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7E9A8" w14:textId="77777777" w:rsidR="0092499D" w:rsidRDefault="00000000">
      <w:pPr>
        <w:spacing w:after="901"/>
        <w:ind w:right="25"/>
        <w:jc w:val="center"/>
        <w:rPr>
          <w:rFonts w:ascii="Times New Roman" w:hAnsi="Times New Roman" w:cs="Times New Roman"/>
          <w:color w:val="auto"/>
          <w:sz w:val="28"/>
          <w:szCs w:val="28"/>
        </w:rPr>
      </w:pPr>
      <w:r w:rsidRPr="00C4533C">
        <w:rPr>
          <w:rFonts w:ascii="Times New Roman" w:hAnsi="Times New Roman" w:cs="Times New Roman"/>
          <w:color w:val="auto"/>
          <w:sz w:val="28"/>
          <w:szCs w:val="28"/>
        </w:rPr>
        <w:t>Hierarchical Time Series Forecasting in Emergency Medical Services</w:t>
      </w:r>
    </w:p>
    <w:p w14:paraId="2ABFE5F0" w14:textId="77777777" w:rsidR="00C71654" w:rsidRPr="00C71654" w:rsidRDefault="00C71654" w:rsidP="00C71654">
      <w:pPr>
        <w:spacing w:after="305"/>
        <w:ind w:left="10" w:hanging="10"/>
        <w:jc w:val="center"/>
        <w:rPr>
          <w:rFonts w:ascii="Times New Roman" w:hAnsi="Times New Roman" w:cs="Times New Roman"/>
        </w:rPr>
      </w:pPr>
      <w:r w:rsidRPr="00C71654">
        <w:rPr>
          <w:rFonts w:ascii="Times New Roman" w:hAnsi="Times New Roman" w:cs="Times New Roman"/>
        </w:rPr>
        <w:t>Bahman Rostami-</w:t>
      </w:r>
      <w:proofErr w:type="spellStart"/>
      <w:r w:rsidRPr="00C71654">
        <w:rPr>
          <w:rFonts w:ascii="Times New Roman" w:hAnsi="Times New Roman" w:cs="Times New Roman"/>
        </w:rPr>
        <w:t>Tabar</w:t>
      </w:r>
      <w:r w:rsidRPr="00C71654">
        <w:rPr>
          <w:rFonts w:ascii="Times New Roman" w:hAnsi="Times New Roman" w:cs="Times New Roman"/>
          <w:vertAlign w:val="superscript"/>
        </w:rPr>
        <w:t>a</w:t>
      </w:r>
      <w:proofErr w:type="spellEnd"/>
      <w:r w:rsidRPr="00C71654">
        <w:rPr>
          <w:rFonts w:ascii="Times New Roman" w:hAnsi="Times New Roman" w:cs="Times New Roman"/>
          <w:vertAlign w:val="superscript"/>
        </w:rPr>
        <w:t>,</w:t>
      </w:r>
      <w:r w:rsidRPr="00C71654">
        <w:rPr>
          <w:rFonts w:ascii="Times New Roman" w:eastAsia="Cambria" w:hAnsi="Times New Roman" w:cs="Times New Roman"/>
          <w:vertAlign w:val="superscript"/>
        </w:rPr>
        <w:footnoteReference w:id="1"/>
      </w:r>
      <w:r w:rsidRPr="00C71654">
        <w:rPr>
          <w:rFonts w:ascii="Times New Roman" w:hAnsi="Times New Roman" w:cs="Times New Roman"/>
        </w:rPr>
        <w:t xml:space="preserve">, Rob J. </w:t>
      </w:r>
      <w:proofErr w:type="spellStart"/>
      <w:r w:rsidRPr="00C71654">
        <w:rPr>
          <w:rFonts w:ascii="Times New Roman" w:hAnsi="Times New Roman" w:cs="Times New Roman"/>
        </w:rPr>
        <w:t>Hyndman</w:t>
      </w:r>
      <w:r w:rsidRPr="00C71654">
        <w:rPr>
          <w:rFonts w:ascii="Times New Roman" w:hAnsi="Times New Roman" w:cs="Times New Roman"/>
          <w:vertAlign w:val="superscript"/>
        </w:rPr>
        <w:t>b</w:t>
      </w:r>
      <w:proofErr w:type="spellEnd"/>
    </w:p>
    <w:p w14:paraId="1EE4F345" w14:textId="688B54C3" w:rsidR="00C71654" w:rsidRPr="00C71654" w:rsidRDefault="00C71654" w:rsidP="00C71654">
      <w:pPr>
        <w:spacing w:after="124" w:line="265" w:lineRule="auto"/>
        <w:ind w:left="10" w:right="65" w:hanging="10"/>
        <w:jc w:val="center"/>
        <w:rPr>
          <w:rFonts w:ascii="Times New Roman" w:hAnsi="Times New Roman" w:cs="Times New Roman"/>
        </w:rPr>
      </w:pPr>
      <w:proofErr w:type="spellStart"/>
      <w:r w:rsidRPr="00C71654">
        <w:rPr>
          <w:rFonts w:ascii="Times New Roman" w:hAnsi="Times New Roman" w:cs="Times New Roman"/>
          <w:sz w:val="16"/>
          <w:vertAlign w:val="superscript"/>
        </w:rPr>
        <w:t>a</w:t>
      </w:r>
      <w:r>
        <w:rPr>
          <w:rFonts w:ascii="Times New Roman" w:hAnsi="Times New Roman" w:cs="Times New Roman"/>
          <w:sz w:val="16"/>
        </w:rPr>
        <w:t>Data</w:t>
      </w:r>
      <w:proofErr w:type="spellEnd"/>
      <w:r>
        <w:rPr>
          <w:rFonts w:ascii="Times New Roman" w:hAnsi="Times New Roman" w:cs="Times New Roman"/>
          <w:sz w:val="16"/>
        </w:rPr>
        <w:t xml:space="preserve"> Lab for Social Good group</w:t>
      </w:r>
      <w:r w:rsidRPr="00C71654">
        <w:rPr>
          <w:rFonts w:ascii="Times New Roman" w:hAnsi="Times New Roman" w:cs="Times New Roman"/>
          <w:sz w:val="16"/>
        </w:rPr>
        <w:t xml:space="preserve">, Cardiff Business School, </w:t>
      </w:r>
      <w:r>
        <w:rPr>
          <w:rFonts w:ascii="Times New Roman" w:hAnsi="Times New Roman" w:cs="Times New Roman"/>
          <w:sz w:val="16"/>
        </w:rPr>
        <w:t>C</w:t>
      </w:r>
      <w:r w:rsidRPr="00C71654">
        <w:rPr>
          <w:rFonts w:ascii="Times New Roman" w:hAnsi="Times New Roman" w:cs="Times New Roman"/>
          <w:sz w:val="16"/>
        </w:rPr>
        <w:t>ardiff University</w:t>
      </w:r>
      <w:r>
        <w:rPr>
          <w:rFonts w:ascii="Times New Roman" w:hAnsi="Times New Roman" w:cs="Times New Roman"/>
          <w:sz w:val="16"/>
        </w:rPr>
        <w:t xml:space="preserve">, </w:t>
      </w:r>
      <w:r w:rsidRPr="00C71654">
        <w:rPr>
          <w:rFonts w:ascii="Times New Roman" w:hAnsi="Times New Roman" w:cs="Times New Roman"/>
          <w:sz w:val="16"/>
        </w:rPr>
        <w:t>United Kingdom</w:t>
      </w:r>
    </w:p>
    <w:p w14:paraId="01231781" w14:textId="443FB4CD" w:rsidR="00C71654" w:rsidRPr="00C71654" w:rsidRDefault="00C71654" w:rsidP="00C71654">
      <w:pPr>
        <w:spacing w:after="510" w:line="265" w:lineRule="auto"/>
        <w:ind w:left="10" w:right="5" w:hanging="10"/>
        <w:jc w:val="center"/>
        <w:rPr>
          <w:rFonts w:ascii="Times New Roman" w:hAnsi="Times New Roman" w:cs="Times New Roman"/>
        </w:rPr>
      </w:pPr>
      <w:proofErr w:type="spellStart"/>
      <w:r w:rsidRPr="00C71654">
        <w:rPr>
          <w:rFonts w:ascii="Times New Roman" w:hAnsi="Times New Roman" w:cs="Times New Roman"/>
          <w:sz w:val="16"/>
          <w:vertAlign w:val="superscript"/>
        </w:rPr>
        <w:t>b</w:t>
      </w:r>
      <w:r w:rsidRPr="00C71654">
        <w:rPr>
          <w:rFonts w:ascii="Times New Roman" w:hAnsi="Times New Roman" w:cs="Times New Roman"/>
          <w:sz w:val="16"/>
        </w:rPr>
        <w:t>Department</w:t>
      </w:r>
      <w:proofErr w:type="spellEnd"/>
      <w:r w:rsidRPr="00C71654">
        <w:rPr>
          <w:rFonts w:ascii="Times New Roman" w:hAnsi="Times New Roman" w:cs="Times New Roman"/>
          <w:sz w:val="16"/>
        </w:rPr>
        <w:t xml:space="preserve"> of Econometrics and Business Statistics, </w:t>
      </w:r>
      <w:r>
        <w:rPr>
          <w:rFonts w:ascii="Times New Roman" w:hAnsi="Times New Roman" w:cs="Times New Roman"/>
          <w:sz w:val="16"/>
        </w:rPr>
        <w:t xml:space="preserve">Monash </w:t>
      </w:r>
      <w:r w:rsidRPr="00C71654">
        <w:rPr>
          <w:rFonts w:ascii="Times New Roman" w:hAnsi="Times New Roman" w:cs="Times New Roman"/>
          <w:sz w:val="16"/>
        </w:rPr>
        <w:t>University</w:t>
      </w:r>
      <w:r>
        <w:rPr>
          <w:rFonts w:ascii="Times New Roman" w:hAnsi="Times New Roman" w:cs="Times New Roman"/>
          <w:sz w:val="16"/>
        </w:rPr>
        <w:t>,</w:t>
      </w:r>
      <w:r w:rsidRPr="00C71654">
        <w:rPr>
          <w:rFonts w:ascii="Times New Roman" w:hAnsi="Times New Roman" w:cs="Times New Roman"/>
          <w:sz w:val="16"/>
        </w:rPr>
        <w:t xml:space="preserve"> </w:t>
      </w:r>
      <w:r w:rsidRPr="00C71654">
        <w:rPr>
          <w:rFonts w:ascii="Times New Roman" w:hAnsi="Times New Roman" w:cs="Times New Roman"/>
          <w:sz w:val="16"/>
        </w:rPr>
        <w:t>Australia</w:t>
      </w:r>
    </w:p>
    <w:p w14:paraId="2D1BAE6B" w14:textId="77777777" w:rsidR="0092499D" w:rsidRPr="00C4533C" w:rsidRDefault="00000000">
      <w:pPr>
        <w:spacing w:after="246"/>
        <w:ind w:left="10"/>
        <w:rPr>
          <w:rFonts w:ascii="Times New Roman" w:hAnsi="Times New Roman" w:cs="Times New Roman"/>
          <w:color w:val="auto"/>
          <w:sz w:val="24"/>
        </w:rPr>
      </w:pPr>
      <w:r w:rsidRPr="00C4533C">
        <w:rPr>
          <w:rFonts w:ascii="Times New Roman" w:hAnsi="Times New Roman" w:cs="Times New Roman"/>
          <w:noProof/>
          <w:color w:val="auto"/>
          <w:sz w:val="24"/>
        </w:rPr>
        <mc:AlternateContent>
          <mc:Choice Requires="wpg">
            <w:drawing>
              <wp:inline distT="0" distB="0" distL="0" distR="0" wp14:anchorId="072F2397" wp14:editId="3674FEAB">
                <wp:extent cx="5921401" cy="5055"/>
                <wp:effectExtent l="0" t="0" r="0" b="0"/>
                <wp:docPr id="38359" name="Group 38359"/>
                <wp:cNvGraphicFramePr/>
                <a:graphic xmlns:a="http://schemas.openxmlformats.org/drawingml/2006/main">
                  <a:graphicData uri="http://schemas.microsoft.com/office/word/2010/wordprocessingGroup">
                    <wpg:wgp>
                      <wpg:cNvGrpSpPr/>
                      <wpg:grpSpPr>
                        <a:xfrm>
                          <a:off x="0" y="0"/>
                          <a:ext cx="5921401" cy="5055"/>
                          <a:chOff x="0" y="0"/>
                          <a:chExt cx="5921401" cy="5055"/>
                        </a:xfrm>
                      </wpg:grpSpPr>
                      <wps:wsp>
                        <wps:cNvPr id="7" name="Shape 7"/>
                        <wps:cNvSpPr/>
                        <wps:spPr>
                          <a:xfrm>
                            <a:off x="0" y="0"/>
                            <a:ext cx="5921401" cy="0"/>
                          </a:xfrm>
                          <a:custGeom>
                            <a:avLst/>
                            <a:gdLst/>
                            <a:ahLst/>
                            <a:cxnLst/>
                            <a:rect l="0" t="0" r="0" b="0"/>
                            <a:pathLst>
                              <a:path w="5921401">
                                <a:moveTo>
                                  <a:pt x="0" y="0"/>
                                </a:moveTo>
                                <a:lnTo>
                                  <a:pt x="59214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8359" style="width:466.252pt;height:0.398pt;mso-position-horizontal-relative:char;mso-position-vertical-relative:line" coordsize="59214,50">
                <v:shape id="Shape 7" style="position:absolute;width:59214;height:0;left:0;top:0;" coordsize="5921401,0" path="m0,0l5921401,0">
                  <v:stroke weight="0.398pt" endcap="flat" joinstyle="miter" miterlimit="10" on="true" color="#000000"/>
                  <v:fill on="false" color="#000000" opacity="0"/>
                </v:shape>
              </v:group>
            </w:pict>
          </mc:Fallback>
        </mc:AlternateContent>
      </w:r>
    </w:p>
    <w:p w14:paraId="19FF174A" w14:textId="77777777" w:rsidR="0092499D" w:rsidRPr="00C4533C" w:rsidRDefault="00000000">
      <w:pPr>
        <w:pStyle w:val="Heading1"/>
        <w:spacing w:after="209"/>
        <w:ind w:left="5"/>
        <w:rPr>
          <w:rFonts w:ascii="Times New Roman" w:hAnsi="Times New Roman" w:cs="Times New Roman"/>
          <w:bCs/>
          <w:color w:val="auto"/>
          <w:sz w:val="24"/>
        </w:rPr>
      </w:pPr>
      <w:r w:rsidRPr="00C4533C">
        <w:rPr>
          <w:rFonts w:ascii="Times New Roman" w:hAnsi="Times New Roman" w:cs="Times New Roman"/>
          <w:bCs/>
          <w:color w:val="auto"/>
          <w:sz w:val="24"/>
        </w:rPr>
        <w:t>Abstract</w:t>
      </w:r>
    </w:p>
    <w:p w14:paraId="6A2D323E" w14:textId="2D57854E" w:rsidR="0092499D" w:rsidRPr="00C4533C" w:rsidRDefault="00000000" w:rsidP="00C24093">
      <w:pPr>
        <w:spacing w:after="171" w:line="360" w:lineRule="auto"/>
        <w:ind w:left="3" w:right="12" w:hanging="8"/>
        <w:jc w:val="both"/>
        <w:rPr>
          <w:rFonts w:ascii="Times New Roman" w:hAnsi="Times New Roman" w:cs="Times New Roman"/>
          <w:color w:val="auto"/>
          <w:sz w:val="24"/>
        </w:rPr>
      </w:pPr>
      <w:r w:rsidRPr="00C4533C">
        <w:rPr>
          <w:rFonts w:ascii="Times New Roman" w:hAnsi="Times New Roman" w:cs="Times New Roman"/>
          <w:color w:val="auto"/>
          <w:sz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62ED75D9" w14:textId="77777777" w:rsidR="0092499D" w:rsidRPr="00C4533C" w:rsidRDefault="00000000" w:rsidP="00C24093">
      <w:pPr>
        <w:spacing w:after="10" w:line="36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t>Keywords: healthcare, emergency services, forecast reconciliation, ambulance demand, regression</w:t>
      </w:r>
    </w:p>
    <w:p w14:paraId="4ACEF34D" w14:textId="77777777" w:rsidR="0092499D" w:rsidRPr="00C4533C" w:rsidRDefault="00000000">
      <w:pPr>
        <w:spacing w:after="595"/>
        <w:ind w:left="10"/>
        <w:rPr>
          <w:rFonts w:ascii="Times New Roman" w:hAnsi="Times New Roman" w:cs="Times New Roman"/>
          <w:color w:val="auto"/>
          <w:sz w:val="24"/>
        </w:rPr>
      </w:pPr>
      <w:r w:rsidRPr="00C4533C">
        <w:rPr>
          <w:rFonts w:ascii="Times New Roman" w:hAnsi="Times New Roman" w:cs="Times New Roman"/>
          <w:noProof/>
          <w:color w:val="auto"/>
          <w:sz w:val="24"/>
        </w:rPr>
        <mc:AlternateContent>
          <mc:Choice Requires="wpg">
            <w:drawing>
              <wp:inline distT="0" distB="0" distL="0" distR="0" wp14:anchorId="415AC368" wp14:editId="52074C17">
                <wp:extent cx="5921401" cy="5055"/>
                <wp:effectExtent l="0" t="0" r="0" b="0"/>
                <wp:docPr id="38360" name="Group 38360"/>
                <wp:cNvGraphicFramePr/>
                <a:graphic xmlns:a="http://schemas.openxmlformats.org/drawingml/2006/main">
                  <a:graphicData uri="http://schemas.microsoft.com/office/word/2010/wordprocessingGroup">
                    <wpg:wgp>
                      <wpg:cNvGrpSpPr/>
                      <wpg:grpSpPr>
                        <a:xfrm>
                          <a:off x="0" y="0"/>
                          <a:ext cx="5921401" cy="5055"/>
                          <a:chOff x="0" y="0"/>
                          <a:chExt cx="5921401" cy="5055"/>
                        </a:xfrm>
                      </wpg:grpSpPr>
                      <wps:wsp>
                        <wps:cNvPr id="22" name="Shape 22"/>
                        <wps:cNvSpPr/>
                        <wps:spPr>
                          <a:xfrm>
                            <a:off x="0" y="0"/>
                            <a:ext cx="5921401" cy="0"/>
                          </a:xfrm>
                          <a:custGeom>
                            <a:avLst/>
                            <a:gdLst/>
                            <a:ahLst/>
                            <a:cxnLst/>
                            <a:rect l="0" t="0" r="0" b="0"/>
                            <a:pathLst>
                              <a:path w="5921401">
                                <a:moveTo>
                                  <a:pt x="0" y="0"/>
                                </a:moveTo>
                                <a:lnTo>
                                  <a:pt x="59214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8360" style="width:466.252pt;height:0.398pt;mso-position-horizontal-relative:char;mso-position-vertical-relative:line" coordsize="59214,50">
                <v:shape id="Shape 22" style="position:absolute;width:59214;height:0;left:0;top:0;" coordsize="5921401,0" path="m0,0l5921401,0">
                  <v:stroke weight="0.398pt" endcap="flat" joinstyle="miter" miterlimit="10" on="true" color="#000000"/>
                  <v:fill on="false" color="#000000" opacity="0"/>
                </v:shape>
              </v:group>
            </w:pict>
          </mc:Fallback>
        </mc:AlternateContent>
      </w:r>
    </w:p>
    <w:p w14:paraId="0058B947" w14:textId="77777777" w:rsidR="0092499D" w:rsidRPr="00C4533C" w:rsidRDefault="00000000">
      <w:pPr>
        <w:pStyle w:val="Heading2"/>
        <w:ind w:left="5"/>
        <w:rPr>
          <w:rFonts w:ascii="Times New Roman" w:hAnsi="Times New Roman" w:cs="Times New Roman"/>
          <w:bCs/>
          <w:color w:val="auto"/>
          <w:sz w:val="24"/>
        </w:rPr>
      </w:pPr>
      <w:r w:rsidRPr="00C4533C">
        <w:rPr>
          <w:rFonts w:ascii="Times New Roman" w:hAnsi="Times New Roman" w:cs="Times New Roman"/>
          <w:bCs/>
          <w:color w:val="auto"/>
          <w:sz w:val="24"/>
        </w:rPr>
        <w:lastRenderedPageBreak/>
        <w:t>1. Introduction</w:t>
      </w:r>
    </w:p>
    <w:p w14:paraId="66C88646" w14:textId="77777777" w:rsidR="0092499D" w:rsidRPr="00C4533C" w:rsidRDefault="00000000" w:rsidP="00C24093">
      <w:pPr>
        <w:spacing w:after="111" w:line="36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A failure to match available resources to demand in Emergency Medical Services (EMS) results in patient flow problems, with serious consequences for patients, staff, and the entire care system (</w:t>
      </w:r>
      <w:proofErr w:type="spellStart"/>
      <w:r w:rsidRPr="00C4533C">
        <w:rPr>
          <w:rFonts w:ascii="Times New Roman" w:hAnsi="Times New Roman" w:cs="Times New Roman"/>
          <w:color w:val="auto"/>
          <w:sz w:val="24"/>
        </w:rPr>
        <w:t>Ekström</w:t>
      </w:r>
      <w:proofErr w:type="spellEnd"/>
      <w:r w:rsidRPr="00C4533C">
        <w:rPr>
          <w:rFonts w:ascii="Times New Roman" w:hAnsi="Times New Roman" w:cs="Times New Roman"/>
          <w:color w:val="auto"/>
          <w:sz w:val="24"/>
        </w:rPr>
        <w:t xml:space="preserve"> et al., 2015; Rostami-Tabar and </w:t>
      </w:r>
      <w:proofErr w:type="spellStart"/>
      <w:r w:rsidRPr="00C4533C">
        <w:rPr>
          <w:rFonts w:ascii="Times New Roman" w:hAnsi="Times New Roman" w:cs="Times New Roman"/>
          <w:color w:val="auto"/>
          <w:sz w:val="24"/>
        </w:rPr>
        <w:t>Ziel</w:t>
      </w:r>
      <w:proofErr w:type="spellEnd"/>
      <w:r w:rsidRPr="00C4533C">
        <w:rPr>
          <w:rFonts w:ascii="Times New Roman" w:hAnsi="Times New Roman" w:cs="Times New Roman"/>
          <w:color w:val="auto"/>
          <w:sz w:val="24"/>
        </w:rPr>
        <w:t>, 2022). Demand forecasting in EMS helps 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0135BB4E" w14:textId="6042ACF2" w:rsidR="0092499D" w:rsidRPr="00C4533C" w:rsidRDefault="00000000" w:rsidP="00C24093">
      <w:pPr>
        <w:spacing w:after="137" w:line="36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Demand forecasts at EMS are typically required at multiple levels of an organization to inform various planning and decision-making processes (Hulshof et al., 2012). There are some planning processes at the national level (strategic and long-term) such as workforce resource planning and budgeting; sub-national, regional, or healthcare level (tactical and medium-term) such as temporary capacity expansions, resource shar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national level can be disaggregated in a geographical hierarchy into sub-national, regions, health boards, and stations/hospitals, or divided into groups such as the nature of incidents or demand priority. Forecasts produced at both higher and lower levels of hierarchies are necessary for effective decision-making in EMS. For example, control area EMS forecasts can inform strategic decisions about how to allocate limited resources to lower levels, such as health boards and stations/hospitals. At the lower levels, hospitals or ambulance stations could use such forecasts to plan for staffing and resource allocation, ambulance dispatching, staff-to-shift assignment, staff rescheduling based on the anticipated volume and priority and nature of incidents. Additionally, generating forecasts at lower levels could</w:t>
      </w:r>
      <w:r w:rsidR="00EB3002"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potentially improve the accuracy of the high-level forecasts, by providing more detailed information on the nature and priority of incidents. This could help to identify patterns in demand that may not be apparent at the higher level. Therefore, employing forecasting techniques that consider the hierarchical and/or grouped patterns of time </w:t>
      </w:r>
      <w:r w:rsidRPr="00C4533C">
        <w:rPr>
          <w:rFonts w:ascii="Times New Roman" w:hAnsi="Times New Roman" w:cs="Times New Roman"/>
          <w:color w:val="auto"/>
          <w:sz w:val="24"/>
        </w:rPr>
        <w:lastRenderedPageBreak/>
        <w:t>series in EMS aligns naturally, offering the possibility to enhance forecast accuracy and facilitate coordination.</w:t>
      </w:r>
    </w:p>
    <w:p w14:paraId="055F457B" w14:textId="4B2FCA20" w:rsidR="0092499D" w:rsidRPr="00C4533C" w:rsidRDefault="00000000" w:rsidP="00C24093">
      <w:pPr>
        <w:spacing w:after="134" w:line="36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o illustrate the problem, let’s consider a very simple example where we have an EMS provider with a national level of governance, and two regions (A and B), each with a health board and a station. There is a total national budget to be split between the regions in proportion to the forecast number of incidents in each region. The two regions have very different incident patterns, and so must be forecast using different models. However, the data are noisy at regional level, so the national forecasts are best obtained by summing the demand from the two regions. The resulting national forecasts are not equal to the sum of the regional forecasts, and so are not coherent. In fact, the national forecasts show a decreasing trend in demand, and so the national governing body decides to cut the budget for the next year. But neither of the regional forecasts shows a trend, and so the regions argue that the budget cut is unfair. In addition, Region A has much more variable demand than Region B, and so to cope with periods of peak demand, Region A needs to hold more resources in reserve. </w:t>
      </w:r>
      <w:r w:rsidR="00EB3002" w:rsidRPr="00C4533C">
        <w:rPr>
          <w:rFonts w:ascii="Times New Roman" w:hAnsi="Times New Roman" w:cs="Times New Roman"/>
          <w:color w:val="auto"/>
          <w:sz w:val="24"/>
        </w:rPr>
        <w:t>Therefore,</w:t>
      </w:r>
      <w:r w:rsidRPr="00C4533C">
        <w:rPr>
          <w:rFonts w:ascii="Times New Roman" w:hAnsi="Times New Roman" w:cs="Times New Roman"/>
          <w:color w:val="auto"/>
          <w:sz w:val="24"/>
        </w:rPr>
        <w:t xml:space="preserve"> the budget distribution needs to be made in a way that ensures the probability of each region being unable to meet demand is equal. Our solution to this problem is to use a hierarchical forecasting approach that ensures the forecasts are probabilistically coherent. Then any trends or other forecast characteristics at national level will also be reflected in the regional forecasts, and the probabilistic forecasts allow for the different levels of uncertainty in the two regions. Budget can be allocated by controlling the probability of demand exceeding available resources, rather than being simply in proportion to the expected demand.</w:t>
      </w:r>
    </w:p>
    <w:p w14:paraId="32F92CA1" w14:textId="77777777" w:rsidR="0092499D" w:rsidRPr="00C4533C" w:rsidRDefault="00000000" w:rsidP="00C24093">
      <w:pPr>
        <w:spacing w:after="111" w:line="36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 xml:space="preserve">Despite </w:t>
      </w:r>
      <w:proofErr w:type="gramStart"/>
      <w:r w:rsidRPr="00C4533C">
        <w:rPr>
          <w:rFonts w:ascii="Times New Roman" w:hAnsi="Times New Roman" w:cs="Times New Roman"/>
          <w:color w:val="auto"/>
          <w:sz w:val="24"/>
        </w:rPr>
        <w:t>a large number of</w:t>
      </w:r>
      <w:proofErr w:type="gramEnd"/>
      <w:r w:rsidRPr="00C4533C">
        <w:rPr>
          <w:rFonts w:ascii="Times New Roman" w:hAnsi="Times New Roman" w:cs="Times New Roman"/>
          <w:color w:val="auto"/>
          <w:sz w:val="24"/>
        </w:rPr>
        <w:t xml:space="preserve"> studies dedicated to forecasting for EMS (Shi et al., 2022; Gul and </w:t>
      </w:r>
      <w:proofErr w:type="spellStart"/>
      <w:r w:rsidRPr="00C4533C">
        <w:rPr>
          <w:rFonts w:ascii="Times New Roman" w:hAnsi="Times New Roman" w:cs="Times New Roman"/>
          <w:color w:val="auto"/>
          <w:sz w:val="24"/>
        </w:rPr>
        <w:t>Celik</w:t>
      </w:r>
      <w:proofErr w:type="spellEnd"/>
      <w:r w:rsidRPr="00C4533C">
        <w:rPr>
          <w:rFonts w:ascii="Times New Roman" w:hAnsi="Times New Roman" w:cs="Times New Roman"/>
          <w:color w:val="auto"/>
          <w:sz w:val="24"/>
        </w:rPr>
        <w:t xml:space="preserve">, 2020; Ibrahim et al., 2016; </w:t>
      </w:r>
      <w:proofErr w:type="spellStart"/>
      <w:r w:rsidRPr="00C4533C">
        <w:rPr>
          <w:rFonts w:ascii="Times New Roman" w:hAnsi="Times New Roman" w:cs="Times New Roman"/>
          <w:color w:val="auto"/>
          <w:sz w:val="24"/>
        </w:rPr>
        <w:t>Wargon</w:t>
      </w:r>
      <w:proofErr w:type="spellEnd"/>
      <w:r w:rsidRPr="00C4533C">
        <w:rPr>
          <w:rFonts w:ascii="Times New Roman" w:hAnsi="Times New Roman" w:cs="Times New Roman"/>
          <w:color w:val="auto"/>
          <w:sz w:val="24"/>
        </w:rPr>
        <w:t xml:space="preserve"> et al., 2009), the 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w:t>
      </w:r>
    </w:p>
    <w:p w14:paraId="1C31EA59" w14:textId="1187C9AD" w:rsidR="0092499D" w:rsidRPr="00C4533C" w:rsidRDefault="00000000" w:rsidP="00C24093">
      <w:pPr>
        <w:spacing w:after="110" w:line="36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With hierarchical forecasting, plans at any level are based on coherent forecasts and</w:t>
      </w:r>
      <w:r w:rsidR="00C4533C">
        <w:rPr>
          <w:rFonts w:ascii="Times New Roman" w:hAnsi="Times New Roman" w:cs="Times New Roman"/>
          <w:color w:val="auto"/>
          <w:sz w:val="24"/>
        </w:rPr>
        <w:t>,</w:t>
      </w:r>
      <w:r w:rsidRPr="00C4533C">
        <w:rPr>
          <w:rFonts w:ascii="Times New Roman" w:hAnsi="Times New Roman" w:cs="Times New Roman"/>
          <w:color w:val="auto"/>
          <w:sz w:val="24"/>
        </w:rPr>
        <w:t xml:space="preserve"> therefore</w:t>
      </w:r>
      <w:r w:rsidR="00C4533C">
        <w:rPr>
          <w:rFonts w:ascii="Times New Roman" w:hAnsi="Times New Roman" w:cs="Times New Roman"/>
          <w:color w:val="auto"/>
          <w:sz w:val="24"/>
        </w:rPr>
        <w:t>,</w:t>
      </w:r>
      <w:r w:rsidRPr="00C4533C">
        <w:rPr>
          <w:rFonts w:ascii="Times New Roman" w:hAnsi="Times New Roman" w:cs="Times New Roman"/>
          <w:color w:val="auto"/>
          <w:sz w:val="24"/>
        </w:rPr>
        <w:t xml:space="preserve"> can be aligned. Implementing and sustaining improvements in EMS require alignments and coordination between different stakeholders, without which teams operate in isolation</w:t>
      </w:r>
      <w:r w:rsidR="00C4533C">
        <w:rPr>
          <w:rFonts w:ascii="Times New Roman" w:hAnsi="Times New Roman" w:cs="Times New Roman"/>
          <w:color w:val="auto"/>
          <w:sz w:val="24"/>
        </w:rPr>
        <w:t>,</w:t>
      </w:r>
      <w:r w:rsidRPr="00C4533C">
        <w:rPr>
          <w:rFonts w:ascii="Times New Roman" w:hAnsi="Times New Roman" w:cs="Times New Roman"/>
          <w:color w:val="auto"/>
          <w:sz w:val="24"/>
        </w:rPr>
        <w:t xml:space="preserve"> leading to conflicts, duplication work, rework, or work that runs counter to the overall goal to improve the </w:t>
      </w:r>
      <w:r w:rsidRPr="00C4533C">
        <w:rPr>
          <w:rFonts w:ascii="Times New Roman" w:hAnsi="Times New Roman" w:cs="Times New Roman"/>
          <w:color w:val="auto"/>
          <w:sz w:val="24"/>
        </w:rPr>
        <w:lastRenderedPageBreak/>
        <w:t xml:space="preserve">quality of delivery service. </w:t>
      </w:r>
      <w:r w:rsidR="00C4533C">
        <w:rPr>
          <w:rFonts w:ascii="Times New Roman" w:hAnsi="Times New Roman" w:cs="Times New Roman"/>
          <w:color w:val="auto"/>
          <w:sz w:val="24"/>
        </w:rPr>
        <w:t>A h</w:t>
      </w:r>
      <w:r w:rsidRPr="00C4533C">
        <w:rPr>
          <w:rFonts w:ascii="Times New Roman" w:hAnsi="Times New Roman" w:cs="Times New Roman"/>
          <w:color w:val="auto"/>
          <w:sz w:val="24"/>
        </w:rPr>
        <w:t>ierarchical forecasting framework can be used as a tool to improve coordination between teams across care services at the national, sub-national, regional</w:t>
      </w:r>
      <w:r w:rsidR="00C4533C">
        <w:rPr>
          <w:rFonts w:ascii="Times New Roman" w:hAnsi="Times New Roman" w:cs="Times New Roman"/>
          <w:color w:val="auto"/>
          <w:sz w:val="24"/>
        </w:rPr>
        <w:t>,</w:t>
      </w:r>
      <w:r w:rsidRPr="00C4533C">
        <w:rPr>
          <w:rFonts w:ascii="Times New Roman" w:hAnsi="Times New Roman" w:cs="Times New Roman"/>
          <w:color w:val="auto"/>
          <w:sz w:val="24"/>
        </w:rPr>
        <w:t xml:space="preserve"> and local levels. The hierarchical forecasting approaches not only create consistent forecasts but are usually also more accurate than the independent (base) forecasts (Hyndman et al., 2011). To our knowledge, there has been no previous research involving hierarchical and grouped forecasting in the entire field of forecasting for healthcare management.</w:t>
      </w:r>
    </w:p>
    <w:p w14:paraId="500483AA" w14:textId="48B247AA" w:rsidR="0092499D" w:rsidRPr="00C4533C" w:rsidRDefault="00000000" w:rsidP="00C24093">
      <w:pPr>
        <w:spacing w:after="0" w:line="36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In this paper, we address this gap by investigating the application of hierarchical forecasting approaches in the EMS using daily time series of attended incidents from 2015 to 2019 in a major ambulance service in</w:t>
      </w:r>
      <w:r w:rsidR="00EB3002"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Great Britain. The data has hierarchical and grouped structures, with hierarchies at the national, control (i.e. sub-national), and health board (i.e. regional) levels, as well as groups by priority and nature of incidents. We produce consistent point forecasts and forecast distributions for all levels over 84 days horizon, which is critical for an effective planning 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w:t>
      </w:r>
      <w:proofErr w:type="spellStart"/>
      <w:r w:rsidRPr="00C4533C">
        <w:rPr>
          <w:rFonts w:ascii="Times New Roman" w:hAnsi="Times New Roman" w:cs="Times New Roman"/>
          <w:color w:val="auto"/>
          <w:sz w:val="24"/>
        </w:rPr>
        <w:t>tscount</w:t>
      </w:r>
      <w:proofErr w:type="spellEnd"/>
      <w:r w:rsidRPr="00C4533C">
        <w:rPr>
          <w:rFonts w:ascii="Times New Roman" w:hAnsi="Times New Roman" w:cs="Times New Roman"/>
          <w:color w:val="auto"/>
          <w:sz w:val="24"/>
        </w:rPr>
        <w:t xml:space="preserve">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w:t>
      </w:r>
      <w:proofErr w:type="spellStart"/>
      <w:r w:rsidRPr="00C4533C">
        <w:rPr>
          <w:rFonts w:ascii="Times New Roman" w:hAnsi="Times New Roman" w:cs="Times New Roman"/>
          <w:color w:val="auto"/>
          <w:sz w:val="24"/>
        </w:rPr>
        <w:t>Stodden</w:t>
      </w:r>
      <w:proofErr w:type="spellEnd"/>
      <w:r w:rsidRPr="00C4533C">
        <w:rPr>
          <w:rFonts w:ascii="Times New Roman" w:hAnsi="Times New Roman" w:cs="Times New Roman"/>
          <w:color w:val="auto"/>
          <w:sz w:val="24"/>
        </w:rPr>
        <w:t xml:space="preserve"> and </w:t>
      </w:r>
      <w:proofErr w:type="spellStart"/>
      <w:r w:rsidRPr="00C4533C">
        <w:rPr>
          <w:rFonts w:ascii="Times New Roman" w:hAnsi="Times New Roman" w:cs="Times New Roman"/>
          <w:color w:val="auto"/>
          <w:sz w:val="24"/>
        </w:rPr>
        <w:t>Miguez</w:t>
      </w:r>
      <w:proofErr w:type="spellEnd"/>
      <w:r w:rsidRPr="00C4533C">
        <w:rPr>
          <w:rFonts w:ascii="Times New Roman" w:hAnsi="Times New Roman" w:cs="Times New Roman"/>
          <w:color w:val="auto"/>
          <w:sz w:val="24"/>
        </w:rPr>
        <w:t>; Boylan et al., 2015). We provide the R codes for the proposed models and benchmarks. Therefore, they can be applied to any healthcare service (e.g., emergency department, primary or social care) subject to the time series having a hierarchical and/or grouped structure.</w:t>
      </w:r>
      <w:r w:rsidR="00EB3002"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While our research focuses on emergency medical services, it is important to emphasize the suggested framework’s adaptability, which expands its relevance to a variety of service sectors such as supply chains, tourism, finance, and call </w:t>
      </w:r>
      <w:proofErr w:type="spellStart"/>
      <w:r w:rsidRPr="00C4533C">
        <w:rPr>
          <w:rFonts w:ascii="Times New Roman" w:hAnsi="Times New Roman" w:cs="Times New Roman"/>
          <w:color w:val="auto"/>
          <w:sz w:val="24"/>
        </w:rPr>
        <w:t>centers</w:t>
      </w:r>
      <w:proofErr w:type="spellEnd"/>
      <w:r w:rsidRPr="00C4533C">
        <w:rPr>
          <w:rFonts w:ascii="Times New Roman" w:hAnsi="Times New Roman" w:cs="Times New Roman"/>
          <w:color w:val="auto"/>
          <w:sz w:val="24"/>
        </w:rPr>
        <w:t>. Our approach can be generalized in cases with hierarchically structured and/or grouped time series data, which is common in many service sectors.</w:t>
      </w:r>
    </w:p>
    <w:p w14:paraId="583BF6BC" w14:textId="77777777" w:rsidR="0092499D" w:rsidRPr="00C4533C" w:rsidRDefault="00000000" w:rsidP="00C24093">
      <w:pPr>
        <w:spacing w:after="345" w:line="36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he remainder of this article is structured as follows: In Section 2, we provide a brief review of the literature and discuss its limitation to position our work; in Section 3, we present the </w:t>
      </w:r>
      <w:r w:rsidRPr="00C4533C">
        <w:rPr>
          <w:rFonts w:ascii="Times New Roman" w:hAnsi="Times New Roman" w:cs="Times New Roman"/>
          <w:color w:val="auto"/>
          <w:sz w:val="24"/>
        </w:rPr>
        <w:lastRenderedPageBreak/>
        <w:t>experiment design describing the data set, forecasting methods and forecast evaluation metrics. In Section 4, we discuss the hierarchical time series forecasting approaches to generate both point and probabilistic forecasts. In Section 5, we present and discuss our results; in Section 6, we summarize our findings and present ideas for future research.</w:t>
      </w:r>
    </w:p>
    <w:p w14:paraId="0F756C4E" w14:textId="77777777" w:rsidR="0092499D" w:rsidRPr="00C4533C" w:rsidRDefault="00000000" w:rsidP="005F4CA0">
      <w:pPr>
        <w:pStyle w:val="Heading2"/>
        <w:spacing w:line="480" w:lineRule="auto"/>
        <w:ind w:left="5"/>
        <w:rPr>
          <w:rFonts w:ascii="Times New Roman" w:hAnsi="Times New Roman" w:cs="Times New Roman"/>
          <w:bCs/>
          <w:color w:val="auto"/>
          <w:sz w:val="24"/>
        </w:rPr>
      </w:pPr>
      <w:r w:rsidRPr="00C4533C">
        <w:rPr>
          <w:rFonts w:ascii="Times New Roman" w:hAnsi="Times New Roman" w:cs="Times New Roman"/>
          <w:bCs/>
          <w:color w:val="auto"/>
          <w:sz w:val="24"/>
        </w:rPr>
        <w:t>2. Research background</w:t>
      </w:r>
    </w:p>
    <w:p w14:paraId="26C8B64B" w14:textId="77777777" w:rsidR="0092499D" w:rsidRPr="00C4533C" w:rsidRDefault="00000000" w:rsidP="00C24093">
      <w:pPr>
        <w:spacing w:after="110" w:line="36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Emergency medical services (EMS) are a critical component in the delivery of urgent medical care to communities. An effective service delivery requires accurate resource planning that generally relies on demand forecasts at operational, tactical, and strategic levels. There is a substantial number of studies on the application of time series forecasting in the Emergency Medical Services. For example, Ibrahim et al. (2016)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attended incidents. Another demand related variable is verified incidents; these are all incidents that require an action: either by sending a physical vehicle, responding via the Clinical Support Desk, requesting an external provider to respond to it, or forwarding it to other channels such as police, firefighters, or general practitioners. Our study is aligned with this stream of literature. Another similar area that has received considerable attention is Emergency Department forecasting; we refer interested readers to Shi et al. (2022), Gul and </w:t>
      </w:r>
      <w:proofErr w:type="spellStart"/>
      <w:r w:rsidRPr="00C4533C">
        <w:rPr>
          <w:rFonts w:ascii="Times New Roman" w:hAnsi="Times New Roman" w:cs="Times New Roman"/>
          <w:color w:val="auto"/>
          <w:sz w:val="24"/>
        </w:rPr>
        <w:t>Celik</w:t>
      </w:r>
      <w:proofErr w:type="spellEnd"/>
      <w:r w:rsidRPr="00C4533C">
        <w:rPr>
          <w:rFonts w:ascii="Times New Roman" w:hAnsi="Times New Roman" w:cs="Times New Roman"/>
          <w:color w:val="auto"/>
          <w:sz w:val="24"/>
        </w:rPr>
        <w:t xml:space="preserve"> (2020), and </w:t>
      </w:r>
      <w:proofErr w:type="spellStart"/>
      <w:r w:rsidRPr="00C4533C">
        <w:rPr>
          <w:rFonts w:ascii="Times New Roman" w:hAnsi="Times New Roman" w:cs="Times New Roman"/>
          <w:color w:val="auto"/>
          <w:sz w:val="24"/>
        </w:rPr>
        <w:t>Wargon</w:t>
      </w:r>
      <w:proofErr w:type="spellEnd"/>
      <w:r w:rsidRPr="00C4533C">
        <w:rPr>
          <w:rFonts w:ascii="Times New Roman" w:hAnsi="Times New Roman" w:cs="Times New Roman"/>
          <w:color w:val="auto"/>
          <w:sz w:val="24"/>
        </w:rPr>
        <w:t xml:space="preserve"> et al. (2009) for extensive reviews of the relevant literature. In this section, we provide a brief review of studies on forecasting ambulance demand in EMS.</w:t>
      </w:r>
    </w:p>
    <w:p w14:paraId="7D06196F" w14:textId="77777777" w:rsidR="0092499D" w:rsidRPr="00C4533C" w:rsidRDefault="00000000" w:rsidP="00EB3002">
      <w:pPr>
        <w:spacing w:after="111" w:line="48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There are generally two main streams of research related to forecasting ambulance demand in EMS: (</w:t>
      </w:r>
      <w:proofErr w:type="spellStart"/>
      <w:r w:rsidRPr="00C4533C">
        <w:rPr>
          <w:rFonts w:ascii="Times New Roman" w:hAnsi="Times New Roman" w:cs="Times New Roman"/>
          <w:color w:val="auto"/>
          <w:sz w:val="24"/>
        </w:rPr>
        <w:t>i</w:t>
      </w:r>
      <w:proofErr w:type="spellEnd"/>
      <w:r w:rsidRPr="00C4533C">
        <w:rPr>
          <w:rFonts w:ascii="Times New Roman" w:hAnsi="Times New Roman" w:cs="Times New Roman"/>
          <w:color w:val="auto"/>
          <w:sz w:val="24"/>
        </w:rPr>
        <w:t>) the first stream focuses on the application of time series methods and regression approaches to forecasting aggregate ambulance demand (Vile et al., 2012; Sasaki et al., 2010); and (ii) the second stream considers forecasting EMS demand in finer temporal and geographical granularities by employing temporal-spatial prediction methods (Zhou and Matteson, 2016; Zhou, 2016). The focus of our study is related to the first stream of research.</w:t>
      </w:r>
    </w:p>
    <w:p w14:paraId="6E0AAE62" w14:textId="77777777" w:rsidR="0092499D" w:rsidRPr="00C4533C" w:rsidRDefault="00000000" w:rsidP="00EB3002">
      <w:pPr>
        <w:spacing w:after="0" w:line="480" w:lineRule="auto"/>
        <w:ind w:left="-5" w:right="12" w:firstLine="120"/>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Sasaki et al. (2010)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R</w:t>
      </w:r>
      <w:r w:rsidRPr="00C4533C">
        <w:rPr>
          <w:rFonts w:ascii="Times New Roman" w:hAnsi="Times New Roman" w:cs="Times New Roman"/>
          <w:color w:val="auto"/>
          <w:sz w:val="24"/>
          <w:vertAlign w:val="superscript"/>
        </w:rPr>
        <w:t>2</w:t>
      </w:r>
      <w:r w:rsidRPr="00C4533C">
        <w:rPr>
          <w:rFonts w:ascii="Times New Roman" w:hAnsi="Times New Roman" w:cs="Times New Roman"/>
          <w:color w:val="auto"/>
          <w:sz w:val="24"/>
        </w:rPr>
        <w:t xml:space="preserve">, which is not an effective measure of forecast accuracy (Armstrong, 2001, p457). The research design of this study is not </w:t>
      </w:r>
      <w:proofErr w:type="gramStart"/>
      <w:r w:rsidRPr="00C4533C">
        <w:rPr>
          <w:rFonts w:ascii="Times New Roman" w:hAnsi="Times New Roman" w:cs="Times New Roman"/>
          <w:color w:val="auto"/>
          <w:sz w:val="24"/>
        </w:rPr>
        <w:t>rigorous</w:t>
      </w:r>
      <w:proofErr w:type="gramEnd"/>
      <w:r w:rsidRPr="00C4533C">
        <w:rPr>
          <w:rFonts w:ascii="Times New Roman" w:hAnsi="Times New Roman" w:cs="Times New Roman"/>
          <w:color w:val="auto"/>
          <w:sz w:val="24"/>
        </w:rPr>
        <w:t xml:space="preserve"> and the study is not reproducible. Vile et al. (2012)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w:t>
      </w:r>
    </w:p>
    <w:p w14:paraId="2AD0D792" w14:textId="77777777" w:rsidR="0092499D" w:rsidRPr="00C4533C" w:rsidRDefault="00000000" w:rsidP="00EB3002">
      <w:pPr>
        <w:spacing w:after="133" w:line="480" w:lineRule="auto"/>
        <w:ind w:left="-4" w:right="12" w:hanging="1"/>
        <w:jc w:val="both"/>
        <w:rPr>
          <w:rFonts w:ascii="Times New Roman" w:hAnsi="Times New Roman" w:cs="Times New Roman"/>
          <w:color w:val="auto"/>
          <w:sz w:val="24"/>
        </w:rPr>
      </w:pPr>
      <w:r w:rsidRPr="00C4533C">
        <w:rPr>
          <w:rFonts w:ascii="Times New Roman" w:hAnsi="Times New Roman" w:cs="Times New Roman"/>
          <w:color w:val="auto"/>
          <w:sz w:val="24"/>
        </w:rPr>
        <w:t xml:space="preserve">(ARIMA) and Holt-Winters time series methods using Root Mean Squared Error (RMSE). They concluded that point forecasts generated by SSA are more accurate for longer-term, but that ARIMA and Holt-Winters performance is superior for shorter-term horizons. Vile et al. (2016) further develop a decision support system to integrate forecasts generated by SSA. However, the study does not </w:t>
      </w:r>
      <w:proofErr w:type="gramStart"/>
      <w:r w:rsidRPr="00C4533C">
        <w:rPr>
          <w:rFonts w:ascii="Times New Roman" w:hAnsi="Times New Roman" w:cs="Times New Roman"/>
          <w:color w:val="auto"/>
          <w:sz w:val="24"/>
        </w:rPr>
        <w:t>compare and contrast</w:t>
      </w:r>
      <w:proofErr w:type="gramEnd"/>
      <w:r w:rsidRPr="00C4533C">
        <w:rPr>
          <w:rFonts w:ascii="Times New Roman" w:hAnsi="Times New Roman" w:cs="Times New Roman"/>
          <w:color w:val="auto"/>
          <w:sz w:val="24"/>
        </w:rPr>
        <w:t xml:space="preserve"> the performance of forecasting methods based on utility measures such as cost, resource utilization and response time. The tool contains options that allow generating forecasts at various levels of granularity; however, it ignores the structure of the hierarchical and grouped relationships, preventing aligned decision making and coordination. Al-</w:t>
      </w:r>
      <w:proofErr w:type="spellStart"/>
      <w:r w:rsidRPr="00C4533C">
        <w:rPr>
          <w:rFonts w:ascii="Times New Roman" w:hAnsi="Times New Roman" w:cs="Times New Roman"/>
          <w:color w:val="auto"/>
          <w:sz w:val="24"/>
        </w:rPr>
        <w:t>Azzani</w:t>
      </w:r>
      <w:proofErr w:type="spellEnd"/>
      <w:r w:rsidRPr="00C4533C">
        <w:rPr>
          <w:rFonts w:ascii="Times New Roman" w:hAnsi="Times New Roman" w:cs="Times New Roman"/>
          <w:color w:val="auto"/>
          <w:sz w:val="24"/>
        </w:rPr>
        <w:t xml:space="preserve"> et al. (2021) utilises data from the Welsh Ambulance Service to explore the forecast accuracy of four forecasting approaches: ARIMA, Holt Winters, Multiple Regression, and Singular Spectrum Analysis (SSA) in predicting call volume demand. The aim is to compare these approaches with the current method across various planning horizons (7 days, 30 days, and 90 </w:t>
      </w:r>
      <w:r w:rsidRPr="00C4533C">
        <w:rPr>
          <w:rFonts w:ascii="Times New Roman" w:hAnsi="Times New Roman" w:cs="Times New Roman"/>
          <w:color w:val="auto"/>
          <w:sz w:val="24"/>
        </w:rPr>
        <w:lastRenderedPageBreak/>
        <w:t>days) for both total call volume and category-specific demand. Forecast accuracy performance is evaluated using root mean square error (RMSE) and mean absolute percentage error (MAPE). The findings indicate that ARIMA performs the best in predicting weekly and monthly demand. However, when it comes to long-term demand, the SSA method proves to be the most effective. Ibrahim et al. (2016) conducted a case study to assess the effectiveness of multiple forecasting methods: the multiplicative univariate forecasting model (MU), univariate mixed-effects model (ME), and two variations of bivariate mixed-effects models (BME). Call centre data were utilized to forecast for periods of 1, 7, and 14 days ahead, using only a limited dataset of 42 days. The performance of these forecasting methods was evaluated using two metrics: RMSE for point forecasts and coverage probability for the 95% prediction interval. The findings indicate that the ME consistently produces the most accurate point forecasts. On the other hand, BME models demonstrate superior coverage probabilities when forecasting for one day or one week ahead. For a two-week leading period, MU shows better coverage probability.</w:t>
      </w:r>
    </w:p>
    <w:p w14:paraId="28EABA28" w14:textId="77777777" w:rsidR="0092499D" w:rsidRPr="00C4533C" w:rsidRDefault="00000000" w:rsidP="00EB3002">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Hermansen and </w:t>
      </w:r>
      <w:proofErr w:type="spellStart"/>
      <w:r w:rsidRPr="00C4533C">
        <w:rPr>
          <w:rFonts w:ascii="Times New Roman" w:hAnsi="Times New Roman" w:cs="Times New Roman"/>
          <w:color w:val="auto"/>
          <w:sz w:val="24"/>
        </w:rPr>
        <w:t>Mengshoel</w:t>
      </w:r>
      <w:proofErr w:type="spellEnd"/>
      <w:r w:rsidRPr="00C4533C">
        <w:rPr>
          <w:rFonts w:ascii="Times New Roman" w:hAnsi="Times New Roman" w:cs="Times New Roman"/>
          <w:color w:val="auto"/>
          <w:sz w:val="24"/>
        </w:rPr>
        <w:t xml:space="preserve"> (2021) investigate forecasting EMS demand in a high </w:t>
      </w:r>
      <w:proofErr w:type="spellStart"/>
      <w:r w:rsidRPr="00C4533C">
        <w:rPr>
          <w:rFonts w:ascii="Times New Roman" w:hAnsi="Times New Roman" w:cs="Times New Roman"/>
          <w:color w:val="auto"/>
          <w:sz w:val="24"/>
        </w:rPr>
        <w:t>Spatio</w:t>
      </w:r>
      <w:proofErr w:type="spellEnd"/>
      <w:r w:rsidRPr="00C4533C">
        <w:rPr>
          <w:rFonts w:ascii="Times New Roman" w:hAnsi="Times New Roman" w:cs="Times New Roman"/>
          <w:color w:val="auto"/>
          <w:sz w:val="24"/>
        </w:rPr>
        <w:t>-temporal resolution of 1km</w:t>
      </w:r>
      <w:r w:rsidRPr="00C4533C">
        <w:rPr>
          <w:rFonts w:ascii="Times New Roman" w:hAnsi="Times New Roman" w:cs="Times New Roman"/>
          <w:color w:val="auto"/>
          <w:sz w:val="24"/>
          <w:vertAlign w:val="superscript"/>
        </w:rPr>
        <w:t xml:space="preserve">2 </w:t>
      </w:r>
      <w:r w:rsidRPr="00C4533C">
        <w:rPr>
          <w:rFonts w:ascii="Times New Roman" w:hAnsi="Times New Roman" w:cs="Times New Roman"/>
          <w:color w:val="auto"/>
          <w:sz w:val="24"/>
        </w:rPr>
        <w:t xml:space="preserve">spatial regions and 1-hr time intervals using total incidents in Oslo, Norway, from 1 January 2015 to 11 February 2019. They used multi-layer perceptron (MLP) and long short-term memory (LSTM) models to forecast the EMS </w:t>
      </w:r>
      <w:proofErr w:type="gramStart"/>
      <w:r w:rsidRPr="00C4533C">
        <w:rPr>
          <w:rFonts w:ascii="Times New Roman" w:hAnsi="Times New Roman" w:cs="Times New Roman"/>
          <w:color w:val="auto"/>
          <w:sz w:val="24"/>
        </w:rPr>
        <w:t>demand, and</w:t>
      </w:r>
      <w:proofErr w:type="gramEnd"/>
      <w:r w:rsidRPr="00C4533C">
        <w:rPr>
          <w:rFonts w:ascii="Times New Roman" w:hAnsi="Times New Roman" w:cs="Times New Roman"/>
          <w:color w:val="auto"/>
          <w:sz w:val="24"/>
        </w:rPr>
        <w:t xml:space="preserve">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Zhou (2016) proposed three methods based on Gaussian mixture models, kernel density estimation, and kernel </w:t>
      </w:r>
      <w:r w:rsidRPr="00C4533C">
        <w:rPr>
          <w:rFonts w:ascii="Times New Roman" w:hAnsi="Times New Roman" w:cs="Times New Roman"/>
          <w:color w:val="auto"/>
          <w:sz w:val="24"/>
        </w:rPr>
        <w:lastRenderedPageBreak/>
        <w:t>warping to predict hourly data 4 weeks ahead for a 1km</w:t>
      </w:r>
      <w:r w:rsidRPr="00C4533C">
        <w:rPr>
          <w:rFonts w:ascii="Times New Roman" w:hAnsi="Times New Roman" w:cs="Times New Roman"/>
          <w:color w:val="auto"/>
          <w:sz w:val="24"/>
          <w:vertAlign w:val="superscript"/>
        </w:rPr>
        <w:t xml:space="preserve">2 </w:t>
      </w:r>
      <w:r w:rsidRPr="00C4533C">
        <w:rPr>
          <w:rFonts w:ascii="Times New Roman" w:hAnsi="Times New Roman" w:cs="Times New Roman"/>
          <w:color w:val="auto"/>
          <w:sz w:val="24"/>
        </w:rPr>
        <w:t xml:space="preserve">spatial region. Two years of incidents from Toronto, Canada (years 2007 and 2008 with 391,296 events) and Melbourne, Australia were used to build the model and examine the performance on test data using mean negative log-likelihood. They show that forecasts generated by the proposed methods were significantly more accurate than the current industry practice (a simple averaging formula). </w:t>
      </w:r>
      <w:proofErr w:type="spellStart"/>
      <w:r w:rsidRPr="00C4533C">
        <w:rPr>
          <w:rFonts w:ascii="Times New Roman" w:hAnsi="Times New Roman" w:cs="Times New Roman"/>
          <w:color w:val="auto"/>
          <w:sz w:val="24"/>
        </w:rPr>
        <w:t>Grekousis</w:t>
      </w:r>
      <w:proofErr w:type="spellEnd"/>
      <w:r w:rsidRPr="00C4533C">
        <w:rPr>
          <w:rFonts w:ascii="Times New Roman" w:hAnsi="Times New Roman" w:cs="Times New Roman"/>
          <w:color w:val="auto"/>
          <w:sz w:val="24"/>
        </w:rPr>
        <w:t xml:space="preserve"> and Liu (2019)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05FDC9D1" w14:textId="7F96808E" w:rsidR="00EB3002" w:rsidRPr="00C4533C" w:rsidRDefault="00EB3002" w:rsidP="00EB3002">
      <w:pPr>
        <w:jc w:val="center"/>
        <w:rPr>
          <w:rFonts w:ascii="Times New Roman" w:hAnsi="Times New Roman" w:cs="Times New Roman"/>
          <w:color w:val="auto"/>
          <w:sz w:val="24"/>
        </w:rPr>
        <w:sectPr w:rsidR="00EB3002" w:rsidRPr="00C4533C" w:rsidSect="00EB3002">
          <w:headerReference w:type="even" r:id="rId8"/>
          <w:headerReference w:type="default" r:id="rId9"/>
          <w:footerReference w:type="even" r:id="rId10"/>
          <w:footerReference w:type="default" r:id="rId11"/>
          <w:headerReference w:type="first" r:id="rId12"/>
          <w:type w:val="continuous"/>
          <w:pgSz w:w="11906" w:h="16838"/>
          <w:pgMar w:top="2225" w:right="1255" w:bottom="1822" w:left="1280" w:header="720" w:footer="720" w:gutter="0"/>
          <w:cols w:space="720"/>
          <w:titlePg/>
        </w:sectPr>
      </w:pPr>
      <w:r w:rsidRPr="00C4533C">
        <w:rPr>
          <w:rFonts w:ascii="Times New Roman" w:hAnsi="Times New Roman" w:cs="Times New Roman"/>
          <w:color w:val="auto"/>
          <w:sz w:val="24"/>
        </w:rPr>
        <w:t>&lt;Insert Table 1 here&gt;</w:t>
      </w:r>
    </w:p>
    <w:p w14:paraId="4FF45A43" w14:textId="77777777" w:rsidR="0092499D" w:rsidRPr="00C4533C" w:rsidRDefault="00000000" w:rsidP="00780CCB">
      <w:pPr>
        <w:spacing w:after="111" w:line="480" w:lineRule="auto"/>
        <w:ind w:firstLine="508"/>
        <w:rPr>
          <w:rFonts w:ascii="Times New Roman" w:hAnsi="Times New Roman" w:cs="Times New Roman"/>
          <w:color w:val="auto"/>
          <w:sz w:val="24"/>
        </w:rPr>
      </w:pPr>
      <w:r w:rsidRPr="00C4533C">
        <w:rPr>
          <w:rFonts w:ascii="Times New Roman" w:hAnsi="Times New Roman" w:cs="Times New Roman"/>
          <w:color w:val="auto"/>
          <w:sz w:val="24"/>
        </w:rPr>
        <w:t xml:space="preserve">Table 1 provides a summary of some studies in the literature on forecasting in Emergency Medical Services. We note </w:t>
      </w:r>
      <w:proofErr w:type="gramStart"/>
      <w:r w:rsidRPr="00C4533C">
        <w:rPr>
          <w:rFonts w:ascii="Times New Roman" w:hAnsi="Times New Roman" w:cs="Times New Roman"/>
          <w:color w:val="auto"/>
          <w:sz w:val="24"/>
        </w:rPr>
        <w:t>a number of</w:t>
      </w:r>
      <w:proofErr w:type="gramEnd"/>
      <w:r w:rsidRPr="00C4533C">
        <w:rPr>
          <w:rFonts w:ascii="Times New Roman" w:hAnsi="Times New Roman" w:cs="Times New Roman"/>
          <w:color w:val="auto"/>
          <w:sz w:val="24"/>
        </w:rPr>
        <w:t xml:space="preserve"> limitations in the literature of EMS forecasting, that encourage us to undertake this research. These limitations are summarized as following:</w:t>
      </w:r>
    </w:p>
    <w:p w14:paraId="6C378BFC" w14:textId="77777777" w:rsidR="0092499D" w:rsidRPr="00C4533C" w:rsidRDefault="00000000" w:rsidP="00EB3002">
      <w:pPr>
        <w:numPr>
          <w:ilvl w:val="0"/>
          <w:numId w:val="1"/>
        </w:numPr>
        <w:spacing w:after="33" w:line="480" w:lineRule="auto"/>
        <w:ind w:right="12" w:hanging="249"/>
        <w:jc w:val="both"/>
        <w:rPr>
          <w:rFonts w:ascii="Times New Roman" w:hAnsi="Times New Roman" w:cs="Times New Roman"/>
          <w:color w:val="auto"/>
          <w:sz w:val="24"/>
        </w:rPr>
      </w:pPr>
      <w:r w:rsidRPr="00C4533C">
        <w:rPr>
          <w:rFonts w:ascii="Times New Roman" w:hAnsi="Times New Roman" w:cs="Times New Roman"/>
          <w:color w:val="auto"/>
          <w:sz w:val="24"/>
        </w:rPr>
        <w:t>Current studies ignore the inherent hierarchical and/or grouped structure of the time series data, and the relationship between series at different levels of hierarchy. While the hierarchical forecasting methodology has been developed and applied in various domains over the past 10 years (</w:t>
      </w:r>
      <w:proofErr w:type="spellStart"/>
      <w:r w:rsidRPr="00C4533C">
        <w:rPr>
          <w:rFonts w:ascii="Times New Roman" w:hAnsi="Times New Roman" w:cs="Times New Roman"/>
          <w:color w:val="auto"/>
          <w:sz w:val="24"/>
        </w:rPr>
        <w:t>Panagiotelis</w:t>
      </w:r>
      <w:proofErr w:type="spellEnd"/>
      <w:r w:rsidRPr="00C4533C">
        <w:rPr>
          <w:rFonts w:ascii="Times New Roman" w:hAnsi="Times New Roman" w:cs="Times New Roman"/>
          <w:color w:val="auto"/>
          <w:sz w:val="24"/>
        </w:rPr>
        <w:t xml:space="preserve"> et al., 2023), it has never been explored in this area.</w:t>
      </w:r>
    </w:p>
    <w:p w14:paraId="2A0245F9" w14:textId="77777777" w:rsidR="0092499D" w:rsidRPr="00C4533C" w:rsidRDefault="00000000" w:rsidP="00EB3002">
      <w:pPr>
        <w:numPr>
          <w:ilvl w:val="0"/>
          <w:numId w:val="1"/>
        </w:numPr>
        <w:spacing w:after="110" w:line="480" w:lineRule="auto"/>
        <w:ind w:right="12" w:hanging="249"/>
        <w:jc w:val="both"/>
        <w:rPr>
          <w:rFonts w:ascii="Times New Roman" w:hAnsi="Times New Roman" w:cs="Times New Roman"/>
          <w:color w:val="auto"/>
          <w:sz w:val="24"/>
        </w:rPr>
      </w:pPr>
      <w:r w:rsidRPr="00C4533C">
        <w:rPr>
          <w:rFonts w:ascii="Times New Roman" w:hAnsi="Times New Roman" w:cs="Times New Roman"/>
          <w:color w:val="auto"/>
          <w:sz w:val="24"/>
        </w:rPr>
        <w:t xml:space="preserve">Current research is mainly concerned with generating point forecasts at a single level of hierarchy. There is a lack of studies considering the entire forecast distribution of daily </w:t>
      </w:r>
      <w:r w:rsidRPr="00C4533C">
        <w:rPr>
          <w:rFonts w:ascii="Times New Roman" w:hAnsi="Times New Roman" w:cs="Times New Roman"/>
          <w:color w:val="auto"/>
          <w:sz w:val="24"/>
        </w:rPr>
        <w:lastRenderedPageBreak/>
        <w:t>ambulance demand for the whole hierarchy to better represent the uncertainty of future demand, providing a risk management tool for planners.</w:t>
      </w:r>
    </w:p>
    <w:p w14:paraId="34432BDD" w14:textId="77777777" w:rsidR="0092499D" w:rsidRPr="00C4533C" w:rsidRDefault="00000000" w:rsidP="00EB3002">
      <w:pPr>
        <w:numPr>
          <w:ilvl w:val="0"/>
          <w:numId w:val="1"/>
        </w:numPr>
        <w:spacing w:after="34" w:line="480" w:lineRule="auto"/>
        <w:ind w:right="12" w:hanging="249"/>
        <w:jc w:val="both"/>
        <w:rPr>
          <w:rFonts w:ascii="Times New Roman" w:hAnsi="Times New Roman" w:cs="Times New Roman"/>
          <w:color w:val="auto"/>
          <w:sz w:val="24"/>
        </w:rPr>
      </w:pPr>
      <w:r w:rsidRPr="00C4533C">
        <w:rPr>
          <w:rFonts w:ascii="Times New Roman" w:hAnsi="Times New Roman" w:cs="Times New Roman"/>
          <w:color w:val="auto"/>
          <w:sz w:val="24"/>
        </w:rPr>
        <w:t>Reproducibility is still a major challenge in EMS forecasting, as it is unlikely that any reader can reproduce prior studies without the help of the authors of those papers.</w:t>
      </w:r>
    </w:p>
    <w:p w14:paraId="0FF67EED" w14:textId="77777777" w:rsidR="0092499D" w:rsidRPr="00C4533C" w:rsidRDefault="00000000" w:rsidP="00EB3002">
      <w:pPr>
        <w:numPr>
          <w:ilvl w:val="0"/>
          <w:numId w:val="1"/>
        </w:numPr>
        <w:spacing w:after="231" w:line="480" w:lineRule="auto"/>
        <w:ind w:right="12" w:hanging="249"/>
        <w:jc w:val="both"/>
        <w:rPr>
          <w:rFonts w:ascii="Times New Roman" w:hAnsi="Times New Roman" w:cs="Times New Roman"/>
          <w:color w:val="auto"/>
          <w:sz w:val="24"/>
        </w:rPr>
      </w:pPr>
      <w:r w:rsidRPr="00C4533C">
        <w:rPr>
          <w:rFonts w:ascii="Times New Roman" w:hAnsi="Times New Roman" w:cs="Times New Roman"/>
          <w:color w:val="auto"/>
          <w:sz w:val="24"/>
        </w:rPr>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7A37C064" w14:textId="72C857F5" w:rsidR="0092499D" w:rsidRPr="00C4533C" w:rsidRDefault="00000000" w:rsidP="00EB3002">
      <w:pPr>
        <w:spacing w:after="110" w:line="480" w:lineRule="auto"/>
        <w:ind w:left="-5" w:right="12" w:firstLine="120"/>
        <w:jc w:val="both"/>
        <w:rPr>
          <w:rFonts w:ascii="Times New Roman" w:hAnsi="Times New Roman" w:cs="Times New Roman"/>
          <w:color w:val="auto"/>
          <w:sz w:val="24"/>
        </w:rPr>
      </w:pPr>
      <w:r w:rsidRPr="00C4533C">
        <w:rPr>
          <w:rFonts w:ascii="Times New Roman" w:hAnsi="Times New Roman" w:cs="Times New Roman"/>
          <w:color w:val="auto"/>
          <w:sz w:val="24"/>
        </w:rPr>
        <w:t>This paper concerns the problem of hierarchical forecasting in EMS and generates and evaluates both point and probabilistic forecast across different levels of the hierarchy, hence addressing some important gaps identified in the literature.</w:t>
      </w:r>
    </w:p>
    <w:p w14:paraId="5BB54063" w14:textId="6474D02A" w:rsidR="00EB3002" w:rsidRPr="00C4533C" w:rsidRDefault="00EB3002" w:rsidP="005F4CA0">
      <w:pPr>
        <w:pStyle w:val="Heading2"/>
        <w:spacing w:line="480" w:lineRule="auto"/>
        <w:ind w:left="0" w:firstLine="0"/>
        <w:rPr>
          <w:rFonts w:ascii="Times New Roman" w:hAnsi="Times New Roman" w:cs="Times New Roman"/>
          <w:bCs/>
          <w:color w:val="auto"/>
          <w:sz w:val="24"/>
        </w:rPr>
      </w:pPr>
      <w:r w:rsidRPr="00C4533C">
        <w:rPr>
          <w:rFonts w:ascii="Times New Roman" w:hAnsi="Times New Roman" w:cs="Times New Roman"/>
          <w:bCs/>
          <w:color w:val="auto"/>
          <w:sz w:val="24"/>
        </w:rPr>
        <w:t>3. Experiment setup</w:t>
      </w:r>
    </w:p>
    <w:p w14:paraId="73619EC2" w14:textId="77777777" w:rsidR="005F4CA0" w:rsidRDefault="00EB3002" w:rsidP="00C24093">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Planners in the ambulance service work with a planning horizon of 6 weeks. That is, planning is generally frozen for the next 42 days, so any forecasts will only affect plans for the </w:t>
      </w:r>
      <w:proofErr w:type="gramStart"/>
      <w:r w:rsidRPr="00C4533C">
        <w:rPr>
          <w:rFonts w:ascii="Times New Roman" w:hAnsi="Times New Roman" w:cs="Times New Roman"/>
          <w:color w:val="auto"/>
          <w:sz w:val="24"/>
        </w:rPr>
        <w:t>time period</w:t>
      </w:r>
      <w:proofErr w:type="gramEnd"/>
      <w:r w:rsidRPr="00C4533C">
        <w:rPr>
          <w:rFonts w:ascii="Times New Roman" w:hAnsi="Times New Roman" w:cs="Times New Roman"/>
          <w:color w:val="auto"/>
          <w:sz w:val="24"/>
        </w:rPr>
        <w:t xml:space="preserve"> beyond the next 42 days. Consequently, the forecast horizon in this study is 2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42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84 days ahead, with performance evaluation assessed based on the last 42 days and not the whole forecast period. The forecasts are produced for various training and test sets using time series cross-validation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w:t>
      </w:r>
      <w:r w:rsidR="00C24093">
        <w:rPr>
          <w:rFonts w:ascii="Times New Roman" w:hAnsi="Times New Roman" w:cs="Times New Roman"/>
          <w:color w:val="auto"/>
          <w:sz w:val="24"/>
        </w:rPr>
        <w:t xml:space="preserve"> </w:t>
      </w:r>
      <w:r w:rsidRPr="00C4533C">
        <w:rPr>
          <w:rFonts w:ascii="Times New Roman" w:hAnsi="Times New Roman" w:cs="Times New Roman"/>
          <w:color w:val="auto"/>
          <w:sz w:val="24"/>
        </w:rPr>
        <w:t>In the following section, we discuss the dataset, describe the forecasting methods used to generate base forecasts, and present the point and probabilistic accuracy measures</w:t>
      </w:r>
      <w:r w:rsidR="005F4CA0" w:rsidRPr="00C4533C">
        <w:rPr>
          <w:rFonts w:ascii="Times New Roman" w:hAnsi="Times New Roman" w:cs="Times New Roman"/>
          <w:color w:val="auto"/>
          <w:sz w:val="24"/>
        </w:rPr>
        <w:t>.</w:t>
      </w:r>
    </w:p>
    <w:p w14:paraId="03145ADD" w14:textId="77777777" w:rsidR="00C24093" w:rsidRPr="00C4533C" w:rsidRDefault="00C24093" w:rsidP="00C24093">
      <w:pPr>
        <w:pStyle w:val="Heading3"/>
        <w:spacing w:line="480" w:lineRule="auto"/>
        <w:ind w:left="0" w:right="3388" w:firstLine="0"/>
        <w:rPr>
          <w:rFonts w:cs="Times New Roman"/>
          <w:b/>
          <w:bCs/>
          <w:color w:val="auto"/>
        </w:rPr>
      </w:pPr>
      <w:r w:rsidRPr="00C4533C">
        <w:rPr>
          <w:rFonts w:cs="Times New Roman"/>
          <w:b/>
          <w:bCs/>
          <w:color w:val="auto"/>
        </w:rPr>
        <w:lastRenderedPageBreak/>
        <w:t>3.1. Data</w:t>
      </w:r>
    </w:p>
    <w:p w14:paraId="3EEE706E" w14:textId="77777777" w:rsidR="00C24093" w:rsidRPr="00C4533C" w:rsidRDefault="00C24093" w:rsidP="00C24093">
      <w:pPr>
        <w:spacing w:after="2" w:line="48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Figure 1 depicts both the hierarchical and grouped structure of the data. Figure 1a illustrates the nested hierarchical structure based on control area and health board and Figure 1b shows the grouped structure by priority and the nature of incident.</w:t>
      </w:r>
    </w:p>
    <w:tbl>
      <w:tblPr>
        <w:tblStyle w:val="Table"/>
        <w:tblW w:w="5000" w:type="pct"/>
        <w:tblLook w:val="0000" w:firstRow="0" w:lastRow="0" w:firstColumn="0" w:lastColumn="0" w:noHBand="0" w:noVBand="0"/>
      </w:tblPr>
      <w:tblGrid>
        <w:gridCol w:w="4919"/>
        <w:gridCol w:w="271"/>
        <w:gridCol w:w="4181"/>
      </w:tblGrid>
      <w:tr w:rsidR="00C24093" w:rsidRPr="00C4533C" w14:paraId="69F94F2A" w14:textId="77777777" w:rsidTr="00C2332F">
        <w:tc>
          <w:tcPr>
            <w:tcW w:w="0" w:type="auto"/>
          </w:tcPr>
          <w:tbl>
            <w:tblPr>
              <w:tblStyle w:val="Table"/>
              <w:tblW w:w="5000" w:type="pct"/>
              <w:tblLook w:val="0000" w:firstRow="0" w:lastRow="0" w:firstColumn="0" w:lastColumn="0" w:noHBand="0" w:noVBand="0"/>
            </w:tblPr>
            <w:tblGrid>
              <w:gridCol w:w="4703"/>
            </w:tblGrid>
            <w:tr w:rsidR="00C24093" w:rsidRPr="00C4533C" w14:paraId="5608CA64" w14:textId="77777777" w:rsidTr="00C2332F">
              <w:tc>
                <w:tcPr>
                  <w:tcW w:w="0" w:type="auto"/>
                </w:tcPr>
                <w:p w14:paraId="5C5C02E1" w14:textId="77777777" w:rsidR="00C24093" w:rsidRPr="00C4533C" w:rsidRDefault="00C24093" w:rsidP="00C2332F">
                  <w:pPr>
                    <w:jc w:val="right"/>
                    <w:rPr>
                      <w:rFonts w:ascii="Times New Roman" w:hAnsi="Times New Roman" w:cs="Times New Roman"/>
                      <w:color w:val="auto"/>
                      <w:szCs w:val="22"/>
                    </w:rPr>
                  </w:pPr>
                  <w:bookmarkStart w:id="0" w:name="fig-hierarchy-1"/>
                  <w:r w:rsidRPr="00C4533C">
                    <w:rPr>
                      <w:rFonts w:ascii="Times New Roman" w:hAnsi="Times New Roman" w:cs="Times New Roman"/>
                      <w:noProof/>
                      <w:color w:val="auto"/>
                      <w:szCs w:val="22"/>
                    </w:rPr>
                    <w:drawing>
                      <wp:inline distT="0" distB="0" distL="0" distR="0" wp14:anchorId="0035AA7F" wp14:editId="25DA77EB">
                        <wp:extent cx="2621666" cy="2100805"/>
                        <wp:effectExtent l="0" t="0" r="0" b="0"/>
                        <wp:docPr id="25" name="Picture" descr="A diagram of a tree&#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diagram of a tree&#10;&#10;Description automatically generated"/>
                                <pic:cNvPicPr>
                                  <a:picLocks noChangeAspect="1" noChangeArrowheads="1"/>
                                </pic:cNvPicPr>
                              </pic:nvPicPr>
                              <pic:blipFill>
                                <a:blip r:embed="rId13"/>
                                <a:stretch>
                                  <a:fillRect/>
                                </a:stretch>
                              </pic:blipFill>
                              <pic:spPr bwMode="auto">
                                <a:xfrm>
                                  <a:off x="0" y="0"/>
                                  <a:ext cx="2645885" cy="2120212"/>
                                </a:xfrm>
                                <a:prstGeom prst="rect">
                                  <a:avLst/>
                                </a:prstGeom>
                                <a:noFill/>
                                <a:ln w="9525">
                                  <a:noFill/>
                                  <a:headEnd/>
                                  <a:tailEnd/>
                                </a:ln>
                              </pic:spPr>
                            </pic:pic>
                          </a:graphicData>
                        </a:graphic>
                      </wp:inline>
                    </w:drawing>
                  </w:r>
                </w:p>
                <w:p w14:paraId="50E75731" w14:textId="77777777" w:rsidR="00C24093" w:rsidRPr="00C4533C" w:rsidRDefault="00C24093" w:rsidP="00C2332F">
                  <w:pPr>
                    <w:pStyle w:val="ImageCaption"/>
                    <w:spacing w:before="200"/>
                    <w:jc w:val="both"/>
                    <w:rPr>
                      <w:rFonts w:ascii="Times New Roman" w:hAnsi="Times New Roman" w:cs="Times New Roman"/>
                      <w:i w:val="0"/>
                      <w:sz w:val="22"/>
                      <w:szCs w:val="22"/>
                    </w:rPr>
                  </w:pPr>
                  <w:r w:rsidRPr="00C4533C">
                    <w:rPr>
                      <w:rFonts w:ascii="Times New Roman" w:hAnsi="Times New Roman" w:cs="Times New Roman"/>
                      <w:i w:val="0"/>
                      <w:sz w:val="22"/>
                      <w:szCs w:val="22"/>
                    </w:rPr>
                    <w:t xml:space="preserve">(a) </w:t>
                  </w:r>
                  <w:r w:rsidRPr="00C4533C">
                    <w:rPr>
                      <w:rFonts w:ascii="Times New Roman" w:hAnsi="Times New Roman" w:cs="Times New Roman"/>
                      <w:i w:val="0"/>
                      <w:iCs/>
                      <w:sz w:val="22"/>
                      <w:szCs w:val="22"/>
                    </w:rPr>
                    <w:t>Hierarchical structure: Attended incidents in the whole country are disaggregated into 3 control areas and then into 7 different health boards, anonymized using two letters (e.g. AB)</w:t>
                  </w:r>
                </w:p>
              </w:tc>
              <w:bookmarkEnd w:id="0"/>
            </w:tr>
          </w:tbl>
          <w:p w14:paraId="2A494522" w14:textId="77777777" w:rsidR="00C24093" w:rsidRPr="00C4533C" w:rsidRDefault="00C24093" w:rsidP="00C2332F">
            <w:pPr>
              <w:rPr>
                <w:rFonts w:ascii="Times New Roman" w:hAnsi="Times New Roman" w:cs="Times New Roman"/>
                <w:color w:val="auto"/>
                <w:szCs w:val="22"/>
              </w:rPr>
            </w:pPr>
          </w:p>
        </w:tc>
        <w:tc>
          <w:tcPr>
            <w:tcW w:w="0" w:type="auto"/>
          </w:tcPr>
          <w:p w14:paraId="57EDE4EB" w14:textId="77777777" w:rsidR="00C24093" w:rsidRPr="00C4533C" w:rsidRDefault="00C24093" w:rsidP="00C2332F">
            <w:pPr>
              <w:jc w:val="center"/>
              <w:rPr>
                <w:rFonts w:ascii="Times New Roman" w:hAnsi="Times New Roman" w:cs="Times New Roman"/>
                <w:color w:val="auto"/>
                <w:szCs w:val="22"/>
              </w:rPr>
            </w:pPr>
            <w:r w:rsidRPr="00C4533C">
              <w:rPr>
                <w:rFonts w:ascii="Times New Roman" w:hAnsi="Times New Roman" w:cs="Times New Roman"/>
                <w:color w:val="auto"/>
                <w:szCs w:val="22"/>
              </w:rPr>
              <w:t> </w:t>
            </w:r>
          </w:p>
        </w:tc>
        <w:tc>
          <w:tcPr>
            <w:tcW w:w="0" w:type="auto"/>
          </w:tcPr>
          <w:tbl>
            <w:tblPr>
              <w:tblStyle w:val="Table"/>
              <w:tblW w:w="4128" w:type="pct"/>
              <w:tblLook w:val="0000" w:firstRow="0" w:lastRow="0" w:firstColumn="0" w:lastColumn="0" w:noHBand="0" w:noVBand="0"/>
            </w:tblPr>
            <w:tblGrid>
              <w:gridCol w:w="3274"/>
            </w:tblGrid>
            <w:tr w:rsidR="00C24093" w:rsidRPr="00C4533C" w14:paraId="394601A4" w14:textId="77777777" w:rsidTr="00C2332F">
              <w:trPr>
                <w:trHeight w:val="5066"/>
              </w:trPr>
              <w:tc>
                <w:tcPr>
                  <w:tcW w:w="0" w:type="auto"/>
                </w:tcPr>
                <w:p w14:paraId="5C73F4B8" w14:textId="77777777" w:rsidR="00C24093" w:rsidRPr="00C4533C" w:rsidRDefault="00C24093" w:rsidP="00C2332F">
                  <w:pPr>
                    <w:rPr>
                      <w:rFonts w:ascii="Times New Roman" w:hAnsi="Times New Roman" w:cs="Times New Roman"/>
                      <w:color w:val="auto"/>
                      <w:szCs w:val="22"/>
                    </w:rPr>
                  </w:pPr>
                  <w:bookmarkStart w:id="1" w:name="fig-hierarchy-2"/>
                  <w:r w:rsidRPr="00C4533C">
                    <w:rPr>
                      <w:rFonts w:ascii="Times New Roman" w:hAnsi="Times New Roman" w:cs="Times New Roman"/>
                      <w:noProof/>
                      <w:color w:val="auto"/>
                      <w:szCs w:val="22"/>
                    </w:rPr>
                    <w:drawing>
                      <wp:inline distT="0" distB="0" distL="0" distR="0" wp14:anchorId="49374B89" wp14:editId="6959B4D6">
                        <wp:extent cx="1885829" cy="1755157"/>
                        <wp:effectExtent l="0" t="0" r="0" b="0"/>
                        <wp:docPr id="29" name="Picture" descr="A diagram of a person's health&#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diagram of a person's health&#10;&#10;Description automatically generated"/>
                                <pic:cNvPicPr>
                                  <a:picLocks noChangeAspect="1" noChangeArrowheads="1"/>
                                </pic:cNvPicPr>
                              </pic:nvPicPr>
                              <pic:blipFill>
                                <a:blip r:embed="rId14"/>
                                <a:stretch>
                                  <a:fillRect/>
                                </a:stretch>
                              </pic:blipFill>
                              <pic:spPr bwMode="auto">
                                <a:xfrm>
                                  <a:off x="0" y="0"/>
                                  <a:ext cx="1921177" cy="1788055"/>
                                </a:xfrm>
                                <a:prstGeom prst="rect">
                                  <a:avLst/>
                                </a:prstGeom>
                                <a:noFill/>
                                <a:ln w="9525">
                                  <a:noFill/>
                                  <a:headEnd/>
                                  <a:tailEnd/>
                                </a:ln>
                              </pic:spPr>
                            </pic:pic>
                          </a:graphicData>
                        </a:graphic>
                      </wp:inline>
                    </w:drawing>
                  </w:r>
                </w:p>
                <w:p w14:paraId="67801F84" w14:textId="77777777" w:rsidR="00C24093" w:rsidRPr="00C4533C" w:rsidRDefault="00C24093" w:rsidP="00C2332F">
                  <w:pPr>
                    <w:pStyle w:val="ImageCaption"/>
                    <w:spacing w:before="200"/>
                    <w:jc w:val="both"/>
                    <w:rPr>
                      <w:rFonts w:ascii="Times New Roman" w:hAnsi="Times New Roman" w:cs="Times New Roman"/>
                      <w:i w:val="0"/>
                      <w:sz w:val="22"/>
                      <w:szCs w:val="22"/>
                    </w:rPr>
                  </w:pPr>
                  <w:r w:rsidRPr="00C4533C">
                    <w:rPr>
                      <w:rFonts w:ascii="Times New Roman" w:hAnsi="Times New Roman" w:cs="Times New Roman"/>
                      <w:i w:val="0"/>
                      <w:sz w:val="22"/>
                      <w:szCs w:val="22"/>
                    </w:rPr>
                    <w:t>(b) Grouped structure: Incidents could be grouped into priority (i.e.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1"/>
            </w:tr>
          </w:tbl>
          <w:p w14:paraId="4DB9BFA1" w14:textId="77777777" w:rsidR="00C24093" w:rsidRPr="00C4533C" w:rsidRDefault="00C24093" w:rsidP="00C2332F">
            <w:pPr>
              <w:rPr>
                <w:rFonts w:ascii="Times New Roman" w:hAnsi="Times New Roman" w:cs="Times New Roman"/>
                <w:color w:val="auto"/>
                <w:szCs w:val="22"/>
              </w:rPr>
            </w:pPr>
          </w:p>
        </w:tc>
      </w:tr>
    </w:tbl>
    <w:p w14:paraId="1C5EE9A2" w14:textId="77777777" w:rsidR="00C24093" w:rsidRPr="00C4533C" w:rsidRDefault="00C24093" w:rsidP="00C24093">
      <w:pPr>
        <w:spacing w:after="337" w:line="265" w:lineRule="auto"/>
        <w:ind w:left="10" w:right="150" w:hanging="10"/>
        <w:rPr>
          <w:rFonts w:ascii="Times New Roman" w:hAnsi="Times New Roman" w:cs="Times New Roman"/>
          <w:color w:val="auto"/>
          <w:szCs w:val="22"/>
        </w:rPr>
      </w:pPr>
      <w:r w:rsidRPr="00C4533C">
        <w:rPr>
          <w:rFonts w:ascii="Times New Roman" w:hAnsi="Times New Roman" w:cs="Times New Roman"/>
          <w:color w:val="auto"/>
          <w:szCs w:val="22"/>
        </w:rPr>
        <w:t>Figure 1: The hierarchical and grouped structure of attended incidents (ambulance demand).</w:t>
      </w:r>
    </w:p>
    <w:p w14:paraId="6365C905" w14:textId="09E96E9F" w:rsidR="00C24093" w:rsidRPr="00C4533C" w:rsidRDefault="00C24093" w:rsidP="00C24093">
      <w:pPr>
        <w:spacing w:after="110" w:line="480" w:lineRule="auto"/>
        <w:ind w:left="-5" w:right="12" w:firstLine="725"/>
        <w:jc w:val="both"/>
        <w:rPr>
          <w:rFonts w:ascii="Times New Roman" w:hAnsi="Times New Roman" w:cs="Times New Roman"/>
          <w:color w:val="auto"/>
          <w:sz w:val="24"/>
        </w:rPr>
        <w:sectPr w:rsidR="00C24093" w:rsidRPr="00C4533C" w:rsidSect="00EB3002">
          <w:footerReference w:type="even" r:id="rId15"/>
          <w:footerReference w:type="default" r:id="rId16"/>
          <w:type w:val="continuous"/>
          <w:pgSz w:w="11906" w:h="16838"/>
          <w:pgMar w:top="2225" w:right="1255" w:bottom="1822" w:left="1280" w:header="720" w:footer="720" w:gutter="0"/>
          <w:cols w:space="720"/>
          <w:titlePg/>
        </w:sectPr>
      </w:pPr>
    </w:p>
    <w:p w14:paraId="1C419784" w14:textId="1B5E57A1" w:rsidR="005F4CA0" w:rsidRPr="00C4533C" w:rsidRDefault="005F4CA0" w:rsidP="00EB3002">
      <w:pPr>
        <w:tabs>
          <w:tab w:val="left" w:pos="3954"/>
        </w:tabs>
        <w:rPr>
          <w:rFonts w:ascii="Times New Roman" w:hAnsi="Times New Roman" w:cs="Times New Roman"/>
          <w:color w:val="auto"/>
          <w:sz w:val="24"/>
        </w:rPr>
        <w:sectPr w:rsidR="005F4CA0" w:rsidRPr="00C4533C" w:rsidSect="00EB3002">
          <w:type w:val="continuous"/>
          <w:pgSz w:w="11906" w:h="16838"/>
          <w:pgMar w:top="2225" w:right="1255" w:bottom="1822" w:left="1280" w:header="720" w:footer="720" w:gutter="0"/>
          <w:cols w:space="720"/>
          <w:titlePg/>
        </w:sectPr>
      </w:pPr>
    </w:p>
    <w:p w14:paraId="2A0C3A51" w14:textId="0C1AF6E3" w:rsidR="00EB3002" w:rsidRPr="00C4533C" w:rsidRDefault="00EB3002" w:rsidP="00EB3002">
      <w:pPr>
        <w:tabs>
          <w:tab w:val="left" w:pos="3954"/>
        </w:tabs>
        <w:rPr>
          <w:rFonts w:ascii="Times New Roman" w:hAnsi="Times New Roman" w:cs="Times New Roman"/>
          <w:color w:val="auto"/>
          <w:sz w:val="24"/>
        </w:rPr>
        <w:sectPr w:rsidR="00EB3002" w:rsidRPr="00C4533C" w:rsidSect="00EB3002">
          <w:type w:val="continuous"/>
          <w:pgSz w:w="11906" w:h="16838"/>
          <w:pgMar w:top="2225" w:right="1255" w:bottom="1822" w:left="1280" w:header="720" w:footer="720" w:gutter="0"/>
          <w:cols w:space="720"/>
          <w:titlePg/>
        </w:sectPr>
      </w:pPr>
    </w:p>
    <w:p w14:paraId="56B436AF" w14:textId="77777777" w:rsidR="00C24093" w:rsidRPr="00C4533C" w:rsidRDefault="00C24093" w:rsidP="00C24093">
      <w:pPr>
        <w:spacing w:after="3" w:line="243" w:lineRule="auto"/>
        <w:ind w:left="196" w:hanging="201"/>
        <w:rPr>
          <w:rFonts w:ascii="Times New Roman" w:hAnsi="Times New Roman" w:cs="Times New Roman"/>
          <w:color w:val="auto"/>
          <w:sz w:val="24"/>
        </w:rPr>
      </w:pPr>
    </w:p>
    <w:p w14:paraId="5AA2AC77" w14:textId="77777777" w:rsidR="00C24093" w:rsidRPr="00C4533C" w:rsidRDefault="00C24093" w:rsidP="00C24093">
      <w:pPr>
        <w:spacing w:after="3" w:line="243" w:lineRule="auto"/>
        <w:ind w:left="196" w:hanging="201"/>
        <w:rPr>
          <w:rFonts w:ascii="Times New Roman" w:hAnsi="Times New Roman" w:cs="Times New Roman"/>
          <w:color w:val="auto"/>
          <w:sz w:val="24"/>
        </w:rPr>
      </w:pPr>
    </w:p>
    <w:p w14:paraId="23D389E1" w14:textId="77777777" w:rsidR="0092499D" w:rsidRPr="00C4533C" w:rsidRDefault="00000000" w:rsidP="003B0D24">
      <w:pPr>
        <w:spacing w:after="111" w:line="48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t xml:space="preserve">Table 2 also displays the structure of data with the total </w:t>
      </w:r>
      <w:proofErr w:type="gramStart"/>
      <w:r w:rsidRPr="00C4533C">
        <w:rPr>
          <w:rFonts w:ascii="Times New Roman" w:hAnsi="Times New Roman" w:cs="Times New Roman"/>
          <w:color w:val="auto"/>
          <w:sz w:val="24"/>
        </w:rPr>
        <w:t>number</w:t>
      </w:r>
      <w:proofErr w:type="gramEnd"/>
      <w:r w:rsidRPr="00C4533C">
        <w:rPr>
          <w:rFonts w:ascii="Times New Roman" w:hAnsi="Times New Roman" w:cs="Times New Roman"/>
          <w:color w:val="auto"/>
          <w:sz w:val="24"/>
        </w:rPr>
        <w:t xml:space="preserve">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amber, and green. There are also 35 different nature of incidents such as chest pain, stroke, breathing problem, etc. In total, across all levels of disaggregation, there are 1530 time series.</w:t>
      </w:r>
    </w:p>
    <w:p w14:paraId="312AED00" w14:textId="02AF3C1D" w:rsidR="003B0D24" w:rsidRPr="00C4533C" w:rsidRDefault="003B0D24" w:rsidP="003B0D24">
      <w:pPr>
        <w:spacing w:after="111" w:line="480" w:lineRule="auto"/>
        <w:ind w:left="-5" w:firstLine="120"/>
        <w:jc w:val="center"/>
        <w:rPr>
          <w:rFonts w:ascii="Times New Roman" w:hAnsi="Times New Roman" w:cs="Times New Roman"/>
          <w:color w:val="auto"/>
          <w:sz w:val="24"/>
        </w:rPr>
      </w:pPr>
      <w:r w:rsidRPr="00C4533C">
        <w:rPr>
          <w:rFonts w:ascii="Times New Roman" w:hAnsi="Times New Roman" w:cs="Times New Roman"/>
          <w:color w:val="auto"/>
          <w:sz w:val="24"/>
        </w:rPr>
        <w:t>&lt;Insert Table 2 here&gt;</w:t>
      </w:r>
    </w:p>
    <w:p w14:paraId="055D3F81" w14:textId="77777777" w:rsidR="0092499D" w:rsidRPr="00C4533C" w:rsidRDefault="00000000" w:rsidP="003B0D24">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Given the total number of time series, direct visual analysis is infeasible. Therefore, we first compute features of all 1530 time series (Kang et al., 2017) and display the strength of trend and weekly seasonality strength in Figure 2. Each point represents one time series with the strength of trend in x-axis and the strength of seasonality in y-axis. Both measures are on a scale of [0,1].</w:t>
      </w:r>
    </w:p>
    <w:p w14:paraId="799A5CAD" w14:textId="77777777" w:rsidR="00C24093" w:rsidRDefault="00C24093" w:rsidP="00C24093">
      <w:pPr>
        <w:spacing w:after="320"/>
        <w:ind w:left="1497"/>
      </w:pPr>
      <w:r>
        <w:rPr>
          <w:noProof/>
        </w:rPr>
        <w:drawing>
          <wp:inline distT="0" distB="0" distL="0" distR="0" wp14:anchorId="55146729" wp14:editId="0AC663AB">
            <wp:extent cx="4023360" cy="2514600"/>
            <wp:effectExtent l="0" t="0" r="0" b="0"/>
            <wp:docPr id="49798" name="Picture 49798" descr="A black screen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49798" name="Picture 49798" descr="A black screen with numbers&#10;&#10;Description automatically generated"/>
                    <pic:cNvPicPr/>
                  </pic:nvPicPr>
                  <pic:blipFill>
                    <a:blip r:embed="rId17"/>
                    <a:stretch>
                      <a:fillRect/>
                    </a:stretch>
                  </pic:blipFill>
                  <pic:spPr>
                    <a:xfrm>
                      <a:off x="0" y="0"/>
                      <a:ext cx="4023360" cy="2514600"/>
                    </a:xfrm>
                    <a:prstGeom prst="rect">
                      <a:avLst/>
                    </a:prstGeom>
                  </pic:spPr>
                </pic:pic>
              </a:graphicData>
            </a:graphic>
          </wp:inline>
        </w:drawing>
      </w:r>
    </w:p>
    <w:p w14:paraId="7BB3B5FC" w14:textId="6A56FD3D" w:rsidR="0000671F" w:rsidRPr="00C24093" w:rsidRDefault="00C24093" w:rsidP="00C24093">
      <w:pPr>
        <w:spacing w:after="443" w:line="243" w:lineRule="auto"/>
        <w:ind w:left="-5" w:right="60" w:firstLine="8"/>
        <w:rPr>
          <w:rFonts w:ascii="Times New Roman" w:hAnsi="Times New Roman" w:cs="Times New Roman"/>
          <w:szCs w:val="22"/>
        </w:rPr>
      </w:pPr>
      <w:r w:rsidRPr="00EF235A">
        <w:rPr>
          <w:rFonts w:ascii="Times New Roman" w:hAnsi="Times New Roman" w:cs="Times New Roman"/>
          <w:szCs w:val="22"/>
        </w:rPr>
        <w:t>Figure 2: The strength of the trend and weekly seasonality in the time series of attended incidents. The scatter plot shows a total of 1530 data points, with each point corresponding to a specific time series.</w:t>
      </w:r>
    </w:p>
    <w:p w14:paraId="6A62EAA1" w14:textId="77777777" w:rsidR="003B0D24" w:rsidRPr="00C4533C" w:rsidRDefault="00000000" w:rsidP="003B0D24">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In this paper, the strength of trend and seasonality were calculated using the “STL” (Seasonal and Trend decomposition using Loess) decomposition method, as described by Bandara et al. (in press). </w:t>
      </w:r>
    </w:p>
    <w:p w14:paraId="6260AA8A" w14:textId="38C69E13" w:rsidR="003B0D24" w:rsidRPr="00C4533C" w:rsidRDefault="003B0D24" w:rsidP="003B0D24">
      <w:pPr>
        <w:pStyle w:val="BodyText"/>
        <w:spacing w:line="480" w:lineRule="auto"/>
        <w:ind w:firstLine="720"/>
        <w:jc w:val="both"/>
        <w:rPr>
          <w:rFonts w:ascii="Times New Roman" w:hAnsi="Times New Roman" w:cs="Times New Roman"/>
        </w:rPr>
      </w:pPr>
      <w:r w:rsidRPr="00C4533C">
        <w:rPr>
          <w:rFonts w:ascii="Times New Roman" w:hAnsi="Times New Roman" w:cs="Times New Roman"/>
        </w:rPr>
        <w:t xml:space="preserve">STL is a widely used and flexible method for decomposing time series data into trend, seasonal, and remainder components. The decomposition of a time series </w:t>
      </w:r>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oMath>
      <w:r w:rsidRPr="00C4533C">
        <w:rPr>
          <w:rFonts w:ascii="Times New Roman" w:hAnsi="Times New Roman" w:cs="Times New Roman"/>
        </w:rPr>
        <w:t xml:space="preserve"> is written as </w:t>
      </w:r>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 xml:space="preserve">, where </w:t>
      </w:r>
      <m:oMath>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oMath>
      <w:r w:rsidRPr="00C4533C">
        <w:rPr>
          <w:rFonts w:ascii="Times New Roman" w:hAnsi="Times New Roman" w:cs="Times New Roman"/>
        </w:rPr>
        <w:t xml:space="preserve"> is the smoothed trend component, </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oMath>
      <w:r w:rsidRPr="00C4533C">
        <w:rPr>
          <w:rFonts w:ascii="Times New Roman" w:hAnsi="Times New Roman" w:cs="Times New Roman"/>
        </w:rPr>
        <w:t xml:space="preserve"> is the seasonal component and </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 xml:space="preserve"> is a remainder component. The strength of trend is defined as:</w:t>
      </w:r>
    </w:p>
    <w:p w14:paraId="317B5763" w14:textId="4BF63B79" w:rsidR="003B0D24" w:rsidRPr="00C4533C" w:rsidRDefault="00000000" w:rsidP="003B0D24">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T</m:t>
              </m:r>
            </m:sub>
          </m:sSub>
          <m:r>
            <m:rPr>
              <m:sty m:val="p"/>
            </m:rPr>
            <w:rPr>
              <w:rFonts w:ascii="Cambria Math" w:hAnsi="Cambria Math" w:cs="Times New Roman"/>
            </w:rPr>
            <m:t>=max</m:t>
          </m:r>
          <m:d>
            <m:dPr>
              <m:ctrlPr>
                <w:rPr>
                  <w:rFonts w:ascii="Cambria Math" w:hAnsi="Cambria Math" w:cs="Times New Roman"/>
                </w:rPr>
              </m:ctrlPr>
            </m:dPr>
            <m:e>
              <m:r>
                <m:rPr>
                  <m:sty m:val="p"/>
                </m:rPr>
                <w:rPr>
                  <w:rFonts w:ascii="Cambria Math" w:hAnsi="Cambria Math" w:cs="Times New Roman"/>
                </w:rPr>
                <m:t>0,1-</m:t>
              </m:r>
              <m:f>
                <m:fPr>
                  <m:ctrlPr>
                    <w:rPr>
                      <w:rFonts w:ascii="Cambria Math" w:hAnsi="Cambria Math" w:cs="Times New Roman"/>
                    </w:rPr>
                  </m:ctrlPr>
                </m:fPr>
                <m:num>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num>
                <m:den>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den>
              </m:f>
            </m:e>
          </m:d>
        </m:oMath>
      </m:oMathPara>
    </w:p>
    <w:p w14:paraId="63D42FFA" w14:textId="4D0300AC" w:rsidR="003B0D24" w:rsidRPr="00C4533C" w:rsidRDefault="003B0D24" w:rsidP="003B0D24">
      <w:pPr>
        <w:pStyle w:val="FirstParagraph"/>
        <w:spacing w:line="480" w:lineRule="auto"/>
        <w:ind w:firstLine="720"/>
        <w:jc w:val="both"/>
        <w:rPr>
          <w:rFonts w:ascii="Times New Roman" w:hAnsi="Times New Roman" w:cs="Times New Roman"/>
        </w:rPr>
      </w:pPr>
      <w:r w:rsidRPr="00C4533C">
        <w:rPr>
          <w:rFonts w:ascii="Times New Roman" w:hAnsi="Times New Roman" w:cs="Times New Roman"/>
        </w:rPr>
        <w:t>For strongly trended data, the seasonally adjusted data should have much more variation than the remainder component. Therefore Var(</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w:t>
      </w:r>
      <w:proofErr w:type="gramStart"/>
      <w:r w:rsidRPr="00C4533C">
        <w:rPr>
          <w:rFonts w:ascii="Times New Roman" w:hAnsi="Times New Roman" w:cs="Times New Roman"/>
        </w:rPr>
        <w:t>Var(</w:t>
      </w:r>
      <w:proofErr w:type="gramEnd"/>
      <m:oMath>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 should be relatively small. But for data with little or no trend, the two variances should be approximately the same.</w:t>
      </w:r>
    </w:p>
    <w:p w14:paraId="5E4180CE" w14:textId="77777777" w:rsidR="003B0D24" w:rsidRPr="00C4533C" w:rsidRDefault="003B0D24" w:rsidP="003B0D24">
      <w:pPr>
        <w:pStyle w:val="BodyText"/>
        <w:spacing w:line="480" w:lineRule="auto"/>
        <w:jc w:val="both"/>
        <w:rPr>
          <w:rFonts w:ascii="Times New Roman" w:hAnsi="Times New Roman" w:cs="Times New Roman"/>
        </w:rPr>
      </w:pPr>
      <w:r w:rsidRPr="00C4533C">
        <w:rPr>
          <w:rFonts w:ascii="Times New Roman" w:hAnsi="Times New Roman" w:cs="Times New Roman"/>
        </w:rPr>
        <w:t>The strength of seasonality is defined similarly:</w:t>
      </w:r>
    </w:p>
    <w:p w14:paraId="11F749C3" w14:textId="2E8B255C" w:rsidR="003B0D24" w:rsidRPr="00C4533C" w:rsidRDefault="00000000" w:rsidP="003B0D24">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r>
            <m:rPr>
              <m:sty m:val="p"/>
            </m:rPr>
            <w:rPr>
              <w:rFonts w:ascii="Cambria Math" w:hAnsi="Cambria Math" w:cs="Times New Roman"/>
            </w:rPr>
            <m:t>=max</m:t>
          </m:r>
          <m:d>
            <m:dPr>
              <m:ctrlPr>
                <w:rPr>
                  <w:rFonts w:ascii="Cambria Math" w:hAnsi="Cambria Math" w:cs="Times New Roman"/>
                </w:rPr>
              </m:ctrlPr>
            </m:dPr>
            <m:e>
              <m:r>
                <m:rPr>
                  <m:sty m:val="p"/>
                </m:rPr>
                <w:rPr>
                  <w:rFonts w:ascii="Cambria Math" w:hAnsi="Cambria Math" w:cs="Times New Roman"/>
                </w:rPr>
                <m:t>0,1-</m:t>
              </m:r>
              <m:f>
                <m:fPr>
                  <m:ctrlPr>
                    <w:rPr>
                      <w:rFonts w:ascii="Cambria Math" w:hAnsi="Cambria Math" w:cs="Times New Roman"/>
                    </w:rPr>
                  </m:ctrlPr>
                </m:fPr>
                <m:num>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num>
                <m:den>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den>
              </m:f>
            </m:e>
          </m:d>
          <m:r>
            <m:rPr>
              <m:sty m:val="p"/>
            </m:rPr>
            <w:rPr>
              <w:rFonts w:ascii="Cambria Math" w:hAnsi="Cambria Math" w:cs="Times New Roman"/>
            </w:rPr>
            <m:t>.</m:t>
          </m:r>
        </m:oMath>
      </m:oMathPara>
    </w:p>
    <w:p w14:paraId="6C842E4B" w14:textId="77777777" w:rsidR="00C24093" w:rsidRDefault="003B0D24" w:rsidP="00C24093">
      <w:pPr>
        <w:pStyle w:val="FirstParagraph"/>
        <w:spacing w:line="480" w:lineRule="auto"/>
        <w:jc w:val="both"/>
        <w:rPr>
          <w:rFonts w:ascii="Times New Roman" w:hAnsi="Times New Roman" w:cs="Times New Roman"/>
        </w:rPr>
      </w:pPr>
      <w:r w:rsidRPr="00C4533C">
        <w:rPr>
          <w:rFonts w:ascii="Times New Roman" w:hAnsi="Times New Roman" w:cs="Times New Roman"/>
        </w:rPr>
        <w:t xml:space="preserve">series with seasonal strength </w:t>
      </w: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oMath>
      <w:r w:rsidRPr="00C4533C">
        <w:rPr>
          <w:rFonts w:ascii="Times New Roman" w:hAnsi="Times New Roman" w:cs="Times New Roman"/>
        </w:rPr>
        <w:t xml:space="preserve">, close to 0 exhibits almost no seasonality, while a series with strong seasonality will have </w:t>
      </w: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oMath>
      <w:r w:rsidRPr="00C4533C">
        <w:rPr>
          <w:rFonts w:ascii="Times New Roman" w:hAnsi="Times New Roman" w:cs="Times New Roman"/>
        </w:rPr>
        <w:t xml:space="preserve"> close to 1 because </w:t>
      </w:r>
      <w:proofErr w:type="gramStart"/>
      <w:r w:rsidRPr="00C4533C">
        <w:rPr>
          <w:rFonts w:ascii="Times New Roman" w:hAnsi="Times New Roman" w:cs="Times New Roman"/>
        </w:rPr>
        <w:t>Var(</w:t>
      </w:r>
      <w:proofErr w:type="gramEnd"/>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 will be much smaller than Var(</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oMath>
      <w:r w:rsidRPr="00C4533C">
        <w:rPr>
          <w:rFonts w:ascii="Times New Roman" w:hAnsi="Times New Roman" w:cs="Times New Roman"/>
        </w:rPr>
        <w:t>).</w:t>
      </w:r>
      <w:r w:rsidR="00C24093">
        <w:rPr>
          <w:rFonts w:ascii="Times New Roman" w:hAnsi="Times New Roman" w:cs="Times New Roman"/>
        </w:rPr>
        <w:t xml:space="preserve"> </w:t>
      </w:r>
    </w:p>
    <w:p w14:paraId="434F7C0E" w14:textId="1CA12138" w:rsidR="0092499D" w:rsidRDefault="00000000" w:rsidP="00C24093">
      <w:pPr>
        <w:pStyle w:val="FirstParagraph"/>
        <w:spacing w:line="480" w:lineRule="auto"/>
        <w:jc w:val="both"/>
        <w:rPr>
          <w:rFonts w:ascii="Times New Roman" w:hAnsi="Times New Roman" w:cs="Times New Roman"/>
        </w:rPr>
      </w:pPr>
      <w:proofErr w:type="gramStart"/>
      <w:r w:rsidRPr="00C4533C">
        <w:rPr>
          <w:rFonts w:ascii="Times New Roman" w:hAnsi="Times New Roman" w:cs="Times New Roman"/>
        </w:rPr>
        <w:t>It is clear that there</w:t>
      </w:r>
      <w:proofErr w:type="gramEnd"/>
      <w:r w:rsidRPr="00C4533C">
        <w:rPr>
          <w:rFonts w:ascii="Times New Roman" w:hAnsi="Times New Roman" w:cs="Times New Roman"/>
        </w:rPr>
        <w:t xml:space="preserve"> are some series showing strong trends and/or seasonality, corresponding to series at the higher levels of the hierarchy. </w:t>
      </w:r>
      <w:proofErr w:type="gramStart"/>
      <w:r w:rsidRPr="00C4533C">
        <w:rPr>
          <w:rFonts w:ascii="Times New Roman" w:hAnsi="Times New Roman" w:cs="Times New Roman"/>
        </w:rPr>
        <w:t>The majority of</w:t>
      </w:r>
      <w:proofErr w:type="gramEnd"/>
      <w:r w:rsidRPr="00C4533C">
        <w:rPr>
          <w:rFonts w:ascii="Times New Roman" w:hAnsi="Times New Roman" w:cs="Times New Roman"/>
        </w:rPr>
        <w:t xml:space="preserve"> series show low trend and seasonality. These are time series belonging to the bottom series, series related to the nature of </w:t>
      </w:r>
      <w:r w:rsidRPr="00C4533C">
        <w:rPr>
          <w:rFonts w:ascii="Times New Roman" w:hAnsi="Times New Roman" w:cs="Times New Roman"/>
        </w:rPr>
        <w:lastRenderedPageBreak/>
        <w:t>incidents for a given control, health board and priority level. Bottom series are dominated by noise with little or no systematic patterns.</w:t>
      </w:r>
      <w:r w:rsidR="00C24093">
        <w:rPr>
          <w:rFonts w:ascii="Times New Roman" w:hAnsi="Times New Roman" w:cs="Times New Roman"/>
        </w:rPr>
        <w:t xml:space="preserve"> </w:t>
      </w:r>
    </w:p>
    <w:p w14:paraId="5FCD1DB3" w14:textId="77777777" w:rsidR="00C24093" w:rsidRDefault="00C24093" w:rsidP="00C24093">
      <w:pPr>
        <w:pStyle w:val="BodyText"/>
      </w:pPr>
    </w:p>
    <w:p w14:paraId="28155A7B" w14:textId="77777777" w:rsidR="00C24093" w:rsidRPr="00C24093" w:rsidRDefault="00C24093" w:rsidP="00C24093">
      <w:pPr>
        <w:pStyle w:val="BodyText"/>
      </w:pPr>
    </w:p>
    <w:p w14:paraId="09E1DEAD" w14:textId="77777777" w:rsidR="00C24093" w:rsidRPr="00C4533C" w:rsidRDefault="00C24093" w:rsidP="00C24093">
      <w:pPr>
        <w:spacing w:after="414"/>
        <w:ind w:left="204"/>
        <w:rPr>
          <w:color w:val="auto"/>
        </w:rPr>
      </w:pPr>
      <w:r w:rsidRPr="00C4533C">
        <w:rPr>
          <w:noProof/>
          <w:color w:val="auto"/>
        </w:rPr>
        <mc:AlternateContent>
          <mc:Choice Requires="wpg">
            <w:drawing>
              <wp:inline distT="0" distB="0" distL="0" distR="0" wp14:anchorId="5AFEBA3A" wp14:editId="793B1EC8">
                <wp:extent cx="5239063" cy="6870378"/>
                <wp:effectExtent l="0" t="0" r="0" b="0"/>
                <wp:docPr id="42267" name="Group 42267"/>
                <wp:cNvGraphicFramePr/>
                <a:graphic xmlns:a="http://schemas.openxmlformats.org/drawingml/2006/main">
                  <a:graphicData uri="http://schemas.microsoft.com/office/word/2010/wordprocessingGroup">
                    <wpg:wgp>
                      <wpg:cNvGrpSpPr/>
                      <wpg:grpSpPr>
                        <a:xfrm>
                          <a:off x="0" y="0"/>
                          <a:ext cx="5239063" cy="6870378"/>
                          <a:chOff x="0" y="0"/>
                          <a:chExt cx="5614089" cy="7154198"/>
                        </a:xfrm>
                      </wpg:grpSpPr>
                      <wps:wsp>
                        <wps:cNvPr id="2457" name="Shape 2457"/>
                        <wps:cNvSpPr/>
                        <wps:spPr>
                          <a:xfrm>
                            <a:off x="613683" y="56746"/>
                            <a:ext cx="3666002" cy="1135134"/>
                          </a:xfrm>
                          <a:custGeom>
                            <a:avLst/>
                            <a:gdLst/>
                            <a:ahLst/>
                            <a:cxnLst/>
                            <a:rect l="0" t="0" r="0" b="0"/>
                            <a:pathLst>
                              <a:path w="3666002" h="1135134">
                                <a:moveTo>
                                  <a:pt x="0" y="684864"/>
                                </a:moveTo>
                                <a:lnTo>
                                  <a:pt x="2673" y="682499"/>
                                </a:lnTo>
                                <a:lnTo>
                                  <a:pt x="5243" y="672939"/>
                                </a:lnTo>
                                <a:lnTo>
                                  <a:pt x="7813" y="629762"/>
                                </a:lnTo>
                                <a:lnTo>
                                  <a:pt x="10486" y="572296"/>
                                </a:lnTo>
                                <a:lnTo>
                                  <a:pt x="13056" y="581857"/>
                                </a:lnTo>
                                <a:lnTo>
                                  <a:pt x="15729" y="797431"/>
                                </a:lnTo>
                                <a:lnTo>
                                  <a:pt x="18299" y="596249"/>
                                </a:lnTo>
                                <a:lnTo>
                                  <a:pt x="20971" y="670472"/>
                                </a:lnTo>
                                <a:lnTo>
                                  <a:pt x="23541" y="581857"/>
                                </a:lnTo>
                                <a:lnTo>
                                  <a:pt x="26214" y="584324"/>
                                </a:lnTo>
                                <a:lnTo>
                                  <a:pt x="28784" y="613005"/>
                                </a:lnTo>
                                <a:lnTo>
                                  <a:pt x="31457" y="756722"/>
                                </a:lnTo>
                                <a:lnTo>
                                  <a:pt x="34027" y="756722"/>
                                </a:lnTo>
                                <a:lnTo>
                                  <a:pt x="36700" y="703985"/>
                                </a:lnTo>
                                <a:lnTo>
                                  <a:pt x="39270" y="723209"/>
                                </a:lnTo>
                                <a:lnTo>
                                  <a:pt x="41943" y="531587"/>
                                </a:lnTo>
                                <a:lnTo>
                                  <a:pt x="44513" y="596249"/>
                                </a:lnTo>
                                <a:lnTo>
                                  <a:pt x="47186" y="529223"/>
                                </a:lnTo>
                                <a:lnTo>
                                  <a:pt x="49756" y="754357"/>
                                </a:lnTo>
                                <a:lnTo>
                                  <a:pt x="52429" y="763918"/>
                                </a:lnTo>
                                <a:lnTo>
                                  <a:pt x="54999" y="780674"/>
                                </a:lnTo>
                                <a:lnTo>
                                  <a:pt x="57672" y="601080"/>
                                </a:lnTo>
                                <a:lnTo>
                                  <a:pt x="60242" y="584324"/>
                                </a:lnTo>
                                <a:lnTo>
                                  <a:pt x="62914" y="682499"/>
                                </a:lnTo>
                                <a:lnTo>
                                  <a:pt x="65484" y="701620"/>
                                </a:lnTo>
                                <a:lnTo>
                                  <a:pt x="68157" y="754357"/>
                                </a:lnTo>
                                <a:lnTo>
                                  <a:pt x="70727" y="735133"/>
                                </a:lnTo>
                                <a:lnTo>
                                  <a:pt x="73400" y="651350"/>
                                </a:lnTo>
                                <a:lnTo>
                                  <a:pt x="75970" y="706452"/>
                                </a:lnTo>
                                <a:lnTo>
                                  <a:pt x="78643" y="737600"/>
                                </a:lnTo>
                                <a:lnTo>
                                  <a:pt x="81213" y="478952"/>
                                </a:lnTo>
                                <a:lnTo>
                                  <a:pt x="83886" y="569931"/>
                                </a:lnTo>
                                <a:lnTo>
                                  <a:pt x="86456" y="802263"/>
                                </a:lnTo>
                                <a:lnTo>
                                  <a:pt x="89129" y="684864"/>
                                </a:lnTo>
                                <a:lnTo>
                                  <a:pt x="91699" y="658546"/>
                                </a:lnTo>
                                <a:lnTo>
                                  <a:pt x="94372" y="476485"/>
                                </a:lnTo>
                                <a:lnTo>
                                  <a:pt x="96942" y="759086"/>
                                </a:lnTo>
                                <a:lnTo>
                                  <a:pt x="99614" y="581857"/>
                                </a:lnTo>
                                <a:lnTo>
                                  <a:pt x="102185" y="629762"/>
                                </a:lnTo>
                                <a:lnTo>
                                  <a:pt x="104857" y="684864"/>
                                </a:lnTo>
                                <a:lnTo>
                                  <a:pt x="107427" y="754357"/>
                                </a:lnTo>
                                <a:lnTo>
                                  <a:pt x="110100" y="754357"/>
                                </a:lnTo>
                                <a:lnTo>
                                  <a:pt x="112670" y="806991"/>
                                </a:lnTo>
                                <a:lnTo>
                                  <a:pt x="115343" y="660911"/>
                                </a:lnTo>
                                <a:lnTo>
                                  <a:pt x="117913" y="838141"/>
                                </a:lnTo>
                                <a:lnTo>
                                  <a:pt x="120586" y="488513"/>
                                </a:lnTo>
                                <a:lnTo>
                                  <a:pt x="123156" y="608277"/>
                                </a:lnTo>
                                <a:lnTo>
                                  <a:pt x="125829" y="610641"/>
                                </a:lnTo>
                                <a:lnTo>
                                  <a:pt x="128399" y="759086"/>
                                </a:lnTo>
                                <a:lnTo>
                                  <a:pt x="131072" y="605809"/>
                                </a:lnTo>
                                <a:lnTo>
                                  <a:pt x="133642" y="742330"/>
                                </a:lnTo>
                                <a:lnTo>
                                  <a:pt x="136315" y="716012"/>
                                </a:lnTo>
                                <a:lnTo>
                                  <a:pt x="138885" y="632229"/>
                                </a:lnTo>
                                <a:lnTo>
                                  <a:pt x="141558" y="857262"/>
                                </a:lnTo>
                                <a:lnTo>
                                  <a:pt x="144128" y="727937"/>
                                </a:lnTo>
                                <a:lnTo>
                                  <a:pt x="146698" y="608277"/>
                                </a:lnTo>
                                <a:lnTo>
                                  <a:pt x="149370" y="696892"/>
                                </a:lnTo>
                                <a:lnTo>
                                  <a:pt x="151940" y="816552"/>
                                </a:lnTo>
                                <a:lnTo>
                                  <a:pt x="154613" y="732769"/>
                                </a:lnTo>
                                <a:lnTo>
                                  <a:pt x="157183" y="490877"/>
                                </a:lnTo>
                                <a:lnTo>
                                  <a:pt x="159856" y="565100"/>
                                </a:lnTo>
                                <a:lnTo>
                                  <a:pt x="162426" y="639322"/>
                                </a:lnTo>
                                <a:lnTo>
                                  <a:pt x="165099" y="639322"/>
                                </a:lnTo>
                                <a:lnTo>
                                  <a:pt x="167669" y="579492"/>
                                </a:lnTo>
                                <a:lnTo>
                                  <a:pt x="170342" y="703985"/>
                                </a:lnTo>
                                <a:lnTo>
                                  <a:pt x="172912" y="617838"/>
                                </a:lnTo>
                                <a:lnTo>
                                  <a:pt x="175585" y="524391"/>
                                </a:lnTo>
                                <a:lnTo>
                                  <a:pt x="178155" y="596249"/>
                                </a:lnTo>
                                <a:lnTo>
                                  <a:pt x="180828" y="751890"/>
                                </a:lnTo>
                                <a:lnTo>
                                  <a:pt x="183398" y="632229"/>
                                </a:lnTo>
                                <a:lnTo>
                                  <a:pt x="186071" y="641790"/>
                                </a:lnTo>
                                <a:lnTo>
                                  <a:pt x="188641" y="694424"/>
                                </a:lnTo>
                                <a:lnTo>
                                  <a:pt x="191313" y="771114"/>
                                </a:lnTo>
                                <a:lnTo>
                                  <a:pt x="193883" y="512466"/>
                                </a:lnTo>
                                <a:lnTo>
                                  <a:pt x="196556" y="730405"/>
                                </a:lnTo>
                                <a:lnTo>
                                  <a:pt x="199126" y="646519"/>
                                </a:lnTo>
                                <a:lnTo>
                                  <a:pt x="201799" y="761554"/>
                                </a:lnTo>
                                <a:lnTo>
                                  <a:pt x="204369" y="591520"/>
                                </a:lnTo>
                                <a:lnTo>
                                  <a:pt x="207042" y="483681"/>
                                </a:lnTo>
                                <a:lnTo>
                                  <a:pt x="209612" y="569931"/>
                                </a:lnTo>
                                <a:lnTo>
                                  <a:pt x="212285" y="579492"/>
                                </a:lnTo>
                                <a:lnTo>
                                  <a:pt x="214855" y="541147"/>
                                </a:lnTo>
                                <a:lnTo>
                                  <a:pt x="217528" y="720844"/>
                                </a:lnTo>
                                <a:lnTo>
                                  <a:pt x="220098" y="692059"/>
                                </a:lnTo>
                                <a:lnTo>
                                  <a:pt x="222771" y="792600"/>
                                </a:lnTo>
                                <a:lnTo>
                                  <a:pt x="225341" y="490877"/>
                                </a:lnTo>
                                <a:lnTo>
                                  <a:pt x="228014" y="313648"/>
                                </a:lnTo>
                                <a:lnTo>
                                  <a:pt x="230584" y="510101"/>
                                </a:lnTo>
                                <a:lnTo>
                                  <a:pt x="233256" y="567567"/>
                                </a:lnTo>
                                <a:lnTo>
                                  <a:pt x="235826" y="718376"/>
                                </a:lnTo>
                                <a:lnTo>
                                  <a:pt x="238499" y="512466"/>
                                </a:lnTo>
                                <a:lnTo>
                                  <a:pt x="241069" y="31046"/>
                                </a:lnTo>
                                <a:lnTo>
                                  <a:pt x="243742" y="613005"/>
                                </a:lnTo>
                                <a:lnTo>
                                  <a:pt x="246312" y="608277"/>
                                </a:lnTo>
                                <a:lnTo>
                                  <a:pt x="248985" y="493242"/>
                                </a:lnTo>
                                <a:lnTo>
                                  <a:pt x="251555" y="684864"/>
                                </a:lnTo>
                                <a:lnTo>
                                  <a:pt x="254228" y="675303"/>
                                </a:lnTo>
                                <a:lnTo>
                                  <a:pt x="256798" y="677668"/>
                                </a:lnTo>
                                <a:lnTo>
                                  <a:pt x="259471" y="529223"/>
                                </a:lnTo>
                                <a:lnTo>
                                  <a:pt x="262041" y="771114"/>
                                </a:lnTo>
                                <a:lnTo>
                                  <a:pt x="264714" y="716012"/>
                                </a:lnTo>
                                <a:lnTo>
                                  <a:pt x="267284" y="514830"/>
                                </a:lnTo>
                                <a:lnTo>
                                  <a:pt x="269957" y="682499"/>
                                </a:lnTo>
                                <a:lnTo>
                                  <a:pt x="272527" y="625033"/>
                                </a:lnTo>
                                <a:lnTo>
                                  <a:pt x="275199" y="656182"/>
                                </a:lnTo>
                                <a:lnTo>
                                  <a:pt x="277769" y="533951"/>
                                </a:lnTo>
                                <a:lnTo>
                                  <a:pt x="280339" y="725573"/>
                                </a:lnTo>
                                <a:lnTo>
                                  <a:pt x="283012" y="828580"/>
                                </a:lnTo>
                                <a:lnTo>
                                  <a:pt x="285582" y="545979"/>
                                </a:lnTo>
                                <a:lnTo>
                                  <a:pt x="288255" y="701620"/>
                                </a:lnTo>
                                <a:lnTo>
                                  <a:pt x="290825" y="816552"/>
                                </a:lnTo>
                                <a:lnTo>
                                  <a:pt x="293498" y="613005"/>
                                </a:lnTo>
                                <a:lnTo>
                                  <a:pt x="296068" y="545979"/>
                                </a:lnTo>
                                <a:lnTo>
                                  <a:pt x="298741" y="703985"/>
                                </a:lnTo>
                                <a:lnTo>
                                  <a:pt x="301311" y="601080"/>
                                </a:lnTo>
                                <a:lnTo>
                                  <a:pt x="303984" y="423851"/>
                                </a:lnTo>
                                <a:lnTo>
                                  <a:pt x="306554" y="620202"/>
                                </a:lnTo>
                                <a:lnTo>
                                  <a:pt x="309227" y="596249"/>
                                </a:lnTo>
                                <a:lnTo>
                                  <a:pt x="311797" y="598613"/>
                                </a:lnTo>
                                <a:lnTo>
                                  <a:pt x="314469" y="605809"/>
                                </a:lnTo>
                                <a:lnTo>
                                  <a:pt x="317039" y="605809"/>
                                </a:lnTo>
                                <a:lnTo>
                                  <a:pt x="319712" y="680032"/>
                                </a:lnTo>
                                <a:lnTo>
                                  <a:pt x="322283" y="538783"/>
                                </a:lnTo>
                                <a:lnTo>
                                  <a:pt x="324955" y="653715"/>
                                </a:lnTo>
                                <a:lnTo>
                                  <a:pt x="327525" y="670472"/>
                                </a:lnTo>
                                <a:lnTo>
                                  <a:pt x="330198" y="692059"/>
                                </a:lnTo>
                                <a:lnTo>
                                  <a:pt x="332768" y="538783"/>
                                </a:lnTo>
                                <a:lnTo>
                                  <a:pt x="335441" y="627397"/>
                                </a:lnTo>
                                <a:lnTo>
                                  <a:pt x="338011" y="737600"/>
                                </a:lnTo>
                                <a:lnTo>
                                  <a:pt x="340684" y="603445"/>
                                </a:lnTo>
                                <a:lnTo>
                                  <a:pt x="343254" y="581857"/>
                                </a:lnTo>
                                <a:lnTo>
                                  <a:pt x="345927" y="625033"/>
                                </a:lnTo>
                                <a:lnTo>
                                  <a:pt x="348497" y="716012"/>
                                </a:lnTo>
                                <a:lnTo>
                                  <a:pt x="351170" y="502905"/>
                                </a:lnTo>
                                <a:lnTo>
                                  <a:pt x="353740" y="692059"/>
                                </a:lnTo>
                                <a:lnTo>
                                  <a:pt x="356412" y="706452"/>
                                </a:lnTo>
                                <a:lnTo>
                                  <a:pt x="358983" y="718376"/>
                                </a:lnTo>
                                <a:lnTo>
                                  <a:pt x="361655" y="795067"/>
                                </a:lnTo>
                                <a:lnTo>
                                  <a:pt x="364225" y="727937"/>
                                </a:lnTo>
                                <a:lnTo>
                                  <a:pt x="366898" y="617838"/>
                                </a:lnTo>
                                <a:lnTo>
                                  <a:pt x="369468" y="613005"/>
                                </a:lnTo>
                                <a:lnTo>
                                  <a:pt x="372141" y="572296"/>
                                </a:lnTo>
                                <a:lnTo>
                                  <a:pt x="374711" y="603445"/>
                                </a:lnTo>
                                <a:lnTo>
                                  <a:pt x="377384" y="608277"/>
                                </a:lnTo>
                                <a:lnTo>
                                  <a:pt x="379954" y="716012"/>
                                </a:lnTo>
                                <a:lnTo>
                                  <a:pt x="382627" y="648986"/>
                                </a:lnTo>
                                <a:lnTo>
                                  <a:pt x="385197" y="763918"/>
                                </a:lnTo>
                                <a:lnTo>
                                  <a:pt x="387870" y="651350"/>
                                </a:lnTo>
                                <a:lnTo>
                                  <a:pt x="390440" y="526858"/>
                                </a:lnTo>
                                <a:lnTo>
                                  <a:pt x="393113" y="579492"/>
                                </a:lnTo>
                                <a:lnTo>
                                  <a:pt x="395683" y="524391"/>
                                </a:lnTo>
                                <a:lnTo>
                                  <a:pt x="398355" y="778310"/>
                                </a:lnTo>
                                <a:lnTo>
                                  <a:pt x="400925" y="809356"/>
                                </a:lnTo>
                                <a:lnTo>
                                  <a:pt x="403598" y="610641"/>
                                </a:lnTo>
                                <a:lnTo>
                                  <a:pt x="406169" y="617838"/>
                                </a:lnTo>
                                <a:lnTo>
                                  <a:pt x="408841" y="598613"/>
                                </a:lnTo>
                                <a:lnTo>
                                  <a:pt x="411411" y="838141"/>
                                </a:lnTo>
                                <a:lnTo>
                                  <a:pt x="413981" y="584324"/>
                                </a:lnTo>
                                <a:lnTo>
                                  <a:pt x="416654" y="718376"/>
                                </a:lnTo>
                                <a:lnTo>
                                  <a:pt x="419224" y="636958"/>
                                </a:lnTo>
                                <a:lnTo>
                                  <a:pt x="421897" y="634594"/>
                                </a:lnTo>
                                <a:lnTo>
                                  <a:pt x="424467" y="682499"/>
                                </a:lnTo>
                                <a:lnTo>
                                  <a:pt x="427140" y="651350"/>
                                </a:lnTo>
                                <a:lnTo>
                                  <a:pt x="429710" y="483681"/>
                                </a:lnTo>
                                <a:lnTo>
                                  <a:pt x="432383" y="639322"/>
                                </a:lnTo>
                                <a:lnTo>
                                  <a:pt x="434953" y="605809"/>
                                </a:lnTo>
                                <a:lnTo>
                                  <a:pt x="437626" y="720844"/>
                                </a:lnTo>
                                <a:lnTo>
                                  <a:pt x="440196" y="639322"/>
                                </a:lnTo>
                                <a:lnTo>
                                  <a:pt x="442869" y="634594"/>
                                </a:lnTo>
                                <a:lnTo>
                                  <a:pt x="445439" y="761554"/>
                                </a:lnTo>
                                <a:lnTo>
                                  <a:pt x="448111" y="644155"/>
                                </a:lnTo>
                                <a:lnTo>
                                  <a:pt x="450681" y="601080"/>
                                </a:lnTo>
                                <a:lnTo>
                                  <a:pt x="453354" y="677668"/>
                                </a:lnTo>
                                <a:lnTo>
                                  <a:pt x="455924" y="787871"/>
                                </a:lnTo>
                                <a:lnTo>
                                  <a:pt x="458597" y="615473"/>
                                </a:lnTo>
                                <a:lnTo>
                                  <a:pt x="461167" y="512466"/>
                                </a:lnTo>
                                <a:lnTo>
                                  <a:pt x="463840" y="636958"/>
                                </a:lnTo>
                                <a:lnTo>
                                  <a:pt x="466410" y="742330"/>
                                </a:lnTo>
                                <a:lnTo>
                                  <a:pt x="469083" y="354357"/>
                                </a:lnTo>
                                <a:lnTo>
                                  <a:pt x="471653" y="613005"/>
                                </a:lnTo>
                                <a:lnTo>
                                  <a:pt x="474326" y="771114"/>
                                </a:lnTo>
                                <a:lnTo>
                                  <a:pt x="476896" y="632229"/>
                                </a:lnTo>
                                <a:lnTo>
                                  <a:pt x="479569" y="598613"/>
                                </a:lnTo>
                                <a:lnTo>
                                  <a:pt x="482139" y="699256"/>
                                </a:lnTo>
                                <a:lnTo>
                                  <a:pt x="484811" y="543614"/>
                                </a:lnTo>
                                <a:lnTo>
                                  <a:pt x="487381" y="507633"/>
                                </a:lnTo>
                                <a:lnTo>
                                  <a:pt x="490054" y="744694"/>
                                </a:lnTo>
                                <a:lnTo>
                                  <a:pt x="492625" y="785403"/>
                                </a:lnTo>
                                <a:lnTo>
                                  <a:pt x="495297" y="857262"/>
                                </a:lnTo>
                                <a:lnTo>
                                  <a:pt x="497867" y="775843"/>
                                </a:lnTo>
                                <a:lnTo>
                                  <a:pt x="500540" y="792600"/>
                                </a:lnTo>
                                <a:lnTo>
                                  <a:pt x="503110" y="888411"/>
                                </a:lnTo>
                                <a:lnTo>
                                  <a:pt x="505783" y="778310"/>
                                </a:lnTo>
                                <a:lnTo>
                                  <a:pt x="508353" y="775843"/>
                                </a:lnTo>
                                <a:lnTo>
                                  <a:pt x="511026" y="687228"/>
                                </a:lnTo>
                                <a:lnTo>
                                  <a:pt x="513596" y="692059"/>
                                </a:lnTo>
                                <a:lnTo>
                                  <a:pt x="516269" y="675303"/>
                                </a:lnTo>
                                <a:lnTo>
                                  <a:pt x="518839" y="783039"/>
                                </a:lnTo>
                                <a:lnTo>
                                  <a:pt x="521511" y="706452"/>
                                </a:lnTo>
                                <a:lnTo>
                                  <a:pt x="524081" y="809356"/>
                                </a:lnTo>
                                <a:lnTo>
                                  <a:pt x="526755" y="819020"/>
                                </a:lnTo>
                                <a:lnTo>
                                  <a:pt x="529325" y="842972"/>
                                </a:lnTo>
                                <a:lnTo>
                                  <a:pt x="531997" y="771114"/>
                                </a:lnTo>
                                <a:lnTo>
                                  <a:pt x="534567" y="838141"/>
                                </a:lnTo>
                                <a:lnTo>
                                  <a:pt x="537240" y="833308"/>
                                </a:lnTo>
                                <a:lnTo>
                                  <a:pt x="539810" y="854897"/>
                                </a:lnTo>
                                <a:lnTo>
                                  <a:pt x="542483" y="727937"/>
                                </a:lnTo>
                                <a:lnTo>
                                  <a:pt x="545053" y="1034491"/>
                                </a:lnTo>
                                <a:lnTo>
                                  <a:pt x="547726" y="864458"/>
                                </a:lnTo>
                                <a:lnTo>
                                  <a:pt x="550296" y="854897"/>
                                </a:lnTo>
                                <a:lnTo>
                                  <a:pt x="552866" y="761554"/>
                                </a:lnTo>
                                <a:lnTo>
                                  <a:pt x="555539" y="694424"/>
                                </a:lnTo>
                                <a:lnTo>
                                  <a:pt x="558109" y="572296"/>
                                </a:lnTo>
                                <a:lnTo>
                                  <a:pt x="560782" y="773478"/>
                                </a:lnTo>
                                <a:lnTo>
                                  <a:pt x="563352" y="694424"/>
                                </a:lnTo>
                                <a:lnTo>
                                  <a:pt x="566025" y="814188"/>
                                </a:lnTo>
                                <a:lnTo>
                                  <a:pt x="568595" y="725573"/>
                                </a:lnTo>
                                <a:lnTo>
                                  <a:pt x="571267" y="601080"/>
                                </a:lnTo>
                                <a:lnTo>
                                  <a:pt x="573837" y="593884"/>
                                </a:lnTo>
                                <a:lnTo>
                                  <a:pt x="576510" y="598613"/>
                                </a:lnTo>
                                <a:lnTo>
                                  <a:pt x="579080" y="569931"/>
                                </a:lnTo>
                                <a:lnTo>
                                  <a:pt x="581753" y="636958"/>
                                </a:lnTo>
                                <a:lnTo>
                                  <a:pt x="584323" y="682499"/>
                                </a:lnTo>
                                <a:lnTo>
                                  <a:pt x="586996" y="533951"/>
                                </a:lnTo>
                                <a:lnTo>
                                  <a:pt x="589566" y="548343"/>
                                </a:lnTo>
                                <a:lnTo>
                                  <a:pt x="592239" y="668107"/>
                                </a:lnTo>
                                <a:lnTo>
                                  <a:pt x="594809" y="744694"/>
                                </a:lnTo>
                                <a:lnTo>
                                  <a:pt x="597482" y="739965"/>
                                </a:lnTo>
                                <a:lnTo>
                                  <a:pt x="600052" y="646519"/>
                                </a:lnTo>
                                <a:lnTo>
                                  <a:pt x="602725" y="811823"/>
                                </a:lnTo>
                                <a:lnTo>
                                  <a:pt x="605295" y="797431"/>
                                </a:lnTo>
                                <a:lnTo>
                                  <a:pt x="607967" y="550811"/>
                                </a:lnTo>
                                <a:lnTo>
                                  <a:pt x="610537" y="727937"/>
                                </a:lnTo>
                                <a:lnTo>
                                  <a:pt x="613211" y="881214"/>
                                </a:lnTo>
                                <a:lnTo>
                                  <a:pt x="615781" y="699256"/>
                                </a:lnTo>
                                <a:lnTo>
                                  <a:pt x="618453" y="711181"/>
                                </a:lnTo>
                                <a:lnTo>
                                  <a:pt x="621023" y="730405"/>
                                </a:lnTo>
                                <a:lnTo>
                                  <a:pt x="623696" y="589053"/>
                                </a:lnTo>
                                <a:lnTo>
                                  <a:pt x="626266" y="806991"/>
                                </a:lnTo>
                                <a:lnTo>
                                  <a:pt x="628939" y="466925"/>
                                </a:lnTo>
                                <a:lnTo>
                                  <a:pt x="631509" y="483681"/>
                                </a:lnTo>
                                <a:lnTo>
                                  <a:pt x="634182" y="390337"/>
                                </a:lnTo>
                                <a:lnTo>
                                  <a:pt x="636752" y="488513"/>
                                </a:lnTo>
                                <a:lnTo>
                                  <a:pt x="639425" y="668107"/>
                                </a:lnTo>
                                <a:lnTo>
                                  <a:pt x="641995" y="804627"/>
                                </a:lnTo>
                                <a:lnTo>
                                  <a:pt x="644668" y="768647"/>
                                </a:lnTo>
                                <a:lnTo>
                                  <a:pt x="647238" y="584324"/>
                                </a:lnTo>
                                <a:lnTo>
                                  <a:pt x="649911" y="541147"/>
                                </a:lnTo>
                                <a:lnTo>
                                  <a:pt x="652481" y="529223"/>
                                </a:lnTo>
                                <a:lnTo>
                                  <a:pt x="655153" y="665742"/>
                                </a:lnTo>
                                <a:lnTo>
                                  <a:pt x="657724" y="593884"/>
                                </a:lnTo>
                                <a:lnTo>
                                  <a:pt x="660396" y="754357"/>
                                </a:lnTo>
                                <a:lnTo>
                                  <a:pt x="662966" y="766282"/>
                                </a:lnTo>
                                <a:lnTo>
                                  <a:pt x="665639" y="727937"/>
                                </a:lnTo>
                                <a:lnTo>
                                  <a:pt x="668209" y="646519"/>
                                </a:lnTo>
                                <a:lnTo>
                                  <a:pt x="670882" y="584324"/>
                                </a:lnTo>
                                <a:lnTo>
                                  <a:pt x="673452" y="821384"/>
                                </a:lnTo>
                                <a:lnTo>
                                  <a:pt x="676125" y="749526"/>
                                </a:lnTo>
                                <a:lnTo>
                                  <a:pt x="678695" y="739965"/>
                                </a:lnTo>
                                <a:lnTo>
                                  <a:pt x="681368" y="639322"/>
                                </a:lnTo>
                                <a:lnTo>
                                  <a:pt x="683938" y="874018"/>
                                </a:lnTo>
                                <a:lnTo>
                                  <a:pt x="686508" y="799796"/>
                                </a:lnTo>
                                <a:lnTo>
                                  <a:pt x="689181" y="553175"/>
                                </a:lnTo>
                                <a:lnTo>
                                  <a:pt x="691751" y="675303"/>
                                </a:lnTo>
                                <a:lnTo>
                                  <a:pt x="694423" y="792600"/>
                                </a:lnTo>
                                <a:lnTo>
                                  <a:pt x="696993" y="569931"/>
                                </a:lnTo>
                                <a:lnTo>
                                  <a:pt x="699667" y="699256"/>
                                </a:lnTo>
                                <a:lnTo>
                                  <a:pt x="702237" y="670472"/>
                                </a:lnTo>
                                <a:lnTo>
                                  <a:pt x="704909" y="694424"/>
                                </a:lnTo>
                                <a:lnTo>
                                  <a:pt x="707479" y="656182"/>
                                </a:lnTo>
                                <a:lnTo>
                                  <a:pt x="710152" y="878849"/>
                                </a:lnTo>
                                <a:lnTo>
                                  <a:pt x="712722" y="864458"/>
                                </a:lnTo>
                                <a:lnTo>
                                  <a:pt x="715395" y="778310"/>
                                </a:lnTo>
                                <a:lnTo>
                                  <a:pt x="717965" y="665742"/>
                                </a:lnTo>
                                <a:lnTo>
                                  <a:pt x="720638" y="584324"/>
                                </a:lnTo>
                                <a:lnTo>
                                  <a:pt x="723208" y="660911"/>
                                </a:lnTo>
                                <a:lnTo>
                                  <a:pt x="725881" y="636958"/>
                                </a:lnTo>
                                <a:lnTo>
                                  <a:pt x="728451" y="735133"/>
                                </a:lnTo>
                                <a:lnTo>
                                  <a:pt x="731124" y="768647"/>
                                </a:lnTo>
                                <a:lnTo>
                                  <a:pt x="733694" y="692059"/>
                                </a:lnTo>
                                <a:lnTo>
                                  <a:pt x="736367" y="574660"/>
                                </a:lnTo>
                                <a:lnTo>
                                  <a:pt x="738937" y="751890"/>
                                </a:lnTo>
                                <a:lnTo>
                                  <a:pt x="741609" y="711181"/>
                                </a:lnTo>
                                <a:lnTo>
                                  <a:pt x="744179" y="613005"/>
                                </a:lnTo>
                                <a:lnTo>
                                  <a:pt x="746852" y="797431"/>
                                </a:lnTo>
                                <a:lnTo>
                                  <a:pt x="749422" y="775843"/>
                                </a:lnTo>
                                <a:lnTo>
                                  <a:pt x="752095" y="775843"/>
                                </a:lnTo>
                                <a:lnTo>
                                  <a:pt x="754665" y="771114"/>
                                </a:lnTo>
                                <a:lnTo>
                                  <a:pt x="757338" y="644155"/>
                                </a:lnTo>
                                <a:lnTo>
                                  <a:pt x="759908" y="464560"/>
                                </a:lnTo>
                                <a:lnTo>
                                  <a:pt x="762581" y="469392"/>
                                </a:lnTo>
                                <a:lnTo>
                                  <a:pt x="765151" y="270573"/>
                                </a:lnTo>
                                <a:lnTo>
                                  <a:pt x="767824" y="613005"/>
                                </a:lnTo>
                                <a:lnTo>
                                  <a:pt x="770394" y="636958"/>
                                </a:lnTo>
                                <a:lnTo>
                                  <a:pt x="773067" y="572296"/>
                                </a:lnTo>
                                <a:lnTo>
                                  <a:pt x="775637" y="646519"/>
                                </a:lnTo>
                                <a:lnTo>
                                  <a:pt x="778309" y="672939"/>
                                </a:lnTo>
                                <a:lnTo>
                                  <a:pt x="780880" y="766282"/>
                                </a:lnTo>
                                <a:lnTo>
                                  <a:pt x="783552" y="852532"/>
                                </a:lnTo>
                                <a:lnTo>
                                  <a:pt x="786122" y="785403"/>
                                </a:lnTo>
                                <a:lnTo>
                                  <a:pt x="788795" y="780674"/>
                                </a:lnTo>
                                <a:lnTo>
                                  <a:pt x="791365" y="629762"/>
                                </a:lnTo>
                                <a:lnTo>
                                  <a:pt x="794038" y="716012"/>
                                </a:lnTo>
                                <a:lnTo>
                                  <a:pt x="796608" y="696892"/>
                                </a:lnTo>
                                <a:lnTo>
                                  <a:pt x="799281" y="840505"/>
                                </a:lnTo>
                                <a:lnTo>
                                  <a:pt x="801851" y="658546"/>
                                </a:lnTo>
                                <a:lnTo>
                                  <a:pt x="804524" y="701620"/>
                                </a:lnTo>
                                <a:lnTo>
                                  <a:pt x="807094" y="785403"/>
                                </a:lnTo>
                                <a:lnTo>
                                  <a:pt x="809767" y="608277"/>
                                </a:lnTo>
                                <a:lnTo>
                                  <a:pt x="812337" y="653715"/>
                                </a:lnTo>
                                <a:lnTo>
                                  <a:pt x="815009" y="634594"/>
                                </a:lnTo>
                                <a:lnTo>
                                  <a:pt x="817579" y="646519"/>
                                </a:lnTo>
                                <a:lnTo>
                                  <a:pt x="820253" y="936316"/>
                                </a:lnTo>
                                <a:lnTo>
                                  <a:pt x="822823" y="785403"/>
                                </a:lnTo>
                                <a:lnTo>
                                  <a:pt x="825393" y="771114"/>
                                </a:lnTo>
                                <a:lnTo>
                                  <a:pt x="828065" y="742330"/>
                                </a:lnTo>
                                <a:lnTo>
                                  <a:pt x="830635" y="672939"/>
                                </a:lnTo>
                                <a:lnTo>
                                  <a:pt x="833308" y="809356"/>
                                </a:lnTo>
                                <a:lnTo>
                                  <a:pt x="835878" y="581857"/>
                                </a:lnTo>
                                <a:lnTo>
                                  <a:pt x="838551" y="706452"/>
                                </a:lnTo>
                                <a:lnTo>
                                  <a:pt x="841121" y="677668"/>
                                </a:lnTo>
                                <a:lnTo>
                                  <a:pt x="843794" y="706452"/>
                                </a:lnTo>
                                <a:lnTo>
                                  <a:pt x="846364" y="629762"/>
                                </a:lnTo>
                                <a:lnTo>
                                  <a:pt x="849037" y="919559"/>
                                </a:lnTo>
                                <a:lnTo>
                                  <a:pt x="851607" y="869289"/>
                                </a:lnTo>
                                <a:lnTo>
                                  <a:pt x="854280" y="670472"/>
                                </a:lnTo>
                                <a:lnTo>
                                  <a:pt x="856850" y="579492"/>
                                </a:lnTo>
                                <a:lnTo>
                                  <a:pt x="859523" y="754357"/>
                                </a:lnTo>
                                <a:lnTo>
                                  <a:pt x="862093" y="646519"/>
                                </a:lnTo>
                                <a:lnTo>
                                  <a:pt x="864766" y="747161"/>
                                </a:lnTo>
                                <a:lnTo>
                                  <a:pt x="867336" y="699256"/>
                                </a:lnTo>
                                <a:lnTo>
                                  <a:pt x="870008" y="593884"/>
                                </a:lnTo>
                                <a:lnTo>
                                  <a:pt x="872578" y="627397"/>
                                </a:lnTo>
                                <a:lnTo>
                                  <a:pt x="875251" y="699256"/>
                                </a:lnTo>
                                <a:lnTo>
                                  <a:pt x="877821" y="835776"/>
                                </a:lnTo>
                                <a:lnTo>
                                  <a:pt x="880494" y="723209"/>
                                </a:lnTo>
                                <a:lnTo>
                                  <a:pt x="883064" y="716012"/>
                                </a:lnTo>
                                <a:lnTo>
                                  <a:pt x="885737" y="881214"/>
                                </a:lnTo>
                                <a:lnTo>
                                  <a:pt x="888307" y="785403"/>
                                </a:lnTo>
                                <a:lnTo>
                                  <a:pt x="890980" y="687228"/>
                                </a:lnTo>
                                <a:lnTo>
                                  <a:pt x="893550" y="646519"/>
                                </a:lnTo>
                                <a:lnTo>
                                  <a:pt x="896223" y="569931"/>
                                </a:lnTo>
                                <a:lnTo>
                                  <a:pt x="898793" y="838141"/>
                                </a:lnTo>
                                <a:lnTo>
                                  <a:pt x="901466" y="684864"/>
                                </a:lnTo>
                                <a:lnTo>
                                  <a:pt x="904036" y="739965"/>
                                </a:lnTo>
                                <a:lnTo>
                                  <a:pt x="906709" y="706452"/>
                                </a:lnTo>
                                <a:lnTo>
                                  <a:pt x="909279" y="632229"/>
                                </a:lnTo>
                                <a:lnTo>
                                  <a:pt x="911951" y="775843"/>
                                </a:lnTo>
                                <a:lnTo>
                                  <a:pt x="914521" y="591520"/>
                                </a:lnTo>
                                <a:lnTo>
                                  <a:pt x="917194" y="596249"/>
                                </a:lnTo>
                                <a:lnTo>
                                  <a:pt x="919764" y="754357"/>
                                </a:lnTo>
                                <a:lnTo>
                                  <a:pt x="922437" y="723209"/>
                                </a:lnTo>
                                <a:lnTo>
                                  <a:pt x="925007" y="749526"/>
                                </a:lnTo>
                                <a:lnTo>
                                  <a:pt x="927680" y="670472"/>
                                </a:lnTo>
                                <a:lnTo>
                                  <a:pt x="930250" y="842972"/>
                                </a:lnTo>
                                <a:lnTo>
                                  <a:pt x="932923" y="680032"/>
                                </a:lnTo>
                                <a:lnTo>
                                  <a:pt x="935493" y="706452"/>
                                </a:lnTo>
                                <a:lnTo>
                                  <a:pt x="938166" y="596249"/>
                                </a:lnTo>
                                <a:lnTo>
                                  <a:pt x="940736" y="660911"/>
                                </a:lnTo>
                                <a:lnTo>
                                  <a:pt x="943409" y="783039"/>
                                </a:lnTo>
                                <a:lnTo>
                                  <a:pt x="945979" y="653715"/>
                                </a:lnTo>
                                <a:lnTo>
                                  <a:pt x="948651" y="723209"/>
                                </a:lnTo>
                                <a:lnTo>
                                  <a:pt x="951222" y="838141"/>
                                </a:lnTo>
                                <a:lnTo>
                                  <a:pt x="953894" y="572296"/>
                                </a:lnTo>
                                <a:lnTo>
                                  <a:pt x="956464" y="586688"/>
                                </a:lnTo>
                                <a:lnTo>
                                  <a:pt x="959034" y="672939"/>
                                </a:lnTo>
                                <a:lnTo>
                                  <a:pt x="961707" y="625033"/>
                                </a:lnTo>
                                <a:lnTo>
                                  <a:pt x="964277" y="670472"/>
                                </a:lnTo>
                                <a:lnTo>
                                  <a:pt x="966950" y="663275"/>
                                </a:lnTo>
                                <a:lnTo>
                                  <a:pt x="969520" y="790235"/>
                                </a:lnTo>
                                <a:lnTo>
                                  <a:pt x="972193" y="785403"/>
                                </a:lnTo>
                                <a:lnTo>
                                  <a:pt x="974763" y="658546"/>
                                </a:lnTo>
                                <a:lnTo>
                                  <a:pt x="977436" y="684864"/>
                                </a:lnTo>
                                <a:lnTo>
                                  <a:pt x="980006" y="538783"/>
                                </a:lnTo>
                                <a:lnTo>
                                  <a:pt x="982679" y="591520"/>
                                </a:lnTo>
                                <a:lnTo>
                                  <a:pt x="985249" y="675303"/>
                                </a:lnTo>
                                <a:lnTo>
                                  <a:pt x="987922" y="735133"/>
                                </a:lnTo>
                                <a:lnTo>
                                  <a:pt x="990492" y="720844"/>
                                </a:lnTo>
                                <a:lnTo>
                                  <a:pt x="993165" y="536418"/>
                                </a:lnTo>
                                <a:lnTo>
                                  <a:pt x="995735" y="620202"/>
                                </a:lnTo>
                                <a:lnTo>
                                  <a:pt x="998407" y="668107"/>
                                </a:lnTo>
                                <a:lnTo>
                                  <a:pt x="1000977" y="555540"/>
                                </a:lnTo>
                                <a:lnTo>
                                  <a:pt x="1003650" y="826215"/>
                                </a:lnTo>
                                <a:lnTo>
                                  <a:pt x="1006220" y="783039"/>
                                </a:lnTo>
                                <a:lnTo>
                                  <a:pt x="1008893" y="766282"/>
                                </a:lnTo>
                                <a:lnTo>
                                  <a:pt x="1011463" y="687228"/>
                                </a:lnTo>
                                <a:lnTo>
                                  <a:pt x="1014136" y="545979"/>
                                </a:lnTo>
                                <a:lnTo>
                                  <a:pt x="1016706" y="584324"/>
                                </a:lnTo>
                                <a:lnTo>
                                  <a:pt x="1019379" y="632229"/>
                                </a:lnTo>
                                <a:lnTo>
                                  <a:pt x="1021949" y="713648"/>
                                </a:lnTo>
                                <a:lnTo>
                                  <a:pt x="1024622" y="670472"/>
                                </a:lnTo>
                                <a:lnTo>
                                  <a:pt x="1027192" y="634594"/>
                                </a:lnTo>
                                <a:lnTo>
                                  <a:pt x="1029865" y="601080"/>
                                </a:lnTo>
                                <a:lnTo>
                                  <a:pt x="1032435" y="634594"/>
                                </a:lnTo>
                                <a:lnTo>
                                  <a:pt x="1035107" y="512466"/>
                                </a:lnTo>
                                <a:lnTo>
                                  <a:pt x="1037677" y="632229"/>
                                </a:lnTo>
                                <a:lnTo>
                                  <a:pt x="1040350" y="716012"/>
                                </a:lnTo>
                                <a:lnTo>
                                  <a:pt x="1042920" y="921923"/>
                                </a:lnTo>
                                <a:lnTo>
                                  <a:pt x="1045593" y="780674"/>
                                </a:lnTo>
                                <a:lnTo>
                                  <a:pt x="1048163" y="636958"/>
                                </a:lnTo>
                                <a:lnTo>
                                  <a:pt x="1050836" y="756722"/>
                                </a:lnTo>
                                <a:lnTo>
                                  <a:pt x="1053406" y="744694"/>
                                </a:lnTo>
                                <a:lnTo>
                                  <a:pt x="1056079" y="648986"/>
                                </a:lnTo>
                                <a:lnTo>
                                  <a:pt x="1058649" y="809356"/>
                                </a:lnTo>
                                <a:lnTo>
                                  <a:pt x="1061322" y="727937"/>
                                </a:lnTo>
                                <a:lnTo>
                                  <a:pt x="1063892" y="567567"/>
                                </a:lnTo>
                                <a:lnTo>
                                  <a:pt x="1066565" y="596249"/>
                                </a:lnTo>
                                <a:lnTo>
                                  <a:pt x="1069135" y="620202"/>
                                </a:lnTo>
                                <a:lnTo>
                                  <a:pt x="1071808" y="622566"/>
                                </a:lnTo>
                                <a:lnTo>
                                  <a:pt x="1074378" y="466925"/>
                                </a:lnTo>
                                <a:lnTo>
                                  <a:pt x="1077051" y="620202"/>
                                </a:lnTo>
                                <a:lnTo>
                                  <a:pt x="1079621" y="720844"/>
                                </a:lnTo>
                                <a:lnTo>
                                  <a:pt x="1082293" y="792600"/>
                                </a:lnTo>
                                <a:lnTo>
                                  <a:pt x="1084863" y="536418"/>
                                </a:lnTo>
                                <a:lnTo>
                                  <a:pt x="1087536" y="596249"/>
                                </a:lnTo>
                                <a:lnTo>
                                  <a:pt x="1090106" y="672939"/>
                                </a:lnTo>
                                <a:lnTo>
                                  <a:pt x="1092676" y="411823"/>
                                </a:lnTo>
                                <a:lnTo>
                                  <a:pt x="1095349" y="718376"/>
                                </a:lnTo>
                                <a:lnTo>
                                  <a:pt x="1097919" y="565100"/>
                                </a:lnTo>
                                <a:lnTo>
                                  <a:pt x="1100592" y="720844"/>
                                </a:lnTo>
                                <a:lnTo>
                                  <a:pt x="1103162" y="622566"/>
                                </a:lnTo>
                                <a:lnTo>
                                  <a:pt x="1105835" y="653715"/>
                                </a:lnTo>
                                <a:lnTo>
                                  <a:pt x="1108405" y="656182"/>
                                </a:lnTo>
                                <a:lnTo>
                                  <a:pt x="1111078" y="610641"/>
                                </a:lnTo>
                                <a:lnTo>
                                  <a:pt x="1113648" y="811823"/>
                                </a:lnTo>
                                <a:lnTo>
                                  <a:pt x="1116321" y="780674"/>
                                </a:lnTo>
                                <a:lnTo>
                                  <a:pt x="1118891" y="718376"/>
                                </a:lnTo>
                                <a:lnTo>
                                  <a:pt x="1121563" y="589053"/>
                                </a:lnTo>
                                <a:lnTo>
                                  <a:pt x="1124133" y="550811"/>
                                </a:lnTo>
                                <a:lnTo>
                                  <a:pt x="1126806" y="629762"/>
                                </a:lnTo>
                                <a:lnTo>
                                  <a:pt x="1129376" y="447803"/>
                                </a:lnTo>
                                <a:lnTo>
                                  <a:pt x="1132049" y="584324"/>
                                </a:lnTo>
                                <a:lnTo>
                                  <a:pt x="1134619" y="603445"/>
                                </a:lnTo>
                                <a:lnTo>
                                  <a:pt x="1137292" y="644155"/>
                                </a:lnTo>
                                <a:lnTo>
                                  <a:pt x="1139862" y="512466"/>
                                </a:lnTo>
                                <a:lnTo>
                                  <a:pt x="1142535" y="620202"/>
                                </a:lnTo>
                                <a:lnTo>
                                  <a:pt x="1145105" y="739965"/>
                                </a:lnTo>
                                <a:lnTo>
                                  <a:pt x="1147778" y="469392"/>
                                </a:lnTo>
                                <a:lnTo>
                                  <a:pt x="1150348" y="670472"/>
                                </a:lnTo>
                                <a:lnTo>
                                  <a:pt x="1153021" y="874018"/>
                                </a:lnTo>
                                <a:lnTo>
                                  <a:pt x="1155591" y="648986"/>
                                </a:lnTo>
                                <a:lnTo>
                                  <a:pt x="1158264" y="675303"/>
                                </a:lnTo>
                                <a:lnTo>
                                  <a:pt x="1160834" y="759086"/>
                                </a:lnTo>
                                <a:lnTo>
                                  <a:pt x="1163506" y="613005"/>
                                </a:lnTo>
                                <a:lnTo>
                                  <a:pt x="1166076" y="603445"/>
                                </a:lnTo>
                                <a:lnTo>
                                  <a:pt x="1168749" y="768647"/>
                                </a:lnTo>
                                <a:lnTo>
                                  <a:pt x="1171319" y="706452"/>
                                </a:lnTo>
                                <a:lnTo>
                                  <a:pt x="1173992" y="543614"/>
                                </a:lnTo>
                                <a:lnTo>
                                  <a:pt x="1176562" y="502905"/>
                                </a:lnTo>
                                <a:lnTo>
                                  <a:pt x="1179235" y="567567"/>
                                </a:lnTo>
                                <a:lnTo>
                                  <a:pt x="1181805" y="648986"/>
                                </a:lnTo>
                                <a:lnTo>
                                  <a:pt x="1184478" y="531587"/>
                                </a:lnTo>
                                <a:lnTo>
                                  <a:pt x="1187048" y="335236"/>
                                </a:lnTo>
                                <a:lnTo>
                                  <a:pt x="1189721" y="500438"/>
                                </a:lnTo>
                                <a:lnTo>
                                  <a:pt x="1192291" y="617838"/>
                                </a:lnTo>
                                <a:lnTo>
                                  <a:pt x="1194964" y="445439"/>
                                </a:lnTo>
                                <a:lnTo>
                                  <a:pt x="1197534" y="557904"/>
                                </a:lnTo>
                                <a:lnTo>
                                  <a:pt x="1200207" y="0"/>
                                </a:lnTo>
                                <a:lnTo>
                                  <a:pt x="1202777" y="589053"/>
                                </a:lnTo>
                                <a:lnTo>
                                  <a:pt x="1205449" y="572296"/>
                                </a:lnTo>
                                <a:lnTo>
                                  <a:pt x="1208019" y="646519"/>
                                </a:lnTo>
                                <a:lnTo>
                                  <a:pt x="1210692" y="608277"/>
                                </a:lnTo>
                                <a:lnTo>
                                  <a:pt x="1213262" y="627397"/>
                                </a:lnTo>
                                <a:lnTo>
                                  <a:pt x="1215935" y="682499"/>
                                </a:lnTo>
                                <a:lnTo>
                                  <a:pt x="1218505" y="725573"/>
                                </a:lnTo>
                                <a:lnTo>
                                  <a:pt x="1221178" y="591520"/>
                                </a:lnTo>
                                <a:lnTo>
                                  <a:pt x="1223748" y="802263"/>
                                </a:lnTo>
                                <a:lnTo>
                                  <a:pt x="1226421" y="739965"/>
                                </a:lnTo>
                                <a:lnTo>
                                  <a:pt x="1228991" y="852532"/>
                                </a:lnTo>
                                <a:lnTo>
                                  <a:pt x="1231561" y="802263"/>
                                </a:lnTo>
                                <a:lnTo>
                                  <a:pt x="1234234" y="747161"/>
                                </a:lnTo>
                                <a:lnTo>
                                  <a:pt x="1236804" y="780674"/>
                                </a:lnTo>
                                <a:lnTo>
                                  <a:pt x="1239477" y="761554"/>
                                </a:lnTo>
                                <a:lnTo>
                                  <a:pt x="1242047" y="783039"/>
                                </a:lnTo>
                                <a:lnTo>
                                  <a:pt x="1244720" y="723209"/>
                                </a:lnTo>
                                <a:lnTo>
                                  <a:pt x="1247290" y="672939"/>
                                </a:lnTo>
                                <a:lnTo>
                                  <a:pt x="1249963" y="615473"/>
                                </a:lnTo>
                                <a:lnTo>
                                  <a:pt x="1252533" y="718376"/>
                                </a:lnTo>
                                <a:lnTo>
                                  <a:pt x="1255205" y="672939"/>
                                </a:lnTo>
                                <a:lnTo>
                                  <a:pt x="1257775" y="727937"/>
                                </a:lnTo>
                                <a:lnTo>
                                  <a:pt x="1260448" y="768647"/>
                                </a:lnTo>
                                <a:lnTo>
                                  <a:pt x="1263018" y="711181"/>
                                </a:lnTo>
                                <a:lnTo>
                                  <a:pt x="1265691" y="675303"/>
                                </a:lnTo>
                                <a:lnTo>
                                  <a:pt x="1268261" y="675303"/>
                                </a:lnTo>
                                <a:lnTo>
                                  <a:pt x="1270934" y="756722"/>
                                </a:lnTo>
                                <a:lnTo>
                                  <a:pt x="1273504" y="591520"/>
                                </a:lnTo>
                                <a:lnTo>
                                  <a:pt x="1276177" y="613005"/>
                                </a:lnTo>
                                <a:lnTo>
                                  <a:pt x="1278747" y="524391"/>
                                </a:lnTo>
                                <a:lnTo>
                                  <a:pt x="1281420" y="589053"/>
                                </a:lnTo>
                                <a:lnTo>
                                  <a:pt x="1283990" y="658546"/>
                                </a:lnTo>
                                <a:lnTo>
                                  <a:pt x="1286663" y="593884"/>
                                </a:lnTo>
                                <a:lnTo>
                                  <a:pt x="1289233" y="699256"/>
                                </a:lnTo>
                                <a:lnTo>
                                  <a:pt x="1291906" y="689695"/>
                                </a:lnTo>
                                <a:lnTo>
                                  <a:pt x="1294476" y="795067"/>
                                </a:lnTo>
                                <a:lnTo>
                                  <a:pt x="1297148" y="751890"/>
                                </a:lnTo>
                                <a:lnTo>
                                  <a:pt x="1299718" y="636958"/>
                                </a:lnTo>
                                <a:lnTo>
                                  <a:pt x="1302391" y="816552"/>
                                </a:lnTo>
                                <a:lnTo>
                                  <a:pt x="1304961" y="718376"/>
                                </a:lnTo>
                                <a:lnTo>
                                  <a:pt x="1307634" y="737600"/>
                                </a:lnTo>
                                <a:lnTo>
                                  <a:pt x="1310204" y="603445"/>
                                </a:lnTo>
                                <a:lnTo>
                                  <a:pt x="1312877" y="589053"/>
                                </a:lnTo>
                                <a:lnTo>
                                  <a:pt x="1315447" y="804627"/>
                                </a:lnTo>
                                <a:lnTo>
                                  <a:pt x="1318120" y="557904"/>
                                </a:lnTo>
                                <a:lnTo>
                                  <a:pt x="1320690" y="617838"/>
                                </a:lnTo>
                                <a:lnTo>
                                  <a:pt x="1323363" y="562735"/>
                                </a:lnTo>
                                <a:lnTo>
                                  <a:pt x="1325933" y="727937"/>
                                </a:lnTo>
                                <a:lnTo>
                                  <a:pt x="1328605" y="723209"/>
                                </a:lnTo>
                                <a:lnTo>
                                  <a:pt x="1331175" y="660911"/>
                                </a:lnTo>
                                <a:lnTo>
                                  <a:pt x="1333848" y="636958"/>
                                </a:lnTo>
                                <a:lnTo>
                                  <a:pt x="1336418" y="795067"/>
                                </a:lnTo>
                                <a:lnTo>
                                  <a:pt x="1339091" y="866925"/>
                                </a:lnTo>
                                <a:lnTo>
                                  <a:pt x="1341661" y="689695"/>
                                </a:lnTo>
                                <a:lnTo>
                                  <a:pt x="1344334" y="663275"/>
                                </a:lnTo>
                                <a:lnTo>
                                  <a:pt x="1346904" y="739965"/>
                                </a:lnTo>
                                <a:lnTo>
                                  <a:pt x="1349577" y="591520"/>
                                </a:lnTo>
                                <a:lnTo>
                                  <a:pt x="1352147" y="790235"/>
                                </a:lnTo>
                                <a:lnTo>
                                  <a:pt x="1354820" y="651350"/>
                                </a:lnTo>
                                <a:lnTo>
                                  <a:pt x="1357390" y="744694"/>
                                </a:lnTo>
                                <a:lnTo>
                                  <a:pt x="1360063" y="601080"/>
                                </a:lnTo>
                                <a:lnTo>
                                  <a:pt x="1362633" y="663275"/>
                                </a:lnTo>
                                <a:lnTo>
                                  <a:pt x="1365203" y="775843"/>
                                </a:lnTo>
                                <a:lnTo>
                                  <a:pt x="1367876" y="735133"/>
                                </a:lnTo>
                                <a:lnTo>
                                  <a:pt x="1370446" y="665742"/>
                                </a:lnTo>
                                <a:lnTo>
                                  <a:pt x="1373119" y="742330"/>
                                </a:lnTo>
                                <a:lnTo>
                                  <a:pt x="1375689" y="725573"/>
                                </a:lnTo>
                                <a:lnTo>
                                  <a:pt x="1378361" y="718376"/>
                                </a:lnTo>
                                <a:lnTo>
                                  <a:pt x="1380931" y="653715"/>
                                </a:lnTo>
                                <a:lnTo>
                                  <a:pt x="1383604" y="713648"/>
                                </a:lnTo>
                                <a:lnTo>
                                  <a:pt x="1386174" y="742330"/>
                                </a:lnTo>
                                <a:lnTo>
                                  <a:pt x="1388847" y="737600"/>
                                </a:lnTo>
                                <a:lnTo>
                                  <a:pt x="1391417" y="739965"/>
                                </a:lnTo>
                                <a:lnTo>
                                  <a:pt x="1394090" y="806991"/>
                                </a:lnTo>
                                <a:lnTo>
                                  <a:pt x="1396660" y="754357"/>
                                </a:lnTo>
                                <a:lnTo>
                                  <a:pt x="1399333" y="744694"/>
                                </a:lnTo>
                                <a:lnTo>
                                  <a:pt x="1401903" y="538783"/>
                                </a:lnTo>
                                <a:lnTo>
                                  <a:pt x="1404576" y="648986"/>
                                </a:lnTo>
                                <a:lnTo>
                                  <a:pt x="1407146" y="783039"/>
                                </a:lnTo>
                                <a:lnTo>
                                  <a:pt x="1409819" y="672939"/>
                                </a:lnTo>
                                <a:lnTo>
                                  <a:pt x="1412389" y="761554"/>
                                </a:lnTo>
                                <a:lnTo>
                                  <a:pt x="1415062" y="632229"/>
                                </a:lnTo>
                                <a:lnTo>
                                  <a:pt x="1417632" y="670472"/>
                                </a:lnTo>
                                <a:lnTo>
                                  <a:pt x="1420304" y="809356"/>
                                </a:lnTo>
                                <a:lnTo>
                                  <a:pt x="1422874" y="500438"/>
                                </a:lnTo>
                                <a:lnTo>
                                  <a:pt x="1425547" y="651350"/>
                                </a:lnTo>
                                <a:lnTo>
                                  <a:pt x="1428117" y="778310"/>
                                </a:lnTo>
                                <a:lnTo>
                                  <a:pt x="1430790" y="778310"/>
                                </a:lnTo>
                                <a:lnTo>
                                  <a:pt x="1433360" y="586688"/>
                                </a:lnTo>
                                <a:lnTo>
                                  <a:pt x="1436033" y="586688"/>
                                </a:lnTo>
                                <a:lnTo>
                                  <a:pt x="1438603" y="711181"/>
                                </a:lnTo>
                                <a:lnTo>
                                  <a:pt x="1441276" y="569931"/>
                                </a:lnTo>
                                <a:lnTo>
                                  <a:pt x="1443846" y="711181"/>
                                </a:lnTo>
                                <a:lnTo>
                                  <a:pt x="1446519" y="787871"/>
                                </a:lnTo>
                                <a:lnTo>
                                  <a:pt x="1449089" y="608277"/>
                                </a:lnTo>
                                <a:lnTo>
                                  <a:pt x="1451762" y="639322"/>
                                </a:lnTo>
                                <a:lnTo>
                                  <a:pt x="1454332" y="524391"/>
                                </a:lnTo>
                                <a:lnTo>
                                  <a:pt x="1457005" y="727937"/>
                                </a:lnTo>
                                <a:lnTo>
                                  <a:pt x="1459575" y="727937"/>
                                </a:lnTo>
                                <a:lnTo>
                                  <a:pt x="1462247" y="828580"/>
                                </a:lnTo>
                                <a:lnTo>
                                  <a:pt x="1464817" y="790235"/>
                                </a:lnTo>
                                <a:lnTo>
                                  <a:pt x="1467490" y="689695"/>
                                </a:lnTo>
                                <a:lnTo>
                                  <a:pt x="1470060" y="579492"/>
                                </a:lnTo>
                                <a:lnTo>
                                  <a:pt x="1472733" y="519662"/>
                                </a:lnTo>
                                <a:lnTo>
                                  <a:pt x="1475303" y="692059"/>
                                </a:lnTo>
                                <a:lnTo>
                                  <a:pt x="1477976" y="665742"/>
                                </a:lnTo>
                                <a:lnTo>
                                  <a:pt x="1480546" y="708816"/>
                                </a:lnTo>
                                <a:lnTo>
                                  <a:pt x="1483219" y="737600"/>
                                </a:lnTo>
                                <a:lnTo>
                                  <a:pt x="1485789" y="677668"/>
                                </a:lnTo>
                                <a:lnTo>
                                  <a:pt x="1488462" y="809356"/>
                                </a:lnTo>
                                <a:lnTo>
                                  <a:pt x="1491032" y="680032"/>
                                </a:lnTo>
                                <a:lnTo>
                                  <a:pt x="1493705" y="699256"/>
                                </a:lnTo>
                                <a:lnTo>
                                  <a:pt x="1496275" y="632229"/>
                                </a:lnTo>
                                <a:lnTo>
                                  <a:pt x="1498845" y="737600"/>
                                </a:lnTo>
                                <a:lnTo>
                                  <a:pt x="1501518" y="751890"/>
                                </a:lnTo>
                                <a:lnTo>
                                  <a:pt x="1504088" y="874018"/>
                                </a:lnTo>
                                <a:lnTo>
                                  <a:pt x="1506761" y="620202"/>
                                </a:lnTo>
                                <a:lnTo>
                                  <a:pt x="1509331" y="668107"/>
                                </a:lnTo>
                                <a:lnTo>
                                  <a:pt x="1512003" y="548343"/>
                                </a:lnTo>
                                <a:lnTo>
                                  <a:pt x="1514573" y="689695"/>
                                </a:lnTo>
                                <a:lnTo>
                                  <a:pt x="1517246" y="502905"/>
                                </a:lnTo>
                                <a:lnTo>
                                  <a:pt x="1519816" y="847701"/>
                                </a:lnTo>
                                <a:lnTo>
                                  <a:pt x="1522489" y="711181"/>
                                </a:lnTo>
                                <a:lnTo>
                                  <a:pt x="1525059" y="636958"/>
                                </a:lnTo>
                                <a:lnTo>
                                  <a:pt x="1527732" y="706452"/>
                                </a:lnTo>
                                <a:lnTo>
                                  <a:pt x="1530302" y="651350"/>
                                </a:lnTo>
                                <a:lnTo>
                                  <a:pt x="1532975" y="577128"/>
                                </a:lnTo>
                                <a:lnTo>
                                  <a:pt x="1535545" y="716012"/>
                                </a:lnTo>
                                <a:lnTo>
                                  <a:pt x="1538218" y="608277"/>
                                </a:lnTo>
                                <a:lnTo>
                                  <a:pt x="1540788" y="608277"/>
                                </a:lnTo>
                                <a:lnTo>
                                  <a:pt x="1543460" y="644155"/>
                                </a:lnTo>
                                <a:lnTo>
                                  <a:pt x="1546030" y="732769"/>
                                </a:lnTo>
                                <a:lnTo>
                                  <a:pt x="1548703" y="780674"/>
                                </a:lnTo>
                                <a:lnTo>
                                  <a:pt x="1551273" y="773478"/>
                                </a:lnTo>
                                <a:lnTo>
                                  <a:pt x="1553946" y="816552"/>
                                </a:lnTo>
                                <a:lnTo>
                                  <a:pt x="1556516" y="730405"/>
                                </a:lnTo>
                                <a:lnTo>
                                  <a:pt x="1559189" y="730405"/>
                                </a:lnTo>
                                <a:lnTo>
                                  <a:pt x="1561759" y="641790"/>
                                </a:lnTo>
                                <a:lnTo>
                                  <a:pt x="1564432" y="632229"/>
                                </a:lnTo>
                                <a:lnTo>
                                  <a:pt x="1567002" y="737600"/>
                                </a:lnTo>
                                <a:lnTo>
                                  <a:pt x="1569675" y="543614"/>
                                </a:lnTo>
                                <a:lnTo>
                                  <a:pt x="1572245" y="651350"/>
                                </a:lnTo>
                                <a:lnTo>
                                  <a:pt x="1574918" y="701620"/>
                                </a:lnTo>
                                <a:lnTo>
                                  <a:pt x="1577488" y="500438"/>
                                </a:lnTo>
                                <a:lnTo>
                                  <a:pt x="1580161" y="316115"/>
                                </a:lnTo>
                                <a:lnTo>
                                  <a:pt x="1582731" y="651350"/>
                                </a:lnTo>
                                <a:lnTo>
                                  <a:pt x="1585403" y="526858"/>
                                </a:lnTo>
                                <a:lnTo>
                                  <a:pt x="1587974" y="562735"/>
                                </a:lnTo>
                                <a:lnTo>
                                  <a:pt x="1590646" y="632229"/>
                                </a:lnTo>
                                <a:lnTo>
                                  <a:pt x="1593216" y="811823"/>
                                </a:lnTo>
                                <a:lnTo>
                                  <a:pt x="1595889" y="694424"/>
                                </a:lnTo>
                                <a:lnTo>
                                  <a:pt x="1598459" y="632229"/>
                                </a:lnTo>
                                <a:lnTo>
                                  <a:pt x="1601132" y="687228"/>
                                </a:lnTo>
                                <a:lnTo>
                                  <a:pt x="1603702" y="737600"/>
                                </a:lnTo>
                                <a:lnTo>
                                  <a:pt x="1606375" y="692059"/>
                                </a:lnTo>
                                <a:lnTo>
                                  <a:pt x="1608945" y="878849"/>
                                </a:lnTo>
                                <a:lnTo>
                                  <a:pt x="1611618" y="785403"/>
                                </a:lnTo>
                                <a:lnTo>
                                  <a:pt x="1614188" y="636958"/>
                                </a:lnTo>
                                <a:lnTo>
                                  <a:pt x="1616861" y="739965"/>
                                </a:lnTo>
                                <a:lnTo>
                                  <a:pt x="1619431" y="720844"/>
                                </a:lnTo>
                                <a:lnTo>
                                  <a:pt x="1622104" y="761554"/>
                                </a:lnTo>
                                <a:lnTo>
                                  <a:pt x="1624674" y="720844"/>
                                </a:lnTo>
                                <a:lnTo>
                                  <a:pt x="1627346" y="658546"/>
                                </a:lnTo>
                                <a:lnTo>
                                  <a:pt x="1629916" y="672939"/>
                                </a:lnTo>
                                <a:lnTo>
                                  <a:pt x="1632590" y="783039"/>
                                </a:lnTo>
                                <a:lnTo>
                                  <a:pt x="1635160" y="716012"/>
                                </a:lnTo>
                                <a:lnTo>
                                  <a:pt x="1637730" y="615473"/>
                                </a:lnTo>
                                <a:lnTo>
                                  <a:pt x="1640402" y="481316"/>
                                </a:lnTo>
                                <a:lnTo>
                                  <a:pt x="1642972" y="383142"/>
                                </a:lnTo>
                                <a:lnTo>
                                  <a:pt x="1645645" y="474121"/>
                                </a:lnTo>
                                <a:lnTo>
                                  <a:pt x="1648215" y="440608"/>
                                </a:lnTo>
                                <a:lnTo>
                                  <a:pt x="1650888" y="708816"/>
                                </a:lnTo>
                                <a:lnTo>
                                  <a:pt x="1653458" y="634594"/>
                                </a:lnTo>
                                <a:lnTo>
                                  <a:pt x="1656131" y="660911"/>
                                </a:lnTo>
                                <a:lnTo>
                                  <a:pt x="1658701" y="797431"/>
                                </a:lnTo>
                                <a:lnTo>
                                  <a:pt x="1661374" y="629762"/>
                                </a:lnTo>
                                <a:lnTo>
                                  <a:pt x="1663944" y="706452"/>
                                </a:lnTo>
                                <a:lnTo>
                                  <a:pt x="1666617" y="797431"/>
                                </a:lnTo>
                                <a:lnTo>
                                  <a:pt x="1669187" y="672939"/>
                                </a:lnTo>
                                <a:lnTo>
                                  <a:pt x="1671860" y="692059"/>
                                </a:lnTo>
                                <a:lnTo>
                                  <a:pt x="1674430" y="641790"/>
                                </a:lnTo>
                                <a:lnTo>
                                  <a:pt x="1677102" y="713648"/>
                                </a:lnTo>
                                <a:lnTo>
                                  <a:pt x="1679672" y="517194"/>
                                </a:lnTo>
                                <a:lnTo>
                                  <a:pt x="1682345" y="641790"/>
                                </a:lnTo>
                                <a:lnTo>
                                  <a:pt x="1684915" y="517194"/>
                                </a:lnTo>
                                <a:lnTo>
                                  <a:pt x="1687588" y="522026"/>
                                </a:lnTo>
                                <a:lnTo>
                                  <a:pt x="1690158" y="591520"/>
                                </a:lnTo>
                                <a:lnTo>
                                  <a:pt x="1692831" y="507633"/>
                                </a:lnTo>
                                <a:lnTo>
                                  <a:pt x="1695401" y="665742"/>
                                </a:lnTo>
                                <a:lnTo>
                                  <a:pt x="1698074" y="689695"/>
                                </a:lnTo>
                                <a:lnTo>
                                  <a:pt x="1700644" y="751890"/>
                                </a:lnTo>
                                <a:lnTo>
                                  <a:pt x="1703317" y="723209"/>
                                </a:lnTo>
                                <a:lnTo>
                                  <a:pt x="1705887" y="677668"/>
                                </a:lnTo>
                                <a:lnTo>
                                  <a:pt x="1708560" y="756722"/>
                                </a:lnTo>
                                <a:lnTo>
                                  <a:pt x="1711130" y="627397"/>
                                </a:lnTo>
                                <a:lnTo>
                                  <a:pt x="1713802" y="711181"/>
                                </a:lnTo>
                                <a:lnTo>
                                  <a:pt x="1716373" y="435776"/>
                                </a:lnTo>
                                <a:lnTo>
                                  <a:pt x="1719046" y="567567"/>
                                </a:lnTo>
                                <a:lnTo>
                                  <a:pt x="1721616" y="533951"/>
                                </a:lnTo>
                                <a:lnTo>
                                  <a:pt x="1724289" y="775843"/>
                                </a:lnTo>
                                <a:lnTo>
                                  <a:pt x="1726858" y="634594"/>
                                </a:lnTo>
                                <a:lnTo>
                                  <a:pt x="1729531" y="644155"/>
                                </a:lnTo>
                                <a:lnTo>
                                  <a:pt x="1732101" y="550811"/>
                                </a:lnTo>
                                <a:lnTo>
                                  <a:pt x="1734774" y="577128"/>
                                </a:lnTo>
                                <a:lnTo>
                                  <a:pt x="1737344" y="632229"/>
                                </a:lnTo>
                                <a:lnTo>
                                  <a:pt x="1740017" y="751890"/>
                                </a:lnTo>
                                <a:lnTo>
                                  <a:pt x="1742587" y="773478"/>
                                </a:lnTo>
                                <a:lnTo>
                                  <a:pt x="1745260" y="601080"/>
                                </a:lnTo>
                                <a:lnTo>
                                  <a:pt x="1747830" y="620202"/>
                                </a:lnTo>
                                <a:lnTo>
                                  <a:pt x="1750503" y="586688"/>
                                </a:lnTo>
                                <a:lnTo>
                                  <a:pt x="1753073" y="581857"/>
                                </a:lnTo>
                                <a:lnTo>
                                  <a:pt x="1755746" y="596249"/>
                                </a:lnTo>
                                <a:lnTo>
                                  <a:pt x="1758316" y="608277"/>
                                </a:lnTo>
                                <a:lnTo>
                                  <a:pt x="1760988" y="783039"/>
                                </a:lnTo>
                                <a:lnTo>
                                  <a:pt x="1763558" y="699256"/>
                                </a:lnTo>
                                <a:lnTo>
                                  <a:pt x="1766231" y="605809"/>
                                </a:lnTo>
                                <a:lnTo>
                                  <a:pt x="1768801" y="689695"/>
                                </a:lnTo>
                                <a:lnTo>
                                  <a:pt x="1771371" y="615473"/>
                                </a:lnTo>
                                <a:lnTo>
                                  <a:pt x="1774044" y="739965"/>
                                </a:lnTo>
                                <a:lnTo>
                                  <a:pt x="1776614" y="823748"/>
                                </a:lnTo>
                                <a:lnTo>
                                  <a:pt x="1779287" y="591520"/>
                                </a:lnTo>
                                <a:lnTo>
                                  <a:pt x="1781857" y="744694"/>
                                </a:lnTo>
                                <a:lnTo>
                                  <a:pt x="1784530" y="653715"/>
                                </a:lnTo>
                                <a:lnTo>
                                  <a:pt x="1787100" y="610641"/>
                                </a:lnTo>
                                <a:lnTo>
                                  <a:pt x="1789773" y="584324"/>
                                </a:lnTo>
                                <a:lnTo>
                                  <a:pt x="1792343" y="716012"/>
                                </a:lnTo>
                                <a:lnTo>
                                  <a:pt x="1795016" y="795067"/>
                                </a:lnTo>
                                <a:lnTo>
                                  <a:pt x="1797586" y="665742"/>
                                </a:lnTo>
                                <a:lnTo>
                                  <a:pt x="1800258" y="696892"/>
                                </a:lnTo>
                                <a:lnTo>
                                  <a:pt x="1802829" y="670472"/>
                                </a:lnTo>
                                <a:lnTo>
                                  <a:pt x="1805501" y="684864"/>
                                </a:lnTo>
                                <a:lnTo>
                                  <a:pt x="1808071" y="610641"/>
                                </a:lnTo>
                                <a:lnTo>
                                  <a:pt x="1810744" y="632229"/>
                                </a:lnTo>
                                <a:lnTo>
                                  <a:pt x="1813314" y="574660"/>
                                </a:lnTo>
                                <a:lnTo>
                                  <a:pt x="1815987" y="670472"/>
                                </a:lnTo>
                                <a:lnTo>
                                  <a:pt x="1818557" y="615473"/>
                                </a:lnTo>
                                <a:lnTo>
                                  <a:pt x="1821230" y="639322"/>
                                </a:lnTo>
                                <a:lnTo>
                                  <a:pt x="1823800" y="593884"/>
                                </a:lnTo>
                                <a:lnTo>
                                  <a:pt x="1826473" y="541147"/>
                                </a:lnTo>
                                <a:lnTo>
                                  <a:pt x="1829043" y="478952"/>
                                </a:lnTo>
                                <a:lnTo>
                                  <a:pt x="1831716" y="771114"/>
                                </a:lnTo>
                                <a:lnTo>
                                  <a:pt x="1834286" y="795067"/>
                                </a:lnTo>
                                <a:lnTo>
                                  <a:pt x="1836958" y="653715"/>
                                </a:lnTo>
                                <a:lnTo>
                                  <a:pt x="1839529" y="636958"/>
                                </a:lnTo>
                                <a:lnTo>
                                  <a:pt x="1842202" y="897971"/>
                                </a:lnTo>
                                <a:lnTo>
                                  <a:pt x="1844772" y="682499"/>
                                </a:lnTo>
                                <a:lnTo>
                                  <a:pt x="1847445" y="795067"/>
                                </a:lnTo>
                                <a:lnTo>
                                  <a:pt x="1850014" y="713648"/>
                                </a:lnTo>
                                <a:lnTo>
                                  <a:pt x="1852687" y="699256"/>
                                </a:lnTo>
                                <a:lnTo>
                                  <a:pt x="1855257" y="658546"/>
                                </a:lnTo>
                                <a:lnTo>
                                  <a:pt x="1857930" y="703985"/>
                                </a:lnTo>
                                <a:lnTo>
                                  <a:pt x="1860500" y="658546"/>
                                </a:lnTo>
                                <a:lnTo>
                                  <a:pt x="1863173" y="682499"/>
                                </a:lnTo>
                                <a:lnTo>
                                  <a:pt x="1865743" y="771114"/>
                                </a:lnTo>
                                <a:lnTo>
                                  <a:pt x="1868416" y="799796"/>
                                </a:lnTo>
                                <a:lnTo>
                                  <a:pt x="1870986" y="668107"/>
                                </a:lnTo>
                                <a:lnTo>
                                  <a:pt x="1873659" y="656182"/>
                                </a:lnTo>
                                <a:lnTo>
                                  <a:pt x="1876229" y="651350"/>
                                </a:lnTo>
                                <a:lnTo>
                                  <a:pt x="1878902" y="519662"/>
                                </a:lnTo>
                                <a:lnTo>
                                  <a:pt x="1881472" y="593884"/>
                                </a:lnTo>
                                <a:lnTo>
                                  <a:pt x="1884144" y="648986"/>
                                </a:lnTo>
                                <a:lnTo>
                                  <a:pt x="1886714" y="668107"/>
                                </a:lnTo>
                                <a:lnTo>
                                  <a:pt x="1889387" y="687228"/>
                                </a:lnTo>
                                <a:lnTo>
                                  <a:pt x="1891957" y="541147"/>
                                </a:lnTo>
                                <a:lnTo>
                                  <a:pt x="1894630" y="605809"/>
                                </a:lnTo>
                                <a:lnTo>
                                  <a:pt x="1897201" y="567567"/>
                                </a:lnTo>
                                <a:lnTo>
                                  <a:pt x="1899873" y="514830"/>
                                </a:lnTo>
                                <a:lnTo>
                                  <a:pt x="1902443" y="529223"/>
                                </a:lnTo>
                                <a:lnTo>
                                  <a:pt x="1905013" y="632229"/>
                                </a:lnTo>
                                <a:lnTo>
                                  <a:pt x="1907686" y="605809"/>
                                </a:lnTo>
                                <a:lnTo>
                                  <a:pt x="1910256" y="562735"/>
                                </a:lnTo>
                                <a:lnTo>
                                  <a:pt x="1912929" y="601080"/>
                                </a:lnTo>
                                <a:lnTo>
                                  <a:pt x="1915499" y="747161"/>
                                </a:lnTo>
                                <a:lnTo>
                                  <a:pt x="1918172" y="493242"/>
                                </a:lnTo>
                                <a:lnTo>
                                  <a:pt x="1920742" y="737600"/>
                                </a:lnTo>
                                <a:lnTo>
                                  <a:pt x="1923414" y="761554"/>
                                </a:lnTo>
                                <a:lnTo>
                                  <a:pt x="1925985" y="694424"/>
                                </a:lnTo>
                                <a:lnTo>
                                  <a:pt x="1928658" y="605809"/>
                                </a:lnTo>
                                <a:lnTo>
                                  <a:pt x="1931228" y="577128"/>
                                </a:lnTo>
                                <a:lnTo>
                                  <a:pt x="1933900" y="605809"/>
                                </a:lnTo>
                                <a:lnTo>
                                  <a:pt x="1936470" y="529223"/>
                                </a:lnTo>
                                <a:lnTo>
                                  <a:pt x="1939143" y="713648"/>
                                </a:lnTo>
                                <a:lnTo>
                                  <a:pt x="1941713" y="694424"/>
                                </a:lnTo>
                                <a:lnTo>
                                  <a:pt x="1944386" y="613005"/>
                                </a:lnTo>
                                <a:lnTo>
                                  <a:pt x="1946956" y="608277"/>
                                </a:lnTo>
                                <a:lnTo>
                                  <a:pt x="1949629" y="598613"/>
                                </a:lnTo>
                                <a:lnTo>
                                  <a:pt x="1952199" y="572296"/>
                                </a:lnTo>
                                <a:lnTo>
                                  <a:pt x="1954872" y="562735"/>
                                </a:lnTo>
                                <a:lnTo>
                                  <a:pt x="1957442" y="713648"/>
                                </a:lnTo>
                                <a:lnTo>
                                  <a:pt x="1960115" y="763918"/>
                                </a:lnTo>
                                <a:lnTo>
                                  <a:pt x="1962685" y="589053"/>
                                </a:lnTo>
                                <a:lnTo>
                                  <a:pt x="1965358" y="711181"/>
                                </a:lnTo>
                                <a:lnTo>
                                  <a:pt x="1967928" y="672939"/>
                                </a:lnTo>
                                <a:lnTo>
                                  <a:pt x="1970601" y="768647"/>
                                </a:lnTo>
                                <a:lnTo>
                                  <a:pt x="1973170" y="493242"/>
                                </a:lnTo>
                                <a:lnTo>
                                  <a:pt x="1975843" y="648986"/>
                                </a:lnTo>
                                <a:lnTo>
                                  <a:pt x="1978413" y="620202"/>
                                </a:lnTo>
                                <a:lnTo>
                                  <a:pt x="1981086" y="517194"/>
                                </a:lnTo>
                                <a:lnTo>
                                  <a:pt x="1983656" y="706452"/>
                                </a:lnTo>
                                <a:lnTo>
                                  <a:pt x="1986329" y="625033"/>
                                </a:lnTo>
                                <a:lnTo>
                                  <a:pt x="1988899" y="634594"/>
                                </a:lnTo>
                                <a:lnTo>
                                  <a:pt x="1991572" y="751890"/>
                                </a:lnTo>
                                <a:lnTo>
                                  <a:pt x="1994142" y="809356"/>
                                </a:lnTo>
                                <a:lnTo>
                                  <a:pt x="1996815" y="754357"/>
                                </a:lnTo>
                                <a:lnTo>
                                  <a:pt x="1999385" y="859729"/>
                                </a:lnTo>
                                <a:lnTo>
                                  <a:pt x="2002058" y="567567"/>
                                </a:lnTo>
                                <a:lnTo>
                                  <a:pt x="2004628" y="694424"/>
                                </a:lnTo>
                                <a:lnTo>
                                  <a:pt x="2007301" y="756722"/>
                                </a:lnTo>
                                <a:lnTo>
                                  <a:pt x="2009870" y="739965"/>
                                </a:lnTo>
                                <a:lnTo>
                                  <a:pt x="2012544" y="811823"/>
                                </a:lnTo>
                                <a:lnTo>
                                  <a:pt x="2017786" y="811823"/>
                                </a:lnTo>
                                <a:lnTo>
                                  <a:pt x="2020357" y="749526"/>
                                </a:lnTo>
                                <a:lnTo>
                                  <a:pt x="2023029" y="823748"/>
                                </a:lnTo>
                                <a:lnTo>
                                  <a:pt x="2025599" y="917195"/>
                                </a:lnTo>
                                <a:lnTo>
                                  <a:pt x="2028272" y="806991"/>
                                </a:lnTo>
                                <a:lnTo>
                                  <a:pt x="2030842" y="888411"/>
                                </a:lnTo>
                                <a:lnTo>
                                  <a:pt x="2033515" y="806991"/>
                                </a:lnTo>
                                <a:lnTo>
                                  <a:pt x="2036085" y="730405"/>
                                </a:lnTo>
                                <a:lnTo>
                                  <a:pt x="2038758" y="780674"/>
                                </a:lnTo>
                                <a:lnTo>
                                  <a:pt x="2041328" y="826215"/>
                                </a:lnTo>
                                <a:lnTo>
                                  <a:pt x="2043898" y="613005"/>
                                </a:lnTo>
                                <a:lnTo>
                                  <a:pt x="2046571" y="565100"/>
                                </a:lnTo>
                                <a:lnTo>
                                  <a:pt x="2049141" y="706452"/>
                                </a:lnTo>
                                <a:lnTo>
                                  <a:pt x="2051814" y="730405"/>
                                </a:lnTo>
                                <a:lnTo>
                                  <a:pt x="2054384" y="821384"/>
                                </a:lnTo>
                                <a:lnTo>
                                  <a:pt x="2057057" y="742330"/>
                                </a:lnTo>
                                <a:lnTo>
                                  <a:pt x="2059626" y="665742"/>
                                </a:lnTo>
                                <a:lnTo>
                                  <a:pt x="2062300" y="730405"/>
                                </a:lnTo>
                                <a:lnTo>
                                  <a:pt x="2064869" y="639322"/>
                                </a:lnTo>
                                <a:lnTo>
                                  <a:pt x="2067542" y="613005"/>
                                </a:lnTo>
                                <a:lnTo>
                                  <a:pt x="2070112" y="653715"/>
                                </a:lnTo>
                                <a:lnTo>
                                  <a:pt x="2072785" y="828580"/>
                                </a:lnTo>
                                <a:lnTo>
                                  <a:pt x="2075355" y="620202"/>
                                </a:lnTo>
                                <a:lnTo>
                                  <a:pt x="2078028" y="670472"/>
                                </a:lnTo>
                                <a:lnTo>
                                  <a:pt x="2080598" y="790235"/>
                                </a:lnTo>
                                <a:lnTo>
                                  <a:pt x="2083271" y="735133"/>
                                </a:lnTo>
                                <a:lnTo>
                                  <a:pt x="2085841" y="716012"/>
                                </a:lnTo>
                                <a:lnTo>
                                  <a:pt x="2088514" y="677668"/>
                                </a:lnTo>
                                <a:lnTo>
                                  <a:pt x="2091084" y="780674"/>
                                </a:lnTo>
                                <a:lnTo>
                                  <a:pt x="2093757" y="799796"/>
                                </a:lnTo>
                                <a:lnTo>
                                  <a:pt x="2096327" y="835776"/>
                                </a:lnTo>
                                <a:lnTo>
                                  <a:pt x="2098999" y="823748"/>
                                </a:lnTo>
                                <a:lnTo>
                                  <a:pt x="2101570" y="625033"/>
                                </a:lnTo>
                                <a:lnTo>
                                  <a:pt x="2104242" y="763918"/>
                                </a:lnTo>
                                <a:lnTo>
                                  <a:pt x="2106813" y="797431"/>
                                </a:lnTo>
                                <a:lnTo>
                                  <a:pt x="2109485" y="641790"/>
                                </a:lnTo>
                                <a:lnTo>
                                  <a:pt x="2112055" y="699256"/>
                                </a:lnTo>
                                <a:lnTo>
                                  <a:pt x="2114728" y="751890"/>
                                </a:lnTo>
                                <a:lnTo>
                                  <a:pt x="2117298" y="696892"/>
                                </a:lnTo>
                                <a:lnTo>
                                  <a:pt x="2119971" y="591520"/>
                                </a:lnTo>
                                <a:lnTo>
                                  <a:pt x="2122541" y="795067"/>
                                </a:lnTo>
                                <a:lnTo>
                                  <a:pt x="2125214" y="629762"/>
                                </a:lnTo>
                                <a:lnTo>
                                  <a:pt x="2127784" y="689695"/>
                                </a:lnTo>
                                <a:lnTo>
                                  <a:pt x="2130457" y="390337"/>
                                </a:lnTo>
                                <a:lnTo>
                                  <a:pt x="2133027" y="577128"/>
                                </a:lnTo>
                                <a:lnTo>
                                  <a:pt x="2135700" y="658546"/>
                                </a:lnTo>
                                <a:lnTo>
                                  <a:pt x="2138270" y="550811"/>
                                </a:lnTo>
                                <a:lnTo>
                                  <a:pt x="2140942" y="517194"/>
                                </a:lnTo>
                                <a:lnTo>
                                  <a:pt x="2143513" y="577128"/>
                                </a:lnTo>
                                <a:lnTo>
                                  <a:pt x="2146185" y="653715"/>
                                </a:lnTo>
                                <a:lnTo>
                                  <a:pt x="2148756" y="490877"/>
                                </a:lnTo>
                                <a:lnTo>
                                  <a:pt x="2151428" y="701620"/>
                                </a:lnTo>
                                <a:lnTo>
                                  <a:pt x="2153998" y="593884"/>
                                </a:lnTo>
                                <a:lnTo>
                                  <a:pt x="2156671" y="625033"/>
                                </a:lnTo>
                                <a:lnTo>
                                  <a:pt x="2159241" y="852532"/>
                                </a:lnTo>
                                <a:lnTo>
                                  <a:pt x="2161914" y="965100"/>
                                </a:lnTo>
                                <a:lnTo>
                                  <a:pt x="2164484" y="914728"/>
                                </a:lnTo>
                                <a:lnTo>
                                  <a:pt x="2167157" y="742330"/>
                                </a:lnTo>
                                <a:lnTo>
                                  <a:pt x="2169727" y="962633"/>
                                </a:lnTo>
                                <a:lnTo>
                                  <a:pt x="2172400" y="1070472"/>
                                </a:lnTo>
                                <a:lnTo>
                                  <a:pt x="2174970" y="773478"/>
                                </a:lnTo>
                                <a:lnTo>
                                  <a:pt x="2177540" y="871654"/>
                                </a:lnTo>
                                <a:lnTo>
                                  <a:pt x="2180213" y="790235"/>
                                </a:lnTo>
                                <a:lnTo>
                                  <a:pt x="2182783" y="854897"/>
                                </a:lnTo>
                                <a:lnTo>
                                  <a:pt x="2185455" y="802263"/>
                                </a:lnTo>
                                <a:lnTo>
                                  <a:pt x="2188025" y="977025"/>
                                </a:lnTo>
                                <a:lnTo>
                                  <a:pt x="2190698" y="694424"/>
                                </a:lnTo>
                                <a:lnTo>
                                  <a:pt x="2193269" y="694424"/>
                                </a:lnTo>
                                <a:lnTo>
                                  <a:pt x="2195941" y="828580"/>
                                </a:lnTo>
                                <a:lnTo>
                                  <a:pt x="2198512" y="785403"/>
                                </a:lnTo>
                                <a:lnTo>
                                  <a:pt x="2201184" y="859729"/>
                                </a:lnTo>
                                <a:lnTo>
                                  <a:pt x="2203754" y="716012"/>
                                </a:lnTo>
                                <a:lnTo>
                                  <a:pt x="2206427" y="823748"/>
                                </a:lnTo>
                                <a:lnTo>
                                  <a:pt x="2208997" y="823748"/>
                                </a:lnTo>
                                <a:lnTo>
                                  <a:pt x="2211670" y="677668"/>
                                </a:lnTo>
                                <a:lnTo>
                                  <a:pt x="2214240" y="842972"/>
                                </a:lnTo>
                                <a:lnTo>
                                  <a:pt x="2216913" y="847701"/>
                                </a:lnTo>
                                <a:lnTo>
                                  <a:pt x="2219482" y="713648"/>
                                </a:lnTo>
                                <a:lnTo>
                                  <a:pt x="2222156" y="766282"/>
                                </a:lnTo>
                                <a:lnTo>
                                  <a:pt x="2224726" y="797431"/>
                                </a:lnTo>
                                <a:lnTo>
                                  <a:pt x="2227399" y="921923"/>
                                </a:lnTo>
                                <a:lnTo>
                                  <a:pt x="2229969" y="787871"/>
                                </a:lnTo>
                                <a:lnTo>
                                  <a:pt x="2232641" y="874018"/>
                                </a:lnTo>
                                <a:lnTo>
                                  <a:pt x="2235211" y="929120"/>
                                </a:lnTo>
                                <a:lnTo>
                                  <a:pt x="2237884" y="969829"/>
                                </a:lnTo>
                                <a:lnTo>
                                  <a:pt x="2240454" y="802263"/>
                                </a:lnTo>
                                <a:lnTo>
                                  <a:pt x="2243127" y="763918"/>
                                </a:lnTo>
                                <a:lnTo>
                                  <a:pt x="2245697" y="905167"/>
                                </a:lnTo>
                                <a:lnTo>
                                  <a:pt x="2248370" y="735133"/>
                                </a:lnTo>
                                <a:lnTo>
                                  <a:pt x="2250940" y="979389"/>
                                </a:lnTo>
                                <a:lnTo>
                                  <a:pt x="2253613" y="783039"/>
                                </a:lnTo>
                                <a:lnTo>
                                  <a:pt x="2256183" y="783039"/>
                                </a:lnTo>
                                <a:lnTo>
                                  <a:pt x="2258856" y="754357"/>
                                </a:lnTo>
                                <a:lnTo>
                                  <a:pt x="2261426" y="763918"/>
                                </a:lnTo>
                                <a:lnTo>
                                  <a:pt x="2264099" y="744694"/>
                                </a:lnTo>
                                <a:lnTo>
                                  <a:pt x="2266669" y="720844"/>
                                </a:lnTo>
                                <a:lnTo>
                                  <a:pt x="2269341" y="847701"/>
                                </a:lnTo>
                                <a:lnTo>
                                  <a:pt x="2271911" y="950708"/>
                                </a:lnTo>
                                <a:lnTo>
                                  <a:pt x="2274585" y="912363"/>
                                </a:lnTo>
                                <a:lnTo>
                                  <a:pt x="2277154" y="739965"/>
                                </a:lnTo>
                                <a:lnTo>
                                  <a:pt x="2279828" y="900438"/>
                                </a:lnTo>
                                <a:lnTo>
                                  <a:pt x="2282397" y="943512"/>
                                </a:lnTo>
                                <a:lnTo>
                                  <a:pt x="2285070" y="876485"/>
                                </a:lnTo>
                                <a:lnTo>
                                  <a:pt x="2287640" y="933952"/>
                                </a:lnTo>
                                <a:lnTo>
                                  <a:pt x="2290313" y="984221"/>
                                </a:lnTo>
                                <a:lnTo>
                                  <a:pt x="2292883" y="1000978"/>
                                </a:lnTo>
                                <a:lnTo>
                                  <a:pt x="2295556" y="1008174"/>
                                </a:lnTo>
                                <a:lnTo>
                                  <a:pt x="2298126" y="950708"/>
                                </a:lnTo>
                                <a:lnTo>
                                  <a:pt x="2300798" y="900438"/>
                                </a:lnTo>
                                <a:lnTo>
                                  <a:pt x="2303369" y="974661"/>
                                </a:lnTo>
                                <a:lnTo>
                                  <a:pt x="2306042" y="1015370"/>
                                </a:lnTo>
                                <a:lnTo>
                                  <a:pt x="2308612" y="929120"/>
                                </a:lnTo>
                                <a:lnTo>
                                  <a:pt x="2311182" y="936316"/>
                                </a:lnTo>
                                <a:lnTo>
                                  <a:pt x="2313855" y="854897"/>
                                </a:lnTo>
                                <a:lnTo>
                                  <a:pt x="2316425" y="945876"/>
                                </a:lnTo>
                                <a:lnTo>
                                  <a:pt x="2319097" y="838141"/>
                                </a:lnTo>
                                <a:lnTo>
                                  <a:pt x="2321667" y="866925"/>
                                </a:lnTo>
                                <a:lnTo>
                                  <a:pt x="2324340" y="1108714"/>
                                </a:lnTo>
                                <a:lnTo>
                                  <a:pt x="2326910" y="914728"/>
                                </a:lnTo>
                                <a:lnTo>
                                  <a:pt x="2329584" y="977025"/>
                                </a:lnTo>
                                <a:lnTo>
                                  <a:pt x="2332153" y="900438"/>
                                </a:lnTo>
                                <a:lnTo>
                                  <a:pt x="2334826" y="893242"/>
                                </a:lnTo>
                                <a:lnTo>
                                  <a:pt x="2337396" y="984221"/>
                                </a:lnTo>
                                <a:lnTo>
                                  <a:pt x="2340069" y="998613"/>
                                </a:lnTo>
                                <a:lnTo>
                                  <a:pt x="2342639" y="1135134"/>
                                </a:lnTo>
                                <a:lnTo>
                                  <a:pt x="2345312" y="984221"/>
                                </a:lnTo>
                                <a:lnTo>
                                  <a:pt x="2347882" y="1053715"/>
                                </a:lnTo>
                                <a:lnTo>
                                  <a:pt x="2350554" y="969829"/>
                                </a:lnTo>
                                <a:lnTo>
                                  <a:pt x="2353125" y="991417"/>
                                </a:lnTo>
                                <a:lnTo>
                                  <a:pt x="2355797" y="1015370"/>
                                </a:lnTo>
                                <a:lnTo>
                                  <a:pt x="2358367" y="912363"/>
                                </a:lnTo>
                                <a:lnTo>
                                  <a:pt x="2361041" y="888411"/>
                                </a:lnTo>
                                <a:lnTo>
                                  <a:pt x="2363611" y="888411"/>
                                </a:lnTo>
                                <a:lnTo>
                                  <a:pt x="2366283" y="838141"/>
                                </a:lnTo>
                                <a:lnTo>
                                  <a:pt x="2368853" y="962633"/>
                                </a:lnTo>
                                <a:lnTo>
                                  <a:pt x="2371526" y="888411"/>
                                </a:lnTo>
                                <a:lnTo>
                                  <a:pt x="2374096" y="1065640"/>
                                </a:lnTo>
                                <a:lnTo>
                                  <a:pt x="2376769" y="890775"/>
                                </a:lnTo>
                                <a:lnTo>
                                  <a:pt x="2379339" y="962633"/>
                                </a:lnTo>
                                <a:lnTo>
                                  <a:pt x="2382012" y="950708"/>
                                </a:lnTo>
                                <a:lnTo>
                                  <a:pt x="2384582" y="902802"/>
                                </a:lnTo>
                                <a:lnTo>
                                  <a:pt x="2387254" y="965100"/>
                                </a:lnTo>
                                <a:lnTo>
                                  <a:pt x="2389825" y="742330"/>
                                </a:lnTo>
                                <a:lnTo>
                                  <a:pt x="2392498" y="871654"/>
                                </a:lnTo>
                                <a:lnTo>
                                  <a:pt x="2395068" y="802263"/>
                                </a:lnTo>
                                <a:lnTo>
                                  <a:pt x="2397741" y="864458"/>
                                </a:lnTo>
                                <a:lnTo>
                                  <a:pt x="2400311" y="1010539"/>
                                </a:lnTo>
                                <a:lnTo>
                                  <a:pt x="2402983" y="953072"/>
                                </a:lnTo>
                                <a:lnTo>
                                  <a:pt x="2405553" y="941148"/>
                                </a:lnTo>
                                <a:lnTo>
                                  <a:pt x="2408226" y="1005810"/>
                                </a:lnTo>
                                <a:lnTo>
                                  <a:pt x="2410796" y="859729"/>
                                </a:lnTo>
                                <a:lnTo>
                                  <a:pt x="2413469" y="909999"/>
                                </a:lnTo>
                                <a:lnTo>
                                  <a:pt x="2416039" y="1106349"/>
                                </a:lnTo>
                                <a:lnTo>
                                  <a:pt x="2418712" y="943512"/>
                                </a:lnTo>
                                <a:lnTo>
                                  <a:pt x="2421282" y="938680"/>
                                </a:lnTo>
                                <a:lnTo>
                                  <a:pt x="2423955" y="931484"/>
                                </a:lnTo>
                                <a:lnTo>
                                  <a:pt x="2426525" y="929120"/>
                                </a:lnTo>
                                <a:lnTo>
                                  <a:pt x="2429198" y="866925"/>
                                </a:lnTo>
                                <a:lnTo>
                                  <a:pt x="2431768" y="936316"/>
                                </a:lnTo>
                                <a:lnTo>
                                  <a:pt x="2434441" y="1032127"/>
                                </a:lnTo>
                                <a:lnTo>
                                  <a:pt x="2437010" y="826215"/>
                                </a:lnTo>
                                <a:lnTo>
                                  <a:pt x="2439683" y="859729"/>
                                </a:lnTo>
                                <a:lnTo>
                                  <a:pt x="2442253" y="773478"/>
                                </a:lnTo>
                                <a:lnTo>
                                  <a:pt x="2444926" y="883681"/>
                                </a:lnTo>
                                <a:lnTo>
                                  <a:pt x="2447496" y="948343"/>
                                </a:lnTo>
                                <a:lnTo>
                                  <a:pt x="2450066" y="1029762"/>
                                </a:lnTo>
                                <a:lnTo>
                                  <a:pt x="2452739" y="953072"/>
                                </a:lnTo>
                                <a:lnTo>
                                  <a:pt x="2455309" y="993782"/>
                                </a:lnTo>
                                <a:lnTo>
                                  <a:pt x="2457982" y="787871"/>
                                </a:lnTo>
                                <a:lnTo>
                                  <a:pt x="2460552" y="878849"/>
                                </a:lnTo>
                                <a:lnTo>
                                  <a:pt x="2463225" y="811823"/>
                                </a:lnTo>
                                <a:lnTo>
                                  <a:pt x="2465795" y="1022566"/>
                                </a:lnTo>
                                <a:lnTo>
                                  <a:pt x="2468468" y="780674"/>
                                </a:lnTo>
                                <a:lnTo>
                                  <a:pt x="2471038" y="1051248"/>
                                </a:lnTo>
                                <a:lnTo>
                                  <a:pt x="2473711" y="897971"/>
                                </a:lnTo>
                                <a:lnTo>
                                  <a:pt x="2476281" y="926755"/>
                                </a:lnTo>
                                <a:lnTo>
                                  <a:pt x="2478953" y="840505"/>
                                </a:lnTo>
                                <a:lnTo>
                                  <a:pt x="2481524" y="763918"/>
                                </a:lnTo>
                                <a:lnTo>
                                  <a:pt x="2484197" y="692059"/>
                                </a:lnTo>
                                <a:lnTo>
                                  <a:pt x="2486766" y="727937"/>
                                </a:lnTo>
                                <a:lnTo>
                                  <a:pt x="2489439" y="854897"/>
                                </a:lnTo>
                                <a:lnTo>
                                  <a:pt x="2492009" y="945876"/>
                                </a:lnTo>
                                <a:lnTo>
                                  <a:pt x="2494682" y="854897"/>
                                </a:lnTo>
                                <a:lnTo>
                                  <a:pt x="2497252" y="840505"/>
                                </a:lnTo>
                                <a:lnTo>
                                  <a:pt x="2499925" y="792600"/>
                                </a:lnTo>
                                <a:lnTo>
                                  <a:pt x="2502495" y="897971"/>
                                </a:lnTo>
                                <a:lnTo>
                                  <a:pt x="2505168" y="862094"/>
                                </a:lnTo>
                                <a:lnTo>
                                  <a:pt x="2507738" y="917195"/>
                                </a:lnTo>
                                <a:lnTo>
                                  <a:pt x="2510411" y="869289"/>
                                </a:lnTo>
                                <a:lnTo>
                                  <a:pt x="2512981" y="850065"/>
                                </a:lnTo>
                                <a:lnTo>
                                  <a:pt x="2515654" y="864458"/>
                                </a:lnTo>
                                <a:lnTo>
                                  <a:pt x="2518224" y="768647"/>
                                </a:lnTo>
                                <a:lnTo>
                                  <a:pt x="2520897" y="881214"/>
                                </a:lnTo>
                                <a:lnTo>
                                  <a:pt x="2523467" y="761554"/>
                                </a:lnTo>
                                <a:lnTo>
                                  <a:pt x="2526139" y="835776"/>
                                </a:lnTo>
                                <a:lnTo>
                                  <a:pt x="2528709" y="756722"/>
                                </a:lnTo>
                                <a:lnTo>
                                  <a:pt x="2531382" y="862094"/>
                                </a:lnTo>
                                <a:lnTo>
                                  <a:pt x="2533952" y="842972"/>
                                </a:lnTo>
                                <a:lnTo>
                                  <a:pt x="2536625" y="720844"/>
                                </a:lnTo>
                                <a:lnTo>
                                  <a:pt x="2539195" y="828580"/>
                                </a:lnTo>
                                <a:lnTo>
                                  <a:pt x="2541868" y="593884"/>
                                </a:lnTo>
                                <a:lnTo>
                                  <a:pt x="2544438" y="850065"/>
                                </a:lnTo>
                                <a:lnTo>
                                  <a:pt x="2547111" y="991417"/>
                                </a:lnTo>
                                <a:lnTo>
                                  <a:pt x="2549681" y="783039"/>
                                </a:lnTo>
                                <a:lnTo>
                                  <a:pt x="2552354" y="771114"/>
                                </a:lnTo>
                                <a:lnTo>
                                  <a:pt x="2554924" y="869289"/>
                                </a:lnTo>
                                <a:lnTo>
                                  <a:pt x="2557597" y="720844"/>
                                </a:lnTo>
                                <a:lnTo>
                                  <a:pt x="2560167" y="792600"/>
                                </a:lnTo>
                                <a:lnTo>
                                  <a:pt x="2562840" y="883681"/>
                                </a:lnTo>
                                <a:lnTo>
                                  <a:pt x="2565410" y="862094"/>
                                </a:lnTo>
                                <a:lnTo>
                                  <a:pt x="2568083" y="857262"/>
                                </a:lnTo>
                                <a:lnTo>
                                  <a:pt x="2570653" y="790235"/>
                                </a:lnTo>
                                <a:lnTo>
                                  <a:pt x="2573325" y="783039"/>
                                </a:lnTo>
                                <a:lnTo>
                                  <a:pt x="2575895" y="876485"/>
                                </a:lnTo>
                                <a:lnTo>
                                  <a:pt x="2578568" y="711181"/>
                                </a:lnTo>
                                <a:lnTo>
                                  <a:pt x="2581138" y="924391"/>
                                </a:lnTo>
                                <a:lnTo>
                                  <a:pt x="2583708" y="854897"/>
                                </a:lnTo>
                                <a:lnTo>
                                  <a:pt x="2586381" y="847701"/>
                                </a:lnTo>
                                <a:lnTo>
                                  <a:pt x="2588951" y="929120"/>
                                </a:lnTo>
                                <a:lnTo>
                                  <a:pt x="2591624" y="941148"/>
                                </a:lnTo>
                                <a:lnTo>
                                  <a:pt x="2594194" y="931484"/>
                                </a:lnTo>
                                <a:lnTo>
                                  <a:pt x="2596867" y="897971"/>
                                </a:lnTo>
                                <a:lnTo>
                                  <a:pt x="2599437" y="969829"/>
                                </a:lnTo>
                                <a:lnTo>
                                  <a:pt x="2602110" y="895606"/>
                                </a:lnTo>
                                <a:lnTo>
                                  <a:pt x="2604680" y="979389"/>
                                </a:lnTo>
                                <a:lnTo>
                                  <a:pt x="2607353" y="802263"/>
                                </a:lnTo>
                                <a:lnTo>
                                  <a:pt x="2609923" y="696892"/>
                                </a:lnTo>
                                <a:lnTo>
                                  <a:pt x="2612596" y="742330"/>
                                </a:lnTo>
                                <a:lnTo>
                                  <a:pt x="2615166" y="639322"/>
                                </a:lnTo>
                                <a:lnTo>
                                  <a:pt x="2617838" y="819020"/>
                                </a:lnTo>
                                <a:lnTo>
                                  <a:pt x="2620408" y="696892"/>
                                </a:lnTo>
                                <a:lnTo>
                                  <a:pt x="2623081" y="744694"/>
                                </a:lnTo>
                                <a:lnTo>
                                  <a:pt x="2625651" y="596249"/>
                                </a:lnTo>
                                <a:lnTo>
                                  <a:pt x="2628324" y="639322"/>
                                </a:lnTo>
                                <a:lnTo>
                                  <a:pt x="2630894" y="751890"/>
                                </a:lnTo>
                                <a:lnTo>
                                  <a:pt x="2633567" y="763918"/>
                                </a:lnTo>
                                <a:lnTo>
                                  <a:pt x="2636137" y="917195"/>
                                </a:lnTo>
                                <a:lnTo>
                                  <a:pt x="2638810" y="785403"/>
                                </a:lnTo>
                                <a:lnTo>
                                  <a:pt x="2641380" y="739965"/>
                                </a:lnTo>
                                <a:lnTo>
                                  <a:pt x="2644053" y="684864"/>
                                </a:lnTo>
                                <a:lnTo>
                                  <a:pt x="2646623" y="692059"/>
                                </a:lnTo>
                                <a:lnTo>
                                  <a:pt x="2649295" y="692059"/>
                                </a:lnTo>
                                <a:lnTo>
                                  <a:pt x="2651865" y="744694"/>
                                </a:lnTo>
                                <a:lnTo>
                                  <a:pt x="2654538" y="799796"/>
                                </a:lnTo>
                                <a:lnTo>
                                  <a:pt x="2657108" y="826215"/>
                                </a:lnTo>
                                <a:lnTo>
                                  <a:pt x="2659781" y="845337"/>
                                </a:lnTo>
                                <a:lnTo>
                                  <a:pt x="2662351" y="862094"/>
                                </a:lnTo>
                                <a:lnTo>
                                  <a:pt x="2665024" y="802263"/>
                                </a:lnTo>
                                <a:lnTo>
                                  <a:pt x="2667594" y="799796"/>
                                </a:lnTo>
                                <a:lnTo>
                                  <a:pt x="2670267" y="862094"/>
                                </a:lnTo>
                                <a:lnTo>
                                  <a:pt x="2672837" y="965100"/>
                                </a:lnTo>
                                <a:lnTo>
                                  <a:pt x="2675510" y="871654"/>
                                </a:lnTo>
                                <a:lnTo>
                                  <a:pt x="2678080" y="739965"/>
                                </a:lnTo>
                                <a:lnTo>
                                  <a:pt x="2680753" y="847701"/>
                                </a:lnTo>
                                <a:lnTo>
                                  <a:pt x="2683323" y="675303"/>
                                </a:lnTo>
                                <a:lnTo>
                                  <a:pt x="2685995" y="768647"/>
                                </a:lnTo>
                                <a:lnTo>
                                  <a:pt x="2688565" y="797431"/>
                                </a:lnTo>
                                <a:lnTo>
                                  <a:pt x="2691239" y="967465"/>
                                </a:lnTo>
                                <a:lnTo>
                                  <a:pt x="2693809" y="830944"/>
                                </a:lnTo>
                                <a:lnTo>
                                  <a:pt x="2696482" y="694424"/>
                                </a:lnTo>
                                <a:lnTo>
                                  <a:pt x="2699052" y="735133"/>
                                </a:lnTo>
                                <a:lnTo>
                                  <a:pt x="2701724" y="955437"/>
                                </a:lnTo>
                                <a:lnTo>
                                  <a:pt x="2704294" y="991417"/>
                                </a:lnTo>
                                <a:lnTo>
                                  <a:pt x="2706967" y="739965"/>
                                </a:lnTo>
                                <a:lnTo>
                                  <a:pt x="2709537" y="924391"/>
                                </a:lnTo>
                                <a:lnTo>
                                  <a:pt x="2712210" y="859729"/>
                                </a:lnTo>
                                <a:lnTo>
                                  <a:pt x="2714780" y="857262"/>
                                </a:lnTo>
                                <a:lnTo>
                                  <a:pt x="2717453" y="706452"/>
                                </a:lnTo>
                                <a:lnTo>
                                  <a:pt x="2720023" y="756722"/>
                                </a:lnTo>
                                <a:lnTo>
                                  <a:pt x="2722593" y="857262"/>
                                </a:lnTo>
                                <a:lnTo>
                                  <a:pt x="2725266" y="969829"/>
                                </a:lnTo>
                                <a:lnTo>
                                  <a:pt x="2727836" y="902802"/>
                                </a:lnTo>
                                <a:lnTo>
                                  <a:pt x="2730509" y="888411"/>
                                </a:lnTo>
                                <a:lnTo>
                                  <a:pt x="2733079" y="962633"/>
                                </a:lnTo>
                                <a:lnTo>
                                  <a:pt x="2735751" y="960269"/>
                                </a:lnTo>
                                <a:lnTo>
                                  <a:pt x="2738321" y="864458"/>
                                </a:lnTo>
                                <a:lnTo>
                                  <a:pt x="2740994" y="998613"/>
                                </a:lnTo>
                                <a:lnTo>
                                  <a:pt x="2743564" y="759086"/>
                                </a:lnTo>
                                <a:lnTo>
                                  <a:pt x="2746238" y="845337"/>
                                </a:lnTo>
                                <a:lnTo>
                                  <a:pt x="2748808" y="924391"/>
                                </a:lnTo>
                                <a:lnTo>
                                  <a:pt x="2751480" y="914728"/>
                                </a:lnTo>
                                <a:lnTo>
                                  <a:pt x="2754050" y="986586"/>
                                </a:lnTo>
                                <a:lnTo>
                                  <a:pt x="2756723" y="864458"/>
                                </a:lnTo>
                                <a:lnTo>
                                  <a:pt x="2759293" y="850065"/>
                                </a:lnTo>
                                <a:lnTo>
                                  <a:pt x="2761966" y="826215"/>
                                </a:lnTo>
                                <a:lnTo>
                                  <a:pt x="2764536" y="981857"/>
                                </a:lnTo>
                                <a:lnTo>
                                  <a:pt x="2767209" y="814188"/>
                                </a:lnTo>
                                <a:lnTo>
                                  <a:pt x="2769779" y="936316"/>
                                </a:lnTo>
                                <a:lnTo>
                                  <a:pt x="2772451" y="835776"/>
                                </a:lnTo>
                                <a:lnTo>
                                  <a:pt x="2775021" y="842972"/>
                                </a:lnTo>
                                <a:lnTo>
                                  <a:pt x="2777695" y="797431"/>
                                </a:lnTo>
                                <a:lnTo>
                                  <a:pt x="2780265" y="972296"/>
                                </a:lnTo>
                                <a:lnTo>
                                  <a:pt x="2782937" y="921923"/>
                                </a:lnTo>
                                <a:lnTo>
                                  <a:pt x="2785507" y="962633"/>
                                </a:lnTo>
                                <a:lnTo>
                                  <a:pt x="2788180" y="893242"/>
                                </a:lnTo>
                                <a:lnTo>
                                  <a:pt x="2790750" y="895606"/>
                                </a:lnTo>
                                <a:lnTo>
                                  <a:pt x="2793423" y="766282"/>
                                </a:lnTo>
                                <a:lnTo>
                                  <a:pt x="2795993" y="792600"/>
                                </a:lnTo>
                                <a:lnTo>
                                  <a:pt x="2798666" y="917195"/>
                                </a:lnTo>
                                <a:lnTo>
                                  <a:pt x="2801236" y="1029762"/>
                                </a:lnTo>
                                <a:lnTo>
                                  <a:pt x="2803909" y="972296"/>
                                </a:lnTo>
                                <a:lnTo>
                                  <a:pt x="2806479" y="998613"/>
                                </a:lnTo>
                                <a:lnTo>
                                  <a:pt x="2809152" y="1022566"/>
                                </a:lnTo>
                                <a:lnTo>
                                  <a:pt x="2811722" y="1000978"/>
                                </a:lnTo>
                                <a:lnTo>
                                  <a:pt x="2814395" y="862094"/>
                                </a:lnTo>
                                <a:lnTo>
                                  <a:pt x="2816965" y="897971"/>
                                </a:lnTo>
                                <a:lnTo>
                                  <a:pt x="2819637" y="859729"/>
                                </a:lnTo>
                                <a:lnTo>
                                  <a:pt x="2822207" y="874018"/>
                                </a:lnTo>
                                <a:lnTo>
                                  <a:pt x="2824880" y="802263"/>
                                </a:lnTo>
                                <a:lnTo>
                                  <a:pt x="2827450" y="878849"/>
                                </a:lnTo>
                                <a:lnTo>
                                  <a:pt x="2830124" y="950708"/>
                                </a:lnTo>
                                <a:lnTo>
                                  <a:pt x="2832693" y="883681"/>
                                </a:lnTo>
                                <a:lnTo>
                                  <a:pt x="2835366" y="737600"/>
                                </a:lnTo>
                                <a:lnTo>
                                  <a:pt x="2837936" y="926755"/>
                                </a:lnTo>
                                <a:lnTo>
                                  <a:pt x="2840609" y="991417"/>
                                </a:lnTo>
                                <a:lnTo>
                                  <a:pt x="2843179" y="1046519"/>
                                </a:lnTo>
                                <a:lnTo>
                                  <a:pt x="2845852" y="943512"/>
                                </a:lnTo>
                                <a:lnTo>
                                  <a:pt x="2848422" y="883681"/>
                                </a:lnTo>
                                <a:lnTo>
                                  <a:pt x="2851095" y="953072"/>
                                </a:lnTo>
                                <a:lnTo>
                                  <a:pt x="2853665" y="859729"/>
                                </a:lnTo>
                                <a:lnTo>
                                  <a:pt x="2856235" y="874018"/>
                                </a:lnTo>
                                <a:lnTo>
                                  <a:pt x="2858908" y="823748"/>
                                </a:lnTo>
                                <a:lnTo>
                                  <a:pt x="2861478" y="804627"/>
                                </a:lnTo>
                                <a:lnTo>
                                  <a:pt x="2864150" y="737600"/>
                                </a:lnTo>
                                <a:lnTo>
                                  <a:pt x="2866720" y="857262"/>
                                </a:lnTo>
                                <a:lnTo>
                                  <a:pt x="2869393" y="912363"/>
                                </a:lnTo>
                                <a:lnTo>
                                  <a:pt x="2871963" y="847701"/>
                                </a:lnTo>
                                <a:lnTo>
                                  <a:pt x="2874636" y="802263"/>
                                </a:lnTo>
                                <a:lnTo>
                                  <a:pt x="2877206" y="871654"/>
                                </a:lnTo>
                                <a:lnTo>
                                  <a:pt x="2879879" y="749526"/>
                                </a:lnTo>
                                <a:lnTo>
                                  <a:pt x="2882449" y="775843"/>
                                </a:lnTo>
                                <a:lnTo>
                                  <a:pt x="2885122" y="890775"/>
                                </a:lnTo>
                                <a:lnTo>
                                  <a:pt x="2887692" y="950708"/>
                                </a:lnTo>
                                <a:lnTo>
                                  <a:pt x="2890365" y="751890"/>
                                </a:lnTo>
                                <a:lnTo>
                                  <a:pt x="2892935" y="737600"/>
                                </a:lnTo>
                                <a:lnTo>
                                  <a:pt x="2895608" y="795067"/>
                                </a:lnTo>
                                <a:lnTo>
                                  <a:pt x="2898178" y="917195"/>
                                </a:lnTo>
                                <a:lnTo>
                                  <a:pt x="2900851" y="828580"/>
                                </a:lnTo>
                                <a:lnTo>
                                  <a:pt x="2903421" y="778310"/>
                                </a:lnTo>
                                <a:lnTo>
                                  <a:pt x="2906093" y="886046"/>
                                </a:lnTo>
                                <a:lnTo>
                                  <a:pt x="2908663" y="759086"/>
                                </a:lnTo>
                                <a:lnTo>
                                  <a:pt x="2911336" y="917195"/>
                                </a:lnTo>
                                <a:lnTo>
                                  <a:pt x="2913906" y="735133"/>
                                </a:lnTo>
                                <a:lnTo>
                                  <a:pt x="2916579" y="804627"/>
                                </a:lnTo>
                                <a:lnTo>
                                  <a:pt x="2919149" y="802263"/>
                                </a:lnTo>
                                <a:lnTo>
                                  <a:pt x="2921822" y="790235"/>
                                </a:lnTo>
                                <a:lnTo>
                                  <a:pt x="2924392" y="1013006"/>
                                </a:lnTo>
                                <a:lnTo>
                                  <a:pt x="2927065" y="926755"/>
                                </a:lnTo>
                                <a:lnTo>
                                  <a:pt x="2929635" y="907635"/>
                                </a:lnTo>
                                <a:lnTo>
                                  <a:pt x="2932308" y="953072"/>
                                </a:lnTo>
                                <a:lnTo>
                                  <a:pt x="2934878" y="924391"/>
                                </a:lnTo>
                                <a:lnTo>
                                  <a:pt x="2937551" y="895606"/>
                                </a:lnTo>
                                <a:lnTo>
                                  <a:pt x="2940121" y="900438"/>
                                </a:lnTo>
                                <a:lnTo>
                                  <a:pt x="2942794" y="773478"/>
                                </a:lnTo>
                                <a:lnTo>
                                  <a:pt x="2945364" y="914728"/>
                                </a:lnTo>
                                <a:lnTo>
                                  <a:pt x="2948036" y="828580"/>
                                </a:lnTo>
                                <a:lnTo>
                                  <a:pt x="2950606" y="864458"/>
                                </a:lnTo>
                                <a:lnTo>
                                  <a:pt x="2953279" y="842972"/>
                                </a:lnTo>
                                <a:lnTo>
                                  <a:pt x="2955849" y="759086"/>
                                </a:lnTo>
                                <a:lnTo>
                                  <a:pt x="2958522" y="830944"/>
                                </a:lnTo>
                                <a:lnTo>
                                  <a:pt x="2961092" y="754357"/>
                                </a:lnTo>
                                <a:lnTo>
                                  <a:pt x="2963765" y="768647"/>
                                </a:lnTo>
                                <a:lnTo>
                                  <a:pt x="2966335" y="806991"/>
                                </a:lnTo>
                                <a:lnTo>
                                  <a:pt x="2969008" y="708816"/>
                                </a:lnTo>
                                <a:lnTo>
                                  <a:pt x="2971578" y="802263"/>
                                </a:lnTo>
                                <a:lnTo>
                                  <a:pt x="2974251" y="747161"/>
                                </a:lnTo>
                                <a:lnTo>
                                  <a:pt x="2976821" y="742330"/>
                                </a:lnTo>
                                <a:lnTo>
                                  <a:pt x="2979494" y="701620"/>
                                </a:lnTo>
                                <a:lnTo>
                                  <a:pt x="2982064" y="713648"/>
                                </a:lnTo>
                                <a:lnTo>
                                  <a:pt x="2984737" y="909999"/>
                                </a:lnTo>
                                <a:lnTo>
                                  <a:pt x="2987307" y="886046"/>
                                </a:lnTo>
                                <a:lnTo>
                                  <a:pt x="2989877" y="852532"/>
                                </a:lnTo>
                                <a:lnTo>
                                  <a:pt x="2992550" y="627397"/>
                                </a:lnTo>
                                <a:lnTo>
                                  <a:pt x="2995120" y="766282"/>
                                </a:lnTo>
                                <a:lnTo>
                                  <a:pt x="2997792" y="859729"/>
                                </a:lnTo>
                                <a:lnTo>
                                  <a:pt x="3000362" y="993782"/>
                                </a:lnTo>
                                <a:lnTo>
                                  <a:pt x="3003035" y="857262"/>
                                </a:lnTo>
                                <a:lnTo>
                                  <a:pt x="3005605" y="826215"/>
                                </a:lnTo>
                                <a:lnTo>
                                  <a:pt x="3008278" y="773478"/>
                                </a:lnTo>
                                <a:lnTo>
                                  <a:pt x="3010848" y="847701"/>
                                </a:lnTo>
                                <a:lnTo>
                                  <a:pt x="3013521" y="768647"/>
                                </a:lnTo>
                                <a:lnTo>
                                  <a:pt x="3016091" y="775843"/>
                                </a:lnTo>
                                <a:lnTo>
                                  <a:pt x="3018764" y="811823"/>
                                </a:lnTo>
                                <a:lnTo>
                                  <a:pt x="3021334" y="842972"/>
                                </a:lnTo>
                                <a:lnTo>
                                  <a:pt x="3024007" y="785403"/>
                                </a:lnTo>
                                <a:lnTo>
                                  <a:pt x="3026577" y="718376"/>
                                </a:lnTo>
                                <a:lnTo>
                                  <a:pt x="3029250" y="725573"/>
                                </a:lnTo>
                                <a:lnTo>
                                  <a:pt x="3031820" y="737600"/>
                                </a:lnTo>
                                <a:lnTo>
                                  <a:pt x="3034492" y="893242"/>
                                </a:lnTo>
                                <a:lnTo>
                                  <a:pt x="3037062" y="737600"/>
                                </a:lnTo>
                                <a:lnTo>
                                  <a:pt x="3039735" y="881214"/>
                                </a:lnTo>
                                <a:lnTo>
                                  <a:pt x="3042305" y="864458"/>
                                </a:lnTo>
                                <a:lnTo>
                                  <a:pt x="3044978" y="775843"/>
                                </a:lnTo>
                                <a:lnTo>
                                  <a:pt x="3047548" y="802263"/>
                                </a:lnTo>
                                <a:lnTo>
                                  <a:pt x="3050221" y="821384"/>
                                </a:lnTo>
                                <a:lnTo>
                                  <a:pt x="3052791" y="766282"/>
                                </a:lnTo>
                                <a:lnTo>
                                  <a:pt x="3055464" y="756722"/>
                                </a:lnTo>
                                <a:lnTo>
                                  <a:pt x="3058034" y="802263"/>
                                </a:lnTo>
                                <a:lnTo>
                                  <a:pt x="3060707" y="936316"/>
                                </a:lnTo>
                                <a:lnTo>
                                  <a:pt x="3063277" y="981857"/>
                                </a:lnTo>
                                <a:lnTo>
                                  <a:pt x="3065950" y="768647"/>
                                </a:lnTo>
                                <a:lnTo>
                                  <a:pt x="3068520" y="706452"/>
                                </a:lnTo>
                                <a:lnTo>
                                  <a:pt x="3071193" y="675303"/>
                                </a:lnTo>
                                <a:lnTo>
                                  <a:pt x="3073763" y="677668"/>
                                </a:lnTo>
                                <a:lnTo>
                                  <a:pt x="3076436" y="768647"/>
                                </a:lnTo>
                                <a:lnTo>
                                  <a:pt x="3079006" y="749526"/>
                                </a:lnTo>
                                <a:lnTo>
                                  <a:pt x="3081678" y="751890"/>
                                </a:lnTo>
                                <a:lnTo>
                                  <a:pt x="3084248" y="636958"/>
                                </a:lnTo>
                                <a:lnTo>
                                  <a:pt x="3086921" y="519662"/>
                                </a:lnTo>
                                <a:lnTo>
                                  <a:pt x="3089491" y="586688"/>
                                </a:lnTo>
                                <a:lnTo>
                                  <a:pt x="3092164" y="819020"/>
                                </a:lnTo>
                                <a:lnTo>
                                  <a:pt x="3094734" y="886046"/>
                                </a:lnTo>
                                <a:lnTo>
                                  <a:pt x="3097407" y="452532"/>
                                </a:lnTo>
                                <a:lnTo>
                                  <a:pt x="3099977" y="529223"/>
                                </a:lnTo>
                                <a:lnTo>
                                  <a:pt x="3102650" y="557904"/>
                                </a:lnTo>
                                <a:lnTo>
                                  <a:pt x="3105220" y="524391"/>
                                </a:lnTo>
                                <a:lnTo>
                                  <a:pt x="3107893" y="792600"/>
                                </a:lnTo>
                                <a:lnTo>
                                  <a:pt x="3110463" y="574660"/>
                                </a:lnTo>
                                <a:lnTo>
                                  <a:pt x="3113136" y="426215"/>
                                </a:lnTo>
                                <a:lnTo>
                                  <a:pt x="3115706" y="641790"/>
                                </a:lnTo>
                                <a:lnTo>
                                  <a:pt x="3118378" y="838141"/>
                                </a:lnTo>
                                <a:lnTo>
                                  <a:pt x="3120948" y="732769"/>
                                </a:lnTo>
                                <a:lnTo>
                                  <a:pt x="3123621" y="713648"/>
                                </a:lnTo>
                                <a:lnTo>
                                  <a:pt x="3126191" y="651350"/>
                                </a:lnTo>
                                <a:lnTo>
                                  <a:pt x="3128761" y="720844"/>
                                </a:lnTo>
                                <a:lnTo>
                                  <a:pt x="3131434" y="857262"/>
                                </a:lnTo>
                                <a:lnTo>
                                  <a:pt x="3134004" y="914728"/>
                                </a:lnTo>
                                <a:lnTo>
                                  <a:pt x="3136677" y="797431"/>
                                </a:lnTo>
                                <a:lnTo>
                                  <a:pt x="3139247" y="761554"/>
                                </a:lnTo>
                                <a:lnTo>
                                  <a:pt x="3141920" y="761554"/>
                                </a:lnTo>
                                <a:lnTo>
                                  <a:pt x="3144490" y="866925"/>
                                </a:lnTo>
                                <a:lnTo>
                                  <a:pt x="3147163" y="744694"/>
                                </a:lnTo>
                                <a:lnTo>
                                  <a:pt x="3149733" y="866925"/>
                                </a:lnTo>
                                <a:lnTo>
                                  <a:pt x="3152405" y="924391"/>
                                </a:lnTo>
                                <a:lnTo>
                                  <a:pt x="3154976" y="809356"/>
                                </a:lnTo>
                                <a:lnTo>
                                  <a:pt x="3157648" y="866925"/>
                                </a:lnTo>
                                <a:lnTo>
                                  <a:pt x="3160218" y="768647"/>
                                </a:lnTo>
                                <a:lnTo>
                                  <a:pt x="3162892" y="838141"/>
                                </a:lnTo>
                                <a:lnTo>
                                  <a:pt x="3165462" y="838141"/>
                                </a:lnTo>
                                <a:lnTo>
                                  <a:pt x="3168134" y="912363"/>
                                </a:lnTo>
                                <a:lnTo>
                                  <a:pt x="3170704" y="819020"/>
                                </a:lnTo>
                                <a:lnTo>
                                  <a:pt x="3173377" y="883681"/>
                                </a:lnTo>
                                <a:lnTo>
                                  <a:pt x="3175947" y="732769"/>
                                </a:lnTo>
                                <a:lnTo>
                                  <a:pt x="3178620" y="797431"/>
                                </a:lnTo>
                                <a:lnTo>
                                  <a:pt x="3181190" y="850065"/>
                                </a:lnTo>
                                <a:lnTo>
                                  <a:pt x="3183863" y="696892"/>
                                </a:lnTo>
                                <a:lnTo>
                                  <a:pt x="3186433" y="847701"/>
                                </a:lnTo>
                                <a:lnTo>
                                  <a:pt x="3189106" y="763918"/>
                                </a:lnTo>
                                <a:lnTo>
                                  <a:pt x="3191676" y="938680"/>
                                </a:lnTo>
                                <a:lnTo>
                                  <a:pt x="3194349" y="866925"/>
                                </a:lnTo>
                                <a:lnTo>
                                  <a:pt x="3196919" y="625033"/>
                                </a:lnTo>
                                <a:lnTo>
                                  <a:pt x="3199592" y="742330"/>
                                </a:lnTo>
                                <a:lnTo>
                                  <a:pt x="3202162" y="692059"/>
                                </a:lnTo>
                                <a:lnTo>
                                  <a:pt x="3204834" y="862094"/>
                                </a:lnTo>
                                <a:lnTo>
                                  <a:pt x="3207404" y="847701"/>
                                </a:lnTo>
                                <a:lnTo>
                                  <a:pt x="3210077" y="799796"/>
                                </a:lnTo>
                                <a:lnTo>
                                  <a:pt x="3212647" y="692059"/>
                                </a:lnTo>
                                <a:lnTo>
                                  <a:pt x="3215320" y="797431"/>
                                </a:lnTo>
                                <a:lnTo>
                                  <a:pt x="3217890" y="749526"/>
                                </a:lnTo>
                                <a:lnTo>
                                  <a:pt x="3220563" y="773478"/>
                                </a:lnTo>
                                <a:lnTo>
                                  <a:pt x="3223133" y="874018"/>
                                </a:lnTo>
                                <a:lnTo>
                                  <a:pt x="3225806" y="847701"/>
                                </a:lnTo>
                                <a:lnTo>
                                  <a:pt x="3228376" y="859729"/>
                                </a:lnTo>
                                <a:lnTo>
                                  <a:pt x="3231049" y="761554"/>
                                </a:lnTo>
                                <a:lnTo>
                                  <a:pt x="3233619" y="775843"/>
                                </a:lnTo>
                                <a:lnTo>
                                  <a:pt x="3236292" y="759086"/>
                                </a:lnTo>
                                <a:lnTo>
                                  <a:pt x="3238862" y="773478"/>
                                </a:lnTo>
                                <a:lnTo>
                                  <a:pt x="3241534" y="862094"/>
                                </a:lnTo>
                                <a:lnTo>
                                  <a:pt x="3244104" y="749526"/>
                                </a:lnTo>
                                <a:lnTo>
                                  <a:pt x="3246778" y="797431"/>
                                </a:lnTo>
                                <a:lnTo>
                                  <a:pt x="3249348" y="881214"/>
                                </a:lnTo>
                                <a:lnTo>
                                  <a:pt x="3252020" y="850065"/>
                                </a:lnTo>
                                <a:lnTo>
                                  <a:pt x="3254590" y="811823"/>
                                </a:lnTo>
                                <a:lnTo>
                                  <a:pt x="3257263" y="756722"/>
                                </a:lnTo>
                                <a:lnTo>
                                  <a:pt x="3259833" y="919559"/>
                                </a:lnTo>
                                <a:lnTo>
                                  <a:pt x="3262403" y="953072"/>
                                </a:lnTo>
                                <a:lnTo>
                                  <a:pt x="3265076" y="806991"/>
                                </a:lnTo>
                                <a:lnTo>
                                  <a:pt x="3267646" y="814188"/>
                                </a:lnTo>
                                <a:lnTo>
                                  <a:pt x="3270319" y="806991"/>
                                </a:lnTo>
                                <a:lnTo>
                                  <a:pt x="3272889" y="785403"/>
                                </a:lnTo>
                                <a:lnTo>
                                  <a:pt x="3275562" y="735133"/>
                                </a:lnTo>
                                <a:lnTo>
                                  <a:pt x="3278132" y="814188"/>
                                </a:lnTo>
                                <a:lnTo>
                                  <a:pt x="3280805" y="809356"/>
                                </a:lnTo>
                                <a:lnTo>
                                  <a:pt x="3283375" y="833308"/>
                                </a:lnTo>
                                <a:lnTo>
                                  <a:pt x="3286047" y="809356"/>
                                </a:lnTo>
                                <a:lnTo>
                                  <a:pt x="3288618" y="862094"/>
                                </a:lnTo>
                                <a:lnTo>
                                  <a:pt x="3291290" y="830944"/>
                                </a:lnTo>
                                <a:lnTo>
                                  <a:pt x="3293860" y="766282"/>
                                </a:lnTo>
                                <a:lnTo>
                                  <a:pt x="3296533" y="895606"/>
                                </a:lnTo>
                                <a:lnTo>
                                  <a:pt x="3299103" y="1010539"/>
                                </a:lnTo>
                                <a:lnTo>
                                  <a:pt x="3301776" y="912363"/>
                                </a:lnTo>
                                <a:lnTo>
                                  <a:pt x="3304346" y="665742"/>
                                </a:lnTo>
                                <a:lnTo>
                                  <a:pt x="3307019" y="866925"/>
                                </a:lnTo>
                                <a:lnTo>
                                  <a:pt x="3309589" y="897971"/>
                                </a:lnTo>
                                <a:lnTo>
                                  <a:pt x="3312262" y="900438"/>
                                </a:lnTo>
                                <a:lnTo>
                                  <a:pt x="3314832" y="977025"/>
                                </a:lnTo>
                                <a:lnTo>
                                  <a:pt x="3317505" y="802263"/>
                                </a:lnTo>
                                <a:lnTo>
                                  <a:pt x="3320075" y="852532"/>
                                </a:lnTo>
                                <a:lnTo>
                                  <a:pt x="3322748" y="847701"/>
                                </a:lnTo>
                                <a:lnTo>
                                  <a:pt x="3325318" y="819020"/>
                                </a:lnTo>
                                <a:lnTo>
                                  <a:pt x="3327990" y="735133"/>
                                </a:lnTo>
                                <a:lnTo>
                                  <a:pt x="3330560" y="754357"/>
                                </a:lnTo>
                                <a:lnTo>
                                  <a:pt x="3333233" y="842972"/>
                                </a:lnTo>
                                <a:lnTo>
                                  <a:pt x="3335803" y="897971"/>
                                </a:lnTo>
                                <a:lnTo>
                                  <a:pt x="3338476" y="881214"/>
                                </a:lnTo>
                                <a:lnTo>
                                  <a:pt x="3341046" y="727937"/>
                                </a:lnTo>
                                <a:lnTo>
                                  <a:pt x="3343719" y="833308"/>
                                </a:lnTo>
                                <a:lnTo>
                                  <a:pt x="3346289" y="998613"/>
                                </a:lnTo>
                                <a:lnTo>
                                  <a:pt x="3348962" y="577128"/>
                                </a:lnTo>
                                <a:lnTo>
                                  <a:pt x="3351532" y="787871"/>
                                </a:lnTo>
                                <a:lnTo>
                                  <a:pt x="3354205" y="775843"/>
                                </a:lnTo>
                                <a:lnTo>
                                  <a:pt x="3356775" y="771114"/>
                                </a:lnTo>
                                <a:lnTo>
                                  <a:pt x="3359448" y="727937"/>
                                </a:lnTo>
                                <a:lnTo>
                                  <a:pt x="3362018" y="732769"/>
                                </a:lnTo>
                                <a:lnTo>
                                  <a:pt x="3364691" y="838141"/>
                                </a:lnTo>
                                <a:lnTo>
                                  <a:pt x="3367261" y="677668"/>
                                </a:lnTo>
                                <a:lnTo>
                                  <a:pt x="3369934" y="830944"/>
                                </a:lnTo>
                                <a:lnTo>
                                  <a:pt x="3372504" y="905167"/>
                                </a:lnTo>
                                <a:lnTo>
                                  <a:pt x="3375176" y="677668"/>
                                </a:lnTo>
                                <a:lnTo>
                                  <a:pt x="3377746" y="771114"/>
                                </a:lnTo>
                                <a:lnTo>
                                  <a:pt x="3380419" y="768647"/>
                                </a:lnTo>
                                <a:lnTo>
                                  <a:pt x="3382989" y="749526"/>
                                </a:lnTo>
                                <a:lnTo>
                                  <a:pt x="3385662" y="713648"/>
                                </a:lnTo>
                                <a:lnTo>
                                  <a:pt x="3388232" y="814188"/>
                                </a:lnTo>
                                <a:lnTo>
                                  <a:pt x="3390905" y="785403"/>
                                </a:lnTo>
                                <a:lnTo>
                                  <a:pt x="3393475" y="775843"/>
                                </a:lnTo>
                                <a:lnTo>
                                  <a:pt x="3396045" y="498073"/>
                                </a:lnTo>
                                <a:lnTo>
                                  <a:pt x="3398718" y="660911"/>
                                </a:lnTo>
                                <a:lnTo>
                                  <a:pt x="3401288" y="689695"/>
                                </a:lnTo>
                                <a:lnTo>
                                  <a:pt x="3403961" y="648986"/>
                                </a:lnTo>
                                <a:lnTo>
                                  <a:pt x="3406531" y="888411"/>
                                </a:lnTo>
                                <a:lnTo>
                                  <a:pt x="3409204" y="941148"/>
                                </a:lnTo>
                                <a:lnTo>
                                  <a:pt x="3411774" y="881214"/>
                                </a:lnTo>
                                <a:lnTo>
                                  <a:pt x="3414447" y="864458"/>
                                </a:lnTo>
                                <a:lnTo>
                                  <a:pt x="3417017" y="842972"/>
                                </a:lnTo>
                                <a:lnTo>
                                  <a:pt x="3419689" y="881214"/>
                                </a:lnTo>
                                <a:lnTo>
                                  <a:pt x="3422259" y="766282"/>
                                </a:lnTo>
                                <a:lnTo>
                                  <a:pt x="3424932" y="907635"/>
                                </a:lnTo>
                                <a:lnTo>
                                  <a:pt x="3427502" y="819020"/>
                                </a:lnTo>
                                <a:lnTo>
                                  <a:pt x="3430175" y="785403"/>
                                </a:lnTo>
                                <a:lnTo>
                                  <a:pt x="3432745" y="828580"/>
                                </a:lnTo>
                                <a:lnTo>
                                  <a:pt x="3435418" y="893242"/>
                                </a:lnTo>
                                <a:lnTo>
                                  <a:pt x="3437988" y="687228"/>
                                </a:lnTo>
                                <a:lnTo>
                                  <a:pt x="3440661" y="842972"/>
                                </a:lnTo>
                                <a:lnTo>
                                  <a:pt x="3443231" y="797431"/>
                                </a:lnTo>
                                <a:lnTo>
                                  <a:pt x="3445904" y="979389"/>
                                </a:lnTo>
                                <a:lnTo>
                                  <a:pt x="3448474" y="754357"/>
                                </a:lnTo>
                                <a:lnTo>
                                  <a:pt x="3451146" y="828580"/>
                                </a:lnTo>
                                <a:lnTo>
                                  <a:pt x="3453716" y="806991"/>
                                </a:lnTo>
                                <a:lnTo>
                                  <a:pt x="3456390" y="823748"/>
                                </a:lnTo>
                                <a:lnTo>
                                  <a:pt x="3458960" y="694424"/>
                                </a:lnTo>
                                <a:lnTo>
                                  <a:pt x="3461632" y="890775"/>
                                </a:lnTo>
                                <a:lnTo>
                                  <a:pt x="3464202" y="759086"/>
                                </a:lnTo>
                                <a:lnTo>
                                  <a:pt x="3466875" y="809356"/>
                                </a:lnTo>
                                <a:lnTo>
                                  <a:pt x="3469445" y="859729"/>
                                </a:lnTo>
                                <a:lnTo>
                                  <a:pt x="3472118" y="689695"/>
                                </a:lnTo>
                                <a:lnTo>
                                  <a:pt x="3474688" y="768647"/>
                                </a:lnTo>
                                <a:lnTo>
                                  <a:pt x="3477361" y="847701"/>
                                </a:lnTo>
                                <a:lnTo>
                                  <a:pt x="3479931" y="965100"/>
                                </a:lnTo>
                                <a:lnTo>
                                  <a:pt x="3482604" y="828580"/>
                                </a:lnTo>
                                <a:lnTo>
                                  <a:pt x="3485174" y="706452"/>
                                </a:lnTo>
                                <a:lnTo>
                                  <a:pt x="3487847" y="773478"/>
                                </a:lnTo>
                                <a:lnTo>
                                  <a:pt x="3490417" y="799796"/>
                                </a:lnTo>
                                <a:lnTo>
                                  <a:pt x="3493090" y="759086"/>
                                </a:lnTo>
                                <a:lnTo>
                                  <a:pt x="3495660" y="814188"/>
                                </a:lnTo>
                                <a:lnTo>
                                  <a:pt x="3498333" y="859729"/>
                                </a:lnTo>
                                <a:lnTo>
                                  <a:pt x="3500903" y="938680"/>
                                </a:lnTo>
                                <a:lnTo>
                                  <a:pt x="3503575" y="814188"/>
                                </a:lnTo>
                                <a:lnTo>
                                  <a:pt x="3506145" y="718376"/>
                                </a:lnTo>
                                <a:lnTo>
                                  <a:pt x="3508818" y="646519"/>
                                </a:lnTo>
                                <a:lnTo>
                                  <a:pt x="3511388" y="917195"/>
                                </a:lnTo>
                                <a:lnTo>
                                  <a:pt x="3514061" y="890775"/>
                                </a:lnTo>
                                <a:lnTo>
                                  <a:pt x="3516631" y="926755"/>
                                </a:lnTo>
                                <a:lnTo>
                                  <a:pt x="3519304" y="921923"/>
                                </a:lnTo>
                                <a:lnTo>
                                  <a:pt x="3521874" y="852532"/>
                                </a:lnTo>
                                <a:lnTo>
                                  <a:pt x="3524547" y="883681"/>
                                </a:lnTo>
                                <a:lnTo>
                                  <a:pt x="3527117" y="828580"/>
                                </a:lnTo>
                                <a:lnTo>
                                  <a:pt x="3529790" y="914728"/>
                                </a:lnTo>
                                <a:lnTo>
                                  <a:pt x="3532360" y="914728"/>
                                </a:lnTo>
                                <a:lnTo>
                                  <a:pt x="3534930" y="969829"/>
                                </a:lnTo>
                                <a:lnTo>
                                  <a:pt x="3537602" y="945876"/>
                                </a:lnTo>
                                <a:lnTo>
                                  <a:pt x="3540172" y="845337"/>
                                </a:lnTo>
                                <a:lnTo>
                                  <a:pt x="3542846" y="809356"/>
                                </a:lnTo>
                                <a:lnTo>
                                  <a:pt x="3545415" y="778310"/>
                                </a:lnTo>
                                <a:lnTo>
                                  <a:pt x="3548089" y="941148"/>
                                </a:lnTo>
                                <a:lnTo>
                                  <a:pt x="3550659" y="804627"/>
                                </a:lnTo>
                                <a:lnTo>
                                  <a:pt x="3553331" y="881214"/>
                                </a:lnTo>
                                <a:lnTo>
                                  <a:pt x="3555901" y="787871"/>
                                </a:lnTo>
                                <a:lnTo>
                                  <a:pt x="3558574" y="842972"/>
                                </a:lnTo>
                                <a:lnTo>
                                  <a:pt x="3561144" y="874018"/>
                                </a:lnTo>
                                <a:lnTo>
                                  <a:pt x="3563817" y="833308"/>
                                </a:lnTo>
                                <a:lnTo>
                                  <a:pt x="3566387" y="852532"/>
                                </a:lnTo>
                                <a:lnTo>
                                  <a:pt x="3569060" y="663275"/>
                                </a:lnTo>
                                <a:lnTo>
                                  <a:pt x="3571630" y="969829"/>
                                </a:lnTo>
                                <a:lnTo>
                                  <a:pt x="3574302" y="833308"/>
                                </a:lnTo>
                                <a:lnTo>
                                  <a:pt x="3576873" y="859729"/>
                                </a:lnTo>
                                <a:lnTo>
                                  <a:pt x="3579546" y="665742"/>
                                </a:lnTo>
                                <a:lnTo>
                                  <a:pt x="3582116" y="749526"/>
                                </a:lnTo>
                                <a:lnTo>
                                  <a:pt x="3584788" y="857262"/>
                                </a:lnTo>
                                <a:lnTo>
                                  <a:pt x="3587358" y="811823"/>
                                </a:lnTo>
                                <a:lnTo>
                                  <a:pt x="3590031" y="955437"/>
                                </a:lnTo>
                                <a:lnTo>
                                  <a:pt x="3592601" y="981857"/>
                                </a:lnTo>
                                <a:lnTo>
                                  <a:pt x="3595274" y="735133"/>
                                </a:lnTo>
                                <a:lnTo>
                                  <a:pt x="3597844" y="713648"/>
                                </a:lnTo>
                                <a:lnTo>
                                  <a:pt x="3600517" y="768647"/>
                                </a:lnTo>
                                <a:lnTo>
                                  <a:pt x="3603087" y="730405"/>
                                </a:lnTo>
                                <a:lnTo>
                                  <a:pt x="3605760" y="926755"/>
                                </a:lnTo>
                                <a:lnTo>
                                  <a:pt x="3608330" y="830944"/>
                                </a:lnTo>
                                <a:lnTo>
                                  <a:pt x="3611003" y="799796"/>
                                </a:lnTo>
                                <a:lnTo>
                                  <a:pt x="3613573" y="902802"/>
                                </a:lnTo>
                                <a:lnTo>
                                  <a:pt x="3616246" y="857262"/>
                                </a:lnTo>
                                <a:lnTo>
                                  <a:pt x="3618816" y="806991"/>
                                </a:lnTo>
                                <a:lnTo>
                                  <a:pt x="3621488" y="703985"/>
                                </a:lnTo>
                                <a:lnTo>
                                  <a:pt x="3624058" y="747161"/>
                                </a:lnTo>
                                <a:lnTo>
                                  <a:pt x="3626731" y="761554"/>
                                </a:lnTo>
                                <a:lnTo>
                                  <a:pt x="3629301" y="890775"/>
                                </a:lnTo>
                                <a:lnTo>
                                  <a:pt x="3631975" y="838141"/>
                                </a:lnTo>
                                <a:lnTo>
                                  <a:pt x="3634545" y="895606"/>
                                </a:lnTo>
                                <a:lnTo>
                                  <a:pt x="3637217" y="919559"/>
                                </a:lnTo>
                                <a:lnTo>
                                  <a:pt x="3639787" y="840505"/>
                                </a:lnTo>
                                <a:lnTo>
                                  <a:pt x="3642460" y="768647"/>
                                </a:lnTo>
                                <a:lnTo>
                                  <a:pt x="3645030" y="874018"/>
                                </a:lnTo>
                                <a:lnTo>
                                  <a:pt x="3647703" y="838141"/>
                                </a:lnTo>
                                <a:lnTo>
                                  <a:pt x="3650273" y="699256"/>
                                </a:lnTo>
                                <a:lnTo>
                                  <a:pt x="3652946" y="847701"/>
                                </a:lnTo>
                                <a:lnTo>
                                  <a:pt x="3655516" y="883681"/>
                                </a:lnTo>
                                <a:lnTo>
                                  <a:pt x="3658188" y="888411"/>
                                </a:lnTo>
                                <a:lnTo>
                                  <a:pt x="3660759" y="981857"/>
                                </a:lnTo>
                                <a:lnTo>
                                  <a:pt x="3663432" y="989053"/>
                                </a:lnTo>
                                <a:lnTo>
                                  <a:pt x="3666002" y="996146"/>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58" name="Shape 2458"/>
                        <wps:cNvSpPr/>
                        <wps:spPr>
                          <a:xfrm>
                            <a:off x="430388" y="0"/>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459" name="Rectangle 2459"/>
                        <wps:cNvSpPr/>
                        <wps:spPr>
                          <a:xfrm>
                            <a:off x="203609" y="992137"/>
                            <a:ext cx="228059" cy="126472"/>
                          </a:xfrm>
                          <a:prstGeom prst="rect">
                            <a:avLst/>
                          </a:prstGeom>
                          <a:ln>
                            <a:noFill/>
                          </a:ln>
                        </wps:spPr>
                        <wps:txbx>
                          <w:txbxContent>
                            <w:p w14:paraId="087265BA" w14:textId="77777777" w:rsidR="00C24093" w:rsidRDefault="00C24093" w:rsidP="00C24093">
                              <w:r>
                                <w:rPr>
                                  <w:rFonts w:ascii="Arial" w:eastAsia="Arial" w:hAnsi="Arial" w:cs="Arial"/>
                                  <w:color w:val="4D4D4D"/>
                                  <w:sz w:val="16"/>
                                </w:rPr>
                                <w:t>900</w:t>
                              </w:r>
                            </w:p>
                          </w:txbxContent>
                        </wps:txbx>
                        <wps:bodyPr horzOverflow="overflow" vert="horz" lIns="0" tIns="0" rIns="0" bIns="0" rtlCol="0">
                          <a:noAutofit/>
                        </wps:bodyPr>
                      </wps:wsp>
                      <wps:wsp>
                        <wps:cNvPr id="2460" name="Rectangle 2460"/>
                        <wps:cNvSpPr/>
                        <wps:spPr>
                          <a:xfrm>
                            <a:off x="146451" y="752609"/>
                            <a:ext cx="304078" cy="126473"/>
                          </a:xfrm>
                          <a:prstGeom prst="rect">
                            <a:avLst/>
                          </a:prstGeom>
                          <a:ln>
                            <a:noFill/>
                          </a:ln>
                        </wps:spPr>
                        <wps:txbx>
                          <w:txbxContent>
                            <w:p w14:paraId="27B54DCA" w14:textId="77777777" w:rsidR="00C24093" w:rsidRDefault="00C24093" w:rsidP="00C24093">
                              <w:r>
                                <w:rPr>
                                  <w:rFonts w:ascii="Arial" w:eastAsia="Arial" w:hAnsi="Arial" w:cs="Arial"/>
                                  <w:color w:val="4D4D4D"/>
                                  <w:sz w:val="16"/>
                                </w:rPr>
                                <w:t>1000</w:t>
                              </w:r>
                            </w:p>
                          </w:txbxContent>
                        </wps:txbx>
                        <wps:bodyPr horzOverflow="overflow" vert="horz" lIns="0" tIns="0" rIns="0" bIns="0" rtlCol="0">
                          <a:noAutofit/>
                        </wps:bodyPr>
                      </wps:wsp>
                      <wps:wsp>
                        <wps:cNvPr id="2461" name="Rectangle 2461"/>
                        <wps:cNvSpPr/>
                        <wps:spPr>
                          <a:xfrm>
                            <a:off x="146451" y="513082"/>
                            <a:ext cx="304078" cy="126472"/>
                          </a:xfrm>
                          <a:prstGeom prst="rect">
                            <a:avLst/>
                          </a:prstGeom>
                          <a:ln>
                            <a:noFill/>
                          </a:ln>
                        </wps:spPr>
                        <wps:txbx>
                          <w:txbxContent>
                            <w:p w14:paraId="71760137" w14:textId="77777777" w:rsidR="00C24093" w:rsidRDefault="00C24093" w:rsidP="00C24093">
                              <w:r>
                                <w:rPr>
                                  <w:rFonts w:ascii="Arial" w:eastAsia="Arial" w:hAnsi="Arial" w:cs="Arial"/>
                                  <w:color w:val="4D4D4D"/>
                                  <w:sz w:val="16"/>
                                </w:rPr>
                                <w:t>1100</w:t>
                              </w:r>
                            </w:p>
                          </w:txbxContent>
                        </wps:txbx>
                        <wps:bodyPr horzOverflow="overflow" vert="horz" lIns="0" tIns="0" rIns="0" bIns="0" rtlCol="0">
                          <a:noAutofit/>
                        </wps:bodyPr>
                      </wps:wsp>
                      <wps:wsp>
                        <wps:cNvPr id="2462" name="Rectangle 2462"/>
                        <wps:cNvSpPr/>
                        <wps:spPr>
                          <a:xfrm>
                            <a:off x="146451" y="273658"/>
                            <a:ext cx="304078" cy="126472"/>
                          </a:xfrm>
                          <a:prstGeom prst="rect">
                            <a:avLst/>
                          </a:prstGeom>
                          <a:ln>
                            <a:noFill/>
                          </a:ln>
                        </wps:spPr>
                        <wps:txbx>
                          <w:txbxContent>
                            <w:p w14:paraId="57199C15" w14:textId="77777777" w:rsidR="00C24093" w:rsidRDefault="00C24093" w:rsidP="00C24093">
                              <w:r>
                                <w:rPr>
                                  <w:rFonts w:ascii="Arial" w:eastAsia="Arial" w:hAnsi="Arial" w:cs="Arial"/>
                                  <w:color w:val="4D4D4D"/>
                                  <w:sz w:val="16"/>
                                </w:rPr>
                                <w:t>1200</w:t>
                              </w:r>
                            </w:p>
                          </w:txbxContent>
                        </wps:txbx>
                        <wps:bodyPr horzOverflow="overflow" vert="horz" lIns="0" tIns="0" rIns="0" bIns="0" rtlCol="0">
                          <a:noAutofit/>
                        </wps:bodyPr>
                      </wps:wsp>
                      <wps:wsp>
                        <wps:cNvPr id="2463" name="Rectangle 2463"/>
                        <wps:cNvSpPr/>
                        <wps:spPr>
                          <a:xfrm>
                            <a:off x="146451" y="34130"/>
                            <a:ext cx="304078" cy="126472"/>
                          </a:xfrm>
                          <a:prstGeom prst="rect">
                            <a:avLst/>
                          </a:prstGeom>
                          <a:ln>
                            <a:noFill/>
                          </a:ln>
                        </wps:spPr>
                        <wps:txbx>
                          <w:txbxContent>
                            <w:p w14:paraId="0C85AA46" w14:textId="77777777" w:rsidR="00C24093" w:rsidRDefault="00C24093" w:rsidP="00C24093">
                              <w:r>
                                <w:rPr>
                                  <w:rFonts w:ascii="Arial" w:eastAsia="Arial" w:hAnsi="Arial" w:cs="Arial"/>
                                  <w:color w:val="4D4D4D"/>
                                  <w:sz w:val="16"/>
                                </w:rPr>
                                <w:t>1300</w:t>
                              </w:r>
                            </w:p>
                          </w:txbxContent>
                        </wps:txbx>
                        <wps:bodyPr horzOverflow="overflow" vert="horz" lIns="0" tIns="0" rIns="0" bIns="0" rtlCol="0">
                          <a:noAutofit/>
                        </wps:bodyPr>
                      </wps:wsp>
                      <wps:wsp>
                        <wps:cNvPr id="2464" name="Shape 2464"/>
                        <wps:cNvSpPr/>
                        <wps:spPr>
                          <a:xfrm>
                            <a:off x="399651" y="102904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5" name="Shape 2465"/>
                        <wps:cNvSpPr/>
                        <wps:spPr>
                          <a:xfrm>
                            <a:off x="399651" y="78951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6" name="Shape 2466"/>
                        <wps:cNvSpPr/>
                        <wps:spPr>
                          <a:xfrm>
                            <a:off x="399651" y="549988"/>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7" name="Shape 2467"/>
                        <wps:cNvSpPr/>
                        <wps:spPr>
                          <a:xfrm>
                            <a:off x="399651" y="310563"/>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8" name="Shape 2468"/>
                        <wps:cNvSpPr/>
                        <wps:spPr>
                          <a:xfrm>
                            <a:off x="399651" y="71036"/>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9" name="Rectangle 2469"/>
                        <wps:cNvSpPr/>
                        <wps:spPr>
                          <a:xfrm rot="-5399999">
                            <a:off x="-252422" y="466951"/>
                            <a:ext cx="656612" cy="151766"/>
                          </a:xfrm>
                          <a:prstGeom prst="rect">
                            <a:avLst/>
                          </a:prstGeom>
                          <a:ln>
                            <a:noFill/>
                          </a:ln>
                        </wps:spPr>
                        <wps:txbx>
                          <w:txbxContent>
                            <w:p w14:paraId="7EE1EE55"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472" name="Shape 2472"/>
                        <wps:cNvSpPr/>
                        <wps:spPr>
                          <a:xfrm>
                            <a:off x="613683" y="2138475"/>
                            <a:ext cx="3666002" cy="400309"/>
                          </a:xfrm>
                          <a:custGeom>
                            <a:avLst/>
                            <a:gdLst/>
                            <a:ahLst/>
                            <a:cxnLst/>
                            <a:rect l="0" t="0" r="0" b="0"/>
                            <a:pathLst>
                              <a:path w="3666002" h="400309">
                                <a:moveTo>
                                  <a:pt x="0" y="150090"/>
                                </a:moveTo>
                                <a:lnTo>
                                  <a:pt x="2673" y="255462"/>
                                </a:lnTo>
                                <a:lnTo>
                                  <a:pt x="5243" y="237060"/>
                                </a:lnTo>
                                <a:lnTo>
                                  <a:pt x="7813" y="218556"/>
                                </a:lnTo>
                                <a:lnTo>
                                  <a:pt x="10486" y="134362"/>
                                </a:lnTo>
                                <a:lnTo>
                                  <a:pt x="13056" y="208070"/>
                                </a:lnTo>
                                <a:lnTo>
                                  <a:pt x="15729" y="239630"/>
                                </a:lnTo>
                                <a:lnTo>
                                  <a:pt x="18299" y="184323"/>
                                </a:lnTo>
                                <a:lnTo>
                                  <a:pt x="20971" y="213313"/>
                                </a:lnTo>
                                <a:lnTo>
                                  <a:pt x="23541" y="237060"/>
                                </a:lnTo>
                                <a:lnTo>
                                  <a:pt x="26214" y="158006"/>
                                </a:lnTo>
                                <a:lnTo>
                                  <a:pt x="28784" y="144847"/>
                                </a:lnTo>
                                <a:lnTo>
                                  <a:pt x="31457" y="173837"/>
                                </a:lnTo>
                                <a:lnTo>
                                  <a:pt x="34027" y="273863"/>
                                </a:lnTo>
                                <a:lnTo>
                                  <a:pt x="36700" y="229144"/>
                                </a:lnTo>
                                <a:lnTo>
                                  <a:pt x="39270" y="210743"/>
                                </a:lnTo>
                                <a:lnTo>
                                  <a:pt x="41943" y="226472"/>
                                </a:lnTo>
                                <a:lnTo>
                                  <a:pt x="44513" y="200154"/>
                                </a:lnTo>
                                <a:lnTo>
                                  <a:pt x="47186" y="158006"/>
                                </a:lnTo>
                                <a:lnTo>
                                  <a:pt x="49756" y="310769"/>
                                </a:lnTo>
                                <a:lnTo>
                                  <a:pt x="52429" y="218556"/>
                                </a:lnTo>
                                <a:lnTo>
                                  <a:pt x="54999" y="268620"/>
                                </a:lnTo>
                                <a:lnTo>
                                  <a:pt x="57672" y="142174"/>
                                </a:lnTo>
                                <a:lnTo>
                                  <a:pt x="60242" y="179080"/>
                                </a:lnTo>
                                <a:lnTo>
                                  <a:pt x="62914" y="173837"/>
                                </a:lnTo>
                                <a:lnTo>
                                  <a:pt x="65484" y="237060"/>
                                </a:lnTo>
                                <a:lnTo>
                                  <a:pt x="68157" y="176510"/>
                                </a:lnTo>
                                <a:lnTo>
                                  <a:pt x="70727" y="234387"/>
                                </a:lnTo>
                                <a:lnTo>
                                  <a:pt x="73400" y="163249"/>
                                </a:lnTo>
                                <a:lnTo>
                                  <a:pt x="75970" y="263377"/>
                                </a:lnTo>
                                <a:lnTo>
                                  <a:pt x="78643" y="244976"/>
                                </a:lnTo>
                                <a:lnTo>
                                  <a:pt x="81213" y="205397"/>
                                </a:lnTo>
                                <a:lnTo>
                                  <a:pt x="83886" y="118530"/>
                                </a:lnTo>
                                <a:lnTo>
                                  <a:pt x="86456" y="271293"/>
                                </a:lnTo>
                                <a:lnTo>
                                  <a:pt x="89129" y="210743"/>
                                </a:lnTo>
                                <a:lnTo>
                                  <a:pt x="91699" y="158006"/>
                                </a:lnTo>
                                <a:lnTo>
                                  <a:pt x="94372" y="63223"/>
                                </a:lnTo>
                                <a:lnTo>
                                  <a:pt x="96942" y="247546"/>
                                </a:lnTo>
                                <a:lnTo>
                                  <a:pt x="99614" y="189669"/>
                                </a:lnTo>
                                <a:lnTo>
                                  <a:pt x="102185" y="237060"/>
                                </a:lnTo>
                                <a:lnTo>
                                  <a:pt x="104857" y="136932"/>
                                </a:lnTo>
                                <a:lnTo>
                                  <a:pt x="107427" y="208070"/>
                                </a:lnTo>
                                <a:lnTo>
                                  <a:pt x="110100" y="215986"/>
                                </a:lnTo>
                                <a:lnTo>
                                  <a:pt x="112670" y="255462"/>
                                </a:lnTo>
                                <a:lnTo>
                                  <a:pt x="115343" y="252789"/>
                                </a:lnTo>
                                <a:lnTo>
                                  <a:pt x="117913" y="292367"/>
                                </a:lnTo>
                                <a:lnTo>
                                  <a:pt x="120586" y="84297"/>
                                </a:lnTo>
                                <a:lnTo>
                                  <a:pt x="123156" y="226472"/>
                                </a:lnTo>
                                <a:lnTo>
                                  <a:pt x="125829" y="181753"/>
                                </a:lnTo>
                                <a:lnTo>
                                  <a:pt x="128399" y="260704"/>
                                </a:lnTo>
                                <a:lnTo>
                                  <a:pt x="131072" y="155436"/>
                                </a:lnTo>
                                <a:lnTo>
                                  <a:pt x="133642" y="258134"/>
                                </a:lnTo>
                                <a:lnTo>
                                  <a:pt x="136315" y="221229"/>
                                </a:lnTo>
                                <a:lnTo>
                                  <a:pt x="138885" y="260704"/>
                                </a:lnTo>
                                <a:lnTo>
                                  <a:pt x="141558" y="300283"/>
                                </a:lnTo>
                                <a:lnTo>
                                  <a:pt x="144128" y="247546"/>
                                </a:lnTo>
                                <a:lnTo>
                                  <a:pt x="146698" y="184323"/>
                                </a:lnTo>
                                <a:lnTo>
                                  <a:pt x="149370" y="215986"/>
                                </a:lnTo>
                                <a:lnTo>
                                  <a:pt x="151940" y="200154"/>
                                </a:lnTo>
                                <a:lnTo>
                                  <a:pt x="154613" y="276536"/>
                                </a:lnTo>
                                <a:lnTo>
                                  <a:pt x="157183" y="100129"/>
                                </a:lnTo>
                                <a:lnTo>
                                  <a:pt x="159856" y="152763"/>
                                </a:lnTo>
                                <a:lnTo>
                                  <a:pt x="162426" y="215986"/>
                                </a:lnTo>
                                <a:lnTo>
                                  <a:pt x="165099" y="118530"/>
                                </a:lnTo>
                                <a:lnTo>
                                  <a:pt x="167669" y="237060"/>
                                </a:lnTo>
                                <a:lnTo>
                                  <a:pt x="170342" y="226472"/>
                                </a:lnTo>
                                <a:lnTo>
                                  <a:pt x="172912" y="171164"/>
                                </a:lnTo>
                                <a:lnTo>
                                  <a:pt x="175585" y="118530"/>
                                </a:lnTo>
                                <a:lnTo>
                                  <a:pt x="178155" y="215986"/>
                                </a:lnTo>
                                <a:lnTo>
                                  <a:pt x="180828" y="192239"/>
                                </a:lnTo>
                                <a:lnTo>
                                  <a:pt x="183398" y="181753"/>
                                </a:lnTo>
                                <a:lnTo>
                                  <a:pt x="186071" y="184323"/>
                                </a:lnTo>
                                <a:lnTo>
                                  <a:pt x="188641" y="115857"/>
                                </a:lnTo>
                                <a:lnTo>
                                  <a:pt x="191313" y="242303"/>
                                </a:lnTo>
                                <a:lnTo>
                                  <a:pt x="193883" y="176510"/>
                                </a:lnTo>
                                <a:lnTo>
                                  <a:pt x="196556" y="192239"/>
                                </a:lnTo>
                                <a:lnTo>
                                  <a:pt x="199126" y="205397"/>
                                </a:lnTo>
                                <a:lnTo>
                                  <a:pt x="201799" y="287124"/>
                                </a:lnTo>
                                <a:lnTo>
                                  <a:pt x="204369" y="215986"/>
                                </a:lnTo>
                                <a:lnTo>
                                  <a:pt x="207042" y="47391"/>
                                </a:lnTo>
                                <a:lnTo>
                                  <a:pt x="209612" y="136932"/>
                                </a:lnTo>
                                <a:lnTo>
                                  <a:pt x="212285" y="142174"/>
                                </a:lnTo>
                                <a:lnTo>
                                  <a:pt x="214855" y="234387"/>
                                </a:lnTo>
                                <a:lnTo>
                                  <a:pt x="217528" y="197482"/>
                                </a:lnTo>
                                <a:lnTo>
                                  <a:pt x="220098" y="210743"/>
                                </a:lnTo>
                                <a:lnTo>
                                  <a:pt x="222771" y="318684"/>
                                </a:lnTo>
                                <a:lnTo>
                                  <a:pt x="225341" y="168594"/>
                                </a:lnTo>
                                <a:lnTo>
                                  <a:pt x="228014" y="107941"/>
                                </a:lnTo>
                                <a:lnTo>
                                  <a:pt x="230584" y="200154"/>
                                </a:lnTo>
                                <a:lnTo>
                                  <a:pt x="233256" y="168594"/>
                                </a:lnTo>
                                <a:lnTo>
                                  <a:pt x="235826" y="181753"/>
                                </a:lnTo>
                                <a:lnTo>
                                  <a:pt x="238499" y="158006"/>
                                </a:lnTo>
                                <a:lnTo>
                                  <a:pt x="241069" y="0"/>
                                </a:lnTo>
                                <a:lnTo>
                                  <a:pt x="243742" y="239630"/>
                                </a:lnTo>
                                <a:lnTo>
                                  <a:pt x="246312" y="197482"/>
                                </a:lnTo>
                                <a:lnTo>
                                  <a:pt x="248985" y="142174"/>
                                </a:lnTo>
                                <a:lnTo>
                                  <a:pt x="251555" y="181753"/>
                                </a:lnTo>
                                <a:lnTo>
                                  <a:pt x="254228" y="205397"/>
                                </a:lnTo>
                                <a:lnTo>
                                  <a:pt x="256798" y="184323"/>
                                </a:lnTo>
                                <a:lnTo>
                                  <a:pt x="259471" y="176510"/>
                                </a:lnTo>
                                <a:lnTo>
                                  <a:pt x="262041" y="271293"/>
                                </a:lnTo>
                                <a:lnTo>
                                  <a:pt x="264714" y="250219"/>
                                </a:lnTo>
                                <a:lnTo>
                                  <a:pt x="267284" y="155436"/>
                                </a:lnTo>
                                <a:lnTo>
                                  <a:pt x="269957" y="194912"/>
                                </a:lnTo>
                                <a:lnTo>
                                  <a:pt x="272527" y="215986"/>
                                </a:lnTo>
                                <a:lnTo>
                                  <a:pt x="275199" y="210743"/>
                                </a:lnTo>
                                <a:lnTo>
                                  <a:pt x="277769" y="126446"/>
                                </a:lnTo>
                                <a:lnTo>
                                  <a:pt x="280339" y="223901"/>
                                </a:lnTo>
                                <a:lnTo>
                                  <a:pt x="283012" y="271293"/>
                                </a:lnTo>
                                <a:lnTo>
                                  <a:pt x="285582" y="218556"/>
                                </a:lnTo>
                                <a:lnTo>
                                  <a:pt x="288255" y="221229"/>
                                </a:lnTo>
                                <a:lnTo>
                                  <a:pt x="290825" y="255462"/>
                                </a:lnTo>
                                <a:lnTo>
                                  <a:pt x="293498" y="176510"/>
                                </a:lnTo>
                                <a:lnTo>
                                  <a:pt x="296068" y="165922"/>
                                </a:lnTo>
                                <a:lnTo>
                                  <a:pt x="298741" y="205397"/>
                                </a:lnTo>
                                <a:lnTo>
                                  <a:pt x="301311" y="223901"/>
                                </a:lnTo>
                                <a:lnTo>
                                  <a:pt x="303984" y="84297"/>
                                </a:lnTo>
                                <a:lnTo>
                                  <a:pt x="306554" y="160679"/>
                                </a:lnTo>
                                <a:lnTo>
                                  <a:pt x="309227" y="150090"/>
                                </a:lnTo>
                                <a:lnTo>
                                  <a:pt x="311797" y="208070"/>
                                </a:lnTo>
                                <a:lnTo>
                                  <a:pt x="314469" y="205397"/>
                                </a:lnTo>
                                <a:lnTo>
                                  <a:pt x="317039" y="221229"/>
                                </a:lnTo>
                                <a:lnTo>
                                  <a:pt x="319712" y="181753"/>
                                </a:lnTo>
                                <a:lnTo>
                                  <a:pt x="322283" y="160679"/>
                                </a:lnTo>
                                <a:lnTo>
                                  <a:pt x="324955" y="136932"/>
                                </a:lnTo>
                                <a:lnTo>
                                  <a:pt x="327525" y="168594"/>
                                </a:lnTo>
                                <a:lnTo>
                                  <a:pt x="330198" y="165922"/>
                                </a:lnTo>
                                <a:lnTo>
                                  <a:pt x="332768" y="94783"/>
                                </a:lnTo>
                                <a:lnTo>
                                  <a:pt x="335441" y="260704"/>
                                </a:lnTo>
                                <a:lnTo>
                                  <a:pt x="338011" y="200154"/>
                                </a:lnTo>
                                <a:lnTo>
                                  <a:pt x="340684" y="239630"/>
                                </a:lnTo>
                                <a:lnTo>
                                  <a:pt x="343254" y="171164"/>
                                </a:lnTo>
                                <a:lnTo>
                                  <a:pt x="345927" y="168594"/>
                                </a:lnTo>
                                <a:lnTo>
                                  <a:pt x="348497" y="260704"/>
                                </a:lnTo>
                                <a:lnTo>
                                  <a:pt x="351170" y="81624"/>
                                </a:lnTo>
                                <a:lnTo>
                                  <a:pt x="353740" y="202827"/>
                                </a:lnTo>
                                <a:lnTo>
                                  <a:pt x="356412" y="218556"/>
                                </a:lnTo>
                                <a:lnTo>
                                  <a:pt x="358983" y="229144"/>
                                </a:lnTo>
                                <a:lnTo>
                                  <a:pt x="361655" y="284452"/>
                                </a:lnTo>
                                <a:lnTo>
                                  <a:pt x="364225" y="229144"/>
                                </a:lnTo>
                                <a:lnTo>
                                  <a:pt x="366898" y="152763"/>
                                </a:lnTo>
                                <a:lnTo>
                                  <a:pt x="369468" y="186996"/>
                                </a:lnTo>
                                <a:lnTo>
                                  <a:pt x="372141" y="218556"/>
                                </a:lnTo>
                                <a:lnTo>
                                  <a:pt x="374711" y="105371"/>
                                </a:lnTo>
                                <a:lnTo>
                                  <a:pt x="377384" y="126446"/>
                                </a:lnTo>
                                <a:lnTo>
                                  <a:pt x="379954" y="215986"/>
                                </a:lnTo>
                                <a:lnTo>
                                  <a:pt x="382627" y="186996"/>
                                </a:lnTo>
                                <a:lnTo>
                                  <a:pt x="385197" y="252789"/>
                                </a:lnTo>
                                <a:lnTo>
                                  <a:pt x="387870" y="194912"/>
                                </a:lnTo>
                                <a:lnTo>
                                  <a:pt x="390440" y="184323"/>
                                </a:lnTo>
                                <a:lnTo>
                                  <a:pt x="393113" y="189669"/>
                                </a:lnTo>
                                <a:lnTo>
                                  <a:pt x="395683" y="173837"/>
                                </a:lnTo>
                                <a:lnTo>
                                  <a:pt x="398355" y="176510"/>
                                </a:lnTo>
                                <a:lnTo>
                                  <a:pt x="400925" y="239630"/>
                                </a:lnTo>
                                <a:lnTo>
                                  <a:pt x="403598" y="184323"/>
                                </a:lnTo>
                                <a:lnTo>
                                  <a:pt x="406169" y="173837"/>
                                </a:lnTo>
                                <a:lnTo>
                                  <a:pt x="408841" y="173837"/>
                                </a:lnTo>
                                <a:lnTo>
                                  <a:pt x="411411" y="181753"/>
                                </a:lnTo>
                                <a:lnTo>
                                  <a:pt x="413981" y="126446"/>
                                </a:lnTo>
                                <a:lnTo>
                                  <a:pt x="416654" y="223901"/>
                                </a:lnTo>
                                <a:lnTo>
                                  <a:pt x="419224" y="181753"/>
                                </a:lnTo>
                                <a:lnTo>
                                  <a:pt x="421897" y="237060"/>
                                </a:lnTo>
                                <a:lnTo>
                                  <a:pt x="424467" y="205397"/>
                                </a:lnTo>
                                <a:lnTo>
                                  <a:pt x="427140" y="158006"/>
                                </a:lnTo>
                                <a:lnTo>
                                  <a:pt x="429710" y="197482"/>
                                </a:lnTo>
                                <a:lnTo>
                                  <a:pt x="432383" y="226472"/>
                                </a:lnTo>
                                <a:lnTo>
                                  <a:pt x="434953" y="244976"/>
                                </a:lnTo>
                                <a:lnTo>
                                  <a:pt x="437626" y="218556"/>
                                </a:lnTo>
                                <a:lnTo>
                                  <a:pt x="440196" y="234387"/>
                                </a:lnTo>
                                <a:lnTo>
                                  <a:pt x="442869" y="215986"/>
                                </a:lnTo>
                                <a:lnTo>
                                  <a:pt x="445439" y="250219"/>
                                </a:lnTo>
                                <a:lnTo>
                                  <a:pt x="448111" y="197482"/>
                                </a:lnTo>
                                <a:lnTo>
                                  <a:pt x="450681" y="150090"/>
                                </a:lnTo>
                                <a:lnTo>
                                  <a:pt x="453354" y="194912"/>
                                </a:lnTo>
                                <a:lnTo>
                                  <a:pt x="455924" y="197482"/>
                                </a:lnTo>
                                <a:lnTo>
                                  <a:pt x="458597" y="213313"/>
                                </a:lnTo>
                                <a:lnTo>
                                  <a:pt x="461167" y="136932"/>
                                </a:lnTo>
                                <a:lnTo>
                                  <a:pt x="463840" y="231817"/>
                                </a:lnTo>
                                <a:lnTo>
                                  <a:pt x="466410" y="273863"/>
                                </a:lnTo>
                                <a:lnTo>
                                  <a:pt x="469083" y="139604"/>
                                </a:lnTo>
                                <a:lnTo>
                                  <a:pt x="471653" y="123773"/>
                                </a:lnTo>
                                <a:lnTo>
                                  <a:pt x="474326" y="181753"/>
                                </a:lnTo>
                                <a:lnTo>
                                  <a:pt x="476896" y="215986"/>
                                </a:lnTo>
                                <a:lnTo>
                                  <a:pt x="479569" y="158006"/>
                                </a:lnTo>
                                <a:lnTo>
                                  <a:pt x="482139" y="268620"/>
                                </a:lnTo>
                                <a:lnTo>
                                  <a:pt x="484811" y="189669"/>
                                </a:lnTo>
                                <a:lnTo>
                                  <a:pt x="487381" y="139604"/>
                                </a:lnTo>
                                <a:lnTo>
                                  <a:pt x="490054" y="210743"/>
                                </a:lnTo>
                                <a:lnTo>
                                  <a:pt x="492625" y="208070"/>
                                </a:lnTo>
                                <a:lnTo>
                                  <a:pt x="495297" y="234387"/>
                                </a:lnTo>
                                <a:lnTo>
                                  <a:pt x="497867" y="273863"/>
                                </a:lnTo>
                                <a:lnTo>
                                  <a:pt x="500540" y="202827"/>
                                </a:lnTo>
                                <a:lnTo>
                                  <a:pt x="503110" y="287124"/>
                                </a:lnTo>
                                <a:lnTo>
                                  <a:pt x="505783" y="266050"/>
                                </a:lnTo>
                                <a:lnTo>
                                  <a:pt x="508353" y="202827"/>
                                </a:lnTo>
                                <a:lnTo>
                                  <a:pt x="511026" y="215986"/>
                                </a:lnTo>
                                <a:lnTo>
                                  <a:pt x="513596" y="202827"/>
                                </a:lnTo>
                                <a:lnTo>
                                  <a:pt x="516269" y="152763"/>
                                </a:lnTo>
                                <a:lnTo>
                                  <a:pt x="518839" y="218556"/>
                                </a:lnTo>
                                <a:lnTo>
                                  <a:pt x="521511" y="205397"/>
                                </a:lnTo>
                                <a:lnTo>
                                  <a:pt x="524081" y="276536"/>
                                </a:lnTo>
                                <a:lnTo>
                                  <a:pt x="526755" y="221229"/>
                                </a:lnTo>
                                <a:lnTo>
                                  <a:pt x="529325" y="179080"/>
                                </a:lnTo>
                                <a:lnTo>
                                  <a:pt x="531997" y="202827"/>
                                </a:lnTo>
                                <a:lnTo>
                                  <a:pt x="534567" y="208070"/>
                                </a:lnTo>
                                <a:lnTo>
                                  <a:pt x="537240" y="218556"/>
                                </a:lnTo>
                                <a:lnTo>
                                  <a:pt x="539810" y="234387"/>
                                </a:lnTo>
                                <a:lnTo>
                                  <a:pt x="542483" y="266050"/>
                                </a:lnTo>
                                <a:lnTo>
                                  <a:pt x="545053" y="318684"/>
                                </a:lnTo>
                                <a:lnTo>
                                  <a:pt x="547726" y="181753"/>
                                </a:lnTo>
                                <a:lnTo>
                                  <a:pt x="550296" y="266050"/>
                                </a:lnTo>
                                <a:lnTo>
                                  <a:pt x="552866" y="229144"/>
                                </a:lnTo>
                                <a:lnTo>
                                  <a:pt x="555539" y="287124"/>
                                </a:lnTo>
                                <a:lnTo>
                                  <a:pt x="558109" y="184323"/>
                                </a:lnTo>
                                <a:lnTo>
                                  <a:pt x="560782" y="247546"/>
                                </a:lnTo>
                                <a:lnTo>
                                  <a:pt x="563352" y="260704"/>
                                </a:lnTo>
                                <a:lnTo>
                                  <a:pt x="566025" y="247546"/>
                                </a:lnTo>
                                <a:lnTo>
                                  <a:pt x="568595" y="252789"/>
                                </a:lnTo>
                                <a:lnTo>
                                  <a:pt x="571267" y="150090"/>
                                </a:lnTo>
                                <a:lnTo>
                                  <a:pt x="573837" y="163249"/>
                                </a:lnTo>
                                <a:lnTo>
                                  <a:pt x="576510" y="155436"/>
                                </a:lnTo>
                                <a:lnTo>
                                  <a:pt x="579080" y="165922"/>
                                </a:lnTo>
                                <a:lnTo>
                                  <a:pt x="581753" y="213313"/>
                                </a:lnTo>
                                <a:lnTo>
                                  <a:pt x="584323" y="168594"/>
                                </a:lnTo>
                                <a:lnTo>
                                  <a:pt x="586996" y="165922"/>
                                </a:lnTo>
                                <a:lnTo>
                                  <a:pt x="589566" y="123773"/>
                                </a:lnTo>
                                <a:lnTo>
                                  <a:pt x="592239" y="186996"/>
                                </a:lnTo>
                                <a:lnTo>
                                  <a:pt x="594809" y="239630"/>
                                </a:lnTo>
                                <a:lnTo>
                                  <a:pt x="597482" y="297610"/>
                                </a:lnTo>
                                <a:lnTo>
                                  <a:pt x="600052" y="142174"/>
                                </a:lnTo>
                                <a:lnTo>
                                  <a:pt x="602725" y="323927"/>
                                </a:lnTo>
                                <a:lnTo>
                                  <a:pt x="605295" y="171164"/>
                                </a:lnTo>
                                <a:lnTo>
                                  <a:pt x="607967" y="171164"/>
                                </a:lnTo>
                                <a:lnTo>
                                  <a:pt x="610537" y="234387"/>
                                </a:lnTo>
                                <a:lnTo>
                                  <a:pt x="613211" y="276536"/>
                                </a:lnTo>
                                <a:lnTo>
                                  <a:pt x="615781" y="192239"/>
                                </a:lnTo>
                                <a:lnTo>
                                  <a:pt x="618453" y="221229"/>
                                </a:lnTo>
                                <a:lnTo>
                                  <a:pt x="621023" y="200154"/>
                                </a:lnTo>
                                <a:lnTo>
                                  <a:pt x="623696" y="144847"/>
                                </a:lnTo>
                                <a:lnTo>
                                  <a:pt x="626266" y="189669"/>
                                </a:lnTo>
                                <a:lnTo>
                                  <a:pt x="628939" y="131689"/>
                                </a:lnTo>
                                <a:lnTo>
                                  <a:pt x="631509" y="181753"/>
                                </a:lnTo>
                                <a:lnTo>
                                  <a:pt x="634182" y="57980"/>
                                </a:lnTo>
                                <a:lnTo>
                                  <a:pt x="636752" y="81624"/>
                                </a:lnTo>
                                <a:lnTo>
                                  <a:pt x="639425" y="192239"/>
                                </a:lnTo>
                                <a:lnTo>
                                  <a:pt x="641995" y="200154"/>
                                </a:lnTo>
                                <a:lnTo>
                                  <a:pt x="644668" y="221229"/>
                                </a:lnTo>
                                <a:lnTo>
                                  <a:pt x="647238" y="126446"/>
                                </a:lnTo>
                                <a:lnTo>
                                  <a:pt x="649911" y="181753"/>
                                </a:lnTo>
                                <a:lnTo>
                                  <a:pt x="652481" y="160679"/>
                                </a:lnTo>
                                <a:lnTo>
                                  <a:pt x="655153" y="208070"/>
                                </a:lnTo>
                                <a:lnTo>
                                  <a:pt x="657724" y="134362"/>
                                </a:lnTo>
                                <a:lnTo>
                                  <a:pt x="660396" y="242303"/>
                                </a:lnTo>
                                <a:lnTo>
                                  <a:pt x="662966" y="231817"/>
                                </a:lnTo>
                                <a:lnTo>
                                  <a:pt x="665639" y="268620"/>
                                </a:lnTo>
                                <a:lnTo>
                                  <a:pt x="668209" y="184323"/>
                                </a:lnTo>
                                <a:lnTo>
                                  <a:pt x="670882" y="181753"/>
                                </a:lnTo>
                                <a:lnTo>
                                  <a:pt x="673452" y="305526"/>
                                </a:lnTo>
                                <a:lnTo>
                                  <a:pt x="676125" y="200154"/>
                                </a:lnTo>
                                <a:lnTo>
                                  <a:pt x="678695" y="184323"/>
                                </a:lnTo>
                                <a:lnTo>
                                  <a:pt x="681368" y="171164"/>
                                </a:lnTo>
                                <a:lnTo>
                                  <a:pt x="683938" y="250219"/>
                                </a:lnTo>
                                <a:lnTo>
                                  <a:pt x="686508" y="287124"/>
                                </a:lnTo>
                                <a:lnTo>
                                  <a:pt x="689181" y="163249"/>
                                </a:lnTo>
                                <a:lnTo>
                                  <a:pt x="691751" y="231817"/>
                                </a:lnTo>
                                <a:lnTo>
                                  <a:pt x="694423" y="223901"/>
                                </a:lnTo>
                                <a:lnTo>
                                  <a:pt x="696993" y="142174"/>
                                </a:lnTo>
                                <a:lnTo>
                                  <a:pt x="699667" y="192239"/>
                                </a:lnTo>
                                <a:lnTo>
                                  <a:pt x="702237" y="200154"/>
                                </a:lnTo>
                                <a:lnTo>
                                  <a:pt x="704909" y="221229"/>
                                </a:lnTo>
                                <a:lnTo>
                                  <a:pt x="707479" y="171164"/>
                                </a:lnTo>
                                <a:lnTo>
                                  <a:pt x="710152" y="279209"/>
                                </a:lnTo>
                                <a:lnTo>
                                  <a:pt x="712722" y="252789"/>
                                </a:lnTo>
                                <a:lnTo>
                                  <a:pt x="715395" y="329170"/>
                                </a:lnTo>
                                <a:lnTo>
                                  <a:pt x="717965" y="171164"/>
                                </a:lnTo>
                                <a:lnTo>
                                  <a:pt x="720638" y="200154"/>
                                </a:lnTo>
                                <a:lnTo>
                                  <a:pt x="723208" y="210743"/>
                                </a:lnTo>
                                <a:lnTo>
                                  <a:pt x="725881" y="184323"/>
                                </a:lnTo>
                                <a:lnTo>
                                  <a:pt x="728451" y="279209"/>
                                </a:lnTo>
                                <a:lnTo>
                                  <a:pt x="731124" y="271293"/>
                                </a:lnTo>
                                <a:lnTo>
                                  <a:pt x="733694" y="260704"/>
                                </a:lnTo>
                                <a:lnTo>
                                  <a:pt x="736367" y="100129"/>
                                </a:lnTo>
                                <a:lnTo>
                                  <a:pt x="738937" y="215986"/>
                                </a:lnTo>
                                <a:lnTo>
                                  <a:pt x="741609" y="181753"/>
                                </a:lnTo>
                                <a:lnTo>
                                  <a:pt x="744179" y="176510"/>
                                </a:lnTo>
                                <a:lnTo>
                                  <a:pt x="746852" y="258134"/>
                                </a:lnTo>
                                <a:lnTo>
                                  <a:pt x="749422" y="160679"/>
                                </a:lnTo>
                                <a:lnTo>
                                  <a:pt x="752095" y="197482"/>
                                </a:lnTo>
                                <a:lnTo>
                                  <a:pt x="754665" y="181753"/>
                                </a:lnTo>
                                <a:lnTo>
                                  <a:pt x="757338" y="165922"/>
                                </a:lnTo>
                                <a:lnTo>
                                  <a:pt x="759908" y="194912"/>
                                </a:lnTo>
                                <a:lnTo>
                                  <a:pt x="762581" y="121203"/>
                                </a:lnTo>
                                <a:lnTo>
                                  <a:pt x="765151" y="115857"/>
                                </a:lnTo>
                                <a:lnTo>
                                  <a:pt x="767824" y="202827"/>
                                </a:lnTo>
                                <a:lnTo>
                                  <a:pt x="770394" y="110614"/>
                                </a:lnTo>
                                <a:lnTo>
                                  <a:pt x="773067" y="152763"/>
                                </a:lnTo>
                                <a:lnTo>
                                  <a:pt x="775637" y="118530"/>
                                </a:lnTo>
                                <a:lnTo>
                                  <a:pt x="778309" y="210743"/>
                                </a:lnTo>
                                <a:lnTo>
                                  <a:pt x="780880" y="184323"/>
                                </a:lnTo>
                                <a:lnTo>
                                  <a:pt x="783552" y="305526"/>
                                </a:lnTo>
                                <a:lnTo>
                                  <a:pt x="786122" y="160679"/>
                                </a:lnTo>
                                <a:lnTo>
                                  <a:pt x="788795" y="218556"/>
                                </a:lnTo>
                                <a:lnTo>
                                  <a:pt x="791365" y="168594"/>
                                </a:lnTo>
                                <a:lnTo>
                                  <a:pt x="794038" y="144847"/>
                                </a:lnTo>
                                <a:lnTo>
                                  <a:pt x="796608" y="202827"/>
                                </a:lnTo>
                                <a:lnTo>
                                  <a:pt x="799281" y="229144"/>
                                </a:lnTo>
                                <a:lnTo>
                                  <a:pt x="801851" y="171164"/>
                                </a:lnTo>
                                <a:lnTo>
                                  <a:pt x="804524" y="208070"/>
                                </a:lnTo>
                                <a:lnTo>
                                  <a:pt x="807094" y="258134"/>
                                </a:lnTo>
                                <a:lnTo>
                                  <a:pt x="809767" y="105371"/>
                                </a:lnTo>
                                <a:lnTo>
                                  <a:pt x="812337" y="142174"/>
                                </a:lnTo>
                                <a:lnTo>
                                  <a:pt x="815009" y="218556"/>
                                </a:lnTo>
                                <a:lnTo>
                                  <a:pt x="817579" y="184323"/>
                                </a:lnTo>
                                <a:lnTo>
                                  <a:pt x="820253" y="300283"/>
                                </a:lnTo>
                                <a:lnTo>
                                  <a:pt x="822823" y="242303"/>
                                </a:lnTo>
                                <a:lnTo>
                                  <a:pt x="825393" y="158006"/>
                                </a:lnTo>
                                <a:lnTo>
                                  <a:pt x="828065" y="189669"/>
                                </a:lnTo>
                                <a:lnTo>
                                  <a:pt x="830635" y="173837"/>
                                </a:lnTo>
                                <a:lnTo>
                                  <a:pt x="833308" y="260704"/>
                                </a:lnTo>
                                <a:lnTo>
                                  <a:pt x="835878" y="192239"/>
                                </a:lnTo>
                                <a:lnTo>
                                  <a:pt x="838551" y="194912"/>
                                </a:lnTo>
                                <a:lnTo>
                                  <a:pt x="841121" y="221229"/>
                                </a:lnTo>
                                <a:lnTo>
                                  <a:pt x="843794" y="181753"/>
                                </a:lnTo>
                                <a:lnTo>
                                  <a:pt x="846364" y="168594"/>
                                </a:lnTo>
                                <a:lnTo>
                                  <a:pt x="849037" y="313442"/>
                                </a:lnTo>
                                <a:lnTo>
                                  <a:pt x="851607" y="234387"/>
                                </a:lnTo>
                                <a:lnTo>
                                  <a:pt x="854280" y="231817"/>
                                </a:lnTo>
                                <a:lnTo>
                                  <a:pt x="856850" y="150090"/>
                                </a:lnTo>
                                <a:lnTo>
                                  <a:pt x="859523" y="279209"/>
                                </a:lnTo>
                                <a:lnTo>
                                  <a:pt x="862093" y="134362"/>
                                </a:lnTo>
                                <a:lnTo>
                                  <a:pt x="864766" y="221229"/>
                                </a:lnTo>
                                <a:lnTo>
                                  <a:pt x="867336" y="197482"/>
                                </a:lnTo>
                                <a:lnTo>
                                  <a:pt x="870008" y="121203"/>
                                </a:lnTo>
                                <a:lnTo>
                                  <a:pt x="872578" y="197482"/>
                                </a:lnTo>
                                <a:lnTo>
                                  <a:pt x="875251" y="210743"/>
                                </a:lnTo>
                                <a:lnTo>
                                  <a:pt x="877821" y="223901"/>
                                </a:lnTo>
                                <a:lnTo>
                                  <a:pt x="880494" y="171164"/>
                                </a:lnTo>
                                <a:lnTo>
                                  <a:pt x="883064" y="239630"/>
                                </a:lnTo>
                                <a:lnTo>
                                  <a:pt x="885737" y="287124"/>
                                </a:lnTo>
                                <a:lnTo>
                                  <a:pt x="888307" y="266050"/>
                                </a:lnTo>
                                <a:lnTo>
                                  <a:pt x="890980" y="184323"/>
                                </a:lnTo>
                                <a:lnTo>
                                  <a:pt x="893550" y="168594"/>
                                </a:lnTo>
                                <a:lnTo>
                                  <a:pt x="896223" y="150090"/>
                                </a:lnTo>
                                <a:lnTo>
                                  <a:pt x="898793" y="208070"/>
                                </a:lnTo>
                                <a:lnTo>
                                  <a:pt x="901466" y="200154"/>
                                </a:lnTo>
                                <a:lnTo>
                                  <a:pt x="904036" y="271293"/>
                                </a:lnTo>
                                <a:lnTo>
                                  <a:pt x="906709" y="244976"/>
                                </a:lnTo>
                                <a:lnTo>
                                  <a:pt x="909279" y="181753"/>
                                </a:lnTo>
                                <a:lnTo>
                                  <a:pt x="911951" y="215986"/>
                                </a:lnTo>
                                <a:lnTo>
                                  <a:pt x="914521" y="176510"/>
                                </a:lnTo>
                                <a:lnTo>
                                  <a:pt x="917194" y="173837"/>
                                </a:lnTo>
                                <a:lnTo>
                                  <a:pt x="919764" y="200154"/>
                                </a:lnTo>
                                <a:lnTo>
                                  <a:pt x="922437" y="255462"/>
                                </a:lnTo>
                                <a:lnTo>
                                  <a:pt x="925007" y="273863"/>
                                </a:lnTo>
                                <a:lnTo>
                                  <a:pt x="927680" y="202827"/>
                                </a:lnTo>
                                <a:lnTo>
                                  <a:pt x="930250" y="308096"/>
                                </a:lnTo>
                                <a:lnTo>
                                  <a:pt x="932923" y="163249"/>
                                </a:lnTo>
                                <a:lnTo>
                                  <a:pt x="935493" y="289694"/>
                                </a:lnTo>
                                <a:lnTo>
                                  <a:pt x="938166" y="94783"/>
                                </a:lnTo>
                                <a:lnTo>
                                  <a:pt x="940736" y="158006"/>
                                </a:lnTo>
                                <a:lnTo>
                                  <a:pt x="943409" y="208070"/>
                                </a:lnTo>
                                <a:lnTo>
                                  <a:pt x="945979" y="194912"/>
                                </a:lnTo>
                                <a:lnTo>
                                  <a:pt x="948651" y="287124"/>
                                </a:lnTo>
                                <a:lnTo>
                                  <a:pt x="951222" y="281779"/>
                                </a:lnTo>
                                <a:lnTo>
                                  <a:pt x="953894" y="155436"/>
                                </a:lnTo>
                                <a:lnTo>
                                  <a:pt x="956464" y="181753"/>
                                </a:lnTo>
                                <a:lnTo>
                                  <a:pt x="959034" y="171164"/>
                                </a:lnTo>
                                <a:lnTo>
                                  <a:pt x="961707" y="144847"/>
                                </a:lnTo>
                                <a:lnTo>
                                  <a:pt x="964277" y="200154"/>
                                </a:lnTo>
                                <a:lnTo>
                                  <a:pt x="966950" y="165922"/>
                                </a:lnTo>
                                <a:lnTo>
                                  <a:pt x="969520" y="294937"/>
                                </a:lnTo>
                                <a:lnTo>
                                  <a:pt x="972193" y="210743"/>
                                </a:lnTo>
                                <a:lnTo>
                                  <a:pt x="974763" y="231817"/>
                                </a:lnTo>
                                <a:lnTo>
                                  <a:pt x="977436" y="181753"/>
                                </a:lnTo>
                                <a:lnTo>
                                  <a:pt x="980006" y="147520"/>
                                </a:lnTo>
                                <a:lnTo>
                                  <a:pt x="982679" y="168594"/>
                                </a:lnTo>
                                <a:lnTo>
                                  <a:pt x="985249" y="266050"/>
                                </a:lnTo>
                                <a:lnTo>
                                  <a:pt x="987922" y="218556"/>
                                </a:lnTo>
                                <a:lnTo>
                                  <a:pt x="990492" y="218556"/>
                                </a:lnTo>
                                <a:lnTo>
                                  <a:pt x="993165" y="155436"/>
                                </a:lnTo>
                                <a:lnTo>
                                  <a:pt x="995735" y="168594"/>
                                </a:lnTo>
                                <a:lnTo>
                                  <a:pt x="998407" y="205397"/>
                                </a:lnTo>
                                <a:lnTo>
                                  <a:pt x="1000977" y="84297"/>
                                </a:lnTo>
                                <a:lnTo>
                                  <a:pt x="1003650" y="237060"/>
                                </a:lnTo>
                                <a:lnTo>
                                  <a:pt x="1006220" y="252789"/>
                                </a:lnTo>
                                <a:lnTo>
                                  <a:pt x="1008893" y="231817"/>
                                </a:lnTo>
                                <a:lnTo>
                                  <a:pt x="1011463" y="213313"/>
                                </a:lnTo>
                                <a:lnTo>
                                  <a:pt x="1014136" y="136932"/>
                                </a:lnTo>
                                <a:lnTo>
                                  <a:pt x="1016706" y="231817"/>
                                </a:lnTo>
                                <a:lnTo>
                                  <a:pt x="1019379" y="147520"/>
                                </a:lnTo>
                                <a:lnTo>
                                  <a:pt x="1021949" y="126446"/>
                                </a:lnTo>
                                <a:lnTo>
                                  <a:pt x="1024622" y="205397"/>
                                </a:lnTo>
                                <a:lnTo>
                                  <a:pt x="1027192" y="165922"/>
                                </a:lnTo>
                                <a:lnTo>
                                  <a:pt x="1029865" y="168594"/>
                                </a:lnTo>
                                <a:lnTo>
                                  <a:pt x="1032435" y="150090"/>
                                </a:lnTo>
                                <a:lnTo>
                                  <a:pt x="1035107" y="150090"/>
                                </a:lnTo>
                                <a:lnTo>
                                  <a:pt x="1037677" y="218556"/>
                                </a:lnTo>
                                <a:lnTo>
                                  <a:pt x="1040350" y="197482"/>
                                </a:lnTo>
                                <a:lnTo>
                                  <a:pt x="1042920" y="308096"/>
                                </a:lnTo>
                                <a:lnTo>
                                  <a:pt x="1045593" y="208070"/>
                                </a:lnTo>
                                <a:lnTo>
                                  <a:pt x="1048163" y="158006"/>
                                </a:lnTo>
                                <a:lnTo>
                                  <a:pt x="1050836" y="208070"/>
                                </a:lnTo>
                                <a:lnTo>
                                  <a:pt x="1053406" y="234387"/>
                                </a:lnTo>
                                <a:lnTo>
                                  <a:pt x="1056079" y="268620"/>
                                </a:lnTo>
                                <a:lnTo>
                                  <a:pt x="1058649" y="205397"/>
                                </a:lnTo>
                                <a:lnTo>
                                  <a:pt x="1061322" y="208070"/>
                                </a:lnTo>
                                <a:lnTo>
                                  <a:pt x="1063892" y="208070"/>
                                </a:lnTo>
                                <a:lnTo>
                                  <a:pt x="1066565" y="181753"/>
                                </a:lnTo>
                                <a:lnTo>
                                  <a:pt x="1069135" y="197482"/>
                                </a:lnTo>
                                <a:lnTo>
                                  <a:pt x="1071808" y="213313"/>
                                </a:lnTo>
                                <a:lnTo>
                                  <a:pt x="1074378" y="223901"/>
                                </a:lnTo>
                                <a:lnTo>
                                  <a:pt x="1077051" y="142174"/>
                                </a:lnTo>
                                <a:lnTo>
                                  <a:pt x="1079621" y="218556"/>
                                </a:lnTo>
                                <a:lnTo>
                                  <a:pt x="1082293" y="223901"/>
                                </a:lnTo>
                                <a:lnTo>
                                  <a:pt x="1084863" y="142174"/>
                                </a:lnTo>
                                <a:lnTo>
                                  <a:pt x="1087536" y="189669"/>
                                </a:lnTo>
                                <a:lnTo>
                                  <a:pt x="1090106" y="287124"/>
                                </a:lnTo>
                                <a:lnTo>
                                  <a:pt x="1092676" y="131689"/>
                                </a:lnTo>
                                <a:lnTo>
                                  <a:pt x="1095349" y="284452"/>
                                </a:lnTo>
                                <a:lnTo>
                                  <a:pt x="1097919" y="200154"/>
                                </a:lnTo>
                                <a:lnTo>
                                  <a:pt x="1100592" y="223901"/>
                                </a:lnTo>
                                <a:lnTo>
                                  <a:pt x="1103162" y="150090"/>
                                </a:lnTo>
                                <a:lnTo>
                                  <a:pt x="1105835" y="239630"/>
                                </a:lnTo>
                                <a:lnTo>
                                  <a:pt x="1108405" y="247546"/>
                                </a:lnTo>
                                <a:lnTo>
                                  <a:pt x="1111078" y="184323"/>
                                </a:lnTo>
                                <a:lnTo>
                                  <a:pt x="1113648" y="213313"/>
                                </a:lnTo>
                                <a:lnTo>
                                  <a:pt x="1116321" y="242303"/>
                                </a:lnTo>
                                <a:lnTo>
                                  <a:pt x="1118891" y="213313"/>
                                </a:lnTo>
                                <a:lnTo>
                                  <a:pt x="1121563" y="131689"/>
                                </a:lnTo>
                                <a:lnTo>
                                  <a:pt x="1124133" y="189669"/>
                                </a:lnTo>
                                <a:lnTo>
                                  <a:pt x="1126806" y="215986"/>
                                </a:lnTo>
                                <a:lnTo>
                                  <a:pt x="1129376" y="76381"/>
                                </a:lnTo>
                                <a:lnTo>
                                  <a:pt x="1132049" y="100129"/>
                                </a:lnTo>
                                <a:lnTo>
                                  <a:pt x="1134619" y="168594"/>
                                </a:lnTo>
                                <a:lnTo>
                                  <a:pt x="1137292" y="202827"/>
                                </a:lnTo>
                                <a:lnTo>
                                  <a:pt x="1139862" y="155436"/>
                                </a:lnTo>
                                <a:lnTo>
                                  <a:pt x="1142535" y="144847"/>
                                </a:lnTo>
                                <a:lnTo>
                                  <a:pt x="1145105" y="263377"/>
                                </a:lnTo>
                                <a:lnTo>
                                  <a:pt x="1147778" y="100129"/>
                                </a:lnTo>
                                <a:lnTo>
                                  <a:pt x="1150348" y="221229"/>
                                </a:lnTo>
                                <a:lnTo>
                                  <a:pt x="1153021" y="287124"/>
                                </a:lnTo>
                                <a:lnTo>
                                  <a:pt x="1155591" y="237060"/>
                                </a:lnTo>
                                <a:lnTo>
                                  <a:pt x="1158264" y="210743"/>
                                </a:lnTo>
                                <a:lnTo>
                                  <a:pt x="1160834" y="279209"/>
                                </a:lnTo>
                                <a:lnTo>
                                  <a:pt x="1163506" y="205397"/>
                                </a:lnTo>
                                <a:lnTo>
                                  <a:pt x="1166076" y="181753"/>
                                </a:lnTo>
                                <a:lnTo>
                                  <a:pt x="1168749" y="268620"/>
                                </a:lnTo>
                                <a:lnTo>
                                  <a:pt x="1171319" y="150090"/>
                                </a:lnTo>
                                <a:lnTo>
                                  <a:pt x="1173992" y="205397"/>
                                </a:lnTo>
                                <a:lnTo>
                                  <a:pt x="1176562" y="173837"/>
                                </a:lnTo>
                                <a:lnTo>
                                  <a:pt x="1179235" y="160679"/>
                                </a:lnTo>
                                <a:lnTo>
                                  <a:pt x="1181805" y="223901"/>
                                </a:lnTo>
                                <a:lnTo>
                                  <a:pt x="1184478" y="200154"/>
                                </a:lnTo>
                                <a:lnTo>
                                  <a:pt x="1187048" y="115857"/>
                                </a:lnTo>
                                <a:lnTo>
                                  <a:pt x="1189721" y="155436"/>
                                </a:lnTo>
                                <a:lnTo>
                                  <a:pt x="1192291" y="139604"/>
                                </a:lnTo>
                                <a:lnTo>
                                  <a:pt x="1194964" y="102699"/>
                                </a:lnTo>
                                <a:lnTo>
                                  <a:pt x="1197534" y="189669"/>
                                </a:lnTo>
                                <a:lnTo>
                                  <a:pt x="1200207" y="47391"/>
                                </a:lnTo>
                                <a:lnTo>
                                  <a:pt x="1202777" y="242303"/>
                                </a:lnTo>
                                <a:lnTo>
                                  <a:pt x="1205449" y="121203"/>
                                </a:lnTo>
                                <a:lnTo>
                                  <a:pt x="1208019" y="231817"/>
                                </a:lnTo>
                                <a:lnTo>
                                  <a:pt x="1210692" y="147520"/>
                                </a:lnTo>
                                <a:lnTo>
                                  <a:pt x="1213262" y="160679"/>
                                </a:lnTo>
                                <a:lnTo>
                                  <a:pt x="1215935" y="281779"/>
                                </a:lnTo>
                                <a:lnTo>
                                  <a:pt x="1218505" y="192239"/>
                                </a:lnTo>
                                <a:lnTo>
                                  <a:pt x="1221178" y="163249"/>
                                </a:lnTo>
                                <a:lnTo>
                                  <a:pt x="1223748" y="263377"/>
                                </a:lnTo>
                                <a:lnTo>
                                  <a:pt x="1226421" y="247546"/>
                                </a:lnTo>
                                <a:lnTo>
                                  <a:pt x="1228991" y="281779"/>
                                </a:lnTo>
                                <a:lnTo>
                                  <a:pt x="1231561" y="239630"/>
                                </a:lnTo>
                                <a:lnTo>
                                  <a:pt x="1234234" y="281779"/>
                                </a:lnTo>
                                <a:lnTo>
                                  <a:pt x="1236804" y="273863"/>
                                </a:lnTo>
                                <a:lnTo>
                                  <a:pt x="1239477" y="255462"/>
                                </a:lnTo>
                                <a:lnTo>
                                  <a:pt x="1242047" y="258134"/>
                                </a:lnTo>
                                <a:lnTo>
                                  <a:pt x="1244720" y="342432"/>
                                </a:lnTo>
                                <a:lnTo>
                                  <a:pt x="1247290" y="231817"/>
                                </a:lnTo>
                                <a:lnTo>
                                  <a:pt x="1249963" y="139604"/>
                                </a:lnTo>
                                <a:lnTo>
                                  <a:pt x="1252533" y="237060"/>
                                </a:lnTo>
                                <a:lnTo>
                                  <a:pt x="1255205" y="221229"/>
                                </a:lnTo>
                                <a:lnTo>
                                  <a:pt x="1257775" y="294937"/>
                                </a:lnTo>
                                <a:lnTo>
                                  <a:pt x="1260448" y="213313"/>
                                </a:lnTo>
                                <a:lnTo>
                                  <a:pt x="1263018" y="186996"/>
                                </a:lnTo>
                                <a:lnTo>
                                  <a:pt x="1265691" y="202827"/>
                                </a:lnTo>
                                <a:lnTo>
                                  <a:pt x="1268261" y="247546"/>
                                </a:lnTo>
                                <a:lnTo>
                                  <a:pt x="1270934" y="231817"/>
                                </a:lnTo>
                                <a:lnTo>
                                  <a:pt x="1273504" y="247546"/>
                                </a:lnTo>
                                <a:lnTo>
                                  <a:pt x="1276177" y="194912"/>
                                </a:lnTo>
                                <a:lnTo>
                                  <a:pt x="1278747" y="179080"/>
                                </a:lnTo>
                                <a:lnTo>
                                  <a:pt x="1281420" y="215986"/>
                                </a:lnTo>
                                <a:lnTo>
                                  <a:pt x="1283990" y="194912"/>
                                </a:lnTo>
                                <a:lnTo>
                                  <a:pt x="1286663" y="218556"/>
                                </a:lnTo>
                                <a:lnTo>
                                  <a:pt x="1289233" y="147520"/>
                                </a:lnTo>
                                <a:lnTo>
                                  <a:pt x="1291906" y="218556"/>
                                </a:lnTo>
                                <a:lnTo>
                                  <a:pt x="1294476" y="247546"/>
                                </a:lnTo>
                                <a:lnTo>
                                  <a:pt x="1297148" y="279209"/>
                                </a:lnTo>
                                <a:lnTo>
                                  <a:pt x="1299718" y="192239"/>
                                </a:lnTo>
                                <a:lnTo>
                                  <a:pt x="1302391" y="297610"/>
                                </a:lnTo>
                                <a:lnTo>
                                  <a:pt x="1304961" y="160679"/>
                                </a:lnTo>
                                <a:lnTo>
                                  <a:pt x="1307634" y="263377"/>
                                </a:lnTo>
                                <a:lnTo>
                                  <a:pt x="1310204" y="152763"/>
                                </a:lnTo>
                                <a:lnTo>
                                  <a:pt x="1312877" y="210743"/>
                                </a:lnTo>
                                <a:lnTo>
                                  <a:pt x="1315447" y="294937"/>
                                </a:lnTo>
                                <a:lnTo>
                                  <a:pt x="1318120" y="150090"/>
                                </a:lnTo>
                                <a:lnTo>
                                  <a:pt x="1320690" y="150090"/>
                                </a:lnTo>
                                <a:lnTo>
                                  <a:pt x="1323363" y="173837"/>
                                </a:lnTo>
                                <a:lnTo>
                                  <a:pt x="1325933" y="231817"/>
                                </a:lnTo>
                                <a:lnTo>
                                  <a:pt x="1328605" y="208070"/>
                                </a:lnTo>
                                <a:lnTo>
                                  <a:pt x="1331175" y="213313"/>
                                </a:lnTo>
                                <a:lnTo>
                                  <a:pt x="1333848" y="231817"/>
                                </a:lnTo>
                                <a:lnTo>
                                  <a:pt x="1336418" y="247546"/>
                                </a:lnTo>
                                <a:lnTo>
                                  <a:pt x="1339091" y="313442"/>
                                </a:lnTo>
                                <a:lnTo>
                                  <a:pt x="1341661" y="231817"/>
                                </a:lnTo>
                                <a:lnTo>
                                  <a:pt x="1344334" y="252789"/>
                                </a:lnTo>
                                <a:lnTo>
                                  <a:pt x="1346904" y="200154"/>
                                </a:lnTo>
                                <a:lnTo>
                                  <a:pt x="1349577" y="168594"/>
                                </a:lnTo>
                                <a:lnTo>
                                  <a:pt x="1352147" y="255462"/>
                                </a:lnTo>
                                <a:lnTo>
                                  <a:pt x="1354820" y="139604"/>
                                </a:lnTo>
                                <a:lnTo>
                                  <a:pt x="1357390" y="200154"/>
                                </a:lnTo>
                                <a:lnTo>
                                  <a:pt x="1360063" y="239630"/>
                                </a:lnTo>
                                <a:lnTo>
                                  <a:pt x="1362633" y="229144"/>
                                </a:lnTo>
                                <a:lnTo>
                                  <a:pt x="1365203" y="279209"/>
                                </a:lnTo>
                                <a:lnTo>
                                  <a:pt x="1367876" y="263377"/>
                                </a:lnTo>
                                <a:lnTo>
                                  <a:pt x="1370446" y="237060"/>
                                </a:lnTo>
                                <a:lnTo>
                                  <a:pt x="1373119" y="226472"/>
                                </a:lnTo>
                                <a:lnTo>
                                  <a:pt x="1375689" y="237060"/>
                                </a:lnTo>
                                <a:lnTo>
                                  <a:pt x="1378361" y="186996"/>
                                </a:lnTo>
                                <a:lnTo>
                                  <a:pt x="1380931" y="215986"/>
                                </a:lnTo>
                                <a:lnTo>
                                  <a:pt x="1383604" y="165922"/>
                                </a:lnTo>
                                <a:lnTo>
                                  <a:pt x="1386174" y="371319"/>
                                </a:lnTo>
                                <a:lnTo>
                                  <a:pt x="1388847" y="239630"/>
                                </a:lnTo>
                                <a:lnTo>
                                  <a:pt x="1391417" y="276536"/>
                                </a:lnTo>
                                <a:lnTo>
                                  <a:pt x="1394090" y="231817"/>
                                </a:lnTo>
                                <a:lnTo>
                                  <a:pt x="1396660" y="271293"/>
                                </a:lnTo>
                                <a:lnTo>
                                  <a:pt x="1399333" y="252789"/>
                                </a:lnTo>
                                <a:lnTo>
                                  <a:pt x="1401903" y="176510"/>
                                </a:lnTo>
                                <a:lnTo>
                                  <a:pt x="1404576" y="197482"/>
                                </a:lnTo>
                                <a:lnTo>
                                  <a:pt x="1407146" y="271293"/>
                                </a:lnTo>
                                <a:lnTo>
                                  <a:pt x="1409819" y="200154"/>
                                </a:lnTo>
                                <a:lnTo>
                                  <a:pt x="1412389" y="255462"/>
                                </a:lnTo>
                                <a:lnTo>
                                  <a:pt x="1415062" y="215986"/>
                                </a:lnTo>
                                <a:lnTo>
                                  <a:pt x="1417632" y="173837"/>
                                </a:lnTo>
                                <a:lnTo>
                                  <a:pt x="1420304" y="239630"/>
                                </a:lnTo>
                                <a:lnTo>
                                  <a:pt x="1422874" y="173837"/>
                                </a:lnTo>
                                <a:lnTo>
                                  <a:pt x="1425547" y="242303"/>
                                </a:lnTo>
                                <a:lnTo>
                                  <a:pt x="1428117" y="200154"/>
                                </a:lnTo>
                                <a:lnTo>
                                  <a:pt x="1430790" y="239630"/>
                                </a:lnTo>
                                <a:lnTo>
                                  <a:pt x="1433360" y="173837"/>
                                </a:lnTo>
                                <a:lnTo>
                                  <a:pt x="1436033" y="131689"/>
                                </a:lnTo>
                                <a:lnTo>
                                  <a:pt x="1438603" y="223901"/>
                                </a:lnTo>
                                <a:lnTo>
                                  <a:pt x="1441276" y="184323"/>
                                </a:lnTo>
                                <a:lnTo>
                                  <a:pt x="1443846" y="242303"/>
                                </a:lnTo>
                                <a:lnTo>
                                  <a:pt x="1446519" y="294937"/>
                                </a:lnTo>
                                <a:lnTo>
                                  <a:pt x="1449089" y="229144"/>
                                </a:lnTo>
                                <a:lnTo>
                                  <a:pt x="1451762" y="223901"/>
                                </a:lnTo>
                                <a:lnTo>
                                  <a:pt x="1454332" y="152763"/>
                                </a:lnTo>
                                <a:lnTo>
                                  <a:pt x="1457005" y="247546"/>
                                </a:lnTo>
                                <a:lnTo>
                                  <a:pt x="1459575" y="273863"/>
                                </a:lnTo>
                                <a:lnTo>
                                  <a:pt x="1462247" y="218556"/>
                                </a:lnTo>
                                <a:lnTo>
                                  <a:pt x="1464817" y="258134"/>
                                </a:lnTo>
                                <a:lnTo>
                                  <a:pt x="1467490" y="202827"/>
                                </a:lnTo>
                                <a:lnTo>
                                  <a:pt x="1470060" y="113287"/>
                                </a:lnTo>
                                <a:lnTo>
                                  <a:pt x="1472733" y="194912"/>
                                </a:lnTo>
                                <a:lnTo>
                                  <a:pt x="1475303" y="252789"/>
                                </a:lnTo>
                                <a:lnTo>
                                  <a:pt x="1477976" y="173837"/>
                                </a:lnTo>
                                <a:lnTo>
                                  <a:pt x="1480546" y="205397"/>
                                </a:lnTo>
                                <a:lnTo>
                                  <a:pt x="1483219" y="247546"/>
                                </a:lnTo>
                                <a:lnTo>
                                  <a:pt x="1485789" y="258134"/>
                                </a:lnTo>
                                <a:lnTo>
                                  <a:pt x="1488462" y="260704"/>
                                </a:lnTo>
                                <a:lnTo>
                                  <a:pt x="1491032" y="250219"/>
                                </a:lnTo>
                                <a:lnTo>
                                  <a:pt x="1493705" y="218556"/>
                                </a:lnTo>
                                <a:lnTo>
                                  <a:pt x="1496275" y="215986"/>
                                </a:lnTo>
                                <a:lnTo>
                                  <a:pt x="1498845" y="260704"/>
                                </a:lnTo>
                                <a:lnTo>
                                  <a:pt x="1501518" y="229144"/>
                                </a:lnTo>
                                <a:lnTo>
                                  <a:pt x="1504088" y="294937"/>
                                </a:lnTo>
                                <a:lnTo>
                                  <a:pt x="1506761" y="255462"/>
                                </a:lnTo>
                                <a:lnTo>
                                  <a:pt x="1509331" y="179080"/>
                                </a:lnTo>
                                <a:lnTo>
                                  <a:pt x="1512003" y="155436"/>
                                </a:lnTo>
                                <a:lnTo>
                                  <a:pt x="1514573" y="194912"/>
                                </a:lnTo>
                                <a:lnTo>
                                  <a:pt x="1517246" y="139604"/>
                                </a:lnTo>
                                <a:lnTo>
                                  <a:pt x="1519816" y="255462"/>
                                </a:lnTo>
                                <a:lnTo>
                                  <a:pt x="1522489" y="231817"/>
                                </a:lnTo>
                                <a:lnTo>
                                  <a:pt x="1525059" y="123773"/>
                                </a:lnTo>
                                <a:lnTo>
                                  <a:pt x="1527732" y="231817"/>
                                </a:lnTo>
                                <a:lnTo>
                                  <a:pt x="1530302" y="205397"/>
                                </a:lnTo>
                                <a:lnTo>
                                  <a:pt x="1532975" y="165922"/>
                                </a:lnTo>
                                <a:lnTo>
                                  <a:pt x="1535545" y="210743"/>
                                </a:lnTo>
                                <a:lnTo>
                                  <a:pt x="1538218" y="221229"/>
                                </a:lnTo>
                                <a:lnTo>
                                  <a:pt x="1540788" y="160679"/>
                                </a:lnTo>
                                <a:lnTo>
                                  <a:pt x="1543460" y="115857"/>
                                </a:lnTo>
                                <a:lnTo>
                                  <a:pt x="1546030" y="215986"/>
                                </a:lnTo>
                                <a:lnTo>
                                  <a:pt x="1548703" y="289694"/>
                                </a:lnTo>
                                <a:lnTo>
                                  <a:pt x="1551273" y="321357"/>
                                </a:lnTo>
                                <a:lnTo>
                                  <a:pt x="1553946" y="239630"/>
                                </a:lnTo>
                                <a:lnTo>
                                  <a:pt x="1556516" y="229144"/>
                                </a:lnTo>
                                <a:lnTo>
                                  <a:pt x="1559189" y="250219"/>
                                </a:lnTo>
                                <a:lnTo>
                                  <a:pt x="1561759" y="139604"/>
                                </a:lnTo>
                                <a:lnTo>
                                  <a:pt x="1564432" y="215986"/>
                                </a:lnTo>
                                <a:lnTo>
                                  <a:pt x="1567002" y="213313"/>
                                </a:lnTo>
                                <a:lnTo>
                                  <a:pt x="1569675" y="131689"/>
                                </a:lnTo>
                                <a:lnTo>
                                  <a:pt x="1572245" y="202827"/>
                                </a:lnTo>
                                <a:lnTo>
                                  <a:pt x="1574918" y="268620"/>
                                </a:lnTo>
                                <a:lnTo>
                                  <a:pt x="1577488" y="107941"/>
                                </a:lnTo>
                                <a:lnTo>
                                  <a:pt x="1580161" y="136932"/>
                                </a:lnTo>
                                <a:lnTo>
                                  <a:pt x="1582731" y="168594"/>
                                </a:lnTo>
                                <a:lnTo>
                                  <a:pt x="1585403" y="165922"/>
                                </a:lnTo>
                                <a:lnTo>
                                  <a:pt x="1587974" y="102699"/>
                                </a:lnTo>
                                <a:lnTo>
                                  <a:pt x="1590646" y="202827"/>
                                </a:lnTo>
                                <a:lnTo>
                                  <a:pt x="1593216" y="287124"/>
                                </a:lnTo>
                                <a:lnTo>
                                  <a:pt x="1595889" y="221229"/>
                                </a:lnTo>
                                <a:lnTo>
                                  <a:pt x="1598459" y="226472"/>
                                </a:lnTo>
                                <a:lnTo>
                                  <a:pt x="1601132" y="229144"/>
                                </a:lnTo>
                                <a:lnTo>
                                  <a:pt x="1603702" y="266050"/>
                                </a:lnTo>
                                <a:lnTo>
                                  <a:pt x="1606375" y="197482"/>
                                </a:lnTo>
                                <a:lnTo>
                                  <a:pt x="1608945" y="250219"/>
                                </a:lnTo>
                                <a:lnTo>
                                  <a:pt x="1611618" y="221229"/>
                                </a:lnTo>
                                <a:lnTo>
                                  <a:pt x="1614188" y="176510"/>
                                </a:lnTo>
                                <a:lnTo>
                                  <a:pt x="1616861" y="321357"/>
                                </a:lnTo>
                                <a:lnTo>
                                  <a:pt x="1619431" y="260704"/>
                                </a:lnTo>
                                <a:lnTo>
                                  <a:pt x="1622104" y="171164"/>
                                </a:lnTo>
                                <a:lnTo>
                                  <a:pt x="1624674" y="208070"/>
                                </a:lnTo>
                                <a:lnTo>
                                  <a:pt x="1627346" y="239630"/>
                                </a:lnTo>
                                <a:lnTo>
                                  <a:pt x="1629916" y="186996"/>
                                </a:lnTo>
                                <a:lnTo>
                                  <a:pt x="1632590" y="268620"/>
                                </a:lnTo>
                                <a:lnTo>
                                  <a:pt x="1635160" y="234387"/>
                                </a:lnTo>
                                <a:lnTo>
                                  <a:pt x="1637730" y="142174"/>
                                </a:lnTo>
                                <a:lnTo>
                                  <a:pt x="1640402" y="142174"/>
                                </a:lnTo>
                                <a:lnTo>
                                  <a:pt x="1642972" y="152763"/>
                                </a:lnTo>
                                <a:lnTo>
                                  <a:pt x="1645645" y="97456"/>
                                </a:lnTo>
                                <a:lnTo>
                                  <a:pt x="1648215" y="55307"/>
                                </a:lnTo>
                                <a:lnTo>
                                  <a:pt x="1650888" y="158006"/>
                                </a:lnTo>
                                <a:lnTo>
                                  <a:pt x="1653458" y="208070"/>
                                </a:lnTo>
                                <a:lnTo>
                                  <a:pt x="1656131" y="194912"/>
                                </a:lnTo>
                                <a:lnTo>
                                  <a:pt x="1658701" y="308096"/>
                                </a:lnTo>
                                <a:lnTo>
                                  <a:pt x="1661374" y="189669"/>
                                </a:lnTo>
                                <a:lnTo>
                                  <a:pt x="1663944" y="210743"/>
                                </a:lnTo>
                                <a:lnTo>
                                  <a:pt x="1666617" y="218556"/>
                                </a:lnTo>
                                <a:lnTo>
                                  <a:pt x="1669187" y="165922"/>
                                </a:lnTo>
                                <a:lnTo>
                                  <a:pt x="1671860" y="226472"/>
                                </a:lnTo>
                                <a:lnTo>
                                  <a:pt x="1674430" y="210743"/>
                                </a:lnTo>
                                <a:lnTo>
                                  <a:pt x="1677102" y="173837"/>
                                </a:lnTo>
                                <a:lnTo>
                                  <a:pt x="1679672" y="152763"/>
                                </a:lnTo>
                                <a:lnTo>
                                  <a:pt x="1682345" y="134362"/>
                                </a:lnTo>
                                <a:lnTo>
                                  <a:pt x="1684915" y="113287"/>
                                </a:lnTo>
                                <a:lnTo>
                                  <a:pt x="1687588" y="215986"/>
                                </a:lnTo>
                                <a:lnTo>
                                  <a:pt x="1690158" y="215986"/>
                                </a:lnTo>
                                <a:lnTo>
                                  <a:pt x="1692831" y="110614"/>
                                </a:lnTo>
                                <a:lnTo>
                                  <a:pt x="1695401" y="118530"/>
                                </a:lnTo>
                                <a:lnTo>
                                  <a:pt x="1698074" y="231817"/>
                                </a:lnTo>
                                <a:lnTo>
                                  <a:pt x="1700644" y="316012"/>
                                </a:lnTo>
                                <a:lnTo>
                                  <a:pt x="1703317" y="218556"/>
                                </a:lnTo>
                                <a:lnTo>
                                  <a:pt x="1705887" y="237060"/>
                                </a:lnTo>
                                <a:lnTo>
                                  <a:pt x="1708560" y="234387"/>
                                </a:lnTo>
                                <a:lnTo>
                                  <a:pt x="1711130" y="184323"/>
                                </a:lnTo>
                                <a:lnTo>
                                  <a:pt x="1713802" y="192239"/>
                                </a:lnTo>
                                <a:lnTo>
                                  <a:pt x="1716373" y="102699"/>
                                </a:lnTo>
                                <a:lnTo>
                                  <a:pt x="1719046" y="197482"/>
                                </a:lnTo>
                                <a:lnTo>
                                  <a:pt x="1721616" y="123773"/>
                                </a:lnTo>
                                <a:lnTo>
                                  <a:pt x="1724289" y="247546"/>
                                </a:lnTo>
                                <a:lnTo>
                                  <a:pt x="1726858" y="247546"/>
                                </a:lnTo>
                                <a:lnTo>
                                  <a:pt x="1729531" y="176510"/>
                                </a:lnTo>
                                <a:lnTo>
                                  <a:pt x="1732101" y="107941"/>
                                </a:lnTo>
                                <a:lnTo>
                                  <a:pt x="1734774" y="186996"/>
                                </a:lnTo>
                                <a:lnTo>
                                  <a:pt x="1737344" y="176510"/>
                                </a:lnTo>
                                <a:lnTo>
                                  <a:pt x="1740017" y="197482"/>
                                </a:lnTo>
                                <a:lnTo>
                                  <a:pt x="1742587" y="218556"/>
                                </a:lnTo>
                                <a:lnTo>
                                  <a:pt x="1745260" y="189669"/>
                                </a:lnTo>
                                <a:lnTo>
                                  <a:pt x="1747830" y="168594"/>
                                </a:lnTo>
                                <a:lnTo>
                                  <a:pt x="1750503" y="165922"/>
                                </a:lnTo>
                                <a:lnTo>
                                  <a:pt x="1753073" y="202827"/>
                                </a:lnTo>
                                <a:lnTo>
                                  <a:pt x="1755746" y="234387"/>
                                </a:lnTo>
                                <a:lnTo>
                                  <a:pt x="1758316" y="158006"/>
                                </a:lnTo>
                                <a:lnTo>
                                  <a:pt x="1760988" y="221229"/>
                                </a:lnTo>
                                <a:lnTo>
                                  <a:pt x="1763558" y="168594"/>
                                </a:lnTo>
                                <a:lnTo>
                                  <a:pt x="1766231" y="126446"/>
                                </a:lnTo>
                                <a:lnTo>
                                  <a:pt x="1768801" y="181753"/>
                                </a:lnTo>
                                <a:lnTo>
                                  <a:pt x="1771371" y="150090"/>
                                </a:lnTo>
                                <a:lnTo>
                                  <a:pt x="1774044" y="237060"/>
                                </a:lnTo>
                                <a:lnTo>
                                  <a:pt x="1776614" y="252789"/>
                                </a:lnTo>
                                <a:lnTo>
                                  <a:pt x="1779287" y="142174"/>
                                </a:lnTo>
                                <a:lnTo>
                                  <a:pt x="1781857" y="242303"/>
                                </a:lnTo>
                                <a:lnTo>
                                  <a:pt x="1784530" y="163249"/>
                                </a:lnTo>
                                <a:lnTo>
                                  <a:pt x="1787100" y="102699"/>
                                </a:lnTo>
                                <a:lnTo>
                                  <a:pt x="1789773" y="200154"/>
                                </a:lnTo>
                                <a:lnTo>
                                  <a:pt x="1792343" y="197482"/>
                                </a:lnTo>
                                <a:lnTo>
                                  <a:pt x="1795016" y="234387"/>
                                </a:lnTo>
                                <a:lnTo>
                                  <a:pt x="1797586" y="215986"/>
                                </a:lnTo>
                                <a:lnTo>
                                  <a:pt x="1800258" y="231817"/>
                                </a:lnTo>
                                <a:lnTo>
                                  <a:pt x="1802829" y="155436"/>
                                </a:lnTo>
                                <a:lnTo>
                                  <a:pt x="1805501" y="194912"/>
                                </a:lnTo>
                                <a:lnTo>
                                  <a:pt x="1808071" y="186996"/>
                                </a:lnTo>
                                <a:lnTo>
                                  <a:pt x="1810744" y="123773"/>
                                </a:lnTo>
                                <a:lnTo>
                                  <a:pt x="1813314" y="171164"/>
                                </a:lnTo>
                                <a:lnTo>
                                  <a:pt x="1815987" y="160679"/>
                                </a:lnTo>
                                <a:lnTo>
                                  <a:pt x="1818557" y="160679"/>
                                </a:lnTo>
                                <a:lnTo>
                                  <a:pt x="1821230" y="155436"/>
                                </a:lnTo>
                                <a:lnTo>
                                  <a:pt x="1823800" y="147520"/>
                                </a:lnTo>
                                <a:lnTo>
                                  <a:pt x="1826473" y="205397"/>
                                </a:lnTo>
                                <a:lnTo>
                                  <a:pt x="1829043" y="121203"/>
                                </a:lnTo>
                                <a:lnTo>
                                  <a:pt x="1831716" y="234387"/>
                                </a:lnTo>
                                <a:lnTo>
                                  <a:pt x="1834286" y="250219"/>
                                </a:lnTo>
                                <a:lnTo>
                                  <a:pt x="1836958" y="287124"/>
                                </a:lnTo>
                                <a:lnTo>
                                  <a:pt x="1839529" y="194912"/>
                                </a:lnTo>
                                <a:lnTo>
                                  <a:pt x="1842202" y="273863"/>
                                </a:lnTo>
                                <a:lnTo>
                                  <a:pt x="1844772" y="163249"/>
                                </a:lnTo>
                                <a:lnTo>
                                  <a:pt x="1847445" y="229144"/>
                                </a:lnTo>
                                <a:lnTo>
                                  <a:pt x="1850014" y="210743"/>
                                </a:lnTo>
                                <a:lnTo>
                                  <a:pt x="1852687" y="231817"/>
                                </a:lnTo>
                                <a:lnTo>
                                  <a:pt x="1855257" y="194912"/>
                                </a:lnTo>
                                <a:lnTo>
                                  <a:pt x="1857930" y="173837"/>
                                </a:lnTo>
                                <a:lnTo>
                                  <a:pt x="1860500" y="176510"/>
                                </a:lnTo>
                                <a:lnTo>
                                  <a:pt x="1863173" y="171164"/>
                                </a:lnTo>
                                <a:lnTo>
                                  <a:pt x="1865743" y="184323"/>
                                </a:lnTo>
                                <a:lnTo>
                                  <a:pt x="1868416" y="189669"/>
                                </a:lnTo>
                                <a:lnTo>
                                  <a:pt x="1870986" y="136932"/>
                                </a:lnTo>
                                <a:lnTo>
                                  <a:pt x="1873659" y="208070"/>
                                </a:lnTo>
                                <a:lnTo>
                                  <a:pt x="1876229" y="200154"/>
                                </a:lnTo>
                                <a:lnTo>
                                  <a:pt x="1878902" y="176510"/>
                                </a:lnTo>
                                <a:lnTo>
                                  <a:pt x="1881472" y="215986"/>
                                </a:lnTo>
                                <a:lnTo>
                                  <a:pt x="1884144" y="189669"/>
                                </a:lnTo>
                                <a:lnTo>
                                  <a:pt x="1886714" y="200154"/>
                                </a:lnTo>
                                <a:lnTo>
                                  <a:pt x="1889387" y="168594"/>
                                </a:lnTo>
                                <a:lnTo>
                                  <a:pt x="1891957" y="118530"/>
                                </a:lnTo>
                                <a:lnTo>
                                  <a:pt x="1894630" y="144847"/>
                                </a:lnTo>
                                <a:lnTo>
                                  <a:pt x="1897201" y="92213"/>
                                </a:lnTo>
                                <a:lnTo>
                                  <a:pt x="1899873" y="134362"/>
                                </a:lnTo>
                                <a:lnTo>
                                  <a:pt x="1902443" y="150090"/>
                                </a:lnTo>
                                <a:lnTo>
                                  <a:pt x="1905013" y="121203"/>
                                </a:lnTo>
                                <a:lnTo>
                                  <a:pt x="1907686" y="121203"/>
                                </a:lnTo>
                                <a:lnTo>
                                  <a:pt x="1910256" y="181753"/>
                                </a:lnTo>
                                <a:lnTo>
                                  <a:pt x="1912929" y="92213"/>
                                </a:lnTo>
                                <a:lnTo>
                                  <a:pt x="1915499" y="244976"/>
                                </a:lnTo>
                                <a:lnTo>
                                  <a:pt x="1918172" y="179080"/>
                                </a:lnTo>
                                <a:lnTo>
                                  <a:pt x="1920742" y="210743"/>
                                </a:lnTo>
                                <a:lnTo>
                                  <a:pt x="1923414" y="218556"/>
                                </a:lnTo>
                                <a:lnTo>
                                  <a:pt x="1925985" y="258134"/>
                                </a:lnTo>
                                <a:lnTo>
                                  <a:pt x="1928658" y="139604"/>
                                </a:lnTo>
                                <a:lnTo>
                                  <a:pt x="1931228" y="131689"/>
                                </a:lnTo>
                                <a:lnTo>
                                  <a:pt x="1933900" y="231817"/>
                                </a:lnTo>
                                <a:lnTo>
                                  <a:pt x="1936470" y="160679"/>
                                </a:lnTo>
                                <a:lnTo>
                                  <a:pt x="1939143" y="208070"/>
                                </a:lnTo>
                                <a:lnTo>
                                  <a:pt x="1941713" y="226472"/>
                                </a:lnTo>
                                <a:lnTo>
                                  <a:pt x="1944386" y="110614"/>
                                </a:lnTo>
                                <a:lnTo>
                                  <a:pt x="1946956" y="171164"/>
                                </a:lnTo>
                                <a:lnTo>
                                  <a:pt x="1949629" y="258134"/>
                                </a:lnTo>
                                <a:lnTo>
                                  <a:pt x="1952199" y="237060"/>
                                </a:lnTo>
                                <a:lnTo>
                                  <a:pt x="1954872" y="200154"/>
                                </a:lnTo>
                                <a:lnTo>
                                  <a:pt x="1957442" y="189669"/>
                                </a:lnTo>
                                <a:lnTo>
                                  <a:pt x="1960115" y="215986"/>
                                </a:lnTo>
                                <a:lnTo>
                                  <a:pt x="1962685" y="168594"/>
                                </a:lnTo>
                                <a:lnTo>
                                  <a:pt x="1965358" y="260704"/>
                                </a:lnTo>
                                <a:lnTo>
                                  <a:pt x="1967928" y="181753"/>
                                </a:lnTo>
                                <a:lnTo>
                                  <a:pt x="1970601" y="221229"/>
                                </a:lnTo>
                                <a:lnTo>
                                  <a:pt x="1973170" y="147520"/>
                                </a:lnTo>
                                <a:lnTo>
                                  <a:pt x="1975843" y="242303"/>
                                </a:lnTo>
                                <a:lnTo>
                                  <a:pt x="1978413" y="205397"/>
                                </a:lnTo>
                                <a:lnTo>
                                  <a:pt x="1981086" y="144847"/>
                                </a:lnTo>
                                <a:lnTo>
                                  <a:pt x="1983656" y="194912"/>
                                </a:lnTo>
                                <a:lnTo>
                                  <a:pt x="1986329" y="171164"/>
                                </a:lnTo>
                                <a:lnTo>
                                  <a:pt x="1988899" y="173837"/>
                                </a:lnTo>
                                <a:lnTo>
                                  <a:pt x="1991572" y="231817"/>
                                </a:lnTo>
                                <a:lnTo>
                                  <a:pt x="1994142" y="260704"/>
                                </a:lnTo>
                                <a:lnTo>
                                  <a:pt x="1996815" y="297610"/>
                                </a:lnTo>
                                <a:lnTo>
                                  <a:pt x="1999385" y="297610"/>
                                </a:lnTo>
                                <a:lnTo>
                                  <a:pt x="2002058" y="218556"/>
                                </a:lnTo>
                                <a:lnTo>
                                  <a:pt x="2004628" y="215986"/>
                                </a:lnTo>
                                <a:lnTo>
                                  <a:pt x="2007301" y="292367"/>
                                </a:lnTo>
                                <a:lnTo>
                                  <a:pt x="2009870" y="229144"/>
                                </a:lnTo>
                                <a:lnTo>
                                  <a:pt x="2012544" y="305526"/>
                                </a:lnTo>
                                <a:lnTo>
                                  <a:pt x="2015113" y="229144"/>
                                </a:lnTo>
                                <a:lnTo>
                                  <a:pt x="2017786" y="284452"/>
                                </a:lnTo>
                                <a:lnTo>
                                  <a:pt x="2020357" y="226472"/>
                                </a:lnTo>
                                <a:lnTo>
                                  <a:pt x="2023029" y="284452"/>
                                </a:lnTo>
                                <a:lnTo>
                                  <a:pt x="2025599" y="273863"/>
                                </a:lnTo>
                                <a:lnTo>
                                  <a:pt x="2028272" y="237060"/>
                                </a:lnTo>
                                <a:lnTo>
                                  <a:pt x="2030842" y="192239"/>
                                </a:lnTo>
                                <a:lnTo>
                                  <a:pt x="2033515" y="221229"/>
                                </a:lnTo>
                                <a:lnTo>
                                  <a:pt x="2036085" y="210743"/>
                                </a:lnTo>
                                <a:lnTo>
                                  <a:pt x="2038758" y="194912"/>
                                </a:lnTo>
                                <a:lnTo>
                                  <a:pt x="2041328" y="252789"/>
                                </a:lnTo>
                                <a:lnTo>
                                  <a:pt x="2043898" y="110614"/>
                                </a:lnTo>
                                <a:lnTo>
                                  <a:pt x="2046571" y="237060"/>
                                </a:lnTo>
                                <a:lnTo>
                                  <a:pt x="2049141" y="239630"/>
                                </a:lnTo>
                                <a:lnTo>
                                  <a:pt x="2051814" y="229144"/>
                                </a:lnTo>
                                <a:lnTo>
                                  <a:pt x="2054384" y="247546"/>
                                </a:lnTo>
                                <a:lnTo>
                                  <a:pt x="2057057" y="210743"/>
                                </a:lnTo>
                                <a:lnTo>
                                  <a:pt x="2059626" y="226472"/>
                                </a:lnTo>
                                <a:lnTo>
                                  <a:pt x="2062300" y="210743"/>
                                </a:lnTo>
                                <a:lnTo>
                                  <a:pt x="2064869" y="173837"/>
                                </a:lnTo>
                                <a:lnTo>
                                  <a:pt x="2067542" y="142174"/>
                                </a:lnTo>
                                <a:lnTo>
                                  <a:pt x="2070112" y="160679"/>
                                </a:lnTo>
                                <a:lnTo>
                                  <a:pt x="2072785" y="202827"/>
                                </a:lnTo>
                                <a:lnTo>
                                  <a:pt x="2075355" y="189669"/>
                                </a:lnTo>
                                <a:lnTo>
                                  <a:pt x="2078028" y="165922"/>
                                </a:lnTo>
                                <a:lnTo>
                                  <a:pt x="2080598" y="268620"/>
                                </a:lnTo>
                                <a:lnTo>
                                  <a:pt x="2083271" y="189669"/>
                                </a:lnTo>
                                <a:lnTo>
                                  <a:pt x="2085841" y="208070"/>
                                </a:lnTo>
                                <a:lnTo>
                                  <a:pt x="2088514" y="181753"/>
                                </a:lnTo>
                                <a:lnTo>
                                  <a:pt x="2091084" y="205397"/>
                                </a:lnTo>
                                <a:lnTo>
                                  <a:pt x="2093757" y="244976"/>
                                </a:lnTo>
                                <a:lnTo>
                                  <a:pt x="2096327" y="326600"/>
                                </a:lnTo>
                                <a:lnTo>
                                  <a:pt x="2098999" y="189669"/>
                                </a:lnTo>
                                <a:lnTo>
                                  <a:pt x="2101570" y="218556"/>
                                </a:lnTo>
                                <a:lnTo>
                                  <a:pt x="2104242" y="213313"/>
                                </a:lnTo>
                                <a:lnTo>
                                  <a:pt x="2106813" y="271293"/>
                                </a:lnTo>
                                <a:lnTo>
                                  <a:pt x="2109485" y="181753"/>
                                </a:lnTo>
                                <a:lnTo>
                                  <a:pt x="2112055" y="165922"/>
                                </a:lnTo>
                                <a:lnTo>
                                  <a:pt x="2114728" y="213313"/>
                                </a:lnTo>
                                <a:lnTo>
                                  <a:pt x="2117298" y="165922"/>
                                </a:lnTo>
                                <a:lnTo>
                                  <a:pt x="2119971" y="136932"/>
                                </a:lnTo>
                                <a:lnTo>
                                  <a:pt x="2122541" y="231817"/>
                                </a:lnTo>
                                <a:lnTo>
                                  <a:pt x="2125214" y="197482"/>
                                </a:lnTo>
                                <a:lnTo>
                                  <a:pt x="2127784" y="234387"/>
                                </a:lnTo>
                                <a:lnTo>
                                  <a:pt x="2130457" y="63223"/>
                                </a:lnTo>
                                <a:lnTo>
                                  <a:pt x="2133027" y="176510"/>
                                </a:lnTo>
                                <a:lnTo>
                                  <a:pt x="2135700" y="197482"/>
                                </a:lnTo>
                                <a:lnTo>
                                  <a:pt x="2138270" y="92213"/>
                                </a:lnTo>
                                <a:lnTo>
                                  <a:pt x="2140942" y="129016"/>
                                </a:lnTo>
                                <a:lnTo>
                                  <a:pt x="2143513" y="189669"/>
                                </a:lnTo>
                                <a:lnTo>
                                  <a:pt x="2146185" y="205397"/>
                                </a:lnTo>
                                <a:lnTo>
                                  <a:pt x="2148756" y="179080"/>
                                </a:lnTo>
                                <a:lnTo>
                                  <a:pt x="2151428" y="186996"/>
                                </a:lnTo>
                                <a:lnTo>
                                  <a:pt x="2153998" y="229144"/>
                                </a:lnTo>
                                <a:lnTo>
                                  <a:pt x="2156671" y="129016"/>
                                </a:lnTo>
                                <a:lnTo>
                                  <a:pt x="2159241" y="247546"/>
                                </a:lnTo>
                                <a:lnTo>
                                  <a:pt x="2161914" y="260704"/>
                                </a:lnTo>
                                <a:lnTo>
                                  <a:pt x="2164484" y="300283"/>
                                </a:lnTo>
                                <a:lnTo>
                                  <a:pt x="2167157" y="208070"/>
                                </a:lnTo>
                                <a:lnTo>
                                  <a:pt x="2169727" y="313442"/>
                                </a:lnTo>
                                <a:lnTo>
                                  <a:pt x="2172400" y="313442"/>
                                </a:lnTo>
                                <a:lnTo>
                                  <a:pt x="2174970" y="192239"/>
                                </a:lnTo>
                                <a:lnTo>
                                  <a:pt x="2177540" y="202827"/>
                                </a:lnTo>
                                <a:lnTo>
                                  <a:pt x="2180213" y="179080"/>
                                </a:lnTo>
                                <a:lnTo>
                                  <a:pt x="2182783" y="221229"/>
                                </a:lnTo>
                                <a:lnTo>
                                  <a:pt x="2185455" y="258134"/>
                                </a:lnTo>
                                <a:lnTo>
                                  <a:pt x="2188025" y="297610"/>
                                </a:lnTo>
                                <a:lnTo>
                                  <a:pt x="2190698" y="258134"/>
                                </a:lnTo>
                                <a:lnTo>
                                  <a:pt x="2193269" y="184323"/>
                                </a:lnTo>
                                <a:lnTo>
                                  <a:pt x="2195941" y="223901"/>
                                </a:lnTo>
                                <a:lnTo>
                                  <a:pt x="2198512" y="229144"/>
                                </a:lnTo>
                                <a:lnTo>
                                  <a:pt x="2201184" y="231817"/>
                                </a:lnTo>
                                <a:lnTo>
                                  <a:pt x="2203754" y="281779"/>
                                </a:lnTo>
                                <a:lnTo>
                                  <a:pt x="2206427" y="213313"/>
                                </a:lnTo>
                                <a:lnTo>
                                  <a:pt x="2208997" y="263377"/>
                                </a:lnTo>
                                <a:lnTo>
                                  <a:pt x="2211670" y="197482"/>
                                </a:lnTo>
                                <a:lnTo>
                                  <a:pt x="2214240" y="287124"/>
                                </a:lnTo>
                                <a:lnTo>
                                  <a:pt x="2216913" y="281779"/>
                                </a:lnTo>
                                <a:lnTo>
                                  <a:pt x="2219482" y="239630"/>
                                </a:lnTo>
                                <a:lnTo>
                                  <a:pt x="2222156" y="250219"/>
                                </a:lnTo>
                                <a:lnTo>
                                  <a:pt x="2224726" y="208070"/>
                                </a:lnTo>
                                <a:lnTo>
                                  <a:pt x="2227399" y="266050"/>
                                </a:lnTo>
                                <a:lnTo>
                                  <a:pt x="2229969" y="266050"/>
                                </a:lnTo>
                                <a:lnTo>
                                  <a:pt x="2232641" y="263377"/>
                                </a:lnTo>
                                <a:lnTo>
                                  <a:pt x="2235211" y="268620"/>
                                </a:lnTo>
                                <a:lnTo>
                                  <a:pt x="2237884" y="294937"/>
                                </a:lnTo>
                                <a:lnTo>
                                  <a:pt x="2240454" y="223901"/>
                                </a:lnTo>
                                <a:lnTo>
                                  <a:pt x="2243127" y="234387"/>
                                </a:lnTo>
                                <a:lnTo>
                                  <a:pt x="2245697" y="237060"/>
                                </a:lnTo>
                                <a:lnTo>
                                  <a:pt x="2248370" y="205397"/>
                                </a:lnTo>
                                <a:lnTo>
                                  <a:pt x="2250940" y="276536"/>
                                </a:lnTo>
                                <a:lnTo>
                                  <a:pt x="2253613" y="231817"/>
                                </a:lnTo>
                                <a:lnTo>
                                  <a:pt x="2256183" y="197482"/>
                                </a:lnTo>
                                <a:lnTo>
                                  <a:pt x="2258856" y="231817"/>
                                </a:lnTo>
                                <a:lnTo>
                                  <a:pt x="2261426" y="158006"/>
                                </a:lnTo>
                                <a:lnTo>
                                  <a:pt x="2264099" y="176510"/>
                                </a:lnTo>
                                <a:lnTo>
                                  <a:pt x="2266669" y="184323"/>
                                </a:lnTo>
                                <a:lnTo>
                                  <a:pt x="2269341" y="173837"/>
                                </a:lnTo>
                                <a:lnTo>
                                  <a:pt x="2271911" y="308096"/>
                                </a:lnTo>
                                <a:lnTo>
                                  <a:pt x="2274585" y="179080"/>
                                </a:lnTo>
                                <a:lnTo>
                                  <a:pt x="2277154" y="208070"/>
                                </a:lnTo>
                                <a:lnTo>
                                  <a:pt x="2279828" y="250219"/>
                                </a:lnTo>
                                <a:lnTo>
                                  <a:pt x="2282397" y="279209"/>
                                </a:lnTo>
                                <a:lnTo>
                                  <a:pt x="2285070" y="173837"/>
                                </a:lnTo>
                                <a:lnTo>
                                  <a:pt x="2287640" y="213313"/>
                                </a:lnTo>
                                <a:lnTo>
                                  <a:pt x="2290313" y="318684"/>
                                </a:lnTo>
                                <a:lnTo>
                                  <a:pt x="2292883" y="255462"/>
                                </a:lnTo>
                                <a:lnTo>
                                  <a:pt x="2295556" y="305526"/>
                                </a:lnTo>
                                <a:lnTo>
                                  <a:pt x="2298126" y="186996"/>
                                </a:lnTo>
                                <a:lnTo>
                                  <a:pt x="2300798" y="284452"/>
                                </a:lnTo>
                                <a:lnTo>
                                  <a:pt x="2303369" y="258134"/>
                                </a:lnTo>
                                <a:lnTo>
                                  <a:pt x="2306042" y="276536"/>
                                </a:lnTo>
                                <a:lnTo>
                                  <a:pt x="2308612" y="284452"/>
                                </a:lnTo>
                                <a:lnTo>
                                  <a:pt x="2311182" y="273863"/>
                                </a:lnTo>
                                <a:lnTo>
                                  <a:pt x="2313855" y="218556"/>
                                </a:lnTo>
                                <a:lnTo>
                                  <a:pt x="2316425" y="247546"/>
                                </a:lnTo>
                                <a:lnTo>
                                  <a:pt x="2319097" y="176510"/>
                                </a:lnTo>
                                <a:lnTo>
                                  <a:pt x="2321667" y="171164"/>
                                </a:lnTo>
                                <a:lnTo>
                                  <a:pt x="2324340" y="310769"/>
                                </a:lnTo>
                                <a:lnTo>
                                  <a:pt x="2326910" y="210743"/>
                                </a:lnTo>
                                <a:lnTo>
                                  <a:pt x="2329584" y="237060"/>
                                </a:lnTo>
                                <a:lnTo>
                                  <a:pt x="2332153" y="192239"/>
                                </a:lnTo>
                                <a:lnTo>
                                  <a:pt x="2334826" y="244976"/>
                                </a:lnTo>
                                <a:lnTo>
                                  <a:pt x="2337396" y="321357"/>
                                </a:lnTo>
                                <a:lnTo>
                                  <a:pt x="2340069" y="300283"/>
                                </a:lnTo>
                                <a:lnTo>
                                  <a:pt x="2342639" y="313442"/>
                                </a:lnTo>
                                <a:lnTo>
                                  <a:pt x="2345312" y="260704"/>
                                </a:lnTo>
                                <a:lnTo>
                                  <a:pt x="2347882" y="250219"/>
                                </a:lnTo>
                                <a:lnTo>
                                  <a:pt x="2350554" y="250219"/>
                                </a:lnTo>
                                <a:lnTo>
                                  <a:pt x="2353125" y="310769"/>
                                </a:lnTo>
                                <a:lnTo>
                                  <a:pt x="2355797" y="239630"/>
                                </a:lnTo>
                                <a:lnTo>
                                  <a:pt x="2358367" y="239630"/>
                                </a:lnTo>
                                <a:lnTo>
                                  <a:pt x="2361041" y="242303"/>
                                </a:lnTo>
                                <a:lnTo>
                                  <a:pt x="2363611" y="247546"/>
                                </a:lnTo>
                                <a:lnTo>
                                  <a:pt x="2366283" y="237060"/>
                                </a:lnTo>
                                <a:lnTo>
                                  <a:pt x="2368853" y="244976"/>
                                </a:lnTo>
                                <a:lnTo>
                                  <a:pt x="2371526" y="242303"/>
                                </a:lnTo>
                                <a:lnTo>
                                  <a:pt x="2374096" y="279209"/>
                                </a:lnTo>
                                <a:lnTo>
                                  <a:pt x="2376769" y="255462"/>
                                </a:lnTo>
                                <a:lnTo>
                                  <a:pt x="2379339" y="279209"/>
                                </a:lnTo>
                                <a:lnTo>
                                  <a:pt x="2382012" y="258134"/>
                                </a:lnTo>
                                <a:lnTo>
                                  <a:pt x="2384582" y="258134"/>
                                </a:lnTo>
                                <a:lnTo>
                                  <a:pt x="2387254" y="284452"/>
                                </a:lnTo>
                                <a:lnTo>
                                  <a:pt x="2389825" y="229144"/>
                                </a:lnTo>
                                <a:lnTo>
                                  <a:pt x="2392498" y="273863"/>
                                </a:lnTo>
                                <a:lnTo>
                                  <a:pt x="2395068" y="255462"/>
                                </a:lnTo>
                                <a:lnTo>
                                  <a:pt x="2397741" y="210743"/>
                                </a:lnTo>
                                <a:lnTo>
                                  <a:pt x="2400311" y="271293"/>
                                </a:lnTo>
                                <a:lnTo>
                                  <a:pt x="2402983" y="273863"/>
                                </a:lnTo>
                                <a:lnTo>
                                  <a:pt x="2405553" y="226472"/>
                                </a:lnTo>
                                <a:lnTo>
                                  <a:pt x="2408226" y="276536"/>
                                </a:lnTo>
                                <a:lnTo>
                                  <a:pt x="2410796" y="200154"/>
                                </a:lnTo>
                                <a:lnTo>
                                  <a:pt x="2413469" y="247546"/>
                                </a:lnTo>
                                <a:lnTo>
                                  <a:pt x="2416039" y="342432"/>
                                </a:lnTo>
                                <a:lnTo>
                                  <a:pt x="2418712" y="215986"/>
                                </a:lnTo>
                                <a:lnTo>
                                  <a:pt x="2421282" y="276536"/>
                                </a:lnTo>
                                <a:lnTo>
                                  <a:pt x="2423955" y="239630"/>
                                </a:lnTo>
                                <a:lnTo>
                                  <a:pt x="2426525" y="268620"/>
                                </a:lnTo>
                                <a:lnTo>
                                  <a:pt x="2429198" y="276536"/>
                                </a:lnTo>
                                <a:lnTo>
                                  <a:pt x="2431768" y="294937"/>
                                </a:lnTo>
                                <a:lnTo>
                                  <a:pt x="2434441" y="313442"/>
                                </a:lnTo>
                                <a:lnTo>
                                  <a:pt x="2437010" y="266050"/>
                                </a:lnTo>
                                <a:lnTo>
                                  <a:pt x="2439683" y="271293"/>
                                </a:lnTo>
                                <a:lnTo>
                                  <a:pt x="2442253" y="237060"/>
                                </a:lnTo>
                                <a:lnTo>
                                  <a:pt x="2444926" y="218556"/>
                                </a:lnTo>
                                <a:lnTo>
                                  <a:pt x="2447496" y="284452"/>
                                </a:lnTo>
                                <a:lnTo>
                                  <a:pt x="2450066" y="289694"/>
                                </a:lnTo>
                                <a:lnTo>
                                  <a:pt x="2452739" y="250219"/>
                                </a:lnTo>
                                <a:lnTo>
                                  <a:pt x="2455309" y="321357"/>
                                </a:lnTo>
                                <a:lnTo>
                                  <a:pt x="2457982" y="273863"/>
                                </a:lnTo>
                                <a:lnTo>
                                  <a:pt x="2460552" y="239630"/>
                                </a:lnTo>
                                <a:lnTo>
                                  <a:pt x="2463225" y="273863"/>
                                </a:lnTo>
                                <a:lnTo>
                                  <a:pt x="2465795" y="297610"/>
                                </a:lnTo>
                                <a:lnTo>
                                  <a:pt x="2468468" y="142174"/>
                                </a:lnTo>
                                <a:lnTo>
                                  <a:pt x="2471038" y="316012"/>
                                </a:lnTo>
                                <a:lnTo>
                                  <a:pt x="2473711" y="284452"/>
                                </a:lnTo>
                                <a:lnTo>
                                  <a:pt x="2476281" y="297610"/>
                                </a:lnTo>
                                <a:lnTo>
                                  <a:pt x="2478953" y="244976"/>
                                </a:lnTo>
                                <a:lnTo>
                                  <a:pt x="2481524" y="176510"/>
                                </a:lnTo>
                                <a:lnTo>
                                  <a:pt x="2484197" y="115857"/>
                                </a:lnTo>
                                <a:lnTo>
                                  <a:pt x="2486766" y="192239"/>
                                </a:lnTo>
                                <a:lnTo>
                                  <a:pt x="2489439" y="250219"/>
                                </a:lnTo>
                                <a:lnTo>
                                  <a:pt x="2492009" y="289694"/>
                                </a:lnTo>
                                <a:lnTo>
                                  <a:pt x="2494682" y="258134"/>
                                </a:lnTo>
                                <a:lnTo>
                                  <a:pt x="2497252" y="268620"/>
                                </a:lnTo>
                                <a:lnTo>
                                  <a:pt x="2499925" y="284452"/>
                                </a:lnTo>
                                <a:lnTo>
                                  <a:pt x="2502495" y="202827"/>
                                </a:lnTo>
                                <a:lnTo>
                                  <a:pt x="2505168" y="326600"/>
                                </a:lnTo>
                                <a:lnTo>
                                  <a:pt x="2507738" y="247546"/>
                                </a:lnTo>
                                <a:lnTo>
                                  <a:pt x="2510411" y="215986"/>
                                </a:lnTo>
                                <a:lnTo>
                                  <a:pt x="2512981" y="186996"/>
                                </a:lnTo>
                                <a:lnTo>
                                  <a:pt x="2515654" y="255462"/>
                                </a:lnTo>
                                <a:lnTo>
                                  <a:pt x="2518224" y="218556"/>
                                </a:lnTo>
                                <a:lnTo>
                                  <a:pt x="2520897" y="263377"/>
                                </a:lnTo>
                                <a:lnTo>
                                  <a:pt x="2523467" y="242303"/>
                                </a:lnTo>
                                <a:lnTo>
                                  <a:pt x="2526139" y="302853"/>
                                </a:lnTo>
                                <a:lnTo>
                                  <a:pt x="2528709" y="210743"/>
                                </a:lnTo>
                                <a:lnTo>
                                  <a:pt x="2531382" y="252789"/>
                                </a:lnTo>
                                <a:lnTo>
                                  <a:pt x="2533952" y="279209"/>
                                </a:lnTo>
                                <a:lnTo>
                                  <a:pt x="2536625" y="213313"/>
                                </a:lnTo>
                                <a:lnTo>
                                  <a:pt x="2539195" y="131689"/>
                                </a:lnTo>
                                <a:lnTo>
                                  <a:pt x="2541868" y="144847"/>
                                </a:lnTo>
                                <a:lnTo>
                                  <a:pt x="2544438" y="263377"/>
                                </a:lnTo>
                                <a:lnTo>
                                  <a:pt x="2547111" y="321357"/>
                                </a:lnTo>
                                <a:lnTo>
                                  <a:pt x="2549681" y="171164"/>
                                </a:lnTo>
                                <a:lnTo>
                                  <a:pt x="2552354" y="192239"/>
                                </a:lnTo>
                                <a:lnTo>
                                  <a:pt x="2554924" y="200154"/>
                                </a:lnTo>
                                <a:lnTo>
                                  <a:pt x="2557597" y="218556"/>
                                </a:lnTo>
                                <a:lnTo>
                                  <a:pt x="2560167" y="231817"/>
                                </a:lnTo>
                                <a:lnTo>
                                  <a:pt x="2562840" y="194912"/>
                                </a:lnTo>
                                <a:lnTo>
                                  <a:pt x="2565410" y="300283"/>
                                </a:lnTo>
                                <a:lnTo>
                                  <a:pt x="2568083" y="229144"/>
                                </a:lnTo>
                                <a:lnTo>
                                  <a:pt x="2570653" y="223901"/>
                                </a:lnTo>
                                <a:lnTo>
                                  <a:pt x="2573325" y="165922"/>
                                </a:lnTo>
                                <a:lnTo>
                                  <a:pt x="2575895" y="215986"/>
                                </a:lnTo>
                                <a:lnTo>
                                  <a:pt x="2578568" y="165922"/>
                                </a:lnTo>
                                <a:lnTo>
                                  <a:pt x="2581138" y="276536"/>
                                </a:lnTo>
                                <a:lnTo>
                                  <a:pt x="2583708" y="263377"/>
                                </a:lnTo>
                                <a:lnTo>
                                  <a:pt x="2586381" y="244976"/>
                                </a:lnTo>
                                <a:lnTo>
                                  <a:pt x="2588951" y="263377"/>
                                </a:lnTo>
                                <a:lnTo>
                                  <a:pt x="2591624" y="281779"/>
                                </a:lnTo>
                                <a:lnTo>
                                  <a:pt x="2594194" y="213313"/>
                                </a:lnTo>
                                <a:lnTo>
                                  <a:pt x="2596867" y="260704"/>
                                </a:lnTo>
                                <a:lnTo>
                                  <a:pt x="2599437" y="289694"/>
                                </a:lnTo>
                                <a:lnTo>
                                  <a:pt x="2602110" y="231817"/>
                                </a:lnTo>
                                <a:lnTo>
                                  <a:pt x="2604680" y="313442"/>
                                </a:lnTo>
                                <a:lnTo>
                                  <a:pt x="2607353" y="276536"/>
                                </a:lnTo>
                                <a:lnTo>
                                  <a:pt x="2609923" y="163249"/>
                                </a:lnTo>
                                <a:lnTo>
                                  <a:pt x="2612596" y="205397"/>
                                </a:lnTo>
                                <a:lnTo>
                                  <a:pt x="2615166" y="231817"/>
                                </a:lnTo>
                                <a:lnTo>
                                  <a:pt x="2617838" y="268620"/>
                                </a:lnTo>
                                <a:lnTo>
                                  <a:pt x="2620408" y="171164"/>
                                </a:lnTo>
                                <a:lnTo>
                                  <a:pt x="2623081" y="237060"/>
                                </a:lnTo>
                                <a:lnTo>
                                  <a:pt x="2625651" y="113287"/>
                                </a:lnTo>
                                <a:lnTo>
                                  <a:pt x="2628324" y="186996"/>
                                </a:lnTo>
                                <a:lnTo>
                                  <a:pt x="2630894" y="237060"/>
                                </a:lnTo>
                                <a:lnTo>
                                  <a:pt x="2633567" y="200154"/>
                                </a:lnTo>
                                <a:lnTo>
                                  <a:pt x="2636137" y="279209"/>
                                </a:lnTo>
                                <a:lnTo>
                                  <a:pt x="2638810" y="239630"/>
                                </a:lnTo>
                                <a:lnTo>
                                  <a:pt x="2641380" y="205397"/>
                                </a:lnTo>
                                <a:lnTo>
                                  <a:pt x="2644053" y="131689"/>
                                </a:lnTo>
                                <a:lnTo>
                                  <a:pt x="2646623" y="184323"/>
                                </a:lnTo>
                                <a:lnTo>
                                  <a:pt x="2649295" y="213313"/>
                                </a:lnTo>
                                <a:lnTo>
                                  <a:pt x="2651865" y="168594"/>
                                </a:lnTo>
                                <a:lnTo>
                                  <a:pt x="2654538" y="197482"/>
                                </a:lnTo>
                                <a:lnTo>
                                  <a:pt x="2657108" y="260704"/>
                                </a:lnTo>
                                <a:lnTo>
                                  <a:pt x="2659781" y="223901"/>
                                </a:lnTo>
                                <a:lnTo>
                                  <a:pt x="2662351" y="213313"/>
                                </a:lnTo>
                                <a:lnTo>
                                  <a:pt x="2665024" y="226472"/>
                                </a:lnTo>
                                <a:lnTo>
                                  <a:pt x="2667594" y="202827"/>
                                </a:lnTo>
                                <a:lnTo>
                                  <a:pt x="2670267" y="247546"/>
                                </a:lnTo>
                                <a:lnTo>
                                  <a:pt x="2672837" y="310769"/>
                                </a:lnTo>
                                <a:lnTo>
                                  <a:pt x="2675510" y="189669"/>
                                </a:lnTo>
                                <a:lnTo>
                                  <a:pt x="2678080" y="213313"/>
                                </a:lnTo>
                                <a:lnTo>
                                  <a:pt x="2680753" y="242303"/>
                                </a:lnTo>
                                <a:lnTo>
                                  <a:pt x="2683323" y="231817"/>
                                </a:lnTo>
                                <a:lnTo>
                                  <a:pt x="2685995" y="268620"/>
                                </a:lnTo>
                                <a:lnTo>
                                  <a:pt x="2688565" y="205397"/>
                                </a:lnTo>
                                <a:lnTo>
                                  <a:pt x="2691239" y="321357"/>
                                </a:lnTo>
                                <a:lnTo>
                                  <a:pt x="2693809" y="305526"/>
                                </a:lnTo>
                                <a:lnTo>
                                  <a:pt x="2696482" y="163249"/>
                                </a:lnTo>
                                <a:lnTo>
                                  <a:pt x="2699052" y="226472"/>
                                </a:lnTo>
                                <a:lnTo>
                                  <a:pt x="2701724" y="244976"/>
                                </a:lnTo>
                                <a:lnTo>
                                  <a:pt x="2704294" y="234387"/>
                                </a:lnTo>
                                <a:lnTo>
                                  <a:pt x="2706967" y="223901"/>
                                </a:lnTo>
                                <a:lnTo>
                                  <a:pt x="2709537" y="281779"/>
                                </a:lnTo>
                                <a:lnTo>
                                  <a:pt x="2712210" y="239630"/>
                                </a:lnTo>
                                <a:lnTo>
                                  <a:pt x="2714780" y="260704"/>
                                </a:lnTo>
                                <a:lnTo>
                                  <a:pt x="2717453" y="208070"/>
                                </a:lnTo>
                                <a:lnTo>
                                  <a:pt x="2720023" y="213313"/>
                                </a:lnTo>
                                <a:lnTo>
                                  <a:pt x="2722593" y="281779"/>
                                </a:lnTo>
                                <a:lnTo>
                                  <a:pt x="2725266" y="271293"/>
                                </a:lnTo>
                                <a:lnTo>
                                  <a:pt x="2727836" y="271293"/>
                                </a:lnTo>
                                <a:lnTo>
                                  <a:pt x="2730509" y="234387"/>
                                </a:lnTo>
                                <a:lnTo>
                                  <a:pt x="2733079" y="268620"/>
                                </a:lnTo>
                                <a:lnTo>
                                  <a:pt x="2735751" y="250219"/>
                                </a:lnTo>
                                <a:lnTo>
                                  <a:pt x="2738321" y="165922"/>
                                </a:lnTo>
                                <a:lnTo>
                                  <a:pt x="2740994" y="229144"/>
                                </a:lnTo>
                                <a:lnTo>
                                  <a:pt x="2743564" y="163249"/>
                                </a:lnTo>
                                <a:lnTo>
                                  <a:pt x="2746238" y="218556"/>
                                </a:lnTo>
                                <a:lnTo>
                                  <a:pt x="2748808" y="310769"/>
                                </a:lnTo>
                                <a:lnTo>
                                  <a:pt x="2751480" y="239630"/>
                                </a:lnTo>
                                <a:lnTo>
                                  <a:pt x="2754050" y="226472"/>
                                </a:lnTo>
                                <a:lnTo>
                                  <a:pt x="2756723" y="194912"/>
                                </a:lnTo>
                                <a:lnTo>
                                  <a:pt x="2759293" y="260704"/>
                                </a:lnTo>
                                <a:lnTo>
                                  <a:pt x="2761966" y="237060"/>
                                </a:lnTo>
                                <a:lnTo>
                                  <a:pt x="2764536" y="266050"/>
                                </a:lnTo>
                                <a:lnTo>
                                  <a:pt x="2767209" y="208070"/>
                                </a:lnTo>
                                <a:lnTo>
                                  <a:pt x="2769779" y="250219"/>
                                </a:lnTo>
                                <a:lnTo>
                                  <a:pt x="2772451" y="210743"/>
                                </a:lnTo>
                                <a:lnTo>
                                  <a:pt x="2775021" y="181753"/>
                                </a:lnTo>
                                <a:lnTo>
                                  <a:pt x="2777695" y="252789"/>
                                </a:lnTo>
                                <a:lnTo>
                                  <a:pt x="2780265" y="229144"/>
                                </a:lnTo>
                                <a:lnTo>
                                  <a:pt x="2782937" y="244976"/>
                                </a:lnTo>
                                <a:lnTo>
                                  <a:pt x="2785507" y="297610"/>
                                </a:lnTo>
                                <a:lnTo>
                                  <a:pt x="2788180" y="239630"/>
                                </a:lnTo>
                                <a:lnTo>
                                  <a:pt x="2790750" y="213313"/>
                                </a:lnTo>
                                <a:lnTo>
                                  <a:pt x="2793423" y="163249"/>
                                </a:lnTo>
                                <a:lnTo>
                                  <a:pt x="2795993" y="242303"/>
                                </a:lnTo>
                                <a:lnTo>
                                  <a:pt x="2798666" y="305526"/>
                                </a:lnTo>
                                <a:lnTo>
                                  <a:pt x="2801236" y="260704"/>
                                </a:lnTo>
                                <a:lnTo>
                                  <a:pt x="2803909" y="266050"/>
                                </a:lnTo>
                                <a:lnTo>
                                  <a:pt x="2806479" y="292367"/>
                                </a:lnTo>
                                <a:lnTo>
                                  <a:pt x="2809152" y="310769"/>
                                </a:lnTo>
                                <a:lnTo>
                                  <a:pt x="2811722" y="313442"/>
                                </a:lnTo>
                                <a:lnTo>
                                  <a:pt x="2814395" y="210743"/>
                                </a:lnTo>
                                <a:lnTo>
                                  <a:pt x="2816965" y="279209"/>
                                </a:lnTo>
                                <a:lnTo>
                                  <a:pt x="2819637" y="231817"/>
                                </a:lnTo>
                                <a:lnTo>
                                  <a:pt x="2822207" y="221229"/>
                                </a:lnTo>
                                <a:lnTo>
                                  <a:pt x="2824880" y="258134"/>
                                </a:lnTo>
                                <a:lnTo>
                                  <a:pt x="2827450" y="300283"/>
                                </a:lnTo>
                                <a:lnTo>
                                  <a:pt x="2830124" y="316012"/>
                                </a:lnTo>
                                <a:lnTo>
                                  <a:pt x="2832693" y="263377"/>
                                </a:lnTo>
                                <a:lnTo>
                                  <a:pt x="2835366" y="221229"/>
                                </a:lnTo>
                                <a:lnTo>
                                  <a:pt x="2837936" y="263377"/>
                                </a:lnTo>
                                <a:lnTo>
                                  <a:pt x="2840609" y="313442"/>
                                </a:lnTo>
                                <a:lnTo>
                                  <a:pt x="2843179" y="273863"/>
                                </a:lnTo>
                                <a:lnTo>
                                  <a:pt x="2845852" y="250219"/>
                                </a:lnTo>
                                <a:lnTo>
                                  <a:pt x="2848422" y="239630"/>
                                </a:lnTo>
                                <a:lnTo>
                                  <a:pt x="2851095" y="258134"/>
                                </a:lnTo>
                                <a:lnTo>
                                  <a:pt x="2853665" y="200154"/>
                                </a:lnTo>
                                <a:lnTo>
                                  <a:pt x="2856235" y="252789"/>
                                </a:lnTo>
                                <a:lnTo>
                                  <a:pt x="2858908" y="134362"/>
                                </a:lnTo>
                                <a:lnTo>
                                  <a:pt x="2861478" y="250219"/>
                                </a:lnTo>
                                <a:lnTo>
                                  <a:pt x="2864150" y="226472"/>
                                </a:lnTo>
                                <a:lnTo>
                                  <a:pt x="2866720" y="210743"/>
                                </a:lnTo>
                                <a:lnTo>
                                  <a:pt x="2869393" y="273863"/>
                                </a:lnTo>
                                <a:lnTo>
                                  <a:pt x="2871963" y="231817"/>
                                </a:lnTo>
                                <a:lnTo>
                                  <a:pt x="2874636" y="173837"/>
                                </a:lnTo>
                                <a:lnTo>
                                  <a:pt x="2877206" y="260704"/>
                                </a:lnTo>
                                <a:lnTo>
                                  <a:pt x="2879879" y="194912"/>
                                </a:lnTo>
                                <a:lnTo>
                                  <a:pt x="2882449" y="239630"/>
                                </a:lnTo>
                                <a:lnTo>
                                  <a:pt x="2885122" y="242303"/>
                                </a:lnTo>
                                <a:lnTo>
                                  <a:pt x="2887692" y="242303"/>
                                </a:lnTo>
                                <a:lnTo>
                                  <a:pt x="2890365" y="181753"/>
                                </a:lnTo>
                                <a:lnTo>
                                  <a:pt x="2892935" y="294937"/>
                                </a:lnTo>
                                <a:lnTo>
                                  <a:pt x="2895608" y="229144"/>
                                </a:lnTo>
                                <a:lnTo>
                                  <a:pt x="2898178" y="258134"/>
                                </a:lnTo>
                                <a:lnTo>
                                  <a:pt x="2900851" y="250219"/>
                                </a:lnTo>
                                <a:lnTo>
                                  <a:pt x="2903421" y="255462"/>
                                </a:lnTo>
                                <a:lnTo>
                                  <a:pt x="2906093" y="231817"/>
                                </a:lnTo>
                                <a:lnTo>
                                  <a:pt x="2908663" y="276536"/>
                                </a:lnTo>
                                <a:lnTo>
                                  <a:pt x="2911336" y="287124"/>
                                </a:lnTo>
                                <a:lnTo>
                                  <a:pt x="2913906" y="210743"/>
                                </a:lnTo>
                                <a:lnTo>
                                  <a:pt x="2916579" y="271293"/>
                                </a:lnTo>
                                <a:lnTo>
                                  <a:pt x="2919149" y="160679"/>
                                </a:lnTo>
                                <a:lnTo>
                                  <a:pt x="2921822" y="184323"/>
                                </a:lnTo>
                                <a:lnTo>
                                  <a:pt x="2924392" y="279209"/>
                                </a:lnTo>
                                <a:lnTo>
                                  <a:pt x="2927065" y="310769"/>
                                </a:lnTo>
                                <a:lnTo>
                                  <a:pt x="2929635" y="268620"/>
                                </a:lnTo>
                                <a:lnTo>
                                  <a:pt x="2932308" y="358160"/>
                                </a:lnTo>
                                <a:lnTo>
                                  <a:pt x="2934878" y="215986"/>
                                </a:lnTo>
                                <a:lnTo>
                                  <a:pt x="2937551" y="239630"/>
                                </a:lnTo>
                                <a:lnTo>
                                  <a:pt x="2940121" y="252789"/>
                                </a:lnTo>
                                <a:lnTo>
                                  <a:pt x="2942794" y="268620"/>
                                </a:lnTo>
                                <a:lnTo>
                                  <a:pt x="2945364" y="189669"/>
                                </a:lnTo>
                                <a:lnTo>
                                  <a:pt x="2948036" y="215986"/>
                                </a:lnTo>
                                <a:lnTo>
                                  <a:pt x="2950606" y="268620"/>
                                </a:lnTo>
                                <a:lnTo>
                                  <a:pt x="2953279" y="165922"/>
                                </a:lnTo>
                                <a:lnTo>
                                  <a:pt x="2955849" y="226472"/>
                                </a:lnTo>
                                <a:lnTo>
                                  <a:pt x="2958522" y="316012"/>
                                </a:lnTo>
                                <a:lnTo>
                                  <a:pt x="2961092" y="244976"/>
                                </a:lnTo>
                                <a:lnTo>
                                  <a:pt x="2963765" y="289694"/>
                                </a:lnTo>
                                <a:lnTo>
                                  <a:pt x="2966335" y="221229"/>
                                </a:lnTo>
                                <a:lnTo>
                                  <a:pt x="2969008" y="255462"/>
                                </a:lnTo>
                                <a:lnTo>
                                  <a:pt x="2971578" y="231817"/>
                                </a:lnTo>
                                <a:lnTo>
                                  <a:pt x="2974251" y="266050"/>
                                </a:lnTo>
                                <a:lnTo>
                                  <a:pt x="2976821" y="160679"/>
                                </a:lnTo>
                                <a:lnTo>
                                  <a:pt x="2979494" y="142174"/>
                                </a:lnTo>
                                <a:lnTo>
                                  <a:pt x="2982064" y="181753"/>
                                </a:lnTo>
                                <a:lnTo>
                                  <a:pt x="2984737" y="255462"/>
                                </a:lnTo>
                                <a:lnTo>
                                  <a:pt x="2987307" y="223901"/>
                                </a:lnTo>
                                <a:lnTo>
                                  <a:pt x="2989877" y="252789"/>
                                </a:lnTo>
                                <a:lnTo>
                                  <a:pt x="2992550" y="171164"/>
                                </a:lnTo>
                                <a:lnTo>
                                  <a:pt x="2995120" y="276536"/>
                                </a:lnTo>
                                <a:lnTo>
                                  <a:pt x="2997792" y="202827"/>
                                </a:lnTo>
                                <a:lnTo>
                                  <a:pt x="3000362" y="297610"/>
                                </a:lnTo>
                                <a:lnTo>
                                  <a:pt x="3003035" y="247546"/>
                                </a:lnTo>
                                <a:lnTo>
                                  <a:pt x="3005605" y="221229"/>
                                </a:lnTo>
                                <a:lnTo>
                                  <a:pt x="3008278" y="144847"/>
                                </a:lnTo>
                                <a:lnTo>
                                  <a:pt x="3010848" y="294937"/>
                                </a:lnTo>
                                <a:lnTo>
                                  <a:pt x="3013521" y="234387"/>
                                </a:lnTo>
                                <a:lnTo>
                                  <a:pt x="3016091" y="208070"/>
                                </a:lnTo>
                                <a:lnTo>
                                  <a:pt x="3018764" y="229144"/>
                                </a:lnTo>
                                <a:lnTo>
                                  <a:pt x="3021334" y="237060"/>
                                </a:lnTo>
                                <a:lnTo>
                                  <a:pt x="3024007" y="208070"/>
                                </a:lnTo>
                                <a:lnTo>
                                  <a:pt x="3026577" y="194912"/>
                                </a:lnTo>
                                <a:lnTo>
                                  <a:pt x="3029250" y="213313"/>
                                </a:lnTo>
                                <a:lnTo>
                                  <a:pt x="3031820" y="181753"/>
                                </a:lnTo>
                                <a:lnTo>
                                  <a:pt x="3034492" y="273863"/>
                                </a:lnTo>
                                <a:lnTo>
                                  <a:pt x="3037062" y="231817"/>
                                </a:lnTo>
                                <a:lnTo>
                                  <a:pt x="3039735" y="223901"/>
                                </a:lnTo>
                                <a:lnTo>
                                  <a:pt x="3042305" y="210743"/>
                                </a:lnTo>
                                <a:lnTo>
                                  <a:pt x="3044978" y="237060"/>
                                </a:lnTo>
                                <a:lnTo>
                                  <a:pt x="3047548" y="155436"/>
                                </a:lnTo>
                                <a:lnTo>
                                  <a:pt x="3050221" y="210743"/>
                                </a:lnTo>
                                <a:lnTo>
                                  <a:pt x="3052791" y="205397"/>
                                </a:lnTo>
                                <a:lnTo>
                                  <a:pt x="3055464" y="250219"/>
                                </a:lnTo>
                                <a:lnTo>
                                  <a:pt x="3058034" y="218556"/>
                                </a:lnTo>
                                <a:lnTo>
                                  <a:pt x="3060707" y="289694"/>
                                </a:lnTo>
                                <a:lnTo>
                                  <a:pt x="3063277" y="326600"/>
                                </a:lnTo>
                                <a:lnTo>
                                  <a:pt x="3065950" y="215986"/>
                                </a:lnTo>
                                <a:lnTo>
                                  <a:pt x="3068520" y="192239"/>
                                </a:lnTo>
                                <a:lnTo>
                                  <a:pt x="3071193" y="197482"/>
                                </a:lnTo>
                                <a:lnTo>
                                  <a:pt x="3073763" y="197482"/>
                                </a:lnTo>
                                <a:lnTo>
                                  <a:pt x="3076436" y="247546"/>
                                </a:lnTo>
                                <a:lnTo>
                                  <a:pt x="3079006" y="171164"/>
                                </a:lnTo>
                                <a:lnTo>
                                  <a:pt x="3081678" y="163249"/>
                                </a:lnTo>
                                <a:lnTo>
                                  <a:pt x="3084248" y="221229"/>
                                </a:lnTo>
                                <a:lnTo>
                                  <a:pt x="3086921" y="92213"/>
                                </a:lnTo>
                                <a:lnTo>
                                  <a:pt x="3089491" y="155436"/>
                                </a:lnTo>
                                <a:lnTo>
                                  <a:pt x="3092164" y="247546"/>
                                </a:lnTo>
                                <a:lnTo>
                                  <a:pt x="3094734" y="239630"/>
                                </a:lnTo>
                                <a:lnTo>
                                  <a:pt x="3097407" y="31560"/>
                                </a:lnTo>
                                <a:lnTo>
                                  <a:pt x="3099977" y="150090"/>
                                </a:lnTo>
                                <a:lnTo>
                                  <a:pt x="3102650" y="121203"/>
                                </a:lnTo>
                                <a:lnTo>
                                  <a:pt x="3105220" y="97456"/>
                                </a:lnTo>
                                <a:lnTo>
                                  <a:pt x="3107893" y="210743"/>
                                </a:lnTo>
                                <a:lnTo>
                                  <a:pt x="3110463" y="229144"/>
                                </a:lnTo>
                                <a:lnTo>
                                  <a:pt x="3113136" y="102699"/>
                                </a:lnTo>
                                <a:lnTo>
                                  <a:pt x="3115706" y="165922"/>
                                </a:lnTo>
                                <a:lnTo>
                                  <a:pt x="3118378" y="242303"/>
                                </a:lnTo>
                                <a:lnTo>
                                  <a:pt x="3120948" y="221229"/>
                                </a:lnTo>
                                <a:lnTo>
                                  <a:pt x="3123621" y="147520"/>
                                </a:lnTo>
                                <a:lnTo>
                                  <a:pt x="3126191" y="155436"/>
                                </a:lnTo>
                                <a:lnTo>
                                  <a:pt x="3128761" y="223901"/>
                                </a:lnTo>
                                <a:lnTo>
                                  <a:pt x="3131434" y="242303"/>
                                </a:lnTo>
                                <a:lnTo>
                                  <a:pt x="3134004" y="252789"/>
                                </a:lnTo>
                                <a:lnTo>
                                  <a:pt x="3136677" y="186996"/>
                                </a:lnTo>
                                <a:lnTo>
                                  <a:pt x="3139247" y="237060"/>
                                </a:lnTo>
                                <a:lnTo>
                                  <a:pt x="3141920" y="242303"/>
                                </a:lnTo>
                                <a:lnTo>
                                  <a:pt x="3144490" y="276536"/>
                                </a:lnTo>
                                <a:lnTo>
                                  <a:pt x="3147163" y="213313"/>
                                </a:lnTo>
                                <a:lnTo>
                                  <a:pt x="3149733" y="271293"/>
                                </a:lnTo>
                                <a:lnTo>
                                  <a:pt x="3152405" y="229144"/>
                                </a:lnTo>
                                <a:lnTo>
                                  <a:pt x="3154976" y="226472"/>
                                </a:lnTo>
                                <a:lnTo>
                                  <a:pt x="3157648" y="258134"/>
                                </a:lnTo>
                                <a:lnTo>
                                  <a:pt x="3160218" y="218556"/>
                                </a:lnTo>
                                <a:lnTo>
                                  <a:pt x="3162892" y="294937"/>
                                </a:lnTo>
                                <a:lnTo>
                                  <a:pt x="3165462" y="258134"/>
                                </a:lnTo>
                                <a:lnTo>
                                  <a:pt x="3168134" y="271293"/>
                                </a:lnTo>
                                <a:lnTo>
                                  <a:pt x="3170704" y="213313"/>
                                </a:lnTo>
                                <a:lnTo>
                                  <a:pt x="3173377" y="276536"/>
                                </a:lnTo>
                                <a:lnTo>
                                  <a:pt x="3175947" y="213313"/>
                                </a:lnTo>
                                <a:lnTo>
                                  <a:pt x="3178620" y="268620"/>
                                </a:lnTo>
                                <a:lnTo>
                                  <a:pt x="3181190" y="294937"/>
                                </a:lnTo>
                                <a:lnTo>
                                  <a:pt x="3183863" y="223901"/>
                                </a:lnTo>
                                <a:lnTo>
                                  <a:pt x="3186433" y="279209"/>
                                </a:lnTo>
                                <a:lnTo>
                                  <a:pt x="3189106" y="163249"/>
                                </a:lnTo>
                                <a:lnTo>
                                  <a:pt x="3191676" y="255462"/>
                                </a:lnTo>
                                <a:lnTo>
                                  <a:pt x="3194349" y="260704"/>
                                </a:lnTo>
                                <a:lnTo>
                                  <a:pt x="3196919" y="86867"/>
                                </a:lnTo>
                                <a:lnTo>
                                  <a:pt x="3199592" y="221229"/>
                                </a:lnTo>
                                <a:lnTo>
                                  <a:pt x="3202162" y="239630"/>
                                </a:lnTo>
                                <a:lnTo>
                                  <a:pt x="3204834" y="244976"/>
                                </a:lnTo>
                                <a:lnTo>
                                  <a:pt x="3207404" y="215986"/>
                                </a:lnTo>
                                <a:lnTo>
                                  <a:pt x="3210077" y="205397"/>
                                </a:lnTo>
                                <a:lnTo>
                                  <a:pt x="3212647" y="189669"/>
                                </a:lnTo>
                                <a:lnTo>
                                  <a:pt x="3215320" y="197482"/>
                                </a:lnTo>
                                <a:lnTo>
                                  <a:pt x="3217890" y="192239"/>
                                </a:lnTo>
                                <a:lnTo>
                                  <a:pt x="3220563" y="202827"/>
                                </a:lnTo>
                                <a:lnTo>
                                  <a:pt x="3223133" y="218556"/>
                                </a:lnTo>
                                <a:lnTo>
                                  <a:pt x="3225806" y="218556"/>
                                </a:lnTo>
                                <a:lnTo>
                                  <a:pt x="3228376" y="231817"/>
                                </a:lnTo>
                                <a:lnTo>
                                  <a:pt x="3231049" y="176510"/>
                                </a:lnTo>
                                <a:lnTo>
                                  <a:pt x="3233619" y="184323"/>
                                </a:lnTo>
                                <a:lnTo>
                                  <a:pt x="3236292" y="176510"/>
                                </a:lnTo>
                                <a:lnTo>
                                  <a:pt x="3238862" y="244976"/>
                                </a:lnTo>
                                <a:lnTo>
                                  <a:pt x="3241534" y="250219"/>
                                </a:lnTo>
                                <a:lnTo>
                                  <a:pt x="3244104" y="215986"/>
                                </a:lnTo>
                                <a:lnTo>
                                  <a:pt x="3246778" y="202827"/>
                                </a:lnTo>
                                <a:lnTo>
                                  <a:pt x="3249348" y="239630"/>
                                </a:lnTo>
                                <a:lnTo>
                                  <a:pt x="3252020" y="234387"/>
                                </a:lnTo>
                                <a:lnTo>
                                  <a:pt x="3254590" y="186996"/>
                                </a:lnTo>
                                <a:lnTo>
                                  <a:pt x="3257263" y="189669"/>
                                </a:lnTo>
                                <a:lnTo>
                                  <a:pt x="3259833" y="250219"/>
                                </a:lnTo>
                                <a:lnTo>
                                  <a:pt x="3262403" y="284452"/>
                                </a:lnTo>
                                <a:lnTo>
                                  <a:pt x="3265076" y="213313"/>
                                </a:lnTo>
                                <a:lnTo>
                                  <a:pt x="3267646" y="197482"/>
                                </a:lnTo>
                                <a:lnTo>
                                  <a:pt x="3270319" y="210743"/>
                                </a:lnTo>
                                <a:lnTo>
                                  <a:pt x="3272889" y="189669"/>
                                </a:lnTo>
                                <a:lnTo>
                                  <a:pt x="3275562" y="208070"/>
                                </a:lnTo>
                                <a:lnTo>
                                  <a:pt x="3278132" y="266050"/>
                                </a:lnTo>
                                <a:lnTo>
                                  <a:pt x="3280805" y="250219"/>
                                </a:lnTo>
                                <a:lnTo>
                                  <a:pt x="3283375" y="260704"/>
                                </a:lnTo>
                                <a:lnTo>
                                  <a:pt x="3286047" y="237060"/>
                                </a:lnTo>
                                <a:lnTo>
                                  <a:pt x="3288618" y="163249"/>
                                </a:lnTo>
                                <a:lnTo>
                                  <a:pt x="3291290" y="302853"/>
                                </a:lnTo>
                                <a:lnTo>
                                  <a:pt x="3293860" y="263377"/>
                                </a:lnTo>
                                <a:lnTo>
                                  <a:pt x="3296533" y="276536"/>
                                </a:lnTo>
                                <a:lnTo>
                                  <a:pt x="3299103" y="221229"/>
                                </a:lnTo>
                                <a:lnTo>
                                  <a:pt x="3301776" y="215986"/>
                                </a:lnTo>
                                <a:lnTo>
                                  <a:pt x="3304346" y="155436"/>
                                </a:lnTo>
                                <a:lnTo>
                                  <a:pt x="3307019" y="263377"/>
                                </a:lnTo>
                                <a:lnTo>
                                  <a:pt x="3309589" y="305526"/>
                                </a:lnTo>
                                <a:lnTo>
                                  <a:pt x="3312262" y="250219"/>
                                </a:lnTo>
                                <a:lnTo>
                                  <a:pt x="3314832" y="339759"/>
                                </a:lnTo>
                                <a:lnTo>
                                  <a:pt x="3317505" y="223901"/>
                                </a:lnTo>
                                <a:lnTo>
                                  <a:pt x="3320075" y="308096"/>
                                </a:lnTo>
                                <a:lnTo>
                                  <a:pt x="3322748" y="247546"/>
                                </a:lnTo>
                                <a:lnTo>
                                  <a:pt x="3325318" y="273863"/>
                                </a:lnTo>
                                <a:lnTo>
                                  <a:pt x="3327990" y="208070"/>
                                </a:lnTo>
                                <a:lnTo>
                                  <a:pt x="3330560" y="234387"/>
                                </a:lnTo>
                                <a:lnTo>
                                  <a:pt x="3333233" y="208070"/>
                                </a:lnTo>
                                <a:lnTo>
                                  <a:pt x="3335803" y="271293"/>
                                </a:lnTo>
                                <a:lnTo>
                                  <a:pt x="3338476" y="255462"/>
                                </a:lnTo>
                                <a:lnTo>
                                  <a:pt x="3341046" y="189669"/>
                                </a:lnTo>
                                <a:lnTo>
                                  <a:pt x="3343719" y="213313"/>
                                </a:lnTo>
                                <a:lnTo>
                                  <a:pt x="3346289" y="305526"/>
                                </a:lnTo>
                                <a:lnTo>
                                  <a:pt x="3348962" y="126446"/>
                                </a:lnTo>
                                <a:lnTo>
                                  <a:pt x="3351532" y="255462"/>
                                </a:lnTo>
                                <a:lnTo>
                                  <a:pt x="3354205" y="165922"/>
                                </a:lnTo>
                                <a:lnTo>
                                  <a:pt x="3356775" y="200154"/>
                                </a:lnTo>
                                <a:lnTo>
                                  <a:pt x="3359448" y="200154"/>
                                </a:lnTo>
                                <a:lnTo>
                                  <a:pt x="3362018" y="184323"/>
                                </a:lnTo>
                                <a:lnTo>
                                  <a:pt x="3364691" y="194912"/>
                                </a:lnTo>
                                <a:lnTo>
                                  <a:pt x="3367261" y="186996"/>
                                </a:lnTo>
                                <a:lnTo>
                                  <a:pt x="3369934" y="276536"/>
                                </a:lnTo>
                                <a:lnTo>
                                  <a:pt x="3372504" y="287124"/>
                                </a:lnTo>
                                <a:lnTo>
                                  <a:pt x="3375176" y="239630"/>
                                </a:lnTo>
                                <a:lnTo>
                                  <a:pt x="3377746" y="181753"/>
                                </a:lnTo>
                                <a:lnTo>
                                  <a:pt x="3380419" y="234387"/>
                                </a:lnTo>
                                <a:lnTo>
                                  <a:pt x="3382989" y="192239"/>
                                </a:lnTo>
                                <a:lnTo>
                                  <a:pt x="3385662" y="205397"/>
                                </a:lnTo>
                                <a:lnTo>
                                  <a:pt x="3388232" y="255462"/>
                                </a:lnTo>
                                <a:lnTo>
                                  <a:pt x="3390905" y="247546"/>
                                </a:lnTo>
                                <a:lnTo>
                                  <a:pt x="3393475" y="205397"/>
                                </a:lnTo>
                                <a:lnTo>
                                  <a:pt x="3396045" y="176510"/>
                                </a:lnTo>
                                <a:lnTo>
                                  <a:pt x="3398718" y="168594"/>
                                </a:lnTo>
                                <a:lnTo>
                                  <a:pt x="3401288" y="271293"/>
                                </a:lnTo>
                                <a:lnTo>
                                  <a:pt x="3403961" y="168594"/>
                                </a:lnTo>
                                <a:lnTo>
                                  <a:pt x="3406531" y="373992"/>
                                </a:lnTo>
                                <a:lnTo>
                                  <a:pt x="3409204" y="339759"/>
                                </a:lnTo>
                                <a:lnTo>
                                  <a:pt x="3411774" y="266050"/>
                                </a:lnTo>
                                <a:lnTo>
                                  <a:pt x="3414447" y="284452"/>
                                </a:lnTo>
                                <a:lnTo>
                                  <a:pt x="3417017" y="226472"/>
                                </a:lnTo>
                                <a:lnTo>
                                  <a:pt x="3419689" y="255462"/>
                                </a:lnTo>
                                <a:lnTo>
                                  <a:pt x="3422259" y="252789"/>
                                </a:lnTo>
                                <a:lnTo>
                                  <a:pt x="3424932" y="284452"/>
                                </a:lnTo>
                                <a:lnTo>
                                  <a:pt x="3427502" y="244976"/>
                                </a:lnTo>
                                <a:lnTo>
                                  <a:pt x="3430175" y="229144"/>
                                </a:lnTo>
                                <a:lnTo>
                                  <a:pt x="3432745" y="289694"/>
                                </a:lnTo>
                                <a:lnTo>
                                  <a:pt x="3435418" y="308096"/>
                                </a:lnTo>
                                <a:lnTo>
                                  <a:pt x="3437988" y="163249"/>
                                </a:lnTo>
                                <a:lnTo>
                                  <a:pt x="3440661" y="247546"/>
                                </a:lnTo>
                                <a:lnTo>
                                  <a:pt x="3443231" y="231817"/>
                                </a:lnTo>
                                <a:lnTo>
                                  <a:pt x="3445904" y="271293"/>
                                </a:lnTo>
                                <a:lnTo>
                                  <a:pt x="3448474" y="273863"/>
                                </a:lnTo>
                                <a:lnTo>
                                  <a:pt x="3451146" y="237060"/>
                                </a:lnTo>
                                <a:lnTo>
                                  <a:pt x="3453716" y="163249"/>
                                </a:lnTo>
                                <a:lnTo>
                                  <a:pt x="3456390" y="284452"/>
                                </a:lnTo>
                                <a:lnTo>
                                  <a:pt x="3458960" y="179080"/>
                                </a:lnTo>
                                <a:lnTo>
                                  <a:pt x="3461632" y="331843"/>
                                </a:lnTo>
                                <a:lnTo>
                                  <a:pt x="3464202" y="186996"/>
                                </a:lnTo>
                                <a:lnTo>
                                  <a:pt x="3466875" y="258134"/>
                                </a:lnTo>
                                <a:lnTo>
                                  <a:pt x="3469445" y="276536"/>
                                </a:lnTo>
                                <a:lnTo>
                                  <a:pt x="3472118" y="179080"/>
                                </a:lnTo>
                                <a:lnTo>
                                  <a:pt x="3474688" y="231817"/>
                                </a:lnTo>
                                <a:lnTo>
                                  <a:pt x="3477361" y="321357"/>
                                </a:lnTo>
                                <a:lnTo>
                                  <a:pt x="3479931" y="294937"/>
                                </a:lnTo>
                                <a:lnTo>
                                  <a:pt x="3482604" y="281779"/>
                                </a:lnTo>
                                <a:lnTo>
                                  <a:pt x="3485174" y="147520"/>
                                </a:lnTo>
                                <a:lnTo>
                                  <a:pt x="3487847" y="226472"/>
                                </a:lnTo>
                                <a:lnTo>
                                  <a:pt x="3490417" y="239630"/>
                                </a:lnTo>
                                <a:lnTo>
                                  <a:pt x="3493090" y="221229"/>
                                </a:lnTo>
                                <a:lnTo>
                                  <a:pt x="3495660" y="192239"/>
                                </a:lnTo>
                                <a:lnTo>
                                  <a:pt x="3498333" y="279209"/>
                                </a:lnTo>
                                <a:lnTo>
                                  <a:pt x="3500903" y="273863"/>
                                </a:lnTo>
                                <a:lnTo>
                                  <a:pt x="3503575" y="221229"/>
                                </a:lnTo>
                                <a:lnTo>
                                  <a:pt x="3506145" y="194912"/>
                                </a:lnTo>
                                <a:lnTo>
                                  <a:pt x="3508818" y="192239"/>
                                </a:lnTo>
                                <a:lnTo>
                                  <a:pt x="3511388" y="218556"/>
                                </a:lnTo>
                                <a:lnTo>
                                  <a:pt x="3514061" y="276536"/>
                                </a:lnTo>
                                <a:lnTo>
                                  <a:pt x="3516631" y="289694"/>
                                </a:lnTo>
                                <a:lnTo>
                                  <a:pt x="3519304" y="276536"/>
                                </a:lnTo>
                                <a:lnTo>
                                  <a:pt x="3521874" y="226472"/>
                                </a:lnTo>
                                <a:lnTo>
                                  <a:pt x="3524547" y="234387"/>
                                </a:lnTo>
                                <a:lnTo>
                                  <a:pt x="3527117" y="252789"/>
                                </a:lnTo>
                                <a:lnTo>
                                  <a:pt x="3529790" y="255462"/>
                                </a:lnTo>
                                <a:lnTo>
                                  <a:pt x="3532360" y="313442"/>
                                </a:lnTo>
                                <a:lnTo>
                                  <a:pt x="3534930" y="287124"/>
                                </a:lnTo>
                                <a:lnTo>
                                  <a:pt x="3537602" y="268620"/>
                                </a:lnTo>
                                <a:lnTo>
                                  <a:pt x="3540172" y="268620"/>
                                </a:lnTo>
                                <a:lnTo>
                                  <a:pt x="3542846" y="239630"/>
                                </a:lnTo>
                                <a:lnTo>
                                  <a:pt x="3545415" y="234387"/>
                                </a:lnTo>
                                <a:lnTo>
                                  <a:pt x="3548089" y="242303"/>
                                </a:lnTo>
                                <a:lnTo>
                                  <a:pt x="3550659" y="221229"/>
                                </a:lnTo>
                                <a:lnTo>
                                  <a:pt x="3553331" y="300283"/>
                                </a:lnTo>
                                <a:lnTo>
                                  <a:pt x="3555901" y="250219"/>
                                </a:lnTo>
                                <a:lnTo>
                                  <a:pt x="3558574" y="273863"/>
                                </a:lnTo>
                                <a:lnTo>
                                  <a:pt x="3561144" y="260704"/>
                                </a:lnTo>
                                <a:lnTo>
                                  <a:pt x="3563817" y="242303"/>
                                </a:lnTo>
                                <a:lnTo>
                                  <a:pt x="3566387" y="273863"/>
                                </a:lnTo>
                                <a:lnTo>
                                  <a:pt x="3569060" y="165922"/>
                                </a:lnTo>
                                <a:lnTo>
                                  <a:pt x="3571630" y="276536"/>
                                </a:lnTo>
                                <a:lnTo>
                                  <a:pt x="3574302" y="242303"/>
                                </a:lnTo>
                                <a:lnTo>
                                  <a:pt x="3576873" y="237060"/>
                                </a:lnTo>
                                <a:lnTo>
                                  <a:pt x="3579546" y="179080"/>
                                </a:lnTo>
                                <a:lnTo>
                                  <a:pt x="3582116" y="205397"/>
                                </a:lnTo>
                                <a:lnTo>
                                  <a:pt x="3584788" y="308096"/>
                                </a:lnTo>
                                <a:lnTo>
                                  <a:pt x="3587358" y="194912"/>
                                </a:lnTo>
                                <a:lnTo>
                                  <a:pt x="3590031" y="294937"/>
                                </a:lnTo>
                                <a:lnTo>
                                  <a:pt x="3592601" y="273863"/>
                                </a:lnTo>
                                <a:lnTo>
                                  <a:pt x="3595274" y="194912"/>
                                </a:lnTo>
                                <a:lnTo>
                                  <a:pt x="3597844" y="244976"/>
                                </a:lnTo>
                                <a:lnTo>
                                  <a:pt x="3600517" y="176510"/>
                                </a:lnTo>
                                <a:lnTo>
                                  <a:pt x="3603087" y="210743"/>
                                </a:lnTo>
                                <a:lnTo>
                                  <a:pt x="3605760" y="316012"/>
                                </a:lnTo>
                                <a:lnTo>
                                  <a:pt x="3608330" y="294937"/>
                                </a:lnTo>
                                <a:lnTo>
                                  <a:pt x="3611003" y="229144"/>
                                </a:lnTo>
                                <a:lnTo>
                                  <a:pt x="3613573" y="300283"/>
                                </a:lnTo>
                                <a:lnTo>
                                  <a:pt x="3616246" y="318684"/>
                                </a:lnTo>
                                <a:lnTo>
                                  <a:pt x="3618816" y="213313"/>
                                </a:lnTo>
                                <a:lnTo>
                                  <a:pt x="3621488" y="176510"/>
                                </a:lnTo>
                                <a:lnTo>
                                  <a:pt x="3624058" y="258134"/>
                                </a:lnTo>
                                <a:lnTo>
                                  <a:pt x="3626731" y="281779"/>
                                </a:lnTo>
                                <a:lnTo>
                                  <a:pt x="3629301" y="284452"/>
                                </a:lnTo>
                                <a:lnTo>
                                  <a:pt x="3631975" y="223901"/>
                                </a:lnTo>
                                <a:lnTo>
                                  <a:pt x="3634545" y="266050"/>
                                </a:lnTo>
                                <a:lnTo>
                                  <a:pt x="3637217" y="258134"/>
                                </a:lnTo>
                                <a:lnTo>
                                  <a:pt x="3639787" y="237060"/>
                                </a:lnTo>
                                <a:lnTo>
                                  <a:pt x="3642460" y="186996"/>
                                </a:lnTo>
                                <a:lnTo>
                                  <a:pt x="3645030" y="218556"/>
                                </a:lnTo>
                                <a:lnTo>
                                  <a:pt x="3647703" y="289694"/>
                                </a:lnTo>
                                <a:lnTo>
                                  <a:pt x="3650273" y="147520"/>
                                </a:lnTo>
                                <a:lnTo>
                                  <a:pt x="3652946" y="260704"/>
                                </a:lnTo>
                                <a:lnTo>
                                  <a:pt x="3655516" y="223901"/>
                                </a:lnTo>
                                <a:lnTo>
                                  <a:pt x="3658188" y="258134"/>
                                </a:lnTo>
                                <a:lnTo>
                                  <a:pt x="3660759" y="300283"/>
                                </a:lnTo>
                                <a:lnTo>
                                  <a:pt x="3663432" y="400309"/>
                                </a:lnTo>
                                <a:lnTo>
                                  <a:pt x="3666002" y="308096"/>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73" name="Shape 2473"/>
                        <wps:cNvSpPr/>
                        <wps:spPr>
                          <a:xfrm>
                            <a:off x="613683" y="2220100"/>
                            <a:ext cx="3666002" cy="373992"/>
                          </a:xfrm>
                          <a:custGeom>
                            <a:avLst/>
                            <a:gdLst/>
                            <a:ahLst/>
                            <a:cxnLst/>
                            <a:rect l="0" t="0" r="0" b="0"/>
                            <a:pathLst>
                              <a:path w="3666002" h="373992">
                                <a:moveTo>
                                  <a:pt x="0" y="316114"/>
                                </a:moveTo>
                                <a:lnTo>
                                  <a:pt x="2673" y="215986"/>
                                </a:lnTo>
                                <a:lnTo>
                                  <a:pt x="5243" y="192239"/>
                                </a:lnTo>
                                <a:lnTo>
                                  <a:pt x="7813" y="92213"/>
                                </a:lnTo>
                                <a:lnTo>
                                  <a:pt x="10486" y="192239"/>
                                </a:lnTo>
                                <a:lnTo>
                                  <a:pt x="13056" y="142277"/>
                                </a:lnTo>
                                <a:lnTo>
                                  <a:pt x="15729" y="223901"/>
                                </a:lnTo>
                                <a:lnTo>
                                  <a:pt x="18299" y="218658"/>
                                </a:lnTo>
                                <a:lnTo>
                                  <a:pt x="20971" y="215986"/>
                                </a:lnTo>
                                <a:lnTo>
                                  <a:pt x="23541" y="105371"/>
                                </a:lnTo>
                                <a:lnTo>
                                  <a:pt x="26214" y="218658"/>
                                </a:lnTo>
                                <a:lnTo>
                                  <a:pt x="28784" y="239733"/>
                                </a:lnTo>
                                <a:lnTo>
                                  <a:pt x="31457" y="323927"/>
                                </a:lnTo>
                                <a:lnTo>
                                  <a:pt x="34027" y="226471"/>
                                </a:lnTo>
                                <a:lnTo>
                                  <a:pt x="36700" y="202827"/>
                                </a:lnTo>
                                <a:lnTo>
                                  <a:pt x="39270" y="213313"/>
                                </a:lnTo>
                                <a:lnTo>
                                  <a:pt x="41943" y="144847"/>
                                </a:lnTo>
                                <a:lnTo>
                                  <a:pt x="44513" y="155436"/>
                                </a:lnTo>
                                <a:lnTo>
                                  <a:pt x="47186" y="184426"/>
                                </a:lnTo>
                                <a:lnTo>
                                  <a:pt x="49756" y="202827"/>
                                </a:lnTo>
                                <a:lnTo>
                                  <a:pt x="52429" y="197584"/>
                                </a:lnTo>
                                <a:lnTo>
                                  <a:pt x="54999" y="268620"/>
                                </a:lnTo>
                                <a:lnTo>
                                  <a:pt x="57672" y="136931"/>
                                </a:lnTo>
                                <a:lnTo>
                                  <a:pt x="60242" y="176510"/>
                                </a:lnTo>
                                <a:lnTo>
                                  <a:pt x="62914" y="179080"/>
                                </a:lnTo>
                                <a:lnTo>
                                  <a:pt x="65484" y="158006"/>
                                </a:lnTo>
                                <a:lnTo>
                                  <a:pt x="68157" y="239733"/>
                                </a:lnTo>
                                <a:lnTo>
                                  <a:pt x="70727" y="237060"/>
                                </a:lnTo>
                                <a:lnTo>
                                  <a:pt x="73400" y="186996"/>
                                </a:lnTo>
                                <a:lnTo>
                                  <a:pt x="75970" y="142277"/>
                                </a:lnTo>
                                <a:lnTo>
                                  <a:pt x="78643" y="202827"/>
                                </a:lnTo>
                                <a:lnTo>
                                  <a:pt x="81213" y="71138"/>
                                </a:lnTo>
                                <a:lnTo>
                                  <a:pt x="83886" y="155436"/>
                                </a:lnTo>
                                <a:lnTo>
                                  <a:pt x="86456" y="244976"/>
                                </a:lnTo>
                                <a:lnTo>
                                  <a:pt x="89129" y="189669"/>
                                </a:lnTo>
                                <a:lnTo>
                                  <a:pt x="91699" y="192239"/>
                                </a:lnTo>
                                <a:lnTo>
                                  <a:pt x="94372" y="221229"/>
                                </a:lnTo>
                                <a:lnTo>
                                  <a:pt x="96942" y="176510"/>
                                </a:lnTo>
                                <a:lnTo>
                                  <a:pt x="99614" y="168594"/>
                                </a:lnTo>
                                <a:lnTo>
                                  <a:pt x="102185" y="165921"/>
                                </a:lnTo>
                                <a:lnTo>
                                  <a:pt x="104857" y="268620"/>
                                </a:lnTo>
                                <a:lnTo>
                                  <a:pt x="107427" y="250219"/>
                                </a:lnTo>
                                <a:lnTo>
                                  <a:pt x="110100" y="226471"/>
                                </a:lnTo>
                                <a:lnTo>
                                  <a:pt x="112670" y="223901"/>
                                </a:lnTo>
                                <a:lnTo>
                                  <a:pt x="115343" y="205500"/>
                                </a:lnTo>
                                <a:lnTo>
                                  <a:pt x="117913" y="218658"/>
                                </a:lnTo>
                                <a:lnTo>
                                  <a:pt x="120586" y="194911"/>
                                </a:lnTo>
                                <a:lnTo>
                                  <a:pt x="123156" y="184426"/>
                                </a:lnTo>
                                <a:lnTo>
                                  <a:pt x="125829" y="221229"/>
                                </a:lnTo>
                                <a:lnTo>
                                  <a:pt x="128399" y="239733"/>
                                </a:lnTo>
                                <a:lnTo>
                                  <a:pt x="131072" y="200154"/>
                                </a:lnTo>
                                <a:lnTo>
                                  <a:pt x="133642" y="144847"/>
                                </a:lnTo>
                                <a:lnTo>
                                  <a:pt x="136315" y="234387"/>
                                </a:lnTo>
                                <a:lnTo>
                                  <a:pt x="138885" y="226471"/>
                                </a:lnTo>
                                <a:lnTo>
                                  <a:pt x="141558" y="271293"/>
                                </a:lnTo>
                                <a:lnTo>
                                  <a:pt x="144128" y="242303"/>
                                </a:lnTo>
                                <a:lnTo>
                                  <a:pt x="146698" y="242303"/>
                                </a:lnTo>
                                <a:lnTo>
                                  <a:pt x="149370" y="260807"/>
                                </a:lnTo>
                                <a:lnTo>
                                  <a:pt x="151940" y="234387"/>
                                </a:lnTo>
                                <a:lnTo>
                                  <a:pt x="154613" y="165921"/>
                                </a:lnTo>
                                <a:lnTo>
                                  <a:pt x="157183" y="179080"/>
                                </a:lnTo>
                                <a:lnTo>
                                  <a:pt x="159856" y="189669"/>
                                </a:lnTo>
                                <a:lnTo>
                                  <a:pt x="162426" y="234387"/>
                                </a:lnTo>
                                <a:lnTo>
                                  <a:pt x="165099" y="276536"/>
                                </a:lnTo>
                                <a:lnTo>
                                  <a:pt x="167669" y="147520"/>
                                </a:lnTo>
                                <a:lnTo>
                                  <a:pt x="170342" y="237060"/>
                                </a:lnTo>
                                <a:lnTo>
                                  <a:pt x="172912" y="163351"/>
                                </a:lnTo>
                                <a:lnTo>
                                  <a:pt x="175585" y="171164"/>
                                </a:lnTo>
                                <a:lnTo>
                                  <a:pt x="178155" y="134361"/>
                                </a:lnTo>
                                <a:lnTo>
                                  <a:pt x="180828" y="210743"/>
                                </a:lnTo>
                                <a:lnTo>
                                  <a:pt x="183398" y="176510"/>
                                </a:lnTo>
                                <a:lnTo>
                                  <a:pt x="186071" y="244976"/>
                                </a:lnTo>
                                <a:lnTo>
                                  <a:pt x="188641" y="268620"/>
                                </a:lnTo>
                                <a:lnTo>
                                  <a:pt x="191313" y="252891"/>
                                </a:lnTo>
                                <a:lnTo>
                                  <a:pt x="193883" y="208070"/>
                                </a:lnTo>
                                <a:lnTo>
                                  <a:pt x="196556" y="250219"/>
                                </a:lnTo>
                                <a:lnTo>
                                  <a:pt x="199126" y="205500"/>
                                </a:lnTo>
                                <a:lnTo>
                                  <a:pt x="201799" y="213313"/>
                                </a:lnTo>
                                <a:lnTo>
                                  <a:pt x="204369" y="215986"/>
                                </a:lnTo>
                                <a:lnTo>
                                  <a:pt x="207042" y="208070"/>
                                </a:lnTo>
                                <a:lnTo>
                                  <a:pt x="209612" y="171164"/>
                                </a:lnTo>
                                <a:lnTo>
                                  <a:pt x="212285" y="221229"/>
                                </a:lnTo>
                                <a:lnTo>
                                  <a:pt x="214855" y="213313"/>
                                </a:lnTo>
                                <a:lnTo>
                                  <a:pt x="217528" y="176510"/>
                                </a:lnTo>
                                <a:lnTo>
                                  <a:pt x="220098" y="176510"/>
                                </a:lnTo>
                                <a:lnTo>
                                  <a:pt x="222771" y="150193"/>
                                </a:lnTo>
                                <a:lnTo>
                                  <a:pt x="225341" y="134361"/>
                                </a:lnTo>
                                <a:lnTo>
                                  <a:pt x="228014" y="84297"/>
                                </a:lnTo>
                                <a:lnTo>
                                  <a:pt x="230584" y="84297"/>
                                </a:lnTo>
                                <a:lnTo>
                                  <a:pt x="233256" y="221229"/>
                                </a:lnTo>
                                <a:lnTo>
                                  <a:pt x="235826" y="234387"/>
                                </a:lnTo>
                                <a:lnTo>
                                  <a:pt x="238499" y="229144"/>
                                </a:lnTo>
                                <a:lnTo>
                                  <a:pt x="241069" y="7916"/>
                                </a:lnTo>
                                <a:lnTo>
                                  <a:pt x="243742" y="155436"/>
                                </a:lnTo>
                                <a:lnTo>
                                  <a:pt x="246312" y="144847"/>
                                </a:lnTo>
                                <a:lnTo>
                                  <a:pt x="248985" y="150193"/>
                                </a:lnTo>
                                <a:lnTo>
                                  <a:pt x="251555" y="255461"/>
                                </a:lnTo>
                                <a:lnTo>
                                  <a:pt x="254228" y="208070"/>
                                </a:lnTo>
                                <a:lnTo>
                                  <a:pt x="256798" y="292367"/>
                                </a:lnTo>
                                <a:lnTo>
                                  <a:pt x="259471" y="223901"/>
                                </a:lnTo>
                                <a:lnTo>
                                  <a:pt x="262041" y="308199"/>
                                </a:lnTo>
                                <a:lnTo>
                                  <a:pt x="264714" y="176510"/>
                                </a:lnTo>
                                <a:lnTo>
                                  <a:pt x="267284" y="131688"/>
                                </a:lnTo>
                                <a:lnTo>
                                  <a:pt x="269957" y="231817"/>
                                </a:lnTo>
                                <a:lnTo>
                                  <a:pt x="272527" y="194911"/>
                                </a:lnTo>
                                <a:lnTo>
                                  <a:pt x="275199" y="189669"/>
                                </a:lnTo>
                                <a:lnTo>
                                  <a:pt x="277769" y="181753"/>
                                </a:lnTo>
                                <a:lnTo>
                                  <a:pt x="280339" y="260807"/>
                                </a:lnTo>
                                <a:lnTo>
                                  <a:pt x="283012" y="215986"/>
                                </a:lnTo>
                                <a:lnTo>
                                  <a:pt x="285582" y="165921"/>
                                </a:lnTo>
                                <a:lnTo>
                                  <a:pt x="288255" y="205500"/>
                                </a:lnTo>
                                <a:lnTo>
                                  <a:pt x="290825" y="239733"/>
                                </a:lnTo>
                                <a:lnTo>
                                  <a:pt x="293498" y="208070"/>
                                </a:lnTo>
                                <a:lnTo>
                                  <a:pt x="296068" y="173837"/>
                                </a:lnTo>
                                <a:lnTo>
                                  <a:pt x="298741" y="160679"/>
                                </a:lnTo>
                                <a:lnTo>
                                  <a:pt x="301311" y="158006"/>
                                </a:lnTo>
                                <a:lnTo>
                                  <a:pt x="303984" y="160679"/>
                                </a:lnTo>
                                <a:lnTo>
                                  <a:pt x="306554" y="171164"/>
                                </a:lnTo>
                                <a:lnTo>
                                  <a:pt x="309227" y="223901"/>
                                </a:lnTo>
                                <a:lnTo>
                                  <a:pt x="311797" y="192239"/>
                                </a:lnTo>
                                <a:lnTo>
                                  <a:pt x="314469" y="221229"/>
                                </a:lnTo>
                                <a:lnTo>
                                  <a:pt x="317039" y="173837"/>
                                </a:lnTo>
                                <a:lnTo>
                                  <a:pt x="319712" y="213313"/>
                                </a:lnTo>
                                <a:lnTo>
                                  <a:pt x="322283" y="184426"/>
                                </a:lnTo>
                                <a:lnTo>
                                  <a:pt x="324955" y="213313"/>
                                </a:lnTo>
                                <a:lnTo>
                                  <a:pt x="327525" y="258134"/>
                                </a:lnTo>
                                <a:lnTo>
                                  <a:pt x="330198" y="247546"/>
                                </a:lnTo>
                                <a:lnTo>
                                  <a:pt x="332768" y="208070"/>
                                </a:lnTo>
                                <a:lnTo>
                                  <a:pt x="335441" y="215986"/>
                                </a:lnTo>
                                <a:lnTo>
                                  <a:pt x="338011" y="242303"/>
                                </a:lnTo>
                                <a:lnTo>
                                  <a:pt x="340684" y="215986"/>
                                </a:lnTo>
                                <a:lnTo>
                                  <a:pt x="343254" y="171164"/>
                                </a:lnTo>
                                <a:lnTo>
                                  <a:pt x="345927" y="231817"/>
                                </a:lnTo>
                                <a:lnTo>
                                  <a:pt x="348497" y="194911"/>
                                </a:lnTo>
                                <a:lnTo>
                                  <a:pt x="351170" y="202827"/>
                                </a:lnTo>
                                <a:lnTo>
                                  <a:pt x="353740" y="186996"/>
                                </a:lnTo>
                                <a:lnTo>
                                  <a:pt x="356412" y="197584"/>
                                </a:lnTo>
                                <a:lnTo>
                                  <a:pt x="358983" y="218658"/>
                                </a:lnTo>
                                <a:lnTo>
                                  <a:pt x="361655" y="250219"/>
                                </a:lnTo>
                                <a:lnTo>
                                  <a:pt x="364225" y="200154"/>
                                </a:lnTo>
                                <a:lnTo>
                                  <a:pt x="366898" y="242303"/>
                                </a:lnTo>
                                <a:lnTo>
                                  <a:pt x="369468" y="205500"/>
                                </a:lnTo>
                                <a:lnTo>
                                  <a:pt x="372141" y="136931"/>
                                </a:lnTo>
                                <a:lnTo>
                                  <a:pt x="374711" y="208070"/>
                                </a:lnTo>
                                <a:lnTo>
                                  <a:pt x="377384" y="221229"/>
                                </a:lnTo>
                                <a:lnTo>
                                  <a:pt x="379954" y="263377"/>
                                </a:lnTo>
                                <a:lnTo>
                                  <a:pt x="382627" y="237060"/>
                                </a:lnTo>
                                <a:lnTo>
                                  <a:pt x="385197" y="281881"/>
                                </a:lnTo>
                                <a:lnTo>
                                  <a:pt x="387870" y="150193"/>
                                </a:lnTo>
                                <a:lnTo>
                                  <a:pt x="390440" y="139604"/>
                                </a:lnTo>
                                <a:lnTo>
                                  <a:pt x="393113" y="113287"/>
                                </a:lnTo>
                                <a:lnTo>
                                  <a:pt x="395683" y="147520"/>
                                </a:lnTo>
                                <a:lnTo>
                                  <a:pt x="398355" y="284451"/>
                                </a:lnTo>
                                <a:lnTo>
                                  <a:pt x="400925" y="247546"/>
                                </a:lnTo>
                                <a:lnTo>
                                  <a:pt x="403598" y="205500"/>
                                </a:lnTo>
                                <a:lnTo>
                                  <a:pt x="406169" y="192239"/>
                                </a:lnTo>
                                <a:lnTo>
                                  <a:pt x="408841" y="250219"/>
                                </a:lnTo>
                                <a:lnTo>
                                  <a:pt x="411411" y="263377"/>
                                </a:lnTo>
                                <a:lnTo>
                                  <a:pt x="413981" y="184426"/>
                                </a:lnTo>
                                <a:lnTo>
                                  <a:pt x="416654" y="189669"/>
                                </a:lnTo>
                                <a:lnTo>
                                  <a:pt x="419224" y="158006"/>
                                </a:lnTo>
                                <a:lnTo>
                                  <a:pt x="421897" y="184426"/>
                                </a:lnTo>
                                <a:lnTo>
                                  <a:pt x="424467" y="194911"/>
                                </a:lnTo>
                                <a:lnTo>
                                  <a:pt x="427140" y="242303"/>
                                </a:lnTo>
                                <a:lnTo>
                                  <a:pt x="429710" y="176510"/>
                                </a:lnTo>
                                <a:lnTo>
                                  <a:pt x="432383" y="126446"/>
                                </a:lnTo>
                                <a:lnTo>
                                  <a:pt x="434953" y="173837"/>
                                </a:lnTo>
                                <a:lnTo>
                                  <a:pt x="437626" y="179080"/>
                                </a:lnTo>
                                <a:lnTo>
                                  <a:pt x="440196" y="186996"/>
                                </a:lnTo>
                                <a:lnTo>
                                  <a:pt x="442869" y="142277"/>
                                </a:lnTo>
                                <a:lnTo>
                                  <a:pt x="445439" y="197584"/>
                                </a:lnTo>
                                <a:lnTo>
                                  <a:pt x="448111" y="205500"/>
                                </a:lnTo>
                                <a:lnTo>
                                  <a:pt x="450681" y="179080"/>
                                </a:lnTo>
                                <a:lnTo>
                                  <a:pt x="453354" y="160679"/>
                                </a:lnTo>
                                <a:lnTo>
                                  <a:pt x="455924" y="279209"/>
                                </a:lnTo>
                                <a:lnTo>
                                  <a:pt x="458597" y="202827"/>
                                </a:lnTo>
                                <a:lnTo>
                                  <a:pt x="461167" y="176510"/>
                                </a:lnTo>
                                <a:lnTo>
                                  <a:pt x="463840" y="205500"/>
                                </a:lnTo>
                                <a:lnTo>
                                  <a:pt x="466410" y="144847"/>
                                </a:lnTo>
                                <a:lnTo>
                                  <a:pt x="469083" y="60550"/>
                                </a:lnTo>
                                <a:lnTo>
                                  <a:pt x="471653" y="179080"/>
                                </a:lnTo>
                                <a:lnTo>
                                  <a:pt x="474326" y="281881"/>
                                </a:lnTo>
                                <a:lnTo>
                                  <a:pt x="476896" y="255461"/>
                                </a:lnTo>
                                <a:lnTo>
                                  <a:pt x="479569" y="186996"/>
                                </a:lnTo>
                                <a:lnTo>
                                  <a:pt x="482139" y="223901"/>
                                </a:lnTo>
                                <a:lnTo>
                                  <a:pt x="484811" y="142277"/>
                                </a:lnTo>
                                <a:lnTo>
                                  <a:pt x="487381" y="139604"/>
                                </a:lnTo>
                                <a:lnTo>
                                  <a:pt x="490054" y="173837"/>
                                </a:lnTo>
                                <a:lnTo>
                                  <a:pt x="492625" y="234387"/>
                                </a:lnTo>
                                <a:lnTo>
                                  <a:pt x="495297" y="255461"/>
                                </a:lnTo>
                                <a:lnTo>
                                  <a:pt x="497867" y="239733"/>
                                </a:lnTo>
                                <a:lnTo>
                                  <a:pt x="500540" y="229144"/>
                                </a:lnTo>
                                <a:lnTo>
                                  <a:pt x="503110" y="258134"/>
                                </a:lnTo>
                                <a:lnTo>
                                  <a:pt x="505783" y="255461"/>
                                </a:lnTo>
                                <a:lnTo>
                                  <a:pt x="508353" y="218658"/>
                                </a:lnTo>
                                <a:lnTo>
                                  <a:pt x="511026" y="226471"/>
                                </a:lnTo>
                                <a:lnTo>
                                  <a:pt x="513596" y="189669"/>
                                </a:lnTo>
                                <a:lnTo>
                                  <a:pt x="516269" y="197584"/>
                                </a:lnTo>
                                <a:lnTo>
                                  <a:pt x="518839" y="281881"/>
                                </a:lnTo>
                                <a:lnTo>
                                  <a:pt x="521511" y="213313"/>
                                </a:lnTo>
                                <a:lnTo>
                                  <a:pt x="524081" y="244976"/>
                                </a:lnTo>
                                <a:lnTo>
                                  <a:pt x="526755" y="231817"/>
                                </a:lnTo>
                                <a:lnTo>
                                  <a:pt x="529325" y="239733"/>
                                </a:lnTo>
                                <a:lnTo>
                                  <a:pt x="531997" y="223901"/>
                                </a:lnTo>
                                <a:lnTo>
                                  <a:pt x="534567" y="250219"/>
                                </a:lnTo>
                                <a:lnTo>
                                  <a:pt x="537240" y="221229"/>
                                </a:lnTo>
                                <a:lnTo>
                                  <a:pt x="539810" y="287124"/>
                                </a:lnTo>
                                <a:lnTo>
                                  <a:pt x="542483" y="179080"/>
                                </a:lnTo>
                                <a:lnTo>
                                  <a:pt x="545053" y="366076"/>
                                </a:lnTo>
                                <a:lnTo>
                                  <a:pt x="547726" y="260807"/>
                                </a:lnTo>
                                <a:lnTo>
                                  <a:pt x="550296" y="239733"/>
                                </a:lnTo>
                                <a:lnTo>
                                  <a:pt x="552866" y="231817"/>
                                </a:lnTo>
                                <a:lnTo>
                                  <a:pt x="555539" y="192239"/>
                                </a:lnTo>
                                <a:lnTo>
                                  <a:pt x="558109" y="147520"/>
                                </a:lnTo>
                                <a:lnTo>
                                  <a:pt x="560782" y="192239"/>
                                </a:lnTo>
                                <a:lnTo>
                                  <a:pt x="563352" y="226471"/>
                                </a:lnTo>
                                <a:lnTo>
                                  <a:pt x="566025" y="252891"/>
                                </a:lnTo>
                                <a:lnTo>
                                  <a:pt x="568595" y="215986"/>
                                </a:lnTo>
                                <a:lnTo>
                                  <a:pt x="571267" y="223901"/>
                                </a:lnTo>
                                <a:lnTo>
                                  <a:pt x="573837" y="168594"/>
                                </a:lnTo>
                                <a:lnTo>
                                  <a:pt x="576510" y="226471"/>
                                </a:lnTo>
                                <a:lnTo>
                                  <a:pt x="579080" y="168594"/>
                                </a:lnTo>
                                <a:lnTo>
                                  <a:pt x="581753" y="197584"/>
                                </a:lnTo>
                                <a:lnTo>
                                  <a:pt x="584323" y="210743"/>
                                </a:lnTo>
                                <a:lnTo>
                                  <a:pt x="586996" y="142277"/>
                                </a:lnTo>
                                <a:lnTo>
                                  <a:pt x="589566" y="223901"/>
                                </a:lnTo>
                                <a:lnTo>
                                  <a:pt x="592239" y="171164"/>
                                </a:lnTo>
                                <a:lnTo>
                                  <a:pt x="594809" y="250219"/>
                                </a:lnTo>
                                <a:lnTo>
                                  <a:pt x="597482" y="271293"/>
                                </a:lnTo>
                                <a:lnTo>
                                  <a:pt x="600052" y="234387"/>
                                </a:lnTo>
                                <a:lnTo>
                                  <a:pt x="602725" y="210743"/>
                                </a:lnTo>
                                <a:lnTo>
                                  <a:pt x="605295" y="276536"/>
                                </a:lnTo>
                                <a:lnTo>
                                  <a:pt x="607967" y="105371"/>
                                </a:lnTo>
                                <a:lnTo>
                                  <a:pt x="610537" y="200154"/>
                                </a:lnTo>
                                <a:lnTo>
                                  <a:pt x="613211" y="242303"/>
                                </a:lnTo>
                                <a:lnTo>
                                  <a:pt x="615781" y="184426"/>
                                </a:lnTo>
                                <a:lnTo>
                                  <a:pt x="618453" y="200154"/>
                                </a:lnTo>
                                <a:lnTo>
                                  <a:pt x="621023" y="316114"/>
                                </a:lnTo>
                                <a:lnTo>
                                  <a:pt x="623696" y="200154"/>
                                </a:lnTo>
                                <a:lnTo>
                                  <a:pt x="626266" y="244976"/>
                                </a:lnTo>
                                <a:lnTo>
                                  <a:pt x="628939" y="160679"/>
                                </a:lnTo>
                                <a:lnTo>
                                  <a:pt x="631509" y="136931"/>
                                </a:lnTo>
                                <a:lnTo>
                                  <a:pt x="634182" y="163351"/>
                                </a:lnTo>
                                <a:lnTo>
                                  <a:pt x="636752" y="131688"/>
                                </a:lnTo>
                                <a:lnTo>
                                  <a:pt x="639425" y="168594"/>
                                </a:lnTo>
                                <a:lnTo>
                                  <a:pt x="641995" y="244976"/>
                                </a:lnTo>
                                <a:lnTo>
                                  <a:pt x="644668" y="200154"/>
                                </a:lnTo>
                                <a:lnTo>
                                  <a:pt x="647238" y="244976"/>
                                </a:lnTo>
                                <a:lnTo>
                                  <a:pt x="649911" y="118530"/>
                                </a:lnTo>
                                <a:lnTo>
                                  <a:pt x="652481" y="160679"/>
                                </a:lnTo>
                                <a:lnTo>
                                  <a:pt x="655153" y="158006"/>
                                </a:lnTo>
                                <a:lnTo>
                                  <a:pt x="657724" y="189669"/>
                                </a:lnTo>
                                <a:lnTo>
                                  <a:pt x="660396" y="242303"/>
                                </a:lnTo>
                                <a:lnTo>
                                  <a:pt x="662966" y="184426"/>
                                </a:lnTo>
                                <a:lnTo>
                                  <a:pt x="665639" y="181753"/>
                                </a:lnTo>
                                <a:lnTo>
                                  <a:pt x="668209" y="213313"/>
                                </a:lnTo>
                                <a:lnTo>
                                  <a:pt x="670882" y="165921"/>
                                </a:lnTo>
                                <a:lnTo>
                                  <a:pt x="673452" y="266050"/>
                                </a:lnTo>
                                <a:lnTo>
                                  <a:pt x="676125" y="239733"/>
                                </a:lnTo>
                                <a:lnTo>
                                  <a:pt x="678695" y="266050"/>
                                </a:lnTo>
                                <a:lnTo>
                                  <a:pt x="681368" y="194911"/>
                                </a:lnTo>
                                <a:lnTo>
                                  <a:pt x="683938" y="229144"/>
                                </a:lnTo>
                                <a:lnTo>
                                  <a:pt x="686508" y="197584"/>
                                </a:lnTo>
                                <a:lnTo>
                                  <a:pt x="689181" y="136931"/>
                                </a:lnTo>
                                <a:lnTo>
                                  <a:pt x="691751" y="194911"/>
                                </a:lnTo>
                                <a:lnTo>
                                  <a:pt x="694423" y="218658"/>
                                </a:lnTo>
                                <a:lnTo>
                                  <a:pt x="696993" y="123773"/>
                                </a:lnTo>
                                <a:lnTo>
                                  <a:pt x="699667" y="218658"/>
                                </a:lnTo>
                                <a:lnTo>
                                  <a:pt x="702237" y="97456"/>
                                </a:lnTo>
                                <a:lnTo>
                                  <a:pt x="704909" y="189669"/>
                                </a:lnTo>
                                <a:lnTo>
                                  <a:pt x="707479" y="200154"/>
                                </a:lnTo>
                                <a:lnTo>
                                  <a:pt x="710152" y="260807"/>
                                </a:lnTo>
                                <a:lnTo>
                                  <a:pt x="712722" y="252891"/>
                                </a:lnTo>
                                <a:lnTo>
                                  <a:pt x="715395" y="163351"/>
                                </a:lnTo>
                                <a:lnTo>
                                  <a:pt x="717965" y="239733"/>
                                </a:lnTo>
                                <a:lnTo>
                                  <a:pt x="720638" y="110614"/>
                                </a:lnTo>
                                <a:lnTo>
                                  <a:pt x="723208" y="160679"/>
                                </a:lnTo>
                                <a:lnTo>
                                  <a:pt x="725881" y="226471"/>
                                </a:lnTo>
                                <a:lnTo>
                                  <a:pt x="728451" y="176510"/>
                                </a:lnTo>
                                <a:lnTo>
                                  <a:pt x="731124" y="194911"/>
                                </a:lnTo>
                                <a:lnTo>
                                  <a:pt x="733694" y="147520"/>
                                </a:lnTo>
                                <a:lnTo>
                                  <a:pt x="736367" y="155436"/>
                                </a:lnTo>
                                <a:lnTo>
                                  <a:pt x="738937" y="213313"/>
                                </a:lnTo>
                                <a:lnTo>
                                  <a:pt x="741609" y="223901"/>
                                </a:lnTo>
                                <a:lnTo>
                                  <a:pt x="744179" y="147520"/>
                                </a:lnTo>
                                <a:lnTo>
                                  <a:pt x="746852" y="252891"/>
                                </a:lnTo>
                                <a:lnTo>
                                  <a:pt x="749422" y="239733"/>
                                </a:lnTo>
                                <a:lnTo>
                                  <a:pt x="752095" y="260807"/>
                                </a:lnTo>
                                <a:lnTo>
                                  <a:pt x="754665" y="218658"/>
                                </a:lnTo>
                                <a:lnTo>
                                  <a:pt x="757338" y="194911"/>
                                </a:lnTo>
                                <a:lnTo>
                                  <a:pt x="759908" y="86970"/>
                                </a:lnTo>
                                <a:lnTo>
                                  <a:pt x="762581" y="184426"/>
                                </a:lnTo>
                                <a:lnTo>
                                  <a:pt x="765151" y="0"/>
                                </a:lnTo>
                                <a:lnTo>
                                  <a:pt x="767824" y="168594"/>
                                </a:lnTo>
                                <a:lnTo>
                                  <a:pt x="770394" y="202827"/>
                                </a:lnTo>
                                <a:lnTo>
                                  <a:pt x="773067" y="179080"/>
                                </a:lnTo>
                                <a:lnTo>
                                  <a:pt x="775637" y="181753"/>
                                </a:lnTo>
                                <a:lnTo>
                                  <a:pt x="778309" y="181753"/>
                                </a:lnTo>
                                <a:lnTo>
                                  <a:pt x="780880" y="229144"/>
                                </a:lnTo>
                                <a:lnTo>
                                  <a:pt x="783552" y="255461"/>
                                </a:lnTo>
                                <a:lnTo>
                                  <a:pt x="786122" y="244976"/>
                                </a:lnTo>
                                <a:lnTo>
                                  <a:pt x="788795" y="215986"/>
                                </a:lnTo>
                                <a:lnTo>
                                  <a:pt x="791365" y="197584"/>
                                </a:lnTo>
                                <a:lnTo>
                                  <a:pt x="794038" y="287124"/>
                                </a:lnTo>
                                <a:lnTo>
                                  <a:pt x="796608" y="210743"/>
                                </a:lnTo>
                                <a:lnTo>
                                  <a:pt x="799281" y="215986"/>
                                </a:lnTo>
                                <a:lnTo>
                                  <a:pt x="801851" y="194911"/>
                                </a:lnTo>
                                <a:lnTo>
                                  <a:pt x="804524" y="202827"/>
                                </a:lnTo>
                                <a:lnTo>
                                  <a:pt x="807094" y="200154"/>
                                </a:lnTo>
                                <a:lnTo>
                                  <a:pt x="809767" y="221229"/>
                                </a:lnTo>
                                <a:lnTo>
                                  <a:pt x="812337" y="208070"/>
                                </a:lnTo>
                                <a:lnTo>
                                  <a:pt x="815009" y="79054"/>
                                </a:lnTo>
                                <a:lnTo>
                                  <a:pt x="817579" y="171164"/>
                                </a:lnTo>
                                <a:lnTo>
                                  <a:pt x="820253" y="271293"/>
                                </a:lnTo>
                                <a:lnTo>
                                  <a:pt x="822823" y="215986"/>
                                </a:lnTo>
                                <a:lnTo>
                                  <a:pt x="825393" y="218658"/>
                                </a:lnTo>
                                <a:lnTo>
                                  <a:pt x="828065" y="158006"/>
                                </a:lnTo>
                                <a:lnTo>
                                  <a:pt x="830635" y="165921"/>
                                </a:lnTo>
                                <a:lnTo>
                                  <a:pt x="833308" y="284451"/>
                                </a:lnTo>
                                <a:lnTo>
                                  <a:pt x="835878" y="134361"/>
                                </a:lnTo>
                                <a:lnTo>
                                  <a:pt x="838551" y="179080"/>
                                </a:lnTo>
                                <a:lnTo>
                                  <a:pt x="841121" y="152763"/>
                                </a:lnTo>
                                <a:lnTo>
                                  <a:pt x="843794" y="186996"/>
                                </a:lnTo>
                                <a:lnTo>
                                  <a:pt x="846364" y="208070"/>
                                </a:lnTo>
                                <a:lnTo>
                                  <a:pt x="849037" y="213313"/>
                                </a:lnTo>
                                <a:lnTo>
                                  <a:pt x="851607" y="210743"/>
                                </a:lnTo>
                                <a:lnTo>
                                  <a:pt x="854280" y="165921"/>
                                </a:lnTo>
                                <a:lnTo>
                                  <a:pt x="856850" y="129118"/>
                                </a:lnTo>
                                <a:lnTo>
                                  <a:pt x="859523" y="165921"/>
                                </a:lnTo>
                                <a:lnTo>
                                  <a:pt x="862093" y="194911"/>
                                </a:lnTo>
                                <a:lnTo>
                                  <a:pt x="864766" y="171164"/>
                                </a:lnTo>
                                <a:lnTo>
                                  <a:pt x="867336" y="150193"/>
                                </a:lnTo>
                                <a:lnTo>
                                  <a:pt x="870008" y="194911"/>
                                </a:lnTo>
                                <a:lnTo>
                                  <a:pt x="875251" y="194911"/>
                                </a:lnTo>
                                <a:lnTo>
                                  <a:pt x="877821" y="242303"/>
                                </a:lnTo>
                                <a:lnTo>
                                  <a:pt x="880494" y="231817"/>
                                </a:lnTo>
                                <a:lnTo>
                                  <a:pt x="883064" y="184426"/>
                                </a:lnTo>
                                <a:lnTo>
                                  <a:pt x="885737" y="247546"/>
                                </a:lnTo>
                                <a:lnTo>
                                  <a:pt x="888307" y="171164"/>
                                </a:lnTo>
                                <a:lnTo>
                                  <a:pt x="890980" y="213313"/>
                                </a:lnTo>
                                <a:lnTo>
                                  <a:pt x="893550" y="160679"/>
                                </a:lnTo>
                                <a:lnTo>
                                  <a:pt x="896223" y="86970"/>
                                </a:lnTo>
                                <a:lnTo>
                                  <a:pt x="898793" y="239733"/>
                                </a:lnTo>
                                <a:lnTo>
                                  <a:pt x="901466" y="168594"/>
                                </a:lnTo>
                                <a:lnTo>
                                  <a:pt x="904036" y="142277"/>
                                </a:lnTo>
                                <a:lnTo>
                                  <a:pt x="906709" y="200154"/>
                                </a:lnTo>
                                <a:lnTo>
                                  <a:pt x="909279" y="229144"/>
                                </a:lnTo>
                                <a:lnTo>
                                  <a:pt x="911951" y="247546"/>
                                </a:lnTo>
                                <a:lnTo>
                                  <a:pt x="914521" y="105371"/>
                                </a:lnTo>
                                <a:lnTo>
                                  <a:pt x="917194" y="194911"/>
                                </a:lnTo>
                                <a:lnTo>
                                  <a:pt x="919764" y="239733"/>
                                </a:lnTo>
                                <a:lnTo>
                                  <a:pt x="922437" y="215986"/>
                                </a:lnTo>
                                <a:lnTo>
                                  <a:pt x="925007" y="184426"/>
                                </a:lnTo>
                                <a:lnTo>
                                  <a:pt x="927680" y="268620"/>
                                </a:lnTo>
                                <a:lnTo>
                                  <a:pt x="930250" y="239733"/>
                                </a:lnTo>
                                <a:lnTo>
                                  <a:pt x="932923" y="126446"/>
                                </a:lnTo>
                                <a:lnTo>
                                  <a:pt x="935493" y="131688"/>
                                </a:lnTo>
                                <a:lnTo>
                                  <a:pt x="938166" y="208070"/>
                                </a:lnTo>
                                <a:lnTo>
                                  <a:pt x="940736" y="218658"/>
                                </a:lnTo>
                                <a:lnTo>
                                  <a:pt x="943409" y="179080"/>
                                </a:lnTo>
                                <a:lnTo>
                                  <a:pt x="945979" y="163351"/>
                                </a:lnTo>
                                <a:lnTo>
                                  <a:pt x="948651" y="160679"/>
                                </a:lnTo>
                                <a:lnTo>
                                  <a:pt x="951222" y="210743"/>
                                </a:lnTo>
                                <a:lnTo>
                                  <a:pt x="953894" y="147520"/>
                                </a:lnTo>
                                <a:lnTo>
                                  <a:pt x="956464" y="186996"/>
                                </a:lnTo>
                                <a:lnTo>
                                  <a:pt x="959034" y="221229"/>
                                </a:lnTo>
                                <a:lnTo>
                                  <a:pt x="961707" y="168594"/>
                                </a:lnTo>
                                <a:lnTo>
                                  <a:pt x="964277" y="142277"/>
                                </a:lnTo>
                                <a:lnTo>
                                  <a:pt x="966950" y="163351"/>
                                </a:lnTo>
                                <a:lnTo>
                                  <a:pt x="969520" y="229144"/>
                                </a:lnTo>
                                <a:lnTo>
                                  <a:pt x="972193" y="221229"/>
                                </a:lnTo>
                                <a:lnTo>
                                  <a:pt x="974763" y="210743"/>
                                </a:lnTo>
                                <a:lnTo>
                                  <a:pt x="977436" y="237060"/>
                                </a:lnTo>
                                <a:lnTo>
                                  <a:pt x="980006" y="171164"/>
                                </a:lnTo>
                                <a:lnTo>
                                  <a:pt x="982679" y="208070"/>
                                </a:lnTo>
                                <a:lnTo>
                                  <a:pt x="985249" y="202827"/>
                                </a:lnTo>
                                <a:lnTo>
                                  <a:pt x="987922" y="184426"/>
                                </a:lnTo>
                                <a:lnTo>
                                  <a:pt x="990492" y="173837"/>
                                </a:lnTo>
                                <a:lnTo>
                                  <a:pt x="993165" y="139604"/>
                                </a:lnTo>
                                <a:lnTo>
                                  <a:pt x="995735" y="192239"/>
                                </a:lnTo>
                                <a:lnTo>
                                  <a:pt x="998407" y="223901"/>
                                </a:lnTo>
                                <a:lnTo>
                                  <a:pt x="1000977" y="208070"/>
                                </a:lnTo>
                                <a:lnTo>
                                  <a:pt x="1003650" y="276536"/>
                                </a:lnTo>
                                <a:lnTo>
                                  <a:pt x="1006220" y="210743"/>
                                </a:lnTo>
                                <a:lnTo>
                                  <a:pt x="1008893" y="208070"/>
                                </a:lnTo>
                                <a:lnTo>
                                  <a:pt x="1011463" y="213313"/>
                                </a:lnTo>
                                <a:lnTo>
                                  <a:pt x="1014136" y="189669"/>
                                </a:lnTo>
                                <a:lnTo>
                                  <a:pt x="1016706" y="118530"/>
                                </a:lnTo>
                                <a:lnTo>
                                  <a:pt x="1019379" y="155436"/>
                                </a:lnTo>
                                <a:lnTo>
                                  <a:pt x="1021949" y="271293"/>
                                </a:lnTo>
                                <a:lnTo>
                                  <a:pt x="1024622" y="184426"/>
                                </a:lnTo>
                                <a:lnTo>
                                  <a:pt x="1027192" y="263377"/>
                                </a:lnTo>
                                <a:lnTo>
                                  <a:pt x="1029865" y="163351"/>
                                </a:lnTo>
                                <a:lnTo>
                                  <a:pt x="1032435" y="192239"/>
                                </a:lnTo>
                                <a:lnTo>
                                  <a:pt x="1035107" y="165921"/>
                                </a:lnTo>
                                <a:lnTo>
                                  <a:pt x="1037677" y="189669"/>
                                </a:lnTo>
                                <a:lnTo>
                                  <a:pt x="1040350" y="184426"/>
                                </a:lnTo>
                                <a:lnTo>
                                  <a:pt x="1042920" y="247546"/>
                                </a:lnTo>
                                <a:lnTo>
                                  <a:pt x="1045593" y="263377"/>
                                </a:lnTo>
                                <a:lnTo>
                                  <a:pt x="1048163" y="155436"/>
                                </a:lnTo>
                                <a:lnTo>
                                  <a:pt x="1050836" y="239733"/>
                                </a:lnTo>
                                <a:lnTo>
                                  <a:pt x="1053406" y="218658"/>
                                </a:lnTo>
                                <a:lnTo>
                                  <a:pt x="1056079" y="173837"/>
                                </a:lnTo>
                                <a:lnTo>
                                  <a:pt x="1058649" y="268620"/>
                                </a:lnTo>
                                <a:lnTo>
                                  <a:pt x="1061322" y="231817"/>
                                </a:lnTo>
                                <a:lnTo>
                                  <a:pt x="1063892" y="108044"/>
                                </a:lnTo>
                                <a:lnTo>
                                  <a:pt x="1066565" y="142277"/>
                                </a:lnTo>
                                <a:lnTo>
                                  <a:pt x="1069135" y="173837"/>
                                </a:lnTo>
                                <a:lnTo>
                                  <a:pt x="1071808" y="234387"/>
                                </a:lnTo>
                                <a:lnTo>
                                  <a:pt x="1074378" y="121203"/>
                                </a:lnTo>
                                <a:lnTo>
                                  <a:pt x="1077051" y="181753"/>
                                </a:lnTo>
                                <a:lnTo>
                                  <a:pt x="1079621" y="221229"/>
                                </a:lnTo>
                                <a:lnTo>
                                  <a:pt x="1082293" y="308199"/>
                                </a:lnTo>
                                <a:lnTo>
                                  <a:pt x="1084863" y="194911"/>
                                </a:lnTo>
                                <a:lnTo>
                                  <a:pt x="1087536" y="234387"/>
                                </a:lnTo>
                                <a:lnTo>
                                  <a:pt x="1090106" y="168594"/>
                                </a:lnTo>
                                <a:lnTo>
                                  <a:pt x="1092676" y="144847"/>
                                </a:lnTo>
                                <a:lnTo>
                                  <a:pt x="1095349" y="171164"/>
                                </a:lnTo>
                                <a:lnTo>
                                  <a:pt x="1097919" y="168594"/>
                                </a:lnTo>
                                <a:lnTo>
                                  <a:pt x="1100592" y="136931"/>
                                </a:lnTo>
                                <a:lnTo>
                                  <a:pt x="1103162" y="215986"/>
                                </a:lnTo>
                                <a:lnTo>
                                  <a:pt x="1105835" y="176510"/>
                                </a:lnTo>
                                <a:lnTo>
                                  <a:pt x="1108405" y="184426"/>
                                </a:lnTo>
                                <a:lnTo>
                                  <a:pt x="1111078" y="155436"/>
                                </a:lnTo>
                                <a:lnTo>
                                  <a:pt x="1113648" y="252891"/>
                                </a:lnTo>
                                <a:lnTo>
                                  <a:pt x="1116321" y="271293"/>
                                </a:lnTo>
                                <a:lnTo>
                                  <a:pt x="1118891" y="200154"/>
                                </a:lnTo>
                                <a:lnTo>
                                  <a:pt x="1121563" y="210743"/>
                                </a:lnTo>
                                <a:lnTo>
                                  <a:pt x="1124133" y="129118"/>
                                </a:lnTo>
                                <a:lnTo>
                                  <a:pt x="1126806" y="171164"/>
                                </a:lnTo>
                                <a:lnTo>
                                  <a:pt x="1129376" y="136931"/>
                                </a:lnTo>
                                <a:lnTo>
                                  <a:pt x="1132049" y="186996"/>
                                </a:lnTo>
                                <a:lnTo>
                                  <a:pt x="1134619" y="229144"/>
                                </a:lnTo>
                                <a:lnTo>
                                  <a:pt x="1137292" y="150193"/>
                                </a:lnTo>
                                <a:lnTo>
                                  <a:pt x="1139862" y="192239"/>
                                </a:lnTo>
                                <a:lnTo>
                                  <a:pt x="1142535" y="189669"/>
                                </a:lnTo>
                                <a:lnTo>
                                  <a:pt x="1145105" y="165921"/>
                                </a:lnTo>
                                <a:lnTo>
                                  <a:pt x="1147778" y="223901"/>
                                </a:lnTo>
                                <a:lnTo>
                                  <a:pt x="1150348" y="168594"/>
                                </a:lnTo>
                                <a:lnTo>
                                  <a:pt x="1153021" y="242303"/>
                                </a:lnTo>
                                <a:lnTo>
                                  <a:pt x="1155591" y="208070"/>
                                </a:lnTo>
                                <a:lnTo>
                                  <a:pt x="1158264" y="252891"/>
                                </a:lnTo>
                                <a:lnTo>
                                  <a:pt x="1160834" y="250219"/>
                                </a:lnTo>
                                <a:lnTo>
                                  <a:pt x="1163506" y="134361"/>
                                </a:lnTo>
                                <a:lnTo>
                                  <a:pt x="1166076" y="244976"/>
                                </a:lnTo>
                                <a:lnTo>
                                  <a:pt x="1168749" y="250219"/>
                                </a:lnTo>
                                <a:lnTo>
                                  <a:pt x="1171319" y="218658"/>
                                </a:lnTo>
                                <a:lnTo>
                                  <a:pt x="1173992" y="115857"/>
                                </a:lnTo>
                                <a:lnTo>
                                  <a:pt x="1176562" y="160679"/>
                                </a:lnTo>
                                <a:lnTo>
                                  <a:pt x="1179235" y="173837"/>
                                </a:lnTo>
                                <a:lnTo>
                                  <a:pt x="1181805" y="194911"/>
                                </a:lnTo>
                                <a:lnTo>
                                  <a:pt x="1184478" y="108044"/>
                                </a:lnTo>
                                <a:lnTo>
                                  <a:pt x="1187048" y="105371"/>
                                </a:lnTo>
                                <a:lnTo>
                                  <a:pt x="1189721" y="94886"/>
                                </a:lnTo>
                                <a:lnTo>
                                  <a:pt x="1192291" y="165921"/>
                                </a:lnTo>
                                <a:lnTo>
                                  <a:pt x="1194964" y="150193"/>
                                </a:lnTo>
                                <a:lnTo>
                                  <a:pt x="1197534" y="158006"/>
                                </a:lnTo>
                                <a:lnTo>
                                  <a:pt x="1200207" y="50064"/>
                                </a:lnTo>
                                <a:lnTo>
                                  <a:pt x="1202777" y="163351"/>
                                </a:lnTo>
                                <a:lnTo>
                                  <a:pt x="1205449" y="168594"/>
                                </a:lnTo>
                                <a:lnTo>
                                  <a:pt x="1208019" y="250219"/>
                                </a:lnTo>
                                <a:lnTo>
                                  <a:pt x="1210692" y="226471"/>
                                </a:lnTo>
                                <a:lnTo>
                                  <a:pt x="1213262" y="192239"/>
                                </a:lnTo>
                                <a:lnTo>
                                  <a:pt x="1215935" y="160679"/>
                                </a:lnTo>
                                <a:lnTo>
                                  <a:pt x="1218505" y="215986"/>
                                </a:lnTo>
                                <a:lnTo>
                                  <a:pt x="1221178" y="186996"/>
                                </a:lnTo>
                                <a:lnTo>
                                  <a:pt x="1223748" y="252891"/>
                                </a:lnTo>
                                <a:lnTo>
                                  <a:pt x="1226421" y="176510"/>
                                </a:lnTo>
                                <a:lnTo>
                                  <a:pt x="1228991" y="242303"/>
                                </a:lnTo>
                                <a:lnTo>
                                  <a:pt x="1231561" y="310769"/>
                                </a:lnTo>
                                <a:lnTo>
                                  <a:pt x="1234234" y="184426"/>
                                </a:lnTo>
                                <a:lnTo>
                                  <a:pt x="1236804" y="189669"/>
                                </a:lnTo>
                                <a:lnTo>
                                  <a:pt x="1239477" y="205500"/>
                                </a:lnTo>
                                <a:lnTo>
                                  <a:pt x="1242047" y="239733"/>
                                </a:lnTo>
                                <a:lnTo>
                                  <a:pt x="1244720" y="147520"/>
                                </a:lnTo>
                                <a:lnTo>
                                  <a:pt x="1247290" y="237060"/>
                                </a:lnTo>
                                <a:lnTo>
                                  <a:pt x="1249963" y="271293"/>
                                </a:lnTo>
                                <a:lnTo>
                                  <a:pt x="1252533" y="258134"/>
                                </a:lnTo>
                                <a:lnTo>
                                  <a:pt x="1255205" y="229144"/>
                                </a:lnTo>
                                <a:lnTo>
                                  <a:pt x="1257775" y="213313"/>
                                </a:lnTo>
                                <a:lnTo>
                                  <a:pt x="1260448" y="300283"/>
                                </a:lnTo>
                                <a:lnTo>
                                  <a:pt x="1263018" y="208070"/>
                                </a:lnTo>
                                <a:lnTo>
                                  <a:pt x="1265691" y="226471"/>
                                </a:lnTo>
                                <a:lnTo>
                                  <a:pt x="1268261" y="194911"/>
                                </a:lnTo>
                                <a:lnTo>
                                  <a:pt x="1270934" y="284451"/>
                                </a:lnTo>
                                <a:lnTo>
                                  <a:pt x="1273504" y="160679"/>
                                </a:lnTo>
                                <a:lnTo>
                                  <a:pt x="1276177" y="186996"/>
                                </a:lnTo>
                                <a:lnTo>
                                  <a:pt x="1278747" y="152763"/>
                                </a:lnTo>
                                <a:lnTo>
                                  <a:pt x="1281420" y="129118"/>
                                </a:lnTo>
                                <a:lnTo>
                                  <a:pt x="1283990" y="226471"/>
                                </a:lnTo>
                                <a:lnTo>
                                  <a:pt x="1286663" y="139604"/>
                                </a:lnTo>
                                <a:lnTo>
                                  <a:pt x="1289233" y="247546"/>
                                </a:lnTo>
                                <a:lnTo>
                                  <a:pt x="1291906" y="258134"/>
                                </a:lnTo>
                                <a:lnTo>
                                  <a:pt x="1294476" y="263377"/>
                                </a:lnTo>
                                <a:lnTo>
                                  <a:pt x="1297148" y="181753"/>
                                </a:lnTo>
                                <a:lnTo>
                                  <a:pt x="1299718" y="179080"/>
                                </a:lnTo>
                                <a:lnTo>
                                  <a:pt x="1302391" y="210743"/>
                                </a:lnTo>
                                <a:lnTo>
                                  <a:pt x="1304961" y="234387"/>
                                </a:lnTo>
                                <a:lnTo>
                                  <a:pt x="1307634" y="234387"/>
                                </a:lnTo>
                                <a:lnTo>
                                  <a:pt x="1310204" y="134361"/>
                                </a:lnTo>
                                <a:lnTo>
                                  <a:pt x="1312877" y="160679"/>
                                </a:lnTo>
                                <a:lnTo>
                                  <a:pt x="1315447" y="231817"/>
                                </a:lnTo>
                                <a:lnTo>
                                  <a:pt x="1318120" y="186996"/>
                                </a:lnTo>
                                <a:lnTo>
                                  <a:pt x="1320690" y="213313"/>
                                </a:lnTo>
                                <a:lnTo>
                                  <a:pt x="1323363" y="186996"/>
                                </a:lnTo>
                                <a:lnTo>
                                  <a:pt x="1325933" y="210743"/>
                                </a:lnTo>
                                <a:lnTo>
                                  <a:pt x="1328605" y="242303"/>
                                </a:lnTo>
                                <a:lnTo>
                                  <a:pt x="1331175" y="152763"/>
                                </a:lnTo>
                                <a:lnTo>
                                  <a:pt x="1333848" y="147520"/>
                                </a:lnTo>
                                <a:lnTo>
                                  <a:pt x="1336418" y="226471"/>
                                </a:lnTo>
                                <a:lnTo>
                                  <a:pt x="1339091" y="163351"/>
                                </a:lnTo>
                                <a:lnTo>
                                  <a:pt x="1341661" y="221229"/>
                                </a:lnTo>
                                <a:lnTo>
                                  <a:pt x="1344334" y="144847"/>
                                </a:lnTo>
                                <a:lnTo>
                                  <a:pt x="1346904" y="181753"/>
                                </a:lnTo>
                                <a:lnTo>
                                  <a:pt x="1349577" y="163351"/>
                                </a:lnTo>
                                <a:lnTo>
                                  <a:pt x="1352147" y="250219"/>
                                </a:lnTo>
                                <a:lnTo>
                                  <a:pt x="1354820" y="163351"/>
                                </a:lnTo>
                                <a:lnTo>
                                  <a:pt x="1357390" y="281881"/>
                                </a:lnTo>
                                <a:lnTo>
                                  <a:pt x="1360063" y="150193"/>
                                </a:lnTo>
                                <a:lnTo>
                                  <a:pt x="1362633" y="160679"/>
                                </a:lnTo>
                                <a:lnTo>
                                  <a:pt x="1365203" y="273966"/>
                                </a:lnTo>
                                <a:lnTo>
                                  <a:pt x="1367876" y="200154"/>
                                </a:lnTo>
                                <a:lnTo>
                                  <a:pt x="1370446" y="202827"/>
                                </a:lnTo>
                                <a:lnTo>
                                  <a:pt x="1373119" y="176510"/>
                                </a:lnTo>
                                <a:lnTo>
                                  <a:pt x="1375689" y="179080"/>
                                </a:lnTo>
                                <a:lnTo>
                                  <a:pt x="1378361" y="242303"/>
                                </a:lnTo>
                                <a:lnTo>
                                  <a:pt x="1380931" y="197584"/>
                                </a:lnTo>
                                <a:lnTo>
                                  <a:pt x="1383604" y="200154"/>
                                </a:lnTo>
                                <a:lnTo>
                                  <a:pt x="1386174" y="150193"/>
                                </a:lnTo>
                                <a:lnTo>
                                  <a:pt x="1388847" y="218658"/>
                                </a:lnTo>
                                <a:lnTo>
                                  <a:pt x="1391417" y="189669"/>
                                </a:lnTo>
                                <a:lnTo>
                                  <a:pt x="1394090" y="292367"/>
                                </a:lnTo>
                                <a:lnTo>
                                  <a:pt x="1396660" y="221229"/>
                                </a:lnTo>
                                <a:lnTo>
                                  <a:pt x="1399333" y="237060"/>
                                </a:lnTo>
                                <a:lnTo>
                                  <a:pt x="1401903" y="192239"/>
                                </a:lnTo>
                                <a:lnTo>
                                  <a:pt x="1404576" y="192239"/>
                                </a:lnTo>
                                <a:lnTo>
                                  <a:pt x="1407146" y="263377"/>
                                </a:lnTo>
                                <a:lnTo>
                                  <a:pt x="1409819" y="215986"/>
                                </a:lnTo>
                                <a:lnTo>
                                  <a:pt x="1412389" y="223901"/>
                                </a:lnTo>
                                <a:lnTo>
                                  <a:pt x="1415062" y="197584"/>
                                </a:lnTo>
                                <a:lnTo>
                                  <a:pt x="1417632" y="229144"/>
                                </a:lnTo>
                                <a:lnTo>
                                  <a:pt x="1420304" y="184426"/>
                                </a:lnTo>
                                <a:lnTo>
                                  <a:pt x="1422874" y="155436"/>
                                </a:lnTo>
                                <a:lnTo>
                                  <a:pt x="1425547" y="202827"/>
                                </a:lnTo>
                                <a:lnTo>
                                  <a:pt x="1428117" y="268620"/>
                                </a:lnTo>
                                <a:lnTo>
                                  <a:pt x="1430790" y="258134"/>
                                </a:lnTo>
                                <a:lnTo>
                                  <a:pt x="1433360" y="131688"/>
                                </a:lnTo>
                                <a:lnTo>
                                  <a:pt x="1436033" y="215986"/>
                                </a:lnTo>
                                <a:lnTo>
                                  <a:pt x="1438603" y="208070"/>
                                </a:lnTo>
                                <a:lnTo>
                                  <a:pt x="1441276" y="194911"/>
                                </a:lnTo>
                                <a:lnTo>
                                  <a:pt x="1443846" y="208070"/>
                                </a:lnTo>
                                <a:lnTo>
                                  <a:pt x="1446519" y="237060"/>
                                </a:lnTo>
                                <a:lnTo>
                                  <a:pt x="1449089" y="200154"/>
                                </a:lnTo>
                                <a:lnTo>
                                  <a:pt x="1451762" y="186996"/>
                                </a:lnTo>
                                <a:lnTo>
                                  <a:pt x="1454332" y="139604"/>
                                </a:lnTo>
                                <a:lnTo>
                                  <a:pt x="1457005" y="205500"/>
                                </a:lnTo>
                                <a:lnTo>
                                  <a:pt x="1459575" y="192239"/>
                                </a:lnTo>
                                <a:lnTo>
                                  <a:pt x="1462247" y="287124"/>
                                </a:lnTo>
                                <a:lnTo>
                                  <a:pt x="1464817" y="242303"/>
                                </a:lnTo>
                                <a:lnTo>
                                  <a:pt x="1467490" y="189669"/>
                                </a:lnTo>
                                <a:lnTo>
                                  <a:pt x="1470060" y="189669"/>
                                </a:lnTo>
                                <a:lnTo>
                                  <a:pt x="1472733" y="126446"/>
                                </a:lnTo>
                                <a:lnTo>
                                  <a:pt x="1475303" y="176510"/>
                                </a:lnTo>
                                <a:lnTo>
                                  <a:pt x="1477976" y="213313"/>
                                </a:lnTo>
                                <a:lnTo>
                                  <a:pt x="1480546" y="184426"/>
                                </a:lnTo>
                                <a:lnTo>
                                  <a:pt x="1483219" y="252891"/>
                                </a:lnTo>
                                <a:lnTo>
                                  <a:pt x="1485789" y="184426"/>
                                </a:lnTo>
                                <a:lnTo>
                                  <a:pt x="1488462" y="289694"/>
                                </a:lnTo>
                                <a:lnTo>
                                  <a:pt x="1491032" y="239733"/>
                                </a:lnTo>
                                <a:lnTo>
                                  <a:pt x="1493705" y="197584"/>
                                </a:lnTo>
                                <a:lnTo>
                                  <a:pt x="1496275" y="160679"/>
                                </a:lnTo>
                                <a:lnTo>
                                  <a:pt x="1498845" y="223901"/>
                                </a:lnTo>
                                <a:lnTo>
                                  <a:pt x="1501518" y="231817"/>
                                </a:lnTo>
                                <a:lnTo>
                                  <a:pt x="1504088" y="279209"/>
                                </a:lnTo>
                                <a:lnTo>
                                  <a:pt x="1506761" y="205500"/>
                                </a:lnTo>
                                <a:lnTo>
                                  <a:pt x="1509331" y="189669"/>
                                </a:lnTo>
                                <a:lnTo>
                                  <a:pt x="1512003" y="186996"/>
                                </a:lnTo>
                                <a:lnTo>
                                  <a:pt x="1514573" y="194911"/>
                                </a:lnTo>
                                <a:lnTo>
                                  <a:pt x="1517246" y="115857"/>
                                </a:lnTo>
                                <a:lnTo>
                                  <a:pt x="1519816" y="242303"/>
                                </a:lnTo>
                                <a:lnTo>
                                  <a:pt x="1522489" y="165921"/>
                                </a:lnTo>
                                <a:lnTo>
                                  <a:pt x="1525059" y="192239"/>
                                </a:lnTo>
                                <a:lnTo>
                                  <a:pt x="1527732" y="197584"/>
                                </a:lnTo>
                                <a:lnTo>
                                  <a:pt x="1530302" y="131688"/>
                                </a:lnTo>
                                <a:lnTo>
                                  <a:pt x="1532975" y="171164"/>
                                </a:lnTo>
                                <a:lnTo>
                                  <a:pt x="1535545" y="202827"/>
                                </a:lnTo>
                                <a:lnTo>
                                  <a:pt x="1538218" y="131688"/>
                                </a:lnTo>
                                <a:lnTo>
                                  <a:pt x="1540788" y="160679"/>
                                </a:lnTo>
                                <a:lnTo>
                                  <a:pt x="1543460" y="186996"/>
                                </a:lnTo>
                                <a:lnTo>
                                  <a:pt x="1546030" y="200154"/>
                                </a:lnTo>
                                <a:lnTo>
                                  <a:pt x="1548703" y="168594"/>
                                </a:lnTo>
                                <a:lnTo>
                                  <a:pt x="1551273" y="189669"/>
                                </a:lnTo>
                                <a:lnTo>
                                  <a:pt x="1553946" y="237060"/>
                                </a:lnTo>
                                <a:lnTo>
                                  <a:pt x="1556516" y="208070"/>
                                </a:lnTo>
                                <a:lnTo>
                                  <a:pt x="1559189" y="244976"/>
                                </a:lnTo>
                                <a:lnTo>
                                  <a:pt x="1561759" y="218658"/>
                                </a:lnTo>
                                <a:lnTo>
                                  <a:pt x="1564432" y="184426"/>
                                </a:lnTo>
                                <a:lnTo>
                                  <a:pt x="1567002" y="184426"/>
                                </a:lnTo>
                                <a:lnTo>
                                  <a:pt x="1569675" y="189669"/>
                                </a:lnTo>
                                <a:lnTo>
                                  <a:pt x="1572245" y="165921"/>
                                </a:lnTo>
                                <a:lnTo>
                                  <a:pt x="1574918" y="160679"/>
                                </a:lnTo>
                                <a:lnTo>
                                  <a:pt x="1577488" y="155436"/>
                                </a:lnTo>
                                <a:lnTo>
                                  <a:pt x="1580161" y="39578"/>
                                </a:lnTo>
                                <a:lnTo>
                                  <a:pt x="1582731" y="121203"/>
                                </a:lnTo>
                                <a:lnTo>
                                  <a:pt x="1585403" y="142277"/>
                                </a:lnTo>
                                <a:lnTo>
                                  <a:pt x="1587974" y="123773"/>
                                </a:lnTo>
                                <a:lnTo>
                                  <a:pt x="1590646" y="155436"/>
                                </a:lnTo>
                                <a:lnTo>
                                  <a:pt x="1593216" y="158006"/>
                                </a:lnTo>
                                <a:lnTo>
                                  <a:pt x="1595889" y="194911"/>
                                </a:lnTo>
                                <a:lnTo>
                                  <a:pt x="1598459" y="129118"/>
                                </a:lnTo>
                                <a:lnTo>
                                  <a:pt x="1601132" y="186996"/>
                                </a:lnTo>
                                <a:lnTo>
                                  <a:pt x="1603702" y="205500"/>
                                </a:lnTo>
                                <a:lnTo>
                                  <a:pt x="1606375" y="226471"/>
                                </a:lnTo>
                                <a:lnTo>
                                  <a:pt x="1608945" y="223901"/>
                                </a:lnTo>
                                <a:lnTo>
                                  <a:pt x="1611618" y="234387"/>
                                </a:lnTo>
                                <a:lnTo>
                                  <a:pt x="1614188" y="200154"/>
                                </a:lnTo>
                                <a:lnTo>
                                  <a:pt x="1616861" y="136931"/>
                                </a:lnTo>
                                <a:lnTo>
                                  <a:pt x="1619431" y="208070"/>
                                </a:lnTo>
                                <a:lnTo>
                                  <a:pt x="1622104" y="218658"/>
                                </a:lnTo>
                                <a:lnTo>
                                  <a:pt x="1624674" y="215986"/>
                                </a:lnTo>
                                <a:lnTo>
                                  <a:pt x="1627346" y="208070"/>
                                </a:lnTo>
                                <a:lnTo>
                                  <a:pt x="1629916" y="192239"/>
                                </a:lnTo>
                                <a:lnTo>
                                  <a:pt x="1632590" y="181753"/>
                                </a:lnTo>
                                <a:lnTo>
                                  <a:pt x="1635160" y="181753"/>
                                </a:lnTo>
                                <a:lnTo>
                                  <a:pt x="1637730" y="163351"/>
                                </a:lnTo>
                                <a:lnTo>
                                  <a:pt x="1640402" y="131688"/>
                                </a:lnTo>
                                <a:lnTo>
                                  <a:pt x="1642972" y="136931"/>
                                </a:lnTo>
                                <a:lnTo>
                                  <a:pt x="1645645" y="194911"/>
                                </a:lnTo>
                                <a:lnTo>
                                  <a:pt x="1648215" y="213313"/>
                                </a:lnTo>
                                <a:lnTo>
                                  <a:pt x="1650888" y="276536"/>
                                </a:lnTo>
                                <a:lnTo>
                                  <a:pt x="1653458" y="202827"/>
                                </a:lnTo>
                                <a:lnTo>
                                  <a:pt x="1656131" y="152763"/>
                                </a:lnTo>
                                <a:lnTo>
                                  <a:pt x="1658701" y="131688"/>
                                </a:lnTo>
                                <a:lnTo>
                                  <a:pt x="1661374" y="181753"/>
                                </a:lnTo>
                                <a:lnTo>
                                  <a:pt x="1663944" y="186996"/>
                                </a:lnTo>
                                <a:lnTo>
                                  <a:pt x="1666617" y="202827"/>
                                </a:lnTo>
                                <a:lnTo>
                                  <a:pt x="1669187" y="252891"/>
                                </a:lnTo>
                                <a:lnTo>
                                  <a:pt x="1671860" y="173837"/>
                                </a:lnTo>
                                <a:lnTo>
                                  <a:pt x="1674430" y="165921"/>
                                </a:lnTo>
                                <a:lnTo>
                                  <a:pt x="1677102" y="223901"/>
                                </a:lnTo>
                                <a:lnTo>
                                  <a:pt x="1679672" y="115857"/>
                                </a:lnTo>
                                <a:lnTo>
                                  <a:pt x="1682345" y="179080"/>
                                </a:lnTo>
                                <a:lnTo>
                                  <a:pt x="1684915" y="123773"/>
                                </a:lnTo>
                                <a:lnTo>
                                  <a:pt x="1687588" y="150193"/>
                                </a:lnTo>
                                <a:lnTo>
                                  <a:pt x="1690158" y="155436"/>
                                </a:lnTo>
                                <a:lnTo>
                                  <a:pt x="1692831" y="152763"/>
                                </a:lnTo>
                                <a:lnTo>
                                  <a:pt x="1695401" y="226471"/>
                                </a:lnTo>
                                <a:lnTo>
                                  <a:pt x="1698074" y="242303"/>
                                </a:lnTo>
                                <a:lnTo>
                                  <a:pt x="1700644" y="173837"/>
                                </a:lnTo>
                                <a:lnTo>
                                  <a:pt x="1703317" y="218658"/>
                                </a:lnTo>
                                <a:lnTo>
                                  <a:pt x="1705887" y="179080"/>
                                </a:lnTo>
                                <a:lnTo>
                                  <a:pt x="1708560" y="200154"/>
                                </a:lnTo>
                                <a:lnTo>
                                  <a:pt x="1711130" y="126446"/>
                                </a:lnTo>
                                <a:lnTo>
                                  <a:pt x="1713802" y="202827"/>
                                </a:lnTo>
                                <a:lnTo>
                                  <a:pt x="1716373" y="94886"/>
                                </a:lnTo>
                                <a:lnTo>
                                  <a:pt x="1719046" y="134361"/>
                                </a:lnTo>
                                <a:lnTo>
                                  <a:pt x="1721616" y="144847"/>
                                </a:lnTo>
                                <a:lnTo>
                                  <a:pt x="1724289" y="231817"/>
                                </a:lnTo>
                                <a:lnTo>
                                  <a:pt x="1726858" y="184426"/>
                                </a:lnTo>
                                <a:lnTo>
                                  <a:pt x="1729531" y="179080"/>
                                </a:lnTo>
                                <a:lnTo>
                                  <a:pt x="1732101" y="200154"/>
                                </a:lnTo>
                                <a:lnTo>
                                  <a:pt x="1734774" y="160679"/>
                                </a:lnTo>
                                <a:lnTo>
                                  <a:pt x="1737344" y="155436"/>
                                </a:lnTo>
                                <a:lnTo>
                                  <a:pt x="1740017" y="229144"/>
                                </a:lnTo>
                                <a:lnTo>
                                  <a:pt x="1742587" y="223901"/>
                                </a:lnTo>
                                <a:lnTo>
                                  <a:pt x="1745260" y="126446"/>
                                </a:lnTo>
                                <a:lnTo>
                                  <a:pt x="1747830" y="192239"/>
                                </a:lnTo>
                                <a:lnTo>
                                  <a:pt x="1750503" y="184426"/>
                                </a:lnTo>
                                <a:lnTo>
                                  <a:pt x="1753073" y="171164"/>
                                </a:lnTo>
                                <a:lnTo>
                                  <a:pt x="1755746" y="176510"/>
                                </a:lnTo>
                                <a:lnTo>
                                  <a:pt x="1758316" y="152763"/>
                                </a:lnTo>
                                <a:lnTo>
                                  <a:pt x="1760988" y="266050"/>
                                </a:lnTo>
                                <a:lnTo>
                                  <a:pt x="1763558" y="197584"/>
                                </a:lnTo>
                                <a:lnTo>
                                  <a:pt x="1766231" y="173837"/>
                                </a:lnTo>
                                <a:lnTo>
                                  <a:pt x="1768801" y="165921"/>
                                </a:lnTo>
                                <a:lnTo>
                                  <a:pt x="1771371" y="158006"/>
                                </a:lnTo>
                                <a:lnTo>
                                  <a:pt x="1774044" y="186996"/>
                                </a:lnTo>
                                <a:lnTo>
                                  <a:pt x="1776614" y="239733"/>
                                </a:lnTo>
                                <a:lnTo>
                                  <a:pt x="1779287" y="150193"/>
                                </a:lnTo>
                                <a:lnTo>
                                  <a:pt x="1781857" y="234387"/>
                                </a:lnTo>
                                <a:lnTo>
                                  <a:pt x="1784530" y="202827"/>
                                </a:lnTo>
                                <a:lnTo>
                                  <a:pt x="1787100" y="186996"/>
                                </a:lnTo>
                                <a:lnTo>
                                  <a:pt x="1789773" y="142277"/>
                                </a:lnTo>
                                <a:lnTo>
                                  <a:pt x="1792343" y="200154"/>
                                </a:lnTo>
                                <a:lnTo>
                                  <a:pt x="1795016" y="260807"/>
                                </a:lnTo>
                                <a:lnTo>
                                  <a:pt x="1797586" y="226471"/>
                                </a:lnTo>
                                <a:lnTo>
                                  <a:pt x="1800258" y="184426"/>
                                </a:lnTo>
                                <a:lnTo>
                                  <a:pt x="1802829" y="210743"/>
                                </a:lnTo>
                                <a:lnTo>
                                  <a:pt x="1805501" y="239733"/>
                                </a:lnTo>
                                <a:lnTo>
                                  <a:pt x="1808071" y="189669"/>
                                </a:lnTo>
                                <a:lnTo>
                                  <a:pt x="1810744" y="258134"/>
                                </a:lnTo>
                                <a:lnTo>
                                  <a:pt x="1813314" y="176510"/>
                                </a:lnTo>
                                <a:lnTo>
                                  <a:pt x="1815987" y="239733"/>
                                </a:lnTo>
                                <a:lnTo>
                                  <a:pt x="1818557" y="189669"/>
                                </a:lnTo>
                                <a:lnTo>
                                  <a:pt x="1821230" y="194911"/>
                                </a:lnTo>
                                <a:lnTo>
                                  <a:pt x="1823800" y="181753"/>
                                </a:lnTo>
                                <a:lnTo>
                                  <a:pt x="1826473" y="94886"/>
                                </a:lnTo>
                                <a:lnTo>
                                  <a:pt x="1829043" y="123773"/>
                                </a:lnTo>
                                <a:lnTo>
                                  <a:pt x="1831716" y="252891"/>
                                </a:lnTo>
                                <a:lnTo>
                                  <a:pt x="1834286" y="237060"/>
                                </a:lnTo>
                                <a:lnTo>
                                  <a:pt x="1836958" y="136931"/>
                                </a:lnTo>
                                <a:lnTo>
                                  <a:pt x="1839529" y="192239"/>
                                </a:lnTo>
                                <a:lnTo>
                                  <a:pt x="1842202" y="266050"/>
                                </a:lnTo>
                                <a:lnTo>
                                  <a:pt x="1844772" y="234387"/>
                                </a:lnTo>
                                <a:lnTo>
                                  <a:pt x="1847445" y="252891"/>
                                </a:lnTo>
                                <a:lnTo>
                                  <a:pt x="1850014" y="165921"/>
                                </a:lnTo>
                                <a:lnTo>
                                  <a:pt x="1852687" y="221229"/>
                                </a:lnTo>
                                <a:lnTo>
                                  <a:pt x="1855257" y="205500"/>
                                </a:lnTo>
                                <a:lnTo>
                                  <a:pt x="1857930" y="192239"/>
                                </a:lnTo>
                                <a:lnTo>
                                  <a:pt x="1860500" y="171164"/>
                                </a:lnTo>
                                <a:lnTo>
                                  <a:pt x="1863173" y="202827"/>
                                </a:lnTo>
                                <a:lnTo>
                                  <a:pt x="1865743" y="279209"/>
                                </a:lnTo>
                                <a:lnTo>
                                  <a:pt x="1868416" y="263377"/>
                                </a:lnTo>
                                <a:lnTo>
                                  <a:pt x="1870986" y="192239"/>
                                </a:lnTo>
                                <a:lnTo>
                                  <a:pt x="1873659" y="158006"/>
                                </a:lnTo>
                                <a:lnTo>
                                  <a:pt x="1876229" y="205500"/>
                                </a:lnTo>
                                <a:lnTo>
                                  <a:pt x="1878902" y="152763"/>
                                </a:lnTo>
                                <a:lnTo>
                                  <a:pt x="1881472" y="155436"/>
                                </a:lnTo>
                                <a:lnTo>
                                  <a:pt x="1884144" y="192239"/>
                                </a:lnTo>
                                <a:lnTo>
                                  <a:pt x="1886714" y="208070"/>
                                </a:lnTo>
                                <a:lnTo>
                                  <a:pt x="1889387" y="252891"/>
                                </a:lnTo>
                                <a:lnTo>
                                  <a:pt x="1891957" y="242303"/>
                                </a:lnTo>
                                <a:lnTo>
                                  <a:pt x="1894630" y="221229"/>
                                </a:lnTo>
                                <a:lnTo>
                                  <a:pt x="1897201" y="158006"/>
                                </a:lnTo>
                                <a:lnTo>
                                  <a:pt x="1899873" y="250219"/>
                                </a:lnTo>
                                <a:lnTo>
                                  <a:pt x="1902443" y="158006"/>
                                </a:lnTo>
                                <a:lnTo>
                                  <a:pt x="1905013" y="242303"/>
                                </a:lnTo>
                                <a:lnTo>
                                  <a:pt x="1907686" y="210743"/>
                                </a:lnTo>
                                <a:lnTo>
                                  <a:pt x="1910256" y="147520"/>
                                </a:lnTo>
                                <a:lnTo>
                                  <a:pt x="1912929" y="197584"/>
                                </a:lnTo>
                                <a:lnTo>
                                  <a:pt x="1915499" y="163351"/>
                                </a:lnTo>
                                <a:lnTo>
                                  <a:pt x="1918172" y="192239"/>
                                </a:lnTo>
                                <a:lnTo>
                                  <a:pt x="1920742" y="255461"/>
                                </a:lnTo>
                                <a:lnTo>
                                  <a:pt x="1923414" y="210743"/>
                                </a:lnTo>
                                <a:lnTo>
                                  <a:pt x="1925985" y="176510"/>
                                </a:lnTo>
                                <a:lnTo>
                                  <a:pt x="1928658" y="192239"/>
                                </a:lnTo>
                                <a:lnTo>
                                  <a:pt x="1931228" y="234387"/>
                                </a:lnTo>
                                <a:lnTo>
                                  <a:pt x="1933900" y="126446"/>
                                </a:lnTo>
                                <a:lnTo>
                                  <a:pt x="1936470" y="129118"/>
                                </a:lnTo>
                                <a:lnTo>
                                  <a:pt x="1939143" y="210743"/>
                                </a:lnTo>
                                <a:lnTo>
                                  <a:pt x="1941713" y="179080"/>
                                </a:lnTo>
                                <a:lnTo>
                                  <a:pt x="1944386" y="158006"/>
                                </a:lnTo>
                                <a:lnTo>
                                  <a:pt x="1946956" y="210743"/>
                                </a:lnTo>
                                <a:lnTo>
                                  <a:pt x="1949629" y="115857"/>
                                </a:lnTo>
                                <a:lnTo>
                                  <a:pt x="1952199" y="113287"/>
                                </a:lnTo>
                                <a:lnTo>
                                  <a:pt x="1954872" y="160679"/>
                                </a:lnTo>
                                <a:lnTo>
                                  <a:pt x="1957442" y="215986"/>
                                </a:lnTo>
                                <a:lnTo>
                                  <a:pt x="1960115" y="229144"/>
                                </a:lnTo>
                                <a:lnTo>
                                  <a:pt x="1962685" y="184426"/>
                                </a:lnTo>
                                <a:lnTo>
                                  <a:pt x="1965358" y="213313"/>
                                </a:lnTo>
                                <a:lnTo>
                                  <a:pt x="1967928" y="179080"/>
                                </a:lnTo>
                                <a:lnTo>
                                  <a:pt x="1970601" y="218658"/>
                                </a:lnTo>
                                <a:lnTo>
                                  <a:pt x="1973170" y="160679"/>
                                </a:lnTo>
                                <a:lnTo>
                                  <a:pt x="1975843" y="165921"/>
                                </a:lnTo>
                                <a:lnTo>
                                  <a:pt x="1978413" y="165921"/>
                                </a:lnTo>
                                <a:lnTo>
                                  <a:pt x="1981086" y="131688"/>
                                </a:lnTo>
                                <a:lnTo>
                                  <a:pt x="1983656" y="163351"/>
                                </a:lnTo>
                                <a:lnTo>
                                  <a:pt x="1986329" y="168594"/>
                                </a:lnTo>
                                <a:lnTo>
                                  <a:pt x="1988899" y="205500"/>
                                </a:lnTo>
                                <a:lnTo>
                                  <a:pt x="1991572" y="215986"/>
                                </a:lnTo>
                                <a:lnTo>
                                  <a:pt x="1994142" y="210743"/>
                                </a:lnTo>
                                <a:lnTo>
                                  <a:pt x="1996815" y="139604"/>
                                </a:lnTo>
                                <a:lnTo>
                                  <a:pt x="1999385" y="268620"/>
                                </a:lnTo>
                                <a:lnTo>
                                  <a:pt x="2002058" y="205500"/>
                                </a:lnTo>
                                <a:lnTo>
                                  <a:pt x="2004628" y="173837"/>
                                </a:lnTo>
                                <a:lnTo>
                                  <a:pt x="2007301" y="168594"/>
                                </a:lnTo>
                                <a:lnTo>
                                  <a:pt x="2009870" y="186996"/>
                                </a:lnTo>
                                <a:lnTo>
                                  <a:pt x="2012544" y="239733"/>
                                </a:lnTo>
                                <a:lnTo>
                                  <a:pt x="2015113" y="247546"/>
                                </a:lnTo>
                                <a:lnTo>
                                  <a:pt x="2017786" y="218658"/>
                                </a:lnTo>
                                <a:lnTo>
                                  <a:pt x="2020357" y="229144"/>
                                </a:lnTo>
                                <a:lnTo>
                                  <a:pt x="2023029" y="268620"/>
                                </a:lnTo>
                                <a:lnTo>
                                  <a:pt x="2025599" y="273966"/>
                                </a:lnTo>
                                <a:lnTo>
                                  <a:pt x="2028272" y="186996"/>
                                </a:lnTo>
                                <a:lnTo>
                                  <a:pt x="2030842" y="308199"/>
                                </a:lnTo>
                                <a:lnTo>
                                  <a:pt x="2033515" y="215986"/>
                                </a:lnTo>
                                <a:lnTo>
                                  <a:pt x="2036085" y="202827"/>
                                </a:lnTo>
                                <a:lnTo>
                                  <a:pt x="2038758" y="258134"/>
                                </a:lnTo>
                                <a:lnTo>
                                  <a:pt x="2041328" y="281881"/>
                                </a:lnTo>
                                <a:lnTo>
                                  <a:pt x="2043898" y="247546"/>
                                </a:lnTo>
                                <a:lnTo>
                                  <a:pt x="2046571" y="173837"/>
                                </a:lnTo>
                                <a:lnTo>
                                  <a:pt x="2049141" y="260807"/>
                                </a:lnTo>
                                <a:lnTo>
                                  <a:pt x="2051814" y="171164"/>
                                </a:lnTo>
                                <a:lnTo>
                                  <a:pt x="2054384" y="223901"/>
                                </a:lnTo>
                                <a:lnTo>
                                  <a:pt x="2057057" y="231817"/>
                                </a:lnTo>
                                <a:lnTo>
                                  <a:pt x="2059626" y="260807"/>
                                </a:lnTo>
                                <a:lnTo>
                                  <a:pt x="2062300" y="181753"/>
                                </a:lnTo>
                                <a:lnTo>
                                  <a:pt x="2064869" y="237060"/>
                                </a:lnTo>
                                <a:lnTo>
                                  <a:pt x="2067542" y="194911"/>
                                </a:lnTo>
                                <a:lnTo>
                                  <a:pt x="2070112" y="179080"/>
                                </a:lnTo>
                                <a:lnTo>
                                  <a:pt x="2072785" y="281881"/>
                                </a:lnTo>
                                <a:lnTo>
                                  <a:pt x="2075355" y="194911"/>
                                </a:lnTo>
                                <a:lnTo>
                                  <a:pt x="2078028" y="197584"/>
                                </a:lnTo>
                                <a:lnTo>
                                  <a:pt x="2080598" y="247546"/>
                                </a:lnTo>
                                <a:lnTo>
                                  <a:pt x="2083271" y="258134"/>
                                </a:lnTo>
                                <a:lnTo>
                                  <a:pt x="2085841" y="221229"/>
                                </a:lnTo>
                                <a:lnTo>
                                  <a:pt x="2088514" y="158006"/>
                                </a:lnTo>
                                <a:lnTo>
                                  <a:pt x="2091084" y="234387"/>
                                </a:lnTo>
                                <a:lnTo>
                                  <a:pt x="2093757" y="247546"/>
                                </a:lnTo>
                                <a:lnTo>
                                  <a:pt x="2096327" y="239733"/>
                                </a:lnTo>
                                <a:lnTo>
                                  <a:pt x="2098999" y="237060"/>
                                </a:lnTo>
                                <a:lnTo>
                                  <a:pt x="2101570" y="192239"/>
                                </a:lnTo>
                                <a:lnTo>
                                  <a:pt x="2104242" y="223901"/>
                                </a:lnTo>
                                <a:lnTo>
                                  <a:pt x="2106813" y="181753"/>
                                </a:lnTo>
                                <a:lnTo>
                                  <a:pt x="2109485" y="184426"/>
                                </a:lnTo>
                                <a:lnTo>
                                  <a:pt x="2112055" y="260807"/>
                                </a:lnTo>
                                <a:lnTo>
                                  <a:pt x="2114728" y="231817"/>
                                </a:lnTo>
                                <a:lnTo>
                                  <a:pt x="2117298" y="218658"/>
                                </a:lnTo>
                                <a:lnTo>
                                  <a:pt x="2119971" y="173837"/>
                                </a:lnTo>
                                <a:lnTo>
                                  <a:pt x="2122541" y="210743"/>
                                </a:lnTo>
                                <a:lnTo>
                                  <a:pt x="2125214" y="221229"/>
                                </a:lnTo>
                                <a:lnTo>
                                  <a:pt x="2127784" y="202827"/>
                                </a:lnTo>
                                <a:lnTo>
                                  <a:pt x="2130457" y="221229"/>
                                </a:lnTo>
                                <a:lnTo>
                                  <a:pt x="2133027" y="152763"/>
                                </a:lnTo>
                                <a:lnTo>
                                  <a:pt x="2135700" y="200154"/>
                                </a:lnTo>
                                <a:lnTo>
                                  <a:pt x="2138270" y="171164"/>
                                </a:lnTo>
                                <a:lnTo>
                                  <a:pt x="2140942" y="94886"/>
                                </a:lnTo>
                                <a:lnTo>
                                  <a:pt x="2143513" y="144847"/>
                                </a:lnTo>
                                <a:lnTo>
                                  <a:pt x="2146185" y="205500"/>
                                </a:lnTo>
                                <a:lnTo>
                                  <a:pt x="2148756" y="102698"/>
                                </a:lnTo>
                                <a:lnTo>
                                  <a:pt x="2151428" y="231817"/>
                                </a:lnTo>
                                <a:lnTo>
                                  <a:pt x="2153998" y="226471"/>
                                </a:lnTo>
                                <a:lnTo>
                                  <a:pt x="2156671" y="231817"/>
                                </a:lnTo>
                                <a:lnTo>
                                  <a:pt x="2159241" y="242303"/>
                                </a:lnTo>
                                <a:lnTo>
                                  <a:pt x="2161914" y="342431"/>
                                </a:lnTo>
                                <a:lnTo>
                                  <a:pt x="2164484" y="258134"/>
                                </a:lnTo>
                                <a:lnTo>
                                  <a:pt x="2167157" y="176510"/>
                                </a:lnTo>
                                <a:lnTo>
                                  <a:pt x="2169727" y="237060"/>
                                </a:lnTo>
                                <a:lnTo>
                                  <a:pt x="2172400" y="308199"/>
                                </a:lnTo>
                                <a:lnTo>
                                  <a:pt x="2174970" y="258134"/>
                                </a:lnTo>
                                <a:lnTo>
                                  <a:pt x="2177540" y="255461"/>
                                </a:lnTo>
                                <a:lnTo>
                                  <a:pt x="2180213" y="281881"/>
                                </a:lnTo>
                                <a:lnTo>
                                  <a:pt x="2182783" y="300283"/>
                                </a:lnTo>
                                <a:lnTo>
                                  <a:pt x="2185455" y="263377"/>
                                </a:lnTo>
                                <a:lnTo>
                                  <a:pt x="2188025" y="258134"/>
                                </a:lnTo>
                                <a:lnTo>
                                  <a:pt x="2190698" y="200154"/>
                                </a:lnTo>
                                <a:lnTo>
                                  <a:pt x="2193269" y="268620"/>
                                </a:lnTo>
                                <a:lnTo>
                                  <a:pt x="2195941" y="276536"/>
                                </a:lnTo>
                                <a:lnTo>
                                  <a:pt x="2198512" y="218658"/>
                                </a:lnTo>
                                <a:lnTo>
                                  <a:pt x="2201184" y="247546"/>
                                </a:lnTo>
                                <a:lnTo>
                                  <a:pt x="2203754" y="210743"/>
                                </a:lnTo>
                                <a:lnTo>
                                  <a:pt x="2206427" y="287124"/>
                                </a:lnTo>
                                <a:lnTo>
                                  <a:pt x="2208997" y="268620"/>
                                </a:lnTo>
                                <a:lnTo>
                                  <a:pt x="2211670" y="168594"/>
                                </a:lnTo>
                                <a:lnTo>
                                  <a:pt x="2214240" y="197584"/>
                                </a:lnTo>
                                <a:lnTo>
                                  <a:pt x="2216913" y="237060"/>
                                </a:lnTo>
                                <a:lnTo>
                                  <a:pt x="2219482" y="189669"/>
                                </a:lnTo>
                                <a:lnTo>
                                  <a:pt x="2222156" y="231817"/>
                                </a:lnTo>
                                <a:lnTo>
                                  <a:pt x="2224726" y="258134"/>
                                </a:lnTo>
                                <a:lnTo>
                                  <a:pt x="2227399" y="266050"/>
                                </a:lnTo>
                                <a:lnTo>
                                  <a:pt x="2229969" y="250219"/>
                                </a:lnTo>
                                <a:lnTo>
                                  <a:pt x="2232641" y="300283"/>
                                </a:lnTo>
                                <a:lnTo>
                                  <a:pt x="2235211" y="300283"/>
                                </a:lnTo>
                                <a:lnTo>
                                  <a:pt x="2237884" y="373992"/>
                                </a:lnTo>
                                <a:lnTo>
                                  <a:pt x="2240454" y="295040"/>
                                </a:lnTo>
                                <a:lnTo>
                                  <a:pt x="2243127" y="266050"/>
                                </a:lnTo>
                                <a:lnTo>
                                  <a:pt x="2245697" y="279209"/>
                                </a:lnTo>
                                <a:lnTo>
                                  <a:pt x="2248370" y="189669"/>
                                </a:lnTo>
                                <a:lnTo>
                                  <a:pt x="2250940" y="234387"/>
                                </a:lnTo>
                                <a:lnTo>
                                  <a:pt x="2253613" y="218658"/>
                                </a:lnTo>
                                <a:lnTo>
                                  <a:pt x="2256183" y="205500"/>
                                </a:lnTo>
                                <a:lnTo>
                                  <a:pt x="2258856" y="171164"/>
                                </a:lnTo>
                                <a:lnTo>
                                  <a:pt x="2261426" y="215986"/>
                                </a:lnTo>
                                <a:lnTo>
                                  <a:pt x="2264099" y="192239"/>
                                </a:lnTo>
                                <a:lnTo>
                                  <a:pt x="2266669" y="242303"/>
                                </a:lnTo>
                                <a:lnTo>
                                  <a:pt x="2269341" y="368749"/>
                                </a:lnTo>
                                <a:lnTo>
                                  <a:pt x="2271911" y="279209"/>
                                </a:lnTo>
                                <a:lnTo>
                                  <a:pt x="2274585" y="295040"/>
                                </a:lnTo>
                                <a:lnTo>
                                  <a:pt x="2277154" y="231817"/>
                                </a:lnTo>
                                <a:lnTo>
                                  <a:pt x="2279828" y="250219"/>
                                </a:lnTo>
                                <a:lnTo>
                                  <a:pt x="2282397" y="273966"/>
                                </a:lnTo>
                                <a:lnTo>
                                  <a:pt x="2285070" y="302853"/>
                                </a:lnTo>
                                <a:lnTo>
                                  <a:pt x="2287640" y="276536"/>
                                </a:lnTo>
                                <a:lnTo>
                                  <a:pt x="2290313" y="305526"/>
                                </a:lnTo>
                                <a:lnTo>
                                  <a:pt x="2292883" y="271293"/>
                                </a:lnTo>
                                <a:lnTo>
                                  <a:pt x="2295556" y="234387"/>
                                </a:lnTo>
                                <a:lnTo>
                                  <a:pt x="2298126" y="342431"/>
                                </a:lnTo>
                                <a:lnTo>
                                  <a:pt x="2300798" y="247546"/>
                                </a:lnTo>
                                <a:lnTo>
                                  <a:pt x="2303369" y="281881"/>
                                </a:lnTo>
                                <a:lnTo>
                                  <a:pt x="2306042" y="295040"/>
                                </a:lnTo>
                                <a:lnTo>
                                  <a:pt x="2308612" y="250219"/>
                                </a:lnTo>
                                <a:lnTo>
                                  <a:pt x="2311182" y="244976"/>
                                </a:lnTo>
                                <a:lnTo>
                                  <a:pt x="2313855" y="258134"/>
                                </a:lnTo>
                                <a:lnTo>
                                  <a:pt x="2316425" y="234387"/>
                                </a:lnTo>
                                <a:lnTo>
                                  <a:pt x="2319097" y="266050"/>
                                </a:lnTo>
                                <a:lnTo>
                                  <a:pt x="2321667" y="244976"/>
                                </a:lnTo>
                                <a:lnTo>
                                  <a:pt x="2324340" y="329273"/>
                                </a:lnTo>
                                <a:lnTo>
                                  <a:pt x="2326910" y="316114"/>
                                </a:lnTo>
                                <a:lnTo>
                                  <a:pt x="2329584" y="334516"/>
                                </a:lnTo>
                                <a:lnTo>
                                  <a:pt x="2332153" y="326600"/>
                                </a:lnTo>
                                <a:lnTo>
                                  <a:pt x="2334826" y="250219"/>
                                </a:lnTo>
                                <a:lnTo>
                                  <a:pt x="2337396" y="271293"/>
                                </a:lnTo>
                                <a:lnTo>
                                  <a:pt x="2340069" y="268620"/>
                                </a:lnTo>
                                <a:lnTo>
                                  <a:pt x="2342639" y="331843"/>
                                </a:lnTo>
                                <a:lnTo>
                                  <a:pt x="2345312" y="279209"/>
                                </a:lnTo>
                                <a:lnTo>
                                  <a:pt x="2347882" y="305526"/>
                                </a:lnTo>
                                <a:lnTo>
                                  <a:pt x="2350554" y="310769"/>
                                </a:lnTo>
                                <a:lnTo>
                                  <a:pt x="2353125" y="302853"/>
                                </a:lnTo>
                                <a:lnTo>
                                  <a:pt x="2355797" y="266050"/>
                                </a:lnTo>
                                <a:lnTo>
                                  <a:pt x="2358367" y="255461"/>
                                </a:lnTo>
                                <a:lnTo>
                                  <a:pt x="2361041" y="279209"/>
                                </a:lnTo>
                                <a:lnTo>
                                  <a:pt x="2363611" y="281881"/>
                                </a:lnTo>
                                <a:lnTo>
                                  <a:pt x="2366283" y="279209"/>
                                </a:lnTo>
                                <a:lnTo>
                                  <a:pt x="2368853" y="276536"/>
                                </a:lnTo>
                                <a:lnTo>
                                  <a:pt x="2371526" y="276536"/>
                                </a:lnTo>
                                <a:lnTo>
                                  <a:pt x="2374096" y="360833"/>
                                </a:lnTo>
                                <a:lnTo>
                                  <a:pt x="2376769" y="231817"/>
                                </a:lnTo>
                                <a:lnTo>
                                  <a:pt x="2379339" y="252891"/>
                                </a:lnTo>
                                <a:lnTo>
                                  <a:pt x="2382012" y="321357"/>
                                </a:lnTo>
                                <a:lnTo>
                                  <a:pt x="2384582" y="250219"/>
                                </a:lnTo>
                                <a:lnTo>
                                  <a:pt x="2387254" y="197584"/>
                                </a:lnTo>
                                <a:lnTo>
                                  <a:pt x="2389825" y="189669"/>
                                </a:lnTo>
                                <a:lnTo>
                                  <a:pt x="2392498" y="218658"/>
                                </a:lnTo>
                                <a:lnTo>
                                  <a:pt x="2395068" y="144847"/>
                                </a:lnTo>
                                <a:lnTo>
                                  <a:pt x="2397741" y="273966"/>
                                </a:lnTo>
                                <a:lnTo>
                                  <a:pt x="2400311" y="279209"/>
                                </a:lnTo>
                                <a:lnTo>
                                  <a:pt x="2402983" y="223901"/>
                                </a:lnTo>
                                <a:lnTo>
                                  <a:pt x="2405553" y="313441"/>
                                </a:lnTo>
                                <a:lnTo>
                                  <a:pt x="2408226" y="321357"/>
                                </a:lnTo>
                                <a:lnTo>
                                  <a:pt x="2410796" y="297610"/>
                                </a:lnTo>
                                <a:lnTo>
                                  <a:pt x="2413469" y="202827"/>
                                </a:lnTo>
                                <a:lnTo>
                                  <a:pt x="2416039" y="318684"/>
                                </a:lnTo>
                                <a:lnTo>
                                  <a:pt x="2418712" y="260807"/>
                                </a:lnTo>
                                <a:lnTo>
                                  <a:pt x="2421282" y="305526"/>
                                </a:lnTo>
                                <a:lnTo>
                                  <a:pt x="2423955" y="258134"/>
                                </a:lnTo>
                                <a:lnTo>
                                  <a:pt x="2426525" y="239733"/>
                                </a:lnTo>
                                <a:lnTo>
                                  <a:pt x="2429198" y="255461"/>
                                </a:lnTo>
                                <a:lnTo>
                                  <a:pt x="2431768" y="231817"/>
                                </a:lnTo>
                                <a:lnTo>
                                  <a:pt x="2434441" y="313441"/>
                                </a:lnTo>
                                <a:lnTo>
                                  <a:pt x="2437010" y="213313"/>
                                </a:lnTo>
                                <a:lnTo>
                                  <a:pt x="2439683" y="208070"/>
                                </a:lnTo>
                                <a:lnTo>
                                  <a:pt x="2442253" y="234387"/>
                                </a:lnTo>
                                <a:lnTo>
                                  <a:pt x="2444926" y="229144"/>
                                </a:lnTo>
                                <a:lnTo>
                                  <a:pt x="2447496" y="331843"/>
                                </a:lnTo>
                                <a:lnTo>
                                  <a:pt x="2450066" y="337189"/>
                                </a:lnTo>
                                <a:lnTo>
                                  <a:pt x="2452739" y="289694"/>
                                </a:lnTo>
                                <a:lnTo>
                                  <a:pt x="2455309" y="239733"/>
                                </a:lnTo>
                                <a:lnTo>
                                  <a:pt x="2457982" y="242303"/>
                                </a:lnTo>
                                <a:lnTo>
                                  <a:pt x="2460552" y="297610"/>
                                </a:lnTo>
                                <a:lnTo>
                                  <a:pt x="2463225" y="247546"/>
                                </a:lnTo>
                                <a:lnTo>
                                  <a:pt x="2465795" y="292367"/>
                                </a:lnTo>
                                <a:lnTo>
                                  <a:pt x="2468468" y="276536"/>
                                </a:lnTo>
                                <a:lnTo>
                                  <a:pt x="2471038" y="318684"/>
                                </a:lnTo>
                                <a:lnTo>
                                  <a:pt x="2473711" y="273966"/>
                                </a:lnTo>
                                <a:lnTo>
                                  <a:pt x="2476281" y="316114"/>
                                </a:lnTo>
                                <a:lnTo>
                                  <a:pt x="2478953" y="268620"/>
                                </a:lnTo>
                                <a:lnTo>
                                  <a:pt x="2481524" y="266050"/>
                                </a:lnTo>
                                <a:lnTo>
                                  <a:pt x="2484197" y="205500"/>
                                </a:lnTo>
                                <a:lnTo>
                                  <a:pt x="2486766" y="179080"/>
                                </a:lnTo>
                                <a:lnTo>
                                  <a:pt x="2489439" y="266050"/>
                                </a:lnTo>
                                <a:lnTo>
                                  <a:pt x="2492009" y="292367"/>
                                </a:lnTo>
                                <a:lnTo>
                                  <a:pt x="2494682" y="252891"/>
                                </a:lnTo>
                                <a:lnTo>
                                  <a:pt x="2497252" y="200154"/>
                                </a:lnTo>
                                <a:lnTo>
                                  <a:pt x="2499925" y="168594"/>
                                </a:lnTo>
                                <a:lnTo>
                                  <a:pt x="2502495" y="250219"/>
                                </a:lnTo>
                                <a:lnTo>
                                  <a:pt x="2505168" y="215986"/>
                                </a:lnTo>
                                <a:lnTo>
                                  <a:pt x="2507738" y="273966"/>
                                </a:lnTo>
                                <a:lnTo>
                                  <a:pt x="2510411" y="284451"/>
                                </a:lnTo>
                                <a:lnTo>
                                  <a:pt x="2512981" y="295040"/>
                                </a:lnTo>
                                <a:lnTo>
                                  <a:pt x="2515654" y="255461"/>
                                </a:lnTo>
                                <a:lnTo>
                                  <a:pt x="2518224" y="171164"/>
                                </a:lnTo>
                                <a:lnTo>
                                  <a:pt x="2520897" y="263377"/>
                                </a:lnTo>
                                <a:lnTo>
                                  <a:pt x="2523467" y="200154"/>
                                </a:lnTo>
                                <a:lnTo>
                                  <a:pt x="2526139" y="208070"/>
                                </a:lnTo>
                                <a:lnTo>
                                  <a:pt x="2528709" y="223901"/>
                                </a:lnTo>
                                <a:lnTo>
                                  <a:pt x="2531382" y="221229"/>
                                </a:lnTo>
                                <a:lnTo>
                                  <a:pt x="2533952" y="231817"/>
                                </a:lnTo>
                                <a:lnTo>
                                  <a:pt x="2536625" y="215986"/>
                                </a:lnTo>
                                <a:lnTo>
                                  <a:pt x="2539195" y="210743"/>
                                </a:lnTo>
                                <a:lnTo>
                                  <a:pt x="2541868" y="152763"/>
                                </a:lnTo>
                                <a:lnTo>
                                  <a:pt x="2544438" y="186996"/>
                                </a:lnTo>
                                <a:lnTo>
                                  <a:pt x="2547111" y="242303"/>
                                </a:lnTo>
                                <a:lnTo>
                                  <a:pt x="2549681" y="247546"/>
                                </a:lnTo>
                                <a:lnTo>
                                  <a:pt x="2552354" y="200154"/>
                                </a:lnTo>
                                <a:lnTo>
                                  <a:pt x="2554924" y="284451"/>
                                </a:lnTo>
                                <a:lnTo>
                                  <a:pt x="2557597" y="184426"/>
                                </a:lnTo>
                                <a:lnTo>
                                  <a:pt x="2560167" y="215986"/>
                                </a:lnTo>
                                <a:lnTo>
                                  <a:pt x="2562840" y="302853"/>
                                </a:lnTo>
                                <a:lnTo>
                                  <a:pt x="2565410" y="279209"/>
                                </a:lnTo>
                                <a:lnTo>
                                  <a:pt x="2568083" y="295040"/>
                                </a:lnTo>
                                <a:lnTo>
                                  <a:pt x="2570653" y="226471"/>
                                </a:lnTo>
                                <a:lnTo>
                                  <a:pt x="2573325" y="221229"/>
                                </a:lnTo>
                                <a:lnTo>
                                  <a:pt x="2575895" y="252891"/>
                                </a:lnTo>
                                <a:lnTo>
                                  <a:pt x="2578568" y="218658"/>
                                </a:lnTo>
                                <a:lnTo>
                                  <a:pt x="2581138" y="271293"/>
                                </a:lnTo>
                                <a:lnTo>
                                  <a:pt x="2583708" y="268620"/>
                                </a:lnTo>
                                <a:lnTo>
                                  <a:pt x="2586381" y="192239"/>
                                </a:lnTo>
                                <a:lnTo>
                                  <a:pt x="2588951" y="268620"/>
                                </a:lnTo>
                                <a:lnTo>
                                  <a:pt x="2591624" y="276536"/>
                                </a:lnTo>
                                <a:lnTo>
                                  <a:pt x="2594194" y="237060"/>
                                </a:lnTo>
                                <a:lnTo>
                                  <a:pt x="2596867" y="237060"/>
                                </a:lnTo>
                                <a:lnTo>
                                  <a:pt x="2599437" y="263377"/>
                                </a:lnTo>
                                <a:lnTo>
                                  <a:pt x="2602110" y="271293"/>
                                </a:lnTo>
                                <a:lnTo>
                                  <a:pt x="2604680" y="297610"/>
                                </a:lnTo>
                                <a:lnTo>
                                  <a:pt x="2607353" y="258134"/>
                                </a:lnTo>
                                <a:lnTo>
                                  <a:pt x="2609923" y="229144"/>
                                </a:lnTo>
                                <a:lnTo>
                                  <a:pt x="2612596" y="205500"/>
                                </a:lnTo>
                                <a:lnTo>
                                  <a:pt x="2615166" y="176510"/>
                                </a:lnTo>
                                <a:lnTo>
                                  <a:pt x="2617838" y="218658"/>
                                </a:lnTo>
                                <a:lnTo>
                                  <a:pt x="2620408" y="168594"/>
                                </a:lnTo>
                                <a:lnTo>
                                  <a:pt x="2623081" y="202827"/>
                                </a:lnTo>
                                <a:lnTo>
                                  <a:pt x="2625651" y="194911"/>
                                </a:lnTo>
                                <a:lnTo>
                                  <a:pt x="2628324" y="129118"/>
                                </a:lnTo>
                                <a:lnTo>
                                  <a:pt x="2630894" y="202827"/>
                                </a:lnTo>
                                <a:lnTo>
                                  <a:pt x="2633567" y="221229"/>
                                </a:lnTo>
                                <a:lnTo>
                                  <a:pt x="2636137" y="223901"/>
                                </a:lnTo>
                                <a:lnTo>
                                  <a:pt x="2638810" y="208070"/>
                                </a:lnTo>
                                <a:lnTo>
                                  <a:pt x="2641380" y="202827"/>
                                </a:lnTo>
                                <a:lnTo>
                                  <a:pt x="2644053" y="247546"/>
                                </a:lnTo>
                                <a:lnTo>
                                  <a:pt x="2646623" y="218658"/>
                                </a:lnTo>
                                <a:lnTo>
                                  <a:pt x="2649295" y="189669"/>
                                </a:lnTo>
                                <a:lnTo>
                                  <a:pt x="2651865" y="208070"/>
                                </a:lnTo>
                                <a:lnTo>
                                  <a:pt x="2654538" y="260807"/>
                                </a:lnTo>
                                <a:lnTo>
                                  <a:pt x="2657108" y="213313"/>
                                </a:lnTo>
                                <a:lnTo>
                                  <a:pt x="2659781" y="242303"/>
                                </a:lnTo>
                                <a:lnTo>
                                  <a:pt x="2662351" y="271293"/>
                                </a:lnTo>
                                <a:lnTo>
                                  <a:pt x="2665024" y="213313"/>
                                </a:lnTo>
                                <a:lnTo>
                                  <a:pt x="2667594" y="234387"/>
                                </a:lnTo>
                                <a:lnTo>
                                  <a:pt x="2670267" y="266050"/>
                                </a:lnTo>
                                <a:lnTo>
                                  <a:pt x="2672837" y="292367"/>
                                </a:lnTo>
                                <a:lnTo>
                                  <a:pt x="2675510" y="252891"/>
                                </a:lnTo>
                                <a:lnTo>
                                  <a:pt x="2678080" y="194911"/>
                                </a:lnTo>
                                <a:lnTo>
                                  <a:pt x="2680753" y="266050"/>
                                </a:lnTo>
                                <a:lnTo>
                                  <a:pt x="2683323" y="184426"/>
                                </a:lnTo>
                                <a:lnTo>
                                  <a:pt x="2685995" y="215986"/>
                                </a:lnTo>
                                <a:lnTo>
                                  <a:pt x="2688565" y="244976"/>
                                </a:lnTo>
                                <a:lnTo>
                                  <a:pt x="2691239" y="260807"/>
                                </a:lnTo>
                                <a:lnTo>
                                  <a:pt x="2693809" y="223901"/>
                                </a:lnTo>
                                <a:lnTo>
                                  <a:pt x="2696482" y="176510"/>
                                </a:lnTo>
                                <a:lnTo>
                                  <a:pt x="2699052" y="168594"/>
                                </a:lnTo>
                                <a:lnTo>
                                  <a:pt x="2701724" y="244976"/>
                                </a:lnTo>
                                <a:lnTo>
                                  <a:pt x="2704294" y="244976"/>
                                </a:lnTo>
                                <a:lnTo>
                                  <a:pt x="2706967" y="255461"/>
                                </a:lnTo>
                                <a:lnTo>
                                  <a:pt x="2709537" y="252891"/>
                                </a:lnTo>
                                <a:lnTo>
                                  <a:pt x="2712210" y="268620"/>
                                </a:lnTo>
                                <a:lnTo>
                                  <a:pt x="2714780" y="205500"/>
                                </a:lnTo>
                                <a:lnTo>
                                  <a:pt x="2717453" y="163351"/>
                                </a:lnTo>
                                <a:lnTo>
                                  <a:pt x="2720023" y="215986"/>
                                </a:lnTo>
                                <a:lnTo>
                                  <a:pt x="2722593" y="208070"/>
                                </a:lnTo>
                                <a:lnTo>
                                  <a:pt x="2725266" y="273966"/>
                                </a:lnTo>
                                <a:lnTo>
                                  <a:pt x="2727836" y="266050"/>
                                </a:lnTo>
                                <a:lnTo>
                                  <a:pt x="2730509" y="297610"/>
                                </a:lnTo>
                                <a:lnTo>
                                  <a:pt x="2733079" y="255461"/>
                                </a:lnTo>
                                <a:lnTo>
                                  <a:pt x="2735751" y="331843"/>
                                </a:lnTo>
                                <a:lnTo>
                                  <a:pt x="2738321" y="302853"/>
                                </a:lnTo>
                                <a:lnTo>
                                  <a:pt x="2740994" y="323927"/>
                                </a:lnTo>
                                <a:lnTo>
                                  <a:pt x="2743564" y="295040"/>
                                </a:lnTo>
                                <a:lnTo>
                                  <a:pt x="2746238" y="266050"/>
                                </a:lnTo>
                                <a:lnTo>
                                  <a:pt x="2748808" y="250219"/>
                                </a:lnTo>
                                <a:lnTo>
                                  <a:pt x="2751480" y="279209"/>
                                </a:lnTo>
                                <a:lnTo>
                                  <a:pt x="2754050" y="255461"/>
                                </a:lnTo>
                                <a:lnTo>
                                  <a:pt x="2756723" y="260807"/>
                                </a:lnTo>
                                <a:lnTo>
                                  <a:pt x="2759293" y="192239"/>
                                </a:lnTo>
                                <a:lnTo>
                                  <a:pt x="2761966" y="223901"/>
                                </a:lnTo>
                                <a:lnTo>
                                  <a:pt x="2764536" y="250219"/>
                                </a:lnTo>
                                <a:lnTo>
                                  <a:pt x="2767209" y="237060"/>
                                </a:lnTo>
                                <a:lnTo>
                                  <a:pt x="2769779" y="281881"/>
                                </a:lnTo>
                                <a:lnTo>
                                  <a:pt x="2772451" y="231817"/>
                                </a:lnTo>
                                <a:lnTo>
                                  <a:pt x="2775021" y="210743"/>
                                </a:lnTo>
                                <a:lnTo>
                                  <a:pt x="2777695" y="231817"/>
                                </a:lnTo>
                                <a:lnTo>
                                  <a:pt x="2780265" y="305526"/>
                                </a:lnTo>
                                <a:lnTo>
                                  <a:pt x="2782937" y="234387"/>
                                </a:lnTo>
                                <a:lnTo>
                                  <a:pt x="2785507" y="271293"/>
                                </a:lnTo>
                                <a:lnTo>
                                  <a:pt x="2788180" y="263377"/>
                                </a:lnTo>
                                <a:lnTo>
                                  <a:pt x="2790750" y="252891"/>
                                </a:lnTo>
                                <a:lnTo>
                                  <a:pt x="2793423" y="247546"/>
                                </a:lnTo>
                                <a:lnTo>
                                  <a:pt x="2795993" y="250219"/>
                                </a:lnTo>
                                <a:lnTo>
                                  <a:pt x="2798666" y="239733"/>
                                </a:lnTo>
                                <a:lnTo>
                                  <a:pt x="2801236" y="260807"/>
                                </a:lnTo>
                                <a:lnTo>
                                  <a:pt x="2803909" y="260807"/>
                                </a:lnTo>
                                <a:lnTo>
                                  <a:pt x="2806479" y="295040"/>
                                </a:lnTo>
                                <a:lnTo>
                                  <a:pt x="2809152" y="334516"/>
                                </a:lnTo>
                                <a:lnTo>
                                  <a:pt x="2811722" y="287124"/>
                                </a:lnTo>
                                <a:lnTo>
                                  <a:pt x="2814395" y="263377"/>
                                </a:lnTo>
                                <a:lnTo>
                                  <a:pt x="2816965" y="213313"/>
                                </a:lnTo>
                                <a:lnTo>
                                  <a:pt x="2819637" y="244976"/>
                                </a:lnTo>
                                <a:lnTo>
                                  <a:pt x="2822207" y="223901"/>
                                </a:lnTo>
                                <a:lnTo>
                                  <a:pt x="2824880" y="184426"/>
                                </a:lnTo>
                                <a:lnTo>
                                  <a:pt x="2827450" y="215986"/>
                                </a:lnTo>
                                <a:lnTo>
                                  <a:pt x="2830124" y="258134"/>
                                </a:lnTo>
                                <a:lnTo>
                                  <a:pt x="2832693" y="194911"/>
                                </a:lnTo>
                                <a:lnTo>
                                  <a:pt x="2835366" y="218658"/>
                                </a:lnTo>
                                <a:lnTo>
                                  <a:pt x="2837936" y="279209"/>
                                </a:lnTo>
                                <a:lnTo>
                                  <a:pt x="2840609" y="321357"/>
                                </a:lnTo>
                                <a:lnTo>
                                  <a:pt x="2843179" y="329273"/>
                                </a:lnTo>
                                <a:lnTo>
                                  <a:pt x="2845852" y="266050"/>
                                </a:lnTo>
                                <a:lnTo>
                                  <a:pt x="2848422" y="213313"/>
                                </a:lnTo>
                                <a:lnTo>
                                  <a:pt x="2851095" y="200154"/>
                                </a:lnTo>
                                <a:lnTo>
                                  <a:pt x="2853665" y="250219"/>
                                </a:lnTo>
                                <a:lnTo>
                                  <a:pt x="2856235" y="239733"/>
                                </a:lnTo>
                                <a:lnTo>
                                  <a:pt x="2858908" y="260807"/>
                                </a:lnTo>
                                <a:lnTo>
                                  <a:pt x="2861478" y="213313"/>
                                </a:lnTo>
                                <a:lnTo>
                                  <a:pt x="2864150" y="184426"/>
                                </a:lnTo>
                                <a:lnTo>
                                  <a:pt x="2866720" y="276536"/>
                                </a:lnTo>
                                <a:lnTo>
                                  <a:pt x="2869393" y="213313"/>
                                </a:lnTo>
                                <a:lnTo>
                                  <a:pt x="2871963" y="250219"/>
                                </a:lnTo>
                                <a:lnTo>
                                  <a:pt x="2874636" y="271293"/>
                                </a:lnTo>
                                <a:lnTo>
                                  <a:pt x="2877206" y="255461"/>
                                </a:lnTo>
                                <a:lnTo>
                                  <a:pt x="2879879" y="231817"/>
                                </a:lnTo>
                                <a:lnTo>
                                  <a:pt x="2882449" y="258134"/>
                                </a:lnTo>
                                <a:lnTo>
                                  <a:pt x="2885122" y="215986"/>
                                </a:lnTo>
                                <a:lnTo>
                                  <a:pt x="2887692" y="287124"/>
                                </a:lnTo>
                                <a:lnTo>
                                  <a:pt x="2890365" y="221229"/>
                                </a:lnTo>
                                <a:lnTo>
                                  <a:pt x="2892935" y="194911"/>
                                </a:lnTo>
                                <a:lnTo>
                                  <a:pt x="2895608" y="231817"/>
                                </a:lnTo>
                                <a:lnTo>
                                  <a:pt x="2898178" y="258134"/>
                                </a:lnTo>
                                <a:lnTo>
                                  <a:pt x="2900851" y="215986"/>
                                </a:lnTo>
                                <a:lnTo>
                                  <a:pt x="2903421" y="202827"/>
                                </a:lnTo>
                                <a:lnTo>
                                  <a:pt x="2906093" y="192239"/>
                                </a:lnTo>
                                <a:lnTo>
                                  <a:pt x="2908663" y="231817"/>
                                </a:lnTo>
                                <a:lnTo>
                                  <a:pt x="2911336" y="250219"/>
                                </a:lnTo>
                                <a:lnTo>
                                  <a:pt x="2913906" y="242303"/>
                                </a:lnTo>
                                <a:lnTo>
                                  <a:pt x="2916579" y="181753"/>
                                </a:lnTo>
                                <a:lnTo>
                                  <a:pt x="2919149" y="302853"/>
                                </a:lnTo>
                                <a:lnTo>
                                  <a:pt x="2921822" y="205500"/>
                                </a:lnTo>
                                <a:lnTo>
                                  <a:pt x="2924392" y="297610"/>
                                </a:lnTo>
                                <a:lnTo>
                                  <a:pt x="2927065" y="266050"/>
                                </a:lnTo>
                                <a:lnTo>
                                  <a:pt x="2929635" y="234387"/>
                                </a:lnTo>
                                <a:lnTo>
                                  <a:pt x="2932308" y="226471"/>
                                </a:lnTo>
                                <a:lnTo>
                                  <a:pt x="2934878" y="323927"/>
                                </a:lnTo>
                                <a:lnTo>
                                  <a:pt x="2937551" y="244976"/>
                                </a:lnTo>
                                <a:lnTo>
                                  <a:pt x="2940121" y="279209"/>
                                </a:lnTo>
                                <a:lnTo>
                                  <a:pt x="2942794" y="184426"/>
                                </a:lnTo>
                                <a:lnTo>
                                  <a:pt x="2945364" y="289694"/>
                                </a:lnTo>
                                <a:lnTo>
                                  <a:pt x="2948036" y="231817"/>
                                </a:lnTo>
                                <a:lnTo>
                                  <a:pt x="2950606" y="266050"/>
                                </a:lnTo>
                                <a:lnTo>
                                  <a:pt x="2953279" y="289694"/>
                                </a:lnTo>
                                <a:lnTo>
                                  <a:pt x="2955849" y="202827"/>
                                </a:lnTo>
                                <a:lnTo>
                                  <a:pt x="2958522" y="263377"/>
                                </a:lnTo>
                                <a:lnTo>
                                  <a:pt x="2961092" y="202827"/>
                                </a:lnTo>
                                <a:lnTo>
                                  <a:pt x="2963765" y="184426"/>
                                </a:lnTo>
                                <a:lnTo>
                                  <a:pt x="2966335" y="281881"/>
                                </a:lnTo>
                                <a:lnTo>
                                  <a:pt x="2969008" y="202827"/>
                                </a:lnTo>
                                <a:lnTo>
                                  <a:pt x="2971578" y="226471"/>
                                </a:lnTo>
                                <a:lnTo>
                                  <a:pt x="2974251" y="197584"/>
                                </a:lnTo>
                                <a:lnTo>
                                  <a:pt x="2976821" y="266050"/>
                                </a:lnTo>
                                <a:lnTo>
                                  <a:pt x="2979494" y="218658"/>
                                </a:lnTo>
                                <a:lnTo>
                                  <a:pt x="2982064" y="186996"/>
                                </a:lnTo>
                                <a:lnTo>
                                  <a:pt x="2984737" y="263377"/>
                                </a:lnTo>
                                <a:lnTo>
                                  <a:pt x="2987307" y="268620"/>
                                </a:lnTo>
                                <a:lnTo>
                                  <a:pt x="2989877" y="300283"/>
                                </a:lnTo>
                                <a:lnTo>
                                  <a:pt x="2992550" y="215986"/>
                                </a:lnTo>
                                <a:lnTo>
                                  <a:pt x="2995120" y="200154"/>
                                </a:lnTo>
                                <a:lnTo>
                                  <a:pt x="2997792" y="218658"/>
                                </a:lnTo>
                                <a:lnTo>
                                  <a:pt x="3000362" y="313441"/>
                                </a:lnTo>
                                <a:lnTo>
                                  <a:pt x="3003035" y="223901"/>
                                </a:lnTo>
                                <a:lnTo>
                                  <a:pt x="3005605" y="247546"/>
                                </a:lnTo>
                                <a:lnTo>
                                  <a:pt x="3008278" y="289694"/>
                                </a:lnTo>
                                <a:lnTo>
                                  <a:pt x="3010848" y="244976"/>
                                </a:lnTo>
                                <a:lnTo>
                                  <a:pt x="3013521" y="221229"/>
                                </a:lnTo>
                                <a:lnTo>
                                  <a:pt x="3016091" y="171164"/>
                                </a:lnTo>
                                <a:lnTo>
                                  <a:pt x="3018764" y="234387"/>
                                </a:lnTo>
                                <a:lnTo>
                                  <a:pt x="3021334" y="273966"/>
                                </a:lnTo>
                                <a:lnTo>
                                  <a:pt x="3024007" y="231817"/>
                                </a:lnTo>
                                <a:lnTo>
                                  <a:pt x="3026577" y="205500"/>
                                </a:lnTo>
                                <a:lnTo>
                                  <a:pt x="3029250" y="165921"/>
                                </a:lnTo>
                                <a:lnTo>
                                  <a:pt x="3031820" y="213313"/>
                                </a:lnTo>
                                <a:lnTo>
                                  <a:pt x="3034492" y="223901"/>
                                </a:lnTo>
                                <a:lnTo>
                                  <a:pt x="3037062" y="176510"/>
                                </a:lnTo>
                                <a:lnTo>
                                  <a:pt x="3039735" y="258134"/>
                                </a:lnTo>
                                <a:lnTo>
                                  <a:pt x="3042305" y="255461"/>
                                </a:lnTo>
                                <a:lnTo>
                                  <a:pt x="3044978" y="258134"/>
                                </a:lnTo>
                                <a:lnTo>
                                  <a:pt x="3047548" y="250219"/>
                                </a:lnTo>
                                <a:lnTo>
                                  <a:pt x="3050221" y="184426"/>
                                </a:lnTo>
                                <a:lnTo>
                                  <a:pt x="3052791" y="142277"/>
                                </a:lnTo>
                                <a:lnTo>
                                  <a:pt x="3055464" y="205500"/>
                                </a:lnTo>
                                <a:lnTo>
                                  <a:pt x="3058034" y="223901"/>
                                </a:lnTo>
                                <a:lnTo>
                                  <a:pt x="3060707" y="284451"/>
                                </a:lnTo>
                                <a:lnTo>
                                  <a:pt x="3063277" y="292367"/>
                                </a:lnTo>
                                <a:lnTo>
                                  <a:pt x="3065950" y="215986"/>
                                </a:lnTo>
                                <a:lnTo>
                                  <a:pt x="3068520" y="242303"/>
                                </a:lnTo>
                                <a:lnTo>
                                  <a:pt x="3071193" y="163351"/>
                                </a:lnTo>
                                <a:lnTo>
                                  <a:pt x="3073763" y="168594"/>
                                </a:lnTo>
                                <a:lnTo>
                                  <a:pt x="3076436" y="139604"/>
                                </a:lnTo>
                                <a:lnTo>
                                  <a:pt x="3079006" y="223901"/>
                                </a:lnTo>
                                <a:lnTo>
                                  <a:pt x="3081678" y="234387"/>
                                </a:lnTo>
                                <a:lnTo>
                                  <a:pt x="3084248" y="155436"/>
                                </a:lnTo>
                                <a:lnTo>
                                  <a:pt x="3086921" y="210743"/>
                                </a:lnTo>
                                <a:lnTo>
                                  <a:pt x="3089491" y="173837"/>
                                </a:lnTo>
                                <a:lnTo>
                                  <a:pt x="3092164" y="237060"/>
                                </a:lnTo>
                                <a:lnTo>
                                  <a:pt x="3094734" y="276536"/>
                                </a:lnTo>
                                <a:lnTo>
                                  <a:pt x="3097407" y="139604"/>
                                </a:lnTo>
                                <a:lnTo>
                                  <a:pt x="3099977" y="189669"/>
                                </a:lnTo>
                                <a:lnTo>
                                  <a:pt x="3102650" y="189669"/>
                                </a:lnTo>
                                <a:lnTo>
                                  <a:pt x="3105220" y="184426"/>
                                </a:lnTo>
                                <a:lnTo>
                                  <a:pt x="3107893" y="218658"/>
                                </a:lnTo>
                                <a:lnTo>
                                  <a:pt x="3110463" y="129118"/>
                                </a:lnTo>
                                <a:lnTo>
                                  <a:pt x="3113136" y="105371"/>
                                </a:lnTo>
                                <a:lnTo>
                                  <a:pt x="3115706" y="221229"/>
                                </a:lnTo>
                                <a:lnTo>
                                  <a:pt x="3118378" y="231817"/>
                                </a:lnTo>
                                <a:lnTo>
                                  <a:pt x="3120948" y="194911"/>
                                </a:lnTo>
                                <a:lnTo>
                                  <a:pt x="3123621" y="239733"/>
                                </a:lnTo>
                                <a:lnTo>
                                  <a:pt x="3126191" y="179080"/>
                                </a:lnTo>
                                <a:lnTo>
                                  <a:pt x="3128761" y="176510"/>
                                </a:lnTo>
                                <a:lnTo>
                                  <a:pt x="3131434" y="239733"/>
                                </a:lnTo>
                                <a:lnTo>
                                  <a:pt x="3134004" y="239733"/>
                                </a:lnTo>
                                <a:lnTo>
                                  <a:pt x="3136677" y="255461"/>
                                </a:lnTo>
                                <a:lnTo>
                                  <a:pt x="3139247" y="221229"/>
                                </a:lnTo>
                                <a:lnTo>
                                  <a:pt x="3141920" y="210743"/>
                                </a:lnTo>
                                <a:lnTo>
                                  <a:pt x="3144490" y="263377"/>
                                </a:lnTo>
                                <a:lnTo>
                                  <a:pt x="3147163" y="147520"/>
                                </a:lnTo>
                                <a:lnTo>
                                  <a:pt x="3149733" y="208070"/>
                                </a:lnTo>
                                <a:lnTo>
                                  <a:pt x="3152405" y="273966"/>
                                </a:lnTo>
                                <a:lnTo>
                                  <a:pt x="3154976" y="205500"/>
                                </a:lnTo>
                                <a:lnTo>
                                  <a:pt x="3157648" y="258134"/>
                                </a:lnTo>
                                <a:lnTo>
                                  <a:pt x="3160218" y="165921"/>
                                </a:lnTo>
                                <a:lnTo>
                                  <a:pt x="3162892" y="194911"/>
                                </a:lnTo>
                                <a:lnTo>
                                  <a:pt x="3165462" y="258134"/>
                                </a:lnTo>
                                <a:lnTo>
                                  <a:pt x="3168134" y="221229"/>
                                </a:lnTo>
                                <a:lnTo>
                                  <a:pt x="3170704" y="200154"/>
                                </a:lnTo>
                                <a:lnTo>
                                  <a:pt x="3173377" y="239733"/>
                                </a:lnTo>
                                <a:lnTo>
                                  <a:pt x="3175947" y="155436"/>
                                </a:lnTo>
                                <a:lnTo>
                                  <a:pt x="3178620" y="165921"/>
                                </a:lnTo>
                                <a:lnTo>
                                  <a:pt x="3181190" y="229144"/>
                                </a:lnTo>
                                <a:lnTo>
                                  <a:pt x="3183863" y="147520"/>
                                </a:lnTo>
                                <a:lnTo>
                                  <a:pt x="3186433" y="255461"/>
                                </a:lnTo>
                                <a:lnTo>
                                  <a:pt x="3189106" y="213313"/>
                                </a:lnTo>
                                <a:lnTo>
                                  <a:pt x="3191676" y="226471"/>
                                </a:lnTo>
                                <a:lnTo>
                                  <a:pt x="3194349" y="284451"/>
                                </a:lnTo>
                                <a:lnTo>
                                  <a:pt x="3196919" y="231817"/>
                                </a:lnTo>
                                <a:lnTo>
                                  <a:pt x="3199592" y="194911"/>
                                </a:lnTo>
                                <a:lnTo>
                                  <a:pt x="3202162" y="142277"/>
                                </a:lnTo>
                                <a:lnTo>
                                  <a:pt x="3204834" y="226471"/>
                                </a:lnTo>
                                <a:lnTo>
                                  <a:pt x="3207404" y="229144"/>
                                </a:lnTo>
                                <a:lnTo>
                                  <a:pt x="3210077" y="279209"/>
                                </a:lnTo>
                                <a:lnTo>
                                  <a:pt x="3212647" y="129118"/>
                                </a:lnTo>
                                <a:lnTo>
                                  <a:pt x="3215320" y="255461"/>
                                </a:lnTo>
                                <a:lnTo>
                                  <a:pt x="3217890" y="181753"/>
                                </a:lnTo>
                                <a:lnTo>
                                  <a:pt x="3220563" y="200154"/>
                                </a:lnTo>
                                <a:lnTo>
                                  <a:pt x="3223133" y="202827"/>
                                </a:lnTo>
                                <a:lnTo>
                                  <a:pt x="3225806" y="231817"/>
                                </a:lnTo>
                                <a:lnTo>
                                  <a:pt x="3228376" y="226471"/>
                                </a:lnTo>
                                <a:lnTo>
                                  <a:pt x="3231049" y="200154"/>
                                </a:lnTo>
                                <a:lnTo>
                                  <a:pt x="3233619" y="194911"/>
                                </a:lnTo>
                                <a:lnTo>
                                  <a:pt x="3236292" y="194911"/>
                                </a:lnTo>
                                <a:lnTo>
                                  <a:pt x="3238862" y="215986"/>
                                </a:lnTo>
                                <a:lnTo>
                                  <a:pt x="3241534" y="221229"/>
                                </a:lnTo>
                                <a:lnTo>
                                  <a:pt x="3244104" y="205500"/>
                                </a:lnTo>
                                <a:lnTo>
                                  <a:pt x="3246778" y="192239"/>
                                </a:lnTo>
                                <a:lnTo>
                                  <a:pt x="3249348" y="255461"/>
                                </a:lnTo>
                                <a:lnTo>
                                  <a:pt x="3252020" y="281881"/>
                                </a:lnTo>
                                <a:lnTo>
                                  <a:pt x="3254590" y="202827"/>
                                </a:lnTo>
                                <a:lnTo>
                                  <a:pt x="3257263" y="165921"/>
                                </a:lnTo>
                                <a:lnTo>
                                  <a:pt x="3259833" y="284451"/>
                                </a:lnTo>
                                <a:lnTo>
                                  <a:pt x="3262403" y="271293"/>
                                </a:lnTo>
                                <a:lnTo>
                                  <a:pt x="3265076" y="210743"/>
                                </a:lnTo>
                                <a:lnTo>
                                  <a:pt x="3267646" y="208070"/>
                                </a:lnTo>
                                <a:lnTo>
                                  <a:pt x="3270319" y="252891"/>
                                </a:lnTo>
                                <a:lnTo>
                                  <a:pt x="3272889" y="229144"/>
                                </a:lnTo>
                                <a:lnTo>
                                  <a:pt x="3275562" y="131688"/>
                                </a:lnTo>
                                <a:lnTo>
                                  <a:pt x="3278132" y="255461"/>
                                </a:lnTo>
                                <a:lnTo>
                                  <a:pt x="3280805" y="200154"/>
                                </a:lnTo>
                                <a:lnTo>
                                  <a:pt x="3283375" y="158006"/>
                                </a:lnTo>
                                <a:lnTo>
                                  <a:pt x="3286047" y="258134"/>
                                </a:lnTo>
                                <a:lnTo>
                                  <a:pt x="3288618" y="250219"/>
                                </a:lnTo>
                                <a:lnTo>
                                  <a:pt x="3291290" y="221229"/>
                                </a:lnTo>
                                <a:lnTo>
                                  <a:pt x="3293860" y="173837"/>
                                </a:lnTo>
                                <a:lnTo>
                                  <a:pt x="3296533" y="215986"/>
                                </a:lnTo>
                                <a:lnTo>
                                  <a:pt x="3299103" y="345001"/>
                                </a:lnTo>
                                <a:lnTo>
                                  <a:pt x="3301776" y="263377"/>
                                </a:lnTo>
                                <a:lnTo>
                                  <a:pt x="3304346" y="208070"/>
                                </a:lnTo>
                                <a:lnTo>
                                  <a:pt x="3307019" y="234387"/>
                                </a:lnTo>
                                <a:lnTo>
                                  <a:pt x="3309589" y="242303"/>
                                </a:lnTo>
                                <a:lnTo>
                                  <a:pt x="3312262" y="281881"/>
                                </a:lnTo>
                                <a:lnTo>
                                  <a:pt x="3314832" y="268620"/>
                                </a:lnTo>
                                <a:lnTo>
                                  <a:pt x="3317505" y="189669"/>
                                </a:lnTo>
                                <a:lnTo>
                                  <a:pt x="3320075" y="247546"/>
                                </a:lnTo>
                                <a:lnTo>
                                  <a:pt x="3322748" y="231817"/>
                                </a:lnTo>
                                <a:lnTo>
                                  <a:pt x="3325318" y="281881"/>
                                </a:lnTo>
                                <a:lnTo>
                                  <a:pt x="3327990" y="237060"/>
                                </a:lnTo>
                                <a:lnTo>
                                  <a:pt x="3330560" y="231817"/>
                                </a:lnTo>
                                <a:lnTo>
                                  <a:pt x="3333233" y="268620"/>
                                </a:lnTo>
                                <a:lnTo>
                                  <a:pt x="3335803" y="266050"/>
                                </a:lnTo>
                                <a:lnTo>
                                  <a:pt x="3338476" y="276536"/>
                                </a:lnTo>
                                <a:lnTo>
                                  <a:pt x="3341046" y="192239"/>
                                </a:lnTo>
                                <a:lnTo>
                                  <a:pt x="3343719" y="273966"/>
                                </a:lnTo>
                                <a:lnTo>
                                  <a:pt x="3346289" y="297610"/>
                                </a:lnTo>
                                <a:lnTo>
                                  <a:pt x="3348962" y="205500"/>
                                </a:lnTo>
                                <a:lnTo>
                                  <a:pt x="3351532" y="242303"/>
                                </a:lnTo>
                                <a:lnTo>
                                  <a:pt x="3354205" y="252891"/>
                                </a:lnTo>
                                <a:lnTo>
                                  <a:pt x="3356775" y="284451"/>
                                </a:lnTo>
                                <a:lnTo>
                                  <a:pt x="3359448" y="179080"/>
                                </a:lnTo>
                                <a:lnTo>
                                  <a:pt x="3362018" y="215986"/>
                                </a:lnTo>
                                <a:lnTo>
                                  <a:pt x="3364691" y="239733"/>
                                </a:lnTo>
                                <a:lnTo>
                                  <a:pt x="3367261" y="160679"/>
                                </a:lnTo>
                                <a:lnTo>
                                  <a:pt x="3369934" y="184426"/>
                                </a:lnTo>
                                <a:lnTo>
                                  <a:pt x="3372504" y="250219"/>
                                </a:lnTo>
                                <a:lnTo>
                                  <a:pt x="3375176" y="181753"/>
                                </a:lnTo>
                                <a:lnTo>
                                  <a:pt x="3377746" y="229144"/>
                                </a:lnTo>
                                <a:lnTo>
                                  <a:pt x="3380419" y="218658"/>
                                </a:lnTo>
                                <a:lnTo>
                                  <a:pt x="3382989" y="176510"/>
                                </a:lnTo>
                                <a:lnTo>
                                  <a:pt x="3385662" y="171164"/>
                                </a:lnTo>
                                <a:lnTo>
                                  <a:pt x="3388232" y="266050"/>
                                </a:lnTo>
                                <a:lnTo>
                                  <a:pt x="3390905" y="152763"/>
                                </a:lnTo>
                                <a:lnTo>
                                  <a:pt x="3393475" y="173837"/>
                                </a:lnTo>
                                <a:lnTo>
                                  <a:pt x="3396045" y="118530"/>
                                </a:lnTo>
                                <a:lnTo>
                                  <a:pt x="3398718" y="173837"/>
                                </a:lnTo>
                                <a:lnTo>
                                  <a:pt x="3401288" y="110614"/>
                                </a:lnTo>
                                <a:lnTo>
                                  <a:pt x="3403961" y="155436"/>
                                </a:lnTo>
                                <a:lnTo>
                                  <a:pt x="3406531" y="160679"/>
                                </a:lnTo>
                                <a:lnTo>
                                  <a:pt x="3409204" y="226471"/>
                                </a:lnTo>
                                <a:lnTo>
                                  <a:pt x="3411774" y="260807"/>
                                </a:lnTo>
                                <a:lnTo>
                                  <a:pt x="3414447" y="226471"/>
                                </a:lnTo>
                                <a:lnTo>
                                  <a:pt x="3417017" y="244976"/>
                                </a:lnTo>
                                <a:lnTo>
                                  <a:pt x="3419689" y="242303"/>
                                </a:lnTo>
                                <a:lnTo>
                                  <a:pt x="3422259" y="215986"/>
                                </a:lnTo>
                                <a:lnTo>
                                  <a:pt x="3424932" y="234387"/>
                                </a:lnTo>
                                <a:lnTo>
                                  <a:pt x="3427502" y="205500"/>
                                </a:lnTo>
                                <a:lnTo>
                                  <a:pt x="3430175" y="237060"/>
                                </a:lnTo>
                                <a:lnTo>
                                  <a:pt x="3432745" y="200154"/>
                                </a:lnTo>
                                <a:lnTo>
                                  <a:pt x="3435418" y="237060"/>
                                </a:lnTo>
                                <a:lnTo>
                                  <a:pt x="3437988" y="226471"/>
                                </a:lnTo>
                                <a:lnTo>
                                  <a:pt x="3440661" y="189669"/>
                                </a:lnTo>
                                <a:lnTo>
                                  <a:pt x="3443231" y="221229"/>
                                </a:lnTo>
                                <a:lnTo>
                                  <a:pt x="3445904" y="276536"/>
                                </a:lnTo>
                                <a:lnTo>
                                  <a:pt x="3448474" y="155436"/>
                                </a:lnTo>
                                <a:lnTo>
                                  <a:pt x="3451146" y="142277"/>
                                </a:lnTo>
                                <a:lnTo>
                                  <a:pt x="3453716" y="200154"/>
                                </a:lnTo>
                                <a:lnTo>
                                  <a:pt x="3456390" y="155436"/>
                                </a:lnTo>
                                <a:lnTo>
                                  <a:pt x="3458960" y="229144"/>
                                </a:lnTo>
                                <a:lnTo>
                                  <a:pt x="3461632" y="142277"/>
                                </a:lnTo>
                                <a:lnTo>
                                  <a:pt x="3464202" y="242303"/>
                                </a:lnTo>
                                <a:lnTo>
                                  <a:pt x="3466875" y="176510"/>
                                </a:lnTo>
                                <a:lnTo>
                                  <a:pt x="3469445" y="165921"/>
                                </a:lnTo>
                                <a:lnTo>
                                  <a:pt x="3472118" y="179080"/>
                                </a:lnTo>
                                <a:lnTo>
                                  <a:pt x="3474688" y="173837"/>
                                </a:lnTo>
                                <a:lnTo>
                                  <a:pt x="3477361" y="189669"/>
                                </a:lnTo>
                                <a:lnTo>
                                  <a:pt x="3479931" y="242303"/>
                                </a:lnTo>
                                <a:lnTo>
                                  <a:pt x="3482604" y="181753"/>
                                </a:lnTo>
                                <a:lnTo>
                                  <a:pt x="3485174" y="171164"/>
                                </a:lnTo>
                                <a:lnTo>
                                  <a:pt x="3487847" y="208070"/>
                                </a:lnTo>
                                <a:lnTo>
                                  <a:pt x="3490417" y="189669"/>
                                </a:lnTo>
                                <a:lnTo>
                                  <a:pt x="3493090" y="229144"/>
                                </a:lnTo>
                                <a:lnTo>
                                  <a:pt x="3495660" y="255461"/>
                                </a:lnTo>
                                <a:lnTo>
                                  <a:pt x="3498333" y="239733"/>
                                </a:lnTo>
                                <a:lnTo>
                                  <a:pt x="3500903" y="258134"/>
                                </a:lnTo>
                                <a:lnTo>
                                  <a:pt x="3503575" y="242303"/>
                                </a:lnTo>
                                <a:lnTo>
                                  <a:pt x="3506145" y="215986"/>
                                </a:lnTo>
                                <a:lnTo>
                                  <a:pt x="3508818" y="158006"/>
                                </a:lnTo>
                                <a:lnTo>
                                  <a:pt x="3511388" y="263377"/>
                                </a:lnTo>
                                <a:lnTo>
                                  <a:pt x="3514061" y="239733"/>
                                </a:lnTo>
                                <a:lnTo>
                                  <a:pt x="3516631" y="202827"/>
                                </a:lnTo>
                                <a:lnTo>
                                  <a:pt x="3519304" y="300283"/>
                                </a:lnTo>
                                <a:lnTo>
                                  <a:pt x="3521874" y="152763"/>
                                </a:lnTo>
                                <a:lnTo>
                                  <a:pt x="3524547" y="273966"/>
                                </a:lnTo>
                                <a:lnTo>
                                  <a:pt x="3527117" y="258134"/>
                                </a:lnTo>
                                <a:lnTo>
                                  <a:pt x="3529790" y="271293"/>
                                </a:lnTo>
                                <a:lnTo>
                                  <a:pt x="3532360" y="289694"/>
                                </a:lnTo>
                                <a:lnTo>
                                  <a:pt x="3534930" y="300283"/>
                                </a:lnTo>
                                <a:lnTo>
                                  <a:pt x="3537602" y="260807"/>
                                </a:lnTo>
                                <a:lnTo>
                                  <a:pt x="3540172" y="181753"/>
                                </a:lnTo>
                                <a:lnTo>
                                  <a:pt x="3542846" y="226471"/>
                                </a:lnTo>
                                <a:lnTo>
                                  <a:pt x="3545415" y="168594"/>
                                </a:lnTo>
                                <a:lnTo>
                                  <a:pt x="3548089" y="263377"/>
                                </a:lnTo>
                                <a:lnTo>
                                  <a:pt x="3550659" y="255461"/>
                                </a:lnTo>
                                <a:lnTo>
                                  <a:pt x="3553331" y="271293"/>
                                </a:lnTo>
                                <a:lnTo>
                                  <a:pt x="3555901" y="139604"/>
                                </a:lnTo>
                                <a:lnTo>
                                  <a:pt x="3558574" y="213313"/>
                                </a:lnTo>
                                <a:lnTo>
                                  <a:pt x="3561144" y="210743"/>
                                </a:lnTo>
                                <a:lnTo>
                                  <a:pt x="3563817" y="205500"/>
                                </a:lnTo>
                                <a:lnTo>
                                  <a:pt x="3566387" y="221229"/>
                                </a:lnTo>
                                <a:lnTo>
                                  <a:pt x="3569060" y="129118"/>
                                </a:lnTo>
                                <a:lnTo>
                                  <a:pt x="3571630" y="226471"/>
                                </a:lnTo>
                                <a:lnTo>
                                  <a:pt x="3574302" y="202827"/>
                                </a:lnTo>
                                <a:lnTo>
                                  <a:pt x="3576873" y="263377"/>
                                </a:lnTo>
                                <a:lnTo>
                                  <a:pt x="3579546" y="197584"/>
                                </a:lnTo>
                                <a:lnTo>
                                  <a:pt x="3582116" y="226471"/>
                                </a:lnTo>
                                <a:lnTo>
                                  <a:pt x="3584788" y="171164"/>
                                </a:lnTo>
                                <a:lnTo>
                                  <a:pt x="3587358" y="250219"/>
                                </a:lnTo>
                                <a:lnTo>
                                  <a:pt x="3590031" y="279209"/>
                                </a:lnTo>
                                <a:lnTo>
                                  <a:pt x="3592601" y="284451"/>
                                </a:lnTo>
                                <a:lnTo>
                                  <a:pt x="3595274" y="276536"/>
                                </a:lnTo>
                                <a:lnTo>
                                  <a:pt x="3597844" y="208070"/>
                                </a:lnTo>
                                <a:lnTo>
                                  <a:pt x="3600517" y="239733"/>
                                </a:lnTo>
                                <a:lnTo>
                                  <a:pt x="3603087" y="205500"/>
                                </a:lnTo>
                                <a:lnTo>
                                  <a:pt x="3605760" y="273966"/>
                                </a:lnTo>
                                <a:lnTo>
                                  <a:pt x="3608330" y="276536"/>
                                </a:lnTo>
                                <a:lnTo>
                                  <a:pt x="3611003" y="239733"/>
                                </a:lnTo>
                                <a:lnTo>
                                  <a:pt x="3613573" y="244976"/>
                                </a:lnTo>
                                <a:lnTo>
                                  <a:pt x="3616246" y="210743"/>
                                </a:lnTo>
                                <a:lnTo>
                                  <a:pt x="3618816" y="226471"/>
                                </a:lnTo>
                                <a:lnTo>
                                  <a:pt x="3621488" y="252891"/>
                                </a:lnTo>
                                <a:lnTo>
                                  <a:pt x="3624058" y="176510"/>
                                </a:lnTo>
                                <a:lnTo>
                                  <a:pt x="3626731" y="163351"/>
                                </a:lnTo>
                                <a:lnTo>
                                  <a:pt x="3629301" y="250219"/>
                                </a:lnTo>
                                <a:lnTo>
                                  <a:pt x="3631975" y="258134"/>
                                </a:lnTo>
                                <a:lnTo>
                                  <a:pt x="3634545" y="244976"/>
                                </a:lnTo>
                                <a:lnTo>
                                  <a:pt x="3637217" y="266050"/>
                                </a:lnTo>
                                <a:lnTo>
                                  <a:pt x="3639787" y="213313"/>
                                </a:lnTo>
                                <a:lnTo>
                                  <a:pt x="3642460" y="210743"/>
                                </a:lnTo>
                                <a:lnTo>
                                  <a:pt x="3645030" y="242303"/>
                                </a:lnTo>
                                <a:lnTo>
                                  <a:pt x="3647703" y="208070"/>
                                </a:lnTo>
                                <a:lnTo>
                                  <a:pt x="3650273" y="231817"/>
                                </a:lnTo>
                                <a:lnTo>
                                  <a:pt x="3652946" y="231817"/>
                                </a:lnTo>
                                <a:lnTo>
                                  <a:pt x="3655516" y="255461"/>
                                </a:lnTo>
                                <a:lnTo>
                                  <a:pt x="3658188" y="226471"/>
                                </a:lnTo>
                                <a:lnTo>
                                  <a:pt x="3660759" y="260807"/>
                                </a:lnTo>
                                <a:lnTo>
                                  <a:pt x="3663432" y="202827"/>
                                </a:lnTo>
                                <a:lnTo>
                                  <a:pt x="3666002" y="260807"/>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474" name="Shape 2474"/>
                        <wps:cNvSpPr/>
                        <wps:spPr>
                          <a:xfrm>
                            <a:off x="613683" y="1458958"/>
                            <a:ext cx="3666002" cy="708508"/>
                          </a:xfrm>
                          <a:custGeom>
                            <a:avLst/>
                            <a:gdLst/>
                            <a:ahLst/>
                            <a:cxnLst/>
                            <a:rect l="0" t="0" r="0" b="0"/>
                            <a:pathLst>
                              <a:path w="3666002" h="708508">
                                <a:moveTo>
                                  <a:pt x="0" y="384580"/>
                                </a:moveTo>
                                <a:lnTo>
                                  <a:pt x="2673" y="376665"/>
                                </a:lnTo>
                                <a:lnTo>
                                  <a:pt x="5243" y="408225"/>
                                </a:lnTo>
                                <a:lnTo>
                                  <a:pt x="7813" y="479363"/>
                                </a:lnTo>
                                <a:lnTo>
                                  <a:pt x="10486" y="400309"/>
                                </a:lnTo>
                                <a:lnTo>
                                  <a:pt x="13056" y="387150"/>
                                </a:lnTo>
                                <a:lnTo>
                                  <a:pt x="15729" y="510923"/>
                                </a:lnTo>
                                <a:lnTo>
                                  <a:pt x="18299" y="350348"/>
                                </a:lnTo>
                                <a:lnTo>
                                  <a:pt x="20971" y="405655"/>
                                </a:lnTo>
                                <a:lnTo>
                                  <a:pt x="23541" y="395066"/>
                                </a:lnTo>
                                <a:lnTo>
                                  <a:pt x="26214" y="363506"/>
                                </a:lnTo>
                                <a:lnTo>
                                  <a:pt x="28784" y="387150"/>
                                </a:lnTo>
                                <a:lnTo>
                                  <a:pt x="31457" y="431972"/>
                                </a:lnTo>
                                <a:lnTo>
                                  <a:pt x="34027" y="429299"/>
                                </a:lnTo>
                                <a:lnTo>
                                  <a:pt x="36700" y="439887"/>
                                </a:lnTo>
                                <a:lnTo>
                                  <a:pt x="39270" y="468775"/>
                                </a:lnTo>
                                <a:lnTo>
                                  <a:pt x="41943" y="310769"/>
                                </a:lnTo>
                                <a:lnTo>
                                  <a:pt x="44513" y="397739"/>
                                </a:lnTo>
                                <a:lnTo>
                                  <a:pt x="47186" y="337086"/>
                                </a:lnTo>
                                <a:lnTo>
                                  <a:pt x="49756" y="413467"/>
                                </a:lnTo>
                                <a:lnTo>
                                  <a:pt x="52429" y="521512"/>
                                </a:lnTo>
                                <a:lnTo>
                                  <a:pt x="54999" y="418813"/>
                                </a:lnTo>
                                <a:lnTo>
                                  <a:pt x="57672" y="479363"/>
                                </a:lnTo>
                                <a:lnTo>
                                  <a:pt x="60242" y="384580"/>
                                </a:lnTo>
                                <a:lnTo>
                                  <a:pt x="62914" y="495195"/>
                                </a:lnTo>
                                <a:lnTo>
                                  <a:pt x="65484" y="474120"/>
                                </a:lnTo>
                                <a:lnTo>
                                  <a:pt x="68157" y="510923"/>
                                </a:lnTo>
                                <a:lnTo>
                                  <a:pt x="70727" y="434542"/>
                                </a:lnTo>
                                <a:lnTo>
                                  <a:pt x="73400" y="463531"/>
                                </a:lnTo>
                                <a:lnTo>
                                  <a:pt x="75970" y="468775"/>
                                </a:lnTo>
                                <a:lnTo>
                                  <a:pt x="78643" y="460961"/>
                                </a:lnTo>
                                <a:lnTo>
                                  <a:pt x="81213" y="347675"/>
                                </a:lnTo>
                                <a:lnTo>
                                  <a:pt x="83886" y="450373"/>
                                </a:lnTo>
                                <a:lnTo>
                                  <a:pt x="86456" y="463531"/>
                                </a:lnTo>
                                <a:lnTo>
                                  <a:pt x="89129" y="450373"/>
                                </a:lnTo>
                                <a:lnTo>
                                  <a:pt x="91699" y="471447"/>
                                </a:lnTo>
                                <a:lnTo>
                                  <a:pt x="94372" y="337086"/>
                                </a:lnTo>
                                <a:lnTo>
                                  <a:pt x="96942" y="508353"/>
                                </a:lnTo>
                                <a:lnTo>
                                  <a:pt x="99614" y="379235"/>
                                </a:lnTo>
                                <a:lnTo>
                                  <a:pt x="102185" y="387150"/>
                                </a:lnTo>
                                <a:lnTo>
                                  <a:pt x="104857" y="445130"/>
                                </a:lnTo>
                                <a:lnTo>
                                  <a:pt x="107427" y="468775"/>
                                </a:lnTo>
                                <a:lnTo>
                                  <a:pt x="110100" y="484606"/>
                                </a:lnTo>
                                <a:lnTo>
                                  <a:pt x="112670" y="505680"/>
                                </a:lnTo>
                                <a:lnTo>
                                  <a:pt x="115343" y="366076"/>
                                </a:lnTo>
                                <a:lnTo>
                                  <a:pt x="117913" y="508353"/>
                                </a:lnTo>
                                <a:lnTo>
                                  <a:pt x="120586" y="355590"/>
                                </a:lnTo>
                                <a:lnTo>
                                  <a:pt x="123156" y="355590"/>
                                </a:lnTo>
                                <a:lnTo>
                                  <a:pt x="125829" y="366076"/>
                                </a:lnTo>
                                <a:lnTo>
                                  <a:pt x="128399" y="431972"/>
                                </a:lnTo>
                                <a:lnTo>
                                  <a:pt x="131072" y="408225"/>
                                </a:lnTo>
                                <a:lnTo>
                                  <a:pt x="133642" y="510923"/>
                                </a:lnTo>
                                <a:lnTo>
                                  <a:pt x="136315" y="429299"/>
                                </a:lnTo>
                                <a:lnTo>
                                  <a:pt x="138885" y="305526"/>
                                </a:lnTo>
                                <a:lnTo>
                                  <a:pt x="141558" y="468775"/>
                                </a:lnTo>
                                <a:lnTo>
                                  <a:pt x="144128" y="408225"/>
                                </a:lnTo>
                                <a:lnTo>
                                  <a:pt x="146698" y="339759"/>
                                </a:lnTo>
                                <a:lnTo>
                                  <a:pt x="149370" y="387150"/>
                                </a:lnTo>
                                <a:lnTo>
                                  <a:pt x="151940" y="560987"/>
                                </a:lnTo>
                                <a:lnTo>
                                  <a:pt x="154613" y="460961"/>
                                </a:lnTo>
                                <a:lnTo>
                                  <a:pt x="157183" y="358160"/>
                                </a:lnTo>
                                <a:lnTo>
                                  <a:pt x="159856" y="376665"/>
                                </a:lnTo>
                                <a:lnTo>
                                  <a:pt x="162426" y="350348"/>
                                </a:lnTo>
                                <a:lnTo>
                                  <a:pt x="165099" y="405655"/>
                                </a:lnTo>
                                <a:lnTo>
                                  <a:pt x="167669" y="350348"/>
                                </a:lnTo>
                                <a:lnTo>
                                  <a:pt x="170342" y="408225"/>
                                </a:lnTo>
                                <a:lnTo>
                                  <a:pt x="172912" y="442457"/>
                                </a:lnTo>
                                <a:lnTo>
                                  <a:pt x="175585" y="384580"/>
                                </a:lnTo>
                                <a:lnTo>
                                  <a:pt x="178155" y="402982"/>
                                </a:lnTo>
                                <a:lnTo>
                                  <a:pt x="180828" y="521512"/>
                                </a:lnTo>
                                <a:lnTo>
                                  <a:pt x="183398" y="434542"/>
                                </a:lnTo>
                                <a:lnTo>
                                  <a:pt x="186071" y="373992"/>
                                </a:lnTo>
                                <a:lnTo>
                                  <a:pt x="188641" y="476690"/>
                                </a:lnTo>
                                <a:lnTo>
                                  <a:pt x="191313" y="450373"/>
                                </a:lnTo>
                                <a:lnTo>
                                  <a:pt x="193883" y="276536"/>
                                </a:lnTo>
                                <a:lnTo>
                                  <a:pt x="196556" y="458289"/>
                                </a:lnTo>
                                <a:lnTo>
                                  <a:pt x="199126" y="397739"/>
                                </a:lnTo>
                                <a:lnTo>
                                  <a:pt x="201799" y="434542"/>
                                </a:lnTo>
                                <a:lnTo>
                                  <a:pt x="204369" y="316114"/>
                                </a:lnTo>
                                <a:lnTo>
                                  <a:pt x="207042" y="373992"/>
                                </a:lnTo>
                                <a:lnTo>
                                  <a:pt x="209612" y="416140"/>
                                </a:lnTo>
                                <a:lnTo>
                                  <a:pt x="212285" y="371422"/>
                                </a:lnTo>
                                <a:lnTo>
                                  <a:pt x="214855" y="244976"/>
                                </a:lnTo>
                                <a:lnTo>
                                  <a:pt x="217528" y="516269"/>
                                </a:lnTo>
                                <a:lnTo>
                                  <a:pt x="220098" y="471447"/>
                                </a:lnTo>
                                <a:lnTo>
                                  <a:pt x="222771" y="500437"/>
                                </a:lnTo>
                                <a:lnTo>
                                  <a:pt x="225341" y="334516"/>
                                </a:lnTo>
                                <a:lnTo>
                                  <a:pt x="228014" y="250218"/>
                                </a:lnTo>
                                <a:lnTo>
                                  <a:pt x="230584" y="373992"/>
                                </a:lnTo>
                                <a:lnTo>
                                  <a:pt x="233256" y="331843"/>
                                </a:lnTo>
                                <a:lnTo>
                                  <a:pt x="235826" y="471447"/>
                                </a:lnTo>
                                <a:lnTo>
                                  <a:pt x="238499" y="273966"/>
                                </a:lnTo>
                                <a:lnTo>
                                  <a:pt x="241069" y="123773"/>
                                </a:lnTo>
                                <a:lnTo>
                                  <a:pt x="243742" y="376665"/>
                                </a:lnTo>
                                <a:lnTo>
                                  <a:pt x="246312" y="424056"/>
                                </a:lnTo>
                                <a:lnTo>
                                  <a:pt x="248985" y="347675"/>
                                </a:lnTo>
                                <a:lnTo>
                                  <a:pt x="251555" y="413467"/>
                                </a:lnTo>
                                <a:lnTo>
                                  <a:pt x="254228" y="426729"/>
                                </a:lnTo>
                                <a:lnTo>
                                  <a:pt x="256798" y="366076"/>
                                </a:lnTo>
                                <a:lnTo>
                                  <a:pt x="259471" y="279209"/>
                                </a:lnTo>
                                <a:lnTo>
                                  <a:pt x="262041" y="366076"/>
                                </a:lnTo>
                                <a:lnTo>
                                  <a:pt x="264714" y="458289"/>
                                </a:lnTo>
                                <a:lnTo>
                                  <a:pt x="267284" y="376665"/>
                                </a:lnTo>
                                <a:lnTo>
                                  <a:pt x="269957" y="421383"/>
                                </a:lnTo>
                                <a:lnTo>
                                  <a:pt x="272527" y="373992"/>
                                </a:lnTo>
                                <a:lnTo>
                                  <a:pt x="275199" y="418813"/>
                                </a:lnTo>
                                <a:lnTo>
                                  <a:pt x="277769" y="376665"/>
                                </a:lnTo>
                                <a:lnTo>
                                  <a:pt x="280339" y="410897"/>
                                </a:lnTo>
                                <a:lnTo>
                                  <a:pt x="283012" y="521512"/>
                                </a:lnTo>
                                <a:lnTo>
                                  <a:pt x="285582" y="313442"/>
                                </a:lnTo>
                                <a:lnTo>
                                  <a:pt x="288255" y="442457"/>
                                </a:lnTo>
                                <a:lnTo>
                                  <a:pt x="290825" y="500437"/>
                                </a:lnTo>
                                <a:lnTo>
                                  <a:pt x="293498" y="387150"/>
                                </a:lnTo>
                                <a:lnTo>
                                  <a:pt x="296068" y="358160"/>
                                </a:lnTo>
                                <a:lnTo>
                                  <a:pt x="298741" y="505680"/>
                                </a:lnTo>
                                <a:lnTo>
                                  <a:pt x="301311" y="376665"/>
                                </a:lnTo>
                                <a:lnTo>
                                  <a:pt x="303984" y="318684"/>
                                </a:lnTo>
                                <a:lnTo>
                                  <a:pt x="306554" y="447803"/>
                                </a:lnTo>
                                <a:lnTo>
                                  <a:pt x="309227" y="379235"/>
                                </a:lnTo>
                                <a:lnTo>
                                  <a:pt x="311797" y="355590"/>
                                </a:lnTo>
                                <a:lnTo>
                                  <a:pt x="314469" y="337086"/>
                                </a:lnTo>
                                <a:lnTo>
                                  <a:pt x="317039" y="368749"/>
                                </a:lnTo>
                                <a:lnTo>
                                  <a:pt x="319712" y="450373"/>
                                </a:lnTo>
                                <a:lnTo>
                                  <a:pt x="322283" y="345002"/>
                                </a:lnTo>
                                <a:lnTo>
                                  <a:pt x="324955" y="466205"/>
                                </a:lnTo>
                                <a:lnTo>
                                  <a:pt x="327525" y="408225"/>
                                </a:lnTo>
                                <a:lnTo>
                                  <a:pt x="330198" y="445130"/>
                                </a:lnTo>
                                <a:lnTo>
                                  <a:pt x="332768" y="387150"/>
                                </a:lnTo>
                                <a:lnTo>
                                  <a:pt x="335441" y="310769"/>
                                </a:lnTo>
                                <a:lnTo>
                                  <a:pt x="338011" y="466205"/>
                                </a:lnTo>
                                <a:lnTo>
                                  <a:pt x="340684" y="305526"/>
                                </a:lnTo>
                                <a:lnTo>
                                  <a:pt x="343254" y="395066"/>
                                </a:lnTo>
                                <a:lnTo>
                                  <a:pt x="345927" y="384580"/>
                                </a:lnTo>
                                <a:lnTo>
                                  <a:pt x="348497" y="429299"/>
                                </a:lnTo>
                                <a:lnTo>
                                  <a:pt x="351170" y="366076"/>
                                </a:lnTo>
                                <a:lnTo>
                                  <a:pt x="353740" y="468775"/>
                                </a:lnTo>
                                <a:lnTo>
                                  <a:pt x="356412" y="458289"/>
                                </a:lnTo>
                                <a:lnTo>
                                  <a:pt x="358983" y="439887"/>
                                </a:lnTo>
                                <a:lnTo>
                                  <a:pt x="361655" y="437214"/>
                                </a:lnTo>
                                <a:lnTo>
                                  <a:pt x="364225" y="468775"/>
                                </a:lnTo>
                                <a:lnTo>
                                  <a:pt x="366898" y="381908"/>
                                </a:lnTo>
                                <a:lnTo>
                                  <a:pt x="369468" y="379235"/>
                                </a:lnTo>
                                <a:lnTo>
                                  <a:pt x="372141" y="371422"/>
                                </a:lnTo>
                                <a:lnTo>
                                  <a:pt x="374711" y="447803"/>
                                </a:lnTo>
                                <a:lnTo>
                                  <a:pt x="377384" y="418813"/>
                                </a:lnTo>
                                <a:lnTo>
                                  <a:pt x="379954" y="405655"/>
                                </a:lnTo>
                                <a:lnTo>
                                  <a:pt x="382627" y="387150"/>
                                </a:lnTo>
                                <a:lnTo>
                                  <a:pt x="385197" y="402982"/>
                                </a:lnTo>
                                <a:lnTo>
                                  <a:pt x="387870" y="468775"/>
                                </a:lnTo>
                                <a:lnTo>
                                  <a:pt x="390440" y="352918"/>
                                </a:lnTo>
                                <a:lnTo>
                                  <a:pt x="393113" y="431972"/>
                                </a:lnTo>
                                <a:lnTo>
                                  <a:pt x="395683" y="352918"/>
                                </a:lnTo>
                                <a:lnTo>
                                  <a:pt x="398355" y="492522"/>
                                </a:lnTo>
                                <a:lnTo>
                                  <a:pt x="400925" y="500437"/>
                                </a:lnTo>
                                <a:lnTo>
                                  <a:pt x="403598" y="379235"/>
                                </a:lnTo>
                                <a:lnTo>
                                  <a:pt x="406169" y="410897"/>
                                </a:lnTo>
                                <a:lnTo>
                                  <a:pt x="408841" y="331843"/>
                                </a:lnTo>
                                <a:lnTo>
                                  <a:pt x="411411" y="574146"/>
                                </a:lnTo>
                                <a:lnTo>
                                  <a:pt x="413981" y="429299"/>
                                </a:lnTo>
                                <a:lnTo>
                                  <a:pt x="416654" y="474120"/>
                                </a:lnTo>
                                <a:lnTo>
                                  <a:pt x="419224" y="458289"/>
                                </a:lnTo>
                                <a:lnTo>
                                  <a:pt x="421897" y="373992"/>
                                </a:lnTo>
                                <a:lnTo>
                                  <a:pt x="424467" y="447803"/>
                                </a:lnTo>
                                <a:lnTo>
                                  <a:pt x="427140" y="413467"/>
                                </a:lnTo>
                                <a:lnTo>
                                  <a:pt x="429710" y="255462"/>
                                </a:lnTo>
                                <a:lnTo>
                                  <a:pt x="432383" y="447803"/>
                                </a:lnTo>
                                <a:lnTo>
                                  <a:pt x="434953" y="345002"/>
                                </a:lnTo>
                                <a:lnTo>
                                  <a:pt x="437626" y="492522"/>
                                </a:lnTo>
                                <a:lnTo>
                                  <a:pt x="440196" y="379235"/>
                                </a:lnTo>
                                <a:lnTo>
                                  <a:pt x="442869" y="437214"/>
                                </a:lnTo>
                                <a:lnTo>
                                  <a:pt x="445439" y="487279"/>
                                </a:lnTo>
                                <a:lnTo>
                                  <a:pt x="448111" y="402982"/>
                                </a:lnTo>
                                <a:lnTo>
                                  <a:pt x="450681" y="429299"/>
                                </a:lnTo>
                                <a:lnTo>
                                  <a:pt x="453354" y="487279"/>
                                </a:lnTo>
                                <a:lnTo>
                                  <a:pt x="455924" y="487279"/>
                                </a:lnTo>
                                <a:lnTo>
                                  <a:pt x="458597" y="358160"/>
                                </a:lnTo>
                                <a:lnTo>
                                  <a:pt x="461167" y="347675"/>
                                </a:lnTo>
                                <a:lnTo>
                                  <a:pt x="463840" y="360833"/>
                                </a:lnTo>
                                <a:lnTo>
                                  <a:pt x="466410" y="495195"/>
                                </a:lnTo>
                                <a:lnTo>
                                  <a:pt x="469083" y="287124"/>
                                </a:lnTo>
                                <a:lnTo>
                                  <a:pt x="471653" y="468775"/>
                                </a:lnTo>
                                <a:lnTo>
                                  <a:pt x="474326" y="482036"/>
                                </a:lnTo>
                                <a:lnTo>
                                  <a:pt x="476896" y="321358"/>
                                </a:lnTo>
                                <a:lnTo>
                                  <a:pt x="479569" y="410897"/>
                                </a:lnTo>
                                <a:lnTo>
                                  <a:pt x="482139" y="373992"/>
                                </a:lnTo>
                                <a:lnTo>
                                  <a:pt x="484811" y="363506"/>
                                </a:lnTo>
                                <a:lnTo>
                                  <a:pt x="487381" y="376665"/>
                                </a:lnTo>
                                <a:lnTo>
                                  <a:pt x="490054" y="531997"/>
                                </a:lnTo>
                                <a:lnTo>
                                  <a:pt x="492625" y="518839"/>
                                </a:lnTo>
                                <a:lnTo>
                                  <a:pt x="495297" y="550502"/>
                                </a:lnTo>
                                <a:lnTo>
                                  <a:pt x="497867" y="437214"/>
                                </a:lnTo>
                                <a:lnTo>
                                  <a:pt x="500540" y="537344"/>
                                </a:lnTo>
                                <a:lnTo>
                                  <a:pt x="503110" y="529427"/>
                                </a:lnTo>
                                <a:lnTo>
                                  <a:pt x="505783" y="431972"/>
                                </a:lnTo>
                                <a:lnTo>
                                  <a:pt x="508353" y="529427"/>
                                </a:lnTo>
                                <a:lnTo>
                                  <a:pt x="511026" y="410897"/>
                                </a:lnTo>
                                <a:lnTo>
                                  <a:pt x="513596" y="466205"/>
                                </a:lnTo>
                                <a:lnTo>
                                  <a:pt x="516269" y="489849"/>
                                </a:lnTo>
                                <a:lnTo>
                                  <a:pt x="518839" y="458289"/>
                                </a:lnTo>
                                <a:lnTo>
                                  <a:pt x="521511" y="455616"/>
                                </a:lnTo>
                                <a:lnTo>
                                  <a:pt x="524081" y="466205"/>
                                </a:lnTo>
                                <a:lnTo>
                                  <a:pt x="526755" y="545156"/>
                                </a:lnTo>
                                <a:lnTo>
                                  <a:pt x="529325" y="605809"/>
                                </a:lnTo>
                                <a:lnTo>
                                  <a:pt x="531997" y="518839"/>
                                </a:lnTo>
                                <a:lnTo>
                                  <a:pt x="534567" y="560987"/>
                                </a:lnTo>
                                <a:lnTo>
                                  <a:pt x="537240" y="574146"/>
                                </a:lnTo>
                                <a:lnTo>
                                  <a:pt x="539810" y="516269"/>
                                </a:lnTo>
                                <a:lnTo>
                                  <a:pt x="542483" y="453046"/>
                                </a:lnTo>
                                <a:lnTo>
                                  <a:pt x="545053" y="550502"/>
                                </a:lnTo>
                                <a:lnTo>
                                  <a:pt x="547726" y="605809"/>
                                </a:lnTo>
                                <a:lnTo>
                                  <a:pt x="550296" y="531997"/>
                                </a:lnTo>
                                <a:lnTo>
                                  <a:pt x="552866" y="474120"/>
                                </a:lnTo>
                                <a:lnTo>
                                  <a:pt x="555539" y="381908"/>
                                </a:lnTo>
                                <a:lnTo>
                                  <a:pt x="558109" y="395066"/>
                                </a:lnTo>
                                <a:lnTo>
                                  <a:pt x="560782" y="508353"/>
                                </a:lnTo>
                                <a:lnTo>
                                  <a:pt x="563352" y="373992"/>
                                </a:lnTo>
                                <a:lnTo>
                                  <a:pt x="566025" y="492522"/>
                                </a:lnTo>
                                <a:lnTo>
                                  <a:pt x="568595" y="426729"/>
                                </a:lnTo>
                                <a:lnTo>
                                  <a:pt x="571267" y="384580"/>
                                </a:lnTo>
                                <a:lnTo>
                                  <a:pt x="573837" y="418813"/>
                                </a:lnTo>
                                <a:lnTo>
                                  <a:pt x="576510" y="373992"/>
                                </a:lnTo>
                                <a:lnTo>
                                  <a:pt x="579080" y="389823"/>
                                </a:lnTo>
                                <a:lnTo>
                                  <a:pt x="581753" y="387150"/>
                                </a:lnTo>
                                <a:lnTo>
                                  <a:pt x="584323" y="468775"/>
                                </a:lnTo>
                                <a:lnTo>
                                  <a:pt x="586996" y="376665"/>
                                </a:lnTo>
                                <a:lnTo>
                                  <a:pt x="589566" y="352918"/>
                                </a:lnTo>
                                <a:lnTo>
                                  <a:pt x="592239" y="474120"/>
                                </a:lnTo>
                                <a:lnTo>
                                  <a:pt x="594809" y="426729"/>
                                </a:lnTo>
                                <a:lnTo>
                                  <a:pt x="597482" y="342432"/>
                                </a:lnTo>
                                <a:lnTo>
                                  <a:pt x="600052" y="431972"/>
                                </a:lnTo>
                                <a:lnTo>
                                  <a:pt x="602725" y="455616"/>
                                </a:lnTo>
                                <a:lnTo>
                                  <a:pt x="605295" y="526755"/>
                                </a:lnTo>
                                <a:lnTo>
                                  <a:pt x="607967" y="426729"/>
                                </a:lnTo>
                                <a:lnTo>
                                  <a:pt x="610537" y="463531"/>
                                </a:lnTo>
                                <a:lnTo>
                                  <a:pt x="613211" y="547829"/>
                                </a:lnTo>
                                <a:lnTo>
                                  <a:pt x="615781" y="489849"/>
                                </a:lnTo>
                                <a:lnTo>
                                  <a:pt x="618453" y="458289"/>
                                </a:lnTo>
                                <a:lnTo>
                                  <a:pt x="621023" y="384580"/>
                                </a:lnTo>
                                <a:lnTo>
                                  <a:pt x="623696" y="400309"/>
                                </a:lnTo>
                                <a:lnTo>
                                  <a:pt x="626266" y="550502"/>
                                </a:lnTo>
                                <a:lnTo>
                                  <a:pt x="628939" y="318684"/>
                                </a:lnTo>
                                <a:lnTo>
                                  <a:pt x="631509" y="310769"/>
                                </a:lnTo>
                                <a:lnTo>
                                  <a:pt x="634182" y="305526"/>
                                </a:lnTo>
                                <a:lnTo>
                                  <a:pt x="636752" y="421383"/>
                                </a:lnTo>
                                <a:lnTo>
                                  <a:pt x="639425" y="471447"/>
                                </a:lnTo>
                                <a:lnTo>
                                  <a:pt x="641995" y="537344"/>
                                </a:lnTo>
                                <a:lnTo>
                                  <a:pt x="644668" y="521512"/>
                                </a:lnTo>
                                <a:lnTo>
                                  <a:pt x="647238" y="368749"/>
                                </a:lnTo>
                                <a:lnTo>
                                  <a:pt x="649911" y="392393"/>
                                </a:lnTo>
                                <a:lnTo>
                                  <a:pt x="652481" y="358160"/>
                                </a:lnTo>
                                <a:lnTo>
                                  <a:pt x="655153" y="463531"/>
                                </a:lnTo>
                                <a:lnTo>
                                  <a:pt x="657724" y="426729"/>
                                </a:lnTo>
                                <a:lnTo>
                                  <a:pt x="660396" y="442457"/>
                                </a:lnTo>
                                <a:lnTo>
                                  <a:pt x="662966" y="524082"/>
                                </a:lnTo>
                                <a:lnTo>
                                  <a:pt x="665639" y="447803"/>
                                </a:lnTo>
                                <a:lnTo>
                                  <a:pt x="668209" y="410897"/>
                                </a:lnTo>
                                <a:lnTo>
                                  <a:pt x="670882" y="392393"/>
                                </a:lnTo>
                                <a:lnTo>
                                  <a:pt x="673452" y="429299"/>
                                </a:lnTo>
                                <a:lnTo>
                                  <a:pt x="676125" y="482036"/>
                                </a:lnTo>
                                <a:lnTo>
                                  <a:pt x="678695" y="460961"/>
                                </a:lnTo>
                                <a:lnTo>
                                  <a:pt x="681368" y="434542"/>
                                </a:lnTo>
                                <a:lnTo>
                                  <a:pt x="683938" y="579389"/>
                                </a:lnTo>
                                <a:lnTo>
                                  <a:pt x="686508" y="492522"/>
                                </a:lnTo>
                                <a:lnTo>
                                  <a:pt x="689181" y="405655"/>
                                </a:lnTo>
                                <a:lnTo>
                                  <a:pt x="691751" y="413467"/>
                                </a:lnTo>
                                <a:lnTo>
                                  <a:pt x="694423" y="526755"/>
                                </a:lnTo>
                                <a:lnTo>
                                  <a:pt x="696993" y="458289"/>
                                </a:lnTo>
                                <a:lnTo>
                                  <a:pt x="699667" y="455616"/>
                                </a:lnTo>
                                <a:lnTo>
                                  <a:pt x="702237" y="537344"/>
                                </a:lnTo>
                                <a:lnTo>
                                  <a:pt x="704909" y="450373"/>
                                </a:lnTo>
                                <a:lnTo>
                                  <a:pt x="707479" y="447803"/>
                                </a:lnTo>
                                <a:lnTo>
                                  <a:pt x="710152" y="524082"/>
                                </a:lnTo>
                                <a:lnTo>
                                  <a:pt x="712722" y="542586"/>
                                </a:lnTo>
                                <a:lnTo>
                                  <a:pt x="715395" y="460961"/>
                                </a:lnTo>
                                <a:lnTo>
                                  <a:pt x="717965" y="418813"/>
                                </a:lnTo>
                                <a:lnTo>
                                  <a:pt x="720638" y="429299"/>
                                </a:lnTo>
                                <a:lnTo>
                                  <a:pt x="723208" y="453046"/>
                                </a:lnTo>
                                <a:lnTo>
                                  <a:pt x="725881" y="387150"/>
                                </a:lnTo>
                                <a:lnTo>
                                  <a:pt x="728451" y="450373"/>
                                </a:lnTo>
                                <a:lnTo>
                                  <a:pt x="731124" y="476690"/>
                                </a:lnTo>
                                <a:lnTo>
                                  <a:pt x="733694" y="450373"/>
                                </a:lnTo>
                                <a:lnTo>
                                  <a:pt x="736367" y="474120"/>
                                </a:lnTo>
                                <a:lnTo>
                                  <a:pt x="738937" y="495195"/>
                                </a:lnTo>
                                <a:lnTo>
                                  <a:pt x="741609" y="474120"/>
                                </a:lnTo>
                                <a:lnTo>
                                  <a:pt x="744179" y="447803"/>
                                </a:lnTo>
                                <a:lnTo>
                                  <a:pt x="746852" y="463531"/>
                                </a:lnTo>
                                <a:lnTo>
                                  <a:pt x="749422" y="550502"/>
                                </a:lnTo>
                                <a:lnTo>
                                  <a:pt x="752095" y="492522"/>
                                </a:lnTo>
                                <a:lnTo>
                                  <a:pt x="754665" y="545156"/>
                                </a:lnTo>
                                <a:lnTo>
                                  <a:pt x="757338" y="445130"/>
                                </a:lnTo>
                                <a:lnTo>
                                  <a:pt x="759908" y="326601"/>
                                </a:lnTo>
                                <a:lnTo>
                                  <a:pt x="762581" y="308199"/>
                                </a:lnTo>
                                <a:lnTo>
                                  <a:pt x="765151" y="279209"/>
                                </a:lnTo>
                                <a:lnTo>
                                  <a:pt x="767824" y="400309"/>
                                </a:lnTo>
                                <a:lnTo>
                                  <a:pt x="770394" y="484606"/>
                                </a:lnTo>
                                <a:lnTo>
                                  <a:pt x="773067" y="395066"/>
                                </a:lnTo>
                                <a:lnTo>
                                  <a:pt x="775637" y="508353"/>
                                </a:lnTo>
                                <a:lnTo>
                                  <a:pt x="778309" y="445130"/>
                                </a:lnTo>
                                <a:lnTo>
                                  <a:pt x="780880" y="526755"/>
                                </a:lnTo>
                                <a:lnTo>
                                  <a:pt x="783552" y="474120"/>
                                </a:lnTo>
                                <a:lnTo>
                                  <a:pt x="786122" y="555745"/>
                                </a:lnTo>
                                <a:lnTo>
                                  <a:pt x="788795" y="521512"/>
                                </a:lnTo>
                                <a:lnTo>
                                  <a:pt x="791365" y="424056"/>
                                </a:lnTo>
                                <a:lnTo>
                                  <a:pt x="794038" y="453046"/>
                                </a:lnTo>
                                <a:lnTo>
                                  <a:pt x="796608" y="450373"/>
                                </a:lnTo>
                                <a:lnTo>
                                  <a:pt x="799281" y="576819"/>
                                </a:lnTo>
                                <a:lnTo>
                                  <a:pt x="801851" y="455616"/>
                                </a:lnTo>
                                <a:lnTo>
                                  <a:pt x="804524" y="458289"/>
                                </a:lnTo>
                                <a:lnTo>
                                  <a:pt x="807094" y="503110"/>
                                </a:lnTo>
                                <a:lnTo>
                                  <a:pt x="809767" y="439887"/>
                                </a:lnTo>
                                <a:lnTo>
                                  <a:pt x="812337" y="466205"/>
                                </a:lnTo>
                                <a:lnTo>
                                  <a:pt x="815009" y="497765"/>
                                </a:lnTo>
                                <a:lnTo>
                                  <a:pt x="817579" y="453046"/>
                                </a:lnTo>
                                <a:lnTo>
                                  <a:pt x="820253" y="555745"/>
                                </a:lnTo>
                                <a:lnTo>
                                  <a:pt x="822823" y="503110"/>
                                </a:lnTo>
                                <a:lnTo>
                                  <a:pt x="825393" y="568903"/>
                                </a:lnTo>
                                <a:lnTo>
                                  <a:pt x="828065" y="566230"/>
                                </a:lnTo>
                                <a:lnTo>
                                  <a:pt x="830635" y="497765"/>
                                </a:lnTo>
                                <a:lnTo>
                                  <a:pt x="833308" y="442457"/>
                                </a:lnTo>
                                <a:lnTo>
                                  <a:pt x="835878" y="410897"/>
                                </a:lnTo>
                                <a:lnTo>
                                  <a:pt x="838551" y="500437"/>
                                </a:lnTo>
                                <a:lnTo>
                                  <a:pt x="841121" y="468775"/>
                                </a:lnTo>
                                <a:lnTo>
                                  <a:pt x="843794" y="505680"/>
                                </a:lnTo>
                                <a:lnTo>
                                  <a:pt x="846364" y="413467"/>
                                </a:lnTo>
                                <a:lnTo>
                                  <a:pt x="849037" y="582062"/>
                                </a:lnTo>
                                <a:lnTo>
                                  <a:pt x="851607" y="608379"/>
                                </a:lnTo>
                                <a:lnTo>
                                  <a:pt x="854280" y="437214"/>
                                </a:lnTo>
                                <a:lnTo>
                                  <a:pt x="856850" y="455616"/>
                                </a:lnTo>
                                <a:lnTo>
                                  <a:pt x="859523" y="482036"/>
                                </a:lnTo>
                                <a:lnTo>
                                  <a:pt x="862093" y="479363"/>
                                </a:lnTo>
                                <a:lnTo>
                                  <a:pt x="864766" y="526755"/>
                                </a:lnTo>
                                <a:lnTo>
                                  <a:pt x="867336" y="518839"/>
                                </a:lnTo>
                                <a:lnTo>
                                  <a:pt x="870008" y="434542"/>
                                </a:lnTo>
                                <a:lnTo>
                                  <a:pt x="872578" y="395066"/>
                                </a:lnTo>
                                <a:lnTo>
                                  <a:pt x="875251" y="460961"/>
                                </a:lnTo>
                                <a:lnTo>
                                  <a:pt x="877821" y="550502"/>
                                </a:lnTo>
                                <a:lnTo>
                                  <a:pt x="880494" y="489849"/>
                                </a:lnTo>
                                <a:lnTo>
                                  <a:pt x="883064" y="460961"/>
                                </a:lnTo>
                                <a:lnTo>
                                  <a:pt x="885737" y="531997"/>
                                </a:lnTo>
                                <a:lnTo>
                                  <a:pt x="888307" y="524082"/>
                                </a:lnTo>
                                <a:lnTo>
                                  <a:pt x="890980" y="455616"/>
                                </a:lnTo>
                                <a:lnTo>
                                  <a:pt x="893550" y="479363"/>
                                </a:lnTo>
                                <a:lnTo>
                                  <a:pt x="896223" y="487279"/>
                                </a:lnTo>
                                <a:lnTo>
                                  <a:pt x="898793" y="571576"/>
                                </a:lnTo>
                                <a:lnTo>
                                  <a:pt x="901466" y="482036"/>
                                </a:lnTo>
                                <a:lnTo>
                                  <a:pt x="904036" y="497765"/>
                                </a:lnTo>
                                <a:lnTo>
                                  <a:pt x="906709" y="429299"/>
                                </a:lnTo>
                                <a:lnTo>
                                  <a:pt x="909279" y="381908"/>
                                </a:lnTo>
                                <a:lnTo>
                                  <a:pt x="911951" y="487279"/>
                                </a:lnTo>
                                <a:lnTo>
                                  <a:pt x="914521" y="466205"/>
                                </a:lnTo>
                                <a:lnTo>
                                  <a:pt x="917194" y="384580"/>
                                </a:lnTo>
                                <a:lnTo>
                                  <a:pt x="919764" y="487279"/>
                                </a:lnTo>
                                <a:lnTo>
                                  <a:pt x="922437" y="421383"/>
                                </a:lnTo>
                                <a:lnTo>
                                  <a:pt x="925007" y="463531"/>
                                </a:lnTo>
                                <a:lnTo>
                                  <a:pt x="927680" y="363506"/>
                                </a:lnTo>
                                <a:lnTo>
                                  <a:pt x="930250" y="476690"/>
                                </a:lnTo>
                                <a:lnTo>
                                  <a:pt x="932923" y="555745"/>
                                </a:lnTo>
                                <a:lnTo>
                                  <a:pt x="935493" y="453046"/>
                                </a:lnTo>
                                <a:lnTo>
                                  <a:pt x="938166" y="450373"/>
                                </a:lnTo>
                                <a:lnTo>
                                  <a:pt x="940736" y="447803"/>
                                </a:lnTo>
                                <a:lnTo>
                                  <a:pt x="943409" y="571576"/>
                                </a:lnTo>
                                <a:lnTo>
                                  <a:pt x="945979" y="458289"/>
                                </a:lnTo>
                                <a:lnTo>
                                  <a:pt x="948651" y="445130"/>
                                </a:lnTo>
                                <a:lnTo>
                                  <a:pt x="951222" y="526755"/>
                                </a:lnTo>
                                <a:lnTo>
                                  <a:pt x="953894" y="424056"/>
                                </a:lnTo>
                                <a:lnTo>
                                  <a:pt x="956464" y="373992"/>
                                </a:lnTo>
                                <a:lnTo>
                                  <a:pt x="959034" y="445130"/>
                                </a:lnTo>
                                <a:lnTo>
                                  <a:pt x="961707" y="471447"/>
                                </a:lnTo>
                                <a:lnTo>
                                  <a:pt x="964277" y="492522"/>
                                </a:lnTo>
                                <a:lnTo>
                                  <a:pt x="966950" y="497765"/>
                                </a:lnTo>
                                <a:lnTo>
                                  <a:pt x="969520" y="442457"/>
                                </a:lnTo>
                                <a:lnTo>
                                  <a:pt x="972193" y="529427"/>
                                </a:lnTo>
                                <a:lnTo>
                                  <a:pt x="974763" y="379235"/>
                                </a:lnTo>
                                <a:lnTo>
                                  <a:pt x="977436" y="431972"/>
                                </a:lnTo>
                                <a:lnTo>
                                  <a:pt x="980006" y="371422"/>
                                </a:lnTo>
                                <a:lnTo>
                                  <a:pt x="985249" y="371422"/>
                                </a:lnTo>
                                <a:lnTo>
                                  <a:pt x="987922" y="503110"/>
                                </a:lnTo>
                                <a:lnTo>
                                  <a:pt x="990492" y="497765"/>
                                </a:lnTo>
                                <a:lnTo>
                                  <a:pt x="993165" y="392393"/>
                                </a:lnTo>
                                <a:lnTo>
                                  <a:pt x="995735" y="418813"/>
                                </a:lnTo>
                                <a:lnTo>
                                  <a:pt x="998407" y="402982"/>
                                </a:lnTo>
                                <a:lnTo>
                                  <a:pt x="1000977" y="416140"/>
                                </a:lnTo>
                                <a:lnTo>
                                  <a:pt x="1003650" y="492522"/>
                                </a:lnTo>
                                <a:lnTo>
                                  <a:pt x="1006220" y="495195"/>
                                </a:lnTo>
                                <a:lnTo>
                                  <a:pt x="1008893" y="500437"/>
                                </a:lnTo>
                                <a:lnTo>
                                  <a:pt x="1011463" y="426729"/>
                                </a:lnTo>
                                <a:lnTo>
                                  <a:pt x="1014136" y="371422"/>
                                </a:lnTo>
                                <a:lnTo>
                                  <a:pt x="1016706" y="389823"/>
                                </a:lnTo>
                                <a:lnTo>
                                  <a:pt x="1019379" y="489849"/>
                                </a:lnTo>
                                <a:lnTo>
                                  <a:pt x="1021949" y="484606"/>
                                </a:lnTo>
                                <a:lnTo>
                                  <a:pt x="1024622" y="445130"/>
                                </a:lnTo>
                                <a:lnTo>
                                  <a:pt x="1027192" y="366076"/>
                                </a:lnTo>
                                <a:lnTo>
                                  <a:pt x="1029865" y="426729"/>
                                </a:lnTo>
                                <a:lnTo>
                                  <a:pt x="1032435" y="453046"/>
                                </a:lnTo>
                                <a:lnTo>
                                  <a:pt x="1035107" y="345002"/>
                                </a:lnTo>
                                <a:lnTo>
                                  <a:pt x="1037677" y="384580"/>
                                </a:lnTo>
                                <a:lnTo>
                                  <a:pt x="1040350" y="503110"/>
                                </a:lnTo>
                                <a:lnTo>
                                  <a:pt x="1042920" y="555745"/>
                                </a:lnTo>
                                <a:lnTo>
                                  <a:pt x="1045593" y="484606"/>
                                </a:lnTo>
                                <a:lnTo>
                                  <a:pt x="1048163" y="484606"/>
                                </a:lnTo>
                                <a:lnTo>
                                  <a:pt x="1050836" y="482036"/>
                                </a:lnTo>
                                <a:lnTo>
                                  <a:pt x="1053406" y="463531"/>
                                </a:lnTo>
                                <a:lnTo>
                                  <a:pt x="1056079" y="368749"/>
                                </a:lnTo>
                                <a:lnTo>
                                  <a:pt x="1058649" y="513596"/>
                                </a:lnTo>
                                <a:lnTo>
                                  <a:pt x="1061322" y="458289"/>
                                </a:lnTo>
                                <a:lnTo>
                                  <a:pt x="1063892" y="405655"/>
                                </a:lnTo>
                                <a:lnTo>
                                  <a:pt x="1066565" y="429299"/>
                                </a:lnTo>
                                <a:lnTo>
                                  <a:pt x="1069135" y="408225"/>
                                </a:lnTo>
                                <a:lnTo>
                                  <a:pt x="1071808" y="334516"/>
                                </a:lnTo>
                                <a:lnTo>
                                  <a:pt x="1074378" y="266050"/>
                                </a:lnTo>
                                <a:lnTo>
                                  <a:pt x="1077051" y="455616"/>
                                </a:lnTo>
                                <a:lnTo>
                                  <a:pt x="1079621" y="450373"/>
                                </a:lnTo>
                                <a:lnTo>
                                  <a:pt x="1082293" y="437214"/>
                                </a:lnTo>
                                <a:lnTo>
                                  <a:pt x="1084863" y="350348"/>
                                </a:lnTo>
                                <a:lnTo>
                                  <a:pt x="1087536" y="329273"/>
                                </a:lnTo>
                                <a:lnTo>
                                  <a:pt x="1090106" y="381908"/>
                                </a:lnTo>
                                <a:lnTo>
                                  <a:pt x="1092676" y="273966"/>
                                </a:lnTo>
                                <a:lnTo>
                                  <a:pt x="1095349" y="431972"/>
                                </a:lnTo>
                                <a:lnTo>
                                  <a:pt x="1097919" y="350348"/>
                                </a:lnTo>
                                <a:lnTo>
                                  <a:pt x="1100592" y="529427"/>
                                </a:lnTo>
                                <a:lnTo>
                                  <a:pt x="1103162" y="416140"/>
                                </a:lnTo>
                                <a:lnTo>
                                  <a:pt x="1105835" y="400309"/>
                                </a:lnTo>
                                <a:lnTo>
                                  <a:pt x="1108405" y="387150"/>
                                </a:lnTo>
                                <a:lnTo>
                                  <a:pt x="1111078" y="429299"/>
                                </a:lnTo>
                                <a:lnTo>
                                  <a:pt x="1113648" y="524082"/>
                                </a:lnTo>
                                <a:lnTo>
                                  <a:pt x="1116321" y="442457"/>
                                </a:lnTo>
                                <a:lnTo>
                                  <a:pt x="1118891" y="474120"/>
                                </a:lnTo>
                                <a:lnTo>
                                  <a:pt x="1121563" y="402982"/>
                                </a:lnTo>
                                <a:lnTo>
                                  <a:pt x="1124133" y="384580"/>
                                </a:lnTo>
                                <a:lnTo>
                                  <a:pt x="1126806" y="402982"/>
                                </a:lnTo>
                                <a:lnTo>
                                  <a:pt x="1129376" y="376665"/>
                                </a:lnTo>
                                <a:lnTo>
                                  <a:pt x="1132049" y="453046"/>
                                </a:lnTo>
                                <a:lnTo>
                                  <a:pt x="1134619" y="363506"/>
                                </a:lnTo>
                                <a:lnTo>
                                  <a:pt x="1137292" y="453046"/>
                                </a:lnTo>
                                <a:lnTo>
                                  <a:pt x="1139862" y="313442"/>
                                </a:lnTo>
                                <a:lnTo>
                                  <a:pt x="1142535" y="445130"/>
                                </a:lnTo>
                                <a:lnTo>
                                  <a:pt x="1145105" y="482036"/>
                                </a:lnTo>
                                <a:lnTo>
                                  <a:pt x="1147778" y="289694"/>
                                </a:lnTo>
                                <a:lnTo>
                                  <a:pt x="1150348" y="445130"/>
                                </a:lnTo>
                                <a:lnTo>
                                  <a:pt x="1153021" y="529427"/>
                                </a:lnTo>
                                <a:lnTo>
                                  <a:pt x="1155591" y="366076"/>
                                </a:lnTo>
                                <a:lnTo>
                                  <a:pt x="1158264" y="376665"/>
                                </a:lnTo>
                                <a:lnTo>
                                  <a:pt x="1160834" y="402982"/>
                                </a:lnTo>
                                <a:lnTo>
                                  <a:pt x="1163506" y="431972"/>
                                </a:lnTo>
                                <a:lnTo>
                                  <a:pt x="1166076" y="334516"/>
                                </a:lnTo>
                                <a:lnTo>
                                  <a:pt x="1168749" y="424056"/>
                                </a:lnTo>
                                <a:lnTo>
                                  <a:pt x="1171319" y="505680"/>
                                </a:lnTo>
                                <a:lnTo>
                                  <a:pt x="1173992" y="373992"/>
                                </a:lnTo>
                                <a:lnTo>
                                  <a:pt x="1176562" y="316114"/>
                                </a:lnTo>
                                <a:lnTo>
                                  <a:pt x="1179235" y="387150"/>
                                </a:lnTo>
                                <a:lnTo>
                                  <a:pt x="1181805" y="392393"/>
                                </a:lnTo>
                                <a:lnTo>
                                  <a:pt x="1184478" y="373992"/>
                                </a:lnTo>
                                <a:lnTo>
                                  <a:pt x="1187048" y="244976"/>
                                </a:lnTo>
                                <a:lnTo>
                                  <a:pt x="1189721" y="397739"/>
                                </a:lnTo>
                                <a:lnTo>
                                  <a:pt x="1192291" y="471447"/>
                                </a:lnTo>
                                <a:lnTo>
                                  <a:pt x="1194964" y="334516"/>
                                </a:lnTo>
                                <a:lnTo>
                                  <a:pt x="1197534" y="363506"/>
                                </a:lnTo>
                                <a:lnTo>
                                  <a:pt x="1200207" y="0"/>
                                </a:lnTo>
                                <a:lnTo>
                                  <a:pt x="1202777" y="339759"/>
                                </a:lnTo>
                                <a:lnTo>
                                  <a:pt x="1205449" y="437214"/>
                                </a:lnTo>
                                <a:lnTo>
                                  <a:pt x="1208019" y="326601"/>
                                </a:lnTo>
                                <a:lnTo>
                                  <a:pt x="1210692" y="392393"/>
                                </a:lnTo>
                                <a:lnTo>
                                  <a:pt x="1213262" y="434542"/>
                                </a:lnTo>
                                <a:lnTo>
                                  <a:pt x="1215935" y="405655"/>
                                </a:lnTo>
                                <a:lnTo>
                                  <a:pt x="1218505" y="487279"/>
                                </a:lnTo>
                                <a:lnTo>
                                  <a:pt x="1221178" y="397739"/>
                                </a:lnTo>
                                <a:lnTo>
                                  <a:pt x="1223748" y="463531"/>
                                </a:lnTo>
                                <a:lnTo>
                                  <a:pt x="1226421" y="487279"/>
                                </a:lnTo>
                                <a:lnTo>
                                  <a:pt x="1228991" y="510923"/>
                                </a:lnTo>
                                <a:lnTo>
                                  <a:pt x="1231561" y="429299"/>
                                </a:lnTo>
                                <a:lnTo>
                                  <a:pt x="1234234" y="453046"/>
                                </a:lnTo>
                                <a:lnTo>
                                  <a:pt x="1236804" y="492522"/>
                                </a:lnTo>
                                <a:lnTo>
                                  <a:pt x="1239477" y="474120"/>
                                </a:lnTo>
                                <a:lnTo>
                                  <a:pt x="1242047" y="460961"/>
                                </a:lnTo>
                                <a:lnTo>
                                  <a:pt x="1244720" y="402982"/>
                                </a:lnTo>
                                <a:lnTo>
                                  <a:pt x="1247290" y="368749"/>
                                </a:lnTo>
                                <a:lnTo>
                                  <a:pt x="1249963" y="363506"/>
                                </a:lnTo>
                                <a:lnTo>
                                  <a:pt x="1252533" y="392393"/>
                                </a:lnTo>
                                <a:lnTo>
                                  <a:pt x="1255205" y="387150"/>
                                </a:lnTo>
                                <a:lnTo>
                                  <a:pt x="1257775" y="389823"/>
                                </a:lnTo>
                                <a:lnTo>
                                  <a:pt x="1260448" y="429299"/>
                                </a:lnTo>
                                <a:lnTo>
                                  <a:pt x="1263018" y="484606"/>
                                </a:lnTo>
                                <a:lnTo>
                                  <a:pt x="1265691" y="410897"/>
                                </a:lnTo>
                                <a:lnTo>
                                  <a:pt x="1268261" y="397739"/>
                                </a:lnTo>
                                <a:lnTo>
                                  <a:pt x="1270934" y="413467"/>
                                </a:lnTo>
                                <a:lnTo>
                                  <a:pt x="1273504" y="339759"/>
                                </a:lnTo>
                                <a:lnTo>
                                  <a:pt x="1276177" y="389823"/>
                                </a:lnTo>
                                <a:lnTo>
                                  <a:pt x="1278747" y="342432"/>
                                </a:lnTo>
                                <a:lnTo>
                                  <a:pt x="1281420" y="400309"/>
                                </a:lnTo>
                                <a:lnTo>
                                  <a:pt x="1283990" y="400309"/>
                                </a:lnTo>
                                <a:lnTo>
                                  <a:pt x="1286663" y="392393"/>
                                </a:lnTo>
                                <a:lnTo>
                                  <a:pt x="1289233" y="471447"/>
                                </a:lnTo>
                                <a:lnTo>
                                  <a:pt x="1291906" y="379235"/>
                                </a:lnTo>
                                <a:lnTo>
                                  <a:pt x="1294476" y="460961"/>
                                </a:lnTo>
                                <a:lnTo>
                                  <a:pt x="1297148" y="463531"/>
                                </a:lnTo>
                                <a:lnTo>
                                  <a:pt x="1299718" y="426729"/>
                                </a:lnTo>
                                <a:lnTo>
                                  <a:pt x="1302391" y="487279"/>
                                </a:lnTo>
                                <a:lnTo>
                                  <a:pt x="1304961" y="492522"/>
                                </a:lnTo>
                                <a:lnTo>
                                  <a:pt x="1307634" y="410897"/>
                                </a:lnTo>
                                <a:lnTo>
                                  <a:pt x="1310204" y="474120"/>
                                </a:lnTo>
                                <a:lnTo>
                                  <a:pt x="1312877" y="373992"/>
                                </a:lnTo>
                                <a:lnTo>
                                  <a:pt x="1315447" y="455616"/>
                                </a:lnTo>
                                <a:lnTo>
                                  <a:pt x="1318120" y="373992"/>
                                </a:lnTo>
                                <a:lnTo>
                                  <a:pt x="1320690" y="413467"/>
                                </a:lnTo>
                                <a:lnTo>
                                  <a:pt x="1323363" y="355590"/>
                                </a:lnTo>
                                <a:lnTo>
                                  <a:pt x="1325933" y="455616"/>
                                </a:lnTo>
                                <a:lnTo>
                                  <a:pt x="1328605" y="442457"/>
                                </a:lnTo>
                                <a:lnTo>
                                  <a:pt x="1331175" y="458289"/>
                                </a:lnTo>
                                <a:lnTo>
                                  <a:pt x="1333848" y="418813"/>
                                </a:lnTo>
                                <a:lnTo>
                                  <a:pt x="1336418" y="497765"/>
                                </a:lnTo>
                                <a:lnTo>
                                  <a:pt x="1339091" y="574146"/>
                                </a:lnTo>
                                <a:lnTo>
                                  <a:pt x="1341661" y="402982"/>
                                </a:lnTo>
                                <a:lnTo>
                                  <a:pt x="1344334" y="429299"/>
                                </a:lnTo>
                                <a:lnTo>
                                  <a:pt x="1346904" y="529427"/>
                                </a:lnTo>
                                <a:lnTo>
                                  <a:pt x="1349577" y="416140"/>
                                </a:lnTo>
                                <a:lnTo>
                                  <a:pt x="1352147" y="460961"/>
                                </a:lnTo>
                                <a:lnTo>
                                  <a:pt x="1354820" y="510923"/>
                                </a:lnTo>
                                <a:lnTo>
                                  <a:pt x="1357390" y="434542"/>
                                </a:lnTo>
                                <a:lnTo>
                                  <a:pt x="1360063" y="368749"/>
                                </a:lnTo>
                                <a:lnTo>
                                  <a:pt x="1362633" y="437214"/>
                                </a:lnTo>
                                <a:lnTo>
                                  <a:pt x="1365203" y="397739"/>
                                </a:lnTo>
                                <a:lnTo>
                                  <a:pt x="1367876" y="442457"/>
                                </a:lnTo>
                                <a:lnTo>
                                  <a:pt x="1370446" y="389823"/>
                                </a:lnTo>
                                <a:lnTo>
                                  <a:pt x="1373119" y="510923"/>
                                </a:lnTo>
                                <a:lnTo>
                                  <a:pt x="1375689" y="479363"/>
                                </a:lnTo>
                                <a:lnTo>
                                  <a:pt x="1378361" y="458289"/>
                                </a:lnTo>
                                <a:lnTo>
                                  <a:pt x="1380931" y="402982"/>
                                </a:lnTo>
                                <a:lnTo>
                                  <a:pt x="1383604" y="516269"/>
                                </a:lnTo>
                                <a:lnTo>
                                  <a:pt x="1386174" y="392393"/>
                                </a:lnTo>
                                <a:lnTo>
                                  <a:pt x="1388847" y="450373"/>
                                </a:lnTo>
                                <a:lnTo>
                                  <a:pt x="1391417" y="445130"/>
                                </a:lnTo>
                                <a:lnTo>
                                  <a:pt x="1394090" y="460961"/>
                                </a:lnTo>
                                <a:lnTo>
                                  <a:pt x="1396660" y="434542"/>
                                </a:lnTo>
                                <a:lnTo>
                                  <a:pt x="1399333" y="426729"/>
                                </a:lnTo>
                                <a:lnTo>
                                  <a:pt x="1401903" y="321358"/>
                                </a:lnTo>
                                <a:lnTo>
                                  <a:pt x="1404576" y="421383"/>
                                </a:lnTo>
                                <a:lnTo>
                                  <a:pt x="1407146" y="424056"/>
                                </a:lnTo>
                                <a:lnTo>
                                  <a:pt x="1409819" y="421383"/>
                                </a:lnTo>
                                <a:lnTo>
                                  <a:pt x="1412389" y="455616"/>
                                </a:lnTo>
                                <a:lnTo>
                                  <a:pt x="1415062" y="379235"/>
                                </a:lnTo>
                                <a:lnTo>
                                  <a:pt x="1417632" y="431972"/>
                                </a:lnTo>
                                <a:lnTo>
                                  <a:pt x="1420304" y="563660"/>
                                </a:lnTo>
                                <a:lnTo>
                                  <a:pt x="1422874" y="318684"/>
                                </a:lnTo>
                                <a:lnTo>
                                  <a:pt x="1425547" y="368749"/>
                                </a:lnTo>
                                <a:lnTo>
                                  <a:pt x="1428117" y="484606"/>
                                </a:lnTo>
                                <a:lnTo>
                                  <a:pt x="1430790" y="455616"/>
                                </a:lnTo>
                                <a:lnTo>
                                  <a:pt x="1433360" y="437214"/>
                                </a:lnTo>
                                <a:lnTo>
                                  <a:pt x="1436033" y="395066"/>
                                </a:lnTo>
                                <a:lnTo>
                                  <a:pt x="1438603" y="447803"/>
                                </a:lnTo>
                                <a:lnTo>
                                  <a:pt x="1441276" y="345002"/>
                                </a:lnTo>
                                <a:lnTo>
                                  <a:pt x="1443846" y="429299"/>
                                </a:lnTo>
                                <a:lnTo>
                                  <a:pt x="1446519" y="431972"/>
                                </a:lnTo>
                                <a:lnTo>
                                  <a:pt x="1449089" y="337086"/>
                                </a:lnTo>
                                <a:lnTo>
                                  <a:pt x="1451762" y="389823"/>
                                </a:lnTo>
                                <a:lnTo>
                                  <a:pt x="1454332" y="381908"/>
                                </a:lnTo>
                                <a:lnTo>
                                  <a:pt x="1457005" y="445130"/>
                                </a:lnTo>
                                <a:lnTo>
                                  <a:pt x="1459575" y="431972"/>
                                </a:lnTo>
                                <a:lnTo>
                                  <a:pt x="1462247" y="503110"/>
                                </a:lnTo>
                                <a:lnTo>
                                  <a:pt x="1464817" y="466205"/>
                                </a:lnTo>
                                <a:lnTo>
                                  <a:pt x="1467490" y="463531"/>
                                </a:lnTo>
                                <a:lnTo>
                                  <a:pt x="1470060" y="431972"/>
                                </a:lnTo>
                                <a:lnTo>
                                  <a:pt x="1472733" y="347675"/>
                                </a:lnTo>
                                <a:lnTo>
                                  <a:pt x="1475303" y="429299"/>
                                </a:lnTo>
                                <a:lnTo>
                                  <a:pt x="1477976" y="442457"/>
                                </a:lnTo>
                                <a:lnTo>
                                  <a:pt x="1480546" y="487279"/>
                                </a:lnTo>
                                <a:lnTo>
                                  <a:pt x="1483219" y="408225"/>
                                </a:lnTo>
                                <a:lnTo>
                                  <a:pt x="1485789" y="400309"/>
                                </a:lnTo>
                                <a:lnTo>
                                  <a:pt x="1488462" y="437214"/>
                                </a:lnTo>
                                <a:lnTo>
                                  <a:pt x="1491032" y="355590"/>
                                </a:lnTo>
                                <a:lnTo>
                                  <a:pt x="1493705" y="450373"/>
                                </a:lnTo>
                                <a:lnTo>
                                  <a:pt x="1496275" y="416140"/>
                                </a:lnTo>
                                <a:lnTo>
                                  <a:pt x="1498845" y="424056"/>
                                </a:lnTo>
                                <a:lnTo>
                                  <a:pt x="1501518" y="463531"/>
                                </a:lnTo>
                                <a:lnTo>
                                  <a:pt x="1504088" y="484606"/>
                                </a:lnTo>
                                <a:lnTo>
                                  <a:pt x="1506761" y="318684"/>
                                </a:lnTo>
                                <a:lnTo>
                                  <a:pt x="1509331" y="463531"/>
                                </a:lnTo>
                                <a:lnTo>
                                  <a:pt x="1512003" y="358160"/>
                                </a:lnTo>
                                <a:lnTo>
                                  <a:pt x="1514573" y="466205"/>
                                </a:lnTo>
                                <a:lnTo>
                                  <a:pt x="1517246" y="395066"/>
                                </a:lnTo>
                                <a:lnTo>
                                  <a:pt x="1519816" y="531997"/>
                                </a:lnTo>
                                <a:lnTo>
                                  <a:pt x="1522489" y="482036"/>
                                </a:lnTo>
                                <a:lnTo>
                                  <a:pt x="1525059" y="482036"/>
                                </a:lnTo>
                                <a:lnTo>
                                  <a:pt x="1527732" y="445130"/>
                                </a:lnTo>
                                <a:lnTo>
                                  <a:pt x="1530302" y="476690"/>
                                </a:lnTo>
                                <a:lnTo>
                                  <a:pt x="1532975" y="395066"/>
                                </a:lnTo>
                                <a:lnTo>
                                  <a:pt x="1535545" y="471447"/>
                                </a:lnTo>
                                <a:lnTo>
                                  <a:pt x="1538218" y="413467"/>
                                </a:lnTo>
                                <a:lnTo>
                                  <a:pt x="1540788" y="445130"/>
                                </a:lnTo>
                                <a:lnTo>
                                  <a:pt x="1543460" y="503110"/>
                                </a:lnTo>
                                <a:lnTo>
                                  <a:pt x="1546030" y="487279"/>
                                </a:lnTo>
                                <a:lnTo>
                                  <a:pt x="1548703" y="497765"/>
                                </a:lnTo>
                                <a:lnTo>
                                  <a:pt x="1551273" y="437214"/>
                                </a:lnTo>
                                <a:lnTo>
                                  <a:pt x="1553946" y="518839"/>
                                </a:lnTo>
                                <a:lnTo>
                                  <a:pt x="1556516" y="463531"/>
                                </a:lnTo>
                                <a:lnTo>
                                  <a:pt x="1559189" y="405655"/>
                                </a:lnTo>
                                <a:lnTo>
                                  <a:pt x="1561759" y="445130"/>
                                </a:lnTo>
                                <a:lnTo>
                                  <a:pt x="1564432" y="392393"/>
                                </a:lnTo>
                                <a:lnTo>
                                  <a:pt x="1567002" y="510923"/>
                                </a:lnTo>
                                <a:lnTo>
                                  <a:pt x="1569675" y="373992"/>
                                </a:lnTo>
                                <a:lnTo>
                                  <a:pt x="1572245" y="445130"/>
                                </a:lnTo>
                                <a:lnTo>
                                  <a:pt x="1574918" y="439887"/>
                                </a:lnTo>
                                <a:lnTo>
                                  <a:pt x="1577488" y="384580"/>
                                </a:lnTo>
                                <a:lnTo>
                                  <a:pt x="1580161" y="268620"/>
                                </a:lnTo>
                                <a:lnTo>
                                  <a:pt x="1582731" y="524082"/>
                                </a:lnTo>
                                <a:lnTo>
                                  <a:pt x="1585403" y="368749"/>
                                </a:lnTo>
                                <a:lnTo>
                                  <a:pt x="1587974" y="489849"/>
                                </a:lnTo>
                                <a:lnTo>
                                  <a:pt x="1590646" y="434542"/>
                                </a:lnTo>
                                <a:lnTo>
                                  <a:pt x="1593216" y="545156"/>
                                </a:lnTo>
                                <a:lnTo>
                                  <a:pt x="1595889" y="445130"/>
                                </a:lnTo>
                                <a:lnTo>
                                  <a:pt x="1598459" y="437214"/>
                                </a:lnTo>
                                <a:lnTo>
                                  <a:pt x="1603702" y="437214"/>
                                </a:lnTo>
                                <a:lnTo>
                                  <a:pt x="1606375" y="434542"/>
                                </a:lnTo>
                                <a:lnTo>
                                  <a:pt x="1608945" y="589977"/>
                                </a:lnTo>
                                <a:lnTo>
                                  <a:pt x="1611618" y="505680"/>
                                </a:lnTo>
                                <a:lnTo>
                                  <a:pt x="1614188" y="421383"/>
                                </a:lnTo>
                                <a:lnTo>
                                  <a:pt x="1616861" y="453046"/>
                                </a:lnTo>
                                <a:lnTo>
                                  <a:pt x="1619431" y="421383"/>
                                </a:lnTo>
                                <a:lnTo>
                                  <a:pt x="1622104" y="545156"/>
                                </a:lnTo>
                                <a:lnTo>
                                  <a:pt x="1624674" y="466205"/>
                                </a:lnTo>
                                <a:lnTo>
                                  <a:pt x="1627346" y="373992"/>
                                </a:lnTo>
                                <a:lnTo>
                                  <a:pt x="1629916" y="458289"/>
                                </a:lnTo>
                                <a:lnTo>
                                  <a:pt x="1632590" y="508353"/>
                                </a:lnTo>
                                <a:lnTo>
                                  <a:pt x="1635160" y="468775"/>
                                </a:lnTo>
                                <a:lnTo>
                                  <a:pt x="1637730" y="468775"/>
                                </a:lnTo>
                                <a:lnTo>
                                  <a:pt x="1640402" y="352918"/>
                                </a:lnTo>
                                <a:lnTo>
                                  <a:pt x="1642972" y="229144"/>
                                </a:lnTo>
                                <a:lnTo>
                                  <a:pt x="1645645" y="326601"/>
                                </a:lnTo>
                                <a:lnTo>
                                  <a:pt x="1648215" y="313442"/>
                                </a:lnTo>
                                <a:lnTo>
                                  <a:pt x="1650888" y="442457"/>
                                </a:lnTo>
                                <a:lnTo>
                                  <a:pt x="1653458" y="384580"/>
                                </a:lnTo>
                                <a:lnTo>
                                  <a:pt x="1656131" y="476690"/>
                                </a:lnTo>
                                <a:lnTo>
                                  <a:pt x="1658701" y="534670"/>
                                </a:lnTo>
                                <a:lnTo>
                                  <a:pt x="1661374" y="418813"/>
                                </a:lnTo>
                                <a:lnTo>
                                  <a:pt x="1663944" y="476690"/>
                                </a:lnTo>
                                <a:lnTo>
                                  <a:pt x="1666617" y="553072"/>
                                </a:lnTo>
                                <a:lnTo>
                                  <a:pt x="1669187" y="418813"/>
                                </a:lnTo>
                                <a:lnTo>
                                  <a:pt x="1671860" y="458289"/>
                                </a:lnTo>
                                <a:lnTo>
                                  <a:pt x="1674430" y="426729"/>
                                </a:lnTo>
                                <a:lnTo>
                                  <a:pt x="1677102" y="484606"/>
                                </a:lnTo>
                                <a:lnTo>
                                  <a:pt x="1679672" y="397739"/>
                                </a:lnTo>
                                <a:lnTo>
                                  <a:pt x="1682345" y="489849"/>
                                </a:lnTo>
                                <a:lnTo>
                                  <a:pt x="1684915" y="429299"/>
                                </a:lnTo>
                                <a:lnTo>
                                  <a:pt x="1687588" y="305526"/>
                                </a:lnTo>
                                <a:lnTo>
                                  <a:pt x="1690158" y="376665"/>
                                </a:lnTo>
                                <a:lnTo>
                                  <a:pt x="1692831" y="392393"/>
                                </a:lnTo>
                                <a:lnTo>
                                  <a:pt x="1695401" y="484606"/>
                                </a:lnTo>
                                <a:lnTo>
                                  <a:pt x="1698074" y="381908"/>
                                </a:lnTo>
                                <a:lnTo>
                                  <a:pt x="1700644" y="434542"/>
                                </a:lnTo>
                                <a:lnTo>
                                  <a:pt x="1703317" y="455616"/>
                                </a:lnTo>
                                <a:lnTo>
                                  <a:pt x="1705887" y="426729"/>
                                </a:lnTo>
                                <a:lnTo>
                                  <a:pt x="1708560" y="495195"/>
                                </a:lnTo>
                                <a:lnTo>
                                  <a:pt x="1711130" y="476690"/>
                                </a:lnTo>
                                <a:lnTo>
                                  <a:pt x="1713802" y="484606"/>
                                </a:lnTo>
                                <a:lnTo>
                                  <a:pt x="1716373" y="379235"/>
                                </a:lnTo>
                                <a:lnTo>
                                  <a:pt x="1719046" y="389823"/>
                                </a:lnTo>
                                <a:lnTo>
                                  <a:pt x="1721616" y="416140"/>
                                </a:lnTo>
                                <a:lnTo>
                                  <a:pt x="1724289" y="471447"/>
                                </a:lnTo>
                                <a:lnTo>
                                  <a:pt x="1726858" y="363506"/>
                                </a:lnTo>
                                <a:lnTo>
                                  <a:pt x="1729531" y="450373"/>
                                </a:lnTo>
                                <a:lnTo>
                                  <a:pt x="1732101" y="395066"/>
                                </a:lnTo>
                                <a:lnTo>
                                  <a:pt x="1734774" y="384580"/>
                                </a:lnTo>
                                <a:lnTo>
                                  <a:pt x="1737344" y="460961"/>
                                </a:lnTo>
                                <a:lnTo>
                                  <a:pt x="1740017" y="497765"/>
                                </a:lnTo>
                                <a:lnTo>
                                  <a:pt x="1742587" y="505680"/>
                                </a:lnTo>
                                <a:lnTo>
                                  <a:pt x="1745260" y="442457"/>
                                </a:lnTo>
                                <a:lnTo>
                                  <a:pt x="1747830" y="418813"/>
                                </a:lnTo>
                                <a:lnTo>
                                  <a:pt x="1750503" y="392393"/>
                                </a:lnTo>
                                <a:lnTo>
                                  <a:pt x="1753073" y="363506"/>
                                </a:lnTo>
                                <a:lnTo>
                                  <a:pt x="1755746" y="342432"/>
                                </a:lnTo>
                                <a:lnTo>
                                  <a:pt x="1758316" y="455616"/>
                                </a:lnTo>
                                <a:lnTo>
                                  <a:pt x="1760988" y="471447"/>
                                </a:lnTo>
                                <a:lnTo>
                                  <a:pt x="1763558" y="500437"/>
                                </a:lnTo>
                                <a:lnTo>
                                  <a:pt x="1766231" y="463531"/>
                                </a:lnTo>
                                <a:lnTo>
                                  <a:pt x="1768801" y="508353"/>
                                </a:lnTo>
                                <a:lnTo>
                                  <a:pt x="1771371" y="466205"/>
                                </a:lnTo>
                                <a:lnTo>
                                  <a:pt x="1774044" y="487279"/>
                                </a:lnTo>
                                <a:lnTo>
                                  <a:pt x="1776614" y="510923"/>
                                </a:lnTo>
                                <a:lnTo>
                                  <a:pt x="1779287" y="455616"/>
                                </a:lnTo>
                                <a:lnTo>
                                  <a:pt x="1781857" y="439887"/>
                                </a:lnTo>
                                <a:lnTo>
                                  <a:pt x="1784530" y="450373"/>
                                </a:lnTo>
                                <a:lnTo>
                                  <a:pt x="1787100" y="479363"/>
                                </a:lnTo>
                                <a:lnTo>
                                  <a:pt x="1789773" y="397739"/>
                                </a:lnTo>
                                <a:lnTo>
                                  <a:pt x="1792343" y="487279"/>
                                </a:lnTo>
                                <a:lnTo>
                                  <a:pt x="1795016" y="476690"/>
                                </a:lnTo>
                                <a:lnTo>
                                  <a:pt x="1797586" y="387150"/>
                                </a:lnTo>
                                <a:lnTo>
                                  <a:pt x="1800258" y="447803"/>
                                </a:lnTo>
                                <a:lnTo>
                                  <a:pt x="1802829" y="468775"/>
                                </a:lnTo>
                                <a:lnTo>
                                  <a:pt x="1805501" y="416140"/>
                                </a:lnTo>
                                <a:lnTo>
                                  <a:pt x="1808071" y="392393"/>
                                </a:lnTo>
                                <a:lnTo>
                                  <a:pt x="1810744" y="410897"/>
                                </a:lnTo>
                                <a:lnTo>
                                  <a:pt x="1813314" y="381908"/>
                                </a:lnTo>
                                <a:lnTo>
                                  <a:pt x="1815987" y="434542"/>
                                </a:lnTo>
                                <a:lnTo>
                                  <a:pt x="1818557" y="424056"/>
                                </a:lnTo>
                                <a:lnTo>
                                  <a:pt x="1821230" y="450373"/>
                                </a:lnTo>
                                <a:lnTo>
                                  <a:pt x="1823800" y="421383"/>
                                </a:lnTo>
                                <a:lnTo>
                                  <a:pt x="1826473" y="392393"/>
                                </a:lnTo>
                                <a:lnTo>
                                  <a:pt x="1829043" y="379235"/>
                                </a:lnTo>
                                <a:lnTo>
                                  <a:pt x="1831716" y="458289"/>
                                </a:lnTo>
                                <a:lnTo>
                                  <a:pt x="1834286" y="484606"/>
                                </a:lnTo>
                                <a:lnTo>
                                  <a:pt x="1836958" y="392393"/>
                                </a:lnTo>
                                <a:lnTo>
                                  <a:pt x="1839529" y="410897"/>
                                </a:lnTo>
                                <a:lnTo>
                                  <a:pt x="1842202" y="545156"/>
                                </a:lnTo>
                                <a:lnTo>
                                  <a:pt x="1844772" y="450373"/>
                                </a:lnTo>
                                <a:lnTo>
                                  <a:pt x="1847445" y="489849"/>
                                </a:lnTo>
                                <a:lnTo>
                                  <a:pt x="1850014" y="505680"/>
                                </a:lnTo>
                                <a:lnTo>
                                  <a:pt x="1852687" y="413467"/>
                                </a:lnTo>
                                <a:lnTo>
                                  <a:pt x="1855257" y="421383"/>
                                </a:lnTo>
                                <a:lnTo>
                                  <a:pt x="1857930" y="505680"/>
                                </a:lnTo>
                                <a:lnTo>
                                  <a:pt x="1860500" y="474120"/>
                                </a:lnTo>
                                <a:lnTo>
                                  <a:pt x="1863173" y="474120"/>
                                </a:lnTo>
                                <a:lnTo>
                                  <a:pt x="1865743" y="482036"/>
                                </a:lnTo>
                                <a:lnTo>
                                  <a:pt x="1868416" y="524082"/>
                                </a:lnTo>
                                <a:lnTo>
                                  <a:pt x="1870986" y="503110"/>
                                </a:lnTo>
                                <a:lnTo>
                                  <a:pt x="1873659" y="453046"/>
                                </a:lnTo>
                                <a:lnTo>
                                  <a:pt x="1876229" y="408225"/>
                                </a:lnTo>
                                <a:lnTo>
                                  <a:pt x="1878902" y="339759"/>
                                </a:lnTo>
                                <a:lnTo>
                                  <a:pt x="1881472" y="379235"/>
                                </a:lnTo>
                                <a:lnTo>
                                  <a:pt x="1884144" y="429299"/>
                                </a:lnTo>
                                <a:lnTo>
                                  <a:pt x="1886714" y="424056"/>
                                </a:lnTo>
                                <a:lnTo>
                                  <a:pt x="1889387" y="431972"/>
                                </a:lnTo>
                                <a:lnTo>
                                  <a:pt x="1891957" y="331843"/>
                                </a:lnTo>
                                <a:lnTo>
                                  <a:pt x="1894630" y="397739"/>
                                </a:lnTo>
                                <a:lnTo>
                                  <a:pt x="1897201" y="471447"/>
                                </a:lnTo>
                                <a:lnTo>
                                  <a:pt x="1899873" y="279209"/>
                                </a:lnTo>
                                <a:lnTo>
                                  <a:pt x="1902443" y="371422"/>
                                </a:lnTo>
                                <a:lnTo>
                                  <a:pt x="1905013" y="429299"/>
                                </a:lnTo>
                                <a:lnTo>
                                  <a:pt x="1907686" y="431972"/>
                                </a:lnTo>
                                <a:lnTo>
                                  <a:pt x="1910256" y="387150"/>
                                </a:lnTo>
                                <a:lnTo>
                                  <a:pt x="1912929" y="468775"/>
                                </a:lnTo>
                                <a:lnTo>
                                  <a:pt x="1915499" y="510923"/>
                                </a:lnTo>
                                <a:lnTo>
                                  <a:pt x="1918172" y="268620"/>
                                </a:lnTo>
                                <a:lnTo>
                                  <a:pt x="1920742" y="442457"/>
                                </a:lnTo>
                                <a:lnTo>
                                  <a:pt x="1923414" y="505680"/>
                                </a:lnTo>
                                <a:lnTo>
                                  <a:pt x="1925985" y="426729"/>
                                </a:lnTo>
                                <a:lnTo>
                                  <a:pt x="1928658" y="431972"/>
                                </a:lnTo>
                                <a:lnTo>
                                  <a:pt x="1931228" y="366076"/>
                                </a:lnTo>
                                <a:lnTo>
                                  <a:pt x="1933900" y="405655"/>
                                </a:lnTo>
                                <a:lnTo>
                                  <a:pt x="1936470" y="389823"/>
                                </a:lnTo>
                                <a:lnTo>
                                  <a:pt x="1939143" y="463531"/>
                                </a:lnTo>
                                <a:lnTo>
                                  <a:pt x="1941713" y="455616"/>
                                </a:lnTo>
                                <a:lnTo>
                                  <a:pt x="1944386" y="503110"/>
                                </a:lnTo>
                                <a:lnTo>
                                  <a:pt x="1946956" y="384580"/>
                                </a:lnTo>
                                <a:lnTo>
                                  <a:pt x="1949629" y="381908"/>
                                </a:lnTo>
                                <a:lnTo>
                                  <a:pt x="1952199" y="376665"/>
                                </a:lnTo>
                                <a:lnTo>
                                  <a:pt x="1954872" y="355590"/>
                                </a:lnTo>
                                <a:lnTo>
                                  <a:pt x="1957442" y="476690"/>
                                </a:lnTo>
                                <a:lnTo>
                                  <a:pt x="1960115" y="492522"/>
                                </a:lnTo>
                                <a:lnTo>
                                  <a:pt x="1962685" y="392393"/>
                                </a:lnTo>
                                <a:lnTo>
                                  <a:pt x="1965358" y="405655"/>
                                </a:lnTo>
                                <a:lnTo>
                                  <a:pt x="1967928" y="476690"/>
                                </a:lnTo>
                                <a:lnTo>
                                  <a:pt x="1970601" y="503110"/>
                                </a:lnTo>
                                <a:lnTo>
                                  <a:pt x="1973170" y="331843"/>
                                </a:lnTo>
                                <a:lnTo>
                                  <a:pt x="1975843" y="402982"/>
                                </a:lnTo>
                                <a:lnTo>
                                  <a:pt x="1978413" y="408225"/>
                                </a:lnTo>
                                <a:lnTo>
                                  <a:pt x="1981086" y="389823"/>
                                </a:lnTo>
                                <a:lnTo>
                                  <a:pt x="1983656" y="516269"/>
                                </a:lnTo>
                                <a:lnTo>
                                  <a:pt x="1986329" y="445130"/>
                                </a:lnTo>
                                <a:lnTo>
                                  <a:pt x="1988899" y="416140"/>
                                </a:lnTo>
                                <a:lnTo>
                                  <a:pt x="1991572" y="476690"/>
                                </a:lnTo>
                                <a:lnTo>
                                  <a:pt x="1994142" y="516269"/>
                                </a:lnTo>
                                <a:lnTo>
                                  <a:pt x="1996815" y="489849"/>
                                </a:lnTo>
                                <a:lnTo>
                                  <a:pt x="1999385" y="476690"/>
                                </a:lnTo>
                                <a:lnTo>
                                  <a:pt x="2002058" y="297611"/>
                                </a:lnTo>
                                <a:lnTo>
                                  <a:pt x="2004628" y="471447"/>
                                </a:lnTo>
                                <a:lnTo>
                                  <a:pt x="2007301" y="468775"/>
                                </a:lnTo>
                                <a:lnTo>
                                  <a:pt x="2009870" y="495195"/>
                                </a:lnTo>
                                <a:lnTo>
                                  <a:pt x="2012544" y="445130"/>
                                </a:lnTo>
                                <a:lnTo>
                                  <a:pt x="2015113" y="513596"/>
                                </a:lnTo>
                                <a:lnTo>
                                  <a:pt x="2017786" y="487279"/>
                                </a:lnTo>
                                <a:lnTo>
                                  <a:pt x="2020357" y="466205"/>
                                </a:lnTo>
                                <a:lnTo>
                                  <a:pt x="2023029" y="450373"/>
                                </a:lnTo>
                                <a:lnTo>
                                  <a:pt x="2025599" y="558417"/>
                                </a:lnTo>
                                <a:lnTo>
                                  <a:pt x="2028272" y="560987"/>
                                </a:lnTo>
                                <a:lnTo>
                                  <a:pt x="2030842" y="574146"/>
                                </a:lnTo>
                                <a:lnTo>
                                  <a:pt x="2033515" y="547829"/>
                                </a:lnTo>
                                <a:lnTo>
                                  <a:pt x="2036085" y="487279"/>
                                </a:lnTo>
                                <a:lnTo>
                                  <a:pt x="2038758" y="503110"/>
                                </a:lnTo>
                                <a:lnTo>
                                  <a:pt x="2041328" y="471447"/>
                                </a:lnTo>
                                <a:lnTo>
                                  <a:pt x="2043898" y="413467"/>
                                </a:lnTo>
                                <a:lnTo>
                                  <a:pt x="2046571" y="308199"/>
                                </a:lnTo>
                                <a:lnTo>
                                  <a:pt x="2049141" y="373992"/>
                                </a:lnTo>
                                <a:lnTo>
                                  <a:pt x="2051814" y="500437"/>
                                </a:lnTo>
                                <a:lnTo>
                                  <a:pt x="2054384" y="529427"/>
                                </a:lnTo>
                                <a:lnTo>
                                  <a:pt x="2057057" y="471447"/>
                                </a:lnTo>
                                <a:lnTo>
                                  <a:pt x="2059626" y="342432"/>
                                </a:lnTo>
                                <a:lnTo>
                                  <a:pt x="2062300" y="508353"/>
                                </a:lnTo>
                                <a:lnTo>
                                  <a:pt x="2064869" y="389823"/>
                                </a:lnTo>
                                <a:lnTo>
                                  <a:pt x="2067542" y="434542"/>
                                </a:lnTo>
                                <a:lnTo>
                                  <a:pt x="2070112" y="476690"/>
                                </a:lnTo>
                                <a:lnTo>
                                  <a:pt x="2072785" y="524082"/>
                                </a:lnTo>
                                <a:lnTo>
                                  <a:pt x="2075355" y="395066"/>
                                </a:lnTo>
                                <a:lnTo>
                                  <a:pt x="2078028" y="471447"/>
                                </a:lnTo>
                                <a:lnTo>
                                  <a:pt x="2080598" y="450373"/>
                                </a:lnTo>
                                <a:lnTo>
                                  <a:pt x="2083271" y="458289"/>
                                </a:lnTo>
                                <a:lnTo>
                                  <a:pt x="2085841" y="455616"/>
                                </a:lnTo>
                                <a:lnTo>
                                  <a:pt x="2088514" y="503110"/>
                                </a:lnTo>
                                <a:lnTo>
                                  <a:pt x="2091084" y="516269"/>
                                </a:lnTo>
                                <a:lnTo>
                                  <a:pt x="2093757" y="484606"/>
                                </a:lnTo>
                                <a:lnTo>
                                  <a:pt x="2096327" y="450373"/>
                                </a:lnTo>
                                <a:lnTo>
                                  <a:pt x="2098999" y="576819"/>
                                </a:lnTo>
                                <a:lnTo>
                                  <a:pt x="2101570" y="373992"/>
                                </a:lnTo>
                                <a:lnTo>
                                  <a:pt x="2104242" y="500437"/>
                                </a:lnTo>
                                <a:lnTo>
                                  <a:pt x="2106813" y="521512"/>
                                </a:lnTo>
                                <a:lnTo>
                                  <a:pt x="2109485" y="437214"/>
                                </a:lnTo>
                                <a:lnTo>
                                  <a:pt x="2112055" y="439887"/>
                                </a:lnTo>
                                <a:lnTo>
                                  <a:pt x="2114728" y="479363"/>
                                </a:lnTo>
                                <a:lnTo>
                                  <a:pt x="2117298" y="479363"/>
                                </a:lnTo>
                                <a:lnTo>
                                  <a:pt x="2119971" y="437214"/>
                                </a:lnTo>
                                <a:lnTo>
                                  <a:pt x="2122541" y="529427"/>
                                </a:lnTo>
                                <a:lnTo>
                                  <a:pt x="2125214" y="371422"/>
                                </a:lnTo>
                                <a:lnTo>
                                  <a:pt x="2127784" y="418813"/>
                                </a:lnTo>
                                <a:lnTo>
                                  <a:pt x="2130457" y="242303"/>
                                </a:lnTo>
                                <a:lnTo>
                                  <a:pt x="2133027" y="402982"/>
                                </a:lnTo>
                                <a:lnTo>
                                  <a:pt x="2135700" y="424056"/>
                                </a:lnTo>
                                <a:lnTo>
                                  <a:pt x="2138270" y="439887"/>
                                </a:lnTo>
                                <a:lnTo>
                                  <a:pt x="2140942" y="442457"/>
                                </a:lnTo>
                                <a:lnTo>
                                  <a:pt x="2143513" y="397739"/>
                                </a:lnTo>
                                <a:lnTo>
                                  <a:pt x="2146185" y="405655"/>
                                </a:lnTo>
                                <a:lnTo>
                                  <a:pt x="2148756" y="355590"/>
                                </a:lnTo>
                                <a:lnTo>
                                  <a:pt x="2151428" y="450373"/>
                                </a:lnTo>
                                <a:lnTo>
                                  <a:pt x="2153998" y="295041"/>
                                </a:lnTo>
                                <a:lnTo>
                                  <a:pt x="2156671" y="424056"/>
                                </a:lnTo>
                                <a:lnTo>
                                  <a:pt x="2159241" y="545156"/>
                                </a:lnTo>
                                <a:lnTo>
                                  <a:pt x="2161914" y="555745"/>
                                </a:lnTo>
                                <a:lnTo>
                                  <a:pt x="2164484" y="545156"/>
                                </a:lnTo>
                                <a:lnTo>
                                  <a:pt x="2167157" y="529427"/>
                                </a:lnTo>
                                <a:lnTo>
                                  <a:pt x="2169727" y="605809"/>
                                </a:lnTo>
                                <a:lnTo>
                                  <a:pt x="2172400" y="653200"/>
                                </a:lnTo>
                                <a:lnTo>
                                  <a:pt x="2174970" y="497765"/>
                                </a:lnTo>
                                <a:lnTo>
                                  <a:pt x="2177540" y="597893"/>
                                </a:lnTo>
                                <a:lnTo>
                                  <a:pt x="2180213" y="505680"/>
                                </a:lnTo>
                                <a:lnTo>
                                  <a:pt x="2182783" y="516269"/>
                                </a:lnTo>
                                <a:lnTo>
                                  <a:pt x="2185455" y="458289"/>
                                </a:lnTo>
                                <a:lnTo>
                                  <a:pt x="2188025" y="616295"/>
                                </a:lnTo>
                                <a:lnTo>
                                  <a:pt x="2190698" y="402982"/>
                                </a:lnTo>
                                <a:lnTo>
                                  <a:pt x="2193269" y="408225"/>
                                </a:lnTo>
                                <a:lnTo>
                                  <a:pt x="2195941" y="508353"/>
                                </a:lnTo>
                                <a:lnTo>
                                  <a:pt x="2198512" y="513596"/>
                                </a:lnTo>
                                <a:lnTo>
                                  <a:pt x="2201184" y="563660"/>
                                </a:lnTo>
                                <a:lnTo>
                                  <a:pt x="2203754" y="392393"/>
                                </a:lnTo>
                                <a:lnTo>
                                  <a:pt x="2206427" y="503110"/>
                                </a:lnTo>
                                <a:lnTo>
                                  <a:pt x="2208997" y="471447"/>
                                </a:lnTo>
                                <a:lnTo>
                                  <a:pt x="2211670" y="476690"/>
                                </a:lnTo>
                                <a:lnTo>
                                  <a:pt x="2214240" y="539914"/>
                                </a:lnTo>
                                <a:lnTo>
                                  <a:pt x="2216913" y="510923"/>
                                </a:lnTo>
                                <a:lnTo>
                                  <a:pt x="2219482" y="453046"/>
                                </a:lnTo>
                                <a:lnTo>
                                  <a:pt x="2222156" y="458289"/>
                                </a:lnTo>
                                <a:lnTo>
                                  <a:pt x="2224726" y="508353"/>
                                </a:lnTo>
                                <a:lnTo>
                                  <a:pt x="2227399" y="579389"/>
                                </a:lnTo>
                                <a:lnTo>
                                  <a:pt x="2229969" y="447803"/>
                                </a:lnTo>
                                <a:lnTo>
                                  <a:pt x="2232641" y="495195"/>
                                </a:lnTo>
                                <a:lnTo>
                                  <a:pt x="2235211" y="550502"/>
                                </a:lnTo>
                                <a:lnTo>
                                  <a:pt x="2237884" y="495195"/>
                                </a:lnTo>
                                <a:lnTo>
                                  <a:pt x="2240454" y="460961"/>
                                </a:lnTo>
                                <a:lnTo>
                                  <a:pt x="2243127" y="437214"/>
                                </a:lnTo>
                                <a:lnTo>
                                  <a:pt x="2245697" y="576819"/>
                                </a:lnTo>
                                <a:lnTo>
                                  <a:pt x="2248370" y="510923"/>
                                </a:lnTo>
                                <a:lnTo>
                                  <a:pt x="2250940" y="663686"/>
                                </a:lnTo>
                                <a:lnTo>
                                  <a:pt x="2253613" y="508353"/>
                                </a:lnTo>
                                <a:lnTo>
                                  <a:pt x="2256183" y="555745"/>
                                </a:lnTo>
                                <a:lnTo>
                                  <a:pt x="2258856" y="524082"/>
                                </a:lnTo>
                                <a:lnTo>
                                  <a:pt x="2261426" y="563660"/>
                                </a:lnTo>
                                <a:lnTo>
                                  <a:pt x="2264099" y="547829"/>
                                </a:lnTo>
                                <a:lnTo>
                                  <a:pt x="2266669" y="463531"/>
                                </a:lnTo>
                                <a:lnTo>
                                  <a:pt x="2269341" y="487279"/>
                                </a:lnTo>
                                <a:lnTo>
                                  <a:pt x="2271911" y="555745"/>
                                </a:lnTo>
                                <a:lnTo>
                                  <a:pt x="2274585" y="626883"/>
                                </a:lnTo>
                                <a:lnTo>
                                  <a:pt x="2277154" y="471447"/>
                                </a:lnTo>
                                <a:lnTo>
                                  <a:pt x="2279828" y="587305"/>
                                </a:lnTo>
                                <a:lnTo>
                                  <a:pt x="2282397" y="582062"/>
                                </a:lnTo>
                                <a:lnTo>
                                  <a:pt x="2285070" y="584735"/>
                                </a:lnTo>
                                <a:lnTo>
                                  <a:pt x="2287640" y="634696"/>
                                </a:lnTo>
                                <a:lnTo>
                                  <a:pt x="2290313" y="555745"/>
                                </a:lnTo>
                                <a:lnTo>
                                  <a:pt x="2292883" y="671602"/>
                                </a:lnTo>
                                <a:lnTo>
                                  <a:pt x="2295556" y="666359"/>
                                </a:lnTo>
                                <a:lnTo>
                                  <a:pt x="2298126" y="613725"/>
                                </a:lnTo>
                                <a:lnTo>
                                  <a:pt x="2300798" y="555745"/>
                                </a:lnTo>
                                <a:lnTo>
                                  <a:pt x="2303369" y="629453"/>
                                </a:lnTo>
                                <a:lnTo>
                                  <a:pt x="2306042" y="642612"/>
                                </a:lnTo>
                                <a:lnTo>
                                  <a:pt x="2308612" y="584735"/>
                                </a:lnTo>
                                <a:lnTo>
                                  <a:pt x="2311182" y="608379"/>
                                </a:lnTo>
                                <a:lnTo>
                                  <a:pt x="2313855" y="560987"/>
                                </a:lnTo>
                                <a:lnTo>
                                  <a:pt x="2316425" y="655770"/>
                                </a:lnTo>
                                <a:lnTo>
                                  <a:pt x="2319097" y="576819"/>
                                </a:lnTo>
                                <a:lnTo>
                                  <a:pt x="2321667" y="634696"/>
                                </a:lnTo>
                                <a:lnTo>
                                  <a:pt x="2324340" y="676845"/>
                                </a:lnTo>
                                <a:lnTo>
                                  <a:pt x="2326910" y="576819"/>
                                </a:lnTo>
                                <a:lnTo>
                                  <a:pt x="2329584" y="600463"/>
                                </a:lnTo>
                                <a:lnTo>
                                  <a:pt x="2332153" y="568903"/>
                                </a:lnTo>
                                <a:lnTo>
                                  <a:pt x="2334826" y="584735"/>
                                </a:lnTo>
                                <a:lnTo>
                                  <a:pt x="2337396" y="587305"/>
                                </a:lnTo>
                                <a:lnTo>
                                  <a:pt x="2340069" y="626883"/>
                                </a:lnTo>
                                <a:lnTo>
                                  <a:pt x="2342639" y="700592"/>
                                </a:lnTo>
                                <a:lnTo>
                                  <a:pt x="2345312" y="640042"/>
                                </a:lnTo>
                                <a:lnTo>
                                  <a:pt x="2347882" y="700592"/>
                                </a:lnTo>
                                <a:lnTo>
                                  <a:pt x="2350554" y="603136"/>
                                </a:lnTo>
                                <a:lnTo>
                                  <a:pt x="2353125" y="574146"/>
                                </a:lnTo>
                                <a:lnTo>
                                  <a:pt x="2355797" y="708508"/>
                                </a:lnTo>
                                <a:lnTo>
                                  <a:pt x="2358367" y="605809"/>
                                </a:lnTo>
                                <a:lnTo>
                                  <a:pt x="2361041" y="553072"/>
                                </a:lnTo>
                                <a:lnTo>
                                  <a:pt x="2363611" y="545156"/>
                                </a:lnTo>
                                <a:lnTo>
                                  <a:pt x="2366283" y="503110"/>
                                </a:lnTo>
                                <a:lnTo>
                                  <a:pt x="2368853" y="634696"/>
                                </a:lnTo>
                                <a:lnTo>
                                  <a:pt x="2371526" y="555745"/>
                                </a:lnTo>
                                <a:lnTo>
                                  <a:pt x="2374096" y="629453"/>
                                </a:lnTo>
                                <a:lnTo>
                                  <a:pt x="2376769" y="589977"/>
                                </a:lnTo>
                                <a:lnTo>
                                  <a:pt x="2379339" y="624210"/>
                                </a:lnTo>
                                <a:lnTo>
                                  <a:pt x="2382012" y="563660"/>
                                </a:lnTo>
                                <a:lnTo>
                                  <a:pt x="2384582" y="582062"/>
                                </a:lnTo>
                                <a:lnTo>
                                  <a:pt x="2387254" y="676845"/>
                                </a:lnTo>
                                <a:lnTo>
                                  <a:pt x="2389825" y="495195"/>
                                </a:lnTo>
                                <a:lnTo>
                                  <a:pt x="2392498" y="563660"/>
                                </a:lnTo>
                                <a:lnTo>
                                  <a:pt x="2395068" y="579389"/>
                                </a:lnTo>
                                <a:lnTo>
                                  <a:pt x="2397741" y="563660"/>
                                </a:lnTo>
                                <a:lnTo>
                                  <a:pt x="2400311" y="658443"/>
                                </a:lnTo>
                                <a:lnTo>
                                  <a:pt x="2402983" y="647957"/>
                                </a:lnTo>
                                <a:lnTo>
                                  <a:pt x="2405553" y="592650"/>
                                </a:lnTo>
                                <a:lnTo>
                                  <a:pt x="2408226" y="605809"/>
                                </a:lnTo>
                                <a:lnTo>
                                  <a:pt x="2410796" y="545156"/>
                                </a:lnTo>
                                <a:lnTo>
                                  <a:pt x="2413469" y="647957"/>
                                </a:lnTo>
                                <a:lnTo>
                                  <a:pt x="2416039" y="653200"/>
                                </a:lnTo>
                                <a:lnTo>
                                  <a:pt x="2418712" y="658443"/>
                                </a:lnTo>
                                <a:lnTo>
                                  <a:pt x="2421282" y="547829"/>
                                </a:lnTo>
                                <a:lnTo>
                                  <a:pt x="2423955" y="624210"/>
                                </a:lnTo>
                                <a:lnTo>
                                  <a:pt x="2426525" y="611052"/>
                                </a:lnTo>
                                <a:lnTo>
                                  <a:pt x="2429198" y="518839"/>
                                </a:lnTo>
                                <a:lnTo>
                                  <a:pt x="2431768" y="600463"/>
                                </a:lnTo>
                                <a:lnTo>
                                  <a:pt x="2434441" y="605809"/>
                                </a:lnTo>
                                <a:lnTo>
                                  <a:pt x="2437010" y="526755"/>
                                </a:lnTo>
                                <a:lnTo>
                                  <a:pt x="2439683" y="563660"/>
                                </a:lnTo>
                                <a:lnTo>
                                  <a:pt x="2442253" y="476690"/>
                                </a:lnTo>
                                <a:lnTo>
                                  <a:pt x="2444926" y="621538"/>
                                </a:lnTo>
                                <a:lnTo>
                                  <a:pt x="2447496" y="524082"/>
                                </a:lnTo>
                                <a:lnTo>
                                  <a:pt x="2450066" y="603136"/>
                                </a:lnTo>
                                <a:lnTo>
                                  <a:pt x="2452739" y="605809"/>
                                </a:lnTo>
                                <a:lnTo>
                                  <a:pt x="2455309" y="629453"/>
                                </a:lnTo>
                                <a:lnTo>
                                  <a:pt x="2457982" y="447803"/>
                                </a:lnTo>
                                <a:lnTo>
                                  <a:pt x="2460552" y="526755"/>
                                </a:lnTo>
                                <a:lnTo>
                                  <a:pt x="2463225" y="468775"/>
                                </a:lnTo>
                                <a:lnTo>
                                  <a:pt x="2465795" y="632126"/>
                                </a:lnTo>
                                <a:lnTo>
                                  <a:pt x="2468468" y="537344"/>
                                </a:lnTo>
                                <a:lnTo>
                                  <a:pt x="2471038" y="618967"/>
                                </a:lnTo>
                                <a:lnTo>
                                  <a:pt x="2473711" y="526755"/>
                                </a:lnTo>
                                <a:lnTo>
                                  <a:pt x="2476281" y="503110"/>
                                </a:lnTo>
                                <a:lnTo>
                                  <a:pt x="2478953" y="508353"/>
                                </a:lnTo>
                                <a:lnTo>
                                  <a:pt x="2481524" y="495195"/>
                                </a:lnTo>
                                <a:lnTo>
                                  <a:pt x="2484197" y="537344"/>
                                </a:lnTo>
                                <a:lnTo>
                                  <a:pt x="2486766" y="526755"/>
                                </a:lnTo>
                                <a:lnTo>
                                  <a:pt x="2489439" y="521512"/>
                                </a:lnTo>
                                <a:lnTo>
                                  <a:pt x="2492009" y="555745"/>
                                </a:lnTo>
                                <a:lnTo>
                                  <a:pt x="2494682" y="526755"/>
                                </a:lnTo>
                                <a:lnTo>
                                  <a:pt x="2497252" y="553072"/>
                                </a:lnTo>
                                <a:lnTo>
                                  <a:pt x="2499925" y="516269"/>
                                </a:lnTo>
                                <a:lnTo>
                                  <a:pt x="2502495" y="632126"/>
                                </a:lnTo>
                                <a:lnTo>
                                  <a:pt x="2505168" y="503110"/>
                                </a:lnTo>
                                <a:lnTo>
                                  <a:pt x="2507738" y="584735"/>
                                </a:lnTo>
                                <a:lnTo>
                                  <a:pt x="2510411" y="553072"/>
                                </a:lnTo>
                                <a:lnTo>
                                  <a:pt x="2512981" y="550502"/>
                                </a:lnTo>
                                <a:lnTo>
                                  <a:pt x="2515654" y="537344"/>
                                </a:lnTo>
                                <a:lnTo>
                                  <a:pt x="2518224" y="553072"/>
                                </a:lnTo>
                                <a:lnTo>
                                  <a:pt x="2520897" y="539914"/>
                                </a:lnTo>
                                <a:lnTo>
                                  <a:pt x="2523467" y="492522"/>
                                </a:lnTo>
                                <a:lnTo>
                                  <a:pt x="2526139" y="505680"/>
                                </a:lnTo>
                                <a:lnTo>
                                  <a:pt x="2528709" y="495195"/>
                                </a:lnTo>
                                <a:lnTo>
                                  <a:pt x="2531382" y="571576"/>
                                </a:lnTo>
                                <a:lnTo>
                                  <a:pt x="2533952" y="513596"/>
                                </a:lnTo>
                                <a:lnTo>
                                  <a:pt x="2536625" y="460961"/>
                                </a:lnTo>
                                <a:lnTo>
                                  <a:pt x="2539195" y="666359"/>
                                </a:lnTo>
                                <a:lnTo>
                                  <a:pt x="2541868" y="453046"/>
                                </a:lnTo>
                                <a:lnTo>
                                  <a:pt x="2544438" y="582062"/>
                                </a:lnTo>
                                <a:lnTo>
                                  <a:pt x="2547111" y="624210"/>
                                </a:lnTo>
                                <a:lnTo>
                                  <a:pt x="2549681" y="539914"/>
                                </a:lnTo>
                                <a:lnTo>
                                  <a:pt x="2552354" y="553072"/>
                                </a:lnTo>
                                <a:lnTo>
                                  <a:pt x="2554924" y="568903"/>
                                </a:lnTo>
                                <a:lnTo>
                                  <a:pt x="2557597" y="487279"/>
                                </a:lnTo>
                                <a:lnTo>
                                  <a:pt x="2560167" y="521512"/>
                                </a:lnTo>
                                <a:lnTo>
                                  <a:pt x="2562840" y="571576"/>
                                </a:lnTo>
                                <a:lnTo>
                                  <a:pt x="2565410" y="466205"/>
                                </a:lnTo>
                                <a:lnTo>
                                  <a:pt x="2568083" y="516269"/>
                                </a:lnTo>
                                <a:lnTo>
                                  <a:pt x="2570653" y="516269"/>
                                </a:lnTo>
                                <a:lnTo>
                                  <a:pt x="2573325" y="571576"/>
                                </a:lnTo>
                                <a:lnTo>
                                  <a:pt x="2575895" y="592650"/>
                                </a:lnTo>
                                <a:lnTo>
                                  <a:pt x="2578568" y="495195"/>
                                </a:lnTo>
                                <a:lnTo>
                                  <a:pt x="2581138" y="566230"/>
                                </a:lnTo>
                                <a:lnTo>
                                  <a:pt x="2583708" y="505680"/>
                                </a:lnTo>
                                <a:lnTo>
                                  <a:pt x="2586381" y="592650"/>
                                </a:lnTo>
                                <a:lnTo>
                                  <a:pt x="2588951" y="587305"/>
                                </a:lnTo>
                                <a:lnTo>
                                  <a:pt x="2591624" y="574146"/>
                                </a:lnTo>
                                <a:lnTo>
                                  <a:pt x="2594194" y="671602"/>
                                </a:lnTo>
                                <a:lnTo>
                                  <a:pt x="2596867" y="587305"/>
                                </a:lnTo>
                                <a:lnTo>
                                  <a:pt x="2599437" y="611052"/>
                                </a:lnTo>
                                <a:lnTo>
                                  <a:pt x="2602110" y="579389"/>
                                </a:lnTo>
                                <a:lnTo>
                                  <a:pt x="2604680" y="563660"/>
                                </a:lnTo>
                                <a:lnTo>
                                  <a:pt x="2607353" y="445130"/>
                                </a:lnTo>
                                <a:lnTo>
                                  <a:pt x="2609923" y="471447"/>
                                </a:lnTo>
                                <a:lnTo>
                                  <a:pt x="2612596" y="503110"/>
                                </a:lnTo>
                                <a:lnTo>
                                  <a:pt x="2615166" y="392393"/>
                                </a:lnTo>
                                <a:lnTo>
                                  <a:pt x="2617838" y="510923"/>
                                </a:lnTo>
                                <a:lnTo>
                                  <a:pt x="2620408" y="524082"/>
                                </a:lnTo>
                                <a:lnTo>
                                  <a:pt x="2623081" y="476690"/>
                                </a:lnTo>
                                <a:lnTo>
                                  <a:pt x="2625651" y="445130"/>
                                </a:lnTo>
                                <a:lnTo>
                                  <a:pt x="2628324" y="484606"/>
                                </a:lnTo>
                                <a:lnTo>
                                  <a:pt x="2630894" y="484606"/>
                                </a:lnTo>
                                <a:lnTo>
                                  <a:pt x="2633567" y="516269"/>
                                </a:lnTo>
                                <a:lnTo>
                                  <a:pt x="2636137" y="603136"/>
                                </a:lnTo>
                                <a:lnTo>
                                  <a:pt x="2638810" y="513596"/>
                                </a:lnTo>
                                <a:lnTo>
                                  <a:pt x="2641380" y="503110"/>
                                </a:lnTo>
                                <a:lnTo>
                                  <a:pt x="2644053" y="471447"/>
                                </a:lnTo>
                                <a:lnTo>
                                  <a:pt x="2646623" y="455616"/>
                                </a:lnTo>
                                <a:lnTo>
                                  <a:pt x="2649295" y="455616"/>
                                </a:lnTo>
                                <a:lnTo>
                                  <a:pt x="2651865" y="539914"/>
                                </a:lnTo>
                                <a:lnTo>
                                  <a:pt x="2654538" y="518839"/>
                                </a:lnTo>
                                <a:lnTo>
                                  <a:pt x="2657108" y="531997"/>
                                </a:lnTo>
                                <a:lnTo>
                                  <a:pt x="2659781" y="560987"/>
                                </a:lnTo>
                                <a:lnTo>
                                  <a:pt x="2662351" y="560987"/>
                                </a:lnTo>
                                <a:lnTo>
                                  <a:pt x="2665024" y="539914"/>
                                </a:lnTo>
                                <a:lnTo>
                                  <a:pt x="2667594" y="539914"/>
                                </a:lnTo>
                                <a:lnTo>
                                  <a:pt x="2670267" y="531997"/>
                                </a:lnTo>
                                <a:lnTo>
                                  <a:pt x="2672837" y="555745"/>
                                </a:lnTo>
                                <a:lnTo>
                                  <a:pt x="2675510" y="613725"/>
                                </a:lnTo>
                                <a:lnTo>
                                  <a:pt x="2678080" y="503110"/>
                                </a:lnTo>
                                <a:lnTo>
                                  <a:pt x="2680753" y="521512"/>
                                </a:lnTo>
                                <a:lnTo>
                                  <a:pt x="2683323" y="424056"/>
                                </a:lnTo>
                                <a:lnTo>
                                  <a:pt x="2685995" y="458289"/>
                                </a:lnTo>
                                <a:lnTo>
                                  <a:pt x="2688565" y="524082"/>
                                </a:lnTo>
                                <a:lnTo>
                                  <a:pt x="2691239" y="579389"/>
                                </a:lnTo>
                                <a:lnTo>
                                  <a:pt x="2693809" y="482036"/>
                                </a:lnTo>
                                <a:lnTo>
                                  <a:pt x="2696482" y="521512"/>
                                </a:lnTo>
                                <a:lnTo>
                                  <a:pt x="2699052" y="510923"/>
                                </a:lnTo>
                                <a:lnTo>
                                  <a:pt x="2701724" y="658443"/>
                                </a:lnTo>
                                <a:lnTo>
                                  <a:pt x="2704294" y="708508"/>
                                </a:lnTo>
                                <a:lnTo>
                                  <a:pt x="2706967" y="431972"/>
                                </a:lnTo>
                                <a:lnTo>
                                  <a:pt x="2709537" y="579389"/>
                                </a:lnTo>
                                <a:lnTo>
                                  <a:pt x="2712210" y="534670"/>
                                </a:lnTo>
                                <a:lnTo>
                                  <a:pt x="2714780" y="574146"/>
                                </a:lnTo>
                                <a:lnTo>
                                  <a:pt x="2717453" y="503110"/>
                                </a:lnTo>
                                <a:lnTo>
                                  <a:pt x="2720023" y="500437"/>
                                </a:lnTo>
                                <a:lnTo>
                                  <a:pt x="2722593" y="550502"/>
                                </a:lnTo>
                                <a:lnTo>
                                  <a:pt x="2725266" y="618967"/>
                                </a:lnTo>
                                <a:lnTo>
                                  <a:pt x="2727836" y="553072"/>
                                </a:lnTo>
                                <a:lnTo>
                                  <a:pt x="2730509" y="542586"/>
                                </a:lnTo>
                                <a:lnTo>
                                  <a:pt x="2733079" y="632126"/>
                                </a:lnTo>
                                <a:lnTo>
                                  <a:pt x="2735751" y="571576"/>
                                </a:lnTo>
                                <a:lnTo>
                                  <a:pt x="2738321" y="579389"/>
                                </a:lnTo>
                                <a:lnTo>
                                  <a:pt x="2740994" y="642612"/>
                                </a:lnTo>
                                <a:lnTo>
                                  <a:pt x="2743564" y="474120"/>
                                </a:lnTo>
                                <a:lnTo>
                                  <a:pt x="2746238" y="542586"/>
                                </a:lnTo>
                                <a:lnTo>
                                  <a:pt x="2748808" y="553072"/>
                                </a:lnTo>
                                <a:lnTo>
                                  <a:pt x="2751480" y="584735"/>
                                </a:lnTo>
                                <a:lnTo>
                                  <a:pt x="2754050" y="700592"/>
                                </a:lnTo>
                                <a:lnTo>
                                  <a:pt x="2756723" y="592650"/>
                                </a:lnTo>
                                <a:lnTo>
                                  <a:pt x="2759293" y="579389"/>
                                </a:lnTo>
                                <a:lnTo>
                                  <a:pt x="2761966" y="545156"/>
                                </a:lnTo>
                                <a:lnTo>
                                  <a:pt x="2764536" y="661116"/>
                                </a:lnTo>
                                <a:lnTo>
                                  <a:pt x="2767209" y="547829"/>
                                </a:lnTo>
                                <a:lnTo>
                                  <a:pt x="2769779" y="595220"/>
                                </a:lnTo>
                                <a:lnTo>
                                  <a:pt x="2772451" y="574146"/>
                                </a:lnTo>
                                <a:lnTo>
                                  <a:pt x="2775021" y="632126"/>
                                </a:lnTo>
                                <a:lnTo>
                                  <a:pt x="2777695" y="489849"/>
                                </a:lnTo>
                                <a:lnTo>
                                  <a:pt x="2780265" y="632126"/>
                                </a:lnTo>
                                <a:lnTo>
                                  <a:pt x="2782937" y="632126"/>
                                </a:lnTo>
                                <a:lnTo>
                                  <a:pt x="2785507" y="587305"/>
                                </a:lnTo>
                                <a:lnTo>
                                  <a:pt x="2788180" y="576819"/>
                                </a:lnTo>
                                <a:lnTo>
                                  <a:pt x="2790750" y="616295"/>
                                </a:lnTo>
                                <a:lnTo>
                                  <a:pt x="2793423" y="529427"/>
                                </a:lnTo>
                                <a:lnTo>
                                  <a:pt x="2795993" y="476690"/>
                                </a:lnTo>
                                <a:lnTo>
                                  <a:pt x="2798666" y="560987"/>
                                </a:lnTo>
                                <a:lnTo>
                                  <a:pt x="2801236" y="708508"/>
                                </a:lnTo>
                                <a:lnTo>
                                  <a:pt x="2803909" y="640042"/>
                                </a:lnTo>
                                <a:lnTo>
                                  <a:pt x="2806479" y="608379"/>
                                </a:lnTo>
                                <a:lnTo>
                                  <a:pt x="2809152" y="576819"/>
                                </a:lnTo>
                                <a:lnTo>
                                  <a:pt x="2811722" y="597893"/>
                                </a:lnTo>
                                <a:lnTo>
                                  <a:pt x="2814395" y="571576"/>
                                </a:lnTo>
                                <a:lnTo>
                                  <a:pt x="2816965" y="592650"/>
                                </a:lnTo>
                                <a:lnTo>
                                  <a:pt x="2819637" y="566230"/>
                                </a:lnTo>
                                <a:lnTo>
                                  <a:pt x="2822207" y="613725"/>
                                </a:lnTo>
                                <a:lnTo>
                                  <a:pt x="2824880" y="537344"/>
                                </a:lnTo>
                                <a:lnTo>
                                  <a:pt x="2827450" y="547829"/>
                                </a:lnTo>
                                <a:lnTo>
                                  <a:pt x="2830124" y="568903"/>
                                </a:lnTo>
                                <a:lnTo>
                                  <a:pt x="2832693" y="611052"/>
                                </a:lnTo>
                                <a:lnTo>
                                  <a:pt x="2835366" y="468775"/>
                                </a:lnTo>
                                <a:lnTo>
                                  <a:pt x="2837936" y="574146"/>
                                </a:lnTo>
                                <a:lnTo>
                                  <a:pt x="2840609" y="553072"/>
                                </a:lnTo>
                                <a:lnTo>
                                  <a:pt x="2843179" y="645285"/>
                                </a:lnTo>
                                <a:lnTo>
                                  <a:pt x="2845852" y="618967"/>
                                </a:lnTo>
                                <a:lnTo>
                                  <a:pt x="2848422" y="616295"/>
                                </a:lnTo>
                                <a:lnTo>
                                  <a:pt x="2851095" y="687433"/>
                                </a:lnTo>
                                <a:lnTo>
                                  <a:pt x="2853665" y="592650"/>
                                </a:lnTo>
                                <a:lnTo>
                                  <a:pt x="2856235" y="566230"/>
                                </a:lnTo>
                                <a:lnTo>
                                  <a:pt x="2858908" y="608379"/>
                                </a:lnTo>
                                <a:lnTo>
                                  <a:pt x="2861478" y="518839"/>
                                </a:lnTo>
                                <a:lnTo>
                                  <a:pt x="2864150" y="497765"/>
                                </a:lnTo>
                                <a:lnTo>
                                  <a:pt x="2866720" y="553072"/>
                                </a:lnTo>
                                <a:lnTo>
                                  <a:pt x="2869393" y="613725"/>
                                </a:lnTo>
                                <a:lnTo>
                                  <a:pt x="2871963" y="547829"/>
                                </a:lnTo>
                                <a:lnTo>
                                  <a:pt x="2874636" y="534670"/>
                                </a:lnTo>
                                <a:lnTo>
                                  <a:pt x="2877206" y="539914"/>
                                </a:lnTo>
                                <a:lnTo>
                                  <a:pt x="2879879" y="495195"/>
                                </a:lnTo>
                                <a:lnTo>
                                  <a:pt x="2882449" y="453046"/>
                                </a:lnTo>
                                <a:lnTo>
                                  <a:pt x="2885122" y="618967"/>
                                </a:lnTo>
                                <a:lnTo>
                                  <a:pt x="2887692" y="613725"/>
                                </a:lnTo>
                                <a:lnTo>
                                  <a:pt x="2890365" y="521512"/>
                                </a:lnTo>
                                <a:lnTo>
                                  <a:pt x="2892935" y="418813"/>
                                </a:lnTo>
                                <a:lnTo>
                                  <a:pt x="2895608" y="510923"/>
                                </a:lnTo>
                                <a:lnTo>
                                  <a:pt x="2898178" y="589977"/>
                                </a:lnTo>
                                <a:lnTo>
                                  <a:pt x="2900851" y="542586"/>
                                </a:lnTo>
                                <a:lnTo>
                                  <a:pt x="2903421" y="495195"/>
                                </a:lnTo>
                                <a:lnTo>
                                  <a:pt x="2906093" y="647957"/>
                                </a:lnTo>
                                <a:lnTo>
                                  <a:pt x="2908663" y="424056"/>
                                </a:lnTo>
                                <a:lnTo>
                                  <a:pt x="2911336" y="568903"/>
                                </a:lnTo>
                                <a:lnTo>
                                  <a:pt x="2913906" y="453046"/>
                                </a:lnTo>
                                <a:lnTo>
                                  <a:pt x="2916579" y="529427"/>
                                </a:lnTo>
                                <a:lnTo>
                                  <a:pt x="2919149" y="516269"/>
                                </a:lnTo>
                                <a:lnTo>
                                  <a:pt x="2921822" y="576819"/>
                                </a:lnTo>
                                <a:lnTo>
                                  <a:pt x="2924392" y="634696"/>
                                </a:lnTo>
                                <a:lnTo>
                                  <a:pt x="2927065" y="539914"/>
                                </a:lnTo>
                                <a:lnTo>
                                  <a:pt x="2929635" y="592650"/>
                                </a:lnTo>
                                <a:lnTo>
                                  <a:pt x="2932308" y="560987"/>
                                </a:lnTo>
                                <a:lnTo>
                                  <a:pt x="2934878" y="574146"/>
                                </a:lnTo>
                                <a:lnTo>
                                  <a:pt x="2937551" y="597893"/>
                                </a:lnTo>
                                <a:lnTo>
                                  <a:pt x="2940121" y="555745"/>
                                </a:lnTo>
                                <a:lnTo>
                                  <a:pt x="2942794" y="495195"/>
                                </a:lnTo>
                                <a:lnTo>
                                  <a:pt x="2945364" y="624210"/>
                                </a:lnTo>
                                <a:lnTo>
                                  <a:pt x="2948036" y="560987"/>
                                </a:lnTo>
                                <a:lnTo>
                                  <a:pt x="2950606" y="513596"/>
                                </a:lnTo>
                                <a:lnTo>
                                  <a:pt x="2953279" y="568903"/>
                                </a:lnTo>
                                <a:lnTo>
                                  <a:pt x="2955849" y="503110"/>
                                </a:lnTo>
                                <a:lnTo>
                                  <a:pt x="2958522" y="431972"/>
                                </a:lnTo>
                                <a:lnTo>
                                  <a:pt x="2961092" y="479363"/>
                                </a:lnTo>
                                <a:lnTo>
                                  <a:pt x="2963765" y="468775"/>
                                </a:lnTo>
                                <a:lnTo>
                                  <a:pt x="2966335" y="482036"/>
                                </a:lnTo>
                                <a:lnTo>
                                  <a:pt x="2969008" y="418813"/>
                                </a:lnTo>
                                <a:lnTo>
                                  <a:pt x="2971578" y="521512"/>
                                </a:lnTo>
                                <a:lnTo>
                                  <a:pt x="2974251" y="455616"/>
                                </a:lnTo>
                                <a:lnTo>
                                  <a:pt x="2976821" y="487279"/>
                                </a:lnTo>
                                <a:lnTo>
                                  <a:pt x="2979494" y="508353"/>
                                </a:lnTo>
                                <a:lnTo>
                                  <a:pt x="2982064" y="513596"/>
                                </a:lnTo>
                                <a:lnTo>
                                  <a:pt x="2984737" y="579389"/>
                                </a:lnTo>
                                <a:lnTo>
                                  <a:pt x="2987307" y="579389"/>
                                </a:lnTo>
                                <a:lnTo>
                                  <a:pt x="2989877" y="482036"/>
                                </a:lnTo>
                                <a:lnTo>
                                  <a:pt x="2992550" y="400309"/>
                                </a:lnTo>
                                <a:lnTo>
                                  <a:pt x="2995120" y="463531"/>
                                </a:lnTo>
                                <a:lnTo>
                                  <a:pt x="2997792" y="621538"/>
                                </a:lnTo>
                                <a:lnTo>
                                  <a:pt x="3000362" y="579389"/>
                                </a:lnTo>
                                <a:lnTo>
                                  <a:pt x="3003035" y="568903"/>
                                </a:lnTo>
                                <a:lnTo>
                                  <a:pt x="3005605" y="537344"/>
                                </a:lnTo>
                                <a:lnTo>
                                  <a:pt x="3008278" y="513596"/>
                                </a:lnTo>
                                <a:lnTo>
                                  <a:pt x="3010848" y="489849"/>
                                </a:lnTo>
                                <a:lnTo>
                                  <a:pt x="3013521" y="487279"/>
                                </a:lnTo>
                                <a:lnTo>
                                  <a:pt x="3016091" y="571576"/>
                                </a:lnTo>
                                <a:lnTo>
                                  <a:pt x="3018764" y="526755"/>
                                </a:lnTo>
                                <a:lnTo>
                                  <a:pt x="3021334" y="513596"/>
                                </a:lnTo>
                                <a:lnTo>
                                  <a:pt x="3024007" y="521512"/>
                                </a:lnTo>
                                <a:lnTo>
                                  <a:pt x="3026577" y="487279"/>
                                </a:lnTo>
                                <a:lnTo>
                                  <a:pt x="3029250" y="516269"/>
                                </a:lnTo>
                                <a:lnTo>
                                  <a:pt x="3031820" y="513596"/>
                                </a:lnTo>
                                <a:lnTo>
                                  <a:pt x="3034492" y="582062"/>
                                </a:lnTo>
                                <a:lnTo>
                                  <a:pt x="3037062" y="500437"/>
                                </a:lnTo>
                                <a:lnTo>
                                  <a:pt x="3039735" y="584735"/>
                                </a:lnTo>
                                <a:lnTo>
                                  <a:pt x="3042305" y="582062"/>
                                </a:lnTo>
                                <a:lnTo>
                                  <a:pt x="3044978" y="455616"/>
                                </a:lnTo>
                                <a:lnTo>
                                  <a:pt x="3047548" y="574146"/>
                                </a:lnTo>
                                <a:lnTo>
                                  <a:pt x="3050221" y="605809"/>
                                </a:lnTo>
                                <a:lnTo>
                                  <a:pt x="3052791" y="592650"/>
                                </a:lnTo>
                                <a:lnTo>
                                  <a:pt x="3055464" y="474120"/>
                                </a:lnTo>
                                <a:lnTo>
                                  <a:pt x="3058034" y="537344"/>
                                </a:lnTo>
                                <a:lnTo>
                                  <a:pt x="3060707" y="553072"/>
                                </a:lnTo>
                                <a:lnTo>
                                  <a:pt x="3063277" y="558417"/>
                                </a:lnTo>
                                <a:lnTo>
                                  <a:pt x="3065950" y="510923"/>
                                </a:lnTo>
                                <a:lnTo>
                                  <a:pt x="3068520" y="439887"/>
                                </a:lnTo>
                                <a:lnTo>
                                  <a:pt x="3071193" y="479363"/>
                                </a:lnTo>
                                <a:lnTo>
                                  <a:pt x="3073763" y="476690"/>
                                </a:lnTo>
                                <a:lnTo>
                                  <a:pt x="3076436" y="555745"/>
                                </a:lnTo>
                                <a:lnTo>
                                  <a:pt x="3079006" y="526755"/>
                                </a:lnTo>
                                <a:lnTo>
                                  <a:pt x="3081678" y="526755"/>
                                </a:lnTo>
                                <a:lnTo>
                                  <a:pt x="3084248" y="421383"/>
                                </a:lnTo>
                                <a:lnTo>
                                  <a:pt x="3086921" y="366076"/>
                                </a:lnTo>
                                <a:lnTo>
                                  <a:pt x="3089491" y="413467"/>
                                </a:lnTo>
                                <a:lnTo>
                                  <a:pt x="3092164" y="513596"/>
                                </a:lnTo>
                                <a:lnTo>
                                  <a:pt x="3094734" y="555745"/>
                                </a:lnTo>
                                <a:lnTo>
                                  <a:pt x="3097407" y="424056"/>
                                </a:lnTo>
                                <a:lnTo>
                                  <a:pt x="3099977" y="339759"/>
                                </a:lnTo>
                                <a:lnTo>
                                  <a:pt x="3102650" y="400309"/>
                                </a:lnTo>
                                <a:lnTo>
                                  <a:pt x="3105220" y="392393"/>
                                </a:lnTo>
                                <a:lnTo>
                                  <a:pt x="3107893" y="539914"/>
                                </a:lnTo>
                                <a:lnTo>
                                  <a:pt x="3110463" y="371422"/>
                                </a:lnTo>
                                <a:lnTo>
                                  <a:pt x="3113136" y="358160"/>
                                </a:lnTo>
                                <a:lnTo>
                                  <a:pt x="3115706" y="416140"/>
                                </a:lnTo>
                                <a:lnTo>
                                  <a:pt x="3118378" y="545156"/>
                                </a:lnTo>
                                <a:lnTo>
                                  <a:pt x="3120948" y="487279"/>
                                </a:lnTo>
                                <a:lnTo>
                                  <a:pt x="3123621" y="495195"/>
                                </a:lnTo>
                                <a:lnTo>
                                  <a:pt x="3126191" y="479363"/>
                                </a:lnTo>
                                <a:lnTo>
                                  <a:pt x="3128761" y="489849"/>
                                </a:lnTo>
                                <a:lnTo>
                                  <a:pt x="3131434" y="558417"/>
                                </a:lnTo>
                                <a:lnTo>
                                  <a:pt x="3134004" y="611052"/>
                                </a:lnTo>
                                <a:lnTo>
                                  <a:pt x="3136677" y="531997"/>
                                </a:lnTo>
                                <a:lnTo>
                                  <a:pt x="3139247" y="476690"/>
                                </a:lnTo>
                                <a:lnTo>
                                  <a:pt x="3141920" y="482036"/>
                                </a:lnTo>
                                <a:lnTo>
                                  <a:pt x="3144490" y="510923"/>
                                </a:lnTo>
                                <a:lnTo>
                                  <a:pt x="3147163" y="555745"/>
                                </a:lnTo>
                                <a:lnTo>
                                  <a:pt x="3149733" y="571576"/>
                                </a:lnTo>
                                <a:lnTo>
                                  <a:pt x="3152405" y="611052"/>
                                </a:lnTo>
                                <a:lnTo>
                                  <a:pt x="3154976" y="555745"/>
                                </a:lnTo>
                                <a:lnTo>
                                  <a:pt x="3157648" y="534670"/>
                                </a:lnTo>
                                <a:lnTo>
                                  <a:pt x="3160218" y="558417"/>
                                </a:lnTo>
                                <a:lnTo>
                                  <a:pt x="3162892" y="529427"/>
                                </a:lnTo>
                                <a:lnTo>
                                  <a:pt x="3165462" y="503110"/>
                                </a:lnTo>
                                <a:lnTo>
                                  <a:pt x="3168134" y="608379"/>
                                </a:lnTo>
                                <a:lnTo>
                                  <a:pt x="3170704" y="584735"/>
                                </a:lnTo>
                                <a:lnTo>
                                  <a:pt x="3173377" y="553072"/>
                                </a:lnTo>
                                <a:lnTo>
                                  <a:pt x="3175947" y="534670"/>
                                </a:lnTo>
                                <a:lnTo>
                                  <a:pt x="3178620" y="539914"/>
                                </a:lnTo>
                                <a:lnTo>
                                  <a:pt x="3181190" y="508353"/>
                                </a:lnTo>
                                <a:lnTo>
                                  <a:pt x="3183863" y="492522"/>
                                </a:lnTo>
                                <a:lnTo>
                                  <a:pt x="3186433" y="495195"/>
                                </a:lnTo>
                                <a:lnTo>
                                  <a:pt x="3189106" y="560987"/>
                                </a:lnTo>
                                <a:lnTo>
                                  <a:pt x="3191676" y="647957"/>
                                </a:lnTo>
                                <a:lnTo>
                                  <a:pt x="3194349" y="505680"/>
                                </a:lnTo>
                                <a:lnTo>
                                  <a:pt x="3196919" y="466205"/>
                                </a:lnTo>
                                <a:lnTo>
                                  <a:pt x="3199592" y="497765"/>
                                </a:lnTo>
                                <a:lnTo>
                                  <a:pt x="3202162" y="476690"/>
                                </a:lnTo>
                                <a:lnTo>
                                  <a:pt x="3204834" y="574146"/>
                                </a:lnTo>
                                <a:lnTo>
                                  <a:pt x="3207404" y="584735"/>
                                </a:lnTo>
                                <a:lnTo>
                                  <a:pt x="3210077" y="492522"/>
                                </a:lnTo>
                                <a:lnTo>
                                  <a:pt x="3212647" y="539914"/>
                                </a:lnTo>
                                <a:lnTo>
                                  <a:pt x="3215320" y="521512"/>
                                </a:lnTo>
                                <a:lnTo>
                                  <a:pt x="3217890" y="547829"/>
                                </a:lnTo>
                                <a:lnTo>
                                  <a:pt x="3220563" y="545156"/>
                                </a:lnTo>
                                <a:lnTo>
                                  <a:pt x="3223133" y="637369"/>
                                </a:lnTo>
                                <a:lnTo>
                                  <a:pt x="3225806" y="579389"/>
                                </a:lnTo>
                                <a:lnTo>
                                  <a:pt x="3228376" y="584735"/>
                                </a:lnTo>
                                <a:lnTo>
                                  <a:pt x="3231049" y="558417"/>
                                </a:lnTo>
                                <a:lnTo>
                                  <a:pt x="3233619" y="571576"/>
                                </a:lnTo>
                                <a:lnTo>
                                  <a:pt x="3236292" y="560987"/>
                                </a:lnTo>
                                <a:lnTo>
                                  <a:pt x="3238862" y="487279"/>
                                </a:lnTo>
                                <a:lnTo>
                                  <a:pt x="3241534" y="574146"/>
                                </a:lnTo>
                                <a:lnTo>
                                  <a:pt x="3244104" y="500437"/>
                                </a:lnTo>
                                <a:lnTo>
                                  <a:pt x="3246778" y="579389"/>
                                </a:lnTo>
                                <a:lnTo>
                                  <a:pt x="3249348" y="571576"/>
                                </a:lnTo>
                                <a:lnTo>
                                  <a:pt x="3252020" y="516269"/>
                                </a:lnTo>
                                <a:lnTo>
                                  <a:pt x="3254590" y="600463"/>
                                </a:lnTo>
                                <a:lnTo>
                                  <a:pt x="3257263" y="574146"/>
                                </a:lnTo>
                                <a:lnTo>
                                  <a:pt x="3259833" y="574146"/>
                                </a:lnTo>
                                <a:lnTo>
                                  <a:pt x="3262403" y="589977"/>
                                </a:lnTo>
                                <a:lnTo>
                                  <a:pt x="3265076" y="560987"/>
                                </a:lnTo>
                                <a:lnTo>
                                  <a:pt x="3267646" y="587305"/>
                                </a:lnTo>
                                <a:lnTo>
                                  <a:pt x="3270319" y="521512"/>
                                </a:lnTo>
                                <a:lnTo>
                                  <a:pt x="3272889" y="542586"/>
                                </a:lnTo>
                                <a:lnTo>
                                  <a:pt x="3275562" y="566230"/>
                                </a:lnTo>
                                <a:lnTo>
                                  <a:pt x="3278132" y="471447"/>
                                </a:lnTo>
                                <a:lnTo>
                                  <a:pt x="3280805" y="537344"/>
                                </a:lnTo>
                                <a:lnTo>
                                  <a:pt x="3283375" y="595220"/>
                                </a:lnTo>
                                <a:lnTo>
                                  <a:pt x="3286047" y="492522"/>
                                </a:lnTo>
                                <a:lnTo>
                                  <a:pt x="3288618" y="632126"/>
                                </a:lnTo>
                                <a:lnTo>
                                  <a:pt x="3291290" y="487279"/>
                                </a:lnTo>
                                <a:lnTo>
                                  <a:pt x="3293860" y="503110"/>
                                </a:lnTo>
                                <a:lnTo>
                                  <a:pt x="3296533" y="589977"/>
                                </a:lnTo>
                                <a:lnTo>
                                  <a:pt x="3299103" y="642612"/>
                                </a:lnTo>
                                <a:lnTo>
                                  <a:pt x="3301776" y="621538"/>
                                </a:lnTo>
                                <a:lnTo>
                                  <a:pt x="3304346" y="466205"/>
                                </a:lnTo>
                                <a:lnTo>
                                  <a:pt x="3307019" y="553072"/>
                                </a:lnTo>
                                <a:lnTo>
                                  <a:pt x="3309589" y="537344"/>
                                </a:lnTo>
                                <a:lnTo>
                                  <a:pt x="3312262" y="555745"/>
                                </a:lnTo>
                                <a:lnTo>
                                  <a:pt x="3314832" y="563660"/>
                                </a:lnTo>
                                <a:lnTo>
                                  <a:pt x="3317505" y="566230"/>
                                </a:lnTo>
                                <a:lnTo>
                                  <a:pt x="3320075" y="479363"/>
                                </a:lnTo>
                                <a:lnTo>
                                  <a:pt x="3322748" y="550502"/>
                                </a:lnTo>
                                <a:lnTo>
                                  <a:pt x="3325318" y="442457"/>
                                </a:lnTo>
                                <a:lnTo>
                                  <a:pt x="3327990" y="460961"/>
                                </a:lnTo>
                                <a:lnTo>
                                  <a:pt x="3330560" y="460961"/>
                                </a:lnTo>
                                <a:lnTo>
                                  <a:pt x="3333233" y="547829"/>
                                </a:lnTo>
                                <a:lnTo>
                                  <a:pt x="3335803" y="547829"/>
                                </a:lnTo>
                                <a:lnTo>
                                  <a:pt x="3338476" y="534670"/>
                                </a:lnTo>
                                <a:lnTo>
                                  <a:pt x="3341046" y="516269"/>
                                </a:lnTo>
                                <a:lnTo>
                                  <a:pt x="3343719" y="526755"/>
                                </a:lnTo>
                                <a:lnTo>
                                  <a:pt x="3346289" y="592650"/>
                                </a:lnTo>
                                <a:lnTo>
                                  <a:pt x="3348962" y="400309"/>
                                </a:lnTo>
                                <a:lnTo>
                                  <a:pt x="3351532" y="466205"/>
                                </a:lnTo>
                                <a:lnTo>
                                  <a:pt x="3354205" y="531997"/>
                                </a:lnTo>
                                <a:lnTo>
                                  <a:pt x="3356775" y="460961"/>
                                </a:lnTo>
                                <a:lnTo>
                                  <a:pt x="3359448" y="518839"/>
                                </a:lnTo>
                                <a:lnTo>
                                  <a:pt x="3362018" y="503110"/>
                                </a:lnTo>
                                <a:lnTo>
                                  <a:pt x="3364691" y="584735"/>
                                </a:lnTo>
                                <a:lnTo>
                                  <a:pt x="3367261" y="495195"/>
                                </a:lnTo>
                                <a:lnTo>
                                  <a:pt x="3369934" y="550502"/>
                                </a:lnTo>
                                <a:lnTo>
                                  <a:pt x="3372504" y="555745"/>
                                </a:lnTo>
                                <a:lnTo>
                                  <a:pt x="3375176" y="421383"/>
                                </a:lnTo>
                                <a:lnTo>
                                  <a:pt x="3377746" y="534670"/>
                                </a:lnTo>
                                <a:lnTo>
                                  <a:pt x="3380419" y="489849"/>
                                </a:lnTo>
                                <a:lnTo>
                                  <a:pt x="3382989" y="553072"/>
                                </a:lnTo>
                                <a:lnTo>
                                  <a:pt x="3385662" y="505680"/>
                                </a:lnTo>
                                <a:lnTo>
                                  <a:pt x="3388232" y="471447"/>
                                </a:lnTo>
                                <a:lnTo>
                                  <a:pt x="3390905" y="560987"/>
                                </a:lnTo>
                                <a:lnTo>
                                  <a:pt x="3393475" y="571576"/>
                                </a:lnTo>
                                <a:lnTo>
                                  <a:pt x="3396045" y="350348"/>
                                </a:lnTo>
                                <a:lnTo>
                                  <a:pt x="3398718" y="482036"/>
                                </a:lnTo>
                                <a:lnTo>
                                  <a:pt x="3401288" y="474120"/>
                                </a:lnTo>
                                <a:lnTo>
                                  <a:pt x="3403961" y="487279"/>
                                </a:lnTo>
                                <a:lnTo>
                                  <a:pt x="3406531" y="539914"/>
                                </a:lnTo>
                                <a:lnTo>
                                  <a:pt x="3409204" y="566230"/>
                                </a:lnTo>
                                <a:lnTo>
                                  <a:pt x="3411774" y="539914"/>
                                </a:lnTo>
                                <a:lnTo>
                                  <a:pt x="3414447" y="537344"/>
                                </a:lnTo>
                                <a:lnTo>
                                  <a:pt x="3417017" y="553072"/>
                                </a:lnTo>
                                <a:lnTo>
                                  <a:pt x="3419689" y="568903"/>
                                </a:lnTo>
                                <a:lnTo>
                                  <a:pt x="3422259" y="471447"/>
                                </a:lnTo>
                                <a:lnTo>
                                  <a:pt x="3424932" y="576819"/>
                                </a:lnTo>
                                <a:lnTo>
                                  <a:pt x="3427502" y="547829"/>
                                </a:lnTo>
                                <a:lnTo>
                                  <a:pt x="3430175" y="495195"/>
                                </a:lnTo>
                                <a:lnTo>
                                  <a:pt x="3432745" y="518839"/>
                                </a:lnTo>
                                <a:lnTo>
                                  <a:pt x="3435418" y="534670"/>
                                </a:lnTo>
                                <a:lnTo>
                                  <a:pt x="3437988" y="463531"/>
                                </a:lnTo>
                                <a:lnTo>
                                  <a:pt x="3440661" y="587305"/>
                                </a:lnTo>
                                <a:lnTo>
                                  <a:pt x="3443231" y="521512"/>
                                </a:lnTo>
                                <a:lnTo>
                                  <a:pt x="3445904" y="626883"/>
                                </a:lnTo>
                                <a:lnTo>
                                  <a:pt x="3448474" y="497765"/>
                                </a:lnTo>
                                <a:lnTo>
                                  <a:pt x="3451146" y="629453"/>
                                </a:lnTo>
                                <a:lnTo>
                                  <a:pt x="3453716" y="621538"/>
                                </a:lnTo>
                                <a:lnTo>
                                  <a:pt x="3456390" y="563660"/>
                                </a:lnTo>
                                <a:lnTo>
                                  <a:pt x="3458960" y="453046"/>
                                </a:lnTo>
                                <a:lnTo>
                                  <a:pt x="3461632" y="603136"/>
                                </a:lnTo>
                                <a:lnTo>
                                  <a:pt x="3464202" y="503110"/>
                                </a:lnTo>
                                <a:lnTo>
                                  <a:pt x="3466875" y="553072"/>
                                </a:lnTo>
                                <a:lnTo>
                                  <a:pt x="3469445" y="600463"/>
                                </a:lnTo>
                                <a:lnTo>
                                  <a:pt x="3472118" y="497765"/>
                                </a:lnTo>
                                <a:lnTo>
                                  <a:pt x="3474688" y="537344"/>
                                </a:lnTo>
                                <a:lnTo>
                                  <a:pt x="3477361" y="518839"/>
                                </a:lnTo>
                                <a:lnTo>
                                  <a:pt x="3479931" y="621538"/>
                                </a:lnTo>
                                <a:lnTo>
                                  <a:pt x="3482604" y="545156"/>
                                </a:lnTo>
                                <a:lnTo>
                                  <a:pt x="3485174" y="555745"/>
                                </a:lnTo>
                                <a:lnTo>
                                  <a:pt x="3487847" y="513596"/>
                                </a:lnTo>
                                <a:lnTo>
                                  <a:pt x="3490417" y="547829"/>
                                </a:lnTo>
                                <a:lnTo>
                                  <a:pt x="3493090" y="482036"/>
                                </a:lnTo>
                                <a:lnTo>
                                  <a:pt x="3495660" y="545156"/>
                                </a:lnTo>
                                <a:lnTo>
                                  <a:pt x="3498333" y="524082"/>
                                </a:lnTo>
                                <a:lnTo>
                                  <a:pt x="3500903" y="597893"/>
                                </a:lnTo>
                                <a:lnTo>
                                  <a:pt x="3503575" y="529427"/>
                                </a:lnTo>
                                <a:lnTo>
                                  <a:pt x="3506145" y="476690"/>
                                </a:lnTo>
                                <a:lnTo>
                                  <a:pt x="3508818" y="458289"/>
                                </a:lnTo>
                                <a:lnTo>
                                  <a:pt x="3511388" y="624210"/>
                                </a:lnTo>
                                <a:lnTo>
                                  <a:pt x="3514061" y="560987"/>
                                </a:lnTo>
                                <a:lnTo>
                                  <a:pt x="3516631" y="624210"/>
                                </a:lnTo>
                                <a:lnTo>
                                  <a:pt x="3519304" y="534670"/>
                                </a:lnTo>
                                <a:lnTo>
                                  <a:pt x="3521874" y="655770"/>
                                </a:lnTo>
                                <a:lnTo>
                                  <a:pt x="3524547" y="560987"/>
                                </a:lnTo>
                                <a:lnTo>
                                  <a:pt x="3527117" y="497765"/>
                                </a:lnTo>
                                <a:lnTo>
                                  <a:pt x="3529790" y="576819"/>
                                </a:lnTo>
                                <a:lnTo>
                                  <a:pt x="3532360" y="500437"/>
                                </a:lnTo>
                                <a:lnTo>
                                  <a:pt x="3534930" y="576819"/>
                                </a:lnTo>
                                <a:lnTo>
                                  <a:pt x="3537602" y="608379"/>
                                </a:lnTo>
                                <a:lnTo>
                                  <a:pt x="3540172" y="576819"/>
                                </a:lnTo>
                                <a:lnTo>
                                  <a:pt x="3542846" y="521512"/>
                                </a:lnTo>
                                <a:lnTo>
                                  <a:pt x="3545415" y="550502"/>
                                </a:lnTo>
                                <a:lnTo>
                                  <a:pt x="3548089" y="626883"/>
                                </a:lnTo>
                                <a:lnTo>
                                  <a:pt x="3550659" y="505680"/>
                                </a:lnTo>
                                <a:lnTo>
                                  <a:pt x="3553331" y="495195"/>
                                </a:lnTo>
                                <a:lnTo>
                                  <a:pt x="3555901" y="574146"/>
                                </a:lnTo>
                                <a:lnTo>
                                  <a:pt x="3558574" y="537344"/>
                                </a:lnTo>
                                <a:lnTo>
                                  <a:pt x="3561144" y="587305"/>
                                </a:lnTo>
                                <a:lnTo>
                                  <a:pt x="3563817" y="566230"/>
                                </a:lnTo>
                                <a:lnTo>
                                  <a:pt x="3566387" y="539914"/>
                                </a:lnTo>
                                <a:lnTo>
                                  <a:pt x="3569060" y="531997"/>
                                </a:lnTo>
                                <a:lnTo>
                                  <a:pt x="3571630" y="661116"/>
                                </a:lnTo>
                                <a:lnTo>
                                  <a:pt x="3574302" y="568903"/>
                                </a:lnTo>
                                <a:lnTo>
                                  <a:pt x="3576873" y="542586"/>
                                </a:lnTo>
                                <a:lnTo>
                                  <a:pt x="3579546" y="453046"/>
                                </a:lnTo>
                                <a:lnTo>
                                  <a:pt x="3582116" y="489849"/>
                                </a:lnTo>
                                <a:lnTo>
                                  <a:pt x="3584788" y="560987"/>
                                </a:lnTo>
                                <a:lnTo>
                                  <a:pt x="3587358" y="545156"/>
                                </a:lnTo>
                                <a:lnTo>
                                  <a:pt x="3590031" y="574146"/>
                                </a:lnTo>
                                <a:lnTo>
                                  <a:pt x="3592601" y="618967"/>
                                </a:lnTo>
                                <a:lnTo>
                                  <a:pt x="3595274" y="434542"/>
                                </a:lnTo>
                                <a:lnTo>
                                  <a:pt x="3597844" y="429299"/>
                                </a:lnTo>
                                <a:lnTo>
                                  <a:pt x="3600517" y="526755"/>
                                </a:lnTo>
                                <a:lnTo>
                                  <a:pt x="3603087" y="484606"/>
                                </a:lnTo>
                                <a:lnTo>
                                  <a:pt x="3605760" y="526755"/>
                                </a:lnTo>
                                <a:lnTo>
                                  <a:pt x="3608330" y="439887"/>
                                </a:lnTo>
                                <a:lnTo>
                                  <a:pt x="3611003" y="508353"/>
                                </a:lnTo>
                                <a:lnTo>
                                  <a:pt x="3613573" y="545156"/>
                                </a:lnTo>
                                <a:lnTo>
                                  <a:pt x="3616246" y="510923"/>
                                </a:lnTo>
                                <a:lnTo>
                                  <a:pt x="3618816" y="545156"/>
                                </a:lnTo>
                                <a:lnTo>
                                  <a:pt x="3621488" y="442457"/>
                                </a:lnTo>
                                <a:lnTo>
                                  <a:pt x="3624058" y="484606"/>
                                </a:lnTo>
                                <a:lnTo>
                                  <a:pt x="3626731" y="489849"/>
                                </a:lnTo>
                                <a:lnTo>
                                  <a:pt x="3629301" y="542586"/>
                                </a:lnTo>
                                <a:lnTo>
                                  <a:pt x="3631975" y="537344"/>
                                </a:lnTo>
                                <a:lnTo>
                                  <a:pt x="3634545" y="571576"/>
                                </a:lnTo>
                                <a:lnTo>
                                  <a:pt x="3637217" y="584735"/>
                                </a:lnTo>
                                <a:lnTo>
                                  <a:pt x="3639787" y="571576"/>
                                </a:lnTo>
                                <a:lnTo>
                                  <a:pt x="3642460" y="545156"/>
                                </a:lnTo>
                                <a:lnTo>
                                  <a:pt x="3645030" y="597893"/>
                                </a:lnTo>
                                <a:lnTo>
                                  <a:pt x="3647703" y="521512"/>
                                </a:lnTo>
                                <a:lnTo>
                                  <a:pt x="3650273" y="487279"/>
                                </a:lnTo>
                                <a:lnTo>
                                  <a:pt x="3652946" y="537344"/>
                                </a:lnTo>
                                <a:lnTo>
                                  <a:pt x="3655516" y="589977"/>
                                </a:lnTo>
                                <a:lnTo>
                                  <a:pt x="3658188" y="589977"/>
                                </a:lnTo>
                                <a:lnTo>
                                  <a:pt x="3660759" y="616295"/>
                                </a:lnTo>
                                <a:lnTo>
                                  <a:pt x="3663432" y="582062"/>
                                </a:lnTo>
                                <a:lnTo>
                                  <a:pt x="3666002" y="62421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475" name="Shape 2475"/>
                        <wps:cNvSpPr/>
                        <wps:spPr>
                          <a:xfrm>
                            <a:off x="430388" y="1402211"/>
                            <a:ext cx="4032591" cy="1248627"/>
                          </a:xfrm>
                          <a:custGeom>
                            <a:avLst/>
                            <a:gdLst/>
                            <a:ahLst/>
                            <a:cxnLst/>
                            <a:rect l="0" t="0" r="0" b="0"/>
                            <a:pathLst>
                              <a:path w="4032591" h="1248627">
                                <a:moveTo>
                                  <a:pt x="0" y="1248627"/>
                                </a:moveTo>
                                <a:lnTo>
                                  <a:pt x="4032591" y="1248627"/>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476" name="Rectangle 2476"/>
                        <wps:cNvSpPr/>
                        <wps:spPr>
                          <a:xfrm>
                            <a:off x="203609" y="2554616"/>
                            <a:ext cx="228059" cy="126471"/>
                          </a:xfrm>
                          <a:prstGeom prst="rect">
                            <a:avLst/>
                          </a:prstGeom>
                          <a:ln>
                            <a:noFill/>
                          </a:ln>
                        </wps:spPr>
                        <wps:txbx>
                          <w:txbxContent>
                            <w:p w14:paraId="3C8127D8" w14:textId="77777777" w:rsidR="00C24093" w:rsidRDefault="00C24093" w:rsidP="00C24093">
                              <w:r>
                                <w:rPr>
                                  <w:rFonts w:ascii="Arial" w:eastAsia="Arial" w:hAnsi="Arial" w:cs="Arial"/>
                                  <w:color w:val="4D4D4D"/>
                                  <w:sz w:val="16"/>
                                </w:rPr>
                                <w:t>200</w:t>
                              </w:r>
                            </w:p>
                          </w:txbxContent>
                        </wps:txbx>
                        <wps:bodyPr horzOverflow="overflow" vert="horz" lIns="0" tIns="0" rIns="0" bIns="0" rtlCol="0">
                          <a:noAutofit/>
                        </wps:bodyPr>
                      </wps:wsp>
                      <wps:wsp>
                        <wps:cNvPr id="2477" name="Rectangle 2477"/>
                        <wps:cNvSpPr/>
                        <wps:spPr>
                          <a:xfrm>
                            <a:off x="203609" y="2291238"/>
                            <a:ext cx="228059" cy="126472"/>
                          </a:xfrm>
                          <a:prstGeom prst="rect">
                            <a:avLst/>
                          </a:prstGeom>
                          <a:ln>
                            <a:noFill/>
                          </a:ln>
                        </wps:spPr>
                        <wps:txbx>
                          <w:txbxContent>
                            <w:p w14:paraId="41E251C6" w14:textId="77777777" w:rsidR="00C24093" w:rsidRDefault="00C24093" w:rsidP="00C24093">
                              <w:r>
                                <w:rPr>
                                  <w:rFonts w:ascii="Arial" w:eastAsia="Arial" w:hAnsi="Arial" w:cs="Arial"/>
                                  <w:color w:val="4D4D4D"/>
                                  <w:sz w:val="16"/>
                                </w:rPr>
                                <w:t>300</w:t>
                              </w:r>
                            </w:p>
                          </w:txbxContent>
                        </wps:txbx>
                        <wps:bodyPr horzOverflow="overflow" vert="horz" lIns="0" tIns="0" rIns="0" bIns="0" rtlCol="0">
                          <a:noAutofit/>
                        </wps:bodyPr>
                      </wps:wsp>
                      <wps:wsp>
                        <wps:cNvPr id="2478" name="Rectangle 2478"/>
                        <wps:cNvSpPr/>
                        <wps:spPr>
                          <a:xfrm>
                            <a:off x="203609" y="2027861"/>
                            <a:ext cx="228059" cy="126472"/>
                          </a:xfrm>
                          <a:prstGeom prst="rect">
                            <a:avLst/>
                          </a:prstGeom>
                          <a:ln>
                            <a:noFill/>
                          </a:ln>
                        </wps:spPr>
                        <wps:txbx>
                          <w:txbxContent>
                            <w:p w14:paraId="2267FDA3" w14:textId="77777777" w:rsidR="00C24093" w:rsidRDefault="00C24093" w:rsidP="00C24093">
                              <w:r>
                                <w:rPr>
                                  <w:rFonts w:ascii="Arial" w:eastAsia="Arial" w:hAnsi="Arial" w:cs="Arial"/>
                                  <w:color w:val="4D4D4D"/>
                                  <w:sz w:val="16"/>
                                </w:rPr>
                                <w:t>400</w:t>
                              </w:r>
                            </w:p>
                          </w:txbxContent>
                        </wps:txbx>
                        <wps:bodyPr horzOverflow="overflow" vert="horz" lIns="0" tIns="0" rIns="0" bIns="0" rtlCol="0">
                          <a:noAutofit/>
                        </wps:bodyPr>
                      </wps:wsp>
                      <wps:wsp>
                        <wps:cNvPr id="2479" name="Rectangle 2479"/>
                        <wps:cNvSpPr/>
                        <wps:spPr>
                          <a:xfrm>
                            <a:off x="203609" y="1764484"/>
                            <a:ext cx="228059" cy="126472"/>
                          </a:xfrm>
                          <a:prstGeom prst="rect">
                            <a:avLst/>
                          </a:prstGeom>
                          <a:ln>
                            <a:noFill/>
                          </a:ln>
                        </wps:spPr>
                        <wps:txbx>
                          <w:txbxContent>
                            <w:p w14:paraId="0A7A0E7D" w14:textId="77777777" w:rsidR="00C24093" w:rsidRDefault="00C24093" w:rsidP="00C24093">
                              <w:r>
                                <w:rPr>
                                  <w:rFonts w:ascii="Arial" w:eastAsia="Arial" w:hAnsi="Arial" w:cs="Arial"/>
                                  <w:color w:val="4D4D4D"/>
                                  <w:sz w:val="16"/>
                                </w:rPr>
                                <w:t>500</w:t>
                              </w:r>
                            </w:p>
                          </w:txbxContent>
                        </wps:txbx>
                        <wps:bodyPr horzOverflow="overflow" vert="horz" lIns="0" tIns="0" rIns="0" bIns="0" rtlCol="0">
                          <a:noAutofit/>
                        </wps:bodyPr>
                      </wps:wsp>
                      <wps:wsp>
                        <wps:cNvPr id="2480" name="Rectangle 2480"/>
                        <wps:cNvSpPr/>
                        <wps:spPr>
                          <a:xfrm>
                            <a:off x="203609" y="1501106"/>
                            <a:ext cx="228059" cy="126472"/>
                          </a:xfrm>
                          <a:prstGeom prst="rect">
                            <a:avLst/>
                          </a:prstGeom>
                          <a:ln>
                            <a:noFill/>
                          </a:ln>
                        </wps:spPr>
                        <wps:txbx>
                          <w:txbxContent>
                            <w:p w14:paraId="078A94B3" w14:textId="77777777" w:rsidR="00C24093" w:rsidRDefault="00C24093" w:rsidP="00C24093">
                              <w:r>
                                <w:rPr>
                                  <w:rFonts w:ascii="Arial" w:eastAsia="Arial" w:hAnsi="Arial" w:cs="Arial"/>
                                  <w:color w:val="4D4D4D"/>
                                  <w:sz w:val="16"/>
                                </w:rPr>
                                <w:t>600</w:t>
                              </w:r>
                            </w:p>
                          </w:txbxContent>
                        </wps:txbx>
                        <wps:bodyPr horzOverflow="overflow" vert="horz" lIns="0" tIns="0" rIns="0" bIns="0" rtlCol="0">
                          <a:noAutofit/>
                        </wps:bodyPr>
                      </wps:wsp>
                      <wps:wsp>
                        <wps:cNvPr id="2481" name="Shape 2481"/>
                        <wps:cNvSpPr/>
                        <wps:spPr>
                          <a:xfrm>
                            <a:off x="399651" y="259152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2" name="Shape 2482"/>
                        <wps:cNvSpPr/>
                        <wps:spPr>
                          <a:xfrm>
                            <a:off x="399651" y="2328144"/>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3" name="Shape 2483"/>
                        <wps:cNvSpPr/>
                        <wps:spPr>
                          <a:xfrm>
                            <a:off x="399651" y="2064767"/>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4" name="Shape 2484"/>
                        <wps:cNvSpPr/>
                        <wps:spPr>
                          <a:xfrm>
                            <a:off x="399651" y="1801390"/>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5" name="Shape 2485"/>
                        <wps:cNvSpPr/>
                        <wps:spPr>
                          <a:xfrm>
                            <a:off x="399651" y="153801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6" name="Rectangle 2486"/>
                        <wps:cNvSpPr/>
                        <wps:spPr>
                          <a:xfrm rot="-5399999">
                            <a:off x="-252423" y="1869162"/>
                            <a:ext cx="656613" cy="151766"/>
                          </a:xfrm>
                          <a:prstGeom prst="rect">
                            <a:avLst/>
                          </a:prstGeom>
                          <a:ln>
                            <a:noFill/>
                          </a:ln>
                        </wps:spPr>
                        <wps:txbx>
                          <w:txbxContent>
                            <w:p w14:paraId="6A774ED9"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488" name="Rectangle 2488"/>
                        <wps:cNvSpPr/>
                        <wps:spPr>
                          <a:xfrm>
                            <a:off x="4931960" y="1685059"/>
                            <a:ext cx="528801" cy="151765"/>
                          </a:xfrm>
                          <a:prstGeom prst="rect">
                            <a:avLst/>
                          </a:prstGeom>
                          <a:ln>
                            <a:noFill/>
                          </a:ln>
                        </wps:spPr>
                        <wps:txbx>
                          <w:txbxContent>
                            <w:p w14:paraId="7E18C108" w14:textId="77777777" w:rsidR="00C24093" w:rsidRDefault="00C24093" w:rsidP="00C24093">
                              <w:r>
                                <w:rPr>
                                  <w:rFonts w:ascii="Arial" w:eastAsia="Arial" w:hAnsi="Arial" w:cs="Arial"/>
                                  <w:sz w:val="19"/>
                                </w:rPr>
                                <w:t>Control</w:t>
                              </w:r>
                            </w:p>
                          </w:txbxContent>
                        </wps:txbx>
                        <wps:bodyPr horzOverflow="overflow" vert="horz" lIns="0" tIns="0" rIns="0" bIns="0" rtlCol="0">
                          <a:noAutofit/>
                        </wps:bodyPr>
                      </wps:wsp>
                      <wps:wsp>
                        <wps:cNvPr id="2490" name="Shape 2490"/>
                        <wps:cNvSpPr/>
                        <wps:spPr>
                          <a:xfrm>
                            <a:off x="4949745" y="1937498"/>
                            <a:ext cx="142072" cy="0"/>
                          </a:xfrm>
                          <a:custGeom>
                            <a:avLst/>
                            <a:gdLst/>
                            <a:ahLst/>
                            <a:cxnLst/>
                            <a:rect l="0" t="0" r="0" b="0"/>
                            <a:pathLst>
                              <a:path w="142072">
                                <a:moveTo>
                                  <a:pt x="0" y="0"/>
                                </a:moveTo>
                                <a:lnTo>
                                  <a:pt x="142072"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92" name="Shape 2492"/>
                        <wps:cNvSpPr/>
                        <wps:spPr>
                          <a:xfrm>
                            <a:off x="4949745" y="2115140"/>
                            <a:ext cx="142072" cy="0"/>
                          </a:xfrm>
                          <a:custGeom>
                            <a:avLst/>
                            <a:gdLst/>
                            <a:ahLst/>
                            <a:cxnLst/>
                            <a:rect l="0" t="0" r="0" b="0"/>
                            <a:pathLst>
                              <a:path w="142072">
                                <a:moveTo>
                                  <a:pt x="0" y="0"/>
                                </a:moveTo>
                                <a:lnTo>
                                  <a:pt x="142072"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494" name="Shape 2494"/>
                        <wps:cNvSpPr/>
                        <wps:spPr>
                          <a:xfrm>
                            <a:off x="4949745" y="2292780"/>
                            <a:ext cx="142072" cy="0"/>
                          </a:xfrm>
                          <a:custGeom>
                            <a:avLst/>
                            <a:gdLst/>
                            <a:ahLst/>
                            <a:cxnLst/>
                            <a:rect l="0" t="0" r="0" b="0"/>
                            <a:pathLst>
                              <a:path w="142072">
                                <a:moveTo>
                                  <a:pt x="0" y="0"/>
                                </a:moveTo>
                                <a:lnTo>
                                  <a:pt x="142072"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495" name="Rectangle 2495"/>
                        <wps:cNvSpPr/>
                        <wps:spPr>
                          <a:xfrm>
                            <a:off x="5170974" y="1900593"/>
                            <a:ext cx="98716" cy="126472"/>
                          </a:xfrm>
                          <a:prstGeom prst="rect">
                            <a:avLst/>
                          </a:prstGeom>
                          <a:ln>
                            <a:noFill/>
                          </a:ln>
                        </wps:spPr>
                        <wps:txbx>
                          <w:txbxContent>
                            <w:p w14:paraId="16B246D2" w14:textId="77777777" w:rsidR="00C24093" w:rsidRDefault="00C24093" w:rsidP="00C24093">
                              <w:r>
                                <w:rPr>
                                  <w:rFonts w:ascii="Arial" w:eastAsia="Arial" w:hAnsi="Arial" w:cs="Arial"/>
                                  <w:sz w:val="16"/>
                                </w:rPr>
                                <w:t>C</w:t>
                              </w:r>
                            </w:p>
                          </w:txbxContent>
                        </wps:txbx>
                        <wps:bodyPr horzOverflow="overflow" vert="horz" lIns="0" tIns="0" rIns="0" bIns="0" rtlCol="0">
                          <a:noAutofit/>
                        </wps:bodyPr>
                      </wps:wsp>
                      <wps:wsp>
                        <wps:cNvPr id="2496" name="Rectangle 2496"/>
                        <wps:cNvSpPr/>
                        <wps:spPr>
                          <a:xfrm>
                            <a:off x="5170974" y="2078234"/>
                            <a:ext cx="98716" cy="126472"/>
                          </a:xfrm>
                          <a:prstGeom prst="rect">
                            <a:avLst/>
                          </a:prstGeom>
                          <a:ln>
                            <a:noFill/>
                          </a:ln>
                        </wps:spPr>
                        <wps:txbx>
                          <w:txbxContent>
                            <w:p w14:paraId="5053A3F4" w14:textId="77777777" w:rsidR="00C24093" w:rsidRDefault="00C24093" w:rsidP="00C24093">
                              <w:r>
                                <w:rPr>
                                  <w:rFonts w:ascii="Arial" w:eastAsia="Arial" w:hAnsi="Arial" w:cs="Arial"/>
                                  <w:sz w:val="16"/>
                                </w:rPr>
                                <w:t>N</w:t>
                              </w:r>
                            </w:p>
                          </w:txbxContent>
                        </wps:txbx>
                        <wps:bodyPr horzOverflow="overflow" vert="horz" lIns="0" tIns="0" rIns="0" bIns="0" rtlCol="0">
                          <a:noAutofit/>
                        </wps:bodyPr>
                      </wps:wsp>
                      <wps:wsp>
                        <wps:cNvPr id="2497" name="Rectangle 2497"/>
                        <wps:cNvSpPr/>
                        <wps:spPr>
                          <a:xfrm>
                            <a:off x="5170974" y="2255874"/>
                            <a:ext cx="91196" cy="126472"/>
                          </a:xfrm>
                          <a:prstGeom prst="rect">
                            <a:avLst/>
                          </a:prstGeom>
                          <a:ln>
                            <a:noFill/>
                          </a:ln>
                        </wps:spPr>
                        <wps:txbx>
                          <w:txbxContent>
                            <w:p w14:paraId="33C5B44A" w14:textId="77777777" w:rsidR="00C24093" w:rsidRDefault="00C24093" w:rsidP="00C24093">
                              <w:r>
                                <w:rPr>
                                  <w:rFonts w:ascii="Arial" w:eastAsia="Arial" w:hAnsi="Arial" w:cs="Arial"/>
                                  <w:sz w:val="16"/>
                                </w:rPr>
                                <w:t>S</w:t>
                              </w:r>
                            </w:p>
                          </w:txbxContent>
                        </wps:txbx>
                        <wps:bodyPr horzOverflow="overflow" vert="horz" lIns="0" tIns="0" rIns="0" bIns="0" rtlCol="0">
                          <a:noAutofit/>
                        </wps:bodyPr>
                      </wps:wsp>
                      <wps:wsp>
                        <wps:cNvPr id="2500" name="Shape 2500"/>
                        <wps:cNvSpPr/>
                        <wps:spPr>
                          <a:xfrm>
                            <a:off x="613683" y="3233619"/>
                            <a:ext cx="3666002" cy="412131"/>
                          </a:xfrm>
                          <a:custGeom>
                            <a:avLst/>
                            <a:gdLst/>
                            <a:ahLst/>
                            <a:cxnLst/>
                            <a:rect l="0" t="0" r="0" b="0"/>
                            <a:pathLst>
                              <a:path w="3666002" h="412131">
                                <a:moveTo>
                                  <a:pt x="0" y="227705"/>
                                </a:moveTo>
                                <a:lnTo>
                                  <a:pt x="2673" y="184323"/>
                                </a:lnTo>
                                <a:lnTo>
                                  <a:pt x="5243" y="256695"/>
                                </a:lnTo>
                                <a:lnTo>
                                  <a:pt x="7813" y="235004"/>
                                </a:lnTo>
                                <a:lnTo>
                                  <a:pt x="10486" y="137342"/>
                                </a:lnTo>
                                <a:lnTo>
                                  <a:pt x="13056" y="220509"/>
                                </a:lnTo>
                                <a:lnTo>
                                  <a:pt x="15729" y="242200"/>
                                </a:lnTo>
                                <a:lnTo>
                                  <a:pt x="18299" y="83166"/>
                                </a:lnTo>
                                <a:lnTo>
                                  <a:pt x="20971" y="206014"/>
                                </a:lnTo>
                                <a:lnTo>
                                  <a:pt x="23541" y="256695"/>
                                </a:lnTo>
                                <a:lnTo>
                                  <a:pt x="26214" y="177127"/>
                                </a:lnTo>
                                <a:lnTo>
                                  <a:pt x="28784" y="216911"/>
                                </a:lnTo>
                                <a:lnTo>
                                  <a:pt x="31457" y="169931"/>
                                </a:lnTo>
                                <a:lnTo>
                                  <a:pt x="34027" y="180725"/>
                                </a:lnTo>
                                <a:lnTo>
                                  <a:pt x="36700" y="191622"/>
                                </a:lnTo>
                                <a:lnTo>
                                  <a:pt x="39270" y="238602"/>
                                </a:lnTo>
                                <a:lnTo>
                                  <a:pt x="41943" y="173529"/>
                                </a:lnTo>
                                <a:lnTo>
                                  <a:pt x="44513" y="209612"/>
                                </a:lnTo>
                                <a:lnTo>
                                  <a:pt x="47186" y="119249"/>
                                </a:lnTo>
                                <a:lnTo>
                                  <a:pt x="49756" y="177127"/>
                                </a:lnTo>
                                <a:lnTo>
                                  <a:pt x="52429" y="235004"/>
                                </a:lnTo>
                                <a:lnTo>
                                  <a:pt x="54999" y="166230"/>
                                </a:lnTo>
                                <a:lnTo>
                                  <a:pt x="57672" y="267489"/>
                                </a:lnTo>
                                <a:lnTo>
                                  <a:pt x="60242" y="235004"/>
                                </a:lnTo>
                                <a:lnTo>
                                  <a:pt x="62914" y="289180"/>
                                </a:lnTo>
                                <a:lnTo>
                                  <a:pt x="65484" y="184323"/>
                                </a:lnTo>
                                <a:lnTo>
                                  <a:pt x="68157" y="224107"/>
                                </a:lnTo>
                                <a:lnTo>
                                  <a:pt x="70727" y="242200"/>
                                </a:lnTo>
                                <a:lnTo>
                                  <a:pt x="73400" y="177127"/>
                                </a:lnTo>
                                <a:lnTo>
                                  <a:pt x="75970" y="260293"/>
                                </a:lnTo>
                                <a:lnTo>
                                  <a:pt x="78643" y="220509"/>
                                </a:lnTo>
                                <a:lnTo>
                                  <a:pt x="81213" y="209612"/>
                                </a:lnTo>
                                <a:lnTo>
                                  <a:pt x="83886" y="187921"/>
                                </a:lnTo>
                                <a:lnTo>
                                  <a:pt x="86456" y="191622"/>
                                </a:lnTo>
                                <a:lnTo>
                                  <a:pt x="89129" y="220509"/>
                                </a:lnTo>
                                <a:lnTo>
                                  <a:pt x="91699" y="235004"/>
                                </a:lnTo>
                                <a:lnTo>
                                  <a:pt x="94372" y="133745"/>
                                </a:lnTo>
                                <a:lnTo>
                                  <a:pt x="96942" y="231303"/>
                                </a:lnTo>
                                <a:lnTo>
                                  <a:pt x="99614" y="166230"/>
                                </a:lnTo>
                                <a:lnTo>
                                  <a:pt x="102185" y="155436"/>
                                </a:lnTo>
                                <a:lnTo>
                                  <a:pt x="104857" y="227705"/>
                                </a:lnTo>
                                <a:lnTo>
                                  <a:pt x="107427" y="191622"/>
                                </a:lnTo>
                                <a:lnTo>
                                  <a:pt x="110100" y="191622"/>
                                </a:lnTo>
                                <a:lnTo>
                                  <a:pt x="112670" y="162632"/>
                                </a:lnTo>
                                <a:lnTo>
                                  <a:pt x="115343" y="159034"/>
                                </a:lnTo>
                                <a:lnTo>
                                  <a:pt x="117913" y="256695"/>
                                </a:lnTo>
                                <a:lnTo>
                                  <a:pt x="120586" y="180725"/>
                                </a:lnTo>
                                <a:lnTo>
                                  <a:pt x="123156" y="169931"/>
                                </a:lnTo>
                                <a:lnTo>
                                  <a:pt x="125829" y="198818"/>
                                </a:lnTo>
                                <a:lnTo>
                                  <a:pt x="128399" y="220509"/>
                                </a:lnTo>
                                <a:lnTo>
                                  <a:pt x="131072" y="216911"/>
                                </a:lnTo>
                                <a:lnTo>
                                  <a:pt x="133642" y="274686"/>
                                </a:lnTo>
                                <a:lnTo>
                                  <a:pt x="136315" y="173529"/>
                                </a:lnTo>
                                <a:lnTo>
                                  <a:pt x="138885" y="90362"/>
                                </a:lnTo>
                                <a:lnTo>
                                  <a:pt x="141558" y="231303"/>
                                </a:lnTo>
                                <a:lnTo>
                                  <a:pt x="144128" y="126548"/>
                                </a:lnTo>
                                <a:lnTo>
                                  <a:pt x="146698" y="198818"/>
                                </a:lnTo>
                                <a:lnTo>
                                  <a:pt x="149370" y="140941"/>
                                </a:lnTo>
                                <a:lnTo>
                                  <a:pt x="151940" y="252994"/>
                                </a:lnTo>
                                <a:lnTo>
                                  <a:pt x="154613" y="224107"/>
                                </a:lnTo>
                                <a:lnTo>
                                  <a:pt x="157183" y="133745"/>
                                </a:lnTo>
                                <a:lnTo>
                                  <a:pt x="159856" y="180725"/>
                                </a:lnTo>
                                <a:lnTo>
                                  <a:pt x="162426" y="159034"/>
                                </a:lnTo>
                                <a:lnTo>
                                  <a:pt x="165099" y="173529"/>
                                </a:lnTo>
                                <a:lnTo>
                                  <a:pt x="167669" y="209612"/>
                                </a:lnTo>
                                <a:lnTo>
                                  <a:pt x="170342" y="177127"/>
                                </a:lnTo>
                                <a:lnTo>
                                  <a:pt x="172912" y="224107"/>
                                </a:lnTo>
                                <a:lnTo>
                                  <a:pt x="175585" y="162632"/>
                                </a:lnTo>
                                <a:lnTo>
                                  <a:pt x="178155" y="195220"/>
                                </a:lnTo>
                                <a:lnTo>
                                  <a:pt x="180828" y="216911"/>
                                </a:lnTo>
                                <a:lnTo>
                                  <a:pt x="183398" y="151838"/>
                                </a:lnTo>
                                <a:lnTo>
                                  <a:pt x="186071" y="162632"/>
                                </a:lnTo>
                                <a:lnTo>
                                  <a:pt x="188641" y="235004"/>
                                </a:lnTo>
                                <a:lnTo>
                                  <a:pt x="191313" y="202416"/>
                                </a:lnTo>
                                <a:lnTo>
                                  <a:pt x="193883" y="97558"/>
                                </a:lnTo>
                                <a:lnTo>
                                  <a:pt x="196556" y="195220"/>
                                </a:lnTo>
                                <a:lnTo>
                                  <a:pt x="199126" y="206014"/>
                                </a:lnTo>
                                <a:lnTo>
                                  <a:pt x="201799" y="238602"/>
                                </a:lnTo>
                                <a:lnTo>
                                  <a:pt x="204369" y="50578"/>
                                </a:lnTo>
                                <a:lnTo>
                                  <a:pt x="207042" y="209612"/>
                                </a:lnTo>
                                <a:lnTo>
                                  <a:pt x="209612" y="202416"/>
                                </a:lnTo>
                                <a:lnTo>
                                  <a:pt x="212285" y="267489"/>
                                </a:lnTo>
                                <a:lnTo>
                                  <a:pt x="214855" y="144539"/>
                                </a:lnTo>
                                <a:lnTo>
                                  <a:pt x="217528" y="231303"/>
                                </a:lnTo>
                                <a:lnTo>
                                  <a:pt x="220098" y="202416"/>
                                </a:lnTo>
                                <a:lnTo>
                                  <a:pt x="222771" y="238602"/>
                                </a:lnTo>
                                <a:lnTo>
                                  <a:pt x="225341" y="159034"/>
                                </a:lnTo>
                                <a:lnTo>
                                  <a:pt x="228014" y="83166"/>
                                </a:lnTo>
                                <a:lnTo>
                                  <a:pt x="230584" y="133745"/>
                                </a:lnTo>
                                <a:lnTo>
                                  <a:pt x="233256" y="137342"/>
                                </a:lnTo>
                                <a:lnTo>
                                  <a:pt x="235826" y="184323"/>
                                </a:lnTo>
                                <a:lnTo>
                                  <a:pt x="238499" y="119249"/>
                                </a:lnTo>
                                <a:lnTo>
                                  <a:pt x="241069" y="61475"/>
                                </a:lnTo>
                                <a:lnTo>
                                  <a:pt x="243742" y="93961"/>
                                </a:lnTo>
                                <a:lnTo>
                                  <a:pt x="246312" y="144539"/>
                                </a:lnTo>
                                <a:lnTo>
                                  <a:pt x="248985" y="122848"/>
                                </a:lnTo>
                                <a:lnTo>
                                  <a:pt x="251555" y="148239"/>
                                </a:lnTo>
                                <a:lnTo>
                                  <a:pt x="254228" y="148239"/>
                                </a:lnTo>
                                <a:lnTo>
                                  <a:pt x="256798" y="130147"/>
                                </a:lnTo>
                                <a:lnTo>
                                  <a:pt x="259471" y="104857"/>
                                </a:lnTo>
                                <a:lnTo>
                                  <a:pt x="262041" y="159034"/>
                                </a:lnTo>
                                <a:lnTo>
                                  <a:pt x="264714" y="216911"/>
                                </a:lnTo>
                                <a:lnTo>
                                  <a:pt x="267284" y="206014"/>
                                </a:lnTo>
                                <a:lnTo>
                                  <a:pt x="269957" y="184323"/>
                                </a:lnTo>
                                <a:lnTo>
                                  <a:pt x="272527" y="162632"/>
                                </a:lnTo>
                                <a:lnTo>
                                  <a:pt x="275199" y="155436"/>
                                </a:lnTo>
                                <a:lnTo>
                                  <a:pt x="277769" y="198818"/>
                                </a:lnTo>
                                <a:lnTo>
                                  <a:pt x="280339" y="151838"/>
                                </a:lnTo>
                                <a:lnTo>
                                  <a:pt x="283012" y="271087"/>
                                </a:lnTo>
                                <a:lnTo>
                                  <a:pt x="285582" y="122848"/>
                                </a:lnTo>
                                <a:lnTo>
                                  <a:pt x="288255" y="169931"/>
                                </a:lnTo>
                                <a:lnTo>
                                  <a:pt x="290825" y="184323"/>
                                </a:lnTo>
                                <a:lnTo>
                                  <a:pt x="293498" y="202416"/>
                                </a:lnTo>
                                <a:lnTo>
                                  <a:pt x="296068" y="137342"/>
                                </a:lnTo>
                                <a:lnTo>
                                  <a:pt x="298741" y="296376"/>
                                </a:lnTo>
                                <a:lnTo>
                                  <a:pt x="301311" y="166230"/>
                                </a:lnTo>
                                <a:lnTo>
                                  <a:pt x="303984" y="130147"/>
                                </a:lnTo>
                                <a:lnTo>
                                  <a:pt x="306554" y="162632"/>
                                </a:lnTo>
                                <a:lnTo>
                                  <a:pt x="309227" y="177127"/>
                                </a:lnTo>
                                <a:lnTo>
                                  <a:pt x="311797" y="112054"/>
                                </a:lnTo>
                                <a:lnTo>
                                  <a:pt x="314469" y="227705"/>
                                </a:lnTo>
                                <a:lnTo>
                                  <a:pt x="317039" y="267489"/>
                                </a:lnTo>
                                <a:lnTo>
                                  <a:pt x="319712" y="206014"/>
                                </a:lnTo>
                                <a:lnTo>
                                  <a:pt x="322283" y="151838"/>
                                </a:lnTo>
                                <a:lnTo>
                                  <a:pt x="324955" y="213313"/>
                                </a:lnTo>
                                <a:lnTo>
                                  <a:pt x="327525" y="155436"/>
                                </a:lnTo>
                                <a:lnTo>
                                  <a:pt x="330198" y="245798"/>
                                </a:lnTo>
                                <a:lnTo>
                                  <a:pt x="332768" y="151838"/>
                                </a:lnTo>
                                <a:lnTo>
                                  <a:pt x="335441" y="202416"/>
                                </a:lnTo>
                                <a:lnTo>
                                  <a:pt x="338011" y="224107"/>
                                </a:lnTo>
                                <a:lnTo>
                                  <a:pt x="340684" y="184323"/>
                                </a:lnTo>
                                <a:lnTo>
                                  <a:pt x="343254" y="133745"/>
                                </a:lnTo>
                                <a:lnTo>
                                  <a:pt x="345927" y="162632"/>
                                </a:lnTo>
                                <a:lnTo>
                                  <a:pt x="348497" y="195220"/>
                                </a:lnTo>
                                <a:lnTo>
                                  <a:pt x="351170" y="97558"/>
                                </a:lnTo>
                                <a:lnTo>
                                  <a:pt x="353740" y="256695"/>
                                </a:lnTo>
                                <a:lnTo>
                                  <a:pt x="356412" y="231303"/>
                                </a:lnTo>
                                <a:lnTo>
                                  <a:pt x="358983" y="184323"/>
                                </a:lnTo>
                                <a:lnTo>
                                  <a:pt x="361655" y="184323"/>
                                </a:lnTo>
                                <a:lnTo>
                                  <a:pt x="364225" y="238602"/>
                                </a:lnTo>
                                <a:lnTo>
                                  <a:pt x="366898" y="126548"/>
                                </a:lnTo>
                                <a:lnTo>
                                  <a:pt x="369468" y="169931"/>
                                </a:lnTo>
                                <a:lnTo>
                                  <a:pt x="372141" y="68671"/>
                                </a:lnTo>
                                <a:lnTo>
                                  <a:pt x="374711" y="151838"/>
                                </a:lnTo>
                                <a:lnTo>
                                  <a:pt x="377384" y="206014"/>
                                </a:lnTo>
                                <a:lnTo>
                                  <a:pt x="379954" y="144539"/>
                                </a:lnTo>
                                <a:lnTo>
                                  <a:pt x="382627" y="187921"/>
                                </a:lnTo>
                                <a:lnTo>
                                  <a:pt x="385197" y="213313"/>
                                </a:lnTo>
                                <a:lnTo>
                                  <a:pt x="387870" y="227705"/>
                                </a:lnTo>
                                <a:lnTo>
                                  <a:pt x="390440" y="83166"/>
                                </a:lnTo>
                                <a:lnTo>
                                  <a:pt x="393113" y="162632"/>
                                </a:lnTo>
                                <a:lnTo>
                                  <a:pt x="395683" y="112054"/>
                                </a:lnTo>
                                <a:lnTo>
                                  <a:pt x="398355" y="206014"/>
                                </a:lnTo>
                                <a:lnTo>
                                  <a:pt x="400925" y="216911"/>
                                </a:lnTo>
                                <a:lnTo>
                                  <a:pt x="403598" y="159034"/>
                                </a:lnTo>
                                <a:lnTo>
                                  <a:pt x="406169" y="198818"/>
                                </a:lnTo>
                                <a:lnTo>
                                  <a:pt x="408841" y="191622"/>
                                </a:lnTo>
                                <a:lnTo>
                                  <a:pt x="411411" y="249396"/>
                                </a:lnTo>
                                <a:lnTo>
                                  <a:pt x="413981" y="155436"/>
                                </a:lnTo>
                                <a:lnTo>
                                  <a:pt x="416654" y="249396"/>
                                </a:lnTo>
                                <a:lnTo>
                                  <a:pt x="419224" y="180725"/>
                                </a:lnTo>
                                <a:lnTo>
                                  <a:pt x="421897" y="169931"/>
                                </a:lnTo>
                                <a:lnTo>
                                  <a:pt x="424467" y="191622"/>
                                </a:lnTo>
                                <a:lnTo>
                                  <a:pt x="427140" y="216911"/>
                                </a:lnTo>
                                <a:lnTo>
                                  <a:pt x="429710" y="54176"/>
                                </a:lnTo>
                                <a:lnTo>
                                  <a:pt x="432383" y="198818"/>
                                </a:lnTo>
                                <a:lnTo>
                                  <a:pt x="434953" y="144539"/>
                                </a:lnTo>
                                <a:lnTo>
                                  <a:pt x="437626" y="238602"/>
                                </a:lnTo>
                                <a:lnTo>
                                  <a:pt x="440196" y="191622"/>
                                </a:lnTo>
                                <a:lnTo>
                                  <a:pt x="442869" y="252994"/>
                                </a:lnTo>
                                <a:lnTo>
                                  <a:pt x="445439" y="213313"/>
                                </a:lnTo>
                                <a:lnTo>
                                  <a:pt x="448111" y="180725"/>
                                </a:lnTo>
                                <a:lnTo>
                                  <a:pt x="450681" y="112054"/>
                                </a:lnTo>
                                <a:lnTo>
                                  <a:pt x="453354" y="202416"/>
                                </a:lnTo>
                                <a:lnTo>
                                  <a:pt x="455924" y="151838"/>
                                </a:lnTo>
                                <a:lnTo>
                                  <a:pt x="458597" y="122848"/>
                                </a:lnTo>
                                <a:lnTo>
                                  <a:pt x="461167" y="133745"/>
                                </a:lnTo>
                                <a:lnTo>
                                  <a:pt x="463840" y="122848"/>
                                </a:lnTo>
                                <a:lnTo>
                                  <a:pt x="466410" y="274686"/>
                                </a:lnTo>
                                <a:lnTo>
                                  <a:pt x="469083" y="61475"/>
                                </a:lnTo>
                                <a:lnTo>
                                  <a:pt x="471653" y="220509"/>
                                </a:lnTo>
                                <a:lnTo>
                                  <a:pt x="474326" y="238602"/>
                                </a:lnTo>
                                <a:lnTo>
                                  <a:pt x="476896" y="126548"/>
                                </a:lnTo>
                                <a:lnTo>
                                  <a:pt x="479569" y="206014"/>
                                </a:lnTo>
                                <a:lnTo>
                                  <a:pt x="482139" y="104857"/>
                                </a:lnTo>
                                <a:lnTo>
                                  <a:pt x="484811" y="119249"/>
                                </a:lnTo>
                                <a:lnTo>
                                  <a:pt x="487381" y="169931"/>
                                </a:lnTo>
                                <a:lnTo>
                                  <a:pt x="490054" y="256695"/>
                                </a:lnTo>
                                <a:lnTo>
                                  <a:pt x="492625" y="278386"/>
                                </a:lnTo>
                                <a:lnTo>
                                  <a:pt x="495297" y="242200"/>
                                </a:lnTo>
                                <a:lnTo>
                                  <a:pt x="497867" y="209612"/>
                                </a:lnTo>
                                <a:lnTo>
                                  <a:pt x="500540" y="235004"/>
                                </a:lnTo>
                                <a:lnTo>
                                  <a:pt x="503110" y="227705"/>
                                </a:lnTo>
                                <a:lnTo>
                                  <a:pt x="505783" y="191622"/>
                                </a:lnTo>
                                <a:lnTo>
                                  <a:pt x="508353" y="238602"/>
                                </a:lnTo>
                                <a:lnTo>
                                  <a:pt x="511026" y="137342"/>
                                </a:lnTo>
                                <a:lnTo>
                                  <a:pt x="513596" y="213313"/>
                                </a:lnTo>
                                <a:lnTo>
                                  <a:pt x="516269" y="260293"/>
                                </a:lnTo>
                                <a:lnTo>
                                  <a:pt x="518839" y="177127"/>
                                </a:lnTo>
                                <a:lnTo>
                                  <a:pt x="521511" y="155436"/>
                                </a:lnTo>
                                <a:lnTo>
                                  <a:pt x="524081" y="216911"/>
                                </a:lnTo>
                                <a:lnTo>
                                  <a:pt x="526755" y="307274"/>
                                </a:lnTo>
                                <a:lnTo>
                                  <a:pt x="529325" y="274686"/>
                                </a:lnTo>
                                <a:lnTo>
                                  <a:pt x="531997" y="209612"/>
                                </a:lnTo>
                                <a:lnTo>
                                  <a:pt x="534567" y="281984"/>
                                </a:lnTo>
                                <a:lnTo>
                                  <a:pt x="537240" y="310871"/>
                                </a:lnTo>
                                <a:lnTo>
                                  <a:pt x="539810" y="271087"/>
                                </a:lnTo>
                                <a:lnTo>
                                  <a:pt x="542483" y="61475"/>
                                </a:lnTo>
                                <a:lnTo>
                                  <a:pt x="545053" y="289180"/>
                                </a:lnTo>
                                <a:lnTo>
                                  <a:pt x="547726" y="328964"/>
                                </a:lnTo>
                                <a:lnTo>
                                  <a:pt x="550296" y="206014"/>
                                </a:lnTo>
                                <a:lnTo>
                                  <a:pt x="552866" y="206014"/>
                                </a:lnTo>
                                <a:lnTo>
                                  <a:pt x="555539" y="169931"/>
                                </a:lnTo>
                                <a:lnTo>
                                  <a:pt x="558109" y="162632"/>
                                </a:lnTo>
                                <a:lnTo>
                                  <a:pt x="560782" y="296376"/>
                                </a:lnTo>
                                <a:lnTo>
                                  <a:pt x="563352" y="140941"/>
                                </a:lnTo>
                                <a:lnTo>
                                  <a:pt x="566025" y="307274"/>
                                </a:lnTo>
                                <a:lnTo>
                                  <a:pt x="568595" y="198818"/>
                                </a:lnTo>
                                <a:lnTo>
                                  <a:pt x="571267" y="187921"/>
                                </a:lnTo>
                                <a:lnTo>
                                  <a:pt x="573837" y="216911"/>
                                </a:lnTo>
                                <a:lnTo>
                                  <a:pt x="576510" y="180725"/>
                                </a:lnTo>
                                <a:lnTo>
                                  <a:pt x="579080" y="191622"/>
                                </a:lnTo>
                                <a:lnTo>
                                  <a:pt x="581753" y="137342"/>
                                </a:lnTo>
                                <a:lnTo>
                                  <a:pt x="584323" y="206014"/>
                                </a:lnTo>
                                <a:lnTo>
                                  <a:pt x="586996" y="177127"/>
                                </a:lnTo>
                                <a:lnTo>
                                  <a:pt x="589566" y="169931"/>
                                </a:lnTo>
                                <a:lnTo>
                                  <a:pt x="592239" y="296376"/>
                                </a:lnTo>
                                <a:lnTo>
                                  <a:pt x="594809" y="159034"/>
                                </a:lnTo>
                                <a:lnTo>
                                  <a:pt x="597482" y="166230"/>
                                </a:lnTo>
                                <a:lnTo>
                                  <a:pt x="600052" y="216911"/>
                                </a:lnTo>
                                <a:lnTo>
                                  <a:pt x="602725" y="187921"/>
                                </a:lnTo>
                                <a:lnTo>
                                  <a:pt x="605295" y="242200"/>
                                </a:lnTo>
                                <a:lnTo>
                                  <a:pt x="607967" y="159034"/>
                                </a:lnTo>
                                <a:lnTo>
                                  <a:pt x="610537" y="227705"/>
                                </a:lnTo>
                                <a:lnTo>
                                  <a:pt x="613211" y="224107"/>
                                </a:lnTo>
                                <a:lnTo>
                                  <a:pt x="615781" y="159034"/>
                                </a:lnTo>
                                <a:lnTo>
                                  <a:pt x="618453" y="281984"/>
                                </a:lnTo>
                                <a:lnTo>
                                  <a:pt x="621023" y="180725"/>
                                </a:lnTo>
                                <a:lnTo>
                                  <a:pt x="623696" y="151838"/>
                                </a:lnTo>
                                <a:lnTo>
                                  <a:pt x="626266" y="368749"/>
                                </a:lnTo>
                                <a:lnTo>
                                  <a:pt x="628939" y="101157"/>
                                </a:lnTo>
                                <a:lnTo>
                                  <a:pt x="631509" y="238602"/>
                                </a:lnTo>
                                <a:lnTo>
                                  <a:pt x="634182" y="122848"/>
                                </a:lnTo>
                                <a:lnTo>
                                  <a:pt x="636752" y="162632"/>
                                </a:lnTo>
                                <a:lnTo>
                                  <a:pt x="639425" y="151838"/>
                                </a:lnTo>
                                <a:lnTo>
                                  <a:pt x="641995" y="245798"/>
                                </a:lnTo>
                                <a:lnTo>
                                  <a:pt x="644668" y="292778"/>
                                </a:lnTo>
                                <a:lnTo>
                                  <a:pt x="647238" y="173529"/>
                                </a:lnTo>
                                <a:lnTo>
                                  <a:pt x="649911" y="162632"/>
                                </a:lnTo>
                                <a:lnTo>
                                  <a:pt x="652481" y="169931"/>
                                </a:lnTo>
                                <a:lnTo>
                                  <a:pt x="655153" y="162632"/>
                                </a:lnTo>
                                <a:lnTo>
                                  <a:pt x="657724" y="119249"/>
                                </a:lnTo>
                                <a:lnTo>
                                  <a:pt x="660396" y="224107"/>
                                </a:lnTo>
                                <a:lnTo>
                                  <a:pt x="662966" y="177127"/>
                                </a:lnTo>
                                <a:lnTo>
                                  <a:pt x="665639" y="220509"/>
                                </a:lnTo>
                                <a:lnTo>
                                  <a:pt x="668209" y="202416"/>
                                </a:lnTo>
                                <a:lnTo>
                                  <a:pt x="670882" y="133745"/>
                                </a:lnTo>
                                <a:lnTo>
                                  <a:pt x="673452" y="144539"/>
                                </a:lnTo>
                                <a:lnTo>
                                  <a:pt x="676125" y="191622"/>
                                </a:lnTo>
                                <a:lnTo>
                                  <a:pt x="678695" y="220509"/>
                                </a:lnTo>
                                <a:lnTo>
                                  <a:pt x="681368" y="195220"/>
                                </a:lnTo>
                                <a:lnTo>
                                  <a:pt x="683938" y="307274"/>
                                </a:lnTo>
                                <a:lnTo>
                                  <a:pt x="686508" y="242200"/>
                                </a:lnTo>
                                <a:lnTo>
                                  <a:pt x="689181" y="213313"/>
                                </a:lnTo>
                                <a:lnTo>
                                  <a:pt x="691751" y="206014"/>
                                </a:lnTo>
                                <a:lnTo>
                                  <a:pt x="694423" y="242200"/>
                                </a:lnTo>
                                <a:lnTo>
                                  <a:pt x="696993" y="184323"/>
                                </a:lnTo>
                                <a:lnTo>
                                  <a:pt x="699667" y="238602"/>
                                </a:lnTo>
                                <a:lnTo>
                                  <a:pt x="702237" y="303675"/>
                                </a:lnTo>
                                <a:lnTo>
                                  <a:pt x="704909" y="206014"/>
                                </a:lnTo>
                                <a:lnTo>
                                  <a:pt x="707479" y="169931"/>
                                </a:lnTo>
                                <a:lnTo>
                                  <a:pt x="710152" y="206014"/>
                                </a:lnTo>
                                <a:lnTo>
                                  <a:pt x="712722" y="256695"/>
                                </a:lnTo>
                                <a:lnTo>
                                  <a:pt x="715395" y="245798"/>
                                </a:lnTo>
                                <a:lnTo>
                                  <a:pt x="717965" y="198818"/>
                                </a:lnTo>
                                <a:lnTo>
                                  <a:pt x="720638" y="166230"/>
                                </a:lnTo>
                                <a:lnTo>
                                  <a:pt x="723208" y="198818"/>
                                </a:lnTo>
                                <a:lnTo>
                                  <a:pt x="725881" y="148239"/>
                                </a:lnTo>
                                <a:lnTo>
                                  <a:pt x="728451" y="177127"/>
                                </a:lnTo>
                                <a:lnTo>
                                  <a:pt x="731124" y="271087"/>
                                </a:lnTo>
                                <a:lnTo>
                                  <a:pt x="733694" y="155436"/>
                                </a:lnTo>
                                <a:lnTo>
                                  <a:pt x="736367" y="216911"/>
                                </a:lnTo>
                                <a:lnTo>
                                  <a:pt x="738937" y="267489"/>
                                </a:lnTo>
                                <a:lnTo>
                                  <a:pt x="741609" y="180725"/>
                                </a:lnTo>
                                <a:lnTo>
                                  <a:pt x="744179" y="173529"/>
                                </a:lnTo>
                                <a:lnTo>
                                  <a:pt x="746852" y="220509"/>
                                </a:lnTo>
                                <a:lnTo>
                                  <a:pt x="749422" y="252994"/>
                                </a:lnTo>
                                <a:lnTo>
                                  <a:pt x="752095" y="198818"/>
                                </a:lnTo>
                                <a:lnTo>
                                  <a:pt x="754665" y="187921"/>
                                </a:lnTo>
                                <a:lnTo>
                                  <a:pt x="757338" y="191622"/>
                                </a:lnTo>
                                <a:lnTo>
                                  <a:pt x="759908" y="126548"/>
                                </a:lnTo>
                                <a:lnTo>
                                  <a:pt x="762581" y="159034"/>
                                </a:lnTo>
                                <a:lnTo>
                                  <a:pt x="765151" y="86764"/>
                                </a:lnTo>
                                <a:lnTo>
                                  <a:pt x="767824" y="155436"/>
                                </a:lnTo>
                                <a:lnTo>
                                  <a:pt x="770394" y="155436"/>
                                </a:lnTo>
                                <a:lnTo>
                                  <a:pt x="773067" y="177127"/>
                                </a:lnTo>
                                <a:lnTo>
                                  <a:pt x="775637" y="260293"/>
                                </a:lnTo>
                                <a:lnTo>
                                  <a:pt x="778309" y="169931"/>
                                </a:lnTo>
                                <a:lnTo>
                                  <a:pt x="780880" y="220509"/>
                                </a:lnTo>
                                <a:lnTo>
                                  <a:pt x="783552" y="285582"/>
                                </a:lnTo>
                                <a:lnTo>
                                  <a:pt x="786122" y="231303"/>
                                </a:lnTo>
                                <a:lnTo>
                                  <a:pt x="788795" y="155436"/>
                                </a:lnTo>
                                <a:lnTo>
                                  <a:pt x="791365" y="151838"/>
                                </a:lnTo>
                                <a:lnTo>
                                  <a:pt x="794038" y="220509"/>
                                </a:lnTo>
                                <a:lnTo>
                                  <a:pt x="796608" y="133745"/>
                                </a:lnTo>
                                <a:lnTo>
                                  <a:pt x="799281" y="292778"/>
                                </a:lnTo>
                                <a:lnTo>
                                  <a:pt x="801851" y="166230"/>
                                </a:lnTo>
                                <a:lnTo>
                                  <a:pt x="804524" y="260293"/>
                                </a:lnTo>
                                <a:lnTo>
                                  <a:pt x="807094" y="144539"/>
                                </a:lnTo>
                                <a:lnTo>
                                  <a:pt x="809767" y="187921"/>
                                </a:lnTo>
                                <a:lnTo>
                                  <a:pt x="812337" y="256695"/>
                                </a:lnTo>
                                <a:lnTo>
                                  <a:pt x="815009" y="249396"/>
                                </a:lnTo>
                                <a:lnTo>
                                  <a:pt x="817579" y="195220"/>
                                </a:lnTo>
                                <a:lnTo>
                                  <a:pt x="820253" y="220509"/>
                                </a:lnTo>
                                <a:lnTo>
                                  <a:pt x="822823" y="224107"/>
                                </a:lnTo>
                                <a:lnTo>
                                  <a:pt x="825393" y="271087"/>
                                </a:lnTo>
                                <a:lnTo>
                                  <a:pt x="828065" y="289180"/>
                                </a:lnTo>
                                <a:lnTo>
                                  <a:pt x="830635" y="227705"/>
                                </a:lnTo>
                                <a:lnTo>
                                  <a:pt x="833308" y="195220"/>
                                </a:lnTo>
                                <a:lnTo>
                                  <a:pt x="835878" y="155436"/>
                                </a:lnTo>
                                <a:lnTo>
                                  <a:pt x="838551" y="195220"/>
                                </a:lnTo>
                                <a:lnTo>
                                  <a:pt x="841121" y="242200"/>
                                </a:lnTo>
                                <a:lnTo>
                                  <a:pt x="843794" y="318068"/>
                                </a:lnTo>
                                <a:lnTo>
                                  <a:pt x="846364" y="198818"/>
                                </a:lnTo>
                                <a:lnTo>
                                  <a:pt x="849037" y="303675"/>
                                </a:lnTo>
                                <a:lnTo>
                                  <a:pt x="851607" y="267489"/>
                                </a:lnTo>
                                <a:lnTo>
                                  <a:pt x="854280" y="184323"/>
                                </a:lnTo>
                                <a:lnTo>
                                  <a:pt x="856850" y="209612"/>
                                </a:lnTo>
                                <a:lnTo>
                                  <a:pt x="859523" y="169931"/>
                                </a:lnTo>
                                <a:lnTo>
                                  <a:pt x="862093" y="216911"/>
                                </a:lnTo>
                                <a:lnTo>
                                  <a:pt x="864766" y="260293"/>
                                </a:lnTo>
                                <a:lnTo>
                                  <a:pt x="867336" y="224107"/>
                                </a:lnTo>
                                <a:lnTo>
                                  <a:pt x="870008" y="220509"/>
                                </a:lnTo>
                                <a:lnTo>
                                  <a:pt x="872578" y="198818"/>
                                </a:lnTo>
                                <a:lnTo>
                                  <a:pt x="875251" y="271087"/>
                                </a:lnTo>
                                <a:lnTo>
                                  <a:pt x="877821" y="224107"/>
                                </a:lnTo>
                                <a:lnTo>
                                  <a:pt x="880494" y="195220"/>
                                </a:lnTo>
                                <a:lnTo>
                                  <a:pt x="883064" y="231303"/>
                                </a:lnTo>
                                <a:lnTo>
                                  <a:pt x="885737" y="260293"/>
                                </a:lnTo>
                                <a:lnTo>
                                  <a:pt x="888307" y="166230"/>
                                </a:lnTo>
                                <a:lnTo>
                                  <a:pt x="890980" y="173529"/>
                                </a:lnTo>
                                <a:lnTo>
                                  <a:pt x="893550" y="238602"/>
                                </a:lnTo>
                                <a:lnTo>
                                  <a:pt x="896223" y="195220"/>
                                </a:lnTo>
                                <a:lnTo>
                                  <a:pt x="898793" y="263891"/>
                                </a:lnTo>
                                <a:lnTo>
                                  <a:pt x="901466" y="177127"/>
                                </a:lnTo>
                                <a:lnTo>
                                  <a:pt x="904036" y="235004"/>
                                </a:lnTo>
                                <a:lnTo>
                                  <a:pt x="906709" y="202416"/>
                                </a:lnTo>
                                <a:lnTo>
                                  <a:pt x="909279" y="155436"/>
                                </a:lnTo>
                                <a:lnTo>
                                  <a:pt x="911951" y="252994"/>
                                </a:lnTo>
                                <a:lnTo>
                                  <a:pt x="914521" y="202416"/>
                                </a:lnTo>
                                <a:lnTo>
                                  <a:pt x="917194" y="140941"/>
                                </a:lnTo>
                                <a:lnTo>
                                  <a:pt x="919764" y="198818"/>
                                </a:lnTo>
                                <a:lnTo>
                                  <a:pt x="922437" y="173529"/>
                                </a:lnTo>
                                <a:lnTo>
                                  <a:pt x="925007" y="231303"/>
                                </a:lnTo>
                                <a:lnTo>
                                  <a:pt x="927680" y="169931"/>
                                </a:lnTo>
                                <a:lnTo>
                                  <a:pt x="930250" y="216911"/>
                                </a:lnTo>
                                <a:lnTo>
                                  <a:pt x="932923" y="321768"/>
                                </a:lnTo>
                                <a:lnTo>
                                  <a:pt x="935493" y="231303"/>
                                </a:lnTo>
                                <a:lnTo>
                                  <a:pt x="938166" y="242200"/>
                                </a:lnTo>
                                <a:lnTo>
                                  <a:pt x="940736" y="271087"/>
                                </a:lnTo>
                                <a:lnTo>
                                  <a:pt x="943409" y="328964"/>
                                </a:lnTo>
                                <a:lnTo>
                                  <a:pt x="945979" y="187921"/>
                                </a:lnTo>
                                <a:lnTo>
                                  <a:pt x="948651" y="220509"/>
                                </a:lnTo>
                                <a:lnTo>
                                  <a:pt x="951222" y="325367"/>
                                </a:lnTo>
                                <a:lnTo>
                                  <a:pt x="953894" y="231303"/>
                                </a:lnTo>
                                <a:lnTo>
                                  <a:pt x="956464" y="209612"/>
                                </a:lnTo>
                                <a:lnTo>
                                  <a:pt x="959034" y="216911"/>
                                </a:lnTo>
                                <a:lnTo>
                                  <a:pt x="961707" y="260293"/>
                                </a:lnTo>
                                <a:lnTo>
                                  <a:pt x="964277" y="231303"/>
                                </a:lnTo>
                                <a:lnTo>
                                  <a:pt x="966950" y="285582"/>
                                </a:lnTo>
                                <a:lnTo>
                                  <a:pt x="969520" y="238602"/>
                                </a:lnTo>
                                <a:lnTo>
                                  <a:pt x="972193" y="260293"/>
                                </a:lnTo>
                                <a:lnTo>
                                  <a:pt x="974763" y="256695"/>
                                </a:lnTo>
                                <a:lnTo>
                                  <a:pt x="977436" y="245798"/>
                                </a:lnTo>
                                <a:lnTo>
                                  <a:pt x="980006" y="162632"/>
                                </a:lnTo>
                                <a:lnTo>
                                  <a:pt x="982679" y="187921"/>
                                </a:lnTo>
                                <a:lnTo>
                                  <a:pt x="985249" y="173529"/>
                                </a:lnTo>
                                <a:lnTo>
                                  <a:pt x="987922" y="213313"/>
                                </a:lnTo>
                                <a:lnTo>
                                  <a:pt x="990492" y="235004"/>
                                </a:lnTo>
                                <a:lnTo>
                                  <a:pt x="993165" y="133745"/>
                                </a:lnTo>
                                <a:lnTo>
                                  <a:pt x="995735" y="177127"/>
                                </a:lnTo>
                                <a:lnTo>
                                  <a:pt x="998407" y="202416"/>
                                </a:lnTo>
                                <a:lnTo>
                                  <a:pt x="1000977" y="198818"/>
                                </a:lnTo>
                                <a:lnTo>
                                  <a:pt x="1003650" y="256695"/>
                                </a:lnTo>
                                <a:lnTo>
                                  <a:pt x="1006220" y="285582"/>
                                </a:lnTo>
                                <a:lnTo>
                                  <a:pt x="1008893" y="271087"/>
                                </a:lnTo>
                                <a:lnTo>
                                  <a:pt x="1011463" y="235004"/>
                                </a:lnTo>
                                <a:lnTo>
                                  <a:pt x="1014136" y="173529"/>
                                </a:lnTo>
                                <a:lnTo>
                                  <a:pt x="1016706" y="166230"/>
                                </a:lnTo>
                                <a:lnTo>
                                  <a:pt x="1019379" y="252994"/>
                                </a:lnTo>
                                <a:lnTo>
                                  <a:pt x="1021949" y="231303"/>
                                </a:lnTo>
                                <a:lnTo>
                                  <a:pt x="1024622" y="274686"/>
                                </a:lnTo>
                                <a:lnTo>
                                  <a:pt x="1027192" y="180725"/>
                                </a:lnTo>
                                <a:lnTo>
                                  <a:pt x="1029865" y="220509"/>
                                </a:lnTo>
                                <a:lnTo>
                                  <a:pt x="1032435" y="187921"/>
                                </a:lnTo>
                                <a:lnTo>
                                  <a:pt x="1035107" y="177127"/>
                                </a:lnTo>
                                <a:lnTo>
                                  <a:pt x="1037677" y="148239"/>
                                </a:lnTo>
                                <a:lnTo>
                                  <a:pt x="1040350" y="252994"/>
                                </a:lnTo>
                                <a:lnTo>
                                  <a:pt x="1042920" y="245798"/>
                                </a:lnTo>
                                <a:lnTo>
                                  <a:pt x="1045593" y="206014"/>
                                </a:lnTo>
                                <a:lnTo>
                                  <a:pt x="1048163" y="260293"/>
                                </a:lnTo>
                                <a:lnTo>
                                  <a:pt x="1050836" y="274686"/>
                                </a:lnTo>
                                <a:lnTo>
                                  <a:pt x="1053406" y="231303"/>
                                </a:lnTo>
                                <a:lnTo>
                                  <a:pt x="1056079" y="104857"/>
                                </a:lnTo>
                                <a:lnTo>
                                  <a:pt x="1058649" y="263891"/>
                                </a:lnTo>
                                <a:lnTo>
                                  <a:pt x="1061322" y="256695"/>
                                </a:lnTo>
                                <a:lnTo>
                                  <a:pt x="1063892" y="191622"/>
                                </a:lnTo>
                                <a:lnTo>
                                  <a:pt x="1066565" y="209612"/>
                                </a:lnTo>
                                <a:lnTo>
                                  <a:pt x="1069135" y="209612"/>
                                </a:lnTo>
                                <a:lnTo>
                                  <a:pt x="1071808" y="177127"/>
                                </a:lnTo>
                                <a:lnTo>
                                  <a:pt x="1074378" y="126548"/>
                                </a:lnTo>
                                <a:lnTo>
                                  <a:pt x="1077051" y="166230"/>
                                </a:lnTo>
                                <a:lnTo>
                                  <a:pt x="1079621" y="238602"/>
                                </a:lnTo>
                                <a:lnTo>
                                  <a:pt x="1082293" y="159034"/>
                                </a:lnTo>
                                <a:lnTo>
                                  <a:pt x="1084863" y="144539"/>
                                </a:lnTo>
                                <a:lnTo>
                                  <a:pt x="1087536" y="155436"/>
                                </a:lnTo>
                                <a:lnTo>
                                  <a:pt x="1090106" y="169931"/>
                                </a:lnTo>
                                <a:lnTo>
                                  <a:pt x="1092676" y="108455"/>
                                </a:lnTo>
                                <a:lnTo>
                                  <a:pt x="1095349" y="187921"/>
                                </a:lnTo>
                                <a:lnTo>
                                  <a:pt x="1097919" y="68671"/>
                                </a:lnTo>
                                <a:lnTo>
                                  <a:pt x="1100592" y="274686"/>
                                </a:lnTo>
                                <a:lnTo>
                                  <a:pt x="1103162" y="195220"/>
                                </a:lnTo>
                                <a:lnTo>
                                  <a:pt x="1105835" y="166230"/>
                                </a:lnTo>
                                <a:lnTo>
                                  <a:pt x="1108405" y="191622"/>
                                </a:lnTo>
                                <a:lnTo>
                                  <a:pt x="1111078" y="155436"/>
                                </a:lnTo>
                                <a:lnTo>
                                  <a:pt x="1113648" y="213313"/>
                                </a:lnTo>
                                <a:lnTo>
                                  <a:pt x="1116321" y="162632"/>
                                </a:lnTo>
                                <a:lnTo>
                                  <a:pt x="1118891" y="195220"/>
                                </a:lnTo>
                                <a:lnTo>
                                  <a:pt x="1121563" y="173529"/>
                                </a:lnTo>
                                <a:lnTo>
                                  <a:pt x="1124133" y="184323"/>
                                </a:lnTo>
                                <a:lnTo>
                                  <a:pt x="1126806" y="151838"/>
                                </a:lnTo>
                                <a:lnTo>
                                  <a:pt x="1129376" y="187921"/>
                                </a:lnTo>
                                <a:lnTo>
                                  <a:pt x="1132049" y="245798"/>
                                </a:lnTo>
                                <a:lnTo>
                                  <a:pt x="1134619" y="238602"/>
                                </a:lnTo>
                                <a:lnTo>
                                  <a:pt x="1137292" y="195220"/>
                                </a:lnTo>
                                <a:lnTo>
                                  <a:pt x="1139862" y="140941"/>
                                </a:lnTo>
                                <a:lnTo>
                                  <a:pt x="1142535" y="245798"/>
                                </a:lnTo>
                                <a:lnTo>
                                  <a:pt x="1145105" y="220509"/>
                                </a:lnTo>
                                <a:lnTo>
                                  <a:pt x="1147778" y="0"/>
                                </a:lnTo>
                                <a:lnTo>
                                  <a:pt x="1150348" y="191622"/>
                                </a:lnTo>
                                <a:lnTo>
                                  <a:pt x="1153021" y="296376"/>
                                </a:lnTo>
                                <a:lnTo>
                                  <a:pt x="1155591" y="144539"/>
                                </a:lnTo>
                                <a:lnTo>
                                  <a:pt x="1158264" y="209612"/>
                                </a:lnTo>
                                <a:lnTo>
                                  <a:pt x="1160834" y="209612"/>
                                </a:lnTo>
                                <a:lnTo>
                                  <a:pt x="1163506" y="148239"/>
                                </a:lnTo>
                                <a:lnTo>
                                  <a:pt x="1166076" y="112054"/>
                                </a:lnTo>
                                <a:lnTo>
                                  <a:pt x="1168749" y="133745"/>
                                </a:lnTo>
                                <a:lnTo>
                                  <a:pt x="1171319" y="256695"/>
                                </a:lnTo>
                                <a:lnTo>
                                  <a:pt x="1173992" y="187921"/>
                                </a:lnTo>
                                <a:lnTo>
                                  <a:pt x="1176562" y="115651"/>
                                </a:lnTo>
                                <a:lnTo>
                                  <a:pt x="1179235" y="155436"/>
                                </a:lnTo>
                                <a:lnTo>
                                  <a:pt x="1181805" y="155436"/>
                                </a:lnTo>
                                <a:lnTo>
                                  <a:pt x="1184478" y="184323"/>
                                </a:lnTo>
                                <a:lnTo>
                                  <a:pt x="1187048" y="68671"/>
                                </a:lnTo>
                                <a:lnTo>
                                  <a:pt x="1189721" y="140941"/>
                                </a:lnTo>
                                <a:lnTo>
                                  <a:pt x="1192291" y="195220"/>
                                </a:lnTo>
                                <a:lnTo>
                                  <a:pt x="1194964" y="10794"/>
                                </a:lnTo>
                                <a:lnTo>
                                  <a:pt x="1197534" y="108455"/>
                                </a:lnTo>
                                <a:lnTo>
                                  <a:pt x="1200207" y="21691"/>
                                </a:lnTo>
                                <a:lnTo>
                                  <a:pt x="1202777" y="130147"/>
                                </a:lnTo>
                                <a:lnTo>
                                  <a:pt x="1205449" y="148239"/>
                                </a:lnTo>
                                <a:lnTo>
                                  <a:pt x="1208019" y="115651"/>
                                </a:lnTo>
                                <a:lnTo>
                                  <a:pt x="1210692" y="169931"/>
                                </a:lnTo>
                                <a:lnTo>
                                  <a:pt x="1213262" y="198818"/>
                                </a:lnTo>
                                <a:lnTo>
                                  <a:pt x="1215935" y="151838"/>
                                </a:lnTo>
                                <a:lnTo>
                                  <a:pt x="1218505" y="245798"/>
                                </a:lnTo>
                                <a:lnTo>
                                  <a:pt x="1221178" y="162632"/>
                                </a:lnTo>
                                <a:lnTo>
                                  <a:pt x="1223748" y="180725"/>
                                </a:lnTo>
                                <a:lnTo>
                                  <a:pt x="1226421" y="187921"/>
                                </a:lnTo>
                                <a:lnTo>
                                  <a:pt x="1228991" y="213313"/>
                                </a:lnTo>
                                <a:lnTo>
                                  <a:pt x="1231561" y="224107"/>
                                </a:lnTo>
                                <a:lnTo>
                                  <a:pt x="1234234" y="198818"/>
                                </a:lnTo>
                                <a:lnTo>
                                  <a:pt x="1236804" y="209612"/>
                                </a:lnTo>
                                <a:lnTo>
                                  <a:pt x="1239477" y="220509"/>
                                </a:lnTo>
                                <a:lnTo>
                                  <a:pt x="1242047" y="231303"/>
                                </a:lnTo>
                                <a:lnTo>
                                  <a:pt x="1244720" y="173529"/>
                                </a:lnTo>
                                <a:lnTo>
                                  <a:pt x="1247290" y="133745"/>
                                </a:lnTo>
                                <a:lnTo>
                                  <a:pt x="1249963" y="151838"/>
                                </a:lnTo>
                                <a:lnTo>
                                  <a:pt x="1252533" y="206014"/>
                                </a:lnTo>
                                <a:lnTo>
                                  <a:pt x="1255205" y="213313"/>
                                </a:lnTo>
                                <a:lnTo>
                                  <a:pt x="1257775" y="169931"/>
                                </a:lnTo>
                                <a:lnTo>
                                  <a:pt x="1260448" y="231303"/>
                                </a:lnTo>
                                <a:lnTo>
                                  <a:pt x="1263018" y="278386"/>
                                </a:lnTo>
                                <a:lnTo>
                                  <a:pt x="1265691" y="216911"/>
                                </a:lnTo>
                                <a:lnTo>
                                  <a:pt x="1268261" y="108455"/>
                                </a:lnTo>
                                <a:lnTo>
                                  <a:pt x="1270934" y="173529"/>
                                </a:lnTo>
                                <a:lnTo>
                                  <a:pt x="1273504" y="162632"/>
                                </a:lnTo>
                                <a:lnTo>
                                  <a:pt x="1276177" y="126548"/>
                                </a:lnTo>
                                <a:lnTo>
                                  <a:pt x="1278747" y="187921"/>
                                </a:lnTo>
                                <a:lnTo>
                                  <a:pt x="1281420" y="213313"/>
                                </a:lnTo>
                                <a:lnTo>
                                  <a:pt x="1283990" y="122848"/>
                                </a:lnTo>
                                <a:lnTo>
                                  <a:pt x="1286663" y="195220"/>
                                </a:lnTo>
                                <a:lnTo>
                                  <a:pt x="1289233" y="137342"/>
                                </a:lnTo>
                                <a:lnTo>
                                  <a:pt x="1291906" y="133745"/>
                                </a:lnTo>
                                <a:lnTo>
                                  <a:pt x="1294476" y="249396"/>
                                </a:lnTo>
                                <a:lnTo>
                                  <a:pt x="1297148" y="166230"/>
                                </a:lnTo>
                                <a:lnTo>
                                  <a:pt x="1299718" y="159034"/>
                                </a:lnTo>
                                <a:lnTo>
                                  <a:pt x="1302391" y="187921"/>
                                </a:lnTo>
                                <a:lnTo>
                                  <a:pt x="1304961" y="285582"/>
                                </a:lnTo>
                                <a:lnTo>
                                  <a:pt x="1307634" y="198818"/>
                                </a:lnTo>
                                <a:lnTo>
                                  <a:pt x="1310204" y="278386"/>
                                </a:lnTo>
                                <a:lnTo>
                                  <a:pt x="1312877" y="184323"/>
                                </a:lnTo>
                                <a:lnTo>
                                  <a:pt x="1315447" y="187921"/>
                                </a:lnTo>
                                <a:lnTo>
                                  <a:pt x="1318120" y="140941"/>
                                </a:lnTo>
                                <a:lnTo>
                                  <a:pt x="1320690" y="166230"/>
                                </a:lnTo>
                                <a:lnTo>
                                  <a:pt x="1323363" y="162632"/>
                                </a:lnTo>
                                <a:lnTo>
                                  <a:pt x="1325933" y="249396"/>
                                </a:lnTo>
                                <a:lnTo>
                                  <a:pt x="1328605" y="252994"/>
                                </a:lnTo>
                                <a:lnTo>
                                  <a:pt x="1331175" y="151838"/>
                                </a:lnTo>
                                <a:lnTo>
                                  <a:pt x="1333848" y="220509"/>
                                </a:lnTo>
                                <a:lnTo>
                                  <a:pt x="1336418" y="202416"/>
                                </a:lnTo>
                                <a:lnTo>
                                  <a:pt x="1339091" y="187921"/>
                                </a:lnTo>
                                <a:lnTo>
                                  <a:pt x="1341661" y="155436"/>
                                </a:lnTo>
                                <a:lnTo>
                                  <a:pt x="1344334" y="173529"/>
                                </a:lnTo>
                                <a:lnTo>
                                  <a:pt x="1346904" y="209612"/>
                                </a:lnTo>
                                <a:lnTo>
                                  <a:pt x="1349577" y="180725"/>
                                </a:lnTo>
                                <a:lnTo>
                                  <a:pt x="1352147" y="198818"/>
                                </a:lnTo>
                                <a:lnTo>
                                  <a:pt x="1354820" y="252994"/>
                                </a:lnTo>
                                <a:lnTo>
                                  <a:pt x="1357390" y="173529"/>
                                </a:lnTo>
                                <a:lnTo>
                                  <a:pt x="1360063" y="177127"/>
                                </a:lnTo>
                                <a:lnTo>
                                  <a:pt x="1362633" y="238602"/>
                                </a:lnTo>
                                <a:lnTo>
                                  <a:pt x="1365203" y="206014"/>
                                </a:lnTo>
                                <a:lnTo>
                                  <a:pt x="1367876" y="140941"/>
                                </a:lnTo>
                                <a:lnTo>
                                  <a:pt x="1370446" y="144539"/>
                                </a:lnTo>
                                <a:lnTo>
                                  <a:pt x="1373119" y="173529"/>
                                </a:lnTo>
                                <a:lnTo>
                                  <a:pt x="1375689" y="260293"/>
                                </a:lnTo>
                                <a:lnTo>
                                  <a:pt x="1378361" y="177127"/>
                                </a:lnTo>
                                <a:lnTo>
                                  <a:pt x="1380931" y="292778"/>
                                </a:lnTo>
                                <a:lnTo>
                                  <a:pt x="1383604" y="256695"/>
                                </a:lnTo>
                                <a:lnTo>
                                  <a:pt x="1386174" y="115651"/>
                                </a:lnTo>
                                <a:lnTo>
                                  <a:pt x="1388847" y="245798"/>
                                </a:lnTo>
                                <a:lnTo>
                                  <a:pt x="1391417" y="238602"/>
                                </a:lnTo>
                                <a:lnTo>
                                  <a:pt x="1394090" y="227705"/>
                                </a:lnTo>
                                <a:lnTo>
                                  <a:pt x="1396660" y="148239"/>
                                </a:lnTo>
                                <a:lnTo>
                                  <a:pt x="1399333" y="220509"/>
                                </a:lnTo>
                                <a:lnTo>
                                  <a:pt x="1401903" y="166230"/>
                                </a:lnTo>
                                <a:lnTo>
                                  <a:pt x="1404576" y="206014"/>
                                </a:lnTo>
                                <a:lnTo>
                                  <a:pt x="1407146" y="209612"/>
                                </a:lnTo>
                                <a:lnTo>
                                  <a:pt x="1409819" y="137342"/>
                                </a:lnTo>
                                <a:lnTo>
                                  <a:pt x="1412389" y="213313"/>
                                </a:lnTo>
                                <a:lnTo>
                                  <a:pt x="1415062" y="169931"/>
                                </a:lnTo>
                                <a:lnTo>
                                  <a:pt x="1417632" y="242200"/>
                                </a:lnTo>
                                <a:lnTo>
                                  <a:pt x="1420304" y="249396"/>
                                </a:lnTo>
                                <a:lnTo>
                                  <a:pt x="1422874" y="83166"/>
                                </a:lnTo>
                                <a:lnTo>
                                  <a:pt x="1425547" y="119249"/>
                                </a:lnTo>
                                <a:lnTo>
                                  <a:pt x="1428117" y="195220"/>
                                </a:lnTo>
                                <a:lnTo>
                                  <a:pt x="1430790" y="198818"/>
                                </a:lnTo>
                                <a:lnTo>
                                  <a:pt x="1433360" y="180725"/>
                                </a:lnTo>
                                <a:lnTo>
                                  <a:pt x="1436033" y="202416"/>
                                </a:lnTo>
                                <a:lnTo>
                                  <a:pt x="1438603" y="159034"/>
                                </a:lnTo>
                                <a:lnTo>
                                  <a:pt x="1441276" y="86764"/>
                                </a:lnTo>
                                <a:lnTo>
                                  <a:pt x="1443846" y="235004"/>
                                </a:lnTo>
                                <a:lnTo>
                                  <a:pt x="1446519" y="180725"/>
                                </a:lnTo>
                                <a:lnTo>
                                  <a:pt x="1449089" y="166230"/>
                                </a:lnTo>
                                <a:lnTo>
                                  <a:pt x="1451762" y="180725"/>
                                </a:lnTo>
                                <a:lnTo>
                                  <a:pt x="1454332" y="173529"/>
                                </a:lnTo>
                                <a:lnTo>
                                  <a:pt x="1457005" y="169931"/>
                                </a:lnTo>
                                <a:lnTo>
                                  <a:pt x="1459575" y="224107"/>
                                </a:lnTo>
                                <a:lnTo>
                                  <a:pt x="1462247" y="252994"/>
                                </a:lnTo>
                                <a:lnTo>
                                  <a:pt x="1464817" y="213313"/>
                                </a:lnTo>
                                <a:lnTo>
                                  <a:pt x="1467490" y="180725"/>
                                </a:lnTo>
                                <a:lnTo>
                                  <a:pt x="1470060" y="216911"/>
                                </a:lnTo>
                                <a:lnTo>
                                  <a:pt x="1472733" y="140941"/>
                                </a:lnTo>
                                <a:lnTo>
                                  <a:pt x="1475303" y="169931"/>
                                </a:lnTo>
                                <a:lnTo>
                                  <a:pt x="1477976" y="213313"/>
                                </a:lnTo>
                                <a:lnTo>
                                  <a:pt x="1480546" y="202416"/>
                                </a:lnTo>
                                <a:lnTo>
                                  <a:pt x="1483219" y="159034"/>
                                </a:lnTo>
                                <a:lnTo>
                                  <a:pt x="1485789" y="166230"/>
                                </a:lnTo>
                                <a:lnTo>
                                  <a:pt x="1488462" y="213313"/>
                                </a:lnTo>
                                <a:lnTo>
                                  <a:pt x="1491032" y="119249"/>
                                </a:lnTo>
                                <a:lnTo>
                                  <a:pt x="1493705" y="242200"/>
                                </a:lnTo>
                                <a:lnTo>
                                  <a:pt x="1496275" y="173529"/>
                                </a:lnTo>
                                <a:lnTo>
                                  <a:pt x="1498845" y="169931"/>
                                </a:lnTo>
                                <a:lnTo>
                                  <a:pt x="1501518" y="227705"/>
                                </a:lnTo>
                                <a:lnTo>
                                  <a:pt x="1504088" y="191622"/>
                                </a:lnTo>
                                <a:lnTo>
                                  <a:pt x="1506761" y="144539"/>
                                </a:lnTo>
                                <a:lnTo>
                                  <a:pt x="1509331" y="227705"/>
                                </a:lnTo>
                                <a:lnTo>
                                  <a:pt x="1512003" y="184323"/>
                                </a:lnTo>
                                <a:lnTo>
                                  <a:pt x="1514573" y="159034"/>
                                </a:lnTo>
                                <a:lnTo>
                                  <a:pt x="1517246" y="195220"/>
                                </a:lnTo>
                                <a:lnTo>
                                  <a:pt x="1519816" y="278386"/>
                                </a:lnTo>
                                <a:lnTo>
                                  <a:pt x="1522489" y="213313"/>
                                </a:lnTo>
                                <a:lnTo>
                                  <a:pt x="1525059" y="242200"/>
                                </a:lnTo>
                                <a:lnTo>
                                  <a:pt x="1527732" y="191622"/>
                                </a:lnTo>
                                <a:lnTo>
                                  <a:pt x="1530302" y="206014"/>
                                </a:lnTo>
                                <a:lnTo>
                                  <a:pt x="1532975" y="180725"/>
                                </a:lnTo>
                                <a:lnTo>
                                  <a:pt x="1535545" y="173529"/>
                                </a:lnTo>
                                <a:lnTo>
                                  <a:pt x="1538218" y="198818"/>
                                </a:lnTo>
                                <a:lnTo>
                                  <a:pt x="1540788" y="220509"/>
                                </a:lnTo>
                                <a:lnTo>
                                  <a:pt x="1543460" y="274686"/>
                                </a:lnTo>
                                <a:lnTo>
                                  <a:pt x="1546030" y="242200"/>
                                </a:lnTo>
                                <a:lnTo>
                                  <a:pt x="1548703" y="202416"/>
                                </a:lnTo>
                                <a:lnTo>
                                  <a:pt x="1551273" y="289180"/>
                                </a:lnTo>
                                <a:lnTo>
                                  <a:pt x="1553946" y="274686"/>
                                </a:lnTo>
                                <a:lnTo>
                                  <a:pt x="1556516" y="202416"/>
                                </a:lnTo>
                                <a:lnTo>
                                  <a:pt x="1559189" y="195220"/>
                                </a:lnTo>
                                <a:lnTo>
                                  <a:pt x="1561759" y="245798"/>
                                </a:lnTo>
                                <a:lnTo>
                                  <a:pt x="1564432" y="256695"/>
                                </a:lnTo>
                                <a:lnTo>
                                  <a:pt x="1567002" y="220509"/>
                                </a:lnTo>
                                <a:lnTo>
                                  <a:pt x="1569675" y="177127"/>
                                </a:lnTo>
                                <a:lnTo>
                                  <a:pt x="1572245" y="195220"/>
                                </a:lnTo>
                                <a:lnTo>
                                  <a:pt x="1574918" y="198818"/>
                                </a:lnTo>
                                <a:lnTo>
                                  <a:pt x="1577488" y="130147"/>
                                </a:lnTo>
                                <a:lnTo>
                                  <a:pt x="1580161" y="101157"/>
                                </a:lnTo>
                                <a:lnTo>
                                  <a:pt x="1582731" y="231303"/>
                                </a:lnTo>
                                <a:lnTo>
                                  <a:pt x="1585403" y="173529"/>
                                </a:lnTo>
                                <a:lnTo>
                                  <a:pt x="1587974" y="209612"/>
                                </a:lnTo>
                                <a:lnTo>
                                  <a:pt x="1590646" y="206014"/>
                                </a:lnTo>
                                <a:lnTo>
                                  <a:pt x="1593216" y="242200"/>
                                </a:lnTo>
                                <a:lnTo>
                                  <a:pt x="1595889" y="187921"/>
                                </a:lnTo>
                                <a:lnTo>
                                  <a:pt x="1598459" y="191622"/>
                                </a:lnTo>
                                <a:lnTo>
                                  <a:pt x="1601132" y="169931"/>
                                </a:lnTo>
                                <a:lnTo>
                                  <a:pt x="1603702" y="213313"/>
                                </a:lnTo>
                                <a:lnTo>
                                  <a:pt x="1606375" y="206014"/>
                                </a:lnTo>
                                <a:lnTo>
                                  <a:pt x="1608945" y="271087"/>
                                </a:lnTo>
                                <a:lnTo>
                                  <a:pt x="1611618" y="180725"/>
                                </a:lnTo>
                                <a:lnTo>
                                  <a:pt x="1614188" y="224107"/>
                                </a:lnTo>
                                <a:lnTo>
                                  <a:pt x="1616861" y="209612"/>
                                </a:lnTo>
                                <a:lnTo>
                                  <a:pt x="1619431" y="235004"/>
                                </a:lnTo>
                                <a:lnTo>
                                  <a:pt x="1622104" y="260293"/>
                                </a:lnTo>
                                <a:lnTo>
                                  <a:pt x="1624674" y="206014"/>
                                </a:lnTo>
                                <a:lnTo>
                                  <a:pt x="1627346" y="166230"/>
                                </a:lnTo>
                                <a:lnTo>
                                  <a:pt x="1629916" y="216911"/>
                                </a:lnTo>
                                <a:lnTo>
                                  <a:pt x="1632590" y="242200"/>
                                </a:lnTo>
                                <a:lnTo>
                                  <a:pt x="1635160" y="231303"/>
                                </a:lnTo>
                                <a:lnTo>
                                  <a:pt x="1637730" y="256695"/>
                                </a:lnTo>
                                <a:lnTo>
                                  <a:pt x="1640402" y="108455"/>
                                </a:lnTo>
                                <a:lnTo>
                                  <a:pt x="1642972" y="112054"/>
                                </a:lnTo>
                                <a:lnTo>
                                  <a:pt x="1645645" y="97558"/>
                                </a:lnTo>
                                <a:lnTo>
                                  <a:pt x="1648215" y="90362"/>
                                </a:lnTo>
                                <a:lnTo>
                                  <a:pt x="1650888" y="187921"/>
                                </a:lnTo>
                                <a:lnTo>
                                  <a:pt x="1653458" y="198818"/>
                                </a:lnTo>
                                <a:lnTo>
                                  <a:pt x="1656131" y="209612"/>
                                </a:lnTo>
                                <a:lnTo>
                                  <a:pt x="1658701" y="220509"/>
                                </a:lnTo>
                                <a:lnTo>
                                  <a:pt x="1661374" y="177127"/>
                                </a:lnTo>
                                <a:lnTo>
                                  <a:pt x="1663944" y="195220"/>
                                </a:lnTo>
                                <a:lnTo>
                                  <a:pt x="1666617" y="249396"/>
                                </a:lnTo>
                                <a:lnTo>
                                  <a:pt x="1669187" y="187921"/>
                                </a:lnTo>
                                <a:lnTo>
                                  <a:pt x="1671860" y="231303"/>
                                </a:lnTo>
                                <a:lnTo>
                                  <a:pt x="1674430" y="213313"/>
                                </a:lnTo>
                                <a:lnTo>
                                  <a:pt x="1677102" y="216911"/>
                                </a:lnTo>
                                <a:lnTo>
                                  <a:pt x="1679672" y="180725"/>
                                </a:lnTo>
                                <a:lnTo>
                                  <a:pt x="1682345" y="209612"/>
                                </a:lnTo>
                                <a:lnTo>
                                  <a:pt x="1684915" y="220509"/>
                                </a:lnTo>
                                <a:lnTo>
                                  <a:pt x="1687588" y="159034"/>
                                </a:lnTo>
                                <a:lnTo>
                                  <a:pt x="1690158" y="184323"/>
                                </a:lnTo>
                                <a:lnTo>
                                  <a:pt x="1692831" y="187921"/>
                                </a:lnTo>
                                <a:lnTo>
                                  <a:pt x="1695401" y="184323"/>
                                </a:lnTo>
                                <a:lnTo>
                                  <a:pt x="1698074" y="224107"/>
                                </a:lnTo>
                                <a:lnTo>
                                  <a:pt x="1700644" y="227705"/>
                                </a:lnTo>
                                <a:lnTo>
                                  <a:pt x="1703317" y="206014"/>
                                </a:lnTo>
                                <a:lnTo>
                                  <a:pt x="1705887" y="271087"/>
                                </a:lnTo>
                                <a:lnTo>
                                  <a:pt x="1708560" y="202416"/>
                                </a:lnTo>
                                <a:lnTo>
                                  <a:pt x="1711130" y="195220"/>
                                </a:lnTo>
                                <a:lnTo>
                                  <a:pt x="1713802" y="130147"/>
                                </a:lnTo>
                                <a:lnTo>
                                  <a:pt x="1716373" y="191622"/>
                                </a:lnTo>
                                <a:lnTo>
                                  <a:pt x="1719046" y="115651"/>
                                </a:lnTo>
                                <a:lnTo>
                                  <a:pt x="1721616" y="213313"/>
                                </a:lnTo>
                                <a:lnTo>
                                  <a:pt x="1724289" y="137342"/>
                                </a:lnTo>
                                <a:lnTo>
                                  <a:pt x="1726858" y="137342"/>
                                </a:lnTo>
                                <a:lnTo>
                                  <a:pt x="1729531" y="213313"/>
                                </a:lnTo>
                                <a:lnTo>
                                  <a:pt x="1732101" y="191622"/>
                                </a:lnTo>
                                <a:lnTo>
                                  <a:pt x="1734774" y="209612"/>
                                </a:lnTo>
                                <a:lnTo>
                                  <a:pt x="1737344" y="144539"/>
                                </a:lnTo>
                                <a:lnTo>
                                  <a:pt x="1740017" y="209612"/>
                                </a:lnTo>
                                <a:lnTo>
                                  <a:pt x="1742587" y="256695"/>
                                </a:lnTo>
                                <a:lnTo>
                                  <a:pt x="1745260" y="242200"/>
                                </a:lnTo>
                                <a:lnTo>
                                  <a:pt x="1747830" y="206014"/>
                                </a:lnTo>
                                <a:lnTo>
                                  <a:pt x="1750503" y="162632"/>
                                </a:lnTo>
                                <a:lnTo>
                                  <a:pt x="1753073" y="133745"/>
                                </a:lnTo>
                                <a:lnTo>
                                  <a:pt x="1755746" y="177127"/>
                                </a:lnTo>
                                <a:lnTo>
                                  <a:pt x="1758316" y="213313"/>
                                </a:lnTo>
                                <a:lnTo>
                                  <a:pt x="1760988" y="180725"/>
                                </a:lnTo>
                                <a:lnTo>
                                  <a:pt x="1763558" y="245798"/>
                                </a:lnTo>
                                <a:lnTo>
                                  <a:pt x="1766231" y="271087"/>
                                </a:lnTo>
                                <a:lnTo>
                                  <a:pt x="1768801" y="206014"/>
                                </a:lnTo>
                                <a:lnTo>
                                  <a:pt x="1771371" y="151838"/>
                                </a:lnTo>
                                <a:lnTo>
                                  <a:pt x="1774044" y="235004"/>
                                </a:lnTo>
                                <a:lnTo>
                                  <a:pt x="1776614" y="216911"/>
                                </a:lnTo>
                                <a:lnTo>
                                  <a:pt x="1779287" y="184323"/>
                                </a:lnTo>
                                <a:lnTo>
                                  <a:pt x="1781857" y="224107"/>
                                </a:lnTo>
                                <a:lnTo>
                                  <a:pt x="1784530" y="191622"/>
                                </a:lnTo>
                                <a:lnTo>
                                  <a:pt x="1787100" y="231303"/>
                                </a:lnTo>
                                <a:lnTo>
                                  <a:pt x="1789773" y="159034"/>
                                </a:lnTo>
                                <a:lnTo>
                                  <a:pt x="1792343" y="216911"/>
                                </a:lnTo>
                                <a:lnTo>
                                  <a:pt x="1795016" y="252994"/>
                                </a:lnTo>
                                <a:lnTo>
                                  <a:pt x="1797586" y="137342"/>
                                </a:lnTo>
                                <a:lnTo>
                                  <a:pt x="1800258" y="227705"/>
                                </a:lnTo>
                                <a:lnTo>
                                  <a:pt x="1802829" y="173529"/>
                                </a:lnTo>
                                <a:lnTo>
                                  <a:pt x="1805501" y="177127"/>
                                </a:lnTo>
                                <a:lnTo>
                                  <a:pt x="1808071" y="151838"/>
                                </a:lnTo>
                                <a:lnTo>
                                  <a:pt x="1810744" y="122848"/>
                                </a:lnTo>
                                <a:lnTo>
                                  <a:pt x="1813314" y="173529"/>
                                </a:lnTo>
                                <a:lnTo>
                                  <a:pt x="1815987" y="195220"/>
                                </a:lnTo>
                                <a:lnTo>
                                  <a:pt x="1818557" y="227705"/>
                                </a:lnTo>
                                <a:lnTo>
                                  <a:pt x="1821230" y="231303"/>
                                </a:lnTo>
                                <a:lnTo>
                                  <a:pt x="1823800" y="256695"/>
                                </a:lnTo>
                                <a:lnTo>
                                  <a:pt x="1826473" y="180725"/>
                                </a:lnTo>
                                <a:lnTo>
                                  <a:pt x="1829043" y="137342"/>
                                </a:lnTo>
                                <a:lnTo>
                                  <a:pt x="1831716" y="180725"/>
                                </a:lnTo>
                                <a:lnTo>
                                  <a:pt x="1834286" y="285582"/>
                                </a:lnTo>
                                <a:lnTo>
                                  <a:pt x="1836958" y="162632"/>
                                </a:lnTo>
                                <a:lnTo>
                                  <a:pt x="1839529" y="202416"/>
                                </a:lnTo>
                                <a:lnTo>
                                  <a:pt x="1842202" y="321768"/>
                                </a:lnTo>
                                <a:lnTo>
                                  <a:pt x="1844772" y="252994"/>
                                </a:lnTo>
                                <a:lnTo>
                                  <a:pt x="1847445" y="220509"/>
                                </a:lnTo>
                                <a:lnTo>
                                  <a:pt x="1850014" y="209612"/>
                                </a:lnTo>
                                <a:lnTo>
                                  <a:pt x="1852687" y="159034"/>
                                </a:lnTo>
                                <a:lnTo>
                                  <a:pt x="1855257" y="238602"/>
                                </a:lnTo>
                                <a:lnTo>
                                  <a:pt x="1857930" y="184323"/>
                                </a:lnTo>
                                <a:lnTo>
                                  <a:pt x="1860500" y="267489"/>
                                </a:lnTo>
                                <a:lnTo>
                                  <a:pt x="1863173" y="180725"/>
                                </a:lnTo>
                                <a:lnTo>
                                  <a:pt x="1865743" y="206014"/>
                                </a:lnTo>
                                <a:lnTo>
                                  <a:pt x="1868416" y="285582"/>
                                </a:lnTo>
                                <a:lnTo>
                                  <a:pt x="1870986" y="227705"/>
                                </a:lnTo>
                                <a:lnTo>
                                  <a:pt x="1873659" y="159034"/>
                                </a:lnTo>
                                <a:lnTo>
                                  <a:pt x="1876229" y="213313"/>
                                </a:lnTo>
                                <a:lnTo>
                                  <a:pt x="1878902" y="191622"/>
                                </a:lnTo>
                                <a:lnTo>
                                  <a:pt x="1881472" y="148239"/>
                                </a:lnTo>
                                <a:lnTo>
                                  <a:pt x="1884144" y="202416"/>
                                </a:lnTo>
                                <a:lnTo>
                                  <a:pt x="1886714" y="177127"/>
                                </a:lnTo>
                                <a:lnTo>
                                  <a:pt x="1889387" y="256695"/>
                                </a:lnTo>
                                <a:lnTo>
                                  <a:pt x="1891957" y="166230"/>
                                </a:lnTo>
                                <a:lnTo>
                                  <a:pt x="1894630" y="159034"/>
                                </a:lnTo>
                                <a:lnTo>
                                  <a:pt x="1897201" y="256695"/>
                                </a:lnTo>
                                <a:lnTo>
                                  <a:pt x="1899873" y="122848"/>
                                </a:lnTo>
                                <a:lnTo>
                                  <a:pt x="1902443" y="173529"/>
                                </a:lnTo>
                                <a:lnTo>
                                  <a:pt x="1905013" y="187921"/>
                                </a:lnTo>
                                <a:lnTo>
                                  <a:pt x="1907686" y="162632"/>
                                </a:lnTo>
                                <a:lnTo>
                                  <a:pt x="1910256" y="184323"/>
                                </a:lnTo>
                                <a:lnTo>
                                  <a:pt x="1912929" y="242200"/>
                                </a:lnTo>
                                <a:lnTo>
                                  <a:pt x="1915499" y="187921"/>
                                </a:lnTo>
                                <a:lnTo>
                                  <a:pt x="1918172" y="162632"/>
                                </a:lnTo>
                                <a:lnTo>
                                  <a:pt x="1920742" y="206014"/>
                                </a:lnTo>
                                <a:lnTo>
                                  <a:pt x="1923414" y="245798"/>
                                </a:lnTo>
                                <a:lnTo>
                                  <a:pt x="1925985" y="195220"/>
                                </a:lnTo>
                                <a:lnTo>
                                  <a:pt x="1928658" y="216911"/>
                                </a:lnTo>
                                <a:lnTo>
                                  <a:pt x="1931228" y="260293"/>
                                </a:lnTo>
                                <a:lnTo>
                                  <a:pt x="1933900" y="130147"/>
                                </a:lnTo>
                                <a:lnTo>
                                  <a:pt x="1936470" y="155436"/>
                                </a:lnTo>
                                <a:lnTo>
                                  <a:pt x="1939143" y="187921"/>
                                </a:lnTo>
                                <a:lnTo>
                                  <a:pt x="1941713" y="122848"/>
                                </a:lnTo>
                                <a:lnTo>
                                  <a:pt x="1944386" y="220509"/>
                                </a:lnTo>
                                <a:lnTo>
                                  <a:pt x="1946956" y="195220"/>
                                </a:lnTo>
                                <a:lnTo>
                                  <a:pt x="1949629" y="177127"/>
                                </a:lnTo>
                                <a:lnTo>
                                  <a:pt x="1952199" y="151838"/>
                                </a:lnTo>
                                <a:lnTo>
                                  <a:pt x="1954872" y="180725"/>
                                </a:lnTo>
                                <a:lnTo>
                                  <a:pt x="1957442" y="177127"/>
                                </a:lnTo>
                                <a:lnTo>
                                  <a:pt x="1960115" y="252994"/>
                                </a:lnTo>
                                <a:lnTo>
                                  <a:pt x="1962685" y="220509"/>
                                </a:lnTo>
                                <a:lnTo>
                                  <a:pt x="1965358" y="162632"/>
                                </a:lnTo>
                                <a:lnTo>
                                  <a:pt x="1967928" y="177127"/>
                                </a:lnTo>
                                <a:lnTo>
                                  <a:pt x="1970601" y="231303"/>
                                </a:lnTo>
                                <a:lnTo>
                                  <a:pt x="1973170" y="137342"/>
                                </a:lnTo>
                                <a:lnTo>
                                  <a:pt x="1975843" y="198818"/>
                                </a:lnTo>
                                <a:lnTo>
                                  <a:pt x="1978413" y="238602"/>
                                </a:lnTo>
                                <a:lnTo>
                                  <a:pt x="1981086" y="198818"/>
                                </a:lnTo>
                                <a:lnTo>
                                  <a:pt x="1983656" y="220509"/>
                                </a:lnTo>
                                <a:lnTo>
                                  <a:pt x="1986329" y="209612"/>
                                </a:lnTo>
                                <a:lnTo>
                                  <a:pt x="1988899" y="195220"/>
                                </a:lnTo>
                                <a:lnTo>
                                  <a:pt x="1991572" y="173529"/>
                                </a:lnTo>
                                <a:lnTo>
                                  <a:pt x="1994142" y="235004"/>
                                </a:lnTo>
                                <a:lnTo>
                                  <a:pt x="1996815" y="274686"/>
                                </a:lnTo>
                                <a:lnTo>
                                  <a:pt x="1999385" y="267489"/>
                                </a:lnTo>
                                <a:lnTo>
                                  <a:pt x="2002058" y="133745"/>
                                </a:lnTo>
                                <a:lnTo>
                                  <a:pt x="2004628" y="224107"/>
                                </a:lnTo>
                                <a:lnTo>
                                  <a:pt x="2007301" y="231303"/>
                                </a:lnTo>
                                <a:lnTo>
                                  <a:pt x="2009870" y="249396"/>
                                </a:lnTo>
                                <a:lnTo>
                                  <a:pt x="2012544" y="187921"/>
                                </a:lnTo>
                                <a:lnTo>
                                  <a:pt x="2015113" y="238602"/>
                                </a:lnTo>
                                <a:lnTo>
                                  <a:pt x="2017786" y="184323"/>
                                </a:lnTo>
                                <a:lnTo>
                                  <a:pt x="2020357" y="206014"/>
                                </a:lnTo>
                                <a:lnTo>
                                  <a:pt x="2023029" y="213313"/>
                                </a:lnTo>
                                <a:lnTo>
                                  <a:pt x="2025599" y="216911"/>
                                </a:lnTo>
                                <a:lnTo>
                                  <a:pt x="2028272" y="281984"/>
                                </a:lnTo>
                                <a:lnTo>
                                  <a:pt x="2030842" y="285582"/>
                                </a:lnTo>
                                <a:lnTo>
                                  <a:pt x="2033515" y="300077"/>
                                </a:lnTo>
                                <a:lnTo>
                                  <a:pt x="2036085" y="249396"/>
                                </a:lnTo>
                                <a:lnTo>
                                  <a:pt x="2038758" y="202416"/>
                                </a:lnTo>
                                <a:lnTo>
                                  <a:pt x="2041328" y="278386"/>
                                </a:lnTo>
                                <a:lnTo>
                                  <a:pt x="2043898" y="184323"/>
                                </a:lnTo>
                                <a:lnTo>
                                  <a:pt x="2046571" y="159034"/>
                                </a:lnTo>
                                <a:lnTo>
                                  <a:pt x="2049141" y="206014"/>
                                </a:lnTo>
                                <a:lnTo>
                                  <a:pt x="2051814" y="256695"/>
                                </a:lnTo>
                                <a:lnTo>
                                  <a:pt x="2054384" y="267489"/>
                                </a:lnTo>
                                <a:lnTo>
                                  <a:pt x="2057057" y="224107"/>
                                </a:lnTo>
                                <a:lnTo>
                                  <a:pt x="2059626" y="224107"/>
                                </a:lnTo>
                                <a:lnTo>
                                  <a:pt x="2062300" y="256695"/>
                                </a:lnTo>
                                <a:lnTo>
                                  <a:pt x="2064869" y="195220"/>
                                </a:lnTo>
                                <a:lnTo>
                                  <a:pt x="2067542" y="155436"/>
                                </a:lnTo>
                                <a:lnTo>
                                  <a:pt x="2070112" y="227705"/>
                                </a:lnTo>
                                <a:lnTo>
                                  <a:pt x="2072785" y="267489"/>
                                </a:lnTo>
                                <a:lnTo>
                                  <a:pt x="2075355" y="140941"/>
                                </a:lnTo>
                                <a:lnTo>
                                  <a:pt x="2078028" y="245798"/>
                                </a:lnTo>
                                <a:lnTo>
                                  <a:pt x="2080598" y="202416"/>
                                </a:lnTo>
                                <a:lnTo>
                                  <a:pt x="2083271" y="206014"/>
                                </a:lnTo>
                                <a:lnTo>
                                  <a:pt x="2085841" y="177127"/>
                                </a:lnTo>
                                <a:lnTo>
                                  <a:pt x="2088514" y="252994"/>
                                </a:lnTo>
                                <a:lnTo>
                                  <a:pt x="2091084" y="271087"/>
                                </a:lnTo>
                                <a:lnTo>
                                  <a:pt x="2093757" y="224107"/>
                                </a:lnTo>
                                <a:lnTo>
                                  <a:pt x="2096327" y="166230"/>
                                </a:lnTo>
                                <a:lnTo>
                                  <a:pt x="2098999" y="336161"/>
                                </a:lnTo>
                                <a:lnTo>
                                  <a:pt x="2101570" y="126548"/>
                                </a:lnTo>
                                <a:lnTo>
                                  <a:pt x="2104242" y="140941"/>
                                </a:lnTo>
                                <a:lnTo>
                                  <a:pt x="2106813" y="213313"/>
                                </a:lnTo>
                                <a:lnTo>
                                  <a:pt x="2109485" y="213313"/>
                                </a:lnTo>
                                <a:lnTo>
                                  <a:pt x="2112055" y="227705"/>
                                </a:lnTo>
                                <a:lnTo>
                                  <a:pt x="2114728" y="252994"/>
                                </a:lnTo>
                                <a:lnTo>
                                  <a:pt x="2117298" y="260293"/>
                                </a:lnTo>
                                <a:lnTo>
                                  <a:pt x="2119971" y="216911"/>
                                </a:lnTo>
                                <a:lnTo>
                                  <a:pt x="2122541" y="213313"/>
                                </a:lnTo>
                                <a:lnTo>
                                  <a:pt x="2125214" y="151838"/>
                                </a:lnTo>
                                <a:lnTo>
                                  <a:pt x="2127784" y="191622"/>
                                </a:lnTo>
                                <a:lnTo>
                                  <a:pt x="2130457" y="97558"/>
                                </a:lnTo>
                                <a:lnTo>
                                  <a:pt x="2133027" y="144539"/>
                                </a:lnTo>
                                <a:lnTo>
                                  <a:pt x="2135700" y="187921"/>
                                </a:lnTo>
                                <a:lnTo>
                                  <a:pt x="2138270" y="191622"/>
                                </a:lnTo>
                                <a:lnTo>
                                  <a:pt x="2140942" y="256695"/>
                                </a:lnTo>
                                <a:lnTo>
                                  <a:pt x="2143513" y="177127"/>
                                </a:lnTo>
                                <a:lnTo>
                                  <a:pt x="2146185" y="137342"/>
                                </a:lnTo>
                                <a:lnTo>
                                  <a:pt x="2148756" y="122848"/>
                                </a:lnTo>
                                <a:lnTo>
                                  <a:pt x="2151428" y="191622"/>
                                </a:lnTo>
                                <a:lnTo>
                                  <a:pt x="2153998" y="130147"/>
                                </a:lnTo>
                                <a:lnTo>
                                  <a:pt x="2156671" y="227705"/>
                                </a:lnTo>
                                <a:lnTo>
                                  <a:pt x="2159241" y="260293"/>
                                </a:lnTo>
                                <a:lnTo>
                                  <a:pt x="2161914" y="274686"/>
                                </a:lnTo>
                                <a:lnTo>
                                  <a:pt x="2164484" y="296376"/>
                                </a:lnTo>
                                <a:lnTo>
                                  <a:pt x="2167157" y="231303"/>
                                </a:lnTo>
                                <a:lnTo>
                                  <a:pt x="2169727" y="238602"/>
                                </a:lnTo>
                                <a:lnTo>
                                  <a:pt x="2172400" y="296376"/>
                                </a:lnTo>
                                <a:lnTo>
                                  <a:pt x="2174970" y="159034"/>
                                </a:lnTo>
                                <a:lnTo>
                                  <a:pt x="2177540" y="281984"/>
                                </a:lnTo>
                                <a:lnTo>
                                  <a:pt x="2180213" y="213313"/>
                                </a:lnTo>
                                <a:lnTo>
                                  <a:pt x="2182783" y="209612"/>
                                </a:lnTo>
                                <a:lnTo>
                                  <a:pt x="2185455" y="191622"/>
                                </a:lnTo>
                                <a:lnTo>
                                  <a:pt x="2188025" y="281984"/>
                                </a:lnTo>
                                <a:lnTo>
                                  <a:pt x="2190698" y="227705"/>
                                </a:lnTo>
                                <a:lnTo>
                                  <a:pt x="2193269" y="206014"/>
                                </a:lnTo>
                                <a:lnTo>
                                  <a:pt x="2195941" y="227705"/>
                                </a:lnTo>
                                <a:lnTo>
                                  <a:pt x="2198512" y="242200"/>
                                </a:lnTo>
                                <a:lnTo>
                                  <a:pt x="2201184" y="267489"/>
                                </a:lnTo>
                                <a:lnTo>
                                  <a:pt x="2203754" y="198818"/>
                                </a:lnTo>
                                <a:lnTo>
                                  <a:pt x="2206427" y="198818"/>
                                </a:lnTo>
                                <a:lnTo>
                                  <a:pt x="2208997" y="235004"/>
                                </a:lnTo>
                                <a:lnTo>
                                  <a:pt x="2211670" y="191622"/>
                                </a:lnTo>
                                <a:lnTo>
                                  <a:pt x="2214240" y="238602"/>
                                </a:lnTo>
                                <a:lnTo>
                                  <a:pt x="2216913" y="245798"/>
                                </a:lnTo>
                                <a:lnTo>
                                  <a:pt x="2219482" y="202416"/>
                                </a:lnTo>
                                <a:lnTo>
                                  <a:pt x="2222156" y="195220"/>
                                </a:lnTo>
                                <a:lnTo>
                                  <a:pt x="2224726" y="263891"/>
                                </a:lnTo>
                                <a:lnTo>
                                  <a:pt x="2227399" y="336161"/>
                                </a:lnTo>
                                <a:lnTo>
                                  <a:pt x="2229969" y="245798"/>
                                </a:lnTo>
                                <a:lnTo>
                                  <a:pt x="2232641" y="224107"/>
                                </a:lnTo>
                                <a:lnTo>
                                  <a:pt x="2235211" y="202416"/>
                                </a:lnTo>
                                <a:lnTo>
                                  <a:pt x="2237884" y="191622"/>
                                </a:lnTo>
                                <a:lnTo>
                                  <a:pt x="2240454" y="195220"/>
                                </a:lnTo>
                                <a:lnTo>
                                  <a:pt x="2243127" y="166230"/>
                                </a:lnTo>
                                <a:lnTo>
                                  <a:pt x="2245697" y="274686"/>
                                </a:lnTo>
                                <a:lnTo>
                                  <a:pt x="2248370" y="242200"/>
                                </a:lnTo>
                                <a:lnTo>
                                  <a:pt x="2250940" y="289180"/>
                                </a:lnTo>
                                <a:lnTo>
                                  <a:pt x="2253613" y="271087"/>
                                </a:lnTo>
                                <a:lnTo>
                                  <a:pt x="2256183" y="238602"/>
                                </a:lnTo>
                                <a:lnTo>
                                  <a:pt x="2258856" y="289180"/>
                                </a:lnTo>
                                <a:lnTo>
                                  <a:pt x="2261426" y="339759"/>
                                </a:lnTo>
                                <a:lnTo>
                                  <a:pt x="2264099" y="242200"/>
                                </a:lnTo>
                                <a:lnTo>
                                  <a:pt x="2266669" y="213313"/>
                                </a:lnTo>
                                <a:lnTo>
                                  <a:pt x="2269341" y="224107"/>
                                </a:lnTo>
                                <a:lnTo>
                                  <a:pt x="2271911" y="281984"/>
                                </a:lnTo>
                                <a:lnTo>
                                  <a:pt x="2274585" y="292778"/>
                                </a:lnTo>
                                <a:lnTo>
                                  <a:pt x="2277154" y="213313"/>
                                </a:lnTo>
                                <a:lnTo>
                                  <a:pt x="2279828" y="310871"/>
                                </a:lnTo>
                                <a:lnTo>
                                  <a:pt x="2282397" y="256695"/>
                                </a:lnTo>
                                <a:lnTo>
                                  <a:pt x="2285070" y="285582"/>
                                </a:lnTo>
                                <a:lnTo>
                                  <a:pt x="2287640" y="303675"/>
                                </a:lnTo>
                                <a:lnTo>
                                  <a:pt x="2290313" y="231303"/>
                                </a:lnTo>
                                <a:lnTo>
                                  <a:pt x="2292883" y="325367"/>
                                </a:lnTo>
                                <a:lnTo>
                                  <a:pt x="2295556" y="285582"/>
                                </a:lnTo>
                                <a:lnTo>
                                  <a:pt x="2298126" y="325367"/>
                                </a:lnTo>
                                <a:lnTo>
                                  <a:pt x="2300798" y="256695"/>
                                </a:lnTo>
                                <a:lnTo>
                                  <a:pt x="2303369" y="285582"/>
                                </a:lnTo>
                                <a:lnTo>
                                  <a:pt x="2306042" y="292778"/>
                                </a:lnTo>
                                <a:lnTo>
                                  <a:pt x="2308612" y="224107"/>
                                </a:lnTo>
                                <a:lnTo>
                                  <a:pt x="2311182" y="328964"/>
                                </a:lnTo>
                                <a:lnTo>
                                  <a:pt x="2313855" y="307274"/>
                                </a:lnTo>
                                <a:lnTo>
                                  <a:pt x="2316425" y="379543"/>
                                </a:lnTo>
                                <a:lnTo>
                                  <a:pt x="2319097" y="271087"/>
                                </a:lnTo>
                                <a:lnTo>
                                  <a:pt x="2321667" y="325367"/>
                                </a:lnTo>
                                <a:lnTo>
                                  <a:pt x="2324340" y="325367"/>
                                </a:lnTo>
                                <a:lnTo>
                                  <a:pt x="2326910" y="260293"/>
                                </a:lnTo>
                                <a:lnTo>
                                  <a:pt x="2329584" y="318068"/>
                                </a:lnTo>
                                <a:lnTo>
                                  <a:pt x="2332153" y="224107"/>
                                </a:lnTo>
                                <a:lnTo>
                                  <a:pt x="2334826" y="260293"/>
                                </a:lnTo>
                                <a:lnTo>
                                  <a:pt x="2337396" y="292778"/>
                                </a:lnTo>
                                <a:lnTo>
                                  <a:pt x="2340069" y="303675"/>
                                </a:lnTo>
                                <a:lnTo>
                                  <a:pt x="2342639" y="336161"/>
                                </a:lnTo>
                                <a:lnTo>
                                  <a:pt x="2345312" y="296376"/>
                                </a:lnTo>
                                <a:lnTo>
                                  <a:pt x="2347882" y="361450"/>
                                </a:lnTo>
                                <a:lnTo>
                                  <a:pt x="2350554" y="260293"/>
                                </a:lnTo>
                                <a:lnTo>
                                  <a:pt x="2353125" y="318068"/>
                                </a:lnTo>
                                <a:lnTo>
                                  <a:pt x="2355797" y="307274"/>
                                </a:lnTo>
                                <a:lnTo>
                                  <a:pt x="2358367" y="310871"/>
                                </a:lnTo>
                                <a:lnTo>
                                  <a:pt x="2361041" y="252994"/>
                                </a:lnTo>
                                <a:lnTo>
                                  <a:pt x="2363611" y="289180"/>
                                </a:lnTo>
                                <a:lnTo>
                                  <a:pt x="2366283" y="227705"/>
                                </a:lnTo>
                                <a:lnTo>
                                  <a:pt x="2368853" y="328964"/>
                                </a:lnTo>
                                <a:lnTo>
                                  <a:pt x="2371526" y="238602"/>
                                </a:lnTo>
                                <a:lnTo>
                                  <a:pt x="2374096" y="361450"/>
                                </a:lnTo>
                                <a:lnTo>
                                  <a:pt x="2376769" y="372347"/>
                                </a:lnTo>
                                <a:lnTo>
                                  <a:pt x="2379339" y="310871"/>
                                </a:lnTo>
                                <a:lnTo>
                                  <a:pt x="2382012" y="252994"/>
                                </a:lnTo>
                                <a:lnTo>
                                  <a:pt x="2384582" y="347058"/>
                                </a:lnTo>
                                <a:lnTo>
                                  <a:pt x="2387254" y="289180"/>
                                </a:lnTo>
                                <a:lnTo>
                                  <a:pt x="2389825" y="278386"/>
                                </a:lnTo>
                                <a:lnTo>
                                  <a:pt x="2392498" y="242200"/>
                                </a:lnTo>
                                <a:lnTo>
                                  <a:pt x="2395068" y="274686"/>
                                </a:lnTo>
                                <a:lnTo>
                                  <a:pt x="2397741" y="220509"/>
                                </a:lnTo>
                                <a:lnTo>
                                  <a:pt x="2400311" y="289180"/>
                                </a:lnTo>
                                <a:lnTo>
                                  <a:pt x="2402983" y="278386"/>
                                </a:lnTo>
                                <a:lnTo>
                                  <a:pt x="2405553" y="303675"/>
                                </a:lnTo>
                                <a:lnTo>
                                  <a:pt x="2408226" y="300077"/>
                                </a:lnTo>
                                <a:lnTo>
                                  <a:pt x="2410796" y="296376"/>
                                </a:lnTo>
                                <a:lnTo>
                                  <a:pt x="2413469" y="310871"/>
                                </a:lnTo>
                                <a:lnTo>
                                  <a:pt x="2416039" y="303675"/>
                                </a:lnTo>
                                <a:lnTo>
                                  <a:pt x="2418712" y="365151"/>
                                </a:lnTo>
                                <a:lnTo>
                                  <a:pt x="2421282" y="242200"/>
                                </a:lnTo>
                                <a:lnTo>
                                  <a:pt x="2423955" y="252994"/>
                                </a:lnTo>
                                <a:lnTo>
                                  <a:pt x="2426525" y="289180"/>
                                </a:lnTo>
                                <a:lnTo>
                                  <a:pt x="2429198" y="245798"/>
                                </a:lnTo>
                                <a:lnTo>
                                  <a:pt x="2431768" y="292778"/>
                                </a:lnTo>
                                <a:lnTo>
                                  <a:pt x="2434441" y="328964"/>
                                </a:lnTo>
                                <a:lnTo>
                                  <a:pt x="2437010" y="238602"/>
                                </a:lnTo>
                                <a:lnTo>
                                  <a:pt x="2439683" y="278386"/>
                                </a:lnTo>
                                <a:lnTo>
                                  <a:pt x="2442253" y="260293"/>
                                </a:lnTo>
                                <a:lnTo>
                                  <a:pt x="2444926" y="278386"/>
                                </a:lnTo>
                                <a:lnTo>
                                  <a:pt x="2447496" y="224107"/>
                                </a:lnTo>
                                <a:lnTo>
                                  <a:pt x="2450066" y="292778"/>
                                </a:lnTo>
                                <a:lnTo>
                                  <a:pt x="2452739" y="310871"/>
                                </a:lnTo>
                                <a:lnTo>
                                  <a:pt x="2455309" y="278386"/>
                                </a:lnTo>
                                <a:lnTo>
                                  <a:pt x="2457982" y="231303"/>
                                </a:lnTo>
                                <a:lnTo>
                                  <a:pt x="2460552" y="235004"/>
                                </a:lnTo>
                                <a:lnTo>
                                  <a:pt x="2463225" y="231303"/>
                                </a:lnTo>
                                <a:lnTo>
                                  <a:pt x="2465795" y="289180"/>
                                </a:lnTo>
                                <a:lnTo>
                                  <a:pt x="2468468" y="231303"/>
                                </a:lnTo>
                                <a:lnTo>
                                  <a:pt x="2471038" y="300077"/>
                                </a:lnTo>
                                <a:lnTo>
                                  <a:pt x="2473711" y="213313"/>
                                </a:lnTo>
                                <a:lnTo>
                                  <a:pt x="2476281" y="224107"/>
                                </a:lnTo>
                                <a:lnTo>
                                  <a:pt x="2478953" y="209612"/>
                                </a:lnTo>
                                <a:lnTo>
                                  <a:pt x="2481524" y="227705"/>
                                </a:lnTo>
                                <a:lnTo>
                                  <a:pt x="2484197" y="249396"/>
                                </a:lnTo>
                                <a:lnTo>
                                  <a:pt x="2486766" y="252994"/>
                                </a:lnTo>
                                <a:lnTo>
                                  <a:pt x="2489439" y="252994"/>
                                </a:lnTo>
                                <a:lnTo>
                                  <a:pt x="2492009" y="267489"/>
                                </a:lnTo>
                                <a:lnTo>
                                  <a:pt x="2494682" y="274686"/>
                                </a:lnTo>
                                <a:lnTo>
                                  <a:pt x="2497252" y="249396"/>
                                </a:lnTo>
                                <a:lnTo>
                                  <a:pt x="2499925" y="249396"/>
                                </a:lnTo>
                                <a:lnTo>
                                  <a:pt x="2502495" y="278386"/>
                                </a:lnTo>
                                <a:lnTo>
                                  <a:pt x="2505168" y="184323"/>
                                </a:lnTo>
                                <a:lnTo>
                                  <a:pt x="2507738" y="256695"/>
                                </a:lnTo>
                                <a:lnTo>
                                  <a:pt x="2510411" y="285582"/>
                                </a:lnTo>
                                <a:lnTo>
                                  <a:pt x="2512981" y="195220"/>
                                </a:lnTo>
                                <a:lnTo>
                                  <a:pt x="2515654" y="242200"/>
                                </a:lnTo>
                                <a:lnTo>
                                  <a:pt x="2518224" y="354254"/>
                                </a:lnTo>
                                <a:lnTo>
                                  <a:pt x="2520897" y="325367"/>
                                </a:lnTo>
                                <a:lnTo>
                                  <a:pt x="2523467" y="267489"/>
                                </a:lnTo>
                                <a:lnTo>
                                  <a:pt x="2526139" y="252994"/>
                                </a:lnTo>
                                <a:lnTo>
                                  <a:pt x="2528709" y="307274"/>
                                </a:lnTo>
                                <a:lnTo>
                                  <a:pt x="2531382" y="321768"/>
                                </a:lnTo>
                                <a:lnTo>
                                  <a:pt x="2533952" y="195220"/>
                                </a:lnTo>
                                <a:lnTo>
                                  <a:pt x="2536625" y="249396"/>
                                </a:lnTo>
                                <a:lnTo>
                                  <a:pt x="2539195" y="332562"/>
                                </a:lnTo>
                                <a:lnTo>
                                  <a:pt x="2541868" y="249396"/>
                                </a:lnTo>
                                <a:lnTo>
                                  <a:pt x="2544438" y="281984"/>
                                </a:lnTo>
                                <a:lnTo>
                                  <a:pt x="2547111" y="300077"/>
                                </a:lnTo>
                                <a:lnTo>
                                  <a:pt x="2549681" y="231303"/>
                                </a:lnTo>
                                <a:lnTo>
                                  <a:pt x="2552354" y="263891"/>
                                </a:lnTo>
                                <a:lnTo>
                                  <a:pt x="2554924" y="271087"/>
                                </a:lnTo>
                                <a:lnTo>
                                  <a:pt x="2557597" y="224107"/>
                                </a:lnTo>
                                <a:lnTo>
                                  <a:pt x="2560167" y="263891"/>
                                </a:lnTo>
                                <a:lnTo>
                                  <a:pt x="2562840" y="235004"/>
                                </a:lnTo>
                                <a:lnTo>
                                  <a:pt x="2565410" y="198818"/>
                                </a:lnTo>
                                <a:lnTo>
                                  <a:pt x="2568083" y="281984"/>
                                </a:lnTo>
                                <a:lnTo>
                                  <a:pt x="2570653" y="242200"/>
                                </a:lnTo>
                                <a:lnTo>
                                  <a:pt x="2573325" y="271087"/>
                                </a:lnTo>
                                <a:lnTo>
                                  <a:pt x="2575895" y="271087"/>
                                </a:lnTo>
                                <a:lnTo>
                                  <a:pt x="2578568" y="267489"/>
                                </a:lnTo>
                                <a:lnTo>
                                  <a:pt x="2581138" y="271087"/>
                                </a:lnTo>
                                <a:lnTo>
                                  <a:pt x="2583708" y="278386"/>
                                </a:lnTo>
                                <a:lnTo>
                                  <a:pt x="2586381" y="303675"/>
                                </a:lnTo>
                                <a:lnTo>
                                  <a:pt x="2588951" y="310871"/>
                                </a:lnTo>
                                <a:lnTo>
                                  <a:pt x="2591624" y="267489"/>
                                </a:lnTo>
                                <a:lnTo>
                                  <a:pt x="2594194" y="368749"/>
                                </a:lnTo>
                                <a:lnTo>
                                  <a:pt x="2596867" y="289180"/>
                                </a:lnTo>
                                <a:lnTo>
                                  <a:pt x="2599437" y="321768"/>
                                </a:lnTo>
                                <a:lnTo>
                                  <a:pt x="2602110" y="318068"/>
                                </a:lnTo>
                                <a:lnTo>
                                  <a:pt x="2604680" y="281984"/>
                                </a:lnTo>
                                <a:lnTo>
                                  <a:pt x="2607353" y="260293"/>
                                </a:lnTo>
                                <a:lnTo>
                                  <a:pt x="2609923" y="227705"/>
                                </a:lnTo>
                                <a:lnTo>
                                  <a:pt x="2612596" y="271087"/>
                                </a:lnTo>
                                <a:lnTo>
                                  <a:pt x="2615166" y="162632"/>
                                </a:lnTo>
                                <a:lnTo>
                                  <a:pt x="2617838" y="213313"/>
                                </a:lnTo>
                                <a:lnTo>
                                  <a:pt x="2620408" y="242200"/>
                                </a:lnTo>
                                <a:lnTo>
                                  <a:pt x="2623081" y="220509"/>
                                </a:lnTo>
                                <a:lnTo>
                                  <a:pt x="2625651" y="213313"/>
                                </a:lnTo>
                                <a:lnTo>
                                  <a:pt x="2628324" y="213313"/>
                                </a:lnTo>
                                <a:lnTo>
                                  <a:pt x="2630894" y="224107"/>
                                </a:lnTo>
                                <a:lnTo>
                                  <a:pt x="2633567" y="216911"/>
                                </a:lnTo>
                                <a:lnTo>
                                  <a:pt x="2636137" y="271087"/>
                                </a:lnTo>
                                <a:lnTo>
                                  <a:pt x="2638810" y="242200"/>
                                </a:lnTo>
                                <a:lnTo>
                                  <a:pt x="2641380" y="195220"/>
                                </a:lnTo>
                                <a:lnTo>
                                  <a:pt x="2644053" y="198818"/>
                                </a:lnTo>
                                <a:lnTo>
                                  <a:pt x="2646623" y="216911"/>
                                </a:lnTo>
                                <a:lnTo>
                                  <a:pt x="2649295" y="231303"/>
                                </a:lnTo>
                                <a:lnTo>
                                  <a:pt x="2651865" y="321768"/>
                                </a:lnTo>
                                <a:lnTo>
                                  <a:pt x="2654538" y="256695"/>
                                </a:lnTo>
                                <a:lnTo>
                                  <a:pt x="2657108" y="296376"/>
                                </a:lnTo>
                                <a:lnTo>
                                  <a:pt x="2659781" y="321768"/>
                                </a:lnTo>
                                <a:lnTo>
                                  <a:pt x="2662351" y="224107"/>
                                </a:lnTo>
                                <a:lnTo>
                                  <a:pt x="2665024" y="235004"/>
                                </a:lnTo>
                                <a:lnTo>
                                  <a:pt x="2667594" y="260293"/>
                                </a:lnTo>
                                <a:lnTo>
                                  <a:pt x="2670267" y="289180"/>
                                </a:lnTo>
                                <a:lnTo>
                                  <a:pt x="2672837" y="235004"/>
                                </a:lnTo>
                                <a:lnTo>
                                  <a:pt x="2675510" y="303675"/>
                                </a:lnTo>
                                <a:lnTo>
                                  <a:pt x="2678080" y="227705"/>
                                </a:lnTo>
                                <a:lnTo>
                                  <a:pt x="2680753" y="213313"/>
                                </a:lnTo>
                                <a:lnTo>
                                  <a:pt x="2683323" y="191622"/>
                                </a:lnTo>
                                <a:lnTo>
                                  <a:pt x="2685995" y="245798"/>
                                </a:lnTo>
                                <a:lnTo>
                                  <a:pt x="2688565" y="220509"/>
                                </a:lnTo>
                                <a:lnTo>
                                  <a:pt x="2691239" y="292778"/>
                                </a:lnTo>
                                <a:lnTo>
                                  <a:pt x="2693809" y="300077"/>
                                </a:lnTo>
                                <a:lnTo>
                                  <a:pt x="2696482" y="220509"/>
                                </a:lnTo>
                                <a:lnTo>
                                  <a:pt x="2699052" y="238602"/>
                                </a:lnTo>
                                <a:lnTo>
                                  <a:pt x="2701724" y="314470"/>
                                </a:lnTo>
                                <a:lnTo>
                                  <a:pt x="2704294" y="357852"/>
                                </a:lnTo>
                                <a:lnTo>
                                  <a:pt x="2706967" y="130147"/>
                                </a:lnTo>
                                <a:lnTo>
                                  <a:pt x="2709537" y="328964"/>
                                </a:lnTo>
                                <a:lnTo>
                                  <a:pt x="2712210" y="249396"/>
                                </a:lnTo>
                                <a:lnTo>
                                  <a:pt x="2714780" y="292778"/>
                                </a:lnTo>
                                <a:lnTo>
                                  <a:pt x="2717453" y="238602"/>
                                </a:lnTo>
                                <a:lnTo>
                                  <a:pt x="2720023" y="256695"/>
                                </a:lnTo>
                                <a:lnTo>
                                  <a:pt x="2722593" y="238602"/>
                                </a:lnTo>
                                <a:lnTo>
                                  <a:pt x="2725266" y="300077"/>
                                </a:lnTo>
                                <a:lnTo>
                                  <a:pt x="2727836" y="235004"/>
                                </a:lnTo>
                                <a:lnTo>
                                  <a:pt x="2730509" y="300077"/>
                                </a:lnTo>
                                <a:lnTo>
                                  <a:pt x="2733079" y="350655"/>
                                </a:lnTo>
                                <a:lnTo>
                                  <a:pt x="2735751" y="285582"/>
                                </a:lnTo>
                                <a:lnTo>
                                  <a:pt x="2738321" y="296376"/>
                                </a:lnTo>
                                <a:lnTo>
                                  <a:pt x="2740994" y="332562"/>
                                </a:lnTo>
                                <a:lnTo>
                                  <a:pt x="2743564" y="166230"/>
                                </a:lnTo>
                                <a:lnTo>
                                  <a:pt x="2746238" y="289180"/>
                                </a:lnTo>
                                <a:lnTo>
                                  <a:pt x="2748808" y="206014"/>
                                </a:lnTo>
                                <a:lnTo>
                                  <a:pt x="2751480" y="307274"/>
                                </a:lnTo>
                                <a:lnTo>
                                  <a:pt x="2754050" y="383141"/>
                                </a:lnTo>
                                <a:lnTo>
                                  <a:pt x="2756723" y="289180"/>
                                </a:lnTo>
                                <a:lnTo>
                                  <a:pt x="2759293" y="281984"/>
                                </a:lnTo>
                                <a:lnTo>
                                  <a:pt x="2761966" y="235004"/>
                                </a:lnTo>
                                <a:lnTo>
                                  <a:pt x="2764536" y="321768"/>
                                </a:lnTo>
                                <a:lnTo>
                                  <a:pt x="2767209" y="231303"/>
                                </a:lnTo>
                                <a:lnTo>
                                  <a:pt x="2769779" y="224107"/>
                                </a:lnTo>
                                <a:lnTo>
                                  <a:pt x="2772451" y="235004"/>
                                </a:lnTo>
                                <a:lnTo>
                                  <a:pt x="2775021" y="412131"/>
                                </a:lnTo>
                                <a:lnTo>
                                  <a:pt x="2777695" y="281984"/>
                                </a:lnTo>
                                <a:lnTo>
                                  <a:pt x="2780265" y="289180"/>
                                </a:lnTo>
                                <a:lnTo>
                                  <a:pt x="2782937" y="310871"/>
                                </a:lnTo>
                                <a:lnTo>
                                  <a:pt x="2785507" y="281984"/>
                                </a:lnTo>
                                <a:lnTo>
                                  <a:pt x="2788180" y="231303"/>
                                </a:lnTo>
                                <a:lnTo>
                                  <a:pt x="2790750" y="281984"/>
                                </a:lnTo>
                                <a:lnTo>
                                  <a:pt x="2793423" y="245798"/>
                                </a:lnTo>
                                <a:lnTo>
                                  <a:pt x="2795993" y="296376"/>
                                </a:lnTo>
                                <a:lnTo>
                                  <a:pt x="2798666" y="325367"/>
                                </a:lnTo>
                                <a:lnTo>
                                  <a:pt x="2801236" y="303675"/>
                                </a:lnTo>
                                <a:lnTo>
                                  <a:pt x="2803909" y="347058"/>
                                </a:lnTo>
                                <a:lnTo>
                                  <a:pt x="2806479" y="303675"/>
                                </a:lnTo>
                                <a:lnTo>
                                  <a:pt x="2809152" y="303675"/>
                                </a:lnTo>
                                <a:lnTo>
                                  <a:pt x="2811722" y="318068"/>
                                </a:lnTo>
                                <a:lnTo>
                                  <a:pt x="2814395" y="336161"/>
                                </a:lnTo>
                                <a:lnTo>
                                  <a:pt x="2816965" y="281984"/>
                                </a:lnTo>
                                <a:lnTo>
                                  <a:pt x="2819637" y="227705"/>
                                </a:lnTo>
                                <a:lnTo>
                                  <a:pt x="2822207" y="332562"/>
                                </a:lnTo>
                                <a:lnTo>
                                  <a:pt x="2824880" y="278386"/>
                                </a:lnTo>
                                <a:lnTo>
                                  <a:pt x="2827450" y="267489"/>
                                </a:lnTo>
                                <a:lnTo>
                                  <a:pt x="2830124" y="278386"/>
                                </a:lnTo>
                                <a:lnTo>
                                  <a:pt x="2832693" y="314470"/>
                                </a:lnTo>
                                <a:lnTo>
                                  <a:pt x="2835366" y="227705"/>
                                </a:lnTo>
                                <a:lnTo>
                                  <a:pt x="2837936" y="292778"/>
                                </a:lnTo>
                                <a:lnTo>
                                  <a:pt x="2840609" y="256695"/>
                                </a:lnTo>
                                <a:lnTo>
                                  <a:pt x="2843179" y="332562"/>
                                </a:lnTo>
                                <a:lnTo>
                                  <a:pt x="2845852" y="289180"/>
                                </a:lnTo>
                                <a:lnTo>
                                  <a:pt x="2848422" y="274686"/>
                                </a:lnTo>
                                <a:lnTo>
                                  <a:pt x="2851095" y="390440"/>
                                </a:lnTo>
                                <a:lnTo>
                                  <a:pt x="2853665" y="296376"/>
                                </a:lnTo>
                                <a:lnTo>
                                  <a:pt x="2856235" y="292778"/>
                                </a:lnTo>
                                <a:lnTo>
                                  <a:pt x="2858908" y="252994"/>
                                </a:lnTo>
                                <a:lnTo>
                                  <a:pt x="2861478" y="256695"/>
                                </a:lnTo>
                                <a:lnTo>
                                  <a:pt x="2864150" y="296376"/>
                                </a:lnTo>
                                <a:lnTo>
                                  <a:pt x="2866720" y="256695"/>
                                </a:lnTo>
                                <a:lnTo>
                                  <a:pt x="2869393" y="310871"/>
                                </a:lnTo>
                                <a:lnTo>
                                  <a:pt x="2871963" y="263891"/>
                                </a:lnTo>
                                <a:lnTo>
                                  <a:pt x="2874636" y="267489"/>
                                </a:lnTo>
                                <a:lnTo>
                                  <a:pt x="2877206" y="256695"/>
                                </a:lnTo>
                                <a:lnTo>
                                  <a:pt x="2879879" y="209612"/>
                                </a:lnTo>
                                <a:lnTo>
                                  <a:pt x="2882449" y="242200"/>
                                </a:lnTo>
                                <a:lnTo>
                                  <a:pt x="2885122" y="310871"/>
                                </a:lnTo>
                                <a:lnTo>
                                  <a:pt x="2887692" y="274686"/>
                                </a:lnTo>
                                <a:lnTo>
                                  <a:pt x="2890365" y="231303"/>
                                </a:lnTo>
                                <a:lnTo>
                                  <a:pt x="2892935" y="133745"/>
                                </a:lnTo>
                                <a:lnTo>
                                  <a:pt x="2895608" y="260293"/>
                                </a:lnTo>
                                <a:lnTo>
                                  <a:pt x="2898178" y="328964"/>
                                </a:lnTo>
                                <a:lnTo>
                                  <a:pt x="2900851" y="260293"/>
                                </a:lnTo>
                                <a:lnTo>
                                  <a:pt x="2903421" y="202416"/>
                                </a:lnTo>
                                <a:lnTo>
                                  <a:pt x="2906093" y="300077"/>
                                </a:lnTo>
                                <a:lnTo>
                                  <a:pt x="2908663" y="155436"/>
                                </a:lnTo>
                                <a:lnTo>
                                  <a:pt x="2911336" y="252994"/>
                                </a:lnTo>
                                <a:lnTo>
                                  <a:pt x="2913906" y="159034"/>
                                </a:lnTo>
                                <a:lnTo>
                                  <a:pt x="2916579" y="281984"/>
                                </a:lnTo>
                                <a:lnTo>
                                  <a:pt x="2919149" y="231303"/>
                                </a:lnTo>
                                <a:lnTo>
                                  <a:pt x="2921822" y="231303"/>
                                </a:lnTo>
                                <a:lnTo>
                                  <a:pt x="2924392" y="300077"/>
                                </a:lnTo>
                                <a:lnTo>
                                  <a:pt x="2927065" y="278386"/>
                                </a:lnTo>
                                <a:lnTo>
                                  <a:pt x="2929635" y="318068"/>
                                </a:lnTo>
                                <a:lnTo>
                                  <a:pt x="2932308" y="271087"/>
                                </a:lnTo>
                                <a:lnTo>
                                  <a:pt x="2934878" y="278386"/>
                                </a:lnTo>
                                <a:lnTo>
                                  <a:pt x="2937551" y="339759"/>
                                </a:lnTo>
                                <a:lnTo>
                                  <a:pt x="2940121" y="318068"/>
                                </a:lnTo>
                                <a:lnTo>
                                  <a:pt x="2942794" y="252994"/>
                                </a:lnTo>
                                <a:lnTo>
                                  <a:pt x="2945364" y="285582"/>
                                </a:lnTo>
                                <a:lnTo>
                                  <a:pt x="2948036" y="296376"/>
                                </a:lnTo>
                                <a:lnTo>
                                  <a:pt x="2950606" y="187921"/>
                                </a:lnTo>
                                <a:lnTo>
                                  <a:pt x="2953279" y="187921"/>
                                </a:lnTo>
                                <a:lnTo>
                                  <a:pt x="2955849" y="216911"/>
                                </a:lnTo>
                                <a:lnTo>
                                  <a:pt x="2958522" y="231303"/>
                                </a:lnTo>
                                <a:lnTo>
                                  <a:pt x="2961092" y="242200"/>
                                </a:lnTo>
                                <a:lnTo>
                                  <a:pt x="2963765" y="155436"/>
                                </a:lnTo>
                                <a:lnTo>
                                  <a:pt x="2966335" y="187921"/>
                                </a:lnTo>
                                <a:lnTo>
                                  <a:pt x="2969008" y="180725"/>
                                </a:lnTo>
                                <a:lnTo>
                                  <a:pt x="2971578" y="235004"/>
                                </a:lnTo>
                                <a:lnTo>
                                  <a:pt x="2974251" y="198818"/>
                                </a:lnTo>
                                <a:lnTo>
                                  <a:pt x="2976821" y="209612"/>
                                </a:lnTo>
                                <a:lnTo>
                                  <a:pt x="2979494" y="235004"/>
                                </a:lnTo>
                                <a:lnTo>
                                  <a:pt x="2982064" y="231303"/>
                                </a:lnTo>
                                <a:lnTo>
                                  <a:pt x="2984737" y="263891"/>
                                </a:lnTo>
                                <a:lnTo>
                                  <a:pt x="2987307" y="289180"/>
                                </a:lnTo>
                                <a:lnTo>
                                  <a:pt x="2989877" y="198818"/>
                                </a:lnTo>
                                <a:lnTo>
                                  <a:pt x="2992550" y="198818"/>
                                </a:lnTo>
                                <a:lnTo>
                                  <a:pt x="2995120" y="274686"/>
                                </a:lnTo>
                                <a:lnTo>
                                  <a:pt x="2997792" y="318068"/>
                                </a:lnTo>
                                <a:lnTo>
                                  <a:pt x="3000362" y="318068"/>
                                </a:lnTo>
                                <a:lnTo>
                                  <a:pt x="3003035" y="289180"/>
                                </a:lnTo>
                                <a:lnTo>
                                  <a:pt x="3005605" y="238602"/>
                                </a:lnTo>
                                <a:lnTo>
                                  <a:pt x="3008278" y="249396"/>
                                </a:lnTo>
                                <a:lnTo>
                                  <a:pt x="3010848" y="256695"/>
                                </a:lnTo>
                                <a:lnTo>
                                  <a:pt x="3013521" y="249396"/>
                                </a:lnTo>
                                <a:lnTo>
                                  <a:pt x="3016091" y="227705"/>
                                </a:lnTo>
                                <a:lnTo>
                                  <a:pt x="3018764" y="252994"/>
                                </a:lnTo>
                                <a:lnTo>
                                  <a:pt x="3021334" y="267489"/>
                                </a:lnTo>
                                <a:lnTo>
                                  <a:pt x="3024007" y="285582"/>
                                </a:lnTo>
                                <a:lnTo>
                                  <a:pt x="3026577" y="206014"/>
                                </a:lnTo>
                                <a:lnTo>
                                  <a:pt x="3029250" y="238602"/>
                                </a:lnTo>
                                <a:lnTo>
                                  <a:pt x="3031820" y="289180"/>
                                </a:lnTo>
                                <a:lnTo>
                                  <a:pt x="3034492" y="296376"/>
                                </a:lnTo>
                                <a:lnTo>
                                  <a:pt x="3037062" y="220509"/>
                                </a:lnTo>
                                <a:lnTo>
                                  <a:pt x="3039735" y="285582"/>
                                </a:lnTo>
                                <a:lnTo>
                                  <a:pt x="3042305" y="249396"/>
                                </a:lnTo>
                                <a:lnTo>
                                  <a:pt x="3044978" y="209612"/>
                                </a:lnTo>
                                <a:lnTo>
                                  <a:pt x="3047548" y="238602"/>
                                </a:lnTo>
                                <a:lnTo>
                                  <a:pt x="3050221" y="332562"/>
                                </a:lnTo>
                                <a:lnTo>
                                  <a:pt x="3052791" y="296376"/>
                                </a:lnTo>
                                <a:lnTo>
                                  <a:pt x="3055464" y="242200"/>
                                </a:lnTo>
                                <a:lnTo>
                                  <a:pt x="3058034" y="285582"/>
                                </a:lnTo>
                                <a:lnTo>
                                  <a:pt x="3060707" y="252994"/>
                                </a:lnTo>
                                <a:lnTo>
                                  <a:pt x="3063277" y="238602"/>
                                </a:lnTo>
                                <a:lnTo>
                                  <a:pt x="3065950" y="206014"/>
                                </a:lnTo>
                                <a:lnTo>
                                  <a:pt x="3068520" y="252994"/>
                                </a:lnTo>
                                <a:lnTo>
                                  <a:pt x="3071193" y="231303"/>
                                </a:lnTo>
                                <a:lnTo>
                                  <a:pt x="3073763" y="242200"/>
                                </a:lnTo>
                                <a:lnTo>
                                  <a:pt x="3076436" y="238602"/>
                                </a:lnTo>
                                <a:lnTo>
                                  <a:pt x="3079006" y="209612"/>
                                </a:lnTo>
                                <a:lnTo>
                                  <a:pt x="3081678" y="231303"/>
                                </a:lnTo>
                                <a:lnTo>
                                  <a:pt x="3084248" y="180725"/>
                                </a:lnTo>
                                <a:lnTo>
                                  <a:pt x="3086921" y="133745"/>
                                </a:lnTo>
                                <a:lnTo>
                                  <a:pt x="3089491" y="195220"/>
                                </a:lnTo>
                                <a:lnTo>
                                  <a:pt x="3092164" y="271087"/>
                                </a:lnTo>
                                <a:lnTo>
                                  <a:pt x="3094734" y="242200"/>
                                </a:lnTo>
                                <a:lnTo>
                                  <a:pt x="3097407" y="191622"/>
                                </a:lnTo>
                                <a:lnTo>
                                  <a:pt x="3099977" y="155436"/>
                                </a:lnTo>
                                <a:lnTo>
                                  <a:pt x="3102650" y="108455"/>
                                </a:lnTo>
                                <a:lnTo>
                                  <a:pt x="3105220" y="162632"/>
                                </a:lnTo>
                                <a:lnTo>
                                  <a:pt x="3107893" y="256695"/>
                                </a:lnTo>
                                <a:lnTo>
                                  <a:pt x="3110463" y="144539"/>
                                </a:lnTo>
                                <a:lnTo>
                                  <a:pt x="3113136" y="162632"/>
                                </a:lnTo>
                                <a:lnTo>
                                  <a:pt x="3115706" y="155436"/>
                                </a:lnTo>
                                <a:lnTo>
                                  <a:pt x="3118378" y="173529"/>
                                </a:lnTo>
                                <a:lnTo>
                                  <a:pt x="3120948" y="177127"/>
                                </a:lnTo>
                                <a:lnTo>
                                  <a:pt x="3123621" y="249396"/>
                                </a:lnTo>
                                <a:lnTo>
                                  <a:pt x="3126191" y="166230"/>
                                </a:lnTo>
                                <a:lnTo>
                                  <a:pt x="3128761" y="224107"/>
                                </a:lnTo>
                                <a:lnTo>
                                  <a:pt x="3131434" y="242200"/>
                                </a:lnTo>
                                <a:lnTo>
                                  <a:pt x="3134004" y="242200"/>
                                </a:lnTo>
                                <a:lnTo>
                                  <a:pt x="3136677" y="245798"/>
                                </a:lnTo>
                                <a:lnTo>
                                  <a:pt x="3139247" y="238602"/>
                                </a:lnTo>
                                <a:lnTo>
                                  <a:pt x="3141920" y="209612"/>
                                </a:lnTo>
                                <a:lnTo>
                                  <a:pt x="3144490" y="227705"/>
                                </a:lnTo>
                                <a:lnTo>
                                  <a:pt x="3147163" y="252994"/>
                                </a:lnTo>
                                <a:lnTo>
                                  <a:pt x="3149733" y="271087"/>
                                </a:lnTo>
                                <a:lnTo>
                                  <a:pt x="3152405" y="296376"/>
                                </a:lnTo>
                                <a:lnTo>
                                  <a:pt x="3154976" y="235004"/>
                                </a:lnTo>
                                <a:lnTo>
                                  <a:pt x="3157648" y="169931"/>
                                </a:lnTo>
                                <a:lnTo>
                                  <a:pt x="3160218" y="238602"/>
                                </a:lnTo>
                                <a:lnTo>
                                  <a:pt x="3162892" y="191622"/>
                                </a:lnTo>
                                <a:lnTo>
                                  <a:pt x="3165462" y="104857"/>
                                </a:lnTo>
                                <a:lnTo>
                                  <a:pt x="3168134" y="238602"/>
                                </a:lnTo>
                                <a:lnTo>
                                  <a:pt x="3170704" y="216911"/>
                                </a:lnTo>
                                <a:lnTo>
                                  <a:pt x="3173377" y="281984"/>
                                </a:lnTo>
                                <a:lnTo>
                                  <a:pt x="3175947" y="169931"/>
                                </a:lnTo>
                                <a:lnTo>
                                  <a:pt x="3178620" y="231303"/>
                                </a:lnTo>
                                <a:lnTo>
                                  <a:pt x="3181190" y="224107"/>
                                </a:lnTo>
                                <a:lnTo>
                                  <a:pt x="3183863" y="206014"/>
                                </a:lnTo>
                                <a:lnTo>
                                  <a:pt x="3186433" y="202416"/>
                                </a:lnTo>
                                <a:lnTo>
                                  <a:pt x="3189106" y="256695"/>
                                </a:lnTo>
                                <a:lnTo>
                                  <a:pt x="3191676" y="242200"/>
                                </a:lnTo>
                                <a:lnTo>
                                  <a:pt x="3194349" y="224107"/>
                                </a:lnTo>
                                <a:lnTo>
                                  <a:pt x="3196919" y="271087"/>
                                </a:lnTo>
                                <a:lnTo>
                                  <a:pt x="3199592" y="256695"/>
                                </a:lnTo>
                                <a:lnTo>
                                  <a:pt x="3202162" y="177127"/>
                                </a:lnTo>
                                <a:lnTo>
                                  <a:pt x="3204834" y="285582"/>
                                </a:lnTo>
                                <a:lnTo>
                                  <a:pt x="3207404" y="271087"/>
                                </a:lnTo>
                                <a:lnTo>
                                  <a:pt x="3210077" y="209612"/>
                                </a:lnTo>
                                <a:lnTo>
                                  <a:pt x="3212647" y="220509"/>
                                </a:lnTo>
                                <a:lnTo>
                                  <a:pt x="3215320" y="206014"/>
                                </a:lnTo>
                                <a:lnTo>
                                  <a:pt x="3217890" y="249396"/>
                                </a:lnTo>
                                <a:lnTo>
                                  <a:pt x="3220563" y="274686"/>
                                </a:lnTo>
                                <a:lnTo>
                                  <a:pt x="3223133" y="296376"/>
                                </a:lnTo>
                                <a:lnTo>
                                  <a:pt x="3225806" y="296376"/>
                                </a:lnTo>
                                <a:lnTo>
                                  <a:pt x="3228376" y="303675"/>
                                </a:lnTo>
                                <a:lnTo>
                                  <a:pt x="3231049" y="263891"/>
                                </a:lnTo>
                                <a:lnTo>
                                  <a:pt x="3233619" y="267489"/>
                                </a:lnTo>
                                <a:lnTo>
                                  <a:pt x="3236292" y="245798"/>
                                </a:lnTo>
                                <a:lnTo>
                                  <a:pt x="3238862" y="245798"/>
                                </a:lnTo>
                                <a:lnTo>
                                  <a:pt x="3241534" y="267489"/>
                                </a:lnTo>
                                <a:lnTo>
                                  <a:pt x="3244104" y="224107"/>
                                </a:lnTo>
                                <a:lnTo>
                                  <a:pt x="3246778" y="296376"/>
                                </a:lnTo>
                                <a:lnTo>
                                  <a:pt x="3249348" y="267489"/>
                                </a:lnTo>
                                <a:lnTo>
                                  <a:pt x="3252020" y="267489"/>
                                </a:lnTo>
                                <a:lnTo>
                                  <a:pt x="3254590" y="260293"/>
                                </a:lnTo>
                                <a:lnTo>
                                  <a:pt x="3257263" y="289180"/>
                                </a:lnTo>
                                <a:lnTo>
                                  <a:pt x="3259833" y="292778"/>
                                </a:lnTo>
                                <a:lnTo>
                                  <a:pt x="3262403" y="238602"/>
                                </a:lnTo>
                                <a:lnTo>
                                  <a:pt x="3265076" y="191622"/>
                                </a:lnTo>
                                <a:lnTo>
                                  <a:pt x="3267646" y="274686"/>
                                </a:lnTo>
                                <a:lnTo>
                                  <a:pt x="3270319" y="242200"/>
                                </a:lnTo>
                                <a:lnTo>
                                  <a:pt x="3272889" y="300077"/>
                                </a:lnTo>
                                <a:lnTo>
                                  <a:pt x="3275562" y="216911"/>
                                </a:lnTo>
                                <a:lnTo>
                                  <a:pt x="3278132" y="209612"/>
                                </a:lnTo>
                                <a:lnTo>
                                  <a:pt x="3280805" y="267489"/>
                                </a:lnTo>
                                <a:lnTo>
                                  <a:pt x="3283375" y="260293"/>
                                </a:lnTo>
                                <a:lnTo>
                                  <a:pt x="3286047" y="209612"/>
                                </a:lnTo>
                                <a:lnTo>
                                  <a:pt x="3288618" y="256695"/>
                                </a:lnTo>
                                <a:lnTo>
                                  <a:pt x="3291290" y="310871"/>
                                </a:lnTo>
                                <a:lnTo>
                                  <a:pt x="3293860" y="177127"/>
                                </a:lnTo>
                                <a:lnTo>
                                  <a:pt x="3296533" y="271087"/>
                                </a:lnTo>
                                <a:lnTo>
                                  <a:pt x="3299103" y="271087"/>
                                </a:lnTo>
                                <a:lnTo>
                                  <a:pt x="3301776" y="325367"/>
                                </a:lnTo>
                                <a:lnTo>
                                  <a:pt x="3304346" y="260293"/>
                                </a:lnTo>
                                <a:lnTo>
                                  <a:pt x="3307019" y="274686"/>
                                </a:lnTo>
                                <a:lnTo>
                                  <a:pt x="3309589" y="300077"/>
                                </a:lnTo>
                                <a:lnTo>
                                  <a:pt x="3312262" y="249396"/>
                                </a:lnTo>
                                <a:lnTo>
                                  <a:pt x="3314832" y="289180"/>
                                </a:lnTo>
                                <a:lnTo>
                                  <a:pt x="3317505" y="177127"/>
                                </a:lnTo>
                                <a:lnTo>
                                  <a:pt x="3320075" y="184323"/>
                                </a:lnTo>
                                <a:lnTo>
                                  <a:pt x="3322748" y="310871"/>
                                </a:lnTo>
                                <a:lnTo>
                                  <a:pt x="3325318" y="271087"/>
                                </a:lnTo>
                                <a:lnTo>
                                  <a:pt x="3327990" y="260293"/>
                                </a:lnTo>
                                <a:lnTo>
                                  <a:pt x="3330560" y="195220"/>
                                </a:lnTo>
                                <a:lnTo>
                                  <a:pt x="3333233" y="227705"/>
                                </a:lnTo>
                                <a:lnTo>
                                  <a:pt x="3335803" y="242200"/>
                                </a:lnTo>
                                <a:lnTo>
                                  <a:pt x="3338476" y="238602"/>
                                </a:lnTo>
                                <a:lnTo>
                                  <a:pt x="3341046" y="195220"/>
                                </a:lnTo>
                                <a:lnTo>
                                  <a:pt x="3343719" y="220509"/>
                                </a:lnTo>
                                <a:lnTo>
                                  <a:pt x="3346289" y="321768"/>
                                </a:lnTo>
                                <a:lnTo>
                                  <a:pt x="3348962" y="151838"/>
                                </a:lnTo>
                                <a:lnTo>
                                  <a:pt x="3351532" y="195220"/>
                                </a:lnTo>
                                <a:lnTo>
                                  <a:pt x="3354205" y="249396"/>
                                </a:lnTo>
                                <a:lnTo>
                                  <a:pt x="3356775" y="195220"/>
                                </a:lnTo>
                                <a:lnTo>
                                  <a:pt x="3359448" y="177127"/>
                                </a:lnTo>
                                <a:lnTo>
                                  <a:pt x="3362018" y="292778"/>
                                </a:lnTo>
                                <a:lnTo>
                                  <a:pt x="3364691" y="285582"/>
                                </a:lnTo>
                                <a:lnTo>
                                  <a:pt x="3367261" y="198818"/>
                                </a:lnTo>
                                <a:lnTo>
                                  <a:pt x="3369934" y="289180"/>
                                </a:lnTo>
                                <a:lnTo>
                                  <a:pt x="3372504" y="281984"/>
                                </a:lnTo>
                                <a:lnTo>
                                  <a:pt x="3375176" y="260293"/>
                                </a:lnTo>
                                <a:lnTo>
                                  <a:pt x="3377746" y="256695"/>
                                </a:lnTo>
                                <a:lnTo>
                                  <a:pt x="3380419" y="271087"/>
                                </a:lnTo>
                                <a:lnTo>
                                  <a:pt x="3382989" y="242200"/>
                                </a:lnTo>
                                <a:lnTo>
                                  <a:pt x="3385662" y="198818"/>
                                </a:lnTo>
                                <a:lnTo>
                                  <a:pt x="3388232" y="209612"/>
                                </a:lnTo>
                                <a:lnTo>
                                  <a:pt x="3390905" y="216911"/>
                                </a:lnTo>
                                <a:lnTo>
                                  <a:pt x="3393475" y="303675"/>
                                </a:lnTo>
                                <a:lnTo>
                                  <a:pt x="3396045" y="101157"/>
                                </a:lnTo>
                                <a:lnTo>
                                  <a:pt x="3398718" y="202416"/>
                                </a:lnTo>
                                <a:lnTo>
                                  <a:pt x="3401288" y="195220"/>
                                </a:lnTo>
                                <a:lnTo>
                                  <a:pt x="3403961" y="227705"/>
                                </a:lnTo>
                                <a:lnTo>
                                  <a:pt x="3406531" y="231303"/>
                                </a:lnTo>
                                <a:lnTo>
                                  <a:pt x="3409204" y="220509"/>
                                </a:lnTo>
                                <a:lnTo>
                                  <a:pt x="3411774" y="267489"/>
                                </a:lnTo>
                                <a:lnTo>
                                  <a:pt x="3414447" y="260293"/>
                                </a:lnTo>
                                <a:lnTo>
                                  <a:pt x="3417017" y="245798"/>
                                </a:lnTo>
                                <a:lnTo>
                                  <a:pt x="3419689" y="235004"/>
                                </a:lnTo>
                                <a:lnTo>
                                  <a:pt x="3422259" y="198818"/>
                                </a:lnTo>
                                <a:lnTo>
                                  <a:pt x="3424932" y="260293"/>
                                </a:lnTo>
                                <a:lnTo>
                                  <a:pt x="3427502" y="263891"/>
                                </a:lnTo>
                                <a:lnTo>
                                  <a:pt x="3430175" y="256695"/>
                                </a:lnTo>
                                <a:lnTo>
                                  <a:pt x="3432745" y="191622"/>
                                </a:lnTo>
                                <a:lnTo>
                                  <a:pt x="3435418" y="274686"/>
                                </a:lnTo>
                                <a:lnTo>
                                  <a:pt x="3437988" y="180725"/>
                                </a:lnTo>
                                <a:lnTo>
                                  <a:pt x="3440661" y="285582"/>
                                </a:lnTo>
                                <a:lnTo>
                                  <a:pt x="3443231" y="224107"/>
                                </a:lnTo>
                                <a:lnTo>
                                  <a:pt x="3445904" y="238602"/>
                                </a:lnTo>
                                <a:lnTo>
                                  <a:pt x="3448474" y="216911"/>
                                </a:lnTo>
                                <a:lnTo>
                                  <a:pt x="3451146" y="274686"/>
                                </a:lnTo>
                                <a:lnTo>
                                  <a:pt x="3453716" y="260293"/>
                                </a:lnTo>
                                <a:lnTo>
                                  <a:pt x="3456390" y="249396"/>
                                </a:lnTo>
                                <a:lnTo>
                                  <a:pt x="3458960" y="177127"/>
                                </a:lnTo>
                                <a:lnTo>
                                  <a:pt x="3461632" y="245798"/>
                                </a:lnTo>
                                <a:lnTo>
                                  <a:pt x="3464202" y="173529"/>
                                </a:lnTo>
                                <a:lnTo>
                                  <a:pt x="3466875" y="260293"/>
                                </a:lnTo>
                                <a:lnTo>
                                  <a:pt x="3469445" y="303675"/>
                                </a:lnTo>
                                <a:lnTo>
                                  <a:pt x="3472118" y="256695"/>
                                </a:lnTo>
                                <a:lnTo>
                                  <a:pt x="3474688" y="289180"/>
                                </a:lnTo>
                                <a:lnTo>
                                  <a:pt x="3477361" y="235004"/>
                                </a:lnTo>
                                <a:lnTo>
                                  <a:pt x="3479931" y="350655"/>
                                </a:lnTo>
                                <a:lnTo>
                                  <a:pt x="3482604" y="235004"/>
                                </a:lnTo>
                                <a:lnTo>
                                  <a:pt x="3485174" y="281984"/>
                                </a:lnTo>
                                <a:lnTo>
                                  <a:pt x="3487847" y="173529"/>
                                </a:lnTo>
                                <a:lnTo>
                                  <a:pt x="3490417" y="278386"/>
                                </a:lnTo>
                                <a:lnTo>
                                  <a:pt x="3493090" y="148239"/>
                                </a:lnTo>
                                <a:lnTo>
                                  <a:pt x="3495660" y="256695"/>
                                </a:lnTo>
                                <a:lnTo>
                                  <a:pt x="3498333" y="206014"/>
                                </a:lnTo>
                                <a:lnTo>
                                  <a:pt x="3500903" y="235004"/>
                                </a:lnTo>
                                <a:lnTo>
                                  <a:pt x="3503575" y="187921"/>
                                </a:lnTo>
                                <a:lnTo>
                                  <a:pt x="3506145" y="252994"/>
                                </a:lnTo>
                                <a:lnTo>
                                  <a:pt x="3508818" y="238602"/>
                                </a:lnTo>
                                <a:lnTo>
                                  <a:pt x="3511388" y="321768"/>
                                </a:lnTo>
                                <a:lnTo>
                                  <a:pt x="3514061" y="238602"/>
                                </a:lnTo>
                                <a:lnTo>
                                  <a:pt x="3516631" y="285582"/>
                                </a:lnTo>
                                <a:lnTo>
                                  <a:pt x="3519304" y="220509"/>
                                </a:lnTo>
                                <a:lnTo>
                                  <a:pt x="3521874" y="263891"/>
                                </a:lnTo>
                                <a:lnTo>
                                  <a:pt x="3524547" y="267489"/>
                                </a:lnTo>
                                <a:lnTo>
                                  <a:pt x="3527117" y="245798"/>
                                </a:lnTo>
                                <a:lnTo>
                                  <a:pt x="3529790" y="289180"/>
                                </a:lnTo>
                                <a:lnTo>
                                  <a:pt x="3532360" y="260293"/>
                                </a:lnTo>
                                <a:lnTo>
                                  <a:pt x="3534930" y="238602"/>
                                </a:lnTo>
                                <a:lnTo>
                                  <a:pt x="3537602" y="274686"/>
                                </a:lnTo>
                                <a:lnTo>
                                  <a:pt x="3540172" y="267489"/>
                                </a:lnTo>
                                <a:lnTo>
                                  <a:pt x="3542846" y="224107"/>
                                </a:lnTo>
                                <a:lnTo>
                                  <a:pt x="3545415" y="245798"/>
                                </a:lnTo>
                                <a:lnTo>
                                  <a:pt x="3548089" y="245798"/>
                                </a:lnTo>
                                <a:lnTo>
                                  <a:pt x="3550659" y="227705"/>
                                </a:lnTo>
                                <a:lnTo>
                                  <a:pt x="3553331" y="216911"/>
                                </a:lnTo>
                                <a:lnTo>
                                  <a:pt x="3555901" y="281984"/>
                                </a:lnTo>
                                <a:lnTo>
                                  <a:pt x="3558574" y="303675"/>
                                </a:lnTo>
                                <a:lnTo>
                                  <a:pt x="3561144" y="206014"/>
                                </a:lnTo>
                                <a:lnTo>
                                  <a:pt x="3563817" y="227705"/>
                                </a:lnTo>
                                <a:lnTo>
                                  <a:pt x="3566387" y="216911"/>
                                </a:lnTo>
                                <a:lnTo>
                                  <a:pt x="3569060" y="296376"/>
                                </a:lnTo>
                                <a:lnTo>
                                  <a:pt x="3571630" y="307274"/>
                                </a:lnTo>
                                <a:lnTo>
                                  <a:pt x="3574302" y="242200"/>
                                </a:lnTo>
                                <a:lnTo>
                                  <a:pt x="3576873" y="235004"/>
                                </a:lnTo>
                                <a:lnTo>
                                  <a:pt x="3579546" y="195220"/>
                                </a:lnTo>
                                <a:lnTo>
                                  <a:pt x="3582116" y="209612"/>
                                </a:lnTo>
                                <a:lnTo>
                                  <a:pt x="3584788" y="231303"/>
                                </a:lnTo>
                                <a:lnTo>
                                  <a:pt x="3587358" y="202416"/>
                                </a:lnTo>
                                <a:lnTo>
                                  <a:pt x="3590031" y="180725"/>
                                </a:lnTo>
                                <a:lnTo>
                                  <a:pt x="3592601" y="292778"/>
                                </a:lnTo>
                                <a:lnTo>
                                  <a:pt x="3595274" y="206014"/>
                                </a:lnTo>
                                <a:lnTo>
                                  <a:pt x="3597844" y="249396"/>
                                </a:lnTo>
                                <a:lnTo>
                                  <a:pt x="3600517" y="249396"/>
                                </a:lnTo>
                                <a:lnTo>
                                  <a:pt x="3603087" y="213313"/>
                                </a:lnTo>
                                <a:lnTo>
                                  <a:pt x="3605760" y="224107"/>
                                </a:lnTo>
                                <a:lnTo>
                                  <a:pt x="3608330" y="235004"/>
                                </a:lnTo>
                                <a:lnTo>
                                  <a:pt x="3611003" y="242200"/>
                                </a:lnTo>
                                <a:lnTo>
                                  <a:pt x="3613573" y="310871"/>
                                </a:lnTo>
                                <a:lnTo>
                                  <a:pt x="3616246" y="224107"/>
                                </a:lnTo>
                                <a:lnTo>
                                  <a:pt x="3618816" y="249396"/>
                                </a:lnTo>
                                <a:lnTo>
                                  <a:pt x="3621488" y="187921"/>
                                </a:lnTo>
                                <a:lnTo>
                                  <a:pt x="3624058" y="177127"/>
                                </a:lnTo>
                                <a:lnTo>
                                  <a:pt x="3626731" y="187921"/>
                                </a:lnTo>
                                <a:lnTo>
                                  <a:pt x="3629301" y="202416"/>
                                </a:lnTo>
                                <a:lnTo>
                                  <a:pt x="3631975" y="177127"/>
                                </a:lnTo>
                                <a:lnTo>
                                  <a:pt x="3634545" y="263891"/>
                                </a:lnTo>
                                <a:lnTo>
                                  <a:pt x="3637217" y="285582"/>
                                </a:lnTo>
                                <a:lnTo>
                                  <a:pt x="3639787" y="263891"/>
                                </a:lnTo>
                                <a:lnTo>
                                  <a:pt x="3642460" y="242200"/>
                                </a:lnTo>
                                <a:lnTo>
                                  <a:pt x="3645030" y="289180"/>
                                </a:lnTo>
                                <a:lnTo>
                                  <a:pt x="3647703" y="202416"/>
                                </a:lnTo>
                                <a:lnTo>
                                  <a:pt x="3650273" y="224107"/>
                                </a:lnTo>
                                <a:lnTo>
                                  <a:pt x="3652946" y="235004"/>
                                </a:lnTo>
                                <a:lnTo>
                                  <a:pt x="3655516" y="332562"/>
                                </a:lnTo>
                                <a:lnTo>
                                  <a:pt x="3658188" y="281984"/>
                                </a:lnTo>
                                <a:lnTo>
                                  <a:pt x="3660759" y="271087"/>
                                </a:lnTo>
                                <a:lnTo>
                                  <a:pt x="3663432" y="209612"/>
                                </a:lnTo>
                                <a:lnTo>
                                  <a:pt x="3666002" y="285582"/>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01" name="Shape 2501"/>
                        <wps:cNvSpPr/>
                        <wps:spPr>
                          <a:xfrm>
                            <a:off x="613683" y="2861272"/>
                            <a:ext cx="3666002" cy="513287"/>
                          </a:xfrm>
                          <a:custGeom>
                            <a:avLst/>
                            <a:gdLst/>
                            <a:ahLst/>
                            <a:cxnLst/>
                            <a:rect l="0" t="0" r="0" b="0"/>
                            <a:pathLst>
                              <a:path w="3666002" h="513287">
                                <a:moveTo>
                                  <a:pt x="0" y="433822"/>
                                </a:moveTo>
                                <a:lnTo>
                                  <a:pt x="2673" y="296376"/>
                                </a:lnTo>
                                <a:lnTo>
                                  <a:pt x="5243" y="263891"/>
                                </a:lnTo>
                                <a:lnTo>
                                  <a:pt x="7813" y="126548"/>
                                </a:lnTo>
                                <a:lnTo>
                                  <a:pt x="10486" y="263891"/>
                                </a:lnTo>
                                <a:lnTo>
                                  <a:pt x="13056" y="195220"/>
                                </a:lnTo>
                                <a:lnTo>
                                  <a:pt x="15729" y="307273"/>
                                </a:lnTo>
                                <a:lnTo>
                                  <a:pt x="18299" y="300077"/>
                                </a:lnTo>
                                <a:lnTo>
                                  <a:pt x="20971" y="296376"/>
                                </a:lnTo>
                                <a:lnTo>
                                  <a:pt x="23541" y="144539"/>
                                </a:lnTo>
                                <a:lnTo>
                                  <a:pt x="26214" y="300077"/>
                                </a:lnTo>
                                <a:lnTo>
                                  <a:pt x="28784" y="328964"/>
                                </a:lnTo>
                                <a:lnTo>
                                  <a:pt x="31457" y="444616"/>
                                </a:lnTo>
                                <a:lnTo>
                                  <a:pt x="34027" y="310871"/>
                                </a:lnTo>
                                <a:lnTo>
                                  <a:pt x="36700" y="278386"/>
                                </a:lnTo>
                                <a:lnTo>
                                  <a:pt x="39270" y="292778"/>
                                </a:lnTo>
                                <a:lnTo>
                                  <a:pt x="41943" y="198818"/>
                                </a:lnTo>
                                <a:lnTo>
                                  <a:pt x="44513" y="213313"/>
                                </a:lnTo>
                                <a:lnTo>
                                  <a:pt x="47186" y="252994"/>
                                </a:lnTo>
                                <a:lnTo>
                                  <a:pt x="49756" y="278386"/>
                                </a:lnTo>
                                <a:lnTo>
                                  <a:pt x="52429" y="271087"/>
                                </a:lnTo>
                                <a:lnTo>
                                  <a:pt x="54999" y="368748"/>
                                </a:lnTo>
                                <a:lnTo>
                                  <a:pt x="57672" y="187921"/>
                                </a:lnTo>
                                <a:lnTo>
                                  <a:pt x="60242" y="242200"/>
                                </a:lnTo>
                                <a:lnTo>
                                  <a:pt x="62914" y="245798"/>
                                </a:lnTo>
                                <a:lnTo>
                                  <a:pt x="65484" y="216911"/>
                                </a:lnTo>
                                <a:lnTo>
                                  <a:pt x="68157" y="328964"/>
                                </a:lnTo>
                                <a:lnTo>
                                  <a:pt x="70727" y="325366"/>
                                </a:lnTo>
                                <a:lnTo>
                                  <a:pt x="73400" y="256695"/>
                                </a:lnTo>
                                <a:lnTo>
                                  <a:pt x="75970" y="195220"/>
                                </a:lnTo>
                                <a:lnTo>
                                  <a:pt x="78643" y="278386"/>
                                </a:lnTo>
                                <a:lnTo>
                                  <a:pt x="81213" y="97558"/>
                                </a:lnTo>
                                <a:lnTo>
                                  <a:pt x="83886" y="213313"/>
                                </a:lnTo>
                                <a:lnTo>
                                  <a:pt x="86456" y="336161"/>
                                </a:lnTo>
                                <a:lnTo>
                                  <a:pt x="89129" y="260293"/>
                                </a:lnTo>
                                <a:lnTo>
                                  <a:pt x="91699" y="263891"/>
                                </a:lnTo>
                                <a:lnTo>
                                  <a:pt x="94372" y="303675"/>
                                </a:lnTo>
                                <a:lnTo>
                                  <a:pt x="96942" y="242200"/>
                                </a:lnTo>
                                <a:lnTo>
                                  <a:pt x="99614" y="231303"/>
                                </a:lnTo>
                                <a:lnTo>
                                  <a:pt x="102185" y="227705"/>
                                </a:lnTo>
                                <a:lnTo>
                                  <a:pt x="104857" y="368748"/>
                                </a:lnTo>
                                <a:lnTo>
                                  <a:pt x="107427" y="343460"/>
                                </a:lnTo>
                                <a:lnTo>
                                  <a:pt x="110100" y="310871"/>
                                </a:lnTo>
                                <a:lnTo>
                                  <a:pt x="112670" y="307273"/>
                                </a:lnTo>
                                <a:lnTo>
                                  <a:pt x="115343" y="281984"/>
                                </a:lnTo>
                                <a:lnTo>
                                  <a:pt x="117913" y="300077"/>
                                </a:lnTo>
                                <a:lnTo>
                                  <a:pt x="120586" y="267489"/>
                                </a:lnTo>
                                <a:lnTo>
                                  <a:pt x="123156" y="252994"/>
                                </a:lnTo>
                                <a:lnTo>
                                  <a:pt x="125829" y="303675"/>
                                </a:lnTo>
                                <a:lnTo>
                                  <a:pt x="128399" y="328964"/>
                                </a:lnTo>
                                <a:lnTo>
                                  <a:pt x="131072" y="274685"/>
                                </a:lnTo>
                                <a:lnTo>
                                  <a:pt x="133642" y="198818"/>
                                </a:lnTo>
                                <a:lnTo>
                                  <a:pt x="136315" y="321768"/>
                                </a:lnTo>
                                <a:lnTo>
                                  <a:pt x="138885" y="310871"/>
                                </a:lnTo>
                                <a:lnTo>
                                  <a:pt x="141558" y="372347"/>
                                </a:lnTo>
                                <a:lnTo>
                                  <a:pt x="144128" y="332563"/>
                                </a:lnTo>
                                <a:lnTo>
                                  <a:pt x="146698" y="332563"/>
                                </a:lnTo>
                                <a:lnTo>
                                  <a:pt x="149370" y="357852"/>
                                </a:lnTo>
                                <a:lnTo>
                                  <a:pt x="151940" y="321768"/>
                                </a:lnTo>
                                <a:lnTo>
                                  <a:pt x="154613" y="227705"/>
                                </a:lnTo>
                                <a:lnTo>
                                  <a:pt x="157183" y="245798"/>
                                </a:lnTo>
                                <a:lnTo>
                                  <a:pt x="159856" y="260293"/>
                                </a:lnTo>
                                <a:lnTo>
                                  <a:pt x="162426" y="321768"/>
                                </a:lnTo>
                                <a:lnTo>
                                  <a:pt x="165099" y="379543"/>
                                </a:lnTo>
                                <a:lnTo>
                                  <a:pt x="167669" y="202416"/>
                                </a:lnTo>
                                <a:lnTo>
                                  <a:pt x="170342" y="325366"/>
                                </a:lnTo>
                                <a:lnTo>
                                  <a:pt x="172912" y="224107"/>
                                </a:lnTo>
                                <a:lnTo>
                                  <a:pt x="175585" y="235004"/>
                                </a:lnTo>
                                <a:lnTo>
                                  <a:pt x="178155" y="184323"/>
                                </a:lnTo>
                                <a:lnTo>
                                  <a:pt x="180828" y="289180"/>
                                </a:lnTo>
                                <a:lnTo>
                                  <a:pt x="183398" y="242200"/>
                                </a:lnTo>
                                <a:lnTo>
                                  <a:pt x="186071" y="336161"/>
                                </a:lnTo>
                                <a:lnTo>
                                  <a:pt x="188641" y="368748"/>
                                </a:lnTo>
                                <a:lnTo>
                                  <a:pt x="191313" y="347058"/>
                                </a:lnTo>
                                <a:lnTo>
                                  <a:pt x="193883" y="285582"/>
                                </a:lnTo>
                                <a:lnTo>
                                  <a:pt x="196556" y="343460"/>
                                </a:lnTo>
                                <a:lnTo>
                                  <a:pt x="199126" y="281984"/>
                                </a:lnTo>
                                <a:lnTo>
                                  <a:pt x="201799" y="292778"/>
                                </a:lnTo>
                                <a:lnTo>
                                  <a:pt x="204369" y="296376"/>
                                </a:lnTo>
                                <a:lnTo>
                                  <a:pt x="207042" y="285582"/>
                                </a:lnTo>
                                <a:lnTo>
                                  <a:pt x="209612" y="235004"/>
                                </a:lnTo>
                                <a:lnTo>
                                  <a:pt x="212285" y="303675"/>
                                </a:lnTo>
                                <a:lnTo>
                                  <a:pt x="214855" y="292778"/>
                                </a:lnTo>
                                <a:lnTo>
                                  <a:pt x="217528" y="242200"/>
                                </a:lnTo>
                                <a:lnTo>
                                  <a:pt x="220098" y="242200"/>
                                </a:lnTo>
                                <a:lnTo>
                                  <a:pt x="222771" y="206014"/>
                                </a:lnTo>
                                <a:lnTo>
                                  <a:pt x="225341" y="184323"/>
                                </a:lnTo>
                                <a:lnTo>
                                  <a:pt x="228014" y="115651"/>
                                </a:lnTo>
                                <a:lnTo>
                                  <a:pt x="230584" y="115651"/>
                                </a:lnTo>
                                <a:lnTo>
                                  <a:pt x="233256" y="303675"/>
                                </a:lnTo>
                                <a:lnTo>
                                  <a:pt x="235826" y="321768"/>
                                </a:lnTo>
                                <a:lnTo>
                                  <a:pt x="238499" y="314470"/>
                                </a:lnTo>
                                <a:lnTo>
                                  <a:pt x="241069" y="10794"/>
                                </a:lnTo>
                                <a:lnTo>
                                  <a:pt x="243742" y="213313"/>
                                </a:lnTo>
                                <a:lnTo>
                                  <a:pt x="246312" y="198818"/>
                                </a:lnTo>
                                <a:lnTo>
                                  <a:pt x="248985" y="206014"/>
                                </a:lnTo>
                                <a:lnTo>
                                  <a:pt x="251555" y="350655"/>
                                </a:lnTo>
                                <a:lnTo>
                                  <a:pt x="254228" y="285582"/>
                                </a:lnTo>
                                <a:lnTo>
                                  <a:pt x="256798" y="401234"/>
                                </a:lnTo>
                                <a:lnTo>
                                  <a:pt x="259471" y="307273"/>
                                </a:lnTo>
                                <a:lnTo>
                                  <a:pt x="262041" y="422925"/>
                                </a:lnTo>
                                <a:lnTo>
                                  <a:pt x="264714" y="242200"/>
                                </a:lnTo>
                                <a:lnTo>
                                  <a:pt x="267284" y="180725"/>
                                </a:lnTo>
                                <a:lnTo>
                                  <a:pt x="269957" y="318067"/>
                                </a:lnTo>
                                <a:lnTo>
                                  <a:pt x="272527" y="267489"/>
                                </a:lnTo>
                                <a:lnTo>
                                  <a:pt x="275199" y="260293"/>
                                </a:lnTo>
                                <a:lnTo>
                                  <a:pt x="277769" y="249396"/>
                                </a:lnTo>
                                <a:lnTo>
                                  <a:pt x="280339" y="357852"/>
                                </a:lnTo>
                                <a:lnTo>
                                  <a:pt x="283012" y="296376"/>
                                </a:lnTo>
                                <a:lnTo>
                                  <a:pt x="285582" y="227705"/>
                                </a:lnTo>
                                <a:lnTo>
                                  <a:pt x="288255" y="281984"/>
                                </a:lnTo>
                                <a:lnTo>
                                  <a:pt x="290825" y="328964"/>
                                </a:lnTo>
                                <a:lnTo>
                                  <a:pt x="293498" y="285582"/>
                                </a:lnTo>
                                <a:lnTo>
                                  <a:pt x="296068" y="238602"/>
                                </a:lnTo>
                                <a:lnTo>
                                  <a:pt x="298741" y="220509"/>
                                </a:lnTo>
                                <a:lnTo>
                                  <a:pt x="301311" y="216911"/>
                                </a:lnTo>
                                <a:lnTo>
                                  <a:pt x="303984" y="220509"/>
                                </a:lnTo>
                                <a:lnTo>
                                  <a:pt x="306554" y="235004"/>
                                </a:lnTo>
                                <a:lnTo>
                                  <a:pt x="309227" y="307273"/>
                                </a:lnTo>
                                <a:lnTo>
                                  <a:pt x="311797" y="263891"/>
                                </a:lnTo>
                                <a:lnTo>
                                  <a:pt x="314469" y="303675"/>
                                </a:lnTo>
                                <a:lnTo>
                                  <a:pt x="317039" y="238602"/>
                                </a:lnTo>
                                <a:lnTo>
                                  <a:pt x="319712" y="292778"/>
                                </a:lnTo>
                                <a:lnTo>
                                  <a:pt x="322283" y="252994"/>
                                </a:lnTo>
                                <a:lnTo>
                                  <a:pt x="324955" y="292778"/>
                                </a:lnTo>
                                <a:lnTo>
                                  <a:pt x="327525" y="354254"/>
                                </a:lnTo>
                                <a:lnTo>
                                  <a:pt x="330198" y="339758"/>
                                </a:lnTo>
                                <a:lnTo>
                                  <a:pt x="332768" y="285582"/>
                                </a:lnTo>
                                <a:lnTo>
                                  <a:pt x="335441" y="296376"/>
                                </a:lnTo>
                                <a:lnTo>
                                  <a:pt x="338011" y="332563"/>
                                </a:lnTo>
                                <a:lnTo>
                                  <a:pt x="340684" y="296376"/>
                                </a:lnTo>
                                <a:lnTo>
                                  <a:pt x="343254" y="235004"/>
                                </a:lnTo>
                                <a:lnTo>
                                  <a:pt x="345927" y="318067"/>
                                </a:lnTo>
                                <a:lnTo>
                                  <a:pt x="348497" y="267489"/>
                                </a:lnTo>
                                <a:lnTo>
                                  <a:pt x="351170" y="278386"/>
                                </a:lnTo>
                                <a:lnTo>
                                  <a:pt x="353740" y="256695"/>
                                </a:lnTo>
                                <a:lnTo>
                                  <a:pt x="356412" y="271087"/>
                                </a:lnTo>
                                <a:lnTo>
                                  <a:pt x="358983" y="300077"/>
                                </a:lnTo>
                                <a:lnTo>
                                  <a:pt x="361655" y="343460"/>
                                </a:lnTo>
                                <a:lnTo>
                                  <a:pt x="364225" y="274685"/>
                                </a:lnTo>
                                <a:lnTo>
                                  <a:pt x="366898" y="332563"/>
                                </a:lnTo>
                                <a:lnTo>
                                  <a:pt x="369468" y="281984"/>
                                </a:lnTo>
                                <a:lnTo>
                                  <a:pt x="372141" y="187921"/>
                                </a:lnTo>
                                <a:lnTo>
                                  <a:pt x="374711" y="285582"/>
                                </a:lnTo>
                                <a:lnTo>
                                  <a:pt x="377384" y="303675"/>
                                </a:lnTo>
                                <a:lnTo>
                                  <a:pt x="379954" y="361450"/>
                                </a:lnTo>
                                <a:lnTo>
                                  <a:pt x="382627" y="325366"/>
                                </a:lnTo>
                                <a:lnTo>
                                  <a:pt x="385197" y="386739"/>
                                </a:lnTo>
                                <a:lnTo>
                                  <a:pt x="387870" y="206014"/>
                                </a:lnTo>
                                <a:lnTo>
                                  <a:pt x="390440" y="191622"/>
                                </a:lnTo>
                                <a:lnTo>
                                  <a:pt x="393113" y="155435"/>
                                </a:lnTo>
                                <a:lnTo>
                                  <a:pt x="395683" y="202416"/>
                                </a:lnTo>
                                <a:lnTo>
                                  <a:pt x="398355" y="390439"/>
                                </a:lnTo>
                                <a:lnTo>
                                  <a:pt x="400925" y="339758"/>
                                </a:lnTo>
                                <a:lnTo>
                                  <a:pt x="403598" y="281984"/>
                                </a:lnTo>
                                <a:lnTo>
                                  <a:pt x="406169" y="263891"/>
                                </a:lnTo>
                                <a:lnTo>
                                  <a:pt x="408841" y="343460"/>
                                </a:lnTo>
                                <a:lnTo>
                                  <a:pt x="411411" y="361450"/>
                                </a:lnTo>
                                <a:lnTo>
                                  <a:pt x="413981" y="252994"/>
                                </a:lnTo>
                                <a:lnTo>
                                  <a:pt x="416654" y="260293"/>
                                </a:lnTo>
                                <a:lnTo>
                                  <a:pt x="419224" y="216911"/>
                                </a:lnTo>
                                <a:lnTo>
                                  <a:pt x="421897" y="252994"/>
                                </a:lnTo>
                                <a:lnTo>
                                  <a:pt x="424467" y="267489"/>
                                </a:lnTo>
                                <a:lnTo>
                                  <a:pt x="427140" y="332563"/>
                                </a:lnTo>
                                <a:lnTo>
                                  <a:pt x="429710" y="242200"/>
                                </a:lnTo>
                                <a:lnTo>
                                  <a:pt x="432383" y="173529"/>
                                </a:lnTo>
                                <a:lnTo>
                                  <a:pt x="434953" y="238602"/>
                                </a:lnTo>
                                <a:lnTo>
                                  <a:pt x="437626" y="245798"/>
                                </a:lnTo>
                                <a:lnTo>
                                  <a:pt x="440196" y="256695"/>
                                </a:lnTo>
                                <a:lnTo>
                                  <a:pt x="442869" y="195220"/>
                                </a:lnTo>
                                <a:lnTo>
                                  <a:pt x="445439" y="271087"/>
                                </a:lnTo>
                                <a:lnTo>
                                  <a:pt x="448111" y="281984"/>
                                </a:lnTo>
                                <a:lnTo>
                                  <a:pt x="450681" y="245798"/>
                                </a:lnTo>
                                <a:lnTo>
                                  <a:pt x="453354" y="220509"/>
                                </a:lnTo>
                                <a:lnTo>
                                  <a:pt x="455924" y="383141"/>
                                </a:lnTo>
                                <a:lnTo>
                                  <a:pt x="458597" y="278386"/>
                                </a:lnTo>
                                <a:lnTo>
                                  <a:pt x="461167" y="242200"/>
                                </a:lnTo>
                                <a:lnTo>
                                  <a:pt x="463840" y="281984"/>
                                </a:lnTo>
                                <a:lnTo>
                                  <a:pt x="466410" y="198818"/>
                                </a:lnTo>
                                <a:lnTo>
                                  <a:pt x="469083" y="83166"/>
                                </a:lnTo>
                                <a:lnTo>
                                  <a:pt x="471653" y="245798"/>
                                </a:lnTo>
                                <a:lnTo>
                                  <a:pt x="474326" y="386739"/>
                                </a:lnTo>
                                <a:lnTo>
                                  <a:pt x="476896" y="350655"/>
                                </a:lnTo>
                                <a:lnTo>
                                  <a:pt x="479569" y="256695"/>
                                </a:lnTo>
                                <a:lnTo>
                                  <a:pt x="482139" y="307273"/>
                                </a:lnTo>
                                <a:lnTo>
                                  <a:pt x="484811" y="195220"/>
                                </a:lnTo>
                                <a:lnTo>
                                  <a:pt x="487381" y="191622"/>
                                </a:lnTo>
                                <a:lnTo>
                                  <a:pt x="490054" y="238602"/>
                                </a:lnTo>
                                <a:lnTo>
                                  <a:pt x="492625" y="321768"/>
                                </a:lnTo>
                                <a:lnTo>
                                  <a:pt x="495297" y="350655"/>
                                </a:lnTo>
                                <a:lnTo>
                                  <a:pt x="497867" y="328964"/>
                                </a:lnTo>
                                <a:lnTo>
                                  <a:pt x="500540" y="314470"/>
                                </a:lnTo>
                                <a:lnTo>
                                  <a:pt x="503110" y="354254"/>
                                </a:lnTo>
                                <a:lnTo>
                                  <a:pt x="505783" y="350655"/>
                                </a:lnTo>
                                <a:lnTo>
                                  <a:pt x="508353" y="300077"/>
                                </a:lnTo>
                                <a:lnTo>
                                  <a:pt x="511026" y="310871"/>
                                </a:lnTo>
                                <a:lnTo>
                                  <a:pt x="513596" y="260293"/>
                                </a:lnTo>
                                <a:lnTo>
                                  <a:pt x="516269" y="271087"/>
                                </a:lnTo>
                                <a:lnTo>
                                  <a:pt x="518839" y="386739"/>
                                </a:lnTo>
                                <a:lnTo>
                                  <a:pt x="521511" y="292778"/>
                                </a:lnTo>
                                <a:lnTo>
                                  <a:pt x="524081" y="336161"/>
                                </a:lnTo>
                                <a:lnTo>
                                  <a:pt x="526755" y="318067"/>
                                </a:lnTo>
                                <a:lnTo>
                                  <a:pt x="529325" y="328964"/>
                                </a:lnTo>
                                <a:lnTo>
                                  <a:pt x="531997" y="307273"/>
                                </a:lnTo>
                                <a:lnTo>
                                  <a:pt x="534567" y="343460"/>
                                </a:lnTo>
                                <a:lnTo>
                                  <a:pt x="537240" y="303675"/>
                                </a:lnTo>
                                <a:lnTo>
                                  <a:pt x="539810" y="394038"/>
                                </a:lnTo>
                                <a:lnTo>
                                  <a:pt x="542483" y="245798"/>
                                </a:lnTo>
                                <a:lnTo>
                                  <a:pt x="545053" y="502493"/>
                                </a:lnTo>
                                <a:lnTo>
                                  <a:pt x="547726" y="357852"/>
                                </a:lnTo>
                                <a:lnTo>
                                  <a:pt x="550296" y="328964"/>
                                </a:lnTo>
                                <a:lnTo>
                                  <a:pt x="552866" y="318067"/>
                                </a:lnTo>
                                <a:lnTo>
                                  <a:pt x="555539" y="263891"/>
                                </a:lnTo>
                                <a:lnTo>
                                  <a:pt x="558109" y="202416"/>
                                </a:lnTo>
                                <a:lnTo>
                                  <a:pt x="560782" y="263891"/>
                                </a:lnTo>
                                <a:lnTo>
                                  <a:pt x="563352" y="310871"/>
                                </a:lnTo>
                                <a:lnTo>
                                  <a:pt x="566025" y="347058"/>
                                </a:lnTo>
                                <a:lnTo>
                                  <a:pt x="568595" y="296376"/>
                                </a:lnTo>
                                <a:lnTo>
                                  <a:pt x="571267" y="307273"/>
                                </a:lnTo>
                                <a:lnTo>
                                  <a:pt x="573837" y="231303"/>
                                </a:lnTo>
                                <a:lnTo>
                                  <a:pt x="576510" y="310871"/>
                                </a:lnTo>
                                <a:lnTo>
                                  <a:pt x="579080" y="231303"/>
                                </a:lnTo>
                                <a:lnTo>
                                  <a:pt x="581753" y="271087"/>
                                </a:lnTo>
                                <a:lnTo>
                                  <a:pt x="584323" y="289180"/>
                                </a:lnTo>
                                <a:lnTo>
                                  <a:pt x="586996" y="195220"/>
                                </a:lnTo>
                                <a:lnTo>
                                  <a:pt x="589566" y="307273"/>
                                </a:lnTo>
                                <a:lnTo>
                                  <a:pt x="592239" y="235004"/>
                                </a:lnTo>
                                <a:lnTo>
                                  <a:pt x="594809" y="343460"/>
                                </a:lnTo>
                                <a:lnTo>
                                  <a:pt x="597482" y="372347"/>
                                </a:lnTo>
                                <a:lnTo>
                                  <a:pt x="600052" y="321768"/>
                                </a:lnTo>
                                <a:lnTo>
                                  <a:pt x="602725" y="289180"/>
                                </a:lnTo>
                                <a:lnTo>
                                  <a:pt x="605295" y="379543"/>
                                </a:lnTo>
                                <a:lnTo>
                                  <a:pt x="607967" y="144539"/>
                                </a:lnTo>
                                <a:lnTo>
                                  <a:pt x="610537" y="274685"/>
                                </a:lnTo>
                                <a:lnTo>
                                  <a:pt x="613211" y="332563"/>
                                </a:lnTo>
                                <a:lnTo>
                                  <a:pt x="615781" y="252994"/>
                                </a:lnTo>
                                <a:lnTo>
                                  <a:pt x="618453" y="274685"/>
                                </a:lnTo>
                                <a:lnTo>
                                  <a:pt x="621023" y="433822"/>
                                </a:lnTo>
                                <a:lnTo>
                                  <a:pt x="623696" y="274685"/>
                                </a:lnTo>
                                <a:lnTo>
                                  <a:pt x="626266" y="336161"/>
                                </a:lnTo>
                                <a:lnTo>
                                  <a:pt x="628939" y="220509"/>
                                </a:lnTo>
                                <a:lnTo>
                                  <a:pt x="631509" y="187921"/>
                                </a:lnTo>
                                <a:lnTo>
                                  <a:pt x="634182" y="224107"/>
                                </a:lnTo>
                                <a:lnTo>
                                  <a:pt x="636752" y="180725"/>
                                </a:lnTo>
                                <a:lnTo>
                                  <a:pt x="639425" y="231303"/>
                                </a:lnTo>
                                <a:lnTo>
                                  <a:pt x="641995" y="336161"/>
                                </a:lnTo>
                                <a:lnTo>
                                  <a:pt x="644668" y="274685"/>
                                </a:lnTo>
                                <a:lnTo>
                                  <a:pt x="647238" y="336161"/>
                                </a:lnTo>
                                <a:lnTo>
                                  <a:pt x="649911" y="162632"/>
                                </a:lnTo>
                                <a:lnTo>
                                  <a:pt x="652481" y="220509"/>
                                </a:lnTo>
                                <a:lnTo>
                                  <a:pt x="655153" y="216911"/>
                                </a:lnTo>
                                <a:lnTo>
                                  <a:pt x="657724" y="260293"/>
                                </a:lnTo>
                                <a:lnTo>
                                  <a:pt x="660396" y="332563"/>
                                </a:lnTo>
                                <a:lnTo>
                                  <a:pt x="662966" y="252994"/>
                                </a:lnTo>
                                <a:lnTo>
                                  <a:pt x="665639" y="249396"/>
                                </a:lnTo>
                                <a:lnTo>
                                  <a:pt x="668209" y="292778"/>
                                </a:lnTo>
                                <a:lnTo>
                                  <a:pt x="670882" y="227705"/>
                                </a:lnTo>
                                <a:lnTo>
                                  <a:pt x="673452" y="365048"/>
                                </a:lnTo>
                                <a:lnTo>
                                  <a:pt x="676125" y="328964"/>
                                </a:lnTo>
                                <a:lnTo>
                                  <a:pt x="678695" y="365048"/>
                                </a:lnTo>
                                <a:lnTo>
                                  <a:pt x="681368" y="267489"/>
                                </a:lnTo>
                                <a:lnTo>
                                  <a:pt x="683938" y="314470"/>
                                </a:lnTo>
                                <a:lnTo>
                                  <a:pt x="686508" y="271087"/>
                                </a:lnTo>
                                <a:lnTo>
                                  <a:pt x="689181" y="187921"/>
                                </a:lnTo>
                                <a:lnTo>
                                  <a:pt x="691751" y="267489"/>
                                </a:lnTo>
                                <a:lnTo>
                                  <a:pt x="694423" y="300077"/>
                                </a:lnTo>
                                <a:lnTo>
                                  <a:pt x="696993" y="169931"/>
                                </a:lnTo>
                                <a:lnTo>
                                  <a:pt x="699667" y="300077"/>
                                </a:lnTo>
                                <a:lnTo>
                                  <a:pt x="702237" y="133745"/>
                                </a:lnTo>
                                <a:lnTo>
                                  <a:pt x="704909" y="260293"/>
                                </a:lnTo>
                                <a:lnTo>
                                  <a:pt x="707479" y="274685"/>
                                </a:lnTo>
                                <a:lnTo>
                                  <a:pt x="710152" y="357852"/>
                                </a:lnTo>
                                <a:lnTo>
                                  <a:pt x="712722" y="347058"/>
                                </a:lnTo>
                                <a:lnTo>
                                  <a:pt x="715395" y="224107"/>
                                </a:lnTo>
                                <a:lnTo>
                                  <a:pt x="717965" y="328964"/>
                                </a:lnTo>
                                <a:lnTo>
                                  <a:pt x="720638" y="151838"/>
                                </a:lnTo>
                                <a:lnTo>
                                  <a:pt x="723208" y="220509"/>
                                </a:lnTo>
                                <a:lnTo>
                                  <a:pt x="725881" y="310871"/>
                                </a:lnTo>
                                <a:lnTo>
                                  <a:pt x="728451" y="242200"/>
                                </a:lnTo>
                                <a:lnTo>
                                  <a:pt x="731124" y="267489"/>
                                </a:lnTo>
                                <a:lnTo>
                                  <a:pt x="733694" y="202416"/>
                                </a:lnTo>
                                <a:lnTo>
                                  <a:pt x="736367" y="213313"/>
                                </a:lnTo>
                                <a:lnTo>
                                  <a:pt x="738937" y="292778"/>
                                </a:lnTo>
                                <a:lnTo>
                                  <a:pt x="741609" y="307273"/>
                                </a:lnTo>
                                <a:lnTo>
                                  <a:pt x="744179" y="202416"/>
                                </a:lnTo>
                                <a:lnTo>
                                  <a:pt x="746852" y="347058"/>
                                </a:lnTo>
                                <a:lnTo>
                                  <a:pt x="749422" y="328964"/>
                                </a:lnTo>
                                <a:lnTo>
                                  <a:pt x="752095" y="357852"/>
                                </a:lnTo>
                                <a:lnTo>
                                  <a:pt x="754665" y="300077"/>
                                </a:lnTo>
                                <a:lnTo>
                                  <a:pt x="757338" y="267489"/>
                                </a:lnTo>
                                <a:lnTo>
                                  <a:pt x="759908" y="119250"/>
                                </a:lnTo>
                                <a:lnTo>
                                  <a:pt x="762581" y="252994"/>
                                </a:lnTo>
                                <a:lnTo>
                                  <a:pt x="765151" y="0"/>
                                </a:lnTo>
                                <a:lnTo>
                                  <a:pt x="767824" y="231303"/>
                                </a:lnTo>
                                <a:lnTo>
                                  <a:pt x="770394" y="278386"/>
                                </a:lnTo>
                                <a:lnTo>
                                  <a:pt x="773067" y="245798"/>
                                </a:lnTo>
                                <a:lnTo>
                                  <a:pt x="775637" y="249396"/>
                                </a:lnTo>
                                <a:lnTo>
                                  <a:pt x="778309" y="249396"/>
                                </a:lnTo>
                                <a:lnTo>
                                  <a:pt x="780880" y="314470"/>
                                </a:lnTo>
                                <a:lnTo>
                                  <a:pt x="783552" y="350655"/>
                                </a:lnTo>
                                <a:lnTo>
                                  <a:pt x="786122" y="336161"/>
                                </a:lnTo>
                                <a:lnTo>
                                  <a:pt x="788795" y="296376"/>
                                </a:lnTo>
                                <a:lnTo>
                                  <a:pt x="791365" y="271087"/>
                                </a:lnTo>
                                <a:lnTo>
                                  <a:pt x="794038" y="394038"/>
                                </a:lnTo>
                                <a:lnTo>
                                  <a:pt x="796608" y="289180"/>
                                </a:lnTo>
                                <a:lnTo>
                                  <a:pt x="799281" y="296376"/>
                                </a:lnTo>
                                <a:lnTo>
                                  <a:pt x="801851" y="267489"/>
                                </a:lnTo>
                                <a:lnTo>
                                  <a:pt x="804524" y="278386"/>
                                </a:lnTo>
                                <a:lnTo>
                                  <a:pt x="807094" y="274685"/>
                                </a:lnTo>
                                <a:lnTo>
                                  <a:pt x="809767" y="303675"/>
                                </a:lnTo>
                                <a:lnTo>
                                  <a:pt x="812337" y="285582"/>
                                </a:lnTo>
                                <a:lnTo>
                                  <a:pt x="815009" y="108455"/>
                                </a:lnTo>
                                <a:lnTo>
                                  <a:pt x="817579" y="235004"/>
                                </a:lnTo>
                                <a:lnTo>
                                  <a:pt x="820253" y="372347"/>
                                </a:lnTo>
                                <a:lnTo>
                                  <a:pt x="822823" y="296376"/>
                                </a:lnTo>
                                <a:lnTo>
                                  <a:pt x="825393" y="300077"/>
                                </a:lnTo>
                                <a:lnTo>
                                  <a:pt x="828065" y="216911"/>
                                </a:lnTo>
                                <a:lnTo>
                                  <a:pt x="830635" y="227705"/>
                                </a:lnTo>
                                <a:lnTo>
                                  <a:pt x="833308" y="390439"/>
                                </a:lnTo>
                                <a:lnTo>
                                  <a:pt x="835878" y="184323"/>
                                </a:lnTo>
                                <a:lnTo>
                                  <a:pt x="838551" y="245798"/>
                                </a:lnTo>
                                <a:lnTo>
                                  <a:pt x="841121" y="209612"/>
                                </a:lnTo>
                                <a:lnTo>
                                  <a:pt x="843794" y="256695"/>
                                </a:lnTo>
                                <a:lnTo>
                                  <a:pt x="846364" y="285582"/>
                                </a:lnTo>
                                <a:lnTo>
                                  <a:pt x="849037" y="292778"/>
                                </a:lnTo>
                                <a:lnTo>
                                  <a:pt x="851607" y="289180"/>
                                </a:lnTo>
                                <a:lnTo>
                                  <a:pt x="854280" y="227705"/>
                                </a:lnTo>
                                <a:lnTo>
                                  <a:pt x="856850" y="177126"/>
                                </a:lnTo>
                                <a:lnTo>
                                  <a:pt x="859523" y="227705"/>
                                </a:lnTo>
                                <a:lnTo>
                                  <a:pt x="862093" y="267489"/>
                                </a:lnTo>
                                <a:lnTo>
                                  <a:pt x="864766" y="235004"/>
                                </a:lnTo>
                                <a:lnTo>
                                  <a:pt x="867336" y="206014"/>
                                </a:lnTo>
                                <a:lnTo>
                                  <a:pt x="870008" y="267489"/>
                                </a:lnTo>
                                <a:lnTo>
                                  <a:pt x="875251" y="267489"/>
                                </a:lnTo>
                                <a:lnTo>
                                  <a:pt x="877821" y="332563"/>
                                </a:lnTo>
                                <a:lnTo>
                                  <a:pt x="880494" y="318067"/>
                                </a:lnTo>
                                <a:lnTo>
                                  <a:pt x="883064" y="252994"/>
                                </a:lnTo>
                                <a:lnTo>
                                  <a:pt x="885737" y="339758"/>
                                </a:lnTo>
                                <a:lnTo>
                                  <a:pt x="888307" y="235004"/>
                                </a:lnTo>
                                <a:lnTo>
                                  <a:pt x="890980" y="292778"/>
                                </a:lnTo>
                                <a:lnTo>
                                  <a:pt x="893550" y="220509"/>
                                </a:lnTo>
                                <a:lnTo>
                                  <a:pt x="896223" y="119250"/>
                                </a:lnTo>
                                <a:lnTo>
                                  <a:pt x="898793" y="328964"/>
                                </a:lnTo>
                                <a:lnTo>
                                  <a:pt x="901466" y="231303"/>
                                </a:lnTo>
                                <a:lnTo>
                                  <a:pt x="904036" y="195220"/>
                                </a:lnTo>
                                <a:lnTo>
                                  <a:pt x="906709" y="274685"/>
                                </a:lnTo>
                                <a:lnTo>
                                  <a:pt x="909279" y="314470"/>
                                </a:lnTo>
                                <a:lnTo>
                                  <a:pt x="911951" y="339758"/>
                                </a:lnTo>
                                <a:lnTo>
                                  <a:pt x="914521" y="144539"/>
                                </a:lnTo>
                                <a:lnTo>
                                  <a:pt x="917194" y="267489"/>
                                </a:lnTo>
                                <a:lnTo>
                                  <a:pt x="919764" y="328964"/>
                                </a:lnTo>
                                <a:lnTo>
                                  <a:pt x="922437" y="296376"/>
                                </a:lnTo>
                                <a:lnTo>
                                  <a:pt x="925007" y="252994"/>
                                </a:lnTo>
                                <a:lnTo>
                                  <a:pt x="927680" y="368748"/>
                                </a:lnTo>
                                <a:lnTo>
                                  <a:pt x="930250" y="328964"/>
                                </a:lnTo>
                                <a:lnTo>
                                  <a:pt x="932923" y="173529"/>
                                </a:lnTo>
                                <a:lnTo>
                                  <a:pt x="935493" y="180725"/>
                                </a:lnTo>
                                <a:lnTo>
                                  <a:pt x="938166" y="285582"/>
                                </a:lnTo>
                                <a:lnTo>
                                  <a:pt x="940736" y="300077"/>
                                </a:lnTo>
                                <a:lnTo>
                                  <a:pt x="943409" y="245798"/>
                                </a:lnTo>
                                <a:lnTo>
                                  <a:pt x="945979" y="224107"/>
                                </a:lnTo>
                                <a:lnTo>
                                  <a:pt x="948651" y="220509"/>
                                </a:lnTo>
                                <a:lnTo>
                                  <a:pt x="951222" y="289180"/>
                                </a:lnTo>
                                <a:lnTo>
                                  <a:pt x="953894" y="202416"/>
                                </a:lnTo>
                                <a:lnTo>
                                  <a:pt x="956464" y="256695"/>
                                </a:lnTo>
                                <a:lnTo>
                                  <a:pt x="959034" y="303675"/>
                                </a:lnTo>
                                <a:lnTo>
                                  <a:pt x="961707" y="231303"/>
                                </a:lnTo>
                                <a:lnTo>
                                  <a:pt x="964277" y="195220"/>
                                </a:lnTo>
                                <a:lnTo>
                                  <a:pt x="966950" y="224107"/>
                                </a:lnTo>
                                <a:lnTo>
                                  <a:pt x="969520" y="314470"/>
                                </a:lnTo>
                                <a:lnTo>
                                  <a:pt x="972193" y="303675"/>
                                </a:lnTo>
                                <a:lnTo>
                                  <a:pt x="974763" y="289180"/>
                                </a:lnTo>
                                <a:lnTo>
                                  <a:pt x="977436" y="325366"/>
                                </a:lnTo>
                                <a:lnTo>
                                  <a:pt x="980006" y="235004"/>
                                </a:lnTo>
                                <a:lnTo>
                                  <a:pt x="982679" y="285582"/>
                                </a:lnTo>
                                <a:lnTo>
                                  <a:pt x="985249" y="278386"/>
                                </a:lnTo>
                                <a:lnTo>
                                  <a:pt x="987922" y="252994"/>
                                </a:lnTo>
                                <a:lnTo>
                                  <a:pt x="990492" y="238602"/>
                                </a:lnTo>
                                <a:lnTo>
                                  <a:pt x="993165" y="191622"/>
                                </a:lnTo>
                                <a:lnTo>
                                  <a:pt x="995735" y="263891"/>
                                </a:lnTo>
                                <a:lnTo>
                                  <a:pt x="998407" y="307273"/>
                                </a:lnTo>
                                <a:lnTo>
                                  <a:pt x="1000977" y="285582"/>
                                </a:lnTo>
                                <a:lnTo>
                                  <a:pt x="1003650" y="379543"/>
                                </a:lnTo>
                                <a:lnTo>
                                  <a:pt x="1006220" y="289180"/>
                                </a:lnTo>
                                <a:lnTo>
                                  <a:pt x="1008893" y="285582"/>
                                </a:lnTo>
                                <a:lnTo>
                                  <a:pt x="1011463" y="292778"/>
                                </a:lnTo>
                                <a:lnTo>
                                  <a:pt x="1014136" y="260293"/>
                                </a:lnTo>
                                <a:lnTo>
                                  <a:pt x="1016706" y="162632"/>
                                </a:lnTo>
                                <a:lnTo>
                                  <a:pt x="1019379" y="213313"/>
                                </a:lnTo>
                                <a:lnTo>
                                  <a:pt x="1021949" y="372347"/>
                                </a:lnTo>
                                <a:lnTo>
                                  <a:pt x="1024622" y="252994"/>
                                </a:lnTo>
                                <a:lnTo>
                                  <a:pt x="1027192" y="361450"/>
                                </a:lnTo>
                                <a:lnTo>
                                  <a:pt x="1029865" y="224107"/>
                                </a:lnTo>
                                <a:lnTo>
                                  <a:pt x="1032435" y="263891"/>
                                </a:lnTo>
                                <a:lnTo>
                                  <a:pt x="1035107" y="227705"/>
                                </a:lnTo>
                                <a:lnTo>
                                  <a:pt x="1037677" y="260293"/>
                                </a:lnTo>
                                <a:lnTo>
                                  <a:pt x="1040350" y="252994"/>
                                </a:lnTo>
                                <a:lnTo>
                                  <a:pt x="1042920" y="339758"/>
                                </a:lnTo>
                                <a:lnTo>
                                  <a:pt x="1045593" y="361450"/>
                                </a:lnTo>
                                <a:lnTo>
                                  <a:pt x="1048163" y="213313"/>
                                </a:lnTo>
                                <a:lnTo>
                                  <a:pt x="1050836" y="328964"/>
                                </a:lnTo>
                                <a:lnTo>
                                  <a:pt x="1053406" y="300077"/>
                                </a:lnTo>
                                <a:lnTo>
                                  <a:pt x="1056079" y="238602"/>
                                </a:lnTo>
                                <a:lnTo>
                                  <a:pt x="1058649" y="368748"/>
                                </a:lnTo>
                                <a:lnTo>
                                  <a:pt x="1061322" y="318067"/>
                                </a:lnTo>
                                <a:lnTo>
                                  <a:pt x="1063892" y="148239"/>
                                </a:lnTo>
                                <a:lnTo>
                                  <a:pt x="1066565" y="195220"/>
                                </a:lnTo>
                                <a:lnTo>
                                  <a:pt x="1069135" y="238602"/>
                                </a:lnTo>
                                <a:lnTo>
                                  <a:pt x="1071808" y="321768"/>
                                </a:lnTo>
                                <a:lnTo>
                                  <a:pt x="1074378" y="166230"/>
                                </a:lnTo>
                                <a:lnTo>
                                  <a:pt x="1077051" y="249396"/>
                                </a:lnTo>
                                <a:lnTo>
                                  <a:pt x="1079621" y="303675"/>
                                </a:lnTo>
                                <a:lnTo>
                                  <a:pt x="1082293" y="422925"/>
                                </a:lnTo>
                                <a:lnTo>
                                  <a:pt x="1084863" y="267489"/>
                                </a:lnTo>
                                <a:lnTo>
                                  <a:pt x="1087536" y="321768"/>
                                </a:lnTo>
                                <a:lnTo>
                                  <a:pt x="1090106" y="231303"/>
                                </a:lnTo>
                                <a:lnTo>
                                  <a:pt x="1092676" y="198818"/>
                                </a:lnTo>
                                <a:lnTo>
                                  <a:pt x="1095349" y="235004"/>
                                </a:lnTo>
                                <a:lnTo>
                                  <a:pt x="1097919" y="231303"/>
                                </a:lnTo>
                                <a:lnTo>
                                  <a:pt x="1100592" y="187921"/>
                                </a:lnTo>
                                <a:lnTo>
                                  <a:pt x="1103162" y="296376"/>
                                </a:lnTo>
                                <a:lnTo>
                                  <a:pt x="1105835" y="242200"/>
                                </a:lnTo>
                                <a:lnTo>
                                  <a:pt x="1108405" y="252994"/>
                                </a:lnTo>
                                <a:lnTo>
                                  <a:pt x="1111078" y="213313"/>
                                </a:lnTo>
                                <a:lnTo>
                                  <a:pt x="1113648" y="347058"/>
                                </a:lnTo>
                                <a:lnTo>
                                  <a:pt x="1116321" y="372347"/>
                                </a:lnTo>
                                <a:lnTo>
                                  <a:pt x="1118891" y="274685"/>
                                </a:lnTo>
                                <a:lnTo>
                                  <a:pt x="1121563" y="289180"/>
                                </a:lnTo>
                                <a:lnTo>
                                  <a:pt x="1124133" y="177126"/>
                                </a:lnTo>
                                <a:lnTo>
                                  <a:pt x="1126806" y="235004"/>
                                </a:lnTo>
                                <a:lnTo>
                                  <a:pt x="1129376" y="187921"/>
                                </a:lnTo>
                                <a:lnTo>
                                  <a:pt x="1132049" y="256695"/>
                                </a:lnTo>
                                <a:lnTo>
                                  <a:pt x="1134619" y="314470"/>
                                </a:lnTo>
                                <a:lnTo>
                                  <a:pt x="1137292" y="206014"/>
                                </a:lnTo>
                                <a:lnTo>
                                  <a:pt x="1139862" y="263891"/>
                                </a:lnTo>
                                <a:lnTo>
                                  <a:pt x="1142535" y="260293"/>
                                </a:lnTo>
                                <a:lnTo>
                                  <a:pt x="1145105" y="227705"/>
                                </a:lnTo>
                                <a:lnTo>
                                  <a:pt x="1147778" y="307273"/>
                                </a:lnTo>
                                <a:lnTo>
                                  <a:pt x="1150348" y="231303"/>
                                </a:lnTo>
                                <a:lnTo>
                                  <a:pt x="1153021" y="332563"/>
                                </a:lnTo>
                                <a:lnTo>
                                  <a:pt x="1155591" y="285582"/>
                                </a:lnTo>
                                <a:lnTo>
                                  <a:pt x="1158264" y="347058"/>
                                </a:lnTo>
                                <a:lnTo>
                                  <a:pt x="1160834" y="343460"/>
                                </a:lnTo>
                                <a:lnTo>
                                  <a:pt x="1163506" y="184323"/>
                                </a:lnTo>
                                <a:lnTo>
                                  <a:pt x="1166076" y="336161"/>
                                </a:lnTo>
                                <a:lnTo>
                                  <a:pt x="1168749" y="343460"/>
                                </a:lnTo>
                                <a:lnTo>
                                  <a:pt x="1171319" y="300077"/>
                                </a:lnTo>
                                <a:lnTo>
                                  <a:pt x="1173992" y="159034"/>
                                </a:lnTo>
                                <a:lnTo>
                                  <a:pt x="1176562" y="220509"/>
                                </a:lnTo>
                                <a:lnTo>
                                  <a:pt x="1179235" y="238602"/>
                                </a:lnTo>
                                <a:lnTo>
                                  <a:pt x="1181805" y="267489"/>
                                </a:lnTo>
                                <a:lnTo>
                                  <a:pt x="1184478" y="148239"/>
                                </a:lnTo>
                                <a:lnTo>
                                  <a:pt x="1187048" y="144539"/>
                                </a:lnTo>
                                <a:lnTo>
                                  <a:pt x="1189721" y="130147"/>
                                </a:lnTo>
                                <a:lnTo>
                                  <a:pt x="1192291" y="227705"/>
                                </a:lnTo>
                                <a:lnTo>
                                  <a:pt x="1194964" y="206014"/>
                                </a:lnTo>
                                <a:lnTo>
                                  <a:pt x="1197534" y="216911"/>
                                </a:lnTo>
                                <a:lnTo>
                                  <a:pt x="1200207" y="68671"/>
                                </a:lnTo>
                                <a:lnTo>
                                  <a:pt x="1202777" y="224107"/>
                                </a:lnTo>
                                <a:lnTo>
                                  <a:pt x="1205449" y="231303"/>
                                </a:lnTo>
                                <a:lnTo>
                                  <a:pt x="1208019" y="343460"/>
                                </a:lnTo>
                                <a:lnTo>
                                  <a:pt x="1210692" y="310871"/>
                                </a:lnTo>
                                <a:lnTo>
                                  <a:pt x="1213262" y="263891"/>
                                </a:lnTo>
                                <a:lnTo>
                                  <a:pt x="1215935" y="220509"/>
                                </a:lnTo>
                                <a:lnTo>
                                  <a:pt x="1218505" y="296376"/>
                                </a:lnTo>
                                <a:lnTo>
                                  <a:pt x="1221178" y="256695"/>
                                </a:lnTo>
                                <a:lnTo>
                                  <a:pt x="1223748" y="347058"/>
                                </a:lnTo>
                                <a:lnTo>
                                  <a:pt x="1226421" y="242200"/>
                                </a:lnTo>
                                <a:lnTo>
                                  <a:pt x="1228991" y="332563"/>
                                </a:lnTo>
                                <a:lnTo>
                                  <a:pt x="1231561" y="426523"/>
                                </a:lnTo>
                                <a:lnTo>
                                  <a:pt x="1234234" y="252994"/>
                                </a:lnTo>
                                <a:lnTo>
                                  <a:pt x="1236804" y="260293"/>
                                </a:lnTo>
                                <a:lnTo>
                                  <a:pt x="1239477" y="281984"/>
                                </a:lnTo>
                                <a:lnTo>
                                  <a:pt x="1242047" y="328964"/>
                                </a:lnTo>
                                <a:lnTo>
                                  <a:pt x="1244720" y="202416"/>
                                </a:lnTo>
                                <a:lnTo>
                                  <a:pt x="1247290" y="325366"/>
                                </a:lnTo>
                                <a:lnTo>
                                  <a:pt x="1249963" y="372347"/>
                                </a:lnTo>
                                <a:lnTo>
                                  <a:pt x="1252533" y="354254"/>
                                </a:lnTo>
                                <a:lnTo>
                                  <a:pt x="1255205" y="314470"/>
                                </a:lnTo>
                                <a:lnTo>
                                  <a:pt x="1257775" y="292778"/>
                                </a:lnTo>
                                <a:lnTo>
                                  <a:pt x="1260448" y="412131"/>
                                </a:lnTo>
                                <a:lnTo>
                                  <a:pt x="1263018" y="285582"/>
                                </a:lnTo>
                                <a:lnTo>
                                  <a:pt x="1265691" y="310871"/>
                                </a:lnTo>
                                <a:lnTo>
                                  <a:pt x="1268261" y="267489"/>
                                </a:lnTo>
                                <a:lnTo>
                                  <a:pt x="1270934" y="390439"/>
                                </a:lnTo>
                                <a:lnTo>
                                  <a:pt x="1273504" y="220509"/>
                                </a:lnTo>
                                <a:lnTo>
                                  <a:pt x="1276177" y="256695"/>
                                </a:lnTo>
                                <a:lnTo>
                                  <a:pt x="1278747" y="209612"/>
                                </a:lnTo>
                                <a:lnTo>
                                  <a:pt x="1281420" y="177126"/>
                                </a:lnTo>
                                <a:lnTo>
                                  <a:pt x="1283990" y="310871"/>
                                </a:lnTo>
                                <a:lnTo>
                                  <a:pt x="1286663" y="191622"/>
                                </a:lnTo>
                                <a:lnTo>
                                  <a:pt x="1289233" y="339758"/>
                                </a:lnTo>
                                <a:lnTo>
                                  <a:pt x="1291906" y="354254"/>
                                </a:lnTo>
                                <a:lnTo>
                                  <a:pt x="1294476" y="361450"/>
                                </a:lnTo>
                                <a:lnTo>
                                  <a:pt x="1297148" y="249396"/>
                                </a:lnTo>
                                <a:lnTo>
                                  <a:pt x="1299718" y="245798"/>
                                </a:lnTo>
                                <a:lnTo>
                                  <a:pt x="1302391" y="289180"/>
                                </a:lnTo>
                                <a:lnTo>
                                  <a:pt x="1304961" y="321768"/>
                                </a:lnTo>
                                <a:lnTo>
                                  <a:pt x="1307634" y="321768"/>
                                </a:lnTo>
                                <a:lnTo>
                                  <a:pt x="1310204" y="184323"/>
                                </a:lnTo>
                                <a:lnTo>
                                  <a:pt x="1312877" y="220509"/>
                                </a:lnTo>
                                <a:lnTo>
                                  <a:pt x="1315447" y="318067"/>
                                </a:lnTo>
                                <a:lnTo>
                                  <a:pt x="1318120" y="256695"/>
                                </a:lnTo>
                                <a:lnTo>
                                  <a:pt x="1320690" y="292778"/>
                                </a:lnTo>
                                <a:lnTo>
                                  <a:pt x="1323363" y="256695"/>
                                </a:lnTo>
                                <a:lnTo>
                                  <a:pt x="1325933" y="289180"/>
                                </a:lnTo>
                                <a:lnTo>
                                  <a:pt x="1328605" y="332563"/>
                                </a:lnTo>
                                <a:lnTo>
                                  <a:pt x="1331175" y="209612"/>
                                </a:lnTo>
                                <a:lnTo>
                                  <a:pt x="1333848" y="202416"/>
                                </a:lnTo>
                                <a:lnTo>
                                  <a:pt x="1336418" y="310871"/>
                                </a:lnTo>
                                <a:lnTo>
                                  <a:pt x="1339091" y="224107"/>
                                </a:lnTo>
                                <a:lnTo>
                                  <a:pt x="1341661" y="303675"/>
                                </a:lnTo>
                                <a:lnTo>
                                  <a:pt x="1344334" y="198818"/>
                                </a:lnTo>
                                <a:lnTo>
                                  <a:pt x="1346904" y="249396"/>
                                </a:lnTo>
                                <a:lnTo>
                                  <a:pt x="1349577" y="224107"/>
                                </a:lnTo>
                                <a:lnTo>
                                  <a:pt x="1352147" y="343460"/>
                                </a:lnTo>
                                <a:lnTo>
                                  <a:pt x="1354820" y="224107"/>
                                </a:lnTo>
                                <a:lnTo>
                                  <a:pt x="1357390" y="386739"/>
                                </a:lnTo>
                                <a:lnTo>
                                  <a:pt x="1360063" y="206014"/>
                                </a:lnTo>
                                <a:lnTo>
                                  <a:pt x="1362633" y="220509"/>
                                </a:lnTo>
                                <a:lnTo>
                                  <a:pt x="1365203" y="375945"/>
                                </a:lnTo>
                                <a:lnTo>
                                  <a:pt x="1367876" y="274685"/>
                                </a:lnTo>
                                <a:lnTo>
                                  <a:pt x="1370446" y="278386"/>
                                </a:lnTo>
                                <a:lnTo>
                                  <a:pt x="1373119" y="242200"/>
                                </a:lnTo>
                                <a:lnTo>
                                  <a:pt x="1375689" y="245798"/>
                                </a:lnTo>
                                <a:lnTo>
                                  <a:pt x="1378361" y="332563"/>
                                </a:lnTo>
                                <a:lnTo>
                                  <a:pt x="1380931" y="271087"/>
                                </a:lnTo>
                                <a:lnTo>
                                  <a:pt x="1383604" y="274685"/>
                                </a:lnTo>
                                <a:lnTo>
                                  <a:pt x="1386174" y="206014"/>
                                </a:lnTo>
                                <a:lnTo>
                                  <a:pt x="1388847" y="300077"/>
                                </a:lnTo>
                                <a:lnTo>
                                  <a:pt x="1391417" y="260293"/>
                                </a:lnTo>
                                <a:lnTo>
                                  <a:pt x="1394090" y="401234"/>
                                </a:lnTo>
                                <a:lnTo>
                                  <a:pt x="1396660" y="303675"/>
                                </a:lnTo>
                                <a:lnTo>
                                  <a:pt x="1399333" y="325366"/>
                                </a:lnTo>
                                <a:lnTo>
                                  <a:pt x="1401903" y="263891"/>
                                </a:lnTo>
                                <a:lnTo>
                                  <a:pt x="1404576" y="263891"/>
                                </a:lnTo>
                                <a:lnTo>
                                  <a:pt x="1407146" y="361450"/>
                                </a:lnTo>
                                <a:lnTo>
                                  <a:pt x="1409819" y="296376"/>
                                </a:lnTo>
                                <a:lnTo>
                                  <a:pt x="1412389" y="307273"/>
                                </a:lnTo>
                                <a:lnTo>
                                  <a:pt x="1415062" y="271087"/>
                                </a:lnTo>
                                <a:lnTo>
                                  <a:pt x="1417632" y="314470"/>
                                </a:lnTo>
                                <a:lnTo>
                                  <a:pt x="1420304" y="252994"/>
                                </a:lnTo>
                                <a:lnTo>
                                  <a:pt x="1422874" y="213313"/>
                                </a:lnTo>
                                <a:lnTo>
                                  <a:pt x="1425547" y="278386"/>
                                </a:lnTo>
                                <a:lnTo>
                                  <a:pt x="1428117" y="368748"/>
                                </a:lnTo>
                                <a:lnTo>
                                  <a:pt x="1430790" y="354254"/>
                                </a:lnTo>
                                <a:lnTo>
                                  <a:pt x="1433360" y="180725"/>
                                </a:lnTo>
                                <a:lnTo>
                                  <a:pt x="1436033" y="296376"/>
                                </a:lnTo>
                                <a:lnTo>
                                  <a:pt x="1438603" y="285582"/>
                                </a:lnTo>
                                <a:lnTo>
                                  <a:pt x="1441276" y="267489"/>
                                </a:lnTo>
                                <a:lnTo>
                                  <a:pt x="1443846" y="285582"/>
                                </a:lnTo>
                                <a:lnTo>
                                  <a:pt x="1446519" y="325366"/>
                                </a:lnTo>
                                <a:lnTo>
                                  <a:pt x="1449089" y="274685"/>
                                </a:lnTo>
                                <a:lnTo>
                                  <a:pt x="1451762" y="256695"/>
                                </a:lnTo>
                                <a:lnTo>
                                  <a:pt x="1454332" y="191622"/>
                                </a:lnTo>
                                <a:lnTo>
                                  <a:pt x="1457005" y="281984"/>
                                </a:lnTo>
                                <a:lnTo>
                                  <a:pt x="1459575" y="263891"/>
                                </a:lnTo>
                                <a:lnTo>
                                  <a:pt x="1462247" y="394038"/>
                                </a:lnTo>
                                <a:lnTo>
                                  <a:pt x="1464817" y="332563"/>
                                </a:lnTo>
                                <a:lnTo>
                                  <a:pt x="1467490" y="260293"/>
                                </a:lnTo>
                                <a:lnTo>
                                  <a:pt x="1470060" y="260293"/>
                                </a:lnTo>
                                <a:lnTo>
                                  <a:pt x="1472733" y="173529"/>
                                </a:lnTo>
                                <a:lnTo>
                                  <a:pt x="1475303" y="242200"/>
                                </a:lnTo>
                                <a:lnTo>
                                  <a:pt x="1477976" y="292778"/>
                                </a:lnTo>
                                <a:lnTo>
                                  <a:pt x="1480546" y="252994"/>
                                </a:lnTo>
                                <a:lnTo>
                                  <a:pt x="1483219" y="347058"/>
                                </a:lnTo>
                                <a:lnTo>
                                  <a:pt x="1485789" y="252994"/>
                                </a:lnTo>
                                <a:lnTo>
                                  <a:pt x="1488462" y="397636"/>
                                </a:lnTo>
                                <a:lnTo>
                                  <a:pt x="1491032" y="328964"/>
                                </a:lnTo>
                                <a:lnTo>
                                  <a:pt x="1493705" y="271087"/>
                                </a:lnTo>
                                <a:lnTo>
                                  <a:pt x="1496275" y="220509"/>
                                </a:lnTo>
                                <a:lnTo>
                                  <a:pt x="1498845" y="307273"/>
                                </a:lnTo>
                                <a:lnTo>
                                  <a:pt x="1501518" y="318067"/>
                                </a:lnTo>
                                <a:lnTo>
                                  <a:pt x="1504088" y="383141"/>
                                </a:lnTo>
                                <a:lnTo>
                                  <a:pt x="1506761" y="281984"/>
                                </a:lnTo>
                                <a:lnTo>
                                  <a:pt x="1509331" y="260293"/>
                                </a:lnTo>
                                <a:lnTo>
                                  <a:pt x="1512003" y="256695"/>
                                </a:lnTo>
                                <a:lnTo>
                                  <a:pt x="1514573" y="267489"/>
                                </a:lnTo>
                                <a:lnTo>
                                  <a:pt x="1517246" y="159034"/>
                                </a:lnTo>
                                <a:lnTo>
                                  <a:pt x="1519816" y="332563"/>
                                </a:lnTo>
                                <a:lnTo>
                                  <a:pt x="1522489" y="227705"/>
                                </a:lnTo>
                                <a:lnTo>
                                  <a:pt x="1525059" y="263891"/>
                                </a:lnTo>
                                <a:lnTo>
                                  <a:pt x="1527732" y="271087"/>
                                </a:lnTo>
                                <a:lnTo>
                                  <a:pt x="1530302" y="180725"/>
                                </a:lnTo>
                                <a:lnTo>
                                  <a:pt x="1532975" y="235004"/>
                                </a:lnTo>
                                <a:lnTo>
                                  <a:pt x="1535545" y="278386"/>
                                </a:lnTo>
                                <a:lnTo>
                                  <a:pt x="1538218" y="180725"/>
                                </a:lnTo>
                                <a:lnTo>
                                  <a:pt x="1540788" y="220509"/>
                                </a:lnTo>
                                <a:lnTo>
                                  <a:pt x="1543460" y="256695"/>
                                </a:lnTo>
                                <a:lnTo>
                                  <a:pt x="1546030" y="274685"/>
                                </a:lnTo>
                                <a:lnTo>
                                  <a:pt x="1548703" y="231303"/>
                                </a:lnTo>
                                <a:lnTo>
                                  <a:pt x="1551273" y="260293"/>
                                </a:lnTo>
                                <a:lnTo>
                                  <a:pt x="1553946" y="325366"/>
                                </a:lnTo>
                                <a:lnTo>
                                  <a:pt x="1556516" y="285582"/>
                                </a:lnTo>
                                <a:lnTo>
                                  <a:pt x="1559189" y="336161"/>
                                </a:lnTo>
                                <a:lnTo>
                                  <a:pt x="1561759" y="300077"/>
                                </a:lnTo>
                                <a:lnTo>
                                  <a:pt x="1564432" y="252994"/>
                                </a:lnTo>
                                <a:lnTo>
                                  <a:pt x="1567002" y="252994"/>
                                </a:lnTo>
                                <a:lnTo>
                                  <a:pt x="1569675" y="260293"/>
                                </a:lnTo>
                                <a:lnTo>
                                  <a:pt x="1572245" y="227705"/>
                                </a:lnTo>
                                <a:lnTo>
                                  <a:pt x="1574918" y="220509"/>
                                </a:lnTo>
                                <a:lnTo>
                                  <a:pt x="1577488" y="213313"/>
                                </a:lnTo>
                                <a:lnTo>
                                  <a:pt x="1580161" y="54176"/>
                                </a:lnTo>
                                <a:lnTo>
                                  <a:pt x="1582731" y="166230"/>
                                </a:lnTo>
                                <a:lnTo>
                                  <a:pt x="1585403" y="195220"/>
                                </a:lnTo>
                                <a:lnTo>
                                  <a:pt x="1587974" y="169931"/>
                                </a:lnTo>
                                <a:lnTo>
                                  <a:pt x="1590646" y="213313"/>
                                </a:lnTo>
                                <a:lnTo>
                                  <a:pt x="1593216" y="216911"/>
                                </a:lnTo>
                                <a:lnTo>
                                  <a:pt x="1595889" y="267489"/>
                                </a:lnTo>
                                <a:lnTo>
                                  <a:pt x="1598459" y="177126"/>
                                </a:lnTo>
                                <a:lnTo>
                                  <a:pt x="1601132" y="256695"/>
                                </a:lnTo>
                                <a:lnTo>
                                  <a:pt x="1603702" y="281984"/>
                                </a:lnTo>
                                <a:lnTo>
                                  <a:pt x="1606375" y="310871"/>
                                </a:lnTo>
                                <a:lnTo>
                                  <a:pt x="1608945" y="307273"/>
                                </a:lnTo>
                                <a:lnTo>
                                  <a:pt x="1611618" y="321768"/>
                                </a:lnTo>
                                <a:lnTo>
                                  <a:pt x="1614188" y="274685"/>
                                </a:lnTo>
                                <a:lnTo>
                                  <a:pt x="1616861" y="187921"/>
                                </a:lnTo>
                                <a:lnTo>
                                  <a:pt x="1619431" y="285582"/>
                                </a:lnTo>
                                <a:lnTo>
                                  <a:pt x="1622104" y="300077"/>
                                </a:lnTo>
                                <a:lnTo>
                                  <a:pt x="1624674" y="296376"/>
                                </a:lnTo>
                                <a:lnTo>
                                  <a:pt x="1627346" y="285582"/>
                                </a:lnTo>
                                <a:lnTo>
                                  <a:pt x="1629916" y="263891"/>
                                </a:lnTo>
                                <a:lnTo>
                                  <a:pt x="1632590" y="249396"/>
                                </a:lnTo>
                                <a:lnTo>
                                  <a:pt x="1635160" y="249396"/>
                                </a:lnTo>
                                <a:lnTo>
                                  <a:pt x="1637730" y="224107"/>
                                </a:lnTo>
                                <a:lnTo>
                                  <a:pt x="1640402" y="180725"/>
                                </a:lnTo>
                                <a:lnTo>
                                  <a:pt x="1642972" y="187921"/>
                                </a:lnTo>
                                <a:lnTo>
                                  <a:pt x="1645645" y="267489"/>
                                </a:lnTo>
                                <a:lnTo>
                                  <a:pt x="1648215" y="292778"/>
                                </a:lnTo>
                                <a:lnTo>
                                  <a:pt x="1650888" y="379543"/>
                                </a:lnTo>
                                <a:lnTo>
                                  <a:pt x="1653458" y="278386"/>
                                </a:lnTo>
                                <a:lnTo>
                                  <a:pt x="1656131" y="209612"/>
                                </a:lnTo>
                                <a:lnTo>
                                  <a:pt x="1658701" y="180725"/>
                                </a:lnTo>
                                <a:lnTo>
                                  <a:pt x="1661374" y="249396"/>
                                </a:lnTo>
                                <a:lnTo>
                                  <a:pt x="1663944" y="256695"/>
                                </a:lnTo>
                                <a:lnTo>
                                  <a:pt x="1666617" y="278386"/>
                                </a:lnTo>
                                <a:lnTo>
                                  <a:pt x="1669187" y="347058"/>
                                </a:lnTo>
                                <a:lnTo>
                                  <a:pt x="1671860" y="238602"/>
                                </a:lnTo>
                                <a:lnTo>
                                  <a:pt x="1674430" y="227705"/>
                                </a:lnTo>
                                <a:lnTo>
                                  <a:pt x="1677102" y="307273"/>
                                </a:lnTo>
                                <a:lnTo>
                                  <a:pt x="1679672" y="159034"/>
                                </a:lnTo>
                                <a:lnTo>
                                  <a:pt x="1682345" y="245798"/>
                                </a:lnTo>
                                <a:lnTo>
                                  <a:pt x="1684915" y="169931"/>
                                </a:lnTo>
                                <a:lnTo>
                                  <a:pt x="1687588" y="206014"/>
                                </a:lnTo>
                                <a:lnTo>
                                  <a:pt x="1690158" y="213313"/>
                                </a:lnTo>
                                <a:lnTo>
                                  <a:pt x="1692831" y="209612"/>
                                </a:lnTo>
                                <a:lnTo>
                                  <a:pt x="1695401" y="310871"/>
                                </a:lnTo>
                                <a:lnTo>
                                  <a:pt x="1698074" y="332563"/>
                                </a:lnTo>
                                <a:lnTo>
                                  <a:pt x="1700644" y="238602"/>
                                </a:lnTo>
                                <a:lnTo>
                                  <a:pt x="1703317" y="300077"/>
                                </a:lnTo>
                                <a:lnTo>
                                  <a:pt x="1705887" y="245798"/>
                                </a:lnTo>
                                <a:lnTo>
                                  <a:pt x="1708560" y="274685"/>
                                </a:lnTo>
                                <a:lnTo>
                                  <a:pt x="1711130" y="173529"/>
                                </a:lnTo>
                                <a:lnTo>
                                  <a:pt x="1713802" y="278386"/>
                                </a:lnTo>
                                <a:lnTo>
                                  <a:pt x="1716373" y="130147"/>
                                </a:lnTo>
                                <a:lnTo>
                                  <a:pt x="1719046" y="184323"/>
                                </a:lnTo>
                                <a:lnTo>
                                  <a:pt x="1721616" y="198818"/>
                                </a:lnTo>
                                <a:lnTo>
                                  <a:pt x="1724289" y="318067"/>
                                </a:lnTo>
                                <a:lnTo>
                                  <a:pt x="1726858" y="252994"/>
                                </a:lnTo>
                                <a:lnTo>
                                  <a:pt x="1729531" y="245798"/>
                                </a:lnTo>
                                <a:lnTo>
                                  <a:pt x="1732101" y="274685"/>
                                </a:lnTo>
                                <a:lnTo>
                                  <a:pt x="1734774" y="220509"/>
                                </a:lnTo>
                                <a:lnTo>
                                  <a:pt x="1737344" y="213313"/>
                                </a:lnTo>
                                <a:lnTo>
                                  <a:pt x="1740017" y="314470"/>
                                </a:lnTo>
                                <a:lnTo>
                                  <a:pt x="1742587" y="307273"/>
                                </a:lnTo>
                                <a:lnTo>
                                  <a:pt x="1745260" y="173529"/>
                                </a:lnTo>
                                <a:lnTo>
                                  <a:pt x="1747830" y="263891"/>
                                </a:lnTo>
                                <a:lnTo>
                                  <a:pt x="1750503" y="252994"/>
                                </a:lnTo>
                                <a:lnTo>
                                  <a:pt x="1753073" y="235004"/>
                                </a:lnTo>
                                <a:lnTo>
                                  <a:pt x="1755746" y="242200"/>
                                </a:lnTo>
                                <a:lnTo>
                                  <a:pt x="1758316" y="209612"/>
                                </a:lnTo>
                                <a:lnTo>
                                  <a:pt x="1760988" y="365048"/>
                                </a:lnTo>
                                <a:lnTo>
                                  <a:pt x="1763558" y="271087"/>
                                </a:lnTo>
                                <a:lnTo>
                                  <a:pt x="1766231" y="238602"/>
                                </a:lnTo>
                                <a:lnTo>
                                  <a:pt x="1768801" y="227705"/>
                                </a:lnTo>
                                <a:lnTo>
                                  <a:pt x="1771371" y="216911"/>
                                </a:lnTo>
                                <a:lnTo>
                                  <a:pt x="1774044" y="256695"/>
                                </a:lnTo>
                                <a:lnTo>
                                  <a:pt x="1776614" y="328964"/>
                                </a:lnTo>
                                <a:lnTo>
                                  <a:pt x="1779287" y="206014"/>
                                </a:lnTo>
                                <a:lnTo>
                                  <a:pt x="1781857" y="321768"/>
                                </a:lnTo>
                                <a:lnTo>
                                  <a:pt x="1784530" y="278386"/>
                                </a:lnTo>
                                <a:lnTo>
                                  <a:pt x="1787100" y="256695"/>
                                </a:lnTo>
                                <a:lnTo>
                                  <a:pt x="1789773" y="195220"/>
                                </a:lnTo>
                                <a:lnTo>
                                  <a:pt x="1792343" y="274685"/>
                                </a:lnTo>
                                <a:lnTo>
                                  <a:pt x="1795016" y="357852"/>
                                </a:lnTo>
                                <a:lnTo>
                                  <a:pt x="1797586" y="310871"/>
                                </a:lnTo>
                                <a:lnTo>
                                  <a:pt x="1800258" y="252994"/>
                                </a:lnTo>
                                <a:lnTo>
                                  <a:pt x="1802829" y="289180"/>
                                </a:lnTo>
                                <a:lnTo>
                                  <a:pt x="1805501" y="328964"/>
                                </a:lnTo>
                                <a:lnTo>
                                  <a:pt x="1808071" y="260293"/>
                                </a:lnTo>
                                <a:lnTo>
                                  <a:pt x="1810744" y="354254"/>
                                </a:lnTo>
                                <a:lnTo>
                                  <a:pt x="1813314" y="242200"/>
                                </a:lnTo>
                                <a:lnTo>
                                  <a:pt x="1815987" y="328964"/>
                                </a:lnTo>
                                <a:lnTo>
                                  <a:pt x="1818557" y="260293"/>
                                </a:lnTo>
                                <a:lnTo>
                                  <a:pt x="1821230" y="267489"/>
                                </a:lnTo>
                                <a:lnTo>
                                  <a:pt x="1823800" y="249396"/>
                                </a:lnTo>
                                <a:lnTo>
                                  <a:pt x="1826473" y="130147"/>
                                </a:lnTo>
                                <a:lnTo>
                                  <a:pt x="1829043" y="169931"/>
                                </a:lnTo>
                                <a:lnTo>
                                  <a:pt x="1831716" y="347058"/>
                                </a:lnTo>
                                <a:lnTo>
                                  <a:pt x="1834286" y="325366"/>
                                </a:lnTo>
                                <a:lnTo>
                                  <a:pt x="1836958" y="187921"/>
                                </a:lnTo>
                                <a:lnTo>
                                  <a:pt x="1839529" y="263891"/>
                                </a:lnTo>
                                <a:lnTo>
                                  <a:pt x="1842202" y="365048"/>
                                </a:lnTo>
                                <a:lnTo>
                                  <a:pt x="1844772" y="321768"/>
                                </a:lnTo>
                                <a:lnTo>
                                  <a:pt x="1847445" y="347058"/>
                                </a:lnTo>
                                <a:lnTo>
                                  <a:pt x="1850014" y="227705"/>
                                </a:lnTo>
                                <a:lnTo>
                                  <a:pt x="1852687" y="303675"/>
                                </a:lnTo>
                                <a:lnTo>
                                  <a:pt x="1855257" y="281984"/>
                                </a:lnTo>
                                <a:lnTo>
                                  <a:pt x="1857930" y="263891"/>
                                </a:lnTo>
                                <a:lnTo>
                                  <a:pt x="1860500" y="235004"/>
                                </a:lnTo>
                                <a:lnTo>
                                  <a:pt x="1863173" y="278386"/>
                                </a:lnTo>
                                <a:lnTo>
                                  <a:pt x="1865743" y="383141"/>
                                </a:lnTo>
                                <a:lnTo>
                                  <a:pt x="1868416" y="361450"/>
                                </a:lnTo>
                                <a:lnTo>
                                  <a:pt x="1870986" y="263891"/>
                                </a:lnTo>
                                <a:lnTo>
                                  <a:pt x="1873659" y="216911"/>
                                </a:lnTo>
                                <a:lnTo>
                                  <a:pt x="1876229" y="281984"/>
                                </a:lnTo>
                                <a:lnTo>
                                  <a:pt x="1878902" y="209612"/>
                                </a:lnTo>
                                <a:lnTo>
                                  <a:pt x="1881472" y="213313"/>
                                </a:lnTo>
                                <a:lnTo>
                                  <a:pt x="1884144" y="263891"/>
                                </a:lnTo>
                                <a:lnTo>
                                  <a:pt x="1886714" y="285582"/>
                                </a:lnTo>
                                <a:lnTo>
                                  <a:pt x="1889387" y="347058"/>
                                </a:lnTo>
                                <a:lnTo>
                                  <a:pt x="1891957" y="332563"/>
                                </a:lnTo>
                                <a:lnTo>
                                  <a:pt x="1894630" y="303675"/>
                                </a:lnTo>
                                <a:lnTo>
                                  <a:pt x="1897201" y="216911"/>
                                </a:lnTo>
                                <a:lnTo>
                                  <a:pt x="1899873" y="343460"/>
                                </a:lnTo>
                                <a:lnTo>
                                  <a:pt x="1902443" y="216911"/>
                                </a:lnTo>
                                <a:lnTo>
                                  <a:pt x="1905013" y="332563"/>
                                </a:lnTo>
                                <a:lnTo>
                                  <a:pt x="1907686" y="289180"/>
                                </a:lnTo>
                                <a:lnTo>
                                  <a:pt x="1910256" y="202416"/>
                                </a:lnTo>
                                <a:lnTo>
                                  <a:pt x="1912929" y="271087"/>
                                </a:lnTo>
                                <a:lnTo>
                                  <a:pt x="1915499" y="224107"/>
                                </a:lnTo>
                                <a:lnTo>
                                  <a:pt x="1918172" y="263891"/>
                                </a:lnTo>
                                <a:lnTo>
                                  <a:pt x="1920742" y="350655"/>
                                </a:lnTo>
                                <a:lnTo>
                                  <a:pt x="1923414" y="289180"/>
                                </a:lnTo>
                                <a:lnTo>
                                  <a:pt x="1925985" y="242200"/>
                                </a:lnTo>
                                <a:lnTo>
                                  <a:pt x="1928658" y="263891"/>
                                </a:lnTo>
                                <a:lnTo>
                                  <a:pt x="1931228" y="321768"/>
                                </a:lnTo>
                                <a:lnTo>
                                  <a:pt x="1933900" y="173529"/>
                                </a:lnTo>
                                <a:lnTo>
                                  <a:pt x="1936470" y="177126"/>
                                </a:lnTo>
                                <a:lnTo>
                                  <a:pt x="1939143" y="289180"/>
                                </a:lnTo>
                                <a:lnTo>
                                  <a:pt x="1941713" y="245798"/>
                                </a:lnTo>
                                <a:lnTo>
                                  <a:pt x="1944386" y="216911"/>
                                </a:lnTo>
                                <a:lnTo>
                                  <a:pt x="1946956" y="289180"/>
                                </a:lnTo>
                                <a:lnTo>
                                  <a:pt x="1949629" y="159034"/>
                                </a:lnTo>
                                <a:lnTo>
                                  <a:pt x="1952199" y="155435"/>
                                </a:lnTo>
                                <a:lnTo>
                                  <a:pt x="1954872" y="220509"/>
                                </a:lnTo>
                                <a:lnTo>
                                  <a:pt x="1957442" y="296376"/>
                                </a:lnTo>
                                <a:lnTo>
                                  <a:pt x="1960115" y="314470"/>
                                </a:lnTo>
                                <a:lnTo>
                                  <a:pt x="1962685" y="252994"/>
                                </a:lnTo>
                                <a:lnTo>
                                  <a:pt x="1965358" y="292778"/>
                                </a:lnTo>
                                <a:lnTo>
                                  <a:pt x="1967928" y="245798"/>
                                </a:lnTo>
                                <a:lnTo>
                                  <a:pt x="1970601" y="300077"/>
                                </a:lnTo>
                                <a:lnTo>
                                  <a:pt x="1973170" y="220509"/>
                                </a:lnTo>
                                <a:lnTo>
                                  <a:pt x="1975843" y="227705"/>
                                </a:lnTo>
                                <a:lnTo>
                                  <a:pt x="1978413" y="227705"/>
                                </a:lnTo>
                                <a:lnTo>
                                  <a:pt x="1981086" y="180725"/>
                                </a:lnTo>
                                <a:lnTo>
                                  <a:pt x="1983656" y="224107"/>
                                </a:lnTo>
                                <a:lnTo>
                                  <a:pt x="1986329" y="231303"/>
                                </a:lnTo>
                                <a:lnTo>
                                  <a:pt x="1988899" y="281984"/>
                                </a:lnTo>
                                <a:lnTo>
                                  <a:pt x="1991572" y="296376"/>
                                </a:lnTo>
                                <a:lnTo>
                                  <a:pt x="1994142" y="289180"/>
                                </a:lnTo>
                                <a:lnTo>
                                  <a:pt x="1996815" y="191622"/>
                                </a:lnTo>
                                <a:lnTo>
                                  <a:pt x="1999385" y="368748"/>
                                </a:lnTo>
                                <a:lnTo>
                                  <a:pt x="2002058" y="281984"/>
                                </a:lnTo>
                                <a:lnTo>
                                  <a:pt x="2004628" y="238602"/>
                                </a:lnTo>
                                <a:lnTo>
                                  <a:pt x="2007301" y="231303"/>
                                </a:lnTo>
                                <a:lnTo>
                                  <a:pt x="2009870" y="256695"/>
                                </a:lnTo>
                                <a:lnTo>
                                  <a:pt x="2012544" y="328964"/>
                                </a:lnTo>
                                <a:lnTo>
                                  <a:pt x="2015113" y="339758"/>
                                </a:lnTo>
                                <a:lnTo>
                                  <a:pt x="2017786" y="300077"/>
                                </a:lnTo>
                                <a:lnTo>
                                  <a:pt x="2020357" y="314470"/>
                                </a:lnTo>
                                <a:lnTo>
                                  <a:pt x="2023029" y="368748"/>
                                </a:lnTo>
                                <a:lnTo>
                                  <a:pt x="2025599" y="375945"/>
                                </a:lnTo>
                                <a:lnTo>
                                  <a:pt x="2028272" y="256695"/>
                                </a:lnTo>
                                <a:lnTo>
                                  <a:pt x="2030842" y="422925"/>
                                </a:lnTo>
                                <a:lnTo>
                                  <a:pt x="2033515" y="296376"/>
                                </a:lnTo>
                                <a:lnTo>
                                  <a:pt x="2036085" y="278386"/>
                                </a:lnTo>
                                <a:lnTo>
                                  <a:pt x="2038758" y="354254"/>
                                </a:lnTo>
                                <a:lnTo>
                                  <a:pt x="2041328" y="386739"/>
                                </a:lnTo>
                                <a:lnTo>
                                  <a:pt x="2043898" y="339758"/>
                                </a:lnTo>
                                <a:lnTo>
                                  <a:pt x="2046571" y="238602"/>
                                </a:lnTo>
                                <a:lnTo>
                                  <a:pt x="2049141" y="357852"/>
                                </a:lnTo>
                                <a:lnTo>
                                  <a:pt x="2051814" y="235004"/>
                                </a:lnTo>
                                <a:lnTo>
                                  <a:pt x="2054384" y="307273"/>
                                </a:lnTo>
                                <a:lnTo>
                                  <a:pt x="2057057" y="318067"/>
                                </a:lnTo>
                                <a:lnTo>
                                  <a:pt x="2059626" y="357852"/>
                                </a:lnTo>
                                <a:lnTo>
                                  <a:pt x="2062300" y="249396"/>
                                </a:lnTo>
                                <a:lnTo>
                                  <a:pt x="2064869" y="325366"/>
                                </a:lnTo>
                                <a:lnTo>
                                  <a:pt x="2067542" y="267489"/>
                                </a:lnTo>
                                <a:lnTo>
                                  <a:pt x="2070112" y="245798"/>
                                </a:lnTo>
                                <a:lnTo>
                                  <a:pt x="2072785" y="386739"/>
                                </a:lnTo>
                                <a:lnTo>
                                  <a:pt x="2075355" y="267489"/>
                                </a:lnTo>
                                <a:lnTo>
                                  <a:pt x="2078028" y="271087"/>
                                </a:lnTo>
                                <a:lnTo>
                                  <a:pt x="2080598" y="339758"/>
                                </a:lnTo>
                                <a:lnTo>
                                  <a:pt x="2083271" y="354254"/>
                                </a:lnTo>
                                <a:lnTo>
                                  <a:pt x="2085841" y="303675"/>
                                </a:lnTo>
                                <a:lnTo>
                                  <a:pt x="2088514" y="216911"/>
                                </a:lnTo>
                                <a:lnTo>
                                  <a:pt x="2091084" y="321768"/>
                                </a:lnTo>
                                <a:lnTo>
                                  <a:pt x="2093757" y="339758"/>
                                </a:lnTo>
                                <a:lnTo>
                                  <a:pt x="2096327" y="328964"/>
                                </a:lnTo>
                                <a:lnTo>
                                  <a:pt x="2098999" y="325366"/>
                                </a:lnTo>
                                <a:lnTo>
                                  <a:pt x="2101570" y="263891"/>
                                </a:lnTo>
                                <a:lnTo>
                                  <a:pt x="2104242" y="307273"/>
                                </a:lnTo>
                                <a:lnTo>
                                  <a:pt x="2106813" y="249396"/>
                                </a:lnTo>
                                <a:lnTo>
                                  <a:pt x="2109485" y="252994"/>
                                </a:lnTo>
                                <a:lnTo>
                                  <a:pt x="2112055" y="357852"/>
                                </a:lnTo>
                                <a:lnTo>
                                  <a:pt x="2114728" y="318067"/>
                                </a:lnTo>
                                <a:lnTo>
                                  <a:pt x="2117298" y="300077"/>
                                </a:lnTo>
                                <a:lnTo>
                                  <a:pt x="2119971" y="238602"/>
                                </a:lnTo>
                                <a:lnTo>
                                  <a:pt x="2122541" y="289180"/>
                                </a:lnTo>
                                <a:lnTo>
                                  <a:pt x="2125214" y="303675"/>
                                </a:lnTo>
                                <a:lnTo>
                                  <a:pt x="2127784" y="278386"/>
                                </a:lnTo>
                                <a:lnTo>
                                  <a:pt x="2130457" y="303675"/>
                                </a:lnTo>
                                <a:lnTo>
                                  <a:pt x="2133027" y="209612"/>
                                </a:lnTo>
                                <a:lnTo>
                                  <a:pt x="2135700" y="274685"/>
                                </a:lnTo>
                                <a:lnTo>
                                  <a:pt x="2138270" y="235004"/>
                                </a:lnTo>
                                <a:lnTo>
                                  <a:pt x="2140942" y="130147"/>
                                </a:lnTo>
                                <a:lnTo>
                                  <a:pt x="2143513" y="198818"/>
                                </a:lnTo>
                                <a:lnTo>
                                  <a:pt x="2146185" y="281984"/>
                                </a:lnTo>
                                <a:lnTo>
                                  <a:pt x="2148756" y="140941"/>
                                </a:lnTo>
                                <a:lnTo>
                                  <a:pt x="2151428" y="318067"/>
                                </a:lnTo>
                                <a:lnTo>
                                  <a:pt x="2153998" y="310871"/>
                                </a:lnTo>
                                <a:lnTo>
                                  <a:pt x="2156671" y="318067"/>
                                </a:lnTo>
                                <a:lnTo>
                                  <a:pt x="2159241" y="332563"/>
                                </a:lnTo>
                                <a:lnTo>
                                  <a:pt x="2161914" y="469905"/>
                                </a:lnTo>
                                <a:lnTo>
                                  <a:pt x="2164484" y="354254"/>
                                </a:lnTo>
                                <a:lnTo>
                                  <a:pt x="2167157" y="242200"/>
                                </a:lnTo>
                                <a:lnTo>
                                  <a:pt x="2169727" y="325366"/>
                                </a:lnTo>
                                <a:lnTo>
                                  <a:pt x="2172400" y="422925"/>
                                </a:lnTo>
                                <a:lnTo>
                                  <a:pt x="2174970" y="354254"/>
                                </a:lnTo>
                                <a:lnTo>
                                  <a:pt x="2177540" y="350655"/>
                                </a:lnTo>
                                <a:lnTo>
                                  <a:pt x="2180213" y="386739"/>
                                </a:lnTo>
                                <a:lnTo>
                                  <a:pt x="2182783" y="412131"/>
                                </a:lnTo>
                                <a:lnTo>
                                  <a:pt x="2185455" y="361450"/>
                                </a:lnTo>
                                <a:lnTo>
                                  <a:pt x="2188025" y="354254"/>
                                </a:lnTo>
                                <a:lnTo>
                                  <a:pt x="2190698" y="274685"/>
                                </a:lnTo>
                                <a:lnTo>
                                  <a:pt x="2193269" y="368748"/>
                                </a:lnTo>
                                <a:lnTo>
                                  <a:pt x="2195941" y="379543"/>
                                </a:lnTo>
                                <a:lnTo>
                                  <a:pt x="2198512" y="300077"/>
                                </a:lnTo>
                                <a:lnTo>
                                  <a:pt x="2201184" y="339758"/>
                                </a:lnTo>
                                <a:lnTo>
                                  <a:pt x="2203754" y="289180"/>
                                </a:lnTo>
                                <a:lnTo>
                                  <a:pt x="2206427" y="394038"/>
                                </a:lnTo>
                                <a:lnTo>
                                  <a:pt x="2208997" y="368748"/>
                                </a:lnTo>
                                <a:lnTo>
                                  <a:pt x="2211670" y="231303"/>
                                </a:lnTo>
                                <a:lnTo>
                                  <a:pt x="2214240" y="271087"/>
                                </a:lnTo>
                                <a:lnTo>
                                  <a:pt x="2216913" y="325366"/>
                                </a:lnTo>
                                <a:lnTo>
                                  <a:pt x="2219482" y="260293"/>
                                </a:lnTo>
                                <a:lnTo>
                                  <a:pt x="2222156" y="318067"/>
                                </a:lnTo>
                                <a:lnTo>
                                  <a:pt x="2224726" y="354254"/>
                                </a:lnTo>
                                <a:lnTo>
                                  <a:pt x="2227399" y="365048"/>
                                </a:lnTo>
                                <a:lnTo>
                                  <a:pt x="2229969" y="343460"/>
                                </a:lnTo>
                                <a:lnTo>
                                  <a:pt x="2232641" y="412131"/>
                                </a:lnTo>
                                <a:lnTo>
                                  <a:pt x="2235211" y="412131"/>
                                </a:lnTo>
                                <a:lnTo>
                                  <a:pt x="2237884" y="513287"/>
                                </a:lnTo>
                                <a:lnTo>
                                  <a:pt x="2240454" y="404832"/>
                                </a:lnTo>
                                <a:lnTo>
                                  <a:pt x="2243127" y="365048"/>
                                </a:lnTo>
                                <a:lnTo>
                                  <a:pt x="2245697" y="383141"/>
                                </a:lnTo>
                                <a:lnTo>
                                  <a:pt x="2248370" y="260293"/>
                                </a:lnTo>
                                <a:lnTo>
                                  <a:pt x="2250940" y="321768"/>
                                </a:lnTo>
                                <a:lnTo>
                                  <a:pt x="2253613" y="300077"/>
                                </a:lnTo>
                                <a:lnTo>
                                  <a:pt x="2256183" y="281984"/>
                                </a:lnTo>
                                <a:lnTo>
                                  <a:pt x="2258856" y="235004"/>
                                </a:lnTo>
                                <a:lnTo>
                                  <a:pt x="2261426" y="296376"/>
                                </a:lnTo>
                                <a:lnTo>
                                  <a:pt x="2264099" y="263891"/>
                                </a:lnTo>
                                <a:lnTo>
                                  <a:pt x="2266669" y="332563"/>
                                </a:lnTo>
                                <a:lnTo>
                                  <a:pt x="2269341" y="506091"/>
                                </a:lnTo>
                                <a:lnTo>
                                  <a:pt x="2271911" y="383141"/>
                                </a:lnTo>
                                <a:lnTo>
                                  <a:pt x="2274585" y="404832"/>
                                </a:lnTo>
                                <a:lnTo>
                                  <a:pt x="2277154" y="318067"/>
                                </a:lnTo>
                                <a:lnTo>
                                  <a:pt x="2279828" y="343460"/>
                                </a:lnTo>
                                <a:lnTo>
                                  <a:pt x="2282397" y="375945"/>
                                </a:lnTo>
                                <a:lnTo>
                                  <a:pt x="2285070" y="415729"/>
                                </a:lnTo>
                                <a:lnTo>
                                  <a:pt x="2287640" y="379543"/>
                                </a:lnTo>
                                <a:lnTo>
                                  <a:pt x="2290313" y="419327"/>
                                </a:lnTo>
                                <a:lnTo>
                                  <a:pt x="2292883" y="372347"/>
                                </a:lnTo>
                                <a:lnTo>
                                  <a:pt x="2295556" y="321768"/>
                                </a:lnTo>
                                <a:lnTo>
                                  <a:pt x="2298126" y="469905"/>
                                </a:lnTo>
                                <a:lnTo>
                                  <a:pt x="2300798" y="339758"/>
                                </a:lnTo>
                                <a:lnTo>
                                  <a:pt x="2303369" y="386739"/>
                                </a:lnTo>
                                <a:lnTo>
                                  <a:pt x="2306042" y="404832"/>
                                </a:lnTo>
                                <a:lnTo>
                                  <a:pt x="2308612" y="343460"/>
                                </a:lnTo>
                                <a:lnTo>
                                  <a:pt x="2311182" y="336161"/>
                                </a:lnTo>
                                <a:lnTo>
                                  <a:pt x="2313855" y="354254"/>
                                </a:lnTo>
                                <a:lnTo>
                                  <a:pt x="2316425" y="321768"/>
                                </a:lnTo>
                                <a:lnTo>
                                  <a:pt x="2319097" y="365048"/>
                                </a:lnTo>
                                <a:lnTo>
                                  <a:pt x="2321667" y="336161"/>
                                </a:lnTo>
                                <a:lnTo>
                                  <a:pt x="2324340" y="451812"/>
                                </a:lnTo>
                                <a:lnTo>
                                  <a:pt x="2326910" y="433822"/>
                                </a:lnTo>
                                <a:lnTo>
                                  <a:pt x="2329584" y="459111"/>
                                </a:lnTo>
                                <a:lnTo>
                                  <a:pt x="2332153" y="448214"/>
                                </a:lnTo>
                                <a:lnTo>
                                  <a:pt x="2334826" y="343460"/>
                                </a:lnTo>
                                <a:lnTo>
                                  <a:pt x="2337396" y="372347"/>
                                </a:lnTo>
                                <a:lnTo>
                                  <a:pt x="2340069" y="368748"/>
                                </a:lnTo>
                                <a:lnTo>
                                  <a:pt x="2342639" y="455513"/>
                                </a:lnTo>
                                <a:lnTo>
                                  <a:pt x="2345312" y="383141"/>
                                </a:lnTo>
                                <a:lnTo>
                                  <a:pt x="2347882" y="419327"/>
                                </a:lnTo>
                                <a:lnTo>
                                  <a:pt x="2350554" y="426523"/>
                                </a:lnTo>
                                <a:lnTo>
                                  <a:pt x="2353125" y="415729"/>
                                </a:lnTo>
                                <a:lnTo>
                                  <a:pt x="2355797" y="365048"/>
                                </a:lnTo>
                                <a:lnTo>
                                  <a:pt x="2358367" y="350655"/>
                                </a:lnTo>
                                <a:lnTo>
                                  <a:pt x="2361041" y="383141"/>
                                </a:lnTo>
                                <a:lnTo>
                                  <a:pt x="2363611" y="386739"/>
                                </a:lnTo>
                                <a:lnTo>
                                  <a:pt x="2366283" y="383141"/>
                                </a:lnTo>
                                <a:lnTo>
                                  <a:pt x="2368853" y="379543"/>
                                </a:lnTo>
                                <a:lnTo>
                                  <a:pt x="2371526" y="379543"/>
                                </a:lnTo>
                                <a:lnTo>
                                  <a:pt x="2374096" y="495194"/>
                                </a:lnTo>
                                <a:lnTo>
                                  <a:pt x="2376769" y="318067"/>
                                </a:lnTo>
                                <a:lnTo>
                                  <a:pt x="2379339" y="347058"/>
                                </a:lnTo>
                                <a:lnTo>
                                  <a:pt x="2382012" y="441018"/>
                                </a:lnTo>
                                <a:lnTo>
                                  <a:pt x="2384582" y="343460"/>
                                </a:lnTo>
                                <a:lnTo>
                                  <a:pt x="2387254" y="271087"/>
                                </a:lnTo>
                                <a:lnTo>
                                  <a:pt x="2389825" y="260293"/>
                                </a:lnTo>
                                <a:lnTo>
                                  <a:pt x="2392498" y="300077"/>
                                </a:lnTo>
                                <a:lnTo>
                                  <a:pt x="2395068" y="198818"/>
                                </a:lnTo>
                                <a:lnTo>
                                  <a:pt x="2397741" y="375945"/>
                                </a:lnTo>
                                <a:lnTo>
                                  <a:pt x="2400311" y="383141"/>
                                </a:lnTo>
                                <a:lnTo>
                                  <a:pt x="2402983" y="307273"/>
                                </a:lnTo>
                                <a:lnTo>
                                  <a:pt x="2405553" y="430121"/>
                                </a:lnTo>
                                <a:lnTo>
                                  <a:pt x="2408226" y="441018"/>
                                </a:lnTo>
                                <a:lnTo>
                                  <a:pt x="2410796" y="408430"/>
                                </a:lnTo>
                                <a:lnTo>
                                  <a:pt x="2413469" y="278386"/>
                                </a:lnTo>
                                <a:lnTo>
                                  <a:pt x="2416039" y="437420"/>
                                </a:lnTo>
                                <a:lnTo>
                                  <a:pt x="2418712" y="357852"/>
                                </a:lnTo>
                                <a:lnTo>
                                  <a:pt x="2421282" y="419327"/>
                                </a:lnTo>
                                <a:lnTo>
                                  <a:pt x="2423955" y="354254"/>
                                </a:lnTo>
                                <a:lnTo>
                                  <a:pt x="2426525" y="328964"/>
                                </a:lnTo>
                                <a:lnTo>
                                  <a:pt x="2429198" y="350655"/>
                                </a:lnTo>
                                <a:lnTo>
                                  <a:pt x="2431768" y="318067"/>
                                </a:lnTo>
                                <a:lnTo>
                                  <a:pt x="2434441" y="430121"/>
                                </a:lnTo>
                                <a:lnTo>
                                  <a:pt x="2437010" y="292778"/>
                                </a:lnTo>
                                <a:lnTo>
                                  <a:pt x="2439683" y="285582"/>
                                </a:lnTo>
                                <a:lnTo>
                                  <a:pt x="2442253" y="321768"/>
                                </a:lnTo>
                                <a:lnTo>
                                  <a:pt x="2444926" y="314470"/>
                                </a:lnTo>
                                <a:lnTo>
                                  <a:pt x="2447496" y="455513"/>
                                </a:lnTo>
                                <a:lnTo>
                                  <a:pt x="2450066" y="462709"/>
                                </a:lnTo>
                                <a:lnTo>
                                  <a:pt x="2452739" y="397636"/>
                                </a:lnTo>
                                <a:lnTo>
                                  <a:pt x="2455309" y="328964"/>
                                </a:lnTo>
                                <a:lnTo>
                                  <a:pt x="2457982" y="332563"/>
                                </a:lnTo>
                                <a:lnTo>
                                  <a:pt x="2460552" y="408430"/>
                                </a:lnTo>
                                <a:lnTo>
                                  <a:pt x="2463225" y="339758"/>
                                </a:lnTo>
                                <a:lnTo>
                                  <a:pt x="2465795" y="401234"/>
                                </a:lnTo>
                                <a:lnTo>
                                  <a:pt x="2468468" y="379543"/>
                                </a:lnTo>
                                <a:lnTo>
                                  <a:pt x="2471038" y="437420"/>
                                </a:lnTo>
                                <a:lnTo>
                                  <a:pt x="2473711" y="375945"/>
                                </a:lnTo>
                                <a:lnTo>
                                  <a:pt x="2476281" y="433822"/>
                                </a:lnTo>
                                <a:lnTo>
                                  <a:pt x="2478953" y="368748"/>
                                </a:lnTo>
                                <a:lnTo>
                                  <a:pt x="2481524" y="365048"/>
                                </a:lnTo>
                                <a:lnTo>
                                  <a:pt x="2484197" y="281984"/>
                                </a:lnTo>
                                <a:lnTo>
                                  <a:pt x="2486766" y="245798"/>
                                </a:lnTo>
                                <a:lnTo>
                                  <a:pt x="2489439" y="365048"/>
                                </a:lnTo>
                                <a:lnTo>
                                  <a:pt x="2492009" y="401234"/>
                                </a:lnTo>
                                <a:lnTo>
                                  <a:pt x="2494682" y="347058"/>
                                </a:lnTo>
                                <a:lnTo>
                                  <a:pt x="2497252" y="274685"/>
                                </a:lnTo>
                                <a:lnTo>
                                  <a:pt x="2499925" y="231303"/>
                                </a:lnTo>
                                <a:lnTo>
                                  <a:pt x="2502495" y="343460"/>
                                </a:lnTo>
                                <a:lnTo>
                                  <a:pt x="2505168" y="296376"/>
                                </a:lnTo>
                                <a:lnTo>
                                  <a:pt x="2507738" y="375945"/>
                                </a:lnTo>
                                <a:lnTo>
                                  <a:pt x="2510411" y="390439"/>
                                </a:lnTo>
                                <a:lnTo>
                                  <a:pt x="2512981" y="404832"/>
                                </a:lnTo>
                                <a:lnTo>
                                  <a:pt x="2515654" y="350655"/>
                                </a:lnTo>
                                <a:lnTo>
                                  <a:pt x="2518224" y="235004"/>
                                </a:lnTo>
                                <a:lnTo>
                                  <a:pt x="2520897" y="361450"/>
                                </a:lnTo>
                                <a:lnTo>
                                  <a:pt x="2523467" y="274685"/>
                                </a:lnTo>
                                <a:lnTo>
                                  <a:pt x="2526139" y="285582"/>
                                </a:lnTo>
                                <a:lnTo>
                                  <a:pt x="2528709" y="307273"/>
                                </a:lnTo>
                                <a:lnTo>
                                  <a:pt x="2531382" y="303675"/>
                                </a:lnTo>
                                <a:lnTo>
                                  <a:pt x="2533952" y="318067"/>
                                </a:lnTo>
                                <a:lnTo>
                                  <a:pt x="2536625" y="296376"/>
                                </a:lnTo>
                                <a:lnTo>
                                  <a:pt x="2539195" y="289180"/>
                                </a:lnTo>
                                <a:lnTo>
                                  <a:pt x="2541868" y="209612"/>
                                </a:lnTo>
                                <a:lnTo>
                                  <a:pt x="2544438" y="256695"/>
                                </a:lnTo>
                                <a:lnTo>
                                  <a:pt x="2547111" y="332563"/>
                                </a:lnTo>
                                <a:lnTo>
                                  <a:pt x="2549681" y="339758"/>
                                </a:lnTo>
                                <a:lnTo>
                                  <a:pt x="2552354" y="274685"/>
                                </a:lnTo>
                                <a:lnTo>
                                  <a:pt x="2554924" y="390439"/>
                                </a:lnTo>
                                <a:lnTo>
                                  <a:pt x="2557597" y="252994"/>
                                </a:lnTo>
                                <a:lnTo>
                                  <a:pt x="2560167" y="296376"/>
                                </a:lnTo>
                                <a:lnTo>
                                  <a:pt x="2562840" y="415729"/>
                                </a:lnTo>
                                <a:lnTo>
                                  <a:pt x="2565410" y="383141"/>
                                </a:lnTo>
                                <a:lnTo>
                                  <a:pt x="2568083" y="404832"/>
                                </a:lnTo>
                                <a:lnTo>
                                  <a:pt x="2570653" y="310871"/>
                                </a:lnTo>
                                <a:lnTo>
                                  <a:pt x="2573325" y="303675"/>
                                </a:lnTo>
                                <a:lnTo>
                                  <a:pt x="2575895" y="347058"/>
                                </a:lnTo>
                                <a:lnTo>
                                  <a:pt x="2578568" y="300077"/>
                                </a:lnTo>
                                <a:lnTo>
                                  <a:pt x="2581138" y="372347"/>
                                </a:lnTo>
                                <a:lnTo>
                                  <a:pt x="2583708" y="368748"/>
                                </a:lnTo>
                                <a:lnTo>
                                  <a:pt x="2586381" y="263891"/>
                                </a:lnTo>
                                <a:lnTo>
                                  <a:pt x="2588951" y="368748"/>
                                </a:lnTo>
                                <a:lnTo>
                                  <a:pt x="2591624" y="379543"/>
                                </a:lnTo>
                                <a:lnTo>
                                  <a:pt x="2594194" y="325366"/>
                                </a:lnTo>
                                <a:lnTo>
                                  <a:pt x="2596867" y="325366"/>
                                </a:lnTo>
                                <a:lnTo>
                                  <a:pt x="2599437" y="361450"/>
                                </a:lnTo>
                                <a:lnTo>
                                  <a:pt x="2602110" y="372347"/>
                                </a:lnTo>
                                <a:lnTo>
                                  <a:pt x="2604680" y="408430"/>
                                </a:lnTo>
                                <a:lnTo>
                                  <a:pt x="2607353" y="354254"/>
                                </a:lnTo>
                                <a:lnTo>
                                  <a:pt x="2609923" y="314470"/>
                                </a:lnTo>
                                <a:lnTo>
                                  <a:pt x="2612596" y="281984"/>
                                </a:lnTo>
                                <a:lnTo>
                                  <a:pt x="2615166" y="242200"/>
                                </a:lnTo>
                                <a:lnTo>
                                  <a:pt x="2617838" y="300077"/>
                                </a:lnTo>
                                <a:lnTo>
                                  <a:pt x="2620408" y="231303"/>
                                </a:lnTo>
                                <a:lnTo>
                                  <a:pt x="2623081" y="278386"/>
                                </a:lnTo>
                                <a:lnTo>
                                  <a:pt x="2625651" y="267489"/>
                                </a:lnTo>
                                <a:lnTo>
                                  <a:pt x="2628324" y="177126"/>
                                </a:lnTo>
                                <a:lnTo>
                                  <a:pt x="2630894" y="278386"/>
                                </a:lnTo>
                                <a:lnTo>
                                  <a:pt x="2633567" y="303675"/>
                                </a:lnTo>
                                <a:lnTo>
                                  <a:pt x="2636137" y="307273"/>
                                </a:lnTo>
                                <a:lnTo>
                                  <a:pt x="2638810" y="285582"/>
                                </a:lnTo>
                                <a:lnTo>
                                  <a:pt x="2641380" y="278386"/>
                                </a:lnTo>
                                <a:lnTo>
                                  <a:pt x="2644053" y="339758"/>
                                </a:lnTo>
                                <a:lnTo>
                                  <a:pt x="2646623" y="300077"/>
                                </a:lnTo>
                                <a:lnTo>
                                  <a:pt x="2649295" y="260293"/>
                                </a:lnTo>
                                <a:lnTo>
                                  <a:pt x="2651865" y="285582"/>
                                </a:lnTo>
                                <a:lnTo>
                                  <a:pt x="2654538" y="357852"/>
                                </a:lnTo>
                                <a:lnTo>
                                  <a:pt x="2657108" y="292778"/>
                                </a:lnTo>
                                <a:lnTo>
                                  <a:pt x="2659781" y="332563"/>
                                </a:lnTo>
                                <a:lnTo>
                                  <a:pt x="2662351" y="372347"/>
                                </a:lnTo>
                                <a:lnTo>
                                  <a:pt x="2665024" y="292778"/>
                                </a:lnTo>
                                <a:lnTo>
                                  <a:pt x="2667594" y="321768"/>
                                </a:lnTo>
                                <a:lnTo>
                                  <a:pt x="2670267" y="365048"/>
                                </a:lnTo>
                                <a:lnTo>
                                  <a:pt x="2672837" y="401234"/>
                                </a:lnTo>
                                <a:lnTo>
                                  <a:pt x="2675510" y="347058"/>
                                </a:lnTo>
                                <a:lnTo>
                                  <a:pt x="2678080" y="267489"/>
                                </a:lnTo>
                                <a:lnTo>
                                  <a:pt x="2680753" y="365048"/>
                                </a:lnTo>
                                <a:lnTo>
                                  <a:pt x="2683323" y="252994"/>
                                </a:lnTo>
                                <a:lnTo>
                                  <a:pt x="2685995" y="296376"/>
                                </a:lnTo>
                                <a:lnTo>
                                  <a:pt x="2688565" y="336161"/>
                                </a:lnTo>
                                <a:lnTo>
                                  <a:pt x="2691239" y="357852"/>
                                </a:lnTo>
                                <a:lnTo>
                                  <a:pt x="2693809" y="307273"/>
                                </a:lnTo>
                                <a:lnTo>
                                  <a:pt x="2696482" y="242200"/>
                                </a:lnTo>
                                <a:lnTo>
                                  <a:pt x="2699052" y="231303"/>
                                </a:lnTo>
                                <a:lnTo>
                                  <a:pt x="2701724" y="336161"/>
                                </a:lnTo>
                                <a:lnTo>
                                  <a:pt x="2704294" y="336161"/>
                                </a:lnTo>
                                <a:lnTo>
                                  <a:pt x="2706967" y="350655"/>
                                </a:lnTo>
                                <a:lnTo>
                                  <a:pt x="2709537" y="347058"/>
                                </a:lnTo>
                                <a:lnTo>
                                  <a:pt x="2712210" y="368748"/>
                                </a:lnTo>
                                <a:lnTo>
                                  <a:pt x="2714780" y="281984"/>
                                </a:lnTo>
                                <a:lnTo>
                                  <a:pt x="2717453" y="224107"/>
                                </a:lnTo>
                                <a:lnTo>
                                  <a:pt x="2720023" y="296376"/>
                                </a:lnTo>
                                <a:lnTo>
                                  <a:pt x="2722593" y="285582"/>
                                </a:lnTo>
                                <a:lnTo>
                                  <a:pt x="2725266" y="375945"/>
                                </a:lnTo>
                                <a:lnTo>
                                  <a:pt x="2727836" y="365048"/>
                                </a:lnTo>
                                <a:lnTo>
                                  <a:pt x="2730509" y="408430"/>
                                </a:lnTo>
                                <a:lnTo>
                                  <a:pt x="2733079" y="350655"/>
                                </a:lnTo>
                                <a:lnTo>
                                  <a:pt x="2735751" y="455513"/>
                                </a:lnTo>
                                <a:lnTo>
                                  <a:pt x="2738321" y="415729"/>
                                </a:lnTo>
                                <a:lnTo>
                                  <a:pt x="2740994" y="444616"/>
                                </a:lnTo>
                                <a:lnTo>
                                  <a:pt x="2743564" y="404832"/>
                                </a:lnTo>
                                <a:lnTo>
                                  <a:pt x="2746238" y="365048"/>
                                </a:lnTo>
                                <a:lnTo>
                                  <a:pt x="2748808" y="343460"/>
                                </a:lnTo>
                                <a:lnTo>
                                  <a:pt x="2751480" y="383141"/>
                                </a:lnTo>
                                <a:lnTo>
                                  <a:pt x="2754050" y="350655"/>
                                </a:lnTo>
                                <a:lnTo>
                                  <a:pt x="2756723" y="357852"/>
                                </a:lnTo>
                                <a:lnTo>
                                  <a:pt x="2759293" y="263891"/>
                                </a:lnTo>
                                <a:lnTo>
                                  <a:pt x="2761966" y="307273"/>
                                </a:lnTo>
                                <a:lnTo>
                                  <a:pt x="2764536" y="343460"/>
                                </a:lnTo>
                                <a:lnTo>
                                  <a:pt x="2767209" y="325366"/>
                                </a:lnTo>
                                <a:lnTo>
                                  <a:pt x="2769779" y="386739"/>
                                </a:lnTo>
                                <a:lnTo>
                                  <a:pt x="2772451" y="318067"/>
                                </a:lnTo>
                                <a:lnTo>
                                  <a:pt x="2775021" y="289180"/>
                                </a:lnTo>
                                <a:lnTo>
                                  <a:pt x="2777695" y="318067"/>
                                </a:lnTo>
                                <a:lnTo>
                                  <a:pt x="2780265" y="419327"/>
                                </a:lnTo>
                                <a:lnTo>
                                  <a:pt x="2782937" y="321768"/>
                                </a:lnTo>
                                <a:lnTo>
                                  <a:pt x="2785507" y="372347"/>
                                </a:lnTo>
                                <a:lnTo>
                                  <a:pt x="2788180" y="361450"/>
                                </a:lnTo>
                                <a:lnTo>
                                  <a:pt x="2790750" y="347058"/>
                                </a:lnTo>
                                <a:lnTo>
                                  <a:pt x="2793423" y="339758"/>
                                </a:lnTo>
                                <a:lnTo>
                                  <a:pt x="2795993" y="343460"/>
                                </a:lnTo>
                                <a:lnTo>
                                  <a:pt x="2798666" y="328964"/>
                                </a:lnTo>
                                <a:lnTo>
                                  <a:pt x="2801236" y="357852"/>
                                </a:lnTo>
                                <a:lnTo>
                                  <a:pt x="2803909" y="357852"/>
                                </a:lnTo>
                                <a:lnTo>
                                  <a:pt x="2806479" y="404832"/>
                                </a:lnTo>
                                <a:lnTo>
                                  <a:pt x="2809152" y="459111"/>
                                </a:lnTo>
                                <a:lnTo>
                                  <a:pt x="2811722" y="394038"/>
                                </a:lnTo>
                                <a:lnTo>
                                  <a:pt x="2814395" y="361450"/>
                                </a:lnTo>
                                <a:lnTo>
                                  <a:pt x="2816965" y="292778"/>
                                </a:lnTo>
                                <a:lnTo>
                                  <a:pt x="2819637" y="336161"/>
                                </a:lnTo>
                                <a:lnTo>
                                  <a:pt x="2822207" y="307273"/>
                                </a:lnTo>
                                <a:lnTo>
                                  <a:pt x="2824880" y="252994"/>
                                </a:lnTo>
                                <a:lnTo>
                                  <a:pt x="2827450" y="296376"/>
                                </a:lnTo>
                                <a:lnTo>
                                  <a:pt x="2830124" y="354254"/>
                                </a:lnTo>
                                <a:lnTo>
                                  <a:pt x="2832693" y="267489"/>
                                </a:lnTo>
                                <a:lnTo>
                                  <a:pt x="2835366" y="300077"/>
                                </a:lnTo>
                                <a:lnTo>
                                  <a:pt x="2837936" y="383141"/>
                                </a:lnTo>
                                <a:lnTo>
                                  <a:pt x="2840609" y="441018"/>
                                </a:lnTo>
                                <a:lnTo>
                                  <a:pt x="2843179" y="451812"/>
                                </a:lnTo>
                                <a:lnTo>
                                  <a:pt x="2845852" y="365048"/>
                                </a:lnTo>
                                <a:lnTo>
                                  <a:pt x="2848422" y="292778"/>
                                </a:lnTo>
                                <a:lnTo>
                                  <a:pt x="2851095" y="274685"/>
                                </a:lnTo>
                                <a:lnTo>
                                  <a:pt x="2853665" y="343460"/>
                                </a:lnTo>
                                <a:lnTo>
                                  <a:pt x="2856235" y="328964"/>
                                </a:lnTo>
                                <a:lnTo>
                                  <a:pt x="2858908" y="357852"/>
                                </a:lnTo>
                                <a:lnTo>
                                  <a:pt x="2861478" y="292778"/>
                                </a:lnTo>
                                <a:lnTo>
                                  <a:pt x="2864150" y="252994"/>
                                </a:lnTo>
                                <a:lnTo>
                                  <a:pt x="2866720" y="379543"/>
                                </a:lnTo>
                                <a:lnTo>
                                  <a:pt x="2869393" y="292778"/>
                                </a:lnTo>
                                <a:lnTo>
                                  <a:pt x="2871963" y="343460"/>
                                </a:lnTo>
                                <a:lnTo>
                                  <a:pt x="2874636" y="372347"/>
                                </a:lnTo>
                                <a:lnTo>
                                  <a:pt x="2877206" y="350655"/>
                                </a:lnTo>
                                <a:lnTo>
                                  <a:pt x="2879879" y="318067"/>
                                </a:lnTo>
                                <a:lnTo>
                                  <a:pt x="2882449" y="354254"/>
                                </a:lnTo>
                                <a:lnTo>
                                  <a:pt x="2885122" y="296376"/>
                                </a:lnTo>
                                <a:lnTo>
                                  <a:pt x="2887692" y="394038"/>
                                </a:lnTo>
                                <a:lnTo>
                                  <a:pt x="2890365" y="303675"/>
                                </a:lnTo>
                                <a:lnTo>
                                  <a:pt x="2892935" y="267489"/>
                                </a:lnTo>
                                <a:lnTo>
                                  <a:pt x="2895608" y="318067"/>
                                </a:lnTo>
                                <a:lnTo>
                                  <a:pt x="2898178" y="354254"/>
                                </a:lnTo>
                                <a:lnTo>
                                  <a:pt x="2900851" y="296376"/>
                                </a:lnTo>
                                <a:lnTo>
                                  <a:pt x="2903421" y="278386"/>
                                </a:lnTo>
                                <a:lnTo>
                                  <a:pt x="2906093" y="263891"/>
                                </a:lnTo>
                                <a:lnTo>
                                  <a:pt x="2908663" y="318067"/>
                                </a:lnTo>
                                <a:lnTo>
                                  <a:pt x="2911336" y="343460"/>
                                </a:lnTo>
                                <a:lnTo>
                                  <a:pt x="2913906" y="332563"/>
                                </a:lnTo>
                                <a:lnTo>
                                  <a:pt x="2916579" y="249396"/>
                                </a:lnTo>
                                <a:lnTo>
                                  <a:pt x="2919149" y="415729"/>
                                </a:lnTo>
                                <a:lnTo>
                                  <a:pt x="2921822" y="281984"/>
                                </a:lnTo>
                                <a:lnTo>
                                  <a:pt x="2924392" y="408430"/>
                                </a:lnTo>
                                <a:lnTo>
                                  <a:pt x="2927065" y="365048"/>
                                </a:lnTo>
                                <a:lnTo>
                                  <a:pt x="2929635" y="321768"/>
                                </a:lnTo>
                                <a:lnTo>
                                  <a:pt x="2932308" y="310871"/>
                                </a:lnTo>
                                <a:lnTo>
                                  <a:pt x="2934878" y="444616"/>
                                </a:lnTo>
                                <a:lnTo>
                                  <a:pt x="2937551" y="336161"/>
                                </a:lnTo>
                                <a:lnTo>
                                  <a:pt x="2940121" y="383141"/>
                                </a:lnTo>
                                <a:lnTo>
                                  <a:pt x="2942794" y="252994"/>
                                </a:lnTo>
                                <a:lnTo>
                                  <a:pt x="2945364" y="397636"/>
                                </a:lnTo>
                                <a:lnTo>
                                  <a:pt x="2948036" y="318067"/>
                                </a:lnTo>
                                <a:lnTo>
                                  <a:pt x="2950606" y="365048"/>
                                </a:lnTo>
                                <a:lnTo>
                                  <a:pt x="2953279" y="397636"/>
                                </a:lnTo>
                                <a:lnTo>
                                  <a:pt x="2955849" y="278386"/>
                                </a:lnTo>
                                <a:lnTo>
                                  <a:pt x="2958522" y="361450"/>
                                </a:lnTo>
                                <a:lnTo>
                                  <a:pt x="2961092" y="278386"/>
                                </a:lnTo>
                                <a:lnTo>
                                  <a:pt x="2963765" y="252994"/>
                                </a:lnTo>
                                <a:lnTo>
                                  <a:pt x="2966335" y="386739"/>
                                </a:lnTo>
                                <a:lnTo>
                                  <a:pt x="2969008" y="278386"/>
                                </a:lnTo>
                                <a:lnTo>
                                  <a:pt x="2971578" y="310871"/>
                                </a:lnTo>
                                <a:lnTo>
                                  <a:pt x="2974251" y="271087"/>
                                </a:lnTo>
                                <a:lnTo>
                                  <a:pt x="2976821" y="365048"/>
                                </a:lnTo>
                                <a:lnTo>
                                  <a:pt x="2979494" y="300077"/>
                                </a:lnTo>
                                <a:lnTo>
                                  <a:pt x="2982064" y="256695"/>
                                </a:lnTo>
                                <a:lnTo>
                                  <a:pt x="2984737" y="361450"/>
                                </a:lnTo>
                                <a:lnTo>
                                  <a:pt x="2987307" y="368748"/>
                                </a:lnTo>
                                <a:lnTo>
                                  <a:pt x="2989877" y="412131"/>
                                </a:lnTo>
                                <a:lnTo>
                                  <a:pt x="2992550" y="296376"/>
                                </a:lnTo>
                                <a:lnTo>
                                  <a:pt x="2995120" y="274685"/>
                                </a:lnTo>
                                <a:lnTo>
                                  <a:pt x="2997792" y="300077"/>
                                </a:lnTo>
                                <a:lnTo>
                                  <a:pt x="3000362" y="430121"/>
                                </a:lnTo>
                                <a:lnTo>
                                  <a:pt x="3003035" y="307273"/>
                                </a:lnTo>
                                <a:lnTo>
                                  <a:pt x="3005605" y="339758"/>
                                </a:lnTo>
                                <a:lnTo>
                                  <a:pt x="3008278" y="397636"/>
                                </a:lnTo>
                                <a:lnTo>
                                  <a:pt x="3010848" y="336161"/>
                                </a:lnTo>
                                <a:lnTo>
                                  <a:pt x="3013521" y="303675"/>
                                </a:lnTo>
                                <a:lnTo>
                                  <a:pt x="3016091" y="235004"/>
                                </a:lnTo>
                                <a:lnTo>
                                  <a:pt x="3018764" y="321768"/>
                                </a:lnTo>
                                <a:lnTo>
                                  <a:pt x="3021334" y="375945"/>
                                </a:lnTo>
                                <a:lnTo>
                                  <a:pt x="3024007" y="318067"/>
                                </a:lnTo>
                                <a:lnTo>
                                  <a:pt x="3026577" y="281984"/>
                                </a:lnTo>
                                <a:lnTo>
                                  <a:pt x="3029250" y="227705"/>
                                </a:lnTo>
                                <a:lnTo>
                                  <a:pt x="3031820" y="292778"/>
                                </a:lnTo>
                                <a:lnTo>
                                  <a:pt x="3034492" y="307273"/>
                                </a:lnTo>
                                <a:lnTo>
                                  <a:pt x="3037062" y="242200"/>
                                </a:lnTo>
                                <a:lnTo>
                                  <a:pt x="3039735" y="354254"/>
                                </a:lnTo>
                                <a:lnTo>
                                  <a:pt x="3042305" y="350655"/>
                                </a:lnTo>
                                <a:lnTo>
                                  <a:pt x="3044978" y="354254"/>
                                </a:lnTo>
                                <a:lnTo>
                                  <a:pt x="3047548" y="343460"/>
                                </a:lnTo>
                                <a:lnTo>
                                  <a:pt x="3050221" y="252994"/>
                                </a:lnTo>
                                <a:lnTo>
                                  <a:pt x="3052791" y="195220"/>
                                </a:lnTo>
                                <a:lnTo>
                                  <a:pt x="3055464" y="281984"/>
                                </a:lnTo>
                                <a:lnTo>
                                  <a:pt x="3058034" y="307273"/>
                                </a:lnTo>
                                <a:lnTo>
                                  <a:pt x="3060707" y="390439"/>
                                </a:lnTo>
                                <a:lnTo>
                                  <a:pt x="3063277" y="401234"/>
                                </a:lnTo>
                                <a:lnTo>
                                  <a:pt x="3065950" y="296376"/>
                                </a:lnTo>
                                <a:lnTo>
                                  <a:pt x="3068520" y="332563"/>
                                </a:lnTo>
                                <a:lnTo>
                                  <a:pt x="3071193" y="224107"/>
                                </a:lnTo>
                                <a:lnTo>
                                  <a:pt x="3073763" y="231303"/>
                                </a:lnTo>
                                <a:lnTo>
                                  <a:pt x="3076436" y="191622"/>
                                </a:lnTo>
                                <a:lnTo>
                                  <a:pt x="3079006" y="307273"/>
                                </a:lnTo>
                                <a:lnTo>
                                  <a:pt x="3081678" y="321768"/>
                                </a:lnTo>
                                <a:lnTo>
                                  <a:pt x="3084248" y="213313"/>
                                </a:lnTo>
                                <a:lnTo>
                                  <a:pt x="3086921" y="289180"/>
                                </a:lnTo>
                                <a:lnTo>
                                  <a:pt x="3089491" y="238602"/>
                                </a:lnTo>
                                <a:lnTo>
                                  <a:pt x="3092164" y="325366"/>
                                </a:lnTo>
                                <a:lnTo>
                                  <a:pt x="3094734" y="379543"/>
                                </a:lnTo>
                                <a:lnTo>
                                  <a:pt x="3097407" y="191622"/>
                                </a:lnTo>
                                <a:lnTo>
                                  <a:pt x="3099977" y="260293"/>
                                </a:lnTo>
                                <a:lnTo>
                                  <a:pt x="3102650" y="260293"/>
                                </a:lnTo>
                                <a:lnTo>
                                  <a:pt x="3105220" y="252994"/>
                                </a:lnTo>
                                <a:lnTo>
                                  <a:pt x="3107893" y="300077"/>
                                </a:lnTo>
                                <a:lnTo>
                                  <a:pt x="3110463" y="177126"/>
                                </a:lnTo>
                                <a:lnTo>
                                  <a:pt x="3113136" y="144539"/>
                                </a:lnTo>
                                <a:lnTo>
                                  <a:pt x="3115706" y="303675"/>
                                </a:lnTo>
                                <a:lnTo>
                                  <a:pt x="3118378" y="318067"/>
                                </a:lnTo>
                                <a:lnTo>
                                  <a:pt x="3120948" y="267489"/>
                                </a:lnTo>
                                <a:lnTo>
                                  <a:pt x="3123621" y="328964"/>
                                </a:lnTo>
                                <a:lnTo>
                                  <a:pt x="3126191" y="245798"/>
                                </a:lnTo>
                                <a:lnTo>
                                  <a:pt x="3128761" y="242200"/>
                                </a:lnTo>
                                <a:lnTo>
                                  <a:pt x="3131434" y="328964"/>
                                </a:lnTo>
                                <a:lnTo>
                                  <a:pt x="3134004" y="328964"/>
                                </a:lnTo>
                                <a:lnTo>
                                  <a:pt x="3136677" y="350655"/>
                                </a:lnTo>
                                <a:lnTo>
                                  <a:pt x="3139247" y="303675"/>
                                </a:lnTo>
                                <a:lnTo>
                                  <a:pt x="3141920" y="289180"/>
                                </a:lnTo>
                                <a:lnTo>
                                  <a:pt x="3144490" y="361450"/>
                                </a:lnTo>
                                <a:lnTo>
                                  <a:pt x="3147163" y="202416"/>
                                </a:lnTo>
                                <a:lnTo>
                                  <a:pt x="3149733" y="285582"/>
                                </a:lnTo>
                                <a:lnTo>
                                  <a:pt x="3152405" y="375945"/>
                                </a:lnTo>
                                <a:lnTo>
                                  <a:pt x="3154976" y="281984"/>
                                </a:lnTo>
                                <a:lnTo>
                                  <a:pt x="3157648" y="354254"/>
                                </a:lnTo>
                                <a:lnTo>
                                  <a:pt x="3160218" y="227705"/>
                                </a:lnTo>
                                <a:lnTo>
                                  <a:pt x="3162892" y="267489"/>
                                </a:lnTo>
                                <a:lnTo>
                                  <a:pt x="3165462" y="354254"/>
                                </a:lnTo>
                                <a:lnTo>
                                  <a:pt x="3168134" y="303675"/>
                                </a:lnTo>
                                <a:lnTo>
                                  <a:pt x="3170704" y="274685"/>
                                </a:lnTo>
                                <a:lnTo>
                                  <a:pt x="3173377" y="328964"/>
                                </a:lnTo>
                                <a:lnTo>
                                  <a:pt x="3175947" y="213313"/>
                                </a:lnTo>
                                <a:lnTo>
                                  <a:pt x="3178620" y="227705"/>
                                </a:lnTo>
                                <a:lnTo>
                                  <a:pt x="3181190" y="314470"/>
                                </a:lnTo>
                                <a:lnTo>
                                  <a:pt x="3183863" y="202416"/>
                                </a:lnTo>
                                <a:lnTo>
                                  <a:pt x="3186433" y="350655"/>
                                </a:lnTo>
                                <a:lnTo>
                                  <a:pt x="3189106" y="292778"/>
                                </a:lnTo>
                                <a:lnTo>
                                  <a:pt x="3191676" y="310871"/>
                                </a:lnTo>
                                <a:lnTo>
                                  <a:pt x="3194349" y="390439"/>
                                </a:lnTo>
                                <a:lnTo>
                                  <a:pt x="3196919" y="318067"/>
                                </a:lnTo>
                                <a:lnTo>
                                  <a:pt x="3199592" y="267489"/>
                                </a:lnTo>
                                <a:lnTo>
                                  <a:pt x="3202162" y="195220"/>
                                </a:lnTo>
                                <a:lnTo>
                                  <a:pt x="3204834" y="310871"/>
                                </a:lnTo>
                                <a:lnTo>
                                  <a:pt x="3207404" y="314470"/>
                                </a:lnTo>
                                <a:lnTo>
                                  <a:pt x="3210077" y="383141"/>
                                </a:lnTo>
                                <a:lnTo>
                                  <a:pt x="3212647" y="177126"/>
                                </a:lnTo>
                                <a:lnTo>
                                  <a:pt x="3215320" y="350655"/>
                                </a:lnTo>
                                <a:lnTo>
                                  <a:pt x="3217890" y="249396"/>
                                </a:lnTo>
                                <a:lnTo>
                                  <a:pt x="3220563" y="274685"/>
                                </a:lnTo>
                                <a:lnTo>
                                  <a:pt x="3223133" y="278386"/>
                                </a:lnTo>
                                <a:lnTo>
                                  <a:pt x="3225806" y="318067"/>
                                </a:lnTo>
                                <a:lnTo>
                                  <a:pt x="3228376" y="310871"/>
                                </a:lnTo>
                                <a:lnTo>
                                  <a:pt x="3231049" y="274685"/>
                                </a:lnTo>
                                <a:lnTo>
                                  <a:pt x="3233619" y="267489"/>
                                </a:lnTo>
                                <a:lnTo>
                                  <a:pt x="3236292" y="267489"/>
                                </a:lnTo>
                                <a:lnTo>
                                  <a:pt x="3238862" y="296376"/>
                                </a:lnTo>
                                <a:lnTo>
                                  <a:pt x="3241534" y="303675"/>
                                </a:lnTo>
                                <a:lnTo>
                                  <a:pt x="3244104" y="281984"/>
                                </a:lnTo>
                                <a:lnTo>
                                  <a:pt x="3246778" y="263891"/>
                                </a:lnTo>
                                <a:lnTo>
                                  <a:pt x="3249348" y="350655"/>
                                </a:lnTo>
                                <a:lnTo>
                                  <a:pt x="3252020" y="386739"/>
                                </a:lnTo>
                                <a:lnTo>
                                  <a:pt x="3254590" y="278386"/>
                                </a:lnTo>
                                <a:lnTo>
                                  <a:pt x="3257263" y="227705"/>
                                </a:lnTo>
                                <a:lnTo>
                                  <a:pt x="3259833" y="390439"/>
                                </a:lnTo>
                                <a:lnTo>
                                  <a:pt x="3262403" y="372347"/>
                                </a:lnTo>
                                <a:lnTo>
                                  <a:pt x="3265076" y="289180"/>
                                </a:lnTo>
                                <a:lnTo>
                                  <a:pt x="3267646" y="285582"/>
                                </a:lnTo>
                                <a:lnTo>
                                  <a:pt x="3270319" y="347058"/>
                                </a:lnTo>
                                <a:lnTo>
                                  <a:pt x="3272889" y="314470"/>
                                </a:lnTo>
                                <a:lnTo>
                                  <a:pt x="3275562" y="180725"/>
                                </a:lnTo>
                                <a:lnTo>
                                  <a:pt x="3278132" y="350655"/>
                                </a:lnTo>
                                <a:lnTo>
                                  <a:pt x="3280805" y="274685"/>
                                </a:lnTo>
                                <a:lnTo>
                                  <a:pt x="3283375" y="216911"/>
                                </a:lnTo>
                                <a:lnTo>
                                  <a:pt x="3286047" y="354254"/>
                                </a:lnTo>
                                <a:lnTo>
                                  <a:pt x="3288618" y="343460"/>
                                </a:lnTo>
                                <a:lnTo>
                                  <a:pt x="3291290" y="303675"/>
                                </a:lnTo>
                                <a:lnTo>
                                  <a:pt x="3293860" y="238602"/>
                                </a:lnTo>
                                <a:lnTo>
                                  <a:pt x="3296533" y="296376"/>
                                </a:lnTo>
                                <a:lnTo>
                                  <a:pt x="3299103" y="473503"/>
                                </a:lnTo>
                                <a:lnTo>
                                  <a:pt x="3301776" y="361450"/>
                                </a:lnTo>
                                <a:lnTo>
                                  <a:pt x="3304346" y="285582"/>
                                </a:lnTo>
                                <a:lnTo>
                                  <a:pt x="3307019" y="321768"/>
                                </a:lnTo>
                                <a:lnTo>
                                  <a:pt x="3309589" y="332563"/>
                                </a:lnTo>
                                <a:lnTo>
                                  <a:pt x="3312262" y="386739"/>
                                </a:lnTo>
                                <a:lnTo>
                                  <a:pt x="3314832" y="368748"/>
                                </a:lnTo>
                                <a:lnTo>
                                  <a:pt x="3317505" y="260293"/>
                                </a:lnTo>
                                <a:lnTo>
                                  <a:pt x="3320075" y="339758"/>
                                </a:lnTo>
                                <a:lnTo>
                                  <a:pt x="3322748" y="318067"/>
                                </a:lnTo>
                                <a:lnTo>
                                  <a:pt x="3325318" y="386739"/>
                                </a:lnTo>
                                <a:lnTo>
                                  <a:pt x="3327990" y="325366"/>
                                </a:lnTo>
                                <a:lnTo>
                                  <a:pt x="3330560" y="318067"/>
                                </a:lnTo>
                                <a:lnTo>
                                  <a:pt x="3333233" y="368748"/>
                                </a:lnTo>
                                <a:lnTo>
                                  <a:pt x="3335803" y="365048"/>
                                </a:lnTo>
                                <a:lnTo>
                                  <a:pt x="3338476" y="379543"/>
                                </a:lnTo>
                                <a:lnTo>
                                  <a:pt x="3341046" y="263891"/>
                                </a:lnTo>
                                <a:lnTo>
                                  <a:pt x="3343719" y="375945"/>
                                </a:lnTo>
                                <a:lnTo>
                                  <a:pt x="3346289" y="408430"/>
                                </a:lnTo>
                                <a:lnTo>
                                  <a:pt x="3348962" y="281984"/>
                                </a:lnTo>
                                <a:lnTo>
                                  <a:pt x="3351532" y="332563"/>
                                </a:lnTo>
                                <a:lnTo>
                                  <a:pt x="3354205" y="347058"/>
                                </a:lnTo>
                                <a:lnTo>
                                  <a:pt x="3356775" y="390439"/>
                                </a:lnTo>
                                <a:lnTo>
                                  <a:pt x="3359448" y="245798"/>
                                </a:lnTo>
                                <a:lnTo>
                                  <a:pt x="3362018" y="296376"/>
                                </a:lnTo>
                                <a:lnTo>
                                  <a:pt x="3364691" y="328964"/>
                                </a:lnTo>
                                <a:lnTo>
                                  <a:pt x="3367261" y="220509"/>
                                </a:lnTo>
                                <a:lnTo>
                                  <a:pt x="3369934" y="252994"/>
                                </a:lnTo>
                                <a:lnTo>
                                  <a:pt x="3372504" y="343460"/>
                                </a:lnTo>
                                <a:lnTo>
                                  <a:pt x="3375176" y="249396"/>
                                </a:lnTo>
                                <a:lnTo>
                                  <a:pt x="3377746" y="314470"/>
                                </a:lnTo>
                                <a:lnTo>
                                  <a:pt x="3380419" y="300077"/>
                                </a:lnTo>
                                <a:lnTo>
                                  <a:pt x="3382989" y="242200"/>
                                </a:lnTo>
                                <a:lnTo>
                                  <a:pt x="3385662" y="235004"/>
                                </a:lnTo>
                                <a:lnTo>
                                  <a:pt x="3388232" y="365048"/>
                                </a:lnTo>
                                <a:lnTo>
                                  <a:pt x="3390905" y="209612"/>
                                </a:lnTo>
                                <a:lnTo>
                                  <a:pt x="3393475" y="238602"/>
                                </a:lnTo>
                                <a:lnTo>
                                  <a:pt x="3396045" y="162632"/>
                                </a:lnTo>
                                <a:lnTo>
                                  <a:pt x="3398718" y="238602"/>
                                </a:lnTo>
                                <a:lnTo>
                                  <a:pt x="3401288" y="151838"/>
                                </a:lnTo>
                                <a:lnTo>
                                  <a:pt x="3403961" y="213313"/>
                                </a:lnTo>
                                <a:lnTo>
                                  <a:pt x="3406531" y="220509"/>
                                </a:lnTo>
                                <a:lnTo>
                                  <a:pt x="3409204" y="310871"/>
                                </a:lnTo>
                                <a:lnTo>
                                  <a:pt x="3411774" y="357852"/>
                                </a:lnTo>
                                <a:lnTo>
                                  <a:pt x="3414447" y="310871"/>
                                </a:lnTo>
                                <a:lnTo>
                                  <a:pt x="3417017" y="336161"/>
                                </a:lnTo>
                                <a:lnTo>
                                  <a:pt x="3419689" y="332563"/>
                                </a:lnTo>
                                <a:lnTo>
                                  <a:pt x="3422259" y="296376"/>
                                </a:lnTo>
                                <a:lnTo>
                                  <a:pt x="3424932" y="321768"/>
                                </a:lnTo>
                                <a:lnTo>
                                  <a:pt x="3427502" y="281984"/>
                                </a:lnTo>
                                <a:lnTo>
                                  <a:pt x="3430175" y="325366"/>
                                </a:lnTo>
                                <a:lnTo>
                                  <a:pt x="3432745" y="274685"/>
                                </a:lnTo>
                                <a:lnTo>
                                  <a:pt x="3435418" y="325366"/>
                                </a:lnTo>
                                <a:lnTo>
                                  <a:pt x="3437988" y="310871"/>
                                </a:lnTo>
                                <a:lnTo>
                                  <a:pt x="3440661" y="260293"/>
                                </a:lnTo>
                                <a:lnTo>
                                  <a:pt x="3443231" y="303675"/>
                                </a:lnTo>
                                <a:lnTo>
                                  <a:pt x="3445904" y="379543"/>
                                </a:lnTo>
                                <a:lnTo>
                                  <a:pt x="3448474" y="213313"/>
                                </a:lnTo>
                                <a:lnTo>
                                  <a:pt x="3451146" y="195220"/>
                                </a:lnTo>
                                <a:lnTo>
                                  <a:pt x="3453716" y="274685"/>
                                </a:lnTo>
                                <a:lnTo>
                                  <a:pt x="3456390" y="213313"/>
                                </a:lnTo>
                                <a:lnTo>
                                  <a:pt x="3458960" y="314470"/>
                                </a:lnTo>
                                <a:lnTo>
                                  <a:pt x="3461632" y="195220"/>
                                </a:lnTo>
                                <a:lnTo>
                                  <a:pt x="3464202" y="332563"/>
                                </a:lnTo>
                                <a:lnTo>
                                  <a:pt x="3466875" y="242200"/>
                                </a:lnTo>
                                <a:lnTo>
                                  <a:pt x="3469445" y="227705"/>
                                </a:lnTo>
                                <a:lnTo>
                                  <a:pt x="3472118" y="245798"/>
                                </a:lnTo>
                                <a:lnTo>
                                  <a:pt x="3474688" y="238602"/>
                                </a:lnTo>
                                <a:lnTo>
                                  <a:pt x="3477361" y="260293"/>
                                </a:lnTo>
                                <a:lnTo>
                                  <a:pt x="3479931" y="332563"/>
                                </a:lnTo>
                                <a:lnTo>
                                  <a:pt x="3482604" y="249396"/>
                                </a:lnTo>
                                <a:lnTo>
                                  <a:pt x="3485174" y="235004"/>
                                </a:lnTo>
                                <a:lnTo>
                                  <a:pt x="3487847" y="285582"/>
                                </a:lnTo>
                                <a:lnTo>
                                  <a:pt x="3490417" y="260293"/>
                                </a:lnTo>
                                <a:lnTo>
                                  <a:pt x="3493090" y="314470"/>
                                </a:lnTo>
                                <a:lnTo>
                                  <a:pt x="3495660" y="350655"/>
                                </a:lnTo>
                                <a:lnTo>
                                  <a:pt x="3498333" y="328964"/>
                                </a:lnTo>
                                <a:lnTo>
                                  <a:pt x="3500903" y="354254"/>
                                </a:lnTo>
                                <a:lnTo>
                                  <a:pt x="3503575" y="332563"/>
                                </a:lnTo>
                                <a:lnTo>
                                  <a:pt x="3506145" y="296376"/>
                                </a:lnTo>
                                <a:lnTo>
                                  <a:pt x="3508818" y="216911"/>
                                </a:lnTo>
                                <a:lnTo>
                                  <a:pt x="3511388" y="361450"/>
                                </a:lnTo>
                                <a:lnTo>
                                  <a:pt x="3514061" y="328964"/>
                                </a:lnTo>
                                <a:lnTo>
                                  <a:pt x="3516631" y="278386"/>
                                </a:lnTo>
                                <a:lnTo>
                                  <a:pt x="3519304" y="412131"/>
                                </a:lnTo>
                                <a:lnTo>
                                  <a:pt x="3521874" y="209612"/>
                                </a:lnTo>
                                <a:lnTo>
                                  <a:pt x="3524547" y="375945"/>
                                </a:lnTo>
                                <a:lnTo>
                                  <a:pt x="3527117" y="354254"/>
                                </a:lnTo>
                                <a:lnTo>
                                  <a:pt x="3529790" y="372347"/>
                                </a:lnTo>
                                <a:lnTo>
                                  <a:pt x="3532360" y="397636"/>
                                </a:lnTo>
                                <a:lnTo>
                                  <a:pt x="3534930" y="412131"/>
                                </a:lnTo>
                                <a:lnTo>
                                  <a:pt x="3537602" y="357852"/>
                                </a:lnTo>
                                <a:lnTo>
                                  <a:pt x="3540172" y="249396"/>
                                </a:lnTo>
                                <a:lnTo>
                                  <a:pt x="3542846" y="310871"/>
                                </a:lnTo>
                                <a:lnTo>
                                  <a:pt x="3545415" y="231303"/>
                                </a:lnTo>
                                <a:lnTo>
                                  <a:pt x="3548089" y="361450"/>
                                </a:lnTo>
                                <a:lnTo>
                                  <a:pt x="3550659" y="350655"/>
                                </a:lnTo>
                                <a:lnTo>
                                  <a:pt x="3553331" y="372347"/>
                                </a:lnTo>
                                <a:lnTo>
                                  <a:pt x="3555901" y="191622"/>
                                </a:lnTo>
                                <a:lnTo>
                                  <a:pt x="3558574" y="292778"/>
                                </a:lnTo>
                                <a:lnTo>
                                  <a:pt x="3561144" y="289180"/>
                                </a:lnTo>
                                <a:lnTo>
                                  <a:pt x="3563817" y="281984"/>
                                </a:lnTo>
                                <a:lnTo>
                                  <a:pt x="3566387" y="303675"/>
                                </a:lnTo>
                                <a:lnTo>
                                  <a:pt x="3569060" y="177126"/>
                                </a:lnTo>
                                <a:lnTo>
                                  <a:pt x="3571630" y="310871"/>
                                </a:lnTo>
                                <a:lnTo>
                                  <a:pt x="3574302" y="278386"/>
                                </a:lnTo>
                                <a:lnTo>
                                  <a:pt x="3576873" y="361450"/>
                                </a:lnTo>
                                <a:lnTo>
                                  <a:pt x="3579546" y="271087"/>
                                </a:lnTo>
                                <a:lnTo>
                                  <a:pt x="3582116" y="310871"/>
                                </a:lnTo>
                                <a:lnTo>
                                  <a:pt x="3584788" y="235004"/>
                                </a:lnTo>
                                <a:lnTo>
                                  <a:pt x="3587358" y="343460"/>
                                </a:lnTo>
                                <a:lnTo>
                                  <a:pt x="3590031" y="383141"/>
                                </a:lnTo>
                                <a:lnTo>
                                  <a:pt x="3592601" y="390439"/>
                                </a:lnTo>
                                <a:lnTo>
                                  <a:pt x="3595274" y="379543"/>
                                </a:lnTo>
                                <a:lnTo>
                                  <a:pt x="3597844" y="285582"/>
                                </a:lnTo>
                                <a:lnTo>
                                  <a:pt x="3600517" y="328964"/>
                                </a:lnTo>
                                <a:lnTo>
                                  <a:pt x="3603087" y="281984"/>
                                </a:lnTo>
                                <a:lnTo>
                                  <a:pt x="3605760" y="375945"/>
                                </a:lnTo>
                                <a:lnTo>
                                  <a:pt x="3608330" y="379543"/>
                                </a:lnTo>
                                <a:lnTo>
                                  <a:pt x="3611003" y="328964"/>
                                </a:lnTo>
                                <a:lnTo>
                                  <a:pt x="3613573" y="336161"/>
                                </a:lnTo>
                                <a:lnTo>
                                  <a:pt x="3616246" y="289180"/>
                                </a:lnTo>
                                <a:lnTo>
                                  <a:pt x="3618816" y="310871"/>
                                </a:lnTo>
                                <a:lnTo>
                                  <a:pt x="3621488" y="347058"/>
                                </a:lnTo>
                                <a:lnTo>
                                  <a:pt x="3624058" y="242200"/>
                                </a:lnTo>
                                <a:lnTo>
                                  <a:pt x="3626731" y="224107"/>
                                </a:lnTo>
                                <a:lnTo>
                                  <a:pt x="3629301" y="343460"/>
                                </a:lnTo>
                                <a:lnTo>
                                  <a:pt x="3631975" y="354254"/>
                                </a:lnTo>
                                <a:lnTo>
                                  <a:pt x="3634545" y="336161"/>
                                </a:lnTo>
                                <a:lnTo>
                                  <a:pt x="3637217" y="365048"/>
                                </a:lnTo>
                                <a:lnTo>
                                  <a:pt x="3639787" y="292778"/>
                                </a:lnTo>
                                <a:lnTo>
                                  <a:pt x="3642460" y="289180"/>
                                </a:lnTo>
                                <a:lnTo>
                                  <a:pt x="3645030" y="332563"/>
                                </a:lnTo>
                                <a:lnTo>
                                  <a:pt x="3647703" y="285582"/>
                                </a:lnTo>
                                <a:lnTo>
                                  <a:pt x="3650273" y="318067"/>
                                </a:lnTo>
                                <a:lnTo>
                                  <a:pt x="3652946" y="318067"/>
                                </a:lnTo>
                                <a:lnTo>
                                  <a:pt x="3655516" y="350655"/>
                                </a:lnTo>
                                <a:lnTo>
                                  <a:pt x="3658188" y="310871"/>
                                </a:lnTo>
                                <a:lnTo>
                                  <a:pt x="3660759" y="357852"/>
                                </a:lnTo>
                                <a:lnTo>
                                  <a:pt x="3663432" y="278386"/>
                                </a:lnTo>
                                <a:lnTo>
                                  <a:pt x="3666002" y="357852"/>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02" name="Shape 2502"/>
                        <wps:cNvSpPr/>
                        <wps:spPr>
                          <a:xfrm>
                            <a:off x="613683" y="3407148"/>
                            <a:ext cx="3666002" cy="347058"/>
                          </a:xfrm>
                          <a:custGeom>
                            <a:avLst/>
                            <a:gdLst/>
                            <a:ahLst/>
                            <a:cxnLst/>
                            <a:rect l="0" t="0" r="0" b="0"/>
                            <a:pathLst>
                              <a:path w="3666002" h="347058">
                                <a:moveTo>
                                  <a:pt x="0" y="206014"/>
                                </a:moveTo>
                                <a:lnTo>
                                  <a:pt x="2673" y="180725"/>
                                </a:lnTo>
                                <a:lnTo>
                                  <a:pt x="5243" y="173529"/>
                                </a:lnTo>
                                <a:lnTo>
                                  <a:pt x="7813" y="231303"/>
                                </a:lnTo>
                                <a:lnTo>
                                  <a:pt x="10486" y="224107"/>
                                </a:lnTo>
                                <a:lnTo>
                                  <a:pt x="13056" y="180725"/>
                                </a:lnTo>
                                <a:lnTo>
                                  <a:pt x="15729" y="245798"/>
                                </a:lnTo>
                                <a:lnTo>
                                  <a:pt x="18299" y="206014"/>
                                </a:lnTo>
                                <a:lnTo>
                                  <a:pt x="20971" y="202416"/>
                                </a:lnTo>
                                <a:lnTo>
                                  <a:pt x="23541" y="155435"/>
                                </a:lnTo>
                                <a:lnTo>
                                  <a:pt x="26214" y="224107"/>
                                </a:lnTo>
                                <a:lnTo>
                                  <a:pt x="28784" y="166230"/>
                                </a:lnTo>
                                <a:lnTo>
                                  <a:pt x="31457" y="206014"/>
                                </a:lnTo>
                                <a:lnTo>
                                  <a:pt x="34027" y="177126"/>
                                </a:lnTo>
                                <a:lnTo>
                                  <a:pt x="36700" y="191622"/>
                                </a:lnTo>
                                <a:lnTo>
                                  <a:pt x="39270" y="198818"/>
                                </a:lnTo>
                                <a:lnTo>
                                  <a:pt x="41943" y="148239"/>
                                </a:lnTo>
                                <a:lnTo>
                                  <a:pt x="44513" y="227705"/>
                                </a:lnTo>
                                <a:lnTo>
                                  <a:pt x="47186" y="155435"/>
                                </a:lnTo>
                                <a:lnTo>
                                  <a:pt x="49756" y="195220"/>
                                </a:lnTo>
                                <a:lnTo>
                                  <a:pt x="52429" y="249396"/>
                                </a:lnTo>
                                <a:lnTo>
                                  <a:pt x="54999" y="235004"/>
                                </a:lnTo>
                                <a:lnTo>
                                  <a:pt x="57672" y="187921"/>
                                </a:lnTo>
                                <a:lnTo>
                                  <a:pt x="60242" y="126548"/>
                                </a:lnTo>
                                <a:lnTo>
                                  <a:pt x="62914" y="191622"/>
                                </a:lnTo>
                                <a:lnTo>
                                  <a:pt x="65484" y="245798"/>
                                </a:lnTo>
                                <a:lnTo>
                                  <a:pt x="68157" y="213313"/>
                                </a:lnTo>
                                <a:lnTo>
                                  <a:pt x="70727" y="209612"/>
                                </a:lnTo>
                                <a:lnTo>
                                  <a:pt x="73400" y="281984"/>
                                </a:lnTo>
                                <a:lnTo>
                                  <a:pt x="75970" y="162632"/>
                                </a:lnTo>
                                <a:lnTo>
                                  <a:pt x="78643" y="271087"/>
                                </a:lnTo>
                                <a:lnTo>
                                  <a:pt x="81213" y="148239"/>
                                </a:lnTo>
                                <a:lnTo>
                                  <a:pt x="83886" y="220509"/>
                                </a:lnTo>
                                <a:lnTo>
                                  <a:pt x="86456" y="191622"/>
                                </a:lnTo>
                                <a:lnTo>
                                  <a:pt x="89129" y="184323"/>
                                </a:lnTo>
                                <a:lnTo>
                                  <a:pt x="91699" y="256695"/>
                                </a:lnTo>
                                <a:lnTo>
                                  <a:pt x="94372" y="166230"/>
                                </a:lnTo>
                                <a:lnTo>
                                  <a:pt x="96942" y="187921"/>
                                </a:lnTo>
                                <a:lnTo>
                                  <a:pt x="99614" y="180725"/>
                                </a:lnTo>
                                <a:lnTo>
                                  <a:pt x="102185" y="169931"/>
                                </a:lnTo>
                                <a:lnTo>
                                  <a:pt x="104857" y="216911"/>
                                </a:lnTo>
                                <a:lnTo>
                                  <a:pt x="107427" y="238602"/>
                                </a:lnTo>
                                <a:lnTo>
                                  <a:pt x="110100" y="260293"/>
                                </a:lnTo>
                                <a:lnTo>
                                  <a:pt x="112670" y="235004"/>
                                </a:lnTo>
                                <a:lnTo>
                                  <a:pt x="115343" y="184323"/>
                                </a:lnTo>
                                <a:lnTo>
                                  <a:pt x="117913" y="220509"/>
                                </a:lnTo>
                                <a:lnTo>
                                  <a:pt x="120586" y="137342"/>
                                </a:lnTo>
                                <a:lnTo>
                                  <a:pt x="123156" y="155435"/>
                                </a:lnTo>
                                <a:lnTo>
                                  <a:pt x="125829" y="169931"/>
                                </a:lnTo>
                                <a:lnTo>
                                  <a:pt x="128399" y="180725"/>
                                </a:lnTo>
                                <a:lnTo>
                                  <a:pt x="131072" y="198818"/>
                                </a:lnTo>
                                <a:lnTo>
                                  <a:pt x="133642" y="274685"/>
                                </a:lnTo>
                                <a:lnTo>
                                  <a:pt x="136315" y="256695"/>
                                </a:lnTo>
                                <a:lnTo>
                                  <a:pt x="138885" y="191622"/>
                                </a:lnTo>
                                <a:lnTo>
                                  <a:pt x="141558" y="187921"/>
                                </a:lnTo>
                                <a:lnTo>
                                  <a:pt x="144128" y="278386"/>
                                </a:lnTo>
                                <a:lnTo>
                                  <a:pt x="146698" y="191622"/>
                                </a:lnTo>
                                <a:lnTo>
                                  <a:pt x="149370" y="184323"/>
                                </a:lnTo>
                                <a:lnTo>
                                  <a:pt x="151940" y="216911"/>
                                </a:lnTo>
                                <a:lnTo>
                                  <a:pt x="154613" y="235004"/>
                                </a:lnTo>
                                <a:lnTo>
                                  <a:pt x="157183" y="198818"/>
                                </a:lnTo>
                                <a:lnTo>
                                  <a:pt x="159856" y="162632"/>
                                </a:lnTo>
                                <a:lnTo>
                                  <a:pt x="162426" y="133745"/>
                                </a:lnTo>
                                <a:lnTo>
                                  <a:pt x="165099" y="235004"/>
                                </a:lnTo>
                                <a:lnTo>
                                  <a:pt x="167669" y="112053"/>
                                </a:lnTo>
                                <a:lnTo>
                                  <a:pt x="170342" y="162632"/>
                                </a:lnTo>
                                <a:lnTo>
                                  <a:pt x="172912" y="198818"/>
                                </a:lnTo>
                                <a:lnTo>
                                  <a:pt x="175585" y="195220"/>
                                </a:lnTo>
                                <a:lnTo>
                                  <a:pt x="178155" y="151838"/>
                                </a:lnTo>
                                <a:lnTo>
                                  <a:pt x="180828" y="238602"/>
                                </a:lnTo>
                                <a:lnTo>
                                  <a:pt x="183398" y="235004"/>
                                </a:lnTo>
                                <a:lnTo>
                                  <a:pt x="186071" y="137342"/>
                                </a:lnTo>
                                <a:lnTo>
                                  <a:pt x="188641" y="177126"/>
                                </a:lnTo>
                                <a:lnTo>
                                  <a:pt x="191313" y="249396"/>
                                </a:lnTo>
                                <a:lnTo>
                                  <a:pt x="193883" y="119249"/>
                                </a:lnTo>
                                <a:lnTo>
                                  <a:pt x="196556" y="162632"/>
                                </a:lnTo>
                                <a:lnTo>
                                  <a:pt x="199126" y="198818"/>
                                </a:lnTo>
                                <a:lnTo>
                                  <a:pt x="201799" y="187921"/>
                                </a:lnTo>
                                <a:lnTo>
                                  <a:pt x="204369" y="169931"/>
                                </a:lnTo>
                                <a:lnTo>
                                  <a:pt x="207042" y="187921"/>
                                </a:lnTo>
                                <a:lnTo>
                                  <a:pt x="209612" y="173529"/>
                                </a:lnTo>
                                <a:lnTo>
                                  <a:pt x="212285" y="119249"/>
                                </a:lnTo>
                                <a:lnTo>
                                  <a:pt x="214855" y="90362"/>
                                </a:lnTo>
                                <a:lnTo>
                                  <a:pt x="217528" y="227705"/>
                                </a:lnTo>
                                <a:lnTo>
                                  <a:pt x="220098" y="220509"/>
                                </a:lnTo>
                                <a:lnTo>
                                  <a:pt x="222771" y="224107"/>
                                </a:lnTo>
                                <a:lnTo>
                                  <a:pt x="225341" y="122848"/>
                                </a:lnTo>
                                <a:lnTo>
                                  <a:pt x="228014" y="36083"/>
                                </a:lnTo>
                                <a:lnTo>
                                  <a:pt x="230584" y="213313"/>
                                </a:lnTo>
                                <a:lnTo>
                                  <a:pt x="233256" y="144539"/>
                                </a:lnTo>
                                <a:lnTo>
                                  <a:pt x="235826" y="180725"/>
                                </a:lnTo>
                                <a:lnTo>
                                  <a:pt x="238499" y="130146"/>
                                </a:lnTo>
                                <a:lnTo>
                                  <a:pt x="241069" y="32485"/>
                                </a:lnTo>
                                <a:lnTo>
                                  <a:pt x="243742" y="187921"/>
                                </a:lnTo>
                                <a:lnTo>
                                  <a:pt x="246312" y="173529"/>
                                </a:lnTo>
                                <a:lnTo>
                                  <a:pt x="248985" y="177126"/>
                                </a:lnTo>
                                <a:lnTo>
                                  <a:pt x="251555" y="227705"/>
                                </a:lnTo>
                                <a:lnTo>
                                  <a:pt x="254228" y="216911"/>
                                </a:lnTo>
                                <a:lnTo>
                                  <a:pt x="256798" y="180725"/>
                                </a:lnTo>
                                <a:lnTo>
                                  <a:pt x="259471" y="173529"/>
                                </a:lnTo>
                                <a:lnTo>
                                  <a:pt x="262041" y="180725"/>
                                </a:lnTo>
                                <a:lnTo>
                                  <a:pt x="264714" y="191622"/>
                                </a:lnTo>
                                <a:lnTo>
                                  <a:pt x="267284" y="166230"/>
                                </a:lnTo>
                                <a:lnTo>
                                  <a:pt x="269957" y="184323"/>
                                </a:lnTo>
                                <a:lnTo>
                                  <a:pt x="272527" y="173529"/>
                                </a:lnTo>
                                <a:lnTo>
                                  <a:pt x="275199" y="198818"/>
                                </a:lnTo>
                                <a:lnTo>
                                  <a:pt x="277769" y="140941"/>
                                </a:lnTo>
                                <a:lnTo>
                                  <a:pt x="280339" y="242200"/>
                                </a:lnTo>
                                <a:lnTo>
                                  <a:pt x="283012" y="184323"/>
                                </a:lnTo>
                                <a:lnTo>
                                  <a:pt x="285582" y="119249"/>
                                </a:lnTo>
                                <a:lnTo>
                                  <a:pt x="288255" y="224107"/>
                                </a:lnTo>
                                <a:lnTo>
                                  <a:pt x="290825" y="245798"/>
                                </a:lnTo>
                                <a:lnTo>
                                  <a:pt x="293498" y="130146"/>
                                </a:lnTo>
                                <a:lnTo>
                                  <a:pt x="296068" y="122848"/>
                                </a:lnTo>
                                <a:lnTo>
                                  <a:pt x="298741" y="220509"/>
                                </a:lnTo>
                                <a:lnTo>
                                  <a:pt x="301311" y="166230"/>
                                </a:lnTo>
                                <a:lnTo>
                                  <a:pt x="303984" y="108455"/>
                                </a:lnTo>
                                <a:lnTo>
                                  <a:pt x="306554" y="166230"/>
                                </a:lnTo>
                                <a:lnTo>
                                  <a:pt x="309227" y="191622"/>
                                </a:lnTo>
                                <a:lnTo>
                                  <a:pt x="311797" y="144539"/>
                                </a:lnTo>
                                <a:lnTo>
                                  <a:pt x="314469" y="79465"/>
                                </a:lnTo>
                                <a:lnTo>
                                  <a:pt x="317039" y="130146"/>
                                </a:lnTo>
                                <a:lnTo>
                                  <a:pt x="319712" y="213313"/>
                                </a:lnTo>
                                <a:lnTo>
                                  <a:pt x="322283" y="195220"/>
                                </a:lnTo>
                                <a:lnTo>
                                  <a:pt x="324955" y="191622"/>
                                </a:lnTo>
                                <a:lnTo>
                                  <a:pt x="327525" y="195220"/>
                                </a:lnTo>
                                <a:lnTo>
                                  <a:pt x="330198" y="231303"/>
                                </a:lnTo>
                                <a:lnTo>
                                  <a:pt x="332768" y="162632"/>
                                </a:lnTo>
                                <a:lnTo>
                                  <a:pt x="335441" y="144539"/>
                                </a:lnTo>
                                <a:lnTo>
                                  <a:pt x="338011" y="198818"/>
                                </a:lnTo>
                                <a:lnTo>
                                  <a:pt x="340684" y="86764"/>
                                </a:lnTo>
                                <a:lnTo>
                                  <a:pt x="343254" y="202416"/>
                                </a:lnTo>
                                <a:lnTo>
                                  <a:pt x="345927" y="191622"/>
                                </a:lnTo>
                                <a:lnTo>
                                  <a:pt x="348497" y="177126"/>
                                </a:lnTo>
                                <a:lnTo>
                                  <a:pt x="351170" y="209612"/>
                                </a:lnTo>
                                <a:lnTo>
                                  <a:pt x="353740" y="198818"/>
                                </a:lnTo>
                                <a:lnTo>
                                  <a:pt x="356412" y="187921"/>
                                </a:lnTo>
                                <a:lnTo>
                                  <a:pt x="358983" y="173529"/>
                                </a:lnTo>
                                <a:lnTo>
                                  <a:pt x="361655" y="195220"/>
                                </a:lnTo>
                                <a:lnTo>
                                  <a:pt x="364225" y="137342"/>
                                </a:lnTo>
                                <a:lnTo>
                                  <a:pt x="366898" y="227705"/>
                                </a:lnTo>
                                <a:lnTo>
                                  <a:pt x="369468" y="159033"/>
                                </a:lnTo>
                                <a:lnTo>
                                  <a:pt x="372141" y="206014"/>
                                </a:lnTo>
                                <a:lnTo>
                                  <a:pt x="374711" y="278386"/>
                                </a:lnTo>
                                <a:lnTo>
                                  <a:pt x="377384" y="169931"/>
                                </a:lnTo>
                                <a:lnTo>
                                  <a:pt x="379954" y="213313"/>
                                </a:lnTo>
                                <a:lnTo>
                                  <a:pt x="382627" y="162632"/>
                                </a:lnTo>
                                <a:lnTo>
                                  <a:pt x="385197" y="151838"/>
                                </a:lnTo>
                                <a:lnTo>
                                  <a:pt x="387870" y="173529"/>
                                </a:lnTo>
                                <a:lnTo>
                                  <a:pt x="390440" y="137342"/>
                                </a:lnTo>
                                <a:lnTo>
                                  <a:pt x="393113" y="166230"/>
                                </a:lnTo>
                                <a:lnTo>
                                  <a:pt x="395683" y="187921"/>
                                </a:lnTo>
                                <a:lnTo>
                                  <a:pt x="398355" y="191622"/>
                                </a:lnTo>
                                <a:lnTo>
                                  <a:pt x="400925" y="191622"/>
                                </a:lnTo>
                                <a:lnTo>
                                  <a:pt x="403598" y="155435"/>
                                </a:lnTo>
                                <a:lnTo>
                                  <a:pt x="406169" y="173529"/>
                                </a:lnTo>
                                <a:lnTo>
                                  <a:pt x="408841" y="126548"/>
                                </a:lnTo>
                                <a:lnTo>
                                  <a:pt x="411411" y="245798"/>
                                </a:lnTo>
                                <a:lnTo>
                                  <a:pt x="413981" y="159033"/>
                                </a:lnTo>
                                <a:lnTo>
                                  <a:pt x="416654" y="198818"/>
                                </a:lnTo>
                                <a:lnTo>
                                  <a:pt x="419224" y="202416"/>
                                </a:lnTo>
                                <a:lnTo>
                                  <a:pt x="421897" y="202416"/>
                                </a:lnTo>
                                <a:lnTo>
                                  <a:pt x="424467" y="198818"/>
                                </a:lnTo>
                                <a:lnTo>
                                  <a:pt x="427140" y="216911"/>
                                </a:lnTo>
                                <a:lnTo>
                                  <a:pt x="429710" y="187921"/>
                                </a:lnTo>
                                <a:lnTo>
                                  <a:pt x="432383" y="191622"/>
                                </a:lnTo>
                                <a:lnTo>
                                  <a:pt x="434953" y="148239"/>
                                </a:lnTo>
                                <a:lnTo>
                                  <a:pt x="437626" y="227705"/>
                                </a:lnTo>
                                <a:lnTo>
                                  <a:pt x="440196" y="166230"/>
                                </a:lnTo>
                                <a:lnTo>
                                  <a:pt x="442869" y="119249"/>
                                </a:lnTo>
                                <a:lnTo>
                                  <a:pt x="445439" y="191622"/>
                                </a:lnTo>
                                <a:lnTo>
                                  <a:pt x="448111" y="126548"/>
                                </a:lnTo>
                                <a:lnTo>
                                  <a:pt x="450681" y="195220"/>
                                </a:lnTo>
                                <a:lnTo>
                                  <a:pt x="453354" y="209612"/>
                                </a:lnTo>
                                <a:lnTo>
                                  <a:pt x="455924" y="216911"/>
                                </a:lnTo>
                                <a:lnTo>
                                  <a:pt x="458597" y="148239"/>
                                </a:lnTo>
                                <a:lnTo>
                                  <a:pt x="461167" y="119249"/>
                                </a:lnTo>
                                <a:lnTo>
                                  <a:pt x="463840" y="159033"/>
                                </a:lnTo>
                                <a:lnTo>
                                  <a:pt x="466410" y="195220"/>
                                </a:lnTo>
                                <a:lnTo>
                                  <a:pt x="469083" y="159033"/>
                                </a:lnTo>
                                <a:lnTo>
                                  <a:pt x="471653" y="159033"/>
                                </a:lnTo>
                                <a:lnTo>
                                  <a:pt x="474326" y="162632"/>
                                </a:lnTo>
                                <a:lnTo>
                                  <a:pt x="476896" y="191622"/>
                                </a:lnTo>
                                <a:lnTo>
                                  <a:pt x="479569" y="184323"/>
                                </a:lnTo>
                                <a:lnTo>
                                  <a:pt x="482139" y="187921"/>
                                </a:lnTo>
                                <a:lnTo>
                                  <a:pt x="484811" y="187921"/>
                                </a:lnTo>
                                <a:lnTo>
                                  <a:pt x="487381" y="122848"/>
                                </a:lnTo>
                                <a:lnTo>
                                  <a:pt x="490054" y="224107"/>
                                </a:lnTo>
                                <a:lnTo>
                                  <a:pt x="492625" y="159033"/>
                                </a:lnTo>
                                <a:lnTo>
                                  <a:pt x="495297" y="231303"/>
                                </a:lnTo>
                                <a:lnTo>
                                  <a:pt x="497867" y="137342"/>
                                </a:lnTo>
                                <a:lnTo>
                                  <a:pt x="500540" y="274685"/>
                                </a:lnTo>
                                <a:lnTo>
                                  <a:pt x="503110" y="213313"/>
                                </a:lnTo>
                                <a:lnTo>
                                  <a:pt x="505783" y="144539"/>
                                </a:lnTo>
                                <a:lnTo>
                                  <a:pt x="508353" y="173529"/>
                                </a:lnTo>
                                <a:lnTo>
                                  <a:pt x="511026" y="263891"/>
                                </a:lnTo>
                                <a:lnTo>
                                  <a:pt x="513596" y="191622"/>
                                </a:lnTo>
                                <a:lnTo>
                                  <a:pt x="516269" y="184323"/>
                                </a:lnTo>
                                <a:lnTo>
                                  <a:pt x="518839" y="220509"/>
                                </a:lnTo>
                                <a:lnTo>
                                  <a:pt x="521511" y="220509"/>
                                </a:lnTo>
                                <a:lnTo>
                                  <a:pt x="524081" y="213313"/>
                                </a:lnTo>
                                <a:lnTo>
                                  <a:pt x="526755" y="166230"/>
                                </a:lnTo>
                                <a:lnTo>
                                  <a:pt x="529325" y="252994"/>
                                </a:lnTo>
                                <a:lnTo>
                                  <a:pt x="531997" y="238602"/>
                                </a:lnTo>
                                <a:lnTo>
                                  <a:pt x="534567" y="242200"/>
                                </a:lnTo>
                                <a:lnTo>
                                  <a:pt x="537240" y="220509"/>
                                </a:lnTo>
                                <a:lnTo>
                                  <a:pt x="539810" y="209612"/>
                                </a:lnTo>
                                <a:lnTo>
                                  <a:pt x="542483" y="256695"/>
                                </a:lnTo>
                                <a:lnTo>
                                  <a:pt x="545053" y="209612"/>
                                </a:lnTo>
                                <a:lnTo>
                                  <a:pt x="547726" y="260293"/>
                                </a:lnTo>
                                <a:lnTo>
                                  <a:pt x="550296" y="227705"/>
                                </a:lnTo>
                                <a:lnTo>
                                  <a:pt x="552866" y="231303"/>
                                </a:lnTo>
                                <a:lnTo>
                                  <a:pt x="555539" y="166230"/>
                                </a:lnTo>
                                <a:lnTo>
                                  <a:pt x="558109" y="191622"/>
                                </a:lnTo>
                                <a:lnTo>
                                  <a:pt x="560782" y="224107"/>
                                </a:lnTo>
                                <a:lnTo>
                                  <a:pt x="563352" y="166230"/>
                                </a:lnTo>
                                <a:lnTo>
                                  <a:pt x="566025" y="173529"/>
                                </a:lnTo>
                                <a:lnTo>
                                  <a:pt x="568595" y="231303"/>
                                </a:lnTo>
                                <a:lnTo>
                                  <a:pt x="571267" y="79465"/>
                                </a:lnTo>
                                <a:lnTo>
                                  <a:pt x="573837" y="166230"/>
                                </a:lnTo>
                                <a:lnTo>
                                  <a:pt x="576510" y="144539"/>
                                </a:lnTo>
                                <a:lnTo>
                                  <a:pt x="579080" y="130146"/>
                                </a:lnTo>
                                <a:lnTo>
                                  <a:pt x="581753" y="180725"/>
                                </a:lnTo>
                                <a:lnTo>
                                  <a:pt x="584323" y="206014"/>
                                </a:lnTo>
                                <a:lnTo>
                                  <a:pt x="586996" y="144539"/>
                                </a:lnTo>
                                <a:lnTo>
                                  <a:pt x="589566" y="119249"/>
                                </a:lnTo>
                                <a:lnTo>
                                  <a:pt x="592239" y="187921"/>
                                </a:lnTo>
                                <a:lnTo>
                                  <a:pt x="594809" y="227705"/>
                                </a:lnTo>
                                <a:lnTo>
                                  <a:pt x="597482" y="115651"/>
                                </a:lnTo>
                                <a:lnTo>
                                  <a:pt x="600052" y="180725"/>
                                </a:lnTo>
                                <a:lnTo>
                                  <a:pt x="602725" y="220509"/>
                                </a:lnTo>
                                <a:lnTo>
                                  <a:pt x="605295" y="227705"/>
                                </a:lnTo>
                                <a:lnTo>
                                  <a:pt x="607967" y="155435"/>
                                </a:lnTo>
                                <a:lnTo>
                                  <a:pt x="610537" y="173529"/>
                                </a:lnTo>
                                <a:lnTo>
                                  <a:pt x="613211" y="278386"/>
                                </a:lnTo>
                                <a:lnTo>
                                  <a:pt x="615781" y="278386"/>
                                </a:lnTo>
                                <a:lnTo>
                                  <a:pt x="618453" y="191622"/>
                                </a:lnTo>
                                <a:lnTo>
                                  <a:pt x="621023" y="151838"/>
                                </a:lnTo>
                                <a:lnTo>
                                  <a:pt x="623696" y="169931"/>
                                </a:lnTo>
                                <a:lnTo>
                                  <a:pt x="626266" y="206014"/>
                                </a:lnTo>
                                <a:lnTo>
                                  <a:pt x="628939" y="140941"/>
                                </a:lnTo>
                                <a:lnTo>
                                  <a:pt x="631509" y="54176"/>
                                </a:lnTo>
                                <a:lnTo>
                                  <a:pt x="634182" y="83166"/>
                                </a:lnTo>
                                <a:lnTo>
                                  <a:pt x="636752" y="231303"/>
                                </a:lnTo>
                                <a:lnTo>
                                  <a:pt x="639425" y="242200"/>
                                </a:lnTo>
                                <a:lnTo>
                                  <a:pt x="641995" y="249396"/>
                                </a:lnTo>
                                <a:lnTo>
                                  <a:pt x="644668" y="231303"/>
                                </a:lnTo>
                                <a:lnTo>
                                  <a:pt x="647238" y="177126"/>
                                </a:lnTo>
                                <a:lnTo>
                                  <a:pt x="649911" y="155435"/>
                                </a:lnTo>
                                <a:lnTo>
                                  <a:pt x="652481" y="137342"/>
                                </a:lnTo>
                                <a:lnTo>
                                  <a:pt x="655153" y="206014"/>
                                </a:lnTo>
                                <a:lnTo>
                                  <a:pt x="657724" y="256695"/>
                                </a:lnTo>
                                <a:lnTo>
                                  <a:pt x="660396" y="227705"/>
                                </a:lnTo>
                                <a:lnTo>
                                  <a:pt x="662966" y="260293"/>
                                </a:lnTo>
                                <a:lnTo>
                                  <a:pt x="665639" y="162632"/>
                                </a:lnTo>
                                <a:lnTo>
                                  <a:pt x="668209" y="119249"/>
                                </a:lnTo>
                                <a:lnTo>
                                  <a:pt x="670882" y="216911"/>
                                </a:lnTo>
                                <a:lnTo>
                                  <a:pt x="673452" y="224107"/>
                                </a:lnTo>
                                <a:lnTo>
                                  <a:pt x="676125" y="180725"/>
                                </a:lnTo>
                                <a:lnTo>
                                  <a:pt x="678695" y="195220"/>
                                </a:lnTo>
                                <a:lnTo>
                                  <a:pt x="681368" y="216911"/>
                                </a:lnTo>
                                <a:lnTo>
                                  <a:pt x="683938" y="238602"/>
                                </a:lnTo>
                                <a:lnTo>
                                  <a:pt x="686508" y="180725"/>
                                </a:lnTo>
                                <a:lnTo>
                                  <a:pt x="689181" y="155435"/>
                                </a:lnTo>
                                <a:lnTo>
                                  <a:pt x="691751" y="162632"/>
                                </a:lnTo>
                                <a:lnTo>
                                  <a:pt x="694423" y="274685"/>
                                </a:lnTo>
                                <a:lnTo>
                                  <a:pt x="696993" y="224107"/>
                                </a:lnTo>
                                <a:lnTo>
                                  <a:pt x="699667" y="159033"/>
                                </a:lnTo>
                                <a:lnTo>
                                  <a:pt x="702237" y="274685"/>
                                </a:lnTo>
                                <a:lnTo>
                                  <a:pt x="704909" y="169931"/>
                                </a:lnTo>
                                <a:lnTo>
                                  <a:pt x="707479" y="263891"/>
                                </a:lnTo>
                                <a:lnTo>
                                  <a:pt x="710152" y="252994"/>
                                </a:lnTo>
                                <a:lnTo>
                                  <a:pt x="712722" y="195220"/>
                                </a:lnTo>
                                <a:lnTo>
                                  <a:pt x="715395" y="202416"/>
                                </a:lnTo>
                                <a:lnTo>
                                  <a:pt x="717965" y="162632"/>
                                </a:lnTo>
                                <a:lnTo>
                                  <a:pt x="720638" y="220509"/>
                                </a:lnTo>
                                <a:lnTo>
                                  <a:pt x="723208" y="202416"/>
                                </a:lnTo>
                                <a:lnTo>
                                  <a:pt x="725881" y="180725"/>
                                </a:lnTo>
                                <a:lnTo>
                                  <a:pt x="728451" y="177126"/>
                                </a:lnTo>
                                <a:lnTo>
                                  <a:pt x="731124" y="187921"/>
                                </a:lnTo>
                                <a:lnTo>
                                  <a:pt x="733694" y="220509"/>
                                </a:lnTo>
                                <a:lnTo>
                                  <a:pt x="736367" y="260293"/>
                                </a:lnTo>
                                <a:lnTo>
                                  <a:pt x="738937" y="202416"/>
                                </a:lnTo>
                                <a:lnTo>
                                  <a:pt x="741609" y="242200"/>
                                </a:lnTo>
                                <a:lnTo>
                                  <a:pt x="744179" y="220509"/>
                                </a:lnTo>
                                <a:lnTo>
                                  <a:pt x="746852" y="206014"/>
                                </a:lnTo>
                                <a:lnTo>
                                  <a:pt x="749422" y="238602"/>
                                </a:lnTo>
                                <a:lnTo>
                                  <a:pt x="752095" y="231303"/>
                                </a:lnTo>
                                <a:lnTo>
                                  <a:pt x="754665" y="285582"/>
                                </a:lnTo>
                                <a:lnTo>
                                  <a:pt x="757338" y="245798"/>
                                </a:lnTo>
                                <a:lnTo>
                                  <a:pt x="759908" y="169931"/>
                                </a:lnTo>
                                <a:lnTo>
                                  <a:pt x="762581" y="130146"/>
                                </a:lnTo>
                                <a:lnTo>
                                  <a:pt x="765151" y="144539"/>
                                </a:lnTo>
                                <a:lnTo>
                                  <a:pt x="767824" y="249396"/>
                                </a:lnTo>
                                <a:lnTo>
                                  <a:pt x="770394" y="220509"/>
                                </a:lnTo>
                                <a:lnTo>
                                  <a:pt x="773067" y="169931"/>
                                </a:lnTo>
                                <a:lnTo>
                                  <a:pt x="775637" y="195220"/>
                                </a:lnTo>
                                <a:lnTo>
                                  <a:pt x="778309" y="263891"/>
                                </a:lnTo>
                                <a:lnTo>
                                  <a:pt x="780880" y="216911"/>
                                </a:lnTo>
                                <a:lnTo>
                                  <a:pt x="783552" y="224107"/>
                                </a:lnTo>
                                <a:lnTo>
                                  <a:pt x="786122" y="292778"/>
                                </a:lnTo>
                                <a:lnTo>
                                  <a:pt x="788795" y="314470"/>
                                </a:lnTo>
                                <a:lnTo>
                                  <a:pt x="791365" y="198818"/>
                                </a:lnTo>
                                <a:lnTo>
                                  <a:pt x="794038" y="227705"/>
                                </a:lnTo>
                                <a:lnTo>
                                  <a:pt x="796608" y="220509"/>
                                </a:lnTo>
                                <a:lnTo>
                                  <a:pt x="799281" y="235004"/>
                                </a:lnTo>
                                <a:lnTo>
                                  <a:pt x="801851" y="238602"/>
                                </a:lnTo>
                                <a:lnTo>
                                  <a:pt x="804524" y="213313"/>
                                </a:lnTo>
                                <a:lnTo>
                                  <a:pt x="807094" y="238602"/>
                                </a:lnTo>
                                <a:lnTo>
                                  <a:pt x="809767" y="187921"/>
                                </a:lnTo>
                                <a:lnTo>
                                  <a:pt x="812337" y="155435"/>
                                </a:lnTo>
                                <a:lnTo>
                                  <a:pt x="815009" y="195220"/>
                                </a:lnTo>
                                <a:lnTo>
                                  <a:pt x="817579" y="101157"/>
                                </a:lnTo>
                                <a:lnTo>
                                  <a:pt x="820253" y="242200"/>
                                </a:lnTo>
                                <a:lnTo>
                                  <a:pt x="822823" y="177126"/>
                                </a:lnTo>
                                <a:lnTo>
                                  <a:pt x="825393" y="267489"/>
                                </a:lnTo>
                                <a:lnTo>
                                  <a:pt x="828065" y="184323"/>
                                </a:lnTo>
                                <a:lnTo>
                                  <a:pt x="830635" y="231303"/>
                                </a:lnTo>
                                <a:lnTo>
                                  <a:pt x="833308" y="195220"/>
                                </a:lnTo>
                                <a:lnTo>
                                  <a:pt x="835878" y="162632"/>
                                </a:lnTo>
                                <a:lnTo>
                                  <a:pt x="838551" y="235004"/>
                                </a:lnTo>
                                <a:lnTo>
                                  <a:pt x="841121" y="227705"/>
                                </a:lnTo>
                                <a:lnTo>
                                  <a:pt x="843794" y="206014"/>
                                </a:lnTo>
                                <a:lnTo>
                                  <a:pt x="846364" y="148239"/>
                                </a:lnTo>
                                <a:lnTo>
                                  <a:pt x="849037" y="227705"/>
                                </a:lnTo>
                                <a:lnTo>
                                  <a:pt x="851607" y="289180"/>
                                </a:lnTo>
                                <a:lnTo>
                                  <a:pt x="854280" y="202416"/>
                                </a:lnTo>
                                <a:lnTo>
                                  <a:pt x="856850" y="242200"/>
                                </a:lnTo>
                                <a:lnTo>
                                  <a:pt x="859523" y="242200"/>
                                </a:lnTo>
                                <a:lnTo>
                                  <a:pt x="862093" y="180725"/>
                                </a:lnTo>
                                <a:lnTo>
                                  <a:pt x="864766" y="224107"/>
                                </a:lnTo>
                                <a:lnTo>
                                  <a:pt x="867336" y="206014"/>
                                </a:lnTo>
                                <a:lnTo>
                                  <a:pt x="870008" y="137342"/>
                                </a:lnTo>
                                <a:lnTo>
                                  <a:pt x="872578" y="162632"/>
                                </a:lnTo>
                                <a:lnTo>
                                  <a:pt x="875251" y="155435"/>
                                </a:lnTo>
                                <a:lnTo>
                                  <a:pt x="877821" y="281984"/>
                                </a:lnTo>
                                <a:lnTo>
                                  <a:pt x="880494" y="227705"/>
                                </a:lnTo>
                                <a:lnTo>
                                  <a:pt x="883064" y="173529"/>
                                </a:lnTo>
                                <a:lnTo>
                                  <a:pt x="885737" y="216911"/>
                                </a:lnTo>
                                <a:lnTo>
                                  <a:pt x="888307" y="256695"/>
                                </a:lnTo>
                                <a:lnTo>
                                  <a:pt x="890980" y="231303"/>
                                </a:lnTo>
                                <a:lnTo>
                                  <a:pt x="893550" y="169931"/>
                                </a:lnTo>
                                <a:lnTo>
                                  <a:pt x="896223" y="231303"/>
                                </a:lnTo>
                                <a:lnTo>
                                  <a:pt x="898793" y="285582"/>
                                </a:lnTo>
                                <a:lnTo>
                                  <a:pt x="901466" y="260293"/>
                                </a:lnTo>
                                <a:lnTo>
                                  <a:pt x="904036" y="195220"/>
                                </a:lnTo>
                                <a:lnTo>
                                  <a:pt x="906709" y="169931"/>
                                </a:lnTo>
                                <a:lnTo>
                                  <a:pt x="909279" y="224107"/>
                                </a:lnTo>
                                <a:lnTo>
                                  <a:pt x="911951" y="206014"/>
                                </a:lnTo>
                                <a:lnTo>
                                  <a:pt x="914521" y="238602"/>
                                </a:lnTo>
                                <a:lnTo>
                                  <a:pt x="917194" y="155435"/>
                                </a:lnTo>
                                <a:lnTo>
                                  <a:pt x="919764" y="292778"/>
                                </a:lnTo>
                                <a:lnTo>
                                  <a:pt x="922437" y="224107"/>
                                </a:lnTo>
                                <a:lnTo>
                                  <a:pt x="925007" y="209612"/>
                                </a:lnTo>
                                <a:lnTo>
                                  <a:pt x="927680" y="169931"/>
                                </a:lnTo>
                                <a:lnTo>
                                  <a:pt x="930250" y="198818"/>
                                </a:lnTo>
                                <a:lnTo>
                                  <a:pt x="932923" y="177126"/>
                                </a:lnTo>
                                <a:lnTo>
                                  <a:pt x="935493" y="173529"/>
                                </a:lnTo>
                                <a:lnTo>
                                  <a:pt x="938166" y="209612"/>
                                </a:lnTo>
                                <a:lnTo>
                                  <a:pt x="940736" y="206014"/>
                                </a:lnTo>
                                <a:lnTo>
                                  <a:pt x="943409" y="184323"/>
                                </a:lnTo>
                                <a:lnTo>
                                  <a:pt x="945979" y="177126"/>
                                </a:lnTo>
                                <a:lnTo>
                                  <a:pt x="948651" y="220509"/>
                                </a:lnTo>
                                <a:lnTo>
                                  <a:pt x="951222" y="169931"/>
                                </a:lnTo>
                                <a:lnTo>
                                  <a:pt x="953894" y="169931"/>
                                </a:lnTo>
                                <a:lnTo>
                                  <a:pt x="956464" y="173529"/>
                                </a:lnTo>
                                <a:lnTo>
                                  <a:pt x="959034" y="184323"/>
                                </a:lnTo>
                                <a:lnTo>
                                  <a:pt x="961707" y="195220"/>
                                </a:lnTo>
                                <a:lnTo>
                                  <a:pt x="964277" y="184323"/>
                                </a:lnTo>
                                <a:lnTo>
                                  <a:pt x="966950" y="184323"/>
                                </a:lnTo>
                                <a:lnTo>
                                  <a:pt x="969520" y="202416"/>
                                </a:lnTo>
                                <a:lnTo>
                                  <a:pt x="972193" y="209612"/>
                                </a:lnTo>
                                <a:lnTo>
                                  <a:pt x="974763" y="86764"/>
                                </a:lnTo>
                                <a:lnTo>
                                  <a:pt x="977436" y="151838"/>
                                </a:lnTo>
                                <a:lnTo>
                                  <a:pt x="980006" y="180725"/>
                                </a:lnTo>
                                <a:lnTo>
                                  <a:pt x="982679" y="151838"/>
                                </a:lnTo>
                                <a:lnTo>
                                  <a:pt x="985249" y="195220"/>
                                </a:lnTo>
                                <a:lnTo>
                                  <a:pt x="987922" y="235004"/>
                                </a:lnTo>
                                <a:lnTo>
                                  <a:pt x="990492" y="224107"/>
                                </a:lnTo>
                                <a:lnTo>
                                  <a:pt x="993165" y="195220"/>
                                </a:lnTo>
                                <a:lnTo>
                                  <a:pt x="995735" y="195220"/>
                                </a:lnTo>
                                <a:lnTo>
                                  <a:pt x="998407" y="126548"/>
                                </a:lnTo>
                                <a:lnTo>
                                  <a:pt x="1000977" y="151838"/>
                                </a:lnTo>
                                <a:lnTo>
                                  <a:pt x="1003650" y="220509"/>
                                </a:lnTo>
                                <a:lnTo>
                                  <a:pt x="1006220" y="191622"/>
                                </a:lnTo>
                                <a:lnTo>
                                  <a:pt x="1008893" y="209612"/>
                                </a:lnTo>
                                <a:lnTo>
                                  <a:pt x="1011463" y="166230"/>
                                </a:lnTo>
                                <a:lnTo>
                                  <a:pt x="1014136" y="112053"/>
                                </a:lnTo>
                                <a:lnTo>
                                  <a:pt x="1016706" y="159033"/>
                                </a:lnTo>
                                <a:lnTo>
                                  <a:pt x="1019379" y="177126"/>
                                </a:lnTo>
                                <a:lnTo>
                                  <a:pt x="1021949" y="180725"/>
                                </a:lnTo>
                                <a:lnTo>
                                  <a:pt x="1024622" y="122848"/>
                                </a:lnTo>
                                <a:lnTo>
                                  <a:pt x="1027192" y="133745"/>
                                </a:lnTo>
                                <a:lnTo>
                                  <a:pt x="1029865" y="191622"/>
                                </a:lnTo>
                                <a:lnTo>
                                  <a:pt x="1032435" y="195220"/>
                                </a:lnTo>
                                <a:lnTo>
                                  <a:pt x="1035107" y="119249"/>
                                </a:lnTo>
                                <a:lnTo>
                                  <a:pt x="1037677" y="198818"/>
                                </a:lnTo>
                                <a:lnTo>
                                  <a:pt x="1040350" y="184323"/>
                                </a:lnTo>
                                <a:lnTo>
                                  <a:pt x="1042920" y="274685"/>
                                </a:lnTo>
                                <a:lnTo>
                                  <a:pt x="1045593" y="242200"/>
                                </a:lnTo>
                                <a:lnTo>
                                  <a:pt x="1048163" y="151838"/>
                                </a:lnTo>
                                <a:lnTo>
                                  <a:pt x="1050836" y="209612"/>
                                </a:lnTo>
                                <a:lnTo>
                                  <a:pt x="1053406" y="184323"/>
                                </a:lnTo>
                                <a:lnTo>
                                  <a:pt x="1056079" y="140941"/>
                                </a:lnTo>
                                <a:lnTo>
                                  <a:pt x="1058649" y="177126"/>
                                </a:lnTo>
                                <a:lnTo>
                                  <a:pt x="1061322" y="177126"/>
                                </a:lnTo>
                                <a:lnTo>
                                  <a:pt x="1063892" y="173529"/>
                                </a:lnTo>
                                <a:lnTo>
                                  <a:pt x="1066565" y="140941"/>
                                </a:lnTo>
                                <a:lnTo>
                                  <a:pt x="1069135" y="166230"/>
                                </a:lnTo>
                                <a:lnTo>
                                  <a:pt x="1071808" y="119249"/>
                                </a:lnTo>
                                <a:lnTo>
                                  <a:pt x="1074378" y="79465"/>
                                </a:lnTo>
                                <a:lnTo>
                                  <a:pt x="1077051" y="249396"/>
                                </a:lnTo>
                                <a:lnTo>
                                  <a:pt x="1079621" y="202416"/>
                                </a:lnTo>
                                <a:lnTo>
                                  <a:pt x="1082293" y="227705"/>
                                </a:lnTo>
                                <a:lnTo>
                                  <a:pt x="1084863" y="166230"/>
                                </a:lnTo>
                                <a:lnTo>
                                  <a:pt x="1087536" y="180725"/>
                                </a:lnTo>
                                <a:lnTo>
                                  <a:pt x="1090106" y="187921"/>
                                </a:lnTo>
                                <a:lnTo>
                                  <a:pt x="1092676" y="75867"/>
                                </a:lnTo>
                                <a:lnTo>
                                  <a:pt x="1095349" y="169931"/>
                                </a:lnTo>
                                <a:lnTo>
                                  <a:pt x="1097919" y="195220"/>
                                </a:lnTo>
                                <a:lnTo>
                                  <a:pt x="1100592" y="184323"/>
                                </a:lnTo>
                                <a:lnTo>
                                  <a:pt x="1103162" y="213313"/>
                                </a:lnTo>
                                <a:lnTo>
                                  <a:pt x="1105835" y="231303"/>
                                </a:lnTo>
                                <a:lnTo>
                                  <a:pt x="1108405" y="148239"/>
                                </a:lnTo>
                                <a:lnTo>
                                  <a:pt x="1111078" y="206014"/>
                                </a:lnTo>
                                <a:lnTo>
                                  <a:pt x="1113648" y="238602"/>
                                </a:lnTo>
                                <a:lnTo>
                                  <a:pt x="1116321" y="173529"/>
                                </a:lnTo>
                                <a:lnTo>
                                  <a:pt x="1118891" y="216911"/>
                                </a:lnTo>
                                <a:lnTo>
                                  <a:pt x="1121563" y="198818"/>
                                </a:lnTo>
                                <a:lnTo>
                                  <a:pt x="1124133" y="137342"/>
                                </a:lnTo>
                                <a:lnTo>
                                  <a:pt x="1126806" y="224107"/>
                                </a:lnTo>
                                <a:lnTo>
                                  <a:pt x="1129376" y="97558"/>
                                </a:lnTo>
                                <a:lnTo>
                                  <a:pt x="1132049" y="187921"/>
                                </a:lnTo>
                                <a:lnTo>
                                  <a:pt x="1134619" y="101157"/>
                                </a:lnTo>
                                <a:lnTo>
                                  <a:pt x="1137292" y="202416"/>
                                </a:lnTo>
                                <a:lnTo>
                                  <a:pt x="1139862" y="159033"/>
                                </a:lnTo>
                                <a:lnTo>
                                  <a:pt x="1142535" y="169931"/>
                                </a:lnTo>
                                <a:lnTo>
                                  <a:pt x="1145105" y="216911"/>
                                </a:lnTo>
                                <a:lnTo>
                                  <a:pt x="1147778" y="159033"/>
                                </a:lnTo>
                                <a:lnTo>
                                  <a:pt x="1150348" y="166230"/>
                                </a:lnTo>
                                <a:lnTo>
                                  <a:pt x="1153021" y="213313"/>
                                </a:lnTo>
                                <a:lnTo>
                                  <a:pt x="1155591" y="195220"/>
                                </a:lnTo>
                                <a:lnTo>
                                  <a:pt x="1158264" y="159033"/>
                                </a:lnTo>
                                <a:lnTo>
                                  <a:pt x="1160834" y="195220"/>
                                </a:lnTo>
                                <a:lnTo>
                                  <a:pt x="1163506" y="216911"/>
                                </a:lnTo>
                                <a:lnTo>
                                  <a:pt x="1166076" y="140941"/>
                                </a:lnTo>
                                <a:lnTo>
                                  <a:pt x="1168749" y="224107"/>
                                </a:lnTo>
                                <a:lnTo>
                                  <a:pt x="1171319" y="206014"/>
                                </a:lnTo>
                                <a:lnTo>
                                  <a:pt x="1173992" y="133745"/>
                                </a:lnTo>
                                <a:lnTo>
                                  <a:pt x="1176562" y="173529"/>
                                </a:lnTo>
                                <a:lnTo>
                                  <a:pt x="1179235" y="249396"/>
                                </a:lnTo>
                                <a:lnTo>
                                  <a:pt x="1181805" y="137342"/>
                                </a:lnTo>
                                <a:lnTo>
                                  <a:pt x="1184478" y="140941"/>
                                </a:lnTo>
                                <a:lnTo>
                                  <a:pt x="1187048" y="68671"/>
                                </a:lnTo>
                                <a:lnTo>
                                  <a:pt x="1189721" y="137342"/>
                                </a:lnTo>
                                <a:lnTo>
                                  <a:pt x="1192291" y="169931"/>
                                </a:lnTo>
                                <a:lnTo>
                                  <a:pt x="1194964" y="198818"/>
                                </a:lnTo>
                                <a:lnTo>
                                  <a:pt x="1197534" y="209612"/>
                                </a:lnTo>
                                <a:lnTo>
                                  <a:pt x="1200207" y="0"/>
                                </a:lnTo>
                                <a:lnTo>
                                  <a:pt x="1202777" y="148239"/>
                                </a:lnTo>
                                <a:lnTo>
                                  <a:pt x="1205449" y="169931"/>
                                </a:lnTo>
                                <a:lnTo>
                                  <a:pt x="1208019" y="151838"/>
                                </a:lnTo>
                                <a:lnTo>
                                  <a:pt x="1210692" y="148239"/>
                                </a:lnTo>
                                <a:lnTo>
                                  <a:pt x="1213262" y="195220"/>
                                </a:lnTo>
                                <a:lnTo>
                                  <a:pt x="1215935" y="159033"/>
                                </a:lnTo>
                                <a:lnTo>
                                  <a:pt x="1218505" y="137342"/>
                                </a:lnTo>
                                <a:lnTo>
                                  <a:pt x="1221178" y="112053"/>
                                </a:lnTo>
                                <a:lnTo>
                                  <a:pt x="1223748" y="198818"/>
                                </a:lnTo>
                                <a:lnTo>
                                  <a:pt x="1226421" y="184323"/>
                                </a:lnTo>
                                <a:lnTo>
                                  <a:pt x="1228991" y="245798"/>
                                </a:lnTo>
                                <a:lnTo>
                                  <a:pt x="1231561" y="148239"/>
                                </a:lnTo>
                                <a:lnTo>
                                  <a:pt x="1234234" y="216911"/>
                                </a:lnTo>
                                <a:lnTo>
                                  <a:pt x="1236804" y="148239"/>
                                </a:lnTo>
                                <a:lnTo>
                                  <a:pt x="1239477" y="155435"/>
                                </a:lnTo>
                                <a:lnTo>
                                  <a:pt x="1242047" y="162632"/>
                                </a:lnTo>
                                <a:lnTo>
                                  <a:pt x="1244720" y="155435"/>
                                </a:lnTo>
                                <a:lnTo>
                                  <a:pt x="1247290" y="191622"/>
                                </a:lnTo>
                                <a:lnTo>
                                  <a:pt x="1249963" y="126548"/>
                                </a:lnTo>
                                <a:lnTo>
                                  <a:pt x="1252533" y="169931"/>
                                </a:lnTo>
                                <a:lnTo>
                                  <a:pt x="1255205" y="159033"/>
                                </a:lnTo>
                                <a:lnTo>
                                  <a:pt x="1257775" y="202416"/>
                                </a:lnTo>
                                <a:lnTo>
                                  <a:pt x="1260448" y="169931"/>
                                </a:lnTo>
                                <a:lnTo>
                                  <a:pt x="1263018" y="169931"/>
                                </a:lnTo>
                                <a:lnTo>
                                  <a:pt x="1265691" y="126548"/>
                                </a:lnTo>
                                <a:lnTo>
                                  <a:pt x="1268261" y="140941"/>
                                </a:lnTo>
                                <a:lnTo>
                                  <a:pt x="1270934" y="191622"/>
                                </a:lnTo>
                                <a:lnTo>
                                  <a:pt x="1273504" y="159033"/>
                                </a:lnTo>
                                <a:lnTo>
                                  <a:pt x="1276177" y="216911"/>
                                </a:lnTo>
                                <a:lnTo>
                                  <a:pt x="1278747" y="130146"/>
                                </a:lnTo>
                                <a:lnTo>
                                  <a:pt x="1281420" y="155435"/>
                                </a:lnTo>
                                <a:lnTo>
                                  <a:pt x="1283990" y="195220"/>
                                </a:lnTo>
                                <a:lnTo>
                                  <a:pt x="1286663" y="130146"/>
                                </a:lnTo>
                                <a:lnTo>
                                  <a:pt x="1289233" y="267489"/>
                                </a:lnTo>
                                <a:lnTo>
                                  <a:pt x="1291906" y="137342"/>
                                </a:lnTo>
                                <a:lnTo>
                                  <a:pt x="1294476" y="119249"/>
                                </a:lnTo>
                                <a:lnTo>
                                  <a:pt x="1297148" y="187921"/>
                                </a:lnTo>
                                <a:lnTo>
                                  <a:pt x="1299718" y="256695"/>
                                </a:lnTo>
                                <a:lnTo>
                                  <a:pt x="1302391" y="238602"/>
                                </a:lnTo>
                                <a:lnTo>
                                  <a:pt x="1304961" y="177126"/>
                                </a:lnTo>
                                <a:lnTo>
                                  <a:pt x="1307634" y="191622"/>
                                </a:lnTo>
                                <a:lnTo>
                                  <a:pt x="1310204" y="140941"/>
                                </a:lnTo>
                                <a:lnTo>
                                  <a:pt x="1312877" y="155435"/>
                                </a:lnTo>
                                <a:lnTo>
                                  <a:pt x="1315447" y="198818"/>
                                </a:lnTo>
                                <a:lnTo>
                                  <a:pt x="1318120" y="195220"/>
                                </a:lnTo>
                                <a:lnTo>
                                  <a:pt x="1320690" y="191622"/>
                                </a:lnTo>
                                <a:lnTo>
                                  <a:pt x="1323363" y="148239"/>
                                </a:lnTo>
                                <a:lnTo>
                                  <a:pt x="1325933" y="169931"/>
                                </a:lnTo>
                                <a:lnTo>
                                  <a:pt x="1328605" y="126548"/>
                                </a:lnTo>
                                <a:lnTo>
                                  <a:pt x="1331175" y="216911"/>
                                </a:lnTo>
                                <a:lnTo>
                                  <a:pt x="1333848" y="140941"/>
                                </a:lnTo>
                                <a:lnTo>
                                  <a:pt x="1336418" y="274685"/>
                                </a:lnTo>
                                <a:lnTo>
                                  <a:pt x="1339091" y="314470"/>
                                </a:lnTo>
                                <a:lnTo>
                                  <a:pt x="1341661" y="162632"/>
                                </a:lnTo>
                                <a:lnTo>
                                  <a:pt x="1344334" y="195220"/>
                                </a:lnTo>
                                <a:lnTo>
                                  <a:pt x="1346904" y="231303"/>
                                </a:lnTo>
                                <a:lnTo>
                                  <a:pt x="1349577" y="195220"/>
                                </a:lnTo>
                                <a:lnTo>
                                  <a:pt x="1352147" y="227705"/>
                                </a:lnTo>
                                <a:lnTo>
                                  <a:pt x="1354820" y="224107"/>
                                </a:lnTo>
                                <a:lnTo>
                                  <a:pt x="1357390" y="166230"/>
                                </a:lnTo>
                                <a:lnTo>
                                  <a:pt x="1360063" y="97558"/>
                                </a:lnTo>
                                <a:lnTo>
                                  <a:pt x="1362633" y="177126"/>
                                </a:lnTo>
                                <a:lnTo>
                                  <a:pt x="1365203" y="126548"/>
                                </a:lnTo>
                                <a:lnTo>
                                  <a:pt x="1367876" y="216911"/>
                                </a:lnTo>
                                <a:lnTo>
                                  <a:pt x="1370446" y="169931"/>
                                </a:lnTo>
                                <a:lnTo>
                                  <a:pt x="1373119" y="238602"/>
                                </a:lnTo>
                                <a:lnTo>
                                  <a:pt x="1375689" y="166230"/>
                                </a:lnTo>
                                <a:lnTo>
                                  <a:pt x="1378361" y="198818"/>
                                </a:lnTo>
                                <a:lnTo>
                                  <a:pt x="1380931" y="112053"/>
                                </a:lnTo>
                                <a:lnTo>
                                  <a:pt x="1383604" y="227705"/>
                                </a:lnTo>
                                <a:lnTo>
                                  <a:pt x="1386174" y="235004"/>
                                </a:lnTo>
                                <a:lnTo>
                                  <a:pt x="1388847" y="151838"/>
                                </a:lnTo>
                                <a:lnTo>
                                  <a:pt x="1391417" y="169931"/>
                                </a:lnTo>
                                <a:lnTo>
                                  <a:pt x="1394090" y="180725"/>
                                </a:lnTo>
                                <a:lnTo>
                                  <a:pt x="1396660" y="271087"/>
                                </a:lnTo>
                                <a:lnTo>
                                  <a:pt x="1399333" y="140941"/>
                                </a:lnTo>
                                <a:lnTo>
                                  <a:pt x="1401903" y="151838"/>
                                </a:lnTo>
                                <a:lnTo>
                                  <a:pt x="1404576" y="191622"/>
                                </a:lnTo>
                                <a:lnTo>
                                  <a:pt x="1407146" y="140941"/>
                                </a:lnTo>
                                <a:lnTo>
                                  <a:pt x="1409819" y="307273"/>
                                </a:lnTo>
                                <a:lnTo>
                                  <a:pt x="1412389" y="180725"/>
                                </a:lnTo>
                                <a:lnTo>
                                  <a:pt x="1415062" y="144539"/>
                                </a:lnTo>
                                <a:lnTo>
                                  <a:pt x="1417632" y="184323"/>
                                </a:lnTo>
                                <a:lnTo>
                                  <a:pt x="1420304" y="206014"/>
                                </a:lnTo>
                                <a:lnTo>
                                  <a:pt x="1422874" y="148239"/>
                                </a:lnTo>
                                <a:lnTo>
                                  <a:pt x="1425547" y="155435"/>
                                </a:lnTo>
                                <a:lnTo>
                                  <a:pt x="1428117" y="216911"/>
                                </a:lnTo>
                                <a:lnTo>
                                  <a:pt x="1430790" y="162632"/>
                                </a:lnTo>
                                <a:lnTo>
                                  <a:pt x="1433360" y="162632"/>
                                </a:lnTo>
                                <a:lnTo>
                                  <a:pt x="1436033" y="140941"/>
                                </a:lnTo>
                                <a:lnTo>
                                  <a:pt x="1438603" y="169931"/>
                                </a:lnTo>
                                <a:lnTo>
                                  <a:pt x="1441276" y="187921"/>
                                </a:lnTo>
                                <a:lnTo>
                                  <a:pt x="1443846" y="169931"/>
                                </a:lnTo>
                                <a:lnTo>
                                  <a:pt x="1446519" y="166230"/>
                                </a:lnTo>
                                <a:lnTo>
                                  <a:pt x="1449089" y="140941"/>
                                </a:lnTo>
                                <a:lnTo>
                                  <a:pt x="1451762" y="137342"/>
                                </a:lnTo>
                                <a:lnTo>
                                  <a:pt x="1454332" y="187921"/>
                                </a:lnTo>
                                <a:lnTo>
                                  <a:pt x="1457005" y="144539"/>
                                </a:lnTo>
                                <a:lnTo>
                                  <a:pt x="1459575" y="162632"/>
                                </a:lnTo>
                                <a:lnTo>
                                  <a:pt x="1462247" y="216911"/>
                                </a:lnTo>
                                <a:lnTo>
                                  <a:pt x="1464817" y="173529"/>
                                </a:lnTo>
                                <a:lnTo>
                                  <a:pt x="1467490" y="137342"/>
                                </a:lnTo>
                                <a:lnTo>
                                  <a:pt x="1470060" y="144539"/>
                                </a:lnTo>
                                <a:lnTo>
                                  <a:pt x="1472733" y="177126"/>
                                </a:lnTo>
                                <a:lnTo>
                                  <a:pt x="1475303" y="220509"/>
                                </a:lnTo>
                                <a:lnTo>
                                  <a:pt x="1477976" y="206014"/>
                                </a:lnTo>
                                <a:lnTo>
                                  <a:pt x="1480546" y="242200"/>
                                </a:lnTo>
                                <a:lnTo>
                                  <a:pt x="1483219" y="180725"/>
                                </a:lnTo>
                                <a:lnTo>
                                  <a:pt x="1485789" y="202416"/>
                                </a:lnTo>
                                <a:lnTo>
                                  <a:pt x="1488462" y="173529"/>
                                </a:lnTo>
                                <a:lnTo>
                                  <a:pt x="1491032" y="159033"/>
                                </a:lnTo>
                                <a:lnTo>
                                  <a:pt x="1493705" y="144539"/>
                                </a:lnTo>
                                <a:lnTo>
                                  <a:pt x="1496275" y="195220"/>
                                </a:lnTo>
                                <a:lnTo>
                                  <a:pt x="1498845" y="173529"/>
                                </a:lnTo>
                                <a:lnTo>
                                  <a:pt x="1501518" y="216911"/>
                                </a:lnTo>
                                <a:lnTo>
                                  <a:pt x="1504088" y="238602"/>
                                </a:lnTo>
                                <a:lnTo>
                                  <a:pt x="1506761" y="144539"/>
                                </a:lnTo>
                                <a:lnTo>
                                  <a:pt x="1509331" y="206014"/>
                                </a:lnTo>
                                <a:lnTo>
                                  <a:pt x="1512003" y="137342"/>
                                </a:lnTo>
                                <a:lnTo>
                                  <a:pt x="1514573" y="252994"/>
                                </a:lnTo>
                                <a:lnTo>
                                  <a:pt x="1517246" y="173529"/>
                                </a:lnTo>
                                <a:lnTo>
                                  <a:pt x="1519816" y="195220"/>
                                </a:lnTo>
                                <a:lnTo>
                                  <a:pt x="1522489" y="184323"/>
                                </a:lnTo>
                                <a:lnTo>
                                  <a:pt x="1525059" y="144539"/>
                                </a:lnTo>
                                <a:lnTo>
                                  <a:pt x="1527732" y="187921"/>
                                </a:lnTo>
                                <a:lnTo>
                                  <a:pt x="1530302" y="216911"/>
                                </a:lnTo>
                                <a:lnTo>
                                  <a:pt x="1532975" y="177126"/>
                                </a:lnTo>
                                <a:lnTo>
                                  <a:pt x="1535545" y="267489"/>
                                </a:lnTo>
                                <a:lnTo>
                                  <a:pt x="1538218" y="133745"/>
                                </a:lnTo>
                                <a:lnTo>
                                  <a:pt x="1540788" y="184323"/>
                                </a:lnTo>
                                <a:lnTo>
                                  <a:pt x="1543460" y="187921"/>
                                </a:lnTo>
                                <a:lnTo>
                                  <a:pt x="1546030" y="224107"/>
                                </a:lnTo>
                                <a:lnTo>
                                  <a:pt x="1548703" y="213313"/>
                                </a:lnTo>
                                <a:lnTo>
                                  <a:pt x="1551273" y="169931"/>
                                </a:lnTo>
                                <a:lnTo>
                                  <a:pt x="1553946" y="177126"/>
                                </a:lnTo>
                                <a:lnTo>
                                  <a:pt x="1556516" y="195220"/>
                                </a:lnTo>
                                <a:lnTo>
                                  <a:pt x="1559189" y="133745"/>
                                </a:lnTo>
                                <a:lnTo>
                                  <a:pt x="1561759" y="198818"/>
                                </a:lnTo>
                                <a:lnTo>
                                  <a:pt x="1564432" y="126548"/>
                                </a:lnTo>
                                <a:lnTo>
                                  <a:pt x="1567002" y="206014"/>
                                </a:lnTo>
                                <a:lnTo>
                                  <a:pt x="1569675" y="140941"/>
                                </a:lnTo>
                                <a:lnTo>
                                  <a:pt x="1572245" y="206014"/>
                                </a:lnTo>
                                <a:lnTo>
                                  <a:pt x="1574918" y="180725"/>
                                </a:lnTo>
                                <a:lnTo>
                                  <a:pt x="1577488" y="220509"/>
                                </a:lnTo>
                                <a:lnTo>
                                  <a:pt x="1580161" y="115651"/>
                                </a:lnTo>
                                <a:lnTo>
                                  <a:pt x="1582731" y="173529"/>
                                </a:lnTo>
                                <a:lnTo>
                                  <a:pt x="1585403" y="108455"/>
                                </a:lnTo>
                                <a:lnTo>
                                  <a:pt x="1587974" y="216911"/>
                                </a:lnTo>
                                <a:lnTo>
                                  <a:pt x="1590646" y="133745"/>
                                </a:lnTo>
                                <a:lnTo>
                                  <a:pt x="1593216" y="238602"/>
                                </a:lnTo>
                                <a:lnTo>
                                  <a:pt x="1595889" y="173529"/>
                                </a:lnTo>
                                <a:lnTo>
                                  <a:pt x="1598459" y="238602"/>
                                </a:lnTo>
                                <a:lnTo>
                                  <a:pt x="1601132" y="249396"/>
                                </a:lnTo>
                                <a:lnTo>
                                  <a:pt x="1603702" y="133745"/>
                                </a:lnTo>
                                <a:lnTo>
                                  <a:pt x="1606375" y="155435"/>
                                </a:lnTo>
                                <a:lnTo>
                                  <a:pt x="1608945" y="245798"/>
                                </a:lnTo>
                                <a:lnTo>
                                  <a:pt x="1611618" y="224107"/>
                                </a:lnTo>
                                <a:lnTo>
                                  <a:pt x="1614188" y="108455"/>
                                </a:lnTo>
                                <a:lnTo>
                                  <a:pt x="1616861" y="220509"/>
                                </a:lnTo>
                                <a:lnTo>
                                  <a:pt x="1619431" y="162632"/>
                                </a:lnTo>
                                <a:lnTo>
                                  <a:pt x="1622104" y="216911"/>
                                </a:lnTo>
                                <a:lnTo>
                                  <a:pt x="1624674" y="242200"/>
                                </a:lnTo>
                                <a:lnTo>
                                  <a:pt x="1627346" y="177126"/>
                                </a:lnTo>
                                <a:lnTo>
                                  <a:pt x="1629916" y="216911"/>
                                </a:lnTo>
                                <a:lnTo>
                                  <a:pt x="1632590" y="242200"/>
                                </a:lnTo>
                                <a:lnTo>
                                  <a:pt x="1635160" y="173529"/>
                                </a:lnTo>
                                <a:lnTo>
                                  <a:pt x="1637730" y="169931"/>
                                </a:lnTo>
                                <a:lnTo>
                                  <a:pt x="1640402" y="169931"/>
                                </a:lnTo>
                                <a:lnTo>
                                  <a:pt x="1642972" y="68671"/>
                                </a:lnTo>
                                <a:lnTo>
                                  <a:pt x="1645645" y="162632"/>
                                </a:lnTo>
                                <a:lnTo>
                                  <a:pt x="1648215" y="122848"/>
                                </a:lnTo>
                                <a:lnTo>
                                  <a:pt x="1650888" y="169931"/>
                                </a:lnTo>
                                <a:lnTo>
                                  <a:pt x="1653458" y="115651"/>
                                </a:lnTo>
                                <a:lnTo>
                                  <a:pt x="1656131" y="159033"/>
                                </a:lnTo>
                                <a:lnTo>
                                  <a:pt x="1658701" y="206014"/>
                                </a:lnTo>
                                <a:lnTo>
                                  <a:pt x="1661374" y="202416"/>
                                </a:lnTo>
                                <a:lnTo>
                                  <a:pt x="1663944" y="206014"/>
                                </a:lnTo>
                                <a:lnTo>
                                  <a:pt x="1666617" y="245798"/>
                                </a:lnTo>
                                <a:lnTo>
                                  <a:pt x="1669187" y="159033"/>
                                </a:lnTo>
                                <a:lnTo>
                                  <a:pt x="1671860" y="162632"/>
                                </a:lnTo>
                                <a:lnTo>
                                  <a:pt x="1674430" y="140941"/>
                                </a:lnTo>
                                <a:lnTo>
                                  <a:pt x="1677102" y="187921"/>
                                </a:lnTo>
                                <a:lnTo>
                                  <a:pt x="1679672" y="130146"/>
                                </a:lnTo>
                                <a:lnTo>
                                  <a:pt x="1682345" y="227705"/>
                                </a:lnTo>
                                <a:lnTo>
                                  <a:pt x="1684915" y="140941"/>
                                </a:lnTo>
                                <a:lnTo>
                                  <a:pt x="1687588" y="90362"/>
                                </a:lnTo>
                                <a:lnTo>
                                  <a:pt x="1690158" y="206014"/>
                                </a:lnTo>
                                <a:lnTo>
                                  <a:pt x="1692831" y="140941"/>
                                </a:lnTo>
                                <a:lnTo>
                                  <a:pt x="1695401" y="220509"/>
                                </a:lnTo>
                                <a:lnTo>
                                  <a:pt x="1698074" y="122848"/>
                                </a:lnTo>
                                <a:lnTo>
                                  <a:pt x="1700644" y="166230"/>
                                </a:lnTo>
                                <a:lnTo>
                                  <a:pt x="1703317" y="187921"/>
                                </a:lnTo>
                                <a:lnTo>
                                  <a:pt x="1705887" y="155435"/>
                                </a:lnTo>
                                <a:lnTo>
                                  <a:pt x="1708560" y="260293"/>
                                </a:lnTo>
                                <a:lnTo>
                                  <a:pt x="1711130" y="252994"/>
                                </a:lnTo>
                                <a:lnTo>
                                  <a:pt x="1713802" y="285582"/>
                                </a:lnTo>
                                <a:lnTo>
                                  <a:pt x="1716373" y="184323"/>
                                </a:lnTo>
                                <a:lnTo>
                                  <a:pt x="1719046" y="195220"/>
                                </a:lnTo>
                                <a:lnTo>
                                  <a:pt x="1721616" y="202416"/>
                                </a:lnTo>
                                <a:lnTo>
                                  <a:pt x="1724289" y="249396"/>
                                </a:lnTo>
                                <a:lnTo>
                                  <a:pt x="1726858" y="108455"/>
                                </a:lnTo>
                                <a:lnTo>
                                  <a:pt x="1729531" y="162632"/>
                                </a:lnTo>
                                <a:lnTo>
                                  <a:pt x="1732101" y="173529"/>
                                </a:lnTo>
                                <a:lnTo>
                                  <a:pt x="1734774" y="148239"/>
                                </a:lnTo>
                                <a:lnTo>
                                  <a:pt x="1737344" y="213313"/>
                                </a:lnTo>
                                <a:lnTo>
                                  <a:pt x="1740017" y="245798"/>
                                </a:lnTo>
                                <a:lnTo>
                                  <a:pt x="1742587" y="130146"/>
                                </a:lnTo>
                                <a:lnTo>
                                  <a:pt x="1745260" y="169931"/>
                                </a:lnTo>
                                <a:lnTo>
                                  <a:pt x="1747830" y="213313"/>
                                </a:lnTo>
                                <a:lnTo>
                                  <a:pt x="1750503" y="159033"/>
                                </a:lnTo>
                                <a:lnTo>
                                  <a:pt x="1753073" y="191622"/>
                                </a:lnTo>
                                <a:lnTo>
                                  <a:pt x="1755746" y="137342"/>
                                </a:lnTo>
                                <a:lnTo>
                                  <a:pt x="1758316" y="169931"/>
                                </a:lnTo>
                                <a:lnTo>
                                  <a:pt x="1760988" y="216911"/>
                                </a:lnTo>
                                <a:lnTo>
                                  <a:pt x="1763558" y="213313"/>
                                </a:lnTo>
                                <a:lnTo>
                                  <a:pt x="1766231" y="191622"/>
                                </a:lnTo>
                                <a:lnTo>
                                  <a:pt x="1768801" y="231303"/>
                                </a:lnTo>
                                <a:lnTo>
                                  <a:pt x="1771371" y="245798"/>
                                </a:lnTo>
                                <a:lnTo>
                                  <a:pt x="1774044" y="220509"/>
                                </a:lnTo>
                                <a:lnTo>
                                  <a:pt x="1776614" y="252994"/>
                                </a:lnTo>
                                <a:lnTo>
                                  <a:pt x="1779287" y="191622"/>
                                </a:lnTo>
                                <a:lnTo>
                                  <a:pt x="1781857" y="140941"/>
                                </a:lnTo>
                                <a:lnTo>
                                  <a:pt x="1784530" y="180725"/>
                                </a:lnTo>
                                <a:lnTo>
                                  <a:pt x="1787100" y="245798"/>
                                </a:lnTo>
                                <a:lnTo>
                                  <a:pt x="1789773" y="169931"/>
                                </a:lnTo>
                                <a:lnTo>
                                  <a:pt x="1792343" y="191622"/>
                                </a:lnTo>
                                <a:lnTo>
                                  <a:pt x="1795016" y="198818"/>
                                </a:lnTo>
                                <a:lnTo>
                                  <a:pt x="1797586" y="173529"/>
                                </a:lnTo>
                                <a:lnTo>
                                  <a:pt x="1800258" y="169931"/>
                                </a:lnTo>
                                <a:lnTo>
                                  <a:pt x="1802829" y="260293"/>
                                </a:lnTo>
                                <a:lnTo>
                                  <a:pt x="1805501" y="144539"/>
                                </a:lnTo>
                                <a:lnTo>
                                  <a:pt x="1808071" y="166230"/>
                                </a:lnTo>
                                <a:lnTo>
                                  <a:pt x="1810744" y="191622"/>
                                </a:lnTo>
                                <a:lnTo>
                                  <a:pt x="1813314" y="169931"/>
                                </a:lnTo>
                                <a:lnTo>
                                  <a:pt x="1815987" y="206014"/>
                                </a:lnTo>
                                <a:lnTo>
                                  <a:pt x="1818557" y="133745"/>
                                </a:lnTo>
                                <a:lnTo>
                                  <a:pt x="1821230" y="187921"/>
                                </a:lnTo>
                                <a:lnTo>
                                  <a:pt x="1823800" y="119249"/>
                                </a:lnTo>
                                <a:lnTo>
                                  <a:pt x="1826473" y="151838"/>
                                </a:lnTo>
                                <a:lnTo>
                                  <a:pt x="1829043" y="144539"/>
                                </a:lnTo>
                                <a:lnTo>
                                  <a:pt x="1831716" y="155435"/>
                                </a:lnTo>
                                <a:lnTo>
                                  <a:pt x="1834286" y="209612"/>
                                </a:lnTo>
                                <a:lnTo>
                                  <a:pt x="1836958" y="159033"/>
                                </a:lnTo>
                                <a:lnTo>
                                  <a:pt x="1839529" y="151838"/>
                                </a:lnTo>
                                <a:lnTo>
                                  <a:pt x="1842202" y="202416"/>
                                </a:lnTo>
                                <a:lnTo>
                                  <a:pt x="1844772" y="173529"/>
                                </a:lnTo>
                                <a:lnTo>
                                  <a:pt x="1847445" y="267489"/>
                                </a:lnTo>
                                <a:lnTo>
                                  <a:pt x="1850014" y="235004"/>
                                </a:lnTo>
                                <a:lnTo>
                                  <a:pt x="1852687" y="220509"/>
                                </a:lnTo>
                                <a:lnTo>
                                  <a:pt x="1855257" y="209612"/>
                                </a:lnTo>
                                <a:lnTo>
                                  <a:pt x="1857930" y="231303"/>
                                </a:lnTo>
                                <a:lnTo>
                                  <a:pt x="1860500" y="169931"/>
                                </a:lnTo>
                                <a:lnTo>
                                  <a:pt x="1863173" y="206014"/>
                                </a:lnTo>
                                <a:lnTo>
                                  <a:pt x="1865743" y="278386"/>
                                </a:lnTo>
                                <a:lnTo>
                                  <a:pt x="1868416" y="198818"/>
                                </a:lnTo>
                                <a:lnTo>
                                  <a:pt x="1870986" y="238602"/>
                                </a:lnTo>
                                <a:lnTo>
                                  <a:pt x="1873659" y="209612"/>
                                </a:lnTo>
                                <a:lnTo>
                                  <a:pt x="1876229" y="137342"/>
                                </a:lnTo>
                                <a:lnTo>
                                  <a:pt x="1878902" y="115651"/>
                                </a:lnTo>
                                <a:lnTo>
                                  <a:pt x="1881472" y="148239"/>
                                </a:lnTo>
                                <a:lnTo>
                                  <a:pt x="1884144" y="198818"/>
                                </a:lnTo>
                                <a:lnTo>
                                  <a:pt x="1886714" y="202416"/>
                                </a:lnTo>
                                <a:lnTo>
                                  <a:pt x="1889387" y="133745"/>
                                </a:lnTo>
                                <a:lnTo>
                                  <a:pt x="1891957" y="86764"/>
                                </a:lnTo>
                                <a:lnTo>
                                  <a:pt x="1894630" y="169931"/>
                                </a:lnTo>
                                <a:lnTo>
                                  <a:pt x="1897201" y="184323"/>
                                </a:lnTo>
                                <a:lnTo>
                                  <a:pt x="1899873" y="86764"/>
                                </a:lnTo>
                                <a:lnTo>
                                  <a:pt x="1902443" y="108455"/>
                                </a:lnTo>
                                <a:lnTo>
                                  <a:pt x="1905013" y="184323"/>
                                </a:lnTo>
                                <a:lnTo>
                                  <a:pt x="1907686" y="198818"/>
                                </a:lnTo>
                                <a:lnTo>
                                  <a:pt x="1910256" y="177126"/>
                                </a:lnTo>
                                <a:lnTo>
                                  <a:pt x="1912929" y="231303"/>
                                </a:lnTo>
                                <a:lnTo>
                                  <a:pt x="1915499" y="256695"/>
                                </a:lnTo>
                                <a:lnTo>
                                  <a:pt x="1918172" y="18093"/>
                                </a:lnTo>
                                <a:lnTo>
                                  <a:pt x="1920742" y="177126"/>
                                </a:lnTo>
                                <a:lnTo>
                                  <a:pt x="1923414" y="231303"/>
                                </a:lnTo>
                                <a:lnTo>
                                  <a:pt x="1925985" y="195220"/>
                                </a:lnTo>
                                <a:lnTo>
                                  <a:pt x="1928658" y="151838"/>
                                </a:lnTo>
                                <a:lnTo>
                                  <a:pt x="1931228" y="21691"/>
                                </a:lnTo>
                                <a:lnTo>
                                  <a:pt x="1933900" y="238602"/>
                                </a:lnTo>
                                <a:lnTo>
                                  <a:pt x="1936470" y="144539"/>
                                </a:lnTo>
                                <a:lnTo>
                                  <a:pt x="1939143" y="245798"/>
                                </a:lnTo>
                                <a:lnTo>
                                  <a:pt x="1941713" y="271087"/>
                                </a:lnTo>
                                <a:lnTo>
                                  <a:pt x="1944386" y="198818"/>
                                </a:lnTo>
                                <a:lnTo>
                                  <a:pt x="1946956" y="151838"/>
                                </a:lnTo>
                                <a:lnTo>
                                  <a:pt x="1949629" y="180725"/>
                                </a:lnTo>
                                <a:lnTo>
                                  <a:pt x="1952199" y="133745"/>
                                </a:lnTo>
                                <a:lnTo>
                                  <a:pt x="1954872" y="159033"/>
                                </a:lnTo>
                                <a:lnTo>
                                  <a:pt x="1957442" y="180725"/>
                                </a:lnTo>
                                <a:lnTo>
                                  <a:pt x="1960115" y="187921"/>
                                </a:lnTo>
                                <a:lnTo>
                                  <a:pt x="1962685" y="140941"/>
                                </a:lnTo>
                                <a:lnTo>
                                  <a:pt x="1965358" y="159033"/>
                                </a:lnTo>
                                <a:lnTo>
                                  <a:pt x="1967928" y="252994"/>
                                </a:lnTo>
                                <a:lnTo>
                                  <a:pt x="1970601" y="245798"/>
                                </a:lnTo>
                                <a:lnTo>
                                  <a:pt x="1973170" y="126548"/>
                                </a:lnTo>
                                <a:lnTo>
                                  <a:pt x="1975843" y="151838"/>
                                </a:lnTo>
                                <a:lnTo>
                                  <a:pt x="1978413" y="180725"/>
                                </a:lnTo>
                                <a:lnTo>
                                  <a:pt x="1981086" y="144539"/>
                                </a:lnTo>
                                <a:lnTo>
                                  <a:pt x="1983656" y="202416"/>
                                </a:lnTo>
                                <a:lnTo>
                                  <a:pt x="1986329" y="187921"/>
                                </a:lnTo>
                                <a:lnTo>
                                  <a:pt x="1988899" y="198818"/>
                                </a:lnTo>
                                <a:lnTo>
                                  <a:pt x="1991572" y="249396"/>
                                </a:lnTo>
                                <a:lnTo>
                                  <a:pt x="1994142" y="274685"/>
                                </a:lnTo>
                                <a:lnTo>
                                  <a:pt x="1996815" y="180725"/>
                                </a:lnTo>
                                <a:lnTo>
                                  <a:pt x="1999385" y="209612"/>
                                </a:lnTo>
                                <a:lnTo>
                                  <a:pt x="2002058" y="101157"/>
                                </a:lnTo>
                                <a:lnTo>
                                  <a:pt x="2004628" y="126548"/>
                                </a:lnTo>
                                <a:lnTo>
                                  <a:pt x="2007301" y="148239"/>
                                </a:lnTo>
                                <a:lnTo>
                                  <a:pt x="2009870" y="202416"/>
                                </a:lnTo>
                                <a:lnTo>
                                  <a:pt x="2012544" y="235004"/>
                                </a:lnTo>
                                <a:lnTo>
                                  <a:pt x="2015113" y="231303"/>
                                </a:lnTo>
                                <a:lnTo>
                                  <a:pt x="2017786" y="187921"/>
                                </a:lnTo>
                                <a:lnTo>
                                  <a:pt x="2020357" y="224107"/>
                                </a:lnTo>
                                <a:lnTo>
                                  <a:pt x="2023029" y="162632"/>
                                </a:lnTo>
                                <a:lnTo>
                                  <a:pt x="2025599" y="245798"/>
                                </a:lnTo>
                                <a:lnTo>
                                  <a:pt x="2028272" y="206014"/>
                                </a:lnTo>
                                <a:lnTo>
                                  <a:pt x="2030842" y="209612"/>
                                </a:lnTo>
                                <a:lnTo>
                                  <a:pt x="2033515" y="184323"/>
                                </a:lnTo>
                                <a:lnTo>
                                  <a:pt x="2036085" y="148239"/>
                                </a:lnTo>
                                <a:lnTo>
                                  <a:pt x="2038758" y="166230"/>
                                </a:lnTo>
                                <a:lnTo>
                                  <a:pt x="2041328" y="162632"/>
                                </a:lnTo>
                                <a:lnTo>
                                  <a:pt x="2043898" y="173529"/>
                                </a:lnTo>
                                <a:lnTo>
                                  <a:pt x="2046571" y="86764"/>
                                </a:lnTo>
                                <a:lnTo>
                                  <a:pt x="2049141" y="86764"/>
                                </a:lnTo>
                                <a:lnTo>
                                  <a:pt x="2051814" y="191622"/>
                                </a:lnTo>
                                <a:lnTo>
                                  <a:pt x="2054384" y="231303"/>
                                </a:lnTo>
                                <a:lnTo>
                                  <a:pt x="2057057" y="159033"/>
                                </a:lnTo>
                                <a:lnTo>
                                  <a:pt x="2059626" y="119249"/>
                                </a:lnTo>
                                <a:lnTo>
                                  <a:pt x="2062300" y="202416"/>
                                </a:lnTo>
                                <a:lnTo>
                                  <a:pt x="2064869" y="130146"/>
                                </a:lnTo>
                                <a:lnTo>
                                  <a:pt x="2067542" y="198818"/>
                                </a:lnTo>
                                <a:lnTo>
                                  <a:pt x="2070112" y="173529"/>
                                </a:lnTo>
                                <a:lnTo>
                                  <a:pt x="2072785" y="209612"/>
                                </a:lnTo>
                                <a:lnTo>
                                  <a:pt x="2075355" y="242200"/>
                                </a:lnTo>
                                <a:lnTo>
                                  <a:pt x="2078028" y="191622"/>
                                </a:lnTo>
                                <a:lnTo>
                                  <a:pt x="2080598" y="184323"/>
                                </a:lnTo>
                                <a:lnTo>
                                  <a:pt x="2083271" y="137342"/>
                                </a:lnTo>
                                <a:lnTo>
                                  <a:pt x="2085841" y="202416"/>
                                </a:lnTo>
                                <a:lnTo>
                                  <a:pt x="2088514" y="213313"/>
                                </a:lnTo>
                                <a:lnTo>
                                  <a:pt x="2091084" y="202416"/>
                                </a:lnTo>
                                <a:lnTo>
                                  <a:pt x="2093757" y="140941"/>
                                </a:lnTo>
                                <a:lnTo>
                                  <a:pt x="2096327" y="191622"/>
                                </a:lnTo>
                                <a:lnTo>
                                  <a:pt x="2098999" y="184323"/>
                                </a:lnTo>
                                <a:lnTo>
                                  <a:pt x="2101570" y="166230"/>
                                </a:lnTo>
                                <a:lnTo>
                                  <a:pt x="2104242" y="198818"/>
                                </a:lnTo>
                                <a:lnTo>
                                  <a:pt x="2106813" y="252994"/>
                                </a:lnTo>
                                <a:lnTo>
                                  <a:pt x="2109485" y="119249"/>
                                </a:lnTo>
                                <a:lnTo>
                                  <a:pt x="2112055" y="101157"/>
                                </a:lnTo>
                                <a:lnTo>
                                  <a:pt x="2114728" y="162632"/>
                                </a:lnTo>
                                <a:lnTo>
                                  <a:pt x="2117298" y="140941"/>
                                </a:lnTo>
                                <a:lnTo>
                                  <a:pt x="2119971" y="162632"/>
                                </a:lnTo>
                                <a:lnTo>
                                  <a:pt x="2122541" y="206014"/>
                                </a:lnTo>
                                <a:lnTo>
                                  <a:pt x="2125214" y="97558"/>
                                </a:lnTo>
                                <a:lnTo>
                                  <a:pt x="2127784" y="202416"/>
                                </a:lnTo>
                                <a:lnTo>
                                  <a:pt x="2130457" y="112053"/>
                                </a:lnTo>
                                <a:lnTo>
                                  <a:pt x="2133027" y="195220"/>
                                </a:lnTo>
                                <a:lnTo>
                                  <a:pt x="2135700" y="198818"/>
                                </a:lnTo>
                                <a:lnTo>
                                  <a:pt x="2138270" y="162632"/>
                                </a:lnTo>
                                <a:lnTo>
                                  <a:pt x="2140942" y="148239"/>
                                </a:lnTo>
                                <a:lnTo>
                                  <a:pt x="2143513" y="169931"/>
                                </a:lnTo>
                                <a:lnTo>
                                  <a:pt x="2146185" y="119249"/>
                                </a:lnTo>
                                <a:lnTo>
                                  <a:pt x="2148756" y="112053"/>
                                </a:lnTo>
                                <a:lnTo>
                                  <a:pt x="2151428" y="144539"/>
                                </a:lnTo>
                                <a:lnTo>
                                  <a:pt x="2153998" y="68671"/>
                                </a:lnTo>
                                <a:lnTo>
                                  <a:pt x="2156671" y="101157"/>
                                </a:lnTo>
                                <a:lnTo>
                                  <a:pt x="2159241" y="187921"/>
                                </a:lnTo>
                                <a:lnTo>
                                  <a:pt x="2161914" y="213313"/>
                                </a:lnTo>
                                <a:lnTo>
                                  <a:pt x="2164484" y="144539"/>
                                </a:lnTo>
                                <a:lnTo>
                                  <a:pt x="2167157" y="202416"/>
                                </a:lnTo>
                                <a:lnTo>
                                  <a:pt x="2169727" y="249396"/>
                                </a:lnTo>
                                <a:lnTo>
                                  <a:pt x="2172400" y="231303"/>
                                </a:lnTo>
                                <a:lnTo>
                                  <a:pt x="2174970" y="140941"/>
                                </a:lnTo>
                                <a:lnTo>
                                  <a:pt x="2177540" y="180725"/>
                                </a:lnTo>
                                <a:lnTo>
                                  <a:pt x="2180213" y="216911"/>
                                </a:lnTo>
                                <a:lnTo>
                                  <a:pt x="2182783" y="195220"/>
                                </a:lnTo>
                                <a:lnTo>
                                  <a:pt x="2185455" y="162632"/>
                                </a:lnTo>
                                <a:lnTo>
                                  <a:pt x="2188025" y="227705"/>
                                </a:lnTo>
                                <a:lnTo>
                                  <a:pt x="2190698" y="140941"/>
                                </a:lnTo>
                                <a:lnTo>
                                  <a:pt x="2193269" y="122848"/>
                                </a:lnTo>
                                <a:lnTo>
                                  <a:pt x="2195941" y="104857"/>
                                </a:lnTo>
                                <a:lnTo>
                                  <a:pt x="2198512" y="177126"/>
                                </a:lnTo>
                                <a:lnTo>
                                  <a:pt x="2201184" y="202416"/>
                                </a:lnTo>
                                <a:lnTo>
                                  <a:pt x="2203754" y="97558"/>
                                </a:lnTo>
                                <a:lnTo>
                                  <a:pt x="2206427" y="180725"/>
                                </a:lnTo>
                                <a:lnTo>
                                  <a:pt x="2208997" y="144539"/>
                                </a:lnTo>
                                <a:lnTo>
                                  <a:pt x="2211670" y="169931"/>
                                </a:lnTo>
                                <a:lnTo>
                                  <a:pt x="2214240" y="206014"/>
                                </a:lnTo>
                                <a:lnTo>
                                  <a:pt x="2216913" y="209612"/>
                                </a:lnTo>
                                <a:lnTo>
                                  <a:pt x="2219482" y="184323"/>
                                </a:lnTo>
                                <a:lnTo>
                                  <a:pt x="2222156" y="202416"/>
                                </a:lnTo>
                                <a:lnTo>
                                  <a:pt x="2224726" y="144539"/>
                                </a:lnTo>
                                <a:lnTo>
                                  <a:pt x="2227399" y="231303"/>
                                </a:lnTo>
                                <a:lnTo>
                                  <a:pt x="2229969" y="159033"/>
                                </a:lnTo>
                                <a:lnTo>
                                  <a:pt x="2232641" y="238602"/>
                                </a:lnTo>
                                <a:lnTo>
                                  <a:pt x="2235211" y="242200"/>
                                </a:lnTo>
                                <a:lnTo>
                                  <a:pt x="2237884" y="216911"/>
                                </a:lnTo>
                                <a:lnTo>
                                  <a:pt x="2240454" y="198818"/>
                                </a:lnTo>
                                <a:lnTo>
                                  <a:pt x="2243127" y="162632"/>
                                </a:lnTo>
                                <a:lnTo>
                                  <a:pt x="2245697" y="187921"/>
                                </a:lnTo>
                                <a:lnTo>
                                  <a:pt x="2248370" y="191622"/>
                                </a:lnTo>
                                <a:lnTo>
                                  <a:pt x="2250940" y="260293"/>
                                </a:lnTo>
                                <a:lnTo>
                                  <a:pt x="2253613" y="231303"/>
                                </a:lnTo>
                                <a:lnTo>
                                  <a:pt x="2256183" y="245798"/>
                                </a:lnTo>
                                <a:lnTo>
                                  <a:pt x="2258856" y="173529"/>
                                </a:lnTo>
                                <a:lnTo>
                                  <a:pt x="2261426" y="198818"/>
                                </a:lnTo>
                                <a:lnTo>
                                  <a:pt x="2264099" y="173529"/>
                                </a:lnTo>
                                <a:lnTo>
                                  <a:pt x="2266669" y="195220"/>
                                </a:lnTo>
                                <a:lnTo>
                                  <a:pt x="2269341" y="155435"/>
                                </a:lnTo>
                                <a:lnTo>
                                  <a:pt x="2271911" y="231303"/>
                                </a:lnTo>
                                <a:lnTo>
                                  <a:pt x="2274585" y="224107"/>
                                </a:lnTo>
                                <a:lnTo>
                                  <a:pt x="2277154" y="191622"/>
                                </a:lnTo>
                                <a:lnTo>
                                  <a:pt x="2279828" y="216911"/>
                                </a:lnTo>
                                <a:lnTo>
                                  <a:pt x="2282397" y="249396"/>
                                </a:lnTo>
                                <a:lnTo>
                                  <a:pt x="2285070" y="173529"/>
                                </a:lnTo>
                                <a:lnTo>
                                  <a:pt x="2287640" y="177126"/>
                                </a:lnTo>
                                <a:lnTo>
                                  <a:pt x="2290313" y="216911"/>
                                </a:lnTo>
                                <a:lnTo>
                                  <a:pt x="2292883" y="252994"/>
                                </a:lnTo>
                                <a:lnTo>
                                  <a:pt x="2295556" y="256695"/>
                                </a:lnTo>
                                <a:lnTo>
                                  <a:pt x="2298126" y="177126"/>
                                </a:lnTo>
                                <a:lnTo>
                                  <a:pt x="2300798" y="169931"/>
                                </a:lnTo>
                                <a:lnTo>
                                  <a:pt x="2303369" y="184323"/>
                                </a:lnTo>
                                <a:lnTo>
                                  <a:pt x="2306042" y="245798"/>
                                </a:lnTo>
                                <a:lnTo>
                                  <a:pt x="2308612" y="245798"/>
                                </a:lnTo>
                                <a:lnTo>
                                  <a:pt x="2311182" y="184323"/>
                                </a:lnTo>
                                <a:lnTo>
                                  <a:pt x="2313855" y="122848"/>
                                </a:lnTo>
                                <a:lnTo>
                                  <a:pt x="2316425" y="220509"/>
                                </a:lnTo>
                                <a:lnTo>
                                  <a:pt x="2319097" y="166230"/>
                                </a:lnTo>
                                <a:lnTo>
                                  <a:pt x="2321667" y="209612"/>
                                </a:lnTo>
                                <a:lnTo>
                                  <a:pt x="2324340" y="252994"/>
                                </a:lnTo>
                                <a:lnTo>
                                  <a:pt x="2326910" y="198818"/>
                                </a:lnTo>
                                <a:lnTo>
                                  <a:pt x="2329584" y="162632"/>
                                </a:lnTo>
                                <a:lnTo>
                                  <a:pt x="2332153" y="213313"/>
                                </a:lnTo>
                                <a:lnTo>
                                  <a:pt x="2334826" y="235004"/>
                                </a:lnTo>
                                <a:lnTo>
                                  <a:pt x="2337396" y="206014"/>
                                </a:lnTo>
                                <a:lnTo>
                                  <a:pt x="2340069" y="213313"/>
                                </a:lnTo>
                                <a:lnTo>
                                  <a:pt x="2342639" y="328964"/>
                                </a:lnTo>
                                <a:lnTo>
                                  <a:pt x="2345312" y="278386"/>
                                </a:lnTo>
                                <a:lnTo>
                                  <a:pt x="2347882" y="300077"/>
                                </a:lnTo>
                                <a:lnTo>
                                  <a:pt x="2350554" y="256695"/>
                                </a:lnTo>
                                <a:lnTo>
                                  <a:pt x="2353125" y="206014"/>
                                </a:lnTo>
                                <a:lnTo>
                                  <a:pt x="2355797" y="289180"/>
                                </a:lnTo>
                                <a:lnTo>
                                  <a:pt x="2358367" y="220509"/>
                                </a:lnTo>
                                <a:lnTo>
                                  <a:pt x="2361041" y="180725"/>
                                </a:lnTo>
                                <a:lnTo>
                                  <a:pt x="2363611" y="195220"/>
                                </a:lnTo>
                                <a:lnTo>
                                  <a:pt x="2366283" y="245798"/>
                                </a:lnTo>
                                <a:lnTo>
                                  <a:pt x="2368853" y="216911"/>
                                </a:lnTo>
                                <a:lnTo>
                                  <a:pt x="2371526" y="249396"/>
                                </a:lnTo>
                                <a:lnTo>
                                  <a:pt x="2374096" y="227705"/>
                                </a:lnTo>
                                <a:lnTo>
                                  <a:pt x="2376769" y="180725"/>
                                </a:lnTo>
                                <a:lnTo>
                                  <a:pt x="2379339" y="224107"/>
                                </a:lnTo>
                                <a:lnTo>
                                  <a:pt x="2382012" y="256695"/>
                                </a:lnTo>
                                <a:lnTo>
                                  <a:pt x="2384582" y="227705"/>
                                </a:lnTo>
                                <a:lnTo>
                                  <a:pt x="2387254" y="296376"/>
                                </a:lnTo>
                                <a:lnTo>
                                  <a:pt x="2389825" y="130146"/>
                                </a:lnTo>
                                <a:lnTo>
                                  <a:pt x="2392498" y="206014"/>
                                </a:lnTo>
                                <a:lnTo>
                                  <a:pt x="2395068" y="180725"/>
                                </a:lnTo>
                                <a:lnTo>
                                  <a:pt x="2397741" y="224107"/>
                                </a:lnTo>
                                <a:lnTo>
                                  <a:pt x="2400311" y="224107"/>
                                </a:lnTo>
                                <a:lnTo>
                                  <a:pt x="2402983" y="274685"/>
                                </a:lnTo>
                                <a:lnTo>
                                  <a:pt x="2405553" y="206014"/>
                                </a:lnTo>
                                <a:lnTo>
                                  <a:pt x="2408226" y="213313"/>
                                </a:lnTo>
                                <a:lnTo>
                                  <a:pt x="2410796" y="191622"/>
                                </a:lnTo>
                                <a:lnTo>
                                  <a:pt x="2413469" y="245798"/>
                                </a:lnTo>
                                <a:lnTo>
                                  <a:pt x="2416039" y="278386"/>
                                </a:lnTo>
                                <a:lnTo>
                                  <a:pt x="2418712" y="235004"/>
                                </a:lnTo>
                                <a:lnTo>
                                  <a:pt x="2421282" y="242200"/>
                                </a:lnTo>
                                <a:lnTo>
                                  <a:pt x="2423955" y="292778"/>
                                </a:lnTo>
                                <a:lnTo>
                                  <a:pt x="2426525" y="238602"/>
                                </a:lnTo>
                                <a:lnTo>
                                  <a:pt x="2429198" y="227705"/>
                                </a:lnTo>
                                <a:lnTo>
                                  <a:pt x="2431768" y="256695"/>
                                </a:lnTo>
                                <a:lnTo>
                                  <a:pt x="2434441" y="245798"/>
                                </a:lnTo>
                                <a:lnTo>
                                  <a:pt x="2437010" y="271087"/>
                                </a:lnTo>
                                <a:lnTo>
                                  <a:pt x="2439683" y="220509"/>
                                </a:lnTo>
                                <a:lnTo>
                                  <a:pt x="2442253" y="151838"/>
                                </a:lnTo>
                                <a:lnTo>
                                  <a:pt x="2444926" y="300077"/>
                                </a:lnTo>
                                <a:lnTo>
                                  <a:pt x="2447496" y="209612"/>
                                </a:lnTo>
                                <a:lnTo>
                                  <a:pt x="2450066" y="289180"/>
                                </a:lnTo>
                                <a:lnTo>
                                  <a:pt x="2452739" y="231303"/>
                                </a:lnTo>
                                <a:lnTo>
                                  <a:pt x="2455309" y="274685"/>
                                </a:lnTo>
                                <a:lnTo>
                                  <a:pt x="2457982" y="166230"/>
                                </a:lnTo>
                                <a:lnTo>
                                  <a:pt x="2460552" y="184323"/>
                                </a:lnTo>
                                <a:lnTo>
                                  <a:pt x="2463225" y="187921"/>
                                </a:lnTo>
                                <a:lnTo>
                                  <a:pt x="2465795" y="256695"/>
                                </a:lnTo>
                                <a:lnTo>
                                  <a:pt x="2468468" y="235004"/>
                                </a:lnTo>
                                <a:lnTo>
                                  <a:pt x="2471038" y="278386"/>
                                </a:lnTo>
                                <a:lnTo>
                                  <a:pt x="2473711" y="245798"/>
                                </a:lnTo>
                                <a:lnTo>
                                  <a:pt x="2476281" y="213313"/>
                                </a:lnTo>
                                <a:lnTo>
                                  <a:pt x="2478953" y="263891"/>
                                </a:lnTo>
                                <a:lnTo>
                                  <a:pt x="2481524" y="159033"/>
                                </a:lnTo>
                                <a:lnTo>
                                  <a:pt x="2484197" y="184323"/>
                                </a:lnTo>
                                <a:lnTo>
                                  <a:pt x="2486766" y="198818"/>
                                </a:lnTo>
                                <a:lnTo>
                                  <a:pt x="2489439" y="191622"/>
                                </a:lnTo>
                                <a:lnTo>
                                  <a:pt x="2492009" y="252994"/>
                                </a:lnTo>
                                <a:lnTo>
                                  <a:pt x="2494682" y="191622"/>
                                </a:lnTo>
                                <a:lnTo>
                                  <a:pt x="2497252" y="198818"/>
                                </a:lnTo>
                                <a:lnTo>
                                  <a:pt x="2499925" y="195220"/>
                                </a:lnTo>
                                <a:lnTo>
                                  <a:pt x="2502495" y="307273"/>
                                </a:lnTo>
                                <a:lnTo>
                                  <a:pt x="2505168" y="220509"/>
                                </a:lnTo>
                                <a:lnTo>
                                  <a:pt x="2507738" y="231303"/>
                                </a:lnTo>
                                <a:lnTo>
                                  <a:pt x="2510411" y="184323"/>
                                </a:lnTo>
                                <a:lnTo>
                                  <a:pt x="2512981" y="227705"/>
                                </a:lnTo>
                                <a:lnTo>
                                  <a:pt x="2515654" y="224107"/>
                                </a:lnTo>
                                <a:lnTo>
                                  <a:pt x="2518224" y="195220"/>
                                </a:lnTo>
                                <a:lnTo>
                                  <a:pt x="2520897" y="130146"/>
                                </a:lnTo>
                                <a:lnTo>
                                  <a:pt x="2523467" y="206014"/>
                                </a:lnTo>
                                <a:lnTo>
                                  <a:pt x="2526139" y="184323"/>
                                </a:lnTo>
                                <a:lnTo>
                                  <a:pt x="2528709" y="169931"/>
                                </a:lnTo>
                                <a:lnTo>
                                  <a:pt x="2531382" y="231303"/>
                                </a:lnTo>
                                <a:lnTo>
                                  <a:pt x="2533952" y="245798"/>
                                </a:lnTo>
                                <a:lnTo>
                                  <a:pt x="2536625" y="155435"/>
                                </a:lnTo>
                                <a:lnTo>
                                  <a:pt x="2539195" y="263891"/>
                                </a:lnTo>
                                <a:lnTo>
                                  <a:pt x="2541868" y="191622"/>
                                </a:lnTo>
                                <a:lnTo>
                                  <a:pt x="2544438" y="249396"/>
                                </a:lnTo>
                                <a:lnTo>
                                  <a:pt x="2547111" y="252994"/>
                                </a:lnTo>
                                <a:lnTo>
                                  <a:pt x="2549681" y="260293"/>
                                </a:lnTo>
                                <a:lnTo>
                                  <a:pt x="2552354" y="256695"/>
                                </a:lnTo>
                                <a:lnTo>
                                  <a:pt x="2554924" y="220509"/>
                                </a:lnTo>
                                <a:lnTo>
                                  <a:pt x="2557597" y="184323"/>
                                </a:lnTo>
                                <a:lnTo>
                                  <a:pt x="2560167" y="224107"/>
                                </a:lnTo>
                                <a:lnTo>
                                  <a:pt x="2562840" y="242200"/>
                                </a:lnTo>
                                <a:lnTo>
                                  <a:pt x="2565410" y="209612"/>
                                </a:lnTo>
                                <a:lnTo>
                                  <a:pt x="2568083" y="198818"/>
                                </a:lnTo>
                                <a:lnTo>
                                  <a:pt x="2570653" y="187921"/>
                                </a:lnTo>
                                <a:lnTo>
                                  <a:pt x="2573325" y="267489"/>
                                </a:lnTo>
                                <a:lnTo>
                                  <a:pt x="2575895" y="220509"/>
                                </a:lnTo>
                                <a:lnTo>
                                  <a:pt x="2578568" y="155435"/>
                                </a:lnTo>
                                <a:lnTo>
                                  <a:pt x="2581138" y="256695"/>
                                </a:lnTo>
                                <a:lnTo>
                                  <a:pt x="2583708" y="187921"/>
                                </a:lnTo>
                                <a:lnTo>
                                  <a:pt x="2586381" y="245798"/>
                                </a:lnTo>
                                <a:lnTo>
                                  <a:pt x="2588951" y="274685"/>
                                </a:lnTo>
                                <a:lnTo>
                                  <a:pt x="2591624" y="238602"/>
                                </a:lnTo>
                                <a:lnTo>
                                  <a:pt x="2594194" y="213313"/>
                                </a:lnTo>
                                <a:lnTo>
                                  <a:pt x="2596867" y="296376"/>
                                </a:lnTo>
                                <a:lnTo>
                                  <a:pt x="2599437" y="242200"/>
                                </a:lnTo>
                                <a:lnTo>
                                  <a:pt x="2602110" y="209612"/>
                                </a:lnTo>
                                <a:lnTo>
                                  <a:pt x="2604680" y="216911"/>
                                </a:lnTo>
                                <a:lnTo>
                                  <a:pt x="2607353" y="137342"/>
                                </a:lnTo>
                                <a:lnTo>
                                  <a:pt x="2609923" y="144539"/>
                                </a:lnTo>
                                <a:lnTo>
                                  <a:pt x="2612596" y="195220"/>
                                </a:lnTo>
                                <a:lnTo>
                                  <a:pt x="2615166" y="137342"/>
                                </a:lnTo>
                                <a:lnTo>
                                  <a:pt x="2617838" y="209612"/>
                                </a:lnTo>
                                <a:lnTo>
                                  <a:pt x="2620408" y="227705"/>
                                </a:lnTo>
                                <a:lnTo>
                                  <a:pt x="2623081" y="216911"/>
                                </a:lnTo>
                                <a:lnTo>
                                  <a:pt x="2625651" y="144539"/>
                                </a:lnTo>
                                <a:lnTo>
                                  <a:pt x="2628324" y="180725"/>
                                </a:lnTo>
                                <a:lnTo>
                                  <a:pt x="2630894" y="198818"/>
                                </a:lnTo>
                                <a:lnTo>
                                  <a:pt x="2633567" y="187921"/>
                                </a:lnTo>
                                <a:lnTo>
                                  <a:pt x="2636137" y="242200"/>
                                </a:lnTo>
                                <a:lnTo>
                                  <a:pt x="2638810" y="195220"/>
                                </a:lnTo>
                                <a:lnTo>
                                  <a:pt x="2641380" y="202416"/>
                                </a:lnTo>
                                <a:lnTo>
                                  <a:pt x="2644053" y="173529"/>
                                </a:lnTo>
                                <a:lnTo>
                                  <a:pt x="2646623" y="162632"/>
                                </a:lnTo>
                                <a:lnTo>
                                  <a:pt x="2649295" y="137342"/>
                                </a:lnTo>
                                <a:lnTo>
                                  <a:pt x="2651865" y="159033"/>
                                </a:lnTo>
                                <a:lnTo>
                                  <a:pt x="2654538" y="177126"/>
                                </a:lnTo>
                                <a:lnTo>
                                  <a:pt x="2657108" y="166230"/>
                                </a:lnTo>
                                <a:lnTo>
                                  <a:pt x="2659781" y="180725"/>
                                </a:lnTo>
                                <a:lnTo>
                                  <a:pt x="2662351" y="249396"/>
                                </a:lnTo>
                                <a:lnTo>
                                  <a:pt x="2665024" y="206014"/>
                                </a:lnTo>
                                <a:lnTo>
                                  <a:pt x="2667594" y="202416"/>
                                </a:lnTo>
                                <a:lnTo>
                                  <a:pt x="2670267" y="256695"/>
                                </a:lnTo>
                                <a:lnTo>
                                  <a:pt x="2672837" y="187921"/>
                                </a:lnTo>
                                <a:lnTo>
                                  <a:pt x="2675510" y="263891"/>
                                </a:lnTo>
                                <a:lnTo>
                                  <a:pt x="2678080" y="242200"/>
                                </a:lnTo>
                                <a:lnTo>
                                  <a:pt x="2680753" y="274685"/>
                                </a:lnTo>
                                <a:lnTo>
                                  <a:pt x="2683323" y="213313"/>
                                </a:lnTo>
                                <a:lnTo>
                                  <a:pt x="2685995" y="169931"/>
                                </a:lnTo>
                                <a:lnTo>
                                  <a:pt x="2688565" y="256695"/>
                                </a:lnTo>
                                <a:lnTo>
                                  <a:pt x="2691239" y="209612"/>
                                </a:lnTo>
                                <a:lnTo>
                                  <a:pt x="2693809" y="130146"/>
                                </a:lnTo>
                                <a:lnTo>
                                  <a:pt x="2696482" y="195220"/>
                                </a:lnTo>
                                <a:lnTo>
                                  <a:pt x="2699052" y="202416"/>
                                </a:lnTo>
                                <a:lnTo>
                                  <a:pt x="2701724" y="285582"/>
                                </a:lnTo>
                                <a:lnTo>
                                  <a:pt x="2704294" y="307273"/>
                                </a:lnTo>
                                <a:lnTo>
                                  <a:pt x="2706967" y="216911"/>
                                </a:lnTo>
                                <a:lnTo>
                                  <a:pt x="2709537" y="220509"/>
                                </a:lnTo>
                                <a:lnTo>
                                  <a:pt x="2712210" y="267489"/>
                                </a:lnTo>
                                <a:lnTo>
                                  <a:pt x="2714780" y="206014"/>
                                </a:lnTo>
                                <a:lnTo>
                                  <a:pt x="2717453" y="220509"/>
                                </a:lnTo>
                                <a:lnTo>
                                  <a:pt x="2720023" y="166230"/>
                                </a:lnTo>
                                <a:lnTo>
                                  <a:pt x="2722593" y="224107"/>
                                </a:lnTo>
                                <a:lnTo>
                                  <a:pt x="2725266" y="231303"/>
                                </a:lnTo>
                                <a:lnTo>
                                  <a:pt x="2727836" y="245798"/>
                                </a:lnTo>
                                <a:lnTo>
                                  <a:pt x="2730509" y="162632"/>
                                </a:lnTo>
                                <a:lnTo>
                                  <a:pt x="2733079" y="213313"/>
                                </a:lnTo>
                                <a:lnTo>
                                  <a:pt x="2735751" y="202416"/>
                                </a:lnTo>
                                <a:lnTo>
                                  <a:pt x="2738321" y="206014"/>
                                </a:lnTo>
                                <a:lnTo>
                                  <a:pt x="2740994" y="238602"/>
                                </a:lnTo>
                                <a:lnTo>
                                  <a:pt x="2743564" y="216911"/>
                                </a:lnTo>
                                <a:lnTo>
                                  <a:pt x="2746238" y="209612"/>
                                </a:lnTo>
                                <a:lnTo>
                                  <a:pt x="2748808" y="252994"/>
                                </a:lnTo>
                                <a:lnTo>
                                  <a:pt x="2751480" y="238602"/>
                                </a:lnTo>
                                <a:lnTo>
                                  <a:pt x="2754050" y="321768"/>
                                </a:lnTo>
                                <a:lnTo>
                                  <a:pt x="2756723" y="242200"/>
                                </a:lnTo>
                                <a:lnTo>
                                  <a:pt x="2759293" y="209612"/>
                                </a:lnTo>
                                <a:lnTo>
                                  <a:pt x="2761966" y="235004"/>
                                </a:lnTo>
                                <a:lnTo>
                                  <a:pt x="2764536" y="249396"/>
                                </a:lnTo>
                                <a:lnTo>
                                  <a:pt x="2767209" y="260293"/>
                                </a:lnTo>
                                <a:lnTo>
                                  <a:pt x="2769779" y="252994"/>
                                </a:lnTo>
                                <a:lnTo>
                                  <a:pt x="2772451" y="256695"/>
                                </a:lnTo>
                                <a:lnTo>
                                  <a:pt x="2775021" y="242200"/>
                                </a:lnTo>
                                <a:lnTo>
                                  <a:pt x="2777695" y="173529"/>
                                </a:lnTo>
                                <a:lnTo>
                                  <a:pt x="2780265" y="278386"/>
                                </a:lnTo>
                                <a:lnTo>
                                  <a:pt x="2782937" y="252994"/>
                                </a:lnTo>
                                <a:lnTo>
                                  <a:pt x="2785507" y="235004"/>
                                </a:lnTo>
                                <a:lnTo>
                                  <a:pt x="2788180" y="263891"/>
                                </a:lnTo>
                                <a:lnTo>
                                  <a:pt x="2790750" y="263891"/>
                                </a:lnTo>
                                <a:lnTo>
                                  <a:pt x="2793423" y="198818"/>
                                </a:lnTo>
                                <a:lnTo>
                                  <a:pt x="2795993" y="148239"/>
                                </a:lnTo>
                                <a:lnTo>
                                  <a:pt x="2798666" y="137342"/>
                                </a:lnTo>
                                <a:lnTo>
                                  <a:pt x="2801236" y="281984"/>
                                </a:lnTo>
                                <a:lnTo>
                                  <a:pt x="2803909" y="235004"/>
                                </a:lnTo>
                                <a:lnTo>
                                  <a:pt x="2806479" y="235004"/>
                                </a:lnTo>
                                <a:lnTo>
                                  <a:pt x="2809152" y="227705"/>
                                </a:lnTo>
                                <a:lnTo>
                                  <a:pt x="2811722" y="227705"/>
                                </a:lnTo>
                                <a:lnTo>
                                  <a:pt x="2814395" y="209612"/>
                                </a:lnTo>
                                <a:lnTo>
                                  <a:pt x="2816965" y="191622"/>
                                </a:lnTo>
                                <a:lnTo>
                                  <a:pt x="2819637" y="238602"/>
                                </a:lnTo>
                                <a:lnTo>
                                  <a:pt x="2822207" y="206014"/>
                                </a:lnTo>
                                <a:lnTo>
                                  <a:pt x="2824880" y="213313"/>
                                </a:lnTo>
                                <a:lnTo>
                                  <a:pt x="2827450" y="209612"/>
                                </a:lnTo>
                                <a:lnTo>
                                  <a:pt x="2830124" y="231303"/>
                                </a:lnTo>
                                <a:lnTo>
                                  <a:pt x="2832693" y="202416"/>
                                </a:lnTo>
                                <a:lnTo>
                                  <a:pt x="2835366" y="166230"/>
                                </a:lnTo>
                                <a:lnTo>
                                  <a:pt x="2837936" y="173529"/>
                                </a:lnTo>
                                <a:lnTo>
                                  <a:pt x="2840609" y="227705"/>
                                </a:lnTo>
                                <a:lnTo>
                                  <a:pt x="2843179" y="281984"/>
                                </a:lnTo>
                                <a:lnTo>
                                  <a:pt x="2845852" y="263891"/>
                                </a:lnTo>
                                <a:lnTo>
                                  <a:pt x="2848422" y="252994"/>
                                </a:lnTo>
                                <a:lnTo>
                                  <a:pt x="2851095" y="245798"/>
                                </a:lnTo>
                                <a:lnTo>
                                  <a:pt x="2853665" y="274685"/>
                                </a:lnTo>
                                <a:lnTo>
                                  <a:pt x="2856235" y="227705"/>
                                </a:lnTo>
                                <a:lnTo>
                                  <a:pt x="2858908" y="245798"/>
                                </a:lnTo>
                                <a:lnTo>
                                  <a:pt x="2861478" y="245798"/>
                                </a:lnTo>
                                <a:lnTo>
                                  <a:pt x="2864150" y="155435"/>
                                </a:lnTo>
                                <a:lnTo>
                                  <a:pt x="2866720" y="245798"/>
                                </a:lnTo>
                                <a:lnTo>
                                  <a:pt x="2869393" y="281984"/>
                                </a:lnTo>
                                <a:lnTo>
                                  <a:pt x="2871963" y="209612"/>
                                </a:lnTo>
                                <a:lnTo>
                                  <a:pt x="2874636" y="216911"/>
                                </a:lnTo>
                                <a:lnTo>
                                  <a:pt x="2877206" y="231303"/>
                                </a:lnTo>
                                <a:lnTo>
                                  <a:pt x="2879879" y="227705"/>
                                </a:lnTo>
                                <a:lnTo>
                                  <a:pt x="2882449" y="187921"/>
                                </a:lnTo>
                                <a:lnTo>
                                  <a:pt x="2885122" y="252994"/>
                                </a:lnTo>
                                <a:lnTo>
                                  <a:pt x="2887692" y="267489"/>
                                </a:lnTo>
                                <a:lnTo>
                                  <a:pt x="2890365" y="195220"/>
                                </a:lnTo>
                                <a:lnTo>
                                  <a:pt x="2892935" y="198818"/>
                                </a:lnTo>
                                <a:lnTo>
                                  <a:pt x="2895608" y="155435"/>
                                </a:lnTo>
                                <a:lnTo>
                                  <a:pt x="2898178" y="231303"/>
                                </a:lnTo>
                                <a:lnTo>
                                  <a:pt x="2900851" y="235004"/>
                                </a:lnTo>
                                <a:lnTo>
                                  <a:pt x="2903421" y="238602"/>
                                </a:lnTo>
                                <a:lnTo>
                                  <a:pt x="2906093" y="249396"/>
                                </a:lnTo>
                                <a:lnTo>
                                  <a:pt x="2908663" y="180725"/>
                                </a:lnTo>
                                <a:lnTo>
                                  <a:pt x="2911336" y="242200"/>
                                </a:lnTo>
                                <a:lnTo>
                                  <a:pt x="2913906" y="238602"/>
                                </a:lnTo>
                                <a:lnTo>
                                  <a:pt x="2916579" y="155435"/>
                                </a:lnTo>
                                <a:lnTo>
                                  <a:pt x="2919149" y="227705"/>
                                </a:lnTo>
                                <a:lnTo>
                                  <a:pt x="2921822" y="260293"/>
                                </a:lnTo>
                                <a:lnTo>
                                  <a:pt x="2924392" y="216911"/>
                                </a:lnTo>
                                <a:lnTo>
                                  <a:pt x="2927065" y="191622"/>
                                </a:lnTo>
                                <a:lnTo>
                                  <a:pt x="2929635" y="216911"/>
                                </a:lnTo>
                                <a:lnTo>
                                  <a:pt x="2932308" y="245798"/>
                                </a:lnTo>
                                <a:lnTo>
                                  <a:pt x="2934878" y="191622"/>
                                </a:lnTo>
                                <a:lnTo>
                                  <a:pt x="2937551" y="209612"/>
                                </a:lnTo>
                                <a:lnTo>
                                  <a:pt x="2940121" y="191622"/>
                                </a:lnTo>
                                <a:lnTo>
                                  <a:pt x="2942794" y="173529"/>
                                </a:lnTo>
                                <a:lnTo>
                                  <a:pt x="2945364" y="235004"/>
                                </a:lnTo>
                                <a:lnTo>
                                  <a:pt x="2948036" y="198818"/>
                                </a:lnTo>
                                <a:lnTo>
                                  <a:pt x="2950606" y="187921"/>
                                </a:lnTo>
                                <a:lnTo>
                                  <a:pt x="2953279" y="267489"/>
                                </a:lnTo>
                                <a:lnTo>
                                  <a:pt x="2955849" y="169931"/>
                                </a:lnTo>
                                <a:lnTo>
                                  <a:pt x="2958522" y="173529"/>
                                </a:lnTo>
                                <a:lnTo>
                                  <a:pt x="2961092" y="220509"/>
                                </a:lnTo>
                                <a:lnTo>
                                  <a:pt x="2963765" y="184323"/>
                                </a:lnTo>
                                <a:lnTo>
                                  <a:pt x="2966335" y="209612"/>
                                </a:lnTo>
                                <a:lnTo>
                                  <a:pt x="2969008" y="162632"/>
                                </a:lnTo>
                                <a:lnTo>
                                  <a:pt x="2971578" y="238602"/>
                                </a:lnTo>
                                <a:lnTo>
                                  <a:pt x="2974251" y="180725"/>
                                </a:lnTo>
                                <a:lnTo>
                                  <a:pt x="2976821" y="245798"/>
                                </a:lnTo>
                                <a:lnTo>
                                  <a:pt x="2979494" y="180725"/>
                                </a:lnTo>
                                <a:lnTo>
                                  <a:pt x="2982064" y="209612"/>
                                </a:lnTo>
                                <a:lnTo>
                                  <a:pt x="2984737" y="227705"/>
                                </a:lnTo>
                                <a:lnTo>
                                  <a:pt x="2987307" y="238602"/>
                                </a:lnTo>
                                <a:lnTo>
                                  <a:pt x="2989877" y="206014"/>
                                </a:lnTo>
                                <a:lnTo>
                                  <a:pt x="2992550" y="112053"/>
                                </a:lnTo>
                                <a:lnTo>
                                  <a:pt x="2995120" y="195220"/>
                                </a:lnTo>
                                <a:lnTo>
                                  <a:pt x="2997792" y="231303"/>
                                </a:lnTo>
                                <a:lnTo>
                                  <a:pt x="3000362" y="224107"/>
                                </a:lnTo>
                                <a:lnTo>
                                  <a:pt x="3003035" y="173529"/>
                                </a:lnTo>
                                <a:lnTo>
                                  <a:pt x="3005605" y="206014"/>
                                </a:lnTo>
                                <a:lnTo>
                                  <a:pt x="3008278" y="198818"/>
                                </a:lnTo>
                                <a:lnTo>
                                  <a:pt x="3010848" y="166230"/>
                                </a:lnTo>
                                <a:lnTo>
                                  <a:pt x="3013521" y="195220"/>
                                </a:lnTo>
                                <a:lnTo>
                                  <a:pt x="3016091" y="242200"/>
                                </a:lnTo>
                                <a:lnTo>
                                  <a:pt x="3018764" y="184323"/>
                                </a:lnTo>
                                <a:lnTo>
                                  <a:pt x="3021334" y="195220"/>
                                </a:lnTo>
                                <a:lnTo>
                                  <a:pt x="3024007" y="198818"/>
                                </a:lnTo>
                                <a:lnTo>
                                  <a:pt x="3026577" y="235004"/>
                                </a:lnTo>
                                <a:lnTo>
                                  <a:pt x="3029250" y="169931"/>
                                </a:lnTo>
                                <a:lnTo>
                                  <a:pt x="3031820" y="180725"/>
                                </a:lnTo>
                                <a:lnTo>
                                  <a:pt x="3034492" y="216911"/>
                                </a:lnTo>
                                <a:lnTo>
                                  <a:pt x="3037062" y="238602"/>
                                </a:lnTo>
                                <a:lnTo>
                                  <a:pt x="3039735" y="242200"/>
                                </a:lnTo>
                                <a:lnTo>
                                  <a:pt x="3042305" y="231303"/>
                                </a:lnTo>
                                <a:lnTo>
                                  <a:pt x="3044978" y="159033"/>
                                </a:lnTo>
                                <a:lnTo>
                                  <a:pt x="3047548" y="300077"/>
                                </a:lnTo>
                                <a:lnTo>
                                  <a:pt x="3050221" y="227705"/>
                                </a:lnTo>
                                <a:lnTo>
                                  <a:pt x="3052791" y="202416"/>
                                </a:lnTo>
                                <a:lnTo>
                                  <a:pt x="3055464" y="173529"/>
                                </a:lnTo>
                                <a:lnTo>
                                  <a:pt x="3058034" y="224107"/>
                                </a:lnTo>
                                <a:lnTo>
                                  <a:pt x="3060707" y="227705"/>
                                </a:lnTo>
                                <a:lnTo>
                                  <a:pt x="3063277" y="220509"/>
                                </a:lnTo>
                                <a:lnTo>
                                  <a:pt x="3065950" y="242200"/>
                                </a:lnTo>
                                <a:lnTo>
                                  <a:pt x="3068520" y="162632"/>
                                </a:lnTo>
                                <a:lnTo>
                                  <a:pt x="3071193" y="195220"/>
                                </a:lnTo>
                                <a:lnTo>
                                  <a:pt x="3073763" y="169931"/>
                                </a:lnTo>
                                <a:lnTo>
                                  <a:pt x="3076436" y="224107"/>
                                </a:lnTo>
                                <a:lnTo>
                                  <a:pt x="3079006" y="231303"/>
                                </a:lnTo>
                                <a:lnTo>
                                  <a:pt x="3081678" y="260293"/>
                                </a:lnTo>
                                <a:lnTo>
                                  <a:pt x="3084248" y="202416"/>
                                </a:lnTo>
                                <a:lnTo>
                                  <a:pt x="3086921" y="180725"/>
                                </a:lnTo>
                                <a:lnTo>
                                  <a:pt x="3089491" y="144539"/>
                                </a:lnTo>
                                <a:lnTo>
                                  <a:pt x="3092164" y="166230"/>
                                </a:lnTo>
                                <a:lnTo>
                                  <a:pt x="3094734" y="227705"/>
                                </a:lnTo>
                                <a:lnTo>
                                  <a:pt x="3097407" y="148239"/>
                                </a:lnTo>
                                <a:lnTo>
                                  <a:pt x="3099977" y="130146"/>
                                </a:lnTo>
                                <a:lnTo>
                                  <a:pt x="3102650" y="177126"/>
                                </a:lnTo>
                                <a:lnTo>
                                  <a:pt x="3105220" y="104857"/>
                                </a:lnTo>
                                <a:lnTo>
                                  <a:pt x="3107893" y="227705"/>
                                </a:lnTo>
                                <a:lnTo>
                                  <a:pt x="3110463" y="173529"/>
                                </a:lnTo>
                                <a:lnTo>
                                  <a:pt x="3113136" y="112053"/>
                                </a:lnTo>
                                <a:lnTo>
                                  <a:pt x="3115706" y="148239"/>
                                </a:lnTo>
                                <a:lnTo>
                                  <a:pt x="3118378" y="235004"/>
                                </a:lnTo>
                                <a:lnTo>
                                  <a:pt x="3120948" y="162632"/>
                                </a:lnTo>
                                <a:lnTo>
                                  <a:pt x="3123621" y="184323"/>
                                </a:lnTo>
                                <a:lnTo>
                                  <a:pt x="3126191" y="206014"/>
                                </a:lnTo>
                                <a:lnTo>
                                  <a:pt x="3128761" y="177126"/>
                                </a:lnTo>
                                <a:lnTo>
                                  <a:pt x="3131434" y="195220"/>
                                </a:lnTo>
                                <a:lnTo>
                                  <a:pt x="3134004" y="256695"/>
                                </a:lnTo>
                                <a:lnTo>
                                  <a:pt x="3136677" y="245798"/>
                                </a:lnTo>
                                <a:lnTo>
                                  <a:pt x="3139247" y="166230"/>
                                </a:lnTo>
                                <a:lnTo>
                                  <a:pt x="3141920" y="173529"/>
                                </a:lnTo>
                                <a:lnTo>
                                  <a:pt x="3144490" y="191622"/>
                                </a:lnTo>
                                <a:lnTo>
                                  <a:pt x="3147163" y="202416"/>
                                </a:lnTo>
                                <a:lnTo>
                                  <a:pt x="3149733" y="242200"/>
                                </a:lnTo>
                                <a:lnTo>
                                  <a:pt x="3152405" y="256695"/>
                                </a:lnTo>
                                <a:lnTo>
                                  <a:pt x="3154976" y="242200"/>
                                </a:lnTo>
                                <a:lnTo>
                                  <a:pt x="3157648" y="285582"/>
                                </a:lnTo>
                                <a:lnTo>
                                  <a:pt x="3160218" y="177126"/>
                                </a:lnTo>
                                <a:lnTo>
                                  <a:pt x="3162892" y="206014"/>
                                </a:lnTo>
                                <a:lnTo>
                                  <a:pt x="3165462" y="278386"/>
                                </a:lnTo>
                                <a:lnTo>
                                  <a:pt x="3168134" y="303675"/>
                                </a:lnTo>
                                <a:lnTo>
                                  <a:pt x="3170704" y="245798"/>
                                </a:lnTo>
                                <a:lnTo>
                                  <a:pt x="3173377" y="231303"/>
                                </a:lnTo>
                                <a:lnTo>
                                  <a:pt x="3175947" y="271087"/>
                                </a:lnTo>
                                <a:lnTo>
                                  <a:pt x="3178620" y="213313"/>
                                </a:lnTo>
                                <a:lnTo>
                                  <a:pt x="3181190" y="173529"/>
                                </a:lnTo>
                                <a:lnTo>
                                  <a:pt x="3183863" y="155435"/>
                                </a:lnTo>
                                <a:lnTo>
                                  <a:pt x="3186433" y="256695"/>
                                </a:lnTo>
                                <a:lnTo>
                                  <a:pt x="3189106" y="177126"/>
                                </a:lnTo>
                                <a:lnTo>
                                  <a:pt x="3191676" y="347058"/>
                                </a:lnTo>
                                <a:lnTo>
                                  <a:pt x="3194349" y="191622"/>
                                </a:lnTo>
                                <a:lnTo>
                                  <a:pt x="3196919" y="108455"/>
                                </a:lnTo>
                                <a:lnTo>
                                  <a:pt x="3199592" y="184323"/>
                                </a:lnTo>
                                <a:lnTo>
                                  <a:pt x="3202162" y="209612"/>
                                </a:lnTo>
                                <a:lnTo>
                                  <a:pt x="3204834" y="162632"/>
                                </a:lnTo>
                                <a:lnTo>
                                  <a:pt x="3207404" y="202416"/>
                                </a:lnTo>
                                <a:lnTo>
                                  <a:pt x="3210077" y="155435"/>
                                </a:lnTo>
                                <a:lnTo>
                                  <a:pt x="3212647" y="274685"/>
                                </a:lnTo>
                                <a:lnTo>
                                  <a:pt x="3215320" y="173529"/>
                                </a:lnTo>
                                <a:lnTo>
                                  <a:pt x="3217890" y="184323"/>
                                </a:lnTo>
                                <a:lnTo>
                                  <a:pt x="3220563" y="191622"/>
                                </a:lnTo>
                                <a:lnTo>
                                  <a:pt x="3223133" y="260293"/>
                                </a:lnTo>
                                <a:lnTo>
                                  <a:pt x="3225806" y="220509"/>
                                </a:lnTo>
                                <a:lnTo>
                                  <a:pt x="3228376" y="180725"/>
                                </a:lnTo>
                                <a:lnTo>
                                  <a:pt x="3231049" y="202416"/>
                                </a:lnTo>
                                <a:lnTo>
                                  <a:pt x="3233619" y="227705"/>
                                </a:lnTo>
                                <a:lnTo>
                                  <a:pt x="3236292" y="202416"/>
                                </a:lnTo>
                                <a:lnTo>
                                  <a:pt x="3238862" y="151838"/>
                                </a:lnTo>
                                <a:lnTo>
                                  <a:pt x="3241534" y="235004"/>
                                </a:lnTo>
                                <a:lnTo>
                                  <a:pt x="3244104" y="220509"/>
                                </a:lnTo>
                                <a:lnTo>
                                  <a:pt x="3246778" y="216911"/>
                                </a:lnTo>
                                <a:lnTo>
                                  <a:pt x="3249348" y="220509"/>
                                </a:lnTo>
                                <a:lnTo>
                                  <a:pt x="3252020" y="198818"/>
                                </a:lnTo>
                                <a:lnTo>
                                  <a:pt x="3254590" y="213313"/>
                                </a:lnTo>
                                <a:lnTo>
                                  <a:pt x="3257263" y="191622"/>
                                </a:lnTo>
                                <a:lnTo>
                                  <a:pt x="3259833" y="263891"/>
                                </a:lnTo>
                                <a:lnTo>
                                  <a:pt x="3262403" y="271087"/>
                                </a:lnTo>
                                <a:lnTo>
                                  <a:pt x="3265076" y="249396"/>
                                </a:lnTo>
                                <a:lnTo>
                                  <a:pt x="3267646" y="202416"/>
                                </a:lnTo>
                                <a:lnTo>
                                  <a:pt x="3270319" y="209612"/>
                                </a:lnTo>
                                <a:lnTo>
                                  <a:pt x="3272889" y="209612"/>
                                </a:lnTo>
                                <a:lnTo>
                                  <a:pt x="3275562" y="224107"/>
                                </a:lnTo>
                                <a:lnTo>
                                  <a:pt x="3278132" y="220509"/>
                                </a:lnTo>
                                <a:lnTo>
                                  <a:pt x="3280805" y="213313"/>
                                </a:lnTo>
                                <a:lnTo>
                                  <a:pt x="3283375" y="296376"/>
                                </a:lnTo>
                                <a:lnTo>
                                  <a:pt x="3286047" y="173529"/>
                                </a:lnTo>
                                <a:lnTo>
                                  <a:pt x="3288618" y="296376"/>
                                </a:lnTo>
                                <a:lnTo>
                                  <a:pt x="3291290" y="112053"/>
                                </a:lnTo>
                                <a:lnTo>
                                  <a:pt x="3293860" y="162632"/>
                                </a:lnTo>
                                <a:lnTo>
                                  <a:pt x="3296533" y="235004"/>
                                </a:lnTo>
                                <a:lnTo>
                                  <a:pt x="3299103" y="278386"/>
                                </a:lnTo>
                                <a:lnTo>
                                  <a:pt x="3301776" y="235004"/>
                                </a:lnTo>
                                <a:lnTo>
                                  <a:pt x="3304346" y="151838"/>
                                </a:lnTo>
                                <a:lnTo>
                                  <a:pt x="3307019" y="242200"/>
                                </a:lnTo>
                                <a:lnTo>
                                  <a:pt x="3309589" y="224107"/>
                                </a:lnTo>
                                <a:lnTo>
                                  <a:pt x="3312262" y="231303"/>
                                </a:lnTo>
                                <a:lnTo>
                                  <a:pt x="3314832" y="235004"/>
                                </a:lnTo>
                                <a:lnTo>
                                  <a:pt x="3317505" y="292778"/>
                                </a:lnTo>
                                <a:lnTo>
                                  <a:pt x="3320075" y="245798"/>
                                </a:lnTo>
                                <a:lnTo>
                                  <a:pt x="3322748" y="206014"/>
                                </a:lnTo>
                                <a:lnTo>
                                  <a:pt x="3325318" y="144539"/>
                                </a:lnTo>
                                <a:lnTo>
                                  <a:pt x="3327990" y="184323"/>
                                </a:lnTo>
                                <a:lnTo>
                                  <a:pt x="3330560" y="191622"/>
                                </a:lnTo>
                                <a:lnTo>
                                  <a:pt x="3333233" y="249396"/>
                                </a:lnTo>
                                <a:lnTo>
                                  <a:pt x="3335803" y="249396"/>
                                </a:lnTo>
                                <a:lnTo>
                                  <a:pt x="3338476" y="231303"/>
                                </a:lnTo>
                                <a:lnTo>
                                  <a:pt x="3341046" y="242200"/>
                                </a:lnTo>
                                <a:lnTo>
                                  <a:pt x="3343719" y="231303"/>
                                </a:lnTo>
                                <a:lnTo>
                                  <a:pt x="3346289" y="227705"/>
                                </a:lnTo>
                                <a:lnTo>
                                  <a:pt x="3348962" y="169931"/>
                                </a:lnTo>
                                <a:lnTo>
                                  <a:pt x="3351532" y="180725"/>
                                </a:lnTo>
                                <a:lnTo>
                                  <a:pt x="3354205" y="177126"/>
                                </a:lnTo>
                                <a:lnTo>
                                  <a:pt x="3356775" y="173529"/>
                                </a:lnTo>
                                <a:lnTo>
                                  <a:pt x="3359448" y="263891"/>
                                </a:lnTo>
                                <a:lnTo>
                                  <a:pt x="3362018" y="184323"/>
                                </a:lnTo>
                                <a:lnTo>
                                  <a:pt x="3364691" y="213313"/>
                                </a:lnTo>
                                <a:lnTo>
                                  <a:pt x="3367261" y="227705"/>
                                </a:lnTo>
                                <a:lnTo>
                                  <a:pt x="3369934" y="162632"/>
                                </a:lnTo>
                                <a:lnTo>
                                  <a:pt x="3372504" y="235004"/>
                                </a:lnTo>
                                <a:lnTo>
                                  <a:pt x="3375176" y="115651"/>
                                </a:lnTo>
                                <a:lnTo>
                                  <a:pt x="3377746" y="195220"/>
                                </a:lnTo>
                                <a:lnTo>
                                  <a:pt x="3380419" y="162632"/>
                                </a:lnTo>
                                <a:lnTo>
                                  <a:pt x="3382989" y="231303"/>
                                </a:lnTo>
                                <a:lnTo>
                                  <a:pt x="3385662" y="224107"/>
                                </a:lnTo>
                                <a:lnTo>
                                  <a:pt x="3388232" y="187921"/>
                                </a:lnTo>
                                <a:lnTo>
                                  <a:pt x="3390905" y="216911"/>
                                </a:lnTo>
                                <a:lnTo>
                                  <a:pt x="3393475" y="238602"/>
                                </a:lnTo>
                                <a:lnTo>
                                  <a:pt x="3396045" y="133745"/>
                                </a:lnTo>
                                <a:lnTo>
                                  <a:pt x="3398718" y="162632"/>
                                </a:lnTo>
                                <a:lnTo>
                                  <a:pt x="3401288" y="198818"/>
                                </a:lnTo>
                                <a:lnTo>
                                  <a:pt x="3403961" y="140941"/>
                                </a:lnTo>
                                <a:lnTo>
                                  <a:pt x="3406531" y="245798"/>
                                </a:lnTo>
                                <a:lnTo>
                                  <a:pt x="3409204" y="213313"/>
                                </a:lnTo>
                                <a:lnTo>
                                  <a:pt x="3411774" y="166230"/>
                                </a:lnTo>
                                <a:lnTo>
                                  <a:pt x="3414447" y="198818"/>
                                </a:lnTo>
                                <a:lnTo>
                                  <a:pt x="3417017" y="224107"/>
                                </a:lnTo>
                                <a:lnTo>
                                  <a:pt x="3419689" y="177126"/>
                                </a:lnTo>
                                <a:lnTo>
                                  <a:pt x="3422259" y="198818"/>
                                </a:lnTo>
                                <a:lnTo>
                                  <a:pt x="3424932" y="213313"/>
                                </a:lnTo>
                                <a:lnTo>
                                  <a:pt x="3427502" y="206014"/>
                                </a:lnTo>
                                <a:lnTo>
                                  <a:pt x="3430175" y="133745"/>
                                </a:lnTo>
                                <a:lnTo>
                                  <a:pt x="3432745" y="169931"/>
                                </a:lnTo>
                                <a:lnTo>
                                  <a:pt x="3435418" y="198818"/>
                                </a:lnTo>
                                <a:lnTo>
                                  <a:pt x="3437988" y="224107"/>
                                </a:lnTo>
                                <a:lnTo>
                                  <a:pt x="3440661" y="184323"/>
                                </a:lnTo>
                                <a:lnTo>
                                  <a:pt x="3443231" y="191622"/>
                                </a:lnTo>
                                <a:lnTo>
                                  <a:pt x="3445904" y="347058"/>
                                </a:lnTo>
                                <a:lnTo>
                                  <a:pt x="3448474" y="235004"/>
                                </a:lnTo>
                                <a:lnTo>
                                  <a:pt x="3451146" y="267489"/>
                                </a:lnTo>
                                <a:lnTo>
                                  <a:pt x="3453716" y="252994"/>
                                </a:lnTo>
                                <a:lnTo>
                                  <a:pt x="3456390" y="245798"/>
                                </a:lnTo>
                                <a:lnTo>
                                  <a:pt x="3458960" y="177126"/>
                                </a:lnTo>
                                <a:lnTo>
                                  <a:pt x="3461632" y="292778"/>
                                </a:lnTo>
                                <a:lnTo>
                                  <a:pt x="3464202" y="213313"/>
                                </a:lnTo>
                                <a:lnTo>
                                  <a:pt x="3466875" y="206014"/>
                                </a:lnTo>
                                <a:lnTo>
                                  <a:pt x="3469445" y="209612"/>
                                </a:lnTo>
                                <a:lnTo>
                                  <a:pt x="3472118" y="166230"/>
                                </a:lnTo>
                                <a:lnTo>
                                  <a:pt x="3474688" y="209612"/>
                                </a:lnTo>
                                <a:lnTo>
                                  <a:pt x="3477361" y="162632"/>
                                </a:lnTo>
                                <a:lnTo>
                                  <a:pt x="3479931" y="227705"/>
                                </a:lnTo>
                                <a:lnTo>
                                  <a:pt x="3482604" y="245798"/>
                                </a:lnTo>
                                <a:lnTo>
                                  <a:pt x="3485174" y="213313"/>
                                </a:lnTo>
                                <a:lnTo>
                                  <a:pt x="3487847" y="267489"/>
                                </a:lnTo>
                                <a:lnTo>
                                  <a:pt x="3490417" y="187921"/>
                                </a:lnTo>
                                <a:lnTo>
                                  <a:pt x="3493090" y="227705"/>
                                </a:lnTo>
                                <a:lnTo>
                                  <a:pt x="3495660" y="213313"/>
                                </a:lnTo>
                                <a:lnTo>
                                  <a:pt x="3498333" y="238602"/>
                                </a:lnTo>
                                <a:lnTo>
                                  <a:pt x="3500903" y="238602"/>
                                </a:lnTo>
                                <a:lnTo>
                                  <a:pt x="3503575" y="260293"/>
                                </a:lnTo>
                                <a:lnTo>
                                  <a:pt x="3506145" y="151838"/>
                                </a:lnTo>
                                <a:lnTo>
                                  <a:pt x="3508818" y="159033"/>
                                </a:lnTo>
                                <a:lnTo>
                                  <a:pt x="3511388" y="256695"/>
                                </a:lnTo>
                                <a:lnTo>
                                  <a:pt x="3514061" y="195220"/>
                                </a:lnTo>
                                <a:lnTo>
                                  <a:pt x="3516631" y="252994"/>
                                </a:lnTo>
                                <a:lnTo>
                                  <a:pt x="3519304" y="252994"/>
                                </a:lnTo>
                                <a:lnTo>
                                  <a:pt x="3521874" y="289180"/>
                                </a:lnTo>
                                <a:lnTo>
                                  <a:pt x="3524547" y="187921"/>
                                </a:lnTo>
                                <a:lnTo>
                                  <a:pt x="3527117" y="206014"/>
                                </a:lnTo>
                                <a:lnTo>
                                  <a:pt x="3529790" y="216911"/>
                                </a:lnTo>
                                <a:lnTo>
                                  <a:pt x="3532360" y="155435"/>
                                </a:lnTo>
                                <a:lnTo>
                                  <a:pt x="3534930" y="271087"/>
                                </a:lnTo>
                                <a:lnTo>
                                  <a:pt x="3537602" y="231303"/>
                                </a:lnTo>
                                <a:lnTo>
                                  <a:pt x="3540172" y="271087"/>
                                </a:lnTo>
                                <a:lnTo>
                                  <a:pt x="3542846" y="263891"/>
                                </a:lnTo>
                                <a:lnTo>
                                  <a:pt x="3545415" y="231303"/>
                                </a:lnTo>
                                <a:lnTo>
                                  <a:pt x="3548089" y="285582"/>
                                </a:lnTo>
                                <a:lnTo>
                                  <a:pt x="3550659" y="224107"/>
                                </a:lnTo>
                                <a:lnTo>
                                  <a:pt x="3553331" y="187921"/>
                                </a:lnTo>
                                <a:lnTo>
                                  <a:pt x="3555901" y="224107"/>
                                </a:lnTo>
                                <a:lnTo>
                                  <a:pt x="3558574" y="245798"/>
                                </a:lnTo>
                                <a:lnTo>
                                  <a:pt x="3561144" y="278386"/>
                                </a:lnTo>
                                <a:lnTo>
                                  <a:pt x="3563817" y="263891"/>
                                </a:lnTo>
                                <a:lnTo>
                                  <a:pt x="3566387" y="231303"/>
                                </a:lnTo>
                                <a:lnTo>
                                  <a:pt x="3569060" y="169931"/>
                                </a:lnTo>
                                <a:lnTo>
                                  <a:pt x="3571630" y="260293"/>
                                </a:lnTo>
                                <a:lnTo>
                                  <a:pt x="3574302" y="252994"/>
                                </a:lnTo>
                                <a:lnTo>
                                  <a:pt x="3576873" y="220509"/>
                                </a:lnTo>
                                <a:lnTo>
                                  <a:pt x="3579546" y="159033"/>
                                </a:lnTo>
                                <a:lnTo>
                                  <a:pt x="3582116" y="206014"/>
                                </a:lnTo>
                                <a:lnTo>
                                  <a:pt x="3584788" y="206014"/>
                                </a:lnTo>
                                <a:lnTo>
                                  <a:pt x="3587358" y="209612"/>
                                </a:lnTo>
                                <a:lnTo>
                                  <a:pt x="3590031" y="260293"/>
                                </a:lnTo>
                                <a:lnTo>
                                  <a:pt x="3592601" y="227705"/>
                                </a:lnTo>
                                <a:lnTo>
                                  <a:pt x="3595274" y="162632"/>
                                </a:lnTo>
                                <a:lnTo>
                                  <a:pt x="3597844" y="108455"/>
                                </a:lnTo>
                                <a:lnTo>
                                  <a:pt x="3600517" y="231303"/>
                                </a:lnTo>
                                <a:lnTo>
                                  <a:pt x="3603087" y="173529"/>
                                </a:lnTo>
                                <a:lnTo>
                                  <a:pt x="3605760" y="256695"/>
                                </a:lnTo>
                                <a:lnTo>
                                  <a:pt x="3608330" y="104857"/>
                                </a:lnTo>
                                <a:lnTo>
                                  <a:pt x="3611003" y="187921"/>
                                </a:lnTo>
                                <a:lnTo>
                                  <a:pt x="3613573" y="130146"/>
                                </a:lnTo>
                                <a:lnTo>
                                  <a:pt x="3616246" y="177126"/>
                                </a:lnTo>
                                <a:lnTo>
                                  <a:pt x="3618816" y="249396"/>
                                </a:lnTo>
                                <a:lnTo>
                                  <a:pt x="3621488" y="216911"/>
                                </a:lnTo>
                                <a:lnTo>
                                  <a:pt x="3624058" y="148239"/>
                                </a:lnTo>
                                <a:lnTo>
                                  <a:pt x="3626731" y="184323"/>
                                </a:lnTo>
                                <a:lnTo>
                                  <a:pt x="3629301" y="245798"/>
                                </a:lnTo>
                                <a:lnTo>
                                  <a:pt x="3631975" y="231303"/>
                                </a:lnTo>
                                <a:lnTo>
                                  <a:pt x="3634545" y="213313"/>
                                </a:lnTo>
                                <a:lnTo>
                                  <a:pt x="3637217" y="195220"/>
                                </a:lnTo>
                                <a:lnTo>
                                  <a:pt x="3639787" y="231303"/>
                                </a:lnTo>
                                <a:lnTo>
                                  <a:pt x="3642460" y="256695"/>
                                </a:lnTo>
                                <a:lnTo>
                                  <a:pt x="3645030" y="198818"/>
                                </a:lnTo>
                                <a:lnTo>
                                  <a:pt x="3647703" y="224107"/>
                                </a:lnTo>
                                <a:lnTo>
                                  <a:pt x="3650273" y="198818"/>
                                </a:lnTo>
                                <a:lnTo>
                                  <a:pt x="3652946" y="191622"/>
                                </a:lnTo>
                                <a:lnTo>
                                  <a:pt x="3655516" y="195220"/>
                                </a:lnTo>
                                <a:lnTo>
                                  <a:pt x="3658188" y="220509"/>
                                </a:lnTo>
                                <a:lnTo>
                                  <a:pt x="3660759" y="278386"/>
                                </a:lnTo>
                                <a:lnTo>
                                  <a:pt x="3663432" y="289180"/>
                                </a:lnTo>
                                <a:lnTo>
                                  <a:pt x="3666002" y="256695"/>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03" name="Shape 2503"/>
                        <wps:cNvSpPr/>
                        <wps:spPr>
                          <a:xfrm>
                            <a:off x="613683" y="3342074"/>
                            <a:ext cx="3666002" cy="415729"/>
                          </a:xfrm>
                          <a:custGeom>
                            <a:avLst/>
                            <a:gdLst/>
                            <a:ahLst/>
                            <a:cxnLst/>
                            <a:rect l="0" t="0" r="0" b="0"/>
                            <a:pathLst>
                              <a:path w="3666002" h="415729">
                                <a:moveTo>
                                  <a:pt x="0" y="115651"/>
                                </a:moveTo>
                                <a:lnTo>
                                  <a:pt x="2673" y="173529"/>
                                </a:lnTo>
                                <a:lnTo>
                                  <a:pt x="5243" y="151838"/>
                                </a:lnTo>
                                <a:lnTo>
                                  <a:pt x="7813" y="213313"/>
                                </a:lnTo>
                                <a:lnTo>
                                  <a:pt x="10486" y="209612"/>
                                </a:lnTo>
                                <a:lnTo>
                                  <a:pt x="13056" y="151838"/>
                                </a:lnTo>
                                <a:lnTo>
                                  <a:pt x="15729" y="235004"/>
                                </a:lnTo>
                                <a:lnTo>
                                  <a:pt x="18299" y="213313"/>
                                </a:lnTo>
                                <a:lnTo>
                                  <a:pt x="20971" y="169931"/>
                                </a:lnTo>
                                <a:lnTo>
                                  <a:pt x="23541" y="151838"/>
                                </a:lnTo>
                                <a:lnTo>
                                  <a:pt x="26214" y="119250"/>
                                </a:lnTo>
                                <a:lnTo>
                                  <a:pt x="28784" y="169931"/>
                                </a:lnTo>
                                <a:lnTo>
                                  <a:pt x="31457" y="238602"/>
                                </a:lnTo>
                                <a:lnTo>
                                  <a:pt x="34027" y="252995"/>
                                </a:lnTo>
                                <a:lnTo>
                                  <a:pt x="36700" y="242200"/>
                                </a:lnTo>
                                <a:lnTo>
                                  <a:pt x="39270" y="227705"/>
                                </a:lnTo>
                                <a:lnTo>
                                  <a:pt x="41943" y="126548"/>
                                </a:lnTo>
                                <a:lnTo>
                                  <a:pt x="44513" y="130147"/>
                                </a:lnTo>
                                <a:lnTo>
                                  <a:pt x="47186" y="209612"/>
                                </a:lnTo>
                                <a:lnTo>
                                  <a:pt x="49756" y="216911"/>
                                </a:lnTo>
                                <a:lnTo>
                                  <a:pt x="52429" y="252995"/>
                                </a:lnTo>
                                <a:lnTo>
                                  <a:pt x="54999" y="195220"/>
                                </a:lnTo>
                                <a:lnTo>
                                  <a:pt x="57672" y="224107"/>
                                </a:lnTo>
                                <a:lnTo>
                                  <a:pt x="60242" y="187921"/>
                                </a:lnTo>
                                <a:lnTo>
                                  <a:pt x="62914" y="220509"/>
                                </a:lnTo>
                                <a:lnTo>
                                  <a:pt x="65484" y="242200"/>
                                </a:lnTo>
                                <a:lnTo>
                                  <a:pt x="68157" y="285582"/>
                                </a:lnTo>
                                <a:lnTo>
                                  <a:pt x="70727" y="166230"/>
                                </a:lnTo>
                                <a:lnTo>
                                  <a:pt x="73400" y="198818"/>
                                </a:lnTo>
                                <a:lnTo>
                                  <a:pt x="75970" y="242200"/>
                                </a:lnTo>
                                <a:lnTo>
                                  <a:pt x="78643" y="162632"/>
                                </a:lnTo>
                                <a:lnTo>
                                  <a:pt x="81213" y="140941"/>
                                </a:lnTo>
                                <a:lnTo>
                                  <a:pt x="83886" y="231303"/>
                                </a:lnTo>
                                <a:lnTo>
                                  <a:pt x="86456" y="274686"/>
                                </a:lnTo>
                                <a:lnTo>
                                  <a:pt x="89129" y="235004"/>
                                </a:lnTo>
                                <a:lnTo>
                                  <a:pt x="91699" y="177127"/>
                                </a:lnTo>
                                <a:lnTo>
                                  <a:pt x="94372" y="184323"/>
                                </a:lnTo>
                                <a:lnTo>
                                  <a:pt x="96942" y="300077"/>
                                </a:lnTo>
                                <a:lnTo>
                                  <a:pt x="99614" y="195220"/>
                                </a:lnTo>
                                <a:lnTo>
                                  <a:pt x="102185" y="227705"/>
                                </a:lnTo>
                                <a:lnTo>
                                  <a:pt x="104857" y="187921"/>
                                </a:lnTo>
                                <a:lnTo>
                                  <a:pt x="107427" y="235004"/>
                                </a:lnTo>
                                <a:lnTo>
                                  <a:pt x="110100" y="235004"/>
                                </a:lnTo>
                                <a:lnTo>
                                  <a:pt x="112670" y="318068"/>
                                </a:lnTo>
                                <a:lnTo>
                                  <a:pt x="115343" y="180725"/>
                                </a:lnTo>
                                <a:lnTo>
                                  <a:pt x="117913" y="242200"/>
                                </a:lnTo>
                                <a:lnTo>
                                  <a:pt x="120586" y="191622"/>
                                </a:lnTo>
                                <a:lnTo>
                                  <a:pt x="123156" y="184323"/>
                                </a:lnTo>
                                <a:lnTo>
                                  <a:pt x="125829" y="155436"/>
                                </a:lnTo>
                                <a:lnTo>
                                  <a:pt x="128399" y="213313"/>
                                </a:lnTo>
                                <a:lnTo>
                                  <a:pt x="131072" y="166230"/>
                                </a:lnTo>
                                <a:lnTo>
                                  <a:pt x="133642" y="173529"/>
                                </a:lnTo>
                                <a:lnTo>
                                  <a:pt x="136315" y="180725"/>
                                </a:lnTo>
                                <a:lnTo>
                                  <a:pt x="138885" y="159034"/>
                                </a:lnTo>
                                <a:lnTo>
                                  <a:pt x="141558" y="245798"/>
                                </a:lnTo>
                                <a:lnTo>
                                  <a:pt x="144128" y="177127"/>
                                </a:lnTo>
                                <a:lnTo>
                                  <a:pt x="146698" y="97558"/>
                                </a:lnTo>
                                <a:lnTo>
                                  <a:pt x="149370" y="227705"/>
                                </a:lnTo>
                                <a:lnTo>
                                  <a:pt x="151940" y="321768"/>
                                </a:lnTo>
                                <a:lnTo>
                                  <a:pt x="154613" y="195220"/>
                                </a:lnTo>
                                <a:lnTo>
                                  <a:pt x="157183" y="180725"/>
                                </a:lnTo>
                                <a:lnTo>
                                  <a:pt x="159856" y="195220"/>
                                </a:lnTo>
                                <a:lnTo>
                                  <a:pt x="162426" y="209612"/>
                                </a:lnTo>
                                <a:lnTo>
                                  <a:pt x="165099" y="169931"/>
                                </a:lnTo>
                                <a:lnTo>
                                  <a:pt x="167669" y="180725"/>
                                </a:lnTo>
                                <a:lnTo>
                                  <a:pt x="170342" y="242200"/>
                                </a:lnTo>
                                <a:lnTo>
                                  <a:pt x="172912" y="206014"/>
                                </a:lnTo>
                                <a:lnTo>
                                  <a:pt x="175585" y="191622"/>
                                </a:lnTo>
                                <a:lnTo>
                                  <a:pt x="178155" y="227705"/>
                                </a:lnTo>
                                <a:lnTo>
                                  <a:pt x="180828" y="281984"/>
                                </a:lnTo>
                                <a:lnTo>
                                  <a:pt x="183398" y="231303"/>
                                </a:lnTo>
                                <a:lnTo>
                                  <a:pt x="186071" y="235004"/>
                                </a:lnTo>
                                <a:lnTo>
                                  <a:pt x="188641" y="263891"/>
                                </a:lnTo>
                                <a:lnTo>
                                  <a:pt x="191313" y="187921"/>
                                </a:lnTo>
                                <a:lnTo>
                                  <a:pt x="193883" y="184323"/>
                                </a:lnTo>
                                <a:lnTo>
                                  <a:pt x="196556" y="292779"/>
                                </a:lnTo>
                                <a:lnTo>
                                  <a:pt x="199126" y="162632"/>
                                </a:lnTo>
                                <a:lnTo>
                                  <a:pt x="201799" y="191622"/>
                                </a:lnTo>
                                <a:lnTo>
                                  <a:pt x="204369" y="235004"/>
                                </a:lnTo>
                                <a:lnTo>
                                  <a:pt x="207042" y="137343"/>
                                </a:lnTo>
                                <a:lnTo>
                                  <a:pt x="209612" y="216911"/>
                                </a:lnTo>
                                <a:lnTo>
                                  <a:pt x="212285" y="144539"/>
                                </a:lnTo>
                                <a:lnTo>
                                  <a:pt x="214855" y="122848"/>
                                </a:lnTo>
                                <a:lnTo>
                                  <a:pt x="217528" y="271087"/>
                                </a:lnTo>
                                <a:lnTo>
                                  <a:pt x="220098" y="245798"/>
                                </a:lnTo>
                                <a:lnTo>
                                  <a:pt x="222771" y="245798"/>
                                </a:lnTo>
                                <a:lnTo>
                                  <a:pt x="225341" y="198818"/>
                                </a:lnTo>
                                <a:lnTo>
                                  <a:pt x="228014" y="245798"/>
                                </a:lnTo>
                                <a:lnTo>
                                  <a:pt x="230584" y="187921"/>
                                </a:lnTo>
                                <a:lnTo>
                                  <a:pt x="233256" y="195220"/>
                                </a:lnTo>
                                <a:lnTo>
                                  <a:pt x="235826" y="303676"/>
                                </a:lnTo>
                                <a:lnTo>
                                  <a:pt x="238499" y="148240"/>
                                </a:lnTo>
                                <a:lnTo>
                                  <a:pt x="241069" y="97558"/>
                                </a:lnTo>
                                <a:lnTo>
                                  <a:pt x="243742" y="256695"/>
                                </a:lnTo>
                                <a:lnTo>
                                  <a:pt x="246312" y="285582"/>
                                </a:lnTo>
                                <a:lnTo>
                                  <a:pt x="248985" y="198818"/>
                                </a:lnTo>
                                <a:lnTo>
                                  <a:pt x="251555" y="213313"/>
                                </a:lnTo>
                                <a:lnTo>
                                  <a:pt x="254228" y="242200"/>
                                </a:lnTo>
                                <a:lnTo>
                                  <a:pt x="256798" y="213313"/>
                                </a:lnTo>
                                <a:lnTo>
                                  <a:pt x="259471" y="126548"/>
                                </a:lnTo>
                                <a:lnTo>
                                  <a:pt x="262041" y="184323"/>
                                </a:lnTo>
                                <a:lnTo>
                                  <a:pt x="264714" y="242200"/>
                                </a:lnTo>
                                <a:lnTo>
                                  <a:pt x="267284" y="166230"/>
                                </a:lnTo>
                                <a:lnTo>
                                  <a:pt x="269957" y="231303"/>
                                </a:lnTo>
                                <a:lnTo>
                                  <a:pt x="272527" y="198818"/>
                                </a:lnTo>
                                <a:lnTo>
                                  <a:pt x="275199" y="242200"/>
                                </a:lnTo>
                                <a:lnTo>
                                  <a:pt x="277769" y="198818"/>
                                </a:lnTo>
                                <a:lnTo>
                                  <a:pt x="280339" y="191622"/>
                                </a:lnTo>
                                <a:lnTo>
                                  <a:pt x="283012" y="281984"/>
                                </a:lnTo>
                                <a:lnTo>
                                  <a:pt x="285582" y="209612"/>
                                </a:lnTo>
                                <a:lnTo>
                                  <a:pt x="288255" y="235004"/>
                                </a:lnTo>
                                <a:lnTo>
                                  <a:pt x="290825" y="278387"/>
                                </a:lnTo>
                                <a:lnTo>
                                  <a:pt x="293498" y="220509"/>
                                </a:lnTo>
                                <a:lnTo>
                                  <a:pt x="296068" y="252995"/>
                                </a:lnTo>
                                <a:lnTo>
                                  <a:pt x="298741" y="198818"/>
                                </a:lnTo>
                                <a:lnTo>
                                  <a:pt x="301311" y="206014"/>
                                </a:lnTo>
                                <a:lnTo>
                                  <a:pt x="303984" y="220509"/>
                                </a:lnTo>
                                <a:lnTo>
                                  <a:pt x="306554" y="307274"/>
                                </a:lnTo>
                                <a:lnTo>
                                  <a:pt x="309227" y="173529"/>
                                </a:lnTo>
                                <a:lnTo>
                                  <a:pt x="311797" y="252995"/>
                                </a:lnTo>
                                <a:lnTo>
                                  <a:pt x="314469" y="177127"/>
                                </a:lnTo>
                                <a:lnTo>
                                  <a:pt x="317039" y="130147"/>
                                </a:lnTo>
                                <a:lnTo>
                                  <a:pt x="319712" y="220509"/>
                                </a:lnTo>
                                <a:lnTo>
                                  <a:pt x="322283" y="148240"/>
                                </a:lnTo>
                                <a:lnTo>
                                  <a:pt x="324955" y="256695"/>
                                </a:lnTo>
                                <a:lnTo>
                                  <a:pt x="327525" y="231303"/>
                                </a:lnTo>
                                <a:lnTo>
                                  <a:pt x="330198" y="155436"/>
                                </a:lnTo>
                                <a:lnTo>
                                  <a:pt x="332768" y="238602"/>
                                </a:lnTo>
                                <a:lnTo>
                                  <a:pt x="335441" y="101157"/>
                                </a:lnTo>
                                <a:lnTo>
                                  <a:pt x="338011" y="238602"/>
                                </a:lnTo>
                                <a:lnTo>
                                  <a:pt x="340684" y="169931"/>
                                </a:lnTo>
                                <a:lnTo>
                                  <a:pt x="343254" y="227705"/>
                                </a:lnTo>
                                <a:lnTo>
                                  <a:pt x="345927" y="195220"/>
                                </a:lnTo>
                                <a:lnTo>
                                  <a:pt x="348497" y="238602"/>
                                </a:lnTo>
                                <a:lnTo>
                                  <a:pt x="351170" y="216911"/>
                                </a:lnTo>
                                <a:lnTo>
                                  <a:pt x="353740" y="209612"/>
                                </a:lnTo>
                                <a:lnTo>
                                  <a:pt x="356412" y="231303"/>
                                </a:lnTo>
                                <a:lnTo>
                                  <a:pt x="358983" y="267489"/>
                                </a:lnTo>
                                <a:lnTo>
                                  <a:pt x="361655" y="242200"/>
                                </a:lnTo>
                                <a:lnTo>
                                  <a:pt x="364225" y="289180"/>
                                </a:lnTo>
                                <a:lnTo>
                                  <a:pt x="366898" y="191622"/>
                                </a:lnTo>
                                <a:lnTo>
                                  <a:pt x="369468" y="213313"/>
                                </a:lnTo>
                                <a:lnTo>
                                  <a:pt x="372141" y="256695"/>
                                </a:lnTo>
                                <a:lnTo>
                                  <a:pt x="374711" y="206014"/>
                                </a:lnTo>
                                <a:lnTo>
                                  <a:pt x="377384" y="220509"/>
                                </a:lnTo>
                                <a:lnTo>
                                  <a:pt x="379954" y="220509"/>
                                </a:lnTo>
                                <a:lnTo>
                                  <a:pt x="382627" y="202416"/>
                                </a:lnTo>
                                <a:lnTo>
                                  <a:pt x="385197" y="209612"/>
                                </a:lnTo>
                                <a:lnTo>
                                  <a:pt x="387870" y="263891"/>
                                </a:lnTo>
                                <a:lnTo>
                                  <a:pt x="390440" y="285582"/>
                                </a:lnTo>
                                <a:lnTo>
                                  <a:pt x="393113" y="285582"/>
                                </a:lnTo>
                                <a:lnTo>
                                  <a:pt x="395683" y="206014"/>
                                </a:lnTo>
                                <a:lnTo>
                                  <a:pt x="398355" y="300077"/>
                                </a:lnTo>
                                <a:lnTo>
                                  <a:pt x="400925" y="300077"/>
                                </a:lnTo>
                                <a:lnTo>
                                  <a:pt x="403598" y="227705"/>
                                </a:lnTo>
                                <a:lnTo>
                                  <a:pt x="406169" y="213313"/>
                                </a:lnTo>
                                <a:lnTo>
                                  <a:pt x="408841" y="159034"/>
                                </a:lnTo>
                                <a:lnTo>
                                  <a:pt x="411411" y="314470"/>
                                </a:lnTo>
                                <a:lnTo>
                                  <a:pt x="413981" y="296376"/>
                                </a:lnTo>
                                <a:lnTo>
                                  <a:pt x="416654" y="224107"/>
                                </a:lnTo>
                                <a:lnTo>
                                  <a:pt x="419224" y="267489"/>
                                </a:lnTo>
                                <a:lnTo>
                                  <a:pt x="421897" y="162632"/>
                                </a:lnTo>
                                <a:lnTo>
                                  <a:pt x="424467" y="245798"/>
                                </a:lnTo>
                                <a:lnTo>
                                  <a:pt x="427140" y="155436"/>
                                </a:lnTo>
                                <a:lnTo>
                                  <a:pt x="429710" y="130147"/>
                                </a:lnTo>
                                <a:lnTo>
                                  <a:pt x="432383" y="245798"/>
                                </a:lnTo>
                                <a:lnTo>
                                  <a:pt x="434953" y="202416"/>
                                </a:lnTo>
                                <a:lnTo>
                                  <a:pt x="437626" y="231303"/>
                                </a:lnTo>
                                <a:lnTo>
                                  <a:pt x="440196" y="184323"/>
                                </a:lnTo>
                                <a:lnTo>
                                  <a:pt x="442869" y="249396"/>
                                </a:lnTo>
                                <a:lnTo>
                                  <a:pt x="445439" y="285582"/>
                                </a:lnTo>
                                <a:lnTo>
                                  <a:pt x="448111" y="267489"/>
                                </a:lnTo>
                                <a:lnTo>
                                  <a:pt x="450681" y="303676"/>
                                </a:lnTo>
                                <a:lnTo>
                                  <a:pt x="453354" y="278387"/>
                                </a:lnTo>
                                <a:lnTo>
                                  <a:pt x="455924" y="321768"/>
                                </a:lnTo>
                                <a:lnTo>
                                  <a:pt x="458597" y="242200"/>
                                </a:lnTo>
                                <a:lnTo>
                                  <a:pt x="461167" y="245798"/>
                                </a:lnTo>
                                <a:lnTo>
                                  <a:pt x="463840" y="235004"/>
                                </a:lnTo>
                                <a:lnTo>
                                  <a:pt x="466410" y="231303"/>
                                </a:lnTo>
                                <a:lnTo>
                                  <a:pt x="469083" y="195220"/>
                                </a:lnTo>
                                <a:lnTo>
                                  <a:pt x="471653" y="285582"/>
                                </a:lnTo>
                                <a:lnTo>
                                  <a:pt x="474326" y="281984"/>
                                </a:lnTo>
                                <a:lnTo>
                                  <a:pt x="476896" y="144539"/>
                                </a:lnTo>
                                <a:lnTo>
                                  <a:pt x="479569" y="195220"/>
                                </a:lnTo>
                                <a:lnTo>
                                  <a:pt x="482139" y="242200"/>
                                </a:lnTo>
                                <a:lnTo>
                                  <a:pt x="484811" y="213313"/>
                                </a:lnTo>
                                <a:lnTo>
                                  <a:pt x="487381" y="245798"/>
                                </a:lnTo>
                                <a:lnTo>
                                  <a:pt x="490054" y="271087"/>
                                </a:lnTo>
                                <a:lnTo>
                                  <a:pt x="492625" y="296376"/>
                                </a:lnTo>
                                <a:lnTo>
                                  <a:pt x="495297" y="303676"/>
                                </a:lnTo>
                                <a:lnTo>
                                  <a:pt x="497867" y="274686"/>
                                </a:lnTo>
                                <a:lnTo>
                                  <a:pt x="500540" y="249396"/>
                                </a:lnTo>
                                <a:lnTo>
                                  <a:pt x="503110" y="307274"/>
                                </a:lnTo>
                                <a:lnTo>
                                  <a:pt x="505783" y="278387"/>
                                </a:lnTo>
                                <a:lnTo>
                                  <a:pt x="508353" y="336161"/>
                                </a:lnTo>
                                <a:lnTo>
                                  <a:pt x="511026" y="184323"/>
                                </a:lnTo>
                                <a:lnTo>
                                  <a:pt x="513596" y="256695"/>
                                </a:lnTo>
                                <a:lnTo>
                                  <a:pt x="516269" y="249396"/>
                                </a:lnTo>
                                <a:lnTo>
                                  <a:pt x="518839" y="252995"/>
                                </a:lnTo>
                                <a:lnTo>
                                  <a:pt x="521511" y="271087"/>
                                </a:lnTo>
                                <a:lnTo>
                                  <a:pt x="524081" y="231303"/>
                                </a:lnTo>
                                <a:lnTo>
                                  <a:pt x="526755" y="296376"/>
                                </a:lnTo>
                                <a:lnTo>
                                  <a:pt x="529325" y="325367"/>
                                </a:lnTo>
                                <a:lnTo>
                                  <a:pt x="531997" y="285582"/>
                                </a:lnTo>
                                <a:lnTo>
                                  <a:pt x="534567" y="267489"/>
                                </a:lnTo>
                                <a:lnTo>
                                  <a:pt x="537240" y="278387"/>
                                </a:lnTo>
                                <a:lnTo>
                                  <a:pt x="539810" y="249396"/>
                                </a:lnTo>
                                <a:lnTo>
                                  <a:pt x="542483" y="325367"/>
                                </a:lnTo>
                                <a:lnTo>
                                  <a:pt x="545053" y="278387"/>
                                </a:lnTo>
                                <a:lnTo>
                                  <a:pt x="547726" y="263891"/>
                                </a:lnTo>
                                <a:lnTo>
                                  <a:pt x="550296" y="318068"/>
                                </a:lnTo>
                                <a:lnTo>
                                  <a:pt x="552866" y="235004"/>
                                </a:lnTo>
                                <a:lnTo>
                                  <a:pt x="555539" y="209612"/>
                                </a:lnTo>
                                <a:lnTo>
                                  <a:pt x="558109" y="209612"/>
                                </a:lnTo>
                                <a:lnTo>
                                  <a:pt x="560782" y="198818"/>
                                </a:lnTo>
                                <a:lnTo>
                                  <a:pt x="563352" y="227705"/>
                                </a:lnTo>
                                <a:lnTo>
                                  <a:pt x="566025" y="216911"/>
                                </a:lnTo>
                                <a:lnTo>
                                  <a:pt x="568595" y="177127"/>
                                </a:lnTo>
                                <a:lnTo>
                                  <a:pt x="571267" y="281984"/>
                                </a:lnTo>
                                <a:lnTo>
                                  <a:pt x="573837" y="213313"/>
                                </a:lnTo>
                                <a:lnTo>
                                  <a:pt x="576510" y="209612"/>
                                </a:lnTo>
                                <a:lnTo>
                                  <a:pt x="579080" y="235004"/>
                                </a:lnTo>
                                <a:lnTo>
                                  <a:pt x="581753" y="235004"/>
                                </a:lnTo>
                                <a:lnTo>
                                  <a:pt x="584323" y="252995"/>
                                </a:lnTo>
                                <a:lnTo>
                                  <a:pt x="586996" y="216911"/>
                                </a:lnTo>
                                <a:lnTo>
                                  <a:pt x="589566" y="216911"/>
                                </a:lnTo>
                                <a:lnTo>
                                  <a:pt x="592239" y="187921"/>
                                </a:lnTo>
                                <a:lnTo>
                                  <a:pt x="594809" y="220509"/>
                                </a:lnTo>
                                <a:lnTo>
                                  <a:pt x="597482" y="209612"/>
                                </a:lnTo>
                                <a:lnTo>
                                  <a:pt x="600052" y="216911"/>
                                </a:lnTo>
                                <a:lnTo>
                                  <a:pt x="602725" y="238602"/>
                                </a:lnTo>
                                <a:lnTo>
                                  <a:pt x="605295" y="274686"/>
                                </a:lnTo>
                                <a:lnTo>
                                  <a:pt x="607967" y="292779"/>
                                </a:lnTo>
                                <a:lnTo>
                                  <a:pt x="610537" y="256695"/>
                                </a:lnTo>
                                <a:lnTo>
                                  <a:pt x="613211" y="271087"/>
                                </a:lnTo>
                                <a:lnTo>
                                  <a:pt x="615781" y="256695"/>
                                </a:lnTo>
                                <a:lnTo>
                                  <a:pt x="618453" y="177127"/>
                                </a:lnTo>
                                <a:lnTo>
                                  <a:pt x="621023" y="216911"/>
                                </a:lnTo>
                                <a:lnTo>
                                  <a:pt x="623696" y="249396"/>
                                </a:lnTo>
                                <a:lnTo>
                                  <a:pt x="626266" y="202416"/>
                                </a:lnTo>
                                <a:lnTo>
                                  <a:pt x="628939" y="216911"/>
                                </a:lnTo>
                                <a:lnTo>
                                  <a:pt x="631509" y="155436"/>
                                </a:lnTo>
                                <a:lnTo>
                                  <a:pt x="634182" y="235004"/>
                                </a:lnTo>
                                <a:lnTo>
                                  <a:pt x="636752" y="206014"/>
                                </a:lnTo>
                                <a:lnTo>
                                  <a:pt x="639425" y="274686"/>
                                </a:lnTo>
                                <a:lnTo>
                                  <a:pt x="641995" y="263891"/>
                                </a:lnTo>
                                <a:lnTo>
                                  <a:pt x="644668" y="213313"/>
                                </a:lnTo>
                                <a:lnTo>
                                  <a:pt x="647238" y="177127"/>
                                </a:lnTo>
                                <a:lnTo>
                                  <a:pt x="649911" y="242200"/>
                                </a:lnTo>
                                <a:lnTo>
                                  <a:pt x="652481" y="206014"/>
                                </a:lnTo>
                                <a:lnTo>
                                  <a:pt x="655153" y="289180"/>
                                </a:lnTo>
                                <a:lnTo>
                                  <a:pt x="657724" y="231303"/>
                                </a:lnTo>
                                <a:lnTo>
                                  <a:pt x="660396" y="177127"/>
                                </a:lnTo>
                                <a:lnTo>
                                  <a:pt x="662966" y="303676"/>
                                </a:lnTo>
                                <a:lnTo>
                                  <a:pt x="665639" y="252995"/>
                                </a:lnTo>
                                <a:lnTo>
                                  <a:pt x="668209" y="263891"/>
                                </a:lnTo>
                                <a:lnTo>
                                  <a:pt x="670882" y="209612"/>
                                </a:lnTo>
                                <a:lnTo>
                                  <a:pt x="673452" y="242200"/>
                                </a:lnTo>
                                <a:lnTo>
                                  <a:pt x="676125" y="310871"/>
                                </a:lnTo>
                                <a:lnTo>
                                  <a:pt x="678695" y="238602"/>
                                </a:lnTo>
                                <a:lnTo>
                                  <a:pt x="681368" y="206014"/>
                                </a:lnTo>
                                <a:lnTo>
                                  <a:pt x="683938" y="271087"/>
                                </a:lnTo>
                                <a:lnTo>
                                  <a:pt x="686508" y="274686"/>
                                </a:lnTo>
                                <a:lnTo>
                                  <a:pt x="689181" y="209612"/>
                                </a:lnTo>
                                <a:lnTo>
                                  <a:pt x="691751" y="220509"/>
                                </a:lnTo>
                                <a:lnTo>
                                  <a:pt x="694423" y="227705"/>
                                </a:lnTo>
                                <a:lnTo>
                                  <a:pt x="696993" y="242200"/>
                                </a:lnTo>
                                <a:lnTo>
                                  <a:pt x="699667" y="249396"/>
                                </a:lnTo>
                                <a:lnTo>
                                  <a:pt x="702237" y="180725"/>
                                </a:lnTo>
                                <a:lnTo>
                                  <a:pt x="704909" y="263891"/>
                                </a:lnTo>
                                <a:lnTo>
                                  <a:pt x="707479" y="202416"/>
                                </a:lnTo>
                                <a:lnTo>
                                  <a:pt x="710152" y="281984"/>
                                </a:lnTo>
                                <a:lnTo>
                                  <a:pt x="712722" y="314470"/>
                                </a:lnTo>
                                <a:lnTo>
                                  <a:pt x="715395" y="206014"/>
                                </a:lnTo>
                                <a:lnTo>
                                  <a:pt x="717965" y="235004"/>
                                </a:lnTo>
                                <a:lnTo>
                                  <a:pt x="720638" y="224107"/>
                                </a:lnTo>
                                <a:lnTo>
                                  <a:pt x="723208" y="242200"/>
                                </a:lnTo>
                                <a:lnTo>
                                  <a:pt x="725881" y="224107"/>
                                </a:lnTo>
                                <a:lnTo>
                                  <a:pt x="728451" y="285582"/>
                                </a:lnTo>
                                <a:lnTo>
                                  <a:pt x="731124" y="216911"/>
                                </a:lnTo>
                                <a:lnTo>
                                  <a:pt x="733694" y="263891"/>
                                </a:lnTo>
                                <a:lnTo>
                                  <a:pt x="736367" y="195220"/>
                                </a:lnTo>
                                <a:lnTo>
                                  <a:pt x="738937" y="231303"/>
                                </a:lnTo>
                                <a:lnTo>
                                  <a:pt x="741609" y="249396"/>
                                </a:lnTo>
                                <a:lnTo>
                                  <a:pt x="744179" y="242200"/>
                                </a:lnTo>
                                <a:lnTo>
                                  <a:pt x="746852" y="231303"/>
                                </a:lnTo>
                                <a:lnTo>
                                  <a:pt x="749422" y="285582"/>
                                </a:lnTo>
                                <a:lnTo>
                                  <a:pt x="752095" y="267489"/>
                                </a:lnTo>
                                <a:lnTo>
                                  <a:pt x="754665" y="296376"/>
                                </a:lnTo>
                                <a:lnTo>
                                  <a:pt x="757338" y="195220"/>
                                </a:lnTo>
                                <a:lnTo>
                                  <a:pt x="759908" y="173529"/>
                                </a:lnTo>
                                <a:lnTo>
                                  <a:pt x="762581" y="155436"/>
                                </a:lnTo>
                                <a:lnTo>
                                  <a:pt x="765151" y="173529"/>
                                </a:lnTo>
                                <a:lnTo>
                                  <a:pt x="767824" y="166230"/>
                                </a:lnTo>
                                <a:lnTo>
                                  <a:pt x="770394" y="310871"/>
                                </a:lnTo>
                                <a:lnTo>
                                  <a:pt x="773067" y="216911"/>
                                </a:lnTo>
                                <a:lnTo>
                                  <a:pt x="775637" y="263891"/>
                                </a:lnTo>
                                <a:lnTo>
                                  <a:pt x="778309" y="198818"/>
                                </a:lnTo>
                                <a:lnTo>
                                  <a:pt x="780880" y="307274"/>
                                </a:lnTo>
                                <a:lnTo>
                                  <a:pt x="783552" y="162632"/>
                                </a:lnTo>
                                <a:lnTo>
                                  <a:pt x="786122" y="260293"/>
                                </a:lnTo>
                                <a:lnTo>
                                  <a:pt x="788795" y="267489"/>
                                </a:lnTo>
                                <a:lnTo>
                                  <a:pt x="791365" y="252995"/>
                                </a:lnTo>
                                <a:lnTo>
                                  <a:pt x="794038" y="195220"/>
                                </a:lnTo>
                                <a:lnTo>
                                  <a:pt x="796608" y="285582"/>
                                </a:lnTo>
                                <a:lnTo>
                                  <a:pt x="799281" y="285582"/>
                                </a:lnTo>
                                <a:lnTo>
                                  <a:pt x="801851" y="242200"/>
                                </a:lnTo>
                                <a:lnTo>
                                  <a:pt x="804524" y="177127"/>
                                </a:lnTo>
                                <a:lnTo>
                                  <a:pt x="807094" y="328964"/>
                                </a:lnTo>
                                <a:lnTo>
                                  <a:pt x="809767" y="249396"/>
                                </a:lnTo>
                                <a:lnTo>
                                  <a:pt x="812337" y="249396"/>
                                </a:lnTo>
                                <a:lnTo>
                                  <a:pt x="815009" y="260293"/>
                                </a:lnTo>
                                <a:lnTo>
                                  <a:pt x="817579" y="347058"/>
                                </a:lnTo>
                                <a:lnTo>
                                  <a:pt x="820253" y="321768"/>
                                </a:lnTo>
                                <a:lnTo>
                                  <a:pt x="822823" y="310871"/>
                                </a:lnTo>
                                <a:lnTo>
                                  <a:pt x="825393" y="263891"/>
                                </a:lnTo>
                                <a:lnTo>
                                  <a:pt x="828065" y="325367"/>
                                </a:lnTo>
                                <a:lnTo>
                                  <a:pt x="830635" y="245798"/>
                                </a:lnTo>
                                <a:lnTo>
                                  <a:pt x="833308" y="238602"/>
                                </a:lnTo>
                                <a:lnTo>
                                  <a:pt x="835878" y="267489"/>
                                </a:lnTo>
                                <a:lnTo>
                                  <a:pt x="838551" y="278387"/>
                                </a:lnTo>
                                <a:lnTo>
                                  <a:pt x="841121" y="195220"/>
                                </a:lnTo>
                                <a:lnTo>
                                  <a:pt x="843794" y="191622"/>
                                </a:lnTo>
                                <a:lnTo>
                                  <a:pt x="846364" y="242200"/>
                                </a:lnTo>
                                <a:lnTo>
                                  <a:pt x="849037" y="289180"/>
                                </a:lnTo>
                                <a:lnTo>
                                  <a:pt x="851607" y="300077"/>
                                </a:lnTo>
                                <a:lnTo>
                                  <a:pt x="854280" y="235004"/>
                                </a:lnTo>
                                <a:lnTo>
                                  <a:pt x="856850" y="195220"/>
                                </a:lnTo>
                                <a:lnTo>
                                  <a:pt x="859523" y="271087"/>
                                </a:lnTo>
                                <a:lnTo>
                                  <a:pt x="862093" y="281984"/>
                                </a:lnTo>
                                <a:lnTo>
                                  <a:pt x="864766" y="260293"/>
                                </a:lnTo>
                                <a:lnTo>
                                  <a:pt x="867336" y="303676"/>
                                </a:lnTo>
                                <a:lnTo>
                                  <a:pt x="870008" y="260293"/>
                                </a:lnTo>
                                <a:lnTo>
                                  <a:pt x="872578" y="202416"/>
                                </a:lnTo>
                                <a:lnTo>
                                  <a:pt x="875251" y="227705"/>
                                </a:lnTo>
                                <a:lnTo>
                                  <a:pt x="877821" y="271087"/>
                                </a:lnTo>
                                <a:lnTo>
                                  <a:pt x="880494" y="271087"/>
                                </a:lnTo>
                                <a:lnTo>
                                  <a:pt x="883064" y="249396"/>
                                </a:lnTo>
                                <a:lnTo>
                                  <a:pt x="885737" y="274686"/>
                                </a:lnTo>
                                <a:lnTo>
                                  <a:pt x="888307" y="318068"/>
                                </a:lnTo>
                                <a:lnTo>
                                  <a:pt x="890980" y="242200"/>
                                </a:lnTo>
                                <a:lnTo>
                                  <a:pt x="893550" y="271087"/>
                                </a:lnTo>
                                <a:lnTo>
                                  <a:pt x="896223" y="263891"/>
                                </a:lnTo>
                                <a:lnTo>
                                  <a:pt x="898793" y="256695"/>
                                </a:lnTo>
                                <a:lnTo>
                                  <a:pt x="901466" y="245798"/>
                                </a:lnTo>
                                <a:lnTo>
                                  <a:pt x="904036" y="274686"/>
                                </a:lnTo>
                                <a:lnTo>
                                  <a:pt x="906709" y="238602"/>
                                </a:lnTo>
                                <a:lnTo>
                                  <a:pt x="909279" y="166230"/>
                                </a:lnTo>
                                <a:lnTo>
                                  <a:pt x="911951" y="231303"/>
                                </a:lnTo>
                                <a:lnTo>
                                  <a:pt x="914521" y="220509"/>
                                </a:lnTo>
                                <a:lnTo>
                                  <a:pt x="917194" y="252995"/>
                                </a:lnTo>
                                <a:lnTo>
                                  <a:pt x="919764" y="198818"/>
                                </a:lnTo>
                                <a:lnTo>
                                  <a:pt x="922437" y="202416"/>
                                </a:lnTo>
                                <a:lnTo>
                                  <a:pt x="925007" y="216911"/>
                                </a:lnTo>
                                <a:lnTo>
                                  <a:pt x="927680" y="180725"/>
                                </a:lnTo>
                                <a:lnTo>
                                  <a:pt x="930250" y="260293"/>
                                </a:lnTo>
                                <a:lnTo>
                                  <a:pt x="932923" y="285582"/>
                                </a:lnTo>
                                <a:lnTo>
                                  <a:pt x="935493" y="238602"/>
                                </a:lnTo>
                                <a:lnTo>
                                  <a:pt x="938166" y="187921"/>
                                </a:lnTo>
                                <a:lnTo>
                                  <a:pt x="940736" y="159034"/>
                                </a:lnTo>
                                <a:lnTo>
                                  <a:pt x="943409" y="292779"/>
                                </a:lnTo>
                                <a:lnTo>
                                  <a:pt x="945979" y="285582"/>
                                </a:lnTo>
                                <a:lnTo>
                                  <a:pt x="948651" y="191622"/>
                                </a:lnTo>
                                <a:lnTo>
                                  <a:pt x="951222" y="249396"/>
                                </a:lnTo>
                                <a:lnTo>
                                  <a:pt x="953894" y="202416"/>
                                </a:lnTo>
                                <a:lnTo>
                                  <a:pt x="956464" y="151838"/>
                                </a:lnTo>
                                <a:lnTo>
                                  <a:pt x="959034" y="231303"/>
                                </a:lnTo>
                                <a:lnTo>
                                  <a:pt x="961707" y="213313"/>
                                </a:lnTo>
                                <a:lnTo>
                                  <a:pt x="964277" y="281984"/>
                                </a:lnTo>
                                <a:lnTo>
                                  <a:pt x="966950" y="235004"/>
                                </a:lnTo>
                                <a:lnTo>
                                  <a:pt x="969520" y="187921"/>
                                </a:lnTo>
                                <a:lnTo>
                                  <a:pt x="972193" y="278387"/>
                                </a:lnTo>
                                <a:lnTo>
                                  <a:pt x="974763" y="198818"/>
                                </a:lnTo>
                                <a:lnTo>
                                  <a:pt x="977436" y="216911"/>
                                </a:lnTo>
                                <a:lnTo>
                                  <a:pt x="980006" y="187921"/>
                                </a:lnTo>
                                <a:lnTo>
                                  <a:pt x="982679" y="191622"/>
                                </a:lnTo>
                                <a:lnTo>
                                  <a:pt x="985249" y="162632"/>
                                </a:lnTo>
                                <a:lnTo>
                                  <a:pt x="987922" y="263891"/>
                                </a:lnTo>
                                <a:lnTo>
                                  <a:pt x="990492" y="245798"/>
                                </a:lnTo>
                                <a:lnTo>
                                  <a:pt x="993165" y="231303"/>
                                </a:lnTo>
                                <a:lnTo>
                                  <a:pt x="995735" y="224107"/>
                                </a:lnTo>
                                <a:lnTo>
                                  <a:pt x="998407" y="245798"/>
                                </a:lnTo>
                                <a:lnTo>
                                  <a:pt x="1000977" y="242200"/>
                                </a:lnTo>
                                <a:lnTo>
                                  <a:pt x="1003650" y="220509"/>
                                </a:lnTo>
                                <a:lnTo>
                                  <a:pt x="1006220" y="224107"/>
                                </a:lnTo>
                                <a:lnTo>
                                  <a:pt x="1008893" y="227705"/>
                                </a:lnTo>
                                <a:lnTo>
                                  <a:pt x="1011463" y="206014"/>
                                </a:lnTo>
                                <a:lnTo>
                                  <a:pt x="1014136" y="245798"/>
                                </a:lnTo>
                                <a:lnTo>
                                  <a:pt x="1016706" y="231303"/>
                                </a:lnTo>
                                <a:lnTo>
                                  <a:pt x="1019379" y="263891"/>
                                </a:lnTo>
                                <a:lnTo>
                                  <a:pt x="1021949" y="274686"/>
                                </a:lnTo>
                                <a:lnTo>
                                  <a:pt x="1024622" y="235004"/>
                                </a:lnTo>
                                <a:lnTo>
                                  <a:pt x="1027192" y="209612"/>
                                </a:lnTo>
                                <a:lnTo>
                                  <a:pt x="1029865" y="195220"/>
                                </a:lnTo>
                                <a:lnTo>
                                  <a:pt x="1032435" y="260293"/>
                                </a:lnTo>
                                <a:lnTo>
                                  <a:pt x="1035107" y="198818"/>
                                </a:lnTo>
                                <a:lnTo>
                                  <a:pt x="1037677" y="202416"/>
                                </a:lnTo>
                                <a:lnTo>
                                  <a:pt x="1040350" y="274686"/>
                                </a:lnTo>
                                <a:lnTo>
                                  <a:pt x="1042920" y="263891"/>
                                </a:lnTo>
                                <a:lnTo>
                                  <a:pt x="1045593" y="238602"/>
                                </a:lnTo>
                                <a:lnTo>
                                  <a:pt x="1048163" y="274686"/>
                                </a:lnTo>
                                <a:lnTo>
                                  <a:pt x="1050836" y="198818"/>
                                </a:lnTo>
                                <a:lnTo>
                                  <a:pt x="1053406" y="242200"/>
                                </a:lnTo>
                                <a:lnTo>
                                  <a:pt x="1056079" y="281984"/>
                                </a:lnTo>
                                <a:lnTo>
                                  <a:pt x="1058649" y="285582"/>
                                </a:lnTo>
                                <a:lnTo>
                                  <a:pt x="1061322" y="216911"/>
                                </a:lnTo>
                                <a:lnTo>
                                  <a:pt x="1063892" y="213313"/>
                                </a:lnTo>
                                <a:lnTo>
                                  <a:pt x="1066565" y="260293"/>
                                </a:lnTo>
                                <a:lnTo>
                                  <a:pt x="1069135" y="206014"/>
                                </a:lnTo>
                                <a:lnTo>
                                  <a:pt x="1071808" y="184323"/>
                                </a:lnTo>
                                <a:lnTo>
                                  <a:pt x="1074378" y="180725"/>
                                </a:lnTo>
                                <a:lnTo>
                                  <a:pt x="1077051" y="231303"/>
                                </a:lnTo>
                                <a:lnTo>
                                  <a:pt x="1079621" y="198818"/>
                                </a:lnTo>
                                <a:lnTo>
                                  <a:pt x="1082293" y="235004"/>
                                </a:lnTo>
                                <a:lnTo>
                                  <a:pt x="1084863" y="191622"/>
                                </a:lnTo>
                                <a:lnTo>
                                  <a:pt x="1087536" y="137343"/>
                                </a:lnTo>
                                <a:lnTo>
                                  <a:pt x="1090106" y="187921"/>
                                </a:lnTo>
                                <a:lnTo>
                                  <a:pt x="1092676" y="213313"/>
                                </a:lnTo>
                                <a:lnTo>
                                  <a:pt x="1095349" y="256695"/>
                                </a:lnTo>
                                <a:lnTo>
                                  <a:pt x="1097919" y="238602"/>
                                </a:lnTo>
                                <a:lnTo>
                                  <a:pt x="1100592" y="289180"/>
                                </a:lnTo>
                                <a:lnTo>
                                  <a:pt x="1103162" y="184323"/>
                                </a:lnTo>
                                <a:lnTo>
                                  <a:pt x="1105835" y="173529"/>
                                </a:lnTo>
                                <a:lnTo>
                                  <a:pt x="1108405" y="213313"/>
                                </a:lnTo>
                                <a:lnTo>
                                  <a:pt x="1111078" y="249396"/>
                                </a:lnTo>
                                <a:lnTo>
                                  <a:pt x="1113648" y="289180"/>
                                </a:lnTo>
                                <a:lnTo>
                                  <a:pt x="1116321" y="292779"/>
                                </a:lnTo>
                                <a:lnTo>
                                  <a:pt x="1118891" y="260293"/>
                                </a:lnTo>
                                <a:lnTo>
                                  <a:pt x="1121563" y="202416"/>
                                </a:lnTo>
                                <a:lnTo>
                                  <a:pt x="1124133" y="227705"/>
                                </a:lnTo>
                                <a:lnTo>
                                  <a:pt x="1126806" y="198818"/>
                                </a:lnTo>
                                <a:lnTo>
                                  <a:pt x="1129376" y="252995"/>
                                </a:lnTo>
                                <a:lnTo>
                                  <a:pt x="1132049" y="209612"/>
                                </a:lnTo>
                                <a:lnTo>
                                  <a:pt x="1134619" y="180725"/>
                                </a:lnTo>
                                <a:lnTo>
                                  <a:pt x="1137292" y="245798"/>
                                </a:lnTo>
                                <a:lnTo>
                                  <a:pt x="1139862" y="151838"/>
                                </a:lnTo>
                                <a:lnTo>
                                  <a:pt x="1142535" y="216911"/>
                                </a:lnTo>
                                <a:lnTo>
                                  <a:pt x="1145105" y="245798"/>
                                </a:lnTo>
                                <a:lnTo>
                                  <a:pt x="1147778" y="260293"/>
                                </a:lnTo>
                                <a:lnTo>
                                  <a:pt x="1150348" y="274686"/>
                                </a:lnTo>
                                <a:lnTo>
                                  <a:pt x="1153021" y="238602"/>
                                </a:lnTo>
                                <a:lnTo>
                                  <a:pt x="1155591" y="184323"/>
                                </a:lnTo>
                                <a:lnTo>
                                  <a:pt x="1158264" y="169931"/>
                                </a:lnTo>
                                <a:lnTo>
                                  <a:pt x="1160834" y="169931"/>
                                </a:lnTo>
                                <a:lnTo>
                                  <a:pt x="1163506" y="249396"/>
                                </a:lnTo>
                                <a:lnTo>
                                  <a:pt x="1166076" y="227705"/>
                                </a:lnTo>
                                <a:lnTo>
                                  <a:pt x="1168749" y="245798"/>
                                </a:lnTo>
                                <a:lnTo>
                                  <a:pt x="1171319" y="252995"/>
                                </a:lnTo>
                                <a:lnTo>
                                  <a:pt x="1173992" y="213313"/>
                                </a:lnTo>
                                <a:lnTo>
                                  <a:pt x="1176562" y="166230"/>
                                </a:lnTo>
                                <a:lnTo>
                                  <a:pt x="1179235" y="148240"/>
                                </a:lnTo>
                                <a:lnTo>
                                  <a:pt x="1181805" y="267489"/>
                                </a:lnTo>
                                <a:lnTo>
                                  <a:pt x="1184478" y="209612"/>
                                </a:lnTo>
                                <a:lnTo>
                                  <a:pt x="1187048" y="220509"/>
                                </a:lnTo>
                                <a:lnTo>
                                  <a:pt x="1189721" y="289180"/>
                                </a:lnTo>
                                <a:lnTo>
                                  <a:pt x="1192291" y="303676"/>
                                </a:lnTo>
                                <a:lnTo>
                                  <a:pt x="1194964" y="271087"/>
                                </a:lnTo>
                                <a:lnTo>
                                  <a:pt x="1197534" y="202416"/>
                                </a:lnTo>
                                <a:lnTo>
                                  <a:pt x="1200207" y="0"/>
                                </a:lnTo>
                                <a:lnTo>
                                  <a:pt x="1202777" y="209612"/>
                                </a:lnTo>
                                <a:lnTo>
                                  <a:pt x="1205449" y="303676"/>
                                </a:lnTo>
                                <a:lnTo>
                                  <a:pt x="1208019" y="202416"/>
                                </a:lnTo>
                                <a:lnTo>
                                  <a:pt x="1210692" y="242200"/>
                                </a:lnTo>
                                <a:lnTo>
                                  <a:pt x="1213262" y="224107"/>
                                </a:lnTo>
                                <a:lnTo>
                                  <a:pt x="1215935" y="267489"/>
                                </a:lnTo>
                                <a:lnTo>
                                  <a:pt x="1218505" y="307274"/>
                                </a:lnTo>
                                <a:lnTo>
                                  <a:pt x="1221178" y="292779"/>
                                </a:lnTo>
                                <a:lnTo>
                                  <a:pt x="1223748" y="278387"/>
                                </a:lnTo>
                                <a:lnTo>
                                  <a:pt x="1226421" y="318068"/>
                                </a:lnTo>
                                <a:lnTo>
                                  <a:pt x="1228991" y="263891"/>
                                </a:lnTo>
                                <a:lnTo>
                                  <a:pt x="1231561" y="238602"/>
                                </a:lnTo>
                                <a:lnTo>
                                  <a:pt x="1234234" y="227705"/>
                                </a:lnTo>
                                <a:lnTo>
                                  <a:pt x="1236804" y="339759"/>
                                </a:lnTo>
                                <a:lnTo>
                                  <a:pt x="1239477" y="296376"/>
                                </a:lnTo>
                                <a:lnTo>
                                  <a:pt x="1242047" y="260293"/>
                                </a:lnTo>
                                <a:lnTo>
                                  <a:pt x="1244720" y="245798"/>
                                </a:lnTo>
                                <a:lnTo>
                                  <a:pt x="1247290" y="202416"/>
                                </a:lnTo>
                                <a:lnTo>
                                  <a:pt x="1249963" y="242200"/>
                                </a:lnTo>
                                <a:lnTo>
                                  <a:pt x="1252533" y="184323"/>
                                </a:lnTo>
                                <a:lnTo>
                                  <a:pt x="1255205" y="180725"/>
                                </a:lnTo>
                                <a:lnTo>
                                  <a:pt x="1257775" y="184323"/>
                                </a:lnTo>
                                <a:lnTo>
                                  <a:pt x="1260448" y="209612"/>
                                </a:lnTo>
                                <a:lnTo>
                                  <a:pt x="1263018" y="238602"/>
                                </a:lnTo>
                                <a:lnTo>
                                  <a:pt x="1265691" y="242200"/>
                                </a:lnTo>
                                <a:lnTo>
                                  <a:pt x="1268261" y="318068"/>
                                </a:lnTo>
                                <a:lnTo>
                                  <a:pt x="1270934" y="224107"/>
                                </a:lnTo>
                                <a:lnTo>
                                  <a:pt x="1273504" y="166230"/>
                                </a:lnTo>
                                <a:lnTo>
                                  <a:pt x="1276177" y="213313"/>
                                </a:lnTo>
                                <a:lnTo>
                                  <a:pt x="1278747" y="173529"/>
                                </a:lnTo>
                                <a:lnTo>
                                  <a:pt x="1281420" y="202416"/>
                                </a:lnTo>
                                <a:lnTo>
                                  <a:pt x="1283990" y="252995"/>
                                </a:lnTo>
                                <a:lnTo>
                                  <a:pt x="1286663" y="235004"/>
                                </a:lnTo>
                                <a:lnTo>
                                  <a:pt x="1289233" y="263891"/>
                                </a:lnTo>
                                <a:lnTo>
                                  <a:pt x="1291906" y="271087"/>
                                </a:lnTo>
                                <a:lnTo>
                                  <a:pt x="1294476" y="285582"/>
                                </a:lnTo>
                                <a:lnTo>
                                  <a:pt x="1297148" y="303676"/>
                                </a:lnTo>
                                <a:lnTo>
                                  <a:pt x="1299718" y="191622"/>
                                </a:lnTo>
                                <a:lnTo>
                                  <a:pt x="1302391" y="263891"/>
                                </a:lnTo>
                                <a:lnTo>
                                  <a:pt x="1304961" y="235004"/>
                                </a:lnTo>
                                <a:lnTo>
                                  <a:pt x="1307634" y="195220"/>
                                </a:lnTo>
                                <a:lnTo>
                                  <a:pt x="1310204" y="252995"/>
                                </a:lnTo>
                                <a:lnTo>
                                  <a:pt x="1312877" y="195220"/>
                                </a:lnTo>
                                <a:lnTo>
                                  <a:pt x="1315447" y="260293"/>
                                </a:lnTo>
                                <a:lnTo>
                                  <a:pt x="1318120" y="198818"/>
                                </a:lnTo>
                                <a:lnTo>
                                  <a:pt x="1320690" y="231303"/>
                                </a:lnTo>
                                <a:lnTo>
                                  <a:pt x="1323363" y="198818"/>
                                </a:lnTo>
                                <a:lnTo>
                                  <a:pt x="1325933" y="227705"/>
                                </a:lnTo>
                                <a:lnTo>
                                  <a:pt x="1328605" y="249396"/>
                                </a:lnTo>
                                <a:lnTo>
                                  <a:pt x="1331175" y="281984"/>
                                </a:lnTo>
                                <a:lnTo>
                                  <a:pt x="1333848" y="235004"/>
                                </a:lnTo>
                                <a:lnTo>
                                  <a:pt x="1336418" y="227705"/>
                                </a:lnTo>
                                <a:lnTo>
                                  <a:pt x="1339091" y="307274"/>
                                </a:lnTo>
                                <a:lnTo>
                                  <a:pt x="1341661" y="256695"/>
                                </a:lnTo>
                                <a:lnTo>
                                  <a:pt x="1344334" y="242200"/>
                                </a:lnTo>
                                <a:lnTo>
                                  <a:pt x="1346904" y="307274"/>
                                </a:lnTo>
                                <a:lnTo>
                                  <a:pt x="1349577" y="216911"/>
                                </a:lnTo>
                                <a:lnTo>
                                  <a:pt x="1352147" y="227705"/>
                                </a:lnTo>
                                <a:lnTo>
                                  <a:pt x="1354820" y="245798"/>
                                </a:lnTo>
                                <a:lnTo>
                                  <a:pt x="1357390" y="278387"/>
                                </a:lnTo>
                                <a:lnTo>
                                  <a:pt x="1360063" y="252995"/>
                                </a:lnTo>
                                <a:lnTo>
                                  <a:pt x="1362633" y="206014"/>
                                </a:lnTo>
                                <a:lnTo>
                                  <a:pt x="1365203" y="235004"/>
                                </a:lnTo>
                                <a:lnTo>
                                  <a:pt x="1367876" y="271087"/>
                                </a:lnTo>
                                <a:lnTo>
                                  <a:pt x="1370446" y="242200"/>
                                </a:lnTo>
                                <a:lnTo>
                                  <a:pt x="1373119" y="310871"/>
                                </a:lnTo>
                                <a:lnTo>
                                  <a:pt x="1375689" y="252995"/>
                                </a:lnTo>
                                <a:lnTo>
                                  <a:pt x="1378361" y="274686"/>
                                </a:lnTo>
                                <a:lnTo>
                                  <a:pt x="1380931" y="169931"/>
                                </a:lnTo>
                                <a:lnTo>
                                  <a:pt x="1383604" y="245798"/>
                                </a:lnTo>
                                <a:lnTo>
                                  <a:pt x="1386174" y="209612"/>
                                </a:lnTo>
                                <a:lnTo>
                                  <a:pt x="1388847" y="242200"/>
                                </a:lnTo>
                                <a:lnTo>
                                  <a:pt x="1391417" y="224107"/>
                                </a:lnTo>
                                <a:lnTo>
                                  <a:pt x="1394090" y="245798"/>
                                </a:lnTo>
                                <a:lnTo>
                                  <a:pt x="1396660" y="198818"/>
                                </a:lnTo>
                                <a:lnTo>
                                  <a:pt x="1399333" y="245798"/>
                                </a:lnTo>
                                <a:lnTo>
                                  <a:pt x="1401903" y="144539"/>
                                </a:lnTo>
                                <a:lnTo>
                                  <a:pt x="1404576" y="202416"/>
                                </a:lnTo>
                                <a:lnTo>
                                  <a:pt x="1407146" y="252995"/>
                                </a:lnTo>
                                <a:lnTo>
                                  <a:pt x="1409819" y="155436"/>
                                </a:lnTo>
                                <a:lnTo>
                                  <a:pt x="1412389" y="252995"/>
                                </a:lnTo>
                                <a:lnTo>
                                  <a:pt x="1415062" y="227705"/>
                                </a:lnTo>
                                <a:lnTo>
                                  <a:pt x="1417632" y="187921"/>
                                </a:lnTo>
                                <a:lnTo>
                                  <a:pt x="1420304" y="339759"/>
                                </a:lnTo>
                                <a:lnTo>
                                  <a:pt x="1422874" y="227705"/>
                                </a:lnTo>
                                <a:lnTo>
                                  <a:pt x="1425547" y="252995"/>
                                </a:lnTo>
                                <a:lnTo>
                                  <a:pt x="1428117" y="274686"/>
                                </a:lnTo>
                                <a:lnTo>
                                  <a:pt x="1430790" y="285582"/>
                                </a:lnTo>
                                <a:lnTo>
                                  <a:pt x="1433360" y="278387"/>
                                </a:lnTo>
                                <a:lnTo>
                                  <a:pt x="1436033" y="220509"/>
                                </a:lnTo>
                                <a:lnTo>
                                  <a:pt x="1438603" y="307274"/>
                                </a:lnTo>
                                <a:lnTo>
                                  <a:pt x="1441276" y="220509"/>
                                </a:lnTo>
                                <a:lnTo>
                                  <a:pt x="1443846" y="206014"/>
                                </a:lnTo>
                                <a:lnTo>
                                  <a:pt x="1446519" y="267489"/>
                                </a:lnTo>
                                <a:lnTo>
                                  <a:pt x="1449089" y="177127"/>
                                </a:lnTo>
                                <a:lnTo>
                                  <a:pt x="1451762" y="238602"/>
                                </a:lnTo>
                                <a:lnTo>
                                  <a:pt x="1454332" y="184323"/>
                                </a:lnTo>
                                <a:lnTo>
                                  <a:pt x="1457005" y="318068"/>
                                </a:lnTo>
                                <a:lnTo>
                                  <a:pt x="1459575" y="227705"/>
                                </a:lnTo>
                                <a:lnTo>
                                  <a:pt x="1462247" y="242200"/>
                                </a:lnTo>
                                <a:lnTo>
                                  <a:pt x="1464817" y="274686"/>
                                </a:lnTo>
                                <a:lnTo>
                                  <a:pt x="1467490" y="339759"/>
                                </a:lnTo>
                                <a:lnTo>
                                  <a:pt x="1470060" y="252995"/>
                                </a:lnTo>
                                <a:lnTo>
                                  <a:pt x="1472733" y="180725"/>
                                </a:lnTo>
                                <a:lnTo>
                                  <a:pt x="1475303" y="220509"/>
                                </a:lnTo>
                                <a:lnTo>
                                  <a:pt x="1477976" y="209612"/>
                                </a:lnTo>
                                <a:lnTo>
                                  <a:pt x="1480546" y="245798"/>
                                </a:lnTo>
                                <a:lnTo>
                                  <a:pt x="1483219" y="242200"/>
                                </a:lnTo>
                                <a:lnTo>
                                  <a:pt x="1485789" y="202416"/>
                                </a:lnTo>
                                <a:lnTo>
                                  <a:pt x="1488462" y="235004"/>
                                </a:lnTo>
                                <a:lnTo>
                                  <a:pt x="1491032" y="231303"/>
                                </a:lnTo>
                                <a:lnTo>
                                  <a:pt x="1493705" y="252995"/>
                                </a:lnTo>
                                <a:lnTo>
                                  <a:pt x="1496275" y="224107"/>
                                </a:lnTo>
                                <a:lnTo>
                                  <a:pt x="1498845" y="260293"/>
                                </a:lnTo>
                                <a:lnTo>
                                  <a:pt x="1501518" y="213313"/>
                                </a:lnTo>
                                <a:lnTo>
                                  <a:pt x="1504088" y="256695"/>
                                </a:lnTo>
                                <a:lnTo>
                                  <a:pt x="1506761" y="169931"/>
                                </a:lnTo>
                                <a:lnTo>
                                  <a:pt x="1509331" y="224107"/>
                                </a:lnTo>
                                <a:lnTo>
                                  <a:pt x="1512003" y="191622"/>
                                </a:lnTo>
                                <a:lnTo>
                                  <a:pt x="1514573" y="249396"/>
                                </a:lnTo>
                                <a:lnTo>
                                  <a:pt x="1517246" y="195220"/>
                                </a:lnTo>
                                <a:lnTo>
                                  <a:pt x="1519816" y="278387"/>
                                </a:lnTo>
                                <a:lnTo>
                                  <a:pt x="1522489" y="285582"/>
                                </a:lnTo>
                                <a:lnTo>
                                  <a:pt x="1525059" y="296376"/>
                                </a:lnTo>
                                <a:lnTo>
                                  <a:pt x="1527732" y="252995"/>
                                </a:lnTo>
                                <a:lnTo>
                                  <a:pt x="1530302" y="252995"/>
                                </a:lnTo>
                                <a:lnTo>
                                  <a:pt x="1532975" y="206014"/>
                                </a:lnTo>
                                <a:lnTo>
                                  <a:pt x="1535545" y="227705"/>
                                </a:lnTo>
                                <a:lnTo>
                                  <a:pt x="1538218" y="256695"/>
                                </a:lnTo>
                                <a:lnTo>
                                  <a:pt x="1540788" y="227705"/>
                                </a:lnTo>
                                <a:lnTo>
                                  <a:pt x="1543460" y="249396"/>
                                </a:lnTo>
                                <a:lnTo>
                                  <a:pt x="1546030" y="224107"/>
                                </a:lnTo>
                                <a:lnTo>
                                  <a:pt x="1548703" y="289180"/>
                                </a:lnTo>
                                <a:lnTo>
                                  <a:pt x="1551273" y="162632"/>
                                </a:lnTo>
                                <a:lnTo>
                                  <a:pt x="1553946" y="281984"/>
                                </a:lnTo>
                                <a:lnTo>
                                  <a:pt x="1556516" y="260293"/>
                                </a:lnTo>
                                <a:lnTo>
                                  <a:pt x="1559189" y="249396"/>
                                </a:lnTo>
                                <a:lnTo>
                                  <a:pt x="1561759" y="187921"/>
                                </a:lnTo>
                                <a:lnTo>
                                  <a:pt x="1564432" y="177127"/>
                                </a:lnTo>
                                <a:lnTo>
                                  <a:pt x="1567002" y="296376"/>
                                </a:lnTo>
                                <a:lnTo>
                                  <a:pt x="1569675" y="216911"/>
                                </a:lnTo>
                                <a:lnTo>
                                  <a:pt x="1572245" y="231303"/>
                                </a:lnTo>
                                <a:lnTo>
                                  <a:pt x="1574918" y="245798"/>
                                </a:lnTo>
                                <a:lnTo>
                                  <a:pt x="1577488" y="198818"/>
                                </a:lnTo>
                                <a:lnTo>
                                  <a:pt x="1580161" y="173529"/>
                                </a:lnTo>
                                <a:lnTo>
                                  <a:pt x="1582731" y="336161"/>
                                </a:lnTo>
                                <a:lnTo>
                                  <a:pt x="1585403" y="245798"/>
                                </a:lnTo>
                                <a:lnTo>
                                  <a:pt x="1587974" y="267489"/>
                                </a:lnTo>
                                <a:lnTo>
                                  <a:pt x="1590646" y="278387"/>
                                </a:lnTo>
                                <a:lnTo>
                                  <a:pt x="1593216" y="289180"/>
                                </a:lnTo>
                                <a:lnTo>
                                  <a:pt x="1595889" y="271087"/>
                                </a:lnTo>
                                <a:lnTo>
                                  <a:pt x="1598459" y="191622"/>
                                </a:lnTo>
                                <a:lnTo>
                                  <a:pt x="1601132" y="202416"/>
                                </a:lnTo>
                                <a:lnTo>
                                  <a:pt x="1603702" y="274686"/>
                                </a:lnTo>
                                <a:lnTo>
                                  <a:pt x="1606375" y="256695"/>
                                </a:lnTo>
                                <a:lnTo>
                                  <a:pt x="1608945" y="314470"/>
                                </a:lnTo>
                                <a:lnTo>
                                  <a:pt x="1611618" y="310871"/>
                                </a:lnTo>
                                <a:lnTo>
                                  <a:pt x="1614188" y="267489"/>
                                </a:lnTo>
                                <a:lnTo>
                                  <a:pt x="1616861" y="213313"/>
                                </a:lnTo>
                                <a:lnTo>
                                  <a:pt x="1619431" y="202416"/>
                                </a:lnTo>
                                <a:lnTo>
                                  <a:pt x="1622104" y="292779"/>
                                </a:lnTo>
                                <a:lnTo>
                                  <a:pt x="1624674" y="213313"/>
                                </a:lnTo>
                                <a:lnTo>
                                  <a:pt x="1627346" y="191622"/>
                                </a:lnTo>
                                <a:lnTo>
                                  <a:pt x="1629916" y="216911"/>
                                </a:lnTo>
                                <a:lnTo>
                                  <a:pt x="1632590" y="235004"/>
                                </a:lnTo>
                                <a:lnTo>
                                  <a:pt x="1635160" y="260293"/>
                                </a:lnTo>
                                <a:lnTo>
                                  <a:pt x="1637730" y="238602"/>
                                </a:lnTo>
                                <a:lnTo>
                                  <a:pt x="1640402" y="227705"/>
                                </a:lnTo>
                                <a:lnTo>
                                  <a:pt x="1642972" y="155436"/>
                                </a:lnTo>
                                <a:lnTo>
                                  <a:pt x="1645645" y="209612"/>
                                </a:lnTo>
                                <a:lnTo>
                                  <a:pt x="1648215" y="238602"/>
                                </a:lnTo>
                                <a:lnTo>
                                  <a:pt x="1650888" y="271087"/>
                                </a:lnTo>
                                <a:lnTo>
                                  <a:pt x="1653458" y="235004"/>
                                </a:lnTo>
                                <a:lnTo>
                                  <a:pt x="1656131" y="307274"/>
                                </a:lnTo>
                                <a:lnTo>
                                  <a:pt x="1658701" y="328964"/>
                                </a:lnTo>
                                <a:lnTo>
                                  <a:pt x="1661374" y="216911"/>
                                </a:lnTo>
                                <a:lnTo>
                                  <a:pt x="1663944" y="274686"/>
                                </a:lnTo>
                                <a:lnTo>
                                  <a:pt x="1666617" y="285582"/>
                                </a:lnTo>
                                <a:lnTo>
                                  <a:pt x="1669187" y="249396"/>
                                </a:lnTo>
                                <a:lnTo>
                                  <a:pt x="1671860" y="256695"/>
                                </a:lnTo>
                                <a:lnTo>
                                  <a:pt x="1674430" y="252995"/>
                                </a:lnTo>
                                <a:lnTo>
                                  <a:pt x="1677102" y="281984"/>
                                </a:lnTo>
                                <a:lnTo>
                                  <a:pt x="1679672" y="256695"/>
                                </a:lnTo>
                                <a:lnTo>
                                  <a:pt x="1682345" y="256695"/>
                                </a:lnTo>
                                <a:lnTo>
                                  <a:pt x="1684915" y="249396"/>
                                </a:lnTo>
                                <a:lnTo>
                                  <a:pt x="1687588" y="191622"/>
                                </a:lnTo>
                                <a:lnTo>
                                  <a:pt x="1690158" y="148240"/>
                                </a:lnTo>
                                <a:lnTo>
                                  <a:pt x="1692831" y="231303"/>
                                </a:lnTo>
                                <a:lnTo>
                                  <a:pt x="1695401" y="281984"/>
                                </a:lnTo>
                                <a:lnTo>
                                  <a:pt x="1698074" y="198818"/>
                                </a:lnTo>
                                <a:lnTo>
                                  <a:pt x="1700644" y="224107"/>
                                </a:lnTo>
                                <a:lnTo>
                                  <a:pt x="1703317" y="252995"/>
                                </a:lnTo>
                                <a:lnTo>
                                  <a:pt x="1705887" y="180725"/>
                                </a:lnTo>
                                <a:lnTo>
                                  <a:pt x="1708560" y="238602"/>
                                </a:lnTo>
                                <a:lnTo>
                                  <a:pt x="1711130" y="227705"/>
                                </a:lnTo>
                                <a:lnTo>
                                  <a:pt x="1713802" y="271087"/>
                                </a:lnTo>
                                <a:lnTo>
                                  <a:pt x="1716373" y="166230"/>
                                </a:lnTo>
                                <a:lnTo>
                                  <a:pt x="1719046" y="245798"/>
                                </a:lnTo>
                                <a:lnTo>
                                  <a:pt x="1721616" y="177127"/>
                                </a:lnTo>
                                <a:lnTo>
                                  <a:pt x="1724289" y="281984"/>
                                </a:lnTo>
                                <a:lnTo>
                                  <a:pt x="1726858" y="274686"/>
                                </a:lnTo>
                                <a:lnTo>
                                  <a:pt x="1729531" y="263891"/>
                                </a:lnTo>
                                <a:lnTo>
                                  <a:pt x="1732101" y="198818"/>
                                </a:lnTo>
                                <a:lnTo>
                                  <a:pt x="1734774" y="191622"/>
                                </a:lnTo>
                                <a:lnTo>
                                  <a:pt x="1737344" y="296376"/>
                                </a:lnTo>
                                <a:lnTo>
                                  <a:pt x="1740017" y="249396"/>
                                </a:lnTo>
                                <a:lnTo>
                                  <a:pt x="1742587" y="328964"/>
                                </a:lnTo>
                                <a:lnTo>
                                  <a:pt x="1745260" y="216911"/>
                                </a:lnTo>
                                <a:lnTo>
                                  <a:pt x="1747830" y="177127"/>
                                </a:lnTo>
                                <a:lnTo>
                                  <a:pt x="1750503" y="238602"/>
                                </a:lnTo>
                                <a:lnTo>
                                  <a:pt x="1753073" y="195220"/>
                                </a:lnTo>
                                <a:lnTo>
                                  <a:pt x="1755746" y="177127"/>
                                </a:lnTo>
                                <a:lnTo>
                                  <a:pt x="1758316" y="263891"/>
                                </a:lnTo>
                                <a:lnTo>
                                  <a:pt x="1760988" y="271087"/>
                                </a:lnTo>
                                <a:lnTo>
                                  <a:pt x="1763558" y="249396"/>
                                </a:lnTo>
                                <a:lnTo>
                                  <a:pt x="1766231" y="195220"/>
                                </a:lnTo>
                                <a:lnTo>
                                  <a:pt x="1768801" y="281984"/>
                                </a:lnTo>
                                <a:lnTo>
                                  <a:pt x="1771371" y="263891"/>
                                </a:lnTo>
                                <a:lnTo>
                                  <a:pt x="1774044" y="235004"/>
                                </a:lnTo>
                                <a:lnTo>
                                  <a:pt x="1776614" y="252995"/>
                                </a:lnTo>
                                <a:lnTo>
                                  <a:pt x="1779287" y="271087"/>
                                </a:lnTo>
                                <a:lnTo>
                                  <a:pt x="1781857" y="260293"/>
                                </a:lnTo>
                                <a:lnTo>
                                  <a:pt x="1784530" y="267489"/>
                                </a:lnTo>
                                <a:lnTo>
                                  <a:pt x="1787100" y="202416"/>
                                </a:lnTo>
                                <a:lnTo>
                                  <a:pt x="1789773" y="238602"/>
                                </a:lnTo>
                                <a:lnTo>
                                  <a:pt x="1792343" y="281984"/>
                                </a:lnTo>
                                <a:lnTo>
                                  <a:pt x="1795016" y="224107"/>
                                </a:lnTo>
                                <a:lnTo>
                                  <a:pt x="1797586" y="242200"/>
                                </a:lnTo>
                                <a:lnTo>
                                  <a:pt x="1800258" y="238602"/>
                                </a:lnTo>
                                <a:lnTo>
                                  <a:pt x="1802829" y="231303"/>
                                </a:lnTo>
                                <a:lnTo>
                                  <a:pt x="1805501" y="271087"/>
                                </a:lnTo>
                                <a:lnTo>
                                  <a:pt x="1808071" y="242200"/>
                                </a:lnTo>
                                <a:lnTo>
                                  <a:pt x="1810744" y="271087"/>
                                </a:lnTo>
                                <a:lnTo>
                                  <a:pt x="1813314" y="202416"/>
                                </a:lnTo>
                                <a:lnTo>
                                  <a:pt x="1815987" y="216911"/>
                                </a:lnTo>
                                <a:lnTo>
                                  <a:pt x="1818557" y="242200"/>
                                </a:lnTo>
                                <a:lnTo>
                                  <a:pt x="1821230" y="220509"/>
                                </a:lnTo>
                                <a:lnTo>
                                  <a:pt x="1823800" y="224107"/>
                                </a:lnTo>
                                <a:lnTo>
                                  <a:pt x="1826473" y="227705"/>
                                </a:lnTo>
                                <a:lnTo>
                                  <a:pt x="1829043" y="260293"/>
                                </a:lnTo>
                                <a:lnTo>
                                  <a:pt x="1831716" y="314470"/>
                                </a:lnTo>
                                <a:lnTo>
                                  <a:pt x="1834286" y="191622"/>
                                </a:lnTo>
                                <a:lnTo>
                                  <a:pt x="1836958" y="238602"/>
                                </a:lnTo>
                                <a:lnTo>
                                  <a:pt x="1839529" y="231303"/>
                                </a:lnTo>
                                <a:lnTo>
                                  <a:pt x="1842202" y="245798"/>
                                </a:lnTo>
                                <a:lnTo>
                                  <a:pt x="1844772" y="213313"/>
                                </a:lnTo>
                                <a:lnTo>
                                  <a:pt x="1847445" y="206014"/>
                                </a:lnTo>
                                <a:lnTo>
                                  <a:pt x="1850014" y="271087"/>
                                </a:lnTo>
                                <a:lnTo>
                                  <a:pt x="1852687" y="209612"/>
                                </a:lnTo>
                                <a:lnTo>
                                  <a:pt x="1855257" y="151838"/>
                                </a:lnTo>
                                <a:lnTo>
                                  <a:pt x="1857930" y="300077"/>
                                </a:lnTo>
                                <a:lnTo>
                                  <a:pt x="1860500" y="235004"/>
                                </a:lnTo>
                                <a:lnTo>
                                  <a:pt x="1863173" y="285582"/>
                                </a:lnTo>
                                <a:lnTo>
                                  <a:pt x="1865743" y="198818"/>
                                </a:lnTo>
                                <a:lnTo>
                                  <a:pt x="1868416" y="256695"/>
                                </a:lnTo>
                                <a:lnTo>
                                  <a:pt x="1870986" y="245798"/>
                                </a:lnTo>
                                <a:lnTo>
                                  <a:pt x="1873659" y="274686"/>
                                </a:lnTo>
                                <a:lnTo>
                                  <a:pt x="1876229" y="231303"/>
                                </a:lnTo>
                                <a:lnTo>
                                  <a:pt x="1878902" y="180725"/>
                                </a:lnTo>
                                <a:lnTo>
                                  <a:pt x="1881472" y="245798"/>
                                </a:lnTo>
                                <a:lnTo>
                                  <a:pt x="1884144" y="209612"/>
                                </a:lnTo>
                                <a:lnTo>
                                  <a:pt x="1886714" y="224107"/>
                                </a:lnTo>
                                <a:lnTo>
                                  <a:pt x="1891957" y="224107"/>
                                </a:lnTo>
                                <a:lnTo>
                                  <a:pt x="1894630" y="238602"/>
                                </a:lnTo>
                                <a:lnTo>
                                  <a:pt x="1897201" y="227705"/>
                                </a:lnTo>
                                <a:lnTo>
                                  <a:pt x="1899873" y="195220"/>
                                </a:lnTo>
                                <a:lnTo>
                                  <a:pt x="1902443" y="249396"/>
                                </a:lnTo>
                                <a:lnTo>
                                  <a:pt x="1905013" y="238602"/>
                                </a:lnTo>
                                <a:lnTo>
                                  <a:pt x="1907686" y="252995"/>
                                </a:lnTo>
                                <a:lnTo>
                                  <a:pt x="1910256" y="191622"/>
                                </a:lnTo>
                                <a:lnTo>
                                  <a:pt x="1912929" y="191622"/>
                                </a:lnTo>
                                <a:lnTo>
                                  <a:pt x="1915499" y="278387"/>
                                </a:lnTo>
                                <a:lnTo>
                                  <a:pt x="1918172" y="209612"/>
                                </a:lnTo>
                                <a:lnTo>
                                  <a:pt x="1920742" y="245798"/>
                                </a:lnTo>
                                <a:lnTo>
                                  <a:pt x="1923414" y="238602"/>
                                </a:lnTo>
                                <a:lnTo>
                                  <a:pt x="1925985" y="216911"/>
                                </a:lnTo>
                                <a:lnTo>
                                  <a:pt x="1928658" y="245798"/>
                                </a:lnTo>
                                <a:lnTo>
                                  <a:pt x="1931228" y="242200"/>
                                </a:lnTo>
                                <a:lnTo>
                                  <a:pt x="1933900" y="209612"/>
                                </a:lnTo>
                                <a:lnTo>
                                  <a:pt x="1936470" y="256695"/>
                                </a:lnTo>
                                <a:lnTo>
                                  <a:pt x="1939143" y="224107"/>
                                </a:lnTo>
                                <a:lnTo>
                                  <a:pt x="1941713" y="252995"/>
                                </a:lnTo>
                                <a:lnTo>
                                  <a:pt x="1944386" y="292779"/>
                                </a:lnTo>
                                <a:lnTo>
                                  <a:pt x="1946956" y="202416"/>
                                </a:lnTo>
                                <a:lnTo>
                                  <a:pt x="1949629" y="187921"/>
                                </a:lnTo>
                                <a:lnTo>
                                  <a:pt x="1952199" y="252995"/>
                                </a:lnTo>
                                <a:lnTo>
                                  <a:pt x="1954872" y="169931"/>
                                </a:lnTo>
                                <a:lnTo>
                                  <a:pt x="1957442" y="318068"/>
                                </a:lnTo>
                                <a:lnTo>
                                  <a:pt x="1960115" y="256695"/>
                                </a:lnTo>
                                <a:lnTo>
                                  <a:pt x="1962685" y="198818"/>
                                </a:lnTo>
                                <a:lnTo>
                                  <a:pt x="1965358" y="256695"/>
                                </a:lnTo>
                                <a:lnTo>
                                  <a:pt x="1967928" y="245798"/>
                                </a:lnTo>
                                <a:lnTo>
                                  <a:pt x="1970601" y="235004"/>
                                </a:lnTo>
                                <a:lnTo>
                                  <a:pt x="1973170" y="213313"/>
                                </a:lnTo>
                                <a:lnTo>
                                  <a:pt x="1975843" y="224107"/>
                                </a:lnTo>
                                <a:lnTo>
                                  <a:pt x="1978413" y="162632"/>
                                </a:lnTo>
                                <a:lnTo>
                                  <a:pt x="1981086" y="213313"/>
                                </a:lnTo>
                                <a:lnTo>
                                  <a:pt x="1983656" y="307274"/>
                                </a:lnTo>
                                <a:lnTo>
                                  <a:pt x="1986329" y="235004"/>
                                </a:lnTo>
                                <a:lnTo>
                                  <a:pt x="1988899" y="198818"/>
                                </a:lnTo>
                                <a:lnTo>
                                  <a:pt x="1991572" y="252995"/>
                                </a:lnTo>
                                <a:lnTo>
                                  <a:pt x="1994142" y="220509"/>
                                </a:lnTo>
                                <a:lnTo>
                                  <a:pt x="1996815" y="238602"/>
                                </a:lnTo>
                                <a:lnTo>
                                  <a:pt x="1999385" y="198818"/>
                                </a:lnTo>
                                <a:lnTo>
                                  <a:pt x="2002058" y="195220"/>
                                </a:lnTo>
                                <a:lnTo>
                                  <a:pt x="2004628" y="318068"/>
                                </a:lnTo>
                                <a:lnTo>
                                  <a:pt x="2007301" y="285582"/>
                                </a:lnTo>
                                <a:lnTo>
                                  <a:pt x="2009870" y="249396"/>
                                </a:lnTo>
                                <a:lnTo>
                                  <a:pt x="2012544" y="209612"/>
                                </a:lnTo>
                                <a:lnTo>
                                  <a:pt x="2015113" y="256695"/>
                                </a:lnTo>
                                <a:lnTo>
                                  <a:pt x="2017786" y="318068"/>
                                </a:lnTo>
                                <a:lnTo>
                                  <a:pt x="2020357" y="231303"/>
                                </a:lnTo>
                                <a:lnTo>
                                  <a:pt x="2023029" y="263891"/>
                                </a:lnTo>
                                <a:lnTo>
                                  <a:pt x="2025599" y="325367"/>
                                </a:lnTo>
                                <a:lnTo>
                                  <a:pt x="2028272" y="303676"/>
                                </a:lnTo>
                                <a:lnTo>
                                  <a:pt x="2030842" y="314470"/>
                                </a:lnTo>
                                <a:lnTo>
                                  <a:pt x="2033515" y="289180"/>
                                </a:lnTo>
                                <a:lnTo>
                                  <a:pt x="2036085" y="292779"/>
                                </a:lnTo>
                                <a:lnTo>
                                  <a:pt x="2038758" y="343460"/>
                                </a:lnTo>
                                <a:lnTo>
                                  <a:pt x="2041328" y="227705"/>
                                </a:lnTo>
                                <a:lnTo>
                                  <a:pt x="2043898" y="231303"/>
                                </a:lnTo>
                                <a:lnTo>
                                  <a:pt x="2046571" y="198818"/>
                                </a:lnTo>
                                <a:lnTo>
                                  <a:pt x="2049141" y="242200"/>
                                </a:lnTo>
                                <a:lnTo>
                                  <a:pt x="2051814" y="260293"/>
                                </a:lnTo>
                                <a:lnTo>
                                  <a:pt x="2054384" y="249396"/>
                                </a:lnTo>
                                <a:lnTo>
                                  <a:pt x="2057057" y="285582"/>
                                </a:lnTo>
                                <a:lnTo>
                                  <a:pt x="2059626" y="148240"/>
                                </a:lnTo>
                                <a:lnTo>
                                  <a:pt x="2062300" y="260293"/>
                                </a:lnTo>
                                <a:lnTo>
                                  <a:pt x="2064869" y="231303"/>
                                </a:lnTo>
                                <a:lnTo>
                                  <a:pt x="2067542" y="263891"/>
                                </a:lnTo>
                                <a:lnTo>
                                  <a:pt x="2070112" y="274686"/>
                                </a:lnTo>
                                <a:lnTo>
                                  <a:pt x="2072785" y="263891"/>
                                </a:lnTo>
                                <a:lnTo>
                                  <a:pt x="2075355" y="180725"/>
                                </a:lnTo>
                                <a:lnTo>
                                  <a:pt x="2078028" y="231303"/>
                                </a:lnTo>
                                <a:lnTo>
                                  <a:pt x="2080598" y="252995"/>
                                </a:lnTo>
                                <a:lnTo>
                                  <a:pt x="2083271" y="307274"/>
                                </a:lnTo>
                                <a:lnTo>
                                  <a:pt x="2085841" y="267489"/>
                                </a:lnTo>
                                <a:lnTo>
                                  <a:pt x="2088514" y="245798"/>
                                </a:lnTo>
                                <a:lnTo>
                                  <a:pt x="2091084" y="256695"/>
                                </a:lnTo>
                                <a:lnTo>
                                  <a:pt x="2093757" y="321768"/>
                                </a:lnTo>
                                <a:lnTo>
                                  <a:pt x="2096327" y="281984"/>
                                </a:lnTo>
                                <a:lnTo>
                                  <a:pt x="2098999" y="292779"/>
                                </a:lnTo>
                                <a:lnTo>
                                  <a:pt x="2101570" y="242200"/>
                                </a:lnTo>
                                <a:lnTo>
                                  <a:pt x="2104242" y="368749"/>
                                </a:lnTo>
                                <a:lnTo>
                                  <a:pt x="2106813" y="271087"/>
                                </a:lnTo>
                                <a:lnTo>
                                  <a:pt x="2109485" y="289180"/>
                                </a:lnTo>
                                <a:lnTo>
                                  <a:pt x="2112055" y="296376"/>
                                </a:lnTo>
                                <a:lnTo>
                                  <a:pt x="2114728" y="263891"/>
                                </a:lnTo>
                                <a:lnTo>
                                  <a:pt x="2117298" y="278387"/>
                                </a:lnTo>
                                <a:lnTo>
                                  <a:pt x="2119971" y="242200"/>
                                </a:lnTo>
                                <a:lnTo>
                                  <a:pt x="2122541" y="328964"/>
                                </a:lnTo>
                                <a:lnTo>
                                  <a:pt x="2125214" y="281984"/>
                                </a:lnTo>
                                <a:lnTo>
                                  <a:pt x="2127784" y="202416"/>
                                </a:lnTo>
                                <a:lnTo>
                                  <a:pt x="2130457" y="144539"/>
                                </a:lnTo>
                                <a:lnTo>
                                  <a:pt x="2133027" y="235004"/>
                                </a:lnTo>
                                <a:lnTo>
                                  <a:pt x="2135700" y="216911"/>
                                </a:lnTo>
                                <a:lnTo>
                                  <a:pt x="2138270" y="271087"/>
                                </a:lnTo>
                                <a:lnTo>
                                  <a:pt x="2140942" y="224107"/>
                                </a:lnTo>
                                <a:lnTo>
                                  <a:pt x="2143513" y="220509"/>
                                </a:lnTo>
                                <a:lnTo>
                                  <a:pt x="2146185" y="321768"/>
                                </a:lnTo>
                                <a:lnTo>
                                  <a:pt x="2148756" y="274686"/>
                                </a:lnTo>
                                <a:lnTo>
                                  <a:pt x="2151428" y="303676"/>
                                </a:lnTo>
                                <a:lnTo>
                                  <a:pt x="2153998" y="227705"/>
                                </a:lnTo>
                                <a:lnTo>
                                  <a:pt x="2156671" y="274686"/>
                                </a:lnTo>
                                <a:lnTo>
                                  <a:pt x="2159241" y="321768"/>
                                </a:lnTo>
                                <a:lnTo>
                                  <a:pt x="2161914" y="296376"/>
                                </a:lnTo>
                                <a:lnTo>
                                  <a:pt x="2164484" y="328964"/>
                                </a:lnTo>
                                <a:lnTo>
                                  <a:pt x="2167157" y="314470"/>
                                </a:lnTo>
                                <a:lnTo>
                                  <a:pt x="2169727" y="365151"/>
                                </a:lnTo>
                                <a:lnTo>
                                  <a:pt x="2172400" y="390440"/>
                                </a:lnTo>
                                <a:lnTo>
                                  <a:pt x="2174970" y="404832"/>
                                </a:lnTo>
                                <a:lnTo>
                                  <a:pt x="2177540" y="379543"/>
                                </a:lnTo>
                                <a:lnTo>
                                  <a:pt x="2180213" y="285582"/>
                                </a:lnTo>
                                <a:lnTo>
                                  <a:pt x="2182783" y="325367"/>
                                </a:lnTo>
                                <a:lnTo>
                                  <a:pt x="2185455" y="296376"/>
                                </a:lnTo>
                                <a:lnTo>
                                  <a:pt x="2188025" y="357852"/>
                                </a:lnTo>
                                <a:lnTo>
                                  <a:pt x="2190698" y="206014"/>
                                </a:lnTo>
                                <a:lnTo>
                                  <a:pt x="2193269" y="252995"/>
                                </a:lnTo>
                                <a:lnTo>
                                  <a:pt x="2195941" y="386842"/>
                                </a:lnTo>
                                <a:lnTo>
                                  <a:pt x="2198512" y="307274"/>
                                </a:lnTo>
                                <a:lnTo>
                                  <a:pt x="2201184" y="325367"/>
                                </a:lnTo>
                                <a:lnTo>
                                  <a:pt x="2203754" y="263891"/>
                                </a:lnTo>
                                <a:lnTo>
                                  <a:pt x="2206427" y="332563"/>
                                </a:lnTo>
                                <a:lnTo>
                                  <a:pt x="2208997" y="289180"/>
                                </a:lnTo>
                                <a:lnTo>
                                  <a:pt x="2211670" y="314470"/>
                                </a:lnTo>
                                <a:lnTo>
                                  <a:pt x="2214240" y="318068"/>
                                </a:lnTo>
                                <a:lnTo>
                                  <a:pt x="2216913" y="267489"/>
                                </a:lnTo>
                                <a:lnTo>
                                  <a:pt x="2219482" y="256695"/>
                                </a:lnTo>
                                <a:lnTo>
                                  <a:pt x="2222156" y="252995"/>
                                </a:lnTo>
                                <a:lnTo>
                                  <a:pt x="2224726" y="310871"/>
                                </a:lnTo>
                                <a:lnTo>
                                  <a:pt x="2227399" y="249396"/>
                                </a:lnTo>
                                <a:lnTo>
                                  <a:pt x="2229969" y="231303"/>
                                </a:lnTo>
                                <a:lnTo>
                                  <a:pt x="2232641" y="238602"/>
                                </a:lnTo>
                                <a:lnTo>
                                  <a:pt x="2235211" y="332563"/>
                                </a:lnTo>
                                <a:lnTo>
                                  <a:pt x="2237884" y="292779"/>
                                </a:lnTo>
                                <a:lnTo>
                                  <a:pt x="2240454" y="260293"/>
                                </a:lnTo>
                                <a:lnTo>
                                  <a:pt x="2243127" y="292779"/>
                                </a:lnTo>
                                <a:lnTo>
                                  <a:pt x="2245697" y="350656"/>
                                </a:lnTo>
                                <a:lnTo>
                                  <a:pt x="2248370" y="289180"/>
                                </a:lnTo>
                                <a:lnTo>
                                  <a:pt x="2250940" y="383141"/>
                                </a:lnTo>
                                <a:lnTo>
                                  <a:pt x="2253613" y="216911"/>
                                </a:lnTo>
                                <a:lnTo>
                                  <a:pt x="2256183" y="300077"/>
                                </a:lnTo>
                                <a:lnTo>
                                  <a:pt x="2258856" y="278387"/>
                                </a:lnTo>
                                <a:lnTo>
                                  <a:pt x="2261426" y="256695"/>
                                </a:lnTo>
                                <a:lnTo>
                                  <a:pt x="2264099" y="357852"/>
                                </a:lnTo>
                                <a:lnTo>
                                  <a:pt x="2266669" y="249396"/>
                                </a:lnTo>
                                <a:lnTo>
                                  <a:pt x="2269341" y="310871"/>
                                </a:lnTo>
                                <a:lnTo>
                                  <a:pt x="2271911" y="271087"/>
                                </a:lnTo>
                                <a:lnTo>
                                  <a:pt x="2274585" y="365151"/>
                                </a:lnTo>
                                <a:lnTo>
                                  <a:pt x="2277154" y="263891"/>
                                </a:lnTo>
                                <a:lnTo>
                                  <a:pt x="2279828" y="300077"/>
                                </a:lnTo>
                                <a:lnTo>
                                  <a:pt x="2282397" y="314470"/>
                                </a:lnTo>
                                <a:lnTo>
                                  <a:pt x="2285070" y="365151"/>
                                </a:lnTo>
                                <a:lnTo>
                                  <a:pt x="2287640" y="412131"/>
                                </a:lnTo>
                                <a:lnTo>
                                  <a:pt x="2290313" y="336161"/>
                                </a:lnTo>
                                <a:lnTo>
                                  <a:pt x="2292883" y="365151"/>
                                </a:lnTo>
                                <a:lnTo>
                                  <a:pt x="2295556" y="394038"/>
                                </a:lnTo>
                                <a:lnTo>
                                  <a:pt x="2298126" y="361450"/>
                                </a:lnTo>
                                <a:lnTo>
                                  <a:pt x="2300798" y="357852"/>
                                </a:lnTo>
                                <a:lnTo>
                                  <a:pt x="2303369" y="415729"/>
                                </a:lnTo>
                                <a:lnTo>
                                  <a:pt x="2306042" y="365151"/>
                                </a:lnTo>
                                <a:lnTo>
                                  <a:pt x="2308612" y="354254"/>
                                </a:lnTo>
                                <a:lnTo>
                                  <a:pt x="2311182" y="343460"/>
                                </a:lnTo>
                                <a:lnTo>
                                  <a:pt x="2313855" y="361450"/>
                                </a:lnTo>
                                <a:lnTo>
                                  <a:pt x="2316425" y="321768"/>
                                </a:lnTo>
                                <a:lnTo>
                                  <a:pt x="2319097" y="375945"/>
                                </a:lnTo>
                                <a:lnTo>
                                  <a:pt x="2321667" y="357852"/>
                                </a:lnTo>
                                <a:lnTo>
                                  <a:pt x="2324340" y="372347"/>
                                </a:lnTo>
                                <a:lnTo>
                                  <a:pt x="2326910" y="354254"/>
                                </a:lnTo>
                                <a:lnTo>
                                  <a:pt x="2329584" y="365151"/>
                                </a:lnTo>
                                <a:lnTo>
                                  <a:pt x="2332153" y="365151"/>
                                </a:lnTo>
                                <a:lnTo>
                                  <a:pt x="2334826" y="328964"/>
                                </a:lnTo>
                                <a:lnTo>
                                  <a:pt x="2337396" y="328964"/>
                                </a:lnTo>
                                <a:lnTo>
                                  <a:pt x="2340069" y="365151"/>
                                </a:lnTo>
                                <a:lnTo>
                                  <a:pt x="2342639" y="318068"/>
                                </a:lnTo>
                                <a:lnTo>
                                  <a:pt x="2345312" y="325367"/>
                                </a:lnTo>
                                <a:lnTo>
                                  <a:pt x="2347882" y="321768"/>
                                </a:lnTo>
                                <a:lnTo>
                                  <a:pt x="2350554" y="332563"/>
                                </a:lnTo>
                                <a:lnTo>
                                  <a:pt x="2353125" y="285582"/>
                                </a:lnTo>
                                <a:lnTo>
                                  <a:pt x="2355797" y="397636"/>
                                </a:lnTo>
                                <a:lnTo>
                                  <a:pt x="2358367" y="321768"/>
                                </a:lnTo>
                                <a:lnTo>
                                  <a:pt x="2361041" y="347058"/>
                                </a:lnTo>
                                <a:lnTo>
                                  <a:pt x="2363611" y="285582"/>
                                </a:lnTo>
                                <a:lnTo>
                                  <a:pt x="2366283" y="238602"/>
                                </a:lnTo>
                                <a:lnTo>
                                  <a:pt x="2368853" y="347058"/>
                                </a:lnTo>
                                <a:lnTo>
                                  <a:pt x="2371526" y="296376"/>
                                </a:lnTo>
                                <a:lnTo>
                                  <a:pt x="2374096" y="296376"/>
                                </a:lnTo>
                                <a:lnTo>
                                  <a:pt x="2376769" y="278387"/>
                                </a:lnTo>
                                <a:lnTo>
                                  <a:pt x="2379339" y="343460"/>
                                </a:lnTo>
                                <a:lnTo>
                                  <a:pt x="2382012" y="285582"/>
                                </a:lnTo>
                                <a:lnTo>
                                  <a:pt x="2384582" y="245798"/>
                                </a:lnTo>
                                <a:lnTo>
                                  <a:pt x="2387254" y="365151"/>
                                </a:lnTo>
                                <a:lnTo>
                                  <a:pt x="2389825" y="292779"/>
                                </a:lnTo>
                                <a:lnTo>
                                  <a:pt x="2392498" y="347058"/>
                                </a:lnTo>
                                <a:lnTo>
                                  <a:pt x="2395068" y="361450"/>
                                </a:lnTo>
                                <a:lnTo>
                                  <a:pt x="2397741" y="350656"/>
                                </a:lnTo>
                                <a:lnTo>
                                  <a:pt x="2400311" y="412131"/>
                                </a:lnTo>
                                <a:lnTo>
                                  <a:pt x="2402983" y="357852"/>
                                </a:lnTo>
                                <a:lnTo>
                                  <a:pt x="2405553" y="325367"/>
                                </a:lnTo>
                                <a:lnTo>
                                  <a:pt x="2408226" y="339759"/>
                                </a:lnTo>
                                <a:lnTo>
                                  <a:pt x="2410796" y="281984"/>
                                </a:lnTo>
                                <a:lnTo>
                                  <a:pt x="2413469" y="354254"/>
                                </a:lnTo>
                                <a:lnTo>
                                  <a:pt x="2416039" y="336161"/>
                                </a:lnTo>
                                <a:lnTo>
                                  <a:pt x="2418712" y="325367"/>
                                </a:lnTo>
                                <a:lnTo>
                                  <a:pt x="2421282" y="289180"/>
                                </a:lnTo>
                                <a:lnTo>
                                  <a:pt x="2423955" y="332563"/>
                                </a:lnTo>
                                <a:lnTo>
                                  <a:pt x="2426525" y="332563"/>
                                </a:lnTo>
                                <a:lnTo>
                                  <a:pt x="2429198" y="260293"/>
                                </a:lnTo>
                                <a:lnTo>
                                  <a:pt x="2431768" y="296376"/>
                                </a:lnTo>
                                <a:lnTo>
                                  <a:pt x="2434441" y="278387"/>
                                </a:lnTo>
                                <a:lnTo>
                                  <a:pt x="2437010" y="235004"/>
                                </a:lnTo>
                                <a:lnTo>
                                  <a:pt x="2439683" y="296376"/>
                                </a:lnTo>
                                <a:lnTo>
                                  <a:pt x="2442253" y="263891"/>
                                </a:lnTo>
                                <a:lnTo>
                                  <a:pt x="2444926" y="296376"/>
                                </a:lnTo>
                                <a:lnTo>
                                  <a:pt x="2447496" y="307274"/>
                                </a:lnTo>
                                <a:lnTo>
                                  <a:pt x="2450066" y="267489"/>
                                </a:lnTo>
                                <a:lnTo>
                                  <a:pt x="2452739" y="310871"/>
                                </a:lnTo>
                                <a:lnTo>
                                  <a:pt x="2455309" y="332563"/>
                                </a:lnTo>
                                <a:lnTo>
                                  <a:pt x="2457982" y="238602"/>
                                </a:lnTo>
                                <a:lnTo>
                                  <a:pt x="2460552" y="325367"/>
                                </a:lnTo>
                                <a:lnTo>
                                  <a:pt x="2463225" y="245798"/>
                                </a:lnTo>
                                <a:lnTo>
                                  <a:pt x="2465795" y="343460"/>
                                </a:lnTo>
                                <a:lnTo>
                                  <a:pt x="2468468" y="292779"/>
                                </a:lnTo>
                                <a:lnTo>
                                  <a:pt x="2471038" y="292779"/>
                                </a:lnTo>
                                <a:lnTo>
                                  <a:pt x="2473711" y="285582"/>
                                </a:lnTo>
                                <a:lnTo>
                                  <a:pt x="2476281" y="274686"/>
                                </a:lnTo>
                                <a:lnTo>
                                  <a:pt x="2478953" y="245798"/>
                                </a:lnTo>
                                <a:lnTo>
                                  <a:pt x="2481524" y="314470"/>
                                </a:lnTo>
                                <a:lnTo>
                                  <a:pt x="2484197" y="325367"/>
                                </a:lnTo>
                                <a:lnTo>
                                  <a:pt x="2486766" y="292779"/>
                                </a:lnTo>
                                <a:lnTo>
                                  <a:pt x="2489439" y="292779"/>
                                </a:lnTo>
                                <a:lnTo>
                                  <a:pt x="2492009" y="263891"/>
                                </a:lnTo>
                                <a:lnTo>
                                  <a:pt x="2494682" y="278387"/>
                                </a:lnTo>
                                <a:lnTo>
                                  <a:pt x="2497252" y="332563"/>
                                </a:lnTo>
                                <a:lnTo>
                                  <a:pt x="2499925" y="285582"/>
                                </a:lnTo>
                                <a:lnTo>
                                  <a:pt x="2502495" y="303676"/>
                                </a:lnTo>
                                <a:lnTo>
                                  <a:pt x="2505168" y="307274"/>
                                </a:lnTo>
                                <a:lnTo>
                                  <a:pt x="2507738" y="336161"/>
                                </a:lnTo>
                                <a:lnTo>
                                  <a:pt x="2510411" y="310871"/>
                                </a:lnTo>
                                <a:lnTo>
                                  <a:pt x="2512981" y="354254"/>
                                </a:lnTo>
                                <a:lnTo>
                                  <a:pt x="2515654" y="292779"/>
                                </a:lnTo>
                                <a:lnTo>
                                  <a:pt x="2518224" y="231303"/>
                                </a:lnTo>
                                <a:lnTo>
                                  <a:pt x="2520897" y="307274"/>
                                </a:lnTo>
                                <a:lnTo>
                                  <a:pt x="2523467" y="224107"/>
                                </a:lnTo>
                                <a:lnTo>
                                  <a:pt x="2526139" y="278387"/>
                                </a:lnTo>
                                <a:lnTo>
                                  <a:pt x="2528709" y="224107"/>
                                </a:lnTo>
                                <a:lnTo>
                                  <a:pt x="2531382" y="252995"/>
                                </a:lnTo>
                                <a:lnTo>
                                  <a:pt x="2533952" y="285582"/>
                                </a:lnTo>
                                <a:lnTo>
                                  <a:pt x="2536625" y="249396"/>
                                </a:lnTo>
                                <a:lnTo>
                                  <a:pt x="2539195" y="339759"/>
                                </a:lnTo>
                                <a:lnTo>
                                  <a:pt x="2541868" y="202416"/>
                                </a:lnTo>
                                <a:lnTo>
                                  <a:pt x="2544438" y="289180"/>
                                </a:lnTo>
                                <a:lnTo>
                                  <a:pt x="2547111" y="325367"/>
                                </a:lnTo>
                                <a:lnTo>
                                  <a:pt x="2549681" y="271087"/>
                                </a:lnTo>
                                <a:lnTo>
                                  <a:pt x="2552354" y="260293"/>
                                </a:lnTo>
                                <a:lnTo>
                                  <a:pt x="2554924" y="310871"/>
                                </a:lnTo>
                                <a:lnTo>
                                  <a:pt x="2557597" y="281984"/>
                                </a:lnTo>
                                <a:lnTo>
                                  <a:pt x="2560167" y="249396"/>
                                </a:lnTo>
                                <a:lnTo>
                                  <a:pt x="2562840" y="328964"/>
                                </a:lnTo>
                                <a:lnTo>
                                  <a:pt x="2565410" y="252995"/>
                                </a:lnTo>
                                <a:lnTo>
                                  <a:pt x="2568083" y="249396"/>
                                </a:lnTo>
                                <a:lnTo>
                                  <a:pt x="2570653" y="300077"/>
                                </a:lnTo>
                                <a:lnTo>
                                  <a:pt x="2573325" y="267489"/>
                                </a:lnTo>
                                <a:lnTo>
                                  <a:pt x="2575895" y="343460"/>
                                </a:lnTo>
                                <a:lnTo>
                                  <a:pt x="2578568" y="278387"/>
                                </a:lnTo>
                                <a:lnTo>
                                  <a:pt x="2581138" y="271087"/>
                                </a:lnTo>
                                <a:lnTo>
                                  <a:pt x="2583708" y="249396"/>
                                </a:lnTo>
                                <a:lnTo>
                                  <a:pt x="2586381" y="285582"/>
                                </a:lnTo>
                                <a:lnTo>
                                  <a:pt x="2588951" y="242200"/>
                                </a:lnTo>
                                <a:lnTo>
                                  <a:pt x="2591624" y="303676"/>
                                </a:lnTo>
                                <a:lnTo>
                                  <a:pt x="2594194" y="361450"/>
                                </a:lnTo>
                                <a:lnTo>
                                  <a:pt x="2596867" y="242200"/>
                                </a:lnTo>
                                <a:lnTo>
                                  <a:pt x="2599437" y="296376"/>
                                </a:lnTo>
                                <a:lnTo>
                                  <a:pt x="2602110" y="289180"/>
                                </a:lnTo>
                                <a:lnTo>
                                  <a:pt x="2604680" y="296376"/>
                                </a:lnTo>
                                <a:lnTo>
                                  <a:pt x="2607353" y="235004"/>
                                </a:lnTo>
                                <a:lnTo>
                                  <a:pt x="2609923" y="296376"/>
                                </a:lnTo>
                                <a:lnTo>
                                  <a:pt x="2612596" y="245798"/>
                                </a:lnTo>
                                <a:lnTo>
                                  <a:pt x="2615166" y="260293"/>
                                </a:lnTo>
                                <a:lnTo>
                                  <a:pt x="2617838" y="300077"/>
                                </a:lnTo>
                                <a:lnTo>
                                  <a:pt x="2620408" y="271087"/>
                                </a:lnTo>
                                <a:lnTo>
                                  <a:pt x="2623081" y="238602"/>
                                </a:lnTo>
                                <a:lnTo>
                                  <a:pt x="2625651" y="274686"/>
                                </a:lnTo>
                                <a:lnTo>
                                  <a:pt x="2628324" y="292779"/>
                                </a:lnTo>
                                <a:lnTo>
                                  <a:pt x="2630894" y="263891"/>
                                </a:lnTo>
                                <a:lnTo>
                                  <a:pt x="2633567" y="325367"/>
                                </a:lnTo>
                                <a:lnTo>
                                  <a:pt x="2636137" y="336161"/>
                                </a:lnTo>
                                <a:lnTo>
                                  <a:pt x="2638810" y="289180"/>
                                </a:lnTo>
                                <a:lnTo>
                                  <a:pt x="2641380" y="314470"/>
                                </a:lnTo>
                                <a:lnTo>
                                  <a:pt x="2644053" y="296376"/>
                                </a:lnTo>
                                <a:lnTo>
                                  <a:pt x="2646623" y="267489"/>
                                </a:lnTo>
                                <a:lnTo>
                                  <a:pt x="2649295" y="278387"/>
                                </a:lnTo>
                                <a:lnTo>
                                  <a:pt x="2651865" y="281984"/>
                                </a:lnTo>
                                <a:lnTo>
                                  <a:pt x="2654538" y="300077"/>
                                </a:lnTo>
                                <a:lnTo>
                                  <a:pt x="2657108" y="289180"/>
                                </a:lnTo>
                                <a:lnTo>
                                  <a:pt x="2659781" y="289180"/>
                                </a:lnTo>
                                <a:lnTo>
                                  <a:pt x="2662351" y="318068"/>
                                </a:lnTo>
                                <a:lnTo>
                                  <a:pt x="2665024" y="321768"/>
                                </a:lnTo>
                                <a:lnTo>
                                  <a:pt x="2667594" y="300077"/>
                                </a:lnTo>
                                <a:lnTo>
                                  <a:pt x="2670267" y="206014"/>
                                </a:lnTo>
                                <a:lnTo>
                                  <a:pt x="2672837" y="361450"/>
                                </a:lnTo>
                                <a:lnTo>
                                  <a:pt x="2675510" y="296376"/>
                                </a:lnTo>
                                <a:lnTo>
                                  <a:pt x="2678080" y="242200"/>
                                </a:lnTo>
                                <a:lnTo>
                                  <a:pt x="2680753" y="249396"/>
                                </a:lnTo>
                                <a:lnTo>
                                  <a:pt x="2683323" y="198818"/>
                                </a:lnTo>
                                <a:lnTo>
                                  <a:pt x="2685995" y="235004"/>
                                </a:lnTo>
                                <a:lnTo>
                                  <a:pt x="2688565" y="263891"/>
                                </a:lnTo>
                                <a:lnTo>
                                  <a:pt x="2691239" y="314470"/>
                                </a:lnTo>
                                <a:lnTo>
                                  <a:pt x="2693809" y="252995"/>
                                </a:lnTo>
                                <a:lnTo>
                                  <a:pt x="2696482" y="321768"/>
                                </a:lnTo>
                                <a:lnTo>
                                  <a:pt x="2699052" y="281984"/>
                                </a:lnTo>
                                <a:lnTo>
                                  <a:pt x="2701724" y="325367"/>
                                </a:lnTo>
                                <a:lnTo>
                                  <a:pt x="2704294" y="328964"/>
                                </a:lnTo>
                                <a:lnTo>
                                  <a:pt x="2706967" y="267489"/>
                                </a:lnTo>
                                <a:lnTo>
                                  <a:pt x="2709537" y="267489"/>
                                </a:lnTo>
                                <a:lnTo>
                                  <a:pt x="2712210" y="238602"/>
                                </a:lnTo>
                                <a:lnTo>
                                  <a:pt x="2714780" y="310871"/>
                                </a:lnTo>
                                <a:lnTo>
                                  <a:pt x="2717453" y="252995"/>
                                </a:lnTo>
                                <a:lnTo>
                                  <a:pt x="2720023" y="285582"/>
                                </a:lnTo>
                                <a:lnTo>
                                  <a:pt x="2722593" y="314470"/>
                                </a:lnTo>
                                <a:lnTo>
                                  <a:pt x="2725266" y="339759"/>
                                </a:lnTo>
                                <a:lnTo>
                                  <a:pt x="2727836" y="300077"/>
                                </a:lnTo>
                                <a:lnTo>
                                  <a:pt x="2730509" y="303676"/>
                                </a:lnTo>
                                <a:lnTo>
                                  <a:pt x="2733079" y="325367"/>
                                </a:lnTo>
                                <a:lnTo>
                                  <a:pt x="2735751" y="318068"/>
                                </a:lnTo>
                                <a:lnTo>
                                  <a:pt x="2738321" y="314470"/>
                                </a:lnTo>
                                <a:lnTo>
                                  <a:pt x="2740994" y="332563"/>
                                </a:lnTo>
                                <a:lnTo>
                                  <a:pt x="2743564" y="289180"/>
                                </a:lnTo>
                                <a:lnTo>
                                  <a:pt x="2746238" y="267489"/>
                                </a:lnTo>
                                <a:lnTo>
                                  <a:pt x="2748808" y="321768"/>
                                </a:lnTo>
                                <a:lnTo>
                                  <a:pt x="2751480" y="278387"/>
                                </a:lnTo>
                                <a:lnTo>
                                  <a:pt x="2754050" y="278387"/>
                                </a:lnTo>
                                <a:lnTo>
                                  <a:pt x="2756723" y="303676"/>
                                </a:lnTo>
                                <a:lnTo>
                                  <a:pt x="2759293" y="325367"/>
                                </a:lnTo>
                                <a:lnTo>
                                  <a:pt x="2761966" y="300077"/>
                                </a:lnTo>
                                <a:lnTo>
                                  <a:pt x="2764536" y="357852"/>
                                </a:lnTo>
                                <a:lnTo>
                                  <a:pt x="2767209" y="281984"/>
                                </a:lnTo>
                                <a:lnTo>
                                  <a:pt x="2769779" y="361450"/>
                                </a:lnTo>
                                <a:lnTo>
                                  <a:pt x="2772451" y="318068"/>
                                </a:lnTo>
                                <a:lnTo>
                                  <a:pt x="2775021" y="235004"/>
                                </a:lnTo>
                                <a:lnTo>
                                  <a:pt x="2777695" y="238602"/>
                                </a:lnTo>
                                <a:lnTo>
                                  <a:pt x="2780265" y="321768"/>
                                </a:lnTo>
                                <a:lnTo>
                                  <a:pt x="2782937" y="325367"/>
                                </a:lnTo>
                                <a:lnTo>
                                  <a:pt x="2785507" y="310871"/>
                                </a:lnTo>
                                <a:lnTo>
                                  <a:pt x="2788180" y="318068"/>
                                </a:lnTo>
                                <a:lnTo>
                                  <a:pt x="2790750" y="321768"/>
                                </a:lnTo>
                                <a:lnTo>
                                  <a:pt x="2793423" y="303676"/>
                                </a:lnTo>
                                <a:lnTo>
                                  <a:pt x="2795993" y="231303"/>
                                </a:lnTo>
                                <a:lnTo>
                                  <a:pt x="2798666" y="328964"/>
                                </a:lnTo>
                                <a:lnTo>
                                  <a:pt x="2801236" y="408533"/>
                                </a:lnTo>
                                <a:lnTo>
                                  <a:pt x="2803909" y="318068"/>
                                </a:lnTo>
                                <a:lnTo>
                                  <a:pt x="2806479" y="318068"/>
                                </a:lnTo>
                                <a:lnTo>
                                  <a:pt x="2809152" y="281984"/>
                                </a:lnTo>
                                <a:lnTo>
                                  <a:pt x="2811722" y="296376"/>
                                </a:lnTo>
                                <a:lnTo>
                                  <a:pt x="2814395" y="260293"/>
                                </a:lnTo>
                                <a:lnTo>
                                  <a:pt x="2816965" y="361450"/>
                                </a:lnTo>
                                <a:lnTo>
                                  <a:pt x="2819637" y="332563"/>
                                </a:lnTo>
                                <a:lnTo>
                                  <a:pt x="2822207" y="325367"/>
                                </a:lnTo>
                                <a:lnTo>
                                  <a:pt x="2824880" y="267489"/>
                                </a:lnTo>
                                <a:lnTo>
                                  <a:pt x="2827450" y="296376"/>
                                </a:lnTo>
                                <a:lnTo>
                                  <a:pt x="2830124" y="292779"/>
                                </a:lnTo>
                                <a:lnTo>
                                  <a:pt x="2832693" y="343460"/>
                                </a:lnTo>
                                <a:lnTo>
                                  <a:pt x="2835366" y="271087"/>
                                </a:lnTo>
                                <a:lnTo>
                                  <a:pt x="2837936" y="343460"/>
                                </a:lnTo>
                                <a:lnTo>
                                  <a:pt x="2840609" y="296376"/>
                                </a:lnTo>
                                <a:lnTo>
                                  <a:pt x="2843179" y="292779"/>
                                </a:lnTo>
                                <a:lnTo>
                                  <a:pt x="2845852" y="318068"/>
                                </a:lnTo>
                                <a:lnTo>
                                  <a:pt x="2848422" y="339759"/>
                                </a:lnTo>
                                <a:lnTo>
                                  <a:pt x="2851095" y="328964"/>
                                </a:lnTo>
                                <a:lnTo>
                                  <a:pt x="2853665" y="263891"/>
                                </a:lnTo>
                                <a:lnTo>
                                  <a:pt x="2856235" y="278387"/>
                                </a:lnTo>
                                <a:lnTo>
                                  <a:pt x="2858908" y="357852"/>
                                </a:lnTo>
                                <a:lnTo>
                                  <a:pt x="2861478" y="231303"/>
                                </a:lnTo>
                                <a:lnTo>
                                  <a:pt x="2864150" y="252995"/>
                                </a:lnTo>
                                <a:lnTo>
                                  <a:pt x="2866720" y="278387"/>
                                </a:lnTo>
                                <a:lnTo>
                                  <a:pt x="2869393" y="271087"/>
                                </a:lnTo>
                                <a:lnTo>
                                  <a:pt x="2871963" y="300077"/>
                                </a:lnTo>
                                <a:lnTo>
                                  <a:pt x="2874636" y="271087"/>
                                </a:lnTo>
                                <a:lnTo>
                                  <a:pt x="2877206" y="274686"/>
                                </a:lnTo>
                                <a:lnTo>
                                  <a:pt x="2879879" y="263891"/>
                                </a:lnTo>
                                <a:lnTo>
                                  <a:pt x="2882449" y="213313"/>
                                </a:lnTo>
                                <a:lnTo>
                                  <a:pt x="2885122" y="307274"/>
                                </a:lnTo>
                                <a:lnTo>
                                  <a:pt x="2887692" y="321768"/>
                                </a:lnTo>
                                <a:lnTo>
                                  <a:pt x="2890365" y="310871"/>
                                </a:lnTo>
                                <a:lnTo>
                                  <a:pt x="2892935" y="263891"/>
                                </a:lnTo>
                                <a:lnTo>
                                  <a:pt x="2895608" y="307274"/>
                                </a:lnTo>
                                <a:lnTo>
                                  <a:pt x="2898178" y="271087"/>
                                </a:lnTo>
                                <a:lnTo>
                                  <a:pt x="2900851" y="271087"/>
                                </a:lnTo>
                                <a:lnTo>
                                  <a:pt x="2903421" y="260293"/>
                                </a:lnTo>
                                <a:lnTo>
                                  <a:pt x="2906093" y="361450"/>
                                </a:lnTo>
                                <a:lnTo>
                                  <a:pt x="2908663" y="267489"/>
                                </a:lnTo>
                                <a:lnTo>
                                  <a:pt x="2911336" y="307274"/>
                                </a:lnTo>
                                <a:lnTo>
                                  <a:pt x="2913906" y="245798"/>
                                </a:lnTo>
                                <a:lnTo>
                                  <a:pt x="2916579" y="310871"/>
                                </a:lnTo>
                                <a:lnTo>
                                  <a:pt x="2919149" y="271087"/>
                                </a:lnTo>
                                <a:lnTo>
                                  <a:pt x="2921822" y="321768"/>
                                </a:lnTo>
                                <a:lnTo>
                                  <a:pt x="2924392" y="375945"/>
                                </a:lnTo>
                                <a:lnTo>
                                  <a:pt x="2927065" y="292779"/>
                                </a:lnTo>
                                <a:lnTo>
                                  <a:pt x="2929635" y="300077"/>
                                </a:lnTo>
                                <a:lnTo>
                                  <a:pt x="2932308" y="274686"/>
                                </a:lnTo>
                                <a:lnTo>
                                  <a:pt x="2934878" y="339759"/>
                                </a:lnTo>
                                <a:lnTo>
                                  <a:pt x="2937551" y="292779"/>
                                </a:lnTo>
                                <a:lnTo>
                                  <a:pt x="2940121" y="274686"/>
                                </a:lnTo>
                                <a:lnTo>
                                  <a:pt x="2942794" y="274686"/>
                                </a:lnTo>
                                <a:lnTo>
                                  <a:pt x="2945364" y="357852"/>
                                </a:lnTo>
                                <a:lnTo>
                                  <a:pt x="2948036" y="296376"/>
                                </a:lnTo>
                                <a:lnTo>
                                  <a:pt x="2950606" y="350656"/>
                                </a:lnTo>
                                <a:lnTo>
                                  <a:pt x="2953279" y="347058"/>
                                </a:lnTo>
                                <a:lnTo>
                                  <a:pt x="2955849" y="325367"/>
                                </a:lnTo>
                                <a:lnTo>
                                  <a:pt x="2958522" y="209612"/>
                                </a:lnTo>
                                <a:lnTo>
                                  <a:pt x="2961092" y="216911"/>
                                </a:lnTo>
                                <a:lnTo>
                                  <a:pt x="2963765" y="325367"/>
                                </a:lnTo>
                                <a:lnTo>
                                  <a:pt x="2966335" y="285582"/>
                                </a:lnTo>
                                <a:lnTo>
                                  <a:pt x="2969008" y="252995"/>
                                </a:lnTo>
                                <a:lnTo>
                                  <a:pt x="2971578" y="263891"/>
                                </a:lnTo>
                                <a:lnTo>
                                  <a:pt x="2974251" y="267489"/>
                                </a:lnTo>
                                <a:lnTo>
                                  <a:pt x="2976821" y="235004"/>
                                </a:lnTo>
                                <a:lnTo>
                                  <a:pt x="2979494" y="303676"/>
                                </a:lnTo>
                                <a:lnTo>
                                  <a:pt x="2982064" y="285582"/>
                                </a:lnTo>
                                <a:lnTo>
                                  <a:pt x="2984737" y="325367"/>
                                </a:lnTo>
                                <a:lnTo>
                                  <a:pt x="2987307" y="289180"/>
                                </a:lnTo>
                                <a:lnTo>
                                  <a:pt x="2989877" y="278387"/>
                                </a:lnTo>
                                <a:lnTo>
                                  <a:pt x="2992550" y="260293"/>
                                </a:lnTo>
                                <a:lnTo>
                                  <a:pt x="2995120" y="187921"/>
                                </a:lnTo>
                                <a:lnTo>
                                  <a:pt x="2997792" y="325367"/>
                                </a:lnTo>
                                <a:lnTo>
                                  <a:pt x="3000362" y="274686"/>
                                </a:lnTo>
                                <a:lnTo>
                                  <a:pt x="3003035" y="339759"/>
                                </a:lnTo>
                                <a:lnTo>
                                  <a:pt x="3005605" y="314470"/>
                                </a:lnTo>
                                <a:lnTo>
                                  <a:pt x="3008278" y="278387"/>
                                </a:lnTo>
                                <a:lnTo>
                                  <a:pt x="3010848" y="271087"/>
                                </a:lnTo>
                                <a:lnTo>
                                  <a:pt x="3013521" y="245798"/>
                                </a:lnTo>
                                <a:lnTo>
                                  <a:pt x="3016091" y="336161"/>
                                </a:lnTo>
                                <a:lnTo>
                                  <a:pt x="3018764" y="307274"/>
                                </a:lnTo>
                                <a:lnTo>
                                  <a:pt x="3021334" y="263891"/>
                                </a:lnTo>
                                <a:lnTo>
                                  <a:pt x="3024007" y="252995"/>
                                </a:lnTo>
                                <a:lnTo>
                                  <a:pt x="3026577" y="249396"/>
                                </a:lnTo>
                                <a:lnTo>
                                  <a:pt x="3029250" y="321768"/>
                                </a:lnTo>
                                <a:lnTo>
                                  <a:pt x="3031820" y="256695"/>
                                </a:lnTo>
                                <a:lnTo>
                                  <a:pt x="3034492" y="307274"/>
                                </a:lnTo>
                                <a:lnTo>
                                  <a:pt x="3037062" y="249396"/>
                                </a:lnTo>
                                <a:lnTo>
                                  <a:pt x="3039735" y="296376"/>
                                </a:lnTo>
                                <a:lnTo>
                                  <a:pt x="3042305" y="339759"/>
                                </a:lnTo>
                                <a:lnTo>
                                  <a:pt x="3044978" y="278387"/>
                                </a:lnTo>
                                <a:lnTo>
                                  <a:pt x="3047548" y="271087"/>
                                </a:lnTo>
                                <a:lnTo>
                                  <a:pt x="3050221" y="292779"/>
                                </a:lnTo>
                                <a:lnTo>
                                  <a:pt x="3052791" y="336161"/>
                                </a:lnTo>
                                <a:lnTo>
                                  <a:pt x="3055464" y="256695"/>
                                </a:lnTo>
                                <a:lnTo>
                                  <a:pt x="3058034" y="249396"/>
                                </a:lnTo>
                                <a:lnTo>
                                  <a:pt x="3060707" y="300077"/>
                                </a:lnTo>
                                <a:lnTo>
                                  <a:pt x="3063277" y="328964"/>
                                </a:lnTo>
                                <a:lnTo>
                                  <a:pt x="3065950" y="274686"/>
                                </a:lnTo>
                                <a:lnTo>
                                  <a:pt x="3068520" y="209612"/>
                                </a:lnTo>
                                <a:lnTo>
                                  <a:pt x="3071193" y="252995"/>
                                </a:lnTo>
                                <a:lnTo>
                                  <a:pt x="3073763" y="263891"/>
                                </a:lnTo>
                                <a:lnTo>
                                  <a:pt x="3076436" y="321768"/>
                                </a:lnTo>
                                <a:lnTo>
                                  <a:pt x="3079006" y="303676"/>
                                </a:lnTo>
                                <a:lnTo>
                                  <a:pt x="3081678" y="252995"/>
                                </a:lnTo>
                                <a:lnTo>
                                  <a:pt x="3084248" y="216911"/>
                                </a:lnTo>
                                <a:lnTo>
                                  <a:pt x="3086921" y="209612"/>
                                </a:lnTo>
                                <a:lnTo>
                                  <a:pt x="3089491" y="249396"/>
                                </a:lnTo>
                                <a:lnTo>
                                  <a:pt x="3092164" y="289180"/>
                                </a:lnTo>
                                <a:lnTo>
                                  <a:pt x="3094734" y="314470"/>
                                </a:lnTo>
                                <a:lnTo>
                                  <a:pt x="3097407" y="263891"/>
                                </a:lnTo>
                                <a:lnTo>
                                  <a:pt x="3099977" y="202416"/>
                                </a:lnTo>
                                <a:lnTo>
                                  <a:pt x="3102650" y="285582"/>
                                </a:lnTo>
                                <a:lnTo>
                                  <a:pt x="3105220" y="292779"/>
                                </a:lnTo>
                                <a:lnTo>
                                  <a:pt x="3107893" y="278387"/>
                                </a:lnTo>
                                <a:lnTo>
                                  <a:pt x="3110463" y="213313"/>
                                </a:lnTo>
                                <a:lnTo>
                                  <a:pt x="3113136" y="238602"/>
                                </a:lnTo>
                                <a:lnTo>
                                  <a:pt x="3115706" y="289180"/>
                                </a:lnTo>
                                <a:lnTo>
                                  <a:pt x="3118378" y="361450"/>
                                </a:lnTo>
                                <a:lnTo>
                                  <a:pt x="3120948" y="350656"/>
                                </a:lnTo>
                                <a:lnTo>
                                  <a:pt x="3123621" y="267489"/>
                                </a:lnTo>
                                <a:lnTo>
                                  <a:pt x="3126191" y="307274"/>
                                </a:lnTo>
                                <a:lnTo>
                                  <a:pt x="3128761" y="292779"/>
                                </a:lnTo>
                                <a:lnTo>
                                  <a:pt x="3131434" y="350656"/>
                                </a:lnTo>
                                <a:lnTo>
                                  <a:pt x="3134004" y="361450"/>
                                </a:lnTo>
                                <a:lnTo>
                                  <a:pt x="3136677" y="260293"/>
                                </a:lnTo>
                                <a:lnTo>
                                  <a:pt x="3139247" y="271087"/>
                                </a:lnTo>
                                <a:lnTo>
                                  <a:pt x="3141920" y="300077"/>
                                </a:lnTo>
                                <a:lnTo>
                                  <a:pt x="3144490" y="303676"/>
                                </a:lnTo>
                                <a:lnTo>
                                  <a:pt x="3147163" y="328964"/>
                                </a:lnTo>
                                <a:lnTo>
                                  <a:pt x="3149733" y="292779"/>
                                </a:lnTo>
                                <a:lnTo>
                                  <a:pt x="3152405" y="307274"/>
                                </a:lnTo>
                                <a:lnTo>
                                  <a:pt x="3154976" y="307274"/>
                                </a:lnTo>
                                <a:lnTo>
                                  <a:pt x="3157648" y="300077"/>
                                </a:lnTo>
                                <a:lnTo>
                                  <a:pt x="3160218" y="372347"/>
                                </a:lnTo>
                                <a:lnTo>
                                  <a:pt x="3162892" y="350656"/>
                                </a:lnTo>
                                <a:lnTo>
                                  <a:pt x="3165462" y="328964"/>
                                </a:lnTo>
                                <a:lnTo>
                                  <a:pt x="3168134" y="314470"/>
                                </a:lnTo>
                                <a:lnTo>
                                  <a:pt x="3170704" y="361450"/>
                                </a:lnTo>
                                <a:lnTo>
                                  <a:pt x="3173377" y="267489"/>
                                </a:lnTo>
                                <a:lnTo>
                                  <a:pt x="3175947" y="314470"/>
                                </a:lnTo>
                                <a:lnTo>
                                  <a:pt x="3178620" y="318068"/>
                                </a:lnTo>
                                <a:lnTo>
                                  <a:pt x="3181190" y="321768"/>
                                </a:lnTo>
                                <a:lnTo>
                                  <a:pt x="3183863" y="336161"/>
                                </a:lnTo>
                                <a:lnTo>
                                  <a:pt x="3186433" y="242200"/>
                                </a:lnTo>
                                <a:lnTo>
                                  <a:pt x="3189106" y="357852"/>
                                </a:lnTo>
                                <a:lnTo>
                                  <a:pt x="3191676" y="321768"/>
                                </a:lnTo>
                                <a:lnTo>
                                  <a:pt x="3194349" y="300077"/>
                                </a:lnTo>
                                <a:lnTo>
                                  <a:pt x="3196919" y="281984"/>
                                </a:lnTo>
                                <a:lnTo>
                                  <a:pt x="3199592" y="263891"/>
                                </a:lnTo>
                                <a:lnTo>
                                  <a:pt x="3202162" y="289180"/>
                                </a:lnTo>
                                <a:lnTo>
                                  <a:pt x="3204834" y="361450"/>
                                </a:lnTo>
                                <a:lnTo>
                                  <a:pt x="3207404" y="350656"/>
                                </a:lnTo>
                                <a:lnTo>
                                  <a:pt x="3210077" y="332563"/>
                                </a:lnTo>
                                <a:lnTo>
                                  <a:pt x="3212647" y="267489"/>
                                </a:lnTo>
                                <a:lnTo>
                                  <a:pt x="3215320" y="357852"/>
                                </a:lnTo>
                                <a:lnTo>
                                  <a:pt x="3217890" y="339759"/>
                                </a:lnTo>
                                <a:lnTo>
                                  <a:pt x="3220563" y="303676"/>
                                </a:lnTo>
                                <a:lnTo>
                                  <a:pt x="3223133" y="339759"/>
                                </a:lnTo>
                                <a:lnTo>
                                  <a:pt x="3225806" y="300077"/>
                                </a:lnTo>
                                <a:lnTo>
                                  <a:pt x="3228376" y="339759"/>
                                </a:lnTo>
                                <a:lnTo>
                                  <a:pt x="3231049" y="321768"/>
                                </a:lnTo>
                                <a:lnTo>
                                  <a:pt x="3233619" y="310871"/>
                                </a:lnTo>
                                <a:lnTo>
                                  <a:pt x="3236292" y="343460"/>
                                </a:lnTo>
                                <a:lnTo>
                                  <a:pt x="3238862" y="292779"/>
                                </a:lnTo>
                                <a:lnTo>
                                  <a:pt x="3241534" y="307274"/>
                                </a:lnTo>
                                <a:lnTo>
                                  <a:pt x="3244104" y="263891"/>
                                </a:lnTo>
                                <a:lnTo>
                                  <a:pt x="3246778" y="303676"/>
                                </a:lnTo>
                                <a:lnTo>
                                  <a:pt x="3249348" y="318068"/>
                                </a:lnTo>
                                <a:lnTo>
                                  <a:pt x="3252020" y="263891"/>
                                </a:lnTo>
                                <a:lnTo>
                                  <a:pt x="3254590" y="372347"/>
                                </a:lnTo>
                                <a:lnTo>
                                  <a:pt x="3257263" y="328964"/>
                                </a:lnTo>
                                <a:lnTo>
                                  <a:pt x="3259833" y="252995"/>
                                </a:lnTo>
                                <a:lnTo>
                                  <a:pt x="3262403" y="321768"/>
                                </a:lnTo>
                                <a:lnTo>
                                  <a:pt x="3265076" y="350656"/>
                                </a:lnTo>
                                <a:lnTo>
                                  <a:pt x="3267646" y="350656"/>
                                </a:lnTo>
                                <a:lnTo>
                                  <a:pt x="3270319" y="285582"/>
                                </a:lnTo>
                                <a:lnTo>
                                  <a:pt x="3272889" y="256695"/>
                                </a:lnTo>
                                <a:lnTo>
                                  <a:pt x="3275562" y="357852"/>
                                </a:lnTo>
                                <a:lnTo>
                                  <a:pt x="3278132" y="238602"/>
                                </a:lnTo>
                                <a:lnTo>
                                  <a:pt x="3280805" y="278387"/>
                                </a:lnTo>
                                <a:lnTo>
                                  <a:pt x="3283375" y="281984"/>
                                </a:lnTo>
                                <a:lnTo>
                                  <a:pt x="3286047" y="314470"/>
                                </a:lnTo>
                                <a:lnTo>
                                  <a:pt x="3288618" y="336161"/>
                                </a:lnTo>
                                <a:lnTo>
                                  <a:pt x="3291290" y="267489"/>
                                </a:lnTo>
                                <a:lnTo>
                                  <a:pt x="3293860" y="372347"/>
                                </a:lnTo>
                                <a:lnTo>
                                  <a:pt x="3296533" y="325367"/>
                                </a:lnTo>
                                <a:lnTo>
                                  <a:pt x="3299103" y="354254"/>
                                </a:lnTo>
                                <a:lnTo>
                                  <a:pt x="3301776" y="314470"/>
                                </a:lnTo>
                                <a:lnTo>
                                  <a:pt x="3304346" y="249396"/>
                                </a:lnTo>
                                <a:lnTo>
                                  <a:pt x="3307019" y="263891"/>
                                </a:lnTo>
                                <a:lnTo>
                                  <a:pt x="3309589" y="235004"/>
                                </a:lnTo>
                                <a:lnTo>
                                  <a:pt x="3312262" y="303676"/>
                                </a:lnTo>
                                <a:lnTo>
                                  <a:pt x="3314832" y="271087"/>
                                </a:lnTo>
                                <a:lnTo>
                                  <a:pt x="3317505" y="328964"/>
                                </a:lnTo>
                                <a:lnTo>
                                  <a:pt x="3320075" y="249396"/>
                                </a:lnTo>
                                <a:lnTo>
                                  <a:pt x="3322748" y="260293"/>
                                </a:lnTo>
                                <a:lnTo>
                                  <a:pt x="3325318" y="213313"/>
                                </a:lnTo>
                                <a:lnTo>
                                  <a:pt x="3327990" y="209612"/>
                                </a:lnTo>
                                <a:lnTo>
                                  <a:pt x="3330560" y="267489"/>
                                </a:lnTo>
                                <a:lnTo>
                                  <a:pt x="3333233" y="296376"/>
                                </a:lnTo>
                                <a:lnTo>
                                  <a:pt x="3335803" y="281984"/>
                                </a:lnTo>
                                <a:lnTo>
                                  <a:pt x="3338476" y="285582"/>
                                </a:lnTo>
                                <a:lnTo>
                                  <a:pt x="3341046" y="292779"/>
                                </a:lnTo>
                                <a:lnTo>
                                  <a:pt x="3343719" y="292779"/>
                                </a:lnTo>
                                <a:lnTo>
                                  <a:pt x="3346289" y="285582"/>
                                </a:lnTo>
                                <a:lnTo>
                                  <a:pt x="3348962" y="249396"/>
                                </a:lnTo>
                                <a:lnTo>
                                  <a:pt x="3351532" y="285582"/>
                                </a:lnTo>
                                <a:lnTo>
                                  <a:pt x="3354205" y="325367"/>
                                </a:lnTo>
                                <a:lnTo>
                                  <a:pt x="3356775" y="285582"/>
                                </a:lnTo>
                                <a:lnTo>
                                  <a:pt x="3359448" y="292779"/>
                                </a:lnTo>
                                <a:lnTo>
                                  <a:pt x="3362018" y="235004"/>
                                </a:lnTo>
                                <a:lnTo>
                                  <a:pt x="3364691" y="325367"/>
                                </a:lnTo>
                                <a:lnTo>
                                  <a:pt x="3367261" y="274686"/>
                                </a:lnTo>
                                <a:lnTo>
                                  <a:pt x="3369934" y="325367"/>
                                </a:lnTo>
                                <a:lnTo>
                                  <a:pt x="3372504" y="267489"/>
                                </a:lnTo>
                                <a:lnTo>
                                  <a:pt x="3375176" y="224107"/>
                                </a:lnTo>
                                <a:lnTo>
                                  <a:pt x="3377746" y="303676"/>
                                </a:lnTo>
                                <a:lnTo>
                                  <a:pt x="3380419" y="260293"/>
                                </a:lnTo>
                                <a:lnTo>
                                  <a:pt x="3382989" y="307274"/>
                                </a:lnTo>
                                <a:lnTo>
                                  <a:pt x="3385662" y="292779"/>
                                </a:lnTo>
                                <a:lnTo>
                                  <a:pt x="3388232" y="271087"/>
                                </a:lnTo>
                                <a:lnTo>
                                  <a:pt x="3390905" y="357852"/>
                                </a:lnTo>
                                <a:lnTo>
                                  <a:pt x="3393475" y="263891"/>
                                </a:lnTo>
                                <a:lnTo>
                                  <a:pt x="3396045" y="267489"/>
                                </a:lnTo>
                                <a:lnTo>
                                  <a:pt x="3398718" y="318068"/>
                                </a:lnTo>
                                <a:lnTo>
                                  <a:pt x="3401288" y="278387"/>
                                </a:lnTo>
                                <a:lnTo>
                                  <a:pt x="3403961" y="321768"/>
                                </a:lnTo>
                                <a:lnTo>
                                  <a:pt x="3406531" y="285582"/>
                                </a:lnTo>
                                <a:lnTo>
                                  <a:pt x="3409204" y="365151"/>
                                </a:lnTo>
                                <a:lnTo>
                                  <a:pt x="3411774" y="328964"/>
                                </a:lnTo>
                                <a:lnTo>
                                  <a:pt x="3414447" y="300077"/>
                                </a:lnTo>
                                <a:lnTo>
                                  <a:pt x="3417017" y="310871"/>
                                </a:lnTo>
                                <a:lnTo>
                                  <a:pt x="3419689" y="390440"/>
                                </a:lnTo>
                                <a:lnTo>
                                  <a:pt x="3422259" y="271087"/>
                                </a:lnTo>
                                <a:lnTo>
                                  <a:pt x="3424932" y="339759"/>
                                </a:lnTo>
                                <a:lnTo>
                                  <a:pt x="3427502" y="303676"/>
                                </a:lnTo>
                                <a:lnTo>
                                  <a:pt x="3430175" y="310871"/>
                                </a:lnTo>
                                <a:lnTo>
                                  <a:pt x="3432745" y="372347"/>
                                </a:lnTo>
                                <a:lnTo>
                                  <a:pt x="3435418" y="281984"/>
                                </a:lnTo>
                                <a:lnTo>
                                  <a:pt x="3437988" y="252995"/>
                                </a:lnTo>
                                <a:lnTo>
                                  <a:pt x="3440661" y="357852"/>
                                </a:lnTo>
                                <a:lnTo>
                                  <a:pt x="3443231" y="321768"/>
                                </a:lnTo>
                                <a:lnTo>
                                  <a:pt x="3445904" y="296376"/>
                                </a:lnTo>
                                <a:lnTo>
                                  <a:pt x="3448474" y="252995"/>
                                </a:lnTo>
                                <a:lnTo>
                                  <a:pt x="3451146" y="343460"/>
                                </a:lnTo>
                                <a:lnTo>
                                  <a:pt x="3453716" y="361450"/>
                                </a:lnTo>
                                <a:lnTo>
                                  <a:pt x="3456390" y="300077"/>
                                </a:lnTo>
                                <a:lnTo>
                                  <a:pt x="3458960" y="289180"/>
                                </a:lnTo>
                                <a:lnTo>
                                  <a:pt x="3461632" y="310871"/>
                                </a:lnTo>
                                <a:lnTo>
                                  <a:pt x="3464202" y="325367"/>
                                </a:lnTo>
                                <a:lnTo>
                                  <a:pt x="3466875" y="314470"/>
                                </a:lnTo>
                                <a:lnTo>
                                  <a:pt x="3469445" y="332563"/>
                                </a:lnTo>
                                <a:lnTo>
                                  <a:pt x="3472118" y="281984"/>
                                </a:lnTo>
                                <a:lnTo>
                                  <a:pt x="3474688" y="260293"/>
                                </a:lnTo>
                                <a:lnTo>
                                  <a:pt x="3477361" y="336161"/>
                                </a:lnTo>
                                <a:lnTo>
                                  <a:pt x="3479931" y="296376"/>
                                </a:lnTo>
                                <a:lnTo>
                                  <a:pt x="3482604" y="289180"/>
                                </a:lnTo>
                                <a:lnTo>
                                  <a:pt x="3485174" y="289180"/>
                                </a:lnTo>
                                <a:lnTo>
                                  <a:pt x="3487847" y="285582"/>
                                </a:lnTo>
                                <a:lnTo>
                                  <a:pt x="3490417" y="307274"/>
                                </a:lnTo>
                                <a:lnTo>
                                  <a:pt x="3493090" y="307274"/>
                                </a:lnTo>
                                <a:lnTo>
                                  <a:pt x="3495660" y="300077"/>
                                </a:lnTo>
                                <a:lnTo>
                                  <a:pt x="3498333" y="296376"/>
                                </a:lnTo>
                                <a:lnTo>
                                  <a:pt x="3500903" y="368749"/>
                                </a:lnTo>
                                <a:lnTo>
                                  <a:pt x="3503575" y="300077"/>
                                </a:lnTo>
                                <a:lnTo>
                                  <a:pt x="3506145" y="271087"/>
                                </a:lnTo>
                                <a:lnTo>
                                  <a:pt x="3508818" y="252995"/>
                                </a:lnTo>
                                <a:lnTo>
                                  <a:pt x="3511388" y="300077"/>
                                </a:lnTo>
                                <a:lnTo>
                                  <a:pt x="3514061" y="357852"/>
                                </a:lnTo>
                                <a:lnTo>
                                  <a:pt x="3516631" y="339759"/>
                                </a:lnTo>
                                <a:lnTo>
                                  <a:pt x="3519304" y="281984"/>
                                </a:lnTo>
                                <a:lnTo>
                                  <a:pt x="3521874" y="368749"/>
                                </a:lnTo>
                                <a:lnTo>
                                  <a:pt x="3524547" y="336161"/>
                                </a:lnTo>
                                <a:lnTo>
                                  <a:pt x="3527117" y="252995"/>
                                </a:lnTo>
                                <a:lnTo>
                                  <a:pt x="3529790" y="307274"/>
                                </a:lnTo>
                                <a:lnTo>
                                  <a:pt x="3532360" y="292779"/>
                                </a:lnTo>
                                <a:lnTo>
                                  <a:pt x="3534930" y="303676"/>
                                </a:lnTo>
                                <a:lnTo>
                                  <a:pt x="3537602" y="350656"/>
                                </a:lnTo>
                                <a:lnTo>
                                  <a:pt x="3540172" y="274686"/>
                                </a:lnTo>
                                <a:lnTo>
                                  <a:pt x="3542846" y="249396"/>
                                </a:lnTo>
                                <a:lnTo>
                                  <a:pt x="3545415" y="300077"/>
                                </a:lnTo>
                                <a:lnTo>
                                  <a:pt x="3548089" y="350656"/>
                                </a:lnTo>
                                <a:lnTo>
                                  <a:pt x="3550659" y="263891"/>
                                </a:lnTo>
                                <a:lnTo>
                                  <a:pt x="3553331" y="296376"/>
                                </a:lnTo>
                                <a:lnTo>
                                  <a:pt x="3555901" y="303676"/>
                                </a:lnTo>
                                <a:lnTo>
                                  <a:pt x="3558574" y="209612"/>
                                </a:lnTo>
                                <a:lnTo>
                                  <a:pt x="3561144" y="343460"/>
                                </a:lnTo>
                                <a:lnTo>
                                  <a:pt x="3563817" y="307274"/>
                                </a:lnTo>
                                <a:lnTo>
                                  <a:pt x="3566387" y="314470"/>
                                </a:lnTo>
                                <a:lnTo>
                                  <a:pt x="3569060" y="285582"/>
                                </a:lnTo>
                                <a:lnTo>
                                  <a:pt x="3571630" y="361450"/>
                                </a:lnTo>
                                <a:lnTo>
                                  <a:pt x="3574302" y="307274"/>
                                </a:lnTo>
                                <a:lnTo>
                                  <a:pt x="3576873" y="310871"/>
                                </a:lnTo>
                                <a:lnTo>
                                  <a:pt x="3579546" y="289180"/>
                                </a:lnTo>
                                <a:lnTo>
                                  <a:pt x="3582116" y="278387"/>
                                </a:lnTo>
                                <a:lnTo>
                                  <a:pt x="3584788" y="354254"/>
                                </a:lnTo>
                                <a:lnTo>
                                  <a:pt x="3587358" y="357852"/>
                                </a:lnTo>
                                <a:lnTo>
                                  <a:pt x="3590031" y="368749"/>
                                </a:lnTo>
                                <a:lnTo>
                                  <a:pt x="3592601" y="350656"/>
                                </a:lnTo>
                                <a:lnTo>
                                  <a:pt x="3595274" y="249396"/>
                                </a:lnTo>
                                <a:lnTo>
                                  <a:pt x="3597844" y="252995"/>
                                </a:lnTo>
                                <a:lnTo>
                                  <a:pt x="3600517" y="263891"/>
                                </a:lnTo>
                                <a:lnTo>
                                  <a:pt x="3603087" y="300077"/>
                                </a:lnTo>
                                <a:lnTo>
                                  <a:pt x="3605760" y="263891"/>
                                </a:lnTo>
                                <a:lnTo>
                                  <a:pt x="3608330" y="285582"/>
                                </a:lnTo>
                                <a:lnTo>
                                  <a:pt x="3611003" y="289180"/>
                                </a:lnTo>
                                <a:lnTo>
                                  <a:pt x="3613573" y="328964"/>
                                </a:lnTo>
                                <a:lnTo>
                                  <a:pt x="3616246" y="321768"/>
                                </a:lnTo>
                                <a:lnTo>
                                  <a:pt x="3618816" y="271087"/>
                                </a:lnTo>
                                <a:lnTo>
                                  <a:pt x="3621488" y="224107"/>
                                </a:lnTo>
                                <a:lnTo>
                                  <a:pt x="3624058" y="361450"/>
                                </a:lnTo>
                                <a:lnTo>
                                  <a:pt x="3626731" y="321768"/>
                                </a:lnTo>
                                <a:lnTo>
                                  <a:pt x="3629301" y="318068"/>
                                </a:lnTo>
                                <a:lnTo>
                                  <a:pt x="3631975" y="350656"/>
                                </a:lnTo>
                                <a:lnTo>
                                  <a:pt x="3634545" y="328964"/>
                                </a:lnTo>
                                <a:lnTo>
                                  <a:pt x="3637217" y="343460"/>
                                </a:lnTo>
                                <a:lnTo>
                                  <a:pt x="3639787" y="310871"/>
                                </a:lnTo>
                                <a:lnTo>
                                  <a:pt x="3642460" y="271087"/>
                                </a:lnTo>
                                <a:lnTo>
                                  <a:pt x="3645030" y="354254"/>
                                </a:lnTo>
                                <a:lnTo>
                                  <a:pt x="3647703" y="310871"/>
                                </a:lnTo>
                                <a:lnTo>
                                  <a:pt x="3650273" y="267489"/>
                                </a:lnTo>
                                <a:lnTo>
                                  <a:pt x="3652946" y="332563"/>
                                </a:lnTo>
                                <a:lnTo>
                                  <a:pt x="3655516" y="303676"/>
                                </a:lnTo>
                                <a:lnTo>
                                  <a:pt x="3658188" y="328964"/>
                                </a:lnTo>
                                <a:lnTo>
                                  <a:pt x="3660759" y="318068"/>
                                </a:lnTo>
                                <a:lnTo>
                                  <a:pt x="3663432" y="321768"/>
                                </a:lnTo>
                                <a:lnTo>
                                  <a:pt x="3666002" y="336161"/>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04" name="Shape 2504"/>
                        <wps:cNvSpPr/>
                        <wps:spPr>
                          <a:xfrm>
                            <a:off x="613683" y="3486613"/>
                            <a:ext cx="3666002" cy="271190"/>
                          </a:xfrm>
                          <a:custGeom>
                            <a:avLst/>
                            <a:gdLst/>
                            <a:ahLst/>
                            <a:cxnLst/>
                            <a:rect l="0" t="0" r="0" b="0"/>
                            <a:pathLst>
                              <a:path w="3666002" h="271190">
                                <a:moveTo>
                                  <a:pt x="0" y="83166"/>
                                </a:moveTo>
                                <a:lnTo>
                                  <a:pt x="2673" y="180828"/>
                                </a:lnTo>
                                <a:lnTo>
                                  <a:pt x="5243" y="162735"/>
                                </a:lnTo>
                                <a:lnTo>
                                  <a:pt x="7813" y="148240"/>
                                </a:lnTo>
                                <a:lnTo>
                                  <a:pt x="10486" y="119352"/>
                                </a:lnTo>
                                <a:lnTo>
                                  <a:pt x="13056" y="206117"/>
                                </a:lnTo>
                                <a:lnTo>
                                  <a:pt x="15729" y="191622"/>
                                </a:lnTo>
                                <a:lnTo>
                                  <a:pt x="18299" y="130147"/>
                                </a:lnTo>
                                <a:lnTo>
                                  <a:pt x="20971" y="148240"/>
                                </a:lnTo>
                                <a:lnTo>
                                  <a:pt x="23541" y="184426"/>
                                </a:lnTo>
                                <a:lnTo>
                                  <a:pt x="26214" y="148240"/>
                                </a:lnTo>
                                <a:lnTo>
                                  <a:pt x="28784" y="54279"/>
                                </a:lnTo>
                                <a:lnTo>
                                  <a:pt x="31457" y="137445"/>
                                </a:lnTo>
                                <a:lnTo>
                                  <a:pt x="34027" y="177230"/>
                                </a:lnTo>
                                <a:lnTo>
                                  <a:pt x="36700" y="198921"/>
                                </a:lnTo>
                                <a:lnTo>
                                  <a:pt x="39270" y="166332"/>
                                </a:lnTo>
                                <a:lnTo>
                                  <a:pt x="41943" y="184426"/>
                                </a:lnTo>
                                <a:lnTo>
                                  <a:pt x="44513" y="166332"/>
                                </a:lnTo>
                                <a:lnTo>
                                  <a:pt x="47186" y="115755"/>
                                </a:lnTo>
                                <a:lnTo>
                                  <a:pt x="49756" y="242303"/>
                                </a:lnTo>
                                <a:lnTo>
                                  <a:pt x="52429" y="173529"/>
                                </a:lnTo>
                                <a:lnTo>
                                  <a:pt x="54999" y="198921"/>
                                </a:lnTo>
                                <a:lnTo>
                                  <a:pt x="57672" y="108456"/>
                                </a:lnTo>
                                <a:lnTo>
                                  <a:pt x="60242" y="104858"/>
                                </a:lnTo>
                                <a:lnTo>
                                  <a:pt x="62914" y="119352"/>
                                </a:lnTo>
                                <a:lnTo>
                                  <a:pt x="65484" y="231406"/>
                                </a:lnTo>
                                <a:lnTo>
                                  <a:pt x="68157" y="126548"/>
                                </a:lnTo>
                                <a:lnTo>
                                  <a:pt x="70727" y="144642"/>
                                </a:lnTo>
                                <a:lnTo>
                                  <a:pt x="73400" y="144642"/>
                                </a:lnTo>
                                <a:lnTo>
                                  <a:pt x="75970" y="188024"/>
                                </a:lnTo>
                                <a:lnTo>
                                  <a:pt x="78643" y="151838"/>
                                </a:lnTo>
                                <a:lnTo>
                                  <a:pt x="81213" y="169931"/>
                                </a:lnTo>
                                <a:lnTo>
                                  <a:pt x="83886" y="86764"/>
                                </a:lnTo>
                                <a:lnTo>
                                  <a:pt x="86456" y="260293"/>
                                </a:lnTo>
                                <a:lnTo>
                                  <a:pt x="89129" y="141043"/>
                                </a:lnTo>
                                <a:lnTo>
                                  <a:pt x="91699" y="137445"/>
                                </a:lnTo>
                                <a:lnTo>
                                  <a:pt x="94372" y="86764"/>
                                </a:lnTo>
                                <a:lnTo>
                                  <a:pt x="96942" y="144642"/>
                                </a:lnTo>
                                <a:lnTo>
                                  <a:pt x="99614" y="148240"/>
                                </a:lnTo>
                                <a:lnTo>
                                  <a:pt x="102185" y="162735"/>
                                </a:lnTo>
                                <a:lnTo>
                                  <a:pt x="104857" y="97661"/>
                                </a:lnTo>
                                <a:lnTo>
                                  <a:pt x="107427" y="151838"/>
                                </a:lnTo>
                                <a:lnTo>
                                  <a:pt x="110100" y="177230"/>
                                </a:lnTo>
                                <a:lnTo>
                                  <a:pt x="112670" y="184426"/>
                                </a:lnTo>
                                <a:lnTo>
                                  <a:pt x="115343" y="235004"/>
                                </a:lnTo>
                                <a:lnTo>
                                  <a:pt x="117913" y="209715"/>
                                </a:lnTo>
                                <a:lnTo>
                                  <a:pt x="120586" y="43382"/>
                                </a:lnTo>
                                <a:lnTo>
                                  <a:pt x="123156" y="177230"/>
                                </a:lnTo>
                                <a:lnTo>
                                  <a:pt x="125829" y="90465"/>
                                </a:lnTo>
                                <a:lnTo>
                                  <a:pt x="128399" y="177230"/>
                                </a:lnTo>
                                <a:lnTo>
                                  <a:pt x="131072" y="112156"/>
                                </a:lnTo>
                                <a:lnTo>
                                  <a:pt x="133642" y="155539"/>
                                </a:lnTo>
                                <a:lnTo>
                                  <a:pt x="136315" y="220612"/>
                                </a:lnTo>
                                <a:lnTo>
                                  <a:pt x="138885" y="173529"/>
                                </a:lnTo>
                                <a:lnTo>
                                  <a:pt x="141558" y="256695"/>
                                </a:lnTo>
                                <a:lnTo>
                                  <a:pt x="144128" y="209715"/>
                                </a:lnTo>
                                <a:lnTo>
                                  <a:pt x="146698" y="148240"/>
                                </a:lnTo>
                                <a:lnTo>
                                  <a:pt x="149370" y="148240"/>
                                </a:lnTo>
                                <a:lnTo>
                                  <a:pt x="151940" y="177230"/>
                                </a:lnTo>
                                <a:lnTo>
                                  <a:pt x="154613" y="263994"/>
                                </a:lnTo>
                                <a:lnTo>
                                  <a:pt x="157183" y="108456"/>
                                </a:lnTo>
                                <a:lnTo>
                                  <a:pt x="159856" y="151838"/>
                                </a:lnTo>
                                <a:lnTo>
                                  <a:pt x="162426" y="180828"/>
                                </a:lnTo>
                                <a:lnTo>
                                  <a:pt x="165099" y="108456"/>
                                </a:lnTo>
                                <a:lnTo>
                                  <a:pt x="167669" y="224210"/>
                                </a:lnTo>
                                <a:lnTo>
                                  <a:pt x="170342" y="188024"/>
                                </a:lnTo>
                                <a:lnTo>
                                  <a:pt x="172912" y="130147"/>
                                </a:lnTo>
                                <a:lnTo>
                                  <a:pt x="175585" y="126548"/>
                                </a:lnTo>
                                <a:lnTo>
                                  <a:pt x="178155" y="191622"/>
                                </a:lnTo>
                                <a:lnTo>
                                  <a:pt x="180828" y="133848"/>
                                </a:lnTo>
                                <a:lnTo>
                                  <a:pt x="183398" y="216911"/>
                                </a:lnTo>
                                <a:lnTo>
                                  <a:pt x="186071" y="184426"/>
                                </a:lnTo>
                                <a:lnTo>
                                  <a:pt x="188641" y="104858"/>
                                </a:lnTo>
                                <a:lnTo>
                                  <a:pt x="191313" y="188024"/>
                                </a:lnTo>
                                <a:lnTo>
                                  <a:pt x="193883" y="173529"/>
                                </a:lnTo>
                                <a:lnTo>
                                  <a:pt x="196556" y="130147"/>
                                </a:lnTo>
                                <a:lnTo>
                                  <a:pt x="199126" y="155539"/>
                                </a:lnTo>
                                <a:lnTo>
                                  <a:pt x="201799" y="231406"/>
                                </a:lnTo>
                                <a:lnTo>
                                  <a:pt x="204369" y="235004"/>
                                </a:lnTo>
                                <a:lnTo>
                                  <a:pt x="207042" y="104858"/>
                                </a:lnTo>
                                <a:lnTo>
                                  <a:pt x="209612" y="122950"/>
                                </a:lnTo>
                                <a:lnTo>
                                  <a:pt x="212285" y="126548"/>
                                </a:lnTo>
                                <a:lnTo>
                                  <a:pt x="214855" y="213313"/>
                                </a:lnTo>
                                <a:lnTo>
                                  <a:pt x="217528" y="126548"/>
                                </a:lnTo>
                                <a:lnTo>
                                  <a:pt x="220098" y="198921"/>
                                </a:lnTo>
                                <a:lnTo>
                                  <a:pt x="222771" y="177230"/>
                                </a:lnTo>
                                <a:lnTo>
                                  <a:pt x="225341" y="166332"/>
                                </a:lnTo>
                                <a:lnTo>
                                  <a:pt x="228014" y="94063"/>
                                </a:lnTo>
                                <a:lnTo>
                                  <a:pt x="230584" y="159137"/>
                                </a:lnTo>
                                <a:lnTo>
                                  <a:pt x="233256" y="151838"/>
                                </a:lnTo>
                                <a:lnTo>
                                  <a:pt x="235826" y="155539"/>
                                </a:lnTo>
                                <a:lnTo>
                                  <a:pt x="238499" y="151838"/>
                                </a:lnTo>
                                <a:lnTo>
                                  <a:pt x="241069" y="61475"/>
                                </a:lnTo>
                                <a:lnTo>
                                  <a:pt x="243742" y="177230"/>
                                </a:lnTo>
                                <a:lnTo>
                                  <a:pt x="246312" y="195220"/>
                                </a:lnTo>
                                <a:lnTo>
                                  <a:pt x="248985" y="130147"/>
                                </a:lnTo>
                                <a:lnTo>
                                  <a:pt x="251555" y="104858"/>
                                </a:lnTo>
                                <a:lnTo>
                                  <a:pt x="254228" y="115755"/>
                                </a:lnTo>
                                <a:lnTo>
                                  <a:pt x="256798" y="151838"/>
                                </a:lnTo>
                                <a:lnTo>
                                  <a:pt x="259471" y="159137"/>
                                </a:lnTo>
                                <a:lnTo>
                                  <a:pt x="262041" y="173529"/>
                                </a:lnTo>
                                <a:lnTo>
                                  <a:pt x="264714" y="177230"/>
                                </a:lnTo>
                                <a:lnTo>
                                  <a:pt x="267284" y="141043"/>
                                </a:lnTo>
                                <a:lnTo>
                                  <a:pt x="269957" y="108456"/>
                                </a:lnTo>
                                <a:lnTo>
                                  <a:pt x="272527" y="151838"/>
                                </a:lnTo>
                                <a:lnTo>
                                  <a:pt x="275199" y="119352"/>
                                </a:lnTo>
                                <a:lnTo>
                                  <a:pt x="277769" y="61475"/>
                                </a:lnTo>
                                <a:lnTo>
                                  <a:pt x="280339" y="148240"/>
                                </a:lnTo>
                                <a:lnTo>
                                  <a:pt x="283012" y="191622"/>
                                </a:lnTo>
                                <a:lnTo>
                                  <a:pt x="285582" y="188024"/>
                                </a:lnTo>
                                <a:lnTo>
                                  <a:pt x="288255" y="184426"/>
                                </a:lnTo>
                                <a:lnTo>
                                  <a:pt x="290825" y="180828"/>
                                </a:lnTo>
                                <a:lnTo>
                                  <a:pt x="293498" y="112156"/>
                                </a:lnTo>
                                <a:lnTo>
                                  <a:pt x="296068" y="126548"/>
                                </a:lnTo>
                                <a:lnTo>
                                  <a:pt x="298741" y="188024"/>
                                </a:lnTo>
                                <a:lnTo>
                                  <a:pt x="301311" y="177230"/>
                                </a:lnTo>
                                <a:lnTo>
                                  <a:pt x="303984" y="75970"/>
                                </a:lnTo>
                                <a:lnTo>
                                  <a:pt x="306554" y="191622"/>
                                </a:lnTo>
                                <a:lnTo>
                                  <a:pt x="309227" y="39784"/>
                                </a:lnTo>
                                <a:lnTo>
                                  <a:pt x="311797" y="195220"/>
                                </a:lnTo>
                                <a:lnTo>
                                  <a:pt x="314469" y="191622"/>
                                </a:lnTo>
                                <a:lnTo>
                                  <a:pt x="317039" y="130147"/>
                                </a:lnTo>
                                <a:lnTo>
                                  <a:pt x="319712" y="144642"/>
                                </a:lnTo>
                                <a:lnTo>
                                  <a:pt x="322283" y="141043"/>
                                </a:lnTo>
                                <a:lnTo>
                                  <a:pt x="324955" y="119352"/>
                                </a:lnTo>
                                <a:lnTo>
                                  <a:pt x="327525" y="104858"/>
                                </a:lnTo>
                                <a:lnTo>
                                  <a:pt x="330198" y="148240"/>
                                </a:lnTo>
                                <a:lnTo>
                                  <a:pt x="332768" y="72372"/>
                                </a:lnTo>
                                <a:lnTo>
                                  <a:pt x="335441" y="213313"/>
                                </a:lnTo>
                                <a:lnTo>
                                  <a:pt x="338011" y="130147"/>
                                </a:lnTo>
                                <a:lnTo>
                                  <a:pt x="340684" y="191622"/>
                                </a:lnTo>
                                <a:lnTo>
                                  <a:pt x="343254" y="159137"/>
                                </a:lnTo>
                                <a:lnTo>
                                  <a:pt x="345927" y="166332"/>
                                </a:lnTo>
                                <a:lnTo>
                                  <a:pt x="348497" y="198921"/>
                                </a:lnTo>
                                <a:lnTo>
                                  <a:pt x="351170" y="36186"/>
                                </a:lnTo>
                                <a:lnTo>
                                  <a:pt x="353740" y="180828"/>
                                </a:lnTo>
                                <a:lnTo>
                                  <a:pt x="356412" y="115755"/>
                                </a:lnTo>
                                <a:lnTo>
                                  <a:pt x="358983" y="162735"/>
                                </a:lnTo>
                                <a:lnTo>
                                  <a:pt x="361655" y="216911"/>
                                </a:lnTo>
                                <a:lnTo>
                                  <a:pt x="364225" y="126548"/>
                                </a:lnTo>
                                <a:lnTo>
                                  <a:pt x="366898" y="115755"/>
                                </a:lnTo>
                                <a:lnTo>
                                  <a:pt x="369468" y="162735"/>
                                </a:lnTo>
                                <a:lnTo>
                                  <a:pt x="372141" y="213313"/>
                                </a:lnTo>
                                <a:lnTo>
                                  <a:pt x="374711" y="68774"/>
                                </a:lnTo>
                                <a:lnTo>
                                  <a:pt x="377384" y="119352"/>
                                </a:lnTo>
                                <a:lnTo>
                                  <a:pt x="379954" y="151838"/>
                                </a:lnTo>
                                <a:lnTo>
                                  <a:pt x="382627" y="173529"/>
                                </a:lnTo>
                                <a:lnTo>
                                  <a:pt x="385197" y="162735"/>
                                </a:lnTo>
                                <a:lnTo>
                                  <a:pt x="387870" y="122950"/>
                                </a:lnTo>
                                <a:lnTo>
                                  <a:pt x="390440" y="119352"/>
                                </a:lnTo>
                                <a:lnTo>
                                  <a:pt x="393113" y="94063"/>
                                </a:lnTo>
                                <a:lnTo>
                                  <a:pt x="395683" y="122950"/>
                                </a:lnTo>
                                <a:lnTo>
                                  <a:pt x="398355" y="90465"/>
                                </a:lnTo>
                                <a:lnTo>
                                  <a:pt x="400925" y="166332"/>
                                </a:lnTo>
                                <a:lnTo>
                                  <a:pt x="403598" y="198921"/>
                                </a:lnTo>
                                <a:lnTo>
                                  <a:pt x="406169" y="216911"/>
                                </a:lnTo>
                                <a:lnTo>
                                  <a:pt x="408841" y="162735"/>
                                </a:lnTo>
                                <a:lnTo>
                                  <a:pt x="411411" y="188024"/>
                                </a:lnTo>
                                <a:lnTo>
                                  <a:pt x="413981" y="86764"/>
                                </a:lnTo>
                                <a:lnTo>
                                  <a:pt x="416654" y="177230"/>
                                </a:lnTo>
                                <a:lnTo>
                                  <a:pt x="419224" y="108456"/>
                                </a:lnTo>
                                <a:lnTo>
                                  <a:pt x="421897" y="162735"/>
                                </a:lnTo>
                                <a:lnTo>
                                  <a:pt x="424467" y="159137"/>
                                </a:lnTo>
                                <a:lnTo>
                                  <a:pt x="427140" y="126548"/>
                                </a:lnTo>
                                <a:lnTo>
                                  <a:pt x="429710" y="108456"/>
                                </a:lnTo>
                                <a:lnTo>
                                  <a:pt x="432383" y="198921"/>
                                </a:lnTo>
                                <a:lnTo>
                                  <a:pt x="434953" y="213313"/>
                                </a:lnTo>
                                <a:lnTo>
                                  <a:pt x="437626" y="151838"/>
                                </a:lnTo>
                                <a:lnTo>
                                  <a:pt x="440196" y="235004"/>
                                </a:lnTo>
                                <a:lnTo>
                                  <a:pt x="442869" y="141043"/>
                                </a:lnTo>
                                <a:lnTo>
                                  <a:pt x="445439" y="191622"/>
                                </a:lnTo>
                                <a:lnTo>
                                  <a:pt x="448111" y="130147"/>
                                </a:lnTo>
                                <a:lnTo>
                                  <a:pt x="450681" y="104858"/>
                                </a:lnTo>
                                <a:lnTo>
                                  <a:pt x="453354" y="130147"/>
                                </a:lnTo>
                                <a:lnTo>
                                  <a:pt x="455924" y="206117"/>
                                </a:lnTo>
                                <a:lnTo>
                                  <a:pt x="458597" y="151838"/>
                                </a:lnTo>
                                <a:lnTo>
                                  <a:pt x="461167" y="108456"/>
                                </a:lnTo>
                                <a:lnTo>
                                  <a:pt x="463840" y="195220"/>
                                </a:lnTo>
                                <a:lnTo>
                                  <a:pt x="466410" y="191622"/>
                                </a:lnTo>
                                <a:lnTo>
                                  <a:pt x="469083" y="94063"/>
                                </a:lnTo>
                                <a:lnTo>
                                  <a:pt x="471653" y="97661"/>
                                </a:lnTo>
                                <a:lnTo>
                                  <a:pt x="474326" y="115755"/>
                                </a:lnTo>
                                <a:lnTo>
                                  <a:pt x="476896" y="213313"/>
                                </a:lnTo>
                                <a:lnTo>
                                  <a:pt x="479569" y="86764"/>
                                </a:lnTo>
                                <a:lnTo>
                                  <a:pt x="482139" y="188024"/>
                                </a:lnTo>
                                <a:lnTo>
                                  <a:pt x="484811" y="144642"/>
                                </a:lnTo>
                                <a:lnTo>
                                  <a:pt x="487381" y="133848"/>
                                </a:lnTo>
                                <a:lnTo>
                                  <a:pt x="490054" y="141043"/>
                                </a:lnTo>
                                <a:lnTo>
                                  <a:pt x="492625" y="191622"/>
                                </a:lnTo>
                                <a:lnTo>
                                  <a:pt x="495297" y="151838"/>
                                </a:lnTo>
                                <a:lnTo>
                                  <a:pt x="497867" y="249499"/>
                                </a:lnTo>
                                <a:lnTo>
                                  <a:pt x="500540" y="101259"/>
                                </a:lnTo>
                                <a:lnTo>
                                  <a:pt x="503110" y="177230"/>
                                </a:lnTo>
                                <a:lnTo>
                                  <a:pt x="505783" y="235004"/>
                                </a:lnTo>
                                <a:lnTo>
                                  <a:pt x="508353" y="195220"/>
                                </a:lnTo>
                                <a:lnTo>
                                  <a:pt x="511026" y="173529"/>
                                </a:lnTo>
                                <a:lnTo>
                                  <a:pt x="513596" y="162735"/>
                                </a:lnTo>
                                <a:lnTo>
                                  <a:pt x="516269" y="144642"/>
                                </a:lnTo>
                                <a:lnTo>
                                  <a:pt x="518839" y="188024"/>
                                </a:lnTo>
                                <a:lnTo>
                                  <a:pt x="521511" y="72372"/>
                                </a:lnTo>
                                <a:lnTo>
                                  <a:pt x="524081" y="198921"/>
                                </a:lnTo>
                                <a:lnTo>
                                  <a:pt x="526755" y="177230"/>
                                </a:lnTo>
                                <a:lnTo>
                                  <a:pt x="529325" y="177230"/>
                                </a:lnTo>
                                <a:lnTo>
                                  <a:pt x="531997" y="202519"/>
                                </a:lnTo>
                                <a:lnTo>
                                  <a:pt x="534567" y="151838"/>
                                </a:lnTo>
                                <a:lnTo>
                                  <a:pt x="537240" y="115755"/>
                                </a:lnTo>
                                <a:lnTo>
                                  <a:pt x="539810" y="209715"/>
                                </a:lnTo>
                                <a:lnTo>
                                  <a:pt x="542483" y="151838"/>
                                </a:lnTo>
                                <a:lnTo>
                                  <a:pt x="545053" y="159137"/>
                                </a:lnTo>
                                <a:lnTo>
                                  <a:pt x="547726" y="148240"/>
                                </a:lnTo>
                                <a:lnTo>
                                  <a:pt x="550296" y="209715"/>
                                </a:lnTo>
                                <a:lnTo>
                                  <a:pt x="552866" y="133848"/>
                                </a:lnTo>
                                <a:lnTo>
                                  <a:pt x="555539" y="184426"/>
                                </a:lnTo>
                                <a:lnTo>
                                  <a:pt x="558109" y="86764"/>
                                </a:lnTo>
                                <a:lnTo>
                                  <a:pt x="560782" y="177230"/>
                                </a:lnTo>
                                <a:lnTo>
                                  <a:pt x="563352" y="188024"/>
                                </a:lnTo>
                                <a:lnTo>
                                  <a:pt x="566025" y="206117"/>
                                </a:lnTo>
                                <a:lnTo>
                                  <a:pt x="568595" y="159137"/>
                                </a:lnTo>
                                <a:lnTo>
                                  <a:pt x="571267" y="108456"/>
                                </a:lnTo>
                                <a:lnTo>
                                  <a:pt x="573837" y="101259"/>
                                </a:lnTo>
                                <a:lnTo>
                                  <a:pt x="576510" y="137445"/>
                                </a:lnTo>
                                <a:lnTo>
                                  <a:pt x="579080" y="97661"/>
                                </a:lnTo>
                                <a:lnTo>
                                  <a:pt x="581753" y="122950"/>
                                </a:lnTo>
                                <a:lnTo>
                                  <a:pt x="584323" y="130147"/>
                                </a:lnTo>
                                <a:lnTo>
                                  <a:pt x="586996" y="141043"/>
                                </a:lnTo>
                                <a:lnTo>
                                  <a:pt x="589566" y="126548"/>
                                </a:lnTo>
                                <a:lnTo>
                                  <a:pt x="592239" y="137445"/>
                                </a:lnTo>
                                <a:lnTo>
                                  <a:pt x="594809" y="148240"/>
                                </a:lnTo>
                                <a:lnTo>
                                  <a:pt x="597482" y="224210"/>
                                </a:lnTo>
                                <a:lnTo>
                                  <a:pt x="600052" y="141043"/>
                                </a:lnTo>
                                <a:lnTo>
                                  <a:pt x="602725" y="180828"/>
                                </a:lnTo>
                                <a:lnTo>
                                  <a:pt x="605295" y="122950"/>
                                </a:lnTo>
                                <a:lnTo>
                                  <a:pt x="607967" y="115755"/>
                                </a:lnTo>
                                <a:lnTo>
                                  <a:pt x="610537" y="162735"/>
                                </a:lnTo>
                                <a:lnTo>
                                  <a:pt x="613211" y="166332"/>
                                </a:lnTo>
                                <a:lnTo>
                                  <a:pt x="615781" y="133848"/>
                                </a:lnTo>
                                <a:lnTo>
                                  <a:pt x="618453" y="133848"/>
                                </a:lnTo>
                                <a:lnTo>
                                  <a:pt x="621023" y="90465"/>
                                </a:lnTo>
                                <a:lnTo>
                                  <a:pt x="623696" y="122950"/>
                                </a:lnTo>
                                <a:lnTo>
                                  <a:pt x="626266" y="122950"/>
                                </a:lnTo>
                                <a:lnTo>
                                  <a:pt x="628939" y="119352"/>
                                </a:lnTo>
                                <a:lnTo>
                                  <a:pt x="631509" y="195220"/>
                                </a:lnTo>
                                <a:lnTo>
                                  <a:pt x="634182" y="90465"/>
                                </a:lnTo>
                                <a:lnTo>
                                  <a:pt x="636752" y="101259"/>
                                </a:lnTo>
                                <a:lnTo>
                                  <a:pt x="639425" y="155539"/>
                                </a:lnTo>
                                <a:lnTo>
                                  <a:pt x="641995" y="126548"/>
                                </a:lnTo>
                                <a:lnTo>
                                  <a:pt x="644668" y="130147"/>
                                </a:lnTo>
                                <a:lnTo>
                                  <a:pt x="647238" y="119352"/>
                                </a:lnTo>
                                <a:lnTo>
                                  <a:pt x="649911" y="202519"/>
                                </a:lnTo>
                                <a:lnTo>
                                  <a:pt x="652481" y="122950"/>
                                </a:lnTo>
                                <a:lnTo>
                                  <a:pt x="655153" y="191622"/>
                                </a:lnTo>
                                <a:lnTo>
                                  <a:pt x="657724" y="119352"/>
                                </a:lnTo>
                                <a:lnTo>
                                  <a:pt x="660396" y="206117"/>
                                </a:lnTo>
                                <a:lnTo>
                                  <a:pt x="662966" y="173529"/>
                                </a:lnTo>
                                <a:lnTo>
                                  <a:pt x="665639" y="235004"/>
                                </a:lnTo>
                                <a:lnTo>
                                  <a:pt x="668209" y="166332"/>
                                </a:lnTo>
                                <a:lnTo>
                                  <a:pt x="670882" y="133848"/>
                                </a:lnTo>
                                <a:lnTo>
                                  <a:pt x="673452" y="242303"/>
                                </a:lnTo>
                                <a:lnTo>
                                  <a:pt x="676125" y="130147"/>
                                </a:lnTo>
                                <a:lnTo>
                                  <a:pt x="678695" y="151838"/>
                                </a:lnTo>
                                <a:lnTo>
                                  <a:pt x="681368" y="166332"/>
                                </a:lnTo>
                                <a:lnTo>
                                  <a:pt x="683938" y="180828"/>
                                </a:lnTo>
                                <a:lnTo>
                                  <a:pt x="686508" y="137445"/>
                                </a:lnTo>
                                <a:lnTo>
                                  <a:pt x="689181" y="108456"/>
                                </a:lnTo>
                                <a:lnTo>
                                  <a:pt x="691751" y="141043"/>
                                </a:lnTo>
                                <a:lnTo>
                                  <a:pt x="694423" y="133848"/>
                                </a:lnTo>
                                <a:lnTo>
                                  <a:pt x="696993" y="104858"/>
                                </a:lnTo>
                                <a:lnTo>
                                  <a:pt x="699667" y="148240"/>
                                </a:lnTo>
                                <a:lnTo>
                                  <a:pt x="702237" y="122950"/>
                                </a:lnTo>
                                <a:lnTo>
                                  <a:pt x="704909" y="133848"/>
                                </a:lnTo>
                                <a:lnTo>
                                  <a:pt x="707479" y="141043"/>
                                </a:lnTo>
                                <a:lnTo>
                                  <a:pt x="710152" y="206117"/>
                                </a:lnTo>
                                <a:lnTo>
                                  <a:pt x="712722" y="166332"/>
                                </a:lnTo>
                                <a:lnTo>
                                  <a:pt x="715395" y="245901"/>
                                </a:lnTo>
                                <a:lnTo>
                                  <a:pt x="717965" y="115755"/>
                                </a:lnTo>
                                <a:lnTo>
                                  <a:pt x="720638" y="198921"/>
                                </a:lnTo>
                                <a:lnTo>
                                  <a:pt x="723208" y="108456"/>
                                </a:lnTo>
                                <a:lnTo>
                                  <a:pt x="725881" y="130147"/>
                                </a:lnTo>
                                <a:lnTo>
                                  <a:pt x="728451" y="162735"/>
                                </a:lnTo>
                                <a:lnTo>
                                  <a:pt x="731124" y="173529"/>
                                </a:lnTo>
                                <a:lnTo>
                                  <a:pt x="733694" y="169931"/>
                                </a:lnTo>
                                <a:lnTo>
                                  <a:pt x="736367" y="155539"/>
                                </a:lnTo>
                                <a:lnTo>
                                  <a:pt x="738937" y="155539"/>
                                </a:lnTo>
                                <a:lnTo>
                                  <a:pt x="741609" y="97661"/>
                                </a:lnTo>
                                <a:lnTo>
                                  <a:pt x="744179" y="144642"/>
                                </a:lnTo>
                                <a:lnTo>
                                  <a:pt x="746852" y="191622"/>
                                </a:lnTo>
                                <a:lnTo>
                                  <a:pt x="749422" y="108456"/>
                                </a:lnTo>
                                <a:lnTo>
                                  <a:pt x="752095" y="108456"/>
                                </a:lnTo>
                                <a:lnTo>
                                  <a:pt x="754665" y="112156"/>
                                </a:lnTo>
                                <a:lnTo>
                                  <a:pt x="757338" y="112156"/>
                                </a:lnTo>
                                <a:lnTo>
                                  <a:pt x="759908" y="137445"/>
                                </a:lnTo>
                                <a:lnTo>
                                  <a:pt x="762581" y="126548"/>
                                </a:lnTo>
                                <a:lnTo>
                                  <a:pt x="765151" y="104858"/>
                                </a:lnTo>
                                <a:lnTo>
                                  <a:pt x="767824" y="169931"/>
                                </a:lnTo>
                                <a:lnTo>
                                  <a:pt x="770394" y="68774"/>
                                </a:lnTo>
                                <a:lnTo>
                                  <a:pt x="773067" y="115755"/>
                                </a:lnTo>
                                <a:lnTo>
                                  <a:pt x="775637" y="94063"/>
                                </a:lnTo>
                                <a:lnTo>
                                  <a:pt x="778309" y="122950"/>
                                </a:lnTo>
                                <a:lnTo>
                                  <a:pt x="780880" y="188024"/>
                                </a:lnTo>
                                <a:lnTo>
                                  <a:pt x="783552" y="198921"/>
                                </a:lnTo>
                                <a:lnTo>
                                  <a:pt x="786122" y="119352"/>
                                </a:lnTo>
                                <a:lnTo>
                                  <a:pt x="788795" y="155539"/>
                                </a:lnTo>
                                <a:lnTo>
                                  <a:pt x="791365" y="126548"/>
                                </a:lnTo>
                                <a:lnTo>
                                  <a:pt x="794038" y="75970"/>
                                </a:lnTo>
                                <a:lnTo>
                                  <a:pt x="796608" y="188024"/>
                                </a:lnTo>
                                <a:lnTo>
                                  <a:pt x="799281" y="133848"/>
                                </a:lnTo>
                                <a:lnTo>
                                  <a:pt x="801851" y="101259"/>
                                </a:lnTo>
                                <a:lnTo>
                                  <a:pt x="804524" y="169931"/>
                                </a:lnTo>
                                <a:lnTo>
                                  <a:pt x="807094" y="195220"/>
                                </a:lnTo>
                                <a:lnTo>
                                  <a:pt x="809767" y="68774"/>
                                </a:lnTo>
                                <a:lnTo>
                                  <a:pt x="812337" y="97661"/>
                                </a:lnTo>
                                <a:lnTo>
                                  <a:pt x="815009" y="169931"/>
                                </a:lnTo>
                                <a:lnTo>
                                  <a:pt x="817579" y="108456"/>
                                </a:lnTo>
                                <a:lnTo>
                                  <a:pt x="820253" y="209715"/>
                                </a:lnTo>
                                <a:lnTo>
                                  <a:pt x="822823" y="162735"/>
                                </a:lnTo>
                                <a:lnTo>
                                  <a:pt x="825393" y="122950"/>
                                </a:lnTo>
                                <a:lnTo>
                                  <a:pt x="828065" y="126548"/>
                                </a:lnTo>
                                <a:lnTo>
                                  <a:pt x="830635" y="57877"/>
                                </a:lnTo>
                                <a:lnTo>
                                  <a:pt x="833308" y="169931"/>
                                </a:lnTo>
                                <a:lnTo>
                                  <a:pt x="835878" y="148240"/>
                                </a:lnTo>
                                <a:lnTo>
                                  <a:pt x="838551" y="126548"/>
                                </a:lnTo>
                                <a:lnTo>
                                  <a:pt x="841121" y="198921"/>
                                </a:lnTo>
                                <a:lnTo>
                                  <a:pt x="843794" y="112156"/>
                                </a:lnTo>
                                <a:lnTo>
                                  <a:pt x="846364" y="169931"/>
                                </a:lnTo>
                                <a:lnTo>
                                  <a:pt x="849037" y="253097"/>
                                </a:lnTo>
                                <a:lnTo>
                                  <a:pt x="851607" y="162735"/>
                                </a:lnTo>
                                <a:lnTo>
                                  <a:pt x="854280" y="155539"/>
                                </a:lnTo>
                                <a:lnTo>
                                  <a:pt x="856850" y="169931"/>
                                </a:lnTo>
                                <a:lnTo>
                                  <a:pt x="859523" y="141043"/>
                                </a:lnTo>
                                <a:lnTo>
                                  <a:pt x="862093" y="166332"/>
                                </a:lnTo>
                                <a:lnTo>
                                  <a:pt x="864766" y="177230"/>
                                </a:lnTo>
                                <a:lnTo>
                                  <a:pt x="867336" y="173529"/>
                                </a:lnTo>
                                <a:lnTo>
                                  <a:pt x="870008" y="72372"/>
                                </a:lnTo>
                                <a:lnTo>
                                  <a:pt x="872578" y="122950"/>
                                </a:lnTo>
                                <a:lnTo>
                                  <a:pt x="875251" y="202519"/>
                                </a:lnTo>
                                <a:lnTo>
                                  <a:pt x="877821" y="115755"/>
                                </a:lnTo>
                                <a:lnTo>
                                  <a:pt x="880494" y="57877"/>
                                </a:lnTo>
                                <a:lnTo>
                                  <a:pt x="883064" y="130147"/>
                                </a:lnTo>
                                <a:lnTo>
                                  <a:pt x="885737" y="173529"/>
                                </a:lnTo>
                                <a:lnTo>
                                  <a:pt x="888307" y="198921"/>
                                </a:lnTo>
                                <a:lnTo>
                                  <a:pt x="890980" y="148240"/>
                                </a:lnTo>
                                <a:lnTo>
                                  <a:pt x="893550" y="137445"/>
                                </a:lnTo>
                                <a:lnTo>
                                  <a:pt x="896223" y="126548"/>
                                </a:lnTo>
                                <a:lnTo>
                                  <a:pt x="898793" y="195220"/>
                                </a:lnTo>
                                <a:lnTo>
                                  <a:pt x="901466" y="115755"/>
                                </a:lnTo>
                                <a:lnTo>
                                  <a:pt x="904036" y="209715"/>
                                </a:lnTo>
                                <a:lnTo>
                                  <a:pt x="906709" y="173529"/>
                                </a:lnTo>
                                <a:lnTo>
                                  <a:pt x="909279" y="159137"/>
                                </a:lnTo>
                                <a:lnTo>
                                  <a:pt x="911951" y="133848"/>
                                </a:lnTo>
                                <a:lnTo>
                                  <a:pt x="914521" y="173529"/>
                                </a:lnTo>
                                <a:lnTo>
                                  <a:pt x="917194" y="177230"/>
                                </a:lnTo>
                                <a:lnTo>
                                  <a:pt x="919764" y="112156"/>
                                </a:lnTo>
                                <a:lnTo>
                                  <a:pt x="922437" y="220612"/>
                                </a:lnTo>
                                <a:lnTo>
                                  <a:pt x="925007" y="169931"/>
                                </a:lnTo>
                                <a:lnTo>
                                  <a:pt x="927680" y="144642"/>
                                </a:lnTo>
                                <a:lnTo>
                                  <a:pt x="930250" y="202519"/>
                                </a:lnTo>
                                <a:lnTo>
                                  <a:pt x="932923" y="122950"/>
                                </a:lnTo>
                                <a:lnTo>
                                  <a:pt x="935493" y="242303"/>
                                </a:lnTo>
                                <a:lnTo>
                                  <a:pt x="938166" y="133848"/>
                                </a:lnTo>
                                <a:lnTo>
                                  <a:pt x="940736" y="166332"/>
                                </a:lnTo>
                                <a:lnTo>
                                  <a:pt x="943409" y="112156"/>
                                </a:lnTo>
                                <a:lnTo>
                                  <a:pt x="945979" y="144642"/>
                                </a:lnTo>
                                <a:lnTo>
                                  <a:pt x="948651" y="180828"/>
                                </a:lnTo>
                                <a:lnTo>
                                  <a:pt x="951222" y="198921"/>
                                </a:lnTo>
                                <a:lnTo>
                                  <a:pt x="953894" y="112156"/>
                                </a:lnTo>
                                <a:lnTo>
                                  <a:pt x="956464" y="162735"/>
                                </a:lnTo>
                                <a:lnTo>
                                  <a:pt x="959034" y="151838"/>
                                </a:lnTo>
                                <a:lnTo>
                                  <a:pt x="961707" y="54279"/>
                                </a:lnTo>
                                <a:lnTo>
                                  <a:pt x="964277" y="133848"/>
                                </a:lnTo>
                                <a:lnTo>
                                  <a:pt x="966950" y="119352"/>
                                </a:lnTo>
                                <a:lnTo>
                                  <a:pt x="969520" y="256695"/>
                                </a:lnTo>
                                <a:lnTo>
                                  <a:pt x="972193" y="126548"/>
                                </a:lnTo>
                                <a:lnTo>
                                  <a:pt x="974763" y="191622"/>
                                </a:lnTo>
                                <a:lnTo>
                                  <a:pt x="977436" y="130147"/>
                                </a:lnTo>
                                <a:lnTo>
                                  <a:pt x="980006" y="137445"/>
                                </a:lnTo>
                                <a:lnTo>
                                  <a:pt x="982679" y="162735"/>
                                </a:lnTo>
                                <a:lnTo>
                                  <a:pt x="985249" y="180828"/>
                                </a:lnTo>
                                <a:lnTo>
                                  <a:pt x="987922" y="151838"/>
                                </a:lnTo>
                                <a:lnTo>
                                  <a:pt x="990492" y="202519"/>
                                </a:lnTo>
                                <a:lnTo>
                                  <a:pt x="993165" y="104858"/>
                                </a:lnTo>
                                <a:lnTo>
                                  <a:pt x="995735" y="126548"/>
                                </a:lnTo>
                                <a:lnTo>
                                  <a:pt x="998407" y="180828"/>
                                </a:lnTo>
                                <a:lnTo>
                                  <a:pt x="1000977" y="79568"/>
                                </a:lnTo>
                                <a:lnTo>
                                  <a:pt x="1003650" y="115755"/>
                                </a:lnTo>
                                <a:lnTo>
                                  <a:pt x="1006220" y="253097"/>
                                </a:lnTo>
                                <a:lnTo>
                                  <a:pt x="1008893" y="216911"/>
                                </a:lnTo>
                                <a:lnTo>
                                  <a:pt x="1011463" y="90465"/>
                                </a:lnTo>
                                <a:lnTo>
                                  <a:pt x="1014136" y="130147"/>
                                </a:lnTo>
                                <a:lnTo>
                                  <a:pt x="1016706" y="169931"/>
                                </a:lnTo>
                                <a:lnTo>
                                  <a:pt x="1019379" y="180828"/>
                                </a:lnTo>
                                <a:lnTo>
                                  <a:pt x="1021949" y="130147"/>
                                </a:lnTo>
                                <a:lnTo>
                                  <a:pt x="1024622" y="151838"/>
                                </a:lnTo>
                                <a:lnTo>
                                  <a:pt x="1027192" y="148240"/>
                                </a:lnTo>
                                <a:lnTo>
                                  <a:pt x="1029865" y="188024"/>
                                </a:lnTo>
                                <a:lnTo>
                                  <a:pt x="1032435" y="97661"/>
                                </a:lnTo>
                                <a:lnTo>
                                  <a:pt x="1035107" y="90465"/>
                                </a:lnTo>
                                <a:lnTo>
                                  <a:pt x="1037677" y="220612"/>
                                </a:lnTo>
                                <a:lnTo>
                                  <a:pt x="1040350" y="122950"/>
                                </a:lnTo>
                                <a:lnTo>
                                  <a:pt x="1042920" y="151838"/>
                                </a:lnTo>
                                <a:lnTo>
                                  <a:pt x="1045593" y="169931"/>
                                </a:lnTo>
                                <a:lnTo>
                                  <a:pt x="1048163" y="166332"/>
                                </a:lnTo>
                                <a:lnTo>
                                  <a:pt x="1050836" y="155539"/>
                                </a:lnTo>
                                <a:lnTo>
                                  <a:pt x="1053406" y="180828"/>
                                </a:lnTo>
                                <a:lnTo>
                                  <a:pt x="1056079" y="231406"/>
                                </a:lnTo>
                                <a:lnTo>
                                  <a:pt x="1058649" y="119352"/>
                                </a:lnTo>
                                <a:lnTo>
                                  <a:pt x="1061322" y="177230"/>
                                </a:lnTo>
                                <a:lnTo>
                                  <a:pt x="1063892" y="166332"/>
                                </a:lnTo>
                                <a:lnTo>
                                  <a:pt x="1066565" y="155539"/>
                                </a:lnTo>
                                <a:lnTo>
                                  <a:pt x="1069135" y="169931"/>
                                </a:lnTo>
                                <a:lnTo>
                                  <a:pt x="1071808" y="202519"/>
                                </a:lnTo>
                                <a:lnTo>
                                  <a:pt x="1074378" y="177230"/>
                                </a:lnTo>
                                <a:lnTo>
                                  <a:pt x="1077051" y="144642"/>
                                </a:lnTo>
                                <a:lnTo>
                                  <a:pt x="1079621" y="115755"/>
                                </a:lnTo>
                                <a:lnTo>
                                  <a:pt x="1082293" y="166332"/>
                                </a:lnTo>
                                <a:lnTo>
                                  <a:pt x="1084863" y="130147"/>
                                </a:lnTo>
                                <a:lnTo>
                                  <a:pt x="1087536" y="144642"/>
                                </a:lnTo>
                                <a:lnTo>
                                  <a:pt x="1090106" y="188024"/>
                                </a:lnTo>
                                <a:lnTo>
                                  <a:pt x="1092676" y="68774"/>
                                </a:lnTo>
                                <a:lnTo>
                                  <a:pt x="1095349" y="162735"/>
                                </a:lnTo>
                                <a:lnTo>
                                  <a:pt x="1097919" y="144642"/>
                                </a:lnTo>
                                <a:lnTo>
                                  <a:pt x="1100592" y="137445"/>
                                </a:lnTo>
                                <a:lnTo>
                                  <a:pt x="1103162" y="122950"/>
                                </a:lnTo>
                                <a:lnTo>
                                  <a:pt x="1105835" y="227808"/>
                                </a:lnTo>
                                <a:lnTo>
                                  <a:pt x="1108405" y="184426"/>
                                </a:lnTo>
                                <a:lnTo>
                                  <a:pt x="1111078" y="130147"/>
                                </a:lnTo>
                                <a:lnTo>
                                  <a:pt x="1113648" y="148240"/>
                                </a:lnTo>
                                <a:lnTo>
                                  <a:pt x="1116321" y="166332"/>
                                </a:lnTo>
                                <a:lnTo>
                                  <a:pt x="1118891" y="177230"/>
                                </a:lnTo>
                                <a:lnTo>
                                  <a:pt x="1121563" y="130147"/>
                                </a:lnTo>
                                <a:lnTo>
                                  <a:pt x="1124133" y="137445"/>
                                </a:lnTo>
                                <a:lnTo>
                                  <a:pt x="1126806" y="195220"/>
                                </a:lnTo>
                                <a:lnTo>
                                  <a:pt x="1129376" y="57877"/>
                                </a:lnTo>
                                <a:lnTo>
                                  <a:pt x="1132049" y="65074"/>
                                </a:lnTo>
                                <a:lnTo>
                                  <a:pt x="1134619" y="180828"/>
                                </a:lnTo>
                                <a:lnTo>
                                  <a:pt x="1137292" y="108456"/>
                                </a:lnTo>
                                <a:lnTo>
                                  <a:pt x="1139862" y="126548"/>
                                </a:lnTo>
                                <a:lnTo>
                                  <a:pt x="1142535" y="137445"/>
                                </a:lnTo>
                                <a:lnTo>
                                  <a:pt x="1145105" y="206117"/>
                                </a:lnTo>
                                <a:lnTo>
                                  <a:pt x="1147778" y="68774"/>
                                </a:lnTo>
                                <a:lnTo>
                                  <a:pt x="1150348" y="213313"/>
                                </a:lnTo>
                                <a:lnTo>
                                  <a:pt x="1153021" y="238602"/>
                                </a:lnTo>
                                <a:lnTo>
                                  <a:pt x="1155591" y="151838"/>
                                </a:lnTo>
                                <a:lnTo>
                                  <a:pt x="1158264" y="188024"/>
                                </a:lnTo>
                                <a:lnTo>
                                  <a:pt x="1160834" y="195220"/>
                                </a:lnTo>
                                <a:lnTo>
                                  <a:pt x="1163506" y="195220"/>
                                </a:lnTo>
                                <a:lnTo>
                                  <a:pt x="1166076" y="166332"/>
                                </a:lnTo>
                                <a:lnTo>
                                  <a:pt x="1168749" y="159137"/>
                                </a:lnTo>
                                <a:lnTo>
                                  <a:pt x="1171319" y="173529"/>
                                </a:lnTo>
                                <a:lnTo>
                                  <a:pt x="1173992" y="195220"/>
                                </a:lnTo>
                                <a:lnTo>
                                  <a:pt x="1176562" y="141043"/>
                                </a:lnTo>
                                <a:lnTo>
                                  <a:pt x="1179235" y="137445"/>
                                </a:lnTo>
                                <a:lnTo>
                                  <a:pt x="1181805" y="198921"/>
                                </a:lnTo>
                                <a:lnTo>
                                  <a:pt x="1184478" y="141043"/>
                                </a:lnTo>
                                <a:lnTo>
                                  <a:pt x="1187048" y="112156"/>
                                </a:lnTo>
                                <a:lnTo>
                                  <a:pt x="1189721" y="104858"/>
                                </a:lnTo>
                                <a:lnTo>
                                  <a:pt x="1192291" y="177230"/>
                                </a:lnTo>
                                <a:lnTo>
                                  <a:pt x="1194964" y="137445"/>
                                </a:lnTo>
                                <a:lnTo>
                                  <a:pt x="1197534" y="144642"/>
                                </a:lnTo>
                                <a:lnTo>
                                  <a:pt x="1200207" y="43382"/>
                                </a:lnTo>
                                <a:lnTo>
                                  <a:pt x="1202777" y="155539"/>
                                </a:lnTo>
                                <a:lnTo>
                                  <a:pt x="1205449" y="108456"/>
                                </a:lnTo>
                                <a:lnTo>
                                  <a:pt x="1208019" y="216911"/>
                                </a:lnTo>
                                <a:lnTo>
                                  <a:pt x="1210692" y="141043"/>
                                </a:lnTo>
                                <a:lnTo>
                                  <a:pt x="1213262" y="90465"/>
                                </a:lnTo>
                                <a:lnTo>
                                  <a:pt x="1215935" y="166332"/>
                                </a:lnTo>
                                <a:lnTo>
                                  <a:pt x="1218505" y="144642"/>
                                </a:lnTo>
                                <a:lnTo>
                                  <a:pt x="1221178" y="122950"/>
                                </a:lnTo>
                                <a:lnTo>
                                  <a:pt x="1223748" y="141043"/>
                                </a:lnTo>
                                <a:lnTo>
                                  <a:pt x="1226421" y="177230"/>
                                </a:lnTo>
                                <a:lnTo>
                                  <a:pt x="1228991" y="180828"/>
                                </a:lnTo>
                                <a:lnTo>
                                  <a:pt x="1231561" y="144642"/>
                                </a:lnTo>
                                <a:lnTo>
                                  <a:pt x="1234234" y="242303"/>
                                </a:lnTo>
                                <a:lnTo>
                                  <a:pt x="1236804" y="202519"/>
                                </a:lnTo>
                                <a:lnTo>
                                  <a:pt x="1239477" y="162735"/>
                                </a:lnTo>
                                <a:lnTo>
                                  <a:pt x="1242047" y="191622"/>
                                </a:lnTo>
                                <a:lnTo>
                                  <a:pt x="1244720" y="253097"/>
                                </a:lnTo>
                                <a:lnTo>
                                  <a:pt x="1247290" y="169931"/>
                                </a:lnTo>
                                <a:lnTo>
                                  <a:pt x="1249963" y="112156"/>
                                </a:lnTo>
                                <a:lnTo>
                                  <a:pt x="1252533" y="148240"/>
                                </a:lnTo>
                                <a:lnTo>
                                  <a:pt x="1255205" y="97661"/>
                                </a:lnTo>
                                <a:lnTo>
                                  <a:pt x="1257775" y="231406"/>
                                </a:lnTo>
                                <a:lnTo>
                                  <a:pt x="1260448" y="155539"/>
                                </a:lnTo>
                                <a:lnTo>
                                  <a:pt x="1263018" y="144642"/>
                                </a:lnTo>
                                <a:lnTo>
                                  <a:pt x="1265691" y="191622"/>
                                </a:lnTo>
                                <a:lnTo>
                                  <a:pt x="1268261" y="180828"/>
                                </a:lnTo>
                                <a:lnTo>
                                  <a:pt x="1270934" y="137445"/>
                                </a:lnTo>
                                <a:lnTo>
                                  <a:pt x="1273504" y="180828"/>
                                </a:lnTo>
                                <a:lnTo>
                                  <a:pt x="1276177" y="130147"/>
                                </a:lnTo>
                                <a:lnTo>
                                  <a:pt x="1278747" y="115755"/>
                                </a:lnTo>
                                <a:lnTo>
                                  <a:pt x="1281420" y="148240"/>
                                </a:lnTo>
                                <a:lnTo>
                                  <a:pt x="1283990" y="162735"/>
                                </a:lnTo>
                                <a:lnTo>
                                  <a:pt x="1286663" y="166332"/>
                                </a:lnTo>
                                <a:lnTo>
                                  <a:pt x="1289233" y="104858"/>
                                </a:lnTo>
                                <a:lnTo>
                                  <a:pt x="1291906" y="137445"/>
                                </a:lnTo>
                                <a:lnTo>
                                  <a:pt x="1294476" y="137445"/>
                                </a:lnTo>
                                <a:lnTo>
                                  <a:pt x="1297148" y="213313"/>
                                </a:lnTo>
                                <a:lnTo>
                                  <a:pt x="1299718" y="72372"/>
                                </a:lnTo>
                                <a:lnTo>
                                  <a:pt x="1302391" y="184426"/>
                                </a:lnTo>
                                <a:lnTo>
                                  <a:pt x="1304961" y="130147"/>
                                </a:lnTo>
                                <a:lnTo>
                                  <a:pt x="1307634" y="159137"/>
                                </a:lnTo>
                                <a:lnTo>
                                  <a:pt x="1310204" y="112156"/>
                                </a:lnTo>
                                <a:lnTo>
                                  <a:pt x="1312877" y="155539"/>
                                </a:lnTo>
                                <a:lnTo>
                                  <a:pt x="1315447" y="198921"/>
                                </a:lnTo>
                                <a:lnTo>
                                  <a:pt x="1318120" y="130147"/>
                                </a:lnTo>
                                <a:lnTo>
                                  <a:pt x="1320690" y="79568"/>
                                </a:lnTo>
                                <a:lnTo>
                                  <a:pt x="1323363" y="115755"/>
                                </a:lnTo>
                                <a:lnTo>
                                  <a:pt x="1325933" y="155539"/>
                                </a:lnTo>
                                <a:lnTo>
                                  <a:pt x="1328605" y="112156"/>
                                </a:lnTo>
                                <a:lnTo>
                                  <a:pt x="1331175" y="90465"/>
                                </a:lnTo>
                                <a:lnTo>
                                  <a:pt x="1333848" y="159137"/>
                                </a:lnTo>
                                <a:lnTo>
                                  <a:pt x="1336418" y="162735"/>
                                </a:lnTo>
                                <a:lnTo>
                                  <a:pt x="1339091" y="267592"/>
                                </a:lnTo>
                                <a:lnTo>
                                  <a:pt x="1341661" y="166332"/>
                                </a:lnTo>
                                <a:lnTo>
                                  <a:pt x="1344334" y="162735"/>
                                </a:lnTo>
                                <a:lnTo>
                                  <a:pt x="1346904" y="108456"/>
                                </a:lnTo>
                                <a:lnTo>
                                  <a:pt x="1349577" y="159137"/>
                                </a:lnTo>
                                <a:lnTo>
                                  <a:pt x="1352147" y="238602"/>
                                </a:lnTo>
                                <a:lnTo>
                                  <a:pt x="1354820" y="119352"/>
                                </a:lnTo>
                                <a:lnTo>
                                  <a:pt x="1357390" y="227808"/>
                                </a:lnTo>
                                <a:lnTo>
                                  <a:pt x="1360063" y="133848"/>
                                </a:lnTo>
                                <a:lnTo>
                                  <a:pt x="1362633" y="151838"/>
                                </a:lnTo>
                                <a:lnTo>
                                  <a:pt x="1365203" y="191622"/>
                                </a:lnTo>
                                <a:lnTo>
                                  <a:pt x="1367876" y="177230"/>
                                </a:lnTo>
                                <a:lnTo>
                                  <a:pt x="1370446" y="155539"/>
                                </a:lnTo>
                                <a:lnTo>
                                  <a:pt x="1373119" y="148240"/>
                                </a:lnTo>
                                <a:lnTo>
                                  <a:pt x="1375689" y="177230"/>
                                </a:lnTo>
                                <a:lnTo>
                                  <a:pt x="1378361" y="173529"/>
                                </a:lnTo>
                                <a:lnTo>
                                  <a:pt x="1380931" y="126548"/>
                                </a:lnTo>
                                <a:lnTo>
                                  <a:pt x="1383604" y="126548"/>
                                </a:lnTo>
                                <a:lnTo>
                                  <a:pt x="1386174" y="220612"/>
                                </a:lnTo>
                                <a:lnTo>
                                  <a:pt x="1388847" y="191622"/>
                                </a:lnTo>
                                <a:lnTo>
                                  <a:pt x="1391417" y="159137"/>
                                </a:lnTo>
                                <a:lnTo>
                                  <a:pt x="1394090" y="137445"/>
                                </a:lnTo>
                                <a:lnTo>
                                  <a:pt x="1396660" y="213313"/>
                                </a:lnTo>
                                <a:lnTo>
                                  <a:pt x="1399333" y="148240"/>
                                </a:lnTo>
                                <a:lnTo>
                                  <a:pt x="1401903" y="68774"/>
                                </a:lnTo>
                                <a:lnTo>
                                  <a:pt x="1404576" y="126548"/>
                                </a:lnTo>
                                <a:lnTo>
                                  <a:pt x="1407146" y="195220"/>
                                </a:lnTo>
                                <a:lnTo>
                                  <a:pt x="1409819" y="148240"/>
                                </a:lnTo>
                                <a:lnTo>
                                  <a:pt x="1412389" y="188024"/>
                                </a:lnTo>
                                <a:lnTo>
                                  <a:pt x="1415062" y="177230"/>
                                </a:lnTo>
                                <a:lnTo>
                                  <a:pt x="1417632" y="137445"/>
                                </a:lnTo>
                                <a:lnTo>
                                  <a:pt x="1420304" y="162735"/>
                                </a:lnTo>
                                <a:lnTo>
                                  <a:pt x="1422874" y="184426"/>
                                </a:lnTo>
                                <a:lnTo>
                                  <a:pt x="1425547" y="159137"/>
                                </a:lnTo>
                                <a:lnTo>
                                  <a:pt x="1428117" y="97661"/>
                                </a:lnTo>
                                <a:lnTo>
                                  <a:pt x="1430790" y="184426"/>
                                </a:lnTo>
                                <a:lnTo>
                                  <a:pt x="1433360" y="112156"/>
                                </a:lnTo>
                                <a:lnTo>
                                  <a:pt x="1436033" y="130147"/>
                                </a:lnTo>
                                <a:lnTo>
                                  <a:pt x="1438603" y="155539"/>
                                </a:lnTo>
                                <a:lnTo>
                                  <a:pt x="1441276" y="141043"/>
                                </a:lnTo>
                                <a:lnTo>
                                  <a:pt x="1443846" y="141043"/>
                                </a:lnTo>
                                <a:lnTo>
                                  <a:pt x="1446519" y="216911"/>
                                </a:lnTo>
                                <a:lnTo>
                                  <a:pt x="1449089" y="137445"/>
                                </a:lnTo>
                                <a:lnTo>
                                  <a:pt x="1451762" y="195220"/>
                                </a:lnTo>
                                <a:lnTo>
                                  <a:pt x="1454332" y="86764"/>
                                </a:lnTo>
                                <a:lnTo>
                                  <a:pt x="1457005" y="209715"/>
                                </a:lnTo>
                                <a:lnTo>
                                  <a:pt x="1459575" y="206117"/>
                                </a:lnTo>
                                <a:lnTo>
                                  <a:pt x="1462247" y="173529"/>
                                </a:lnTo>
                                <a:lnTo>
                                  <a:pt x="1464817" y="224210"/>
                                </a:lnTo>
                                <a:lnTo>
                                  <a:pt x="1467490" y="148240"/>
                                </a:lnTo>
                                <a:lnTo>
                                  <a:pt x="1470060" y="97661"/>
                                </a:lnTo>
                                <a:lnTo>
                                  <a:pt x="1472733" y="94063"/>
                                </a:lnTo>
                                <a:lnTo>
                                  <a:pt x="1475303" y="159137"/>
                                </a:lnTo>
                                <a:lnTo>
                                  <a:pt x="1477976" y="108456"/>
                                </a:lnTo>
                                <a:lnTo>
                                  <a:pt x="1480546" y="101259"/>
                                </a:lnTo>
                                <a:lnTo>
                                  <a:pt x="1483219" y="141043"/>
                                </a:lnTo>
                                <a:lnTo>
                                  <a:pt x="1485789" y="220612"/>
                                </a:lnTo>
                                <a:lnTo>
                                  <a:pt x="1488462" y="180828"/>
                                </a:lnTo>
                                <a:lnTo>
                                  <a:pt x="1491032" y="151838"/>
                                </a:lnTo>
                                <a:lnTo>
                                  <a:pt x="1493705" y="108456"/>
                                </a:lnTo>
                                <a:lnTo>
                                  <a:pt x="1496275" y="220612"/>
                                </a:lnTo>
                                <a:lnTo>
                                  <a:pt x="1498845" y="133848"/>
                                </a:lnTo>
                                <a:lnTo>
                                  <a:pt x="1501518" y="162735"/>
                                </a:lnTo>
                                <a:lnTo>
                                  <a:pt x="1504088" y="245901"/>
                                </a:lnTo>
                                <a:lnTo>
                                  <a:pt x="1506761" y="198921"/>
                                </a:lnTo>
                                <a:lnTo>
                                  <a:pt x="1509331" y="198921"/>
                                </a:lnTo>
                                <a:lnTo>
                                  <a:pt x="1512003" y="155539"/>
                                </a:lnTo>
                                <a:lnTo>
                                  <a:pt x="1514573" y="126548"/>
                                </a:lnTo>
                                <a:lnTo>
                                  <a:pt x="1517246" y="14495"/>
                                </a:lnTo>
                                <a:lnTo>
                                  <a:pt x="1519816" y="227808"/>
                                </a:lnTo>
                                <a:lnTo>
                                  <a:pt x="1522489" y="159137"/>
                                </a:lnTo>
                                <a:lnTo>
                                  <a:pt x="1525059" y="108456"/>
                                </a:lnTo>
                                <a:lnTo>
                                  <a:pt x="1527732" y="188024"/>
                                </a:lnTo>
                                <a:lnTo>
                                  <a:pt x="1530302" y="137445"/>
                                </a:lnTo>
                                <a:lnTo>
                                  <a:pt x="1532975" y="130147"/>
                                </a:lnTo>
                                <a:lnTo>
                                  <a:pt x="1535545" y="155539"/>
                                </a:lnTo>
                                <a:lnTo>
                                  <a:pt x="1538218" y="166332"/>
                                </a:lnTo>
                                <a:lnTo>
                                  <a:pt x="1540788" y="115755"/>
                                </a:lnTo>
                                <a:lnTo>
                                  <a:pt x="1543460" y="108456"/>
                                </a:lnTo>
                                <a:lnTo>
                                  <a:pt x="1546030" y="162735"/>
                                </a:lnTo>
                                <a:lnTo>
                                  <a:pt x="1548703" y="238602"/>
                                </a:lnTo>
                                <a:lnTo>
                                  <a:pt x="1551273" y="242303"/>
                                </a:lnTo>
                                <a:lnTo>
                                  <a:pt x="1553946" y="188024"/>
                                </a:lnTo>
                                <a:lnTo>
                                  <a:pt x="1556516" y="195220"/>
                                </a:lnTo>
                                <a:lnTo>
                                  <a:pt x="1559189" y="180828"/>
                                </a:lnTo>
                                <a:lnTo>
                                  <a:pt x="1561759" y="75970"/>
                                </a:lnTo>
                                <a:lnTo>
                                  <a:pt x="1564432" y="148240"/>
                                </a:lnTo>
                                <a:lnTo>
                                  <a:pt x="1567002" y="173529"/>
                                </a:lnTo>
                                <a:lnTo>
                                  <a:pt x="1569675" y="137445"/>
                                </a:lnTo>
                                <a:lnTo>
                                  <a:pt x="1572245" y="148240"/>
                                </a:lnTo>
                                <a:lnTo>
                                  <a:pt x="1574918" y="198921"/>
                                </a:lnTo>
                                <a:lnTo>
                                  <a:pt x="1577488" y="112156"/>
                                </a:lnTo>
                                <a:lnTo>
                                  <a:pt x="1580161" y="151838"/>
                                </a:lnTo>
                                <a:lnTo>
                                  <a:pt x="1582731" y="108456"/>
                                </a:lnTo>
                                <a:lnTo>
                                  <a:pt x="1585403" y="119352"/>
                                </a:lnTo>
                                <a:lnTo>
                                  <a:pt x="1587974" y="79568"/>
                                </a:lnTo>
                                <a:lnTo>
                                  <a:pt x="1590646" y="141043"/>
                                </a:lnTo>
                                <a:lnTo>
                                  <a:pt x="1593216" y="202519"/>
                                </a:lnTo>
                                <a:lnTo>
                                  <a:pt x="1595889" y="68774"/>
                                </a:lnTo>
                                <a:lnTo>
                                  <a:pt x="1598459" y="126548"/>
                                </a:lnTo>
                                <a:lnTo>
                                  <a:pt x="1601132" y="137445"/>
                                </a:lnTo>
                                <a:lnTo>
                                  <a:pt x="1603702" y="177230"/>
                                </a:lnTo>
                                <a:lnTo>
                                  <a:pt x="1606375" y="188024"/>
                                </a:lnTo>
                                <a:lnTo>
                                  <a:pt x="1608945" y="216911"/>
                                </a:lnTo>
                                <a:lnTo>
                                  <a:pt x="1611618" y="162735"/>
                                </a:lnTo>
                                <a:lnTo>
                                  <a:pt x="1614188" y="148240"/>
                                </a:lnTo>
                                <a:lnTo>
                                  <a:pt x="1616861" y="184426"/>
                                </a:lnTo>
                                <a:lnTo>
                                  <a:pt x="1619431" y="195220"/>
                                </a:lnTo>
                                <a:lnTo>
                                  <a:pt x="1622104" y="162735"/>
                                </a:lnTo>
                                <a:lnTo>
                                  <a:pt x="1624674" y="130147"/>
                                </a:lnTo>
                                <a:lnTo>
                                  <a:pt x="1627346" y="180828"/>
                                </a:lnTo>
                                <a:lnTo>
                                  <a:pt x="1629916" y="141043"/>
                                </a:lnTo>
                                <a:lnTo>
                                  <a:pt x="1632590" y="195220"/>
                                </a:lnTo>
                                <a:lnTo>
                                  <a:pt x="1635160" y="133848"/>
                                </a:lnTo>
                                <a:lnTo>
                                  <a:pt x="1637730" y="155539"/>
                                </a:lnTo>
                                <a:lnTo>
                                  <a:pt x="1640402" y="112156"/>
                                </a:lnTo>
                                <a:lnTo>
                                  <a:pt x="1642972" y="148240"/>
                                </a:lnTo>
                                <a:lnTo>
                                  <a:pt x="1645645" y="68774"/>
                                </a:lnTo>
                                <a:lnTo>
                                  <a:pt x="1648215" y="90465"/>
                                </a:lnTo>
                                <a:lnTo>
                                  <a:pt x="1650888" y="83166"/>
                                </a:lnTo>
                                <a:lnTo>
                                  <a:pt x="1653458" y="177230"/>
                                </a:lnTo>
                                <a:lnTo>
                                  <a:pt x="1656131" y="90465"/>
                                </a:lnTo>
                                <a:lnTo>
                                  <a:pt x="1658701" y="216911"/>
                                </a:lnTo>
                                <a:lnTo>
                                  <a:pt x="1661374" y="166332"/>
                                </a:lnTo>
                                <a:lnTo>
                                  <a:pt x="1663944" y="133848"/>
                                </a:lnTo>
                                <a:lnTo>
                                  <a:pt x="1666617" y="169931"/>
                                </a:lnTo>
                                <a:lnTo>
                                  <a:pt x="1669187" y="119352"/>
                                </a:lnTo>
                                <a:lnTo>
                                  <a:pt x="1671860" y="155539"/>
                                </a:lnTo>
                                <a:lnTo>
                                  <a:pt x="1674430" y="198921"/>
                                </a:lnTo>
                                <a:lnTo>
                                  <a:pt x="1677102" y="126548"/>
                                </a:lnTo>
                                <a:lnTo>
                                  <a:pt x="1679672" y="57877"/>
                                </a:lnTo>
                                <a:lnTo>
                                  <a:pt x="1682345" y="72372"/>
                                </a:lnTo>
                                <a:lnTo>
                                  <a:pt x="1684915" y="0"/>
                                </a:lnTo>
                                <a:lnTo>
                                  <a:pt x="1687588" y="191622"/>
                                </a:lnTo>
                                <a:lnTo>
                                  <a:pt x="1690158" y="159137"/>
                                </a:lnTo>
                                <a:lnTo>
                                  <a:pt x="1692831" y="97661"/>
                                </a:lnTo>
                                <a:lnTo>
                                  <a:pt x="1695401" y="101259"/>
                                </a:lnTo>
                                <a:lnTo>
                                  <a:pt x="1698074" y="151838"/>
                                </a:lnTo>
                                <a:lnTo>
                                  <a:pt x="1700644" y="159137"/>
                                </a:lnTo>
                                <a:lnTo>
                                  <a:pt x="1703317" y="173529"/>
                                </a:lnTo>
                                <a:lnTo>
                                  <a:pt x="1705887" y="195220"/>
                                </a:lnTo>
                                <a:lnTo>
                                  <a:pt x="1708560" y="166332"/>
                                </a:lnTo>
                                <a:lnTo>
                                  <a:pt x="1711130" y="177230"/>
                                </a:lnTo>
                                <a:lnTo>
                                  <a:pt x="1713802" y="151838"/>
                                </a:lnTo>
                                <a:lnTo>
                                  <a:pt x="1716373" y="61475"/>
                                </a:lnTo>
                                <a:lnTo>
                                  <a:pt x="1719046" y="148240"/>
                                </a:lnTo>
                                <a:lnTo>
                                  <a:pt x="1721616" y="101259"/>
                                </a:lnTo>
                                <a:lnTo>
                                  <a:pt x="1724289" y="169931"/>
                                </a:lnTo>
                                <a:lnTo>
                                  <a:pt x="1726858" y="130147"/>
                                </a:lnTo>
                                <a:lnTo>
                                  <a:pt x="1729531" y="126548"/>
                                </a:lnTo>
                                <a:lnTo>
                                  <a:pt x="1732101" y="112156"/>
                                </a:lnTo>
                                <a:lnTo>
                                  <a:pt x="1734774" y="141043"/>
                                </a:lnTo>
                                <a:lnTo>
                                  <a:pt x="1737344" y="137445"/>
                                </a:lnTo>
                                <a:lnTo>
                                  <a:pt x="1740017" y="173529"/>
                                </a:lnTo>
                                <a:lnTo>
                                  <a:pt x="1742587" y="130147"/>
                                </a:lnTo>
                                <a:lnTo>
                                  <a:pt x="1745260" y="159137"/>
                                </a:lnTo>
                                <a:lnTo>
                                  <a:pt x="1747830" y="144642"/>
                                </a:lnTo>
                                <a:lnTo>
                                  <a:pt x="1750503" y="104858"/>
                                </a:lnTo>
                                <a:lnTo>
                                  <a:pt x="1753073" y="137445"/>
                                </a:lnTo>
                                <a:lnTo>
                                  <a:pt x="1755746" y="112156"/>
                                </a:lnTo>
                                <a:lnTo>
                                  <a:pt x="1758316" y="68774"/>
                                </a:lnTo>
                                <a:lnTo>
                                  <a:pt x="1760988" y="122950"/>
                                </a:lnTo>
                                <a:lnTo>
                                  <a:pt x="1763558" y="112156"/>
                                </a:lnTo>
                                <a:lnTo>
                                  <a:pt x="1766231" y="97661"/>
                                </a:lnTo>
                                <a:lnTo>
                                  <a:pt x="1768801" y="97661"/>
                                </a:lnTo>
                                <a:lnTo>
                                  <a:pt x="1771371" y="159137"/>
                                </a:lnTo>
                                <a:lnTo>
                                  <a:pt x="1774044" y="155539"/>
                                </a:lnTo>
                                <a:lnTo>
                                  <a:pt x="1776614" y="144642"/>
                                </a:lnTo>
                                <a:lnTo>
                                  <a:pt x="1779287" y="90465"/>
                                </a:lnTo>
                                <a:lnTo>
                                  <a:pt x="1781857" y="191622"/>
                                </a:lnTo>
                                <a:lnTo>
                                  <a:pt x="1784530" y="50681"/>
                                </a:lnTo>
                                <a:lnTo>
                                  <a:pt x="1787100" y="101259"/>
                                </a:lnTo>
                                <a:lnTo>
                                  <a:pt x="1789773" y="162735"/>
                                </a:lnTo>
                                <a:lnTo>
                                  <a:pt x="1792343" y="68774"/>
                                </a:lnTo>
                                <a:lnTo>
                                  <a:pt x="1795016" y="209715"/>
                                </a:lnTo>
                                <a:lnTo>
                                  <a:pt x="1797586" y="151838"/>
                                </a:lnTo>
                                <a:lnTo>
                                  <a:pt x="1800258" y="166332"/>
                                </a:lnTo>
                                <a:lnTo>
                                  <a:pt x="1802829" y="122950"/>
                                </a:lnTo>
                                <a:lnTo>
                                  <a:pt x="1805501" y="97661"/>
                                </a:lnTo>
                                <a:lnTo>
                                  <a:pt x="1808071" y="112156"/>
                                </a:lnTo>
                                <a:lnTo>
                                  <a:pt x="1810744" y="39784"/>
                                </a:lnTo>
                                <a:lnTo>
                                  <a:pt x="1813314" y="83166"/>
                                </a:lnTo>
                                <a:lnTo>
                                  <a:pt x="1815987" y="141043"/>
                                </a:lnTo>
                                <a:lnTo>
                                  <a:pt x="1818557" y="112156"/>
                                </a:lnTo>
                                <a:lnTo>
                                  <a:pt x="1821230" y="137445"/>
                                </a:lnTo>
                                <a:lnTo>
                                  <a:pt x="1823800" y="115755"/>
                                </a:lnTo>
                                <a:lnTo>
                                  <a:pt x="1826473" y="159137"/>
                                </a:lnTo>
                                <a:lnTo>
                                  <a:pt x="1829043" y="90465"/>
                                </a:lnTo>
                                <a:lnTo>
                                  <a:pt x="1831716" y="206117"/>
                                </a:lnTo>
                                <a:lnTo>
                                  <a:pt x="1834286" y="169931"/>
                                </a:lnTo>
                                <a:lnTo>
                                  <a:pt x="1836958" y="188024"/>
                                </a:lnTo>
                                <a:lnTo>
                                  <a:pt x="1839529" y="90465"/>
                                </a:lnTo>
                                <a:lnTo>
                                  <a:pt x="1842202" y="242303"/>
                                </a:lnTo>
                                <a:lnTo>
                                  <a:pt x="1844772" y="133848"/>
                                </a:lnTo>
                                <a:lnTo>
                                  <a:pt x="1847445" y="198921"/>
                                </a:lnTo>
                                <a:lnTo>
                                  <a:pt x="1850014" y="184426"/>
                                </a:lnTo>
                                <a:lnTo>
                                  <a:pt x="1852687" y="159137"/>
                                </a:lnTo>
                                <a:lnTo>
                                  <a:pt x="1855257" y="112156"/>
                                </a:lnTo>
                                <a:lnTo>
                                  <a:pt x="1857930" y="94063"/>
                                </a:lnTo>
                                <a:lnTo>
                                  <a:pt x="1860500" y="108456"/>
                                </a:lnTo>
                                <a:lnTo>
                                  <a:pt x="1863173" y="97661"/>
                                </a:lnTo>
                                <a:lnTo>
                                  <a:pt x="1865743" y="126548"/>
                                </a:lnTo>
                                <a:lnTo>
                                  <a:pt x="1868416" y="112156"/>
                                </a:lnTo>
                                <a:lnTo>
                                  <a:pt x="1870986" y="54279"/>
                                </a:lnTo>
                                <a:lnTo>
                                  <a:pt x="1873659" y="97661"/>
                                </a:lnTo>
                                <a:lnTo>
                                  <a:pt x="1876229" y="173529"/>
                                </a:lnTo>
                                <a:lnTo>
                                  <a:pt x="1878902" y="133848"/>
                                </a:lnTo>
                                <a:lnTo>
                                  <a:pt x="1881472" y="188024"/>
                                </a:lnTo>
                                <a:lnTo>
                                  <a:pt x="1884144" y="144642"/>
                                </a:lnTo>
                                <a:lnTo>
                                  <a:pt x="1886714" y="130147"/>
                                </a:lnTo>
                                <a:lnTo>
                                  <a:pt x="1889387" y="115755"/>
                                </a:lnTo>
                                <a:lnTo>
                                  <a:pt x="1891957" y="133848"/>
                                </a:lnTo>
                                <a:lnTo>
                                  <a:pt x="1894630" y="148240"/>
                                </a:lnTo>
                                <a:lnTo>
                                  <a:pt x="1897201" y="112156"/>
                                </a:lnTo>
                                <a:lnTo>
                                  <a:pt x="1899873" y="86764"/>
                                </a:lnTo>
                                <a:lnTo>
                                  <a:pt x="1902443" y="130147"/>
                                </a:lnTo>
                                <a:lnTo>
                                  <a:pt x="1905013" y="97661"/>
                                </a:lnTo>
                                <a:lnTo>
                                  <a:pt x="1907686" y="130147"/>
                                </a:lnTo>
                                <a:lnTo>
                                  <a:pt x="1910256" y="148240"/>
                                </a:lnTo>
                                <a:lnTo>
                                  <a:pt x="1912929" y="101259"/>
                                </a:lnTo>
                                <a:lnTo>
                                  <a:pt x="1915499" y="155539"/>
                                </a:lnTo>
                                <a:lnTo>
                                  <a:pt x="1918172" y="141043"/>
                                </a:lnTo>
                                <a:lnTo>
                                  <a:pt x="1920742" y="133848"/>
                                </a:lnTo>
                                <a:lnTo>
                                  <a:pt x="1923414" y="133848"/>
                                </a:lnTo>
                                <a:lnTo>
                                  <a:pt x="1925985" y="238602"/>
                                </a:lnTo>
                                <a:lnTo>
                                  <a:pt x="1928658" y="104858"/>
                                </a:lnTo>
                                <a:lnTo>
                                  <a:pt x="1931228" y="104858"/>
                                </a:lnTo>
                                <a:lnTo>
                                  <a:pt x="1933900" y="119352"/>
                                </a:lnTo>
                                <a:lnTo>
                                  <a:pt x="1936470" y="43382"/>
                                </a:lnTo>
                                <a:lnTo>
                                  <a:pt x="1939143" y="115755"/>
                                </a:lnTo>
                                <a:lnTo>
                                  <a:pt x="1941713" y="126548"/>
                                </a:lnTo>
                                <a:lnTo>
                                  <a:pt x="1944386" y="90465"/>
                                </a:lnTo>
                                <a:lnTo>
                                  <a:pt x="1946956" y="86764"/>
                                </a:lnTo>
                                <a:lnTo>
                                  <a:pt x="1949629" y="166332"/>
                                </a:lnTo>
                                <a:lnTo>
                                  <a:pt x="1952199" y="159137"/>
                                </a:lnTo>
                                <a:lnTo>
                                  <a:pt x="1954872" y="126548"/>
                                </a:lnTo>
                                <a:lnTo>
                                  <a:pt x="1957442" y="115755"/>
                                </a:lnTo>
                                <a:lnTo>
                                  <a:pt x="1960115" y="137445"/>
                                </a:lnTo>
                                <a:lnTo>
                                  <a:pt x="1962685" y="101259"/>
                                </a:lnTo>
                                <a:lnTo>
                                  <a:pt x="1965358" y="184426"/>
                                </a:lnTo>
                                <a:lnTo>
                                  <a:pt x="1967928" y="144642"/>
                                </a:lnTo>
                                <a:lnTo>
                                  <a:pt x="1970601" y="162735"/>
                                </a:lnTo>
                                <a:lnTo>
                                  <a:pt x="1973170" y="104858"/>
                                </a:lnTo>
                                <a:lnTo>
                                  <a:pt x="1975843" y="173529"/>
                                </a:lnTo>
                                <a:lnTo>
                                  <a:pt x="1978413" y="177230"/>
                                </a:lnTo>
                                <a:lnTo>
                                  <a:pt x="1981086" y="90465"/>
                                </a:lnTo>
                                <a:lnTo>
                                  <a:pt x="1983656" y="119352"/>
                                </a:lnTo>
                                <a:lnTo>
                                  <a:pt x="1986329" y="79568"/>
                                </a:lnTo>
                                <a:lnTo>
                                  <a:pt x="1988899" y="90465"/>
                                </a:lnTo>
                                <a:lnTo>
                                  <a:pt x="1991572" y="144642"/>
                                </a:lnTo>
                                <a:lnTo>
                                  <a:pt x="1994142" y="151838"/>
                                </a:lnTo>
                                <a:lnTo>
                                  <a:pt x="1996815" y="191622"/>
                                </a:lnTo>
                                <a:lnTo>
                                  <a:pt x="1999385" y="180828"/>
                                </a:lnTo>
                                <a:lnTo>
                                  <a:pt x="2002058" y="155539"/>
                                </a:lnTo>
                                <a:lnTo>
                                  <a:pt x="2004628" y="130147"/>
                                </a:lnTo>
                                <a:lnTo>
                                  <a:pt x="2007301" y="169931"/>
                                </a:lnTo>
                                <a:lnTo>
                                  <a:pt x="2009870" y="130147"/>
                                </a:lnTo>
                                <a:lnTo>
                                  <a:pt x="2012544" y="180828"/>
                                </a:lnTo>
                                <a:lnTo>
                                  <a:pt x="2015113" y="195220"/>
                                </a:lnTo>
                                <a:lnTo>
                                  <a:pt x="2017786" y="231406"/>
                                </a:lnTo>
                                <a:lnTo>
                                  <a:pt x="2020357" y="122950"/>
                                </a:lnTo>
                                <a:lnTo>
                                  <a:pt x="2023029" y="198921"/>
                                </a:lnTo>
                                <a:lnTo>
                                  <a:pt x="2025599" y="133848"/>
                                </a:lnTo>
                                <a:lnTo>
                                  <a:pt x="2028272" y="173529"/>
                                </a:lnTo>
                                <a:lnTo>
                                  <a:pt x="2030842" y="86764"/>
                                </a:lnTo>
                                <a:lnTo>
                                  <a:pt x="2033515" y="151838"/>
                                </a:lnTo>
                                <a:lnTo>
                                  <a:pt x="2036085" y="137445"/>
                                </a:lnTo>
                                <a:lnTo>
                                  <a:pt x="2038758" y="112156"/>
                                </a:lnTo>
                                <a:lnTo>
                                  <a:pt x="2041328" y="184426"/>
                                </a:lnTo>
                                <a:lnTo>
                                  <a:pt x="2043898" y="72372"/>
                                </a:lnTo>
                                <a:lnTo>
                                  <a:pt x="2046571" y="151838"/>
                                </a:lnTo>
                                <a:lnTo>
                                  <a:pt x="2049141" y="130147"/>
                                </a:lnTo>
                                <a:lnTo>
                                  <a:pt x="2051814" y="144642"/>
                                </a:lnTo>
                                <a:lnTo>
                                  <a:pt x="2054384" y="180828"/>
                                </a:lnTo>
                                <a:lnTo>
                                  <a:pt x="2057057" y="65074"/>
                                </a:lnTo>
                                <a:lnTo>
                                  <a:pt x="2059626" y="108456"/>
                                </a:lnTo>
                                <a:lnTo>
                                  <a:pt x="2062300" y="112156"/>
                                </a:lnTo>
                                <a:lnTo>
                                  <a:pt x="2064869" y="148240"/>
                                </a:lnTo>
                                <a:lnTo>
                                  <a:pt x="2067542" y="122950"/>
                                </a:lnTo>
                                <a:lnTo>
                                  <a:pt x="2070112" y="50681"/>
                                </a:lnTo>
                                <a:lnTo>
                                  <a:pt x="2072785" y="144642"/>
                                </a:lnTo>
                                <a:lnTo>
                                  <a:pt x="2075355" y="144642"/>
                                </a:lnTo>
                                <a:lnTo>
                                  <a:pt x="2078028" y="68774"/>
                                </a:lnTo>
                                <a:lnTo>
                                  <a:pt x="2080598" y="148240"/>
                                </a:lnTo>
                                <a:lnTo>
                                  <a:pt x="2083271" y="122950"/>
                                </a:lnTo>
                                <a:lnTo>
                                  <a:pt x="2085841" y="115755"/>
                                </a:lnTo>
                                <a:lnTo>
                                  <a:pt x="2088514" y="148240"/>
                                </a:lnTo>
                                <a:lnTo>
                                  <a:pt x="2091084" y="86764"/>
                                </a:lnTo>
                                <a:lnTo>
                                  <a:pt x="2093757" y="198921"/>
                                </a:lnTo>
                                <a:lnTo>
                                  <a:pt x="2096327" y="191622"/>
                                </a:lnTo>
                                <a:lnTo>
                                  <a:pt x="2098999" y="151838"/>
                                </a:lnTo>
                                <a:lnTo>
                                  <a:pt x="2101570" y="133848"/>
                                </a:lnTo>
                                <a:lnTo>
                                  <a:pt x="2104242" y="97661"/>
                                </a:lnTo>
                                <a:lnTo>
                                  <a:pt x="2106813" y="151838"/>
                                </a:lnTo>
                                <a:lnTo>
                                  <a:pt x="2109485" y="101259"/>
                                </a:lnTo>
                                <a:lnTo>
                                  <a:pt x="2112055" y="144642"/>
                                </a:lnTo>
                                <a:lnTo>
                                  <a:pt x="2114728" y="151838"/>
                                </a:lnTo>
                                <a:lnTo>
                                  <a:pt x="2117298" y="104858"/>
                                </a:lnTo>
                                <a:lnTo>
                                  <a:pt x="2119971" y="115755"/>
                                </a:lnTo>
                                <a:lnTo>
                                  <a:pt x="2122541" y="144642"/>
                                </a:lnTo>
                                <a:lnTo>
                                  <a:pt x="2125214" y="137445"/>
                                </a:lnTo>
                                <a:lnTo>
                                  <a:pt x="2127784" y="148240"/>
                                </a:lnTo>
                                <a:lnTo>
                                  <a:pt x="2130457" y="28990"/>
                                </a:lnTo>
                                <a:lnTo>
                                  <a:pt x="2133027" y="115755"/>
                                </a:lnTo>
                                <a:lnTo>
                                  <a:pt x="2135700" y="148240"/>
                                </a:lnTo>
                                <a:lnTo>
                                  <a:pt x="2138270" y="61475"/>
                                </a:lnTo>
                                <a:lnTo>
                                  <a:pt x="2140942" y="79568"/>
                                </a:lnTo>
                                <a:lnTo>
                                  <a:pt x="2143513" y="83166"/>
                                </a:lnTo>
                                <a:lnTo>
                                  <a:pt x="2146185" y="180828"/>
                                </a:lnTo>
                                <a:lnTo>
                                  <a:pt x="2148756" y="79568"/>
                                </a:lnTo>
                                <a:lnTo>
                                  <a:pt x="2151428" y="108456"/>
                                </a:lnTo>
                                <a:lnTo>
                                  <a:pt x="2153998" y="141043"/>
                                </a:lnTo>
                                <a:lnTo>
                                  <a:pt x="2156671" y="36186"/>
                                </a:lnTo>
                                <a:lnTo>
                                  <a:pt x="2159241" y="126548"/>
                                </a:lnTo>
                                <a:lnTo>
                                  <a:pt x="2161914" y="133848"/>
                                </a:lnTo>
                                <a:lnTo>
                                  <a:pt x="2164484" y="130147"/>
                                </a:lnTo>
                                <a:lnTo>
                                  <a:pt x="2167157" y="94063"/>
                                </a:lnTo>
                                <a:lnTo>
                                  <a:pt x="2169727" y="213313"/>
                                </a:lnTo>
                                <a:lnTo>
                                  <a:pt x="2172400" y="177230"/>
                                </a:lnTo>
                                <a:lnTo>
                                  <a:pt x="2174970" y="86764"/>
                                </a:lnTo>
                                <a:lnTo>
                                  <a:pt x="2177540" y="148240"/>
                                </a:lnTo>
                                <a:lnTo>
                                  <a:pt x="2180213" y="79568"/>
                                </a:lnTo>
                                <a:lnTo>
                                  <a:pt x="2182783" y="119352"/>
                                </a:lnTo>
                                <a:lnTo>
                                  <a:pt x="2185455" y="141043"/>
                                </a:lnTo>
                                <a:lnTo>
                                  <a:pt x="2188025" y="253097"/>
                                </a:lnTo>
                                <a:lnTo>
                                  <a:pt x="2190698" y="169931"/>
                                </a:lnTo>
                                <a:lnTo>
                                  <a:pt x="2193269" y="94063"/>
                                </a:lnTo>
                                <a:lnTo>
                                  <a:pt x="2195941" y="144642"/>
                                </a:lnTo>
                                <a:lnTo>
                                  <a:pt x="2198512" y="126548"/>
                                </a:lnTo>
                                <a:lnTo>
                                  <a:pt x="2201184" y="159137"/>
                                </a:lnTo>
                                <a:lnTo>
                                  <a:pt x="2203754" y="173529"/>
                                </a:lnTo>
                                <a:lnTo>
                                  <a:pt x="2206427" y="144642"/>
                                </a:lnTo>
                                <a:lnTo>
                                  <a:pt x="2208997" y="184426"/>
                                </a:lnTo>
                                <a:lnTo>
                                  <a:pt x="2211670" y="141043"/>
                                </a:lnTo>
                                <a:lnTo>
                                  <a:pt x="2214240" y="184426"/>
                                </a:lnTo>
                                <a:lnTo>
                                  <a:pt x="2216913" y="202519"/>
                                </a:lnTo>
                                <a:lnTo>
                                  <a:pt x="2219482" y="137445"/>
                                </a:lnTo>
                                <a:lnTo>
                                  <a:pt x="2222156" y="173529"/>
                                </a:lnTo>
                                <a:lnTo>
                                  <a:pt x="2224726" y="151838"/>
                                </a:lnTo>
                                <a:lnTo>
                                  <a:pt x="2227399" y="198921"/>
                                </a:lnTo>
                                <a:lnTo>
                                  <a:pt x="2229969" y="166332"/>
                                </a:lnTo>
                                <a:lnTo>
                                  <a:pt x="2232641" y="162735"/>
                                </a:lnTo>
                                <a:lnTo>
                                  <a:pt x="2235211" y="141043"/>
                                </a:lnTo>
                                <a:lnTo>
                                  <a:pt x="2237884" y="188024"/>
                                </a:lnTo>
                                <a:lnTo>
                                  <a:pt x="2240454" y="108456"/>
                                </a:lnTo>
                                <a:lnTo>
                                  <a:pt x="2243127" y="177230"/>
                                </a:lnTo>
                                <a:lnTo>
                                  <a:pt x="2245697" y="148240"/>
                                </a:lnTo>
                                <a:lnTo>
                                  <a:pt x="2248370" y="130147"/>
                                </a:lnTo>
                                <a:lnTo>
                                  <a:pt x="2250940" y="227808"/>
                                </a:lnTo>
                                <a:lnTo>
                                  <a:pt x="2253613" y="86764"/>
                                </a:lnTo>
                                <a:lnTo>
                                  <a:pt x="2256183" y="119352"/>
                                </a:lnTo>
                                <a:lnTo>
                                  <a:pt x="2258856" y="151838"/>
                                </a:lnTo>
                                <a:lnTo>
                                  <a:pt x="2261426" y="122950"/>
                                </a:lnTo>
                                <a:lnTo>
                                  <a:pt x="2264099" y="159137"/>
                                </a:lnTo>
                                <a:lnTo>
                                  <a:pt x="2266669" y="43382"/>
                                </a:lnTo>
                                <a:lnTo>
                                  <a:pt x="2269341" y="133848"/>
                                </a:lnTo>
                                <a:lnTo>
                                  <a:pt x="2271911" y="238602"/>
                                </a:lnTo>
                                <a:lnTo>
                                  <a:pt x="2274585" y="115755"/>
                                </a:lnTo>
                                <a:lnTo>
                                  <a:pt x="2277154" y="137445"/>
                                </a:lnTo>
                                <a:lnTo>
                                  <a:pt x="2279828" y="133848"/>
                                </a:lnTo>
                                <a:lnTo>
                                  <a:pt x="2282397" y="184426"/>
                                </a:lnTo>
                                <a:lnTo>
                                  <a:pt x="2285070" y="108456"/>
                                </a:lnTo>
                                <a:lnTo>
                                  <a:pt x="2287640" y="122950"/>
                                </a:lnTo>
                                <a:lnTo>
                                  <a:pt x="2290313" y="188024"/>
                                </a:lnTo>
                                <a:lnTo>
                                  <a:pt x="2292883" y="166332"/>
                                </a:lnTo>
                                <a:lnTo>
                                  <a:pt x="2295556" y="177230"/>
                                </a:lnTo>
                                <a:lnTo>
                                  <a:pt x="2298126" y="137445"/>
                                </a:lnTo>
                                <a:lnTo>
                                  <a:pt x="2300798" y="184426"/>
                                </a:lnTo>
                                <a:lnTo>
                                  <a:pt x="2303369" y="173529"/>
                                </a:lnTo>
                                <a:lnTo>
                                  <a:pt x="2306042" y="166332"/>
                                </a:lnTo>
                                <a:lnTo>
                                  <a:pt x="2308612" y="198921"/>
                                </a:lnTo>
                                <a:lnTo>
                                  <a:pt x="2311182" y="184426"/>
                                </a:lnTo>
                                <a:lnTo>
                                  <a:pt x="2313855" y="97661"/>
                                </a:lnTo>
                                <a:lnTo>
                                  <a:pt x="2316425" y="112156"/>
                                </a:lnTo>
                                <a:lnTo>
                                  <a:pt x="2319097" y="28990"/>
                                </a:lnTo>
                                <a:lnTo>
                                  <a:pt x="2321667" y="94063"/>
                                </a:lnTo>
                                <a:lnTo>
                                  <a:pt x="2324340" y="195220"/>
                                </a:lnTo>
                                <a:lnTo>
                                  <a:pt x="2326910" y="130147"/>
                                </a:lnTo>
                                <a:lnTo>
                                  <a:pt x="2329584" y="130147"/>
                                </a:lnTo>
                                <a:lnTo>
                                  <a:pt x="2332153" y="94063"/>
                                </a:lnTo>
                                <a:lnTo>
                                  <a:pt x="2334826" y="112156"/>
                                </a:lnTo>
                                <a:lnTo>
                                  <a:pt x="2337396" y="180828"/>
                                </a:lnTo>
                                <a:lnTo>
                                  <a:pt x="2340069" y="155539"/>
                                </a:lnTo>
                                <a:lnTo>
                                  <a:pt x="2342639" y="155539"/>
                                </a:lnTo>
                                <a:lnTo>
                                  <a:pt x="2345312" y="148240"/>
                                </a:lnTo>
                                <a:lnTo>
                                  <a:pt x="2347882" y="133848"/>
                                </a:lnTo>
                                <a:lnTo>
                                  <a:pt x="2350554" y="188024"/>
                                </a:lnTo>
                                <a:lnTo>
                                  <a:pt x="2353125" y="169931"/>
                                </a:lnTo>
                                <a:lnTo>
                                  <a:pt x="2355797" y="101259"/>
                                </a:lnTo>
                                <a:lnTo>
                                  <a:pt x="2358367" y="133848"/>
                                </a:lnTo>
                                <a:lnTo>
                                  <a:pt x="2361041" y="169931"/>
                                </a:lnTo>
                                <a:lnTo>
                                  <a:pt x="2363611" y="130147"/>
                                </a:lnTo>
                                <a:lnTo>
                                  <a:pt x="2366283" y="141043"/>
                                </a:lnTo>
                                <a:lnTo>
                                  <a:pt x="2368853" y="173529"/>
                                </a:lnTo>
                                <a:lnTo>
                                  <a:pt x="2371526" y="148240"/>
                                </a:lnTo>
                                <a:lnTo>
                                  <a:pt x="2374096" y="148240"/>
                                </a:lnTo>
                                <a:lnTo>
                                  <a:pt x="2376769" y="159137"/>
                                </a:lnTo>
                                <a:lnTo>
                                  <a:pt x="2379339" y="166332"/>
                                </a:lnTo>
                                <a:lnTo>
                                  <a:pt x="2382012" y="115755"/>
                                </a:lnTo>
                                <a:lnTo>
                                  <a:pt x="2384582" y="180828"/>
                                </a:lnTo>
                                <a:lnTo>
                                  <a:pt x="2387254" y="206117"/>
                                </a:lnTo>
                                <a:lnTo>
                                  <a:pt x="2389825" y="184426"/>
                                </a:lnTo>
                                <a:lnTo>
                                  <a:pt x="2392498" y="202519"/>
                                </a:lnTo>
                                <a:lnTo>
                                  <a:pt x="2395068" y="159137"/>
                                </a:lnTo>
                                <a:lnTo>
                                  <a:pt x="2397741" y="112156"/>
                                </a:lnTo>
                                <a:lnTo>
                                  <a:pt x="2400311" y="137445"/>
                                </a:lnTo>
                                <a:lnTo>
                                  <a:pt x="2402983" y="213313"/>
                                </a:lnTo>
                                <a:lnTo>
                                  <a:pt x="2405553" y="137445"/>
                                </a:lnTo>
                                <a:lnTo>
                                  <a:pt x="2408226" y="202519"/>
                                </a:lnTo>
                                <a:lnTo>
                                  <a:pt x="2410796" y="166332"/>
                                </a:lnTo>
                                <a:lnTo>
                                  <a:pt x="2413469" y="173529"/>
                                </a:lnTo>
                                <a:lnTo>
                                  <a:pt x="2416039" y="177230"/>
                                </a:lnTo>
                                <a:lnTo>
                                  <a:pt x="2418712" y="119352"/>
                                </a:lnTo>
                                <a:lnTo>
                                  <a:pt x="2421282" y="159137"/>
                                </a:lnTo>
                                <a:lnTo>
                                  <a:pt x="2423955" y="169931"/>
                                </a:lnTo>
                                <a:lnTo>
                                  <a:pt x="2426525" y="188024"/>
                                </a:lnTo>
                                <a:lnTo>
                                  <a:pt x="2429198" y="148240"/>
                                </a:lnTo>
                                <a:lnTo>
                                  <a:pt x="2431768" y="195220"/>
                                </a:lnTo>
                                <a:lnTo>
                                  <a:pt x="2434441" y="198921"/>
                                </a:lnTo>
                                <a:lnTo>
                                  <a:pt x="2437010" y="206117"/>
                                </a:lnTo>
                                <a:lnTo>
                                  <a:pt x="2439683" y="209715"/>
                                </a:lnTo>
                                <a:lnTo>
                                  <a:pt x="2442253" y="151838"/>
                                </a:lnTo>
                                <a:lnTo>
                                  <a:pt x="2444926" y="115755"/>
                                </a:lnTo>
                                <a:lnTo>
                                  <a:pt x="2447496" y="235004"/>
                                </a:lnTo>
                                <a:lnTo>
                                  <a:pt x="2450066" y="202519"/>
                                </a:lnTo>
                                <a:lnTo>
                                  <a:pt x="2452739" y="159137"/>
                                </a:lnTo>
                                <a:lnTo>
                                  <a:pt x="2455309" y="271190"/>
                                </a:lnTo>
                                <a:lnTo>
                                  <a:pt x="2457982" y="173529"/>
                                </a:lnTo>
                                <a:lnTo>
                                  <a:pt x="2460552" y="144642"/>
                                </a:lnTo>
                                <a:lnTo>
                                  <a:pt x="2463225" y="166332"/>
                                </a:lnTo>
                                <a:lnTo>
                                  <a:pt x="2465795" y="166332"/>
                                </a:lnTo>
                                <a:lnTo>
                                  <a:pt x="2468468" y="144642"/>
                                </a:lnTo>
                                <a:lnTo>
                                  <a:pt x="2471038" y="213313"/>
                                </a:lnTo>
                                <a:lnTo>
                                  <a:pt x="2473711" y="195220"/>
                                </a:lnTo>
                                <a:lnTo>
                                  <a:pt x="2476281" y="195220"/>
                                </a:lnTo>
                                <a:lnTo>
                                  <a:pt x="2478953" y="209715"/>
                                </a:lnTo>
                                <a:lnTo>
                                  <a:pt x="2481524" y="108456"/>
                                </a:lnTo>
                                <a:lnTo>
                                  <a:pt x="2484197" y="137445"/>
                                </a:lnTo>
                                <a:lnTo>
                                  <a:pt x="2486766" y="90465"/>
                                </a:lnTo>
                                <a:lnTo>
                                  <a:pt x="2489439" y="180828"/>
                                </a:lnTo>
                                <a:lnTo>
                                  <a:pt x="2492009" y="213313"/>
                                </a:lnTo>
                                <a:lnTo>
                                  <a:pt x="2494682" y="195220"/>
                                </a:lnTo>
                                <a:lnTo>
                                  <a:pt x="2497252" y="162735"/>
                                </a:lnTo>
                                <a:lnTo>
                                  <a:pt x="2499925" y="220612"/>
                                </a:lnTo>
                                <a:lnTo>
                                  <a:pt x="2502495" y="141043"/>
                                </a:lnTo>
                                <a:lnTo>
                                  <a:pt x="2505168" y="213313"/>
                                </a:lnTo>
                                <a:lnTo>
                                  <a:pt x="2507738" y="166332"/>
                                </a:lnTo>
                                <a:lnTo>
                                  <a:pt x="2510411" y="155539"/>
                                </a:lnTo>
                                <a:lnTo>
                                  <a:pt x="2512981" y="115755"/>
                                </a:lnTo>
                                <a:lnTo>
                                  <a:pt x="2515654" y="159137"/>
                                </a:lnTo>
                                <a:lnTo>
                                  <a:pt x="2518224" y="184426"/>
                                </a:lnTo>
                                <a:lnTo>
                                  <a:pt x="2520897" y="148240"/>
                                </a:lnTo>
                                <a:lnTo>
                                  <a:pt x="2523467" y="188024"/>
                                </a:lnTo>
                                <a:lnTo>
                                  <a:pt x="2526139" y="144642"/>
                                </a:lnTo>
                                <a:lnTo>
                                  <a:pt x="2528709" y="151838"/>
                                </a:lnTo>
                                <a:lnTo>
                                  <a:pt x="2531382" y="151838"/>
                                </a:lnTo>
                                <a:lnTo>
                                  <a:pt x="2533952" y="202519"/>
                                </a:lnTo>
                                <a:lnTo>
                                  <a:pt x="2536625" y="155539"/>
                                </a:lnTo>
                                <a:lnTo>
                                  <a:pt x="2539195" y="108456"/>
                                </a:lnTo>
                                <a:lnTo>
                                  <a:pt x="2541868" y="68774"/>
                                </a:lnTo>
                                <a:lnTo>
                                  <a:pt x="2544438" y="115755"/>
                                </a:lnTo>
                                <a:lnTo>
                                  <a:pt x="2547111" y="238602"/>
                                </a:lnTo>
                                <a:lnTo>
                                  <a:pt x="2549681" y="79568"/>
                                </a:lnTo>
                                <a:lnTo>
                                  <a:pt x="2552354" y="144642"/>
                                </a:lnTo>
                                <a:lnTo>
                                  <a:pt x="2554924" y="130147"/>
                                </a:lnTo>
                                <a:lnTo>
                                  <a:pt x="2557597" y="94063"/>
                                </a:lnTo>
                                <a:lnTo>
                                  <a:pt x="2560167" y="144642"/>
                                </a:lnTo>
                                <a:lnTo>
                                  <a:pt x="2562840" y="104858"/>
                                </a:lnTo>
                                <a:lnTo>
                                  <a:pt x="2565410" y="227808"/>
                                </a:lnTo>
                                <a:lnTo>
                                  <a:pt x="2568083" y="195220"/>
                                </a:lnTo>
                                <a:lnTo>
                                  <a:pt x="2570653" y="133848"/>
                                </a:lnTo>
                                <a:lnTo>
                                  <a:pt x="2573325" y="141043"/>
                                </a:lnTo>
                                <a:lnTo>
                                  <a:pt x="2575895" y="148240"/>
                                </a:lnTo>
                                <a:lnTo>
                                  <a:pt x="2578568" y="122950"/>
                                </a:lnTo>
                                <a:lnTo>
                                  <a:pt x="2581138" y="191622"/>
                                </a:lnTo>
                                <a:lnTo>
                                  <a:pt x="2583708" y="177230"/>
                                </a:lnTo>
                                <a:lnTo>
                                  <a:pt x="2586381" y="173529"/>
                                </a:lnTo>
                                <a:lnTo>
                                  <a:pt x="2588951" y="155539"/>
                                </a:lnTo>
                                <a:lnTo>
                                  <a:pt x="2591624" y="224210"/>
                                </a:lnTo>
                                <a:lnTo>
                                  <a:pt x="2594194" y="148240"/>
                                </a:lnTo>
                                <a:lnTo>
                                  <a:pt x="2596867" y="162735"/>
                                </a:lnTo>
                                <a:lnTo>
                                  <a:pt x="2599437" y="195220"/>
                                </a:lnTo>
                                <a:lnTo>
                                  <a:pt x="2602110" y="159137"/>
                                </a:lnTo>
                                <a:lnTo>
                                  <a:pt x="2604680" y="209715"/>
                                </a:lnTo>
                                <a:lnTo>
                                  <a:pt x="2607353" y="141043"/>
                                </a:lnTo>
                                <a:lnTo>
                                  <a:pt x="2609923" y="108456"/>
                                </a:lnTo>
                                <a:lnTo>
                                  <a:pt x="2612596" y="126548"/>
                                </a:lnTo>
                                <a:lnTo>
                                  <a:pt x="2615166" y="104858"/>
                                </a:lnTo>
                                <a:lnTo>
                                  <a:pt x="2617838" y="184426"/>
                                </a:lnTo>
                                <a:lnTo>
                                  <a:pt x="2620408" y="90465"/>
                                </a:lnTo>
                                <a:lnTo>
                                  <a:pt x="2623081" y="191622"/>
                                </a:lnTo>
                                <a:lnTo>
                                  <a:pt x="2625651" y="50681"/>
                                </a:lnTo>
                                <a:lnTo>
                                  <a:pt x="2628324" y="155539"/>
                                </a:lnTo>
                                <a:lnTo>
                                  <a:pt x="2630894" y="101259"/>
                                </a:lnTo>
                                <a:lnTo>
                                  <a:pt x="2633567" y="122950"/>
                                </a:lnTo>
                                <a:lnTo>
                                  <a:pt x="2636137" y="177230"/>
                                </a:lnTo>
                                <a:lnTo>
                                  <a:pt x="2638810" y="137445"/>
                                </a:lnTo>
                                <a:lnTo>
                                  <a:pt x="2641380" y="104858"/>
                                </a:lnTo>
                                <a:lnTo>
                                  <a:pt x="2644053" y="90465"/>
                                </a:lnTo>
                                <a:lnTo>
                                  <a:pt x="2646623" y="90465"/>
                                </a:lnTo>
                                <a:lnTo>
                                  <a:pt x="2649295" y="101259"/>
                                </a:lnTo>
                                <a:lnTo>
                                  <a:pt x="2651865" y="90465"/>
                                </a:lnTo>
                                <a:lnTo>
                                  <a:pt x="2654538" y="119352"/>
                                </a:lnTo>
                                <a:lnTo>
                                  <a:pt x="2657108" y="144642"/>
                                </a:lnTo>
                                <a:lnTo>
                                  <a:pt x="2659781" y="141043"/>
                                </a:lnTo>
                                <a:lnTo>
                                  <a:pt x="2662351" y="184426"/>
                                </a:lnTo>
                                <a:lnTo>
                                  <a:pt x="2665024" y="151838"/>
                                </a:lnTo>
                                <a:lnTo>
                                  <a:pt x="2667594" y="155539"/>
                                </a:lnTo>
                                <a:lnTo>
                                  <a:pt x="2670267" y="209715"/>
                                </a:lnTo>
                                <a:lnTo>
                                  <a:pt x="2672837" y="202519"/>
                                </a:lnTo>
                                <a:lnTo>
                                  <a:pt x="2675510" y="169931"/>
                                </a:lnTo>
                                <a:lnTo>
                                  <a:pt x="2678080" y="191622"/>
                                </a:lnTo>
                                <a:lnTo>
                                  <a:pt x="2680753" y="119352"/>
                                </a:lnTo>
                                <a:lnTo>
                                  <a:pt x="2683323" y="137445"/>
                                </a:lnTo>
                                <a:lnTo>
                                  <a:pt x="2685995" y="162735"/>
                                </a:lnTo>
                                <a:lnTo>
                                  <a:pt x="2688565" y="159137"/>
                                </a:lnTo>
                                <a:lnTo>
                                  <a:pt x="2691239" y="224210"/>
                                </a:lnTo>
                                <a:lnTo>
                                  <a:pt x="2693809" y="206117"/>
                                </a:lnTo>
                                <a:lnTo>
                                  <a:pt x="2696482" y="130147"/>
                                </a:lnTo>
                                <a:lnTo>
                                  <a:pt x="2699052" y="130147"/>
                                </a:lnTo>
                                <a:lnTo>
                                  <a:pt x="2701724" y="191622"/>
                                </a:lnTo>
                                <a:lnTo>
                                  <a:pt x="2704294" y="155539"/>
                                </a:lnTo>
                                <a:lnTo>
                                  <a:pt x="2706967" y="119352"/>
                                </a:lnTo>
                                <a:lnTo>
                                  <a:pt x="2709537" y="162735"/>
                                </a:lnTo>
                                <a:lnTo>
                                  <a:pt x="2712210" y="162735"/>
                                </a:lnTo>
                                <a:lnTo>
                                  <a:pt x="2714780" y="141043"/>
                                </a:lnTo>
                                <a:lnTo>
                                  <a:pt x="2717453" y="72372"/>
                                </a:lnTo>
                                <a:lnTo>
                                  <a:pt x="2720023" y="122950"/>
                                </a:lnTo>
                                <a:lnTo>
                                  <a:pt x="2722593" y="249499"/>
                                </a:lnTo>
                                <a:lnTo>
                                  <a:pt x="2725266" y="166332"/>
                                </a:lnTo>
                                <a:lnTo>
                                  <a:pt x="2727836" y="188024"/>
                                </a:lnTo>
                                <a:lnTo>
                                  <a:pt x="2730509" y="144642"/>
                                </a:lnTo>
                                <a:lnTo>
                                  <a:pt x="2733079" y="202519"/>
                                </a:lnTo>
                                <a:lnTo>
                                  <a:pt x="2735751" y="155539"/>
                                </a:lnTo>
                                <a:lnTo>
                                  <a:pt x="2738321" y="119352"/>
                                </a:lnTo>
                                <a:lnTo>
                                  <a:pt x="2740994" y="162735"/>
                                </a:lnTo>
                                <a:lnTo>
                                  <a:pt x="2743564" y="72372"/>
                                </a:lnTo>
                                <a:lnTo>
                                  <a:pt x="2746238" y="119352"/>
                                </a:lnTo>
                                <a:lnTo>
                                  <a:pt x="2748808" y="209715"/>
                                </a:lnTo>
                                <a:lnTo>
                                  <a:pt x="2751480" y="184426"/>
                                </a:lnTo>
                                <a:lnTo>
                                  <a:pt x="2754050" y="90465"/>
                                </a:lnTo>
                                <a:lnTo>
                                  <a:pt x="2756723" y="65074"/>
                                </a:lnTo>
                                <a:lnTo>
                                  <a:pt x="2759293" y="177230"/>
                                </a:lnTo>
                                <a:lnTo>
                                  <a:pt x="2761966" y="173529"/>
                                </a:lnTo>
                                <a:lnTo>
                                  <a:pt x="2764536" y="144642"/>
                                </a:lnTo>
                                <a:lnTo>
                                  <a:pt x="2767209" y="162735"/>
                                </a:lnTo>
                                <a:lnTo>
                                  <a:pt x="2769779" y="126548"/>
                                </a:lnTo>
                                <a:lnTo>
                                  <a:pt x="2772451" y="122950"/>
                                </a:lnTo>
                                <a:lnTo>
                                  <a:pt x="2775021" y="112156"/>
                                </a:lnTo>
                                <a:lnTo>
                                  <a:pt x="2777695" y="162735"/>
                                </a:lnTo>
                                <a:lnTo>
                                  <a:pt x="2780265" y="119352"/>
                                </a:lnTo>
                                <a:lnTo>
                                  <a:pt x="2782937" y="151838"/>
                                </a:lnTo>
                                <a:lnTo>
                                  <a:pt x="2785507" y="220612"/>
                                </a:lnTo>
                                <a:lnTo>
                                  <a:pt x="2788180" y="191622"/>
                                </a:lnTo>
                                <a:lnTo>
                                  <a:pt x="2790750" y="137445"/>
                                </a:lnTo>
                                <a:lnTo>
                                  <a:pt x="2793423" y="141043"/>
                                </a:lnTo>
                                <a:lnTo>
                                  <a:pt x="2795993" y="173529"/>
                                </a:lnTo>
                                <a:lnTo>
                                  <a:pt x="2798666" y="155539"/>
                                </a:lnTo>
                                <a:lnTo>
                                  <a:pt x="2801236" y="108456"/>
                                </a:lnTo>
                                <a:lnTo>
                                  <a:pt x="2803909" y="159137"/>
                                </a:lnTo>
                                <a:lnTo>
                                  <a:pt x="2806479" y="195220"/>
                                </a:lnTo>
                                <a:lnTo>
                                  <a:pt x="2809152" y="206117"/>
                                </a:lnTo>
                                <a:lnTo>
                                  <a:pt x="2811722" y="188024"/>
                                </a:lnTo>
                                <a:lnTo>
                                  <a:pt x="2814395" y="115755"/>
                                </a:lnTo>
                                <a:lnTo>
                                  <a:pt x="2816965" y="155539"/>
                                </a:lnTo>
                                <a:lnTo>
                                  <a:pt x="2819637" y="148240"/>
                                </a:lnTo>
                                <a:lnTo>
                                  <a:pt x="2822207" y="115755"/>
                                </a:lnTo>
                                <a:lnTo>
                                  <a:pt x="2824880" y="238602"/>
                                </a:lnTo>
                                <a:lnTo>
                                  <a:pt x="2827450" y="209715"/>
                                </a:lnTo>
                                <a:lnTo>
                                  <a:pt x="2830124" y="159137"/>
                                </a:lnTo>
                                <a:lnTo>
                                  <a:pt x="2832693" y="144642"/>
                                </a:lnTo>
                                <a:lnTo>
                                  <a:pt x="2835366" y="137445"/>
                                </a:lnTo>
                                <a:lnTo>
                                  <a:pt x="2837936" y="155539"/>
                                </a:lnTo>
                                <a:lnTo>
                                  <a:pt x="2840609" y="198921"/>
                                </a:lnTo>
                                <a:lnTo>
                                  <a:pt x="2843179" y="220612"/>
                                </a:lnTo>
                                <a:lnTo>
                                  <a:pt x="2845852" y="144642"/>
                                </a:lnTo>
                                <a:lnTo>
                                  <a:pt x="2848422" y="162735"/>
                                </a:lnTo>
                                <a:lnTo>
                                  <a:pt x="2851095" y="166332"/>
                                </a:lnTo>
                                <a:lnTo>
                                  <a:pt x="2853665" y="144642"/>
                                </a:lnTo>
                                <a:lnTo>
                                  <a:pt x="2856235" y="141043"/>
                                </a:lnTo>
                                <a:lnTo>
                                  <a:pt x="2858908" y="97661"/>
                                </a:lnTo>
                                <a:lnTo>
                                  <a:pt x="2861478" y="184426"/>
                                </a:lnTo>
                                <a:lnTo>
                                  <a:pt x="2864150" y="177230"/>
                                </a:lnTo>
                                <a:lnTo>
                                  <a:pt x="2866720" y="151838"/>
                                </a:lnTo>
                                <a:lnTo>
                                  <a:pt x="2869393" y="166332"/>
                                </a:lnTo>
                                <a:lnTo>
                                  <a:pt x="2871963" y="130147"/>
                                </a:lnTo>
                                <a:lnTo>
                                  <a:pt x="2874636" y="104858"/>
                                </a:lnTo>
                                <a:lnTo>
                                  <a:pt x="2877206" y="184426"/>
                                </a:lnTo>
                                <a:lnTo>
                                  <a:pt x="2879879" y="97661"/>
                                </a:lnTo>
                                <a:lnTo>
                                  <a:pt x="2882449" y="159137"/>
                                </a:lnTo>
                                <a:lnTo>
                                  <a:pt x="2885122" y="137445"/>
                                </a:lnTo>
                                <a:lnTo>
                                  <a:pt x="2887692" y="177230"/>
                                </a:lnTo>
                                <a:lnTo>
                                  <a:pt x="2890365" y="151838"/>
                                </a:lnTo>
                                <a:lnTo>
                                  <a:pt x="2892935" y="130147"/>
                                </a:lnTo>
                                <a:lnTo>
                                  <a:pt x="2895608" y="130147"/>
                                </a:lnTo>
                                <a:lnTo>
                                  <a:pt x="2898178" y="166332"/>
                                </a:lnTo>
                                <a:lnTo>
                                  <a:pt x="2900851" y="130147"/>
                                </a:lnTo>
                                <a:lnTo>
                                  <a:pt x="2903421" y="198921"/>
                                </a:lnTo>
                                <a:lnTo>
                                  <a:pt x="2906093" y="94063"/>
                                </a:lnTo>
                                <a:lnTo>
                                  <a:pt x="2908663" y="224210"/>
                                </a:lnTo>
                                <a:lnTo>
                                  <a:pt x="2911336" y="180828"/>
                                </a:lnTo>
                                <a:lnTo>
                                  <a:pt x="2913906" y="130147"/>
                                </a:lnTo>
                                <a:lnTo>
                                  <a:pt x="2916579" y="224210"/>
                                </a:lnTo>
                                <a:lnTo>
                                  <a:pt x="2919149" y="119352"/>
                                </a:lnTo>
                                <a:lnTo>
                                  <a:pt x="2921822" y="166332"/>
                                </a:lnTo>
                                <a:lnTo>
                                  <a:pt x="2924392" y="242303"/>
                                </a:lnTo>
                                <a:lnTo>
                                  <a:pt x="2927065" y="202519"/>
                                </a:lnTo>
                                <a:lnTo>
                                  <a:pt x="2929635" y="191622"/>
                                </a:lnTo>
                                <a:lnTo>
                                  <a:pt x="2932308" y="260293"/>
                                </a:lnTo>
                                <a:lnTo>
                                  <a:pt x="2934878" y="141043"/>
                                </a:lnTo>
                                <a:lnTo>
                                  <a:pt x="2937551" y="173529"/>
                                </a:lnTo>
                                <a:lnTo>
                                  <a:pt x="2940121" y="112156"/>
                                </a:lnTo>
                                <a:lnTo>
                                  <a:pt x="2942794" y="159137"/>
                                </a:lnTo>
                                <a:lnTo>
                                  <a:pt x="2945364" y="144642"/>
                                </a:lnTo>
                                <a:lnTo>
                                  <a:pt x="2948036" y="94063"/>
                                </a:lnTo>
                                <a:lnTo>
                                  <a:pt x="2950606" y="166332"/>
                                </a:lnTo>
                                <a:lnTo>
                                  <a:pt x="2953279" y="173529"/>
                                </a:lnTo>
                                <a:lnTo>
                                  <a:pt x="2955849" y="159137"/>
                                </a:lnTo>
                                <a:lnTo>
                                  <a:pt x="2958522" y="253097"/>
                                </a:lnTo>
                                <a:lnTo>
                                  <a:pt x="2961092" y="115755"/>
                                </a:lnTo>
                                <a:lnTo>
                                  <a:pt x="2963765" y="206117"/>
                                </a:lnTo>
                                <a:lnTo>
                                  <a:pt x="2966335" y="122950"/>
                                </a:lnTo>
                                <a:lnTo>
                                  <a:pt x="2969008" y="166332"/>
                                </a:lnTo>
                                <a:lnTo>
                                  <a:pt x="2971578" y="180828"/>
                                </a:lnTo>
                                <a:lnTo>
                                  <a:pt x="2974251" y="162735"/>
                                </a:lnTo>
                                <a:lnTo>
                                  <a:pt x="2976821" y="133848"/>
                                </a:lnTo>
                                <a:lnTo>
                                  <a:pt x="2979494" y="137445"/>
                                </a:lnTo>
                                <a:lnTo>
                                  <a:pt x="2982064" y="83166"/>
                                </a:lnTo>
                                <a:lnTo>
                                  <a:pt x="2984737" y="195220"/>
                                </a:lnTo>
                                <a:lnTo>
                                  <a:pt x="2987307" y="148240"/>
                                </a:lnTo>
                                <a:lnTo>
                                  <a:pt x="2989877" y="188024"/>
                                </a:lnTo>
                                <a:lnTo>
                                  <a:pt x="2992550" y="137445"/>
                                </a:lnTo>
                                <a:lnTo>
                                  <a:pt x="2995120" y="202519"/>
                                </a:lnTo>
                                <a:lnTo>
                                  <a:pt x="2997792" y="133848"/>
                                </a:lnTo>
                                <a:lnTo>
                                  <a:pt x="3000362" y="188024"/>
                                </a:lnTo>
                                <a:lnTo>
                                  <a:pt x="3003035" y="202519"/>
                                </a:lnTo>
                                <a:lnTo>
                                  <a:pt x="3005605" y="151838"/>
                                </a:lnTo>
                                <a:lnTo>
                                  <a:pt x="3008278" y="141043"/>
                                </a:lnTo>
                                <a:lnTo>
                                  <a:pt x="3010848" y="184426"/>
                                </a:lnTo>
                                <a:lnTo>
                                  <a:pt x="3013521" y="188024"/>
                                </a:lnTo>
                                <a:lnTo>
                                  <a:pt x="3016091" y="97661"/>
                                </a:lnTo>
                                <a:lnTo>
                                  <a:pt x="3018764" y="141043"/>
                                </a:lnTo>
                                <a:lnTo>
                                  <a:pt x="3021334" y="130147"/>
                                </a:lnTo>
                                <a:lnTo>
                                  <a:pt x="3024007" y="133848"/>
                                </a:lnTo>
                                <a:lnTo>
                                  <a:pt x="3026577" y="104858"/>
                                </a:lnTo>
                                <a:lnTo>
                                  <a:pt x="3029250" y="151838"/>
                                </a:lnTo>
                                <a:lnTo>
                                  <a:pt x="3031820" y="101259"/>
                                </a:lnTo>
                                <a:lnTo>
                                  <a:pt x="3034492" y="173529"/>
                                </a:lnTo>
                                <a:lnTo>
                                  <a:pt x="3037062" y="148240"/>
                                </a:lnTo>
                                <a:lnTo>
                                  <a:pt x="3039735" y="144642"/>
                                </a:lnTo>
                                <a:lnTo>
                                  <a:pt x="3042305" y="130147"/>
                                </a:lnTo>
                                <a:lnTo>
                                  <a:pt x="3044978" y="112156"/>
                                </a:lnTo>
                                <a:lnTo>
                                  <a:pt x="3047548" y="130147"/>
                                </a:lnTo>
                                <a:lnTo>
                                  <a:pt x="3050221" y="151838"/>
                                </a:lnTo>
                                <a:lnTo>
                                  <a:pt x="3052791" y="159137"/>
                                </a:lnTo>
                                <a:lnTo>
                                  <a:pt x="3055464" y="101259"/>
                                </a:lnTo>
                                <a:lnTo>
                                  <a:pt x="3058034" y="119352"/>
                                </a:lnTo>
                                <a:lnTo>
                                  <a:pt x="3060707" y="166332"/>
                                </a:lnTo>
                                <a:lnTo>
                                  <a:pt x="3063277" y="224210"/>
                                </a:lnTo>
                                <a:lnTo>
                                  <a:pt x="3065950" y="169931"/>
                                </a:lnTo>
                                <a:lnTo>
                                  <a:pt x="3068520" y="173529"/>
                                </a:lnTo>
                                <a:lnTo>
                                  <a:pt x="3071193" y="137445"/>
                                </a:lnTo>
                                <a:lnTo>
                                  <a:pt x="3073763" y="75970"/>
                                </a:lnTo>
                                <a:lnTo>
                                  <a:pt x="3076436" y="220612"/>
                                </a:lnTo>
                                <a:lnTo>
                                  <a:pt x="3079006" y="126548"/>
                                </a:lnTo>
                                <a:lnTo>
                                  <a:pt x="3081678" y="119352"/>
                                </a:lnTo>
                                <a:lnTo>
                                  <a:pt x="3084248" y="173529"/>
                                </a:lnTo>
                                <a:lnTo>
                                  <a:pt x="3086921" y="57877"/>
                                </a:lnTo>
                                <a:lnTo>
                                  <a:pt x="3089491" y="141043"/>
                                </a:lnTo>
                                <a:lnTo>
                                  <a:pt x="3092164" y="216911"/>
                                </a:lnTo>
                                <a:lnTo>
                                  <a:pt x="3094734" y="202519"/>
                                </a:lnTo>
                                <a:lnTo>
                                  <a:pt x="3097407" y="3701"/>
                                </a:lnTo>
                                <a:lnTo>
                                  <a:pt x="3099977" y="72372"/>
                                </a:lnTo>
                                <a:lnTo>
                                  <a:pt x="3102650" y="61475"/>
                                </a:lnTo>
                                <a:lnTo>
                                  <a:pt x="3105220" y="28990"/>
                                </a:lnTo>
                                <a:lnTo>
                                  <a:pt x="3107893" y="166332"/>
                                </a:lnTo>
                                <a:lnTo>
                                  <a:pt x="3110463" y="104858"/>
                                </a:lnTo>
                                <a:lnTo>
                                  <a:pt x="3113136" y="65074"/>
                                </a:lnTo>
                                <a:lnTo>
                                  <a:pt x="3115706" y="47083"/>
                                </a:lnTo>
                                <a:lnTo>
                                  <a:pt x="3118378" y="79568"/>
                                </a:lnTo>
                                <a:lnTo>
                                  <a:pt x="3120948" y="162735"/>
                                </a:lnTo>
                                <a:lnTo>
                                  <a:pt x="3123621" y="126548"/>
                                </a:lnTo>
                                <a:lnTo>
                                  <a:pt x="3126191" y="65074"/>
                                </a:lnTo>
                                <a:lnTo>
                                  <a:pt x="3128761" y="112156"/>
                                </a:lnTo>
                                <a:lnTo>
                                  <a:pt x="3131434" y="202519"/>
                                </a:lnTo>
                                <a:lnTo>
                                  <a:pt x="3134004" y="166332"/>
                                </a:lnTo>
                                <a:lnTo>
                                  <a:pt x="3136677" y="101259"/>
                                </a:lnTo>
                                <a:lnTo>
                                  <a:pt x="3139247" y="115755"/>
                                </a:lnTo>
                                <a:lnTo>
                                  <a:pt x="3141920" y="141043"/>
                                </a:lnTo>
                                <a:lnTo>
                                  <a:pt x="3144490" y="216911"/>
                                </a:lnTo>
                                <a:lnTo>
                                  <a:pt x="3147163" y="151838"/>
                                </a:lnTo>
                                <a:lnTo>
                                  <a:pt x="3149733" y="169931"/>
                                </a:lnTo>
                                <a:lnTo>
                                  <a:pt x="3152405" y="159137"/>
                                </a:lnTo>
                                <a:lnTo>
                                  <a:pt x="3154976" y="177230"/>
                                </a:lnTo>
                                <a:lnTo>
                                  <a:pt x="3157648" y="159137"/>
                                </a:lnTo>
                                <a:lnTo>
                                  <a:pt x="3160218" y="101259"/>
                                </a:lnTo>
                                <a:lnTo>
                                  <a:pt x="3162892" y="159137"/>
                                </a:lnTo>
                                <a:lnTo>
                                  <a:pt x="3165462" y="162735"/>
                                </a:lnTo>
                                <a:lnTo>
                                  <a:pt x="3168134" y="184426"/>
                                </a:lnTo>
                                <a:lnTo>
                                  <a:pt x="3170704" y="104858"/>
                                </a:lnTo>
                                <a:lnTo>
                                  <a:pt x="3173377" y="198921"/>
                                </a:lnTo>
                                <a:lnTo>
                                  <a:pt x="3175947" y="162735"/>
                                </a:lnTo>
                                <a:lnTo>
                                  <a:pt x="3178620" y="202519"/>
                                </a:lnTo>
                                <a:lnTo>
                                  <a:pt x="3181190" y="184426"/>
                                </a:lnTo>
                                <a:lnTo>
                                  <a:pt x="3183863" y="130147"/>
                                </a:lnTo>
                                <a:lnTo>
                                  <a:pt x="3186433" y="224210"/>
                                </a:lnTo>
                                <a:lnTo>
                                  <a:pt x="3189106" y="54279"/>
                                </a:lnTo>
                                <a:lnTo>
                                  <a:pt x="3191676" y="137445"/>
                                </a:lnTo>
                                <a:lnTo>
                                  <a:pt x="3194349" y="206117"/>
                                </a:lnTo>
                                <a:lnTo>
                                  <a:pt x="3196919" y="90465"/>
                                </a:lnTo>
                                <a:lnTo>
                                  <a:pt x="3199592" y="169931"/>
                                </a:lnTo>
                                <a:lnTo>
                                  <a:pt x="3202162" y="180828"/>
                                </a:lnTo>
                                <a:lnTo>
                                  <a:pt x="3204834" y="148240"/>
                                </a:lnTo>
                                <a:lnTo>
                                  <a:pt x="3207404" y="126548"/>
                                </a:lnTo>
                                <a:lnTo>
                                  <a:pt x="3210077" y="119352"/>
                                </a:lnTo>
                                <a:lnTo>
                                  <a:pt x="3212647" y="151838"/>
                                </a:lnTo>
                                <a:lnTo>
                                  <a:pt x="3215320" y="119352"/>
                                </a:lnTo>
                                <a:lnTo>
                                  <a:pt x="3217890" y="122950"/>
                                </a:lnTo>
                                <a:lnTo>
                                  <a:pt x="3220563" y="79568"/>
                                </a:lnTo>
                                <a:lnTo>
                                  <a:pt x="3223133" y="119352"/>
                                </a:lnTo>
                                <a:lnTo>
                                  <a:pt x="3225806" y="148240"/>
                                </a:lnTo>
                                <a:lnTo>
                                  <a:pt x="3228376" y="180828"/>
                                </a:lnTo>
                                <a:lnTo>
                                  <a:pt x="3231049" y="141043"/>
                                </a:lnTo>
                                <a:lnTo>
                                  <a:pt x="3233619" y="137445"/>
                                </a:lnTo>
                                <a:lnTo>
                                  <a:pt x="3236292" y="133848"/>
                                </a:lnTo>
                                <a:lnTo>
                                  <a:pt x="3238862" y="119352"/>
                                </a:lnTo>
                                <a:lnTo>
                                  <a:pt x="3241534" y="202519"/>
                                </a:lnTo>
                                <a:lnTo>
                                  <a:pt x="3244104" y="122950"/>
                                </a:lnTo>
                                <a:lnTo>
                                  <a:pt x="3246778" y="173529"/>
                                </a:lnTo>
                                <a:lnTo>
                                  <a:pt x="3249348" y="191622"/>
                                </a:lnTo>
                                <a:lnTo>
                                  <a:pt x="3252020" y="180828"/>
                                </a:lnTo>
                                <a:lnTo>
                                  <a:pt x="3254590" y="130147"/>
                                </a:lnTo>
                                <a:lnTo>
                                  <a:pt x="3257263" y="119352"/>
                                </a:lnTo>
                                <a:lnTo>
                                  <a:pt x="3259833" y="148240"/>
                                </a:lnTo>
                                <a:lnTo>
                                  <a:pt x="3262403" y="162735"/>
                                </a:lnTo>
                                <a:lnTo>
                                  <a:pt x="3265076" y="141043"/>
                                </a:lnTo>
                                <a:lnTo>
                                  <a:pt x="3267646" y="133848"/>
                                </a:lnTo>
                                <a:lnTo>
                                  <a:pt x="3270319" y="144642"/>
                                </a:lnTo>
                                <a:lnTo>
                                  <a:pt x="3272889" y="144642"/>
                                </a:lnTo>
                                <a:lnTo>
                                  <a:pt x="3275562" y="155539"/>
                                </a:lnTo>
                                <a:lnTo>
                                  <a:pt x="3278132" y="159137"/>
                                </a:lnTo>
                                <a:lnTo>
                                  <a:pt x="3280805" y="86764"/>
                                </a:lnTo>
                                <a:lnTo>
                                  <a:pt x="3283375" y="141043"/>
                                </a:lnTo>
                                <a:lnTo>
                                  <a:pt x="3286047" y="166332"/>
                                </a:lnTo>
                                <a:lnTo>
                                  <a:pt x="3288618" y="119352"/>
                                </a:lnTo>
                                <a:lnTo>
                                  <a:pt x="3291290" y="191622"/>
                                </a:lnTo>
                                <a:lnTo>
                                  <a:pt x="3293860" y="148240"/>
                                </a:lnTo>
                                <a:lnTo>
                                  <a:pt x="3296533" y="155539"/>
                                </a:lnTo>
                                <a:lnTo>
                                  <a:pt x="3299103" y="159137"/>
                                </a:lnTo>
                                <a:lnTo>
                                  <a:pt x="3301776" y="126548"/>
                                </a:lnTo>
                                <a:lnTo>
                                  <a:pt x="3304346" y="61475"/>
                                </a:lnTo>
                                <a:lnTo>
                                  <a:pt x="3307019" y="169931"/>
                                </a:lnTo>
                                <a:lnTo>
                                  <a:pt x="3309589" y="169931"/>
                                </a:lnTo>
                                <a:lnTo>
                                  <a:pt x="3312262" y="166332"/>
                                </a:lnTo>
                                <a:lnTo>
                                  <a:pt x="3314832" y="213313"/>
                                </a:lnTo>
                                <a:lnTo>
                                  <a:pt x="3317505" y="86764"/>
                                </a:lnTo>
                                <a:lnTo>
                                  <a:pt x="3320075" y="180828"/>
                                </a:lnTo>
                                <a:lnTo>
                                  <a:pt x="3322748" y="133848"/>
                                </a:lnTo>
                                <a:lnTo>
                                  <a:pt x="3325318" y="141043"/>
                                </a:lnTo>
                                <a:lnTo>
                                  <a:pt x="3327990" y="133848"/>
                                </a:lnTo>
                                <a:lnTo>
                                  <a:pt x="3330560" y="90465"/>
                                </a:lnTo>
                                <a:lnTo>
                                  <a:pt x="3333233" y="126548"/>
                                </a:lnTo>
                                <a:lnTo>
                                  <a:pt x="3335803" y="162735"/>
                                </a:lnTo>
                                <a:lnTo>
                                  <a:pt x="3338476" y="173529"/>
                                </a:lnTo>
                                <a:lnTo>
                                  <a:pt x="3341046" y="155539"/>
                                </a:lnTo>
                                <a:lnTo>
                                  <a:pt x="3343719" y="141043"/>
                                </a:lnTo>
                                <a:lnTo>
                                  <a:pt x="3346289" y="177230"/>
                                </a:lnTo>
                                <a:lnTo>
                                  <a:pt x="3348962" y="36186"/>
                                </a:lnTo>
                                <a:lnTo>
                                  <a:pt x="3351532" y="133848"/>
                                </a:lnTo>
                                <a:lnTo>
                                  <a:pt x="3354205" y="101259"/>
                                </a:lnTo>
                                <a:lnTo>
                                  <a:pt x="3356775" y="101259"/>
                                </a:lnTo>
                                <a:lnTo>
                                  <a:pt x="3359448" y="122950"/>
                                </a:lnTo>
                                <a:lnTo>
                                  <a:pt x="3362018" y="155539"/>
                                </a:lnTo>
                                <a:lnTo>
                                  <a:pt x="3364691" y="68774"/>
                                </a:lnTo>
                                <a:lnTo>
                                  <a:pt x="3367261" y="79568"/>
                                </a:lnTo>
                                <a:lnTo>
                                  <a:pt x="3369934" y="137445"/>
                                </a:lnTo>
                                <a:lnTo>
                                  <a:pt x="3372504" y="188024"/>
                                </a:lnTo>
                                <a:lnTo>
                                  <a:pt x="3375176" y="137445"/>
                                </a:lnTo>
                                <a:lnTo>
                                  <a:pt x="3377746" y="126548"/>
                                </a:lnTo>
                                <a:lnTo>
                                  <a:pt x="3380419" y="148240"/>
                                </a:lnTo>
                                <a:lnTo>
                                  <a:pt x="3382989" y="97661"/>
                                </a:lnTo>
                                <a:lnTo>
                                  <a:pt x="3385662" y="115755"/>
                                </a:lnTo>
                                <a:lnTo>
                                  <a:pt x="3388232" y="141043"/>
                                </a:lnTo>
                                <a:lnTo>
                                  <a:pt x="3390905" y="94063"/>
                                </a:lnTo>
                                <a:lnTo>
                                  <a:pt x="3393475" y="112156"/>
                                </a:lnTo>
                                <a:lnTo>
                                  <a:pt x="3396045" y="122950"/>
                                </a:lnTo>
                                <a:lnTo>
                                  <a:pt x="3398718" y="94063"/>
                                </a:lnTo>
                                <a:lnTo>
                                  <a:pt x="3401288" y="137445"/>
                                </a:lnTo>
                                <a:lnTo>
                                  <a:pt x="3403961" y="83166"/>
                                </a:lnTo>
                                <a:lnTo>
                                  <a:pt x="3406531" y="206117"/>
                                </a:lnTo>
                                <a:lnTo>
                                  <a:pt x="3409204" y="227808"/>
                                </a:lnTo>
                                <a:lnTo>
                                  <a:pt x="3411774" y="177230"/>
                                </a:lnTo>
                                <a:lnTo>
                                  <a:pt x="3414447" y="169931"/>
                                </a:lnTo>
                                <a:lnTo>
                                  <a:pt x="3417017" y="101259"/>
                                </a:lnTo>
                                <a:lnTo>
                                  <a:pt x="3419689" y="191622"/>
                                </a:lnTo>
                                <a:lnTo>
                                  <a:pt x="3422259" y="108456"/>
                                </a:lnTo>
                                <a:lnTo>
                                  <a:pt x="3424932" y="151838"/>
                                </a:lnTo>
                                <a:lnTo>
                                  <a:pt x="3427502" y="209715"/>
                                </a:lnTo>
                                <a:lnTo>
                                  <a:pt x="3430175" y="141043"/>
                                </a:lnTo>
                                <a:lnTo>
                                  <a:pt x="3432745" y="195220"/>
                                </a:lnTo>
                                <a:lnTo>
                                  <a:pt x="3435418" y="195220"/>
                                </a:lnTo>
                                <a:lnTo>
                                  <a:pt x="3437988" y="86764"/>
                                </a:lnTo>
                                <a:lnTo>
                                  <a:pt x="3440661" y="155539"/>
                                </a:lnTo>
                                <a:lnTo>
                                  <a:pt x="3443231" y="144642"/>
                                </a:lnTo>
                                <a:lnTo>
                                  <a:pt x="3445904" y="137445"/>
                                </a:lnTo>
                                <a:lnTo>
                                  <a:pt x="3448474" y="195220"/>
                                </a:lnTo>
                                <a:lnTo>
                                  <a:pt x="3451146" y="159137"/>
                                </a:lnTo>
                                <a:lnTo>
                                  <a:pt x="3453716" y="101259"/>
                                </a:lnTo>
                                <a:lnTo>
                                  <a:pt x="3456390" y="159137"/>
                                </a:lnTo>
                                <a:lnTo>
                                  <a:pt x="3458960" y="86764"/>
                                </a:lnTo>
                                <a:lnTo>
                                  <a:pt x="3461632" y="198921"/>
                                </a:lnTo>
                                <a:lnTo>
                                  <a:pt x="3464202" y="130147"/>
                                </a:lnTo>
                                <a:lnTo>
                                  <a:pt x="3466875" y="180828"/>
                                </a:lnTo>
                                <a:lnTo>
                                  <a:pt x="3469445" y="148240"/>
                                </a:lnTo>
                                <a:lnTo>
                                  <a:pt x="3472118" y="68774"/>
                                </a:lnTo>
                                <a:lnTo>
                                  <a:pt x="3474688" y="159137"/>
                                </a:lnTo>
                                <a:lnTo>
                                  <a:pt x="3477361" y="166332"/>
                                </a:lnTo>
                                <a:lnTo>
                                  <a:pt x="3479931" y="169931"/>
                                </a:lnTo>
                                <a:lnTo>
                                  <a:pt x="3482604" y="195220"/>
                                </a:lnTo>
                                <a:lnTo>
                                  <a:pt x="3485174" y="68774"/>
                                </a:lnTo>
                                <a:lnTo>
                                  <a:pt x="3487847" y="169931"/>
                                </a:lnTo>
                                <a:lnTo>
                                  <a:pt x="3490417" y="195220"/>
                                </a:lnTo>
                                <a:lnTo>
                                  <a:pt x="3493090" y="173529"/>
                                </a:lnTo>
                                <a:lnTo>
                                  <a:pt x="3495660" y="104858"/>
                                </a:lnTo>
                                <a:lnTo>
                                  <a:pt x="3498333" y="137445"/>
                                </a:lnTo>
                                <a:lnTo>
                                  <a:pt x="3500903" y="141043"/>
                                </a:lnTo>
                                <a:lnTo>
                                  <a:pt x="3503575" y="119352"/>
                                </a:lnTo>
                                <a:lnTo>
                                  <a:pt x="3506145" y="169931"/>
                                </a:lnTo>
                                <a:lnTo>
                                  <a:pt x="3508818" y="90465"/>
                                </a:lnTo>
                                <a:lnTo>
                                  <a:pt x="3511388" y="133848"/>
                                </a:lnTo>
                                <a:lnTo>
                                  <a:pt x="3514061" y="188024"/>
                                </a:lnTo>
                                <a:lnTo>
                                  <a:pt x="3516631" y="213313"/>
                                </a:lnTo>
                                <a:lnTo>
                                  <a:pt x="3519304" y="133848"/>
                                </a:lnTo>
                                <a:lnTo>
                                  <a:pt x="3521874" y="216911"/>
                                </a:lnTo>
                                <a:lnTo>
                                  <a:pt x="3524547" y="126548"/>
                                </a:lnTo>
                                <a:lnTo>
                                  <a:pt x="3527117" y="177230"/>
                                </a:lnTo>
                                <a:lnTo>
                                  <a:pt x="3529790" y="133848"/>
                                </a:lnTo>
                                <a:lnTo>
                                  <a:pt x="3532360" y="173529"/>
                                </a:lnTo>
                                <a:lnTo>
                                  <a:pt x="3534930" y="141043"/>
                                </a:lnTo>
                                <a:lnTo>
                                  <a:pt x="3537602" y="162735"/>
                                </a:lnTo>
                                <a:lnTo>
                                  <a:pt x="3540172" y="216911"/>
                                </a:lnTo>
                                <a:lnTo>
                                  <a:pt x="3542846" y="184426"/>
                                </a:lnTo>
                                <a:lnTo>
                                  <a:pt x="3545415" y="188024"/>
                                </a:lnTo>
                                <a:lnTo>
                                  <a:pt x="3548089" y="148240"/>
                                </a:lnTo>
                                <a:lnTo>
                                  <a:pt x="3550659" y="130147"/>
                                </a:lnTo>
                                <a:lnTo>
                                  <a:pt x="3553331" y="166332"/>
                                </a:lnTo>
                                <a:lnTo>
                                  <a:pt x="3555901" y="137445"/>
                                </a:lnTo>
                                <a:lnTo>
                                  <a:pt x="3558574" y="119352"/>
                                </a:lnTo>
                                <a:lnTo>
                                  <a:pt x="3561144" y="119352"/>
                                </a:lnTo>
                                <a:lnTo>
                                  <a:pt x="3563817" y="144642"/>
                                </a:lnTo>
                                <a:lnTo>
                                  <a:pt x="3566387" y="213313"/>
                                </a:lnTo>
                                <a:lnTo>
                                  <a:pt x="3569060" y="119352"/>
                                </a:lnTo>
                                <a:lnTo>
                                  <a:pt x="3571630" y="180828"/>
                                </a:lnTo>
                                <a:lnTo>
                                  <a:pt x="3574302" y="184426"/>
                                </a:lnTo>
                                <a:lnTo>
                                  <a:pt x="3576873" y="191622"/>
                                </a:lnTo>
                                <a:lnTo>
                                  <a:pt x="3579546" y="86764"/>
                                </a:lnTo>
                                <a:lnTo>
                                  <a:pt x="3582116" y="104858"/>
                                </a:lnTo>
                                <a:lnTo>
                                  <a:pt x="3584788" y="184426"/>
                                </a:lnTo>
                                <a:lnTo>
                                  <a:pt x="3587358" y="39784"/>
                                </a:lnTo>
                                <a:lnTo>
                                  <a:pt x="3590031" y="144642"/>
                                </a:lnTo>
                                <a:lnTo>
                                  <a:pt x="3592601" y="137445"/>
                                </a:lnTo>
                                <a:lnTo>
                                  <a:pt x="3595274" y="112156"/>
                                </a:lnTo>
                                <a:lnTo>
                                  <a:pt x="3597844" y="144642"/>
                                </a:lnTo>
                                <a:lnTo>
                                  <a:pt x="3600517" y="101259"/>
                                </a:lnTo>
                                <a:lnTo>
                                  <a:pt x="3603087" y="151838"/>
                                </a:lnTo>
                                <a:lnTo>
                                  <a:pt x="3605760" y="206117"/>
                                </a:lnTo>
                                <a:lnTo>
                                  <a:pt x="3608330" y="119352"/>
                                </a:lnTo>
                                <a:lnTo>
                                  <a:pt x="3611003" y="151838"/>
                                </a:lnTo>
                                <a:lnTo>
                                  <a:pt x="3613573" y="177230"/>
                                </a:lnTo>
                                <a:lnTo>
                                  <a:pt x="3616246" y="173529"/>
                                </a:lnTo>
                                <a:lnTo>
                                  <a:pt x="3618816" y="144642"/>
                                </a:lnTo>
                                <a:lnTo>
                                  <a:pt x="3621488" y="108456"/>
                                </a:lnTo>
                                <a:lnTo>
                                  <a:pt x="3624058" y="137445"/>
                                </a:lnTo>
                                <a:lnTo>
                                  <a:pt x="3626731" y="195220"/>
                                </a:lnTo>
                                <a:lnTo>
                                  <a:pt x="3629301" y="151838"/>
                                </a:lnTo>
                                <a:lnTo>
                                  <a:pt x="3631975" y="101259"/>
                                </a:lnTo>
                                <a:lnTo>
                                  <a:pt x="3634545" y="206117"/>
                                </a:lnTo>
                                <a:lnTo>
                                  <a:pt x="3637217" y="180828"/>
                                </a:lnTo>
                                <a:lnTo>
                                  <a:pt x="3639787" y="101259"/>
                                </a:lnTo>
                                <a:lnTo>
                                  <a:pt x="3642460" y="133848"/>
                                </a:lnTo>
                                <a:lnTo>
                                  <a:pt x="3645030" y="122950"/>
                                </a:lnTo>
                                <a:lnTo>
                                  <a:pt x="3647703" y="130147"/>
                                </a:lnTo>
                                <a:lnTo>
                                  <a:pt x="3650273" y="141043"/>
                                </a:lnTo>
                                <a:lnTo>
                                  <a:pt x="3652946" y="148240"/>
                                </a:lnTo>
                                <a:lnTo>
                                  <a:pt x="3655516" y="72372"/>
                                </a:lnTo>
                                <a:lnTo>
                                  <a:pt x="3658188" y="169931"/>
                                </a:lnTo>
                                <a:lnTo>
                                  <a:pt x="3660759" y="184426"/>
                                </a:lnTo>
                                <a:lnTo>
                                  <a:pt x="3663432" y="220612"/>
                                </a:lnTo>
                                <a:lnTo>
                                  <a:pt x="3666002" y="238602"/>
                                </a:lnTo>
                              </a:path>
                            </a:pathLst>
                          </a:custGeom>
                          <a:ln w="11000" cap="flat">
                            <a:round/>
                          </a:ln>
                        </wps:spPr>
                        <wps:style>
                          <a:lnRef idx="1">
                            <a:srgbClr val="EFE342"/>
                          </a:lnRef>
                          <a:fillRef idx="0">
                            <a:srgbClr val="000000">
                              <a:alpha val="0"/>
                            </a:srgbClr>
                          </a:fillRef>
                          <a:effectRef idx="0">
                            <a:scrgbClr r="0" g="0" b="0"/>
                          </a:effectRef>
                          <a:fontRef idx="none"/>
                        </wps:style>
                        <wps:bodyPr/>
                      </wps:wsp>
                      <wps:wsp>
                        <wps:cNvPr id="2505" name="Shape 2505"/>
                        <wps:cNvSpPr/>
                        <wps:spPr>
                          <a:xfrm>
                            <a:off x="613683" y="3851764"/>
                            <a:ext cx="3666002" cy="144642"/>
                          </a:xfrm>
                          <a:custGeom>
                            <a:avLst/>
                            <a:gdLst/>
                            <a:ahLst/>
                            <a:cxnLst/>
                            <a:rect l="0" t="0" r="0" b="0"/>
                            <a:pathLst>
                              <a:path w="3666002" h="144642">
                                <a:moveTo>
                                  <a:pt x="0" y="112054"/>
                                </a:moveTo>
                                <a:lnTo>
                                  <a:pt x="2673" y="144642"/>
                                </a:lnTo>
                                <a:lnTo>
                                  <a:pt x="5243" y="90362"/>
                                </a:lnTo>
                                <a:lnTo>
                                  <a:pt x="7813" y="108455"/>
                                </a:lnTo>
                                <a:lnTo>
                                  <a:pt x="10486" y="68671"/>
                                </a:lnTo>
                                <a:lnTo>
                                  <a:pt x="13056" y="50578"/>
                                </a:lnTo>
                                <a:lnTo>
                                  <a:pt x="15729" y="65073"/>
                                </a:lnTo>
                                <a:lnTo>
                                  <a:pt x="18299" y="72270"/>
                                </a:lnTo>
                                <a:lnTo>
                                  <a:pt x="20971" y="75970"/>
                                </a:lnTo>
                                <a:lnTo>
                                  <a:pt x="23541" y="141043"/>
                                </a:lnTo>
                                <a:lnTo>
                                  <a:pt x="26214" y="108455"/>
                                </a:lnTo>
                                <a:lnTo>
                                  <a:pt x="28784" y="97661"/>
                                </a:lnTo>
                                <a:lnTo>
                                  <a:pt x="31457" y="86764"/>
                                </a:lnTo>
                                <a:lnTo>
                                  <a:pt x="34027" y="133745"/>
                                </a:lnTo>
                                <a:lnTo>
                                  <a:pt x="36700" y="101259"/>
                                </a:lnTo>
                                <a:lnTo>
                                  <a:pt x="39270" y="54279"/>
                                </a:lnTo>
                                <a:lnTo>
                                  <a:pt x="41943" y="46980"/>
                                </a:lnTo>
                                <a:lnTo>
                                  <a:pt x="44513" y="97661"/>
                                </a:lnTo>
                                <a:lnTo>
                                  <a:pt x="47186" y="65073"/>
                                </a:lnTo>
                                <a:lnTo>
                                  <a:pt x="49756" y="97661"/>
                                </a:lnTo>
                                <a:lnTo>
                                  <a:pt x="52429" y="75970"/>
                                </a:lnTo>
                                <a:lnTo>
                                  <a:pt x="54999" y="119352"/>
                                </a:lnTo>
                                <a:lnTo>
                                  <a:pt x="57672" y="65073"/>
                                </a:lnTo>
                                <a:lnTo>
                                  <a:pt x="60242" y="104858"/>
                                </a:lnTo>
                                <a:lnTo>
                                  <a:pt x="62914" y="68671"/>
                                </a:lnTo>
                                <a:lnTo>
                                  <a:pt x="65484" y="46980"/>
                                </a:lnTo>
                                <a:lnTo>
                                  <a:pt x="68157" y="86764"/>
                                </a:lnTo>
                                <a:lnTo>
                                  <a:pt x="70727" y="104858"/>
                                </a:lnTo>
                                <a:lnTo>
                                  <a:pt x="73400" y="101259"/>
                                </a:lnTo>
                                <a:lnTo>
                                  <a:pt x="75970" y="104858"/>
                                </a:lnTo>
                                <a:lnTo>
                                  <a:pt x="78643" y="126549"/>
                                </a:lnTo>
                                <a:lnTo>
                                  <a:pt x="81213" y="86764"/>
                                </a:lnTo>
                                <a:lnTo>
                                  <a:pt x="83886" y="61475"/>
                                </a:lnTo>
                                <a:lnTo>
                                  <a:pt x="86456" y="83167"/>
                                </a:lnTo>
                                <a:lnTo>
                                  <a:pt x="89129" y="104858"/>
                                </a:lnTo>
                                <a:lnTo>
                                  <a:pt x="91699" y="83167"/>
                                </a:lnTo>
                                <a:lnTo>
                                  <a:pt x="94372" y="61475"/>
                                </a:lnTo>
                                <a:lnTo>
                                  <a:pt x="96942" y="104858"/>
                                </a:lnTo>
                                <a:lnTo>
                                  <a:pt x="99614" y="50578"/>
                                </a:lnTo>
                                <a:lnTo>
                                  <a:pt x="102185" y="79568"/>
                                </a:lnTo>
                                <a:lnTo>
                                  <a:pt x="104857" y="97661"/>
                                </a:lnTo>
                                <a:lnTo>
                                  <a:pt x="107427" y="65073"/>
                                </a:lnTo>
                                <a:lnTo>
                                  <a:pt x="110100" y="101259"/>
                                </a:lnTo>
                                <a:lnTo>
                                  <a:pt x="112670" y="115652"/>
                                </a:lnTo>
                                <a:lnTo>
                                  <a:pt x="115343" y="90362"/>
                                </a:lnTo>
                                <a:lnTo>
                                  <a:pt x="117913" y="97661"/>
                                </a:lnTo>
                                <a:lnTo>
                                  <a:pt x="120586" y="61475"/>
                                </a:lnTo>
                                <a:lnTo>
                                  <a:pt x="123156" y="108455"/>
                                </a:lnTo>
                                <a:lnTo>
                                  <a:pt x="125829" y="112054"/>
                                </a:lnTo>
                                <a:lnTo>
                                  <a:pt x="128399" y="137343"/>
                                </a:lnTo>
                                <a:lnTo>
                                  <a:pt x="131072" y="104858"/>
                                </a:lnTo>
                                <a:lnTo>
                                  <a:pt x="133642" y="112054"/>
                                </a:lnTo>
                                <a:lnTo>
                                  <a:pt x="136315" y="119352"/>
                                </a:lnTo>
                                <a:lnTo>
                                  <a:pt x="138885" y="104858"/>
                                </a:lnTo>
                                <a:lnTo>
                                  <a:pt x="141558" y="72270"/>
                                </a:lnTo>
                                <a:lnTo>
                                  <a:pt x="144128" y="97661"/>
                                </a:lnTo>
                                <a:lnTo>
                                  <a:pt x="146698" y="68671"/>
                                </a:lnTo>
                                <a:lnTo>
                                  <a:pt x="149370" y="93961"/>
                                </a:lnTo>
                                <a:lnTo>
                                  <a:pt x="151940" y="93961"/>
                                </a:lnTo>
                                <a:lnTo>
                                  <a:pt x="154613" y="108455"/>
                                </a:lnTo>
                                <a:lnTo>
                                  <a:pt x="157183" y="54279"/>
                                </a:lnTo>
                                <a:lnTo>
                                  <a:pt x="159856" y="54279"/>
                                </a:lnTo>
                                <a:lnTo>
                                  <a:pt x="162426" y="112054"/>
                                </a:lnTo>
                                <a:lnTo>
                                  <a:pt x="165099" y="68671"/>
                                </a:lnTo>
                                <a:lnTo>
                                  <a:pt x="167669" y="101259"/>
                                </a:lnTo>
                                <a:lnTo>
                                  <a:pt x="170342" y="90362"/>
                                </a:lnTo>
                                <a:lnTo>
                                  <a:pt x="172912" y="86764"/>
                                </a:lnTo>
                                <a:lnTo>
                                  <a:pt x="175585" y="75970"/>
                                </a:lnTo>
                                <a:lnTo>
                                  <a:pt x="178155" y="97661"/>
                                </a:lnTo>
                                <a:lnTo>
                                  <a:pt x="180828" y="101259"/>
                                </a:lnTo>
                                <a:lnTo>
                                  <a:pt x="183398" y="21691"/>
                                </a:lnTo>
                                <a:lnTo>
                                  <a:pt x="186071" y="115652"/>
                                </a:lnTo>
                                <a:lnTo>
                                  <a:pt x="188641" y="86764"/>
                                </a:lnTo>
                                <a:lnTo>
                                  <a:pt x="191313" y="115652"/>
                                </a:lnTo>
                                <a:lnTo>
                                  <a:pt x="193883" y="43382"/>
                                </a:lnTo>
                                <a:lnTo>
                                  <a:pt x="196556" y="61475"/>
                                </a:lnTo>
                                <a:lnTo>
                                  <a:pt x="199126" y="108455"/>
                                </a:lnTo>
                                <a:lnTo>
                                  <a:pt x="201799" y="122951"/>
                                </a:lnTo>
                                <a:lnTo>
                                  <a:pt x="204369" y="43382"/>
                                </a:lnTo>
                                <a:lnTo>
                                  <a:pt x="207042" y="14495"/>
                                </a:lnTo>
                                <a:lnTo>
                                  <a:pt x="209612" y="46980"/>
                                </a:lnTo>
                                <a:lnTo>
                                  <a:pt x="212285" y="65073"/>
                                </a:lnTo>
                                <a:lnTo>
                                  <a:pt x="214855" y="108455"/>
                                </a:lnTo>
                                <a:lnTo>
                                  <a:pt x="217528" y="90362"/>
                                </a:lnTo>
                                <a:lnTo>
                                  <a:pt x="220098" y="90362"/>
                                </a:lnTo>
                                <a:lnTo>
                                  <a:pt x="222771" y="144642"/>
                                </a:lnTo>
                                <a:lnTo>
                                  <a:pt x="225341" y="54279"/>
                                </a:lnTo>
                                <a:lnTo>
                                  <a:pt x="228014" y="61475"/>
                                </a:lnTo>
                                <a:lnTo>
                                  <a:pt x="230584" y="86764"/>
                                </a:lnTo>
                                <a:lnTo>
                                  <a:pt x="233256" y="68671"/>
                                </a:lnTo>
                                <a:lnTo>
                                  <a:pt x="235826" y="61475"/>
                                </a:lnTo>
                                <a:lnTo>
                                  <a:pt x="238499" y="97661"/>
                                </a:lnTo>
                                <a:lnTo>
                                  <a:pt x="241069" y="25289"/>
                                </a:lnTo>
                                <a:lnTo>
                                  <a:pt x="243742" y="104858"/>
                                </a:lnTo>
                                <a:lnTo>
                                  <a:pt x="246312" y="18093"/>
                                </a:lnTo>
                                <a:lnTo>
                                  <a:pt x="248985" y="18093"/>
                                </a:lnTo>
                                <a:lnTo>
                                  <a:pt x="251555" y="83167"/>
                                </a:lnTo>
                                <a:lnTo>
                                  <a:pt x="254228" y="97661"/>
                                </a:lnTo>
                                <a:lnTo>
                                  <a:pt x="256798" y="90362"/>
                                </a:lnTo>
                                <a:lnTo>
                                  <a:pt x="259471" y="83167"/>
                                </a:lnTo>
                                <a:lnTo>
                                  <a:pt x="262041" y="126549"/>
                                </a:lnTo>
                                <a:lnTo>
                                  <a:pt x="264714" y="112054"/>
                                </a:lnTo>
                                <a:lnTo>
                                  <a:pt x="267284" y="90362"/>
                                </a:lnTo>
                                <a:lnTo>
                                  <a:pt x="269957" y="90362"/>
                                </a:lnTo>
                                <a:lnTo>
                                  <a:pt x="272527" y="50578"/>
                                </a:lnTo>
                                <a:lnTo>
                                  <a:pt x="275199" y="93961"/>
                                </a:lnTo>
                                <a:lnTo>
                                  <a:pt x="277769" y="119352"/>
                                </a:lnTo>
                                <a:lnTo>
                                  <a:pt x="280339" y="119352"/>
                                </a:lnTo>
                                <a:lnTo>
                                  <a:pt x="283012" y="104858"/>
                                </a:lnTo>
                                <a:lnTo>
                                  <a:pt x="285582" y="61475"/>
                                </a:lnTo>
                                <a:lnTo>
                                  <a:pt x="288255" y="83167"/>
                                </a:lnTo>
                                <a:lnTo>
                                  <a:pt x="290825" y="101259"/>
                                </a:lnTo>
                                <a:lnTo>
                                  <a:pt x="293498" y="101259"/>
                                </a:lnTo>
                                <a:lnTo>
                                  <a:pt x="296068" y="61475"/>
                                </a:lnTo>
                                <a:lnTo>
                                  <a:pt x="298741" y="32588"/>
                                </a:lnTo>
                                <a:lnTo>
                                  <a:pt x="301311" y="75970"/>
                                </a:lnTo>
                                <a:lnTo>
                                  <a:pt x="303984" y="57877"/>
                                </a:lnTo>
                                <a:lnTo>
                                  <a:pt x="306554" y="68671"/>
                                </a:lnTo>
                                <a:lnTo>
                                  <a:pt x="309227" y="75970"/>
                                </a:lnTo>
                                <a:lnTo>
                                  <a:pt x="311797" y="108455"/>
                                </a:lnTo>
                                <a:lnTo>
                                  <a:pt x="314469" y="36186"/>
                                </a:lnTo>
                                <a:lnTo>
                                  <a:pt x="317039" y="101259"/>
                                </a:lnTo>
                                <a:lnTo>
                                  <a:pt x="319712" y="86764"/>
                                </a:lnTo>
                                <a:lnTo>
                                  <a:pt x="322283" y="61475"/>
                                </a:lnTo>
                                <a:lnTo>
                                  <a:pt x="324955" y="57877"/>
                                </a:lnTo>
                                <a:lnTo>
                                  <a:pt x="327525" y="72270"/>
                                </a:lnTo>
                                <a:lnTo>
                                  <a:pt x="330198" y="90362"/>
                                </a:lnTo>
                                <a:lnTo>
                                  <a:pt x="332768" y="39784"/>
                                </a:lnTo>
                                <a:lnTo>
                                  <a:pt x="335441" y="115652"/>
                                </a:lnTo>
                                <a:lnTo>
                                  <a:pt x="338011" y="97661"/>
                                </a:lnTo>
                                <a:lnTo>
                                  <a:pt x="340684" y="108455"/>
                                </a:lnTo>
                                <a:lnTo>
                                  <a:pt x="343254" y="50578"/>
                                </a:lnTo>
                                <a:lnTo>
                                  <a:pt x="345927" y="72270"/>
                                </a:lnTo>
                                <a:lnTo>
                                  <a:pt x="348497" y="86764"/>
                                </a:lnTo>
                                <a:lnTo>
                                  <a:pt x="351170" y="75970"/>
                                </a:lnTo>
                                <a:lnTo>
                                  <a:pt x="353740" y="57877"/>
                                </a:lnTo>
                                <a:lnTo>
                                  <a:pt x="356412" y="126549"/>
                                </a:lnTo>
                                <a:lnTo>
                                  <a:pt x="358983" y="83167"/>
                                </a:lnTo>
                                <a:lnTo>
                                  <a:pt x="361655" y="115652"/>
                                </a:lnTo>
                                <a:lnTo>
                                  <a:pt x="364225" y="122951"/>
                                </a:lnTo>
                                <a:lnTo>
                                  <a:pt x="366898" y="50578"/>
                                </a:lnTo>
                                <a:lnTo>
                                  <a:pt x="369468" y="108455"/>
                                </a:lnTo>
                                <a:lnTo>
                                  <a:pt x="372141" y="97661"/>
                                </a:lnTo>
                                <a:lnTo>
                                  <a:pt x="374711" y="72270"/>
                                </a:lnTo>
                                <a:lnTo>
                                  <a:pt x="377384" y="54279"/>
                                </a:lnTo>
                                <a:lnTo>
                                  <a:pt x="379954" y="97661"/>
                                </a:lnTo>
                                <a:lnTo>
                                  <a:pt x="382627" y="61475"/>
                                </a:lnTo>
                                <a:lnTo>
                                  <a:pt x="385197" y="108455"/>
                                </a:lnTo>
                                <a:lnTo>
                                  <a:pt x="387870" y="75970"/>
                                </a:lnTo>
                                <a:lnTo>
                                  <a:pt x="390440" y="115652"/>
                                </a:lnTo>
                                <a:lnTo>
                                  <a:pt x="393113" y="61475"/>
                                </a:lnTo>
                                <a:lnTo>
                                  <a:pt x="395683" y="75970"/>
                                </a:lnTo>
                                <a:lnTo>
                                  <a:pt x="398355" y="36186"/>
                                </a:lnTo>
                                <a:lnTo>
                                  <a:pt x="400925" y="101259"/>
                                </a:lnTo>
                                <a:lnTo>
                                  <a:pt x="403598" y="72270"/>
                                </a:lnTo>
                                <a:lnTo>
                                  <a:pt x="406169" y="39784"/>
                                </a:lnTo>
                                <a:lnTo>
                                  <a:pt x="408841" y="39784"/>
                                </a:lnTo>
                                <a:lnTo>
                                  <a:pt x="411411" y="101259"/>
                                </a:lnTo>
                                <a:lnTo>
                                  <a:pt x="413981" y="83167"/>
                                </a:lnTo>
                                <a:lnTo>
                                  <a:pt x="416654" y="68671"/>
                                </a:lnTo>
                                <a:lnTo>
                                  <a:pt x="419224" y="86764"/>
                                </a:lnTo>
                                <a:lnTo>
                                  <a:pt x="421897" y="79568"/>
                                </a:lnTo>
                                <a:lnTo>
                                  <a:pt x="424467" y="79568"/>
                                </a:lnTo>
                                <a:lnTo>
                                  <a:pt x="427140" y="108455"/>
                                </a:lnTo>
                                <a:lnTo>
                                  <a:pt x="429710" y="93961"/>
                                </a:lnTo>
                                <a:lnTo>
                                  <a:pt x="432383" y="61475"/>
                                </a:lnTo>
                                <a:lnTo>
                                  <a:pt x="434953" y="86764"/>
                                </a:lnTo>
                                <a:lnTo>
                                  <a:pt x="437626" y="90362"/>
                                </a:lnTo>
                                <a:lnTo>
                                  <a:pt x="440196" y="57877"/>
                                </a:lnTo>
                                <a:lnTo>
                                  <a:pt x="442869" y="86764"/>
                                </a:lnTo>
                                <a:lnTo>
                                  <a:pt x="445439" y="93961"/>
                                </a:lnTo>
                                <a:lnTo>
                                  <a:pt x="448111" y="112054"/>
                                </a:lnTo>
                                <a:lnTo>
                                  <a:pt x="450681" y="83167"/>
                                </a:lnTo>
                                <a:lnTo>
                                  <a:pt x="453354" y="79568"/>
                                </a:lnTo>
                                <a:lnTo>
                                  <a:pt x="455924" y="32588"/>
                                </a:lnTo>
                                <a:lnTo>
                                  <a:pt x="458597" y="93961"/>
                                </a:lnTo>
                                <a:lnTo>
                                  <a:pt x="461167" y="79568"/>
                                </a:lnTo>
                                <a:lnTo>
                                  <a:pt x="463840" y="68671"/>
                                </a:lnTo>
                                <a:lnTo>
                                  <a:pt x="466410" y="119352"/>
                                </a:lnTo>
                                <a:lnTo>
                                  <a:pt x="469083" y="75970"/>
                                </a:lnTo>
                                <a:lnTo>
                                  <a:pt x="471653" y="54279"/>
                                </a:lnTo>
                                <a:lnTo>
                                  <a:pt x="474326" y="75970"/>
                                </a:lnTo>
                                <a:lnTo>
                                  <a:pt x="476896" y="28887"/>
                                </a:lnTo>
                                <a:lnTo>
                                  <a:pt x="479569" y="57877"/>
                                </a:lnTo>
                                <a:lnTo>
                                  <a:pt x="482139" y="112054"/>
                                </a:lnTo>
                                <a:lnTo>
                                  <a:pt x="484811" y="61475"/>
                                </a:lnTo>
                                <a:lnTo>
                                  <a:pt x="487381" y="36186"/>
                                </a:lnTo>
                                <a:lnTo>
                                  <a:pt x="490054" y="90362"/>
                                </a:lnTo>
                                <a:lnTo>
                                  <a:pt x="492625" y="72270"/>
                                </a:lnTo>
                                <a:lnTo>
                                  <a:pt x="495297" y="75970"/>
                                </a:lnTo>
                                <a:lnTo>
                                  <a:pt x="497867" y="79568"/>
                                </a:lnTo>
                                <a:lnTo>
                                  <a:pt x="500540" y="90362"/>
                                </a:lnTo>
                                <a:lnTo>
                                  <a:pt x="503110" y="108455"/>
                                </a:lnTo>
                                <a:lnTo>
                                  <a:pt x="505783" y="108455"/>
                                </a:lnTo>
                                <a:lnTo>
                                  <a:pt x="508353" y="36186"/>
                                </a:lnTo>
                                <a:lnTo>
                                  <a:pt x="511026" y="93961"/>
                                </a:lnTo>
                                <a:lnTo>
                                  <a:pt x="513596" y="104858"/>
                                </a:lnTo>
                                <a:lnTo>
                                  <a:pt x="516269" y="50578"/>
                                </a:lnTo>
                                <a:lnTo>
                                  <a:pt x="518839" y="72270"/>
                                </a:lnTo>
                                <a:lnTo>
                                  <a:pt x="521511" y="83167"/>
                                </a:lnTo>
                                <a:lnTo>
                                  <a:pt x="524081" y="68671"/>
                                </a:lnTo>
                                <a:lnTo>
                                  <a:pt x="526755" y="79568"/>
                                </a:lnTo>
                                <a:lnTo>
                                  <a:pt x="529325" y="50578"/>
                                </a:lnTo>
                                <a:lnTo>
                                  <a:pt x="531997" y="112054"/>
                                </a:lnTo>
                                <a:lnTo>
                                  <a:pt x="534567" y="65073"/>
                                </a:lnTo>
                                <a:lnTo>
                                  <a:pt x="537240" y="43382"/>
                                </a:lnTo>
                                <a:lnTo>
                                  <a:pt x="539810" y="119352"/>
                                </a:lnTo>
                                <a:lnTo>
                                  <a:pt x="542483" y="90362"/>
                                </a:lnTo>
                                <a:lnTo>
                                  <a:pt x="545053" y="133745"/>
                                </a:lnTo>
                                <a:lnTo>
                                  <a:pt x="547726" y="72270"/>
                                </a:lnTo>
                                <a:lnTo>
                                  <a:pt x="550296" y="79568"/>
                                </a:lnTo>
                                <a:lnTo>
                                  <a:pt x="552866" y="122951"/>
                                </a:lnTo>
                                <a:lnTo>
                                  <a:pt x="555539" y="104858"/>
                                </a:lnTo>
                                <a:lnTo>
                                  <a:pt x="558109" y="83167"/>
                                </a:lnTo>
                                <a:lnTo>
                                  <a:pt x="560782" y="93961"/>
                                </a:lnTo>
                                <a:lnTo>
                                  <a:pt x="563352" y="65073"/>
                                </a:lnTo>
                                <a:lnTo>
                                  <a:pt x="566025" y="97661"/>
                                </a:lnTo>
                                <a:lnTo>
                                  <a:pt x="568595" y="75970"/>
                                </a:lnTo>
                                <a:lnTo>
                                  <a:pt x="571267" y="72270"/>
                                </a:lnTo>
                                <a:lnTo>
                                  <a:pt x="573837" y="115652"/>
                                </a:lnTo>
                                <a:lnTo>
                                  <a:pt x="576510" y="36186"/>
                                </a:lnTo>
                                <a:lnTo>
                                  <a:pt x="579080" y="54279"/>
                                </a:lnTo>
                                <a:lnTo>
                                  <a:pt x="581753" y="122951"/>
                                </a:lnTo>
                                <a:lnTo>
                                  <a:pt x="584323" y="72270"/>
                                </a:lnTo>
                                <a:lnTo>
                                  <a:pt x="586996" y="90362"/>
                                </a:lnTo>
                                <a:lnTo>
                                  <a:pt x="589566" y="72270"/>
                                </a:lnTo>
                                <a:lnTo>
                                  <a:pt x="592239" y="86764"/>
                                </a:lnTo>
                                <a:lnTo>
                                  <a:pt x="594809" y="93961"/>
                                </a:lnTo>
                                <a:lnTo>
                                  <a:pt x="597482" y="90362"/>
                                </a:lnTo>
                                <a:lnTo>
                                  <a:pt x="600052" y="54279"/>
                                </a:lnTo>
                                <a:lnTo>
                                  <a:pt x="602725" y="137343"/>
                                </a:lnTo>
                                <a:lnTo>
                                  <a:pt x="605295" y="86764"/>
                                </a:lnTo>
                                <a:lnTo>
                                  <a:pt x="607967" y="101259"/>
                                </a:lnTo>
                                <a:lnTo>
                                  <a:pt x="610537" y="108455"/>
                                </a:lnTo>
                                <a:lnTo>
                                  <a:pt x="613211" y="93961"/>
                                </a:lnTo>
                                <a:lnTo>
                                  <a:pt x="615781" y="54279"/>
                                </a:lnTo>
                                <a:lnTo>
                                  <a:pt x="618453" y="119352"/>
                                </a:lnTo>
                                <a:lnTo>
                                  <a:pt x="621023" y="46980"/>
                                </a:lnTo>
                                <a:lnTo>
                                  <a:pt x="623696" y="61475"/>
                                </a:lnTo>
                                <a:lnTo>
                                  <a:pt x="626266" y="104858"/>
                                </a:lnTo>
                                <a:lnTo>
                                  <a:pt x="628939" y="90362"/>
                                </a:lnTo>
                                <a:lnTo>
                                  <a:pt x="631509" y="39784"/>
                                </a:lnTo>
                                <a:lnTo>
                                  <a:pt x="634182" y="46980"/>
                                </a:lnTo>
                                <a:lnTo>
                                  <a:pt x="636752" y="32588"/>
                                </a:lnTo>
                                <a:lnTo>
                                  <a:pt x="639425" y="75970"/>
                                </a:lnTo>
                                <a:lnTo>
                                  <a:pt x="641995" y="104858"/>
                                </a:lnTo>
                                <a:lnTo>
                                  <a:pt x="644668" y="130146"/>
                                </a:lnTo>
                                <a:lnTo>
                                  <a:pt x="647238" y="79568"/>
                                </a:lnTo>
                                <a:lnTo>
                                  <a:pt x="649911" y="50578"/>
                                </a:lnTo>
                                <a:lnTo>
                                  <a:pt x="652481" y="93961"/>
                                </a:lnTo>
                                <a:lnTo>
                                  <a:pt x="655153" y="43382"/>
                                </a:lnTo>
                                <a:lnTo>
                                  <a:pt x="657724" y="90362"/>
                                </a:lnTo>
                                <a:lnTo>
                                  <a:pt x="660396" y="79568"/>
                                </a:lnTo>
                                <a:lnTo>
                                  <a:pt x="662966" y="83167"/>
                                </a:lnTo>
                                <a:lnTo>
                                  <a:pt x="665639" y="39784"/>
                                </a:lnTo>
                                <a:lnTo>
                                  <a:pt x="668209" y="46980"/>
                                </a:lnTo>
                                <a:lnTo>
                                  <a:pt x="670882" y="75970"/>
                                </a:lnTo>
                                <a:lnTo>
                                  <a:pt x="673452" y="93961"/>
                                </a:lnTo>
                                <a:lnTo>
                                  <a:pt x="676125" y="86764"/>
                                </a:lnTo>
                                <a:lnTo>
                                  <a:pt x="678695" y="86764"/>
                                </a:lnTo>
                                <a:lnTo>
                                  <a:pt x="681368" y="50578"/>
                                </a:lnTo>
                                <a:lnTo>
                                  <a:pt x="683938" y="97661"/>
                                </a:lnTo>
                                <a:lnTo>
                                  <a:pt x="686508" y="93961"/>
                                </a:lnTo>
                                <a:lnTo>
                                  <a:pt x="689181" y="108455"/>
                                </a:lnTo>
                                <a:lnTo>
                                  <a:pt x="691751" y="68671"/>
                                </a:lnTo>
                                <a:lnTo>
                                  <a:pt x="694423" y="97661"/>
                                </a:lnTo>
                                <a:lnTo>
                                  <a:pt x="696993" y="50578"/>
                                </a:lnTo>
                                <a:lnTo>
                                  <a:pt x="699667" y="72270"/>
                                </a:lnTo>
                                <a:lnTo>
                                  <a:pt x="702237" y="83167"/>
                                </a:lnTo>
                                <a:lnTo>
                                  <a:pt x="704909" y="90362"/>
                                </a:lnTo>
                                <a:lnTo>
                                  <a:pt x="707479" y="97661"/>
                                </a:lnTo>
                                <a:lnTo>
                                  <a:pt x="710152" y="112054"/>
                                </a:lnTo>
                                <a:lnTo>
                                  <a:pt x="712722" y="108455"/>
                                </a:lnTo>
                                <a:lnTo>
                                  <a:pt x="715395" y="108455"/>
                                </a:lnTo>
                                <a:lnTo>
                                  <a:pt x="717965" y="75970"/>
                                </a:lnTo>
                                <a:lnTo>
                                  <a:pt x="720638" y="46980"/>
                                </a:lnTo>
                                <a:lnTo>
                                  <a:pt x="723208" y="108455"/>
                                </a:lnTo>
                                <a:lnTo>
                                  <a:pt x="725881" y="72270"/>
                                </a:lnTo>
                                <a:lnTo>
                                  <a:pt x="728451" y="112054"/>
                                </a:lnTo>
                                <a:lnTo>
                                  <a:pt x="731124" y="86764"/>
                                </a:lnTo>
                                <a:lnTo>
                                  <a:pt x="733694" y="90362"/>
                                </a:lnTo>
                                <a:lnTo>
                                  <a:pt x="736367" y="50578"/>
                                </a:lnTo>
                                <a:lnTo>
                                  <a:pt x="738937" y="65073"/>
                                </a:lnTo>
                                <a:lnTo>
                                  <a:pt x="741609" y="57877"/>
                                </a:lnTo>
                                <a:lnTo>
                                  <a:pt x="744179" y="57877"/>
                                </a:lnTo>
                                <a:lnTo>
                                  <a:pt x="746852" y="90362"/>
                                </a:lnTo>
                                <a:lnTo>
                                  <a:pt x="749422" y="68671"/>
                                </a:lnTo>
                                <a:lnTo>
                                  <a:pt x="752095" y="97661"/>
                                </a:lnTo>
                                <a:lnTo>
                                  <a:pt x="754665" y="83167"/>
                                </a:lnTo>
                                <a:lnTo>
                                  <a:pt x="757338" y="32588"/>
                                </a:lnTo>
                                <a:lnTo>
                                  <a:pt x="759908" y="115652"/>
                                </a:lnTo>
                                <a:lnTo>
                                  <a:pt x="762581" y="18093"/>
                                </a:lnTo>
                                <a:lnTo>
                                  <a:pt x="765151" y="54279"/>
                                </a:lnTo>
                                <a:lnTo>
                                  <a:pt x="767824" y="75970"/>
                                </a:lnTo>
                                <a:lnTo>
                                  <a:pt x="770394" y="68671"/>
                                </a:lnTo>
                                <a:lnTo>
                                  <a:pt x="773067" y="68671"/>
                                </a:lnTo>
                                <a:lnTo>
                                  <a:pt x="775637" y="61475"/>
                                </a:lnTo>
                                <a:lnTo>
                                  <a:pt x="778309" y="79568"/>
                                </a:lnTo>
                                <a:lnTo>
                                  <a:pt x="780880" y="36186"/>
                                </a:lnTo>
                                <a:lnTo>
                                  <a:pt x="783552" y="112054"/>
                                </a:lnTo>
                                <a:lnTo>
                                  <a:pt x="786122" y="90362"/>
                                </a:lnTo>
                                <a:lnTo>
                                  <a:pt x="788795" y="83167"/>
                                </a:lnTo>
                                <a:lnTo>
                                  <a:pt x="791365" y="83167"/>
                                </a:lnTo>
                                <a:lnTo>
                                  <a:pt x="794038" y="93961"/>
                                </a:lnTo>
                                <a:lnTo>
                                  <a:pt x="796608" y="83167"/>
                                </a:lnTo>
                                <a:lnTo>
                                  <a:pt x="799281" y="97661"/>
                                </a:lnTo>
                                <a:lnTo>
                                  <a:pt x="801851" y="54279"/>
                                </a:lnTo>
                                <a:lnTo>
                                  <a:pt x="804524" y="108455"/>
                                </a:lnTo>
                                <a:lnTo>
                                  <a:pt x="807094" y="79568"/>
                                </a:lnTo>
                                <a:lnTo>
                                  <a:pt x="809767" y="32588"/>
                                </a:lnTo>
                                <a:lnTo>
                                  <a:pt x="812337" y="104858"/>
                                </a:lnTo>
                                <a:lnTo>
                                  <a:pt x="815009" y="90362"/>
                                </a:lnTo>
                                <a:lnTo>
                                  <a:pt x="817579" y="72270"/>
                                </a:lnTo>
                                <a:lnTo>
                                  <a:pt x="820253" y="115652"/>
                                </a:lnTo>
                                <a:lnTo>
                                  <a:pt x="822823" y="72270"/>
                                </a:lnTo>
                                <a:lnTo>
                                  <a:pt x="825393" y="57877"/>
                                </a:lnTo>
                                <a:lnTo>
                                  <a:pt x="828065" y="61475"/>
                                </a:lnTo>
                                <a:lnTo>
                                  <a:pt x="830635" y="86764"/>
                                </a:lnTo>
                                <a:lnTo>
                                  <a:pt x="833308" y="83167"/>
                                </a:lnTo>
                                <a:lnTo>
                                  <a:pt x="835878" y="57877"/>
                                </a:lnTo>
                                <a:lnTo>
                                  <a:pt x="838551" y="83167"/>
                                </a:lnTo>
                                <a:lnTo>
                                  <a:pt x="841121" y="90362"/>
                                </a:lnTo>
                                <a:lnTo>
                                  <a:pt x="843794" y="68671"/>
                                </a:lnTo>
                                <a:lnTo>
                                  <a:pt x="846364" y="46980"/>
                                </a:lnTo>
                                <a:lnTo>
                                  <a:pt x="849037" y="108455"/>
                                </a:lnTo>
                                <a:lnTo>
                                  <a:pt x="851607" y="112054"/>
                                </a:lnTo>
                                <a:lnTo>
                                  <a:pt x="854280" y="104858"/>
                                </a:lnTo>
                                <a:lnTo>
                                  <a:pt x="856850" y="61475"/>
                                </a:lnTo>
                                <a:lnTo>
                                  <a:pt x="859523" y="112054"/>
                                </a:lnTo>
                                <a:lnTo>
                                  <a:pt x="862093" y="28887"/>
                                </a:lnTo>
                                <a:lnTo>
                                  <a:pt x="864766" y="61475"/>
                                </a:lnTo>
                                <a:lnTo>
                                  <a:pt x="867336" y="65073"/>
                                </a:lnTo>
                                <a:lnTo>
                                  <a:pt x="870008" y="32588"/>
                                </a:lnTo>
                                <a:lnTo>
                                  <a:pt x="872578" y="86764"/>
                                </a:lnTo>
                                <a:lnTo>
                                  <a:pt x="875251" y="68671"/>
                                </a:lnTo>
                                <a:lnTo>
                                  <a:pt x="877821" y="115652"/>
                                </a:lnTo>
                                <a:lnTo>
                                  <a:pt x="880494" y="86764"/>
                                </a:lnTo>
                                <a:lnTo>
                                  <a:pt x="883064" y="108455"/>
                                </a:lnTo>
                                <a:lnTo>
                                  <a:pt x="885737" y="130146"/>
                                </a:lnTo>
                                <a:lnTo>
                                  <a:pt x="888307" y="86764"/>
                                </a:lnTo>
                                <a:lnTo>
                                  <a:pt x="890980" y="57877"/>
                                </a:lnTo>
                                <a:lnTo>
                                  <a:pt x="893550" y="79568"/>
                                </a:lnTo>
                                <a:lnTo>
                                  <a:pt x="896223" y="32588"/>
                                </a:lnTo>
                                <a:lnTo>
                                  <a:pt x="898793" y="93961"/>
                                </a:lnTo>
                                <a:lnTo>
                                  <a:pt x="901466" y="83167"/>
                                </a:lnTo>
                                <a:lnTo>
                                  <a:pt x="904036" y="119352"/>
                                </a:lnTo>
                                <a:lnTo>
                                  <a:pt x="906709" y="65073"/>
                                </a:lnTo>
                                <a:lnTo>
                                  <a:pt x="909279" y="50578"/>
                                </a:lnTo>
                                <a:lnTo>
                                  <a:pt x="911951" y="79568"/>
                                </a:lnTo>
                                <a:lnTo>
                                  <a:pt x="914521" y="90362"/>
                                </a:lnTo>
                                <a:lnTo>
                                  <a:pt x="917194" y="75970"/>
                                </a:lnTo>
                                <a:lnTo>
                                  <a:pt x="919764" y="90362"/>
                                </a:lnTo>
                                <a:lnTo>
                                  <a:pt x="922437" y="28887"/>
                                </a:lnTo>
                                <a:lnTo>
                                  <a:pt x="925007" y="130146"/>
                                </a:lnTo>
                                <a:lnTo>
                                  <a:pt x="927680" y="65073"/>
                                </a:lnTo>
                                <a:lnTo>
                                  <a:pt x="930250" y="101259"/>
                                </a:lnTo>
                                <a:lnTo>
                                  <a:pt x="932923" y="104858"/>
                                </a:lnTo>
                                <a:lnTo>
                                  <a:pt x="935493" y="122951"/>
                                </a:lnTo>
                                <a:lnTo>
                                  <a:pt x="938166" y="61475"/>
                                </a:lnTo>
                                <a:lnTo>
                                  <a:pt x="940736" y="93961"/>
                                </a:lnTo>
                                <a:lnTo>
                                  <a:pt x="943409" y="86764"/>
                                </a:lnTo>
                                <a:lnTo>
                                  <a:pt x="945979" y="101259"/>
                                </a:lnTo>
                                <a:lnTo>
                                  <a:pt x="948651" y="112054"/>
                                </a:lnTo>
                                <a:lnTo>
                                  <a:pt x="951222" y="101259"/>
                                </a:lnTo>
                                <a:lnTo>
                                  <a:pt x="953894" y="90362"/>
                                </a:lnTo>
                                <a:lnTo>
                                  <a:pt x="956464" y="68671"/>
                                </a:lnTo>
                                <a:lnTo>
                                  <a:pt x="959034" y="72270"/>
                                </a:lnTo>
                                <a:lnTo>
                                  <a:pt x="961707" y="65073"/>
                                </a:lnTo>
                                <a:lnTo>
                                  <a:pt x="964277" y="108455"/>
                                </a:lnTo>
                                <a:lnTo>
                                  <a:pt x="966950" y="83167"/>
                                </a:lnTo>
                                <a:lnTo>
                                  <a:pt x="969520" y="79568"/>
                                </a:lnTo>
                                <a:lnTo>
                                  <a:pt x="972193" y="54279"/>
                                </a:lnTo>
                                <a:lnTo>
                                  <a:pt x="974763" y="90362"/>
                                </a:lnTo>
                                <a:lnTo>
                                  <a:pt x="977436" y="57877"/>
                                </a:lnTo>
                                <a:lnTo>
                                  <a:pt x="980006" y="57877"/>
                                </a:lnTo>
                                <a:lnTo>
                                  <a:pt x="982679" y="65073"/>
                                </a:lnTo>
                                <a:lnTo>
                                  <a:pt x="985249" y="130146"/>
                                </a:lnTo>
                                <a:lnTo>
                                  <a:pt x="987922" y="122951"/>
                                </a:lnTo>
                                <a:lnTo>
                                  <a:pt x="990492" y="65073"/>
                                </a:lnTo>
                                <a:lnTo>
                                  <a:pt x="993165" y="39784"/>
                                </a:lnTo>
                                <a:lnTo>
                                  <a:pt x="995735" y="61475"/>
                                </a:lnTo>
                                <a:lnTo>
                                  <a:pt x="998407" y="79568"/>
                                </a:lnTo>
                                <a:lnTo>
                                  <a:pt x="1000977" y="28887"/>
                                </a:lnTo>
                                <a:lnTo>
                                  <a:pt x="1003650" y="104858"/>
                                </a:lnTo>
                                <a:lnTo>
                                  <a:pt x="1006220" y="90362"/>
                                </a:lnTo>
                                <a:lnTo>
                                  <a:pt x="1008893" y="108455"/>
                                </a:lnTo>
                                <a:lnTo>
                                  <a:pt x="1011463" y="104858"/>
                                </a:lnTo>
                                <a:lnTo>
                                  <a:pt x="1014136" y="83167"/>
                                </a:lnTo>
                                <a:lnTo>
                                  <a:pt x="1016706" y="104858"/>
                                </a:lnTo>
                                <a:lnTo>
                                  <a:pt x="1019379" y="18093"/>
                                </a:lnTo>
                                <a:lnTo>
                                  <a:pt x="1021949" y="39784"/>
                                </a:lnTo>
                                <a:lnTo>
                                  <a:pt x="1024622" y="108455"/>
                                </a:lnTo>
                                <a:lnTo>
                                  <a:pt x="1027192" y="72270"/>
                                </a:lnTo>
                                <a:lnTo>
                                  <a:pt x="1029865" y="36186"/>
                                </a:lnTo>
                                <a:lnTo>
                                  <a:pt x="1032435" y="79568"/>
                                </a:lnTo>
                                <a:lnTo>
                                  <a:pt x="1035107" y="101259"/>
                                </a:lnTo>
                                <a:lnTo>
                                  <a:pt x="1037677" y="86764"/>
                                </a:lnTo>
                                <a:lnTo>
                                  <a:pt x="1040350" y="65073"/>
                                </a:lnTo>
                                <a:lnTo>
                                  <a:pt x="1042920" y="104858"/>
                                </a:lnTo>
                                <a:lnTo>
                                  <a:pt x="1045593" y="86764"/>
                                </a:lnTo>
                                <a:lnTo>
                                  <a:pt x="1048163" y="72270"/>
                                </a:lnTo>
                                <a:lnTo>
                                  <a:pt x="1050836" y="90362"/>
                                </a:lnTo>
                                <a:lnTo>
                                  <a:pt x="1053406" y="115652"/>
                                </a:lnTo>
                                <a:lnTo>
                                  <a:pt x="1056079" y="72270"/>
                                </a:lnTo>
                                <a:lnTo>
                                  <a:pt x="1058649" y="90362"/>
                                </a:lnTo>
                                <a:lnTo>
                                  <a:pt x="1061322" y="79568"/>
                                </a:lnTo>
                                <a:lnTo>
                                  <a:pt x="1063892" y="72270"/>
                                </a:lnTo>
                                <a:lnTo>
                                  <a:pt x="1066565" y="86764"/>
                                </a:lnTo>
                                <a:lnTo>
                                  <a:pt x="1069135" y="65073"/>
                                </a:lnTo>
                                <a:lnTo>
                                  <a:pt x="1071808" y="75970"/>
                                </a:lnTo>
                                <a:lnTo>
                                  <a:pt x="1074378" y="93961"/>
                                </a:lnTo>
                                <a:lnTo>
                                  <a:pt x="1077051" y="75970"/>
                                </a:lnTo>
                                <a:lnTo>
                                  <a:pt x="1079621" y="86764"/>
                                </a:lnTo>
                                <a:lnTo>
                                  <a:pt x="1082293" y="108455"/>
                                </a:lnTo>
                                <a:lnTo>
                                  <a:pt x="1084863" y="39784"/>
                                </a:lnTo>
                                <a:lnTo>
                                  <a:pt x="1087536" y="75970"/>
                                </a:lnTo>
                                <a:lnTo>
                                  <a:pt x="1090106" y="119352"/>
                                </a:lnTo>
                                <a:lnTo>
                                  <a:pt x="1092676" y="68671"/>
                                </a:lnTo>
                                <a:lnTo>
                                  <a:pt x="1095349" y="104858"/>
                                </a:lnTo>
                                <a:lnTo>
                                  <a:pt x="1097919" y="115652"/>
                                </a:lnTo>
                                <a:lnTo>
                                  <a:pt x="1100592" y="101259"/>
                                </a:lnTo>
                                <a:lnTo>
                                  <a:pt x="1103162" y="97661"/>
                                </a:lnTo>
                                <a:lnTo>
                                  <a:pt x="1105835" y="86764"/>
                                </a:lnTo>
                                <a:lnTo>
                                  <a:pt x="1108405" y="86764"/>
                                </a:lnTo>
                                <a:lnTo>
                                  <a:pt x="1111078" y="79568"/>
                                </a:lnTo>
                                <a:lnTo>
                                  <a:pt x="1113648" y="137343"/>
                                </a:lnTo>
                                <a:lnTo>
                                  <a:pt x="1116321" y="115652"/>
                                </a:lnTo>
                                <a:lnTo>
                                  <a:pt x="1118891" y="86764"/>
                                </a:lnTo>
                                <a:lnTo>
                                  <a:pt x="1121563" y="25289"/>
                                </a:lnTo>
                                <a:lnTo>
                                  <a:pt x="1124133" y="79568"/>
                                </a:lnTo>
                                <a:lnTo>
                                  <a:pt x="1126806" y="93961"/>
                                </a:lnTo>
                                <a:lnTo>
                                  <a:pt x="1129376" y="36186"/>
                                </a:lnTo>
                                <a:lnTo>
                                  <a:pt x="1132049" y="75970"/>
                                </a:lnTo>
                                <a:lnTo>
                                  <a:pt x="1134619" y="65073"/>
                                </a:lnTo>
                                <a:lnTo>
                                  <a:pt x="1137292" y="112054"/>
                                </a:lnTo>
                                <a:lnTo>
                                  <a:pt x="1139862" y="90362"/>
                                </a:lnTo>
                                <a:lnTo>
                                  <a:pt x="1142535" y="68671"/>
                                </a:lnTo>
                                <a:lnTo>
                                  <a:pt x="1145105" y="101259"/>
                                </a:lnTo>
                                <a:lnTo>
                                  <a:pt x="1147778" y="86764"/>
                                </a:lnTo>
                                <a:lnTo>
                                  <a:pt x="1150348" y="72270"/>
                                </a:lnTo>
                                <a:lnTo>
                                  <a:pt x="1153021" y="104858"/>
                                </a:lnTo>
                                <a:lnTo>
                                  <a:pt x="1155591" y="122951"/>
                                </a:lnTo>
                                <a:lnTo>
                                  <a:pt x="1158264" y="46980"/>
                                </a:lnTo>
                                <a:lnTo>
                                  <a:pt x="1160834" y="104858"/>
                                </a:lnTo>
                                <a:lnTo>
                                  <a:pt x="1163506" y="79568"/>
                                </a:lnTo>
                                <a:lnTo>
                                  <a:pt x="1166076" y="90362"/>
                                </a:lnTo>
                                <a:lnTo>
                                  <a:pt x="1168749" y="86764"/>
                                </a:lnTo>
                                <a:lnTo>
                                  <a:pt x="1171319" y="14495"/>
                                </a:lnTo>
                                <a:lnTo>
                                  <a:pt x="1173992" y="21691"/>
                                </a:lnTo>
                                <a:lnTo>
                                  <a:pt x="1176562" y="57877"/>
                                </a:lnTo>
                                <a:lnTo>
                                  <a:pt x="1179235" y="72270"/>
                                </a:lnTo>
                                <a:lnTo>
                                  <a:pt x="1181805" y="83167"/>
                                </a:lnTo>
                                <a:lnTo>
                                  <a:pt x="1184478" y="75970"/>
                                </a:lnTo>
                                <a:lnTo>
                                  <a:pt x="1187048" y="32588"/>
                                </a:lnTo>
                                <a:lnTo>
                                  <a:pt x="1189721" y="79568"/>
                                </a:lnTo>
                                <a:lnTo>
                                  <a:pt x="1192291" y="43382"/>
                                </a:lnTo>
                                <a:lnTo>
                                  <a:pt x="1194964" y="18093"/>
                                </a:lnTo>
                                <a:lnTo>
                                  <a:pt x="1197534" y="65073"/>
                                </a:lnTo>
                                <a:lnTo>
                                  <a:pt x="1200207" y="50578"/>
                                </a:lnTo>
                                <a:lnTo>
                                  <a:pt x="1202777" y="79568"/>
                                </a:lnTo>
                                <a:lnTo>
                                  <a:pt x="1205449" y="36186"/>
                                </a:lnTo>
                                <a:lnTo>
                                  <a:pt x="1208019" y="43382"/>
                                </a:lnTo>
                                <a:lnTo>
                                  <a:pt x="1210692" y="7196"/>
                                </a:lnTo>
                                <a:lnTo>
                                  <a:pt x="1213262" y="75970"/>
                                </a:lnTo>
                                <a:lnTo>
                                  <a:pt x="1215935" y="90362"/>
                                </a:lnTo>
                                <a:lnTo>
                                  <a:pt x="1218505" y="50578"/>
                                </a:lnTo>
                                <a:lnTo>
                                  <a:pt x="1221178" y="54279"/>
                                </a:lnTo>
                                <a:lnTo>
                                  <a:pt x="1223748" y="83167"/>
                                </a:lnTo>
                                <a:lnTo>
                                  <a:pt x="1226421" y="72270"/>
                                </a:lnTo>
                                <a:lnTo>
                                  <a:pt x="1228991" y="108455"/>
                                </a:lnTo>
                                <a:lnTo>
                                  <a:pt x="1231561" y="93961"/>
                                </a:lnTo>
                                <a:lnTo>
                                  <a:pt x="1234234" y="112054"/>
                                </a:lnTo>
                                <a:lnTo>
                                  <a:pt x="1236804" y="79568"/>
                                </a:lnTo>
                                <a:lnTo>
                                  <a:pt x="1239477" y="90362"/>
                                </a:lnTo>
                                <a:lnTo>
                                  <a:pt x="1242047" y="68671"/>
                                </a:lnTo>
                                <a:lnTo>
                                  <a:pt x="1244720" y="108455"/>
                                </a:lnTo>
                                <a:lnTo>
                                  <a:pt x="1247290" y="65073"/>
                                </a:lnTo>
                                <a:lnTo>
                                  <a:pt x="1249963" y="65073"/>
                                </a:lnTo>
                                <a:lnTo>
                                  <a:pt x="1252533" y="101259"/>
                                </a:lnTo>
                                <a:lnTo>
                                  <a:pt x="1255205" y="108455"/>
                                </a:lnTo>
                                <a:lnTo>
                                  <a:pt x="1257775" y="104858"/>
                                </a:lnTo>
                                <a:lnTo>
                                  <a:pt x="1260448" y="43382"/>
                                </a:lnTo>
                                <a:lnTo>
                                  <a:pt x="1263018" y="54279"/>
                                </a:lnTo>
                                <a:lnTo>
                                  <a:pt x="1265691" y="72270"/>
                                </a:lnTo>
                                <a:lnTo>
                                  <a:pt x="1268261" y="97661"/>
                                </a:lnTo>
                                <a:lnTo>
                                  <a:pt x="1270934" y="115652"/>
                                </a:lnTo>
                                <a:lnTo>
                                  <a:pt x="1273504" y="112054"/>
                                </a:lnTo>
                                <a:lnTo>
                                  <a:pt x="1276177" y="101259"/>
                                </a:lnTo>
                                <a:lnTo>
                                  <a:pt x="1278747" y="68671"/>
                                </a:lnTo>
                                <a:lnTo>
                                  <a:pt x="1281420" y="86764"/>
                                </a:lnTo>
                                <a:lnTo>
                                  <a:pt x="1283990" y="54279"/>
                                </a:lnTo>
                                <a:lnTo>
                                  <a:pt x="1286663" y="54279"/>
                                </a:lnTo>
                                <a:lnTo>
                                  <a:pt x="1289233" y="93961"/>
                                </a:lnTo>
                                <a:lnTo>
                                  <a:pt x="1291906" y="39784"/>
                                </a:lnTo>
                                <a:lnTo>
                                  <a:pt x="1294476" y="86764"/>
                                </a:lnTo>
                                <a:lnTo>
                                  <a:pt x="1297148" y="104858"/>
                                </a:lnTo>
                                <a:lnTo>
                                  <a:pt x="1299718" y="97661"/>
                                </a:lnTo>
                                <a:lnTo>
                                  <a:pt x="1302391" y="122951"/>
                                </a:lnTo>
                                <a:lnTo>
                                  <a:pt x="1304961" y="93961"/>
                                </a:lnTo>
                                <a:lnTo>
                                  <a:pt x="1307634" y="90362"/>
                                </a:lnTo>
                                <a:lnTo>
                                  <a:pt x="1310204" y="90362"/>
                                </a:lnTo>
                                <a:lnTo>
                                  <a:pt x="1312877" y="36186"/>
                                </a:lnTo>
                                <a:lnTo>
                                  <a:pt x="1315447" y="86764"/>
                                </a:lnTo>
                                <a:lnTo>
                                  <a:pt x="1318120" y="68671"/>
                                </a:lnTo>
                                <a:lnTo>
                                  <a:pt x="1320690" y="43382"/>
                                </a:lnTo>
                                <a:lnTo>
                                  <a:pt x="1323363" y="50578"/>
                                </a:lnTo>
                                <a:lnTo>
                                  <a:pt x="1325933" y="83167"/>
                                </a:lnTo>
                                <a:lnTo>
                                  <a:pt x="1328605" y="83167"/>
                                </a:lnTo>
                                <a:lnTo>
                                  <a:pt x="1331175" y="97661"/>
                                </a:lnTo>
                                <a:lnTo>
                                  <a:pt x="1333848" y="108455"/>
                                </a:lnTo>
                                <a:lnTo>
                                  <a:pt x="1336418" y="86764"/>
                                </a:lnTo>
                                <a:lnTo>
                                  <a:pt x="1339091" y="130146"/>
                                </a:lnTo>
                                <a:lnTo>
                                  <a:pt x="1341661" y="86764"/>
                                </a:lnTo>
                                <a:lnTo>
                                  <a:pt x="1344334" y="115652"/>
                                </a:lnTo>
                                <a:lnTo>
                                  <a:pt x="1346904" y="93961"/>
                                </a:lnTo>
                                <a:lnTo>
                                  <a:pt x="1349577" y="43382"/>
                                </a:lnTo>
                                <a:lnTo>
                                  <a:pt x="1352147" y="83167"/>
                                </a:lnTo>
                                <a:lnTo>
                                  <a:pt x="1354820" y="43382"/>
                                </a:lnTo>
                                <a:lnTo>
                                  <a:pt x="1357390" y="54279"/>
                                </a:lnTo>
                                <a:lnTo>
                                  <a:pt x="1360063" y="90362"/>
                                </a:lnTo>
                                <a:lnTo>
                                  <a:pt x="1362633" y="93961"/>
                                </a:lnTo>
                                <a:lnTo>
                                  <a:pt x="1365203" y="93961"/>
                                </a:lnTo>
                                <a:lnTo>
                                  <a:pt x="1367876" y="104858"/>
                                </a:lnTo>
                                <a:lnTo>
                                  <a:pt x="1370446" y="68671"/>
                                </a:lnTo>
                                <a:lnTo>
                                  <a:pt x="1373119" y="86764"/>
                                </a:lnTo>
                                <a:lnTo>
                                  <a:pt x="1375689" y="90362"/>
                                </a:lnTo>
                                <a:lnTo>
                                  <a:pt x="1378361" y="32588"/>
                                </a:lnTo>
                                <a:lnTo>
                                  <a:pt x="1380931" y="122951"/>
                                </a:lnTo>
                                <a:lnTo>
                                  <a:pt x="1383604" y="68671"/>
                                </a:lnTo>
                                <a:lnTo>
                                  <a:pt x="1386174" y="119352"/>
                                </a:lnTo>
                                <a:lnTo>
                                  <a:pt x="1388847" y="79568"/>
                                </a:lnTo>
                                <a:lnTo>
                                  <a:pt x="1391417" y="115652"/>
                                </a:lnTo>
                                <a:lnTo>
                                  <a:pt x="1394090" y="79568"/>
                                </a:lnTo>
                                <a:lnTo>
                                  <a:pt x="1396660" y="83167"/>
                                </a:lnTo>
                                <a:lnTo>
                                  <a:pt x="1399333" y="50578"/>
                                </a:lnTo>
                                <a:lnTo>
                                  <a:pt x="1401903" y="83167"/>
                                </a:lnTo>
                                <a:lnTo>
                                  <a:pt x="1404576" y="61475"/>
                                </a:lnTo>
                                <a:lnTo>
                                  <a:pt x="1407146" y="86764"/>
                                </a:lnTo>
                                <a:lnTo>
                                  <a:pt x="1409819" y="97661"/>
                                </a:lnTo>
                                <a:lnTo>
                                  <a:pt x="1412389" y="93961"/>
                                </a:lnTo>
                                <a:lnTo>
                                  <a:pt x="1415062" y="75970"/>
                                </a:lnTo>
                                <a:lnTo>
                                  <a:pt x="1417632" y="119352"/>
                                </a:lnTo>
                                <a:lnTo>
                                  <a:pt x="1420304" y="122951"/>
                                </a:lnTo>
                                <a:lnTo>
                                  <a:pt x="1422874" y="25289"/>
                                </a:lnTo>
                                <a:lnTo>
                                  <a:pt x="1425547" y="130146"/>
                                </a:lnTo>
                                <a:lnTo>
                                  <a:pt x="1428117" y="86764"/>
                                </a:lnTo>
                                <a:lnTo>
                                  <a:pt x="1430790" y="101259"/>
                                </a:lnTo>
                                <a:lnTo>
                                  <a:pt x="1433360" y="50578"/>
                                </a:lnTo>
                                <a:lnTo>
                                  <a:pt x="1436033" y="108455"/>
                                </a:lnTo>
                                <a:lnTo>
                                  <a:pt x="1438603" y="115652"/>
                                </a:lnTo>
                                <a:lnTo>
                                  <a:pt x="1441276" y="57877"/>
                                </a:lnTo>
                                <a:lnTo>
                                  <a:pt x="1443846" y="83167"/>
                                </a:lnTo>
                                <a:lnTo>
                                  <a:pt x="1446519" y="112054"/>
                                </a:lnTo>
                                <a:lnTo>
                                  <a:pt x="1449089" y="112054"/>
                                </a:lnTo>
                                <a:lnTo>
                                  <a:pt x="1451762" y="54279"/>
                                </a:lnTo>
                                <a:lnTo>
                                  <a:pt x="1454332" y="57877"/>
                                </a:lnTo>
                                <a:lnTo>
                                  <a:pt x="1457005" y="108455"/>
                                </a:lnTo>
                                <a:lnTo>
                                  <a:pt x="1459575" y="101259"/>
                                </a:lnTo>
                                <a:lnTo>
                                  <a:pt x="1462247" y="75970"/>
                                </a:lnTo>
                                <a:lnTo>
                                  <a:pt x="1464817" y="83167"/>
                                </a:lnTo>
                                <a:lnTo>
                                  <a:pt x="1467490" y="68671"/>
                                </a:lnTo>
                                <a:lnTo>
                                  <a:pt x="1470060" y="65073"/>
                                </a:lnTo>
                                <a:lnTo>
                                  <a:pt x="1472733" y="101259"/>
                                </a:lnTo>
                                <a:lnTo>
                                  <a:pt x="1475303" y="115652"/>
                                </a:lnTo>
                                <a:lnTo>
                                  <a:pt x="1477976" y="97661"/>
                                </a:lnTo>
                                <a:lnTo>
                                  <a:pt x="1480546" y="90362"/>
                                </a:lnTo>
                                <a:lnTo>
                                  <a:pt x="1483219" y="68671"/>
                                </a:lnTo>
                                <a:lnTo>
                                  <a:pt x="1485789" y="93961"/>
                                </a:lnTo>
                                <a:lnTo>
                                  <a:pt x="1488462" y="75970"/>
                                </a:lnTo>
                                <a:lnTo>
                                  <a:pt x="1491032" y="108455"/>
                                </a:lnTo>
                                <a:lnTo>
                                  <a:pt x="1493705" y="104858"/>
                                </a:lnTo>
                                <a:lnTo>
                                  <a:pt x="1496275" y="97661"/>
                                </a:lnTo>
                                <a:lnTo>
                                  <a:pt x="1498845" y="115652"/>
                                </a:lnTo>
                                <a:lnTo>
                                  <a:pt x="1501518" y="75970"/>
                                </a:lnTo>
                                <a:lnTo>
                                  <a:pt x="1504088" y="54279"/>
                                </a:lnTo>
                                <a:lnTo>
                                  <a:pt x="1506761" y="68671"/>
                                </a:lnTo>
                                <a:lnTo>
                                  <a:pt x="1509331" y="36186"/>
                                </a:lnTo>
                                <a:lnTo>
                                  <a:pt x="1512003" y="61475"/>
                                </a:lnTo>
                                <a:lnTo>
                                  <a:pt x="1514573" y="75970"/>
                                </a:lnTo>
                                <a:lnTo>
                                  <a:pt x="1517246" y="68671"/>
                                </a:lnTo>
                                <a:lnTo>
                                  <a:pt x="1519816" y="83167"/>
                                </a:lnTo>
                                <a:lnTo>
                                  <a:pt x="1522489" y="93961"/>
                                </a:lnTo>
                                <a:lnTo>
                                  <a:pt x="1525059" y="28887"/>
                                </a:lnTo>
                                <a:lnTo>
                                  <a:pt x="1527732" y="83167"/>
                                </a:lnTo>
                                <a:lnTo>
                                  <a:pt x="1530302" y="104858"/>
                                </a:lnTo>
                                <a:lnTo>
                                  <a:pt x="1532975" y="93961"/>
                                </a:lnTo>
                                <a:lnTo>
                                  <a:pt x="1535545" y="112054"/>
                                </a:lnTo>
                                <a:lnTo>
                                  <a:pt x="1538218" y="83167"/>
                                </a:lnTo>
                                <a:lnTo>
                                  <a:pt x="1540788" y="90362"/>
                                </a:lnTo>
                                <a:lnTo>
                                  <a:pt x="1543460" y="50578"/>
                                </a:lnTo>
                                <a:lnTo>
                                  <a:pt x="1546030" y="50578"/>
                                </a:lnTo>
                                <a:lnTo>
                                  <a:pt x="1548703" y="119352"/>
                                </a:lnTo>
                                <a:lnTo>
                                  <a:pt x="1551273" y="112054"/>
                                </a:lnTo>
                                <a:lnTo>
                                  <a:pt x="1553946" y="75970"/>
                                </a:lnTo>
                                <a:lnTo>
                                  <a:pt x="1556516" y="83167"/>
                                </a:lnTo>
                                <a:lnTo>
                                  <a:pt x="1559189" y="86764"/>
                                </a:lnTo>
                                <a:lnTo>
                                  <a:pt x="1561759" y="72270"/>
                                </a:lnTo>
                                <a:lnTo>
                                  <a:pt x="1564432" y="83167"/>
                                </a:lnTo>
                                <a:lnTo>
                                  <a:pt x="1567002" y="68671"/>
                                </a:lnTo>
                                <a:lnTo>
                                  <a:pt x="1569675" y="61475"/>
                                </a:lnTo>
                                <a:lnTo>
                                  <a:pt x="1572245" y="83167"/>
                                </a:lnTo>
                                <a:lnTo>
                                  <a:pt x="1574918" y="86764"/>
                                </a:lnTo>
                                <a:lnTo>
                                  <a:pt x="1577488" y="46980"/>
                                </a:lnTo>
                                <a:lnTo>
                                  <a:pt x="1580161" y="46980"/>
                                </a:lnTo>
                                <a:lnTo>
                                  <a:pt x="1582731" y="72270"/>
                                </a:lnTo>
                                <a:lnTo>
                                  <a:pt x="1585403" y="57877"/>
                                </a:lnTo>
                                <a:lnTo>
                                  <a:pt x="1587974" y="101259"/>
                                </a:lnTo>
                                <a:lnTo>
                                  <a:pt x="1590646" y="68671"/>
                                </a:lnTo>
                                <a:lnTo>
                                  <a:pt x="1593216" y="119352"/>
                                </a:lnTo>
                                <a:lnTo>
                                  <a:pt x="1595889" y="101259"/>
                                </a:lnTo>
                                <a:lnTo>
                                  <a:pt x="1598459" y="86764"/>
                                </a:lnTo>
                                <a:lnTo>
                                  <a:pt x="1601132" y="101259"/>
                                </a:lnTo>
                                <a:lnTo>
                                  <a:pt x="1603702" y="112054"/>
                                </a:lnTo>
                                <a:lnTo>
                                  <a:pt x="1606375" y="50578"/>
                                </a:lnTo>
                                <a:lnTo>
                                  <a:pt x="1608945" y="86764"/>
                                </a:lnTo>
                                <a:lnTo>
                                  <a:pt x="1611618" y="104858"/>
                                </a:lnTo>
                                <a:lnTo>
                                  <a:pt x="1614188" y="93961"/>
                                </a:lnTo>
                                <a:lnTo>
                                  <a:pt x="1616861" y="108455"/>
                                </a:lnTo>
                                <a:lnTo>
                                  <a:pt x="1619431" y="93961"/>
                                </a:lnTo>
                                <a:lnTo>
                                  <a:pt x="1622104" y="104858"/>
                                </a:lnTo>
                                <a:lnTo>
                                  <a:pt x="1624674" y="112054"/>
                                </a:lnTo>
                                <a:lnTo>
                                  <a:pt x="1627346" y="144642"/>
                                </a:lnTo>
                                <a:lnTo>
                                  <a:pt x="1629916" y="83167"/>
                                </a:lnTo>
                                <a:lnTo>
                                  <a:pt x="1632590" y="72270"/>
                                </a:lnTo>
                                <a:lnTo>
                                  <a:pt x="1635160" y="115652"/>
                                </a:lnTo>
                                <a:lnTo>
                                  <a:pt x="1637730" y="28887"/>
                                </a:lnTo>
                                <a:lnTo>
                                  <a:pt x="1640402" y="65073"/>
                                </a:lnTo>
                                <a:lnTo>
                                  <a:pt x="1642972" y="36186"/>
                                </a:lnTo>
                                <a:lnTo>
                                  <a:pt x="1645645" y="72270"/>
                                </a:lnTo>
                                <a:lnTo>
                                  <a:pt x="1648215" y="21691"/>
                                </a:lnTo>
                                <a:lnTo>
                                  <a:pt x="1650888" y="101259"/>
                                </a:lnTo>
                                <a:lnTo>
                                  <a:pt x="1653458" y="75970"/>
                                </a:lnTo>
                                <a:lnTo>
                                  <a:pt x="1656131" y="119352"/>
                                </a:lnTo>
                                <a:lnTo>
                                  <a:pt x="1658701" y="83167"/>
                                </a:lnTo>
                                <a:lnTo>
                                  <a:pt x="1661374" y="68671"/>
                                </a:lnTo>
                                <a:lnTo>
                                  <a:pt x="1663944" y="57877"/>
                                </a:lnTo>
                                <a:lnTo>
                                  <a:pt x="1666617" y="112054"/>
                                </a:lnTo>
                                <a:lnTo>
                                  <a:pt x="1669187" y="61475"/>
                                </a:lnTo>
                                <a:lnTo>
                                  <a:pt x="1671860" y="86764"/>
                                </a:lnTo>
                                <a:lnTo>
                                  <a:pt x="1674430" y="90362"/>
                                </a:lnTo>
                                <a:lnTo>
                                  <a:pt x="1677102" y="75970"/>
                                </a:lnTo>
                                <a:lnTo>
                                  <a:pt x="1679672" y="43382"/>
                                </a:lnTo>
                                <a:lnTo>
                                  <a:pt x="1682345" y="43382"/>
                                </a:lnTo>
                                <a:lnTo>
                                  <a:pt x="1684915" y="90362"/>
                                </a:lnTo>
                                <a:lnTo>
                                  <a:pt x="1687588" y="93961"/>
                                </a:lnTo>
                                <a:lnTo>
                                  <a:pt x="1690158" y="43382"/>
                                </a:lnTo>
                                <a:lnTo>
                                  <a:pt x="1692831" y="75970"/>
                                </a:lnTo>
                                <a:lnTo>
                                  <a:pt x="1695401" y="61475"/>
                                </a:lnTo>
                                <a:lnTo>
                                  <a:pt x="1698074" y="83167"/>
                                </a:lnTo>
                                <a:lnTo>
                                  <a:pt x="1700644" y="126549"/>
                                </a:lnTo>
                                <a:lnTo>
                                  <a:pt x="1703317" y="54279"/>
                                </a:lnTo>
                                <a:lnTo>
                                  <a:pt x="1705887" y="97661"/>
                                </a:lnTo>
                                <a:lnTo>
                                  <a:pt x="1708560" y="97661"/>
                                </a:lnTo>
                                <a:lnTo>
                                  <a:pt x="1711130" y="72270"/>
                                </a:lnTo>
                                <a:lnTo>
                                  <a:pt x="1713802" y="61475"/>
                                </a:lnTo>
                                <a:lnTo>
                                  <a:pt x="1716373" y="57877"/>
                                </a:lnTo>
                                <a:lnTo>
                                  <a:pt x="1719046" y="46980"/>
                                </a:lnTo>
                                <a:lnTo>
                                  <a:pt x="1721616" y="57877"/>
                                </a:lnTo>
                                <a:lnTo>
                                  <a:pt x="1724289" y="93961"/>
                                </a:lnTo>
                                <a:lnTo>
                                  <a:pt x="1726858" y="83167"/>
                                </a:lnTo>
                                <a:lnTo>
                                  <a:pt x="1729531" y="90362"/>
                                </a:lnTo>
                                <a:lnTo>
                                  <a:pt x="1732101" y="65073"/>
                                </a:lnTo>
                                <a:lnTo>
                                  <a:pt x="1734774" y="54279"/>
                                </a:lnTo>
                                <a:lnTo>
                                  <a:pt x="1737344" y="65073"/>
                                </a:lnTo>
                                <a:lnTo>
                                  <a:pt x="1740017" y="14495"/>
                                </a:lnTo>
                                <a:lnTo>
                                  <a:pt x="1742587" y="108455"/>
                                </a:lnTo>
                                <a:lnTo>
                                  <a:pt x="1745260" y="108455"/>
                                </a:lnTo>
                                <a:lnTo>
                                  <a:pt x="1747830" y="79568"/>
                                </a:lnTo>
                                <a:lnTo>
                                  <a:pt x="1750503" y="54279"/>
                                </a:lnTo>
                                <a:lnTo>
                                  <a:pt x="1753073" y="75970"/>
                                </a:lnTo>
                                <a:lnTo>
                                  <a:pt x="1755746" y="97661"/>
                                </a:lnTo>
                                <a:lnTo>
                                  <a:pt x="1758316" y="101259"/>
                                </a:lnTo>
                                <a:lnTo>
                                  <a:pt x="1760988" y="104858"/>
                                </a:lnTo>
                                <a:lnTo>
                                  <a:pt x="1763558" y="83167"/>
                                </a:lnTo>
                                <a:lnTo>
                                  <a:pt x="1766231" y="93961"/>
                                </a:lnTo>
                                <a:lnTo>
                                  <a:pt x="1768801" y="97661"/>
                                </a:lnTo>
                                <a:lnTo>
                                  <a:pt x="1771371" y="28887"/>
                                </a:lnTo>
                                <a:lnTo>
                                  <a:pt x="1774044" y="54279"/>
                                </a:lnTo>
                                <a:lnTo>
                                  <a:pt x="1776614" y="108455"/>
                                </a:lnTo>
                                <a:lnTo>
                                  <a:pt x="1779287" y="83167"/>
                                </a:lnTo>
                                <a:lnTo>
                                  <a:pt x="1781857" y="112054"/>
                                </a:lnTo>
                                <a:lnTo>
                                  <a:pt x="1784530" y="104858"/>
                                </a:lnTo>
                                <a:lnTo>
                                  <a:pt x="1787100" y="28887"/>
                                </a:lnTo>
                                <a:lnTo>
                                  <a:pt x="1789773" y="104858"/>
                                </a:lnTo>
                                <a:lnTo>
                                  <a:pt x="1792343" y="130146"/>
                                </a:lnTo>
                                <a:lnTo>
                                  <a:pt x="1795016" y="86764"/>
                                </a:lnTo>
                                <a:lnTo>
                                  <a:pt x="1797586" y="72270"/>
                                </a:lnTo>
                                <a:lnTo>
                                  <a:pt x="1800258" y="104858"/>
                                </a:lnTo>
                                <a:lnTo>
                                  <a:pt x="1802829" y="86764"/>
                                </a:lnTo>
                                <a:lnTo>
                                  <a:pt x="1805501" y="90362"/>
                                </a:lnTo>
                                <a:lnTo>
                                  <a:pt x="1808071" y="65073"/>
                                </a:lnTo>
                                <a:lnTo>
                                  <a:pt x="1810744" y="50578"/>
                                </a:lnTo>
                                <a:lnTo>
                                  <a:pt x="1813314" y="93961"/>
                                </a:lnTo>
                                <a:lnTo>
                                  <a:pt x="1815987" y="79568"/>
                                </a:lnTo>
                                <a:lnTo>
                                  <a:pt x="1818557" y="79568"/>
                                </a:lnTo>
                                <a:lnTo>
                                  <a:pt x="1821230" y="97661"/>
                                </a:lnTo>
                                <a:lnTo>
                                  <a:pt x="1823800" y="65073"/>
                                </a:lnTo>
                                <a:lnTo>
                                  <a:pt x="1826473" y="93961"/>
                                </a:lnTo>
                                <a:lnTo>
                                  <a:pt x="1829043" y="50578"/>
                                </a:lnTo>
                                <a:lnTo>
                                  <a:pt x="1831716" y="79568"/>
                                </a:lnTo>
                                <a:lnTo>
                                  <a:pt x="1834286" y="130146"/>
                                </a:lnTo>
                                <a:lnTo>
                                  <a:pt x="1836958" y="65073"/>
                                </a:lnTo>
                                <a:lnTo>
                                  <a:pt x="1839529" y="112054"/>
                                </a:lnTo>
                                <a:lnTo>
                                  <a:pt x="1842202" y="79568"/>
                                </a:lnTo>
                                <a:lnTo>
                                  <a:pt x="1844772" y="65073"/>
                                </a:lnTo>
                                <a:lnTo>
                                  <a:pt x="1847445" y="86764"/>
                                </a:lnTo>
                                <a:lnTo>
                                  <a:pt x="1850014" y="119352"/>
                                </a:lnTo>
                                <a:lnTo>
                                  <a:pt x="1852687" y="86764"/>
                                </a:lnTo>
                                <a:lnTo>
                                  <a:pt x="1855257" y="93961"/>
                                </a:lnTo>
                                <a:lnTo>
                                  <a:pt x="1857930" y="97661"/>
                                </a:lnTo>
                                <a:lnTo>
                                  <a:pt x="1860500" y="90362"/>
                                </a:lnTo>
                                <a:lnTo>
                                  <a:pt x="1863173" y="68671"/>
                                </a:lnTo>
                                <a:lnTo>
                                  <a:pt x="1865743" y="65073"/>
                                </a:lnTo>
                                <a:lnTo>
                                  <a:pt x="1868416" y="68671"/>
                                </a:lnTo>
                                <a:lnTo>
                                  <a:pt x="1870986" y="57877"/>
                                </a:lnTo>
                                <a:lnTo>
                                  <a:pt x="1873659" y="93961"/>
                                </a:lnTo>
                                <a:lnTo>
                                  <a:pt x="1876229" y="97661"/>
                                </a:lnTo>
                                <a:lnTo>
                                  <a:pt x="1878902" y="97661"/>
                                </a:lnTo>
                                <a:lnTo>
                                  <a:pt x="1881472" y="61475"/>
                                </a:lnTo>
                                <a:lnTo>
                                  <a:pt x="1884144" y="93961"/>
                                </a:lnTo>
                                <a:lnTo>
                                  <a:pt x="1886714" y="28887"/>
                                </a:lnTo>
                                <a:lnTo>
                                  <a:pt x="1889387" y="68671"/>
                                </a:lnTo>
                                <a:lnTo>
                                  <a:pt x="1891957" y="21691"/>
                                </a:lnTo>
                                <a:lnTo>
                                  <a:pt x="1894630" y="93961"/>
                                </a:lnTo>
                                <a:lnTo>
                                  <a:pt x="1897201" y="39784"/>
                                </a:lnTo>
                                <a:lnTo>
                                  <a:pt x="1899873" y="68671"/>
                                </a:lnTo>
                                <a:lnTo>
                                  <a:pt x="1902443" y="75970"/>
                                </a:lnTo>
                                <a:lnTo>
                                  <a:pt x="1905013" y="72270"/>
                                </a:lnTo>
                                <a:lnTo>
                                  <a:pt x="1907686" y="46980"/>
                                </a:lnTo>
                                <a:lnTo>
                                  <a:pt x="1910256" y="25289"/>
                                </a:lnTo>
                                <a:lnTo>
                                  <a:pt x="1912929" y="57877"/>
                                </a:lnTo>
                                <a:lnTo>
                                  <a:pt x="1915499" y="115652"/>
                                </a:lnTo>
                                <a:lnTo>
                                  <a:pt x="1918172" y="61475"/>
                                </a:lnTo>
                                <a:lnTo>
                                  <a:pt x="1920742" y="115652"/>
                                </a:lnTo>
                                <a:lnTo>
                                  <a:pt x="1923414" y="104858"/>
                                </a:lnTo>
                                <a:lnTo>
                                  <a:pt x="1925985" y="90362"/>
                                </a:lnTo>
                                <a:lnTo>
                                  <a:pt x="1928658" y="97661"/>
                                </a:lnTo>
                                <a:lnTo>
                                  <a:pt x="1931228" y="90362"/>
                                </a:lnTo>
                                <a:lnTo>
                                  <a:pt x="1933900" y="112054"/>
                                </a:lnTo>
                                <a:lnTo>
                                  <a:pt x="1936470" y="97661"/>
                                </a:lnTo>
                                <a:lnTo>
                                  <a:pt x="1939143" y="79568"/>
                                </a:lnTo>
                                <a:lnTo>
                                  <a:pt x="1941713" y="101259"/>
                                </a:lnTo>
                                <a:lnTo>
                                  <a:pt x="1944386" y="25289"/>
                                </a:lnTo>
                                <a:lnTo>
                                  <a:pt x="1946956" y="93961"/>
                                </a:lnTo>
                                <a:lnTo>
                                  <a:pt x="1949629" y="93961"/>
                                </a:lnTo>
                                <a:lnTo>
                                  <a:pt x="1952199" y="83167"/>
                                </a:lnTo>
                                <a:lnTo>
                                  <a:pt x="1954872" y="61475"/>
                                </a:lnTo>
                                <a:lnTo>
                                  <a:pt x="1957442" y="68671"/>
                                </a:lnTo>
                                <a:lnTo>
                                  <a:pt x="1960115" y="90362"/>
                                </a:lnTo>
                                <a:lnTo>
                                  <a:pt x="1962685" y="79568"/>
                                </a:lnTo>
                                <a:lnTo>
                                  <a:pt x="1965358" y="104858"/>
                                </a:lnTo>
                                <a:lnTo>
                                  <a:pt x="1967928" y="90362"/>
                                </a:lnTo>
                                <a:lnTo>
                                  <a:pt x="1970601" y="83167"/>
                                </a:lnTo>
                                <a:lnTo>
                                  <a:pt x="1973170" y="36186"/>
                                </a:lnTo>
                                <a:lnTo>
                                  <a:pt x="1975843" y="68671"/>
                                </a:lnTo>
                                <a:lnTo>
                                  <a:pt x="1978413" y="32588"/>
                                </a:lnTo>
                                <a:lnTo>
                                  <a:pt x="1981086" y="86764"/>
                                </a:lnTo>
                                <a:lnTo>
                                  <a:pt x="1983656" y="104858"/>
                                </a:lnTo>
                                <a:lnTo>
                                  <a:pt x="1986329" y="90362"/>
                                </a:lnTo>
                                <a:lnTo>
                                  <a:pt x="1988899" y="86764"/>
                                </a:lnTo>
                                <a:lnTo>
                                  <a:pt x="1991572" y="93961"/>
                                </a:lnTo>
                                <a:lnTo>
                                  <a:pt x="1994142" y="90362"/>
                                </a:lnTo>
                                <a:lnTo>
                                  <a:pt x="1996815" y="75970"/>
                                </a:lnTo>
                                <a:lnTo>
                                  <a:pt x="1999385" y="144642"/>
                                </a:lnTo>
                                <a:lnTo>
                                  <a:pt x="2002058" y="54279"/>
                                </a:lnTo>
                                <a:lnTo>
                                  <a:pt x="2004628" y="79568"/>
                                </a:lnTo>
                                <a:lnTo>
                                  <a:pt x="2007301" y="72270"/>
                                </a:lnTo>
                                <a:lnTo>
                                  <a:pt x="2009870" y="61475"/>
                                </a:lnTo>
                                <a:lnTo>
                                  <a:pt x="2012544" y="133745"/>
                                </a:lnTo>
                                <a:lnTo>
                                  <a:pt x="2015113" y="90362"/>
                                </a:lnTo>
                                <a:lnTo>
                                  <a:pt x="2017786" y="79568"/>
                                </a:lnTo>
                                <a:lnTo>
                                  <a:pt x="2020357" y="68671"/>
                                </a:lnTo>
                                <a:lnTo>
                                  <a:pt x="2023029" y="101259"/>
                                </a:lnTo>
                                <a:lnTo>
                                  <a:pt x="2025599" y="112054"/>
                                </a:lnTo>
                                <a:lnTo>
                                  <a:pt x="2028272" y="57877"/>
                                </a:lnTo>
                                <a:lnTo>
                                  <a:pt x="2030842" y="75970"/>
                                </a:lnTo>
                                <a:lnTo>
                                  <a:pt x="2033515" y="79568"/>
                                </a:lnTo>
                                <a:lnTo>
                                  <a:pt x="2036085" y="72270"/>
                                </a:lnTo>
                                <a:lnTo>
                                  <a:pt x="2038758" y="93961"/>
                                </a:lnTo>
                                <a:lnTo>
                                  <a:pt x="2041328" y="90362"/>
                                </a:lnTo>
                                <a:lnTo>
                                  <a:pt x="2043898" y="28887"/>
                                </a:lnTo>
                                <a:lnTo>
                                  <a:pt x="2046571" y="83167"/>
                                </a:lnTo>
                                <a:lnTo>
                                  <a:pt x="2049141" y="86764"/>
                                </a:lnTo>
                                <a:lnTo>
                                  <a:pt x="2051814" y="68671"/>
                                </a:lnTo>
                                <a:lnTo>
                                  <a:pt x="2054384" y="65073"/>
                                </a:lnTo>
                                <a:lnTo>
                                  <a:pt x="2057057" y="112054"/>
                                </a:lnTo>
                                <a:lnTo>
                                  <a:pt x="2059626" y="79568"/>
                                </a:lnTo>
                                <a:lnTo>
                                  <a:pt x="2062300" y="108455"/>
                                </a:lnTo>
                                <a:lnTo>
                                  <a:pt x="2064869" y="46980"/>
                                </a:lnTo>
                                <a:lnTo>
                                  <a:pt x="2067542" y="7196"/>
                                </a:lnTo>
                                <a:lnTo>
                                  <a:pt x="2070112" y="126549"/>
                                </a:lnTo>
                                <a:lnTo>
                                  <a:pt x="2072785" y="32588"/>
                                </a:lnTo>
                                <a:lnTo>
                                  <a:pt x="2075355" y="68671"/>
                                </a:lnTo>
                                <a:lnTo>
                                  <a:pt x="2078028" y="57877"/>
                                </a:lnTo>
                                <a:lnTo>
                                  <a:pt x="2080598" y="101259"/>
                                </a:lnTo>
                                <a:lnTo>
                                  <a:pt x="2083271" y="65073"/>
                                </a:lnTo>
                                <a:lnTo>
                                  <a:pt x="2085841" y="28887"/>
                                </a:lnTo>
                                <a:lnTo>
                                  <a:pt x="2088514" y="43382"/>
                                </a:lnTo>
                                <a:lnTo>
                                  <a:pt x="2091084" y="86764"/>
                                </a:lnTo>
                                <a:lnTo>
                                  <a:pt x="2093757" y="61475"/>
                                </a:lnTo>
                                <a:lnTo>
                                  <a:pt x="2096327" y="112054"/>
                                </a:lnTo>
                                <a:lnTo>
                                  <a:pt x="2098999" y="18093"/>
                                </a:lnTo>
                                <a:lnTo>
                                  <a:pt x="2101570" y="90362"/>
                                </a:lnTo>
                                <a:lnTo>
                                  <a:pt x="2104242" y="68671"/>
                                </a:lnTo>
                                <a:lnTo>
                                  <a:pt x="2106813" y="72270"/>
                                </a:lnTo>
                                <a:lnTo>
                                  <a:pt x="2109485" y="61475"/>
                                </a:lnTo>
                                <a:lnTo>
                                  <a:pt x="2112055" y="14495"/>
                                </a:lnTo>
                                <a:lnTo>
                                  <a:pt x="2114728" y="75970"/>
                                </a:lnTo>
                                <a:lnTo>
                                  <a:pt x="2117298" y="57877"/>
                                </a:lnTo>
                                <a:lnTo>
                                  <a:pt x="2119971" y="21691"/>
                                </a:lnTo>
                                <a:lnTo>
                                  <a:pt x="2122541" y="90362"/>
                                </a:lnTo>
                                <a:lnTo>
                                  <a:pt x="2125214" y="61475"/>
                                </a:lnTo>
                                <a:lnTo>
                                  <a:pt x="2127784" y="83167"/>
                                </a:lnTo>
                                <a:lnTo>
                                  <a:pt x="2130457" y="43382"/>
                                </a:lnTo>
                                <a:lnTo>
                                  <a:pt x="2133027" y="54279"/>
                                </a:lnTo>
                                <a:lnTo>
                                  <a:pt x="2135700" y="72270"/>
                                </a:lnTo>
                                <a:lnTo>
                                  <a:pt x="2138270" y="79568"/>
                                </a:lnTo>
                                <a:lnTo>
                                  <a:pt x="2140942" y="43382"/>
                                </a:lnTo>
                                <a:lnTo>
                                  <a:pt x="2143513" y="75970"/>
                                </a:lnTo>
                                <a:lnTo>
                                  <a:pt x="2146185" y="32588"/>
                                </a:lnTo>
                                <a:lnTo>
                                  <a:pt x="2148756" y="104858"/>
                                </a:lnTo>
                                <a:lnTo>
                                  <a:pt x="2151428" y="68671"/>
                                </a:lnTo>
                                <a:lnTo>
                                  <a:pt x="2153998" y="79568"/>
                                </a:lnTo>
                                <a:lnTo>
                                  <a:pt x="2156671" y="36186"/>
                                </a:lnTo>
                                <a:lnTo>
                                  <a:pt x="2159241" y="83167"/>
                                </a:lnTo>
                                <a:lnTo>
                                  <a:pt x="2161914" y="46980"/>
                                </a:lnTo>
                                <a:lnTo>
                                  <a:pt x="2164484" y="119352"/>
                                </a:lnTo>
                                <a:lnTo>
                                  <a:pt x="2167157" y="50578"/>
                                </a:lnTo>
                                <a:lnTo>
                                  <a:pt x="2169727" y="86764"/>
                                </a:lnTo>
                                <a:lnTo>
                                  <a:pt x="2172400" y="97661"/>
                                </a:lnTo>
                                <a:lnTo>
                                  <a:pt x="2174970" y="68671"/>
                                </a:lnTo>
                                <a:lnTo>
                                  <a:pt x="2177540" y="54279"/>
                                </a:lnTo>
                                <a:lnTo>
                                  <a:pt x="2180213" y="75970"/>
                                </a:lnTo>
                                <a:lnTo>
                                  <a:pt x="2182783" y="54279"/>
                                </a:lnTo>
                                <a:lnTo>
                                  <a:pt x="2185455" y="93961"/>
                                </a:lnTo>
                                <a:lnTo>
                                  <a:pt x="2188025" y="86764"/>
                                </a:lnTo>
                                <a:lnTo>
                                  <a:pt x="2190698" y="50578"/>
                                </a:lnTo>
                                <a:lnTo>
                                  <a:pt x="2193269" y="46980"/>
                                </a:lnTo>
                                <a:lnTo>
                                  <a:pt x="2195941" y="54279"/>
                                </a:lnTo>
                                <a:lnTo>
                                  <a:pt x="2198512" y="79568"/>
                                </a:lnTo>
                                <a:lnTo>
                                  <a:pt x="2201184" y="61475"/>
                                </a:lnTo>
                                <a:lnTo>
                                  <a:pt x="2203754" y="83167"/>
                                </a:lnTo>
                                <a:lnTo>
                                  <a:pt x="2206427" y="46980"/>
                                </a:lnTo>
                                <a:lnTo>
                                  <a:pt x="2208997" y="115652"/>
                                </a:lnTo>
                                <a:lnTo>
                                  <a:pt x="2211670" y="36186"/>
                                </a:lnTo>
                                <a:lnTo>
                                  <a:pt x="2214240" y="79568"/>
                                </a:lnTo>
                                <a:lnTo>
                                  <a:pt x="2216913" y="68671"/>
                                </a:lnTo>
                                <a:lnTo>
                                  <a:pt x="2219482" y="90362"/>
                                </a:lnTo>
                                <a:lnTo>
                                  <a:pt x="2222156" y="97661"/>
                                </a:lnTo>
                                <a:lnTo>
                                  <a:pt x="2224726" y="79568"/>
                                </a:lnTo>
                                <a:lnTo>
                                  <a:pt x="2227399" y="79568"/>
                                </a:lnTo>
                                <a:lnTo>
                                  <a:pt x="2229969" y="39784"/>
                                </a:lnTo>
                                <a:lnTo>
                                  <a:pt x="2232641" y="101259"/>
                                </a:lnTo>
                                <a:lnTo>
                                  <a:pt x="2235211" y="104858"/>
                                </a:lnTo>
                                <a:lnTo>
                                  <a:pt x="2237884" y="108455"/>
                                </a:lnTo>
                                <a:lnTo>
                                  <a:pt x="2240454" y="108455"/>
                                </a:lnTo>
                                <a:lnTo>
                                  <a:pt x="2243127" y="65073"/>
                                </a:lnTo>
                                <a:lnTo>
                                  <a:pt x="2245697" y="97661"/>
                                </a:lnTo>
                                <a:lnTo>
                                  <a:pt x="2248370" y="75970"/>
                                </a:lnTo>
                                <a:lnTo>
                                  <a:pt x="2250940" y="104858"/>
                                </a:lnTo>
                                <a:lnTo>
                                  <a:pt x="2253613" y="101259"/>
                                </a:lnTo>
                                <a:lnTo>
                                  <a:pt x="2256183" y="46980"/>
                                </a:lnTo>
                                <a:lnTo>
                                  <a:pt x="2258856" y="90362"/>
                                </a:lnTo>
                                <a:lnTo>
                                  <a:pt x="2261426" y="90362"/>
                                </a:lnTo>
                                <a:lnTo>
                                  <a:pt x="2264099" y="86764"/>
                                </a:lnTo>
                                <a:lnTo>
                                  <a:pt x="2266669" y="112054"/>
                                </a:lnTo>
                                <a:lnTo>
                                  <a:pt x="2269341" y="50578"/>
                                </a:lnTo>
                                <a:lnTo>
                                  <a:pt x="2271911" y="68671"/>
                                </a:lnTo>
                                <a:lnTo>
                                  <a:pt x="2274585" y="57877"/>
                                </a:lnTo>
                                <a:lnTo>
                                  <a:pt x="2277154" y="54279"/>
                                </a:lnTo>
                                <a:lnTo>
                                  <a:pt x="2279828" y="68671"/>
                                </a:lnTo>
                                <a:lnTo>
                                  <a:pt x="2282397" y="75970"/>
                                </a:lnTo>
                                <a:lnTo>
                                  <a:pt x="2285070" y="36186"/>
                                </a:lnTo>
                                <a:lnTo>
                                  <a:pt x="2287640" y="57877"/>
                                </a:lnTo>
                                <a:lnTo>
                                  <a:pt x="2290313" y="104858"/>
                                </a:lnTo>
                                <a:lnTo>
                                  <a:pt x="2292883" y="97661"/>
                                </a:lnTo>
                                <a:lnTo>
                                  <a:pt x="2295556" y="79568"/>
                                </a:lnTo>
                                <a:lnTo>
                                  <a:pt x="2298126" y="90362"/>
                                </a:lnTo>
                                <a:lnTo>
                                  <a:pt x="2300798" y="83167"/>
                                </a:lnTo>
                                <a:lnTo>
                                  <a:pt x="2303369" y="75970"/>
                                </a:lnTo>
                                <a:lnTo>
                                  <a:pt x="2306042" y="112054"/>
                                </a:lnTo>
                                <a:lnTo>
                                  <a:pt x="2308612" y="83167"/>
                                </a:lnTo>
                                <a:lnTo>
                                  <a:pt x="2311182" y="72270"/>
                                </a:lnTo>
                                <a:lnTo>
                                  <a:pt x="2313855" y="75970"/>
                                </a:lnTo>
                                <a:lnTo>
                                  <a:pt x="2316425" y="97661"/>
                                </a:lnTo>
                                <a:lnTo>
                                  <a:pt x="2319097" y="90362"/>
                                </a:lnTo>
                                <a:lnTo>
                                  <a:pt x="2321667" y="39784"/>
                                </a:lnTo>
                                <a:lnTo>
                                  <a:pt x="2324340" y="133745"/>
                                </a:lnTo>
                                <a:lnTo>
                                  <a:pt x="2326910" y="83167"/>
                                </a:lnTo>
                                <a:lnTo>
                                  <a:pt x="2329584" y="93961"/>
                                </a:lnTo>
                                <a:lnTo>
                                  <a:pt x="2332153" y="72270"/>
                                </a:lnTo>
                                <a:lnTo>
                                  <a:pt x="2334826" y="86764"/>
                                </a:lnTo>
                                <a:lnTo>
                                  <a:pt x="2337396" y="108455"/>
                                </a:lnTo>
                                <a:lnTo>
                                  <a:pt x="2340069" y="93961"/>
                                </a:lnTo>
                                <a:lnTo>
                                  <a:pt x="2342639" y="112054"/>
                                </a:lnTo>
                                <a:lnTo>
                                  <a:pt x="2345312" y="83167"/>
                                </a:lnTo>
                                <a:lnTo>
                                  <a:pt x="2347882" y="75970"/>
                                </a:lnTo>
                                <a:lnTo>
                                  <a:pt x="2350554" y="46980"/>
                                </a:lnTo>
                                <a:lnTo>
                                  <a:pt x="2353125" y="119352"/>
                                </a:lnTo>
                                <a:lnTo>
                                  <a:pt x="2355797" y="126549"/>
                                </a:lnTo>
                                <a:lnTo>
                                  <a:pt x="2358367" y="83167"/>
                                </a:lnTo>
                                <a:lnTo>
                                  <a:pt x="2361041" y="86764"/>
                                </a:lnTo>
                                <a:lnTo>
                                  <a:pt x="2363611" y="86764"/>
                                </a:lnTo>
                                <a:lnTo>
                                  <a:pt x="2366283" y="108455"/>
                                </a:lnTo>
                                <a:lnTo>
                                  <a:pt x="2368853" y="79568"/>
                                </a:lnTo>
                                <a:lnTo>
                                  <a:pt x="2371526" y="79568"/>
                                </a:lnTo>
                                <a:lnTo>
                                  <a:pt x="2374096" y="83167"/>
                                </a:lnTo>
                                <a:lnTo>
                                  <a:pt x="2376769" y="72270"/>
                                </a:lnTo>
                                <a:lnTo>
                                  <a:pt x="2379339" y="75970"/>
                                </a:lnTo>
                                <a:lnTo>
                                  <a:pt x="2382012" y="122951"/>
                                </a:lnTo>
                                <a:lnTo>
                                  <a:pt x="2384582" y="122951"/>
                                </a:lnTo>
                                <a:lnTo>
                                  <a:pt x="2387254" y="133745"/>
                                </a:lnTo>
                                <a:lnTo>
                                  <a:pt x="2389825" y="83167"/>
                                </a:lnTo>
                                <a:lnTo>
                                  <a:pt x="2392498" y="86764"/>
                                </a:lnTo>
                                <a:lnTo>
                                  <a:pt x="2395068" y="50578"/>
                                </a:lnTo>
                                <a:lnTo>
                                  <a:pt x="2397741" y="43382"/>
                                </a:lnTo>
                                <a:lnTo>
                                  <a:pt x="2400311" y="126549"/>
                                </a:lnTo>
                                <a:lnTo>
                                  <a:pt x="2402983" y="57877"/>
                                </a:lnTo>
                                <a:lnTo>
                                  <a:pt x="2405553" y="43382"/>
                                </a:lnTo>
                                <a:lnTo>
                                  <a:pt x="2408226" y="108455"/>
                                </a:lnTo>
                                <a:lnTo>
                                  <a:pt x="2410796" y="21691"/>
                                </a:lnTo>
                                <a:lnTo>
                                  <a:pt x="2413469" y="28887"/>
                                </a:lnTo>
                                <a:lnTo>
                                  <a:pt x="2416039" y="130146"/>
                                </a:lnTo>
                                <a:lnTo>
                                  <a:pt x="2418712" y="83167"/>
                                </a:lnTo>
                                <a:lnTo>
                                  <a:pt x="2421282" y="101259"/>
                                </a:lnTo>
                                <a:lnTo>
                                  <a:pt x="2423955" y="97661"/>
                                </a:lnTo>
                                <a:lnTo>
                                  <a:pt x="2426525" y="101259"/>
                                </a:lnTo>
                                <a:lnTo>
                                  <a:pt x="2429198" y="50578"/>
                                </a:lnTo>
                                <a:lnTo>
                                  <a:pt x="2431768" y="43382"/>
                                </a:lnTo>
                                <a:lnTo>
                                  <a:pt x="2434441" y="122951"/>
                                </a:lnTo>
                                <a:lnTo>
                                  <a:pt x="2437010" y="86764"/>
                                </a:lnTo>
                                <a:lnTo>
                                  <a:pt x="2439683" y="54279"/>
                                </a:lnTo>
                                <a:lnTo>
                                  <a:pt x="2442253" y="108455"/>
                                </a:lnTo>
                                <a:lnTo>
                                  <a:pt x="2444926" y="65073"/>
                                </a:lnTo>
                                <a:lnTo>
                                  <a:pt x="2447496" y="68671"/>
                                </a:lnTo>
                                <a:lnTo>
                                  <a:pt x="2450066" y="101259"/>
                                </a:lnTo>
                                <a:lnTo>
                                  <a:pt x="2452739" y="68671"/>
                                </a:lnTo>
                                <a:lnTo>
                                  <a:pt x="2455309" y="108455"/>
                                </a:lnTo>
                                <a:lnTo>
                                  <a:pt x="2457982" y="79568"/>
                                </a:lnTo>
                                <a:lnTo>
                                  <a:pt x="2460552" y="83167"/>
                                </a:lnTo>
                                <a:lnTo>
                                  <a:pt x="2463225" y="90362"/>
                                </a:lnTo>
                                <a:lnTo>
                                  <a:pt x="2465795" y="50578"/>
                                </a:lnTo>
                                <a:lnTo>
                                  <a:pt x="2468468" y="28887"/>
                                </a:lnTo>
                                <a:lnTo>
                                  <a:pt x="2471038" y="68671"/>
                                </a:lnTo>
                                <a:lnTo>
                                  <a:pt x="2473711" y="65073"/>
                                </a:lnTo>
                                <a:lnTo>
                                  <a:pt x="2476281" y="101259"/>
                                </a:lnTo>
                                <a:lnTo>
                                  <a:pt x="2478953" y="90362"/>
                                </a:lnTo>
                                <a:lnTo>
                                  <a:pt x="2481524" y="65073"/>
                                </a:lnTo>
                                <a:lnTo>
                                  <a:pt x="2484197" y="39784"/>
                                </a:lnTo>
                                <a:lnTo>
                                  <a:pt x="2486766" y="101259"/>
                                </a:lnTo>
                                <a:lnTo>
                                  <a:pt x="2489439" y="90362"/>
                                </a:lnTo>
                                <a:lnTo>
                                  <a:pt x="2492009" y="68671"/>
                                </a:lnTo>
                                <a:lnTo>
                                  <a:pt x="2494682" y="75970"/>
                                </a:lnTo>
                                <a:lnTo>
                                  <a:pt x="2497252" y="75970"/>
                                </a:lnTo>
                                <a:lnTo>
                                  <a:pt x="2499925" y="72270"/>
                                </a:lnTo>
                                <a:lnTo>
                                  <a:pt x="2502495" y="43382"/>
                                </a:lnTo>
                                <a:lnTo>
                                  <a:pt x="2505168" y="72270"/>
                                </a:lnTo>
                                <a:lnTo>
                                  <a:pt x="2507738" y="86764"/>
                                </a:lnTo>
                                <a:lnTo>
                                  <a:pt x="2510411" y="57877"/>
                                </a:lnTo>
                                <a:lnTo>
                                  <a:pt x="2512981" y="65073"/>
                                </a:lnTo>
                                <a:lnTo>
                                  <a:pt x="2515654" y="75970"/>
                                </a:lnTo>
                                <a:lnTo>
                                  <a:pt x="2518224" y="61475"/>
                                </a:lnTo>
                                <a:lnTo>
                                  <a:pt x="2520897" y="97661"/>
                                </a:lnTo>
                                <a:lnTo>
                                  <a:pt x="2523467" y="97661"/>
                                </a:lnTo>
                                <a:lnTo>
                                  <a:pt x="2526139" y="112054"/>
                                </a:lnTo>
                                <a:lnTo>
                                  <a:pt x="2528709" y="72270"/>
                                </a:lnTo>
                                <a:lnTo>
                                  <a:pt x="2531382" y="75970"/>
                                </a:lnTo>
                                <a:lnTo>
                                  <a:pt x="2533952" y="72270"/>
                                </a:lnTo>
                                <a:lnTo>
                                  <a:pt x="2536625" y="83167"/>
                                </a:lnTo>
                                <a:lnTo>
                                  <a:pt x="2539195" y="75970"/>
                                </a:lnTo>
                                <a:lnTo>
                                  <a:pt x="2541868" y="75970"/>
                                </a:lnTo>
                                <a:lnTo>
                                  <a:pt x="2544438" y="97661"/>
                                </a:lnTo>
                                <a:lnTo>
                                  <a:pt x="2547111" y="79568"/>
                                </a:lnTo>
                                <a:lnTo>
                                  <a:pt x="2549681" y="86764"/>
                                </a:lnTo>
                                <a:lnTo>
                                  <a:pt x="2552354" y="79568"/>
                                </a:lnTo>
                                <a:lnTo>
                                  <a:pt x="2554924" y="79568"/>
                                </a:lnTo>
                                <a:lnTo>
                                  <a:pt x="2557597" y="90362"/>
                                </a:lnTo>
                                <a:lnTo>
                                  <a:pt x="2560167" y="68671"/>
                                </a:lnTo>
                                <a:lnTo>
                                  <a:pt x="2562840" y="50578"/>
                                </a:lnTo>
                                <a:lnTo>
                                  <a:pt x="2565410" y="68671"/>
                                </a:lnTo>
                                <a:lnTo>
                                  <a:pt x="2568083" y="72270"/>
                                </a:lnTo>
                                <a:lnTo>
                                  <a:pt x="2570653" y="93961"/>
                                </a:lnTo>
                                <a:lnTo>
                                  <a:pt x="2573325" y="65073"/>
                                </a:lnTo>
                                <a:lnTo>
                                  <a:pt x="2575895" y="104858"/>
                                </a:lnTo>
                                <a:lnTo>
                                  <a:pt x="2578568" y="50578"/>
                                </a:lnTo>
                                <a:lnTo>
                                  <a:pt x="2581138" y="72270"/>
                                </a:lnTo>
                                <a:lnTo>
                                  <a:pt x="2583708" y="57877"/>
                                </a:lnTo>
                                <a:lnTo>
                                  <a:pt x="2586381" y="101259"/>
                                </a:lnTo>
                                <a:lnTo>
                                  <a:pt x="2588951" y="79568"/>
                                </a:lnTo>
                                <a:lnTo>
                                  <a:pt x="2591624" y="43382"/>
                                </a:lnTo>
                                <a:lnTo>
                                  <a:pt x="2594194" y="97661"/>
                                </a:lnTo>
                                <a:lnTo>
                                  <a:pt x="2596867" y="90362"/>
                                </a:lnTo>
                                <a:lnTo>
                                  <a:pt x="2599437" y="83167"/>
                                </a:lnTo>
                                <a:lnTo>
                                  <a:pt x="2604680" y="83167"/>
                                </a:lnTo>
                                <a:lnTo>
                                  <a:pt x="2607353" y="115652"/>
                                </a:lnTo>
                                <a:lnTo>
                                  <a:pt x="2609923" y="79568"/>
                                </a:lnTo>
                                <a:lnTo>
                                  <a:pt x="2612596" y="57877"/>
                                </a:lnTo>
                                <a:lnTo>
                                  <a:pt x="2615166" y="130146"/>
                                </a:lnTo>
                                <a:lnTo>
                                  <a:pt x="2617838" y="32588"/>
                                </a:lnTo>
                                <a:lnTo>
                                  <a:pt x="2620408" y="104858"/>
                                </a:lnTo>
                                <a:lnTo>
                                  <a:pt x="2623081" y="97661"/>
                                </a:lnTo>
                                <a:lnTo>
                                  <a:pt x="2625651" y="57877"/>
                                </a:lnTo>
                                <a:lnTo>
                                  <a:pt x="2628324" y="43382"/>
                                </a:lnTo>
                                <a:lnTo>
                                  <a:pt x="2630894" y="104858"/>
                                </a:lnTo>
                                <a:lnTo>
                                  <a:pt x="2633567" y="90362"/>
                                </a:lnTo>
                                <a:lnTo>
                                  <a:pt x="2636137" y="83167"/>
                                </a:lnTo>
                                <a:lnTo>
                                  <a:pt x="2638810" y="97661"/>
                                </a:lnTo>
                                <a:lnTo>
                                  <a:pt x="2641380" y="68671"/>
                                </a:lnTo>
                                <a:lnTo>
                                  <a:pt x="2644053" y="50578"/>
                                </a:lnTo>
                                <a:lnTo>
                                  <a:pt x="2646623" y="54279"/>
                                </a:lnTo>
                                <a:lnTo>
                                  <a:pt x="2649295" y="79568"/>
                                </a:lnTo>
                                <a:lnTo>
                                  <a:pt x="2651865" y="43382"/>
                                </a:lnTo>
                                <a:lnTo>
                                  <a:pt x="2654538" y="75970"/>
                                </a:lnTo>
                                <a:lnTo>
                                  <a:pt x="2657108" y="86764"/>
                                </a:lnTo>
                                <a:lnTo>
                                  <a:pt x="2659781" y="75970"/>
                                </a:lnTo>
                                <a:lnTo>
                                  <a:pt x="2662351" y="93961"/>
                                </a:lnTo>
                                <a:lnTo>
                                  <a:pt x="2665024" y="86764"/>
                                </a:lnTo>
                                <a:lnTo>
                                  <a:pt x="2667594" y="21691"/>
                                </a:lnTo>
                                <a:lnTo>
                                  <a:pt x="2670267" y="79568"/>
                                </a:lnTo>
                                <a:lnTo>
                                  <a:pt x="2672837" y="72270"/>
                                </a:lnTo>
                                <a:lnTo>
                                  <a:pt x="2675510" y="50578"/>
                                </a:lnTo>
                                <a:lnTo>
                                  <a:pt x="2678080" y="101259"/>
                                </a:lnTo>
                                <a:lnTo>
                                  <a:pt x="2680753" y="122951"/>
                                </a:lnTo>
                                <a:lnTo>
                                  <a:pt x="2683323" y="90362"/>
                                </a:lnTo>
                                <a:lnTo>
                                  <a:pt x="2685995" y="93961"/>
                                </a:lnTo>
                                <a:lnTo>
                                  <a:pt x="2688565" y="36186"/>
                                </a:lnTo>
                                <a:lnTo>
                                  <a:pt x="2691239" y="97661"/>
                                </a:lnTo>
                                <a:lnTo>
                                  <a:pt x="2693809" y="93961"/>
                                </a:lnTo>
                                <a:lnTo>
                                  <a:pt x="2696482" y="10897"/>
                                </a:lnTo>
                                <a:lnTo>
                                  <a:pt x="2699052" y="83167"/>
                                </a:lnTo>
                                <a:lnTo>
                                  <a:pt x="2701724" y="54279"/>
                                </a:lnTo>
                                <a:lnTo>
                                  <a:pt x="2704294" y="68671"/>
                                </a:lnTo>
                                <a:lnTo>
                                  <a:pt x="2706967" y="75970"/>
                                </a:lnTo>
                                <a:lnTo>
                                  <a:pt x="2709537" y="93961"/>
                                </a:lnTo>
                                <a:lnTo>
                                  <a:pt x="2712210" y="79568"/>
                                </a:lnTo>
                                <a:lnTo>
                                  <a:pt x="2714780" y="72270"/>
                                </a:lnTo>
                                <a:lnTo>
                                  <a:pt x="2717453" y="83167"/>
                                </a:lnTo>
                                <a:lnTo>
                                  <a:pt x="2720023" y="75970"/>
                                </a:lnTo>
                                <a:lnTo>
                                  <a:pt x="2722593" y="57877"/>
                                </a:lnTo>
                                <a:lnTo>
                                  <a:pt x="2725266" y="104858"/>
                                </a:lnTo>
                                <a:lnTo>
                                  <a:pt x="2727836" y="65073"/>
                                </a:lnTo>
                                <a:lnTo>
                                  <a:pt x="2730509" y="36186"/>
                                </a:lnTo>
                                <a:lnTo>
                                  <a:pt x="2733079" y="79568"/>
                                </a:lnTo>
                                <a:lnTo>
                                  <a:pt x="2735751" y="75970"/>
                                </a:lnTo>
                                <a:lnTo>
                                  <a:pt x="2738321" y="61475"/>
                                </a:lnTo>
                                <a:lnTo>
                                  <a:pt x="2740994" y="75970"/>
                                </a:lnTo>
                                <a:lnTo>
                                  <a:pt x="2743564" y="90362"/>
                                </a:lnTo>
                                <a:lnTo>
                                  <a:pt x="2746238" y="65073"/>
                                </a:lnTo>
                                <a:lnTo>
                                  <a:pt x="2748808" y="79568"/>
                                </a:lnTo>
                                <a:lnTo>
                                  <a:pt x="2751480" y="68671"/>
                                </a:lnTo>
                                <a:lnTo>
                                  <a:pt x="2754050" y="83167"/>
                                </a:lnTo>
                                <a:lnTo>
                                  <a:pt x="2756723" y="83167"/>
                                </a:lnTo>
                                <a:lnTo>
                                  <a:pt x="2759293" y="101259"/>
                                </a:lnTo>
                                <a:lnTo>
                                  <a:pt x="2761966" y="61475"/>
                                </a:lnTo>
                                <a:lnTo>
                                  <a:pt x="2764536" y="72270"/>
                                </a:lnTo>
                                <a:lnTo>
                                  <a:pt x="2767209" y="39784"/>
                                </a:lnTo>
                                <a:lnTo>
                                  <a:pt x="2769779" y="112054"/>
                                </a:lnTo>
                                <a:lnTo>
                                  <a:pt x="2772451" y="93961"/>
                                </a:lnTo>
                                <a:lnTo>
                                  <a:pt x="2775021" y="86764"/>
                                </a:lnTo>
                                <a:lnTo>
                                  <a:pt x="2777695" y="83167"/>
                                </a:lnTo>
                                <a:lnTo>
                                  <a:pt x="2780265" y="75970"/>
                                </a:lnTo>
                                <a:lnTo>
                                  <a:pt x="2782937" y="46980"/>
                                </a:lnTo>
                                <a:lnTo>
                                  <a:pt x="2785507" y="83167"/>
                                </a:lnTo>
                                <a:lnTo>
                                  <a:pt x="2788180" y="83167"/>
                                </a:lnTo>
                                <a:lnTo>
                                  <a:pt x="2790750" y="79568"/>
                                </a:lnTo>
                                <a:lnTo>
                                  <a:pt x="2793423" y="61475"/>
                                </a:lnTo>
                                <a:lnTo>
                                  <a:pt x="2795993" y="75970"/>
                                </a:lnTo>
                                <a:lnTo>
                                  <a:pt x="2798666" y="108455"/>
                                </a:lnTo>
                                <a:lnTo>
                                  <a:pt x="2801236" y="68671"/>
                                </a:lnTo>
                                <a:lnTo>
                                  <a:pt x="2803909" y="101259"/>
                                </a:lnTo>
                                <a:lnTo>
                                  <a:pt x="2806479" y="97661"/>
                                </a:lnTo>
                                <a:lnTo>
                                  <a:pt x="2809152" y="108455"/>
                                </a:lnTo>
                                <a:lnTo>
                                  <a:pt x="2811722" y="133745"/>
                                </a:lnTo>
                                <a:lnTo>
                                  <a:pt x="2814395" y="97661"/>
                                </a:lnTo>
                                <a:lnTo>
                                  <a:pt x="2816965" y="75970"/>
                                </a:lnTo>
                                <a:lnTo>
                                  <a:pt x="2819637" y="61475"/>
                                </a:lnTo>
                                <a:lnTo>
                                  <a:pt x="2822207" y="57877"/>
                                </a:lnTo>
                                <a:lnTo>
                                  <a:pt x="2824880" y="79568"/>
                                </a:lnTo>
                                <a:lnTo>
                                  <a:pt x="2827450" y="97661"/>
                                </a:lnTo>
                                <a:lnTo>
                                  <a:pt x="2830124" y="115652"/>
                                </a:lnTo>
                                <a:lnTo>
                                  <a:pt x="2832693" y="86764"/>
                                </a:lnTo>
                                <a:lnTo>
                                  <a:pt x="2835366" y="43382"/>
                                </a:lnTo>
                                <a:lnTo>
                                  <a:pt x="2837936" y="104858"/>
                                </a:lnTo>
                                <a:lnTo>
                                  <a:pt x="2840609" y="93961"/>
                                </a:lnTo>
                                <a:lnTo>
                                  <a:pt x="2843179" y="86764"/>
                                </a:lnTo>
                                <a:lnTo>
                                  <a:pt x="2845852" y="97661"/>
                                </a:lnTo>
                                <a:lnTo>
                                  <a:pt x="2848422" y="72270"/>
                                </a:lnTo>
                                <a:lnTo>
                                  <a:pt x="2851095" y="108455"/>
                                </a:lnTo>
                                <a:lnTo>
                                  <a:pt x="2853665" y="79568"/>
                                </a:lnTo>
                                <a:lnTo>
                                  <a:pt x="2856235" y="97661"/>
                                </a:lnTo>
                                <a:lnTo>
                                  <a:pt x="2858908" y="72270"/>
                                </a:lnTo>
                                <a:lnTo>
                                  <a:pt x="2861478" y="65073"/>
                                </a:lnTo>
                                <a:lnTo>
                                  <a:pt x="2864150" y="79568"/>
                                </a:lnTo>
                                <a:lnTo>
                                  <a:pt x="2866720" y="79568"/>
                                </a:lnTo>
                                <a:lnTo>
                                  <a:pt x="2869393" y="104858"/>
                                </a:lnTo>
                                <a:lnTo>
                                  <a:pt x="2871963" y="36186"/>
                                </a:lnTo>
                                <a:lnTo>
                                  <a:pt x="2874636" y="50578"/>
                                </a:lnTo>
                                <a:lnTo>
                                  <a:pt x="2877206" y="50578"/>
                                </a:lnTo>
                                <a:lnTo>
                                  <a:pt x="2879879" y="86764"/>
                                </a:lnTo>
                                <a:lnTo>
                                  <a:pt x="2882449" y="72270"/>
                                </a:lnTo>
                                <a:lnTo>
                                  <a:pt x="2885122" y="108455"/>
                                </a:lnTo>
                                <a:lnTo>
                                  <a:pt x="2887692" y="86764"/>
                                </a:lnTo>
                                <a:lnTo>
                                  <a:pt x="2890365" y="43382"/>
                                </a:lnTo>
                                <a:lnTo>
                                  <a:pt x="2892935" y="68671"/>
                                </a:lnTo>
                                <a:lnTo>
                                  <a:pt x="2895608" y="97661"/>
                                </a:lnTo>
                                <a:lnTo>
                                  <a:pt x="2898178" y="36186"/>
                                </a:lnTo>
                                <a:lnTo>
                                  <a:pt x="2900851" y="90362"/>
                                </a:lnTo>
                                <a:lnTo>
                                  <a:pt x="2903421" y="43382"/>
                                </a:lnTo>
                                <a:lnTo>
                                  <a:pt x="2906093" y="79568"/>
                                </a:lnTo>
                                <a:lnTo>
                                  <a:pt x="2908663" y="50578"/>
                                </a:lnTo>
                                <a:lnTo>
                                  <a:pt x="2911336" y="108455"/>
                                </a:lnTo>
                                <a:lnTo>
                                  <a:pt x="2913906" y="68671"/>
                                </a:lnTo>
                                <a:lnTo>
                                  <a:pt x="2916579" y="75970"/>
                                </a:lnTo>
                                <a:lnTo>
                                  <a:pt x="2919149" y="68671"/>
                                </a:lnTo>
                                <a:lnTo>
                                  <a:pt x="2921822" y="39784"/>
                                </a:lnTo>
                                <a:lnTo>
                                  <a:pt x="2924392" y="57877"/>
                                </a:lnTo>
                                <a:lnTo>
                                  <a:pt x="2927065" y="79568"/>
                                </a:lnTo>
                                <a:lnTo>
                                  <a:pt x="2929635" y="101259"/>
                                </a:lnTo>
                                <a:lnTo>
                                  <a:pt x="2932308" y="104858"/>
                                </a:lnTo>
                                <a:lnTo>
                                  <a:pt x="2934878" y="86764"/>
                                </a:lnTo>
                                <a:lnTo>
                                  <a:pt x="2937551" y="39784"/>
                                </a:lnTo>
                                <a:lnTo>
                                  <a:pt x="2940121" y="126549"/>
                                </a:lnTo>
                                <a:lnTo>
                                  <a:pt x="2942794" y="57877"/>
                                </a:lnTo>
                                <a:lnTo>
                                  <a:pt x="2945364" y="72270"/>
                                </a:lnTo>
                                <a:lnTo>
                                  <a:pt x="2948036" y="86764"/>
                                </a:lnTo>
                                <a:lnTo>
                                  <a:pt x="2950606" y="75970"/>
                                </a:lnTo>
                                <a:lnTo>
                                  <a:pt x="2953279" y="57877"/>
                                </a:lnTo>
                                <a:lnTo>
                                  <a:pt x="2955849" y="61475"/>
                                </a:lnTo>
                                <a:lnTo>
                                  <a:pt x="2958522" y="90362"/>
                                </a:lnTo>
                                <a:lnTo>
                                  <a:pt x="2961092" y="104858"/>
                                </a:lnTo>
                                <a:lnTo>
                                  <a:pt x="2963765" y="90362"/>
                                </a:lnTo>
                                <a:lnTo>
                                  <a:pt x="2966335" y="72270"/>
                                </a:lnTo>
                                <a:lnTo>
                                  <a:pt x="2969008" y="122951"/>
                                </a:lnTo>
                                <a:lnTo>
                                  <a:pt x="2971578" y="75970"/>
                                </a:lnTo>
                                <a:lnTo>
                                  <a:pt x="2974251" y="108455"/>
                                </a:lnTo>
                                <a:lnTo>
                                  <a:pt x="2976821" y="79568"/>
                                </a:lnTo>
                                <a:lnTo>
                                  <a:pt x="2979494" y="28887"/>
                                </a:lnTo>
                                <a:lnTo>
                                  <a:pt x="2982064" y="61475"/>
                                </a:lnTo>
                                <a:lnTo>
                                  <a:pt x="2984737" y="61475"/>
                                </a:lnTo>
                                <a:lnTo>
                                  <a:pt x="2987307" y="79568"/>
                                </a:lnTo>
                                <a:lnTo>
                                  <a:pt x="2989877" y="83167"/>
                                </a:lnTo>
                                <a:lnTo>
                                  <a:pt x="2992550" y="57877"/>
                                </a:lnTo>
                                <a:lnTo>
                                  <a:pt x="2995120" y="104858"/>
                                </a:lnTo>
                                <a:lnTo>
                                  <a:pt x="2997792" y="50578"/>
                                </a:lnTo>
                                <a:lnTo>
                                  <a:pt x="3000362" y="86764"/>
                                </a:lnTo>
                                <a:lnTo>
                                  <a:pt x="3003035" y="75970"/>
                                </a:lnTo>
                                <a:lnTo>
                                  <a:pt x="3005605" y="57877"/>
                                </a:lnTo>
                                <a:lnTo>
                                  <a:pt x="3008278" y="57877"/>
                                </a:lnTo>
                                <a:lnTo>
                                  <a:pt x="3010848" y="119352"/>
                                </a:lnTo>
                                <a:lnTo>
                                  <a:pt x="3013521" y="68671"/>
                                </a:lnTo>
                                <a:lnTo>
                                  <a:pt x="3016091" y="43382"/>
                                </a:lnTo>
                                <a:lnTo>
                                  <a:pt x="3018764" y="75970"/>
                                </a:lnTo>
                                <a:lnTo>
                                  <a:pt x="3021334" y="43382"/>
                                </a:lnTo>
                                <a:lnTo>
                                  <a:pt x="3024007" y="93961"/>
                                </a:lnTo>
                                <a:lnTo>
                                  <a:pt x="3026577" y="72270"/>
                                </a:lnTo>
                                <a:lnTo>
                                  <a:pt x="3029250" y="68671"/>
                                </a:lnTo>
                                <a:lnTo>
                                  <a:pt x="3031820" y="79568"/>
                                </a:lnTo>
                                <a:lnTo>
                                  <a:pt x="3034492" y="97661"/>
                                </a:lnTo>
                                <a:lnTo>
                                  <a:pt x="3037062" y="83167"/>
                                </a:lnTo>
                                <a:lnTo>
                                  <a:pt x="3039735" y="79568"/>
                                </a:lnTo>
                                <a:lnTo>
                                  <a:pt x="3042305" y="61475"/>
                                </a:lnTo>
                                <a:lnTo>
                                  <a:pt x="3044978" y="101259"/>
                                </a:lnTo>
                                <a:lnTo>
                                  <a:pt x="3047548" y="65073"/>
                                </a:lnTo>
                                <a:lnTo>
                                  <a:pt x="3050221" y="57877"/>
                                </a:lnTo>
                                <a:lnTo>
                                  <a:pt x="3052791" y="75970"/>
                                </a:lnTo>
                                <a:lnTo>
                                  <a:pt x="3055464" y="133745"/>
                                </a:lnTo>
                                <a:lnTo>
                                  <a:pt x="3058034" y="75970"/>
                                </a:lnTo>
                                <a:lnTo>
                                  <a:pt x="3060707" y="65073"/>
                                </a:lnTo>
                                <a:lnTo>
                                  <a:pt x="3063277" y="97661"/>
                                </a:lnTo>
                                <a:lnTo>
                                  <a:pt x="3065950" y="65073"/>
                                </a:lnTo>
                                <a:lnTo>
                                  <a:pt x="3068520" y="36186"/>
                                </a:lnTo>
                                <a:lnTo>
                                  <a:pt x="3071193" y="86764"/>
                                </a:lnTo>
                                <a:lnTo>
                                  <a:pt x="3073763" y="86764"/>
                                </a:lnTo>
                                <a:lnTo>
                                  <a:pt x="3076436" y="50578"/>
                                </a:lnTo>
                                <a:lnTo>
                                  <a:pt x="3079006" y="39784"/>
                                </a:lnTo>
                                <a:lnTo>
                                  <a:pt x="3081678" y="39784"/>
                                </a:lnTo>
                                <a:lnTo>
                                  <a:pt x="3084248" y="43382"/>
                                </a:lnTo>
                                <a:lnTo>
                                  <a:pt x="3086921" y="18093"/>
                                </a:lnTo>
                                <a:lnTo>
                                  <a:pt x="3089491" y="14495"/>
                                </a:lnTo>
                                <a:lnTo>
                                  <a:pt x="3092164" y="50578"/>
                                </a:lnTo>
                                <a:lnTo>
                                  <a:pt x="3094734" y="72270"/>
                                </a:lnTo>
                                <a:lnTo>
                                  <a:pt x="3097407" y="14495"/>
                                </a:lnTo>
                                <a:lnTo>
                                  <a:pt x="3099977" y="79568"/>
                                </a:lnTo>
                                <a:lnTo>
                                  <a:pt x="3102650" y="97661"/>
                                </a:lnTo>
                                <a:lnTo>
                                  <a:pt x="3105220" y="57877"/>
                                </a:lnTo>
                                <a:lnTo>
                                  <a:pt x="3107893" y="65073"/>
                                </a:lnTo>
                                <a:lnTo>
                                  <a:pt x="3110463" y="93961"/>
                                </a:lnTo>
                                <a:lnTo>
                                  <a:pt x="3113136" y="14495"/>
                                </a:lnTo>
                                <a:lnTo>
                                  <a:pt x="3115706" y="61475"/>
                                </a:lnTo>
                                <a:lnTo>
                                  <a:pt x="3118378" y="104858"/>
                                </a:lnTo>
                                <a:lnTo>
                                  <a:pt x="3120948" y="25289"/>
                                </a:lnTo>
                                <a:lnTo>
                                  <a:pt x="3123621" y="72270"/>
                                </a:lnTo>
                                <a:lnTo>
                                  <a:pt x="3126191" y="68671"/>
                                </a:lnTo>
                                <a:lnTo>
                                  <a:pt x="3128761" y="57877"/>
                                </a:lnTo>
                                <a:lnTo>
                                  <a:pt x="3131434" y="21691"/>
                                </a:lnTo>
                                <a:lnTo>
                                  <a:pt x="3134004" y="75970"/>
                                </a:lnTo>
                                <a:lnTo>
                                  <a:pt x="3136677" y="32588"/>
                                </a:lnTo>
                                <a:lnTo>
                                  <a:pt x="3139247" y="97661"/>
                                </a:lnTo>
                                <a:lnTo>
                                  <a:pt x="3141920" y="93961"/>
                                </a:lnTo>
                                <a:lnTo>
                                  <a:pt x="3144490" y="18093"/>
                                </a:lnTo>
                                <a:lnTo>
                                  <a:pt x="3147163" y="54279"/>
                                </a:lnTo>
                                <a:lnTo>
                                  <a:pt x="3149733" y="83167"/>
                                </a:lnTo>
                                <a:lnTo>
                                  <a:pt x="3152405" y="86764"/>
                                </a:lnTo>
                                <a:lnTo>
                                  <a:pt x="3154976" y="68671"/>
                                </a:lnTo>
                                <a:lnTo>
                                  <a:pt x="3157648" y="75970"/>
                                </a:lnTo>
                                <a:lnTo>
                                  <a:pt x="3160218" y="72270"/>
                                </a:lnTo>
                                <a:lnTo>
                                  <a:pt x="3162892" y="90362"/>
                                </a:lnTo>
                                <a:lnTo>
                                  <a:pt x="3165462" y="50578"/>
                                </a:lnTo>
                                <a:lnTo>
                                  <a:pt x="3168134" y="75970"/>
                                </a:lnTo>
                                <a:lnTo>
                                  <a:pt x="3170704" y="93961"/>
                                </a:lnTo>
                                <a:lnTo>
                                  <a:pt x="3173377" y="65073"/>
                                </a:lnTo>
                                <a:lnTo>
                                  <a:pt x="3175947" y="43382"/>
                                </a:lnTo>
                                <a:lnTo>
                                  <a:pt x="3178620" y="65073"/>
                                </a:lnTo>
                                <a:lnTo>
                                  <a:pt x="3181190" y="83167"/>
                                </a:lnTo>
                                <a:lnTo>
                                  <a:pt x="3183863" y="36186"/>
                                </a:lnTo>
                                <a:lnTo>
                                  <a:pt x="3186433" y="65073"/>
                                </a:lnTo>
                                <a:lnTo>
                                  <a:pt x="3189106" y="68671"/>
                                </a:lnTo>
                                <a:lnTo>
                                  <a:pt x="3191676" y="112054"/>
                                </a:lnTo>
                                <a:lnTo>
                                  <a:pt x="3194349" y="68671"/>
                                </a:lnTo>
                                <a:lnTo>
                                  <a:pt x="3196919" y="39784"/>
                                </a:lnTo>
                                <a:lnTo>
                                  <a:pt x="3199592" y="72270"/>
                                </a:lnTo>
                                <a:lnTo>
                                  <a:pt x="3202162" y="68671"/>
                                </a:lnTo>
                                <a:lnTo>
                                  <a:pt x="3204834" y="79568"/>
                                </a:lnTo>
                                <a:lnTo>
                                  <a:pt x="3207404" y="61475"/>
                                </a:lnTo>
                                <a:lnTo>
                                  <a:pt x="3210077" y="61475"/>
                                </a:lnTo>
                                <a:lnTo>
                                  <a:pt x="3212647" y="75970"/>
                                </a:lnTo>
                                <a:lnTo>
                                  <a:pt x="3215320" y="39784"/>
                                </a:lnTo>
                                <a:lnTo>
                                  <a:pt x="3217890" y="39784"/>
                                </a:lnTo>
                                <a:lnTo>
                                  <a:pt x="3220563" y="93961"/>
                                </a:lnTo>
                                <a:lnTo>
                                  <a:pt x="3223133" y="46980"/>
                                </a:lnTo>
                                <a:lnTo>
                                  <a:pt x="3225806" y="72270"/>
                                </a:lnTo>
                                <a:lnTo>
                                  <a:pt x="3228376" y="86764"/>
                                </a:lnTo>
                                <a:lnTo>
                                  <a:pt x="3231049" y="93961"/>
                                </a:lnTo>
                                <a:lnTo>
                                  <a:pt x="3233619" y="57877"/>
                                </a:lnTo>
                                <a:lnTo>
                                  <a:pt x="3236292" y="65073"/>
                                </a:lnTo>
                                <a:lnTo>
                                  <a:pt x="3238862" y="93961"/>
                                </a:lnTo>
                                <a:lnTo>
                                  <a:pt x="3241534" y="46980"/>
                                </a:lnTo>
                                <a:lnTo>
                                  <a:pt x="3244104" y="101259"/>
                                </a:lnTo>
                                <a:lnTo>
                                  <a:pt x="3246778" y="101259"/>
                                </a:lnTo>
                                <a:lnTo>
                                  <a:pt x="3249348" y="86764"/>
                                </a:lnTo>
                                <a:lnTo>
                                  <a:pt x="3252020" y="83167"/>
                                </a:lnTo>
                                <a:lnTo>
                                  <a:pt x="3254590" y="79568"/>
                                </a:lnTo>
                                <a:lnTo>
                                  <a:pt x="3257263" y="43382"/>
                                </a:lnTo>
                                <a:lnTo>
                                  <a:pt x="3259833" y="68671"/>
                                </a:lnTo>
                                <a:lnTo>
                                  <a:pt x="3262403" y="79568"/>
                                </a:lnTo>
                                <a:lnTo>
                                  <a:pt x="3265076" y="75970"/>
                                </a:lnTo>
                                <a:lnTo>
                                  <a:pt x="3267646" y="57877"/>
                                </a:lnTo>
                                <a:lnTo>
                                  <a:pt x="3270319" y="75970"/>
                                </a:lnTo>
                                <a:lnTo>
                                  <a:pt x="3272889" y="65073"/>
                                </a:lnTo>
                                <a:lnTo>
                                  <a:pt x="3275562" y="57877"/>
                                </a:lnTo>
                                <a:lnTo>
                                  <a:pt x="3278132" y="68671"/>
                                </a:lnTo>
                                <a:lnTo>
                                  <a:pt x="3280805" y="68671"/>
                                </a:lnTo>
                                <a:lnTo>
                                  <a:pt x="3283375" y="108455"/>
                                </a:lnTo>
                                <a:lnTo>
                                  <a:pt x="3286047" y="68671"/>
                                </a:lnTo>
                                <a:lnTo>
                                  <a:pt x="3288618" y="97661"/>
                                </a:lnTo>
                                <a:lnTo>
                                  <a:pt x="3291290" y="108455"/>
                                </a:lnTo>
                                <a:lnTo>
                                  <a:pt x="3293860" y="93961"/>
                                </a:lnTo>
                                <a:lnTo>
                                  <a:pt x="3296533" y="68671"/>
                                </a:lnTo>
                                <a:lnTo>
                                  <a:pt x="3299103" y="101259"/>
                                </a:lnTo>
                                <a:lnTo>
                                  <a:pt x="3301776" y="65073"/>
                                </a:lnTo>
                                <a:lnTo>
                                  <a:pt x="3304346" y="57877"/>
                                </a:lnTo>
                                <a:lnTo>
                                  <a:pt x="3307019" y="101259"/>
                                </a:lnTo>
                                <a:lnTo>
                                  <a:pt x="3309589" y="61475"/>
                                </a:lnTo>
                                <a:lnTo>
                                  <a:pt x="3312262" y="108455"/>
                                </a:lnTo>
                                <a:lnTo>
                                  <a:pt x="3314832" y="54279"/>
                                </a:lnTo>
                                <a:lnTo>
                                  <a:pt x="3317505" y="93961"/>
                                </a:lnTo>
                                <a:lnTo>
                                  <a:pt x="3320075" y="101259"/>
                                </a:lnTo>
                                <a:lnTo>
                                  <a:pt x="3322748" y="72270"/>
                                </a:lnTo>
                                <a:lnTo>
                                  <a:pt x="3325318" y="75970"/>
                                </a:lnTo>
                                <a:lnTo>
                                  <a:pt x="3327990" y="68671"/>
                                </a:lnTo>
                                <a:lnTo>
                                  <a:pt x="3330560" y="93961"/>
                                </a:lnTo>
                                <a:lnTo>
                                  <a:pt x="3333233" y="57877"/>
                                </a:lnTo>
                                <a:lnTo>
                                  <a:pt x="3335803" y="112054"/>
                                </a:lnTo>
                                <a:lnTo>
                                  <a:pt x="3338476" y="79568"/>
                                </a:lnTo>
                                <a:lnTo>
                                  <a:pt x="3341046" y="54279"/>
                                </a:lnTo>
                                <a:lnTo>
                                  <a:pt x="3343719" y="65073"/>
                                </a:lnTo>
                                <a:lnTo>
                                  <a:pt x="3346289" y="79568"/>
                                </a:lnTo>
                                <a:lnTo>
                                  <a:pt x="3348962" y="36186"/>
                                </a:lnTo>
                                <a:lnTo>
                                  <a:pt x="3351532" y="108455"/>
                                </a:lnTo>
                                <a:lnTo>
                                  <a:pt x="3354205" y="57877"/>
                                </a:lnTo>
                                <a:lnTo>
                                  <a:pt x="3356775" y="75970"/>
                                </a:lnTo>
                                <a:lnTo>
                                  <a:pt x="3359448" y="72270"/>
                                </a:lnTo>
                                <a:lnTo>
                                  <a:pt x="3362018" y="46980"/>
                                </a:lnTo>
                                <a:lnTo>
                                  <a:pt x="3364691" y="101259"/>
                                </a:lnTo>
                                <a:lnTo>
                                  <a:pt x="3367261" y="39784"/>
                                </a:lnTo>
                                <a:lnTo>
                                  <a:pt x="3369934" y="119352"/>
                                </a:lnTo>
                                <a:lnTo>
                                  <a:pt x="3372504" y="75970"/>
                                </a:lnTo>
                                <a:lnTo>
                                  <a:pt x="3375176" y="18093"/>
                                </a:lnTo>
                                <a:lnTo>
                                  <a:pt x="3377746" y="65073"/>
                                </a:lnTo>
                                <a:lnTo>
                                  <a:pt x="3380419" y="79568"/>
                                </a:lnTo>
                                <a:lnTo>
                                  <a:pt x="3382989" y="75970"/>
                                </a:lnTo>
                                <a:lnTo>
                                  <a:pt x="3385662" y="68671"/>
                                </a:lnTo>
                                <a:lnTo>
                                  <a:pt x="3388232" y="86764"/>
                                </a:lnTo>
                                <a:lnTo>
                                  <a:pt x="3390905" y="65073"/>
                                </a:lnTo>
                                <a:lnTo>
                                  <a:pt x="3393475" y="61475"/>
                                </a:lnTo>
                                <a:lnTo>
                                  <a:pt x="3396045" y="50578"/>
                                </a:lnTo>
                                <a:lnTo>
                                  <a:pt x="3398718" y="43382"/>
                                </a:lnTo>
                                <a:lnTo>
                                  <a:pt x="3401288" y="65073"/>
                                </a:lnTo>
                                <a:lnTo>
                                  <a:pt x="3403961" y="28887"/>
                                </a:lnTo>
                                <a:lnTo>
                                  <a:pt x="3406531" y="68671"/>
                                </a:lnTo>
                                <a:lnTo>
                                  <a:pt x="3409204" y="90362"/>
                                </a:lnTo>
                                <a:lnTo>
                                  <a:pt x="3411774" y="50578"/>
                                </a:lnTo>
                                <a:lnTo>
                                  <a:pt x="3414447" y="65073"/>
                                </a:lnTo>
                                <a:lnTo>
                                  <a:pt x="3417017" y="112054"/>
                                </a:lnTo>
                                <a:lnTo>
                                  <a:pt x="3419689" y="68671"/>
                                </a:lnTo>
                                <a:lnTo>
                                  <a:pt x="3422259" y="65073"/>
                                </a:lnTo>
                                <a:lnTo>
                                  <a:pt x="3424932" y="79568"/>
                                </a:lnTo>
                                <a:lnTo>
                                  <a:pt x="3427502" y="68671"/>
                                </a:lnTo>
                                <a:lnTo>
                                  <a:pt x="3430175" y="50578"/>
                                </a:lnTo>
                                <a:lnTo>
                                  <a:pt x="3432745" y="46980"/>
                                </a:lnTo>
                                <a:lnTo>
                                  <a:pt x="3435418" y="57877"/>
                                </a:lnTo>
                                <a:lnTo>
                                  <a:pt x="3437988" y="43382"/>
                                </a:lnTo>
                                <a:lnTo>
                                  <a:pt x="3440661" y="61475"/>
                                </a:lnTo>
                                <a:lnTo>
                                  <a:pt x="3443231" y="54279"/>
                                </a:lnTo>
                                <a:lnTo>
                                  <a:pt x="3445904" y="108455"/>
                                </a:lnTo>
                                <a:lnTo>
                                  <a:pt x="3448474" y="72270"/>
                                </a:lnTo>
                                <a:lnTo>
                                  <a:pt x="3451146" y="46980"/>
                                </a:lnTo>
                                <a:lnTo>
                                  <a:pt x="3453716" y="54279"/>
                                </a:lnTo>
                                <a:lnTo>
                                  <a:pt x="3456390" y="72270"/>
                                </a:lnTo>
                                <a:lnTo>
                                  <a:pt x="3458960" y="65073"/>
                                </a:lnTo>
                                <a:lnTo>
                                  <a:pt x="3461632" y="126549"/>
                                </a:lnTo>
                                <a:lnTo>
                                  <a:pt x="3464202" y="50578"/>
                                </a:lnTo>
                                <a:lnTo>
                                  <a:pt x="3466875" y="93961"/>
                                </a:lnTo>
                                <a:lnTo>
                                  <a:pt x="3469445" y="104858"/>
                                </a:lnTo>
                                <a:lnTo>
                                  <a:pt x="3472118" y="115652"/>
                                </a:lnTo>
                                <a:lnTo>
                                  <a:pt x="3474688" y="90362"/>
                                </a:lnTo>
                                <a:lnTo>
                                  <a:pt x="3477361" y="93961"/>
                                </a:lnTo>
                                <a:lnTo>
                                  <a:pt x="3479931" y="57877"/>
                                </a:lnTo>
                                <a:lnTo>
                                  <a:pt x="3482604" y="93961"/>
                                </a:lnTo>
                                <a:lnTo>
                                  <a:pt x="3485174" y="72270"/>
                                </a:lnTo>
                                <a:lnTo>
                                  <a:pt x="3487847" y="61475"/>
                                </a:lnTo>
                                <a:lnTo>
                                  <a:pt x="3490417" y="65073"/>
                                </a:lnTo>
                                <a:lnTo>
                                  <a:pt x="3493090" y="32588"/>
                                </a:lnTo>
                                <a:lnTo>
                                  <a:pt x="3495660" y="57877"/>
                                </a:lnTo>
                                <a:lnTo>
                                  <a:pt x="3498333" y="104858"/>
                                </a:lnTo>
                                <a:lnTo>
                                  <a:pt x="3500903" y="90362"/>
                                </a:lnTo>
                                <a:lnTo>
                                  <a:pt x="3503575" y="86764"/>
                                </a:lnTo>
                                <a:lnTo>
                                  <a:pt x="3506145" y="28887"/>
                                </a:lnTo>
                                <a:lnTo>
                                  <a:pt x="3508818" y="57877"/>
                                </a:lnTo>
                                <a:lnTo>
                                  <a:pt x="3511388" y="61475"/>
                                </a:lnTo>
                                <a:lnTo>
                                  <a:pt x="3514061" y="57877"/>
                                </a:lnTo>
                                <a:lnTo>
                                  <a:pt x="3516631" y="72270"/>
                                </a:lnTo>
                                <a:lnTo>
                                  <a:pt x="3519304" y="122951"/>
                                </a:lnTo>
                                <a:lnTo>
                                  <a:pt x="3521874" y="36186"/>
                                </a:lnTo>
                                <a:lnTo>
                                  <a:pt x="3524547" y="61475"/>
                                </a:lnTo>
                                <a:lnTo>
                                  <a:pt x="3527117" y="68671"/>
                                </a:lnTo>
                                <a:lnTo>
                                  <a:pt x="3529790" y="65073"/>
                                </a:lnTo>
                                <a:lnTo>
                                  <a:pt x="3532360" y="86764"/>
                                </a:lnTo>
                                <a:lnTo>
                                  <a:pt x="3534930" y="101259"/>
                                </a:lnTo>
                                <a:lnTo>
                                  <a:pt x="3537602" y="97661"/>
                                </a:lnTo>
                                <a:lnTo>
                                  <a:pt x="3540172" y="72270"/>
                                </a:lnTo>
                                <a:lnTo>
                                  <a:pt x="3542846" y="68671"/>
                                </a:lnTo>
                                <a:lnTo>
                                  <a:pt x="3545415" y="50578"/>
                                </a:lnTo>
                                <a:lnTo>
                                  <a:pt x="3548089" y="57877"/>
                                </a:lnTo>
                                <a:lnTo>
                                  <a:pt x="3550659" y="54279"/>
                                </a:lnTo>
                                <a:lnTo>
                                  <a:pt x="3553331" y="108455"/>
                                </a:lnTo>
                                <a:lnTo>
                                  <a:pt x="3555901" y="68671"/>
                                </a:lnTo>
                                <a:lnTo>
                                  <a:pt x="3558574" y="97661"/>
                                </a:lnTo>
                                <a:lnTo>
                                  <a:pt x="3561144" y="79568"/>
                                </a:lnTo>
                                <a:lnTo>
                                  <a:pt x="3563817" y="57877"/>
                                </a:lnTo>
                                <a:lnTo>
                                  <a:pt x="3566387" y="68671"/>
                                </a:lnTo>
                                <a:lnTo>
                                  <a:pt x="3569060" y="7196"/>
                                </a:lnTo>
                                <a:lnTo>
                                  <a:pt x="3571630" y="79568"/>
                                </a:lnTo>
                                <a:lnTo>
                                  <a:pt x="3574302" y="39784"/>
                                </a:lnTo>
                                <a:lnTo>
                                  <a:pt x="3576873" y="86764"/>
                                </a:lnTo>
                                <a:lnTo>
                                  <a:pt x="3579546" y="68671"/>
                                </a:lnTo>
                                <a:lnTo>
                                  <a:pt x="3582116" y="79568"/>
                                </a:lnTo>
                                <a:lnTo>
                                  <a:pt x="3584788" y="57877"/>
                                </a:lnTo>
                                <a:lnTo>
                                  <a:pt x="3587358" y="93961"/>
                                </a:lnTo>
                                <a:lnTo>
                                  <a:pt x="3590031" y="72270"/>
                                </a:lnTo>
                                <a:lnTo>
                                  <a:pt x="3592601" y="68671"/>
                                </a:lnTo>
                                <a:lnTo>
                                  <a:pt x="3595274" y="50578"/>
                                </a:lnTo>
                                <a:lnTo>
                                  <a:pt x="3597844" y="83167"/>
                                </a:lnTo>
                                <a:lnTo>
                                  <a:pt x="3600517" y="43382"/>
                                </a:lnTo>
                                <a:lnTo>
                                  <a:pt x="3603087" y="46980"/>
                                </a:lnTo>
                                <a:lnTo>
                                  <a:pt x="3605760" y="90362"/>
                                </a:lnTo>
                                <a:lnTo>
                                  <a:pt x="3608330" y="126549"/>
                                </a:lnTo>
                                <a:lnTo>
                                  <a:pt x="3611003" y="21691"/>
                                </a:lnTo>
                                <a:lnTo>
                                  <a:pt x="3613573" y="108455"/>
                                </a:lnTo>
                                <a:lnTo>
                                  <a:pt x="3616246" y="97661"/>
                                </a:lnTo>
                                <a:lnTo>
                                  <a:pt x="3618816" y="57877"/>
                                </a:lnTo>
                                <a:lnTo>
                                  <a:pt x="3621488" y="43382"/>
                                </a:lnTo>
                                <a:lnTo>
                                  <a:pt x="3624058" y="54279"/>
                                </a:lnTo>
                                <a:lnTo>
                                  <a:pt x="3626731" y="86764"/>
                                </a:lnTo>
                                <a:lnTo>
                                  <a:pt x="3629301" y="57877"/>
                                </a:lnTo>
                                <a:lnTo>
                                  <a:pt x="3631975" y="97661"/>
                                </a:lnTo>
                                <a:lnTo>
                                  <a:pt x="3634545" y="36186"/>
                                </a:lnTo>
                                <a:lnTo>
                                  <a:pt x="3637217" y="86764"/>
                                </a:lnTo>
                                <a:lnTo>
                                  <a:pt x="3639787" y="86764"/>
                                </a:lnTo>
                                <a:lnTo>
                                  <a:pt x="3642460" y="36186"/>
                                </a:lnTo>
                                <a:lnTo>
                                  <a:pt x="3645030" y="65073"/>
                                </a:lnTo>
                                <a:lnTo>
                                  <a:pt x="3647703" y="54279"/>
                                </a:lnTo>
                                <a:lnTo>
                                  <a:pt x="3650273" y="0"/>
                                </a:lnTo>
                                <a:lnTo>
                                  <a:pt x="3652946" y="50578"/>
                                </a:lnTo>
                                <a:lnTo>
                                  <a:pt x="3655516" y="86764"/>
                                </a:lnTo>
                                <a:lnTo>
                                  <a:pt x="3658188" y="46980"/>
                                </a:lnTo>
                                <a:lnTo>
                                  <a:pt x="3660759" y="65073"/>
                                </a:lnTo>
                                <a:lnTo>
                                  <a:pt x="3663432" y="133745"/>
                                </a:lnTo>
                                <a:lnTo>
                                  <a:pt x="3666002" y="108455"/>
                                </a:lnTo>
                              </a:path>
                            </a:pathLst>
                          </a:custGeom>
                          <a:ln w="11000" cap="flat">
                            <a:round/>
                          </a:ln>
                        </wps:spPr>
                        <wps:style>
                          <a:lnRef idx="1">
                            <a:srgbClr val="0071B1"/>
                          </a:lnRef>
                          <a:fillRef idx="0">
                            <a:srgbClr val="000000">
                              <a:alpha val="0"/>
                            </a:srgbClr>
                          </a:fillRef>
                          <a:effectRef idx="0">
                            <a:scrgbClr r="0" g="0" b="0"/>
                          </a:effectRef>
                          <a:fontRef idx="none"/>
                        </wps:style>
                        <wps:bodyPr/>
                      </wps:wsp>
                      <wps:wsp>
                        <wps:cNvPr id="2506" name="Shape 2506"/>
                        <wps:cNvSpPr/>
                        <wps:spPr>
                          <a:xfrm>
                            <a:off x="613683" y="3512005"/>
                            <a:ext cx="3666002" cy="325264"/>
                          </a:xfrm>
                          <a:custGeom>
                            <a:avLst/>
                            <a:gdLst/>
                            <a:ahLst/>
                            <a:cxnLst/>
                            <a:rect l="0" t="0" r="0" b="0"/>
                            <a:pathLst>
                              <a:path w="3666002" h="325264">
                                <a:moveTo>
                                  <a:pt x="0" y="97558"/>
                                </a:moveTo>
                                <a:lnTo>
                                  <a:pt x="2673" y="112054"/>
                                </a:lnTo>
                                <a:lnTo>
                                  <a:pt x="5243" y="159034"/>
                                </a:lnTo>
                                <a:lnTo>
                                  <a:pt x="7813" y="130147"/>
                                </a:lnTo>
                                <a:lnTo>
                                  <a:pt x="10486" y="83064"/>
                                </a:lnTo>
                                <a:lnTo>
                                  <a:pt x="13056" y="115651"/>
                                </a:lnTo>
                                <a:lnTo>
                                  <a:pt x="15729" y="159034"/>
                                </a:lnTo>
                                <a:lnTo>
                                  <a:pt x="18299" y="137343"/>
                                </a:lnTo>
                                <a:lnTo>
                                  <a:pt x="20971" y="155436"/>
                                </a:lnTo>
                                <a:lnTo>
                                  <a:pt x="23541" y="86764"/>
                                </a:lnTo>
                                <a:lnTo>
                                  <a:pt x="26214" y="46980"/>
                                </a:lnTo>
                                <a:lnTo>
                                  <a:pt x="28784" y="133745"/>
                                </a:lnTo>
                                <a:lnTo>
                                  <a:pt x="31457" y="101157"/>
                                </a:lnTo>
                                <a:lnTo>
                                  <a:pt x="34027" y="151838"/>
                                </a:lnTo>
                                <a:lnTo>
                                  <a:pt x="36700" y="101157"/>
                                </a:lnTo>
                                <a:lnTo>
                                  <a:pt x="39270" y="155436"/>
                                </a:lnTo>
                                <a:lnTo>
                                  <a:pt x="41943" y="166230"/>
                                </a:lnTo>
                                <a:lnTo>
                                  <a:pt x="44513" y="97558"/>
                                </a:lnTo>
                                <a:lnTo>
                                  <a:pt x="47186" y="122848"/>
                                </a:lnTo>
                                <a:lnTo>
                                  <a:pt x="49756" y="173529"/>
                                </a:lnTo>
                                <a:lnTo>
                                  <a:pt x="52429" y="137343"/>
                                </a:lnTo>
                                <a:lnTo>
                                  <a:pt x="54999" y="137343"/>
                                </a:lnTo>
                                <a:lnTo>
                                  <a:pt x="57672" y="108456"/>
                                </a:lnTo>
                                <a:lnTo>
                                  <a:pt x="60242" y="122848"/>
                                </a:lnTo>
                                <a:lnTo>
                                  <a:pt x="62914" y="137343"/>
                                </a:lnTo>
                                <a:lnTo>
                                  <a:pt x="65484" y="133745"/>
                                </a:lnTo>
                                <a:lnTo>
                                  <a:pt x="68157" y="115651"/>
                                </a:lnTo>
                                <a:lnTo>
                                  <a:pt x="70727" y="159034"/>
                                </a:lnTo>
                                <a:lnTo>
                                  <a:pt x="73400" y="65074"/>
                                </a:lnTo>
                                <a:lnTo>
                                  <a:pt x="75970" y="155436"/>
                                </a:lnTo>
                                <a:lnTo>
                                  <a:pt x="78643" y="144539"/>
                                </a:lnTo>
                                <a:lnTo>
                                  <a:pt x="81213" y="112054"/>
                                </a:lnTo>
                                <a:lnTo>
                                  <a:pt x="83886" y="101157"/>
                                </a:lnTo>
                                <a:lnTo>
                                  <a:pt x="86456" y="115651"/>
                                </a:lnTo>
                                <a:lnTo>
                                  <a:pt x="89129" y="130147"/>
                                </a:lnTo>
                                <a:lnTo>
                                  <a:pt x="91699" y="83064"/>
                                </a:lnTo>
                                <a:lnTo>
                                  <a:pt x="94372" y="25289"/>
                                </a:lnTo>
                                <a:lnTo>
                                  <a:pt x="96942" y="177127"/>
                                </a:lnTo>
                                <a:lnTo>
                                  <a:pt x="99614" y="148137"/>
                                </a:lnTo>
                                <a:lnTo>
                                  <a:pt x="102185" y="169828"/>
                                </a:lnTo>
                                <a:lnTo>
                                  <a:pt x="104857" y="79466"/>
                                </a:lnTo>
                                <a:lnTo>
                                  <a:pt x="107427" y="155436"/>
                                </a:lnTo>
                                <a:lnTo>
                                  <a:pt x="110100" y="104755"/>
                                </a:lnTo>
                                <a:lnTo>
                                  <a:pt x="112670" y="137343"/>
                                </a:lnTo>
                                <a:lnTo>
                                  <a:pt x="115343" y="108456"/>
                                </a:lnTo>
                                <a:lnTo>
                                  <a:pt x="117913" y="180725"/>
                                </a:lnTo>
                                <a:lnTo>
                                  <a:pt x="120586" y="97558"/>
                                </a:lnTo>
                                <a:lnTo>
                                  <a:pt x="123156" y="112054"/>
                                </a:lnTo>
                                <a:lnTo>
                                  <a:pt x="125829" y="133745"/>
                                </a:lnTo>
                                <a:lnTo>
                                  <a:pt x="128399" y="130147"/>
                                </a:lnTo>
                                <a:lnTo>
                                  <a:pt x="131072" y="83064"/>
                                </a:lnTo>
                                <a:lnTo>
                                  <a:pt x="133642" y="173529"/>
                                </a:lnTo>
                                <a:lnTo>
                                  <a:pt x="136315" y="50578"/>
                                </a:lnTo>
                                <a:lnTo>
                                  <a:pt x="138885" y="166230"/>
                                </a:lnTo>
                                <a:lnTo>
                                  <a:pt x="141558" y="169828"/>
                                </a:lnTo>
                                <a:lnTo>
                                  <a:pt x="144128" y="119250"/>
                                </a:lnTo>
                                <a:lnTo>
                                  <a:pt x="146698" y="122848"/>
                                </a:lnTo>
                                <a:lnTo>
                                  <a:pt x="149370" y="140941"/>
                                </a:lnTo>
                                <a:lnTo>
                                  <a:pt x="151940" y="90363"/>
                                </a:lnTo>
                                <a:lnTo>
                                  <a:pt x="154613" y="93961"/>
                                </a:lnTo>
                                <a:lnTo>
                                  <a:pt x="157183" y="61373"/>
                                </a:lnTo>
                                <a:lnTo>
                                  <a:pt x="159856" y="90363"/>
                                </a:lnTo>
                                <a:lnTo>
                                  <a:pt x="162426" y="90363"/>
                                </a:lnTo>
                                <a:lnTo>
                                  <a:pt x="165099" y="72269"/>
                                </a:lnTo>
                                <a:lnTo>
                                  <a:pt x="167669" y="86764"/>
                                </a:lnTo>
                                <a:lnTo>
                                  <a:pt x="170342" y="119250"/>
                                </a:lnTo>
                                <a:lnTo>
                                  <a:pt x="172912" y="104755"/>
                                </a:lnTo>
                                <a:lnTo>
                                  <a:pt x="175585" y="46980"/>
                                </a:lnTo>
                                <a:lnTo>
                                  <a:pt x="178155" y="93961"/>
                                </a:lnTo>
                                <a:lnTo>
                                  <a:pt x="180828" y="115651"/>
                                </a:lnTo>
                                <a:lnTo>
                                  <a:pt x="183398" y="97558"/>
                                </a:lnTo>
                                <a:lnTo>
                                  <a:pt x="186071" y="39682"/>
                                </a:lnTo>
                                <a:lnTo>
                                  <a:pt x="188641" y="54176"/>
                                </a:lnTo>
                                <a:lnTo>
                                  <a:pt x="191313" y="115651"/>
                                </a:lnTo>
                                <a:lnTo>
                                  <a:pt x="193883" y="112054"/>
                                </a:lnTo>
                                <a:lnTo>
                                  <a:pt x="196556" y="159034"/>
                                </a:lnTo>
                                <a:lnTo>
                                  <a:pt x="199126" y="104755"/>
                                </a:lnTo>
                                <a:lnTo>
                                  <a:pt x="201799" y="126446"/>
                                </a:lnTo>
                                <a:lnTo>
                                  <a:pt x="204369" y="104755"/>
                                </a:lnTo>
                                <a:lnTo>
                                  <a:pt x="207042" y="32485"/>
                                </a:lnTo>
                                <a:lnTo>
                                  <a:pt x="209612" y="104755"/>
                                </a:lnTo>
                                <a:lnTo>
                                  <a:pt x="212285" y="90363"/>
                                </a:lnTo>
                                <a:lnTo>
                                  <a:pt x="214855" y="86764"/>
                                </a:lnTo>
                                <a:lnTo>
                                  <a:pt x="217528" y="140941"/>
                                </a:lnTo>
                                <a:lnTo>
                                  <a:pt x="220098" y="86764"/>
                                </a:lnTo>
                                <a:lnTo>
                                  <a:pt x="222771" y="202416"/>
                                </a:lnTo>
                                <a:lnTo>
                                  <a:pt x="225341" y="97558"/>
                                </a:lnTo>
                                <a:lnTo>
                                  <a:pt x="228014" y="79466"/>
                                </a:lnTo>
                                <a:lnTo>
                                  <a:pt x="230584" y="115651"/>
                                </a:lnTo>
                                <a:lnTo>
                                  <a:pt x="233256" y="97558"/>
                                </a:lnTo>
                                <a:lnTo>
                                  <a:pt x="235826" y="119250"/>
                                </a:lnTo>
                                <a:lnTo>
                                  <a:pt x="238499" y="54176"/>
                                </a:lnTo>
                                <a:lnTo>
                                  <a:pt x="241069" y="0"/>
                                </a:lnTo>
                                <a:lnTo>
                                  <a:pt x="243742" y="133745"/>
                                </a:lnTo>
                                <a:lnTo>
                                  <a:pt x="246312" y="144539"/>
                                </a:lnTo>
                                <a:lnTo>
                                  <a:pt x="248985" y="133745"/>
                                </a:lnTo>
                                <a:lnTo>
                                  <a:pt x="251555" y="148137"/>
                                </a:lnTo>
                                <a:lnTo>
                                  <a:pt x="254228" y="155436"/>
                                </a:lnTo>
                                <a:lnTo>
                                  <a:pt x="256798" y="97558"/>
                                </a:lnTo>
                                <a:lnTo>
                                  <a:pt x="259471" y="86764"/>
                                </a:lnTo>
                                <a:lnTo>
                                  <a:pt x="262041" y="159034"/>
                                </a:lnTo>
                                <a:lnTo>
                                  <a:pt x="264714" y="140941"/>
                                </a:lnTo>
                                <a:lnTo>
                                  <a:pt x="267284" y="68671"/>
                                </a:lnTo>
                                <a:lnTo>
                                  <a:pt x="269957" y="155436"/>
                                </a:lnTo>
                                <a:lnTo>
                                  <a:pt x="272527" y="180725"/>
                                </a:lnTo>
                                <a:lnTo>
                                  <a:pt x="275199" y="162632"/>
                                </a:lnTo>
                                <a:lnTo>
                                  <a:pt x="277769" y="79466"/>
                                </a:lnTo>
                                <a:lnTo>
                                  <a:pt x="280339" y="126446"/>
                                </a:lnTo>
                                <a:lnTo>
                                  <a:pt x="283012" y="162632"/>
                                </a:lnTo>
                                <a:lnTo>
                                  <a:pt x="285582" y="137343"/>
                                </a:lnTo>
                                <a:lnTo>
                                  <a:pt x="288255" y="122848"/>
                                </a:lnTo>
                                <a:lnTo>
                                  <a:pt x="290825" y="155436"/>
                                </a:lnTo>
                                <a:lnTo>
                                  <a:pt x="293498" y="115651"/>
                                </a:lnTo>
                                <a:lnTo>
                                  <a:pt x="296068" y="126446"/>
                                </a:lnTo>
                                <a:lnTo>
                                  <a:pt x="298741" y="148137"/>
                                </a:lnTo>
                                <a:lnTo>
                                  <a:pt x="301311" y="140941"/>
                                </a:lnTo>
                                <a:lnTo>
                                  <a:pt x="303984" y="68671"/>
                                </a:lnTo>
                                <a:lnTo>
                                  <a:pt x="306554" y="46980"/>
                                </a:lnTo>
                                <a:lnTo>
                                  <a:pt x="309227" y="177127"/>
                                </a:lnTo>
                                <a:lnTo>
                                  <a:pt x="311797" y="68671"/>
                                </a:lnTo>
                                <a:lnTo>
                                  <a:pt x="314469" y="140941"/>
                                </a:lnTo>
                                <a:lnTo>
                                  <a:pt x="317039" y="159034"/>
                                </a:lnTo>
                                <a:lnTo>
                                  <a:pt x="319712" y="104755"/>
                                </a:lnTo>
                                <a:lnTo>
                                  <a:pt x="322283" y="104755"/>
                                </a:lnTo>
                                <a:lnTo>
                                  <a:pt x="324955" y="97558"/>
                                </a:lnTo>
                                <a:lnTo>
                                  <a:pt x="327525" y="140941"/>
                                </a:lnTo>
                                <a:lnTo>
                                  <a:pt x="330198" y="75867"/>
                                </a:lnTo>
                                <a:lnTo>
                                  <a:pt x="332768" y="104755"/>
                                </a:lnTo>
                                <a:lnTo>
                                  <a:pt x="335441" y="115651"/>
                                </a:lnTo>
                                <a:lnTo>
                                  <a:pt x="338011" y="133745"/>
                                </a:lnTo>
                                <a:lnTo>
                                  <a:pt x="340684" y="115651"/>
                                </a:lnTo>
                                <a:lnTo>
                                  <a:pt x="343254" y="112054"/>
                                </a:lnTo>
                                <a:lnTo>
                                  <a:pt x="345927" y="79466"/>
                                </a:lnTo>
                                <a:lnTo>
                                  <a:pt x="348497" y="159034"/>
                                </a:lnTo>
                                <a:lnTo>
                                  <a:pt x="351170" y="86764"/>
                                </a:lnTo>
                                <a:lnTo>
                                  <a:pt x="353740" y="126446"/>
                                </a:lnTo>
                                <a:lnTo>
                                  <a:pt x="356412" y="144539"/>
                                </a:lnTo>
                                <a:lnTo>
                                  <a:pt x="358983" y="155436"/>
                                </a:lnTo>
                                <a:lnTo>
                                  <a:pt x="361655" y="144539"/>
                                </a:lnTo>
                                <a:lnTo>
                                  <a:pt x="364225" y="151838"/>
                                </a:lnTo>
                                <a:lnTo>
                                  <a:pt x="366898" y="130147"/>
                                </a:lnTo>
                                <a:lnTo>
                                  <a:pt x="369468" y="72269"/>
                                </a:lnTo>
                                <a:lnTo>
                                  <a:pt x="372141" y="75867"/>
                                </a:lnTo>
                                <a:lnTo>
                                  <a:pt x="374711" y="90363"/>
                                </a:lnTo>
                                <a:lnTo>
                                  <a:pt x="377384" y="86764"/>
                                </a:lnTo>
                                <a:lnTo>
                                  <a:pt x="379954" y="133745"/>
                                </a:lnTo>
                                <a:lnTo>
                                  <a:pt x="382627" y="108456"/>
                                </a:lnTo>
                                <a:lnTo>
                                  <a:pt x="385197" y="162632"/>
                                </a:lnTo>
                                <a:lnTo>
                                  <a:pt x="387870" y="155436"/>
                                </a:lnTo>
                                <a:lnTo>
                                  <a:pt x="390440" y="104755"/>
                                </a:lnTo>
                                <a:lnTo>
                                  <a:pt x="393113" y="191519"/>
                                </a:lnTo>
                                <a:lnTo>
                                  <a:pt x="395683" y="126446"/>
                                </a:lnTo>
                                <a:lnTo>
                                  <a:pt x="398355" y="202416"/>
                                </a:lnTo>
                                <a:lnTo>
                                  <a:pt x="400925" y="148137"/>
                                </a:lnTo>
                                <a:lnTo>
                                  <a:pt x="403598" y="68671"/>
                                </a:lnTo>
                                <a:lnTo>
                                  <a:pt x="406169" y="68671"/>
                                </a:lnTo>
                                <a:lnTo>
                                  <a:pt x="408841" y="122848"/>
                                </a:lnTo>
                                <a:lnTo>
                                  <a:pt x="411411" y="46980"/>
                                </a:lnTo>
                                <a:lnTo>
                                  <a:pt x="413981" y="90363"/>
                                </a:lnTo>
                                <a:lnTo>
                                  <a:pt x="416654" y="148137"/>
                                </a:lnTo>
                                <a:lnTo>
                                  <a:pt x="419224" y="140941"/>
                                </a:lnTo>
                                <a:lnTo>
                                  <a:pt x="421897" y="169828"/>
                                </a:lnTo>
                                <a:lnTo>
                                  <a:pt x="424467" y="130147"/>
                                </a:lnTo>
                                <a:lnTo>
                                  <a:pt x="427140" y="68671"/>
                                </a:lnTo>
                                <a:lnTo>
                                  <a:pt x="429710" y="155436"/>
                                </a:lnTo>
                                <a:lnTo>
                                  <a:pt x="432383" y="137343"/>
                                </a:lnTo>
                                <a:lnTo>
                                  <a:pt x="434953" y="122848"/>
                                </a:lnTo>
                                <a:lnTo>
                                  <a:pt x="437626" y="144539"/>
                                </a:lnTo>
                                <a:lnTo>
                                  <a:pt x="440196" y="115651"/>
                                </a:lnTo>
                                <a:lnTo>
                                  <a:pt x="442869" y="155436"/>
                                </a:lnTo>
                                <a:lnTo>
                                  <a:pt x="445439" y="144539"/>
                                </a:lnTo>
                                <a:lnTo>
                                  <a:pt x="448111" y="115651"/>
                                </a:lnTo>
                                <a:lnTo>
                                  <a:pt x="450681" y="104755"/>
                                </a:lnTo>
                                <a:lnTo>
                                  <a:pt x="453354" y="144539"/>
                                </a:lnTo>
                                <a:lnTo>
                                  <a:pt x="455924" y="119250"/>
                                </a:lnTo>
                                <a:lnTo>
                                  <a:pt x="458597" y="133745"/>
                                </a:lnTo>
                                <a:lnTo>
                                  <a:pt x="461167" y="86764"/>
                                </a:lnTo>
                                <a:lnTo>
                                  <a:pt x="463840" y="140941"/>
                                </a:lnTo>
                                <a:lnTo>
                                  <a:pt x="466410" y="151838"/>
                                </a:lnTo>
                                <a:lnTo>
                                  <a:pt x="469083" y="108456"/>
                                </a:lnTo>
                                <a:lnTo>
                                  <a:pt x="471653" y="104755"/>
                                </a:lnTo>
                                <a:lnTo>
                                  <a:pt x="474326" y="144539"/>
                                </a:lnTo>
                                <a:lnTo>
                                  <a:pt x="476896" y="140941"/>
                                </a:lnTo>
                                <a:lnTo>
                                  <a:pt x="479569" y="159034"/>
                                </a:lnTo>
                                <a:lnTo>
                                  <a:pt x="482139" y="155436"/>
                                </a:lnTo>
                                <a:lnTo>
                                  <a:pt x="484811" y="140941"/>
                                </a:lnTo>
                                <a:lnTo>
                                  <a:pt x="487381" y="108456"/>
                                </a:lnTo>
                                <a:lnTo>
                                  <a:pt x="490054" y="144539"/>
                                </a:lnTo>
                                <a:lnTo>
                                  <a:pt x="492625" y="108456"/>
                                </a:lnTo>
                                <a:lnTo>
                                  <a:pt x="495297" y="180725"/>
                                </a:lnTo>
                                <a:lnTo>
                                  <a:pt x="497867" y="133745"/>
                                </a:lnTo>
                                <a:lnTo>
                                  <a:pt x="500540" y="173529"/>
                                </a:lnTo>
                                <a:lnTo>
                                  <a:pt x="503110" y="195220"/>
                                </a:lnTo>
                                <a:lnTo>
                                  <a:pt x="505783" y="108456"/>
                                </a:lnTo>
                                <a:lnTo>
                                  <a:pt x="508353" y="133745"/>
                                </a:lnTo>
                                <a:lnTo>
                                  <a:pt x="511026" y="115651"/>
                                </a:lnTo>
                                <a:lnTo>
                                  <a:pt x="513596" y="97558"/>
                                </a:lnTo>
                                <a:lnTo>
                                  <a:pt x="516269" y="101157"/>
                                </a:lnTo>
                                <a:lnTo>
                                  <a:pt x="518839" y="126446"/>
                                </a:lnTo>
                                <a:lnTo>
                                  <a:pt x="521511" y="213210"/>
                                </a:lnTo>
                                <a:lnTo>
                                  <a:pt x="524081" y="198818"/>
                                </a:lnTo>
                                <a:lnTo>
                                  <a:pt x="526755" y="133745"/>
                                </a:lnTo>
                                <a:lnTo>
                                  <a:pt x="529325" y="104755"/>
                                </a:lnTo>
                                <a:lnTo>
                                  <a:pt x="531997" y="50578"/>
                                </a:lnTo>
                                <a:lnTo>
                                  <a:pt x="534567" y="155436"/>
                                </a:lnTo>
                                <a:lnTo>
                                  <a:pt x="537240" y="227705"/>
                                </a:lnTo>
                                <a:lnTo>
                                  <a:pt x="539810" y="79466"/>
                                </a:lnTo>
                                <a:lnTo>
                                  <a:pt x="542483" y="209612"/>
                                </a:lnTo>
                                <a:lnTo>
                                  <a:pt x="545053" y="231303"/>
                                </a:lnTo>
                                <a:lnTo>
                                  <a:pt x="547726" y="115651"/>
                                </a:lnTo>
                                <a:lnTo>
                                  <a:pt x="550296" y="162632"/>
                                </a:lnTo>
                                <a:lnTo>
                                  <a:pt x="552866" y="144539"/>
                                </a:lnTo>
                                <a:lnTo>
                                  <a:pt x="555539" y="191519"/>
                                </a:lnTo>
                                <a:lnTo>
                                  <a:pt x="558109" y="169828"/>
                                </a:lnTo>
                                <a:lnTo>
                                  <a:pt x="560782" y="155436"/>
                                </a:lnTo>
                                <a:lnTo>
                                  <a:pt x="563352" y="191519"/>
                                </a:lnTo>
                                <a:lnTo>
                                  <a:pt x="566025" y="122848"/>
                                </a:lnTo>
                                <a:lnTo>
                                  <a:pt x="568595" y="198818"/>
                                </a:lnTo>
                                <a:lnTo>
                                  <a:pt x="571267" y="112054"/>
                                </a:lnTo>
                                <a:lnTo>
                                  <a:pt x="573837" y="93961"/>
                                </a:lnTo>
                                <a:lnTo>
                                  <a:pt x="576510" y="126446"/>
                                </a:lnTo>
                                <a:lnTo>
                                  <a:pt x="579080" y="162632"/>
                                </a:lnTo>
                                <a:lnTo>
                                  <a:pt x="581753" y="133745"/>
                                </a:lnTo>
                                <a:lnTo>
                                  <a:pt x="584323" y="115651"/>
                                </a:lnTo>
                                <a:lnTo>
                                  <a:pt x="586996" y="83064"/>
                                </a:lnTo>
                                <a:lnTo>
                                  <a:pt x="589566" y="57774"/>
                                </a:lnTo>
                                <a:lnTo>
                                  <a:pt x="592239" y="119250"/>
                                </a:lnTo>
                                <a:lnTo>
                                  <a:pt x="594809" y="173529"/>
                                </a:lnTo>
                                <a:lnTo>
                                  <a:pt x="597482" y="180725"/>
                                </a:lnTo>
                                <a:lnTo>
                                  <a:pt x="600052" y="86764"/>
                                </a:lnTo>
                                <a:lnTo>
                                  <a:pt x="602725" y="213210"/>
                                </a:lnTo>
                                <a:lnTo>
                                  <a:pt x="605295" y="112054"/>
                                </a:lnTo>
                                <a:lnTo>
                                  <a:pt x="607967" y="104755"/>
                                </a:lnTo>
                                <a:lnTo>
                                  <a:pt x="610537" y="137343"/>
                                </a:lnTo>
                                <a:lnTo>
                                  <a:pt x="613211" y="206014"/>
                                </a:lnTo>
                                <a:lnTo>
                                  <a:pt x="615781" y="162632"/>
                                </a:lnTo>
                                <a:lnTo>
                                  <a:pt x="618453" y="137343"/>
                                </a:lnTo>
                                <a:lnTo>
                                  <a:pt x="621023" y="224107"/>
                                </a:lnTo>
                                <a:lnTo>
                                  <a:pt x="623696" y="101157"/>
                                </a:lnTo>
                                <a:lnTo>
                                  <a:pt x="626266" y="119250"/>
                                </a:lnTo>
                                <a:lnTo>
                                  <a:pt x="628939" y="57774"/>
                                </a:lnTo>
                                <a:lnTo>
                                  <a:pt x="631509" y="101157"/>
                                </a:lnTo>
                                <a:lnTo>
                                  <a:pt x="634182" y="28887"/>
                                </a:lnTo>
                                <a:lnTo>
                                  <a:pt x="636752" y="65074"/>
                                </a:lnTo>
                                <a:lnTo>
                                  <a:pt x="639425" y="119250"/>
                                </a:lnTo>
                                <a:lnTo>
                                  <a:pt x="641995" y="130147"/>
                                </a:lnTo>
                                <a:lnTo>
                                  <a:pt x="644668" y="130147"/>
                                </a:lnTo>
                                <a:lnTo>
                                  <a:pt x="647238" y="61373"/>
                                </a:lnTo>
                                <a:lnTo>
                                  <a:pt x="649911" y="83064"/>
                                </a:lnTo>
                                <a:lnTo>
                                  <a:pt x="652481" y="90363"/>
                                </a:lnTo>
                                <a:lnTo>
                                  <a:pt x="655153" y="137343"/>
                                </a:lnTo>
                                <a:lnTo>
                                  <a:pt x="657724" y="61373"/>
                                </a:lnTo>
                                <a:lnTo>
                                  <a:pt x="660396" y="133745"/>
                                </a:lnTo>
                                <a:lnTo>
                                  <a:pt x="662966" y="148137"/>
                                </a:lnTo>
                                <a:lnTo>
                                  <a:pt x="665639" y="180725"/>
                                </a:lnTo>
                                <a:lnTo>
                                  <a:pt x="668209" y="126446"/>
                                </a:lnTo>
                                <a:lnTo>
                                  <a:pt x="670882" y="126446"/>
                                </a:lnTo>
                                <a:lnTo>
                                  <a:pt x="673452" y="169828"/>
                                </a:lnTo>
                                <a:lnTo>
                                  <a:pt x="676125" y="144539"/>
                                </a:lnTo>
                                <a:lnTo>
                                  <a:pt x="678695" y="101157"/>
                                </a:lnTo>
                                <a:lnTo>
                                  <a:pt x="681368" y="104755"/>
                                </a:lnTo>
                                <a:lnTo>
                                  <a:pt x="683938" y="151838"/>
                                </a:lnTo>
                                <a:lnTo>
                                  <a:pt x="686508" y="249396"/>
                                </a:lnTo>
                                <a:lnTo>
                                  <a:pt x="689181" y="93961"/>
                                </a:lnTo>
                                <a:lnTo>
                                  <a:pt x="691751" y="195220"/>
                                </a:lnTo>
                                <a:lnTo>
                                  <a:pt x="694423" y="162632"/>
                                </a:lnTo>
                                <a:lnTo>
                                  <a:pt x="696993" y="126446"/>
                                </a:lnTo>
                                <a:lnTo>
                                  <a:pt x="699667" y="130147"/>
                                </a:lnTo>
                                <a:lnTo>
                                  <a:pt x="702237" y="155436"/>
                                </a:lnTo>
                                <a:lnTo>
                                  <a:pt x="704909" y="166230"/>
                                </a:lnTo>
                                <a:lnTo>
                                  <a:pt x="707479" y="83064"/>
                                </a:lnTo>
                                <a:lnTo>
                                  <a:pt x="710152" y="151838"/>
                                </a:lnTo>
                                <a:lnTo>
                                  <a:pt x="712722" y="159034"/>
                                </a:lnTo>
                                <a:lnTo>
                                  <a:pt x="715395" y="184323"/>
                                </a:lnTo>
                                <a:lnTo>
                                  <a:pt x="717965" y="130147"/>
                                </a:lnTo>
                                <a:lnTo>
                                  <a:pt x="720638" y="115651"/>
                                </a:lnTo>
                                <a:lnTo>
                                  <a:pt x="723208" y="159034"/>
                                </a:lnTo>
                                <a:lnTo>
                                  <a:pt x="725881" y="137343"/>
                                </a:lnTo>
                                <a:lnTo>
                                  <a:pt x="728451" y="195220"/>
                                </a:lnTo>
                                <a:lnTo>
                                  <a:pt x="731124" y="198818"/>
                                </a:lnTo>
                                <a:lnTo>
                                  <a:pt x="733694" y="184323"/>
                                </a:lnTo>
                                <a:lnTo>
                                  <a:pt x="736367" y="17990"/>
                                </a:lnTo>
                                <a:lnTo>
                                  <a:pt x="738937" y="162632"/>
                                </a:lnTo>
                                <a:lnTo>
                                  <a:pt x="741609" y="180725"/>
                                </a:lnTo>
                                <a:lnTo>
                                  <a:pt x="744179" y="126446"/>
                                </a:lnTo>
                                <a:lnTo>
                                  <a:pt x="746852" y="159034"/>
                                </a:lnTo>
                                <a:lnTo>
                                  <a:pt x="749422" y="130147"/>
                                </a:lnTo>
                                <a:lnTo>
                                  <a:pt x="752095" y="151838"/>
                                </a:lnTo>
                                <a:lnTo>
                                  <a:pt x="754665" y="140941"/>
                                </a:lnTo>
                                <a:lnTo>
                                  <a:pt x="757338" y="169828"/>
                                </a:lnTo>
                                <a:lnTo>
                                  <a:pt x="759908" y="101157"/>
                                </a:lnTo>
                                <a:lnTo>
                                  <a:pt x="762581" y="108456"/>
                                </a:lnTo>
                                <a:lnTo>
                                  <a:pt x="765151" y="86764"/>
                                </a:lnTo>
                                <a:lnTo>
                                  <a:pt x="767824" y="119250"/>
                                </a:lnTo>
                                <a:lnTo>
                                  <a:pt x="770394" y="101157"/>
                                </a:lnTo>
                                <a:lnTo>
                                  <a:pt x="773067" y="112054"/>
                                </a:lnTo>
                                <a:lnTo>
                                  <a:pt x="775637" y="93961"/>
                                </a:lnTo>
                                <a:lnTo>
                                  <a:pt x="778309" y="173529"/>
                                </a:lnTo>
                                <a:lnTo>
                                  <a:pt x="780880" y="115651"/>
                                </a:lnTo>
                                <a:lnTo>
                                  <a:pt x="783552" y="195220"/>
                                </a:lnTo>
                                <a:lnTo>
                                  <a:pt x="786122" y="97558"/>
                                </a:lnTo>
                                <a:lnTo>
                                  <a:pt x="788795" y="148137"/>
                                </a:lnTo>
                                <a:lnTo>
                                  <a:pt x="791365" y="108456"/>
                                </a:lnTo>
                                <a:lnTo>
                                  <a:pt x="794038" y="115651"/>
                                </a:lnTo>
                                <a:lnTo>
                                  <a:pt x="796608" y="93961"/>
                                </a:lnTo>
                                <a:lnTo>
                                  <a:pt x="799281" y="169828"/>
                                </a:lnTo>
                                <a:lnTo>
                                  <a:pt x="801851" y="166230"/>
                                </a:lnTo>
                                <a:lnTo>
                                  <a:pt x="804524" y="93961"/>
                                </a:lnTo>
                                <a:lnTo>
                                  <a:pt x="807094" y="166230"/>
                                </a:lnTo>
                                <a:lnTo>
                                  <a:pt x="809767" y="130147"/>
                                </a:lnTo>
                                <a:lnTo>
                                  <a:pt x="812337" y="79466"/>
                                </a:lnTo>
                                <a:lnTo>
                                  <a:pt x="815009" y="126446"/>
                                </a:lnTo>
                                <a:lnTo>
                                  <a:pt x="817579" y="159034"/>
                                </a:lnTo>
                                <a:lnTo>
                                  <a:pt x="820253" y="173529"/>
                                </a:lnTo>
                                <a:lnTo>
                                  <a:pt x="822823" y="184323"/>
                                </a:lnTo>
                                <a:lnTo>
                                  <a:pt x="825393" y="122848"/>
                                </a:lnTo>
                                <a:lnTo>
                                  <a:pt x="828065" y="159034"/>
                                </a:lnTo>
                                <a:lnTo>
                                  <a:pt x="830635" y="180725"/>
                                </a:lnTo>
                                <a:lnTo>
                                  <a:pt x="833308" y="191519"/>
                                </a:lnTo>
                                <a:lnTo>
                                  <a:pt x="835878" y="144539"/>
                                </a:lnTo>
                                <a:lnTo>
                                  <a:pt x="838551" y="144539"/>
                                </a:lnTo>
                                <a:lnTo>
                                  <a:pt x="841121" y="101157"/>
                                </a:lnTo>
                                <a:lnTo>
                                  <a:pt x="843794" y="155436"/>
                                </a:lnTo>
                                <a:lnTo>
                                  <a:pt x="846364" y="101157"/>
                                </a:lnTo>
                                <a:lnTo>
                                  <a:pt x="849037" y="155436"/>
                                </a:lnTo>
                                <a:lnTo>
                                  <a:pt x="851607" y="133745"/>
                                </a:lnTo>
                                <a:lnTo>
                                  <a:pt x="854280" y="144539"/>
                                </a:lnTo>
                                <a:lnTo>
                                  <a:pt x="856850" y="61373"/>
                                </a:lnTo>
                                <a:lnTo>
                                  <a:pt x="859523" y="216911"/>
                                </a:lnTo>
                                <a:lnTo>
                                  <a:pt x="862093" y="75867"/>
                                </a:lnTo>
                                <a:lnTo>
                                  <a:pt x="864766" y="151838"/>
                                </a:lnTo>
                                <a:lnTo>
                                  <a:pt x="867336" y="119250"/>
                                </a:lnTo>
                                <a:lnTo>
                                  <a:pt x="870008" y="148137"/>
                                </a:lnTo>
                                <a:lnTo>
                                  <a:pt x="872578" y="148137"/>
                                </a:lnTo>
                                <a:lnTo>
                                  <a:pt x="875251" y="104755"/>
                                </a:lnTo>
                                <a:lnTo>
                                  <a:pt x="877821" y="162632"/>
                                </a:lnTo>
                                <a:lnTo>
                                  <a:pt x="880494" y="177127"/>
                                </a:lnTo>
                                <a:lnTo>
                                  <a:pt x="885737" y="177127"/>
                                </a:lnTo>
                                <a:lnTo>
                                  <a:pt x="888307" y="166230"/>
                                </a:lnTo>
                                <a:lnTo>
                                  <a:pt x="890980" y="133745"/>
                                </a:lnTo>
                                <a:lnTo>
                                  <a:pt x="893550" y="101157"/>
                                </a:lnTo>
                                <a:lnTo>
                                  <a:pt x="896223" y="133745"/>
                                </a:lnTo>
                                <a:lnTo>
                                  <a:pt x="898793" y="83064"/>
                                </a:lnTo>
                                <a:lnTo>
                                  <a:pt x="901466" y="162632"/>
                                </a:lnTo>
                                <a:lnTo>
                                  <a:pt x="904036" y="130147"/>
                                </a:lnTo>
                                <a:lnTo>
                                  <a:pt x="906709" y="184323"/>
                                </a:lnTo>
                                <a:lnTo>
                                  <a:pt x="909279" y="126446"/>
                                </a:lnTo>
                                <a:lnTo>
                                  <a:pt x="911951" y="169828"/>
                                </a:lnTo>
                                <a:lnTo>
                                  <a:pt x="914521" y="65074"/>
                                </a:lnTo>
                                <a:lnTo>
                                  <a:pt x="917194" y="72269"/>
                                </a:lnTo>
                                <a:lnTo>
                                  <a:pt x="919764" y="159034"/>
                                </a:lnTo>
                                <a:lnTo>
                                  <a:pt x="922437" y="187921"/>
                                </a:lnTo>
                                <a:lnTo>
                                  <a:pt x="925007" y="162632"/>
                                </a:lnTo>
                                <a:lnTo>
                                  <a:pt x="927680" y="155436"/>
                                </a:lnTo>
                                <a:lnTo>
                                  <a:pt x="930250" y="206014"/>
                                </a:lnTo>
                                <a:lnTo>
                                  <a:pt x="932923" y="83064"/>
                                </a:lnTo>
                                <a:lnTo>
                                  <a:pt x="935493" y="119250"/>
                                </a:lnTo>
                                <a:lnTo>
                                  <a:pt x="938166" y="21691"/>
                                </a:lnTo>
                                <a:lnTo>
                                  <a:pt x="940736" y="43382"/>
                                </a:lnTo>
                                <a:lnTo>
                                  <a:pt x="943409" y="173529"/>
                                </a:lnTo>
                                <a:lnTo>
                                  <a:pt x="945979" y="108456"/>
                                </a:lnTo>
                                <a:lnTo>
                                  <a:pt x="948651" y="187921"/>
                                </a:lnTo>
                                <a:lnTo>
                                  <a:pt x="951222" y="173529"/>
                                </a:lnTo>
                                <a:lnTo>
                                  <a:pt x="953894" y="97558"/>
                                </a:lnTo>
                                <a:lnTo>
                                  <a:pt x="956464" y="104755"/>
                                </a:lnTo>
                                <a:lnTo>
                                  <a:pt x="959034" y="97558"/>
                                </a:lnTo>
                                <a:lnTo>
                                  <a:pt x="961707" y="166230"/>
                                </a:lnTo>
                                <a:lnTo>
                                  <a:pt x="964277" y="119250"/>
                                </a:lnTo>
                                <a:lnTo>
                                  <a:pt x="966950" y="112054"/>
                                </a:lnTo>
                                <a:lnTo>
                                  <a:pt x="969520" y="155436"/>
                                </a:lnTo>
                                <a:lnTo>
                                  <a:pt x="972193" y="195220"/>
                                </a:lnTo>
                                <a:lnTo>
                                  <a:pt x="974763" y="122848"/>
                                </a:lnTo>
                                <a:lnTo>
                                  <a:pt x="977436" y="148137"/>
                                </a:lnTo>
                                <a:lnTo>
                                  <a:pt x="980006" y="93961"/>
                                </a:lnTo>
                                <a:lnTo>
                                  <a:pt x="982679" y="90363"/>
                                </a:lnTo>
                                <a:lnTo>
                                  <a:pt x="985249" y="140941"/>
                                </a:lnTo>
                                <a:lnTo>
                                  <a:pt x="987922" y="112054"/>
                                </a:lnTo>
                                <a:lnTo>
                                  <a:pt x="990492" y="119250"/>
                                </a:lnTo>
                                <a:lnTo>
                                  <a:pt x="993165" y="155436"/>
                                </a:lnTo>
                                <a:lnTo>
                                  <a:pt x="995735" y="130147"/>
                                </a:lnTo>
                                <a:lnTo>
                                  <a:pt x="998407" y="108456"/>
                                </a:lnTo>
                                <a:lnTo>
                                  <a:pt x="1000977" y="93961"/>
                                </a:lnTo>
                                <a:lnTo>
                                  <a:pt x="1003650" y="191519"/>
                                </a:lnTo>
                                <a:lnTo>
                                  <a:pt x="1006220" y="90363"/>
                                </a:lnTo>
                                <a:lnTo>
                                  <a:pt x="1008893" y="79466"/>
                                </a:lnTo>
                                <a:lnTo>
                                  <a:pt x="1011463" y="184323"/>
                                </a:lnTo>
                                <a:lnTo>
                                  <a:pt x="1014136" y="61373"/>
                                </a:lnTo>
                                <a:lnTo>
                                  <a:pt x="1016706" y="130147"/>
                                </a:lnTo>
                                <a:lnTo>
                                  <a:pt x="1019379" y="90363"/>
                                </a:lnTo>
                                <a:lnTo>
                                  <a:pt x="1021949" y="90363"/>
                                </a:lnTo>
                                <a:lnTo>
                                  <a:pt x="1024622" y="108456"/>
                                </a:lnTo>
                                <a:lnTo>
                                  <a:pt x="1027192" y="93961"/>
                                </a:lnTo>
                                <a:lnTo>
                                  <a:pt x="1029865" y="93961"/>
                                </a:lnTo>
                                <a:lnTo>
                                  <a:pt x="1032435" y="115651"/>
                                </a:lnTo>
                                <a:lnTo>
                                  <a:pt x="1035107" y="101157"/>
                                </a:lnTo>
                                <a:lnTo>
                                  <a:pt x="1037677" y="79466"/>
                                </a:lnTo>
                                <a:lnTo>
                                  <a:pt x="1040350" y="169828"/>
                                </a:lnTo>
                                <a:lnTo>
                                  <a:pt x="1042920" y="252995"/>
                                </a:lnTo>
                                <a:lnTo>
                                  <a:pt x="1045593" y="115651"/>
                                </a:lnTo>
                                <a:lnTo>
                                  <a:pt x="1048163" y="65074"/>
                                </a:lnTo>
                                <a:lnTo>
                                  <a:pt x="1050836" y="126446"/>
                                </a:lnTo>
                                <a:lnTo>
                                  <a:pt x="1053406" y="112054"/>
                                </a:lnTo>
                                <a:lnTo>
                                  <a:pt x="1056079" y="151838"/>
                                </a:lnTo>
                                <a:lnTo>
                                  <a:pt x="1058649" y="159034"/>
                                </a:lnTo>
                                <a:lnTo>
                                  <a:pt x="1061322" y="115651"/>
                                </a:lnTo>
                                <a:lnTo>
                                  <a:pt x="1063892" y="133745"/>
                                </a:lnTo>
                                <a:lnTo>
                                  <a:pt x="1066565" y="93961"/>
                                </a:lnTo>
                                <a:lnTo>
                                  <a:pt x="1069135" y="122848"/>
                                </a:lnTo>
                                <a:lnTo>
                                  <a:pt x="1071808" y="101157"/>
                                </a:lnTo>
                                <a:lnTo>
                                  <a:pt x="1074378" y="122848"/>
                                </a:lnTo>
                                <a:lnTo>
                                  <a:pt x="1077051" y="61373"/>
                                </a:lnTo>
                                <a:lnTo>
                                  <a:pt x="1079621" y="184323"/>
                                </a:lnTo>
                                <a:lnTo>
                                  <a:pt x="1082293" y="119250"/>
                                </a:lnTo>
                                <a:lnTo>
                                  <a:pt x="1084863" y="112054"/>
                                </a:lnTo>
                                <a:lnTo>
                                  <a:pt x="1087536" y="126446"/>
                                </a:lnTo>
                                <a:lnTo>
                                  <a:pt x="1090106" y="173529"/>
                                </a:lnTo>
                                <a:lnTo>
                                  <a:pt x="1092676" y="130147"/>
                                </a:lnTo>
                                <a:lnTo>
                                  <a:pt x="1095349" y="209612"/>
                                </a:lnTo>
                                <a:lnTo>
                                  <a:pt x="1097919" y="101157"/>
                                </a:lnTo>
                                <a:lnTo>
                                  <a:pt x="1100592" y="155436"/>
                                </a:lnTo>
                                <a:lnTo>
                                  <a:pt x="1103162" y="72269"/>
                                </a:lnTo>
                                <a:lnTo>
                                  <a:pt x="1105835" y="101157"/>
                                </a:lnTo>
                                <a:lnTo>
                                  <a:pt x="1108405" y="155436"/>
                                </a:lnTo>
                                <a:lnTo>
                                  <a:pt x="1111078" y="130147"/>
                                </a:lnTo>
                                <a:lnTo>
                                  <a:pt x="1113648" y="93961"/>
                                </a:lnTo>
                                <a:lnTo>
                                  <a:pt x="1116321" y="137343"/>
                                </a:lnTo>
                                <a:lnTo>
                                  <a:pt x="1118891" y="115651"/>
                                </a:lnTo>
                                <a:lnTo>
                                  <a:pt x="1121563" y="112054"/>
                                </a:lnTo>
                                <a:lnTo>
                                  <a:pt x="1124133" y="130147"/>
                                </a:lnTo>
                                <a:lnTo>
                                  <a:pt x="1126806" y="93961"/>
                                </a:lnTo>
                                <a:lnTo>
                                  <a:pt x="1129376" y="97558"/>
                                </a:lnTo>
                                <a:lnTo>
                                  <a:pt x="1132049" y="83064"/>
                                </a:lnTo>
                                <a:lnTo>
                                  <a:pt x="1134619" y="72269"/>
                                </a:lnTo>
                                <a:lnTo>
                                  <a:pt x="1137292" y="144539"/>
                                </a:lnTo>
                                <a:lnTo>
                                  <a:pt x="1139862" y="83064"/>
                                </a:lnTo>
                                <a:lnTo>
                                  <a:pt x="1142535" y="79466"/>
                                </a:lnTo>
                                <a:lnTo>
                                  <a:pt x="1145105" y="140941"/>
                                </a:lnTo>
                                <a:lnTo>
                                  <a:pt x="1147778" y="68671"/>
                                </a:lnTo>
                                <a:lnTo>
                                  <a:pt x="1150348" y="104755"/>
                                </a:lnTo>
                                <a:lnTo>
                                  <a:pt x="1153021" y="137343"/>
                                </a:lnTo>
                                <a:lnTo>
                                  <a:pt x="1155591" y="137343"/>
                                </a:lnTo>
                                <a:lnTo>
                                  <a:pt x="1158264" y="140941"/>
                                </a:lnTo>
                                <a:lnTo>
                                  <a:pt x="1160834" y="169828"/>
                                </a:lnTo>
                                <a:lnTo>
                                  <a:pt x="1163506" y="93961"/>
                                </a:lnTo>
                                <a:lnTo>
                                  <a:pt x="1166076" y="79466"/>
                                </a:lnTo>
                                <a:lnTo>
                                  <a:pt x="1168749" y="209612"/>
                                </a:lnTo>
                                <a:lnTo>
                                  <a:pt x="1171319" y="104755"/>
                                </a:lnTo>
                                <a:lnTo>
                                  <a:pt x="1173992" y="151838"/>
                                </a:lnTo>
                                <a:lnTo>
                                  <a:pt x="1176562" y="126446"/>
                                </a:lnTo>
                                <a:lnTo>
                                  <a:pt x="1179235" y="97558"/>
                                </a:lnTo>
                                <a:lnTo>
                                  <a:pt x="1181805" y="112054"/>
                                </a:lnTo>
                                <a:lnTo>
                                  <a:pt x="1184478" y="144539"/>
                                </a:lnTo>
                                <a:lnTo>
                                  <a:pt x="1187048" y="101157"/>
                                </a:lnTo>
                                <a:lnTo>
                                  <a:pt x="1189721" y="115651"/>
                                </a:lnTo>
                                <a:lnTo>
                                  <a:pt x="1192291" y="57774"/>
                                </a:lnTo>
                                <a:lnTo>
                                  <a:pt x="1194964" y="72269"/>
                                </a:lnTo>
                                <a:lnTo>
                                  <a:pt x="1197534" y="137343"/>
                                </a:lnTo>
                                <a:lnTo>
                                  <a:pt x="1200207" y="57774"/>
                                </a:lnTo>
                                <a:lnTo>
                                  <a:pt x="1202777" y="184323"/>
                                </a:lnTo>
                                <a:lnTo>
                                  <a:pt x="1205449" y="108456"/>
                                </a:lnTo>
                                <a:lnTo>
                                  <a:pt x="1208019" y="144539"/>
                                </a:lnTo>
                                <a:lnTo>
                                  <a:pt x="1210692" y="140941"/>
                                </a:lnTo>
                                <a:lnTo>
                                  <a:pt x="1213262" y="140941"/>
                                </a:lnTo>
                                <a:lnTo>
                                  <a:pt x="1215935" y="216911"/>
                                </a:lnTo>
                                <a:lnTo>
                                  <a:pt x="1218505" y="155436"/>
                                </a:lnTo>
                                <a:lnTo>
                                  <a:pt x="1221178" y="133745"/>
                                </a:lnTo>
                                <a:lnTo>
                                  <a:pt x="1223748" y="224107"/>
                                </a:lnTo>
                                <a:lnTo>
                                  <a:pt x="1226421" y="177127"/>
                                </a:lnTo>
                                <a:lnTo>
                                  <a:pt x="1228991" y="184323"/>
                                </a:lnTo>
                                <a:lnTo>
                                  <a:pt x="1231561" y="177127"/>
                                </a:lnTo>
                                <a:lnTo>
                                  <a:pt x="1234234" y="119250"/>
                                </a:lnTo>
                                <a:lnTo>
                                  <a:pt x="1236804" y="180725"/>
                                </a:lnTo>
                                <a:lnTo>
                                  <a:pt x="1239477" y="184323"/>
                                </a:lnTo>
                                <a:lnTo>
                                  <a:pt x="1242047" y="180725"/>
                                </a:lnTo>
                                <a:lnTo>
                                  <a:pt x="1244720" y="195220"/>
                                </a:lnTo>
                                <a:lnTo>
                                  <a:pt x="1247290" y="169828"/>
                                </a:lnTo>
                                <a:lnTo>
                                  <a:pt x="1249963" y="101157"/>
                                </a:lnTo>
                                <a:lnTo>
                                  <a:pt x="1252533" y="162632"/>
                                </a:lnTo>
                                <a:lnTo>
                                  <a:pt x="1255205" y="184323"/>
                                </a:lnTo>
                                <a:lnTo>
                                  <a:pt x="1257775" y="155436"/>
                                </a:lnTo>
                                <a:lnTo>
                                  <a:pt x="1260448" y="180725"/>
                                </a:lnTo>
                                <a:lnTo>
                                  <a:pt x="1263018" y="144539"/>
                                </a:lnTo>
                                <a:lnTo>
                                  <a:pt x="1265691" y="101157"/>
                                </a:lnTo>
                                <a:lnTo>
                                  <a:pt x="1268261" y="148137"/>
                                </a:lnTo>
                                <a:lnTo>
                                  <a:pt x="1270934" y="151838"/>
                                </a:lnTo>
                                <a:lnTo>
                                  <a:pt x="1273504" y="133745"/>
                                </a:lnTo>
                                <a:lnTo>
                                  <a:pt x="1276177" y="122848"/>
                                </a:lnTo>
                                <a:lnTo>
                                  <a:pt x="1278747" y="148137"/>
                                </a:lnTo>
                                <a:lnTo>
                                  <a:pt x="1281420" y="148137"/>
                                </a:lnTo>
                                <a:lnTo>
                                  <a:pt x="1283990" y="137343"/>
                                </a:lnTo>
                                <a:lnTo>
                                  <a:pt x="1286663" y="166230"/>
                                </a:lnTo>
                                <a:lnTo>
                                  <a:pt x="1289233" y="90363"/>
                                </a:lnTo>
                                <a:lnTo>
                                  <a:pt x="1291906" y="209612"/>
                                </a:lnTo>
                                <a:lnTo>
                                  <a:pt x="1294476" y="202416"/>
                                </a:lnTo>
                                <a:lnTo>
                                  <a:pt x="1297148" y="151838"/>
                                </a:lnTo>
                                <a:lnTo>
                                  <a:pt x="1299718" y="180725"/>
                                </a:lnTo>
                                <a:lnTo>
                                  <a:pt x="1302391" y="187921"/>
                                </a:lnTo>
                                <a:lnTo>
                                  <a:pt x="1304961" y="83064"/>
                                </a:lnTo>
                                <a:lnTo>
                                  <a:pt x="1307634" y="198818"/>
                                </a:lnTo>
                                <a:lnTo>
                                  <a:pt x="1310204" y="93961"/>
                                </a:lnTo>
                                <a:lnTo>
                                  <a:pt x="1312877" y="184323"/>
                                </a:lnTo>
                                <a:lnTo>
                                  <a:pt x="1315447" y="206014"/>
                                </a:lnTo>
                                <a:lnTo>
                                  <a:pt x="1318120" y="93961"/>
                                </a:lnTo>
                                <a:lnTo>
                                  <a:pt x="1320690" y="169828"/>
                                </a:lnTo>
                                <a:lnTo>
                                  <a:pt x="1323363" y="159034"/>
                                </a:lnTo>
                                <a:lnTo>
                                  <a:pt x="1325933" y="166230"/>
                                </a:lnTo>
                                <a:lnTo>
                                  <a:pt x="1328605" y="177127"/>
                                </a:lnTo>
                                <a:lnTo>
                                  <a:pt x="1331175" y="191519"/>
                                </a:lnTo>
                                <a:lnTo>
                                  <a:pt x="1333848" y="137343"/>
                                </a:lnTo>
                                <a:lnTo>
                                  <a:pt x="1336418" y="177127"/>
                                </a:lnTo>
                                <a:lnTo>
                                  <a:pt x="1339091" y="119250"/>
                                </a:lnTo>
                                <a:lnTo>
                                  <a:pt x="1341661" y="151838"/>
                                </a:lnTo>
                                <a:lnTo>
                                  <a:pt x="1344334" y="155436"/>
                                </a:lnTo>
                                <a:lnTo>
                                  <a:pt x="1346904" y="159034"/>
                                </a:lnTo>
                                <a:lnTo>
                                  <a:pt x="1349577" y="115651"/>
                                </a:lnTo>
                                <a:lnTo>
                                  <a:pt x="1354820" y="115651"/>
                                </a:lnTo>
                                <a:lnTo>
                                  <a:pt x="1357390" y="79466"/>
                                </a:lnTo>
                                <a:lnTo>
                                  <a:pt x="1360063" y="191519"/>
                                </a:lnTo>
                                <a:lnTo>
                                  <a:pt x="1362633" y="155436"/>
                                </a:lnTo>
                                <a:lnTo>
                                  <a:pt x="1365203" y="184323"/>
                                </a:lnTo>
                                <a:lnTo>
                                  <a:pt x="1367876" y="166230"/>
                                </a:lnTo>
                                <a:lnTo>
                                  <a:pt x="1370446" y="187921"/>
                                </a:lnTo>
                                <a:lnTo>
                                  <a:pt x="1373119" y="162632"/>
                                </a:lnTo>
                                <a:lnTo>
                                  <a:pt x="1375689" y="144539"/>
                                </a:lnTo>
                                <a:lnTo>
                                  <a:pt x="1378361" y="137343"/>
                                </a:lnTo>
                                <a:lnTo>
                                  <a:pt x="1380931" y="133745"/>
                                </a:lnTo>
                                <a:lnTo>
                                  <a:pt x="1383604" y="119250"/>
                                </a:lnTo>
                                <a:lnTo>
                                  <a:pt x="1386174" y="256592"/>
                                </a:lnTo>
                                <a:lnTo>
                                  <a:pt x="1388847" y="144539"/>
                                </a:lnTo>
                                <a:lnTo>
                                  <a:pt x="1391417" y="191519"/>
                                </a:lnTo>
                                <a:lnTo>
                                  <a:pt x="1394090" y="187921"/>
                                </a:lnTo>
                                <a:lnTo>
                                  <a:pt x="1396660" y="162632"/>
                                </a:lnTo>
                                <a:lnTo>
                                  <a:pt x="1399333" y="234901"/>
                                </a:lnTo>
                                <a:lnTo>
                                  <a:pt x="1401903" y="177127"/>
                                </a:lnTo>
                                <a:lnTo>
                                  <a:pt x="1404576" y="169828"/>
                                </a:lnTo>
                                <a:lnTo>
                                  <a:pt x="1407146" y="177127"/>
                                </a:lnTo>
                                <a:lnTo>
                                  <a:pt x="1409819" y="115651"/>
                                </a:lnTo>
                                <a:lnTo>
                                  <a:pt x="1412389" y="155436"/>
                                </a:lnTo>
                                <a:lnTo>
                                  <a:pt x="1415062" y="130147"/>
                                </a:lnTo>
                                <a:lnTo>
                                  <a:pt x="1417632" y="68671"/>
                                </a:lnTo>
                                <a:lnTo>
                                  <a:pt x="1420304" y="130147"/>
                                </a:lnTo>
                                <a:lnTo>
                                  <a:pt x="1422874" y="115651"/>
                                </a:lnTo>
                                <a:lnTo>
                                  <a:pt x="1425547" y="130147"/>
                                </a:lnTo>
                                <a:lnTo>
                                  <a:pt x="1428117" y="177127"/>
                                </a:lnTo>
                                <a:lnTo>
                                  <a:pt x="1430790" y="130147"/>
                                </a:lnTo>
                                <a:lnTo>
                                  <a:pt x="1433360" y="162632"/>
                                </a:lnTo>
                                <a:lnTo>
                                  <a:pt x="1436033" y="28887"/>
                                </a:lnTo>
                                <a:lnTo>
                                  <a:pt x="1438603" y="122848"/>
                                </a:lnTo>
                                <a:lnTo>
                                  <a:pt x="1441276" y="140941"/>
                                </a:lnTo>
                                <a:lnTo>
                                  <a:pt x="1443846" y="195220"/>
                                </a:lnTo>
                                <a:lnTo>
                                  <a:pt x="1446519" y="162632"/>
                                </a:lnTo>
                                <a:lnTo>
                                  <a:pt x="1449089" y="151838"/>
                                </a:lnTo>
                                <a:lnTo>
                                  <a:pt x="1451762" y="144539"/>
                                </a:lnTo>
                                <a:lnTo>
                                  <a:pt x="1454332" y="151838"/>
                                </a:lnTo>
                                <a:lnTo>
                                  <a:pt x="1457005" y="108456"/>
                                </a:lnTo>
                                <a:lnTo>
                                  <a:pt x="1459575" y="155436"/>
                                </a:lnTo>
                                <a:lnTo>
                                  <a:pt x="1462247" y="137343"/>
                                </a:lnTo>
                                <a:lnTo>
                                  <a:pt x="1464817" y="133745"/>
                                </a:lnTo>
                                <a:lnTo>
                                  <a:pt x="1467490" y="148137"/>
                                </a:lnTo>
                                <a:lnTo>
                                  <a:pt x="1470060" y="79466"/>
                                </a:lnTo>
                                <a:lnTo>
                                  <a:pt x="1472733" y="159034"/>
                                </a:lnTo>
                                <a:lnTo>
                                  <a:pt x="1475303" y="159034"/>
                                </a:lnTo>
                                <a:lnTo>
                                  <a:pt x="1477976" y="119250"/>
                                </a:lnTo>
                                <a:lnTo>
                                  <a:pt x="1480546" y="177127"/>
                                </a:lnTo>
                                <a:lnTo>
                                  <a:pt x="1483219" y="216911"/>
                                </a:lnTo>
                                <a:lnTo>
                                  <a:pt x="1485789" y="126446"/>
                                </a:lnTo>
                                <a:lnTo>
                                  <a:pt x="1488462" y="187921"/>
                                </a:lnTo>
                                <a:lnTo>
                                  <a:pt x="1491032" y="169828"/>
                                </a:lnTo>
                                <a:lnTo>
                                  <a:pt x="1493705" y="173529"/>
                                </a:lnTo>
                                <a:lnTo>
                                  <a:pt x="1496275" y="65074"/>
                                </a:lnTo>
                                <a:lnTo>
                                  <a:pt x="1498845" y="195220"/>
                                </a:lnTo>
                                <a:lnTo>
                                  <a:pt x="1501518" y="162632"/>
                                </a:lnTo>
                                <a:lnTo>
                                  <a:pt x="1504088" y="191519"/>
                                </a:lnTo>
                                <a:lnTo>
                                  <a:pt x="1506761" y="169828"/>
                                </a:lnTo>
                                <a:lnTo>
                                  <a:pt x="1509331" y="97558"/>
                                </a:lnTo>
                                <a:lnTo>
                                  <a:pt x="1512003" y="83064"/>
                                </a:lnTo>
                                <a:lnTo>
                                  <a:pt x="1514573" y="151838"/>
                                </a:lnTo>
                                <a:lnTo>
                                  <a:pt x="1517246" y="195220"/>
                                </a:lnTo>
                                <a:lnTo>
                                  <a:pt x="1519816" y="126446"/>
                                </a:lnTo>
                                <a:lnTo>
                                  <a:pt x="1522489" y="151838"/>
                                </a:lnTo>
                                <a:lnTo>
                                  <a:pt x="1525059" y="119250"/>
                                </a:lnTo>
                                <a:lnTo>
                                  <a:pt x="1527732" y="133745"/>
                                </a:lnTo>
                                <a:lnTo>
                                  <a:pt x="1530302" y="126446"/>
                                </a:lnTo>
                                <a:lnTo>
                                  <a:pt x="1532975" y="90363"/>
                                </a:lnTo>
                                <a:lnTo>
                                  <a:pt x="1535545" y="108456"/>
                                </a:lnTo>
                                <a:lnTo>
                                  <a:pt x="1538218" y="140941"/>
                                </a:lnTo>
                                <a:lnTo>
                                  <a:pt x="1540788" y="101157"/>
                                </a:lnTo>
                                <a:lnTo>
                                  <a:pt x="1543460" y="86764"/>
                                </a:lnTo>
                                <a:lnTo>
                                  <a:pt x="1546030" y="169828"/>
                                </a:lnTo>
                                <a:lnTo>
                                  <a:pt x="1548703" y="126446"/>
                                </a:lnTo>
                                <a:lnTo>
                                  <a:pt x="1551273" y="173529"/>
                                </a:lnTo>
                                <a:lnTo>
                                  <a:pt x="1553946" y="151838"/>
                                </a:lnTo>
                                <a:lnTo>
                                  <a:pt x="1556516" y="122848"/>
                                </a:lnTo>
                                <a:lnTo>
                                  <a:pt x="1559189" y="162632"/>
                                </a:lnTo>
                                <a:lnTo>
                                  <a:pt x="1561759" y="130147"/>
                                </a:lnTo>
                                <a:lnTo>
                                  <a:pt x="1564432" y="151838"/>
                                </a:lnTo>
                                <a:lnTo>
                                  <a:pt x="1567002" y="137343"/>
                                </a:lnTo>
                                <a:lnTo>
                                  <a:pt x="1569675" y="68671"/>
                                </a:lnTo>
                                <a:lnTo>
                                  <a:pt x="1572245" y="133745"/>
                                </a:lnTo>
                                <a:lnTo>
                                  <a:pt x="1574918" y="169828"/>
                                </a:lnTo>
                                <a:lnTo>
                                  <a:pt x="1577488" y="75867"/>
                                </a:lnTo>
                                <a:lnTo>
                                  <a:pt x="1580161" y="75867"/>
                                </a:lnTo>
                                <a:lnTo>
                                  <a:pt x="1582731" y="137343"/>
                                </a:lnTo>
                                <a:lnTo>
                                  <a:pt x="1585403" y="137343"/>
                                </a:lnTo>
                                <a:lnTo>
                                  <a:pt x="1587974" y="46980"/>
                                </a:lnTo>
                                <a:lnTo>
                                  <a:pt x="1590646" y="155436"/>
                                </a:lnTo>
                                <a:lnTo>
                                  <a:pt x="1593216" y="159034"/>
                                </a:lnTo>
                                <a:lnTo>
                                  <a:pt x="1595889" y="220509"/>
                                </a:lnTo>
                                <a:lnTo>
                                  <a:pt x="1598459" y="184323"/>
                                </a:lnTo>
                                <a:lnTo>
                                  <a:pt x="1601132" y="162632"/>
                                </a:lnTo>
                                <a:lnTo>
                                  <a:pt x="1603702" y="162632"/>
                                </a:lnTo>
                                <a:lnTo>
                                  <a:pt x="1606375" y="119250"/>
                                </a:lnTo>
                                <a:lnTo>
                                  <a:pt x="1608945" y="126446"/>
                                </a:lnTo>
                                <a:lnTo>
                                  <a:pt x="1611618" y="122848"/>
                                </a:lnTo>
                                <a:lnTo>
                                  <a:pt x="1614188" y="86764"/>
                                </a:lnTo>
                                <a:lnTo>
                                  <a:pt x="1616861" y="234901"/>
                                </a:lnTo>
                                <a:lnTo>
                                  <a:pt x="1619431" y="155436"/>
                                </a:lnTo>
                                <a:lnTo>
                                  <a:pt x="1622104" y="54176"/>
                                </a:lnTo>
                                <a:lnTo>
                                  <a:pt x="1624674" y="130147"/>
                                </a:lnTo>
                                <a:lnTo>
                                  <a:pt x="1627346" y="90363"/>
                                </a:lnTo>
                                <a:lnTo>
                                  <a:pt x="1629916" y="119250"/>
                                </a:lnTo>
                                <a:lnTo>
                                  <a:pt x="1632590" y="187921"/>
                                </a:lnTo>
                                <a:lnTo>
                                  <a:pt x="1635160" y="159034"/>
                                </a:lnTo>
                                <a:lnTo>
                                  <a:pt x="1637730" y="97558"/>
                                </a:lnTo>
                                <a:lnTo>
                                  <a:pt x="1640402" y="104755"/>
                                </a:lnTo>
                                <a:lnTo>
                                  <a:pt x="1642972" y="112054"/>
                                </a:lnTo>
                                <a:lnTo>
                                  <a:pt x="1645645" y="79466"/>
                                </a:lnTo>
                                <a:lnTo>
                                  <a:pt x="1648215" y="50578"/>
                                </a:lnTo>
                                <a:lnTo>
                                  <a:pt x="1650888" y="119250"/>
                                </a:lnTo>
                                <a:lnTo>
                                  <a:pt x="1653458" y="119250"/>
                                </a:lnTo>
                                <a:lnTo>
                                  <a:pt x="1656131" y="144539"/>
                                </a:lnTo>
                                <a:lnTo>
                                  <a:pt x="1658701" y="209612"/>
                                </a:lnTo>
                                <a:lnTo>
                                  <a:pt x="1661374" y="112054"/>
                                </a:lnTo>
                                <a:lnTo>
                                  <a:pt x="1663944" y="184323"/>
                                </a:lnTo>
                                <a:lnTo>
                                  <a:pt x="1666617" y="104755"/>
                                </a:lnTo>
                                <a:lnTo>
                                  <a:pt x="1669187" y="133745"/>
                                </a:lnTo>
                                <a:lnTo>
                                  <a:pt x="1671860" y="155436"/>
                                </a:lnTo>
                                <a:lnTo>
                                  <a:pt x="1674430" y="86764"/>
                                </a:lnTo>
                                <a:lnTo>
                                  <a:pt x="1677102" y="122848"/>
                                </a:lnTo>
                                <a:lnTo>
                                  <a:pt x="1679672" y="195220"/>
                                </a:lnTo>
                                <a:lnTo>
                                  <a:pt x="1682345" y="155436"/>
                                </a:lnTo>
                                <a:lnTo>
                                  <a:pt x="1684915" y="151838"/>
                                </a:lnTo>
                                <a:lnTo>
                                  <a:pt x="1687588" y="97558"/>
                                </a:lnTo>
                                <a:lnTo>
                                  <a:pt x="1690158" y="180725"/>
                                </a:lnTo>
                                <a:lnTo>
                                  <a:pt x="1692831" y="65074"/>
                                </a:lnTo>
                                <a:lnTo>
                                  <a:pt x="1695401" y="86764"/>
                                </a:lnTo>
                                <a:lnTo>
                                  <a:pt x="1698074" y="169828"/>
                                </a:lnTo>
                                <a:lnTo>
                                  <a:pt x="1700644" y="234901"/>
                                </a:lnTo>
                                <a:lnTo>
                                  <a:pt x="1703317" y="159034"/>
                                </a:lnTo>
                                <a:lnTo>
                                  <a:pt x="1705887" y="119250"/>
                                </a:lnTo>
                                <a:lnTo>
                                  <a:pt x="1708560" y="144539"/>
                                </a:lnTo>
                                <a:lnTo>
                                  <a:pt x="1711130" y="90363"/>
                                </a:lnTo>
                                <a:lnTo>
                                  <a:pt x="1713802" y="137343"/>
                                </a:lnTo>
                                <a:lnTo>
                                  <a:pt x="1716373" y="108456"/>
                                </a:lnTo>
                                <a:lnTo>
                                  <a:pt x="1719046" y="162632"/>
                                </a:lnTo>
                                <a:lnTo>
                                  <a:pt x="1721616" y="97558"/>
                                </a:lnTo>
                                <a:lnTo>
                                  <a:pt x="1724289" y="162632"/>
                                </a:lnTo>
                                <a:lnTo>
                                  <a:pt x="1726858" y="213210"/>
                                </a:lnTo>
                                <a:lnTo>
                                  <a:pt x="1729531" y="112054"/>
                                </a:lnTo>
                                <a:lnTo>
                                  <a:pt x="1732101" y="57774"/>
                                </a:lnTo>
                                <a:lnTo>
                                  <a:pt x="1734774" y="148137"/>
                                </a:lnTo>
                                <a:lnTo>
                                  <a:pt x="1737344" y="126446"/>
                                </a:lnTo>
                                <a:lnTo>
                                  <a:pt x="1740017" y="169828"/>
                                </a:lnTo>
                                <a:lnTo>
                                  <a:pt x="1742587" y="148137"/>
                                </a:lnTo>
                                <a:lnTo>
                                  <a:pt x="1745260" y="79466"/>
                                </a:lnTo>
                                <a:lnTo>
                                  <a:pt x="1747830" y="93961"/>
                                </a:lnTo>
                                <a:lnTo>
                                  <a:pt x="1750503" y="155436"/>
                                </a:lnTo>
                                <a:lnTo>
                                  <a:pt x="1753073" y="151838"/>
                                </a:lnTo>
                                <a:lnTo>
                                  <a:pt x="1755746" y="198818"/>
                                </a:lnTo>
                                <a:lnTo>
                                  <a:pt x="1758316" y="133745"/>
                                </a:lnTo>
                                <a:lnTo>
                                  <a:pt x="1760988" y="162632"/>
                                </a:lnTo>
                                <a:lnTo>
                                  <a:pt x="1763558" y="122848"/>
                                </a:lnTo>
                                <a:lnTo>
                                  <a:pt x="1766231" y="68671"/>
                                </a:lnTo>
                                <a:lnTo>
                                  <a:pt x="1768801" y="140941"/>
                                </a:lnTo>
                                <a:lnTo>
                                  <a:pt x="1771371" y="104755"/>
                                </a:lnTo>
                                <a:lnTo>
                                  <a:pt x="1774044" y="202416"/>
                                </a:lnTo>
                                <a:lnTo>
                                  <a:pt x="1776614" y="180725"/>
                                </a:lnTo>
                                <a:lnTo>
                                  <a:pt x="1779287" y="108456"/>
                                </a:lnTo>
                                <a:lnTo>
                                  <a:pt x="1781857" y="115651"/>
                                </a:lnTo>
                                <a:lnTo>
                                  <a:pt x="1784530" y="155436"/>
                                </a:lnTo>
                                <a:lnTo>
                                  <a:pt x="1787100" y="97558"/>
                                </a:lnTo>
                                <a:lnTo>
                                  <a:pt x="1789773" y="93961"/>
                                </a:lnTo>
                                <a:lnTo>
                                  <a:pt x="1792343" y="159034"/>
                                </a:lnTo>
                                <a:lnTo>
                                  <a:pt x="1795016" y="112054"/>
                                </a:lnTo>
                                <a:lnTo>
                                  <a:pt x="1797586" y="159034"/>
                                </a:lnTo>
                                <a:lnTo>
                                  <a:pt x="1800258" y="133745"/>
                                </a:lnTo>
                                <a:lnTo>
                                  <a:pt x="1802829" y="90363"/>
                                </a:lnTo>
                                <a:lnTo>
                                  <a:pt x="1805501" y="166230"/>
                                </a:lnTo>
                                <a:lnTo>
                                  <a:pt x="1810744" y="166230"/>
                                </a:lnTo>
                                <a:lnTo>
                                  <a:pt x="1813314" y="144539"/>
                                </a:lnTo>
                                <a:lnTo>
                                  <a:pt x="1815987" y="86764"/>
                                </a:lnTo>
                                <a:lnTo>
                                  <a:pt x="1818557" y="115651"/>
                                </a:lnTo>
                                <a:lnTo>
                                  <a:pt x="1821230" y="65074"/>
                                </a:lnTo>
                                <a:lnTo>
                                  <a:pt x="1823800" y="108456"/>
                                </a:lnTo>
                                <a:lnTo>
                                  <a:pt x="1826473" y="115651"/>
                                </a:lnTo>
                                <a:lnTo>
                                  <a:pt x="1829043" y="112054"/>
                                </a:lnTo>
                                <a:lnTo>
                                  <a:pt x="1831716" y="122848"/>
                                </a:lnTo>
                                <a:lnTo>
                                  <a:pt x="1834286" y="130147"/>
                                </a:lnTo>
                                <a:lnTo>
                                  <a:pt x="1836958" y="227705"/>
                                </a:lnTo>
                                <a:lnTo>
                                  <a:pt x="1839529" y="151838"/>
                                </a:lnTo>
                                <a:lnTo>
                                  <a:pt x="1842202" y="140941"/>
                                </a:lnTo>
                                <a:lnTo>
                                  <a:pt x="1844772" y="112054"/>
                                </a:lnTo>
                                <a:lnTo>
                                  <a:pt x="1847445" y="115651"/>
                                </a:lnTo>
                                <a:lnTo>
                                  <a:pt x="1850014" y="72269"/>
                                </a:lnTo>
                                <a:lnTo>
                                  <a:pt x="1852687" y="159034"/>
                                </a:lnTo>
                                <a:lnTo>
                                  <a:pt x="1855257" y="148137"/>
                                </a:lnTo>
                                <a:lnTo>
                                  <a:pt x="1857930" y="133745"/>
                                </a:lnTo>
                                <a:lnTo>
                                  <a:pt x="1860500" y="130147"/>
                                </a:lnTo>
                                <a:lnTo>
                                  <a:pt x="1863173" y="155436"/>
                                </a:lnTo>
                                <a:lnTo>
                                  <a:pt x="1865743" y="148137"/>
                                </a:lnTo>
                                <a:lnTo>
                                  <a:pt x="1868416" y="166230"/>
                                </a:lnTo>
                                <a:lnTo>
                                  <a:pt x="1870986" y="162632"/>
                                </a:lnTo>
                                <a:lnTo>
                                  <a:pt x="1873659" y="180725"/>
                                </a:lnTo>
                                <a:lnTo>
                                  <a:pt x="1876229" y="90363"/>
                                </a:lnTo>
                                <a:lnTo>
                                  <a:pt x="1878902" y="97558"/>
                                </a:lnTo>
                                <a:lnTo>
                                  <a:pt x="1881472" y="133745"/>
                                </a:lnTo>
                                <a:lnTo>
                                  <a:pt x="1884144" y="108456"/>
                                </a:lnTo>
                                <a:lnTo>
                                  <a:pt x="1886714" y="202416"/>
                                </a:lnTo>
                                <a:lnTo>
                                  <a:pt x="1889387" y="133745"/>
                                </a:lnTo>
                                <a:lnTo>
                                  <a:pt x="1891957" y="93961"/>
                                </a:lnTo>
                                <a:lnTo>
                                  <a:pt x="1894630" y="43382"/>
                                </a:lnTo>
                                <a:lnTo>
                                  <a:pt x="1897201" y="61373"/>
                                </a:lnTo>
                                <a:lnTo>
                                  <a:pt x="1899873" y="115651"/>
                                </a:lnTo>
                                <a:lnTo>
                                  <a:pt x="1902443" y="86764"/>
                                </a:lnTo>
                                <a:lnTo>
                                  <a:pt x="1905013" y="83064"/>
                                </a:lnTo>
                                <a:lnTo>
                                  <a:pt x="1907686" y="75867"/>
                                </a:lnTo>
                                <a:lnTo>
                                  <a:pt x="1910256" y="162632"/>
                                </a:lnTo>
                                <a:lnTo>
                                  <a:pt x="1912929" y="54176"/>
                                </a:lnTo>
                                <a:lnTo>
                                  <a:pt x="1915499" y="151838"/>
                                </a:lnTo>
                                <a:lnTo>
                                  <a:pt x="1918172" y="130147"/>
                                </a:lnTo>
                                <a:lnTo>
                                  <a:pt x="1920742" y="126446"/>
                                </a:lnTo>
                                <a:lnTo>
                                  <a:pt x="1923414" y="148137"/>
                                </a:lnTo>
                                <a:lnTo>
                                  <a:pt x="1925985" y="112054"/>
                                </a:lnTo>
                                <a:lnTo>
                                  <a:pt x="1928658" y="75867"/>
                                </a:lnTo>
                                <a:lnTo>
                                  <a:pt x="1931228" y="72269"/>
                                </a:lnTo>
                                <a:lnTo>
                                  <a:pt x="1933900" y="173529"/>
                                </a:lnTo>
                                <a:lnTo>
                                  <a:pt x="1936470" y="166230"/>
                                </a:lnTo>
                                <a:lnTo>
                                  <a:pt x="1939143" y="177127"/>
                                </a:lnTo>
                                <a:lnTo>
                                  <a:pt x="1941713" y="169828"/>
                                </a:lnTo>
                                <a:lnTo>
                                  <a:pt x="1944386" y="122848"/>
                                </a:lnTo>
                                <a:lnTo>
                                  <a:pt x="1946956" y="140941"/>
                                </a:lnTo>
                                <a:lnTo>
                                  <a:pt x="1949629" y="180725"/>
                                </a:lnTo>
                                <a:lnTo>
                                  <a:pt x="1952199" y="169828"/>
                                </a:lnTo>
                                <a:lnTo>
                                  <a:pt x="1954872" y="173529"/>
                                </a:lnTo>
                                <a:lnTo>
                                  <a:pt x="1957442" y="162632"/>
                                </a:lnTo>
                                <a:lnTo>
                                  <a:pt x="1960115" y="155436"/>
                                </a:lnTo>
                                <a:lnTo>
                                  <a:pt x="1962685" y="137343"/>
                                </a:lnTo>
                                <a:lnTo>
                                  <a:pt x="1965358" y="155436"/>
                                </a:lnTo>
                                <a:lnTo>
                                  <a:pt x="1967928" y="101157"/>
                                </a:lnTo>
                                <a:lnTo>
                                  <a:pt x="1970601" y="144539"/>
                                </a:lnTo>
                                <a:lnTo>
                                  <a:pt x="1973170" y="148137"/>
                                </a:lnTo>
                                <a:lnTo>
                                  <a:pt x="1975843" y="177127"/>
                                </a:lnTo>
                                <a:lnTo>
                                  <a:pt x="1978413" y="159034"/>
                                </a:lnTo>
                                <a:lnTo>
                                  <a:pt x="1981086" y="108456"/>
                                </a:lnTo>
                                <a:lnTo>
                                  <a:pt x="1983656" y="130147"/>
                                </a:lnTo>
                                <a:lnTo>
                                  <a:pt x="1986329" y="151838"/>
                                </a:lnTo>
                                <a:lnTo>
                                  <a:pt x="1988899" y="148137"/>
                                </a:lnTo>
                                <a:lnTo>
                                  <a:pt x="1991572" y="166230"/>
                                </a:lnTo>
                                <a:lnTo>
                                  <a:pt x="1994142" y="202416"/>
                                </a:lnTo>
                                <a:lnTo>
                                  <a:pt x="1996815" y="227705"/>
                                </a:lnTo>
                                <a:lnTo>
                                  <a:pt x="1999385" y="169828"/>
                                </a:lnTo>
                                <a:lnTo>
                                  <a:pt x="2002058" y="177127"/>
                                </a:lnTo>
                                <a:lnTo>
                                  <a:pt x="2004628" y="173529"/>
                                </a:lnTo>
                                <a:lnTo>
                                  <a:pt x="2007301" y="245798"/>
                                </a:lnTo>
                                <a:lnTo>
                                  <a:pt x="2009870" y="209612"/>
                                </a:lnTo>
                                <a:lnTo>
                                  <a:pt x="2012544" y="191519"/>
                                </a:lnTo>
                                <a:lnTo>
                                  <a:pt x="2015113" y="115651"/>
                                </a:lnTo>
                                <a:lnTo>
                                  <a:pt x="2017786" y="166230"/>
                                </a:lnTo>
                                <a:lnTo>
                                  <a:pt x="2020357" y="206014"/>
                                </a:lnTo>
                                <a:lnTo>
                                  <a:pt x="2023029" y="177127"/>
                                </a:lnTo>
                                <a:lnTo>
                                  <a:pt x="2025599" y="216911"/>
                                </a:lnTo>
                                <a:lnTo>
                                  <a:pt x="2028272" y="180725"/>
                                </a:lnTo>
                                <a:lnTo>
                                  <a:pt x="2030842" y="187921"/>
                                </a:lnTo>
                                <a:lnTo>
                                  <a:pt x="2033515" y="159034"/>
                                </a:lnTo>
                                <a:lnTo>
                                  <a:pt x="2036085" y="166230"/>
                                </a:lnTo>
                                <a:lnTo>
                                  <a:pt x="2038758" y="148137"/>
                                </a:lnTo>
                                <a:lnTo>
                                  <a:pt x="2041328" y="159034"/>
                                </a:lnTo>
                                <a:lnTo>
                                  <a:pt x="2043898" y="137343"/>
                                </a:lnTo>
                                <a:lnTo>
                                  <a:pt x="2046571" y="177127"/>
                                </a:lnTo>
                                <a:lnTo>
                                  <a:pt x="2049141" y="198818"/>
                                </a:lnTo>
                                <a:lnTo>
                                  <a:pt x="2051814" y="187921"/>
                                </a:lnTo>
                                <a:lnTo>
                                  <a:pt x="2054384" y="180725"/>
                                </a:lnTo>
                                <a:lnTo>
                                  <a:pt x="2057057" y="198818"/>
                                </a:lnTo>
                                <a:lnTo>
                                  <a:pt x="2059626" y="209612"/>
                                </a:lnTo>
                                <a:lnTo>
                                  <a:pt x="2062300" y="155436"/>
                                </a:lnTo>
                                <a:lnTo>
                                  <a:pt x="2064869" y="130147"/>
                                </a:lnTo>
                                <a:lnTo>
                                  <a:pt x="2067542" y="151838"/>
                                </a:lnTo>
                                <a:lnTo>
                                  <a:pt x="2070112" y="130147"/>
                                </a:lnTo>
                                <a:lnTo>
                                  <a:pt x="2072785" y="187921"/>
                                </a:lnTo>
                                <a:lnTo>
                                  <a:pt x="2075355" y="133745"/>
                                </a:lnTo>
                                <a:lnTo>
                                  <a:pt x="2078028" y="187921"/>
                                </a:lnTo>
                                <a:lnTo>
                                  <a:pt x="2080598" y="206014"/>
                                </a:lnTo>
                                <a:lnTo>
                                  <a:pt x="2083271" y="159034"/>
                                </a:lnTo>
                                <a:lnTo>
                                  <a:pt x="2085841" y="227705"/>
                                </a:lnTo>
                                <a:lnTo>
                                  <a:pt x="2088514" y="144539"/>
                                </a:lnTo>
                                <a:lnTo>
                                  <a:pt x="2091084" y="195220"/>
                                </a:lnTo>
                                <a:lnTo>
                                  <a:pt x="2093757" y="162632"/>
                                </a:lnTo>
                                <a:lnTo>
                                  <a:pt x="2096327" y="231303"/>
                                </a:lnTo>
                                <a:lnTo>
                                  <a:pt x="2098999" y="177127"/>
                                </a:lnTo>
                                <a:lnTo>
                                  <a:pt x="2101570" y="162632"/>
                                </a:lnTo>
                                <a:lnTo>
                                  <a:pt x="2104242" y="213210"/>
                                </a:lnTo>
                                <a:lnTo>
                                  <a:pt x="2106813" y="234901"/>
                                </a:lnTo>
                                <a:lnTo>
                                  <a:pt x="2109485" y="173529"/>
                                </a:lnTo>
                                <a:lnTo>
                                  <a:pt x="2112055" y="155436"/>
                                </a:lnTo>
                                <a:lnTo>
                                  <a:pt x="2114728" y="151838"/>
                                </a:lnTo>
                                <a:lnTo>
                                  <a:pt x="2117298" y="151838"/>
                                </a:lnTo>
                                <a:lnTo>
                                  <a:pt x="2119971" y="137343"/>
                                </a:lnTo>
                                <a:lnTo>
                                  <a:pt x="2122541" y="169828"/>
                                </a:lnTo>
                                <a:lnTo>
                                  <a:pt x="2125214" y="159034"/>
                                </a:lnTo>
                                <a:lnTo>
                                  <a:pt x="2127784" y="177127"/>
                                </a:lnTo>
                                <a:lnTo>
                                  <a:pt x="2130457" y="101157"/>
                                </a:lnTo>
                                <a:lnTo>
                                  <a:pt x="2133027" y="159034"/>
                                </a:lnTo>
                                <a:lnTo>
                                  <a:pt x="2135700" y="137343"/>
                                </a:lnTo>
                                <a:lnTo>
                                  <a:pt x="2138270" y="72269"/>
                                </a:lnTo>
                                <a:lnTo>
                                  <a:pt x="2140942" y="140941"/>
                                </a:lnTo>
                                <a:lnTo>
                                  <a:pt x="2143513" y="187921"/>
                                </a:lnTo>
                                <a:lnTo>
                                  <a:pt x="2146185" y="155436"/>
                                </a:lnTo>
                                <a:lnTo>
                                  <a:pt x="2148756" y="148137"/>
                                </a:lnTo>
                                <a:lnTo>
                                  <a:pt x="2151428" y="166230"/>
                                </a:lnTo>
                                <a:lnTo>
                                  <a:pt x="2153998" y="180725"/>
                                </a:lnTo>
                                <a:lnTo>
                                  <a:pt x="2156671" y="191519"/>
                                </a:lnTo>
                                <a:lnTo>
                                  <a:pt x="2159241" y="216911"/>
                                </a:lnTo>
                                <a:lnTo>
                                  <a:pt x="2161914" y="263891"/>
                                </a:lnTo>
                                <a:lnTo>
                                  <a:pt x="2164484" y="249396"/>
                                </a:lnTo>
                                <a:lnTo>
                                  <a:pt x="2167157" y="227705"/>
                                </a:lnTo>
                                <a:lnTo>
                                  <a:pt x="2169727" y="216911"/>
                                </a:lnTo>
                                <a:lnTo>
                                  <a:pt x="2172400" y="242200"/>
                                </a:lnTo>
                                <a:lnTo>
                                  <a:pt x="2174970" y="195220"/>
                                </a:lnTo>
                                <a:lnTo>
                                  <a:pt x="2177540" y="162632"/>
                                </a:lnTo>
                                <a:lnTo>
                                  <a:pt x="2180213" y="177127"/>
                                </a:lnTo>
                                <a:lnTo>
                                  <a:pt x="2182783" y="216911"/>
                                </a:lnTo>
                                <a:lnTo>
                                  <a:pt x="2185455" y="206014"/>
                                </a:lnTo>
                                <a:lnTo>
                                  <a:pt x="2188025" y="155436"/>
                                </a:lnTo>
                                <a:lnTo>
                                  <a:pt x="2190698" y="220509"/>
                                </a:lnTo>
                                <a:lnTo>
                                  <a:pt x="2193269" y="198818"/>
                                </a:lnTo>
                                <a:lnTo>
                                  <a:pt x="2195941" y="195220"/>
                                </a:lnTo>
                                <a:lnTo>
                                  <a:pt x="2198512" y="195220"/>
                                </a:lnTo>
                                <a:lnTo>
                                  <a:pt x="2201184" y="184323"/>
                                </a:lnTo>
                                <a:lnTo>
                                  <a:pt x="2203754" y="216911"/>
                                </a:lnTo>
                                <a:lnTo>
                                  <a:pt x="2206427" y="187921"/>
                                </a:lnTo>
                                <a:lnTo>
                                  <a:pt x="2208997" y="148137"/>
                                </a:lnTo>
                                <a:lnTo>
                                  <a:pt x="2211670" y="180725"/>
                                </a:lnTo>
                                <a:lnTo>
                                  <a:pt x="2214240" y="216911"/>
                                </a:lnTo>
                                <a:lnTo>
                                  <a:pt x="2216913" y="202416"/>
                                </a:lnTo>
                                <a:lnTo>
                                  <a:pt x="2219482" y="187921"/>
                                </a:lnTo>
                                <a:lnTo>
                                  <a:pt x="2222156" y="159034"/>
                                </a:lnTo>
                                <a:lnTo>
                                  <a:pt x="2224726" y="140941"/>
                                </a:lnTo>
                                <a:lnTo>
                                  <a:pt x="2227399" y="173529"/>
                                </a:lnTo>
                                <a:lnTo>
                                  <a:pt x="2229969" y="245798"/>
                                </a:lnTo>
                                <a:lnTo>
                                  <a:pt x="2232641" y="184323"/>
                                </a:lnTo>
                                <a:lnTo>
                                  <a:pt x="2235211" y="209612"/>
                                </a:lnTo>
                                <a:lnTo>
                                  <a:pt x="2237884" y="195220"/>
                                </a:lnTo>
                                <a:lnTo>
                                  <a:pt x="2240454" y="177127"/>
                                </a:lnTo>
                                <a:lnTo>
                                  <a:pt x="2243127" y="166230"/>
                                </a:lnTo>
                                <a:lnTo>
                                  <a:pt x="2245697" y="166230"/>
                                </a:lnTo>
                                <a:lnTo>
                                  <a:pt x="2248370" y="162632"/>
                                </a:lnTo>
                                <a:lnTo>
                                  <a:pt x="2250940" y="133745"/>
                                </a:lnTo>
                                <a:lnTo>
                                  <a:pt x="2253613" y="216911"/>
                                </a:lnTo>
                                <a:lnTo>
                                  <a:pt x="2256183" y="191519"/>
                                </a:lnTo>
                                <a:lnTo>
                                  <a:pt x="2258856" y="162632"/>
                                </a:lnTo>
                                <a:lnTo>
                                  <a:pt x="2261426" y="90363"/>
                                </a:lnTo>
                                <a:lnTo>
                                  <a:pt x="2264099" y="83064"/>
                                </a:lnTo>
                                <a:lnTo>
                                  <a:pt x="2266669" y="184323"/>
                                </a:lnTo>
                                <a:lnTo>
                                  <a:pt x="2269341" y="140941"/>
                                </a:lnTo>
                                <a:lnTo>
                                  <a:pt x="2271911" y="202416"/>
                                </a:lnTo>
                                <a:lnTo>
                                  <a:pt x="2274585" y="159034"/>
                                </a:lnTo>
                                <a:lnTo>
                                  <a:pt x="2277154" y="180725"/>
                                </a:lnTo>
                                <a:lnTo>
                                  <a:pt x="2279828" y="227705"/>
                                </a:lnTo>
                                <a:lnTo>
                                  <a:pt x="2282397" y="209612"/>
                                </a:lnTo>
                                <a:lnTo>
                                  <a:pt x="2285070" y="180725"/>
                                </a:lnTo>
                                <a:lnTo>
                                  <a:pt x="2287640" y="198818"/>
                                </a:lnTo>
                                <a:lnTo>
                                  <a:pt x="2290313" y="231303"/>
                                </a:lnTo>
                                <a:lnTo>
                                  <a:pt x="2292883" y="173529"/>
                                </a:lnTo>
                                <a:lnTo>
                                  <a:pt x="2295556" y="249396"/>
                                </a:lnTo>
                                <a:lnTo>
                                  <a:pt x="2298126" y="115651"/>
                                </a:lnTo>
                                <a:lnTo>
                                  <a:pt x="2300798" y="209612"/>
                                </a:lnTo>
                                <a:lnTo>
                                  <a:pt x="2303369" y="191519"/>
                                </a:lnTo>
                                <a:lnTo>
                                  <a:pt x="2306042" y="187921"/>
                                </a:lnTo>
                                <a:lnTo>
                                  <a:pt x="2308612" y="195220"/>
                                </a:lnTo>
                                <a:lnTo>
                                  <a:pt x="2311182" y="206014"/>
                                </a:lnTo>
                                <a:lnTo>
                                  <a:pt x="2313855" y="213210"/>
                                </a:lnTo>
                                <a:lnTo>
                                  <a:pt x="2316425" y="216911"/>
                                </a:lnTo>
                                <a:lnTo>
                                  <a:pt x="2319097" y="209612"/>
                                </a:lnTo>
                                <a:lnTo>
                                  <a:pt x="2321667" y="187921"/>
                                </a:lnTo>
                                <a:lnTo>
                                  <a:pt x="2324340" y="184323"/>
                                </a:lnTo>
                                <a:lnTo>
                                  <a:pt x="2326910" y="162632"/>
                                </a:lnTo>
                                <a:lnTo>
                                  <a:pt x="2329584" y="187921"/>
                                </a:lnTo>
                                <a:lnTo>
                                  <a:pt x="2332153" y="184323"/>
                                </a:lnTo>
                                <a:lnTo>
                                  <a:pt x="2334826" y="224107"/>
                                </a:lnTo>
                                <a:lnTo>
                                  <a:pt x="2337396" y="238602"/>
                                </a:lnTo>
                                <a:lnTo>
                                  <a:pt x="2340069" y="249396"/>
                                </a:lnTo>
                                <a:lnTo>
                                  <a:pt x="2342639" y="249396"/>
                                </a:lnTo>
                                <a:lnTo>
                                  <a:pt x="2345312" y="213210"/>
                                </a:lnTo>
                                <a:lnTo>
                                  <a:pt x="2347882" y="220509"/>
                                </a:lnTo>
                                <a:lnTo>
                                  <a:pt x="2350554" y="195220"/>
                                </a:lnTo>
                                <a:lnTo>
                                  <a:pt x="2353125" y="224107"/>
                                </a:lnTo>
                                <a:lnTo>
                                  <a:pt x="2355797" y="187921"/>
                                </a:lnTo>
                                <a:lnTo>
                                  <a:pt x="2358367" y="198818"/>
                                </a:lnTo>
                                <a:lnTo>
                                  <a:pt x="2361041" y="162632"/>
                                </a:lnTo>
                                <a:lnTo>
                                  <a:pt x="2363611" y="209612"/>
                                </a:lnTo>
                                <a:lnTo>
                                  <a:pt x="2366283" y="162632"/>
                                </a:lnTo>
                                <a:lnTo>
                                  <a:pt x="2368853" y="169828"/>
                                </a:lnTo>
                                <a:lnTo>
                                  <a:pt x="2371526" y="191519"/>
                                </a:lnTo>
                                <a:lnTo>
                                  <a:pt x="2374096" y="238602"/>
                                </a:lnTo>
                                <a:lnTo>
                                  <a:pt x="2376769" y="206014"/>
                                </a:lnTo>
                                <a:lnTo>
                                  <a:pt x="2379339" y="227705"/>
                                </a:lnTo>
                                <a:lnTo>
                                  <a:pt x="2382012" y="202416"/>
                                </a:lnTo>
                                <a:lnTo>
                                  <a:pt x="2384582" y="137343"/>
                                </a:lnTo>
                                <a:lnTo>
                                  <a:pt x="2387254" y="137343"/>
                                </a:lnTo>
                                <a:lnTo>
                                  <a:pt x="2389825" y="133745"/>
                                </a:lnTo>
                                <a:lnTo>
                                  <a:pt x="2392498" y="173529"/>
                                </a:lnTo>
                                <a:lnTo>
                                  <a:pt x="2395068" y="227705"/>
                                </a:lnTo>
                                <a:lnTo>
                                  <a:pt x="2397741" y="220509"/>
                                </a:lnTo>
                                <a:lnTo>
                                  <a:pt x="2400311" y="195220"/>
                                </a:lnTo>
                                <a:lnTo>
                                  <a:pt x="2402983" y="191519"/>
                                </a:lnTo>
                                <a:lnTo>
                                  <a:pt x="2405553" y="216911"/>
                                </a:lnTo>
                                <a:lnTo>
                                  <a:pt x="2408226" y="155436"/>
                                </a:lnTo>
                                <a:lnTo>
                                  <a:pt x="2410796" y="173529"/>
                                </a:lnTo>
                                <a:lnTo>
                                  <a:pt x="2413469" y="224107"/>
                                </a:lnTo>
                                <a:lnTo>
                                  <a:pt x="2416039" y="249396"/>
                                </a:lnTo>
                                <a:lnTo>
                                  <a:pt x="2418712" y="180725"/>
                                </a:lnTo>
                                <a:lnTo>
                                  <a:pt x="2421282" y="206014"/>
                                </a:lnTo>
                                <a:lnTo>
                                  <a:pt x="2423955" y="148137"/>
                                </a:lnTo>
                                <a:lnTo>
                                  <a:pt x="2426525" y="166230"/>
                                </a:lnTo>
                                <a:lnTo>
                                  <a:pt x="2429198" y="267489"/>
                                </a:lnTo>
                                <a:lnTo>
                                  <a:pt x="2431768" y="252995"/>
                                </a:lnTo>
                                <a:lnTo>
                                  <a:pt x="2434441" y="195220"/>
                                </a:lnTo>
                                <a:lnTo>
                                  <a:pt x="2437010" y="159034"/>
                                </a:lnTo>
                                <a:lnTo>
                                  <a:pt x="2439683" y="195220"/>
                                </a:lnTo>
                                <a:lnTo>
                                  <a:pt x="2442253" y="151838"/>
                                </a:lnTo>
                                <a:lnTo>
                                  <a:pt x="2444926" y="206014"/>
                                </a:lnTo>
                                <a:lnTo>
                                  <a:pt x="2447496" y="173529"/>
                                </a:lnTo>
                                <a:lnTo>
                                  <a:pt x="2450066" y="180725"/>
                                </a:lnTo>
                                <a:lnTo>
                                  <a:pt x="2452739" y="202416"/>
                                </a:lnTo>
                                <a:lnTo>
                                  <a:pt x="2455309" y="148137"/>
                                </a:lnTo>
                                <a:lnTo>
                                  <a:pt x="2457982" y="209612"/>
                                </a:lnTo>
                                <a:lnTo>
                                  <a:pt x="2460552" y="187921"/>
                                </a:lnTo>
                                <a:lnTo>
                                  <a:pt x="2463225" y="206014"/>
                                </a:lnTo>
                                <a:lnTo>
                                  <a:pt x="2465795" y="278283"/>
                                </a:lnTo>
                                <a:lnTo>
                                  <a:pt x="2468468" y="108456"/>
                                </a:lnTo>
                                <a:lnTo>
                                  <a:pt x="2471038" y="238602"/>
                                </a:lnTo>
                                <a:lnTo>
                                  <a:pt x="2473711" y="216911"/>
                                </a:lnTo>
                                <a:lnTo>
                                  <a:pt x="2476281" y="198818"/>
                                </a:lnTo>
                                <a:lnTo>
                                  <a:pt x="2478953" y="122848"/>
                                </a:lnTo>
                                <a:lnTo>
                                  <a:pt x="2481524" y="155436"/>
                                </a:lnTo>
                                <a:lnTo>
                                  <a:pt x="2484197" y="68671"/>
                                </a:lnTo>
                                <a:lnTo>
                                  <a:pt x="2486766" y="159034"/>
                                </a:lnTo>
                                <a:lnTo>
                                  <a:pt x="2489439" y="159034"/>
                                </a:lnTo>
                                <a:lnTo>
                                  <a:pt x="2492009" y="202416"/>
                                </a:lnTo>
                                <a:lnTo>
                                  <a:pt x="2494682" y="169828"/>
                                </a:lnTo>
                                <a:lnTo>
                                  <a:pt x="2497252" y="216911"/>
                                </a:lnTo>
                                <a:lnTo>
                                  <a:pt x="2499925" y="184323"/>
                                </a:lnTo>
                                <a:lnTo>
                                  <a:pt x="2502495" y="180725"/>
                                </a:lnTo>
                                <a:lnTo>
                                  <a:pt x="2505168" y="249396"/>
                                </a:lnTo>
                                <a:lnTo>
                                  <a:pt x="2507738" y="173529"/>
                                </a:lnTo>
                                <a:lnTo>
                                  <a:pt x="2510411" y="169828"/>
                                </a:lnTo>
                                <a:lnTo>
                                  <a:pt x="2512981" y="162632"/>
                                </a:lnTo>
                                <a:lnTo>
                                  <a:pt x="2515654" y="202416"/>
                                </a:lnTo>
                                <a:lnTo>
                                  <a:pt x="2518224" y="140941"/>
                                </a:lnTo>
                                <a:lnTo>
                                  <a:pt x="2520897" y="202416"/>
                                </a:lnTo>
                                <a:lnTo>
                                  <a:pt x="2523467" y="133745"/>
                                </a:lnTo>
                                <a:lnTo>
                                  <a:pt x="2526139" y="245798"/>
                                </a:lnTo>
                                <a:lnTo>
                                  <a:pt x="2528709" y="151838"/>
                                </a:lnTo>
                                <a:lnTo>
                                  <a:pt x="2531382" y="206014"/>
                                </a:lnTo>
                                <a:lnTo>
                                  <a:pt x="2533952" y="195220"/>
                                </a:lnTo>
                                <a:lnTo>
                                  <a:pt x="2536625" y="140941"/>
                                </a:lnTo>
                                <a:lnTo>
                                  <a:pt x="2539195" y="83064"/>
                                </a:lnTo>
                                <a:lnTo>
                                  <a:pt x="2541868" y="140941"/>
                                </a:lnTo>
                                <a:lnTo>
                                  <a:pt x="2544438" y="234901"/>
                                </a:lnTo>
                                <a:lnTo>
                                  <a:pt x="2547111" y="209612"/>
                                </a:lnTo>
                                <a:lnTo>
                                  <a:pt x="2549681" y="155436"/>
                                </a:lnTo>
                                <a:lnTo>
                                  <a:pt x="2552354" y="126446"/>
                                </a:lnTo>
                                <a:lnTo>
                                  <a:pt x="2554924" y="151838"/>
                                </a:lnTo>
                                <a:lnTo>
                                  <a:pt x="2557597" y="202416"/>
                                </a:lnTo>
                                <a:lnTo>
                                  <a:pt x="2560167" y="191519"/>
                                </a:lnTo>
                                <a:lnTo>
                                  <a:pt x="2562840" y="198818"/>
                                </a:lnTo>
                                <a:lnTo>
                                  <a:pt x="2565410" y="202416"/>
                                </a:lnTo>
                                <a:lnTo>
                                  <a:pt x="2568083" y="133745"/>
                                </a:lnTo>
                                <a:lnTo>
                                  <a:pt x="2570653" y="166230"/>
                                </a:lnTo>
                                <a:lnTo>
                                  <a:pt x="2573325" y="108456"/>
                                </a:lnTo>
                                <a:lnTo>
                                  <a:pt x="2575895" y="130147"/>
                                </a:lnTo>
                                <a:lnTo>
                                  <a:pt x="2578568" y="140941"/>
                                </a:lnTo>
                                <a:lnTo>
                                  <a:pt x="2581138" y="202416"/>
                                </a:lnTo>
                                <a:lnTo>
                                  <a:pt x="2583708" y="213210"/>
                                </a:lnTo>
                                <a:lnTo>
                                  <a:pt x="2586381" y="148137"/>
                                </a:lnTo>
                                <a:lnTo>
                                  <a:pt x="2588951" y="213210"/>
                                </a:lnTo>
                                <a:lnTo>
                                  <a:pt x="2591624" y="206014"/>
                                </a:lnTo>
                                <a:lnTo>
                                  <a:pt x="2594194" y="133745"/>
                                </a:lnTo>
                                <a:lnTo>
                                  <a:pt x="2596867" y="191519"/>
                                </a:lnTo>
                                <a:lnTo>
                                  <a:pt x="2599437" y="206014"/>
                                </a:lnTo>
                                <a:lnTo>
                                  <a:pt x="2602110" y="162632"/>
                                </a:lnTo>
                                <a:lnTo>
                                  <a:pt x="2604680" y="224107"/>
                                </a:lnTo>
                                <a:lnTo>
                                  <a:pt x="2607353" y="209612"/>
                                </a:lnTo>
                                <a:lnTo>
                                  <a:pt x="2609923" y="122848"/>
                                </a:lnTo>
                                <a:lnTo>
                                  <a:pt x="2612596" y="184323"/>
                                </a:lnTo>
                                <a:lnTo>
                                  <a:pt x="2615166" y="169828"/>
                                </a:lnTo>
                                <a:lnTo>
                                  <a:pt x="2617838" y="238602"/>
                                </a:lnTo>
                                <a:lnTo>
                                  <a:pt x="2620408" y="126446"/>
                                </a:lnTo>
                                <a:lnTo>
                                  <a:pt x="2623081" y="122848"/>
                                </a:lnTo>
                                <a:lnTo>
                                  <a:pt x="2625651" y="133745"/>
                                </a:lnTo>
                                <a:lnTo>
                                  <a:pt x="2628324" y="144539"/>
                                </a:lnTo>
                                <a:lnTo>
                                  <a:pt x="2630894" y="206014"/>
                                </a:lnTo>
                                <a:lnTo>
                                  <a:pt x="2633567" y="148137"/>
                                </a:lnTo>
                                <a:lnTo>
                                  <a:pt x="2636137" y="209612"/>
                                </a:lnTo>
                                <a:lnTo>
                                  <a:pt x="2638810" y="180725"/>
                                </a:lnTo>
                                <a:lnTo>
                                  <a:pt x="2641380" y="195220"/>
                                </a:lnTo>
                                <a:lnTo>
                                  <a:pt x="2644053" y="126446"/>
                                </a:lnTo>
                                <a:lnTo>
                                  <a:pt x="2646623" y="195220"/>
                                </a:lnTo>
                                <a:lnTo>
                                  <a:pt x="2649295" y="198818"/>
                                </a:lnTo>
                                <a:lnTo>
                                  <a:pt x="2651865" y="184323"/>
                                </a:lnTo>
                                <a:lnTo>
                                  <a:pt x="2654538" y="162632"/>
                                </a:lnTo>
                                <a:lnTo>
                                  <a:pt x="2657108" y="213210"/>
                                </a:lnTo>
                                <a:lnTo>
                                  <a:pt x="2659781" y="177127"/>
                                </a:lnTo>
                                <a:lnTo>
                                  <a:pt x="2662351" y="101157"/>
                                </a:lnTo>
                                <a:lnTo>
                                  <a:pt x="2665024" y="159034"/>
                                </a:lnTo>
                                <a:lnTo>
                                  <a:pt x="2667594" y="187921"/>
                                </a:lnTo>
                                <a:lnTo>
                                  <a:pt x="2670267" y="137343"/>
                                </a:lnTo>
                                <a:lnTo>
                                  <a:pt x="2672837" y="238602"/>
                                </a:lnTo>
                                <a:lnTo>
                                  <a:pt x="2675510" y="126446"/>
                                </a:lnTo>
                                <a:lnTo>
                                  <a:pt x="2678080" y="86764"/>
                                </a:lnTo>
                                <a:lnTo>
                                  <a:pt x="2680753" y="177127"/>
                                </a:lnTo>
                                <a:lnTo>
                                  <a:pt x="2683323" y="177127"/>
                                </a:lnTo>
                                <a:lnTo>
                                  <a:pt x="2685995" y="198818"/>
                                </a:lnTo>
                                <a:lnTo>
                                  <a:pt x="2688565" y="173529"/>
                                </a:lnTo>
                                <a:lnTo>
                                  <a:pt x="2691239" y="206014"/>
                                </a:lnTo>
                                <a:lnTo>
                                  <a:pt x="2693809" y="206014"/>
                                </a:lnTo>
                                <a:lnTo>
                                  <a:pt x="2696482" y="169828"/>
                                </a:lnTo>
                                <a:lnTo>
                                  <a:pt x="2699052" y="184323"/>
                                </a:lnTo>
                                <a:lnTo>
                                  <a:pt x="2701724" y="177127"/>
                                </a:lnTo>
                                <a:lnTo>
                                  <a:pt x="2704294" y="184323"/>
                                </a:lnTo>
                                <a:lnTo>
                                  <a:pt x="2706967" y="198818"/>
                                </a:lnTo>
                                <a:lnTo>
                                  <a:pt x="2709537" y="216911"/>
                                </a:lnTo>
                                <a:lnTo>
                                  <a:pt x="2712210" y="173529"/>
                                </a:lnTo>
                                <a:lnTo>
                                  <a:pt x="2714780" y="231303"/>
                                </a:lnTo>
                                <a:lnTo>
                                  <a:pt x="2717453" y="216911"/>
                                </a:lnTo>
                                <a:lnTo>
                                  <a:pt x="2720023" y="180725"/>
                                </a:lnTo>
                                <a:lnTo>
                                  <a:pt x="2722593" y="166230"/>
                                </a:lnTo>
                                <a:lnTo>
                                  <a:pt x="2725266" y="187921"/>
                                </a:lnTo>
                                <a:lnTo>
                                  <a:pt x="2727836" y="206014"/>
                                </a:lnTo>
                                <a:lnTo>
                                  <a:pt x="2730509" y="227705"/>
                                </a:lnTo>
                                <a:lnTo>
                                  <a:pt x="2733079" y="173529"/>
                                </a:lnTo>
                                <a:lnTo>
                                  <a:pt x="2735751" y="198818"/>
                                </a:lnTo>
                                <a:lnTo>
                                  <a:pt x="2738321" y="133745"/>
                                </a:lnTo>
                                <a:lnTo>
                                  <a:pt x="2740994" y="162632"/>
                                </a:lnTo>
                                <a:lnTo>
                                  <a:pt x="2743564" y="148137"/>
                                </a:lnTo>
                                <a:lnTo>
                                  <a:pt x="2746238" y="202416"/>
                                </a:lnTo>
                                <a:lnTo>
                                  <a:pt x="2748808" y="224107"/>
                                </a:lnTo>
                                <a:lnTo>
                                  <a:pt x="2751480" y="162632"/>
                                </a:lnTo>
                                <a:lnTo>
                                  <a:pt x="2754050" y="224107"/>
                                </a:lnTo>
                                <a:lnTo>
                                  <a:pt x="2756723" y="206014"/>
                                </a:lnTo>
                                <a:lnTo>
                                  <a:pt x="2759293" y="166230"/>
                                </a:lnTo>
                                <a:lnTo>
                                  <a:pt x="2761966" y="177127"/>
                                </a:lnTo>
                                <a:lnTo>
                                  <a:pt x="2764536" y="234901"/>
                                </a:lnTo>
                                <a:lnTo>
                                  <a:pt x="2767209" y="169828"/>
                                </a:lnTo>
                                <a:lnTo>
                                  <a:pt x="2769779" y="191519"/>
                                </a:lnTo>
                                <a:lnTo>
                                  <a:pt x="2772451" y="159034"/>
                                </a:lnTo>
                                <a:lnTo>
                                  <a:pt x="2775021" y="137343"/>
                                </a:lnTo>
                                <a:lnTo>
                                  <a:pt x="2777695" y="187921"/>
                                </a:lnTo>
                                <a:lnTo>
                                  <a:pt x="2780265" y="206014"/>
                                </a:lnTo>
                                <a:lnTo>
                                  <a:pt x="2782937" y="224107"/>
                                </a:lnTo>
                                <a:lnTo>
                                  <a:pt x="2785507" y="191519"/>
                                </a:lnTo>
                                <a:lnTo>
                                  <a:pt x="2788180" y="140941"/>
                                </a:lnTo>
                                <a:lnTo>
                                  <a:pt x="2790750" y="162632"/>
                                </a:lnTo>
                                <a:lnTo>
                                  <a:pt x="2793423" y="108456"/>
                                </a:lnTo>
                                <a:lnTo>
                                  <a:pt x="2795993" y="169828"/>
                                </a:lnTo>
                                <a:lnTo>
                                  <a:pt x="2798666" y="242200"/>
                                </a:lnTo>
                                <a:lnTo>
                                  <a:pt x="2801236" y="267489"/>
                                </a:lnTo>
                                <a:lnTo>
                                  <a:pt x="2803909" y="191519"/>
                                </a:lnTo>
                                <a:lnTo>
                                  <a:pt x="2806479" y="195220"/>
                                </a:lnTo>
                                <a:lnTo>
                                  <a:pt x="2809152" y="198818"/>
                                </a:lnTo>
                                <a:lnTo>
                                  <a:pt x="2811722" y="195220"/>
                                </a:lnTo>
                                <a:lnTo>
                                  <a:pt x="2814395" y="162632"/>
                                </a:lnTo>
                                <a:lnTo>
                                  <a:pt x="2816965" y="238602"/>
                                </a:lnTo>
                                <a:lnTo>
                                  <a:pt x="2819637" y="195220"/>
                                </a:lnTo>
                                <a:lnTo>
                                  <a:pt x="2822207" y="216911"/>
                                </a:lnTo>
                                <a:lnTo>
                                  <a:pt x="2824880" y="122848"/>
                                </a:lnTo>
                                <a:lnTo>
                                  <a:pt x="2827450" y="191519"/>
                                </a:lnTo>
                                <a:lnTo>
                                  <a:pt x="2830124" y="245798"/>
                                </a:lnTo>
                                <a:lnTo>
                                  <a:pt x="2832693" y="216911"/>
                                </a:lnTo>
                                <a:lnTo>
                                  <a:pt x="2835366" y="209612"/>
                                </a:lnTo>
                                <a:lnTo>
                                  <a:pt x="2837936" y="187921"/>
                                </a:lnTo>
                                <a:lnTo>
                                  <a:pt x="2840609" y="224107"/>
                                </a:lnTo>
                                <a:lnTo>
                                  <a:pt x="2843179" y="155436"/>
                                </a:lnTo>
                                <a:lnTo>
                                  <a:pt x="2845852" y="187921"/>
                                </a:lnTo>
                                <a:lnTo>
                                  <a:pt x="2848422" y="180725"/>
                                </a:lnTo>
                                <a:lnTo>
                                  <a:pt x="2851095" y="166230"/>
                                </a:lnTo>
                                <a:lnTo>
                                  <a:pt x="2853665" y="137343"/>
                                </a:lnTo>
                                <a:lnTo>
                                  <a:pt x="2856235" y="195220"/>
                                </a:lnTo>
                                <a:lnTo>
                                  <a:pt x="2858908" y="101157"/>
                                </a:lnTo>
                                <a:lnTo>
                                  <a:pt x="2861478" y="180725"/>
                                </a:lnTo>
                                <a:lnTo>
                                  <a:pt x="2864150" y="140941"/>
                                </a:lnTo>
                                <a:lnTo>
                                  <a:pt x="2866720" y="144539"/>
                                </a:lnTo>
                                <a:lnTo>
                                  <a:pt x="2869393" y="191519"/>
                                </a:lnTo>
                                <a:lnTo>
                                  <a:pt x="2871963" y="238602"/>
                                </a:lnTo>
                                <a:lnTo>
                                  <a:pt x="2874636" y="169828"/>
                                </a:lnTo>
                                <a:lnTo>
                                  <a:pt x="2877206" y="209612"/>
                                </a:lnTo>
                                <a:lnTo>
                                  <a:pt x="2879879" y="169828"/>
                                </a:lnTo>
                                <a:lnTo>
                                  <a:pt x="2882449" y="184323"/>
                                </a:lnTo>
                                <a:lnTo>
                                  <a:pt x="2885122" y="173529"/>
                                </a:lnTo>
                                <a:lnTo>
                                  <a:pt x="2887692" y="155436"/>
                                </a:lnTo>
                                <a:lnTo>
                                  <a:pt x="2890365" y="140941"/>
                                </a:lnTo>
                                <a:lnTo>
                                  <a:pt x="2892935" y="292779"/>
                                </a:lnTo>
                                <a:lnTo>
                                  <a:pt x="2895608" y="173529"/>
                                </a:lnTo>
                                <a:lnTo>
                                  <a:pt x="2898178" y="238602"/>
                                </a:lnTo>
                                <a:lnTo>
                                  <a:pt x="2900851" y="209612"/>
                                </a:lnTo>
                                <a:lnTo>
                                  <a:pt x="2903421" y="195220"/>
                                </a:lnTo>
                                <a:lnTo>
                                  <a:pt x="2906093" y="231303"/>
                                </a:lnTo>
                                <a:lnTo>
                                  <a:pt x="2908663" y="191519"/>
                                </a:lnTo>
                                <a:lnTo>
                                  <a:pt x="2911336" y="191519"/>
                                </a:lnTo>
                                <a:lnTo>
                                  <a:pt x="2913906" y="177127"/>
                                </a:lnTo>
                                <a:lnTo>
                                  <a:pt x="2916579" y="159034"/>
                                </a:lnTo>
                                <a:lnTo>
                                  <a:pt x="2919149" y="119250"/>
                                </a:lnTo>
                                <a:lnTo>
                                  <a:pt x="2921822" y="133745"/>
                                </a:lnTo>
                                <a:lnTo>
                                  <a:pt x="2924392" y="169828"/>
                                </a:lnTo>
                                <a:lnTo>
                                  <a:pt x="2927065" y="231303"/>
                                </a:lnTo>
                                <a:lnTo>
                                  <a:pt x="2929635" y="162632"/>
                                </a:lnTo>
                                <a:lnTo>
                                  <a:pt x="2932308" y="213210"/>
                                </a:lnTo>
                                <a:lnTo>
                                  <a:pt x="2934878" y="155436"/>
                                </a:lnTo>
                                <a:lnTo>
                                  <a:pt x="2937551" y="202416"/>
                                </a:lnTo>
                                <a:lnTo>
                                  <a:pt x="2940121" y="195220"/>
                                </a:lnTo>
                                <a:lnTo>
                                  <a:pt x="2942794" y="238602"/>
                                </a:lnTo>
                                <a:lnTo>
                                  <a:pt x="2945364" y="130147"/>
                                </a:lnTo>
                                <a:lnTo>
                                  <a:pt x="2948036" y="202416"/>
                                </a:lnTo>
                                <a:lnTo>
                                  <a:pt x="2950606" y="213210"/>
                                </a:lnTo>
                                <a:lnTo>
                                  <a:pt x="2953279" y="83064"/>
                                </a:lnTo>
                                <a:lnTo>
                                  <a:pt x="2955849" y="177127"/>
                                </a:lnTo>
                                <a:lnTo>
                                  <a:pt x="2958522" y="177127"/>
                                </a:lnTo>
                                <a:lnTo>
                                  <a:pt x="2961092" y="202416"/>
                                </a:lnTo>
                                <a:lnTo>
                                  <a:pt x="2963765" y="187921"/>
                                </a:lnTo>
                                <a:lnTo>
                                  <a:pt x="2966335" y="195220"/>
                                </a:lnTo>
                                <a:lnTo>
                                  <a:pt x="2969008" y="148137"/>
                                </a:lnTo>
                                <a:lnTo>
                                  <a:pt x="2971578" y="148137"/>
                                </a:lnTo>
                                <a:lnTo>
                                  <a:pt x="2974251" y="180725"/>
                                </a:lnTo>
                                <a:lnTo>
                                  <a:pt x="2976821" y="93961"/>
                                </a:lnTo>
                                <a:lnTo>
                                  <a:pt x="2979494" y="115651"/>
                                </a:lnTo>
                                <a:lnTo>
                                  <a:pt x="2982064" y="191519"/>
                                </a:lnTo>
                                <a:lnTo>
                                  <a:pt x="2984737" y="180725"/>
                                </a:lnTo>
                                <a:lnTo>
                                  <a:pt x="2987307" y="166230"/>
                                </a:lnTo>
                                <a:lnTo>
                                  <a:pt x="2989877" y="162632"/>
                                </a:lnTo>
                                <a:lnTo>
                                  <a:pt x="2992550" y="126446"/>
                                </a:lnTo>
                                <a:lnTo>
                                  <a:pt x="2995120" y="159034"/>
                                </a:lnTo>
                                <a:lnTo>
                                  <a:pt x="2997792" y="180725"/>
                                </a:lnTo>
                                <a:lnTo>
                                  <a:pt x="3000362" y="220509"/>
                                </a:lnTo>
                                <a:lnTo>
                                  <a:pt x="3003035" y="148137"/>
                                </a:lnTo>
                                <a:lnTo>
                                  <a:pt x="3005605" y="180725"/>
                                </a:lnTo>
                                <a:lnTo>
                                  <a:pt x="3008278" y="86764"/>
                                </a:lnTo>
                                <a:lnTo>
                                  <a:pt x="3010848" y="187921"/>
                                </a:lnTo>
                                <a:lnTo>
                                  <a:pt x="3013521" y="151838"/>
                                </a:lnTo>
                                <a:lnTo>
                                  <a:pt x="3016091" y="231303"/>
                                </a:lnTo>
                                <a:lnTo>
                                  <a:pt x="3018764" y="184323"/>
                                </a:lnTo>
                                <a:lnTo>
                                  <a:pt x="3021334" y="238602"/>
                                </a:lnTo>
                                <a:lnTo>
                                  <a:pt x="3024007" y="144539"/>
                                </a:lnTo>
                                <a:lnTo>
                                  <a:pt x="3026577" y="177127"/>
                                </a:lnTo>
                                <a:lnTo>
                                  <a:pt x="3029250" y="159034"/>
                                </a:lnTo>
                                <a:lnTo>
                                  <a:pt x="3031820" y="155436"/>
                                </a:lnTo>
                                <a:lnTo>
                                  <a:pt x="3034492" y="191519"/>
                                </a:lnTo>
                                <a:lnTo>
                                  <a:pt x="3037062" y="173529"/>
                                </a:lnTo>
                                <a:lnTo>
                                  <a:pt x="3039735" y="169828"/>
                                </a:lnTo>
                                <a:lnTo>
                                  <a:pt x="3042305" y="184323"/>
                                </a:lnTo>
                                <a:lnTo>
                                  <a:pt x="3044978" y="198818"/>
                                </a:lnTo>
                                <a:lnTo>
                                  <a:pt x="3047548" y="104755"/>
                                </a:lnTo>
                                <a:lnTo>
                                  <a:pt x="3050221" y="166230"/>
                                </a:lnTo>
                                <a:lnTo>
                                  <a:pt x="3052791" y="133745"/>
                                </a:lnTo>
                                <a:lnTo>
                                  <a:pt x="3055464" y="195220"/>
                                </a:lnTo>
                                <a:lnTo>
                                  <a:pt x="3058034" y="191519"/>
                                </a:lnTo>
                                <a:lnTo>
                                  <a:pt x="3060707" y="252995"/>
                                </a:lnTo>
                                <a:lnTo>
                                  <a:pt x="3063277" y="213210"/>
                                </a:lnTo>
                                <a:lnTo>
                                  <a:pt x="3065950" y="148137"/>
                                </a:lnTo>
                                <a:lnTo>
                                  <a:pt x="3068520" y="140941"/>
                                </a:lnTo>
                                <a:lnTo>
                                  <a:pt x="3071193" y="133745"/>
                                </a:lnTo>
                                <a:lnTo>
                                  <a:pt x="3073763" y="195220"/>
                                </a:lnTo>
                                <a:lnTo>
                                  <a:pt x="3076436" y="155436"/>
                                </a:lnTo>
                                <a:lnTo>
                                  <a:pt x="3079006" y="155436"/>
                                </a:lnTo>
                                <a:lnTo>
                                  <a:pt x="3081678" y="151838"/>
                                </a:lnTo>
                                <a:lnTo>
                                  <a:pt x="3084248" y="173529"/>
                                </a:lnTo>
                                <a:lnTo>
                                  <a:pt x="3086921" y="137343"/>
                                </a:lnTo>
                                <a:lnTo>
                                  <a:pt x="3089491" y="144539"/>
                                </a:lnTo>
                                <a:lnTo>
                                  <a:pt x="3092164" y="159034"/>
                                </a:lnTo>
                                <a:lnTo>
                                  <a:pt x="3094734" y="140941"/>
                                </a:lnTo>
                                <a:lnTo>
                                  <a:pt x="3097407" y="112054"/>
                                </a:lnTo>
                                <a:lnTo>
                                  <a:pt x="3099977" y="140941"/>
                                </a:lnTo>
                                <a:lnTo>
                                  <a:pt x="3102650" y="93961"/>
                                </a:lnTo>
                                <a:lnTo>
                                  <a:pt x="3105220" y="133745"/>
                                </a:lnTo>
                                <a:lnTo>
                                  <a:pt x="3107893" y="144539"/>
                                </a:lnTo>
                                <a:lnTo>
                                  <a:pt x="3110463" y="202416"/>
                                </a:lnTo>
                                <a:lnTo>
                                  <a:pt x="3113136" y="148137"/>
                                </a:lnTo>
                                <a:lnTo>
                                  <a:pt x="3115706" y="206014"/>
                                </a:lnTo>
                                <a:lnTo>
                                  <a:pt x="3118378" y="234901"/>
                                </a:lnTo>
                                <a:lnTo>
                                  <a:pt x="3120948" y="202416"/>
                                </a:lnTo>
                                <a:lnTo>
                                  <a:pt x="3123621" y="90363"/>
                                </a:lnTo>
                                <a:lnTo>
                                  <a:pt x="3126191" y="166230"/>
                                </a:lnTo>
                                <a:lnTo>
                                  <a:pt x="3128761" y="224107"/>
                                </a:lnTo>
                                <a:lnTo>
                                  <a:pt x="3131434" y="195220"/>
                                </a:lnTo>
                                <a:lnTo>
                                  <a:pt x="3134004" y="191519"/>
                                </a:lnTo>
                                <a:lnTo>
                                  <a:pt x="3136677" y="209612"/>
                                </a:lnTo>
                                <a:lnTo>
                                  <a:pt x="3139247" y="198818"/>
                                </a:lnTo>
                                <a:lnTo>
                                  <a:pt x="3141920" y="184323"/>
                                </a:lnTo>
                                <a:lnTo>
                                  <a:pt x="3144490" y="231303"/>
                                </a:lnTo>
                                <a:lnTo>
                                  <a:pt x="3147163" y="173529"/>
                                </a:lnTo>
                                <a:lnTo>
                                  <a:pt x="3149733" y="206014"/>
                                </a:lnTo>
                                <a:lnTo>
                                  <a:pt x="3152405" y="155436"/>
                                </a:lnTo>
                                <a:lnTo>
                                  <a:pt x="3154976" y="151838"/>
                                </a:lnTo>
                                <a:lnTo>
                                  <a:pt x="3157648" y="206014"/>
                                </a:lnTo>
                                <a:lnTo>
                                  <a:pt x="3160218" y="213210"/>
                                </a:lnTo>
                                <a:lnTo>
                                  <a:pt x="3162892" y="242200"/>
                                </a:lnTo>
                                <a:lnTo>
                                  <a:pt x="3165462" y="227705"/>
                                </a:lnTo>
                                <a:lnTo>
                                  <a:pt x="3168134" y="198818"/>
                                </a:lnTo>
                                <a:lnTo>
                                  <a:pt x="3170704" y="180725"/>
                                </a:lnTo>
                                <a:lnTo>
                                  <a:pt x="3173377" y="202416"/>
                                </a:lnTo>
                                <a:lnTo>
                                  <a:pt x="3175947" y="173529"/>
                                </a:lnTo>
                                <a:lnTo>
                                  <a:pt x="3178620" y="187921"/>
                                </a:lnTo>
                                <a:lnTo>
                                  <a:pt x="3181190" y="224107"/>
                                </a:lnTo>
                                <a:lnTo>
                                  <a:pt x="3183863" y="227705"/>
                                </a:lnTo>
                                <a:lnTo>
                                  <a:pt x="3186433" y="180725"/>
                                </a:lnTo>
                                <a:lnTo>
                                  <a:pt x="3189106" y="187921"/>
                                </a:lnTo>
                                <a:lnTo>
                                  <a:pt x="3191676" y="187921"/>
                                </a:lnTo>
                                <a:lnTo>
                                  <a:pt x="3194349" y="169828"/>
                                </a:lnTo>
                                <a:lnTo>
                                  <a:pt x="3196919" y="75867"/>
                                </a:lnTo>
                                <a:lnTo>
                                  <a:pt x="3199592" y="148137"/>
                                </a:lnTo>
                                <a:lnTo>
                                  <a:pt x="3202162" y="166230"/>
                                </a:lnTo>
                                <a:lnTo>
                                  <a:pt x="3204834" y="195220"/>
                                </a:lnTo>
                                <a:lnTo>
                                  <a:pt x="3207404" y="195220"/>
                                </a:lnTo>
                                <a:lnTo>
                                  <a:pt x="3210077" y="187921"/>
                                </a:lnTo>
                                <a:lnTo>
                                  <a:pt x="3212647" y="119250"/>
                                </a:lnTo>
                                <a:lnTo>
                                  <a:pt x="3215320" y="198818"/>
                                </a:lnTo>
                                <a:lnTo>
                                  <a:pt x="3217890" y="187921"/>
                                </a:lnTo>
                                <a:lnTo>
                                  <a:pt x="3220563" y="191519"/>
                                </a:lnTo>
                                <a:lnTo>
                                  <a:pt x="3223133" y="220509"/>
                                </a:lnTo>
                                <a:lnTo>
                                  <a:pt x="3225806" y="166230"/>
                                </a:lnTo>
                                <a:lnTo>
                                  <a:pt x="3228376" y="137343"/>
                                </a:lnTo>
                                <a:lnTo>
                                  <a:pt x="3231049" y="93961"/>
                                </a:lnTo>
                                <a:lnTo>
                                  <a:pt x="3233619" y="144539"/>
                                </a:lnTo>
                                <a:lnTo>
                                  <a:pt x="3236292" y="130147"/>
                                </a:lnTo>
                                <a:lnTo>
                                  <a:pt x="3238862" y="209612"/>
                                </a:lnTo>
                                <a:lnTo>
                                  <a:pt x="3241534" y="180725"/>
                                </a:lnTo>
                                <a:lnTo>
                                  <a:pt x="3244104" y="159034"/>
                                </a:lnTo>
                                <a:lnTo>
                                  <a:pt x="3246778" y="90363"/>
                                </a:lnTo>
                                <a:lnTo>
                                  <a:pt x="3249348" y="137343"/>
                                </a:lnTo>
                                <a:lnTo>
                                  <a:pt x="3252020" y="144539"/>
                                </a:lnTo>
                                <a:lnTo>
                                  <a:pt x="3254590" y="133745"/>
                                </a:lnTo>
                                <a:lnTo>
                                  <a:pt x="3257263" y="184323"/>
                                </a:lnTo>
                                <a:lnTo>
                                  <a:pt x="3259833" y="213210"/>
                                </a:lnTo>
                                <a:lnTo>
                                  <a:pt x="3262403" y="234901"/>
                                </a:lnTo>
                                <a:lnTo>
                                  <a:pt x="3265076" y="162632"/>
                                </a:lnTo>
                                <a:lnTo>
                                  <a:pt x="3267646" y="166230"/>
                                </a:lnTo>
                                <a:lnTo>
                                  <a:pt x="3270319" y="155436"/>
                                </a:lnTo>
                                <a:lnTo>
                                  <a:pt x="3272889" y="137343"/>
                                </a:lnTo>
                                <a:lnTo>
                                  <a:pt x="3275562" y="159034"/>
                                </a:lnTo>
                                <a:lnTo>
                                  <a:pt x="3278132" y="224107"/>
                                </a:lnTo>
                                <a:lnTo>
                                  <a:pt x="3280805" y="274686"/>
                                </a:lnTo>
                                <a:lnTo>
                                  <a:pt x="3283375" y="195220"/>
                                </a:lnTo>
                                <a:lnTo>
                                  <a:pt x="3286047" y="177127"/>
                                </a:lnTo>
                                <a:lnTo>
                                  <a:pt x="3288618" y="93961"/>
                                </a:lnTo>
                                <a:lnTo>
                                  <a:pt x="3291290" y="202416"/>
                                </a:lnTo>
                                <a:lnTo>
                                  <a:pt x="3293860" y="206014"/>
                                </a:lnTo>
                                <a:lnTo>
                                  <a:pt x="3296533" y="242200"/>
                                </a:lnTo>
                                <a:lnTo>
                                  <a:pt x="3299103" y="130147"/>
                                </a:lnTo>
                                <a:lnTo>
                                  <a:pt x="3301776" y="191519"/>
                                </a:lnTo>
                                <a:lnTo>
                                  <a:pt x="3304346" y="180725"/>
                                </a:lnTo>
                                <a:lnTo>
                                  <a:pt x="3307019" y="177127"/>
                                </a:lnTo>
                                <a:lnTo>
                                  <a:pt x="3309589" y="274686"/>
                                </a:lnTo>
                                <a:lnTo>
                                  <a:pt x="3312262" y="155436"/>
                                </a:lnTo>
                                <a:lnTo>
                                  <a:pt x="3314832" y="285582"/>
                                </a:lnTo>
                                <a:lnTo>
                                  <a:pt x="3317505" y="213210"/>
                                </a:lnTo>
                                <a:lnTo>
                                  <a:pt x="3320075" y="227705"/>
                                </a:lnTo>
                                <a:lnTo>
                                  <a:pt x="3322748" y="220509"/>
                                </a:lnTo>
                                <a:lnTo>
                                  <a:pt x="3325318" y="245798"/>
                                </a:lnTo>
                                <a:lnTo>
                                  <a:pt x="3327990" y="169828"/>
                                </a:lnTo>
                                <a:lnTo>
                                  <a:pt x="3330560" y="224107"/>
                                </a:lnTo>
                                <a:lnTo>
                                  <a:pt x="3333233" y="187921"/>
                                </a:lnTo>
                                <a:lnTo>
                                  <a:pt x="3335803" y="184323"/>
                                </a:lnTo>
                                <a:lnTo>
                                  <a:pt x="3338476" y="184323"/>
                                </a:lnTo>
                                <a:lnTo>
                                  <a:pt x="3341046" y="137343"/>
                                </a:lnTo>
                                <a:lnTo>
                                  <a:pt x="3343719" y="173529"/>
                                </a:lnTo>
                                <a:lnTo>
                                  <a:pt x="3346289" y="249396"/>
                                </a:lnTo>
                                <a:lnTo>
                                  <a:pt x="3348962" y="187921"/>
                                </a:lnTo>
                                <a:lnTo>
                                  <a:pt x="3351532" y="195220"/>
                                </a:lnTo>
                                <a:lnTo>
                                  <a:pt x="3354205" y="155436"/>
                                </a:lnTo>
                                <a:lnTo>
                                  <a:pt x="3356775" y="184323"/>
                                </a:lnTo>
                                <a:lnTo>
                                  <a:pt x="3359448" y="166230"/>
                                </a:lnTo>
                                <a:lnTo>
                                  <a:pt x="3362018" y="137343"/>
                                </a:lnTo>
                                <a:lnTo>
                                  <a:pt x="3364691" y="184323"/>
                                </a:lnTo>
                                <a:lnTo>
                                  <a:pt x="3367261" y="224107"/>
                                </a:lnTo>
                                <a:lnTo>
                                  <a:pt x="3369934" y="209612"/>
                                </a:lnTo>
                                <a:lnTo>
                                  <a:pt x="3372504" y="216911"/>
                                </a:lnTo>
                                <a:lnTo>
                                  <a:pt x="3375176" y="260190"/>
                                </a:lnTo>
                                <a:lnTo>
                                  <a:pt x="3377746" y="144539"/>
                                </a:lnTo>
                                <a:lnTo>
                                  <a:pt x="3380419" y="180725"/>
                                </a:lnTo>
                                <a:lnTo>
                                  <a:pt x="3382989" y="177127"/>
                                </a:lnTo>
                                <a:lnTo>
                                  <a:pt x="3385662" y="184323"/>
                                </a:lnTo>
                                <a:lnTo>
                                  <a:pt x="3388232" y="209612"/>
                                </a:lnTo>
                                <a:lnTo>
                                  <a:pt x="3390905" y="267489"/>
                                </a:lnTo>
                                <a:lnTo>
                                  <a:pt x="3393475" y="195220"/>
                                </a:lnTo>
                                <a:lnTo>
                                  <a:pt x="3396045" y="155436"/>
                                </a:lnTo>
                                <a:lnTo>
                                  <a:pt x="3398718" y="180725"/>
                                </a:lnTo>
                                <a:lnTo>
                                  <a:pt x="3401288" y="256592"/>
                                </a:lnTo>
                                <a:lnTo>
                                  <a:pt x="3403961" y="206014"/>
                                </a:lnTo>
                                <a:lnTo>
                                  <a:pt x="3406531" y="325264"/>
                                </a:lnTo>
                                <a:lnTo>
                                  <a:pt x="3409204" y="234901"/>
                                </a:lnTo>
                                <a:lnTo>
                                  <a:pt x="3411774" y="224107"/>
                                </a:lnTo>
                                <a:lnTo>
                                  <a:pt x="3414447" y="242200"/>
                                </a:lnTo>
                                <a:lnTo>
                                  <a:pt x="3417017" y="184323"/>
                                </a:lnTo>
                                <a:lnTo>
                                  <a:pt x="3419689" y="177127"/>
                                </a:lnTo>
                                <a:lnTo>
                                  <a:pt x="3422259" y="260190"/>
                                </a:lnTo>
                                <a:lnTo>
                                  <a:pt x="3424932" y="245798"/>
                                </a:lnTo>
                                <a:lnTo>
                                  <a:pt x="3427502" y="144539"/>
                                </a:lnTo>
                                <a:lnTo>
                                  <a:pt x="3430175" y="209612"/>
                                </a:lnTo>
                                <a:lnTo>
                                  <a:pt x="3432745" y="242200"/>
                                </a:lnTo>
                                <a:lnTo>
                                  <a:pt x="3435418" y="256592"/>
                                </a:lnTo>
                                <a:lnTo>
                                  <a:pt x="3437988" y="180725"/>
                                </a:lnTo>
                                <a:lnTo>
                                  <a:pt x="3440661" y="209612"/>
                                </a:lnTo>
                                <a:lnTo>
                                  <a:pt x="3443231" y="206014"/>
                                </a:lnTo>
                                <a:lnTo>
                                  <a:pt x="3445904" y="213210"/>
                                </a:lnTo>
                                <a:lnTo>
                                  <a:pt x="3448474" y="195220"/>
                                </a:lnTo>
                                <a:lnTo>
                                  <a:pt x="3451146" y="206014"/>
                                </a:lnTo>
                                <a:lnTo>
                                  <a:pt x="3453716" y="155436"/>
                                </a:lnTo>
                                <a:lnTo>
                                  <a:pt x="3456390" y="245798"/>
                                </a:lnTo>
                                <a:lnTo>
                                  <a:pt x="3458960" y="180725"/>
                                </a:lnTo>
                                <a:lnTo>
                                  <a:pt x="3461632" y="216911"/>
                                </a:lnTo>
                                <a:lnTo>
                                  <a:pt x="3464202" y="162632"/>
                                </a:lnTo>
                                <a:lnTo>
                                  <a:pt x="3466875" y="166230"/>
                                </a:lnTo>
                                <a:lnTo>
                                  <a:pt x="3469445" y="213210"/>
                                </a:lnTo>
                                <a:lnTo>
                                  <a:pt x="3472118" y="148137"/>
                                </a:lnTo>
                                <a:lnTo>
                                  <a:pt x="3474688" y="155436"/>
                                </a:lnTo>
                                <a:lnTo>
                                  <a:pt x="3477361" y="267489"/>
                                </a:lnTo>
                                <a:lnTo>
                                  <a:pt x="3479931" y="263891"/>
                                </a:lnTo>
                                <a:lnTo>
                                  <a:pt x="3482604" y="184323"/>
                                </a:lnTo>
                                <a:lnTo>
                                  <a:pt x="3485174" y="148137"/>
                                </a:lnTo>
                                <a:lnTo>
                                  <a:pt x="3487847" y="166230"/>
                                </a:lnTo>
                                <a:lnTo>
                                  <a:pt x="3490417" y="155436"/>
                                </a:lnTo>
                                <a:lnTo>
                                  <a:pt x="3493090" y="184323"/>
                                </a:lnTo>
                                <a:lnTo>
                                  <a:pt x="3495660" y="187921"/>
                                </a:lnTo>
                                <a:lnTo>
                                  <a:pt x="3498333" y="227705"/>
                                </a:lnTo>
                                <a:lnTo>
                                  <a:pt x="3500903" y="231303"/>
                                </a:lnTo>
                                <a:lnTo>
                                  <a:pt x="3503575" y="184323"/>
                                </a:lnTo>
                                <a:lnTo>
                                  <a:pt x="3506145" y="155436"/>
                                </a:lnTo>
                                <a:lnTo>
                                  <a:pt x="3508818" y="202416"/>
                                </a:lnTo>
                                <a:lnTo>
                                  <a:pt x="3511388" y="191519"/>
                                </a:lnTo>
                                <a:lnTo>
                                  <a:pt x="3514061" y="220509"/>
                                </a:lnTo>
                                <a:lnTo>
                                  <a:pt x="3516631" y="198818"/>
                                </a:lnTo>
                                <a:lnTo>
                                  <a:pt x="3519304" y="209612"/>
                                </a:lnTo>
                                <a:lnTo>
                                  <a:pt x="3521874" y="144539"/>
                                </a:lnTo>
                                <a:lnTo>
                                  <a:pt x="3524547" y="220509"/>
                                </a:lnTo>
                                <a:lnTo>
                                  <a:pt x="3527117" y="187921"/>
                                </a:lnTo>
                                <a:lnTo>
                                  <a:pt x="3529790" y="238602"/>
                                </a:lnTo>
                                <a:lnTo>
                                  <a:pt x="3532360" y="256592"/>
                                </a:lnTo>
                                <a:lnTo>
                                  <a:pt x="3534930" y="238602"/>
                                </a:lnTo>
                                <a:lnTo>
                                  <a:pt x="3537602" y="195220"/>
                                </a:lnTo>
                                <a:lnTo>
                                  <a:pt x="3540172" y="166230"/>
                                </a:lnTo>
                                <a:lnTo>
                                  <a:pt x="3542846" y="162632"/>
                                </a:lnTo>
                                <a:lnTo>
                                  <a:pt x="3545415" y="169828"/>
                                </a:lnTo>
                                <a:lnTo>
                                  <a:pt x="3548089" y="213210"/>
                                </a:lnTo>
                                <a:lnTo>
                                  <a:pt x="3550659" y="206014"/>
                                </a:lnTo>
                                <a:lnTo>
                                  <a:pt x="3553331" y="224107"/>
                                </a:lnTo>
                                <a:lnTo>
                                  <a:pt x="3555901" y="224107"/>
                                </a:lnTo>
                                <a:lnTo>
                                  <a:pt x="3558574" y="245798"/>
                                </a:lnTo>
                                <a:lnTo>
                                  <a:pt x="3561144" y="245798"/>
                                </a:lnTo>
                                <a:lnTo>
                                  <a:pt x="3563817" y="216911"/>
                                </a:lnTo>
                                <a:lnTo>
                                  <a:pt x="3566387" y="180725"/>
                                </a:lnTo>
                                <a:lnTo>
                                  <a:pt x="3569060" y="187921"/>
                                </a:lnTo>
                                <a:lnTo>
                                  <a:pt x="3571630" y="206014"/>
                                </a:lnTo>
                                <a:lnTo>
                                  <a:pt x="3574302" y="195220"/>
                                </a:lnTo>
                                <a:lnTo>
                                  <a:pt x="3576873" y="133745"/>
                                </a:lnTo>
                                <a:lnTo>
                                  <a:pt x="3579546" y="177127"/>
                                </a:lnTo>
                                <a:lnTo>
                                  <a:pt x="3582116" y="184323"/>
                                </a:lnTo>
                                <a:lnTo>
                                  <a:pt x="3584788" y="267489"/>
                                </a:lnTo>
                                <a:lnTo>
                                  <a:pt x="3587358" y="220509"/>
                                </a:lnTo>
                                <a:lnTo>
                                  <a:pt x="3590031" y="274686"/>
                                </a:lnTo>
                                <a:lnTo>
                                  <a:pt x="3592601" y="256592"/>
                                </a:lnTo>
                                <a:lnTo>
                                  <a:pt x="3595274" y="191519"/>
                                </a:lnTo>
                                <a:lnTo>
                                  <a:pt x="3597844" y="195220"/>
                                </a:lnTo>
                                <a:lnTo>
                                  <a:pt x="3600517" y="184323"/>
                                </a:lnTo>
                                <a:lnTo>
                                  <a:pt x="3603087" y="177127"/>
                                </a:lnTo>
                                <a:lnTo>
                                  <a:pt x="3605760" y="224107"/>
                                </a:lnTo>
                                <a:lnTo>
                                  <a:pt x="3608330" y="245798"/>
                                </a:lnTo>
                                <a:lnTo>
                                  <a:pt x="3611003" y="227705"/>
                                </a:lnTo>
                                <a:lnTo>
                                  <a:pt x="3613573" y="213210"/>
                                </a:lnTo>
                                <a:lnTo>
                                  <a:pt x="3616246" y="252995"/>
                                </a:lnTo>
                                <a:lnTo>
                                  <a:pt x="3618816" y="177127"/>
                                </a:lnTo>
                                <a:lnTo>
                                  <a:pt x="3621488" y="177127"/>
                                </a:lnTo>
                                <a:lnTo>
                                  <a:pt x="3624058" y="249396"/>
                                </a:lnTo>
                                <a:lnTo>
                                  <a:pt x="3626731" y="191519"/>
                                </a:lnTo>
                                <a:lnTo>
                                  <a:pt x="3629301" y="267489"/>
                                </a:lnTo>
                                <a:lnTo>
                                  <a:pt x="3631975" y="195220"/>
                                </a:lnTo>
                                <a:lnTo>
                                  <a:pt x="3634545" y="209612"/>
                                </a:lnTo>
                                <a:lnTo>
                                  <a:pt x="3637217" y="173529"/>
                                </a:lnTo>
                                <a:lnTo>
                                  <a:pt x="3639787" y="224107"/>
                                </a:lnTo>
                                <a:lnTo>
                                  <a:pt x="3642460" y="173529"/>
                                </a:lnTo>
                                <a:lnTo>
                                  <a:pt x="3645030" y="198818"/>
                                </a:lnTo>
                                <a:lnTo>
                                  <a:pt x="3647703" y="299974"/>
                                </a:lnTo>
                                <a:lnTo>
                                  <a:pt x="3650273" y="148137"/>
                                </a:lnTo>
                                <a:lnTo>
                                  <a:pt x="3652946" y="245798"/>
                                </a:lnTo>
                                <a:lnTo>
                                  <a:pt x="3655516" y="234901"/>
                                </a:lnTo>
                                <a:lnTo>
                                  <a:pt x="3658188" y="224107"/>
                                </a:lnTo>
                                <a:lnTo>
                                  <a:pt x="3660759" y="249396"/>
                                </a:lnTo>
                                <a:lnTo>
                                  <a:pt x="3663432" y="281882"/>
                                </a:lnTo>
                                <a:lnTo>
                                  <a:pt x="3666002" y="162632"/>
                                </a:lnTo>
                              </a:path>
                            </a:pathLst>
                          </a:custGeom>
                          <a:ln w="11000" cap="flat">
                            <a:round/>
                          </a:ln>
                        </wps:spPr>
                        <wps:style>
                          <a:lnRef idx="1">
                            <a:srgbClr val="D45E00"/>
                          </a:lnRef>
                          <a:fillRef idx="0">
                            <a:srgbClr val="000000">
                              <a:alpha val="0"/>
                            </a:srgbClr>
                          </a:fillRef>
                          <a:effectRef idx="0">
                            <a:scrgbClr r="0" g="0" b="0"/>
                          </a:effectRef>
                          <a:fontRef idx="none"/>
                        </wps:style>
                        <wps:bodyPr/>
                      </wps:wsp>
                      <wps:wsp>
                        <wps:cNvPr id="2507" name="Shape 2507"/>
                        <wps:cNvSpPr/>
                        <wps:spPr>
                          <a:xfrm>
                            <a:off x="430388" y="2804526"/>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08" name="Rectangle 2508"/>
                        <wps:cNvSpPr/>
                        <wps:spPr>
                          <a:xfrm>
                            <a:off x="203609" y="3695609"/>
                            <a:ext cx="228059" cy="126471"/>
                          </a:xfrm>
                          <a:prstGeom prst="rect">
                            <a:avLst/>
                          </a:prstGeom>
                          <a:ln>
                            <a:noFill/>
                          </a:ln>
                        </wps:spPr>
                        <wps:txbx>
                          <w:txbxContent>
                            <w:p w14:paraId="42A23CE5" w14:textId="77777777" w:rsidR="00C24093" w:rsidRDefault="00C24093" w:rsidP="00C24093">
                              <w:r>
                                <w:rPr>
                                  <w:rFonts w:ascii="Arial" w:eastAsia="Arial" w:hAnsi="Arial" w:cs="Arial"/>
                                  <w:color w:val="4D4D4D"/>
                                  <w:sz w:val="16"/>
                                </w:rPr>
                                <w:t>100</w:t>
                              </w:r>
                            </w:p>
                          </w:txbxContent>
                        </wps:txbx>
                        <wps:bodyPr horzOverflow="overflow" vert="horz" lIns="0" tIns="0" rIns="0" bIns="0" rtlCol="0">
                          <a:noAutofit/>
                        </wps:bodyPr>
                      </wps:wsp>
                      <wps:wsp>
                        <wps:cNvPr id="2509" name="Rectangle 2509"/>
                        <wps:cNvSpPr/>
                        <wps:spPr>
                          <a:xfrm>
                            <a:off x="203609" y="3334056"/>
                            <a:ext cx="228059" cy="126471"/>
                          </a:xfrm>
                          <a:prstGeom prst="rect">
                            <a:avLst/>
                          </a:prstGeom>
                          <a:ln>
                            <a:noFill/>
                          </a:ln>
                        </wps:spPr>
                        <wps:txbx>
                          <w:txbxContent>
                            <w:p w14:paraId="6506F801" w14:textId="77777777" w:rsidR="00C24093" w:rsidRDefault="00C24093" w:rsidP="00C24093">
                              <w:r>
                                <w:rPr>
                                  <w:rFonts w:ascii="Arial" w:eastAsia="Arial" w:hAnsi="Arial" w:cs="Arial"/>
                                  <w:color w:val="4D4D4D"/>
                                  <w:sz w:val="16"/>
                                </w:rPr>
                                <w:t>200</w:t>
                              </w:r>
                            </w:p>
                          </w:txbxContent>
                        </wps:txbx>
                        <wps:bodyPr horzOverflow="overflow" vert="horz" lIns="0" tIns="0" rIns="0" bIns="0" rtlCol="0">
                          <a:noAutofit/>
                        </wps:bodyPr>
                      </wps:wsp>
                      <wps:wsp>
                        <wps:cNvPr id="2510" name="Rectangle 2510"/>
                        <wps:cNvSpPr/>
                        <wps:spPr>
                          <a:xfrm>
                            <a:off x="203609" y="2972606"/>
                            <a:ext cx="228059" cy="126471"/>
                          </a:xfrm>
                          <a:prstGeom prst="rect">
                            <a:avLst/>
                          </a:prstGeom>
                          <a:ln>
                            <a:noFill/>
                          </a:ln>
                        </wps:spPr>
                        <wps:txbx>
                          <w:txbxContent>
                            <w:p w14:paraId="57651DE5" w14:textId="77777777" w:rsidR="00C24093" w:rsidRDefault="00C24093" w:rsidP="00C24093">
                              <w:r>
                                <w:rPr>
                                  <w:rFonts w:ascii="Arial" w:eastAsia="Arial" w:hAnsi="Arial" w:cs="Arial"/>
                                  <w:color w:val="4D4D4D"/>
                                  <w:sz w:val="16"/>
                                </w:rPr>
                                <w:t>300</w:t>
                              </w:r>
                            </w:p>
                          </w:txbxContent>
                        </wps:txbx>
                        <wps:bodyPr horzOverflow="overflow" vert="horz" lIns="0" tIns="0" rIns="0" bIns="0" rtlCol="0">
                          <a:noAutofit/>
                        </wps:bodyPr>
                      </wps:wsp>
                      <wps:wsp>
                        <wps:cNvPr id="2511" name="Shape 2511"/>
                        <wps:cNvSpPr/>
                        <wps:spPr>
                          <a:xfrm>
                            <a:off x="399651" y="3732514"/>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2" name="Shape 2512"/>
                        <wps:cNvSpPr/>
                        <wps:spPr>
                          <a:xfrm>
                            <a:off x="399651" y="337096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3" name="Shape 2513"/>
                        <wps:cNvSpPr/>
                        <wps:spPr>
                          <a:xfrm>
                            <a:off x="399651" y="300951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4" name="Rectangle 2514"/>
                        <wps:cNvSpPr/>
                        <wps:spPr>
                          <a:xfrm rot="-5399999">
                            <a:off x="-252422" y="3271477"/>
                            <a:ext cx="656612" cy="151766"/>
                          </a:xfrm>
                          <a:prstGeom prst="rect">
                            <a:avLst/>
                          </a:prstGeom>
                          <a:ln>
                            <a:noFill/>
                          </a:ln>
                        </wps:spPr>
                        <wps:txbx>
                          <w:txbxContent>
                            <w:p w14:paraId="5D38CABB"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516" name="Rectangle 2516"/>
                        <wps:cNvSpPr/>
                        <wps:spPr>
                          <a:xfrm>
                            <a:off x="4777655" y="2732093"/>
                            <a:ext cx="939307" cy="151765"/>
                          </a:xfrm>
                          <a:prstGeom prst="rect">
                            <a:avLst/>
                          </a:prstGeom>
                          <a:ln>
                            <a:noFill/>
                          </a:ln>
                        </wps:spPr>
                        <wps:txbx>
                          <w:txbxContent>
                            <w:p w14:paraId="66C66164" w14:textId="77777777" w:rsidR="00C24093" w:rsidRDefault="00C24093" w:rsidP="00C24093">
                              <w:r>
                                <w:rPr>
                                  <w:rFonts w:ascii="Arial" w:eastAsia="Arial" w:hAnsi="Arial" w:cs="Arial"/>
                                  <w:sz w:val="19"/>
                                </w:rPr>
                                <w:t>Health board</w:t>
                              </w:r>
                            </w:p>
                          </w:txbxContent>
                        </wps:txbx>
                        <wps:bodyPr horzOverflow="overflow" vert="horz" lIns="0" tIns="0" rIns="0" bIns="0" rtlCol="0">
                          <a:noAutofit/>
                        </wps:bodyPr>
                      </wps:wsp>
                      <wps:wsp>
                        <wps:cNvPr id="2518" name="Shape 2518"/>
                        <wps:cNvSpPr/>
                        <wps:spPr>
                          <a:xfrm>
                            <a:off x="4795337" y="2984428"/>
                            <a:ext cx="142174" cy="0"/>
                          </a:xfrm>
                          <a:custGeom>
                            <a:avLst/>
                            <a:gdLst/>
                            <a:ahLst/>
                            <a:cxnLst/>
                            <a:rect l="0" t="0" r="0" b="0"/>
                            <a:pathLst>
                              <a:path w="142174">
                                <a:moveTo>
                                  <a:pt x="0" y="0"/>
                                </a:moveTo>
                                <a:lnTo>
                                  <a:pt x="142174"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20" name="Shape 2520"/>
                        <wps:cNvSpPr/>
                        <wps:spPr>
                          <a:xfrm>
                            <a:off x="4795337" y="3162069"/>
                            <a:ext cx="142174" cy="0"/>
                          </a:xfrm>
                          <a:custGeom>
                            <a:avLst/>
                            <a:gdLst/>
                            <a:ahLst/>
                            <a:cxnLst/>
                            <a:rect l="0" t="0" r="0" b="0"/>
                            <a:pathLst>
                              <a:path w="142174">
                                <a:moveTo>
                                  <a:pt x="0" y="0"/>
                                </a:moveTo>
                                <a:lnTo>
                                  <a:pt x="142174"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22" name="Shape 2522"/>
                        <wps:cNvSpPr/>
                        <wps:spPr>
                          <a:xfrm>
                            <a:off x="4795337" y="3339710"/>
                            <a:ext cx="142174" cy="0"/>
                          </a:xfrm>
                          <a:custGeom>
                            <a:avLst/>
                            <a:gdLst/>
                            <a:ahLst/>
                            <a:cxnLst/>
                            <a:rect l="0" t="0" r="0" b="0"/>
                            <a:pathLst>
                              <a:path w="142174">
                                <a:moveTo>
                                  <a:pt x="0" y="0"/>
                                </a:moveTo>
                                <a:lnTo>
                                  <a:pt x="142174"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24" name="Shape 2524"/>
                        <wps:cNvSpPr/>
                        <wps:spPr>
                          <a:xfrm>
                            <a:off x="4795337" y="3517351"/>
                            <a:ext cx="142174" cy="0"/>
                          </a:xfrm>
                          <a:custGeom>
                            <a:avLst/>
                            <a:gdLst/>
                            <a:ahLst/>
                            <a:cxnLst/>
                            <a:rect l="0" t="0" r="0" b="0"/>
                            <a:pathLst>
                              <a:path w="142174">
                                <a:moveTo>
                                  <a:pt x="0" y="0"/>
                                </a:moveTo>
                                <a:lnTo>
                                  <a:pt x="142174"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26" name="Shape 2526"/>
                        <wps:cNvSpPr/>
                        <wps:spPr>
                          <a:xfrm>
                            <a:off x="4795337" y="3694992"/>
                            <a:ext cx="142174" cy="0"/>
                          </a:xfrm>
                          <a:custGeom>
                            <a:avLst/>
                            <a:gdLst/>
                            <a:ahLst/>
                            <a:cxnLst/>
                            <a:rect l="0" t="0" r="0" b="0"/>
                            <a:pathLst>
                              <a:path w="142174">
                                <a:moveTo>
                                  <a:pt x="0" y="0"/>
                                </a:moveTo>
                                <a:lnTo>
                                  <a:pt x="142174" y="0"/>
                                </a:lnTo>
                              </a:path>
                            </a:pathLst>
                          </a:custGeom>
                          <a:ln w="11000" cap="flat">
                            <a:round/>
                          </a:ln>
                        </wps:spPr>
                        <wps:style>
                          <a:lnRef idx="1">
                            <a:srgbClr val="EFE342"/>
                          </a:lnRef>
                          <a:fillRef idx="0">
                            <a:srgbClr val="000000">
                              <a:alpha val="0"/>
                            </a:srgbClr>
                          </a:fillRef>
                          <a:effectRef idx="0">
                            <a:scrgbClr r="0" g="0" b="0"/>
                          </a:effectRef>
                          <a:fontRef idx="none"/>
                        </wps:style>
                        <wps:bodyPr/>
                      </wps:wsp>
                      <wps:wsp>
                        <wps:cNvPr id="2528" name="Shape 2528"/>
                        <wps:cNvSpPr/>
                        <wps:spPr>
                          <a:xfrm>
                            <a:off x="4795337" y="3872633"/>
                            <a:ext cx="142174" cy="0"/>
                          </a:xfrm>
                          <a:custGeom>
                            <a:avLst/>
                            <a:gdLst/>
                            <a:ahLst/>
                            <a:cxnLst/>
                            <a:rect l="0" t="0" r="0" b="0"/>
                            <a:pathLst>
                              <a:path w="142174">
                                <a:moveTo>
                                  <a:pt x="0" y="0"/>
                                </a:moveTo>
                                <a:lnTo>
                                  <a:pt x="142174" y="0"/>
                                </a:lnTo>
                              </a:path>
                            </a:pathLst>
                          </a:custGeom>
                          <a:ln w="11000" cap="flat">
                            <a:round/>
                          </a:ln>
                        </wps:spPr>
                        <wps:style>
                          <a:lnRef idx="1">
                            <a:srgbClr val="0071B1"/>
                          </a:lnRef>
                          <a:fillRef idx="0">
                            <a:srgbClr val="000000">
                              <a:alpha val="0"/>
                            </a:srgbClr>
                          </a:fillRef>
                          <a:effectRef idx="0">
                            <a:scrgbClr r="0" g="0" b="0"/>
                          </a:effectRef>
                          <a:fontRef idx="none"/>
                        </wps:style>
                        <wps:bodyPr/>
                      </wps:wsp>
                      <wps:wsp>
                        <wps:cNvPr id="2530" name="Shape 2530"/>
                        <wps:cNvSpPr/>
                        <wps:spPr>
                          <a:xfrm>
                            <a:off x="4795337" y="4050274"/>
                            <a:ext cx="142174" cy="0"/>
                          </a:xfrm>
                          <a:custGeom>
                            <a:avLst/>
                            <a:gdLst/>
                            <a:ahLst/>
                            <a:cxnLst/>
                            <a:rect l="0" t="0" r="0" b="0"/>
                            <a:pathLst>
                              <a:path w="142174">
                                <a:moveTo>
                                  <a:pt x="0" y="0"/>
                                </a:moveTo>
                                <a:lnTo>
                                  <a:pt x="142174" y="0"/>
                                </a:lnTo>
                              </a:path>
                            </a:pathLst>
                          </a:custGeom>
                          <a:ln w="11000" cap="flat">
                            <a:round/>
                          </a:ln>
                        </wps:spPr>
                        <wps:style>
                          <a:lnRef idx="1">
                            <a:srgbClr val="D45E00"/>
                          </a:lnRef>
                          <a:fillRef idx="0">
                            <a:srgbClr val="000000">
                              <a:alpha val="0"/>
                            </a:srgbClr>
                          </a:fillRef>
                          <a:effectRef idx="0">
                            <a:scrgbClr r="0" g="0" b="0"/>
                          </a:effectRef>
                          <a:fontRef idx="none"/>
                        </wps:style>
                        <wps:bodyPr/>
                      </wps:wsp>
                      <wps:wsp>
                        <wps:cNvPr id="2531" name="Rectangle 2531"/>
                        <wps:cNvSpPr/>
                        <wps:spPr>
                          <a:xfrm>
                            <a:off x="5016668" y="2947523"/>
                            <a:ext cx="182392" cy="126471"/>
                          </a:xfrm>
                          <a:prstGeom prst="rect">
                            <a:avLst/>
                          </a:prstGeom>
                          <a:ln>
                            <a:noFill/>
                          </a:ln>
                        </wps:spPr>
                        <wps:txbx>
                          <w:txbxContent>
                            <w:p w14:paraId="63932406" w14:textId="77777777" w:rsidR="00C24093" w:rsidRDefault="00C24093" w:rsidP="00C24093">
                              <w:r>
                                <w:rPr>
                                  <w:rFonts w:ascii="Arial" w:eastAsia="Arial" w:hAnsi="Arial" w:cs="Arial"/>
                                  <w:sz w:val="16"/>
                                </w:rPr>
                                <w:t>AB</w:t>
                              </w:r>
                            </w:p>
                          </w:txbxContent>
                        </wps:txbx>
                        <wps:bodyPr horzOverflow="overflow" vert="horz" lIns="0" tIns="0" rIns="0" bIns="0" rtlCol="0">
                          <a:noAutofit/>
                        </wps:bodyPr>
                      </wps:wsp>
                      <wps:wsp>
                        <wps:cNvPr id="2532" name="Rectangle 2532"/>
                        <wps:cNvSpPr/>
                        <wps:spPr>
                          <a:xfrm>
                            <a:off x="5016668" y="3125164"/>
                            <a:ext cx="189912" cy="126471"/>
                          </a:xfrm>
                          <a:prstGeom prst="rect">
                            <a:avLst/>
                          </a:prstGeom>
                          <a:ln>
                            <a:noFill/>
                          </a:ln>
                        </wps:spPr>
                        <wps:txbx>
                          <w:txbxContent>
                            <w:p w14:paraId="1ED9ED32" w14:textId="77777777" w:rsidR="00C24093" w:rsidRDefault="00C24093" w:rsidP="00C24093">
                              <w:r>
                                <w:rPr>
                                  <w:rFonts w:ascii="Arial" w:eastAsia="Arial" w:hAnsi="Arial" w:cs="Arial"/>
                                  <w:sz w:val="16"/>
                                </w:rPr>
                                <w:t>BC</w:t>
                              </w:r>
                            </w:p>
                          </w:txbxContent>
                        </wps:txbx>
                        <wps:bodyPr horzOverflow="overflow" vert="horz" lIns="0" tIns="0" rIns="0" bIns="0" rtlCol="0">
                          <a:noAutofit/>
                        </wps:bodyPr>
                      </wps:wsp>
                      <wps:wsp>
                        <wps:cNvPr id="2533" name="Rectangle 2533"/>
                        <wps:cNvSpPr/>
                        <wps:spPr>
                          <a:xfrm>
                            <a:off x="5016668" y="3302804"/>
                            <a:ext cx="182256" cy="126471"/>
                          </a:xfrm>
                          <a:prstGeom prst="rect">
                            <a:avLst/>
                          </a:prstGeom>
                          <a:ln>
                            <a:noFill/>
                          </a:ln>
                        </wps:spPr>
                        <wps:txbx>
                          <w:txbxContent>
                            <w:p w14:paraId="296D6A09" w14:textId="77777777" w:rsidR="00C24093" w:rsidRDefault="00C24093" w:rsidP="00C24093">
                              <w:r>
                                <w:rPr>
                                  <w:rFonts w:ascii="Arial" w:eastAsia="Arial" w:hAnsi="Arial" w:cs="Arial"/>
                                  <w:sz w:val="16"/>
                                </w:rPr>
                                <w:t>CT</w:t>
                              </w:r>
                            </w:p>
                          </w:txbxContent>
                        </wps:txbx>
                        <wps:bodyPr horzOverflow="overflow" vert="horz" lIns="0" tIns="0" rIns="0" bIns="0" rtlCol="0">
                          <a:noAutofit/>
                        </wps:bodyPr>
                      </wps:wsp>
                      <wps:wsp>
                        <wps:cNvPr id="2534" name="Rectangle 2534"/>
                        <wps:cNvSpPr/>
                        <wps:spPr>
                          <a:xfrm>
                            <a:off x="5016668" y="3480445"/>
                            <a:ext cx="189912" cy="126471"/>
                          </a:xfrm>
                          <a:prstGeom prst="rect">
                            <a:avLst/>
                          </a:prstGeom>
                          <a:ln>
                            <a:noFill/>
                          </a:ln>
                        </wps:spPr>
                        <wps:txbx>
                          <w:txbxContent>
                            <w:p w14:paraId="6589B10F" w14:textId="77777777" w:rsidR="00C24093" w:rsidRDefault="00C24093" w:rsidP="00C24093">
                              <w:r>
                                <w:rPr>
                                  <w:rFonts w:ascii="Arial" w:eastAsia="Arial" w:hAnsi="Arial" w:cs="Arial"/>
                                  <w:sz w:val="16"/>
                                </w:rPr>
                                <w:t>CV</w:t>
                              </w:r>
                            </w:p>
                          </w:txbxContent>
                        </wps:txbx>
                        <wps:bodyPr horzOverflow="overflow" vert="horz" lIns="0" tIns="0" rIns="0" bIns="0" rtlCol="0">
                          <a:noAutofit/>
                        </wps:bodyPr>
                      </wps:wsp>
                      <wps:wsp>
                        <wps:cNvPr id="2535" name="Rectangle 2535"/>
                        <wps:cNvSpPr/>
                        <wps:spPr>
                          <a:xfrm>
                            <a:off x="5016668" y="3658087"/>
                            <a:ext cx="197432" cy="126472"/>
                          </a:xfrm>
                          <a:prstGeom prst="rect">
                            <a:avLst/>
                          </a:prstGeom>
                          <a:ln>
                            <a:noFill/>
                          </a:ln>
                        </wps:spPr>
                        <wps:txbx>
                          <w:txbxContent>
                            <w:p w14:paraId="6E5A8BD3" w14:textId="77777777" w:rsidR="00C24093" w:rsidRDefault="00C24093" w:rsidP="00C24093">
                              <w:r>
                                <w:rPr>
                                  <w:rFonts w:ascii="Arial" w:eastAsia="Arial" w:hAnsi="Arial" w:cs="Arial"/>
                                  <w:sz w:val="16"/>
                                </w:rPr>
                                <w:t>HD</w:t>
                              </w:r>
                            </w:p>
                          </w:txbxContent>
                        </wps:txbx>
                        <wps:bodyPr horzOverflow="overflow" vert="horz" lIns="0" tIns="0" rIns="0" bIns="0" rtlCol="0">
                          <a:noAutofit/>
                        </wps:bodyPr>
                      </wps:wsp>
                      <wps:wsp>
                        <wps:cNvPr id="2536" name="Rectangle 2536"/>
                        <wps:cNvSpPr/>
                        <wps:spPr>
                          <a:xfrm>
                            <a:off x="5016668" y="3835727"/>
                            <a:ext cx="197569" cy="126470"/>
                          </a:xfrm>
                          <a:prstGeom prst="rect">
                            <a:avLst/>
                          </a:prstGeom>
                          <a:ln>
                            <a:noFill/>
                          </a:ln>
                        </wps:spPr>
                        <wps:txbx>
                          <w:txbxContent>
                            <w:p w14:paraId="22B315C4" w14:textId="77777777" w:rsidR="00C24093" w:rsidRDefault="00C24093" w:rsidP="00C24093">
                              <w:r>
                                <w:rPr>
                                  <w:rFonts w:ascii="Arial" w:eastAsia="Arial" w:hAnsi="Arial" w:cs="Arial"/>
                                  <w:sz w:val="16"/>
                                </w:rPr>
                                <w:t>PO</w:t>
                              </w:r>
                            </w:p>
                          </w:txbxContent>
                        </wps:txbx>
                        <wps:bodyPr horzOverflow="overflow" vert="horz" lIns="0" tIns="0" rIns="0" bIns="0" rtlCol="0">
                          <a:noAutofit/>
                        </wps:bodyPr>
                      </wps:wsp>
                      <wps:wsp>
                        <wps:cNvPr id="2537" name="Rectangle 2537"/>
                        <wps:cNvSpPr/>
                        <wps:spPr>
                          <a:xfrm>
                            <a:off x="5016668" y="4013368"/>
                            <a:ext cx="182392" cy="126471"/>
                          </a:xfrm>
                          <a:prstGeom prst="rect">
                            <a:avLst/>
                          </a:prstGeom>
                          <a:ln>
                            <a:noFill/>
                          </a:ln>
                        </wps:spPr>
                        <wps:txbx>
                          <w:txbxContent>
                            <w:p w14:paraId="4B56BA46" w14:textId="77777777" w:rsidR="00C24093" w:rsidRDefault="00C24093" w:rsidP="00C24093">
                              <w:r>
                                <w:rPr>
                                  <w:rFonts w:ascii="Arial" w:eastAsia="Arial" w:hAnsi="Arial" w:cs="Arial"/>
                                  <w:sz w:val="16"/>
                                </w:rPr>
                                <w:t>SB</w:t>
                              </w:r>
                            </w:p>
                          </w:txbxContent>
                        </wps:txbx>
                        <wps:bodyPr horzOverflow="overflow" vert="horz" lIns="0" tIns="0" rIns="0" bIns="0" rtlCol="0">
                          <a:noAutofit/>
                        </wps:bodyPr>
                      </wps:wsp>
                      <wps:wsp>
                        <wps:cNvPr id="2540" name="Shape 2540"/>
                        <wps:cNvSpPr/>
                        <wps:spPr>
                          <a:xfrm>
                            <a:off x="613683" y="5295507"/>
                            <a:ext cx="3666002" cy="103110"/>
                          </a:xfrm>
                          <a:custGeom>
                            <a:avLst/>
                            <a:gdLst/>
                            <a:ahLst/>
                            <a:cxnLst/>
                            <a:rect l="0" t="0" r="0" b="0"/>
                            <a:pathLst>
                              <a:path w="3666002" h="103110">
                                <a:moveTo>
                                  <a:pt x="0" y="81624"/>
                                </a:moveTo>
                                <a:lnTo>
                                  <a:pt x="2673" y="65690"/>
                                </a:lnTo>
                                <a:lnTo>
                                  <a:pt x="5243" y="63428"/>
                                </a:lnTo>
                                <a:lnTo>
                                  <a:pt x="7813" y="63428"/>
                                </a:lnTo>
                                <a:lnTo>
                                  <a:pt x="10486" y="81624"/>
                                </a:lnTo>
                                <a:lnTo>
                                  <a:pt x="13056" y="63428"/>
                                </a:lnTo>
                                <a:lnTo>
                                  <a:pt x="15729" y="73709"/>
                                </a:lnTo>
                                <a:lnTo>
                                  <a:pt x="18299" y="75970"/>
                                </a:lnTo>
                                <a:lnTo>
                                  <a:pt x="20971" y="82755"/>
                                </a:lnTo>
                                <a:lnTo>
                                  <a:pt x="23541" y="53251"/>
                                </a:lnTo>
                                <a:lnTo>
                                  <a:pt x="26214" y="57774"/>
                                </a:lnTo>
                                <a:lnTo>
                                  <a:pt x="28784" y="58905"/>
                                </a:lnTo>
                                <a:lnTo>
                                  <a:pt x="31457" y="74840"/>
                                </a:lnTo>
                                <a:lnTo>
                                  <a:pt x="34027" y="78232"/>
                                </a:lnTo>
                                <a:lnTo>
                                  <a:pt x="36700" y="94063"/>
                                </a:lnTo>
                                <a:lnTo>
                                  <a:pt x="39270" y="82755"/>
                                </a:lnTo>
                                <a:lnTo>
                                  <a:pt x="41943" y="28270"/>
                                </a:lnTo>
                                <a:lnTo>
                                  <a:pt x="44513" y="56644"/>
                                </a:lnTo>
                                <a:lnTo>
                                  <a:pt x="47186" y="77101"/>
                                </a:lnTo>
                                <a:lnTo>
                                  <a:pt x="49756" y="81624"/>
                                </a:lnTo>
                                <a:lnTo>
                                  <a:pt x="52429" y="83886"/>
                                </a:lnTo>
                                <a:lnTo>
                                  <a:pt x="54999" y="78232"/>
                                </a:lnTo>
                                <a:lnTo>
                                  <a:pt x="57672" y="77101"/>
                                </a:lnTo>
                                <a:lnTo>
                                  <a:pt x="60242" y="56644"/>
                                </a:lnTo>
                                <a:lnTo>
                                  <a:pt x="62914" y="73709"/>
                                </a:lnTo>
                                <a:lnTo>
                                  <a:pt x="65484" y="64560"/>
                                </a:lnTo>
                                <a:lnTo>
                                  <a:pt x="68157" y="85017"/>
                                </a:lnTo>
                                <a:lnTo>
                                  <a:pt x="70727" y="91801"/>
                                </a:lnTo>
                                <a:lnTo>
                                  <a:pt x="73400" y="75970"/>
                                </a:lnTo>
                                <a:lnTo>
                                  <a:pt x="75970" y="70214"/>
                                </a:lnTo>
                                <a:lnTo>
                                  <a:pt x="78643" y="53251"/>
                                </a:lnTo>
                                <a:lnTo>
                                  <a:pt x="81213" y="60036"/>
                                </a:lnTo>
                                <a:lnTo>
                                  <a:pt x="83886" y="78232"/>
                                </a:lnTo>
                                <a:lnTo>
                                  <a:pt x="86456" y="81624"/>
                                </a:lnTo>
                                <a:lnTo>
                                  <a:pt x="89129" y="73709"/>
                                </a:lnTo>
                                <a:lnTo>
                                  <a:pt x="91699" y="79363"/>
                                </a:lnTo>
                                <a:lnTo>
                                  <a:pt x="94372" y="77101"/>
                                </a:lnTo>
                                <a:lnTo>
                                  <a:pt x="96942" y="69083"/>
                                </a:lnTo>
                                <a:lnTo>
                                  <a:pt x="99614" y="62298"/>
                                </a:lnTo>
                                <a:lnTo>
                                  <a:pt x="102185" y="64560"/>
                                </a:lnTo>
                                <a:lnTo>
                                  <a:pt x="104857" y="67952"/>
                                </a:lnTo>
                                <a:lnTo>
                                  <a:pt x="107427" y="79363"/>
                                </a:lnTo>
                                <a:lnTo>
                                  <a:pt x="110100" y="81624"/>
                                </a:lnTo>
                                <a:lnTo>
                                  <a:pt x="112670" y="77101"/>
                                </a:lnTo>
                                <a:lnTo>
                                  <a:pt x="115343" y="65690"/>
                                </a:lnTo>
                                <a:lnTo>
                                  <a:pt x="117913" y="70214"/>
                                </a:lnTo>
                                <a:lnTo>
                                  <a:pt x="120586" y="74840"/>
                                </a:lnTo>
                                <a:lnTo>
                                  <a:pt x="123156" y="88409"/>
                                </a:lnTo>
                                <a:lnTo>
                                  <a:pt x="125829" y="66821"/>
                                </a:lnTo>
                                <a:lnTo>
                                  <a:pt x="128399" y="66821"/>
                                </a:lnTo>
                                <a:lnTo>
                                  <a:pt x="131072" y="74840"/>
                                </a:lnTo>
                                <a:lnTo>
                                  <a:pt x="133642" y="54382"/>
                                </a:lnTo>
                                <a:lnTo>
                                  <a:pt x="136315" y="64560"/>
                                </a:lnTo>
                                <a:lnTo>
                                  <a:pt x="138885" y="77101"/>
                                </a:lnTo>
                                <a:lnTo>
                                  <a:pt x="141558" y="81624"/>
                                </a:lnTo>
                                <a:lnTo>
                                  <a:pt x="144128" y="82755"/>
                                </a:lnTo>
                                <a:lnTo>
                                  <a:pt x="146698" y="81624"/>
                                </a:lnTo>
                                <a:lnTo>
                                  <a:pt x="149370" y="81624"/>
                                </a:lnTo>
                                <a:lnTo>
                                  <a:pt x="151940" y="75970"/>
                                </a:lnTo>
                                <a:lnTo>
                                  <a:pt x="154613" y="77101"/>
                                </a:lnTo>
                                <a:lnTo>
                                  <a:pt x="157183" y="75970"/>
                                </a:lnTo>
                                <a:lnTo>
                                  <a:pt x="159856" y="64560"/>
                                </a:lnTo>
                                <a:lnTo>
                                  <a:pt x="162426" y="73709"/>
                                </a:lnTo>
                                <a:lnTo>
                                  <a:pt x="165099" y="61167"/>
                                </a:lnTo>
                                <a:lnTo>
                                  <a:pt x="167669" y="66821"/>
                                </a:lnTo>
                                <a:lnTo>
                                  <a:pt x="170342" y="62298"/>
                                </a:lnTo>
                                <a:lnTo>
                                  <a:pt x="172912" y="37419"/>
                                </a:lnTo>
                                <a:lnTo>
                                  <a:pt x="175585" y="70214"/>
                                </a:lnTo>
                                <a:lnTo>
                                  <a:pt x="178155" y="86147"/>
                                </a:lnTo>
                                <a:lnTo>
                                  <a:pt x="180828" y="73709"/>
                                </a:lnTo>
                                <a:lnTo>
                                  <a:pt x="183398" y="74840"/>
                                </a:lnTo>
                                <a:lnTo>
                                  <a:pt x="186071" y="70214"/>
                                </a:lnTo>
                                <a:lnTo>
                                  <a:pt x="188641" y="62298"/>
                                </a:lnTo>
                                <a:lnTo>
                                  <a:pt x="191313" y="70214"/>
                                </a:lnTo>
                                <a:lnTo>
                                  <a:pt x="193883" y="74840"/>
                                </a:lnTo>
                                <a:lnTo>
                                  <a:pt x="196556" y="77101"/>
                                </a:lnTo>
                                <a:lnTo>
                                  <a:pt x="199126" y="71344"/>
                                </a:lnTo>
                                <a:lnTo>
                                  <a:pt x="201799" y="83886"/>
                                </a:lnTo>
                                <a:lnTo>
                                  <a:pt x="204369" y="72578"/>
                                </a:lnTo>
                                <a:lnTo>
                                  <a:pt x="207042" y="48728"/>
                                </a:lnTo>
                                <a:lnTo>
                                  <a:pt x="209612" y="45335"/>
                                </a:lnTo>
                                <a:lnTo>
                                  <a:pt x="212285" y="85017"/>
                                </a:lnTo>
                                <a:lnTo>
                                  <a:pt x="214855" y="64560"/>
                                </a:lnTo>
                                <a:lnTo>
                                  <a:pt x="217528" y="83886"/>
                                </a:lnTo>
                                <a:lnTo>
                                  <a:pt x="220098" y="65690"/>
                                </a:lnTo>
                                <a:lnTo>
                                  <a:pt x="222771" y="74840"/>
                                </a:lnTo>
                                <a:lnTo>
                                  <a:pt x="225341" y="57774"/>
                                </a:lnTo>
                                <a:lnTo>
                                  <a:pt x="228014" y="58905"/>
                                </a:lnTo>
                                <a:lnTo>
                                  <a:pt x="230584" y="74840"/>
                                </a:lnTo>
                                <a:lnTo>
                                  <a:pt x="233256" y="69083"/>
                                </a:lnTo>
                                <a:lnTo>
                                  <a:pt x="235826" y="78232"/>
                                </a:lnTo>
                                <a:lnTo>
                                  <a:pt x="238499" y="63428"/>
                                </a:lnTo>
                                <a:lnTo>
                                  <a:pt x="241069" y="44204"/>
                                </a:lnTo>
                                <a:lnTo>
                                  <a:pt x="243742" y="70214"/>
                                </a:lnTo>
                                <a:lnTo>
                                  <a:pt x="246312" y="70214"/>
                                </a:lnTo>
                                <a:lnTo>
                                  <a:pt x="248985" y="62298"/>
                                </a:lnTo>
                                <a:lnTo>
                                  <a:pt x="251555" y="69083"/>
                                </a:lnTo>
                                <a:lnTo>
                                  <a:pt x="254228" y="81624"/>
                                </a:lnTo>
                                <a:lnTo>
                                  <a:pt x="256798" y="88409"/>
                                </a:lnTo>
                                <a:lnTo>
                                  <a:pt x="259471" y="73709"/>
                                </a:lnTo>
                                <a:lnTo>
                                  <a:pt x="262041" y="61167"/>
                                </a:lnTo>
                                <a:lnTo>
                                  <a:pt x="264714" y="72578"/>
                                </a:lnTo>
                                <a:lnTo>
                                  <a:pt x="267284" y="58905"/>
                                </a:lnTo>
                                <a:lnTo>
                                  <a:pt x="269957" y="82755"/>
                                </a:lnTo>
                                <a:lnTo>
                                  <a:pt x="272527" y="90670"/>
                                </a:lnTo>
                                <a:lnTo>
                                  <a:pt x="275199" y="64560"/>
                                </a:lnTo>
                                <a:lnTo>
                                  <a:pt x="277769" y="79363"/>
                                </a:lnTo>
                                <a:lnTo>
                                  <a:pt x="280339" y="73709"/>
                                </a:lnTo>
                                <a:lnTo>
                                  <a:pt x="283012" y="65690"/>
                                </a:lnTo>
                                <a:lnTo>
                                  <a:pt x="285582" y="60036"/>
                                </a:lnTo>
                                <a:lnTo>
                                  <a:pt x="288255" y="83886"/>
                                </a:lnTo>
                                <a:lnTo>
                                  <a:pt x="290825" y="85017"/>
                                </a:lnTo>
                                <a:lnTo>
                                  <a:pt x="293498" y="55513"/>
                                </a:lnTo>
                                <a:lnTo>
                                  <a:pt x="296068" y="83886"/>
                                </a:lnTo>
                                <a:lnTo>
                                  <a:pt x="298741" y="63428"/>
                                </a:lnTo>
                                <a:lnTo>
                                  <a:pt x="301311" y="60036"/>
                                </a:lnTo>
                                <a:lnTo>
                                  <a:pt x="303984" y="64560"/>
                                </a:lnTo>
                                <a:lnTo>
                                  <a:pt x="306554" y="69083"/>
                                </a:lnTo>
                                <a:lnTo>
                                  <a:pt x="309227" y="82755"/>
                                </a:lnTo>
                                <a:lnTo>
                                  <a:pt x="311797" y="67952"/>
                                </a:lnTo>
                                <a:lnTo>
                                  <a:pt x="314469" y="92932"/>
                                </a:lnTo>
                                <a:lnTo>
                                  <a:pt x="317039" y="70214"/>
                                </a:lnTo>
                                <a:lnTo>
                                  <a:pt x="319712" y="57774"/>
                                </a:lnTo>
                                <a:lnTo>
                                  <a:pt x="322283" y="57774"/>
                                </a:lnTo>
                                <a:lnTo>
                                  <a:pt x="324955" y="77101"/>
                                </a:lnTo>
                                <a:lnTo>
                                  <a:pt x="327525" y="79363"/>
                                </a:lnTo>
                                <a:lnTo>
                                  <a:pt x="330198" y="66821"/>
                                </a:lnTo>
                                <a:lnTo>
                                  <a:pt x="332768" y="52120"/>
                                </a:lnTo>
                                <a:lnTo>
                                  <a:pt x="335441" y="48728"/>
                                </a:lnTo>
                                <a:lnTo>
                                  <a:pt x="338011" y="67952"/>
                                </a:lnTo>
                                <a:lnTo>
                                  <a:pt x="340684" y="74840"/>
                                </a:lnTo>
                                <a:lnTo>
                                  <a:pt x="343254" y="66821"/>
                                </a:lnTo>
                                <a:lnTo>
                                  <a:pt x="345927" y="83886"/>
                                </a:lnTo>
                                <a:lnTo>
                                  <a:pt x="348497" y="78232"/>
                                </a:lnTo>
                                <a:lnTo>
                                  <a:pt x="351170" y="74840"/>
                                </a:lnTo>
                                <a:lnTo>
                                  <a:pt x="353740" y="56644"/>
                                </a:lnTo>
                                <a:lnTo>
                                  <a:pt x="356412" y="62298"/>
                                </a:lnTo>
                                <a:lnTo>
                                  <a:pt x="358983" y="79363"/>
                                </a:lnTo>
                                <a:lnTo>
                                  <a:pt x="361655" y="79363"/>
                                </a:lnTo>
                                <a:lnTo>
                                  <a:pt x="364225" y="65690"/>
                                </a:lnTo>
                                <a:lnTo>
                                  <a:pt x="366898" y="71344"/>
                                </a:lnTo>
                                <a:lnTo>
                                  <a:pt x="369468" y="57774"/>
                                </a:lnTo>
                                <a:lnTo>
                                  <a:pt x="372141" y="62298"/>
                                </a:lnTo>
                                <a:lnTo>
                                  <a:pt x="374711" y="77101"/>
                                </a:lnTo>
                                <a:lnTo>
                                  <a:pt x="377384" y="82755"/>
                                </a:lnTo>
                                <a:lnTo>
                                  <a:pt x="379954" y="73709"/>
                                </a:lnTo>
                                <a:lnTo>
                                  <a:pt x="382627" y="74840"/>
                                </a:lnTo>
                                <a:lnTo>
                                  <a:pt x="385197" y="79363"/>
                                </a:lnTo>
                                <a:lnTo>
                                  <a:pt x="387870" y="58905"/>
                                </a:lnTo>
                                <a:lnTo>
                                  <a:pt x="390440" y="45335"/>
                                </a:lnTo>
                                <a:lnTo>
                                  <a:pt x="393113" y="71344"/>
                                </a:lnTo>
                                <a:lnTo>
                                  <a:pt x="395683" y="67952"/>
                                </a:lnTo>
                                <a:lnTo>
                                  <a:pt x="398355" y="79363"/>
                                </a:lnTo>
                                <a:lnTo>
                                  <a:pt x="400925" y="71344"/>
                                </a:lnTo>
                                <a:lnTo>
                                  <a:pt x="406169" y="71344"/>
                                </a:lnTo>
                                <a:lnTo>
                                  <a:pt x="408841" y="60036"/>
                                </a:lnTo>
                                <a:lnTo>
                                  <a:pt x="411411" y="70214"/>
                                </a:lnTo>
                                <a:lnTo>
                                  <a:pt x="413981" y="67952"/>
                                </a:lnTo>
                                <a:lnTo>
                                  <a:pt x="416654" y="82755"/>
                                </a:lnTo>
                                <a:lnTo>
                                  <a:pt x="419224" y="77101"/>
                                </a:lnTo>
                                <a:lnTo>
                                  <a:pt x="421897" y="74840"/>
                                </a:lnTo>
                                <a:lnTo>
                                  <a:pt x="424467" y="79363"/>
                                </a:lnTo>
                                <a:lnTo>
                                  <a:pt x="427140" y="56644"/>
                                </a:lnTo>
                                <a:lnTo>
                                  <a:pt x="429710" y="67952"/>
                                </a:lnTo>
                                <a:lnTo>
                                  <a:pt x="432383" y="75970"/>
                                </a:lnTo>
                                <a:lnTo>
                                  <a:pt x="434953" y="89539"/>
                                </a:lnTo>
                                <a:lnTo>
                                  <a:pt x="437626" y="55513"/>
                                </a:lnTo>
                                <a:lnTo>
                                  <a:pt x="440196" y="61167"/>
                                </a:lnTo>
                                <a:lnTo>
                                  <a:pt x="442869" y="58905"/>
                                </a:lnTo>
                                <a:lnTo>
                                  <a:pt x="445439" y="74840"/>
                                </a:lnTo>
                                <a:lnTo>
                                  <a:pt x="448111" y="55513"/>
                                </a:lnTo>
                                <a:lnTo>
                                  <a:pt x="450681" y="65690"/>
                                </a:lnTo>
                                <a:lnTo>
                                  <a:pt x="453354" y="78232"/>
                                </a:lnTo>
                                <a:lnTo>
                                  <a:pt x="455924" y="78232"/>
                                </a:lnTo>
                                <a:lnTo>
                                  <a:pt x="458597" y="72578"/>
                                </a:lnTo>
                                <a:lnTo>
                                  <a:pt x="461167" y="62298"/>
                                </a:lnTo>
                                <a:lnTo>
                                  <a:pt x="463840" y="73709"/>
                                </a:lnTo>
                                <a:lnTo>
                                  <a:pt x="466410" y="61167"/>
                                </a:lnTo>
                                <a:lnTo>
                                  <a:pt x="469083" y="50989"/>
                                </a:lnTo>
                                <a:lnTo>
                                  <a:pt x="471653" y="67952"/>
                                </a:lnTo>
                                <a:lnTo>
                                  <a:pt x="474326" y="71344"/>
                                </a:lnTo>
                                <a:lnTo>
                                  <a:pt x="476896" y="64560"/>
                                </a:lnTo>
                                <a:lnTo>
                                  <a:pt x="479569" y="89539"/>
                                </a:lnTo>
                                <a:lnTo>
                                  <a:pt x="482139" y="75970"/>
                                </a:lnTo>
                                <a:lnTo>
                                  <a:pt x="484811" y="70214"/>
                                </a:lnTo>
                                <a:lnTo>
                                  <a:pt x="487381" y="60036"/>
                                </a:lnTo>
                                <a:lnTo>
                                  <a:pt x="490054" y="82755"/>
                                </a:lnTo>
                                <a:lnTo>
                                  <a:pt x="492625" y="77101"/>
                                </a:lnTo>
                                <a:lnTo>
                                  <a:pt x="495297" y="78232"/>
                                </a:lnTo>
                                <a:lnTo>
                                  <a:pt x="497867" y="89539"/>
                                </a:lnTo>
                                <a:lnTo>
                                  <a:pt x="500540" y="64560"/>
                                </a:lnTo>
                                <a:lnTo>
                                  <a:pt x="503110" y="79363"/>
                                </a:lnTo>
                                <a:lnTo>
                                  <a:pt x="505783" y="83886"/>
                                </a:lnTo>
                                <a:lnTo>
                                  <a:pt x="508353" y="82755"/>
                                </a:lnTo>
                                <a:lnTo>
                                  <a:pt x="511026" y="83886"/>
                                </a:lnTo>
                                <a:lnTo>
                                  <a:pt x="513596" y="80494"/>
                                </a:lnTo>
                                <a:lnTo>
                                  <a:pt x="516269" y="82755"/>
                                </a:lnTo>
                                <a:lnTo>
                                  <a:pt x="518839" y="79363"/>
                                </a:lnTo>
                                <a:lnTo>
                                  <a:pt x="521511" y="73709"/>
                                </a:lnTo>
                                <a:lnTo>
                                  <a:pt x="524081" y="73709"/>
                                </a:lnTo>
                                <a:lnTo>
                                  <a:pt x="526755" y="71344"/>
                                </a:lnTo>
                                <a:lnTo>
                                  <a:pt x="529325" y="56644"/>
                                </a:lnTo>
                                <a:lnTo>
                                  <a:pt x="531997" y="79363"/>
                                </a:lnTo>
                                <a:lnTo>
                                  <a:pt x="534567" y="83886"/>
                                </a:lnTo>
                                <a:lnTo>
                                  <a:pt x="537240" y="80494"/>
                                </a:lnTo>
                                <a:lnTo>
                                  <a:pt x="539810" y="73709"/>
                                </a:lnTo>
                                <a:lnTo>
                                  <a:pt x="542483" y="85017"/>
                                </a:lnTo>
                                <a:lnTo>
                                  <a:pt x="545053" y="87278"/>
                                </a:lnTo>
                                <a:lnTo>
                                  <a:pt x="547726" y="88409"/>
                                </a:lnTo>
                                <a:lnTo>
                                  <a:pt x="550296" y="81624"/>
                                </a:lnTo>
                                <a:lnTo>
                                  <a:pt x="552866" y="81624"/>
                                </a:lnTo>
                                <a:lnTo>
                                  <a:pt x="555539" y="67952"/>
                                </a:lnTo>
                                <a:lnTo>
                                  <a:pt x="558109" y="79363"/>
                                </a:lnTo>
                                <a:lnTo>
                                  <a:pt x="560782" y="70214"/>
                                </a:lnTo>
                                <a:lnTo>
                                  <a:pt x="563352" y="81624"/>
                                </a:lnTo>
                                <a:lnTo>
                                  <a:pt x="566025" y="86147"/>
                                </a:lnTo>
                                <a:lnTo>
                                  <a:pt x="568595" y="75970"/>
                                </a:lnTo>
                                <a:lnTo>
                                  <a:pt x="571267" y="74840"/>
                                </a:lnTo>
                                <a:lnTo>
                                  <a:pt x="573837" y="52120"/>
                                </a:lnTo>
                                <a:lnTo>
                                  <a:pt x="576510" y="66821"/>
                                </a:lnTo>
                                <a:lnTo>
                                  <a:pt x="579080" y="64560"/>
                                </a:lnTo>
                                <a:lnTo>
                                  <a:pt x="581753" y="70214"/>
                                </a:lnTo>
                                <a:lnTo>
                                  <a:pt x="584323" y="82755"/>
                                </a:lnTo>
                                <a:lnTo>
                                  <a:pt x="586996" y="80494"/>
                                </a:lnTo>
                                <a:lnTo>
                                  <a:pt x="589566" y="60036"/>
                                </a:lnTo>
                                <a:lnTo>
                                  <a:pt x="592239" y="74840"/>
                                </a:lnTo>
                                <a:lnTo>
                                  <a:pt x="594809" y="81624"/>
                                </a:lnTo>
                                <a:lnTo>
                                  <a:pt x="597482" y="90670"/>
                                </a:lnTo>
                                <a:lnTo>
                                  <a:pt x="600052" y="79363"/>
                                </a:lnTo>
                                <a:lnTo>
                                  <a:pt x="602725" y="97455"/>
                                </a:lnTo>
                                <a:lnTo>
                                  <a:pt x="605295" y="92932"/>
                                </a:lnTo>
                                <a:lnTo>
                                  <a:pt x="607967" y="70214"/>
                                </a:lnTo>
                                <a:lnTo>
                                  <a:pt x="610537" y="85017"/>
                                </a:lnTo>
                                <a:lnTo>
                                  <a:pt x="613211" y="75970"/>
                                </a:lnTo>
                                <a:lnTo>
                                  <a:pt x="615781" y="99717"/>
                                </a:lnTo>
                                <a:lnTo>
                                  <a:pt x="618453" y="79363"/>
                                </a:lnTo>
                                <a:lnTo>
                                  <a:pt x="621023" y="78232"/>
                                </a:lnTo>
                                <a:lnTo>
                                  <a:pt x="623696" y="92932"/>
                                </a:lnTo>
                                <a:lnTo>
                                  <a:pt x="626266" y="87278"/>
                                </a:lnTo>
                                <a:lnTo>
                                  <a:pt x="628939" y="69083"/>
                                </a:lnTo>
                                <a:lnTo>
                                  <a:pt x="631509" y="46466"/>
                                </a:lnTo>
                                <a:lnTo>
                                  <a:pt x="634182" y="64560"/>
                                </a:lnTo>
                                <a:lnTo>
                                  <a:pt x="636752" y="82755"/>
                                </a:lnTo>
                                <a:lnTo>
                                  <a:pt x="639425" y="86147"/>
                                </a:lnTo>
                                <a:lnTo>
                                  <a:pt x="641995" y="89539"/>
                                </a:lnTo>
                                <a:lnTo>
                                  <a:pt x="644668" y="73709"/>
                                </a:lnTo>
                                <a:lnTo>
                                  <a:pt x="647238" y="58905"/>
                                </a:lnTo>
                                <a:lnTo>
                                  <a:pt x="649911" y="73709"/>
                                </a:lnTo>
                                <a:lnTo>
                                  <a:pt x="652481" y="82755"/>
                                </a:lnTo>
                                <a:lnTo>
                                  <a:pt x="655153" y="95194"/>
                                </a:lnTo>
                                <a:lnTo>
                                  <a:pt x="657724" y="73709"/>
                                </a:lnTo>
                                <a:lnTo>
                                  <a:pt x="660396" y="71344"/>
                                </a:lnTo>
                                <a:lnTo>
                                  <a:pt x="662966" y="85017"/>
                                </a:lnTo>
                                <a:lnTo>
                                  <a:pt x="665639" y="86147"/>
                                </a:lnTo>
                                <a:lnTo>
                                  <a:pt x="668209" y="73709"/>
                                </a:lnTo>
                                <a:lnTo>
                                  <a:pt x="670882" y="86147"/>
                                </a:lnTo>
                                <a:lnTo>
                                  <a:pt x="673452" y="91801"/>
                                </a:lnTo>
                                <a:lnTo>
                                  <a:pt x="676125" y="77101"/>
                                </a:lnTo>
                                <a:lnTo>
                                  <a:pt x="678695" y="81624"/>
                                </a:lnTo>
                                <a:lnTo>
                                  <a:pt x="681368" y="86147"/>
                                </a:lnTo>
                                <a:lnTo>
                                  <a:pt x="683938" y="49858"/>
                                </a:lnTo>
                                <a:lnTo>
                                  <a:pt x="686508" y="79363"/>
                                </a:lnTo>
                                <a:lnTo>
                                  <a:pt x="689181" y="89539"/>
                                </a:lnTo>
                                <a:lnTo>
                                  <a:pt x="691751" y="73709"/>
                                </a:lnTo>
                                <a:lnTo>
                                  <a:pt x="694423" y="83886"/>
                                </a:lnTo>
                                <a:lnTo>
                                  <a:pt x="696993" y="79363"/>
                                </a:lnTo>
                                <a:lnTo>
                                  <a:pt x="699667" y="83886"/>
                                </a:lnTo>
                                <a:lnTo>
                                  <a:pt x="702237" y="100848"/>
                                </a:lnTo>
                                <a:lnTo>
                                  <a:pt x="704909" y="86147"/>
                                </a:lnTo>
                                <a:lnTo>
                                  <a:pt x="707479" y="94063"/>
                                </a:lnTo>
                                <a:lnTo>
                                  <a:pt x="710152" y="97455"/>
                                </a:lnTo>
                                <a:lnTo>
                                  <a:pt x="712722" y="75970"/>
                                </a:lnTo>
                                <a:lnTo>
                                  <a:pt x="715395" y="75970"/>
                                </a:lnTo>
                                <a:lnTo>
                                  <a:pt x="717965" y="81624"/>
                                </a:lnTo>
                                <a:lnTo>
                                  <a:pt x="720638" y="74840"/>
                                </a:lnTo>
                                <a:lnTo>
                                  <a:pt x="723208" y="73709"/>
                                </a:lnTo>
                                <a:lnTo>
                                  <a:pt x="725881" y="78232"/>
                                </a:lnTo>
                                <a:lnTo>
                                  <a:pt x="728451" y="80494"/>
                                </a:lnTo>
                                <a:lnTo>
                                  <a:pt x="731124" y="92932"/>
                                </a:lnTo>
                                <a:lnTo>
                                  <a:pt x="733694" y="83886"/>
                                </a:lnTo>
                                <a:lnTo>
                                  <a:pt x="736367" y="88409"/>
                                </a:lnTo>
                                <a:lnTo>
                                  <a:pt x="738937" y="70214"/>
                                </a:lnTo>
                                <a:lnTo>
                                  <a:pt x="741609" y="45335"/>
                                </a:lnTo>
                                <a:lnTo>
                                  <a:pt x="744179" y="87278"/>
                                </a:lnTo>
                                <a:lnTo>
                                  <a:pt x="746852" y="79363"/>
                                </a:lnTo>
                                <a:lnTo>
                                  <a:pt x="749422" y="94063"/>
                                </a:lnTo>
                                <a:lnTo>
                                  <a:pt x="752095" y="67952"/>
                                </a:lnTo>
                                <a:lnTo>
                                  <a:pt x="754665" y="85017"/>
                                </a:lnTo>
                                <a:lnTo>
                                  <a:pt x="757338" y="63428"/>
                                </a:lnTo>
                                <a:lnTo>
                                  <a:pt x="759908" y="73709"/>
                                </a:lnTo>
                                <a:lnTo>
                                  <a:pt x="762581" y="70214"/>
                                </a:lnTo>
                                <a:lnTo>
                                  <a:pt x="765151" y="61167"/>
                                </a:lnTo>
                                <a:lnTo>
                                  <a:pt x="767824" y="67952"/>
                                </a:lnTo>
                                <a:lnTo>
                                  <a:pt x="770394" y="81624"/>
                                </a:lnTo>
                                <a:lnTo>
                                  <a:pt x="773067" y="67952"/>
                                </a:lnTo>
                                <a:lnTo>
                                  <a:pt x="775637" y="65690"/>
                                </a:lnTo>
                                <a:lnTo>
                                  <a:pt x="778309" y="64560"/>
                                </a:lnTo>
                                <a:lnTo>
                                  <a:pt x="780880" y="89539"/>
                                </a:lnTo>
                                <a:lnTo>
                                  <a:pt x="783552" y="78232"/>
                                </a:lnTo>
                                <a:lnTo>
                                  <a:pt x="786122" y="83886"/>
                                </a:lnTo>
                                <a:lnTo>
                                  <a:pt x="788795" y="87278"/>
                                </a:lnTo>
                                <a:lnTo>
                                  <a:pt x="791365" y="82755"/>
                                </a:lnTo>
                                <a:lnTo>
                                  <a:pt x="794038" y="65690"/>
                                </a:lnTo>
                                <a:lnTo>
                                  <a:pt x="796608" y="70214"/>
                                </a:lnTo>
                                <a:lnTo>
                                  <a:pt x="799281" y="94063"/>
                                </a:lnTo>
                                <a:lnTo>
                                  <a:pt x="801851" y="73709"/>
                                </a:lnTo>
                                <a:lnTo>
                                  <a:pt x="804524" y="81624"/>
                                </a:lnTo>
                                <a:lnTo>
                                  <a:pt x="807094" y="85017"/>
                                </a:lnTo>
                                <a:lnTo>
                                  <a:pt x="809767" y="80494"/>
                                </a:lnTo>
                                <a:lnTo>
                                  <a:pt x="812337" y="63428"/>
                                </a:lnTo>
                                <a:lnTo>
                                  <a:pt x="815009" y="86147"/>
                                </a:lnTo>
                                <a:lnTo>
                                  <a:pt x="817579" y="89539"/>
                                </a:lnTo>
                                <a:lnTo>
                                  <a:pt x="820253" y="91801"/>
                                </a:lnTo>
                                <a:lnTo>
                                  <a:pt x="822823" y="81624"/>
                                </a:lnTo>
                                <a:lnTo>
                                  <a:pt x="825393" y="82755"/>
                                </a:lnTo>
                                <a:lnTo>
                                  <a:pt x="828065" y="71344"/>
                                </a:lnTo>
                                <a:lnTo>
                                  <a:pt x="830635" y="57774"/>
                                </a:lnTo>
                                <a:lnTo>
                                  <a:pt x="833308" y="83886"/>
                                </a:lnTo>
                                <a:lnTo>
                                  <a:pt x="835878" y="72578"/>
                                </a:lnTo>
                                <a:lnTo>
                                  <a:pt x="838551" y="82755"/>
                                </a:lnTo>
                                <a:lnTo>
                                  <a:pt x="841121" y="85017"/>
                                </a:lnTo>
                                <a:lnTo>
                                  <a:pt x="843794" y="81624"/>
                                </a:lnTo>
                                <a:lnTo>
                                  <a:pt x="846364" y="77101"/>
                                </a:lnTo>
                                <a:lnTo>
                                  <a:pt x="849037" y="82755"/>
                                </a:lnTo>
                                <a:lnTo>
                                  <a:pt x="851607" y="77101"/>
                                </a:lnTo>
                                <a:lnTo>
                                  <a:pt x="854280" y="80494"/>
                                </a:lnTo>
                                <a:lnTo>
                                  <a:pt x="856850" y="89539"/>
                                </a:lnTo>
                                <a:lnTo>
                                  <a:pt x="859523" y="86147"/>
                                </a:lnTo>
                                <a:lnTo>
                                  <a:pt x="862093" y="90670"/>
                                </a:lnTo>
                                <a:lnTo>
                                  <a:pt x="864766" y="89539"/>
                                </a:lnTo>
                                <a:lnTo>
                                  <a:pt x="867336" y="71344"/>
                                </a:lnTo>
                                <a:lnTo>
                                  <a:pt x="870008" y="83886"/>
                                </a:lnTo>
                                <a:lnTo>
                                  <a:pt x="872578" y="63428"/>
                                </a:lnTo>
                                <a:lnTo>
                                  <a:pt x="875251" y="83886"/>
                                </a:lnTo>
                                <a:lnTo>
                                  <a:pt x="877821" y="75970"/>
                                </a:lnTo>
                                <a:lnTo>
                                  <a:pt x="880494" y="87278"/>
                                </a:lnTo>
                                <a:lnTo>
                                  <a:pt x="883064" y="91801"/>
                                </a:lnTo>
                                <a:lnTo>
                                  <a:pt x="885737" y="74840"/>
                                </a:lnTo>
                                <a:lnTo>
                                  <a:pt x="888307" y="87278"/>
                                </a:lnTo>
                                <a:lnTo>
                                  <a:pt x="890980" y="81624"/>
                                </a:lnTo>
                                <a:lnTo>
                                  <a:pt x="893550" y="81624"/>
                                </a:lnTo>
                                <a:lnTo>
                                  <a:pt x="896223" y="75970"/>
                                </a:lnTo>
                                <a:lnTo>
                                  <a:pt x="898793" y="82755"/>
                                </a:lnTo>
                                <a:lnTo>
                                  <a:pt x="901466" y="97455"/>
                                </a:lnTo>
                                <a:lnTo>
                                  <a:pt x="904036" y="74840"/>
                                </a:lnTo>
                                <a:lnTo>
                                  <a:pt x="906709" y="87278"/>
                                </a:lnTo>
                                <a:lnTo>
                                  <a:pt x="909279" y="94063"/>
                                </a:lnTo>
                                <a:lnTo>
                                  <a:pt x="911951" y="74840"/>
                                </a:lnTo>
                                <a:lnTo>
                                  <a:pt x="914521" y="87278"/>
                                </a:lnTo>
                                <a:lnTo>
                                  <a:pt x="917194" y="69083"/>
                                </a:lnTo>
                                <a:lnTo>
                                  <a:pt x="919764" y="78232"/>
                                </a:lnTo>
                                <a:lnTo>
                                  <a:pt x="922437" y="74840"/>
                                </a:lnTo>
                                <a:lnTo>
                                  <a:pt x="925007" y="67952"/>
                                </a:lnTo>
                                <a:lnTo>
                                  <a:pt x="927680" y="89539"/>
                                </a:lnTo>
                                <a:lnTo>
                                  <a:pt x="930250" y="103110"/>
                                </a:lnTo>
                                <a:lnTo>
                                  <a:pt x="932923" y="67952"/>
                                </a:lnTo>
                                <a:lnTo>
                                  <a:pt x="935493" y="79363"/>
                                </a:lnTo>
                                <a:lnTo>
                                  <a:pt x="938166" y="71344"/>
                                </a:lnTo>
                                <a:lnTo>
                                  <a:pt x="940736" y="81624"/>
                                </a:lnTo>
                                <a:lnTo>
                                  <a:pt x="943409" y="95194"/>
                                </a:lnTo>
                                <a:lnTo>
                                  <a:pt x="945979" y="90670"/>
                                </a:lnTo>
                                <a:lnTo>
                                  <a:pt x="948651" y="86147"/>
                                </a:lnTo>
                                <a:lnTo>
                                  <a:pt x="951222" y="89539"/>
                                </a:lnTo>
                                <a:lnTo>
                                  <a:pt x="953894" y="77101"/>
                                </a:lnTo>
                                <a:lnTo>
                                  <a:pt x="956464" y="79363"/>
                                </a:lnTo>
                                <a:lnTo>
                                  <a:pt x="959034" y="55513"/>
                                </a:lnTo>
                                <a:lnTo>
                                  <a:pt x="961707" y="72578"/>
                                </a:lnTo>
                                <a:lnTo>
                                  <a:pt x="964277" y="79363"/>
                                </a:lnTo>
                                <a:lnTo>
                                  <a:pt x="966950" y="90670"/>
                                </a:lnTo>
                                <a:lnTo>
                                  <a:pt x="969520" y="88409"/>
                                </a:lnTo>
                                <a:lnTo>
                                  <a:pt x="972193" y="94063"/>
                                </a:lnTo>
                                <a:lnTo>
                                  <a:pt x="974763" y="90670"/>
                                </a:lnTo>
                                <a:lnTo>
                                  <a:pt x="977436" y="66821"/>
                                </a:lnTo>
                                <a:lnTo>
                                  <a:pt x="980006" y="74840"/>
                                </a:lnTo>
                                <a:lnTo>
                                  <a:pt x="982679" y="82755"/>
                                </a:lnTo>
                                <a:lnTo>
                                  <a:pt x="985249" y="75970"/>
                                </a:lnTo>
                                <a:lnTo>
                                  <a:pt x="987922" y="67952"/>
                                </a:lnTo>
                                <a:lnTo>
                                  <a:pt x="990492" y="88409"/>
                                </a:lnTo>
                                <a:lnTo>
                                  <a:pt x="993165" y="75970"/>
                                </a:lnTo>
                                <a:lnTo>
                                  <a:pt x="995735" y="83886"/>
                                </a:lnTo>
                                <a:lnTo>
                                  <a:pt x="998407" y="78232"/>
                                </a:lnTo>
                                <a:lnTo>
                                  <a:pt x="1000977" y="74840"/>
                                </a:lnTo>
                                <a:lnTo>
                                  <a:pt x="1003650" y="83886"/>
                                </a:lnTo>
                                <a:lnTo>
                                  <a:pt x="1006220" y="98586"/>
                                </a:lnTo>
                                <a:lnTo>
                                  <a:pt x="1008893" y="78232"/>
                                </a:lnTo>
                                <a:lnTo>
                                  <a:pt x="1011463" y="82755"/>
                                </a:lnTo>
                                <a:lnTo>
                                  <a:pt x="1014136" y="47597"/>
                                </a:lnTo>
                                <a:lnTo>
                                  <a:pt x="1016706" y="58905"/>
                                </a:lnTo>
                                <a:lnTo>
                                  <a:pt x="1019379" y="80494"/>
                                </a:lnTo>
                                <a:lnTo>
                                  <a:pt x="1021949" y="81624"/>
                                </a:lnTo>
                                <a:lnTo>
                                  <a:pt x="1024622" y="82755"/>
                                </a:lnTo>
                                <a:lnTo>
                                  <a:pt x="1027192" y="72578"/>
                                </a:lnTo>
                                <a:lnTo>
                                  <a:pt x="1029865" y="85017"/>
                                </a:lnTo>
                                <a:lnTo>
                                  <a:pt x="1032435" y="67952"/>
                                </a:lnTo>
                                <a:lnTo>
                                  <a:pt x="1035107" y="50989"/>
                                </a:lnTo>
                                <a:lnTo>
                                  <a:pt x="1037677" y="78232"/>
                                </a:lnTo>
                                <a:lnTo>
                                  <a:pt x="1040350" y="74840"/>
                                </a:lnTo>
                                <a:lnTo>
                                  <a:pt x="1042920" y="89539"/>
                                </a:lnTo>
                                <a:lnTo>
                                  <a:pt x="1045593" y="85017"/>
                                </a:lnTo>
                                <a:lnTo>
                                  <a:pt x="1048163" y="66821"/>
                                </a:lnTo>
                                <a:lnTo>
                                  <a:pt x="1050836" y="58905"/>
                                </a:lnTo>
                                <a:lnTo>
                                  <a:pt x="1053406" y="86147"/>
                                </a:lnTo>
                                <a:lnTo>
                                  <a:pt x="1056079" y="74840"/>
                                </a:lnTo>
                                <a:lnTo>
                                  <a:pt x="1058649" y="91801"/>
                                </a:lnTo>
                                <a:lnTo>
                                  <a:pt x="1061322" y="85017"/>
                                </a:lnTo>
                                <a:lnTo>
                                  <a:pt x="1063892" y="88409"/>
                                </a:lnTo>
                                <a:lnTo>
                                  <a:pt x="1066565" y="72578"/>
                                </a:lnTo>
                                <a:lnTo>
                                  <a:pt x="1069135" y="57774"/>
                                </a:lnTo>
                                <a:lnTo>
                                  <a:pt x="1071808" y="52120"/>
                                </a:lnTo>
                                <a:lnTo>
                                  <a:pt x="1074378" y="78232"/>
                                </a:lnTo>
                                <a:lnTo>
                                  <a:pt x="1077051" y="85017"/>
                                </a:lnTo>
                                <a:lnTo>
                                  <a:pt x="1079621" y="80494"/>
                                </a:lnTo>
                                <a:lnTo>
                                  <a:pt x="1082293" y="92932"/>
                                </a:lnTo>
                                <a:lnTo>
                                  <a:pt x="1084863" y="64560"/>
                                </a:lnTo>
                                <a:lnTo>
                                  <a:pt x="1087536" y="45335"/>
                                </a:lnTo>
                                <a:lnTo>
                                  <a:pt x="1090106" y="69083"/>
                                </a:lnTo>
                                <a:lnTo>
                                  <a:pt x="1092676" y="62298"/>
                                </a:lnTo>
                                <a:lnTo>
                                  <a:pt x="1095349" y="80494"/>
                                </a:lnTo>
                                <a:lnTo>
                                  <a:pt x="1097919" y="88409"/>
                                </a:lnTo>
                                <a:lnTo>
                                  <a:pt x="1100592" y="88409"/>
                                </a:lnTo>
                                <a:lnTo>
                                  <a:pt x="1103162" y="66821"/>
                                </a:lnTo>
                                <a:lnTo>
                                  <a:pt x="1105835" y="75970"/>
                                </a:lnTo>
                                <a:lnTo>
                                  <a:pt x="1108405" y="67952"/>
                                </a:lnTo>
                                <a:lnTo>
                                  <a:pt x="1111078" y="86147"/>
                                </a:lnTo>
                                <a:lnTo>
                                  <a:pt x="1113648" y="75970"/>
                                </a:lnTo>
                                <a:lnTo>
                                  <a:pt x="1116321" y="67952"/>
                                </a:lnTo>
                                <a:lnTo>
                                  <a:pt x="1118891" y="85017"/>
                                </a:lnTo>
                                <a:lnTo>
                                  <a:pt x="1121563" y="83886"/>
                                </a:lnTo>
                                <a:lnTo>
                                  <a:pt x="1124133" y="50989"/>
                                </a:lnTo>
                                <a:lnTo>
                                  <a:pt x="1126806" y="43074"/>
                                </a:lnTo>
                                <a:lnTo>
                                  <a:pt x="1129376" y="79363"/>
                                </a:lnTo>
                                <a:lnTo>
                                  <a:pt x="1132049" y="72578"/>
                                </a:lnTo>
                                <a:lnTo>
                                  <a:pt x="1134619" y="77101"/>
                                </a:lnTo>
                                <a:lnTo>
                                  <a:pt x="1137292" y="74840"/>
                                </a:lnTo>
                                <a:lnTo>
                                  <a:pt x="1139862" y="63428"/>
                                </a:lnTo>
                                <a:lnTo>
                                  <a:pt x="1142535" y="63428"/>
                                </a:lnTo>
                                <a:lnTo>
                                  <a:pt x="1145105" y="69083"/>
                                </a:lnTo>
                                <a:lnTo>
                                  <a:pt x="1147778" y="78232"/>
                                </a:lnTo>
                                <a:lnTo>
                                  <a:pt x="1150348" y="67952"/>
                                </a:lnTo>
                                <a:lnTo>
                                  <a:pt x="1153021" y="74840"/>
                                </a:lnTo>
                                <a:lnTo>
                                  <a:pt x="1155591" y="61167"/>
                                </a:lnTo>
                                <a:lnTo>
                                  <a:pt x="1158264" y="56644"/>
                                </a:lnTo>
                                <a:lnTo>
                                  <a:pt x="1160834" y="53251"/>
                                </a:lnTo>
                                <a:lnTo>
                                  <a:pt x="1163506" y="65690"/>
                                </a:lnTo>
                                <a:lnTo>
                                  <a:pt x="1166076" y="60036"/>
                                </a:lnTo>
                                <a:lnTo>
                                  <a:pt x="1168749" y="79363"/>
                                </a:lnTo>
                                <a:lnTo>
                                  <a:pt x="1171319" y="66821"/>
                                </a:lnTo>
                                <a:lnTo>
                                  <a:pt x="1173992" y="46466"/>
                                </a:lnTo>
                                <a:lnTo>
                                  <a:pt x="1176562" y="57774"/>
                                </a:lnTo>
                                <a:lnTo>
                                  <a:pt x="1179235" y="62298"/>
                                </a:lnTo>
                                <a:lnTo>
                                  <a:pt x="1181805" y="75970"/>
                                </a:lnTo>
                                <a:lnTo>
                                  <a:pt x="1184478" y="50989"/>
                                </a:lnTo>
                                <a:lnTo>
                                  <a:pt x="1187048" y="55513"/>
                                </a:lnTo>
                                <a:lnTo>
                                  <a:pt x="1189721" y="56644"/>
                                </a:lnTo>
                                <a:lnTo>
                                  <a:pt x="1192291" y="72578"/>
                                </a:lnTo>
                                <a:lnTo>
                                  <a:pt x="1194964" y="69083"/>
                                </a:lnTo>
                                <a:lnTo>
                                  <a:pt x="1197534" y="61167"/>
                                </a:lnTo>
                                <a:lnTo>
                                  <a:pt x="1200207" y="0"/>
                                </a:lnTo>
                                <a:lnTo>
                                  <a:pt x="1202777" y="56644"/>
                                </a:lnTo>
                                <a:lnTo>
                                  <a:pt x="1205449" y="38550"/>
                                </a:lnTo>
                                <a:lnTo>
                                  <a:pt x="1208019" y="74840"/>
                                </a:lnTo>
                                <a:lnTo>
                                  <a:pt x="1210692" y="71344"/>
                                </a:lnTo>
                                <a:lnTo>
                                  <a:pt x="1213262" y="67952"/>
                                </a:lnTo>
                                <a:lnTo>
                                  <a:pt x="1215935" y="53251"/>
                                </a:lnTo>
                                <a:lnTo>
                                  <a:pt x="1218505" y="66821"/>
                                </a:lnTo>
                                <a:lnTo>
                                  <a:pt x="1221178" y="60036"/>
                                </a:lnTo>
                                <a:lnTo>
                                  <a:pt x="1223748" y="87278"/>
                                </a:lnTo>
                                <a:lnTo>
                                  <a:pt x="1226421" y="80494"/>
                                </a:lnTo>
                                <a:lnTo>
                                  <a:pt x="1228991" y="61167"/>
                                </a:lnTo>
                                <a:lnTo>
                                  <a:pt x="1231561" y="80494"/>
                                </a:lnTo>
                                <a:lnTo>
                                  <a:pt x="1234234" y="66821"/>
                                </a:lnTo>
                                <a:lnTo>
                                  <a:pt x="1236804" y="53251"/>
                                </a:lnTo>
                                <a:lnTo>
                                  <a:pt x="1239477" y="69083"/>
                                </a:lnTo>
                                <a:lnTo>
                                  <a:pt x="1242047" y="88409"/>
                                </a:lnTo>
                                <a:lnTo>
                                  <a:pt x="1244720" y="83886"/>
                                </a:lnTo>
                                <a:lnTo>
                                  <a:pt x="1247290" y="64560"/>
                                </a:lnTo>
                                <a:lnTo>
                                  <a:pt x="1249963" y="53251"/>
                                </a:lnTo>
                                <a:lnTo>
                                  <a:pt x="1252533" y="63428"/>
                                </a:lnTo>
                                <a:lnTo>
                                  <a:pt x="1255205" y="63428"/>
                                </a:lnTo>
                                <a:lnTo>
                                  <a:pt x="1257775" y="82755"/>
                                </a:lnTo>
                                <a:lnTo>
                                  <a:pt x="1260448" y="73709"/>
                                </a:lnTo>
                                <a:lnTo>
                                  <a:pt x="1263018" y="77101"/>
                                </a:lnTo>
                                <a:lnTo>
                                  <a:pt x="1265691" y="91801"/>
                                </a:lnTo>
                                <a:lnTo>
                                  <a:pt x="1268261" y="78232"/>
                                </a:lnTo>
                                <a:lnTo>
                                  <a:pt x="1270934" y="67952"/>
                                </a:lnTo>
                                <a:lnTo>
                                  <a:pt x="1273504" y="64560"/>
                                </a:lnTo>
                                <a:lnTo>
                                  <a:pt x="1276177" y="79363"/>
                                </a:lnTo>
                                <a:lnTo>
                                  <a:pt x="1278747" y="46466"/>
                                </a:lnTo>
                                <a:lnTo>
                                  <a:pt x="1281420" y="62298"/>
                                </a:lnTo>
                                <a:lnTo>
                                  <a:pt x="1283990" y="71344"/>
                                </a:lnTo>
                                <a:lnTo>
                                  <a:pt x="1286663" y="75970"/>
                                </a:lnTo>
                                <a:lnTo>
                                  <a:pt x="1289233" y="71344"/>
                                </a:lnTo>
                                <a:lnTo>
                                  <a:pt x="1291906" y="63428"/>
                                </a:lnTo>
                                <a:lnTo>
                                  <a:pt x="1294476" y="65690"/>
                                </a:lnTo>
                                <a:lnTo>
                                  <a:pt x="1297148" y="86147"/>
                                </a:lnTo>
                                <a:lnTo>
                                  <a:pt x="1299718" y="82755"/>
                                </a:lnTo>
                                <a:lnTo>
                                  <a:pt x="1302391" y="74840"/>
                                </a:lnTo>
                                <a:lnTo>
                                  <a:pt x="1304961" y="66821"/>
                                </a:lnTo>
                                <a:lnTo>
                                  <a:pt x="1307634" y="50989"/>
                                </a:lnTo>
                                <a:lnTo>
                                  <a:pt x="1310204" y="54382"/>
                                </a:lnTo>
                                <a:lnTo>
                                  <a:pt x="1312877" y="92932"/>
                                </a:lnTo>
                                <a:lnTo>
                                  <a:pt x="1315447" y="86147"/>
                                </a:lnTo>
                                <a:lnTo>
                                  <a:pt x="1318120" y="82755"/>
                                </a:lnTo>
                                <a:lnTo>
                                  <a:pt x="1320690" y="61167"/>
                                </a:lnTo>
                                <a:lnTo>
                                  <a:pt x="1323363" y="72578"/>
                                </a:lnTo>
                                <a:lnTo>
                                  <a:pt x="1325933" y="63428"/>
                                </a:lnTo>
                                <a:lnTo>
                                  <a:pt x="1328605" y="61167"/>
                                </a:lnTo>
                                <a:lnTo>
                                  <a:pt x="1331175" y="74840"/>
                                </a:lnTo>
                                <a:lnTo>
                                  <a:pt x="1333848" y="89539"/>
                                </a:lnTo>
                                <a:lnTo>
                                  <a:pt x="1336418" y="88409"/>
                                </a:lnTo>
                                <a:lnTo>
                                  <a:pt x="1339091" y="86147"/>
                                </a:lnTo>
                                <a:lnTo>
                                  <a:pt x="1341661" y="75970"/>
                                </a:lnTo>
                                <a:lnTo>
                                  <a:pt x="1344334" y="52120"/>
                                </a:lnTo>
                                <a:lnTo>
                                  <a:pt x="1346904" y="56644"/>
                                </a:lnTo>
                                <a:lnTo>
                                  <a:pt x="1349577" y="65690"/>
                                </a:lnTo>
                                <a:lnTo>
                                  <a:pt x="1352147" y="63428"/>
                                </a:lnTo>
                                <a:lnTo>
                                  <a:pt x="1354820" y="70214"/>
                                </a:lnTo>
                                <a:lnTo>
                                  <a:pt x="1357390" y="83886"/>
                                </a:lnTo>
                                <a:lnTo>
                                  <a:pt x="1360063" y="73709"/>
                                </a:lnTo>
                                <a:lnTo>
                                  <a:pt x="1362633" y="60036"/>
                                </a:lnTo>
                                <a:lnTo>
                                  <a:pt x="1365203" y="67952"/>
                                </a:lnTo>
                                <a:lnTo>
                                  <a:pt x="1367876" y="80494"/>
                                </a:lnTo>
                                <a:lnTo>
                                  <a:pt x="1370446" y="67952"/>
                                </a:lnTo>
                                <a:lnTo>
                                  <a:pt x="1373119" y="83886"/>
                                </a:lnTo>
                                <a:lnTo>
                                  <a:pt x="1375689" y="65690"/>
                                </a:lnTo>
                                <a:lnTo>
                                  <a:pt x="1378361" y="64560"/>
                                </a:lnTo>
                                <a:lnTo>
                                  <a:pt x="1380931" y="65690"/>
                                </a:lnTo>
                                <a:lnTo>
                                  <a:pt x="1383604" y="70214"/>
                                </a:lnTo>
                                <a:lnTo>
                                  <a:pt x="1386174" y="79363"/>
                                </a:lnTo>
                                <a:lnTo>
                                  <a:pt x="1388847" y="72578"/>
                                </a:lnTo>
                                <a:lnTo>
                                  <a:pt x="1391417" y="74840"/>
                                </a:lnTo>
                                <a:lnTo>
                                  <a:pt x="1394090" y="82755"/>
                                </a:lnTo>
                                <a:lnTo>
                                  <a:pt x="1396660" y="67952"/>
                                </a:lnTo>
                                <a:lnTo>
                                  <a:pt x="1399333" y="57774"/>
                                </a:lnTo>
                                <a:lnTo>
                                  <a:pt x="1401903" y="47597"/>
                                </a:lnTo>
                                <a:lnTo>
                                  <a:pt x="1404576" y="83886"/>
                                </a:lnTo>
                                <a:lnTo>
                                  <a:pt x="1407146" y="77101"/>
                                </a:lnTo>
                                <a:lnTo>
                                  <a:pt x="1409819" y="73709"/>
                                </a:lnTo>
                                <a:lnTo>
                                  <a:pt x="1412389" y="85017"/>
                                </a:lnTo>
                                <a:lnTo>
                                  <a:pt x="1415062" y="71344"/>
                                </a:lnTo>
                                <a:lnTo>
                                  <a:pt x="1417632" y="65690"/>
                                </a:lnTo>
                                <a:lnTo>
                                  <a:pt x="1420304" y="55513"/>
                                </a:lnTo>
                                <a:lnTo>
                                  <a:pt x="1422874" y="60036"/>
                                </a:lnTo>
                                <a:lnTo>
                                  <a:pt x="1425547" y="80494"/>
                                </a:lnTo>
                                <a:lnTo>
                                  <a:pt x="1428117" y="61167"/>
                                </a:lnTo>
                                <a:lnTo>
                                  <a:pt x="1430790" y="79363"/>
                                </a:lnTo>
                                <a:lnTo>
                                  <a:pt x="1433360" y="78232"/>
                                </a:lnTo>
                                <a:lnTo>
                                  <a:pt x="1436033" y="56644"/>
                                </a:lnTo>
                                <a:lnTo>
                                  <a:pt x="1438603" y="78232"/>
                                </a:lnTo>
                                <a:lnTo>
                                  <a:pt x="1441276" y="80494"/>
                                </a:lnTo>
                                <a:lnTo>
                                  <a:pt x="1443846" y="77101"/>
                                </a:lnTo>
                                <a:lnTo>
                                  <a:pt x="1446519" y="83886"/>
                                </a:lnTo>
                                <a:lnTo>
                                  <a:pt x="1449089" y="61167"/>
                                </a:lnTo>
                                <a:lnTo>
                                  <a:pt x="1451762" y="73709"/>
                                </a:lnTo>
                                <a:lnTo>
                                  <a:pt x="1454332" y="53251"/>
                                </a:lnTo>
                                <a:lnTo>
                                  <a:pt x="1457005" y="58905"/>
                                </a:lnTo>
                                <a:lnTo>
                                  <a:pt x="1459575" y="89539"/>
                                </a:lnTo>
                                <a:lnTo>
                                  <a:pt x="1462247" y="83886"/>
                                </a:lnTo>
                                <a:lnTo>
                                  <a:pt x="1464817" y="90670"/>
                                </a:lnTo>
                                <a:lnTo>
                                  <a:pt x="1467490" y="88409"/>
                                </a:lnTo>
                                <a:lnTo>
                                  <a:pt x="1470060" y="55513"/>
                                </a:lnTo>
                                <a:lnTo>
                                  <a:pt x="1472733" y="65690"/>
                                </a:lnTo>
                                <a:lnTo>
                                  <a:pt x="1475303" y="61167"/>
                                </a:lnTo>
                                <a:lnTo>
                                  <a:pt x="1477976" y="70214"/>
                                </a:lnTo>
                                <a:lnTo>
                                  <a:pt x="1480546" y="69083"/>
                                </a:lnTo>
                                <a:lnTo>
                                  <a:pt x="1483219" y="71344"/>
                                </a:lnTo>
                                <a:lnTo>
                                  <a:pt x="1485789" y="71344"/>
                                </a:lnTo>
                                <a:lnTo>
                                  <a:pt x="1488462" y="66821"/>
                                </a:lnTo>
                                <a:lnTo>
                                  <a:pt x="1491032" y="67952"/>
                                </a:lnTo>
                                <a:lnTo>
                                  <a:pt x="1493705" y="54382"/>
                                </a:lnTo>
                                <a:lnTo>
                                  <a:pt x="1496275" y="87278"/>
                                </a:lnTo>
                                <a:lnTo>
                                  <a:pt x="1498845" y="81624"/>
                                </a:lnTo>
                                <a:lnTo>
                                  <a:pt x="1501518" y="61167"/>
                                </a:lnTo>
                                <a:lnTo>
                                  <a:pt x="1504088" y="94063"/>
                                </a:lnTo>
                                <a:lnTo>
                                  <a:pt x="1506761" y="79363"/>
                                </a:lnTo>
                                <a:lnTo>
                                  <a:pt x="1509331" y="58905"/>
                                </a:lnTo>
                                <a:lnTo>
                                  <a:pt x="1512003" y="63428"/>
                                </a:lnTo>
                                <a:lnTo>
                                  <a:pt x="1514573" y="66821"/>
                                </a:lnTo>
                                <a:lnTo>
                                  <a:pt x="1517246" y="73709"/>
                                </a:lnTo>
                                <a:lnTo>
                                  <a:pt x="1519816" y="89539"/>
                                </a:lnTo>
                                <a:lnTo>
                                  <a:pt x="1522489" y="92932"/>
                                </a:lnTo>
                                <a:lnTo>
                                  <a:pt x="1525059" y="78232"/>
                                </a:lnTo>
                                <a:lnTo>
                                  <a:pt x="1527732" y="54382"/>
                                </a:lnTo>
                                <a:lnTo>
                                  <a:pt x="1530302" y="71344"/>
                                </a:lnTo>
                                <a:lnTo>
                                  <a:pt x="1532975" y="81624"/>
                                </a:lnTo>
                                <a:lnTo>
                                  <a:pt x="1535545" y="87278"/>
                                </a:lnTo>
                                <a:lnTo>
                                  <a:pt x="1538218" y="72578"/>
                                </a:lnTo>
                                <a:lnTo>
                                  <a:pt x="1540788" y="80494"/>
                                </a:lnTo>
                                <a:lnTo>
                                  <a:pt x="1543460" y="82755"/>
                                </a:lnTo>
                                <a:lnTo>
                                  <a:pt x="1546030" y="53251"/>
                                </a:lnTo>
                                <a:lnTo>
                                  <a:pt x="1548703" y="54382"/>
                                </a:lnTo>
                                <a:lnTo>
                                  <a:pt x="1551273" y="92932"/>
                                </a:lnTo>
                                <a:lnTo>
                                  <a:pt x="1553946" y="94063"/>
                                </a:lnTo>
                                <a:lnTo>
                                  <a:pt x="1556516" y="79363"/>
                                </a:lnTo>
                                <a:lnTo>
                                  <a:pt x="1559189" y="81624"/>
                                </a:lnTo>
                                <a:lnTo>
                                  <a:pt x="1561759" y="65690"/>
                                </a:lnTo>
                                <a:lnTo>
                                  <a:pt x="1564432" y="79363"/>
                                </a:lnTo>
                                <a:lnTo>
                                  <a:pt x="1567002" y="65690"/>
                                </a:lnTo>
                                <a:lnTo>
                                  <a:pt x="1569675" y="80494"/>
                                </a:lnTo>
                                <a:lnTo>
                                  <a:pt x="1572245" y="75970"/>
                                </a:lnTo>
                                <a:lnTo>
                                  <a:pt x="1574918" y="87278"/>
                                </a:lnTo>
                                <a:lnTo>
                                  <a:pt x="1577488" y="65690"/>
                                </a:lnTo>
                                <a:lnTo>
                                  <a:pt x="1580161" y="44204"/>
                                </a:lnTo>
                                <a:lnTo>
                                  <a:pt x="1582731" y="71344"/>
                                </a:lnTo>
                                <a:lnTo>
                                  <a:pt x="1585403" y="74840"/>
                                </a:lnTo>
                                <a:lnTo>
                                  <a:pt x="1587974" y="61167"/>
                                </a:lnTo>
                                <a:lnTo>
                                  <a:pt x="1590646" y="73709"/>
                                </a:lnTo>
                                <a:lnTo>
                                  <a:pt x="1593216" y="90670"/>
                                </a:lnTo>
                                <a:lnTo>
                                  <a:pt x="1595889" y="86147"/>
                                </a:lnTo>
                                <a:lnTo>
                                  <a:pt x="1598459" y="74840"/>
                                </a:lnTo>
                                <a:lnTo>
                                  <a:pt x="1601132" y="57774"/>
                                </a:lnTo>
                                <a:lnTo>
                                  <a:pt x="1603702" y="69083"/>
                                </a:lnTo>
                                <a:lnTo>
                                  <a:pt x="1606375" y="85017"/>
                                </a:lnTo>
                                <a:lnTo>
                                  <a:pt x="1608945" y="79363"/>
                                </a:lnTo>
                                <a:lnTo>
                                  <a:pt x="1611618" y="83886"/>
                                </a:lnTo>
                                <a:lnTo>
                                  <a:pt x="1614188" y="73709"/>
                                </a:lnTo>
                                <a:lnTo>
                                  <a:pt x="1616861" y="86147"/>
                                </a:lnTo>
                                <a:lnTo>
                                  <a:pt x="1619431" y="74840"/>
                                </a:lnTo>
                                <a:lnTo>
                                  <a:pt x="1622104" y="72578"/>
                                </a:lnTo>
                                <a:lnTo>
                                  <a:pt x="1624674" y="75970"/>
                                </a:lnTo>
                                <a:lnTo>
                                  <a:pt x="1627346" y="81624"/>
                                </a:lnTo>
                                <a:lnTo>
                                  <a:pt x="1629916" y="78232"/>
                                </a:lnTo>
                                <a:lnTo>
                                  <a:pt x="1632590" y="90670"/>
                                </a:lnTo>
                                <a:lnTo>
                                  <a:pt x="1635160" y="72578"/>
                                </a:lnTo>
                                <a:lnTo>
                                  <a:pt x="1637730" y="46466"/>
                                </a:lnTo>
                                <a:lnTo>
                                  <a:pt x="1640402" y="43074"/>
                                </a:lnTo>
                                <a:lnTo>
                                  <a:pt x="1642972" y="74840"/>
                                </a:lnTo>
                                <a:lnTo>
                                  <a:pt x="1645645" y="56644"/>
                                </a:lnTo>
                                <a:lnTo>
                                  <a:pt x="1648215" y="54382"/>
                                </a:lnTo>
                                <a:lnTo>
                                  <a:pt x="1650888" y="79363"/>
                                </a:lnTo>
                                <a:lnTo>
                                  <a:pt x="1653458" y="69083"/>
                                </a:lnTo>
                                <a:lnTo>
                                  <a:pt x="1656131" y="49858"/>
                                </a:lnTo>
                                <a:lnTo>
                                  <a:pt x="1658701" y="73709"/>
                                </a:lnTo>
                                <a:lnTo>
                                  <a:pt x="1661374" y="85017"/>
                                </a:lnTo>
                                <a:lnTo>
                                  <a:pt x="1663944" y="70214"/>
                                </a:lnTo>
                                <a:lnTo>
                                  <a:pt x="1666617" y="74840"/>
                                </a:lnTo>
                                <a:lnTo>
                                  <a:pt x="1669187" y="61167"/>
                                </a:lnTo>
                                <a:lnTo>
                                  <a:pt x="1671860" y="71344"/>
                                </a:lnTo>
                                <a:lnTo>
                                  <a:pt x="1674430" y="62298"/>
                                </a:lnTo>
                                <a:lnTo>
                                  <a:pt x="1677102" y="57774"/>
                                </a:lnTo>
                                <a:lnTo>
                                  <a:pt x="1679672" y="77101"/>
                                </a:lnTo>
                                <a:lnTo>
                                  <a:pt x="1682345" y="73709"/>
                                </a:lnTo>
                                <a:lnTo>
                                  <a:pt x="1684915" y="70214"/>
                                </a:lnTo>
                                <a:lnTo>
                                  <a:pt x="1687588" y="61167"/>
                                </a:lnTo>
                                <a:lnTo>
                                  <a:pt x="1690158" y="65690"/>
                                </a:lnTo>
                                <a:lnTo>
                                  <a:pt x="1692831" y="54382"/>
                                </a:lnTo>
                                <a:lnTo>
                                  <a:pt x="1695401" y="61167"/>
                                </a:lnTo>
                                <a:lnTo>
                                  <a:pt x="1698074" y="66821"/>
                                </a:lnTo>
                                <a:lnTo>
                                  <a:pt x="1700644" y="79363"/>
                                </a:lnTo>
                                <a:lnTo>
                                  <a:pt x="1703317" y="83886"/>
                                </a:lnTo>
                                <a:lnTo>
                                  <a:pt x="1705887" y="79363"/>
                                </a:lnTo>
                                <a:lnTo>
                                  <a:pt x="1708560" y="79363"/>
                                </a:lnTo>
                                <a:lnTo>
                                  <a:pt x="1711130" y="77101"/>
                                </a:lnTo>
                                <a:lnTo>
                                  <a:pt x="1713802" y="73709"/>
                                </a:lnTo>
                                <a:lnTo>
                                  <a:pt x="1716373" y="80494"/>
                                </a:lnTo>
                                <a:lnTo>
                                  <a:pt x="1719046" y="79363"/>
                                </a:lnTo>
                                <a:lnTo>
                                  <a:pt x="1721616" y="78232"/>
                                </a:lnTo>
                                <a:lnTo>
                                  <a:pt x="1724289" y="82755"/>
                                </a:lnTo>
                                <a:lnTo>
                                  <a:pt x="1726858" y="71344"/>
                                </a:lnTo>
                                <a:lnTo>
                                  <a:pt x="1729531" y="67952"/>
                                </a:lnTo>
                                <a:lnTo>
                                  <a:pt x="1732101" y="65690"/>
                                </a:lnTo>
                                <a:lnTo>
                                  <a:pt x="1734774" y="74840"/>
                                </a:lnTo>
                                <a:lnTo>
                                  <a:pt x="1737344" y="58905"/>
                                </a:lnTo>
                                <a:lnTo>
                                  <a:pt x="1740017" y="89539"/>
                                </a:lnTo>
                                <a:lnTo>
                                  <a:pt x="1742587" y="77101"/>
                                </a:lnTo>
                                <a:lnTo>
                                  <a:pt x="1745260" y="74840"/>
                                </a:lnTo>
                                <a:lnTo>
                                  <a:pt x="1747830" y="45335"/>
                                </a:lnTo>
                                <a:lnTo>
                                  <a:pt x="1750503" y="67952"/>
                                </a:lnTo>
                                <a:lnTo>
                                  <a:pt x="1753073" y="85017"/>
                                </a:lnTo>
                                <a:lnTo>
                                  <a:pt x="1755746" y="86147"/>
                                </a:lnTo>
                                <a:lnTo>
                                  <a:pt x="1758316" y="72578"/>
                                </a:lnTo>
                                <a:lnTo>
                                  <a:pt x="1760988" y="88409"/>
                                </a:lnTo>
                                <a:lnTo>
                                  <a:pt x="1763558" y="62298"/>
                                </a:lnTo>
                                <a:lnTo>
                                  <a:pt x="1766231" y="50989"/>
                                </a:lnTo>
                                <a:lnTo>
                                  <a:pt x="1768801" y="57774"/>
                                </a:lnTo>
                                <a:lnTo>
                                  <a:pt x="1771371" y="90670"/>
                                </a:lnTo>
                                <a:lnTo>
                                  <a:pt x="1774044" y="73709"/>
                                </a:lnTo>
                                <a:lnTo>
                                  <a:pt x="1776614" y="77101"/>
                                </a:lnTo>
                                <a:lnTo>
                                  <a:pt x="1779287" y="80494"/>
                                </a:lnTo>
                                <a:lnTo>
                                  <a:pt x="1781857" y="71344"/>
                                </a:lnTo>
                                <a:lnTo>
                                  <a:pt x="1784530" y="67952"/>
                                </a:lnTo>
                                <a:lnTo>
                                  <a:pt x="1787100" y="69083"/>
                                </a:lnTo>
                                <a:lnTo>
                                  <a:pt x="1789773" y="75970"/>
                                </a:lnTo>
                                <a:lnTo>
                                  <a:pt x="1792343" y="80494"/>
                                </a:lnTo>
                                <a:lnTo>
                                  <a:pt x="1795016" y="89539"/>
                                </a:lnTo>
                                <a:lnTo>
                                  <a:pt x="1797586" y="73709"/>
                                </a:lnTo>
                                <a:lnTo>
                                  <a:pt x="1800258" y="71344"/>
                                </a:lnTo>
                                <a:lnTo>
                                  <a:pt x="1802829" y="86147"/>
                                </a:lnTo>
                                <a:lnTo>
                                  <a:pt x="1805501" y="86147"/>
                                </a:lnTo>
                                <a:lnTo>
                                  <a:pt x="1808071" y="75970"/>
                                </a:lnTo>
                                <a:lnTo>
                                  <a:pt x="1810744" y="77101"/>
                                </a:lnTo>
                                <a:lnTo>
                                  <a:pt x="1813314" y="87278"/>
                                </a:lnTo>
                                <a:lnTo>
                                  <a:pt x="1815987" y="81624"/>
                                </a:lnTo>
                                <a:lnTo>
                                  <a:pt x="1818557" y="72578"/>
                                </a:lnTo>
                                <a:lnTo>
                                  <a:pt x="1821230" y="58905"/>
                                </a:lnTo>
                                <a:lnTo>
                                  <a:pt x="1823800" y="64560"/>
                                </a:lnTo>
                                <a:lnTo>
                                  <a:pt x="1826473" y="58905"/>
                                </a:lnTo>
                                <a:lnTo>
                                  <a:pt x="1829043" y="85017"/>
                                </a:lnTo>
                                <a:lnTo>
                                  <a:pt x="1831716" y="86147"/>
                                </a:lnTo>
                                <a:lnTo>
                                  <a:pt x="1834286" y="67952"/>
                                </a:lnTo>
                                <a:lnTo>
                                  <a:pt x="1836958" y="87278"/>
                                </a:lnTo>
                                <a:lnTo>
                                  <a:pt x="1839529" y="60036"/>
                                </a:lnTo>
                                <a:lnTo>
                                  <a:pt x="1842202" y="70214"/>
                                </a:lnTo>
                                <a:lnTo>
                                  <a:pt x="1844772" y="94063"/>
                                </a:lnTo>
                                <a:lnTo>
                                  <a:pt x="1847445" y="66821"/>
                                </a:lnTo>
                                <a:lnTo>
                                  <a:pt x="1850014" y="78232"/>
                                </a:lnTo>
                                <a:lnTo>
                                  <a:pt x="1852687" y="72578"/>
                                </a:lnTo>
                                <a:lnTo>
                                  <a:pt x="1855257" y="70214"/>
                                </a:lnTo>
                                <a:lnTo>
                                  <a:pt x="1857930" y="82755"/>
                                </a:lnTo>
                                <a:lnTo>
                                  <a:pt x="1860500" y="69083"/>
                                </a:lnTo>
                                <a:lnTo>
                                  <a:pt x="1863173" y="83886"/>
                                </a:lnTo>
                                <a:lnTo>
                                  <a:pt x="1865743" y="86147"/>
                                </a:lnTo>
                                <a:lnTo>
                                  <a:pt x="1868416" y="69083"/>
                                </a:lnTo>
                                <a:lnTo>
                                  <a:pt x="1870986" y="88409"/>
                                </a:lnTo>
                                <a:lnTo>
                                  <a:pt x="1873659" y="83886"/>
                                </a:lnTo>
                                <a:lnTo>
                                  <a:pt x="1876229" y="73709"/>
                                </a:lnTo>
                                <a:lnTo>
                                  <a:pt x="1878902" y="77101"/>
                                </a:lnTo>
                                <a:lnTo>
                                  <a:pt x="1881472" y="73709"/>
                                </a:lnTo>
                                <a:lnTo>
                                  <a:pt x="1884144" y="90670"/>
                                </a:lnTo>
                                <a:lnTo>
                                  <a:pt x="1886714" y="80494"/>
                                </a:lnTo>
                                <a:lnTo>
                                  <a:pt x="1889387" y="72578"/>
                                </a:lnTo>
                                <a:lnTo>
                                  <a:pt x="1891957" y="75970"/>
                                </a:lnTo>
                                <a:lnTo>
                                  <a:pt x="1894630" y="64560"/>
                                </a:lnTo>
                                <a:lnTo>
                                  <a:pt x="1897201" y="55513"/>
                                </a:lnTo>
                                <a:lnTo>
                                  <a:pt x="1899873" y="72578"/>
                                </a:lnTo>
                                <a:lnTo>
                                  <a:pt x="1902443" y="65690"/>
                                </a:lnTo>
                                <a:lnTo>
                                  <a:pt x="1905013" y="73709"/>
                                </a:lnTo>
                                <a:lnTo>
                                  <a:pt x="1907686" y="75970"/>
                                </a:lnTo>
                                <a:lnTo>
                                  <a:pt x="1910256" y="65690"/>
                                </a:lnTo>
                                <a:lnTo>
                                  <a:pt x="1912929" y="61167"/>
                                </a:lnTo>
                                <a:lnTo>
                                  <a:pt x="1915499" y="63428"/>
                                </a:lnTo>
                                <a:lnTo>
                                  <a:pt x="1918172" y="90670"/>
                                </a:lnTo>
                                <a:lnTo>
                                  <a:pt x="1920742" y="87278"/>
                                </a:lnTo>
                                <a:lnTo>
                                  <a:pt x="1923414" y="77101"/>
                                </a:lnTo>
                                <a:lnTo>
                                  <a:pt x="1925985" y="88409"/>
                                </a:lnTo>
                                <a:lnTo>
                                  <a:pt x="1928658" y="78232"/>
                                </a:lnTo>
                                <a:lnTo>
                                  <a:pt x="1931228" y="65690"/>
                                </a:lnTo>
                                <a:lnTo>
                                  <a:pt x="1933900" y="35055"/>
                                </a:lnTo>
                                <a:lnTo>
                                  <a:pt x="1936470" y="67952"/>
                                </a:lnTo>
                                <a:lnTo>
                                  <a:pt x="1939143" y="82755"/>
                                </a:lnTo>
                                <a:lnTo>
                                  <a:pt x="1941713" y="82755"/>
                                </a:lnTo>
                                <a:lnTo>
                                  <a:pt x="1944386" y="78232"/>
                                </a:lnTo>
                                <a:lnTo>
                                  <a:pt x="1946956" y="87278"/>
                                </a:lnTo>
                                <a:lnTo>
                                  <a:pt x="1949629" y="73709"/>
                                </a:lnTo>
                                <a:lnTo>
                                  <a:pt x="1952199" y="55513"/>
                                </a:lnTo>
                                <a:lnTo>
                                  <a:pt x="1954872" y="91801"/>
                                </a:lnTo>
                                <a:lnTo>
                                  <a:pt x="1957442" y="73709"/>
                                </a:lnTo>
                                <a:lnTo>
                                  <a:pt x="1960115" y="81624"/>
                                </a:lnTo>
                                <a:lnTo>
                                  <a:pt x="1962685" y="83886"/>
                                </a:lnTo>
                                <a:lnTo>
                                  <a:pt x="1965358" y="55513"/>
                                </a:lnTo>
                                <a:lnTo>
                                  <a:pt x="1967928" y="57774"/>
                                </a:lnTo>
                                <a:lnTo>
                                  <a:pt x="1970601" y="77101"/>
                                </a:lnTo>
                                <a:lnTo>
                                  <a:pt x="1973170" y="79363"/>
                                </a:lnTo>
                                <a:lnTo>
                                  <a:pt x="1975843" y="63428"/>
                                </a:lnTo>
                                <a:lnTo>
                                  <a:pt x="1978413" y="67952"/>
                                </a:lnTo>
                                <a:lnTo>
                                  <a:pt x="1981086" y="71344"/>
                                </a:lnTo>
                                <a:lnTo>
                                  <a:pt x="1983656" y="89539"/>
                                </a:lnTo>
                                <a:lnTo>
                                  <a:pt x="1986329" y="64560"/>
                                </a:lnTo>
                                <a:lnTo>
                                  <a:pt x="1988899" y="38550"/>
                                </a:lnTo>
                                <a:lnTo>
                                  <a:pt x="1991572" y="74840"/>
                                </a:lnTo>
                                <a:lnTo>
                                  <a:pt x="1994142" y="65690"/>
                                </a:lnTo>
                                <a:lnTo>
                                  <a:pt x="1996815" y="77101"/>
                                </a:lnTo>
                                <a:lnTo>
                                  <a:pt x="1999385" y="77101"/>
                                </a:lnTo>
                                <a:lnTo>
                                  <a:pt x="2002058" y="64560"/>
                                </a:lnTo>
                                <a:lnTo>
                                  <a:pt x="2004628" y="65690"/>
                                </a:lnTo>
                                <a:lnTo>
                                  <a:pt x="2007301" y="69083"/>
                                </a:lnTo>
                                <a:lnTo>
                                  <a:pt x="2009870" y="81624"/>
                                </a:lnTo>
                                <a:lnTo>
                                  <a:pt x="2012544" y="88409"/>
                                </a:lnTo>
                                <a:lnTo>
                                  <a:pt x="2015113" y="73709"/>
                                </a:lnTo>
                                <a:lnTo>
                                  <a:pt x="2017786" y="83886"/>
                                </a:lnTo>
                                <a:lnTo>
                                  <a:pt x="2020357" y="55513"/>
                                </a:lnTo>
                                <a:lnTo>
                                  <a:pt x="2023029" y="41943"/>
                                </a:lnTo>
                                <a:lnTo>
                                  <a:pt x="2025599" y="73709"/>
                                </a:lnTo>
                                <a:lnTo>
                                  <a:pt x="2028272" y="90670"/>
                                </a:lnTo>
                                <a:lnTo>
                                  <a:pt x="2030842" y="67952"/>
                                </a:lnTo>
                                <a:lnTo>
                                  <a:pt x="2033515" y="73709"/>
                                </a:lnTo>
                                <a:lnTo>
                                  <a:pt x="2036085" y="64560"/>
                                </a:lnTo>
                                <a:lnTo>
                                  <a:pt x="2038758" y="94063"/>
                                </a:lnTo>
                                <a:lnTo>
                                  <a:pt x="2041328" y="71344"/>
                                </a:lnTo>
                                <a:lnTo>
                                  <a:pt x="2043898" y="66821"/>
                                </a:lnTo>
                                <a:lnTo>
                                  <a:pt x="2046571" y="73709"/>
                                </a:lnTo>
                                <a:lnTo>
                                  <a:pt x="2049141" y="71344"/>
                                </a:lnTo>
                                <a:lnTo>
                                  <a:pt x="2051814" y="73709"/>
                                </a:lnTo>
                                <a:lnTo>
                                  <a:pt x="2054384" y="64560"/>
                                </a:lnTo>
                                <a:lnTo>
                                  <a:pt x="2057057" y="64560"/>
                                </a:lnTo>
                                <a:lnTo>
                                  <a:pt x="2059626" y="45335"/>
                                </a:lnTo>
                                <a:lnTo>
                                  <a:pt x="2062300" y="57774"/>
                                </a:lnTo>
                                <a:lnTo>
                                  <a:pt x="2064869" y="67952"/>
                                </a:lnTo>
                                <a:lnTo>
                                  <a:pt x="2067542" y="63428"/>
                                </a:lnTo>
                                <a:lnTo>
                                  <a:pt x="2070112" y="87278"/>
                                </a:lnTo>
                                <a:lnTo>
                                  <a:pt x="2072785" y="79363"/>
                                </a:lnTo>
                                <a:lnTo>
                                  <a:pt x="2075355" y="50989"/>
                                </a:lnTo>
                                <a:lnTo>
                                  <a:pt x="2078028" y="52120"/>
                                </a:lnTo>
                                <a:lnTo>
                                  <a:pt x="2080598" y="75970"/>
                                </a:lnTo>
                                <a:lnTo>
                                  <a:pt x="2083271" y="67952"/>
                                </a:lnTo>
                                <a:lnTo>
                                  <a:pt x="2085841" y="67952"/>
                                </a:lnTo>
                                <a:lnTo>
                                  <a:pt x="2088514" y="64560"/>
                                </a:lnTo>
                                <a:lnTo>
                                  <a:pt x="2091084" y="63428"/>
                                </a:lnTo>
                                <a:lnTo>
                                  <a:pt x="2093757" y="64560"/>
                                </a:lnTo>
                                <a:lnTo>
                                  <a:pt x="2096327" y="55513"/>
                                </a:lnTo>
                                <a:lnTo>
                                  <a:pt x="2098999" y="40812"/>
                                </a:lnTo>
                                <a:lnTo>
                                  <a:pt x="2101570" y="52120"/>
                                </a:lnTo>
                                <a:lnTo>
                                  <a:pt x="2104242" y="46466"/>
                                </a:lnTo>
                                <a:lnTo>
                                  <a:pt x="2106813" y="45335"/>
                                </a:lnTo>
                                <a:lnTo>
                                  <a:pt x="2109485" y="60036"/>
                                </a:lnTo>
                                <a:lnTo>
                                  <a:pt x="2112055" y="62298"/>
                                </a:lnTo>
                                <a:lnTo>
                                  <a:pt x="2114728" y="54382"/>
                                </a:lnTo>
                                <a:lnTo>
                                  <a:pt x="2117298" y="38550"/>
                                </a:lnTo>
                                <a:lnTo>
                                  <a:pt x="2119971" y="69083"/>
                                </a:lnTo>
                                <a:lnTo>
                                  <a:pt x="2122541" y="65690"/>
                                </a:lnTo>
                                <a:lnTo>
                                  <a:pt x="2125214" y="74840"/>
                                </a:lnTo>
                                <a:lnTo>
                                  <a:pt x="2127784" y="74840"/>
                                </a:lnTo>
                                <a:lnTo>
                                  <a:pt x="2130457" y="56644"/>
                                </a:lnTo>
                                <a:lnTo>
                                  <a:pt x="2133027" y="60036"/>
                                </a:lnTo>
                                <a:lnTo>
                                  <a:pt x="2135700" y="50989"/>
                                </a:lnTo>
                                <a:lnTo>
                                  <a:pt x="2138270" y="35055"/>
                                </a:lnTo>
                                <a:lnTo>
                                  <a:pt x="2140942" y="55513"/>
                                </a:lnTo>
                                <a:lnTo>
                                  <a:pt x="2143513" y="44204"/>
                                </a:lnTo>
                                <a:lnTo>
                                  <a:pt x="2146185" y="66821"/>
                                </a:lnTo>
                                <a:lnTo>
                                  <a:pt x="2148756" y="53251"/>
                                </a:lnTo>
                                <a:lnTo>
                                  <a:pt x="2151428" y="37419"/>
                                </a:lnTo>
                                <a:lnTo>
                                  <a:pt x="2153998" y="19224"/>
                                </a:lnTo>
                                <a:lnTo>
                                  <a:pt x="2156671" y="15831"/>
                                </a:lnTo>
                                <a:lnTo>
                                  <a:pt x="2159241" y="61167"/>
                                </a:lnTo>
                                <a:lnTo>
                                  <a:pt x="2161914" y="61167"/>
                                </a:lnTo>
                                <a:lnTo>
                                  <a:pt x="2164484" y="43074"/>
                                </a:lnTo>
                                <a:lnTo>
                                  <a:pt x="2167157" y="61167"/>
                                </a:lnTo>
                                <a:lnTo>
                                  <a:pt x="2169727" y="49858"/>
                                </a:lnTo>
                                <a:lnTo>
                                  <a:pt x="2172400" y="60036"/>
                                </a:lnTo>
                                <a:lnTo>
                                  <a:pt x="2174970" y="64560"/>
                                </a:lnTo>
                                <a:lnTo>
                                  <a:pt x="2177540" y="55513"/>
                                </a:lnTo>
                                <a:lnTo>
                                  <a:pt x="2180213" y="63428"/>
                                </a:lnTo>
                                <a:lnTo>
                                  <a:pt x="2182783" y="63428"/>
                                </a:lnTo>
                                <a:lnTo>
                                  <a:pt x="2185455" y="66821"/>
                                </a:lnTo>
                                <a:lnTo>
                                  <a:pt x="2188025" y="69083"/>
                                </a:lnTo>
                                <a:lnTo>
                                  <a:pt x="2190698" y="53251"/>
                                </a:lnTo>
                                <a:lnTo>
                                  <a:pt x="2193269" y="56644"/>
                                </a:lnTo>
                                <a:lnTo>
                                  <a:pt x="2195941" y="72578"/>
                                </a:lnTo>
                                <a:lnTo>
                                  <a:pt x="2198512" y="56644"/>
                                </a:lnTo>
                                <a:lnTo>
                                  <a:pt x="2201184" y="70214"/>
                                </a:lnTo>
                                <a:lnTo>
                                  <a:pt x="2203754" y="70214"/>
                                </a:lnTo>
                                <a:lnTo>
                                  <a:pt x="2206427" y="52120"/>
                                </a:lnTo>
                                <a:lnTo>
                                  <a:pt x="2208997" y="41943"/>
                                </a:lnTo>
                                <a:lnTo>
                                  <a:pt x="2211670" y="63428"/>
                                </a:lnTo>
                                <a:lnTo>
                                  <a:pt x="2214240" y="56644"/>
                                </a:lnTo>
                                <a:lnTo>
                                  <a:pt x="2216913" y="71344"/>
                                </a:lnTo>
                                <a:lnTo>
                                  <a:pt x="2219482" y="65690"/>
                                </a:lnTo>
                                <a:lnTo>
                                  <a:pt x="2222156" y="63428"/>
                                </a:lnTo>
                                <a:lnTo>
                                  <a:pt x="2224726" y="54382"/>
                                </a:lnTo>
                                <a:lnTo>
                                  <a:pt x="2227399" y="35055"/>
                                </a:lnTo>
                                <a:lnTo>
                                  <a:pt x="2229969" y="66821"/>
                                </a:lnTo>
                                <a:lnTo>
                                  <a:pt x="2232641" y="53251"/>
                                </a:lnTo>
                                <a:lnTo>
                                  <a:pt x="2235211" y="67952"/>
                                </a:lnTo>
                                <a:lnTo>
                                  <a:pt x="2237884" y="75970"/>
                                </a:lnTo>
                                <a:lnTo>
                                  <a:pt x="2240454" y="56644"/>
                                </a:lnTo>
                                <a:lnTo>
                                  <a:pt x="2243127" y="60036"/>
                                </a:lnTo>
                                <a:lnTo>
                                  <a:pt x="2245697" y="57774"/>
                                </a:lnTo>
                                <a:lnTo>
                                  <a:pt x="2248370" y="50989"/>
                                </a:lnTo>
                                <a:lnTo>
                                  <a:pt x="2250940" y="82755"/>
                                </a:lnTo>
                                <a:lnTo>
                                  <a:pt x="2253613" y="60036"/>
                                </a:lnTo>
                                <a:lnTo>
                                  <a:pt x="2256183" y="75970"/>
                                </a:lnTo>
                                <a:lnTo>
                                  <a:pt x="2258856" y="67952"/>
                                </a:lnTo>
                                <a:lnTo>
                                  <a:pt x="2261426" y="60036"/>
                                </a:lnTo>
                                <a:lnTo>
                                  <a:pt x="2264099" y="53251"/>
                                </a:lnTo>
                                <a:lnTo>
                                  <a:pt x="2266669" y="48728"/>
                                </a:lnTo>
                                <a:lnTo>
                                  <a:pt x="2269341" y="56644"/>
                                </a:lnTo>
                                <a:lnTo>
                                  <a:pt x="2271911" y="70214"/>
                                </a:lnTo>
                                <a:lnTo>
                                  <a:pt x="2274585" y="60036"/>
                                </a:lnTo>
                                <a:lnTo>
                                  <a:pt x="2277154" y="49858"/>
                                </a:lnTo>
                                <a:lnTo>
                                  <a:pt x="2279828" y="20355"/>
                                </a:lnTo>
                                <a:lnTo>
                                  <a:pt x="2282397" y="48728"/>
                                </a:lnTo>
                                <a:lnTo>
                                  <a:pt x="2285070" y="60036"/>
                                </a:lnTo>
                                <a:lnTo>
                                  <a:pt x="2287640" y="30532"/>
                                </a:lnTo>
                                <a:lnTo>
                                  <a:pt x="2290313" y="70214"/>
                                </a:lnTo>
                                <a:lnTo>
                                  <a:pt x="2292883" y="72578"/>
                                </a:lnTo>
                                <a:lnTo>
                                  <a:pt x="2295556" y="79363"/>
                                </a:lnTo>
                                <a:lnTo>
                                  <a:pt x="2298126" y="75970"/>
                                </a:lnTo>
                                <a:lnTo>
                                  <a:pt x="2300798" y="39681"/>
                                </a:lnTo>
                                <a:lnTo>
                                  <a:pt x="2303369" y="73709"/>
                                </a:lnTo>
                                <a:lnTo>
                                  <a:pt x="2306042" y="55513"/>
                                </a:lnTo>
                                <a:lnTo>
                                  <a:pt x="2308612" y="70214"/>
                                </a:lnTo>
                                <a:lnTo>
                                  <a:pt x="2311182" y="60036"/>
                                </a:lnTo>
                                <a:lnTo>
                                  <a:pt x="2313855" y="39681"/>
                                </a:lnTo>
                                <a:lnTo>
                                  <a:pt x="2316425" y="31662"/>
                                </a:lnTo>
                                <a:lnTo>
                                  <a:pt x="2319097" y="21486"/>
                                </a:lnTo>
                                <a:lnTo>
                                  <a:pt x="2321667" y="52120"/>
                                </a:lnTo>
                                <a:lnTo>
                                  <a:pt x="2324340" y="38550"/>
                                </a:lnTo>
                                <a:lnTo>
                                  <a:pt x="2326910" y="52120"/>
                                </a:lnTo>
                                <a:lnTo>
                                  <a:pt x="2329584" y="75970"/>
                                </a:lnTo>
                                <a:lnTo>
                                  <a:pt x="2332153" y="57774"/>
                                </a:lnTo>
                                <a:lnTo>
                                  <a:pt x="2334826" y="18093"/>
                                </a:lnTo>
                                <a:lnTo>
                                  <a:pt x="2337396" y="24878"/>
                                </a:lnTo>
                                <a:lnTo>
                                  <a:pt x="2340069" y="71344"/>
                                </a:lnTo>
                                <a:lnTo>
                                  <a:pt x="2342639" y="57774"/>
                                </a:lnTo>
                                <a:lnTo>
                                  <a:pt x="2345312" y="52120"/>
                                </a:lnTo>
                                <a:lnTo>
                                  <a:pt x="2347882" y="77101"/>
                                </a:lnTo>
                                <a:lnTo>
                                  <a:pt x="2350554" y="65690"/>
                                </a:lnTo>
                                <a:lnTo>
                                  <a:pt x="2353125" y="56644"/>
                                </a:lnTo>
                                <a:lnTo>
                                  <a:pt x="2355797" y="53251"/>
                                </a:lnTo>
                                <a:lnTo>
                                  <a:pt x="2358367" y="72578"/>
                                </a:lnTo>
                                <a:lnTo>
                                  <a:pt x="2361041" y="69083"/>
                                </a:lnTo>
                                <a:lnTo>
                                  <a:pt x="2363611" y="71344"/>
                                </a:lnTo>
                                <a:lnTo>
                                  <a:pt x="2366283" y="65690"/>
                                </a:lnTo>
                                <a:lnTo>
                                  <a:pt x="2368853" y="69083"/>
                                </a:lnTo>
                                <a:lnTo>
                                  <a:pt x="2371526" y="46466"/>
                                </a:lnTo>
                                <a:lnTo>
                                  <a:pt x="2374096" y="77101"/>
                                </a:lnTo>
                                <a:lnTo>
                                  <a:pt x="2376769" y="70214"/>
                                </a:lnTo>
                                <a:lnTo>
                                  <a:pt x="2379339" y="82755"/>
                                </a:lnTo>
                                <a:lnTo>
                                  <a:pt x="2382012" y="58905"/>
                                </a:lnTo>
                                <a:lnTo>
                                  <a:pt x="2384582" y="72578"/>
                                </a:lnTo>
                                <a:lnTo>
                                  <a:pt x="2387254" y="64560"/>
                                </a:lnTo>
                                <a:lnTo>
                                  <a:pt x="2389825" y="57774"/>
                                </a:lnTo>
                                <a:lnTo>
                                  <a:pt x="2392498" y="73709"/>
                                </a:lnTo>
                                <a:lnTo>
                                  <a:pt x="2395068" y="61167"/>
                                </a:lnTo>
                                <a:lnTo>
                                  <a:pt x="2397741" y="49858"/>
                                </a:lnTo>
                                <a:lnTo>
                                  <a:pt x="2400311" y="78232"/>
                                </a:lnTo>
                                <a:lnTo>
                                  <a:pt x="2402983" y="58905"/>
                                </a:lnTo>
                                <a:lnTo>
                                  <a:pt x="2405553" y="61167"/>
                                </a:lnTo>
                                <a:lnTo>
                                  <a:pt x="2408226" y="54382"/>
                                </a:lnTo>
                                <a:lnTo>
                                  <a:pt x="2410796" y="57774"/>
                                </a:lnTo>
                                <a:lnTo>
                                  <a:pt x="2413469" y="65690"/>
                                </a:lnTo>
                                <a:lnTo>
                                  <a:pt x="2416039" y="72578"/>
                                </a:lnTo>
                                <a:lnTo>
                                  <a:pt x="2418712" y="86147"/>
                                </a:lnTo>
                                <a:lnTo>
                                  <a:pt x="2421282" y="65690"/>
                                </a:lnTo>
                                <a:lnTo>
                                  <a:pt x="2423955" y="74840"/>
                                </a:lnTo>
                                <a:lnTo>
                                  <a:pt x="2426525" y="50989"/>
                                </a:lnTo>
                                <a:lnTo>
                                  <a:pt x="2429198" y="60036"/>
                                </a:lnTo>
                                <a:lnTo>
                                  <a:pt x="2431768" y="88409"/>
                                </a:lnTo>
                                <a:lnTo>
                                  <a:pt x="2434441" y="75970"/>
                                </a:lnTo>
                                <a:lnTo>
                                  <a:pt x="2437010" y="82755"/>
                                </a:lnTo>
                                <a:lnTo>
                                  <a:pt x="2439683" y="61167"/>
                                </a:lnTo>
                                <a:lnTo>
                                  <a:pt x="2442253" y="81624"/>
                                </a:lnTo>
                                <a:lnTo>
                                  <a:pt x="2444926" y="71344"/>
                                </a:lnTo>
                                <a:lnTo>
                                  <a:pt x="2447496" y="75970"/>
                                </a:lnTo>
                                <a:lnTo>
                                  <a:pt x="2450066" y="86147"/>
                                </a:lnTo>
                                <a:lnTo>
                                  <a:pt x="2452739" y="81624"/>
                                </a:lnTo>
                                <a:lnTo>
                                  <a:pt x="2455309" y="87278"/>
                                </a:lnTo>
                                <a:lnTo>
                                  <a:pt x="2457982" y="87278"/>
                                </a:lnTo>
                                <a:lnTo>
                                  <a:pt x="2460552" y="65690"/>
                                </a:lnTo>
                                <a:lnTo>
                                  <a:pt x="2463225" y="72578"/>
                                </a:lnTo>
                                <a:lnTo>
                                  <a:pt x="2465795" y="69083"/>
                                </a:lnTo>
                                <a:lnTo>
                                  <a:pt x="2468468" y="74840"/>
                                </a:lnTo>
                                <a:lnTo>
                                  <a:pt x="2471038" y="87278"/>
                                </a:lnTo>
                                <a:lnTo>
                                  <a:pt x="2473711" y="94063"/>
                                </a:lnTo>
                                <a:lnTo>
                                  <a:pt x="2476281" y="89539"/>
                                </a:lnTo>
                                <a:lnTo>
                                  <a:pt x="2478953" y="75970"/>
                                </a:lnTo>
                                <a:lnTo>
                                  <a:pt x="2481524" y="63428"/>
                                </a:lnTo>
                                <a:lnTo>
                                  <a:pt x="2484197" y="56644"/>
                                </a:lnTo>
                                <a:lnTo>
                                  <a:pt x="2486766" y="61167"/>
                                </a:lnTo>
                                <a:lnTo>
                                  <a:pt x="2489439" y="73709"/>
                                </a:lnTo>
                                <a:lnTo>
                                  <a:pt x="2492009" y="77101"/>
                                </a:lnTo>
                                <a:lnTo>
                                  <a:pt x="2494682" y="75970"/>
                                </a:lnTo>
                                <a:lnTo>
                                  <a:pt x="2497252" y="91801"/>
                                </a:lnTo>
                                <a:lnTo>
                                  <a:pt x="2499925" y="70214"/>
                                </a:lnTo>
                                <a:lnTo>
                                  <a:pt x="2502495" y="50989"/>
                                </a:lnTo>
                                <a:lnTo>
                                  <a:pt x="2505168" y="63428"/>
                                </a:lnTo>
                                <a:lnTo>
                                  <a:pt x="2507738" y="90670"/>
                                </a:lnTo>
                                <a:lnTo>
                                  <a:pt x="2510411" y="64560"/>
                                </a:lnTo>
                                <a:lnTo>
                                  <a:pt x="2512981" y="74840"/>
                                </a:lnTo>
                                <a:lnTo>
                                  <a:pt x="2515654" y="73709"/>
                                </a:lnTo>
                                <a:lnTo>
                                  <a:pt x="2518224" y="38550"/>
                                </a:lnTo>
                                <a:lnTo>
                                  <a:pt x="2520897" y="58905"/>
                                </a:lnTo>
                                <a:lnTo>
                                  <a:pt x="2523467" y="75970"/>
                                </a:lnTo>
                                <a:lnTo>
                                  <a:pt x="2526139" y="41943"/>
                                </a:lnTo>
                                <a:lnTo>
                                  <a:pt x="2528709" y="57774"/>
                                </a:lnTo>
                                <a:lnTo>
                                  <a:pt x="2531382" y="55513"/>
                                </a:lnTo>
                                <a:lnTo>
                                  <a:pt x="2533952" y="88409"/>
                                </a:lnTo>
                                <a:lnTo>
                                  <a:pt x="2536625" y="53251"/>
                                </a:lnTo>
                                <a:lnTo>
                                  <a:pt x="2539195" y="56644"/>
                                </a:lnTo>
                                <a:lnTo>
                                  <a:pt x="2541868" y="46466"/>
                                </a:lnTo>
                                <a:lnTo>
                                  <a:pt x="2544438" y="50989"/>
                                </a:lnTo>
                                <a:lnTo>
                                  <a:pt x="2547111" y="73709"/>
                                </a:lnTo>
                                <a:lnTo>
                                  <a:pt x="2549681" y="69083"/>
                                </a:lnTo>
                                <a:lnTo>
                                  <a:pt x="2552354" y="62298"/>
                                </a:lnTo>
                                <a:lnTo>
                                  <a:pt x="2554924" y="67952"/>
                                </a:lnTo>
                                <a:lnTo>
                                  <a:pt x="2557597" y="38550"/>
                                </a:lnTo>
                                <a:lnTo>
                                  <a:pt x="2560167" y="75970"/>
                                </a:lnTo>
                                <a:lnTo>
                                  <a:pt x="2562840" y="71344"/>
                                </a:lnTo>
                                <a:lnTo>
                                  <a:pt x="2565410" y="69083"/>
                                </a:lnTo>
                                <a:lnTo>
                                  <a:pt x="2568083" y="69083"/>
                                </a:lnTo>
                                <a:lnTo>
                                  <a:pt x="2570653" y="60036"/>
                                </a:lnTo>
                                <a:lnTo>
                                  <a:pt x="2573325" y="67952"/>
                                </a:lnTo>
                                <a:lnTo>
                                  <a:pt x="2575895" y="45335"/>
                                </a:lnTo>
                                <a:lnTo>
                                  <a:pt x="2578568" y="66821"/>
                                </a:lnTo>
                                <a:lnTo>
                                  <a:pt x="2581138" y="77101"/>
                                </a:lnTo>
                                <a:lnTo>
                                  <a:pt x="2583708" y="57774"/>
                                </a:lnTo>
                                <a:lnTo>
                                  <a:pt x="2586381" y="65690"/>
                                </a:lnTo>
                                <a:lnTo>
                                  <a:pt x="2588951" y="86147"/>
                                </a:lnTo>
                                <a:lnTo>
                                  <a:pt x="2591624" y="58905"/>
                                </a:lnTo>
                                <a:lnTo>
                                  <a:pt x="2594194" y="60036"/>
                                </a:lnTo>
                                <a:lnTo>
                                  <a:pt x="2596867" y="82755"/>
                                </a:lnTo>
                                <a:lnTo>
                                  <a:pt x="2599437" y="79363"/>
                                </a:lnTo>
                                <a:lnTo>
                                  <a:pt x="2602110" y="69083"/>
                                </a:lnTo>
                                <a:lnTo>
                                  <a:pt x="2604680" y="66821"/>
                                </a:lnTo>
                                <a:lnTo>
                                  <a:pt x="2607353" y="65690"/>
                                </a:lnTo>
                                <a:lnTo>
                                  <a:pt x="2609923" y="54382"/>
                                </a:lnTo>
                                <a:lnTo>
                                  <a:pt x="2612596" y="49858"/>
                                </a:lnTo>
                                <a:lnTo>
                                  <a:pt x="2615166" y="55513"/>
                                </a:lnTo>
                                <a:lnTo>
                                  <a:pt x="2617838" y="52120"/>
                                </a:lnTo>
                                <a:lnTo>
                                  <a:pt x="2620408" y="56644"/>
                                </a:lnTo>
                                <a:lnTo>
                                  <a:pt x="2623081" y="55513"/>
                                </a:lnTo>
                                <a:lnTo>
                                  <a:pt x="2625651" y="48728"/>
                                </a:lnTo>
                                <a:lnTo>
                                  <a:pt x="2628324" y="26008"/>
                                </a:lnTo>
                                <a:lnTo>
                                  <a:pt x="2630894" y="30532"/>
                                </a:lnTo>
                                <a:lnTo>
                                  <a:pt x="2633567" y="53251"/>
                                </a:lnTo>
                                <a:lnTo>
                                  <a:pt x="2636137" y="62298"/>
                                </a:lnTo>
                                <a:lnTo>
                                  <a:pt x="2638810" y="55513"/>
                                </a:lnTo>
                                <a:lnTo>
                                  <a:pt x="2641380" y="69083"/>
                                </a:lnTo>
                                <a:lnTo>
                                  <a:pt x="2644053" y="64560"/>
                                </a:lnTo>
                                <a:lnTo>
                                  <a:pt x="2646623" y="39681"/>
                                </a:lnTo>
                                <a:lnTo>
                                  <a:pt x="2649295" y="32793"/>
                                </a:lnTo>
                                <a:lnTo>
                                  <a:pt x="2651865" y="65690"/>
                                </a:lnTo>
                                <a:lnTo>
                                  <a:pt x="2654538" y="49858"/>
                                </a:lnTo>
                                <a:lnTo>
                                  <a:pt x="2657108" y="86147"/>
                                </a:lnTo>
                                <a:lnTo>
                                  <a:pt x="2659781" y="64560"/>
                                </a:lnTo>
                                <a:lnTo>
                                  <a:pt x="2662351" y="77101"/>
                                </a:lnTo>
                                <a:lnTo>
                                  <a:pt x="2665024" y="53251"/>
                                </a:lnTo>
                                <a:lnTo>
                                  <a:pt x="2667594" y="55513"/>
                                </a:lnTo>
                                <a:lnTo>
                                  <a:pt x="2670267" y="71344"/>
                                </a:lnTo>
                                <a:lnTo>
                                  <a:pt x="2672837" y="75970"/>
                                </a:lnTo>
                                <a:lnTo>
                                  <a:pt x="2675510" y="81624"/>
                                </a:lnTo>
                                <a:lnTo>
                                  <a:pt x="2678080" y="67952"/>
                                </a:lnTo>
                                <a:lnTo>
                                  <a:pt x="2680753" y="74840"/>
                                </a:lnTo>
                                <a:lnTo>
                                  <a:pt x="2683323" y="54382"/>
                                </a:lnTo>
                                <a:lnTo>
                                  <a:pt x="2685995" y="45335"/>
                                </a:lnTo>
                                <a:lnTo>
                                  <a:pt x="2688565" y="77101"/>
                                </a:lnTo>
                                <a:lnTo>
                                  <a:pt x="2691239" y="83886"/>
                                </a:lnTo>
                                <a:lnTo>
                                  <a:pt x="2693809" y="73709"/>
                                </a:lnTo>
                                <a:lnTo>
                                  <a:pt x="2696482" y="69083"/>
                                </a:lnTo>
                                <a:lnTo>
                                  <a:pt x="2699052" y="56644"/>
                                </a:lnTo>
                                <a:lnTo>
                                  <a:pt x="2701724" y="63428"/>
                                </a:lnTo>
                                <a:lnTo>
                                  <a:pt x="2704294" y="64560"/>
                                </a:lnTo>
                                <a:lnTo>
                                  <a:pt x="2706967" y="77101"/>
                                </a:lnTo>
                                <a:lnTo>
                                  <a:pt x="2709537" y="79363"/>
                                </a:lnTo>
                                <a:lnTo>
                                  <a:pt x="2712210" y="62298"/>
                                </a:lnTo>
                                <a:lnTo>
                                  <a:pt x="2714780" y="61167"/>
                                </a:lnTo>
                                <a:lnTo>
                                  <a:pt x="2717453" y="64560"/>
                                </a:lnTo>
                                <a:lnTo>
                                  <a:pt x="2720023" y="15831"/>
                                </a:lnTo>
                                <a:lnTo>
                                  <a:pt x="2722593" y="47597"/>
                                </a:lnTo>
                                <a:lnTo>
                                  <a:pt x="2725266" y="65690"/>
                                </a:lnTo>
                                <a:lnTo>
                                  <a:pt x="2727836" y="61167"/>
                                </a:lnTo>
                                <a:lnTo>
                                  <a:pt x="2730509" y="64560"/>
                                </a:lnTo>
                                <a:lnTo>
                                  <a:pt x="2733079" y="74840"/>
                                </a:lnTo>
                                <a:lnTo>
                                  <a:pt x="2735751" y="86147"/>
                                </a:lnTo>
                                <a:lnTo>
                                  <a:pt x="2738321" y="69083"/>
                                </a:lnTo>
                                <a:lnTo>
                                  <a:pt x="2740994" y="81624"/>
                                </a:lnTo>
                                <a:lnTo>
                                  <a:pt x="2743564" y="54382"/>
                                </a:lnTo>
                                <a:lnTo>
                                  <a:pt x="2746238" y="88409"/>
                                </a:lnTo>
                                <a:lnTo>
                                  <a:pt x="2748808" y="62298"/>
                                </a:lnTo>
                                <a:lnTo>
                                  <a:pt x="2751480" y="86147"/>
                                </a:lnTo>
                                <a:lnTo>
                                  <a:pt x="2754050" y="74840"/>
                                </a:lnTo>
                                <a:lnTo>
                                  <a:pt x="2756723" y="61167"/>
                                </a:lnTo>
                                <a:lnTo>
                                  <a:pt x="2759293" y="43074"/>
                                </a:lnTo>
                                <a:lnTo>
                                  <a:pt x="2761966" y="67952"/>
                                </a:lnTo>
                                <a:lnTo>
                                  <a:pt x="2764536" y="71344"/>
                                </a:lnTo>
                                <a:lnTo>
                                  <a:pt x="2767209" y="77101"/>
                                </a:lnTo>
                                <a:lnTo>
                                  <a:pt x="2769779" y="86147"/>
                                </a:lnTo>
                                <a:lnTo>
                                  <a:pt x="2772451" y="60036"/>
                                </a:lnTo>
                                <a:lnTo>
                                  <a:pt x="2775021" y="49858"/>
                                </a:lnTo>
                                <a:lnTo>
                                  <a:pt x="2777695" y="55513"/>
                                </a:lnTo>
                                <a:lnTo>
                                  <a:pt x="2780265" y="60036"/>
                                </a:lnTo>
                                <a:lnTo>
                                  <a:pt x="2782937" y="90670"/>
                                </a:lnTo>
                                <a:lnTo>
                                  <a:pt x="2785507" y="66821"/>
                                </a:lnTo>
                                <a:lnTo>
                                  <a:pt x="2788180" y="79363"/>
                                </a:lnTo>
                                <a:lnTo>
                                  <a:pt x="2790750" y="74840"/>
                                </a:lnTo>
                                <a:lnTo>
                                  <a:pt x="2793423" y="58905"/>
                                </a:lnTo>
                                <a:lnTo>
                                  <a:pt x="2795993" y="40812"/>
                                </a:lnTo>
                                <a:lnTo>
                                  <a:pt x="2798666" y="75970"/>
                                </a:lnTo>
                                <a:lnTo>
                                  <a:pt x="2801236" y="74840"/>
                                </a:lnTo>
                                <a:lnTo>
                                  <a:pt x="2803909" y="78232"/>
                                </a:lnTo>
                                <a:lnTo>
                                  <a:pt x="2806479" y="70214"/>
                                </a:lnTo>
                                <a:lnTo>
                                  <a:pt x="2809152" y="71344"/>
                                </a:lnTo>
                                <a:lnTo>
                                  <a:pt x="2811722" y="78232"/>
                                </a:lnTo>
                                <a:lnTo>
                                  <a:pt x="2814395" y="60036"/>
                                </a:lnTo>
                                <a:lnTo>
                                  <a:pt x="2816965" y="73709"/>
                                </a:lnTo>
                                <a:lnTo>
                                  <a:pt x="2819637" y="71344"/>
                                </a:lnTo>
                                <a:lnTo>
                                  <a:pt x="2822207" y="78232"/>
                                </a:lnTo>
                                <a:lnTo>
                                  <a:pt x="2824880" y="55513"/>
                                </a:lnTo>
                                <a:lnTo>
                                  <a:pt x="2827450" y="73709"/>
                                </a:lnTo>
                                <a:lnTo>
                                  <a:pt x="2830124" y="65690"/>
                                </a:lnTo>
                                <a:lnTo>
                                  <a:pt x="2832693" y="44204"/>
                                </a:lnTo>
                                <a:lnTo>
                                  <a:pt x="2835366" y="69083"/>
                                </a:lnTo>
                                <a:lnTo>
                                  <a:pt x="2837936" y="73709"/>
                                </a:lnTo>
                                <a:lnTo>
                                  <a:pt x="2840609" y="63428"/>
                                </a:lnTo>
                                <a:lnTo>
                                  <a:pt x="2843179" y="62298"/>
                                </a:lnTo>
                                <a:lnTo>
                                  <a:pt x="2845852" y="69083"/>
                                </a:lnTo>
                                <a:lnTo>
                                  <a:pt x="2848422" y="78232"/>
                                </a:lnTo>
                                <a:lnTo>
                                  <a:pt x="2851095" y="62298"/>
                                </a:lnTo>
                                <a:lnTo>
                                  <a:pt x="2853665" y="82755"/>
                                </a:lnTo>
                                <a:lnTo>
                                  <a:pt x="2856235" y="65690"/>
                                </a:lnTo>
                                <a:lnTo>
                                  <a:pt x="2858908" y="55513"/>
                                </a:lnTo>
                                <a:lnTo>
                                  <a:pt x="2861478" y="75970"/>
                                </a:lnTo>
                                <a:lnTo>
                                  <a:pt x="2864150" y="50989"/>
                                </a:lnTo>
                                <a:lnTo>
                                  <a:pt x="2866720" y="43074"/>
                                </a:lnTo>
                                <a:lnTo>
                                  <a:pt x="2869393" y="58905"/>
                                </a:lnTo>
                                <a:lnTo>
                                  <a:pt x="2871963" y="64560"/>
                                </a:lnTo>
                                <a:lnTo>
                                  <a:pt x="2874636" y="64560"/>
                                </a:lnTo>
                                <a:lnTo>
                                  <a:pt x="2877206" y="67952"/>
                                </a:lnTo>
                                <a:lnTo>
                                  <a:pt x="2879879" y="66821"/>
                                </a:lnTo>
                                <a:lnTo>
                                  <a:pt x="2882449" y="65690"/>
                                </a:lnTo>
                                <a:lnTo>
                                  <a:pt x="2885122" y="62298"/>
                                </a:lnTo>
                                <a:lnTo>
                                  <a:pt x="2890365" y="62298"/>
                                </a:lnTo>
                                <a:lnTo>
                                  <a:pt x="2892935" y="64560"/>
                                </a:lnTo>
                                <a:lnTo>
                                  <a:pt x="2895608" y="55513"/>
                                </a:lnTo>
                                <a:lnTo>
                                  <a:pt x="2898178" y="73709"/>
                                </a:lnTo>
                                <a:lnTo>
                                  <a:pt x="2900851" y="71344"/>
                                </a:lnTo>
                                <a:lnTo>
                                  <a:pt x="2903421" y="62298"/>
                                </a:lnTo>
                                <a:lnTo>
                                  <a:pt x="2906093" y="62298"/>
                                </a:lnTo>
                                <a:lnTo>
                                  <a:pt x="2908663" y="70214"/>
                                </a:lnTo>
                                <a:lnTo>
                                  <a:pt x="2911336" y="71344"/>
                                </a:lnTo>
                                <a:lnTo>
                                  <a:pt x="2913906" y="71344"/>
                                </a:lnTo>
                                <a:lnTo>
                                  <a:pt x="2916579" y="62298"/>
                                </a:lnTo>
                                <a:lnTo>
                                  <a:pt x="2919149" y="66821"/>
                                </a:lnTo>
                                <a:lnTo>
                                  <a:pt x="2921822" y="53251"/>
                                </a:lnTo>
                                <a:lnTo>
                                  <a:pt x="2924392" y="64560"/>
                                </a:lnTo>
                                <a:lnTo>
                                  <a:pt x="2927065" y="72578"/>
                                </a:lnTo>
                                <a:lnTo>
                                  <a:pt x="2929635" y="49858"/>
                                </a:lnTo>
                                <a:lnTo>
                                  <a:pt x="2932308" y="69083"/>
                                </a:lnTo>
                                <a:lnTo>
                                  <a:pt x="2934878" y="72578"/>
                                </a:lnTo>
                                <a:lnTo>
                                  <a:pt x="2937551" y="72578"/>
                                </a:lnTo>
                                <a:lnTo>
                                  <a:pt x="2940121" y="57774"/>
                                </a:lnTo>
                                <a:lnTo>
                                  <a:pt x="2942794" y="48728"/>
                                </a:lnTo>
                                <a:lnTo>
                                  <a:pt x="2945364" y="70214"/>
                                </a:lnTo>
                                <a:lnTo>
                                  <a:pt x="2948036" y="61167"/>
                                </a:lnTo>
                                <a:lnTo>
                                  <a:pt x="2950606" y="44204"/>
                                </a:lnTo>
                                <a:lnTo>
                                  <a:pt x="2953279" y="58905"/>
                                </a:lnTo>
                                <a:lnTo>
                                  <a:pt x="2955849" y="66821"/>
                                </a:lnTo>
                                <a:lnTo>
                                  <a:pt x="2958522" y="54382"/>
                                </a:lnTo>
                                <a:lnTo>
                                  <a:pt x="2961092" y="47597"/>
                                </a:lnTo>
                                <a:lnTo>
                                  <a:pt x="2963765" y="62298"/>
                                </a:lnTo>
                                <a:lnTo>
                                  <a:pt x="2966335" y="44204"/>
                                </a:lnTo>
                                <a:lnTo>
                                  <a:pt x="2969008" y="46466"/>
                                </a:lnTo>
                                <a:lnTo>
                                  <a:pt x="2971578" y="64560"/>
                                </a:lnTo>
                                <a:lnTo>
                                  <a:pt x="2974251" y="64560"/>
                                </a:lnTo>
                                <a:lnTo>
                                  <a:pt x="2976821" y="54382"/>
                                </a:lnTo>
                                <a:lnTo>
                                  <a:pt x="2979494" y="48728"/>
                                </a:lnTo>
                                <a:lnTo>
                                  <a:pt x="2982064" y="53251"/>
                                </a:lnTo>
                                <a:lnTo>
                                  <a:pt x="2984737" y="64560"/>
                                </a:lnTo>
                                <a:lnTo>
                                  <a:pt x="2987307" y="63428"/>
                                </a:lnTo>
                                <a:lnTo>
                                  <a:pt x="2989877" y="61167"/>
                                </a:lnTo>
                                <a:lnTo>
                                  <a:pt x="2992550" y="43074"/>
                                </a:lnTo>
                                <a:lnTo>
                                  <a:pt x="2995120" y="37419"/>
                                </a:lnTo>
                                <a:lnTo>
                                  <a:pt x="2997792" y="60036"/>
                                </a:lnTo>
                                <a:lnTo>
                                  <a:pt x="3000362" y="80494"/>
                                </a:lnTo>
                                <a:lnTo>
                                  <a:pt x="3003035" y="64560"/>
                                </a:lnTo>
                                <a:lnTo>
                                  <a:pt x="3005605" y="57774"/>
                                </a:lnTo>
                                <a:lnTo>
                                  <a:pt x="3008278" y="47597"/>
                                </a:lnTo>
                                <a:lnTo>
                                  <a:pt x="3010848" y="63428"/>
                                </a:lnTo>
                                <a:lnTo>
                                  <a:pt x="3013521" y="35055"/>
                                </a:lnTo>
                                <a:lnTo>
                                  <a:pt x="3016091" y="45335"/>
                                </a:lnTo>
                                <a:lnTo>
                                  <a:pt x="3018764" y="41943"/>
                                </a:lnTo>
                                <a:lnTo>
                                  <a:pt x="3021334" y="53251"/>
                                </a:lnTo>
                                <a:lnTo>
                                  <a:pt x="3024007" y="44204"/>
                                </a:lnTo>
                                <a:lnTo>
                                  <a:pt x="3026577" y="50989"/>
                                </a:lnTo>
                                <a:lnTo>
                                  <a:pt x="3029250" y="61167"/>
                                </a:lnTo>
                                <a:lnTo>
                                  <a:pt x="3031820" y="36288"/>
                                </a:lnTo>
                                <a:lnTo>
                                  <a:pt x="3034492" y="33924"/>
                                </a:lnTo>
                                <a:lnTo>
                                  <a:pt x="3037062" y="30532"/>
                                </a:lnTo>
                                <a:lnTo>
                                  <a:pt x="3039735" y="71344"/>
                                </a:lnTo>
                                <a:lnTo>
                                  <a:pt x="3042305" y="66821"/>
                                </a:lnTo>
                                <a:lnTo>
                                  <a:pt x="3044978" y="60036"/>
                                </a:lnTo>
                                <a:lnTo>
                                  <a:pt x="3047548" y="39681"/>
                                </a:lnTo>
                                <a:lnTo>
                                  <a:pt x="3050221" y="49858"/>
                                </a:lnTo>
                                <a:lnTo>
                                  <a:pt x="3052791" y="35055"/>
                                </a:lnTo>
                                <a:lnTo>
                                  <a:pt x="3055464" y="72578"/>
                                </a:lnTo>
                                <a:lnTo>
                                  <a:pt x="3058034" y="49858"/>
                                </a:lnTo>
                                <a:lnTo>
                                  <a:pt x="3060707" y="69083"/>
                                </a:lnTo>
                                <a:lnTo>
                                  <a:pt x="3063277" y="49858"/>
                                </a:lnTo>
                                <a:lnTo>
                                  <a:pt x="3065950" y="60036"/>
                                </a:lnTo>
                                <a:lnTo>
                                  <a:pt x="3068520" y="57774"/>
                                </a:lnTo>
                                <a:lnTo>
                                  <a:pt x="3071193" y="39681"/>
                                </a:lnTo>
                                <a:lnTo>
                                  <a:pt x="3073763" y="56644"/>
                                </a:lnTo>
                                <a:lnTo>
                                  <a:pt x="3076436" y="50989"/>
                                </a:lnTo>
                                <a:lnTo>
                                  <a:pt x="3079006" y="64560"/>
                                </a:lnTo>
                                <a:lnTo>
                                  <a:pt x="3081678" y="66821"/>
                                </a:lnTo>
                                <a:lnTo>
                                  <a:pt x="3084248" y="56644"/>
                                </a:lnTo>
                                <a:lnTo>
                                  <a:pt x="3086921" y="23747"/>
                                </a:lnTo>
                                <a:lnTo>
                                  <a:pt x="3089491" y="18093"/>
                                </a:lnTo>
                                <a:lnTo>
                                  <a:pt x="3092164" y="37419"/>
                                </a:lnTo>
                                <a:lnTo>
                                  <a:pt x="3094734" y="75970"/>
                                </a:lnTo>
                                <a:lnTo>
                                  <a:pt x="3097407" y="43074"/>
                                </a:lnTo>
                                <a:lnTo>
                                  <a:pt x="3099977" y="52120"/>
                                </a:lnTo>
                                <a:lnTo>
                                  <a:pt x="3102650" y="48728"/>
                                </a:lnTo>
                                <a:lnTo>
                                  <a:pt x="3105220" y="37419"/>
                                </a:lnTo>
                                <a:lnTo>
                                  <a:pt x="3107893" y="43074"/>
                                </a:lnTo>
                                <a:lnTo>
                                  <a:pt x="3110463" y="52120"/>
                                </a:lnTo>
                                <a:lnTo>
                                  <a:pt x="3113136" y="18093"/>
                                </a:lnTo>
                                <a:lnTo>
                                  <a:pt x="3115706" y="45335"/>
                                </a:lnTo>
                                <a:lnTo>
                                  <a:pt x="3118378" y="52120"/>
                                </a:lnTo>
                                <a:lnTo>
                                  <a:pt x="3120948" y="74840"/>
                                </a:lnTo>
                                <a:lnTo>
                                  <a:pt x="3123621" y="48728"/>
                                </a:lnTo>
                                <a:lnTo>
                                  <a:pt x="3126191" y="57774"/>
                                </a:lnTo>
                                <a:lnTo>
                                  <a:pt x="3128761" y="54382"/>
                                </a:lnTo>
                                <a:lnTo>
                                  <a:pt x="3131434" y="50989"/>
                                </a:lnTo>
                                <a:lnTo>
                                  <a:pt x="3134004" y="69083"/>
                                </a:lnTo>
                                <a:lnTo>
                                  <a:pt x="3136677" y="78232"/>
                                </a:lnTo>
                                <a:lnTo>
                                  <a:pt x="3139247" y="82755"/>
                                </a:lnTo>
                                <a:lnTo>
                                  <a:pt x="3141920" y="50989"/>
                                </a:lnTo>
                                <a:lnTo>
                                  <a:pt x="3144490" y="65690"/>
                                </a:lnTo>
                                <a:lnTo>
                                  <a:pt x="3147163" y="67952"/>
                                </a:lnTo>
                                <a:lnTo>
                                  <a:pt x="3149733" y="63428"/>
                                </a:lnTo>
                                <a:lnTo>
                                  <a:pt x="3152405" y="75970"/>
                                </a:lnTo>
                                <a:lnTo>
                                  <a:pt x="3154976" y="70214"/>
                                </a:lnTo>
                                <a:lnTo>
                                  <a:pt x="3157648" y="73709"/>
                                </a:lnTo>
                                <a:lnTo>
                                  <a:pt x="3160218" y="67952"/>
                                </a:lnTo>
                                <a:lnTo>
                                  <a:pt x="3162892" y="63428"/>
                                </a:lnTo>
                                <a:lnTo>
                                  <a:pt x="3165462" y="72578"/>
                                </a:lnTo>
                                <a:lnTo>
                                  <a:pt x="3168134" y="75970"/>
                                </a:lnTo>
                                <a:lnTo>
                                  <a:pt x="3170704" y="72578"/>
                                </a:lnTo>
                                <a:lnTo>
                                  <a:pt x="3173377" y="78232"/>
                                </a:lnTo>
                                <a:lnTo>
                                  <a:pt x="3175947" y="65690"/>
                                </a:lnTo>
                                <a:lnTo>
                                  <a:pt x="3178620" y="58905"/>
                                </a:lnTo>
                                <a:lnTo>
                                  <a:pt x="3181190" y="57774"/>
                                </a:lnTo>
                                <a:lnTo>
                                  <a:pt x="3183863" y="77101"/>
                                </a:lnTo>
                                <a:lnTo>
                                  <a:pt x="3186433" y="63428"/>
                                </a:lnTo>
                                <a:lnTo>
                                  <a:pt x="3189106" y="72578"/>
                                </a:lnTo>
                                <a:lnTo>
                                  <a:pt x="3191676" y="61167"/>
                                </a:lnTo>
                                <a:lnTo>
                                  <a:pt x="3194349" y="77101"/>
                                </a:lnTo>
                                <a:lnTo>
                                  <a:pt x="3196919" y="47597"/>
                                </a:lnTo>
                                <a:lnTo>
                                  <a:pt x="3199592" y="62298"/>
                                </a:lnTo>
                                <a:lnTo>
                                  <a:pt x="3202162" y="63428"/>
                                </a:lnTo>
                                <a:lnTo>
                                  <a:pt x="3204834" y="57774"/>
                                </a:lnTo>
                                <a:lnTo>
                                  <a:pt x="3207404" y="60036"/>
                                </a:lnTo>
                                <a:lnTo>
                                  <a:pt x="3210077" y="60036"/>
                                </a:lnTo>
                                <a:lnTo>
                                  <a:pt x="3212647" y="72578"/>
                                </a:lnTo>
                                <a:lnTo>
                                  <a:pt x="3215320" y="54382"/>
                                </a:lnTo>
                                <a:lnTo>
                                  <a:pt x="3217890" y="72578"/>
                                </a:lnTo>
                                <a:lnTo>
                                  <a:pt x="3220563" y="69083"/>
                                </a:lnTo>
                                <a:lnTo>
                                  <a:pt x="3223133" y="70214"/>
                                </a:lnTo>
                                <a:lnTo>
                                  <a:pt x="3225806" y="60036"/>
                                </a:lnTo>
                                <a:lnTo>
                                  <a:pt x="3228376" y="70214"/>
                                </a:lnTo>
                                <a:lnTo>
                                  <a:pt x="3231049" y="64560"/>
                                </a:lnTo>
                                <a:lnTo>
                                  <a:pt x="3233619" y="61167"/>
                                </a:lnTo>
                                <a:lnTo>
                                  <a:pt x="3236292" y="46466"/>
                                </a:lnTo>
                                <a:lnTo>
                                  <a:pt x="3238862" y="56644"/>
                                </a:lnTo>
                                <a:lnTo>
                                  <a:pt x="3241534" y="64560"/>
                                </a:lnTo>
                                <a:lnTo>
                                  <a:pt x="3244104" y="55513"/>
                                </a:lnTo>
                                <a:lnTo>
                                  <a:pt x="3246778" y="71344"/>
                                </a:lnTo>
                                <a:lnTo>
                                  <a:pt x="3249348" y="70214"/>
                                </a:lnTo>
                                <a:lnTo>
                                  <a:pt x="3252020" y="55513"/>
                                </a:lnTo>
                                <a:lnTo>
                                  <a:pt x="3254590" y="43074"/>
                                </a:lnTo>
                                <a:lnTo>
                                  <a:pt x="3257263" y="64560"/>
                                </a:lnTo>
                                <a:lnTo>
                                  <a:pt x="3259833" y="65690"/>
                                </a:lnTo>
                                <a:lnTo>
                                  <a:pt x="3262403" y="97455"/>
                                </a:lnTo>
                                <a:lnTo>
                                  <a:pt x="3265076" y="83886"/>
                                </a:lnTo>
                                <a:lnTo>
                                  <a:pt x="3267646" y="78232"/>
                                </a:lnTo>
                                <a:lnTo>
                                  <a:pt x="3270319" y="60036"/>
                                </a:lnTo>
                                <a:lnTo>
                                  <a:pt x="3272889" y="61167"/>
                                </a:lnTo>
                                <a:lnTo>
                                  <a:pt x="3275562" y="62298"/>
                                </a:lnTo>
                                <a:lnTo>
                                  <a:pt x="3278132" y="67952"/>
                                </a:lnTo>
                                <a:lnTo>
                                  <a:pt x="3280805" y="72578"/>
                                </a:lnTo>
                                <a:lnTo>
                                  <a:pt x="3283375" y="62298"/>
                                </a:lnTo>
                                <a:lnTo>
                                  <a:pt x="3286047" y="70214"/>
                                </a:lnTo>
                                <a:lnTo>
                                  <a:pt x="3288618" y="66821"/>
                                </a:lnTo>
                                <a:lnTo>
                                  <a:pt x="3291290" y="54382"/>
                                </a:lnTo>
                                <a:lnTo>
                                  <a:pt x="3293860" y="56644"/>
                                </a:lnTo>
                                <a:lnTo>
                                  <a:pt x="3296533" y="71344"/>
                                </a:lnTo>
                                <a:lnTo>
                                  <a:pt x="3299103" y="90670"/>
                                </a:lnTo>
                                <a:lnTo>
                                  <a:pt x="3301776" y="87278"/>
                                </a:lnTo>
                                <a:lnTo>
                                  <a:pt x="3304346" y="52120"/>
                                </a:lnTo>
                                <a:lnTo>
                                  <a:pt x="3307019" y="33924"/>
                                </a:lnTo>
                                <a:lnTo>
                                  <a:pt x="3309589" y="61167"/>
                                </a:lnTo>
                                <a:lnTo>
                                  <a:pt x="3312262" y="62298"/>
                                </a:lnTo>
                                <a:lnTo>
                                  <a:pt x="3314832" y="64560"/>
                                </a:lnTo>
                                <a:lnTo>
                                  <a:pt x="3317505" y="70214"/>
                                </a:lnTo>
                                <a:lnTo>
                                  <a:pt x="3320075" y="67952"/>
                                </a:lnTo>
                                <a:lnTo>
                                  <a:pt x="3322748" y="63428"/>
                                </a:lnTo>
                                <a:lnTo>
                                  <a:pt x="3325318" y="41943"/>
                                </a:lnTo>
                                <a:lnTo>
                                  <a:pt x="3327990" y="38550"/>
                                </a:lnTo>
                                <a:lnTo>
                                  <a:pt x="3330560" y="46466"/>
                                </a:lnTo>
                                <a:lnTo>
                                  <a:pt x="3333233" y="71344"/>
                                </a:lnTo>
                                <a:lnTo>
                                  <a:pt x="3335803" y="70214"/>
                                </a:lnTo>
                                <a:lnTo>
                                  <a:pt x="3338476" y="66821"/>
                                </a:lnTo>
                                <a:lnTo>
                                  <a:pt x="3341046" y="54382"/>
                                </a:lnTo>
                                <a:lnTo>
                                  <a:pt x="3343719" y="50989"/>
                                </a:lnTo>
                                <a:lnTo>
                                  <a:pt x="3346289" y="81624"/>
                                </a:lnTo>
                                <a:lnTo>
                                  <a:pt x="3348962" y="57774"/>
                                </a:lnTo>
                                <a:lnTo>
                                  <a:pt x="3351532" y="69083"/>
                                </a:lnTo>
                                <a:lnTo>
                                  <a:pt x="3354205" y="57774"/>
                                </a:lnTo>
                                <a:lnTo>
                                  <a:pt x="3356775" y="57774"/>
                                </a:lnTo>
                                <a:lnTo>
                                  <a:pt x="3359448" y="71344"/>
                                </a:lnTo>
                                <a:lnTo>
                                  <a:pt x="3362018" y="38550"/>
                                </a:lnTo>
                                <a:lnTo>
                                  <a:pt x="3364691" y="63428"/>
                                </a:lnTo>
                                <a:lnTo>
                                  <a:pt x="3367261" y="63428"/>
                                </a:lnTo>
                                <a:lnTo>
                                  <a:pt x="3369934" y="61167"/>
                                </a:lnTo>
                                <a:lnTo>
                                  <a:pt x="3372504" y="69083"/>
                                </a:lnTo>
                                <a:lnTo>
                                  <a:pt x="3375176" y="70214"/>
                                </a:lnTo>
                                <a:lnTo>
                                  <a:pt x="3377746" y="56644"/>
                                </a:lnTo>
                                <a:lnTo>
                                  <a:pt x="3380419" y="56644"/>
                                </a:lnTo>
                                <a:lnTo>
                                  <a:pt x="3382989" y="53251"/>
                                </a:lnTo>
                                <a:lnTo>
                                  <a:pt x="3385662" y="53251"/>
                                </a:lnTo>
                                <a:lnTo>
                                  <a:pt x="3388232" y="62298"/>
                                </a:lnTo>
                                <a:lnTo>
                                  <a:pt x="3390905" y="77101"/>
                                </a:lnTo>
                                <a:lnTo>
                                  <a:pt x="3393475" y="69083"/>
                                </a:lnTo>
                                <a:lnTo>
                                  <a:pt x="3396045" y="70214"/>
                                </a:lnTo>
                                <a:lnTo>
                                  <a:pt x="3398718" y="56644"/>
                                </a:lnTo>
                                <a:lnTo>
                                  <a:pt x="3401288" y="48728"/>
                                </a:lnTo>
                                <a:lnTo>
                                  <a:pt x="3403961" y="56644"/>
                                </a:lnTo>
                                <a:lnTo>
                                  <a:pt x="3406531" y="80494"/>
                                </a:lnTo>
                                <a:lnTo>
                                  <a:pt x="3409204" y="67952"/>
                                </a:lnTo>
                                <a:lnTo>
                                  <a:pt x="3411774" y="77101"/>
                                </a:lnTo>
                                <a:lnTo>
                                  <a:pt x="3414447" y="77101"/>
                                </a:lnTo>
                                <a:lnTo>
                                  <a:pt x="3417017" y="71344"/>
                                </a:lnTo>
                                <a:lnTo>
                                  <a:pt x="3419689" y="74840"/>
                                </a:lnTo>
                                <a:lnTo>
                                  <a:pt x="3422259" y="58905"/>
                                </a:lnTo>
                                <a:lnTo>
                                  <a:pt x="3424932" y="70214"/>
                                </a:lnTo>
                                <a:lnTo>
                                  <a:pt x="3427502" y="85017"/>
                                </a:lnTo>
                                <a:lnTo>
                                  <a:pt x="3430175" y="70214"/>
                                </a:lnTo>
                                <a:lnTo>
                                  <a:pt x="3432745" y="74840"/>
                                </a:lnTo>
                                <a:lnTo>
                                  <a:pt x="3435418" y="61167"/>
                                </a:lnTo>
                                <a:lnTo>
                                  <a:pt x="3437988" y="61167"/>
                                </a:lnTo>
                                <a:lnTo>
                                  <a:pt x="3440661" y="64560"/>
                                </a:lnTo>
                                <a:lnTo>
                                  <a:pt x="3443231" y="60036"/>
                                </a:lnTo>
                                <a:lnTo>
                                  <a:pt x="3445904" y="57774"/>
                                </a:lnTo>
                                <a:lnTo>
                                  <a:pt x="3448474" y="50989"/>
                                </a:lnTo>
                                <a:lnTo>
                                  <a:pt x="3451146" y="55513"/>
                                </a:lnTo>
                                <a:lnTo>
                                  <a:pt x="3453716" y="55513"/>
                                </a:lnTo>
                                <a:lnTo>
                                  <a:pt x="3456390" y="30532"/>
                                </a:lnTo>
                                <a:lnTo>
                                  <a:pt x="3458960" y="58905"/>
                                </a:lnTo>
                                <a:lnTo>
                                  <a:pt x="3461632" y="58905"/>
                                </a:lnTo>
                                <a:lnTo>
                                  <a:pt x="3464202" y="47597"/>
                                </a:lnTo>
                                <a:lnTo>
                                  <a:pt x="3466875" y="69083"/>
                                </a:lnTo>
                                <a:lnTo>
                                  <a:pt x="3469445" y="58905"/>
                                </a:lnTo>
                                <a:lnTo>
                                  <a:pt x="3472118" y="35055"/>
                                </a:lnTo>
                                <a:lnTo>
                                  <a:pt x="3474688" y="39681"/>
                                </a:lnTo>
                                <a:lnTo>
                                  <a:pt x="3477361" y="56644"/>
                                </a:lnTo>
                                <a:lnTo>
                                  <a:pt x="3479931" y="72578"/>
                                </a:lnTo>
                                <a:lnTo>
                                  <a:pt x="3482604" y="77101"/>
                                </a:lnTo>
                                <a:lnTo>
                                  <a:pt x="3485174" y="62298"/>
                                </a:lnTo>
                                <a:lnTo>
                                  <a:pt x="3487847" y="56644"/>
                                </a:lnTo>
                                <a:lnTo>
                                  <a:pt x="3490417" y="61167"/>
                                </a:lnTo>
                                <a:lnTo>
                                  <a:pt x="3493090" y="48728"/>
                                </a:lnTo>
                                <a:lnTo>
                                  <a:pt x="3495660" y="18093"/>
                                </a:lnTo>
                                <a:lnTo>
                                  <a:pt x="3498333" y="72578"/>
                                </a:lnTo>
                                <a:lnTo>
                                  <a:pt x="3500903" y="74840"/>
                                </a:lnTo>
                                <a:lnTo>
                                  <a:pt x="3503575" y="67952"/>
                                </a:lnTo>
                                <a:lnTo>
                                  <a:pt x="3506145" y="60036"/>
                                </a:lnTo>
                                <a:lnTo>
                                  <a:pt x="3508818" y="27139"/>
                                </a:lnTo>
                                <a:lnTo>
                                  <a:pt x="3511388" y="37419"/>
                                </a:lnTo>
                                <a:lnTo>
                                  <a:pt x="3514061" y="74840"/>
                                </a:lnTo>
                                <a:lnTo>
                                  <a:pt x="3516631" y="54382"/>
                                </a:lnTo>
                                <a:lnTo>
                                  <a:pt x="3519304" y="63428"/>
                                </a:lnTo>
                                <a:lnTo>
                                  <a:pt x="3521874" y="67952"/>
                                </a:lnTo>
                                <a:lnTo>
                                  <a:pt x="3524547" y="73709"/>
                                </a:lnTo>
                                <a:lnTo>
                                  <a:pt x="3527117" y="48728"/>
                                </a:lnTo>
                                <a:lnTo>
                                  <a:pt x="3529790" y="62298"/>
                                </a:lnTo>
                                <a:lnTo>
                                  <a:pt x="3532360" y="66821"/>
                                </a:lnTo>
                                <a:lnTo>
                                  <a:pt x="3534930" y="66821"/>
                                </a:lnTo>
                                <a:lnTo>
                                  <a:pt x="3537602" y="77101"/>
                                </a:lnTo>
                                <a:lnTo>
                                  <a:pt x="3540172" y="58905"/>
                                </a:lnTo>
                                <a:lnTo>
                                  <a:pt x="3542846" y="62298"/>
                                </a:lnTo>
                                <a:lnTo>
                                  <a:pt x="3545415" y="47597"/>
                                </a:lnTo>
                                <a:lnTo>
                                  <a:pt x="3548089" y="63428"/>
                                </a:lnTo>
                                <a:lnTo>
                                  <a:pt x="3550659" y="66821"/>
                                </a:lnTo>
                                <a:lnTo>
                                  <a:pt x="3553331" y="77101"/>
                                </a:lnTo>
                                <a:lnTo>
                                  <a:pt x="3555901" y="52120"/>
                                </a:lnTo>
                                <a:lnTo>
                                  <a:pt x="3558574" y="40812"/>
                                </a:lnTo>
                                <a:lnTo>
                                  <a:pt x="3561144" y="58905"/>
                                </a:lnTo>
                                <a:lnTo>
                                  <a:pt x="3563817" y="46466"/>
                                </a:lnTo>
                                <a:lnTo>
                                  <a:pt x="3566387" y="22616"/>
                                </a:lnTo>
                                <a:lnTo>
                                  <a:pt x="3569060" y="49858"/>
                                </a:lnTo>
                                <a:lnTo>
                                  <a:pt x="3571630" y="71344"/>
                                </a:lnTo>
                                <a:lnTo>
                                  <a:pt x="3574302" y="64560"/>
                                </a:lnTo>
                                <a:lnTo>
                                  <a:pt x="3576873" y="60036"/>
                                </a:lnTo>
                                <a:lnTo>
                                  <a:pt x="3579546" y="41943"/>
                                </a:lnTo>
                                <a:lnTo>
                                  <a:pt x="3582116" y="61167"/>
                                </a:lnTo>
                                <a:lnTo>
                                  <a:pt x="3584788" y="57774"/>
                                </a:lnTo>
                                <a:lnTo>
                                  <a:pt x="3587358" y="56644"/>
                                </a:lnTo>
                                <a:lnTo>
                                  <a:pt x="3590031" y="67952"/>
                                </a:lnTo>
                                <a:lnTo>
                                  <a:pt x="3592601" y="65690"/>
                                </a:lnTo>
                                <a:lnTo>
                                  <a:pt x="3595274" y="69083"/>
                                </a:lnTo>
                                <a:lnTo>
                                  <a:pt x="3597844" y="62298"/>
                                </a:lnTo>
                                <a:lnTo>
                                  <a:pt x="3600517" y="53251"/>
                                </a:lnTo>
                                <a:lnTo>
                                  <a:pt x="3603087" y="52120"/>
                                </a:lnTo>
                                <a:lnTo>
                                  <a:pt x="3605760" y="65690"/>
                                </a:lnTo>
                                <a:lnTo>
                                  <a:pt x="3608330" y="56644"/>
                                </a:lnTo>
                                <a:lnTo>
                                  <a:pt x="3611003" y="56644"/>
                                </a:lnTo>
                                <a:lnTo>
                                  <a:pt x="3613573" y="77101"/>
                                </a:lnTo>
                                <a:lnTo>
                                  <a:pt x="3616246" y="60036"/>
                                </a:lnTo>
                                <a:lnTo>
                                  <a:pt x="3618816" y="58905"/>
                                </a:lnTo>
                                <a:lnTo>
                                  <a:pt x="3621488" y="48728"/>
                                </a:lnTo>
                                <a:lnTo>
                                  <a:pt x="3624058" y="60036"/>
                                </a:lnTo>
                                <a:lnTo>
                                  <a:pt x="3626731" y="49858"/>
                                </a:lnTo>
                                <a:lnTo>
                                  <a:pt x="3629301" y="49858"/>
                                </a:lnTo>
                                <a:lnTo>
                                  <a:pt x="3631975" y="65690"/>
                                </a:lnTo>
                                <a:lnTo>
                                  <a:pt x="3634545" y="53251"/>
                                </a:lnTo>
                                <a:lnTo>
                                  <a:pt x="3637217" y="29401"/>
                                </a:lnTo>
                                <a:lnTo>
                                  <a:pt x="3639787" y="38550"/>
                                </a:lnTo>
                                <a:lnTo>
                                  <a:pt x="3642460" y="43074"/>
                                </a:lnTo>
                                <a:lnTo>
                                  <a:pt x="3645030" y="54382"/>
                                </a:lnTo>
                                <a:lnTo>
                                  <a:pt x="3647703" y="54382"/>
                                </a:lnTo>
                                <a:lnTo>
                                  <a:pt x="3650273" y="37419"/>
                                </a:lnTo>
                                <a:lnTo>
                                  <a:pt x="3652946" y="33924"/>
                                </a:lnTo>
                                <a:lnTo>
                                  <a:pt x="3655516" y="41943"/>
                                </a:lnTo>
                                <a:lnTo>
                                  <a:pt x="3658188" y="15831"/>
                                </a:lnTo>
                                <a:lnTo>
                                  <a:pt x="3660759" y="71344"/>
                                </a:lnTo>
                                <a:lnTo>
                                  <a:pt x="3663432" y="79363"/>
                                </a:lnTo>
                                <a:lnTo>
                                  <a:pt x="3666002" y="48728"/>
                                </a:lnTo>
                              </a:path>
                            </a:pathLst>
                          </a:custGeom>
                          <a:ln w="11000" cap="flat">
                            <a:round/>
                          </a:ln>
                        </wps:spPr>
                        <wps:style>
                          <a:lnRef idx="1">
                            <a:srgbClr val="FF3300"/>
                          </a:lnRef>
                          <a:fillRef idx="0">
                            <a:srgbClr val="000000">
                              <a:alpha val="0"/>
                            </a:srgbClr>
                          </a:fillRef>
                          <a:effectRef idx="0">
                            <a:scrgbClr r="0" g="0" b="0"/>
                          </a:effectRef>
                          <a:fontRef idx="none"/>
                        </wps:style>
                        <wps:bodyPr/>
                      </wps:wsp>
                      <wps:wsp>
                        <wps:cNvPr id="2541" name="Shape 2541"/>
                        <wps:cNvSpPr/>
                        <wps:spPr>
                          <a:xfrm>
                            <a:off x="613683" y="4263484"/>
                            <a:ext cx="3666002" cy="530764"/>
                          </a:xfrm>
                          <a:custGeom>
                            <a:avLst/>
                            <a:gdLst/>
                            <a:ahLst/>
                            <a:cxnLst/>
                            <a:rect l="0" t="0" r="0" b="0"/>
                            <a:pathLst>
                              <a:path w="3666002" h="530764">
                                <a:moveTo>
                                  <a:pt x="0" y="389001"/>
                                </a:moveTo>
                                <a:lnTo>
                                  <a:pt x="2673" y="424158"/>
                                </a:lnTo>
                                <a:lnTo>
                                  <a:pt x="5243" y="377692"/>
                                </a:lnTo>
                                <a:lnTo>
                                  <a:pt x="7813" y="333385"/>
                                </a:lnTo>
                                <a:lnTo>
                                  <a:pt x="10486" y="336880"/>
                                </a:lnTo>
                                <a:lnTo>
                                  <a:pt x="13056" y="362889"/>
                                </a:lnTo>
                                <a:lnTo>
                                  <a:pt x="15729" y="469494"/>
                                </a:lnTo>
                                <a:lnTo>
                                  <a:pt x="18299" y="350450"/>
                                </a:lnTo>
                                <a:lnTo>
                                  <a:pt x="20971" y="402570"/>
                                </a:lnTo>
                                <a:lnTo>
                                  <a:pt x="23541" y="340273"/>
                                </a:lnTo>
                                <a:lnTo>
                                  <a:pt x="26214" y="317553"/>
                                </a:lnTo>
                                <a:lnTo>
                                  <a:pt x="28784" y="398047"/>
                                </a:lnTo>
                                <a:lnTo>
                                  <a:pt x="31457" y="442252"/>
                                </a:lnTo>
                                <a:lnTo>
                                  <a:pt x="34027" y="445747"/>
                                </a:lnTo>
                                <a:lnTo>
                                  <a:pt x="36700" y="393524"/>
                                </a:lnTo>
                                <a:lnTo>
                                  <a:pt x="39270" y="445747"/>
                                </a:lnTo>
                                <a:lnTo>
                                  <a:pt x="41943" y="347058"/>
                                </a:lnTo>
                                <a:lnTo>
                                  <a:pt x="44513" y="339142"/>
                                </a:lnTo>
                                <a:lnTo>
                                  <a:pt x="47186" y="314161"/>
                                </a:lnTo>
                                <a:lnTo>
                                  <a:pt x="49756" y="412850"/>
                                </a:lnTo>
                                <a:lnTo>
                                  <a:pt x="52429" y="403701"/>
                                </a:lnTo>
                                <a:lnTo>
                                  <a:pt x="54999" y="455924"/>
                                </a:lnTo>
                                <a:lnTo>
                                  <a:pt x="57672" y="390131"/>
                                </a:lnTo>
                                <a:lnTo>
                                  <a:pt x="60242" y="345927"/>
                                </a:lnTo>
                                <a:lnTo>
                                  <a:pt x="62914" y="343665"/>
                                </a:lnTo>
                                <a:lnTo>
                                  <a:pt x="65484" y="398047"/>
                                </a:lnTo>
                                <a:lnTo>
                                  <a:pt x="68157" y="424158"/>
                                </a:lnTo>
                                <a:lnTo>
                                  <a:pt x="70727" y="394655"/>
                                </a:lnTo>
                                <a:lnTo>
                                  <a:pt x="73400" y="374300"/>
                                </a:lnTo>
                                <a:lnTo>
                                  <a:pt x="75970" y="399178"/>
                                </a:lnTo>
                                <a:lnTo>
                                  <a:pt x="78643" y="378823"/>
                                </a:lnTo>
                                <a:lnTo>
                                  <a:pt x="81213" y="230275"/>
                                </a:lnTo>
                                <a:lnTo>
                                  <a:pt x="83886" y="342535"/>
                                </a:lnTo>
                                <a:lnTo>
                                  <a:pt x="86456" y="434336"/>
                                </a:lnTo>
                                <a:lnTo>
                                  <a:pt x="89129" y="395786"/>
                                </a:lnTo>
                                <a:lnTo>
                                  <a:pt x="91699" y="338011"/>
                                </a:lnTo>
                                <a:lnTo>
                                  <a:pt x="94372" y="327731"/>
                                </a:lnTo>
                                <a:lnTo>
                                  <a:pt x="96942" y="389001"/>
                                </a:lnTo>
                                <a:lnTo>
                                  <a:pt x="99614" y="310769"/>
                                </a:lnTo>
                                <a:lnTo>
                                  <a:pt x="102185" y="381085"/>
                                </a:lnTo>
                                <a:lnTo>
                                  <a:pt x="104857" y="405962"/>
                                </a:lnTo>
                                <a:lnTo>
                                  <a:pt x="107427" y="420766"/>
                                </a:lnTo>
                                <a:lnTo>
                                  <a:pt x="110100" y="421897"/>
                                </a:lnTo>
                                <a:lnTo>
                                  <a:pt x="112670" y="450270"/>
                                </a:lnTo>
                                <a:lnTo>
                                  <a:pt x="115343" y="350450"/>
                                </a:lnTo>
                                <a:lnTo>
                                  <a:pt x="117913" y="408327"/>
                                </a:lnTo>
                                <a:lnTo>
                                  <a:pt x="120586" y="344796"/>
                                </a:lnTo>
                                <a:lnTo>
                                  <a:pt x="123156" y="386739"/>
                                </a:lnTo>
                                <a:lnTo>
                                  <a:pt x="125829" y="362889"/>
                                </a:lnTo>
                                <a:lnTo>
                                  <a:pt x="128399" y="435467"/>
                                </a:lnTo>
                                <a:lnTo>
                                  <a:pt x="131072" y="401439"/>
                                </a:lnTo>
                                <a:lnTo>
                                  <a:pt x="133642" y="395786"/>
                                </a:lnTo>
                                <a:lnTo>
                                  <a:pt x="136315" y="381085"/>
                                </a:lnTo>
                                <a:lnTo>
                                  <a:pt x="138885" y="366281"/>
                                </a:lnTo>
                                <a:lnTo>
                                  <a:pt x="141558" y="501260"/>
                                </a:lnTo>
                                <a:lnTo>
                                  <a:pt x="144128" y="404832"/>
                                </a:lnTo>
                                <a:lnTo>
                                  <a:pt x="146698" y="360627"/>
                                </a:lnTo>
                                <a:lnTo>
                                  <a:pt x="149370" y="413981"/>
                                </a:lnTo>
                                <a:lnTo>
                                  <a:pt x="151940" y="398047"/>
                                </a:lnTo>
                                <a:lnTo>
                                  <a:pt x="154613" y="381085"/>
                                </a:lnTo>
                                <a:lnTo>
                                  <a:pt x="157183" y="298227"/>
                                </a:lnTo>
                                <a:lnTo>
                                  <a:pt x="159856" y="341404"/>
                                </a:lnTo>
                                <a:lnTo>
                                  <a:pt x="162426" y="350450"/>
                                </a:lnTo>
                                <a:lnTo>
                                  <a:pt x="165099" y="390131"/>
                                </a:lnTo>
                                <a:lnTo>
                                  <a:pt x="167669" y="400309"/>
                                </a:lnTo>
                                <a:lnTo>
                                  <a:pt x="170342" y="359496"/>
                                </a:lnTo>
                                <a:lnTo>
                                  <a:pt x="172912" y="339142"/>
                                </a:lnTo>
                                <a:lnTo>
                                  <a:pt x="175585" y="338011"/>
                                </a:lnTo>
                                <a:lnTo>
                                  <a:pt x="178155" y="348188"/>
                                </a:lnTo>
                                <a:lnTo>
                                  <a:pt x="180828" y="454794"/>
                                </a:lnTo>
                                <a:lnTo>
                                  <a:pt x="183398" y="386739"/>
                                </a:lnTo>
                                <a:lnTo>
                                  <a:pt x="186071" y="393524"/>
                                </a:lnTo>
                                <a:lnTo>
                                  <a:pt x="188641" y="360627"/>
                                </a:lnTo>
                                <a:lnTo>
                                  <a:pt x="191313" y="401439"/>
                                </a:lnTo>
                                <a:lnTo>
                                  <a:pt x="193883" y="361758"/>
                                </a:lnTo>
                                <a:lnTo>
                                  <a:pt x="196556" y="427551"/>
                                </a:lnTo>
                                <a:lnTo>
                                  <a:pt x="199126" y="393524"/>
                                </a:lnTo>
                                <a:lnTo>
                                  <a:pt x="201799" y="404832"/>
                                </a:lnTo>
                                <a:lnTo>
                                  <a:pt x="204369" y="378823"/>
                                </a:lnTo>
                                <a:lnTo>
                                  <a:pt x="207042" y="282396"/>
                                </a:lnTo>
                                <a:lnTo>
                                  <a:pt x="209612" y="298227"/>
                                </a:lnTo>
                                <a:lnTo>
                                  <a:pt x="212285" y="361758"/>
                                </a:lnTo>
                                <a:lnTo>
                                  <a:pt x="214855" y="359496"/>
                                </a:lnTo>
                                <a:lnTo>
                                  <a:pt x="217528" y="399178"/>
                                </a:lnTo>
                                <a:lnTo>
                                  <a:pt x="220098" y="383347"/>
                                </a:lnTo>
                                <a:lnTo>
                                  <a:pt x="222771" y="357235"/>
                                </a:lnTo>
                                <a:lnTo>
                                  <a:pt x="225341" y="258545"/>
                                </a:lnTo>
                                <a:lnTo>
                                  <a:pt x="228014" y="218864"/>
                                </a:lnTo>
                                <a:lnTo>
                                  <a:pt x="230584" y="305114"/>
                                </a:lnTo>
                                <a:lnTo>
                                  <a:pt x="233256" y="401439"/>
                                </a:lnTo>
                                <a:lnTo>
                                  <a:pt x="235826" y="446878"/>
                                </a:lnTo>
                                <a:lnTo>
                                  <a:pt x="238499" y="357235"/>
                                </a:lnTo>
                                <a:lnTo>
                                  <a:pt x="241069" y="150809"/>
                                </a:lnTo>
                                <a:lnTo>
                                  <a:pt x="243742" y="290311"/>
                                </a:lnTo>
                                <a:lnTo>
                                  <a:pt x="246312" y="274480"/>
                                </a:lnTo>
                                <a:lnTo>
                                  <a:pt x="248985" y="307376"/>
                                </a:lnTo>
                                <a:lnTo>
                                  <a:pt x="251555" y="362889"/>
                                </a:lnTo>
                                <a:lnTo>
                                  <a:pt x="254228" y="367412"/>
                                </a:lnTo>
                                <a:lnTo>
                                  <a:pt x="256798" y="384477"/>
                                </a:lnTo>
                                <a:lnTo>
                                  <a:pt x="259471" y="338011"/>
                                </a:lnTo>
                                <a:lnTo>
                                  <a:pt x="262041" y="343665"/>
                                </a:lnTo>
                                <a:lnTo>
                                  <a:pt x="264714" y="357235"/>
                                </a:lnTo>
                                <a:lnTo>
                                  <a:pt x="267284" y="300591"/>
                                </a:lnTo>
                                <a:lnTo>
                                  <a:pt x="269957" y="381085"/>
                                </a:lnTo>
                                <a:lnTo>
                                  <a:pt x="272527" y="291442"/>
                                </a:lnTo>
                                <a:lnTo>
                                  <a:pt x="275199" y="383347"/>
                                </a:lnTo>
                                <a:lnTo>
                                  <a:pt x="277769" y="331123"/>
                                </a:lnTo>
                                <a:lnTo>
                                  <a:pt x="280339" y="370805"/>
                                </a:lnTo>
                                <a:lnTo>
                                  <a:pt x="283012" y="368543"/>
                                </a:lnTo>
                                <a:lnTo>
                                  <a:pt x="285582" y="370805"/>
                                </a:lnTo>
                                <a:lnTo>
                                  <a:pt x="288255" y="375431"/>
                                </a:lnTo>
                                <a:lnTo>
                                  <a:pt x="290825" y="429813"/>
                                </a:lnTo>
                                <a:lnTo>
                                  <a:pt x="293498" y="394655"/>
                                </a:lnTo>
                                <a:lnTo>
                                  <a:pt x="296068" y="335750"/>
                                </a:lnTo>
                                <a:lnTo>
                                  <a:pt x="298741" y="376562"/>
                                </a:lnTo>
                                <a:lnTo>
                                  <a:pt x="301311" y="322077"/>
                                </a:lnTo>
                                <a:lnTo>
                                  <a:pt x="303984" y="305114"/>
                                </a:lnTo>
                                <a:lnTo>
                                  <a:pt x="306554" y="339142"/>
                                </a:lnTo>
                                <a:lnTo>
                                  <a:pt x="309227" y="327731"/>
                                </a:lnTo>
                                <a:lnTo>
                                  <a:pt x="311797" y="319815"/>
                                </a:lnTo>
                                <a:lnTo>
                                  <a:pt x="314469" y="341404"/>
                                </a:lnTo>
                                <a:lnTo>
                                  <a:pt x="317039" y="333385"/>
                                </a:lnTo>
                                <a:lnTo>
                                  <a:pt x="319712" y="319815"/>
                                </a:lnTo>
                                <a:lnTo>
                                  <a:pt x="322283" y="280134"/>
                                </a:lnTo>
                                <a:lnTo>
                                  <a:pt x="324955" y="378823"/>
                                </a:lnTo>
                                <a:lnTo>
                                  <a:pt x="327525" y="394655"/>
                                </a:lnTo>
                                <a:lnTo>
                                  <a:pt x="330198" y="385608"/>
                                </a:lnTo>
                                <a:lnTo>
                                  <a:pt x="332768" y="339142"/>
                                </a:lnTo>
                                <a:lnTo>
                                  <a:pt x="335441" y="306245"/>
                                </a:lnTo>
                                <a:lnTo>
                                  <a:pt x="338011" y="331123"/>
                                </a:lnTo>
                                <a:lnTo>
                                  <a:pt x="340684" y="315292"/>
                                </a:lnTo>
                                <a:lnTo>
                                  <a:pt x="343254" y="300591"/>
                                </a:lnTo>
                                <a:lnTo>
                                  <a:pt x="345927" y="309638"/>
                                </a:lnTo>
                                <a:lnTo>
                                  <a:pt x="348497" y="379954"/>
                                </a:lnTo>
                                <a:lnTo>
                                  <a:pt x="351170" y="328862"/>
                                </a:lnTo>
                                <a:lnTo>
                                  <a:pt x="353740" y="334516"/>
                                </a:lnTo>
                                <a:lnTo>
                                  <a:pt x="356412" y="325469"/>
                                </a:lnTo>
                                <a:lnTo>
                                  <a:pt x="358983" y="381085"/>
                                </a:lnTo>
                                <a:lnTo>
                                  <a:pt x="361655" y="433205"/>
                                </a:lnTo>
                                <a:lnTo>
                                  <a:pt x="364225" y="404832"/>
                                </a:lnTo>
                                <a:lnTo>
                                  <a:pt x="366898" y="341404"/>
                                </a:lnTo>
                                <a:lnTo>
                                  <a:pt x="369468" y="333385"/>
                                </a:lnTo>
                                <a:lnTo>
                                  <a:pt x="372141" y="274480"/>
                                </a:lnTo>
                                <a:lnTo>
                                  <a:pt x="374711" y="259676"/>
                                </a:lnTo>
                                <a:lnTo>
                                  <a:pt x="377384" y="280134"/>
                                </a:lnTo>
                                <a:lnTo>
                                  <a:pt x="379954" y="368543"/>
                                </a:lnTo>
                                <a:lnTo>
                                  <a:pt x="382627" y="339142"/>
                                </a:lnTo>
                                <a:lnTo>
                                  <a:pt x="385197" y="374300"/>
                                </a:lnTo>
                                <a:lnTo>
                                  <a:pt x="387870" y="353842"/>
                                </a:lnTo>
                                <a:lnTo>
                                  <a:pt x="390440" y="283526"/>
                                </a:lnTo>
                                <a:lnTo>
                                  <a:pt x="393113" y="263172"/>
                                </a:lnTo>
                                <a:lnTo>
                                  <a:pt x="395683" y="293703"/>
                                </a:lnTo>
                                <a:lnTo>
                                  <a:pt x="398355" y="339142"/>
                                </a:lnTo>
                                <a:lnTo>
                                  <a:pt x="400925" y="391262"/>
                                </a:lnTo>
                                <a:lnTo>
                                  <a:pt x="403598" y="314161"/>
                                </a:lnTo>
                                <a:lnTo>
                                  <a:pt x="406169" y="328862"/>
                                </a:lnTo>
                                <a:lnTo>
                                  <a:pt x="408841" y="284657"/>
                                </a:lnTo>
                                <a:lnTo>
                                  <a:pt x="411411" y="336880"/>
                                </a:lnTo>
                                <a:lnTo>
                                  <a:pt x="413981" y="301722"/>
                                </a:lnTo>
                                <a:lnTo>
                                  <a:pt x="416654" y="335750"/>
                                </a:lnTo>
                                <a:lnTo>
                                  <a:pt x="419224" y="331123"/>
                                </a:lnTo>
                                <a:lnTo>
                                  <a:pt x="421897" y="345927"/>
                                </a:lnTo>
                                <a:lnTo>
                                  <a:pt x="424467" y="384477"/>
                                </a:lnTo>
                                <a:lnTo>
                                  <a:pt x="427140" y="317553"/>
                                </a:lnTo>
                                <a:lnTo>
                                  <a:pt x="429710" y="205294"/>
                                </a:lnTo>
                                <a:lnTo>
                                  <a:pt x="432383" y="347058"/>
                                </a:lnTo>
                                <a:lnTo>
                                  <a:pt x="434953" y="301722"/>
                                </a:lnTo>
                                <a:lnTo>
                                  <a:pt x="437626" y="347058"/>
                                </a:lnTo>
                                <a:lnTo>
                                  <a:pt x="440196" y="334516"/>
                                </a:lnTo>
                                <a:lnTo>
                                  <a:pt x="442869" y="341404"/>
                                </a:lnTo>
                                <a:lnTo>
                                  <a:pt x="445439" y="349319"/>
                                </a:lnTo>
                                <a:lnTo>
                                  <a:pt x="448111" y="284657"/>
                                </a:lnTo>
                                <a:lnTo>
                                  <a:pt x="450681" y="279003"/>
                                </a:lnTo>
                                <a:lnTo>
                                  <a:pt x="453354" y="319815"/>
                                </a:lnTo>
                                <a:lnTo>
                                  <a:pt x="455924" y="389001"/>
                                </a:lnTo>
                                <a:lnTo>
                                  <a:pt x="458597" y="345927"/>
                                </a:lnTo>
                                <a:lnTo>
                                  <a:pt x="461167" y="275611"/>
                                </a:lnTo>
                                <a:lnTo>
                                  <a:pt x="463840" y="271087"/>
                                </a:lnTo>
                                <a:lnTo>
                                  <a:pt x="466410" y="338011"/>
                                </a:lnTo>
                                <a:lnTo>
                                  <a:pt x="469083" y="169006"/>
                                </a:lnTo>
                                <a:lnTo>
                                  <a:pt x="471653" y="308507"/>
                                </a:lnTo>
                                <a:lnTo>
                                  <a:pt x="474326" y="365150"/>
                                </a:lnTo>
                                <a:lnTo>
                                  <a:pt x="476896" y="311899"/>
                                </a:lnTo>
                                <a:lnTo>
                                  <a:pt x="479569" y="324338"/>
                                </a:lnTo>
                                <a:lnTo>
                                  <a:pt x="482139" y="317553"/>
                                </a:lnTo>
                                <a:lnTo>
                                  <a:pt x="484811" y="271087"/>
                                </a:lnTo>
                                <a:lnTo>
                                  <a:pt x="487381" y="293703"/>
                                </a:lnTo>
                                <a:lnTo>
                                  <a:pt x="490054" y="351581"/>
                                </a:lnTo>
                                <a:lnTo>
                                  <a:pt x="492625" y="410589"/>
                                </a:lnTo>
                                <a:lnTo>
                                  <a:pt x="495297" y="477410"/>
                                </a:lnTo>
                                <a:lnTo>
                                  <a:pt x="497867" y="421897"/>
                                </a:lnTo>
                                <a:lnTo>
                                  <a:pt x="500540" y="372038"/>
                                </a:lnTo>
                                <a:lnTo>
                                  <a:pt x="503110" y="410589"/>
                                </a:lnTo>
                                <a:lnTo>
                                  <a:pt x="505783" y="392393"/>
                                </a:lnTo>
                                <a:lnTo>
                                  <a:pt x="508353" y="402570"/>
                                </a:lnTo>
                                <a:lnTo>
                                  <a:pt x="511026" y="359496"/>
                                </a:lnTo>
                                <a:lnTo>
                                  <a:pt x="513596" y="381085"/>
                                </a:lnTo>
                                <a:lnTo>
                                  <a:pt x="516269" y="399178"/>
                                </a:lnTo>
                                <a:lnTo>
                                  <a:pt x="518839" y="375431"/>
                                </a:lnTo>
                                <a:lnTo>
                                  <a:pt x="521511" y="361758"/>
                                </a:lnTo>
                                <a:lnTo>
                                  <a:pt x="524081" y="411719"/>
                                </a:lnTo>
                                <a:lnTo>
                                  <a:pt x="526755" y="424158"/>
                                </a:lnTo>
                                <a:lnTo>
                                  <a:pt x="529325" y="477410"/>
                                </a:lnTo>
                                <a:lnTo>
                                  <a:pt x="531997" y="448009"/>
                                </a:lnTo>
                                <a:lnTo>
                                  <a:pt x="534567" y="475148"/>
                                </a:lnTo>
                                <a:lnTo>
                                  <a:pt x="537240" y="374300"/>
                                </a:lnTo>
                                <a:lnTo>
                                  <a:pt x="539810" y="421897"/>
                                </a:lnTo>
                                <a:lnTo>
                                  <a:pt x="542483" y="423028"/>
                                </a:lnTo>
                                <a:lnTo>
                                  <a:pt x="545053" y="530764"/>
                                </a:lnTo>
                                <a:lnTo>
                                  <a:pt x="547726" y="436598"/>
                                </a:lnTo>
                                <a:lnTo>
                                  <a:pt x="550296" y="454794"/>
                                </a:lnTo>
                                <a:lnTo>
                                  <a:pt x="552866" y="420766"/>
                                </a:lnTo>
                                <a:lnTo>
                                  <a:pt x="555539" y="352711"/>
                                </a:lnTo>
                                <a:lnTo>
                                  <a:pt x="558109" y="303984"/>
                                </a:lnTo>
                                <a:lnTo>
                                  <a:pt x="560782" y="381085"/>
                                </a:lnTo>
                                <a:lnTo>
                                  <a:pt x="563352" y="374300"/>
                                </a:lnTo>
                                <a:lnTo>
                                  <a:pt x="566025" y="426420"/>
                                </a:lnTo>
                                <a:lnTo>
                                  <a:pt x="568595" y="394655"/>
                                </a:lnTo>
                                <a:lnTo>
                                  <a:pt x="571267" y="343665"/>
                                </a:lnTo>
                                <a:lnTo>
                                  <a:pt x="573837" y="314161"/>
                                </a:lnTo>
                                <a:lnTo>
                                  <a:pt x="576510" y="313030"/>
                                </a:lnTo>
                                <a:lnTo>
                                  <a:pt x="579080" y="339142"/>
                                </a:lnTo>
                                <a:lnTo>
                                  <a:pt x="581753" y="343665"/>
                                </a:lnTo>
                                <a:lnTo>
                                  <a:pt x="584323" y="366281"/>
                                </a:lnTo>
                                <a:lnTo>
                                  <a:pt x="586996" y="313030"/>
                                </a:lnTo>
                                <a:lnTo>
                                  <a:pt x="589566" y="357235"/>
                                </a:lnTo>
                                <a:lnTo>
                                  <a:pt x="592239" y="335750"/>
                                </a:lnTo>
                                <a:lnTo>
                                  <a:pt x="594809" y="342535"/>
                                </a:lnTo>
                                <a:lnTo>
                                  <a:pt x="597482" y="411719"/>
                                </a:lnTo>
                                <a:lnTo>
                                  <a:pt x="600052" y="405962"/>
                                </a:lnTo>
                                <a:lnTo>
                                  <a:pt x="602725" y="400309"/>
                                </a:lnTo>
                                <a:lnTo>
                                  <a:pt x="605295" y="417373"/>
                                </a:lnTo>
                                <a:lnTo>
                                  <a:pt x="607967" y="354973"/>
                                </a:lnTo>
                                <a:lnTo>
                                  <a:pt x="610537" y="376562"/>
                                </a:lnTo>
                                <a:lnTo>
                                  <a:pt x="613211" y="412850"/>
                                </a:lnTo>
                                <a:lnTo>
                                  <a:pt x="615781" y="375431"/>
                                </a:lnTo>
                                <a:lnTo>
                                  <a:pt x="618453" y="433205"/>
                                </a:lnTo>
                                <a:lnTo>
                                  <a:pt x="621023" y="420766"/>
                                </a:lnTo>
                                <a:lnTo>
                                  <a:pt x="623696" y="331123"/>
                                </a:lnTo>
                                <a:lnTo>
                                  <a:pt x="626266" y="486559"/>
                                </a:lnTo>
                                <a:lnTo>
                                  <a:pt x="628939" y="257415"/>
                                </a:lnTo>
                                <a:lnTo>
                                  <a:pt x="631509" y="288049"/>
                                </a:lnTo>
                                <a:lnTo>
                                  <a:pt x="634182" y="260807"/>
                                </a:lnTo>
                                <a:lnTo>
                                  <a:pt x="636752" y="293703"/>
                                </a:lnTo>
                                <a:lnTo>
                                  <a:pt x="639425" y="354973"/>
                                </a:lnTo>
                                <a:lnTo>
                                  <a:pt x="641995" y="419635"/>
                                </a:lnTo>
                                <a:lnTo>
                                  <a:pt x="644668" y="412850"/>
                                </a:lnTo>
                                <a:lnTo>
                                  <a:pt x="647238" y="318684"/>
                                </a:lnTo>
                                <a:lnTo>
                                  <a:pt x="649911" y="265433"/>
                                </a:lnTo>
                                <a:lnTo>
                                  <a:pt x="652481" y="335750"/>
                                </a:lnTo>
                                <a:lnTo>
                                  <a:pt x="655153" y="395786"/>
                                </a:lnTo>
                                <a:lnTo>
                                  <a:pt x="657724" y="344796"/>
                                </a:lnTo>
                                <a:lnTo>
                                  <a:pt x="660396" y="418504"/>
                                </a:lnTo>
                                <a:lnTo>
                                  <a:pt x="662966" y="428682"/>
                                </a:lnTo>
                                <a:lnTo>
                                  <a:pt x="665639" y="344796"/>
                                </a:lnTo>
                                <a:lnTo>
                                  <a:pt x="668209" y="341404"/>
                                </a:lnTo>
                                <a:lnTo>
                                  <a:pt x="670882" y="326600"/>
                                </a:lnTo>
                                <a:lnTo>
                                  <a:pt x="673452" y="438859"/>
                                </a:lnTo>
                                <a:lnTo>
                                  <a:pt x="676125" y="421897"/>
                                </a:lnTo>
                                <a:lnTo>
                                  <a:pt x="678695" y="404832"/>
                                </a:lnTo>
                                <a:lnTo>
                                  <a:pt x="681368" y="382215"/>
                                </a:lnTo>
                                <a:lnTo>
                                  <a:pt x="683938" y="451401"/>
                                </a:lnTo>
                                <a:lnTo>
                                  <a:pt x="686508" y="394655"/>
                                </a:lnTo>
                                <a:lnTo>
                                  <a:pt x="689181" y="302853"/>
                                </a:lnTo>
                                <a:lnTo>
                                  <a:pt x="691751" y="390131"/>
                                </a:lnTo>
                                <a:lnTo>
                                  <a:pt x="694423" y="458186"/>
                                </a:lnTo>
                                <a:lnTo>
                                  <a:pt x="696993" y="328862"/>
                                </a:lnTo>
                                <a:lnTo>
                                  <a:pt x="699667" y="377692"/>
                                </a:lnTo>
                                <a:lnTo>
                                  <a:pt x="702237" y="317553"/>
                                </a:lnTo>
                                <a:lnTo>
                                  <a:pt x="704909" y="329993"/>
                                </a:lnTo>
                                <a:lnTo>
                                  <a:pt x="707479" y="345927"/>
                                </a:lnTo>
                                <a:lnTo>
                                  <a:pt x="710152" y="433205"/>
                                </a:lnTo>
                                <a:lnTo>
                                  <a:pt x="712722" y="438859"/>
                                </a:lnTo>
                                <a:lnTo>
                                  <a:pt x="715395" y="395786"/>
                                </a:lnTo>
                                <a:lnTo>
                                  <a:pt x="717965" y="364020"/>
                                </a:lnTo>
                                <a:lnTo>
                                  <a:pt x="720638" y="317553"/>
                                </a:lnTo>
                                <a:lnTo>
                                  <a:pt x="723208" y="320946"/>
                                </a:lnTo>
                                <a:lnTo>
                                  <a:pt x="725881" y="335750"/>
                                </a:lnTo>
                                <a:lnTo>
                                  <a:pt x="728451" y="385608"/>
                                </a:lnTo>
                                <a:lnTo>
                                  <a:pt x="731124" y="409458"/>
                                </a:lnTo>
                                <a:lnTo>
                                  <a:pt x="733694" y="390131"/>
                                </a:lnTo>
                                <a:lnTo>
                                  <a:pt x="736367" y="338011"/>
                                </a:lnTo>
                                <a:lnTo>
                                  <a:pt x="738937" y="340273"/>
                                </a:lnTo>
                                <a:lnTo>
                                  <a:pt x="741609" y="324338"/>
                                </a:lnTo>
                                <a:lnTo>
                                  <a:pt x="744179" y="352711"/>
                                </a:lnTo>
                                <a:lnTo>
                                  <a:pt x="746852" y="408327"/>
                                </a:lnTo>
                                <a:lnTo>
                                  <a:pt x="749422" y="394655"/>
                                </a:lnTo>
                                <a:lnTo>
                                  <a:pt x="752095" y="401439"/>
                                </a:lnTo>
                                <a:lnTo>
                                  <a:pt x="754665" y="441121"/>
                                </a:lnTo>
                                <a:lnTo>
                                  <a:pt x="757338" y="341404"/>
                                </a:lnTo>
                                <a:lnTo>
                                  <a:pt x="759908" y="230275"/>
                                </a:lnTo>
                                <a:lnTo>
                                  <a:pt x="762581" y="277872"/>
                                </a:lnTo>
                                <a:lnTo>
                                  <a:pt x="765151" y="172398"/>
                                </a:lnTo>
                                <a:lnTo>
                                  <a:pt x="767824" y="368543"/>
                                </a:lnTo>
                                <a:lnTo>
                                  <a:pt x="770394" y="351581"/>
                                </a:lnTo>
                                <a:lnTo>
                                  <a:pt x="773067" y="362889"/>
                                </a:lnTo>
                                <a:lnTo>
                                  <a:pt x="775637" y="317553"/>
                                </a:lnTo>
                                <a:lnTo>
                                  <a:pt x="778309" y="298227"/>
                                </a:lnTo>
                                <a:lnTo>
                                  <a:pt x="780880" y="402570"/>
                                </a:lnTo>
                                <a:lnTo>
                                  <a:pt x="783552" y="439990"/>
                                </a:lnTo>
                                <a:lnTo>
                                  <a:pt x="786122" y="401439"/>
                                </a:lnTo>
                                <a:lnTo>
                                  <a:pt x="788795" y="386739"/>
                                </a:lnTo>
                                <a:lnTo>
                                  <a:pt x="791365" y="359496"/>
                                </a:lnTo>
                                <a:lnTo>
                                  <a:pt x="794038" y="335750"/>
                                </a:lnTo>
                                <a:lnTo>
                                  <a:pt x="796608" y="345927"/>
                                </a:lnTo>
                                <a:lnTo>
                                  <a:pt x="799281" y="392393"/>
                                </a:lnTo>
                                <a:lnTo>
                                  <a:pt x="801851" y="345927"/>
                                </a:lnTo>
                                <a:lnTo>
                                  <a:pt x="804524" y="354973"/>
                                </a:lnTo>
                                <a:lnTo>
                                  <a:pt x="807094" y="412850"/>
                                </a:lnTo>
                                <a:lnTo>
                                  <a:pt x="809767" y="357235"/>
                                </a:lnTo>
                                <a:lnTo>
                                  <a:pt x="812337" y="313030"/>
                                </a:lnTo>
                                <a:lnTo>
                                  <a:pt x="815009" y="297096"/>
                                </a:lnTo>
                                <a:lnTo>
                                  <a:pt x="817579" y="375431"/>
                                </a:lnTo>
                                <a:lnTo>
                                  <a:pt x="820253" y="471756"/>
                                </a:lnTo>
                                <a:lnTo>
                                  <a:pt x="822823" y="408327"/>
                                </a:lnTo>
                                <a:lnTo>
                                  <a:pt x="825393" y="443383"/>
                                </a:lnTo>
                                <a:lnTo>
                                  <a:pt x="828065" y="385608"/>
                                </a:lnTo>
                                <a:lnTo>
                                  <a:pt x="830635" y="349319"/>
                                </a:lnTo>
                                <a:lnTo>
                                  <a:pt x="833308" y="374300"/>
                                </a:lnTo>
                                <a:lnTo>
                                  <a:pt x="835878" y="334516"/>
                                </a:lnTo>
                                <a:lnTo>
                                  <a:pt x="838551" y="379954"/>
                                </a:lnTo>
                                <a:lnTo>
                                  <a:pt x="841121" y="328862"/>
                                </a:lnTo>
                                <a:lnTo>
                                  <a:pt x="843794" y="382215"/>
                                </a:lnTo>
                                <a:lnTo>
                                  <a:pt x="846364" y="336880"/>
                                </a:lnTo>
                                <a:lnTo>
                                  <a:pt x="849037" y="441121"/>
                                </a:lnTo>
                                <a:lnTo>
                                  <a:pt x="851607" y="407093"/>
                                </a:lnTo>
                                <a:lnTo>
                                  <a:pt x="854280" y="367412"/>
                                </a:lnTo>
                                <a:lnTo>
                                  <a:pt x="856850" y="291442"/>
                                </a:lnTo>
                                <a:lnTo>
                                  <a:pt x="859523" y="376562"/>
                                </a:lnTo>
                                <a:lnTo>
                                  <a:pt x="862093" y="323208"/>
                                </a:lnTo>
                                <a:lnTo>
                                  <a:pt x="864766" y="391262"/>
                                </a:lnTo>
                                <a:lnTo>
                                  <a:pt x="867336" y="351581"/>
                                </a:lnTo>
                                <a:lnTo>
                                  <a:pt x="870008" y="302853"/>
                                </a:lnTo>
                                <a:lnTo>
                                  <a:pt x="872578" y="336880"/>
                                </a:lnTo>
                                <a:lnTo>
                                  <a:pt x="875251" y="361758"/>
                                </a:lnTo>
                                <a:lnTo>
                                  <a:pt x="877821" y="416243"/>
                                </a:lnTo>
                                <a:lnTo>
                                  <a:pt x="880494" y="350450"/>
                                </a:lnTo>
                                <a:lnTo>
                                  <a:pt x="883064" y="374300"/>
                                </a:lnTo>
                                <a:lnTo>
                                  <a:pt x="885737" y="383347"/>
                                </a:lnTo>
                                <a:lnTo>
                                  <a:pt x="888307" y="328862"/>
                                </a:lnTo>
                                <a:lnTo>
                                  <a:pt x="890980" y="356104"/>
                                </a:lnTo>
                                <a:lnTo>
                                  <a:pt x="893550" y="381085"/>
                                </a:lnTo>
                                <a:lnTo>
                                  <a:pt x="896223" y="291442"/>
                                </a:lnTo>
                                <a:lnTo>
                                  <a:pt x="898793" y="425289"/>
                                </a:lnTo>
                                <a:lnTo>
                                  <a:pt x="901466" y="332254"/>
                                </a:lnTo>
                                <a:lnTo>
                                  <a:pt x="904036" y="314161"/>
                                </a:lnTo>
                                <a:lnTo>
                                  <a:pt x="906709" y="323208"/>
                                </a:lnTo>
                                <a:lnTo>
                                  <a:pt x="909279" y="328862"/>
                                </a:lnTo>
                                <a:lnTo>
                                  <a:pt x="911951" y="364020"/>
                                </a:lnTo>
                                <a:lnTo>
                                  <a:pt x="914521" y="268826"/>
                                </a:lnTo>
                                <a:lnTo>
                                  <a:pt x="917194" y="314161"/>
                                </a:lnTo>
                                <a:lnTo>
                                  <a:pt x="919764" y="398047"/>
                                </a:lnTo>
                                <a:lnTo>
                                  <a:pt x="922437" y="331123"/>
                                </a:lnTo>
                                <a:lnTo>
                                  <a:pt x="925007" y="373169"/>
                                </a:lnTo>
                                <a:lnTo>
                                  <a:pt x="927680" y="381085"/>
                                </a:lnTo>
                                <a:lnTo>
                                  <a:pt x="930250" y="417373"/>
                                </a:lnTo>
                                <a:lnTo>
                                  <a:pt x="932923" y="385608"/>
                                </a:lnTo>
                                <a:lnTo>
                                  <a:pt x="935493" y="372038"/>
                                </a:lnTo>
                                <a:lnTo>
                                  <a:pt x="938166" y="340273"/>
                                </a:lnTo>
                                <a:lnTo>
                                  <a:pt x="940736" y="339142"/>
                                </a:lnTo>
                                <a:lnTo>
                                  <a:pt x="943409" y="381085"/>
                                </a:lnTo>
                                <a:lnTo>
                                  <a:pt x="945979" y="342535"/>
                                </a:lnTo>
                                <a:lnTo>
                                  <a:pt x="948651" y="389001"/>
                                </a:lnTo>
                                <a:lnTo>
                                  <a:pt x="951222" y="412850"/>
                                </a:lnTo>
                                <a:lnTo>
                                  <a:pt x="953894" y="326600"/>
                                </a:lnTo>
                                <a:lnTo>
                                  <a:pt x="956464" y="350450"/>
                                </a:lnTo>
                                <a:lnTo>
                                  <a:pt x="959034" y="324338"/>
                                </a:lnTo>
                                <a:lnTo>
                                  <a:pt x="961707" y="281265"/>
                                </a:lnTo>
                                <a:lnTo>
                                  <a:pt x="964277" y="305114"/>
                                </a:lnTo>
                                <a:lnTo>
                                  <a:pt x="966950" y="343665"/>
                                </a:lnTo>
                                <a:lnTo>
                                  <a:pt x="969520" y="398047"/>
                                </a:lnTo>
                                <a:lnTo>
                                  <a:pt x="972193" y="405962"/>
                                </a:lnTo>
                                <a:lnTo>
                                  <a:pt x="974763" y="368543"/>
                                </a:lnTo>
                                <a:lnTo>
                                  <a:pt x="977436" y="324338"/>
                                </a:lnTo>
                                <a:lnTo>
                                  <a:pt x="980006" y="282396"/>
                                </a:lnTo>
                                <a:lnTo>
                                  <a:pt x="982679" y="327731"/>
                                </a:lnTo>
                                <a:lnTo>
                                  <a:pt x="985249" y="374300"/>
                                </a:lnTo>
                                <a:lnTo>
                                  <a:pt x="987922" y="375431"/>
                                </a:lnTo>
                                <a:lnTo>
                                  <a:pt x="990492" y="350450"/>
                                </a:lnTo>
                                <a:lnTo>
                                  <a:pt x="993165" y="340273"/>
                                </a:lnTo>
                                <a:lnTo>
                                  <a:pt x="995735" y="294834"/>
                                </a:lnTo>
                                <a:lnTo>
                                  <a:pt x="998407" y="292572"/>
                                </a:lnTo>
                                <a:lnTo>
                                  <a:pt x="1000977" y="307376"/>
                                </a:lnTo>
                                <a:lnTo>
                                  <a:pt x="1003650" y="405962"/>
                                </a:lnTo>
                                <a:lnTo>
                                  <a:pt x="1006220" y="400309"/>
                                </a:lnTo>
                                <a:lnTo>
                                  <a:pt x="1008893" y="399178"/>
                                </a:lnTo>
                                <a:lnTo>
                                  <a:pt x="1011463" y="342535"/>
                                </a:lnTo>
                                <a:lnTo>
                                  <a:pt x="1014136" y="266564"/>
                                </a:lnTo>
                                <a:lnTo>
                                  <a:pt x="1016706" y="302853"/>
                                </a:lnTo>
                                <a:lnTo>
                                  <a:pt x="1019379" y="340273"/>
                                </a:lnTo>
                                <a:lnTo>
                                  <a:pt x="1021949" y="317553"/>
                                </a:lnTo>
                                <a:lnTo>
                                  <a:pt x="1024622" y="344796"/>
                                </a:lnTo>
                                <a:lnTo>
                                  <a:pt x="1027192" y="353842"/>
                                </a:lnTo>
                                <a:lnTo>
                                  <a:pt x="1029865" y="332254"/>
                                </a:lnTo>
                                <a:lnTo>
                                  <a:pt x="1032435" y="326600"/>
                                </a:lnTo>
                                <a:lnTo>
                                  <a:pt x="1035107" y="266564"/>
                                </a:lnTo>
                                <a:lnTo>
                                  <a:pt x="1037677" y="326600"/>
                                </a:lnTo>
                                <a:lnTo>
                                  <a:pt x="1040350" y="391262"/>
                                </a:lnTo>
                                <a:lnTo>
                                  <a:pt x="1042920" y="468363"/>
                                </a:lnTo>
                                <a:lnTo>
                                  <a:pt x="1045593" y="394655"/>
                                </a:lnTo>
                                <a:lnTo>
                                  <a:pt x="1048163" y="385608"/>
                                </a:lnTo>
                                <a:lnTo>
                                  <a:pt x="1050836" y="353842"/>
                                </a:lnTo>
                                <a:lnTo>
                                  <a:pt x="1053406" y="359496"/>
                                </a:lnTo>
                                <a:lnTo>
                                  <a:pt x="1056079" y="339142"/>
                                </a:lnTo>
                                <a:lnTo>
                                  <a:pt x="1058649" y="404832"/>
                                </a:lnTo>
                                <a:lnTo>
                                  <a:pt x="1061322" y="376562"/>
                                </a:lnTo>
                                <a:lnTo>
                                  <a:pt x="1063892" y="329993"/>
                                </a:lnTo>
                                <a:lnTo>
                                  <a:pt x="1066565" y="336880"/>
                                </a:lnTo>
                                <a:lnTo>
                                  <a:pt x="1069135" y="334516"/>
                                </a:lnTo>
                                <a:lnTo>
                                  <a:pt x="1071808" y="314161"/>
                                </a:lnTo>
                                <a:lnTo>
                                  <a:pt x="1074378" y="276741"/>
                                </a:lnTo>
                                <a:lnTo>
                                  <a:pt x="1077051" y="322077"/>
                                </a:lnTo>
                                <a:lnTo>
                                  <a:pt x="1079621" y="369674"/>
                                </a:lnTo>
                                <a:lnTo>
                                  <a:pt x="1082293" y="391262"/>
                                </a:lnTo>
                                <a:lnTo>
                                  <a:pt x="1084863" y="317553"/>
                                </a:lnTo>
                                <a:lnTo>
                                  <a:pt x="1087536" y="315292"/>
                                </a:lnTo>
                                <a:lnTo>
                                  <a:pt x="1090106" y="297096"/>
                                </a:lnTo>
                                <a:lnTo>
                                  <a:pt x="1092676" y="249499"/>
                                </a:lnTo>
                                <a:lnTo>
                                  <a:pt x="1095349" y="350450"/>
                                </a:lnTo>
                                <a:lnTo>
                                  <a:pt x="1097919" y="240452"/>
                                </a:lnTo>
                                <a:lnTo>
                                  <a:pt x="1100592" y="319815"/>
                                </a:lnTo>
                                <a:lnTo>
                                  <a:pt x="1103162" y="353842"/>
                                </a:lnTo>
                                <a:lnTo>
                                  <a:pt x="1105835" y="313030"/>
                                </a:lnTo>
                                <a:lnTo>
                                  <a:pt x="1108405" y="291442"/>
                                </a:lnTo>
                                <a:lnTo>
                                  <a:pt x="1111078" y="314161"/>
                                </a:lnTo>
                                <a:lnTo>
                                  <a:pt x="1113648" y="390131"/>
                                </a:lnTo>
                                <a:lnTo>
                                  <a:pt x="1116321" y="398047"/>
                                </a:lnTo>
                                <a:lnTo>
                                  <a:pt x="1118891" y="367412"/>
                                </a:lnTo>
                                <a:lnTo>
                                  <a:pt x="1121563" y="324338"/>
                                </a:lnTo>
                                <a:lnTo>
                                  <a:pt x="1124133" y="243845"/>
                                </a:lnTo>
                                <a:lnTo>
                                  <a:pt x="1126806" y="305114"/>
                                </a:lnTo>
                                <a:lnTo>
                                  <a:pt x="1129376" y="252892"/>
                                </a:lnTo>
                                <a:lnTo>
                                  <a:pt x="1132049" y="313030"/>
                                </a:lnTo>
                                <a:lnTo>
                                  <a:pt x="1134619" y="310769"/>
                                </a:lnTo>
                                <a:lnTo>
                                  <a:pt x="1137292" y="315292"/>
                                </a:lnTo>
                                <a:lnTo>
                                  <a:pt x="1139862" y="263172"/>
                                </a:lnTo>
                                <a:lnTo>
                                  <a:pt x="1142535" y="237060"/>
                                </a:lnTo>
                                <a:lnTo>
                                  <a:pt x="1145105" y="298227"/>
                                </a:lnTo>
                                <a:lnTo>
                                  <a:pt x="1147778" y="272218"/>
                                </a:lnTo>
                                <a:lnTo>
                                  <a:pt x="1150348" y="335750"/>
                                </a:lnTo>
                                <a:lnTo>
                                  <a:pt x="1153021" y="382215"/>
                                </a:lnTo>
                                <a:lnTo>
                                  <a:pt x="1155591" y="326600"/>
                                </a:lnTo>
                                <a:lnTo>
                                  <a:pt x="1158264" y="334516"/>
                                </a:lnTo>
                                <a:lnTo>
                                  <a:pt x="1160834" y="322077"/>
                                </a:lnTo>
                                <a:lnTo>
                                  <a:pt x="1163506" y="250630"/>
                                </a:lnTo>
                                <a:lnTo>
                                  <a:pt x="1166076" y="317553"/>
                                </a:lnTo>
                                <a:lnTo>
                                  <a:pt x="1168749" y="382215"/>
                                </a:lnTo>
                                <a:lnTo>
                                  <a:pt x="1171319" y="347058"/>
                                </a:lnTo>
                                <a:lnTo>
                                  <a:pt x="1173992" y="310769"/>
                                </a:lnTo>
                                <a:lnTo>
                                  <a:pt x="1176562" y="310769"/>
                                </a:lnTo>
                                <a:lnTo>
                                  <a:pt x="1179235" y="241583"/>
                                </a:lnTo>
                                <a:lnTo>
                                  <a:pt x="1181805" y="230275"/>
                                </a:lnTo>
                                <a:lnTo>
                                  <a:pt x="1184478" y="221126"/>
                                </a:lnTo>
                                <a:lnTo>
                                  <a:pt x="1187048" y="203033"/>
                                </a:lnTo>
                                <a:lnTo>
                                  <a:pt x="1189721" y="279003"/>
                                </a:lnTo>
                                <a:lnTo>
                                  <a:pt x="1192291" y="307376"/>
                                </a:lnTo>
                                <a:lnTo>
                                  <a:pt x="1194964" y="241583"/>
                                </a:lnTo>
                                <a:lnTo>
                                  <a:pt x="1197534" y="250630"/>
                                </a:lnTo>
                                <a:lnTo>
                                  <a:pt x="1200207" y="0"/>
                                </a:lnTo>
                                <a:lnTo>
                                  <a:pt x="1202777" y="246106"/>
                                </a:lnTo>
                                <a:lnTo>
                                  <a:pt x="1205449" y="266564"/>
                                </a:lnTo>
                                <a:lnTo>
                                  <a:pt x="1208019" y="282396"/>
                                </a:lnTo>
                                <a:lnTo>
                                  <a:pt x="1210692" y="260807"/>
                                </a:lnTo>
                                <a:lnTo>
                                  <a:pt x="1213262" y="298227"/>
                                </a:lnTo>
                                <a:lnTo>
                                  <a:pt x="1215935" y="286919"/>
                                </a:lnTo>
                                <a:lnTo>
                                  <a:pt x="1218505" y="297096"/>
                                </a:lnTo>
                                <a:lnTo>
                                  <a:pt x="1221178" y="238191"/>
                                </a:lnTo>
                                <a:lnTo>
                                  <a:pt x="1223748" y="331123"/>
                                </a:lnTo>
                                <a:lnTo>
                                  <a:pt x="1226421" y="320946"/>
                                </a:lnTo>
                                <a:lnTo>
                                  <a:pt x="1228991" y="424158"/>
                                </a:lnTo>
                                <a:lnTo>
                                  <a:pt x="1231561" y="381085"/>
                                </a:lnTo>
                                <a:lnTo>
                                  <a:pt x="1234234" y="320946"/>
                                </a:lnTo>
                                <a:lnTo>
                                  <a:pt x="1236804" y="334516"/>
                                </a:lnTo>
                                <a:lnTo>
                                  <a:pt x="1239477" y="343665"/>
                                </a:lnTo>
                                <a:lnTo>
                                  <a:pt x="1242047" y="379954"/>
                                </a:lnTo>
                                <a:lnTo>
                                  <a:pt x="1244720" y="340273"/>
                                </a:lnTo>
                                <a:lnTo>
                                  <a:pt x="1247290" y="356104"/>
                                </a:lnTo>
                                <a:lnTo>
                                  <a:pt x="1249963" y="342535"/>
                                </a:lnTo>
                                <a:lnTo>
                                  <a:pt x="1252533" y="328862"/>
                                </a:lnTo>
                                <a:lnTo>
                                  <a:pt x="1255205" y="303984"/>
                                </a:lnTo>
                                <a:lnTo>
                                  <a:pt x="1257775" y="367412"/>
                                </a:lnTo>
                                <a:lnTo>
                                  <a:pt x="1260448" y="364020"/>
                                </a:lnTo>
                                <a:lnTo>
                                  <a:pt x="1263018" y="350450"/>
                                </a:lnTo>
                                <a:lnTo>
                                  <a:pt x="1265691" y="310769"/>
                                </a:lnTo>
                                <a:lnTo>
                                  <a:pt x="1268261" y="359496"/>
                                </a:lnTo>
                                <a:lnTo>
                                  <a:pt x="1270934" y="291442"/>
                                </a:lnTo>
                                <a:lnTo>
                                  <a:pt x="1273504" y="249499"/>
                                </a:lnTo>
                                <a:lnTo>
                                  <a:pt x="1276177" y="297096"/>
                                </a:lnTo>
                                <a:lnTo>
                                  <a:pt x="1278747" y="301722"/>
                                </a:lnTo>
                                <a:lnTo>
                                  <a:pt x="1281420" y="323208"/>
                                </a:lnTo>
                                <a:lnTo>
                                  <a:pt x="1283990" y="336880"/>
                                </a:lnTo>
                                <a:lnTo>
                                  <a:pt x="1286663" y="309638"/>
                                </a:lnTo>
                                <a:lnTo>
                                  <a:pt x="1289233" y="300591"/>
                                </a:lnTo>
                                <a:lnTo>
                                  <a:pt x="1291906" y="311899"/>
                                </a:lnTo>
                                <a:lnTo>
                                  <a:pt x="1294476" y="407093"/>
                                </a:lnTo>
                                <a:lnTo>
                                  <a:pt x="1297148" y="367412"/>
                                </a:lnTo>
                                <a:lnTo>
                                  <a:pt x="1299718" y="316423"/>
                                </a:lnTo>
                                <a:lnTo>
                                  <a:pt x="1302391" y="443383"/>
                                </a:lnTo>
                                <a:lnTo>
                                  <a:pt x="1304961" y="402570"/>
                                </a:lnTo>
                                <a:lnTo>
                                  <a:pt x="1307634" y="348188"/>
                                </a:lnTo>
                                <a:lnTo>
                                  <a:pt x="1310204" y="276741"/>
                                </a:lnTo>
                                <a:lnTo>
                                  <a:pt x="1312877" y="325469"/>
                                </a:lnTo>
                                <a:lnTo>
                                  <a:pt x="1315447" y="404832"/>
                                </a:lnTo>
                                <a:lnTo>
                                  <a:pt x="1318120" y="309638"/>
                                </a:lnTo>
                                <a:lnTo>
                                  <a:pt x="1320690" y="328862"/>
                                </a:lnTo>
                                <a:lnTo>
                                  <a:pt x="1323363" y="284657"/>
                                </a:lnTo>
                                <a:lnTo>
                                  <a:pt x="1325933" y="332254"/>
                                </a:lnTo>
                                <a:lnTo>
                                  <a:pt x="1328605" y="315292"/>
                                </a:lnTo>
                                <a:lnTo>
                                  <a:pt x="1331175" y="298227"/>
                                </a:lnTo>
                                <a:lnTo>
                                  <a:pt x="1333848" y="315292"/>
                                </a:lnTo>
                                <a:lnTo>
                                  <a:pt x="1336418" y="385608"/>
                                </a:lnTo>
                                <a:lnTo>
                                  <a:pt x="1339091" y="415112"/>
                                </a:lnTo>
                                <a:lnTo>
                                  <a:pt x="1341661" y="358365"/>
                                </a:lnTo>
                                <a:lnTo>
                                  <a:pt x="1344334" y="326600"/>
                                </a:lnTo>
                                <a:lnTo>
                                  <a:pt x="1346904" y="359496"/>
                                </a:lnTo>
                                <a:lnTo>
                                  <a:pt x="1349577" y="328862"/>
                                </a:lnTo>
                                <a:lnTo>
                                  <a:pt x="1352147" y="367412"/>
                                </a:lnTo>
                                <a:lnTo>
                                  <a:pt x="1354820" y="325469"/>
                                </a:lnTo>
                                <a:lnTo>
                                  <a:pt x="1357390" y="359496"/>
                                </a:lnTo>
                                <a:lnTo>
                                  <a:pt x="1360063" y="343665"/>
                                </a:lnTo>
                                <a:lnTo>
                                  <a:pt x="1362633" y="292572"/>
                                </a:lnTo>
                                <a:lnTo>
                                  <a:pt x="1365203" y="325469"/>
                                </a:lnTo>
                                <a:lnTo>
                                  <a:pt x="1367876" y="366281"/>
                                </a:lnTo>
                                <a:lnTo>
                                  <a:pt x="1370446" y="342535"/>
                                </a:lnTo>
                                <a:lnTo>
                                  <a:pt x="1373119" y="368543"/>
                                </a:lnTo>
                                <a:lnTo>
                                  <a:pt x="1375689" y="383347"/>
                                </a:lnTo>
                                <a:lnTo>
                                  <a:pt x="1378361" y="394655"/>
                                </a:lnTo>
                                <a:lnTo>
                                  <a:pt x="1380931" y="291442"/>
                                </a:lnTo>
                                <a:lnTo>
                                  <a:pt x="1383604" y="335750"/>
                                </a:lnTo>
                                <a:lnTo>
                                  <a:pt x="1386174" y="369674"/>
                                </a:lnTo>
                                <a:lnTo>
                                  <a:pt x="1388847" y="345927"/>
                                </a:lnTo>
                                <a:lnTo>
                                  <a:pt x="1391417" y="375431"/>
                                </a:lnTo>
                                <a:lnTo>
                                  <a:pt x="1394090" y="419635"/>
                                </a:lnTo>
                                <a:lnTo>
                                  <a:pt x="1396660" y="384477"/>
                                </a:lnTo>
                                <a:lnTo>
                                  <a:pt x="1399333" y="335750"/>
                                </a:lnTo>
                                <a:lnTo>
                                  <a:pt x="1401903" y="275611"/>
                                </a:lnTo>
                                <a:lnTo>
                                  <a:pt x="1404576" y="342535"/>
                                </a:lnTo>
                                <a:lnTo>
                                  <a:pt x="1407146" y="368543"/>
                                </a:lnTo>
                                <a:lnTo>
                                  <a:pt x="1409819" y="348188"/>
                                </a:lnTo>
                                <a:lnTo>
                                  <a:pt x="1412389" y="382215"/>
                                </a:lnTo>
                                <a:lnTo>
                                  <a:pt x="1415062" y="370805"/>
                                </a:lnTo>
                                <a:lnTo>
                                  <a:pt x="1417632" y="332254"/>
                                </a:lnTo>
                                <a:lnTo>
                                  <a:pt x="1420304" y="347058"/>
                                </a:lnTo>
                                <a:lnTo>
                                  <a:pt x="1422874" y="320946"/>
                                </a:lnTo>
                                <a:lnTo>
                                  <a:pt x="1425547" y="367412"/>
                                </a:lnTo>
                                <a:lnTo>
                                  <a:pt x="1428117" y="387870"/>
                                </a:lnTo>
                                <a:lnTo>
                                  <a:pt x="1430790" y="361758"/>
                                </a:lnTo>
                                <a:lnTo>
                                  <a:pt x="1433360" y="334516"/>
                                </a:lnTo>
                                <a:lnTo>
                                  <a:pt x="1436033" y="243845"/>
                                </a:lnTo>
                                <a:lnTo>
                                  <a:pt x="1438603" y="316423"/>
                                </a:lnTo>
                                <a:lnTo>
                                  <a:pt x="1441276" y="329993"/>
                                </a:lnTo>
                                <a:lnTo>
                                  <a:pt x="1443846" y="374300"/>
                                </a:lnTo>
                                <a:lnTo>
                                  <a:pt x="1446519" y="357235"/>
                                </a:lnTo>
                                <a:lnTo>
                                  <a:pt x="1449089" y="326600"/>
                                </a:lnTo>
                                <a:lnTo>
                                  <a:pt x="1451762" y="341404"/>
                                </a:lnTo>
                                <a:lnTo>
                                  <a:pt x="1454332" y="234798"/>
                                </a:lnTo>
                                <a:lnTo>
                                  <a:pt x="1457005" y="329993"/>
                                </a:lnTo>
                                <a:lnTo>
                                  <a:pt x="1459575" y="391262"/>
                                </a:lnTo>
                                <a:lnTo>
                                  <a:pt x="1462247" y="452532"/>
                                </a:lnTo>
                                <a:lnTo>
                                  <a:pt x="1464817" y="386739"/>
                                </a:lnTo>
                                <a:lnTo>
                                  <a:pt x="1467490" y="365150"/>
                                </a:lnTo>
                                <a:lnTo>
                                  <a:pt x="1470060" y="323208"/>
                                </a:lnTo>
                                <a:lnTo>
                                  <a:pt x="1472733" y="259676"/>
                                </a:lnTo>
                                <a:lnTo>
                                  <a:pt x="1475303" y="313030"/>
                                </a:lnTo>
                                <a:lnTo>
                                  <a:pt x="1477976" y="326600"/>
                                </a:lnTo>
                                <a:lnTo>
                                  <a:pt x="1480546" y="398047"/>
                                </a:lnTo>
                                <a:lnTo>
                                  <a:pt x="1483219" y="377692"/>
                                </a:lnTo>
                                <a:lnTo>
                                  <a:pt x="1485789" y="375431"/>
                                </a:lnTo>
                                <a:lnTo>
                                  <a:pt x="1488462" y="457055"/>
                                </a:lnTo>
                                <a:lnTo>
                                  <a:pt x="1491032" y="300591"/>
                                </a:lnTo>
                                <a:lnTo>
                                  <a:pt x="1493705" y="320946"/>
                                </a:lnTo>
                                <a:lnTo>
                                  <a:pt x="1496275" y="315292"/>
                                </a:lnTo>
                                <a:lnTo>
                                  <a:pt x="1498845" y="392393"/>
                                </a:lnTo>
                                <a:lnTo>
                                  <a:pt x="1501518" y="385608"/>
                                </a:lnTo>
                                <a:lnTo>
                                  <a:pt x="1504088" y="398047"/>
                                </a:lnTo>
                                <a:lnTo>
                                  <a:pt x="1506761" y="357235"/>
                                </a:lnTo>
                                <a:lnTo>
                                  <a:pt x="1509331" y="300591"/>
                                </a:lnTo>
                                <a:lnTo>
                                  <a:pt x="1512003" y="259676"/>
                                </a:lnTo>
                                <a:lnTo>
                                  <a:pt x="1514573" y="314161"/>
                                </a:lnTo>
                                <a:lnTo>
                                  <a:pt x="1517246" y="291442"/>
                                </a:lnTo>
                                <a:lnTo>
                                  <a:pt x="1519816" y="413981"/>
                                </a:lnTo>
                                <a:lnTo>
                                  <a:pt x="1522489" y="378823"/>
                                </a:lnTo>
                                <a:lnTo>
                                  <a:pt x="1525059" y="365150"/>
                                </a:lnTo>
                                <a:lnTo>
                                  <a:pt x="1527732" y="319815"/>
                                </a:lnTo>
                                <a:lnTo>
                                  <a:pt x="1530302" y="266564"/>
                                </a:lnTo>
                                <a:lnTo>
                                  <a:pt x="1532975" y="316423"/>
                                </a:lnTo>
                                <a:lnTo>
                                  <a:pt x="1535545" y="383347"/>
                                </a:lnTo>
                                <a:lnTo>
                                  <a:pt x="1538218" y="329993"/>
                                </a:lnTo>
                                <a:lnTo>
                                  <a:pt x="1540788" y="345927"/>
                                </a:lnTo>
                                <a:lnTo>
                                  <a:pt x="1543460" y="341404"/>
                                </a:lnTo>
                                <a:lnTo>
                                  <a:pt x="1546030" y="343665"/>
                                </a:lnTo>
                                <a:lnTo>
                                  <a:pt x="1548703" y="340273"/>
                                </a:lnTo>
                                <a:lnTo>
                                  <a:pt x="1551273" y="391262"/>
                                </a:lnTo>
                                <a:lnTo>
                                  <a:pt x="1553946" y="386739"/>
                                </a:lnTo>
                                <a:lnTo>
                                  <a:pt x="1556516" y="362889"/>
                                </a:lnTo>
                                <a:lnTo>
                                  <a:pt x="1559189" y="369674"/>
                                </a:lnTo>
                                <a:lnTo>
                                  <a:pt x="1561759" y="336880"/>
                                </a:lnTo>
                                <a:lnTo>
                                  <a:pt x="1564432" y="290311"/>
                                </a:lnTo>
                                <a:lnTo>
                                  <a:pt x="1567002" y="349319"/>
                                </a:lnTo>
                                <a:lnTo>
                                  <a:pt x="1569675" y="283526"/>
                                </a:lnTo>
                                <a:lnTo>
                                  <a:pt x="1572245" y="327731"/>
                                </a:lnTo>
                                <a:lnTo>
                                  <a:pt x="1574918" y="333385"/>
                                </a:lnTo>
                                <a:lnTo>
                                  <a:pt x="1577488" y="243845"/>
                                </a:lnTo>
                                <a:lnTo>
                                  <a:pt x="1580161" y="219995"/>
                                </a:lnTo>
                                <a:lnTo>
                                  <a:pt x="1582731" y="281265"/>
                                </a:lnTo>
                                <a:lnTo>
                                  <a:pt x="1585403" y="216603"/>
                                </a:lnTo>
                                <a:lnTo>
                                  <a:pt x="1587974" y="276741"/>
                                </a:lnTo>
                                <a:lnTo>
                                  <a:pt x="1590646" y="347058"/>
                                </a:lnTo>
                                <a:lnTo>
                                  <a:pt x="1593216" y="359496"/>
                                </a:lnTo>
                                <a:lnTo>
                                  <a:pt x="1595889" y="354973"/>
                                </a:lnTo>
                                <a:lnTo>
                                  <a:pt x="1598459" y="350450"/>
                                </a:lnTo>
                                <a:lnTo>
                                  <a:pt x="1601132" y="342535"/>
                                </a:lnTo>
                                <a:lnTo>
                                  <a:pt x="1603702" y="336880"/>
                                </a:lnTo>
                                <a:lnTo>
                                  <a:pt x="1606375" y="361758"/>
                                </a:lnTo>
                                <a:lnTo>
                                  <a:pt x="1608945" y="460447"/>
                                </a:lnTo>
                                <a:lnTo>
                                  <a:pt x="1611618" y="394655"/>
                                </a:lnTo>
                                <a:lnTo>
                                  <a:pt x="1614188" y="333385"/>
                                </a:lnTo>
                                <a:lnTo>
                                  <a:pt x="1616861" y="392393"/>
                                </a:lnTo>
                                <a:lnTo>
                                  <a:pt x="1619431" y="326600"/>
                                </a:lnTo>
                                <a:lnTo>
                                  <a:pt x="1622104" y="344796"/>
                                </a:lnTo>
                                <a:lnTo>
                                  <a:pt x="1624674" y="370805"/>
                                </a:lnTo>
                                <a:lnTo>
                                  <a:pt x="1627346" y="335750"/>
                                </a:lnTo>
                                <a:lnTo>
                                  <a:pt x="1629916" y="313030"/>
                                </a:lnTo>
                                <a:lnTo>
                                  <a:pt x="1632590" y="377692"/>
                                </a:lnTo>
                                <a:lnTo>
                                  <a:pt x="1635160" y="365150"/>
                                </a:lnTo>
                                <a:lnTo>
                                  <a:pt x="1637730" y="289180"/>
                                </a:lnTo>
                                <a:lnTo>
                                  <a:pt x="1640402" y="237060"/>
                                </a:lnTo>
                                <a:lnTo>
                                  <a:pt x="1642972" y="228014"/>
                                </a:lnTo>
                                <a:lnTo>
                                  <a:pt x="1645645" y="265433"/>
                                </a:lnTo>
                                <a:lnTo>
                                  <a:pt x="1648215" y="240452"/>
                                </a:lnTo>
                                <a:lnTo>
                                  <a:pt x="1650888" y="328862"/>
                                </a:lnTo>
                                <a:lnTo>
                                  <a:pt x="1653458" y="343665"/>
                                </a:lnTo>
                                <a:lnTo>
                                  <a:pt x="1656131" y="307376"/>
                                </a:lnTo>
                                <a:lnTo>
                                  <a:pt x="1658701" y="350450"/>
                                </a:lnTo>
                                <a:lnTo>
                                  <a:pt x="1661374" y="335750"/>
                                </a:lnTo>
                                <a:lnTo>
                                  <a:pt x="1663944" y="347058"/>
                                </a:lnTo>
                                <a:lnTo>
                                  <a:pt x="1666617" y="418504"/>
                                </a:lnTo>
                                <a:lnTo>
                                  <a:pt x="1669187" y="372038"/>
                                </a:lnTo>
                                <a:lnTo>
                                  <a:pt x="1671860" y="332254"/>
                                </a:lnTo>
                                <a:lnTo>
                                  <a:pt x="1674430" y="289180"/>
                                </a:lnTo>
                                <a:lnTo>
                                  <a:pt x="1677102" y="306245"/>
                                </a:lnTo>
                                <a:lnTo>
                                  <a:pt x="1679672" y="259676"/>
                                </a:lnTo>
                                <a:lnTo>
                                  <a:pt x="1682345" y="319815"/>
                                </a:lnTo>
                                <a:lnTo>
                                  <a:pt x="1684915" y="283526"/>
                                </a:lnTo>
                                <a:lnTo>
                                  <a:pt x="1687588" y="293703"/>
                                </a:lnTo>
                                <a:lnTo>
                                  <a:pt x="1690158" y="313030"/>
                                </a:lnTo>
                                <a:lnTo>
                                  <a:pt x="1692831" y="244975"/>
                                </a:lnTo>
                                <a:lnTo>
                                  <a:pt x="1695401" y="257415"/>
                                </a:lnTo>
                                <a:lnTo>
                                  <a:pt x="1698074" y="366281"/>
                                </a:lnTo>
                                <a:lnTo>
                                  <a:pt x="1700644" y="369674"/>
                                </a:lnTo>
                                <a:lnTo>
                                  <a:pt x="1703317" y="345927"/>
                                </a:lnTo>
                                <a:lnTo>
                                  <a:pt x="1705887" y="375431"/>
                                </a:lnTo>
                                <a:lnTo>
                                  <a:pt x="1708560" y="352711"/>
                                </a:lnTo>
                                <a:lnTo>
                                  <a:pt x="1711130" y="284657"/>
                                </a:lnTo>
                                <a:lnTo>
                                  <a:pt x="1713802" y="303984"/>
                                </a:lnTo>
                                <a:lnTo>
                                  <a:pt x="1716373" y="263172"/>
                                </a:lnTo>
                                <a:lnTo>
                                  <a:pt x="1719046" y="297096"/>
                                </a:lnTo>
                                <a:lnTo>
                                  <a:pt x="1721616" y="257415"/>
                                </a:lnTo>
                                <a:lnTo>
                                  <a:pt x="1724289" y="379954"/>
                                </a:lnTo>
                                <a:lnTo>
                                  <a:pt x="1726858" y="349319"/>
                                </a:lnTo>
                                <a:lnTo>
                                  <a:pt x="1729531" y="299460"/>
                                </a:lnTo>
                                <a:lnTo>
                                  <a:pt x="1732101" y="251760"/>
                                </a:lnTo>
                                <a:lnTo>
                                  <a:pt x="1734774" y="302853"/>
                                </a:lnTo>
                                <a:lnTo>
                                  <a:pt x="1737344" y="336880"/>
                                </a:lnTo>
                                <a:lnTo>
                                  <a:pt x="1740017" y="425289"/>
                                </a:lnTo>
                                <a:lnTo>
                                  <a:pt x="1742587" y="413981"/>
                                </a:lnTo>
                                <a:lnTo>
                                  <a:pt x="1745260" y="335750"/>
                                </a:lnTo>
                                <a:lnTo>
                                  <a:pt x="1747830" y="323208"/>
                                </a:lnTo>
                                <a:lnTo>
                                  <a:pt x="1750503" y="295965"/>
                                </a:lnTo>
                                <a:lnTo>
                                  <a:pt x="1753073" y="313030"/>
                                </a:lnTo>
                                <a:lnTo>
                                  <a:pt x="1755746" y="291442"/>
                                </a:lnTo>
                                <a:lnTo>
                                  <a:pt x="1758316" y="369674"/>
                                </a:lnTo>
                                <a:lnTo>
                                  <a:pt x="1760988" y="387870"/>
                                </a:lnTo>
                                <a:lnTo>
                                  <a:pt x="1763558" y="334516"/>
                                </a:lnTo>
                                <a:lnTo>
                                  <a:pt x="1766231" y="282396"/>
                                </a:lnTo>
                                <a:lnTo>
                                  <a:pt x="1768801" y="313030"/>
                                </a:lnTo>
                                <a:lnTo>
                                  <a:pt x="1771371" y="335750"/>
                                </a:lnTo>
                                <a:lnTo>
                                  <a:pt x="1774044" y="349319"/>
                                </a:lnTo>
                                <a:lnTo>
                                  <a:pt x="1776614" y="429813"/>
                                </a:lnTo>
                                <a:lnTo>
                                  <a:pt x="1779287" y="300591"/>
                                </a:lnTo>
                                <a:lnTo>
                                  <a:pt x="1781857" y="382215"/>
                                </a:lnTo>
                                <a:lnTo>
                                  <a:pt x="1784530" y="279003"/>
                                </a:lnTo>
                                <a:lnTo>
                                  <a:pt x="1787100" y="308507"/>
                                </a:lnTo>
                                <a:lnTo>
                                  <a:pt x="1789773" y="342535"/>
                                </a:lnTo>
                                <a:lnTo>
                                  <a:pt x="1792343" y="395786"/>
                                </a:lnTo>
                                <a:lnTo>
                                  <a:pt x="1795016" y="384477"/>
                                </a:lnTo>
                                <a:lnTo>
                                  <a:pt x="1797586" y="327731"/>
                                </a:lnTo>
                                <a:lnTo>
                                  <a:pt x="1800258" y="333385"/>
                                </a:lnTo>
                                <a:lnTo>
                                  <a:pt x="1802829" y="294834"/>
                                </a:lnTo>
                                <a:lnTo>
                                  <a:pt x="1805501" y="314161"/>
                                </a:lnTo>
                                <a:lnTo>
                                  <a:pt x="1808071" y="302853"/>
                                </a:lnTo>
                                <a:lnTo>
                                  <a:pt x="1810744" y="325469"/>
                                </a:lnTo>
                                <a:lnTo>
                                  <a:pt x="1813314" y="318684"/>
                                </a:lnTo>
                                <a:lnTo>
                                  <a:pt x="1815987" y="345927"/>
                                </a:lnTo>
                                <a:lnTo>
                                  <a:pt x="1818557" y="335750"/>
                                </a:lnTo>
                                <a:lnTo>
                                  <a:pt x="1821230" y="283526"/>
                                </a:lnTo>
                                <a:lnTo>
                                  <a:pt x="1823800" y="285788"/>
                                </a:lnTo>
                                <a:lnTo>
                                  <a:pt x="1826473" y="259676"/>
                                </a:lnTo>
                                <a:lnTo>
                                  <a:pt x="1829043" y="255153"/>
                                </a:lnTo>
                                <a:lnTo>
                                  <a:pt x="1831716" y="366281"/>
                                </a:lnTo>
                                <a:lnTo>
                                  <a:pt x="1834286" y="424158"/>
                                </a:lnTo>
                                <a:lnTo>
                                  <a:pt x="1836958" y="333385"/>
                                </a:lnTo>
                                <a:lnTo>
                                  <a:pt x="1839529" y="292572"/>
                                </a:lnTo>
                                <a:lnTo>
                                  <a:pt x="1842202" y="390131"/>
                                </a:lnTo>
                                <a:lnTo>
                                  <a:pt x="1844772" y="339142"/>
                                </a:lnTo>
                                <a:lnTo>
                                  <a:pt x="1847445" y="392393"/>
                                </a:lnTo>
                                <a:lnTo>
                                  <a:pt x="1850014" y="322077"/>
                                </a:lnTo>
                                <a:lnTo>
                                  <a:pt x="1852687" y="331123"/>
                                </a:lnTo>
                                <a:lnTo>
                                  <a:pt x="1855257" y="350450"/>
                                </a:lnTo>
                                <a:lnTo>
                                  <a:pt x="1857930" y="286919"/>
                                </a:lnTo>
                                <a:lnTo>
                                  <a:pt x="1860500" y="264302"/>
                                </a:lnTo>
                                <a:lnTo>
                                  <a:pt x="1863173" y="301722"/>
                                </a:lnTo>
                                <a:lnTo>
                                  <a:pt x="1865743" y="374300"/>
                                </a:lnTo>
                                <a:lnTo>
                                  <a:pt x="1868416" y="378823"/>
                                </a:lnTo>
                                <a:lnTo>
                                  <a:pt x="1870986" y="307376"/>
                                </a:lnTo>
                                <a:lnTo>
                                  <a:pt x="1873659" y="285788"/>
                                </a:lnTo>
                                <a:lnTo>
                                  <a:pt x="1876229" y="291442"/>
                                </a:lnTo>
                                <a:lnTo>
                                  <a:pt x="1878902" y="214341"/>
                                </a:lnTo>
                                <a:lnTo>
                                  <a:pt x="1881472" y="271087"/>
                                </a:lnTo>
                                <a:lnTo>
                                  <a:pt x="1884144" y="271087"/>
                                </a:lnTo>
                                <a:lnTo>
                                  <a:pt x="1886714" y="329993"/>
                                </a:lnTo>
                                <a:lnTo>
                                  <a:pt x="1889387" y="359496"/>
                                </a:lnTo>
                                <a:lnTo>
                                  <a:pt x="1891957" y="303984"/>
                                </a:lnTo>
                                <a:lnTo>
                                  <a:pt x="1894630" y="235929"/>
                                </a:lnTo>
                                <a:lnTo>
                                  <a:pt x="1897201" y="224518"/>
                                </a:lnTo>
                                <a:lnTo>
                                  <a:pt x="1899873" y="275611"/>
                                </a:lnTo>
                                <a:lnTo>
                                  <a:pt x="1902443" y="255153"/>
                                </a:lnTo>
                                <a:lnTo>
                                  <a:pt x="1905013" y="311899"/>
                                </a:lnTo>
                                <a:lnTo>
                                  <a:pt x="1907686" y="282396"/>
                                </a:lnTo>
                                <a:lnTo>
                                  <a:pt x="1910256" y="291442"/>
                                </a:lnTo>
                                <a:lnTo>
                                  <a:pt x="1912929" y="255153"/>
                                </a:lnTo>
                                <a:lnTo>
                                  <a:pt x="1915499" y="303984"/>
                                </a:lnTo>
                                <a:lnTo>
                                  <a:pt x="1918172" y="251760"/>
                                </a:lnTo>
                                <a:lnTo>
                                  <a:pt x="1920742" y="353842"/>
                                </a:lnTo>
                                <a:lnTo>
                                  <a:pt x="1923414" y="351581"/>
                                </a:lnTo>
                                <a:lnTo>
                                  <a:pt x="1925985" y="329993"/>
                                </a:lnTo>
                                <a:lnTo>
                                  <a:pt x="1928658" y="320946"/>
                                </a:lnTo>
                                <a:lnTo>
                                  <a:pt x="1931228" y="272218"/>
                                </a:lnTo>
                                <a:lnTo>
                                  <a:pt x="1933900" y="292572"/>
                                </a:lnTo>
                                <a:lnTo>
                                  <a:pt x="1936470" y="269957"/>
                                </a:lnTo>
                                <a:lnTo>
                                  <a:pt x="1939143" y="319815"/>
                                </a:lnTo>
                                <a:lnTo>
                                  <a:pt x="1941713" y="333385"/>
                                </a:lnTo>
                                <a:lnTo>
                                  <a:pt x="1944386" y="348188"/>
                                </a:lnTo>
                                <a:lnTo>
                                  <a:pt x="1946956" y="295965"/>
                                </a:lnTo>
                                <a:lnTo>
                                  <a:pt x="1949629" y="243845"/>
                                </a:lnTo>
                                <a:lnTo>
                                  <a:pt x="1952199" y="239321"/>
                                </a:lnTo>
                                <a:lnTo>
                                  <a:pt x="1954872" y="269957"/>
                                </a:lnTo>
                                <a:lnTo>
                                  <a:pt x="1957442" y="316423"/>
                                </a:lnTo>
                                <a:lnTo>
                                  <a:pt x="1960115" y="323208"/>
                                </a:lnTo>
                                <a:lnTo>
                                  <a:pt x="1962685" y="251760"/>
                                </a:lnTo>
                                <a:lnTo>
                                  <a:pt x="1965358" y="384477"/>
                                </a:lnTo>
                                <a:lnTo>
                                  <a:pt x="1967928" y="319815"/>
                                </a:lnTo>
                                <a:lnTo>
                                  <a:pt x="1970601" y="332254"/>
                                </a:lnTo>
                                <a:lnTo>
                                  <a:pt x="1973170" y="247237"/>
                                </a:lnTo>
                                <a:lnTo>
                                  <a:pt x="1975843" y="316423"/>
                                </a:lnTo>
                                <a:lnTo>
                                  <a:pt x="1978413" y="271087"/>
                                </a:lnTo>
                                <a:lnTo>
                                  <a:pt x="1981086" y="284657"/>
                                </a:lnTo>
                                <a:lnTo>
                                  <a:pt x="1983656" y="320946"/>
                                </a:lnTo>
                                <a:lnTo>
                                  <a:pt x="1986329" y="288049"/>
                                </a:lnTo>
                                <a:lnTo>
                                  <a:pt x="1988899" y="284657"/>
                                </a:lnTo>
                                <a:lnTo>
                                  <a:pt x="1991572" y="366281"/>
                                </a:lnTo>
                                <a:lnTo>
                                  <a:pt x="1994142" y="376562"/>
                                </a:lnTo>
                                <a:lnTo>
                                  <a:pt x="1996815" y="361758"/>
                                </a:lnTo>
                                <a:lnTo>
                                  <a:pt x="1999385" y="421897"/>
                                </a:lnTo>
                                <a:lnTo>
                                  <a:pt x="2002058" y="283526"/>
                                </a:lnTo>
                                <a:lnTo>
                                  <a:pt x="2004628" y="302853"/>
                                </a:lnTo>
                                <a:lnTo>
                                  <a:pt x="2007301" y="326600"/>
                                </a:lnTo>
                                <a:lnTo>
                                  <a:pt x="2009870" y="335750"/>
                                </a:lnTo>
                                <a:lnTo>
                                  <a:pt x="2012544" y="343665"/>
                                </a:lnTo>
                                <a:lnTo>
                                  <a:pt x="2015113" y="375431"/>
                                </a:lnTo>
                                <a:lnTo>
                                  <a:pt x="2017786" y="356104"/>
                                </a:lnTo>
                                <a:lnTo>
                                  <a:pt x="2020357" y="342535"/>
                                </a:lnTo>
                                <a:lnTo>
                                  <a:pt x="2023029" y="354973"/>
                                </a:lnTo>
                                <a:lnTo>
                                  <a:pt x="2025599" y="361758"/>
                                </a:lnTo>
                                <a:lnTo>
                                  <a:pt x="2028272" y="333385"/>
                                </a:lnTo>
                                <a:lnTo>
                                  <a:pt x="2030842" y="373169"/>
                                </a:lnTo>
                                <a:lnTo>
                                  <a:pt x="2033515" y="342535"/>
                                </a:lnTo>
                                <a:lnTo>
                                  <a:pt x="2036085" y="336880"/>
                                </a:lnTo>
                                <a:lnTo>
                                  <a:pt x="2038758" y="331123"/>
                                </a:lnTo>
                                <a:lnTo>
                                  <a:pt x="2041328" y="298227"/>
                                </a:lnTo>
                                <a:lnTo>
                                  <a:pt x="2043898" y="238191"/>
                                </a:lnTo>
                                <a:lnTo>
                                  <a:pt x="2046571" y="275611"/>
                                </a:lnTo>
                                <a:lnTo>
                                  <a:pt x="2049141" y="295965"/>
                                </a:lnTo>
                                <a:lnTo>
                                  <a:pt x="2051814" y="308507"/>
                                </a:lnTo>
                                <a:lnTo>
                                  <a:pt x="2054384" y="370805"/>
                                </a:lnTo>
                                <a:lnTo>
                                  <a:pt x="2057057" y="349319"/>
                                </a:lnTo>
                                <a:lnTo>
                                  <a:pt x="2059626" y="282396"/>
                                </a:lnTo>
                                <a:lnTo>
                                  <a:pt x="2062300" y="269957"/>
                                </a:lnTo>
                                <a:lnTo>
                                  <a:pt x="2064869" y="285788"/>
                                </a:lnTo>
                                <a:lnTo>
                                  <a:pt x="2067542" y="269957"/>
                                </a:lnTo>
                                <a:lnTo>
                                  <a:pt x="2070112" y="274480"/>
                                </a:lnTo>
                                <a:lnTo>
                                  <a:pt x="2072785" y="328862"/>
                                </a:lnTo>
                                <a:lnTo>
                                  <a:pt x="2075355" y="262041"/>
                                </a:lnTo>
                                <a:lnTo>
                                  <a:pt x="2078028" y="235929"/>
                                </a:lnTo>
                                <a:lnTo>
                                  <a:pt x="2080598" y="269957"/>
                                </a:lnTo>
                                <a:lnTo>
                                  <a:pt x="2083271" y="300591"/>
                                </a:lnTo>
                                <a:lnTo>
                                  <a:pt x="2085841" y="291442"/>
                                </a:lnTo>
                                <a:lnTo>
                                  <a:pt x="2088514" y="294834"/>
                                </a:lnTo>
                                <a:lnTo>
                                  <a:pt x="2091084" y="327731"/>
                                </a:lnTo>
                                <a:lnTo>
                                  <a:pt x="2093757" y="345927"/>
                                </a:lnTo>
                                <a:lnTo>
                                  <a:pt x="2096327" y="299460"/>
                                </a:lnTo>
                                <a:lnTo>
                                  <a:pt x="2098999" y="298227"/>
                                </a:lnTo>
                                <a:lnTo>
                                  <a:pt x="2101570" y="271087"/>
                                </a:lnTo>
                                <a:lnTo>
                                  <a:pt x="2104242" y="298227"/>
                                </a:lnTo>
                                <a:lnTo>
                                  <a:pt x="2106813" y="307376"/>
                                </a:lnTo>
                                <a:lnTo>
                                  <a:pt x="2109485" y="257415"/>
                                </a:lnTo>
                                <a:lnTo>
                                  <a:pt x="2112055" y="289180"/>
                                </a:lnTo>
                                <a:lnTo>
                                  <a:pt x="2114728" y="265433"/>
                                </a:lnTo>
                                <a:lnTo>
                                  <a:pt x="2117298" y="241583"/>
                                </a:lnTo>
                                <a:lnTo>
                                  <a:pt x="2119971" y="234798"/>
                                </a:lnTo>
                                <a:lnTo>
                                  <a:pt x="2122541" y="338011"/>
                                </a:lnTo>
                                <a:lnTo>
                                  <a:pt x="2125214" y="242714"/>
                                </a:lnTo>
                                <a:lnTo>
                                  <a:pt x="2127784" y="271087"/>
                                </a:lnTo>
                                <a:lnTo>
                                  <a:pt x="2130457" y="181444"/>
                                </a:lnTo>
                                <a:lnTo>
                                  <a:pt x="2133027" y="213210"/>
                                </a:lnTo>
                                <a:lnTo>
                                  <a:pt x="2135700" y="246106"/>
                                </a:lnTo>
                                <a:lnTo>
                                  <a:pt x="2138270" y="176921"/>
                                </a:lnTo>
                                <a:lnTo>
                                  <a:pt x="2140942" y="141763"/>
                                </a:lnTo>
                                <a:lnTo>
                                  <a:pt x="2143513" y="215472"/>
                                </a:lnTo>
                                <a:lnTo>
                                  <a:pt x="2146185" y="265433"/>
                                </a:lnTo>
                                <a:lnTo>
                                  <a:pt x="2148756" y="210948"/>
                                </a:lnTo>
                                <a:lnTo>
                                  <a:pt x="2151428" y="231406"/>
                                </a:lnTo>
                                <a:lnTo>
                                  <a:pt x="2153998" y="164482"/>
                                </a:lnTo>
                                <a:lnTo>
                                  <a:pt x="2156671" y="207556"/>
                                </a:lnTo>
                                <a:lnTo>
                                  <a:pt x="2159241" y="332254"/>
                                </a:lnTo>
                                <a:lnTo>
                                  <a:pt x="2161914" y="382215"/>
                                </a:lnTo>
                                <a:lnTo>
                                  <a:pt x="2164484" y="387870"/>
                                </a:lnTo>
                                <a:lnTo>
                                  <a:pt x="2167157" y="326600"/>
                                </a:lnTo>
                                <a:lnTo>
                                  <a:pt x="2169727" y="372038"/>
                                </a:lnTo>
                                <a:lnTo>
                                  <a:pt x="2172400" y="381085"/>
                                </a:lnTo>
                                <a:lnTo>
                                  <a:pt x="2174970" y="342535"/>
                                </a:lnTo>
                                <a:lnTo>
                                  <a:pt x="2177540" y="361758"/>
                                </a:lnTo>
                                <a:lnTo>
                                  <a:pt x="2180213" y="310769"/>
                                </a:lnTo>
                                <a:lnTo>
                                  <a:pt x="2182783" y="322077"/>
                                </a:lnTo>
                                <a:lnTo>
                                  <a:pt x="2185455" y="316423"/>
                                </a:lnTo>
                                <a:lnTo>
                                  <a:pt x="2188025" y="352711"/>
                                </a:lnTo>
                                <a:lnTo>
                                  <a:pt x="2190698" y="273349"/>
                                </a:lnTo>
                                <a:lnTo>
                                  <a:pt x="2193269" y="286919"/>
                                </a:lnTo>
                                <a:lnTo>
                                  <a:pt x="2195941" y="334516"/>
                                </a:lnTo>
                                <a:lnTo>
                                  <a:pt x="2198512" y="313030"/>
                                </a:lnTo>
                                <a:lnTo>
                                  <a:pt x="2201184" y="352711"/>
                                </a:lnTo>
                                <a:lnTo>
                                  <a:pt x="2203754" y="302853"/>
                                </a:lnTo>
                                <a:lnTo>
                                  <a:pt x="2206427" y="317553"/>
                                </a:lnTo>
                                <a:lnTo>
                                  <a:pt x="2208997" y="303984"/>
                                </a:lnTo>
                                <a:lnTo>
                                  <a:pt x="2211670" y="294834"/>
                                </a:lnTo>
                                <a:lnTo>
                                  <a:pt x="2214240" y="369674"/>
                                </a:lnTo>
                                <a:lnTo>
                                  <a:pt x="2216913" y="328862"/>
                                </a:lnTo>
                                <a:lnTo>
                                  <a:pt x="2219482" y="297096"/>
                                </a:lnTo>
                                <a:lnTo>
                                  <a:pt x="2222156" y="305114"/>
                                </a:lnTo>
                                <a:lnTo>
                                  <a:pt x="2224726" y="283526"/>
                                </a:lnTo>
                                <a:lnTo>
                                  <a:pt x="2227399" y="349319"/>
                                </a:lnTo>
                                <a:lnTo>
                                  <a:pt x="2229969" y="359496"/>
                                </a:lnTo>
                                <a:lnTo>
                                  <a:pt x="2232641" y="403701"/>
                                </a:lnTo>
                                <a:lnTo>
                                  <a:pt x="2235211" y="396916"/>
                                </a:lnTo>
                                <a:lnTo>
                                  <a:pt x="2237884" y="393524"/>
                                </a:lnTo>
                                <a:lnTo>
                                  <a:pt x="2240454" y="340273"/>
                                </a:lnTo>
                                <a:lnTo>
                                  <a:pt x="2243127" y="301722"/>
                                </a:lnTo>
                                <a:lnTo>
                                  <a:pt x="2245697" y="341404"/>
                                </a:lnTo>
                                <a:lnTo>
                                  <a:pt x="2248370" y="345927"/>
                                </a:lnTo>
                                <a:lnTo>
                                  <a:pt x="2250940" y="389001"/>
                                </a:lnTo>
                                <a:lnTo>
                                  <a:pt x="2253613" y="364020"/>
                                </a:lnTo>
                                <a:lnTo>
                                  <a:pt x="2256183" y="327731"/>
                                </a:lnTo>
                                <a:lnTo>
                                  <a:pt x="2258856" y="305114"/>
                                </a:lnTo>
                                <a:lnTo>
                                  <a:pt x="2261426" y="262041"/>
                                </a:lnTo>
                                <a:lnTo>
                                  <a:pt x="2264099" y="267695"/>
                                </a:lnTo>
                                <a:lnTo>
                                  <a:pt x="2266669" y="310769"/>
                                </a:lnTo>
                                <a:lnTo>
                                  <a:pt x="2269341" y="357235"/>
                                </a:lnTo>
                                <a:lnTo>
                                  <a:pt x="2271911" y="361758"/>
                                </a:lnTo>
                                <a:lnTo>
                                  <a:pt x="2274585" y="372038"/>
                                </a:lnTo>
                                <a:lnTo>
                                  <a:pt x="2277154" y="324338"/>
                                </a:lnTo>
                                <a:lnTo>
                                  <a:pt x="2282397" y="324338"/>
                                </a:lnTo>
                                <a:lnTo>
                                  <a:pt x="2285070" y="342535"/>
                                </a:lnTo>
                                <a:lnTo>
                                  <a:pt x="2287640" y="382215"/>
                                </a:lnTo>
                                <a:lnTo>
                                  <a:pt x="2290313" y="391262"/>
                                </a:lnTo>
                                <a:lnTo>
                                  <a:pt x="2292883" y="361758"/>
                                </a:lnTo>
                                <a:lnTo>
                                  <a:pt x="2295556" y="410589"/>
                                </a:lnTo>
                                <a:lnTo>
                                  <a:pt x="2298126" y="350450"/>
                                </a:lnTo>
                                <a:lnTo>
                                  <a:pt x="2300798" y="290311"/>
                                </a:lnTo>
                                <a:lnTo>
                                  <a:pt x="2303369" y="390131"/>
                                </a:lnTo>
                                <a:lnTo>
                                  <a:pt x="2306042" y="423028"/>
                                </a:lnTo>
                                <a:lnTo>
                                  <a:pt x="2308612" y="382215"/>
                                </a:lnTo>
                                <a:lnTo>
                                  <a:pt x="2311182" y="420766"/>
                                </a:lnTo>
                                <a:lnTo>
                                  <a:pt x="2313855" y="365150"/>
                                </a:lnTo>
                                <a:lnTo>
                                  <a:pt x="2316425" y="353842"/>
                                </a:lnTo>
                                <a:lnTo>
                                  <a:pt x="2319097" y="323208"/>
                                </a:lnTo>
                                <a:lnTo>
                                  <a:pt x="2321667" y="368543"/>
                                </a:lnTo>
                                <a:lnTo>
                                  <a:pt x="2324340" y="444513"/>
                                </a:lnTo>
                                <a:lnTo>
                                  <a:pt x="2326910" y="361758"/>
                                </a:lnTo>
                                <a:lnTo>
                                  <a:pt x="2329584" y="421897"/>
                                </a:lnTo>
                                <a:lnTo>
                                  <a:pt x="2332153" y="376562"/>
                                </a:lnTo>
                                <a:lnTo>
                                  <a:pt x="2334826" y="357235"/>
                                </a:lnTo>
                                <a:lnTo>
                                  <a:pt x="2337396" y="378823"/>
                                </a:lnTo>
                                <a:lnTo>
                                  <a:pt x="2340069" y="369674"/>
                                </a:lnTo>
                                <a:lnTo>
                                  <a:pt x="2342639" y="479671"/>
                                </a:lnTo>
                                <a:lnTo>
                                  <a:pt x="2345312" y="395786"/>
                                </a:lnTo>
                                <a:lnTo>
                                  <a:pt x="2347882" y="424158"/>
                                </a:lnTo>
                                <a:lnTo>
                                  <a:pt x="2350554" y="423028"/>
                                </a:lnTo>
                                <a:lnTo>
                                  <a:pt x="2353125" y="353842"/>
                                </a:lnTo>
                                <a:lnTo>
                                  <a:pt x="2355797" y="358365"/>
                                </a:lnTo>
                                <a:lnTo>
                                  <a:pt x="2358367" y="387870"/>
                                </a:lnTo>
                                <a:lnTo>
                                  <a:pt x="2361041" y="396916"/>
                                </a:lnTo>
                                <a:lnTo>
                                  <a:pt x="2363611" y="394655"/>
                                </a:lnTo>
                                <a:lnTo>
                                  <a:pt x="2366283" y="361758"/>
                                </a:lnTo>
                                <a:lnTo>
                                  <a:pt x="2368853" y="399178"/>
                                </a:lnTo>
                                <a:lnTo>
                                  <a:pt x="2371526" y="339142"/>
                                </a:lnTo>
                                <a:lnTo>
                                  <a:pt x="2374096" y="382215"/>
                                </a:lnTo>
                                <a:lnTo>
                                  <a:pt x="2376769" y="381085"/>
                                </a:lnTo>
                                <a:lnTo>
                                  <a:pt x="2379339" y="377692"/>
                                </a:lnTo>
                                <a:lnTo>
                                  <a:pt x="2382012" y="411719"/>
                                </a:lnTo>
                                <a:lnTo>
                                  <a:pt x="2384582" y="361758"/>
                                </a:lnTo>
                                <a:lnTo>
                                  <a:pt x="2387254" y="361758"/>
                                </a:lnTo>
                                <a:lnTo>
                                  <a:pt x="2389825" y="277872"/>
                                </a:lnTo>
                                <a:lnTo>
                                  <a:pt x="2392498" y="340273"/>
                                </a:lnTo>
                                <a:lnTo>
                                  <a:pt x="2395068" y="293703"/>
                                </a:lnTo>
                                <a:lnTo>
                                  <a:pt x="2397741" y="347058"/>
                                </a:lnTo>
                                <a:lnTo>
                                  <a:pt x="2400311" y="391262"/>
                                </a:lnTo>
                                <a:lnTo>
                                  <a:pt x="2402983" y="378823"/>
                                </a:lnTo>
                                <a:lnTo>
                                  <a:pt x="2405553" y="399178"/>
                                </a:lnTo>
                                <a:lnTo>
                                  <a:pt x="2408226" y="396916"/>
                                </a:lnTo>
                                <a:lnTo>
                                  <a:pt x="2410796" y="318684"/>
                                </a:lnTo>
                                <a:lnTo>
                                  <a:pt x="2413469" y="365150"/>
                                </a:lnTo>
                                <a:lnTo>
                                  <a:pt x="2416039" y="464970"/>
                                </a:lnTo>
                                <a:lnTo>
                                  <a:pt x="2418712" y="396916"/>
                                </a:lnTo>
                                <a:lnTo>
                                  <a:pt x="2421282" y="379954"/>
                                </a:lnTo>
                                <a:lnTo>
                                  <a:pt x="2423955" y="378823"/>
                                </a:lnTo>
                                <a:lnTo>
                                  <a:pt x="2426525" y="370805"/>
                                </a:lnTo>
                                <a:lnTo>
                                  <a:pt x="2429198" y="342535"/>
                                </a:lnTo>
                                <a:lnTo>
                                  <a:pt x="2431768" y="389001"/>
                                </a:lnTo>
                                <a:lnTo>
                                  <a:pt x="2434441" y="436598"/>
                                </a:lnTo>
                                <a:lnTo>
                                  <a:pt x="2437010" y="333385"/>
                                </a:lnTo>
                                <a:lnTo>
                                  <a:pt x="2439683" y="361758"/>
                                </a:lnTo>
                                <a:lnTo>
                                  <a:pt x="2442253" y="358365"/>
                                </a:lnTo>
                                <a:lnTo>
                                  <a:pt x="2444926" y="348188"/>
                                </a:lnTo>
                                <a:lnTo>
                                  <a:pt x="2447496" y="369674"/>
                                </a:lnTo>
                                <a:lnTo>
                                  <a:pt x="2450066" y="434336"/>
                                </a:lnTo>
                                <a:lnTo>
                                  <a:pt x="2452739" y="382215"/>
                                </a:lnTo>
                                <a:lnTo>
                                  <a:pt x="2455309" y="442252"/>
                                </a:lnTo>
                                <a:lnTo>
                                  <a:pt x="2457982" y="313030"/>
                                </a:lnTo>
                                <a:lnTo>
                                  <a:pt x="2460552" y="386739"/>
                                </a:lnTo>
                                <a:lnTo>
                                  <a:pt x="2463225" y="323208"/>
                                </a:lnTo>
                                <a:lnTo>
                                  <a:pt x="2465795" y="390131"/>
                                </a:lnTo>
                                <a:lnTo>
                                  <a:pt x="2468468" y="329993"/>
                                </a:lnTo>
                                <a:lnTo>
                                  <a:pt x="2471038" y="435467"/>
                                </a:lnTo>
                                <a:lnTo>
                                  <a:pt x="2473711" y="367412"/>
                                </a:lnTo>
                                <a:lnTo>
                                  <a:pt x="2476281" y="398047"/>
                                </a:lnTo>
                                <a:lnTo>
                                  <a:pt x="2478953" y="360627"/>
                                </a:lnTo>
                                <a:lnTo>
                                  <a:pt x="2481524" y="290311"/>
                                </a:lnTo>
                                <a:lnTo>
                                  <a:pt x="2484197" y="288049"/>
                                </a:lnTo>
                                <a:lnTo>
                                  <a:pt x="2486766" y="282396"/>
                                </a:lnTo>
                                <a:lnTo>
                                  <a:pt x="2489439" y="372038"/>
                                </a:lnTo>
                                <a:lnTo>
                                  <a:pt x="2492009" y="392393"/>
                                </a:lnTo>
                                <a:lnTo>
                                  <a:pt x="2494682" y="348188"/>
                                </a:lnTo>
                                <a:lnTo>
                                  <a:pt x="2497252" y="338011"/>
                                </a:lnTo>
                                <a:lnTo>
                                  <a:pt x="2499925" y="303984"/>
                                </a:lnTo>
                                <a:lnTo>
                                  <a:pt x="2502495" y="358365"/>
                                </a:lnTo>
                                <a:lnTo>
                                  <a:pt x="2505168" y="364020"/>
                                </a:lnTo>
                                <a:lnTo>
                                  <a:pt x="2507738" y="377692"/>
                                </a:lnTo>
                                <a:lnTo>
                                  <a:pt x="2510411" y="362889"/>
                                </a:lnTo>
                                <a:lnTo>
                                  <a:pt x="2512981" y="396916"/>
                                </a:lnTo>
                                <a:lnTo>
                                  <a:pt x="2515654" y="362889"/>
                                </a:lnTo>
                                <a:lnTo>
                                  <a:pt x="2518224" y="323208"/>
                                </a:lnTo>
                                <a:lnTo>
                                  <a:pt x="2520897" y="315292"/>
                                </a:lnTo>
                                <a:lnTo>
                                  <a:pt x="2523467" y="311899"/>
                                </a:lnTo>
                                <a:lnTo>
                                  <a:pt x="2526139" y="353842"/>
                                </a:lnTo>
                                <a:lnTo>
                                  <a:pt x="2528709" y="328862"/>
                                </a:lnTo>
                                <a:lnTo>
                                  <a:pt x="2531382" y="392393"/>
                                </a:lnTo>
                                <a:lnTo>
                                  <a:pt x="2533952" y="302853"/>
                                </a:lnTo>
                                <a:lnTo>
                                  <a:pt x="2536625" y="252892"/>
                                </a:lnTo>
                                <a:lnTo>
                                  <a:pt x="2539195" y="302853"/>
                                </a:lnTo>
                                <a:lnTo>
                                  <a:pt x="2541868" y="224518"/>
                                </a:lnTo>
                                <a:lnTo>
                                  <a:pt x="2544438" y="360627"/>
                                </a:lnTo>
                                <a:lnTo>
                                  <a:pt x="2547111" y="419635"/>
                                </a:lnTo>
                                <a:lnTo>
                                  <a:pt x="2549681" y="373169"/>
                                </a:lnTo>
                                <a:lnTo>
                                  <a:pt x="2552354" y="362889"/>
                                </a:lnTo>
                                <a:lnTo>
                                  <a:pt x="2554924" y="332254"/>
                                </a:lnTo>
                                <a:lnTo>
                                  <a:pt x="2557597" y="259676"/>
                                </a:lnTo>
                                <a:lnTo>
                                  <a:pt x="2560167" y="299460"/>
                                </a:lnTo>
                                <a:lnTo>
                                  <a:pt x="2562840" y="360627"/>
                                </a:lnTo>
                                <a:lnTo>
                                  <a:pt x="2565410" y="320946"/>
                                </a:lnTo>
                                <a:lnTo>
                                  <a:pt x="2568083" y="347058"/>
                                </a:lnTo>
                                <a:lnTo>
                                  <a:pt x="2570653" y="341404"/>
                                </a:lnTo>
                                <a:lnTo>
                                  <a:pt x="2573325" y="290311"/>
                                </a:lnTo>
                                <a:lnTo>
                                  <a:pt x="2575895" y="338011"/>
                                </a:lnTo>
                                <a:lnTo>
                                  <a:pt x="2578568" y="315292"/>
                                </a:lnTo>
                                <a:lnTo>
                                  <a:pt x="2581138" y="370805"/>
                                </a:lnTo>
                                <a:lnTo>
                                  <a:pt x="2583708" y="353842"/>
                                </a:lnTo>
                                <a:lnTo>
                                  <a:pt x="2586381" y="364020"/>
                                </a:lnTo>
                                <a:lnTo>
                                  <a:pt x="2588951" y="385608"/>
                                </a:lnTo>
                                <a:lnTo>
                                  <a:pt x="2591624" y="350450"/>
                                </a:lnTo>
                                <a:lnTo>
                                  <a:pt x="2594194" y="334516"/>
                                </a:lnTo>
                                <a:lnTo>
                                  <a:pt x="2596867" y="377692"/>
                                </a:lnTo>
                                <a:lnTo>
                                  <a:pt x="2599437" y="387870"/>
                                </a:lnTo>
                                <a:lnTo>
                                  <a:pt x="2602110" y="376562"/>
                                </a:lnTo>
                                <a:lnTo>
                                  <a:pt x="2604680" y="413981"/>
                                </a:lnTo>
                                <a:lnTo>
                                  <a:pt x="2607353" y="329993"/>
                                </a:lnTo>
                                <a:lnTo>
                                  <a:pt x="2609923" y="272218"/>
                                </a:lnTo>
                                <a:lnTo>
                                  <a:pt x="2612596" y="309638"/>
                                </a:lnTo>
                                <a:lnTo>
                                  <a:pt x="2615166" y="277872"/>
                                </a:lnTo>
                                <a:lnTo>
                                  <a:pt x="2617838" y="324338"/>
                                </a:lnTo>
                                <a:lnTo>
                                  <a:pt x="2620408" y="273349"/>
                                </a:lnTo>
                                <a:lnTo>
                                  <a:pt x="2623081" y="323208"/>
                                </a:lnTo>
                                <a:lnTo>
                                  <a:pt x="2625651" y="254022"/>
                                </a:lnTo>
                                <a:lnTo>
                                  <a:pt x="2628324" y="248368"/>
                                </a:lnTo>
                                <a:lnTo>
                                  <a:pt x="2630894" y="300591"/>
                                </a:lnTo>
                                <a:lnTo>
                                  <a:pt x="2633567" y="316423"/>
                                </a:lnTo>
                                <a:lnTo>
                                  <a:pt x="2636137" y="374300"/>
                                </a:lnTo>
                                <a:lnTo>
                                  <a:pt x="2638810" y="316423"/>
                                </a:lnTo>
                                <a:lnTo>
                                  <a:pt x="2641380" y="281265"/>
                                </a:lnTo>
                                <a:lnTo>
                                  <a:pt x="2644053" y="290311"/>
                                </a:lnTo>
                                <a:lnTo>
                                  <a:pt x="2646623" y="265433"/>
                                </a:lnTo>
                                <a:lnTo>
                                  <a:pt x="2649295" y="258545"/>
                                </a:lnTo>
                                <a:lnTo>
                                  <a:pt x="2651865" y="289180"/>
                                </a:lnTo>
                                <a:lnTo>
                                  <a:pt x="2654538" y="349319"/>
                                </a:lnTo>
                                <a:lnTo>
                                  <a:pt x="2657108" y="317553"/>
                                </a:lnTo>
                                <a:lnTo>
                                  <a:pt x="2659781" y="338011"/>
                                </a:lnTo>
                                <a:lnTo>
                                  <a:pt x="2662351" y="351581"/>
                                </a:lnTo>
                                <a:lnTo>
                                  <a:pt x="2665024" y="309638"/>
                                </a:lnTo>
                                <a:lnTo>
                                  <a:pt x="2667594" y="272218"/>
                                </a:lnTo>
                                <a:lnTo>
                                  <a:pt x="2670267" y="377692"/>
                                </a:lnTo>
                                <a:lnTo>
                                  <a:pt x="2672837" y="418504"/>
                                </a:lnTo>
                                <a:lnTo>
                                  <a:pt x="2675510" y="353842"/>
                                </a:lnTo>
                                <a:lnTo>
                                  <a:pt x="2678080" y="276741"/>
                                </a:lnTo>
                                <a:lnTo>
                                  <a:pt x="2680753" y="369674"/>
                                </a:lnTo>
                                <a:lnTo>
                                  <a:pt x="2683323" y="255153"/>
                                </a:lnTo>
                                <a:lnTo>
                                  <a:pt x="2685995" y="293703"/>
                                </a:lnTo>
                                <a:lnTo>
                                  <a:pt x="2688565" y="329993"/>
                                </a:lnTo>
                                <a:lnTo>
                                  <a:pt x="2691239" y="390131"/>
                                </a:lnTo>
                                <a:lnTo>
                                  <a:pt x="2693809" y="359496"/>
                                </a:lnTo>
                                <a:lnTo>
                                  <a:pt x="2696482" y="302853"/>
                                </a:lnTo>
                                <a:lnTo>
                                  <a:pt x="2699052" y="307376"/>
                                </a:lnTo>
                                <a:lnTo>
                                  <a:pt x="2701724" y="343665"/>
                                </a:lnTo>
                                <a:lnTo>
                                  <a:pt x="2704294" y="356104"/>
                                </a:lnTo>
                                <a:lnTo>
                                  <a:pt x="2706967" y="297096"/>
                                </a:lnTo>
                                <a:lnTo>
                                  <a:pt x="2709537" y="351581"/>
                                </a:lnTo>
                                <a:lnTo>
                                  <a:pt x="2712210" y="352711"/>
                                </a:lnTo>
                                <a:lnTo>
                                  <a:pt x="2714780" y="362889"/>
                                </a:lnTo>
                                <a:lnTo>
                                  <a:pt x="2717453" y="313030"/>
                                </a:lnTo>
                                <a:lnTo>
                                  <a:pt x="2720023" y="307376"/>
                                </a:lnTo>
                                <a:lnTo>
                                  <a:pt x="2722593" y="307376"/>
                                </a:lnTo>
                                <a:lnTo>
                                  <a:pt x="2725266" y="374300"/>
                                </a:lnTo>
                                <a:lnTo>
                                  <a:pt x="2727836" y="353842"/>
                                </a:lnTo>
                                <a:lnTo>
                                  <a:pt x="2730509" y="356104"/>
                                </a:lnTo>
                                <a:lnTo>
                                  <a:pt x="2733079" y="411719"/>
                                </a:lnTo>
                                <a:lnTo>
                                  <a:pt x="2735751" y="408327"/>
                                </a:lnTo>
                                <a:lnTo>
                                  <a:pt x="2738321" y="367412"/>
                                </a:lnTo>
                                <a:lnTo>
                                  <a:pt x="2740994" y="351581"/>
                                </a:lnTo>
                                <a:lnTo>
                                  <a:pt x="2743564" y="320946"/>
                                </a:lnTo>
                                <a:lnTo>
                                  <a:pt x="2746238" y="314161"/>
                                </a:lnTo>
                                <a:lnTo>
                                  <a:pt x="2748808" y="367412"/>
                                </a:lnTo>
                                <a:lnTo>
                                  <a:pt x="2751480" y="359496"/>
                                </a:lnTo>
                                <a:lnTo>
                                  <a:pt x="2754050" y="394655"/>
                                </a:lnTo>
                                <a:lnTo>
                                  <a:pt x="2756723" y="334516"/>
                                </a:lnTo>
                                <a:lnTo>
                                  <a:pt x="2759293" y="311899"/>
                                </a:lnTo>
                                <a:lnTo>
                                  <a:pt x="2761966" y="351581"/>
                                </a:lnTo>
                                <a:lnTo>
                                  <a:pt x="2764536" y="386739"/>
                                </a:lnTo>
                                <a:lnTo>
                                  <a:pt x="2767209" y="366281"/>
                                </a:lnTo>
                                <a:lnTo>
                                  <a:pt x="2769779" y="381085"/>
                                </a:lnTo>
                                <a:lnTo>
                                  <a:pt x="2772451" y="362889"/>
                                </a:lnTo>
                                <a:lnTo>
                                  <a:pt x="2775021" y="315292"/>
                                </a:lnTo>
                                <a:lnTo>
                                  <a:pt x="2777695" y="307376"/>
                                </a:lnTo>
                                <a:lnTo>
                                  <a:pt x="2780265" y="389001"/>
                                </a:lnTo>
                                <a:lnTo>
                                  <a:pt x="2782937" y="370805"/>
                                </a:lnTo>
                                <a:lnTo>
                                  <a:pt x="2785507" y="382215"/>
                                </a:lnTo>
                                <a:lnTo>
                                  <a:pt x="2788180" y="394655"/>
                                </a:lnTo>
                                <a:lnTo>
                                  <a:pt x="2790750" y="378823"/>
                                </a:lnTo>
                                <a:lnTo>
                                  <a:pt x="2793423" y="306245"/>
                                </a:lnTo>
                                <a:lnTo>
                                  <a:pt x="2795993" y="300591"/>
                                </a:lnTo>
                                <a:lnTo>
                                  <a:pt x="2798666" y="365150"/>
                                </a:lnTo>
                                <a:lnTo>
                                  <a:pt x="2801236" y="413981"/>
                                </a:lnTo>
                                <a:lnTo>
                                  <a:pt x="2803909" y="392393"/>
                                </a:lnTo>
                                <a:lnTo>
                                  <a:pt x="2806479" y="429813"/>
                                </a:lnTo>
                                <a:lnTo>
                                  <a:pt x="2809152" y="427551"/>
                                </a:lnTo>
                                <a:lnTo>
                                  <a:pt x="2811722" y="376562"/>
                                </a:lnTo>
                                <a:lnTo>
                                  <a:pt x="2814395" y="314161"/>
                                </a:lnTo>
                                <a:lnTo>
                                  <a:pt x="2816965" y="357235"/>
                                </a:lnTo>
                                <a:lnTo>
                                  <a:pt x="2819637" y="334516"/>
                                </a:lnTo>
                                <a:lnTo>
                                  <a:pt x="2822207" y="341404"/>
                                </a:lnTo>
                                <a:lnTo>
                                  <a:pt x="2824880" y="343665"/>
                                </a:lnTo>
                                <a:lnTo>
                                  <a:pt x="2827450" y="326600"/>
                                </a:lnTo>
                                <a:lnTo>
                                  <a:pt x="2830124" y="383347"/>
                                </a:lnTo>
                                <a:lnTo>
                                  <a:pt x="2832693" y="335750"/>
                                </a:lnTo>
                                <a:lnTo>
                                  <a:pt x="2835366" y="315292"/>
                                </a:lnTo>
                                <a:lnTo>
                                  <a:pt x="2837936" y="395786"/>
                                </a:lnTo>
                                <a:lnTo>
                                  <a:pt x="2840609" y="423028"/>
                                </a:lnTo>
                                <a:lnTo>
                                  <a:pt x="2843179" y="425289"/>
                                </a:lnTo>
                                <a:lnTo>
                                  <a:pt x="2845852" y="401439"/>
                                </a:lnTo>
                                <a:lnTo>
                                  <a:pt x="2848422" y="348188"/>
                                </a:lnTo>
                                <a:lnTo>
                                  <a:pt x="2851095" y="353842"/>
                                </a:lnTo>
                                <a:lnTo>
                                  <a:pt x="2853665" y="341404"/>
                                </a:lnTo>
                                <a:lnTo>
                                  <a:pt x="2856235" y="368543"/>
                                </a:lnTo>
                                <a:lnTo>
                                  <a:pt x="2858908" y="359496"/>
                                </a:lnTo>
                                <a:lnTo>
                                  <a:pt x="2861478" y="323208"/>
                                </a:lnTo>
                                <a:lnTo>
                                  <a:pt x="2864150" y="326600"/>
                                </a:lnTo>
                                <a:lnTo>
                                  <a:pt x="2866720" y="324338"/>
                                </a:lnTo>
                                <a:lnTo>
                                  <a:pt x="2869393" y="362889"/>
                                </a:lnTo>
                                <a:lnTo>
                                  <a:pt x="2871963" y="358365"/>
                                </a:lnTo>
                                <a:lnTo>
                                  <a:pt x="2874636" y="361758"/>
                                </a:lnTo>
                                <a:lnTo>
                                  <a:pt x="2877206" y="359496"/>
                                </a:lnTo>
                                <a:lnTo>
                                  <a:pt x="2879879" y="318684"/>
                                </a:lnTo>
                                <a:lnTo>
                                  <a:pt x="2882449" y="356104"/>
                                </a:lnTo>
                                <a:lnTo>
                                  <a:pt x="2885122" y="339142"/>
                                </a:lnTo>
                                <a:lnTo>
                                  <a:pt x="2887692" y="343665"/>
                                </a:lnTo>
                                <a:lnTo>
                                  <a:pt x="2890365" y="327731"/>
                                </a:lnTo>
                                <a:lnTo>
                                  <a:pt x="2892935" y="309638"/>
                                </a:lnTo>
                                <a:lnTo>
                                  <a:pt x="2895608" y="309638"/>
                                </a:lnTo>
                                <a:lnTo>
                                  <a:pt x="2898178" y="392393"/>
                                </a:lnTo>
                                <a:lnTo>
                                  <a:pt x="2900851" y="381085"/>
                                </a:lnTo>
                                <a:lnTo>
                                  <a:pt x="2903421" y="303984"/>
                                </a:lnTo>
                                <a:lnTo>
                                  <a:pt x="2906093" y="332254"/>
                                </a:lnTo>
                                <a:lnTo>
                                  <a:pt x="2908663" y="288049"/>
                                </a:lnTo>
                                <a:lnTo>
                                  <a:pt x="2911336" y="378823"/>
                                </a:lnTo>
                                <a:lnTo>
                                  <a:pt x="2913906" y="289180"/>
                                </a:lnTo>
                                <a:lnTo>
                                  <a:pt x="2916579" y="335750"/>
                                </a:lnTo>
                                <a:lnTo>
                                  <a:pt x="2919149" y="370805"/>
                                </a:lnTo>
                                <a:lnTo>
                                  <a:pt x="2921822" y="301722"/>
                                </a:lnTo>
                                <a:lnTo>
                                  <a:pt x="2924392" y="409458"/>
                                </a:lnTo>
                                <a:lnTo>
                                  <a:pt x="2927065" y="409458"/>
                                </a:lnTo>
                                <a:lnTo>
                                  <a:pt x="2929635" y="395786"/>
                                </a:lnTo>
                                <a:lnTo>
                                  <a:pt x="2932308" y="419635"/>
                                </a:lnTo>
                                <a:lnTo>
                                  <a:pt x="2934878" y="381085"/>
                                </a:lnTo>
                                <a:lnTo>
                                  <a:pt x="2937551" y="405962"/>
                                </a:lnTo>
                                <a:lnTo>
                                  <a:pt x="2940121" y="343665"/>
                                </a:lnTo>
                                <a:lnTo>
                                  <a:pt x="2942794" y="302853"/>
                                </a:lnTo>
                                <a:lnTo>
                                  <a:pt x="2945364" y="369674"/>
                                </a:lnTo>
                                <a:lnTo>
                                  <a:pt x="2948036" y="353842"/>
                                </a:lnTo>
                                <a:lnTo>
                                  <a:pt x="2950606" y="374300"/>
                                </a:lnTo>
                                <a:lnTo>
                                  <a:pt x="2953279" y="366281"/>
                                </a:lnTo>
                                <a:lnTo>
                                  <a:pt x="2955849" y="310769"/>
                                </a:lnTo>
                                <a:lnTo>
                                  <a:pt x="2958522" y="322077"/>
                                </a:lnTo>
                                <a:lnTo>
                                  <a:pt x="2961092" y="288049"/>
                                </a:lnTo>
                                <a:lnTo>
                                  <a:pt x="2963765" y="311899"/>
                                </a:lnTo>
                                <a:lnTo>
                                  <a:pt x="2966335" y="343665"/>
                                </a:lnTo>
                                <a:lnTo>
                                  <a:pt x="2969008" y="292572"/>
                                </a:lnTo>
                                <a:lnTo>
                                  <a:pt x="2971578" y="341404"/>
                                </a:lnTo>
                                <a:lnTo>
                                  <a:pt x="2974251" y="313030"/>
                                </a:lnTo>
                                <a:lnTo>
                                  <a:pt x="2976821" y="272218"/>
                                </a:lnTo>
                                <a:lnTo>
                                  <a:pt x="2979494" y="264302"/>
                                </a:lnTo>
                                <a:lnTo>
                                  <a:pt x="2982064" y="292572"/>
                                </a:lnTo>
                                <a:lnTo>
                                  <a:pt x="2984737" y="366281"/>
                                </a:lnTo>
                                <a:lnTo>
                                  <a:pt x="2987307" y="379954"/>
                                </a:lnTo>
                                <a:lnTo>
                                  <a:pt x="2989877" y="395786"/>
                                </a:lnTo>
                                <a:lnTo>
                                  <a:pt x="2992550" y="300591"/>
                                </a:lnTo>
                                <a:lnTo>
                                  <a:pt x="2995120" y="295965"/>
                                </a:lnTo>
                                <a:lnTo>
                                  <a:pt x="2997792" y="331123"/>
                                </a:lnTo>
                                <a:lnTo>
                                  <a:pt x="3000362" y="421897"/>
                                </a:lnTo>
                                <a:lnTo>
                                  <a:pt x="3003035" y="369674"/>
                                </a:lnTo>
                                <a:lnTo>
                                  <a:pt x="3005605" y="340273"/>
                                </a:lnTo>
                                <a:lnTo>
                                  <a:pt x="3008278" y="362889"/>
                                </a:lnTo>
                                <a:lnTo>
                                  <a:pt x="3010848" y="365150"/>
                                </a:lnTo>
                                <a:lnTo>
                                  <a:pt x="3013521" y="343665"/>
                                </a:lnTo>
                                <a:lnTo>
                                  <a:pt x="3016091" y="336880"/>
                                </a:lnTo>
                                <a:lnTo>
                                  <a:pt x="3018764" y="383347"/>
                                </a:lnTo>
                                <a:lnTo>
                                  <a:pt x="3021334" y="356104"/>
                                </a:lnTo>
                                <a:lnTo>
                                  <a:pt x="3024007" y="398047"/>
                                </a:lnTo>
                                <a:lnTo>
                                  <a:pt x="3026577" y="325469"/>
                                </a:lnTo>
                                <a:lnTo>
                                  <a:pt x="3029250" y="318684"/>
                                </a:lnTo>
                                <a:lnTo>
                                  <a:pt x="3031820" y="288049"/>
                                </a:lnTo>
                                <a:lnTo>
                                  <a:pt x="3034492" y="377692"/>
                                </a:lnTo>
                                <a:lnTo>
                                  <a:pt x="3037062" y="340273"/>
                                </a:lnTo>
                                <a:lnTo>
                                  <a:pt x="3039735" y="381085"/>
                                </a:lnTo>
                                <a:lnTo>
                                  <a:pt x="3042305" y="382215"/>
                                </a:lnTo>
                                <a:lnTo>
                                  <a:pt x="3044978" y="351581"/>
                                </a:lnTo>
                                <a:lnTo>
                                  <a:pt x="3047548" y="357235"/>
                                </a:lnTo>
                                <a:lnTo>
                                  <a:pt x="3050221" y="319815"/>
                                </a:lnTo>
                                <a:lnTo>
                                  <a:pt x="3052791" y="320946"/>
                                </a:lnTo>
                                <a:lnTo>
                                  <a:pt x="3055464" y="314161"/>
                                </a:lnTo>
                                <a:lnTo>
                                  <a:pt x="3058034" y="362889"/>
                                </a:lnTo>
                                <a:lnTo>
                                  <a:pt x="3060707" y="403701"/>
                                </a:lnTo>
                                <a:lnTo>
                                  <a:pt x="3063277" y="441121"/>
                                </a:lnTo>
                                <a:lnTo>
                                  <a:pt x="3065950" y="356104"/>
                                </a:lnTo>
                                <a:lnTo>
                                  <a:pt x="3068520" y="293703"/>
                                </a:lnTo>
                                <a:lnTo>
                                  <a:pt x="3071193" y="258545"/>
                                </a:lnTo>
                                <a:lnTo>
                                  <a:pt x="3073763" y="317553"/>
                                </a:lnTo>
                                <a:lnTo>
                                  <a:pt x="3076436" y="366281"/>
                                </a:lnTo>
                                <a:lnTo>
                                  <a:pt x="3079006" y="305114"/>
                                </a:lnTo>
                                <a:lnTo>
                                  <a:pt x="3081678" y="320946"/>
                                </a:lnTo>
                                <a:lnTo>
                                  <a:pt x="3084248" y="286919"/>
                                </a:lnTo>
                                <a:lnTo>
                                  <a:pt x="3086921" y="239321"/>
                                </a:lnTo>
                                <a:lnTo>
                                  <a:pt x="3089491" y="249499"/>
                                </a:lnTo>
                                <a:lnTo>
                                  <a:pt x="3092164" y="381085"/>
                                </a:lnTo>
                                <a:lnTo>
                                  <a:pt x="3094734" y="331123"/>
                                </a:lnTo>
                                <a:lnTo>
                                  <a:pt x="3097407" y="173529"/>
                                </a:lnTo>
                                <a:lnTo>
                                  <a:pt x="3099977" y="247237"/>
                                </a:lnTo>
                                <a:lnTo>
                                  <a:pt x="3102650" y="263172"/>
                                </a:lnTo>
                                <a:lnTo>
                                  <a:pt x="3105220" y="207556"/>
                                </a:lnTo>
                                <a:lnTo>
                                  <a:pt x="3107893" y="315292"/>
                                </a:lnTo>
                                <a:lnTo>
                                  <a:pt x="3110463" y="262041"/>
                                </a:lnTo>
                                <a:lnTo>
                                  <a:pt x="3113136" y="153174"/>
                                </a:lnTo>
                                <a:lnTo>
                                  <a:pt x="3115706" y="299460"/>
                                </a:lnTo>
                                <a:lnTo>
                                  <a:pt x="3118378" y="370805"/>
                                </a:lnTo>
                                <a:lnTo>
                                  <a:pt x="3120948" y="347058"/>
                                </a:lnTo>
                                <a:lnTo>
                                  <a:pt x="3123621" y="275611"/>
                                </a:lnTo>
                                <a:lnTo>
                                  <a:pt x="3126191" y="251760"/>
                                </a:lnTo>
                                <a:lnTo>
                                  <a:pt x="3128761" y="342535"/>
                                </a:lnTo>
                                <a:lnTo>
                                  <a:pt x="3131434" y="361758"/>
                                </a:lnTo>
                                <a:lnTo>
                                  <a:pt x="3134004" y="392393"/>
                                </a:lnTo>
                                <a:lnTo>
                                  <a:pt x="3136677" y="324338"/>
                                </a:lnTo>
                                <a:lnTo>
                                  <a:pt x="3139247" y="334516"/>
                                </a:lnTo>
                                <a:lnTo>
                                  <a:pt x="3141920" y="295965"/>
                                </a:lnTo>
                                <a:lnTo>
                                  <a:pt x="3144490" y="290311"/>
                                </a:lnTo>
                                <a:lnTo>
                                  <a:pt x="3147163" y="320946"/>
                                </a:lnTo>
                                <a:lnTo>
                                  <a:pt x="3149733" y="392393"/>
                                </a:lnTo>
                                <a:lnTo>
                                  <a:pt x="3152405" y="420766"/>
                                </a:lnTo>
                                <a:lnTo>
                                  <a:pt x="3154976" y="360627"/>
                                </a:lnTo>
                                <a:lnTo>
                                  <a:pt x="3157648" y="385608"/>
                                </a:lnTo>
                                <a:lnTo>
                                  <a:pt x="3160218" y="277872"/>
                                </a:lnTo>
                                <a:lnTo>
                                  <a:pt x="3162892" y="327731"/>
                                </a:lnTo>
                                <a:lnTo>
                                  <a:pt x="3165462" y="359496"/>
                                </a:lnTo>
                                <a:lnTo>
                                  <a:pt x="3168134" y="359496"/>
                                </a:lnTo>
                                <a:lnTo>
                                  <a:pt x="3170704" y="364020"/>
                                </a:lnTo>
                                <a:lnTo>
                                  <a:pt x="3173377" y="370805"/>
                                </a:lnTo>
                                <a:lnTo>
                                  <a:pt x="3175947" y="317553"/>
                                </a:lnTo>
                                <a:lnTo>
                                  <a:pt x="3178620" y="298227"/>
                                </a:lnTo>
                                <a:lnTo>
                                  <a:pt x="3181190" y="327731"/>
                                </a:lnTo>
                                <a:lnTo>
                                  <a:pt x="3183863" y="276741"/>
                                </a:lnTo>
                                <a:lnTo>
                                  <a:pt x="3186433" y="376562"/>
                                </a:lnTo>
                                <a:lnTo>
                                  <a:pt x="3189106" y="350450"/>
                                </a:lnTo>
                                <a:lnTo>
                                  <a:pt x="3191676" y="416243"/>
                                </a:lnTo>
                                <a:lnTo>
                                  <a:pt x="3194349" y="398047"/>
                                </a:lnTo>
                                <a:lnTo>
                                  <a:pt x="3196919" y="269957"/>
                                </a:lnTo>
                                <a:lnTo>
                                  <a:pt x="3199592" y="283526"/>
                                </a:lnTo>
                                <a:lnTo>
                                  <a:pt x="3202162" y="332254"/>
                                </a:lnTo>
                                <a:lnTo>
                                  <a:pt x="3204834" y="365150"/>
                                </a:lnTo>
                                <a:lnTo>
                                  <a:pt x="3207404" y="353842"/>
                                </a:lnTo>
                                <a:lnTo>
                                  <a:pt x="3210077" y="349319"/>
                                </a:lnTo>
                                <a:lnTo>
                                  <a:pt x="3212647" y="338011"/>
                                </a:lnTo>
                                <a:lnTo>
                                  <a:pt x="3215320" y="327731"/>
                                </a:lnTo>
                                <a:lnTo>
                                  <a:pt x="3217890" y="282396"/>
                                </a:lnTo>
                                <a:lnTo>
                                  <a:pt x="3220563" y="339142"/>
                                </a:lnTo>
                                <a:lnTo>
                                  <a:pt x="3223133" y="357235"/>
                                </a:lnTo>
                                <a:lnTo>
                                  <a:pt x="3225806" y="377692"/>
                                </a:lnTo>
                                <a:lnTo>
                                  <a:pt x="3228376" y="367412"/>
                                </a:lnTo>
                                <a:lnTo>
                                  <a:pt x="3231049" y="340273"/>
                                </a:lnTo>
                                <a:lnTo>
                                  <a:pt x="3233619" y="316423"/>
                                </a:lnTo>
                                <a:lnTo>
                                  <a:pt x="3236292" y="285788"/>
                                </a:lnTo>
                                <a:lnTo>
                                  <a:pt x="3238862" y="357235"/>
                                </a:lnTo>
                                <a:lnTo>
                                  <a:pt x="3241534" y="351581"/>
                                </a:lnTo>
                                <a:lnTo>
                                  <a:pt x="3244104" y="319815"/>
                                </a:lnTo>
                                <a:lnTo>
                                  <a:pt x="3246778" y="333385"/>
                                </a:lnTo>
                                <a:lnTo>
                                  <a:pt x="3249348" y="367412"/>
                                </a:lnTo>
                                <a:lnTo>
                                  <a:pt x="3252020" y="339142"/>
                                </a:lnTo>
                                <a:lnTo>
                                  <a:pt x="3254590" y="331123"/>
                                </a:lnTo>
                                <a:lnTo>
                                  <a:pt x="3257263" y="306245"/>
                                </a:lnTo>
                                <a:lnTo>
                                  <a:pt x="3259833" y="379954"/>
                                </a:lnTo>
                                <a:lnTo>
                                  <a:pt x="3262403" y="396916"/>
                                </a:lnTo>
                                <a:lnTo>
                                  <a:pt x="3265076" y="350450"/>
                                </a:lnTo>
                                <a:lnTo>
                                  <a:pt x="3267646" y="333385"/>
                                </a:lnTo>
                                <a:lnTo>
                                  <a:pt x="3270319" y="303984"/>
                                </a:lnTo>
                                <a:lnTo>
                                  <a:pt x="3272889" y="300591"/>
                                </a:lnTo>
                                <a:lnTo>
                                  <a:pt x="3275562" y="329993"/>
                                </a:lnTo>
                                <a:lnTo>
                                  <a:pt x="3278132" y="353842"/>
                                </a:lnTo>
                                <a:lnTo>
                                  <a:pt x="3280805" y="336880"/>
                                </a:lnTo>
                                <a:lnTo>
                                  <a:pt x="3283375" y="378823"/>
                                </a:lnTo>
                                <a:lnTo>
                                  <a:pt x="3286047" y="338011"/>
                                </a:lnTo>
                                <a:lnTo>
                                  <a:pt x="3288618" y="345927"/>
                                </a:lnTo>
                                <a:lnTo>
                                  <a:pt x="3291290" y="329993"/>
                                </a:lnTo>
                                <a:lnTo>
                                  <a:pt x="3293860" y="341404"/>
                                </a:lnTo>
                                <a:lnTo>
                                  <a:pt x="3296533" y="374300"/>
                                </a:lnTo>
                                <a:lnTo>
                                  <a:pt x="3299103" y="424158"/>
                                </a:lnTo>
                                <a:lnTo>
                                  <a:pt x="3301776" y="410589"/>
                                </a:lnTo>
                                <a:lnTo>
                                  <a:pt x="3304346" y="344796"/>
                                </a:lnTo>
                                <a:lnTo>
                                  <a:pt x="3307019" y="360627"/>
                                </a:lnTo>
                                <a:lnTo>
                                  <a:pt x="3309589" y="356104"/>
                                </a:lnTo>
                                <a:lnTo>
                                  <a:pt x="3312262" y="364020"/>
                                </a:lnTo>
                                <a:lnTo>
                                  <a:pt x="3314832" y="402570"/>
                                </a:lnTo>
                                <a:lnTo>
                                  <a:pt x="3317505" y="325469"/>
                                </a:lnTo>
                                <a:lnTo>
                                  <a:pt x="3320075" y="352711"/>
                                </a:lnTo>
                                <a:lnTo>
                                  <a:pt x="3322748" y="373169"/>
                                </a:lnTo>
                                <a:lnTo>
                                  <a:pt x="3325318" y="344796"/>
                                </a:lnTo>
                                <a:lnTo>
                                  <a:pt x="3327990" y="303984"/>
                                </a:lnTo>
                                <a:lnTo>
                                  <a:pt x="3330560" y="368543"/>
                                </a:lnTo>
                                <a:lnTo>
                                  <a:pt x="3333233" y="332254"/>
                                </a:lnTo>
                                <a:lnTo>
                                  <a:pt x="3335803" y="382215"/>
                                </a:lnTo>
                                <a:lnTo>
                                  <a:pt x="3338476" y="387870"/>
                                </a:lnTo>
                                <a:lnTo>
                                  <a:pt x="3341046" y="314161"/>
                                </a:lnTo>
                                <a:lnTo>
                                  <a:pt x="3343719" y="328862"/>
                                </a:lnTo>
                                <a:lnTo>
                                  <a:pt x="3346289" y="358365"/>
                                </a:lnTo>
                                <a:lnTo>
                                  <a:pt x="3348962" y="256284"/>
                                </a:lnTo>
                                <a:lnTo>
                                  <a:pt x="3351532" y="328862"/>
                                </a:lnTo>
                                <a:lnTo>
                                  <a:pt x="3354205" y="340273"/>
                                </a:lnTo>
                                <a:lnTo>
                                  <a:pt x="3356775" y="332254"/>
                                </a:lnTo>
                                <a:lnTo>
                                  <a:pt x="3359448" y="306245"/>
                                </a:lnTo>
                                <a:lnTo>
                                  <a:pt x="3362018" y="277872"/>
                                </a:lnTo>
                                <a:lnTo>
                                  <a:pt x="3364691" y="297096"/>
                                </a:lnTo>
                                <a:lnTo>
                                  <a:pt x="3367261" y="281265"/>
                                </a:lnTo>
                                <a:lnTo>
                                  <a:pt x="3369934" y="375431"/>
                                </a:lnTo>
                                <a:lnTo>
                                  <a:pt x="3372504" y="358365"/>
                                </a:lnTo>
                                <a:lnTo>
                                  <a:pt x="3375176" y="290311"/>
                                </a:lnTo>
                                <a:lnTo>
                                  <a:pt x="3377746" y="368543"/>
                                </a:lnTo>
                                <a:lnTo>
                                  <a:pt x="3380419" y="311899"/>
                                </a:lnTo>
                                <a:lnTo>
                                  <a:pt x="3382989" y="317553"/>
                                </a:lnTo>
                                <a:lnTo>
                                  <a:pt x="3385662" y="324338"/>
                                </a:lnTo>
                                <a:lnTo>
                                  <a:pt x="3388232" y="372038"/>
                                </a:lnTo>
                                <a:lnTo>
                                  <a:pt x="3390905" y="339142"/>
                                </a:lnTo>
                                <a:lnTo>
                                  <a:pt x="3393475" y="335750"/>
                                </a:lnTo>
                                <a:lnTo>
                                  <a:pt x="3396045" y="178052"/>
                                </a:lnTo>
                                <a:lnTo>
                                  <a:pt x="3398718" y="235929"/>
                                </a:lnTo>
                                <a:lnTo>
                                  <a:pt x="3401288" y="259676"/>
                                </a:lnTo>
                                <a:lnTo>
                                  <a:pt x="3403961" y="247237"/>
                                </a:lnTo>
                                <a:lnTo>
                                  <a:pt x="3406531" y="349319"/>
                                </a:lnTo>
                                <a:lnTo>
                                  <a:pt x="3409204" y="404832"/>
                                </a:lnTo>
                                <a:lnTo>
                                  <a:pt x="3411774" y="354973"/>
                                </a:lnTo>
                                <a:lnTo>
                                  <a:pt x="3414447" y="372038"/>
                                </a:lnTo>
                                <a:lnTo>
                                  <a:pt x="3417017" y="300591"/>
                                </a:lnTo>
                                <a:lnTo>
                                  <a:pt x="3419689" y="319815"/>
                                </a:lnTo>
                                <a:lnTo>
                                  <a:pt x="3422259" y="317553"/>
                                </a:lnTo>
                                <a:lnTo>
                                  <a:pt x="3424932" y="381085"/>
                                </a:lnTo>
                                <a:lnTo>
                                  <a:pt x="3427502" y="336880"/>
                                </a:lnTo>
                                <a:lnTo>
                                  <a:pt x="3430175" y="350450"/>
                                </a:lnTo>
                                <a:lnTo>
                                  <a:pt x="3432745" y="382215"/>
                                </a:lnTo>
                                <a:lnTo>
                                  <a:pt x="3435418" y="344796"/>
                                </a:lnTo>
                                <a:lnTo>
                                  <a:pt x="3437988" y="258545"/>
                                </a:lnTo>
                                <a:lnTo>
                                  <a:pt x="3440661" y="342535"/>
                                </a:lnTo>
                                <a:lnTo>
                                  <a:pt x="3443231" y="352711"/>
                                </a:lnTo>
                                <a:lnTo>
                                  <a:pt x="3445904" y="418504"/>
                                </a:lnTo>
                                <a:lnTo>
                                  <a:pt x="3448474" y="338011"/>
                                </a:lnTo>
                                <a:lnTo>
                                  <a:pt x="3451146" y="367412"/>
                                </a:lnTo>
                                <a:lnTo>
                                  <a:pt x="3453716" y="336880"/>
                                </a:lnTo>
                                <a:lnTo>
                                  <a:pt x="3456390" y="326600"/>
                                </a:lnTo>
                                <a:lnTo>
                                  <a:pt x="3458960" y="282396"/>
                                </a:lnTo>
                                <a:lnTo>
                                  <a:pt x="3461632" y="375431"/>
                                </a:lnTo>
                                <a:lnTo>
                                  <a:pt x="3464202" y="319815"/>
                                </a:lnTo>
                                <a:lnTo>
                                  <a:pt x="3466875" y="338011"/>
                                </a:lnTo>
                                <a:lnTo>
                                  <a:pt x="3469445" y="352711"/>
                                </a:lnTo>
                                <a:lnTo>
                                  <a:pt x="3472118" y="281265"/>
                                </a:lnTo>
                                <a:lnTo>
                                  <a:pt x="3474688" y="314161"/>
                                </a:lnTo>
                                <a:lnTo>
                                  <a:pt x="3477361" y="379954"/>
                                </a:lnTo>
                                <a:lnTo>
                                  <a:pt x="3479931" y="407093"/>
                                </a:lnTo>
                                <a:lnTo>
                                  <a:pt x="3482604" y="324338"/>
                                </a:lnTo>
                                <a:lnTo>
                                  <a:pt x="3485174" y="342535"/>
                                </a:lnTo>
                                <a:lnTo>
                                  <a:pt x="3487847" y="347058"/>
                                </a:lnTo>
                                <a:lnTo>
                                  <a:pt x="3490417" y="320946"/>
                                </a:lnTo>
                                <a:lnTo>
                                  <a:pt x="3493090" y="266564"/>
                                </a:lnTo>
                                <a:lnTo>
                                  <a:pt x="3495660" y="356104"/>
                                </a:lnTo>
                                <a:lnTo>
                                  <a:pt x="3498333" y="344796"/>
                                </a:lnTo>
                                <a:lnTo>
                                  <a:pt x="3500903" y="366281"/>
                                </a:lnTo>
                                <a:lnTo>
                                  <a:pt x="3503575" y="342535"/>
                                </a:lnTo>
                                <a:lnTo>
                                  <a:pt x="3506145" y="333385"/>
                                </a:lnTo>
                                <a:lnTo>
                                  <a:pt x="3508818" y="257415"/>
                                </a:lnTo>
                                <a:lnTo>
                                  <a:pt x="3511388" y="378823"/>
                                </a:lnTo>
                                <a:lnTo>
                                  <a:pt x="3514061" y="357235"/>
                                </a:lnTo>
                                <a:lnTo>
                                  <a:pt x="3516631" y="410589"/>
                                </a:lnTo>
                                <a:lnTo>
                                  <a:pt x="3519304" y="407093"/>
                                </a:lnTo>
                                <a:lnTo>
                                  <a:pt x="3521874" y="368543"/>
                                </a:lnTo>
                                <a:lnTo>
                                  <a:pt x="3524547" y="377692"/>
                                </a:lnTo>
                                <a:lnTo>
                                  <a:pt x="3527117" y="345927"/>
                                </a:lnTo>
                                <a:lnTo>
                                  <a:pt x="3529790" y="345927"/>
                                </a:lnTo>
                                <a:lnTo>
                                  <a:pt x="3532360" y="415112"/>
                                </a:lnTo>
                                <a:lnTo>
                                  <a:pt x="3534930" y="424158"/>
                                </a:lnTo>
                                <a:lnTo>
                                  <a:pt x="3537602" y="359496"/>
                                </a:lnTo>
                                <a:lnTo>
                                  <a:pt x="3540172" y="386739"/>
                                </a:lnTo>
                                <a:lnTo>
                                  <a:pt x="3542846" y="345927"/>
                                </a:lnTo>
                                <a:lnTo>
                                  <a:pt x="3545415" y="313030"/>
                                </a:lnTo>
                                <a:lnTo>
                                  <a:pt x="3548089" y="353842"/>
                                </a:lnTo>
                                <a:lnTo>
                                  <a:pt x="3550659" y="366281"/>
                                </a:lnTo>
                                <a:lnTo>
                                  <a:pt x="3553331" y="384477"/>
                                </a:lnTo>
                                <a:lnTo>
                                  <a:pt x="3555901" y="339142"/>
                                </a:lnTo>
                                <a:lnTo>
                                  <a:pt x="3558574" y="374300"/>
                                </a:lnTo>
                                <a:lnTo>
                                  <a:pt x="3561144" y="368543"/>
                                </a:lnTo>
                                <a:lnTo>
                                  <a:pt x="3563817" y="350450"/>
                                </a:lnTo>
                                <a:lnTo>
                                  <a:pt x="3566387" y="354973"/>
                                </a:lnTo>
                                <a:lnTo>
                                  <a:pt x="3569060" y="303984"/>
                                </a:lnTo>
                                <a:lnTo>
                                  <a:pt x="3571630" y="382215"/>
                                </a:lnTo>
                                <a:lnTo>
                                  <a:pt x="3574302" y="375431"/>
                                </a:lnTo>
                                <a:lnTo>
                                  <a:pt x="3576873" y="378823"/>
                                </a:lnTo>
                                <a:lnTo>
                                  <a:pt x="3579546" y="289180"/>
                                </a:lnTo>
                                <a:lnTo>
                                  <a:pt x="3582116" y="282396"/>
                                </a:lnTo>
                                <a:lnTo>
                                  <a:pt x="3584788" y="328862"/>
                                </a:lnTo>
                                <a:lnTo>
                                  <a:pt x="3587358" y="351581"/>
                                </a:lnTo>
                                <a:lnTo>
                                  <a:pt x="3590031" y="390131"/>
                                </a:lnTo>
                                <a:lnTo>
                                  <a:pt x="3592601" y="427551"/>
                                </a:lnTo>
                                <a:lnTo>
                                  <a:pt x="3595274" y="324338"/>
                                </a:lnTo>
                                <a:lnTo>
                                  <a:pt x="3597844" y="316423"/>
                                </a:lnTo>
                                <a:lnTo>
                                  <a:pt x="3600517" y="318684"/>
                                </a:lnTo>
                                <a:lnTo>
                                  <a:pt x="3603087" y="286919"/>
                                </a:lnTo>
                                <a:lnTo>
                                  <a:pt x="3605760" y="395786"/>
                                </a:lnTo>
                                <a:lnTo>
                                  <a:pt x="3608330" y="353842"/>
                                </a:lnTo>
                                <a:lnTo>
                                  <a:pt x="3611003" y="343665"/>
                                </a:lnTo>
                                <a:lnTo>
                                  <a:pt x="3613573" y="374300"/>
                                </a:lnTo>
                                <a:lnTo>
                                  <a:pt x="3616246" y="383347"/>
                                </a:lnTo>
                                <a:lnTo>
                                  <a:pt x="3618816" y="334516"/>
                                </a:lnTo>
                                <a:lnTo>
                                  <a:pt x="3621488" y="276741"/>
                                </a:lnTo>
                                <a:lnTo>
                                  <a:pt x="3624058" y="332254"/>
                                </a:lnTo>
                                <a:lnTo>
                                  <a:pt x="3626731" y="359496"/>
                                </a:lnTo>
                                <a:lnTo>
                                  <a:pt x="3629301" y="370805"/>
                                </a:lnTo>
                                <a:lnTo>
                                  <a:pt x="3631975" y="342535"/>
                                </a:lnTo>
                                <a:lnTo>
                                  <a:pt x="3634545" y="381085"/>
                                </a:lnTo>
                                <a:lnTo>
                                  <a:pt x="3637217" y="372038"/>
                                </a:lnTo>
                                <a:lnTo>
                                  <a:pt x="3639787" y="340273"/>
                                </a:lnTo>
                                <a:lnTo>
                                  <a:pt x="3642460" y="314161"/>
                                </a:lnTo>
                                <a:lnTo>
                                  <a:pt x="3645030" y="357235"/>
                                </a:lnTo>
                                <a:lnTo>
                                  <a:pt x="3647703" y="329993"/>
                                </a:lnTo>
                                <a:lnTo>
                                  <a:pt x="3650273" y="302853"/>
                                </a:lnTo>
                                <a:lnTo>
                                  <a:pt x="3652946" y="367412"/>
                                </a:lnTo>
                                <a:lnTo>
                                  <a:pt x="3655516" y="338011"/>
                                </a:lnTo>
                                <a:lnTo>
                                  <a:pt x="3658188" y="362889"/>
                                </a:lnTo>
                                <a:lnTo>
                                  <a:pt x="3660759" y="405962"/>
                                </a:lnTo>
                                <a:lnTo>
                                  <a:pt x="3663432" y="423028"/>
                                </a:lnTo>
                                <a:lnTo>
                                  <a:pt x="3666002" y="432074"/>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42" name="Shape 2542"/>
                        <wps:cNvSpPr/>
                        <wps:spPr>
                          <a:xfrm>
                            <a:off x="613683" y="5059578"/>
                            <a:ext cx="3666002" cy="299357"/>
                          </a:xfrm>
                          <a:custGeom>
                            <a:avLst/>
                            <a:gdLst/>
                            <a:ahLst/>
                            <a:cxnLst/>
                            <a:rect l="0" t="0" r="0" b="0"/>
                            <a:pathLst>
                              <a:path w="3666002" h="299357">
                                <a:moveTo>
                                  <a:pt x="0" y="55615"/>
                                </a:moveTo>
                                <a:lnTo>
                                  <a:pt x="2673" y="35158"/>
                                </a:lnTo>
                                <a:lnTo>
                                  <a:pt x="5243" y="79363"/>
                                </a:lnTo>
                                <a:lnTo>
                                  <a:pt x="7813" y="103212"/>
                                </a:lnTo>
                                <a:lnTo>
                                  <a:pt x="10486" y="54484"/>
                                </a:lnTo>
                                <a:lnTo>
                                  <a:pt x="13056" y="50989"/>
                                </a:lnTo>
                                <a:lnTo>
                                  <a:pt x="15729" y="36288"/>
                                </a:lnTo>
                                <a:lnTo>
                                  <a:pt x="18299" y="57877"/>
                                </a:lnTo>
                                <a:lnTo>
                                  <a:pt x="20971" y="34027"/>
                                </a:lnTo>
                                <a:lnTo>
                                  <a:pt x="23541" y="83886"/>
                                </a:lnTo>
                                <a:lnTo>
                                  <a:pt x="26214" y="103212"/>
                                </a:lnTo>
                                <a:lnTo>
                                  <a:pt x="28784" y="35158"/>
                                </a:lnTo>
                                <a:lnTo>
                                  <a:pt x="31457" y="43073"/>
                                </a:lnTo>
                                <a:lnTo>
                                  <a:pt x="34027" y="36288"/>
                                </a:lnTo>
                                <a:lnTo>
                                  <a:pt x="36700" y="47597"/>
                                </a:lnTo>
                                <a:lnTo>
                                  <a:pt x="39270" y="15934"/>
                                </a:lnTo>
                                <a:lnTo>
                                  <a:pt x="41943" y="78232"/>
                                </a:lnTo>
                                <a:lnTo>
                                  <a:pt x="44513" y="88512"/>
                                </a:lnTo>
                                <a:lnTo>
                                  <a:pt x="47186" y="61269"/>
                                </a:lnTo>
                                <a:lnTo>
                                  <a:pt x="49756" y="64662"/>
                                </a:lnTo>
                                <a:lnTo>
                                  <a:pt x="52429" y="75970"/>
                                </a:lnTo>
                                <a:lnTo>
                                  <a:pt x="54999" y="37419"/>
                                </a:lnTo>
                                <a:lnTo>
                                  <a:pt x="57672" y="19326"/>
                                </a:lnTo>
                                <a:lnTo>
                                  <a:pt x="60242" y="75970"/>
                                </a:lnTo>
                                <a:lnTo>
                                  <a:pt x="62914" y="107735"/>
                                </a:lnTo>
                                <a:lnTo>
                                  <a:pt x="65484" y="71447"/>
                                </a:lnTo>
                                <a:lnTo>
                                  <a:pt x="68157" y="49858"/>
                                </a:lnTo>
                                <a:lnTo>
                                  <a:pt x="70727" y="63531"/>
                                </a:lnTo>
                                <a:lnTo>
                                  <a:pt x="73400" y="60138"/>
                                </a:lnTo>
                                <a:lnTo>
                                  <a:pt x="75970" y="66923"/>
                                </a:lnTo>
                                <a:lnTo>
                                  <a:pt x="78643" y="119044"/>
                                </a:lnTo>
                                <a:lnTo>
                                  <a:pt x="81213" y="138370"/>
                                </a:lnTo>
                                <a:lnTo>
                                  <a:pt x="83886" y="50989"/>
                                </a:lnTo>
                                <a:lnTo>
                                  <a:pt x="86456" y="65793"/>
                                </a:lnTo>
                                <a:lnTo>
                                  <a:pt x="89129" y="56746"/>
                                </a:lnTo>
                                <a:lnTo>
                                  <a:pt x="91699" y="96427"/>
                                </a:lnTo>
                                <a:lnTo>
                                  <a:pt x="94372" y="22719"/>
                                </a:lnTo>
                                <a:lnTo>
                                  <a:pt x="96942" y="103212"/>
                                </a:lnTo>
                                <a:lnTo>
                                  <a:pt x="99614" y="104343"/>
                                </a:lnTo>
                                <a:lnTo>
                                  <a:pt x="102185" y="54484"/>
                                </a:lnTo>
                                <a:lnTo>
                                  <a:pt x="104857" y="52223"/>
                                </a:lnTo>
                                <a:lnTo>
                                  <a:pt x="107427" y="59007"/>
                                </a:lnTo>
                                <a:lnTo>
                                  <a:pt x="110100" y="55615"/>
                                </a:lnTo>
                                <a:lnTo>
                                  <a:pt x="112670" y="56746"/>
                                </a:lnTo>
                                <a:lnTo>
                                  <a:pt x="115343" y="98689"/>
                                </a:lnTo>
                                <a:lnTo>
                                  <a:pt x="117913" y="120175"/>
                                </a:lnTo>
                                <a:lnTo>
                                  <a:pt x="120586" y="13570"/>
                                </a:lnTo>
                                <a:lnTo>
                                  <a:pt x="123156" y="14700"/>
                                </a:lnTo>
                                <a:lnTo>
                                  <a:pt x="125829" y="61269"/>
                                </a:lnTo>
                                <a:lnTo>
                                  <a:pt x="128399" y="59007"/>
                                </a:lnTo>
                                <a:lnTo>
                                  <a:pt x="131072" y="12439"/>
                                </a:lnTo>
                                <a:lnTo>
                                  <a:pt x="133642" y="103212"/>
                                </a:lnTo>
                                <a:lnTo>
                                  <a:pt x="136315" y="95297"/>
                                </a:lnTo>
                                <a:lnTo>
                                  <a:pt x="138885" y="57877"/>
                                </a:lnTo>
                                <a:lnTo>
                                  <a:pt x="141558" y="24981"/>
                                </a:lnTo>
                                <a:lnTo>
                                  <a:pt x="144128" y="59007"/>
                                </a:lnTo>
                                <a:lnTo>
                                  <a:pt x="146698" y="47597"/>
                                </a:lnTo>
                                <a:lnTo>
                                  <a:pt x="149370" y="36288"/>
                                </a:lnTo>
                                <a:lnTo>
                                  <a:pt x="151940" y="114520"/>
                                </a:lnTo>
                                <a:lnTo>
                                  <a:pt x="154613" y="90774"/>
                                </a:lnTo>
                                <a:lnTo>
                                  <a:pt x="157183" y="60138"/>
                                </a:lnTo>
                                <a:lnTo>
                                  <a:pt x="159856" y="63531"/>
                                </a:lnTo>
                                <a:lnTo>
                                  <a:pt x="162426" y="80493"/>
                                </a:lnTo>
                                <a:lnTo>
                                  <a:pt x="165099" y="53353"/>
                                </a:lnTo>
                                <a:lnTo>
                                  <a:pt x="167669" y="9046"/>
                                </a:lnTo>
                                <a:lnTo>
                                  <a:pt x="170342" y="113390"/>
                                </a:lnTo>
                                <a:lnTo>
                                  <a:pt x="172912" y="117913"/>
                                </a:lnTo>
                                <a:lnTo>
                                  <a:pt x="175585" y="41942"/>
                                </a:lnTo>
                                <a:lnTo>
                                  <a:pt x="178155" y="49858"/>
                                </a:lnTo>
                                <a:lnTo>
                                  <a:pt x="180828" y="29504"/>
                                </a:lnTo>
                                <a:lnTo>
                                  <a:pt x="183398" y="39681"/>
                                </a:lnTo>
                                <a:lnTo>
                                  <a:pt x="186071" y="41942"/>
                                </a:lnTo>
                                <a:lnTo>
                                  <a:pt x="188641" y="107735"/>
                                </a:lnTo>
                                <a:lnTo>
                                  <a:pt x="191313" y="95297"/>
                                </a:lnTo>
                                <a:lnTo>
                                  <a:pt x="193883" y="7915"/>
                                </a:lnTo>
                                <a:lnTo>
                                  <a:pt x="196556" y="43073"/>
                                </a:lnTo>
                                <a:lnTo>
                                  <a:pt x="199126" y="43073"/>
                                </a:lnTo>
                                <a:lnTo>
                                  <a:pt x="201799" y="73709"/>
                                </a:lnTo>
                                <a:lnTo>
                                  <a:pt x="204369" y="30635"/>
                                </a:lnTo>
                                <a:lnTo>
                                  <a:pt x="207042" y="99819"/>
                                </a:lnTo>
                                <a:lnTo>
                                  <a:pt x="209612" y="128193"/>
                                </a:lnTo>
                                <a:lnTo>
                                  <a:pt x="212285" y="29504"/>
                                </a:lnTo>
                                <a:lnTo>
                                  <a:pt x="214855" y="34027"/>
                                </a:lnTo>
                                <a:lnTo>
                                  <a:pt x="217528" y="60138"/>
                                </a:lnTo>
                                <a:lnTo>
                                  <a:pt x="220098" y="80493"/>
                                </a:lnTo>
                                <a:lnTo>
                                  <a:pt x="222771" y="145155"/>
                                </a:lnTo>
                                <a:lnTo>
                                  <a:pt x="225341" y="117913"/>
                                </a:lnTo>
                                <a:lnTo>
                                  <a:pt x="228014" y="72578"/>
                                </a:lnTo>
                                <a:lnTo>
                                  <a:pt x="230584" y="63531"/>
                                </a:lnTo>
                                <a:lnTo>
                                  <a:pt x="233256" y="0"/>
                                </a:lnTo>
                                <a:lnTo>
                                  <a:pt x="235826" y="17065"/>
                                </a:lnTo>
                                <a:lnTo>
                                  <a:pt x="238499" y="23850"/>
                                </a:lnTo>
                                <a:lnTo>
                                  <a:pt x="241069" y="21588"/>
                                </a:lnTo>
                                <a:lnTo>
                                  <a:pt x="243742" y="131586"/>
                                </a:lnTo>
                                <a:lnTo>
                                  <a:pt x="246312" y="145155"/>
                                </a:lnTo>
                                <a:lnTo>
                                  <a:pt x="248985" y="65793"/>
                                </a:lnTo>
                                <a:lnTo>
                                  <a:pt x="251555" y="94166"/>
                                </a:lnTo>
                                <a:lnTo>
                                  <a:pt x="254228" y="72578"/>
                                </a:lnTo>
                                <a:lnTo>
                                  <a:pt x="256798" y="49858"/>
                                </a:lnTo>
                                <a:lnTo>
                                  <a:pt x="259471" y="40811"/>
                                </a:lnTo>
                                <a:lnTo>
                                  <a:pt x="262041" y="162220"/>
                                </a:lnTo>
                                <a:lnTo>
                                  <a:pt x="264714" y="111128"/>
                                </a:lnTo>
                                <a:lnTo>
                                  <a:pt x="267284" y="86147"/>
                                </a:lnTo>
                                <a:lnTo>
                                  <a:pt x="269957" y="61269"/>
                                </a:lnTo>
                                <a:lnTo>
                                  <a:pt x="272527" y="115651"/>
                                </a:lnTo>
                                <a:lnTo>
                                  <a:pt x="275199" y="64662"/>
                                </a:lnTo>
                                <a:lnTo>
                                  <a:pt x="277769" y="44204"/>
                                </a:lnTo>
                                <a:lnTo>
                                  <a:pt x="280339" y="100950"/>
                                </a:lnTo>
                                <a:lnTo>
                                  <a:pt x="283012" y="159855"/>
                                </a:lnTo>
                                <a:lnTo>
                                  <a:pt x="285582" y="29504"/>
                                </a:lnTo>
                                <a:lnTo>
                                  <a:pt x="288255" y="74839"/>
                                </a:lnTo>
                                <a:lnTo>
                                  <a:pt x="290825" y="73709"/>
                                </a:lnTo>
                                <a:lnTo>
                                  <a:pt x="293498" y="41942"/>
                                </a:lnTo>
                                <a:lnTo>
                                  <a:pt x="296068" y="40811"/>
                                </a:lnTo>
                                <a:lnTo>
                                  <a:pt x="298741" y="95297"/>
                                </a:lnTo>
                                <a:lnTo>
                                  <a:pt x="301311" y="104343"/>
                                </a:lnTo>
                                <a:lnTo>
                                  <a:pt x="303984" y="32896"/>
                                </a:lnTo>
                                <a:lnTo>
                                  <a:pt x="306554" y="87278"/>
                                </a:lnTo>
                                <a:lnTo>
                                  <a:pt x="309227" y="73709"/>
                                </a:lnTo>
                                <a:lnTo>
                                  <a:pt x="311797" y="97558"/>
                                </a:lnTo>
                                <a:lnTo>
                                  <a:pt x="314469" y="54484"/>
                                </a:lnTo>
                                <a:lnTo>
                                  <a:pt x="317039" y="85017"/>
                                </a:lnTo>
                                <a:lnTo>
                                  <a:pt x="319712" y="146286"/>
                                </a:lnTo>
                                <a:lnTo>
                                  <a:pt x="322283" y="119044"/>
                                </a:lnTo>
                                <a:lnTo>
                                  <a:pt x="324955" y="55615"/>
                                </a:lnTo>
                                <a:lnTo>
                                  <a:pt x="327525" y="45335"/>
                                </a:lnTo>
                                <a:lnTo>
                                  <a:pt x="330198" y="77101"/>
                                </a:lnTo>
                                <a:lnTo>
                                  <a:pt x="332768" y="65793"/>
                                </a:lnTo>
                                <a:lnTo>
                                  <a:pt x="335441" y="144025"/>
                                </a:lnTo>
                                <a:lnTo>
                                  <a:pt x="338011" y="151940"/>
                                </a:lnTo>
                                <a:lnTo>
                                  <a:pt x="340684" y="97558"/>
                                </a:lnTo>
                                <a:lnTo>
                                  <a:pt x="343254" y="109997"/>
                                </a:lnTo>
                                <a:lnTo>
                                  <a:pt x="345927" y="104343"/>
                                </a:lnTo>
                                <a:lnTo>
                                  <a:pt x="348497" y="82755"/>
                                </a:lnTo>
                                <a:lnTo>
                                  <a:pt x="351170" y="36288"/>
                                </a:lnTo>
                                <a:lnTo>
                                  <a:pt x="353740" y="138370"/>
                                </a:lnTo>
                                <a:lnTo>
                                  <a:pt x="356412" y="148548"/>
                                </a:lnTo>
                                <a:lnTo>
                                  <a:pt x="358983" y="81624"/>
                                </a:lnTo>
                                <a:lnTo>
                                  <a:pt x="361655" y="65793"/>
                                </a:lnTo>
                                <a:lnTo>
                                  <a:pt x="364225" y="75970"/>
                                </a:lnTo>
                                <a:lnTo>
                                  <a:pt x="366898" y="81624"/>
                                </a:lnTo>
                                <a:lnTo>
                                  <a:pt x="369468" y="100950"/>
                                </a:lnTo>
                                <a:lnTo>
                                  <a:pt x="372141" y="136109"/>
                                </a:lnTo>
                                <a:lnTo>
                                  <a:pt x="374711" y="150809"/>
                                </a:lnTo>
                                <a:lnTo>
                                  <a:pt x="377384" y="127062"/>
                                </a:lnTo>
                                <a:lnTo>
                                  <a:pt x="379954" y="98689"/>
                                </a:lnTo>
                                <a:lnTo>
                                  <a:pt x="382627" y="95297"/>
                                </a:lnTo>
                                <a:lnTo>
                                  <a:pt x="385197" y="109997"/>
                                </a:lnTo>
                                <a:lnTo>
                                  <a:pt x="387870" y="97558"/>
                                </a:lnTo>
                                <a:lnTo>
                                  <a:pt x="390440" y="122436"/>
                                </a:lnTo>
                                <a:lnTo>
                                  <a:pt x="393113" y="141763"/>
                                </a:lnTo>
                                <a:lnTo>
                                  <a:pt x="395683" y="88512"/>
                                </a:lnTo>
                                <a:lnTo>
                                  <a:pt x="398355" y="151940"/>
                                </a:lnTo>
                                <a:lnTo>
                                  <a:pt x="400925" y="122436"/>
                                </a:lnTo>
                                <a:lnTo>
                                  <a:pt x="403598" y="105474"/>
                                </a:lnTo>
                                <a:lnTo>
                                  <a:pt x="406169" y="94166"/>
                                </a:lnTo>
                                <a:lnTo>
                                  <a:pt x="408841" y="140632"/>
                                </a:lnTo>
                                <a:lnTo>
                                  <a:pt x="411411" y="191622"/>
                                </a:lnTo>
                                <a:lnTo>
                                  <a:pt x="413981" y="108866"/>
                                </a:lnTo>
                                <a:lnTo>
                                  <a:pt x="416654" y="123567"/>
                                </a:lnTo>
                                <a:lnTo>
                                  <a:pt x="419224" y="95297"/>
                                </a:lnTo>
                                <a:lnTo>
                                  <a:pt x="421897" y="81624"/>
                                </a:lnTo>
                                <a:lnTo>
                                  <a:pt x="424467" y="61269"/>
                                </a:lnTo>
                                <a:lnTo>
                                  <a:pt x="427140" y="136109"/>
                                </a:lnTo>
                                <a:lnTo>
                                  <a:pt x="429710" y="157594"/>
                                </a:lnTo>
                                <a:lnTo>
                                  <a:pt x="432383" y="81624"/>
                                </a:lnTo>
                                <a:lnTo>
                                  <a:pt x="434953" y="97558"/>
                                </a:lnTo>
                                <a:lnTo>
                                  <a:pt x="437626" y="140632"/>
                                </a:lnTo>
                                <a:lnTo>
                                  <a:pt x="440196" y="108866"/>
                                </a:lnTo>
                                <a:lnTo>
                                  <a:pt x="442869" y="102081"/>
                                </a:lnTo>
                                <a:lnTo>
                                  <a:pt x="445439" y="138370"/>
                                </a:lnTo>
                                <a:lnTo>
                                  <a:pt x="448111" y="166743"/>
                                </a:lnTo>
                                <a:lnTo>
                                  <a:pt x="450681" y="141763"/>
                                </a:lnTo>
                                <a:lnTo>
                                  <a:pt x="453354" y="124698"/>
                                </a:lnTo>
                                <a:lnTo>
                                  <a:pt x="455924" y="107735"/>
                                </a:lnTo>
                                <a:lnTo>
                                  <a:pt x="458597" y="74839"/>
                                </a:lnTo>
                                <a:lnTo>
                                  <a:pt x="461167" y="106604"/>
                                </a:lnTo>
                                <a:lnTo>
                                  <a:pt x="463840" y="158725"/>
                                </a:lnTo>
                                <a:lnTo>
                                  <a:pt x="466410" y="154201"/>
                                </a:lnTo>
                                <a:lnTo>
                                  <a:pt x="469083" y="149678"/>
                                </a:lnTo>
                                <a:lnTo>
                                  <a:pt x="471653" y="115651"/>
                                </a:lnTo>
                                <a:lnTo>
                                  <a:pt x="474326" y="130455"/>
                                </a:lnTo>
                                <a:lnTo>
                                  <a:pt x="476896" y="124698"/>
                                </a:lnTo>
                                <a:lnTo>
                                  <a:pt x="479569" y="71447"/>
                                </a:lnTo>
                                <a:lnTo>
                                  <a:pt x="482139" y="139502"/>
                                </a:lnTo>
                                <a:lnTo>
                                  <a:pt x="484811" y="117913"/>
                                </a:lnTo>
                                <a:lnTo>
                                  <a:pt x="487381" y="88512"/>
                                </a:lnTo>
                                <a:lnTo>
                                  <a:pt x="490054" y="120175"/>
                                </a:lnTo>
                                <a:lnTo>
                                  <a:pt x="492625" y="86147"/>
                                </a:lnTo>
                                <a:lnTo>
                                  <a:pt x="495297" y="52223"/>
                                </a:lnTo>
                                <a:lnTo>
                                  <a:pt x="497867" y="57877"/>
                                </a:lnTo>
                                <a:lnTo>
                                  <a:pt x="500540" y="140632"/>
                                </a:lnTo>
                                <a:lnTo>
                                  <a:pt x="503110" y="132716"/>
                                </a:lnTo>
                                <a:lnTo>
                                  <a:pt x="505783" y="94166"/>
                                </a:lnTo>
                                <a:lnTo>
                                  <a:pt x="508353" y="83886"/>
                                </a:lnTo>
                                <a:lnTo>
                                  <a:pt x="511026" y="83886"/>
                                </a:lnTo>
                                <a:lnTo>
                                  <a:pt x="513596" y="68054"/>
                                </a:lnTo>
                                <a:lnTo>
                                  <a:pt x="516269" y="39681"/>
                                </a:lnTo>
                                <a:lnTo>
                                  <a:pt x="518839" y="117913"/>
                                </a:lnTo>
                                <a:lnTo>
                                  <a:pt x="521511" y="100950"/>
                                </a:lnTo>
                                <a:lnTo>
                                  <a:pt x="524081" y="99819"/>
                                </a:lnTo>
                                <a:lnTo>
                                  <a:pt x="526755" y="94166"/>
                                </a:lnTo>
                                <a:lnTo>
                                  <a:pt x="529325" y="66923"/>
                                </a:lnTo>
                                <a:lnTo>
                                  <a:pt x="531997" y="39681"/>
                                </a:lnTo>
                                <a:lnTo>
                                  <a:pt x="534567" y="39681"/>
                                </a:lnTo>
                                <a:lnTo>
                                  <a:pt x="537240" y="141763"/>
                                </a:lnTo>
                                <a:lnTo>
                                  <a:pt x="539810" y="111128"/>
                                </a:lnTo>
                                <a:lnTo>
                                  <a:pt x="542483" y="38550"/>
                                </a:lnTo>
                                <a:lnTo>
                                  <a:pt x="545053" y="73709"/>
                                </a:lnTo>
                                <a:lnTo>
                                  <a:pt x="547726" y="86147"/>
                                </a:lnTo>
                                <a:lnTo>
                                  <a:pt x="550296" y="70316"/>
                                </a:lnTo>
                                <a:lnTo>
                                  <a:pt x="552866" y="60138"/>
                                </a:lnTo>
                                <a:lnTo>
                                  <a:pt x="555539" y="109997"/>
                                </a:lnTo>
                                <a:lnTo>
                                  <a:pt x="558109" y="89643"/>
                                </a:lnTo>
                                <a:lnTo>
                                  <a:pt x="560782" y="116782"/>
                                </a:lnTo>
                                <a:lnTo>
                                  <a:pt x="563352" y="74839"/>
                                </a:lnTo>
                                <a:lnTo>
                                  <a:pt x="568595" y="74839"/>
                                </a:lnTo>
                                <a:lnTo>
                                  <a:pt x="571267" y="68054"/>
                                </a:lnTo>
                                <a:lnTo>
                                  <a:pt x="573837" y="116782"/>
                                </a:lnTo>
                                <a:lnTo>
                                  <a:pt x="576510" y="105474"/>
                                </a:lnTo>
                                <a:lnTo>
                                  <a:pt x="579080" y="68054"/>
                                </a:lnTo>
                                <a:lnTo>
                                  <a:pt x="581753" y="89643"/>
                                </a:lnTo>
                                <a:lnTo>
                                  <a:pt x="584323" y="75970"/>
                                </a:lnTo>
                                <a:lnTo>
                                  <a:pt x="586996" y="61269"/>
                                </a:lnTo>
                                <a:lnTo>
                                  <a:pt x="589566" y="44204"/>
                                </a:lnTo>
                                <a:lnTo>
                                  <a:pt x="592239" y="107735"/>
                                </a:lnTo>
                                <a:lnTo>
                                  <a:pt x="594809" y="130455"/>
                                </a:lnTo>
                                <a:lnTo>
                                  <a:pt x="597482" y="49858"/>
                                </a:lnTo>
                                <a:lnTo>
                                  <a:pt x="600052" y="22719"/>
                                </a:lnTo>
                                <a:lnTo>
                                  <a:pt x="602725" y="88512"/>
                                </a:lnTo>
                                <a:lnTo>
                                  <a:pt x="605295" y="69185"/>
                                </a:lnTo>
                                <a:lnTo>
                                  <a:pt x="607967" y="37419"/>
                                </a:lnTo>
                                <a:lnTo>
                                  <a:pt x="610537" y="85017"/>
                                </a:lnTo>
                                <a:lnTo>
                                  <a:pt x="613211" y="130455"/>
                                </a:lnTo>
                                <a:lnTo>
                                  <a:pt x="615781" y="57877"/>
                                </a:lnTo>
                                <a:lnTo>
                                  <a:pt x="618453" y="26112"/>
                                </a:lnTo>
                                <a:lnTo>
                                  <a:pt x="621023" y="48727"/>
                                </a:lnTo>
                                <a:lnTo>
                                  <a:pt x="623696" y="56746"/>
                                </a:lnTo>
                                <a:lnTo>
                                  <a:pt x="626266" y="10177"/>
                                </a:lnTo>
                                <a:lnTo>
                                  <a:pt x="628939" y="96427"/>
                                </a:lnTo>
                                <a:lnTo>
                                  <a:pt x="631509" y="96427"/>
                                </a:lnTo>
                                <a:lnTo>
                                  <a:pt x="634182" y="61269"/>
                                </a:lnTo>
                                <a:lnTo>
                                  <a:pt x="636752" y="56746"/>
                                </a:lnTo>
                                <a:lnTo>
                                  <a:pt x="639425" y="77101"/>
                                </a:lnTo>
                                <a:lnTo>
                                  <a:pt x="641995" y="73709"/>
                                </a:lnTo>
                                <a:lnTo>
                                  <a:pt x="644668" y="79363"/>
                                </a:lnTo>
                                <a:lnTo>
                                  <a:pt x="647238" y="100950"/>
                                </a:lnTo>
                                <a:lnTo>
                                  <a:pt x="649911" y="119044"/>
                                </a:lnTo>
                                <a:lnTo>
                                  <a:pt x="652481" y="34027"/>
                                </a:lnTo>
                                <a:lnTo>
                                  <a:pt x="655153" y="26112"/>
                                </a:lnTo>
                                <a:lnTo>
                                  <a:pt x="657724" y="64662"/>
                                </a:lnTo>
                                <a:lnTo>
                                  <a:pt x="660396" y="69185"/>
                                </a:lnTo>
                                <a:lnTo>
                                  <a:pt x="662966" y="50989"/>
                                </a:lnTo>
                                <a:lnTo>
                                  <a:pt x="665639" y="115651"/>
                                </a:lnTo>
                                <a:lnTo>
                                  <a:pt x="668209" y="93035"/>
                                </a:lnTo>
                                <a:lnTo>
                                  <a:pt x="670882" y="65793"/>
                                </a:lnTo>
                                <a:lnTo>
                                  <a:pt x="673452" y="60138"/>
                                </a:lnTo>
                                <a:lnTo>
                                  <a:pt x="676125" y="57877"/>
                                </a:lnTo>
                                <a:lnTo>
                                  <a:pt x="678695" y="65793"/>
                                </a:lnTo>
                                <a:lnTo>
                                  <a:pt x="681368" y="36288"/>
                                </a:lnTo>
                                <a:lnTo>
                                  <a:pt x="683938" y="114520"/>
                                </a:lnTo>
                                <a:lnTo>
                                  <a:pt x="686508" y="106604"/>
                                </a:lnTo>
                                <a:lnTo>
                                  <a:pt x="689181" y="71447"/>
                                </a:lnTo>
                                <a:lnTo>
                                  <a:pt x="691751" y="57877"/>
                                </a:lnTo>
                                <a:lnTo>
                                  <a:pt x="694423" y="35158"/>
                                </a:lnTo>
                                <a:lnTo>
                                  <a:pt x="696993" y="63531"/>
                                </a:lnTo>
                                <a:lnTo>
                                  <a:pt x="699667" y="71447"/>
                                </a:lnTo>
                                <a:lnTo>
                                  <a:pt x="702237" y="100950"/>
                                </a:lnTo>
                                <a:lnTo>
                                  <a:pt x="704909" y="114520"/>
                                </a:lnTo>
                                <a:lnTo>
                                  <a:pt x="707479" y="72578"/>
                                </a:lnTo>
                                <a:lnTo>
                                  <a:pt x="710152" y="87278"/>
                                </a:lnTo>
                                <a:lnTo>
                                  <a:pt x="712722" y="96427"/>
                                </a:lnTo>
                                <a:lnTo>
                                  <a:pt x="715395" y="98689"/>
                                </a:lnTo>
                                <a:lnTo>
                                  <a:pt x="717965" y="71447"/>
                                </a:lnTo>
                                <a:lnTo>
                                  <a:pt x="720638" y="86147"/>
                                </a:lnTo>
                                <a:lnTo>
                                  <a:pt x="723208" y="120175"/>
                                </a:lnTo>
                                <a:lnTo>
                                  <a:pt x="725881" y="89643"/>
                                </a:lnTo>
                                <a:lnTo>
                                  <a:pt x="728451" y="83886"/>
                                </a:lnTo>
                                <a:lnTo>
                                  <a:pt x="731124" y="63531"/>
                                </a:lnTo>
                                <a:lnTo>
                                  <a:pt x="733694" y="55615"/>
                                </a:lnTo>
                                <a:lnTo>
                                  <a:pt x="736367" y="47597"/>
                                </a:lnTo>
                                <a:lnTo>
                                  <a:pt x="738937" y="147417"/>
                                </a:lnTo>
                                <a:lnTo>
                                  <a:pt x="741609" y="169005"/>
                                </a:lnTo>
                                <a:lnTo>
                                  <a:pt x="744179" y="52223"/>
                                </a:lnTo>
                                <a:lnTo>
                                  <a:pt x="746852" y="91904"/>
                                </a:lnTo>
                                <a:lnTo>
                                  <a:pt x="749422" y="80493"/>
                                </a:lnTo>
                                <a:lnTo>
                                  <a:pt x="752095" y="99819"/>
                                </a:lnTo>
                                <a:lnTo>
                                  <a:pt x="754665" y="40811"/>
                                </a:lnTo>
                                <a:lnTo>
                                  <a:pt x="757338" y="102081"/>
                                </a:lnTo>
                                <a:lnTo>
                                  <a:pt x="759908" y="117913"/>
                                </a:lnTo>
                                <a:lnTo>
                                  <a:pt x="762581" y="75970"/>
                                </a:lnTo>
                                <a:lnTo>
                                  <a:pt x="765151" y="96427"/>
                                </a:lnTo>
                                <a:lnTo>
                                  <a:pt x="767824" y="55615"/>
                                </a:lnTo>
                                <a:lnTo>
                                  <a:pt x="770394" y="70316"/>
                                </a:lnTo>
                                <a:lnTo>
                                  <a:pt x="773067" y="41942"/>
                                </a:lnTo>
                                <a:lnTo>
                                  <a:pt x="775637" y="124698"/>
                                </a:lnTo>
                                <a:lnTo>
                                  <a:pt x="778309" y="157594"/>
                                </a:lnTo>
                                <a:lnTo>
                                  <a:pt x="780880" y="72578"/>
                                </a:lnTo>
                                <a:lnTo>
                                  <a:pt x="783552" y="87278"/>
                                </a:lnTo>
                                <a:lnTo>
                                  <a:pt x="786122" y="88512"/>
                                </a:lnTo>
                                <a:lnTo>
                                  <a:pt x="788795" y="97558"/>
                                </a:lnTo>
                                <a:lnTo>
                                  <a:pt x="791365" y="57877"/>
                                </a:lnTo>
                                <a:lnTo>
                                  <a:pt x="794038" y="139502"/>
                                </a:lnTo>
                                <a:lnTo>
                                  <a:pt x="796608" y="115651"/>
                                </a:lnTo>
                                <a:lnTo>
                                  <a:pt x="799281" y="113390"/>
                                </a:lnTo>
                                <a:lnTo>
                                  <a:pt x="801851" y="94166"/>
                                </a:lnTo>
                                <a:lnTo>
                                  <a:pt x="804524" y="97558"/>
                                </a:lnTo>
                                <a:lnTo>
                                  <a:pt x="807094" y="75970"/>
                                </a:lnTo>
                                <a:lnTo>
                                  <a:pt x="809767" y="52223"/>
                                </a:lnTo>
                                <a:lnTo>
                                  <a:pt x="812337" y="134978"/>
                                </a:lnTo>
                                <a:lnTo>
                                  <a:pt x="815009" y="119044"/>
                                </a:lnTo>
                                <a:lnTo>
                                  <a:pt x="817579" y="43073"/>
                                </a:lnTo>
                                <a:lnTo>
                                  <a:pt x="820253" y="81624"/>
                                </a:lnTo>
                                <a:lnTo>
                                  <a:pt x="822823" y="83886"/>
                                </a:lnTo>
                                <a:lnTo>
                                  <a:pt x="825393" y="40811"/>
                                </a:lnTo>
                                <a:lnTo>
                                  <a:pt x="828065" y="96427"/>
                                </a:lnTo>
                                <a:lnTo>
                                  <a:pt x="830635" y="113390"/>
                                </a:lnTo>
                                <a:lnTo>
                                  <a:pt x="833308" y="127062"/>
                                </a:lnTo>
                                <a:lnTo>
                                  <a:pt x="835878" y="70316"/>
                                </a:lnTo>
                                <a:lnTo>
                                  <a:pt x="838551" y="73709"/>
                                </a:lnTo>
                                <a:lnTo>
                                  <a:pt x="841121" y="108866"/>
                                </a:lnTo>
                                <a:lnTo>
                                  <a:pt x="843794" y="72578"/>
                                </a:lnTo>
                                <a:lnTo>
                                  <a:pt x="846364" y="86147"/>
                                </a:lnTo>
                                <a:lnTo>
                                  <a:pt x="849037" y="113390"/>
                                </a:lnTo>
                                <a:lnTo>
                                  <a:pt x="851607" y="129324"/>
                                </a:lnTo>
                                <a:lnTo>
                                  <a:pt x="854280" y="71447"/>
                                </a:lnTo>
                                <a:lnTo>
                                  <a:pt x="856850" y="95297"/>
                                </a:lnTo>
                                <a:lnTo>
                                  <a:pt x="859523" y="96427"/>
                                </a:lnTo>
                                <a:lnTo>
                                  <a:pt x="862093" y="94166"/>
                                </a:lnTo>
                                <a:lnTo>
                                  <a:pt x="864766" y="74839"/>
                                </a:lnTo>
                                <a:lnTo>
                                  <a:pt x="867336" y="109997"/>
                                </a:lnTo>
                                <a:lnTo>
                                  <a:pt x="870008" y="96427"/>
                                </a:lnTo>
                                <a:lnTo>
                                  <a:pt x="872578" y="98689"/>
                                </a:lnTo>
                                <a:lnTo>
                                  <a:pt x="875251" y="87278"/>
                                </a:lnTo>
                                <a:lnTo>
                                  <a:pt x="877821" y="105474"/>
                                </a:lnTo>
                                <a:lnTo>
                                  <a:pt x="880494" y="106604"/>
                                </a:lnTo>
                                <a:lnTo>
                                  <a:pt x="883064" y="74839"/>
                                </a:lnTo>
                                <a:lnTo>
                                  <a:pt x="885737" y="160986"/>
                                </a:lnTo>
                                <a:lnTo>
                                  <a:pt x="888307" y="157594"/>
                                </a:lnTo>
                                <a:lnTo>
                                  <a:pt x="890980" y="89643"/>
                                </a:lnTo>
                                <a:lnTo>
                                  <a:pt x="893550" y="45335"/>
                                </a:lnTo>
                                <a:lnTo>
                                  <a:pt x="896223" y="104343"/>
                                </a:lnTo>
                                <a:lnTo>
                                  <a:pt x="898793" y="90774"/>
                                </a:lnTo>
                                <a:lnTo>
                                  <a:pt x="901466" y="96427"/>
                                </a:lnTo>
                                <a:lnTo>
                                  <a:pt x="904036" y="163351"/>
                                </a:lnTo>
                                <a:lnTo>
                                  <a:pt x="906709" y="125932"/>
                                </a:lnTo>
                                <a:lnTo>
                                  <a:pt x="909279" y="78232"/>
                                </a:lnTo>
                                <a:lnTo>
                                  <a:pt x="911951" y="130455"/>
                                </a:lnTo>
                                <a:lnTo>
                                  <a:pt x="914521" y="125932"/>
                                </a:lnTo>
                                <a:lnTo>
                                  <a:pt x="917194" y="100950"/>
                                </a:lnTo>
                                <a:lnTo>
                                  <a:pt x="919764" y="82755"/>
                                </a:lnTo>
                                <a:lnTo>
                                  <a:pt x="922437" y="138370"/>
                                </a:lnTo>
                                <a:lnTo>
                                  <a:pt x="925007" y="115651"/>
                                </a:lnTo>
                                <a:lnTo>
                                  <a:pt x="927680" y="48727"/>
                                </a:lnTo>
                                <a:lnTo>
                                  <a:pt x="930250" y="80493"/>
                                </a:lnTo>
                                <a:lnTo>
                                  <a:pt x="932923" y="70316"/>
                                </a:lnTo>
                                <a:lnTo>
                                  <a:pt x="935493" y="85017"/>
                                </a:lnTo>
                                <a:lnTo>
                                  <a:pt x="938166" y="72578"/>
                                </a:lnTo>
                                <a:lnTo>
                                  <a:pt x="940736" y="94166"/>
                                </a:lnTo>
                                <a:lnTo>
                                  <a:pt x="943409" y="96427"/>
                                </a:lnTo>
                                <a:lnTo>
                                  <a:pt x="945979" y="78232"/>
                                </a:lnTo>
                                <a:lnTo>
                                  <a:pt x="948651" y="69185"/>
                                </a:lnTo>
                                <a:lnTo>
                                  <a:pt x="951222" y="96427"/>
                                </a:lnTo>
                                <a:lnTo>
                                  <a:pt x="953894" y="69185"/>
                                </a:lnTo>
                                <a:lnTo>
                                  <a:pt x="956464" y="49858"/>
                                </a:lnTo>
                                <a:lnTo>
                                  <a:pt x="959034" y="140632"/>
                                </a:lnTo>
                                <a:lnTo>
                                  <a:pt x="961707" y="144025"/>
                                </a:lnTo>
                                <a:lnTo>
                                  <a:pt x="964277" y="134978"/>
                                </a:lnTo>
                                <a:lnTo>
                                  <a:pt x="966950" y="81624"/>
                                </a:lnTo>
                                <a:lnTo>
                                  <a:pt x="969520" y="89643"/>
                                </a:lnTo>
                                <a:lnTo>
                                  <a:pt x="972193" y="73709"/>
                                </a:lnTo>
                                <a:lnTo>
                                  <a:pt x="974763" y="54484"/>
                                </a:lnTo>
                                <a:lnTo>
                                  <a:pt x="977436" y="134978"/>
                                </a:lnTo>
                                <a:lnTo>
                                  <a:pt x="980006" y="99819"/>
                                </a:lnTo>
                                <a:lnTo>
                                  <a:pt x="982679" y="71447"/>
                                </a:lnTo>
                                <a:lnTo>
                                  <a:pt x="985249" y="71447"/>
                                </a:lnTo>
                                <a:lnTo>
                                  <a:pt x="987922" y="106604"/>
                                </a:lnTo>
                                <a:lnTo>
                                  <a:pt x="990492" y="104343"/>
                                </a:lnTo>
                                <a:lnTo>
                                  <a:pt x="993165" y="39681"/>
                                </a:lnTo>
                                <a:lnTo>
                                  <a:pt x="995735" y="116782"/>
                                </a:lnTo>
                                <a:lnTo>
                                  <a:pt x="998407" y="147417"/>
                                </a:lnTo>
                                <a:lnTo>
                                  <a:pt x="1000977" y="82755"/>
                                </a:lnTo>
                                <a:lnTo>
                                  <a:pt x="1003650" y="103212"/>
                                </a:lnTo>
                                <a:lnTo>
                                  <a:pt x="1006220" y="73709"/>
                                </a:lnTo>
                                <a:lnTo>
                                  <a:pt x="1008893" y="87278"/>
                                </a:lnTo>
                                <a:lnTo>
                                  <a:pt x="1011463" y="102081"/>
                                </a:lnTo>
                                <a:lnTo>
                                  <a:pt x="1014136" y="146286"/>
                                </a:lnTo>
                                <a:lnTo>
                                  <a:pt x="1016706" y="116782"/>
                                </a:lnTo>
                                <a:lnTo>
                                  <a:pt x="1019379" y="80493"/>
                                </a:lnTo>
                                <a:lnTo>
                                  <a:pt x="1021949" y="140632"/>
                                </a:lnTo>
                                <a:lnTo>
                                  <a:pt x="1024622" y="91904"/>
                                </a:lnTo>
                                <a:lnTo>
                                  <a:pt x="1027192" y="75970"/>
                                </a:lnTo>
                                <a:lnTo>
                                  <a:pt x="1029865" y="69185"/>
                                </a:lnTo>
                                <a:lnTo>
                                  <a:pt x="1032435" y="107735"/>
                                </a:lnTo>
                                <a:lnTo>
                                  <a:pt x="1035107" y="127062"/>
                                </a:lnTo>
                                <a:lnTo>
                                  <a:pt x="1037677" y="96427"/>
                                </a:lnTo>
                                <a:lnTo>
                                  <a:pt x="1040350" y="74839"/>
                                </a:lnTo>
                                <a:lnTo>
                                  <a:pt x="1042920" y="80493"/>
                                </a:lnTo>
                                <a:lnTo>
                                  <a:pt x="1045593" y="91904"/>
                                </a:lnTo>
                                <a:lnTo>
                                  <a:pt x="1048163" y="50989"/>
                                </a:lnTo>
                                <a:lnTo>
                                  <a:pt x="1050836" y="147417"/>
                                </a:lnTo>
                                <a:lnTo>
                                  <a:pt x="1053406" y="108866"/>
                                </a:lnTo>
                                <a:lnTo>
                                  <a:pt x="1056079" y="95297"/>
                                </a:lnTo>
                                <a:lnTo>
                                  <a:pt x="1058649" y="88512"/>
                                </a:lnTo>
                                <a:lnTo>
                                  <a:pt x="1061322" y="85017"/>
                                </a:lnTo>
                                <a:lnTo>
                                  <a:pt x="1063892" y="52223"/>
                                </a:lnTo>
                                <a:lnTo>
                                  <a:pt x="1066565" y="74839"/>
                                </a:lnTo>
                                <a:lnTo>
                                  <a:pt x="1069135" y="103212"/>
                                </a:lnTo>
                                <a:lnTo>
                                  <a:pt x="1071808" y="130455"/>
                                </a:lnTo>
                                <a:lnTo>
                                  <a:pt x="1074378" y="68054"/>
                                </a:lnTo>
                                <a:lnTo>
                                  <a:pt x="1077051" y="88512"/>
                                </a:lnTo>
                                <a:lnTo>
                                  <a:pt x="1079621" y="93035"/>
                                </a:lnTo>
                                <a:lnTo>
                                  <a:pt x="1082293" y="93035"/>
                                </a:lnTo>
                                <a:lnTo>
                                  <a:pt x="1084863" y="73709"/>
                                </a:lnTo>
                                <a:lnTo>
                                  <a:pt x="1087536" y="123567"/>
                                </a:lnTo>
                                <a:lnTo>
                                  <a:pt x="1090106" y="154201"/>
                                </a:lnTo>
                                <a:lnTo>
                                  <a:pt x="1092676" y="85017"/>
                                </a:lnTo>
                                <a:lnTo>
                                  <a:pt x="1095349" y="111128"/>
                                </a:lnTo>
                                <a:lnTo>
                                  <a:pt x="1097919" y="140632"/>
                                </a:lnTo>
                                <a:lnTo>
                                  <a:pt x="1100592" y="134978"/>
                                </a:lnTo>
                                <a:lnTo>
                                  <a:pt x="1103162" y="75970"/>
                                </a:lnTo>
                                <a:lnTo>
                                  <a:pt x="1105835" y="122436"/>
                                </a:lnTo>
                                <a:lnTo>
                                  <a:pt x="1108405" y="153071"/>
                                </a:lnTo>
                                <a:lnTo>
                                  <a:pt x="1111078" y="90774"/>
                                </a:lnTo>
                                <a:lnTo>
                                  <a:pt x="1113648" y="120175"/>
                                </a:lnTo>
                                <a:lnTo>
                                  <a:pt x="1116321" y="105474"/>
                                </a:lnTo>
                                <a:lnTo>
                                  <a:pt x="1118891" y="89643"/>
                                </a:lnTo>
                                <a:lnTo>
                                  <a:pt x="1121563" y="72578"/>
                                </a:lnTo>
                                <a:lnTo>
                                  <a:pt x="1124133" y="167874"/>
                                </a:lnTo>
                                <a:lnTo>
                                  <a:pt x="1126806" y="151940"/>
                                </a:lnTo>
                                <a:lnTo>
                                  <a:pt x="1129376" y="81624"/>
                                </a:lnTo>
                                <a:lnTo>
                                  <a:pt x="1132049" y="93035"/>
                                </a:lnTo>
                                <a:lnTo>
                                  <a:pt x="1134619" y="99819"/>
                                </a:lnTo>
                                <a:lnTo>
                                  <a:pt x="1137292" y="116782"/>
                                </a:lnTo>
                                <a:lnTo>
                                  <a:pt x="1139862" y="117913"/>
                                </a:lnTo>
                                <a:lnTo>
                                  <a:pt x="1142535" y="195014"/>
                                </a:lnTo>
                                <a:lnTo>
                                  <a:pt x="1145105" y="184837"/>
                                </a:lnTo>
                                <a:lnTo>
                                  <a:pt x="1147778" y="73709"/>
                                </a:lnTo>
                                <a:lnTo>
                                  <a:pt x="1150348" y="115651"/>
                                </a:lnTo>
                                <a:lnTo>
                                  <a:pt x="1153021" y="158725"/>
                                </a:lnTo>
                                <a:lnTo>
                                  <a:pt x="1155591" y="121305"/>
                                </a:lnTo>
                                <a:lnTo>
                                  <a:pt x="1158264" y="130455"/>
                                </a:lnTo>
                                <a:lnTo>
                                  <a:pt x="1160834" y="185967"/>
                                </a:lnTo>
                                <a:lnTo>
                                  <a:pt x="1163506" y="175790"/>
                                </a:lnTo>
                                <a:lnTo>
                                  <a:pt x="1166076" y="109997"/>
                                </a:lnTo>
                                <a:lnTo>
                                  <a:pt x="1168749" y="104343"/>
                                </a:lnTo>
                                <a:lnTo>
                                  <a:pt x="1171319" y="122436"/>
                                </a:lnTo>
                                <a:lnTo>
                                  <a:pt x="1173992" y="102081"/>
                                </a:lnTo>
                                <a:lnTo>
                                  <a:pt x="1176562" y="71447"/>
                                </a:lnTo>
                                <a:lnTo>
                                  <a:pt x="1179235" y="166743"/>
                                </a:lnTo>
                                <a:lnTo>
                                  <a:pt x="1181805" y="203033"/>
                                </a:lnTo>
                                <a:lnTo>
                                  <a:pt x="1184478" y="181444"/>
                                </a:lnTo>
                                <a:lnTo>
                                  <a:pt x="1187048" y="102081"/>
                                </a:lnTo>
                                <a:lnTo>
                                  <a:pt x="1189721" y="103212"/>
                                </a:lnTo>
                                <a:lnTo>
                                  <a:pt x="1192291" y="114520"/>
                                </a:lnTo>
                                <a:lnTo>
                                  <a:pt x="1194964" y="102081"/>
                                </a:lnTo>
                                <a:lnTo>
                                  <a:pt x="1197534" y="154201"/>
                                </a:lnTo>
                                <a:lnTo>
                                  <a:pt x="1200207" y="201902"/>
                                </a:lnTo>
                                <a:lnTo>
                                  <a:pt x="1202777" y="178052"/>
                                </a:lnTo>
                                <a:lnTo>
                                  <a:pt x="1205449" y="167874"/>
                                </a:lnTo>
                                <a:lnTo>
                                  <a:pt x="1208019" y="150809"/>
                                </a:lnTo>
                                <a:lnTo>
                                  <a:pt x="1210692" y="157594"/>
                                </a:lnTo>
                                <a:lnTo>
                                  <a:pt x="1213262" y="132716"/>
                                </a:lnTo>
                                <a:lnTo>
                                  <a:pt x="1215935" y="184837"/>
                                </a:lnTo>
                                <a:lnTo>
                                  <a:pt x="1218505" y="181444"/>
                                </a:lnTo>
                                <a:lnTo>
                                  <a:pt x="1221178" y="183706"/>
                                </a:lnTo>
                                <a:lnTo>
                                  <a:pt x="1223748" y="163351"/>
                                </a:lnTo>
                                <a:lnTo>
                                  <a:pt x="1226421" y="150809"/>
                                </a:lnTo>
                                <a:lnTo>
                                  <a:pt x="1228991" y="120175"/>
                                </a:lnTo>
                                <a:lnTo>
                                  <a:pt x="1231561" y="120175"/>
                                </a:lnTo>
                                <a:lnTo>
                                  <a:pt x="1234234" y="167874"/>
                                </a:lnTo>
                                <a:lnTo>
                                  <a:pt x="1236804" y="183706"/>
                                </a:lnTo>
                                <a:lnTo>
                                  <a:pt x="1239477" y="149678"/>
                                </a:lnTo>
                                <a:lnTo>
                                  <a:pt x="1242047" y="104343"/>
                                </a:lnTo>
                                <a:lnTo>
                                  <a:pt x="1244720" y="120175"/>
                                </a:lnTo>
                                <a:lnTo>
                                  <a:pt x="1247290" y="99819"/>
                                </a:lnTo>
                                <a:lnTo>
                                  <a:pt x="1249963" y="97558"/>
                                </a:lnTo>
                                <a:lnTo>
                                  <a:pt x="1252533" y="149678"/>
                                </a:lnTo>
                                <a:lnTo>
                                  <a:pt x="1255205" y="153071"/>
                                </a:lnTo>
                                <a:lnTo>
                                  <a:pt x="1257775" y="96427"/>
                                </a:lnTo>
                                <a:lnTo>
                                  <a:pt x="1260448" y="128193"/>
                                </a:lnTo>
                                <a:lnTo>
                                  <a:pt x="1263018" y="111128"/>
                                </a:lnTo>
                                <a:lnTo>
                                  <a:pt x="1265691" y="119044"/>
                                </a:lnTo>
                                <a:lnTo>
                                  <a:pt x="1268261" y="83886"/>
                                </a:lnTo>
                                <a:lnTo>
                                  <a:pt x="1270934" y="200771"/>
                                </a:lnTo>
                                <a:lnTo>
                                  <a:pt x="1273504" y="167874"/>
                                </a:lnTo>
                                <a:lnTo>
                                  <a:pt x="1276177" y="115651"/>
                                </a:lnTo>
                                <a:lnTo>
                                  <a:pt x="1278747" y="102081"/>
                                </a:lnTo>
                                <a:lnTo>
                                  <a:pt x="1281420" y="95297"/>
                                </a:lnTo>
                                <a:lnTo>
                                  <a:pt x="1283990" y="105474"/>
                                </a:lnTo>
                                <a:lnTo>
                                  <a:pt x="1286663" y="97558"/>
                                </a:lnTo>
                                <a:lnTo>
                                  <a:pt x="1289233" y="160986"/>
                                </a:lnTo>
                                <a:lnTo>
                                  <a:pt x="1291906" y="153071"/>
                                </a:lnTo>
                                <a:lnTo>
                                  <a:pt x="1294476" y="105474"/>
                                </a:lnTo>
                                <a:lnTo>
                                  <a:pt x="1297148" y="104343"/>
                                </a:lnTo>
                                <a:lnTo>
                                  <a:pt x="1299718" y="104343"/>
                                </a:lnTo>
                                <a:lnTo>
                                  <a:pt x="1302391" y="70316"/>
                                </a:lnTo>
                                <a:lnTo>
                                  <a:pt x="1304961" y="72578"/>
                                </a:lnTo>
                                <a:lnTo>
                                  <a:pt x="1307634" y="151940"/>
                                </a:lnTo>
                                <a:lnTo>
                                  <a:pt x="1310204" y="156463"/>
                                </a:lnTo>
                                <a:lnTo>
                                  <a:pt x="1312877" y="62400"/>
                                </a:lnTo>
                                <a:lnTo>
                                  <a:pt x="1315447" y="91904"/>
                                </a:lnTo>
                                <a:lnTo>
                                  <a:pt x="1318120" y="73709"/>
                                </a:lnTo>
                                <a:lnTo>
                                  <a:pt x="1320690" y="104343"/>
                                </a:lnTo>
                                <a:lnTo>
                                  <a:pt x="1323363" y="111128"/>
                                </a:lnTo>
                                <a:lnTo>
                                  <a:pt x="1325933" y="150809"/>
                                </a:lnTo>
                                <a:lnTo>
                                  <a:pt x="1328605" y="167874"/>
                                </a:lnTo>
                                <a:lnTo>
                                  <a:pt x="1331175" y="141763"/>
                                </a:lnTo>
                                <a:lnTo>
                                  <a:pt x="1333848" y="98689"/>
                                </a:lnTo>
                                <a:lnTo>
                                  <a:pt x="1336418" y="104343"/>
                                </a:lnTo>
                                <a:lnTo>
                                  <a:pt x="1339091" y="111128"/>
                                </a:lnTo>
                                <a:lnTo>
                                  <a:pt x="1341661" y="94166"/>
                                </a:lnTo>
                                <a:lnTo>
                                  <a:pt x="1344334" y="137240"/>
                                </a:lnTo>
                                <a:lnTo>
                                  <a:pt x="1346904" y="136109"/>
                                </a:lnTo>
                                <a:lnTo>
                                  <a:pt x="1349577" y="87278"/>
                                </a:lnTo>
                                <a:lnTo>
                                  <a:pt x="1352147" y="145155"/>
                                </a:lnTo>
                                <a:lnTo>
                                  <a:pt x="1354820" y="114520"/>
                                </a:lnTo>
                                <a:lnTo>
                                  <a:pt x="1357390" y="111128"/>
                                </a:lnTo>
                                <a:lnTo>
                                  <a:pt x="1360063" y="69185"/>
                                </a:lnTo>
                                <a:lnTo>
                                  <a:pt x="1362633" y="163351"/>
                                </a:lnTo>
                                <a:lnTo>
                                  <a:pt x="1365203" y="175790"/>
                                </a:lnTo>
                                <a:lnTo>
                                  <a:pt x="1367876" y="103212"/>
                                </a:lnTo>
                                <a:lnTo>
                                  <a:pt x="1370446" y="106604"/>
                                </a:lnTo>
                                <a:lnTo>
                                  <a:pt x="1373119" y="100950"/>
                                </a:lnTo>
                                <a:lnTo>
                                  <a:pt x="1375689" y="96427"/>
                                </a:lnTo>
                                <a:lnTo>
                                  <a:pt x="1378361" y="82755"/>
                                </a:lnTo>
                                <a:lnTo>
                                  <a:pt x="1380931" y="154201"/>
                                </a:lnTo>
                                <a:lnTo>
                                  <a:pt x="1383604" y="133847"/>
                                </a:lnTo>
                                <a:lnTo>
                                  <a:pt x="1386174" y="104343"/>
                                </a:lnTo>
                                <a:lnTo>
                                  <a:pt x="1388847" y="132716"/>
                                </a:lnTo>
                                <a:lnTo>
                                  <a:pt x="1391417" y="102081"/>
                                </a:lnTo>
                                <a:lnTo>
                                  <a:pt x="1394090" y="81624"/>
                                </a:lnTo>
                                <a:lnTo>
                                  <a:pt x="1396660" y="106604"/>
                                </a:lnTo>
                                <a:lnTo>
                                  <a:pt x="1399333" y="160986"/>
                                </a:lnTo>
                                <a:lnTo>
                                  <a:pt x="1401903" y="133847"/>
                                </a:lnTo>
                                <a:lnTo>
                                  <a:pt x="1404576" y="82755"/>
                                </a:lnTo>
                                <a:lnTo>
                                  <a:pt x="1407146" y="127062"/>
                                </a:lnTo>
                                <a:lnTo>
                                  <a:pt x="1409819" y="98689"/>
                                </a:lnTo>
                                <a:lnTo>
                                  <a:pt x="1412389" y="95297"/>
                                </a:lnTo>
                                <a:lnTo>
                                  <a:pt x="1415062" y="59007"/>
                                </a:lnTo>
                                <a:lnTo>
                                  <a:pt x="1417632" y="121305"/>
                                </a:lnTo>
                                <a:lnTo>
                                  <a:pt x="1420304" y="182575"/>
                                </a:lnTo>
                                <a:lnTo>
                                  <a:pt x="1422874" y="57877"/>
                                </a:lnTo>
                                <a:lnTo>
                                  <a:pt x="1425547" y="62400"/>
                                </a:lnTo>
                                <a:lnTo>
                                  <a:pt x="1428117" y="121305"/>
                                </a:lnTo>
                                <a:lnTo>
                                  <a:pt x="1430790" y="129324"/>
                                </a:lnTo>
                                <a:lnTo>
                                  <a:pt x="1433360" y="66923"/>
                                </a:lnTo>
                                <a:lnTo>
                                  <a:pt x="1436033" y="179183"/>
                                </a:lnTo>
                                <a:lnTo>
                                  <a:pt x="1438603" y="144025"/>
                                </a:lnTo>
                                <a:lnTo>
                                  <a:pt x="1441276" y="61269"/>
                                </a:lnTo>
                                <a:lnTo>
                                  <a:pt x="1443846" y="87278"/>
                                </a:lnTo>
                                <a:lnTo>
                                  <a:pt x="1446519" y="133847"/>
                                </a:lnTo>
                                <a:lnTo>
                                  <a:pt x="1449089" y="102081"/>
                                </a:lnTo>
                                <a:lnTo>
                                  <a:pt x="1451762" y="89643"/>
                                </a:lnTo>
                                <a:lnTo>
                                  <a:pt x="1454332" y="162220"/>
                                </a:lnTo>
                                <a:lnTo>
                                  <a:pt x="1457005" y="157594"/>
                                </a:lnTo>
                                <a:lnTo>
                                  <a:pt x="1459575" y="65793"/>
                                </a:lnTo>
                                <a:lnTo>
                                  <a:pt x="1462247" y="57877"/>
                                </a:lnTo>
                                <a:lnTo>
                                  <a:pt x="1464817" y="98689"/>
                                </a:lnTo>
                                <a:lnTo>
                                  <a:pt x="1467490" y="74839"/>
                                </a:lnTo>
                                <a:lnTo>
                                  <a:pt x="1470060" y="97558"/>
                                </a:lnTo>
                                <a:lnTo>
                                  <a:pt x="1472733" y="122436"/>
                                </a:lnTo>
                                <a:lnTo>
                                  <a:pt x="1475303" y="155332"/>
                                </a:lnTo>
                                <a:lnTo>
                                  <a:pt x="1477976" y="120175"/>
                                </a:lnTo>
                                <a:lnTo>
                                  <a:pt x="1480546" y="70316"/>
                                </a:lnTo>
                                <a:lnTo>
                                  <a:pt x="1483219" y="102081"/>
                                </a:lnTo>
                                <a:lnTo>
                                  <a:pt x="1485789" y="75970"/>
                                </a:lnTo>
                                <a:lnTo>
                                  <a:pt x="1488462" y="61269"/>
                                </a:lnTo>
                                <a:lnTo>
                                  <a:pt x="1491032" y="155332"/>
                                </a:lnTo>
                                <a:lnTo>
                                  <a:pt x="1493705" y="157594"/>
                                </a:lnTo>
                                <a:lnTo>
                                  <a:pt x="1496275" y="98689"/>
                                </a:lnTo>
                                <a:lnTo>
                                  <a:pt x="1498845" y="77101"/>
                                </a:lnTo>
                                <a:lnTo>
                                  <a:pt x="1501518" y="111128"/>
                                </a:lnTo>
                                <a:lnTo>
                                  <a:pt x="1504088" y="123567"/>
                                </a:lnTo>
                                <a:lnTo>
                                  <a:pt x="1506761" y="59007"/>
                                </a:lnTo>
                                <a:lnTo>
                                  <a:pt x="1509331" y="158725"/>
                                </a:lnTo>
                                <a:lnTo>
                                  <a:pt x="1512003" y="138370"/>
                                </a:lnTo>
                                <a:lnTo>
                                  <a:pt x="1514573" y="147417"/>
                                </a:lnTo>
                                <a:lnTo>
                                  <a:pt x="1517246" y="74839"/>
                                </a:lnTo>
                                <a:lnTo>
                                  <a:pt x="1519816" y="99819"/>
                                </a:lnTo>
                                <a:lnTo>
                                  <a:pt x="1522489" y="66923"/>
                                </a:lnTo>
                                <a:lnTo>
                                  <a:pt x="1525059" y="60138"/>
                                </a:lnTo>
                                <a:lnTo>
                                  <a:pt x="1527732" y="162220"/>
                                </a:lnTo>
                                <a:lnTo>
                                  <a:pt x="1530302" y="172397"/>
                                </a:lnTo>
                                <a:lnTo>
                                  <a:pt x="1532975" y="77101"/>
                                </a:lnTo>
                                <a:lnTo>
                                  <a:pt x="1535545" y="70316"/>
                                </a:lnTo>
                                <a:lnTo>
                                  <a:pt x="1538218" y="87278"/>
                                </a:lnTo>
                                <a:lnTo>
                                  <a:pt x="1540788" y="63531"/>
                                </a:lnTo>
                                <a:lnTo>
                                  <a:pt x="1543460" y="82755"/>
                                </a:lnTo>
                                <a:lnTo>
                                  <a:pt x="1546030" y="151940"/>
                                </a:lnTo>
                                <a:lnTo>
                                  <a:pt x="1548703" y="176921"/>
                                </a:lnTo>
                                <a:lnTo>
                                  <a:pt x="1551273" y="83886"/>
                                </a:lnTo>
                                <a:lnTo>
                                  <a:pt x="1553946" y="107735"/>
                                </a:lnTo>
                                <a:lnTo>
                                  <a:pt x="1556516" y="105474"/>
                                </a:lnTo>
                                <a:lnTo>
                                  <a:pt x="1559189" y="96427"/>
                                </a:lnTo>
                                <a:lnTo>
                                  <a:pt x="1561759" y="103212"/>
                                </a:lnTo>
                                <a:lnTo>
                                  <a:pt x="1564432" y="131586"/>
                                </a:lnTo>
                                <a:lnTo>
                                  <a:pt x="1567002" y="136109"/>
                                </a:lnTo>
                                <a:lnTo>
                                  <a:pt x="1569675" y="95297"/>
                                </a:lnTo>
                                <a:lnTo>
                                  <a:pt x="1572245" y="106604"/>
                                </a:lnTo>
                                <a:lnTo>
                                  <a:pt x="1574918" y="113390"/>
                                </a:lnTo>
                                <a:lnTo>
                                  <a:pt x="1577488" y="129324"/>
                                </a:lnTo>
                                <a:lnTo>
                                  <a:pt x="1580161" y="87278"/>
                                </a:lnTo>
                                <a:lnTo>
                                  <a:pt x="1582731" y="157594"/>
                                </a:lnTo>
                                <a:lnTo>
                                  <a:pt x="1585403" y="159855"/>
                                </a:lnTo>
                                <a:lnTo>
                                  <a:pt x="1587974" y="130455"/>
                                </a:lnTo>
                                <a:lnTo>
                                  <a:pt x="1590646" y="80493"/>
                                </a:lnTo>
                                <a:lnTo>
                                  <a:pt x="1593216" y="136109"/>
                                </a:lnTo>
                                <a:lnTo>
                                  <a:pt x="1595889" y="89643"/>
                                </a:lnTo>
                                <a:lnTo>
                                  <a:pt x="1598459" y="75970"/>
                                </a:lnTo>
                                <a:lnTo>
                                  <a:pt x="1601132" y="127062"/>
                                </a:lnTo>
                                <a:lnTo>
                                  <a:pt x="1603702" y="145155"/>
                                </a:lnTo>
                                <a:lnTo>
                                  <a:pt x="1606375" y="82755"/>
                                </a:lnTo>
                                <a:lnTo>
                                  <a:pt x="1608945" y="78232"/>
                                </a:lnTo>
                                <a:lnTo>
                                  <a:pt x="1611618" y="95297"/>
                                </a:lnTo>
                                <a:lnTo>
                                  <a:pt x="1614188" y="96427"/>
                                </a:lnTo>
                                <a:lnTo>
                                  <a:pt x="1616861" y="73709"/>
                                </a:lnTo>
                                <a:lnTo>
                                  <a:pt x="1619431" y="141763"/>
                                </a:lnTo>
                                <a:lnTo>
                                  <a:pt x="1622104" y="145155"/>
                                </a:lnTo>
                                <a:lnTo>
                                  <a:pt x="1624674" y="96427"/>
                                </a:lnTo>
                                <a:lnTo>
                                  <a:pt x="1627346" y="96427"/>
                                </a:lnTo>
                                <a:lnTo>
                                  <a:pt x="1629916" y="129324"/>
                                </a:lnTo>
                                <a:lnTo>
                                  <a:pt x="1632590" y="104343"/>
                                </a:lnTo>
                                <a:lnTo>
                                  <a:pt x="1635160" y="103212"/>
                                </a:lnTo>
                                <a:lnTo>
                                  <a:pt x="1637730" y="157594"/>
                                </a:lnTo>
                                <a:lnTo>
                                  <a:pt x="1640402" y="149678"/>
                                </a:lnTo>
                                <a:lnTo>
                                  <a:pt x="1642972" y="80493"/>
                                </a:lnTo>
                                <a:lnTo>
                                  <a:pt x="1645645" y="104343"/>
                                </a:lnTo>
                                <a:lnTo>
                                  <a:pt x="1648215" y="115651"/>
                                </a:lnTo>
                                <a:lnTo>
                                  <a:pt x="1650888" y="129324"/>
                                </a:lnTo>
                                <a:lnTo>
                                  <a:pt x="1653458" y="89643"/>
                                </a:lnTo>
                                <a:lnTo>
                                  <a:pt x="1656131" y="157594"/>
                                </a:lnTo>
                                <a:lnTo>
                                  <a:pt x="1658701" y="155332"/>
                                </a:lnTo>
                                <a:lnTo>
                                  <a:pt x="1661374" y="79363"/>
                                </a:lnTo>
                                <a:lnTo>
                                  <a:pt x="1663944" y="119044"/>
                                </a:lnTo>
                                <a:lnTo>
                                  <a:pt x="1666617" y="86147"/>
                                </a:lnTo>
                                <a:lnTo>
                                  <a:pt x="1669187" y="87278"/>
                                </a:lnTo>
                                <a:lnTo>
                                  <a:pt x="1671860" y="125932"/>
                                </a:lnTo>
                                <a:lnTo>
                                  <a:pt x="1674430" y="154201"/>
                                </a:lnTo>
                                <a:lnTo>
                                  <a:pt x="1677102" y="175790"/>
                                </a:lnTo>
                                <a:lnTo>
                                  <a:pt x="1679672" y="109997"/>
                                </a:lnTo>
                                <a:lnTo>
                                  <a:pt x="1682345" y="112259"/>
                                </a:lnTo>
                                <a:lnTo>
                                  <a:pt x="1684915" y="93035"/>
                                </a:lnTo>
                                <a:lnTo>
                                  <a:pt x="1687588" y="94166"/>
                                </a:lnTo>
                                <a:lnTo>
                                  <a:pt x="1690158" y="103212"/>
                                </a:lnTo>
                                <a:lnTo>
                                  <a:pt x="1692831" y="142894"/>
                                </a:lnTo>
                                <a:lnTo>
                                  <a:pt x="1695401" y="198509"/>
                                </a:lnTo>
                                <a:lnTo>
                                  <a:pt x="1698074" y="95297"/>
                                </a:lnTo>
                                <a:lnTo>
                                  <a:pt x="1700644" y="108866"/>
                                </a:lnTo>
                                <a:lnTo>
                                  <a:pt x="1703317" y="114520"/>
                                </a:lnTo>
                                <a:lnTo>
                                  <a:pt x="1705887" y="68054"/>
                                </a:lnTo>
                                <a:lnTo>
                                  <a:pt x="1708560" y="128193"/>
                                </a:lnTo>
                                <a:lnTo>
                                  <a:pt x="1711130" y="137240"/>
                                </a:lnTo>
                                <a:lnTo>
                                  <a:pt x="1713802" y="160986"/>
                                </a:lnTo>
                                <a:lnTo>
                                  <a:pt x="1716373" y="64662"/>
                                </a:lnTo>
                                <a:lnTo>
                                  <a:pt x="1719046" y="94166"/>
                                </a:lnTo>
                                <a:lnTo>
                                  <a:pt x="1721616" y="119044"/>
                                </a:lnTo>
                                <a:lnTo>
                                  <a:pt x="1724289" y="106604"/>
                                </a:lnTo>
                                <a:lnTo>
                                  <a:pt x="1726858" y="81624"/>
                                </a:lnTo>
                                <a:lnTo>
                                  <a:pt x="1729531" y="139502"/>
                                </a:lnTo>
                                <a:lnTo>
                                  <a:pt x="1732101" y="145155"/>
                                </a:lnTo>
                                <a:lnTo>
                                  <a:pt x="1734774" y="97558"/>
                                </a:lnTo>
                                <a:lnTo>
                                  <a:pt x="1737344" y="105474"/>
                                </a:lnTo>
                                <a:lnTo>
                                  <a:pt x="1740017" y="43073"/>
                                </a:lnTo>
                                <a:lnTo>
                                  <a:pt x="1742587" y="77101"/>
                                </a:lnTo>
                                <a:lnTo>
                                  <a:pt x="1745260" y="75970"/>
                                </a:lnTo>
                                <a:lnTo>
                                  <a:pt x="1747830" y="127062"/>
                                </a:lnTo>
                                <a:lnTo>
                                  <a:pt x="1750503" y="115651"/>
                                </a:lnTo>
                                <a:lnTo>
                                  <a:pt x="1753073" y="79363"/>
                                </a:lnTo>
                                <a:lnTo>
                                  <a:pt x="1755746" y="106604"/>
                                </a:lnTo>
                                <a:lnTo>
                                  <a:pt x="1758316" y="47597"/>
                                </a:lnTo>
                                <a:lnTo>
                                  <a:pt x="1760988" y="96427"/>
                                </a:lnTo>
                                <a:lnTo>
                                  <a:pt x="1763558" y="136109"/>
                                </a:lnTo>
                                <a:lnTo>
                                  <a:pt x="1766231" y="155332"/>
                                </a:lnTo>
                                <a:lnTo>
                                  <a:pt x="1768801" y="157594"/>
                                </a:lnTo>
                                <a:lnTo>
                                  <a:pt x="1771371" y="66923"/>
                                </a:lnTo>
                                <a:lnTo>
                                  <a:pt x="1774044" y="129324"/>
                                </a:lnTo>
                                <a:lnTo>
                                  <a:pt x="1776614" y="85017"/>
                                </a:lnTo>
                                <a:lnTo>
                                  <a:pt x="1779287" y="100950"/>
                                </a:lnTo>
                                <a:lnTo>
                                  <a:pt x="1781857" y="100950"/>
                                </a:lnTo>
                                <a:lnTo>
                                  <a:pt x="1784530" y="164482"/>
                                </a:lnTo>
                                <a:lnTo>
                                  <a:pt x="1787100" y="113390"/>
                                </a:lnTo>
                                <a:lnTo>
                                  <a:pt x="1789773" y="60138"/>
                                </a:lnTo>
                                <a:lnTo>
                                  <a:pt x="1792343" y="64662"/>
                                </a:lnTo>
                                <a:lnTo>
                                  <a:pt x="1795016" y="104343"/>
                                </a:lnTo>
                                <a:lnTo>
                                  <a:pt x="1797586" y="115651"/>
                                </a:lnTo>
                                <a:lnTo>
                                  <a:pt x="1800258" y="127062"/>
                                </a:lnTo>
                                <a:lnTo>
                                  <a:pt x="1802829" y="138370"/>
                                </a:lnTo>
                                <a:lnTo>
                                  <a:pt x="1805501" y="125932"/>
                                </a:lnTo>
                                <a:lnTo>
                                  <a:pt x="1808071" y="112259"/>
                                </a:lnTo>
                                <a:lnTo>
                                  <a:pt x="1810744" y="98689"/>
                                </a:lnTo>
                                <a:lnTo>
                                  <a:pt x="1813314" y="68054"/>
                                </a:lnTo>
                                <a:lnTo>
                                  <a:pt x="1815987" y="91904"/>
                                </a:lnTo>
                                <a:lnTo>
                                  <a:pt x="1818557" y="85017"/>
                                </a:lnTo>
                                <a:lnTo>
                                  <a:pt x="1821230" y="162220"/>
                                </a:lnTo>
                                <a:lnTo>
                                  <a:pt x="1823800" y="132716"/>
                                </a:lnTo>
                                <a:lnTo>
                                  <a:pt x="1826473" y="139502"/>
                                </a:lnTo>
                                <a:lnTo>
                                  <a:pt x="1829043" y="88512"/>
                                </a:lnTo>
                                <a:lnTo>
                                  <a:pt x="1831716" y="114520"/>
                                </a:lnTo>
                                <a:lnTo>
                                  <a:pt x="1834286" y="86147"/>
                                </a:lnTo>
                                <a:lnTo>
                                  <a:pt x="1836958" y="90774"/>
                                </a:lnTo>
                                <a:lnTo>
                                  <a:pt x="1839529" y="150809"/>
                                </a:lnTo>
                                <a:lnTo>
                                  <a:pt x="1842202" y="166743"/>
                                </a:lnTo>
                                <a:lnTo>
                                  <a:pt x="1844772" y="91904"/>
                                </a:lnTo>
                                <a:lnTo>
                                  <a:pt x="1847445" y="119044"/>
                                </a:lnTo>
                                <a:lnTo>
                                  <a:pt x="1850014" y="139502"/>
                                </a:lnTo>
                                <a:lnTo>
                                  <a:pt x="1852687" y="129324"/>
                                </a:lnTo>
                                <a:lnTo>
                                  <a:pt x="1855257" y="93035"/>
                                </a:lnTo>
                                <a:lnTo>
                                  <a:pt x="1857930" y="165613"/>
                                </a:lnTo>
                                <a:lnTo>
                                  <a:pt x="1860500" y="180313"/>
                                </a:lnTo>
                                <a:lnTo>
                                  <a:pt x="1863173" y="139502"/>
                                </a:lnTo>
                                <a:lnTo>
                                  <a:pt x="1865743" y="106604"/>
                                </a:lnTo>
                                <a:lnTo>
                                  <a:pt x="1868416" y="132716"/>
                                </a:lnTo>
                                <a:lnTo>
                                  <a:pt x="1870986" y="122436"/>
                                </a:lnTo>
                                <a:lnTo>
                                  <a:pt x="1873659" y="142894"/>
                                </a:lnTo>
                                <a:lnTo>
                                  <a:pt x="1876229" y="145155"/>
                                </a:lnTo>
                                <a:lnTo>
                                  <a:pt x="1878902" y="156463"/>
                                </a:lnTo>
                                <a:lnTo>
                                  <a:pt x="1881472" y="138370"/>
                                </a:lnTo>
                                <a:lnTo>
                                  <a:pt x="1884144" y="147417"/>
                                </a:lnTo>
                                <a:lnTo>
                                  <a:pt x="1886714" y="107735"/>
                                </a:lnTo>
                                <a:lnTo>
                                  <a:pt x="1889387" y="95297"/>
                                </a:lnTo>
                                <a:lnTo>
                                  <a:pt x="1891957" y="78232"/>
                                </a:lnTo>
                                <a:lnTo>
                                  <a:pt x="1894630" y="188229"/>
                                </a:lnTo>
                                <a:lnTo>
                                  <a:pt x="1897201" y="190491"/>
                                </a:lnTo>
                                <a:lnTo>
                                  <a:pt x="1899873" y="97558"/>
                                </a:lnTo>
                                <a:lnTo>
                                  <a:pt x="1902443" y="131586"/>
                                </a:lnTo>
                                <a:lnTo>
                                  <a:pt x="1905013" y="115651"/>
                                </a:lnTo>
                                <a:lnTo>
                                  <a:pt x="1907686" y="130455"/>
                                </a:lnTo>
                                <a:lnTo>
                                  <a:pt x="1910256" y="111128"/>
                                </a:lnTo>
                                <a:lnTo>
                                  <a:pt x="1912929" y="170136"/>
                                </a:lnTo>
                                <a:lnTo>
                                  <a:pt x="1915499" y="188229"/>
                                </a:lnTo>
                                <a:lnTo>
                                  <a:pt x="1918172" y="93035"/>
                                </a:lnTo>
                                <a:lnTo>
                                  <a:pt x="1920742" y="109997"/>
                                </a:lnTo>
                                <a:lnTo>
                                  <a:pt x="1923414" y="133847"/>
                                </a:lnTo>
                                <a:lnTo>
                                  <a:pt x="1925985" y="112259"/>
                                </a:lnTo>
                                <a:lnTo>
                                  <a:pt x="1928658" y="89643"/>
                                </a:lnTo>
                                <a:lnTo>
                                  <a:pt x="1931228" y="137240"/>
                                </a:lnTo>
                                <a:lnTo>
                                  <a:pt x="1933900" y="160986"/>
                                </a:lnTo>
                                <a:lnTo>
                                  <a:pt x="1936470" y="114520"/>
                                </a:lnTo>
                                <a:lnTo>
                                  <a:pt x="1939143" y="137240"/>
                                </a:lnTo>
                                <a:lnTo>
                                  <a:pt x="1941713" y="114520"/>
                                </a:lnTo>
                                <a:lnTo>
                                  <a:pt x="1944386" y="65793"/>
                                </a:lnTo>
                                <a:lnTo>
                                  <a:pt x="1946956" y="106604"/>
                                </a:lnTo>
                                <a:lnTo>
                                  <a:pt x="1949629" y="167874"/>
                                </a:lnTo>
                                <a:lnTo>
                                  <a:pt x="1952199" y="178052"/>
                                </a:lnTo>
                                <a:lnTo>
                                  <a:pt x="1954872" y="106604"/>
                                </a:lnTo>
                                <a:lnTo>
                                  <a:pt x="1957442" y="149678"/>
                                </a:lnTo>
                                <a:lnTo>
                                  <a:pt x="1960115" y="158725"/>
                                </a:lnTo>
                                <a:lnTo>
                                  <a:pt x="1962685" y="145155"/>
                                </a:lnTo>
                                <a:lnTo>
                                  <a:pt x="1965358" y="98689"/>
                                </a:lnTo>
                                <a:lnTo>
                                  <a:pt x="1967928" y="142894"/>
                                </a:lnTo>
                                <a:lnTo>
                                  <a:pt x="1970601" y="156463"/>
                                </a:lnTo>
                                <a:lnTo>
                                  <a:pt x="1973170" y="108866"/>
                                </a:lnTo>
                                <a:lnTo>
                                  <a:pt x="1975843" y="129324"/>
                                </a:lnTo>
                                <a:lnTo>
                                  <a:pt x="1978413" y="156463"/>
                                </a:lnTo>
                                <a:lnTo>
                                  <a:pt x="1981086" y="90774"/>
                                </a:lnTo>
                                <a:lnTo>
                                  <a:pt x="1983656" y="125932"/>
                                </a:lnTo>
                                <a:lnTo>
                                  <a:pt x="1986329" y="145155"/>
                                </a:lnTo>
                                <a:lnTo>
                                  <a:pt x="1988899" y="179183"/>
                                </a:lnTo>
                                <a:lnTo>
                                  <a:pt x="1991572" y="116782"/>
                                </a:lnTo>
                                <a:lnTo>
                                  <a:pt x="1994142" y="142894"/>
                                </a:lnTo>
                                <a:lnTo>
                                  <a:pt x="1996815" y="120175"/>
                                </a:lnTo>
                                <a:lnTo>
                                  <a:pt x="1999385" y="109997"/>
                                </a:lnTo>
                                <a:lnTo>
                                  <a:pt x="2002058" y="122436"/>
                                </a:lnTo>
                                <a:lnTo>
                                  <a:pt x="2004628" y="162220"/>
                                </a:lnTo>
                                <a:lnTo>
                                  <a:pt x="2007301" y="164482"/>
                                </a:lnTo>
                                <a:lnTo>
                                  <a:pt x="2009870" y="134978"/>
                                </a:lnTo>
                                <a:lnTo>
                                  <a:pt x="2012544" y="154201"/>
                                </a:lnTo>
                                <a:lnTo>
                                  <a:pt x="2015113" y="137240"/>
                                </a:lnTo>
                                <a:lnTo>
                                  <a:pt x="2017786" y="146286"/>
                                </a:lnTo>
                                <a:lnTo>
                                  <a:pt x="2020357" y="158725"/>
                                </a:lnTo>
                                <a:lnTo>
                                  <a:pt x="2023029" y="195014"/>
                                </a:lnTo>
                                <a:lnTo>
                                  <a:pt x="2025599" y="200771"/>
                                </a:lnTo>
                                <a:lnTo>
                                  <a:pt x="2028272" y="159855"/>
                                </a:lnTo>
                                <a:lnTo>
                                  <a:pt x="2030842" y="181444"/>
                                </a:lnTo>
                                <a:lnTo>
                                  <a:pt x="2033515" y="167874"/>
                                </a:lnTo>
                                <a:lnTo>
                                  <a:pt x="2036085" y="146286"/>
                                </a:lnTo>
                                <a:lnTo>
                                  <a:pt x="2038758" y="146286"/>
                                </a:lnTo>
                                <a:lnTo>
                                  <a:pt x="2041328" y="223387"/>
                                </a:lnTo>
                                <a:lnTo>
                                  <a:pt x="2043898" y="187099"/>
                                </a:lnTo>
                                <a:lnTo>
                                  <a:pt x="2046571" y="120175"/>
                                </a:lnTo>
                                <a:lnTo>
                                  <a:pt x="2049141" y="169005"/>
                                </a:lnTo>
                                <a:lnTo>
                                  <a:pt x="2051814" y="165613"/>
                                </a:lnTo>
                                <a:lnTo>
                                  <a:pt x="2054384" y="155332"/>
                                </a:lnTo>
                                <a:lnTo>
                                  <a:pt x="2057057" y="139502"/>
                                </a:lnTo>
                                <a:lnTo>
                                  <a:pt x="2059626" y="189360"/>
                                </a:lnTo>
                                <a:lnTo>
                                  <a:pt x="2062300" y="219994"/>
                                </a:lnTo>
                                <a:lnTo>
                                  <a:pt x="2064869" y="150809"/>
                                </a:lnTo>
                                <a:lnTo>
                                  <a:pt x="2067542" y="158725"/>
                                </a:lnTo>
                                <a:lnTo>
                                  <a:pt x="2070112" y="149678"/>
                                </a:lnTo>
                                <a:lnTo>
                                  <a:pt x="2072785" y="185967"/>
                                </a:lnTo>
                                <a:lnTo>
                                  <a:pt x="2075355" y="182575"/>
                                </a:lnTo>
                                <a:lnTo>
                                  <a:pt x="2078028" y="231303"/>
                                </a:lnTo>
                                <a:lnTo>
                                  <a:pt x="2080598" y="230172"/>
                                </a:lnTo>
                                <a:lnTo>
                                  <a:pt x="2083271" y="181444"/>
                                </a:lnTo>
                                <a:lnTo>
                                  <a:pt x="2085841" y="181444"/>
                                </a:lnTo>
                                <a:lnTo>
                                  <a:pt x="2088514" y="163351"/>
                                </a:lnTo>
                                <a:lnTo>
                                  <a:pt x="2091084" y="180313"/>
                                </a:lnTo>
                                <a:lnTo>
                                  <a:pt x="2093757" y="170136"/>
                                </a:lnTo>
                                <a:lnTo>
                                  <a:pt x="2096327" y="242714"/>
                                </a:lnTo>
                                <a:lnTo>
                                  <a:pt x="2098999" y="252892"/>
                                </a:lnTo>
                                <a:lnTo>
                                  <a:pt x="2101570" y="174659"/>
                                </a:lnTo>
                                <a:lnTo>
                                  <a:pt x="2104242" y="218864"/>
                                </a:lnTo>
                                <a:lnTo>
                                  <a:pt x="2106813" y="226780"/>
                                </a:lnTo>
                                <a:lnTo>
                                  <a:pt x="2109485" y="188229"/>
                                </a:lnTo>
                                <a:lnTo>
                                  <a:pt x="2112055" y="181444"/>
                                </a:lnTo>
                                <a:lnTo>
                                  <a:pt x="2114728" y="238190"/>
                                </a:lnTo>
                                <a:lnTo>
                                  <a:pt x="2117298" y="251760"/>
                                </a:lnTo>
                                <a:lnTo>
                                  <a:pt x="2119971" y="178052"/>
                                </a:lnTo>
                                <a:lnTo>
                                  <a:pt x="2122541" y="174659"/>
                                </a:lnTo>
                                <a:lnTo>
                                  <a:pt x="2125214" y="182575"/>
                                </a:lnTo>
                                <a:lnTo>
                                  <a:pt x="2127784" y="182575"/>
                                </a:lnTo>
                                <a:lnTo>
                                  <a:pt x="2130457" y="148548"/>
                                </a:lnTo>
                                <a:lnTo>
                                  <a:pt x="2133027" y="201902"/>
                                </a:lnTo>
                                <a:lnTo>
                                  <a:pt x="2135700" y="216602"/>
                                </a:lnTo>
                                <a:lnTo>
                                  <a:pt x="2138270" y="250630"/>
                                </a:lnTo>
                                <a:lnTo>
                                  <a:pt x="2140942" y="249499"/>
                                </a:lnTo>
                                <a:lnTo>
                                  <a:pt x="2143513" y="215471"/>
                                </a:lnTo>
                                <a:lnTo>
                                  <a:pt x="2146185" y="179183"/>
                                </a:lnTo>
                                <a:lnTo>
                                  <a:pt x="2148756" y="170136"/>
                                </a:lnTo>
                                <a:lnTo>
                                  <a:pt x="2151428" y="265330"/>
                                </a:lnTo>
                                <a:lnTo>
                                  <a:pt x="2153998" y="299357"/>
                                </a:lnTo>
                                <a:lnTo>
                                  <a:pt x="2156671" y="274479"/>
                                </a:lnTo>
                                <a:lnTo>
                                  <a:pt x="2159241" y="212079"/>
                                </a:lnTo>
                                <a:lnTo>
                                  <a:pt x="2161914" y="215471"/>
                                </a:lnTo>
                                <a:lnTo>
                                  <a:pt x="2164484" y="204164"/>
                                </a:lnTo>
                                <a:lnTo>
                                  <a:pt x="2167157" y="165613"/>
                                </a:lnTo>
                                <a:lnTo>
                                  <a:pt x="2169727" y="235929"/>
                                </a:lnTo>
                                <a:lnTo>
                                  <a:pt x="2172400" y="267591"/>
                                </a:lnTo>
                                <a:lnTo>
                                  <a:pt x="2174970" y="160986"/>
                                </a:lnTo>
                                <a:lnTo>
                                  <a:pt x="2177540" y="197276"/>
                                </a:lnTo>
                                <a:lnTo>
                                  <a:pt x="2180213" y="201902"/>
                                </a:lnTo>
                                <a:lnTo>
                                  <a:pt x="2182783" y="221125"/>
                                </a:lnTo>
                                <a:lnTo>
                                  <a:pt x="2185455" y="198509"/>
                                </a:lnTo>
                                <a:lnTo>
                                  <a:pt x="2188025" y="242714"/>
                                </a:lnTo>
                                <a:lnTo>
                                  <a:pt x="2190698" y="204164"/>
                                </a:lnTo>
                                <a:lnTo>
                                  <a:pt x="2193269" y="187099"/>
                                </a:lnTo>
                                <a:lnTo>
                                  <a:pt x="2195941" y="187099"/>
                                </a:lnTo>
                                <a:lnTo>
                                  <a:pt x="2198512" y="204164"/>
                                </a:lnTo>
                                <a:lnTo>
                                  <a:pt x="2201184" y="185967"/>
                                </a:lnTo>
                                <a:lnTo>
                                  <a:pt x="2203754" y="167874"/>
                                </a:lnTo>
                                <a:lnTo>
                                  <a:pt x="2206427" y="222256"/>
                                </a:lnTo>
                                <a:lnTo>
                                  <a:pt x="2208997" y="246106"/>
                                </a:lnTo>
                                <a:lnTo>
                                  <a:pt x="2211670" y="164482"/>
                                </a:lnTo>
                                <a:lnTo>
                                  <a:pt x="2214240" y="174659"/>
                                </a:lnTo>
                                <a:lnTo>
                                  <a:pt x="2216913" y="203033"/>
                                </a:lnTo>
                                <a:lnTo>
                                  <a:pt x="2219482" y="176921"/>
                                </a:lnTo>
                                <a:lnTo>
                                  <a:pt x="2222156" y="196145"/>
                                </a:lnTo>
                                <a:lnTo>
                                  <a:pt x="2224726" y="241583"/>
                                </a:lnTo>
                                <a:lnTo>
                                  <a:pt x="2227399" y="254022"/>
                                </a:lnTo>
                                <a:lnTo>
                                  <a:pt x="2229969" y="148548"/>
                                </a:lnTo>
                                <a:lnTo>
                                  <a:pt x="2232641" y="158725"/>
                                </a:lnTo>
                                <a:lnTo>
                                  <a:pt x="2235211" y="176921"/>
                                </a:lnTo>
                                <a:lnTo>
                                  <a:pt x="2237884" y="191622"/>
                                </a:lnTo>
                                <a:lnTo>
                                  <a:pt x="2240454" y="184837"/>
                                </a:lnTo>
                                <a:lnTo>
                                  <a:pt x="2243127" y="201902"/>
                                </a:lnTo>
                                <a:lnTo>
                                  <a:pt x="2245697" y="231303"/>
                                </a:lnTo>
                                <a:lnTo>
                                  <a:pt x="2248370" y="153071"/>
                                </a:lnTo>
                                <a:lnTo>
                                  <a:pt x="2250940" y="193883"/>
                                </a:lnTo>
                                <a:lnTo>
                                  <a:pt x="2253613" y="148548"/>
                                </a:lnTo>
                                <a:lnTo>
                                  <a:pt x="2256183" y="169005"/>
                                </a:lnTo>
                                <a:lnTo>
                                  <a:pt x="2258856" y="185967"/>
                                </a:lnTo>
                                <a:lnTo>
                                  <a:pt x="2261426" y="241583"/>
                                </a:lnTo>
                                <a:lnTo>
                                  <a:pt x="2264099" y="233564"/>
                                </a:lnTo>
                                <a:lnTo>
                                  <a:pt x="2266669" y="183706"/>
                                </a:lnTo>
                                <a:lnTo>
                                  <a:pt x="2269341" y="189360"/>
                                </a:lnTo>
                                <a:lnTo>
                                  <a:pt x="2271911" y="219994"/>
                                </a:lnTo>
                                <a:lnTo>
                                  <a:pt x="2274585" y="201902"/>
                                </a:lnTo>
                                <a:lnTo>
                                  <a:pt x="2277154" y="178052"/>
                                </a:lnTo>
                                <a:lnTo>
                                  <a:pt x="2279828" y="283526"/>
                                </a:lnTo>
                                <a:lnTo>
                                  <a:pt x="2282397" y="275610"/>
                                </a:lnTo>
                                <a:lnTo>
                                  <a:pt x="2285070" y="214340"/>
                                </a:lnTo>
                                <a:lnTo>
                                  <a:pt x="2287640" y="231303"/>
                                </a:lnTo>
                                <a:lnTo>
                                  <a:pt x="2290313" y="206425"/>
                                </a:lnTo>
                                <a:lnTo>
                                  <a:pt x="2292883" y="241583"/>
                                </a:lnTo>
                                <a:lnTo>
                                  <a:pt x="2295556" y="189360"/>
                                </a:lnTo>
                                <a:lnTo>
                                  <a:pt x="2298126" y="225649"/>
                                </a:lnTo>
                                <a:lnTo>
                                  <a:pt x="2300798" y="298227"/>
                                </a:lnTo>
                                <a:lnTo>
                                  <a:pt x="2303369" y="199640"/>
                                </a:lnTo>
                                <a:lnTo>
                                  <a:pt x="2306042" y="204164"/>
                                </a:lnTo>
                                <a:lnTo>
                                  <a:pt x="2308612" y="189360"/>
                                </a:lnTo>
                                <a:lnTo>
                                  <a:pt x="2311182" y="164482"/>
                                </a:lnTo>
                                <a:lnTo>
                                  <a:pt x="2313855" y="201902"/>
                                </a:lnTo>
                                <a:lnTo>
                                  <a:pt x="2316425" y="264199"/>
                                </a:lnTo>
                                <a:lnTo>
                                  <a:pt x="2319097" y="254022"/>
                                </a:lnTo>
                                <a:lnTo>
                                  <a:pt x="2321667" y="191622"/>
                                </a:lnTo>
                                <a:lnTo>
                                  <a:pt x="2324340" y="243845"/>
                                </a:lnTo>
                                <a:lnTo>
                                  <a:pt x="2326910" y="221125"/>
                                </a:lnTo>
                                <a:lnTo>
                                  <a:pt x="2329584" y="166743"/>
                                </a:lnTo>
                                <a:lnTo>
                                  <a:pt x="2332153" y="193883"/>
                                </a:lnTo>
                                <a:lnTo>
                                  <a:pt x="2334826" y="249499"/>
                                </a:lnTo>
                                <a:lnTo>
                                  <a:pt x="2337396" y="264199"/>
                                </a:lnTo>
                                <a:lnTo>
                                  <a:pt x="2340069" y="233564"/>
                                </a:lnTo>
                                <a:lnTo>
                                  <a:pt x="2342639" y="201902"/>
                                </a:lnTo>
                                <a:lnTo>
                                  <a:pt x="2345312" y="219994"/>
                                </a:lnTo>
                                <a:lnTo>
                                  <a:pt x="2347882" y="199640"/>
                                </a:lnTo>
                                <a:lnTo>
                                  <a:pt x="2350554" y="172397"/>
                                </a:lnTo>
                                <a:lnTo>
                                  <a:pt x="2353125" y="260807"/>
                                </a:lnTo>
                                <a:lnTo>
                                  <a:pt x="2355797" y="270984"/>
                                </a:lnTo>
                                <a:lnTo>
                                  <a:pt x="2358367" y="173528"/>
                                </a:lnTo>
                                <a:lnTo>
                                  <a:pt x="2361041" y="156463"/>
                                </a:lnTo>
                                <a:lnTo>
                                  <a:pt x="2363611" y="156463"/>
                                </a:lnTo>
                                <a:lnTo>
                                  <a:pt x="2366283" y="171267"/>
                                </a:lnTo>
                                <a:lnTo>
                                  <a:pt x="2368853" y="189360"/>
                                </a:lnTo>
                                <a:lnTo>
                                  <a:pt x="2371526" y="237060"/>
                                </a:lnTo>
                                <a:lnTo>
                                  <a:pt x="2374096" y="247237"/>
                                </a:lnTo>
                                <a:lnTo>
                                  <a:pt x="2376769" y="172397"/>
                                </a:lnTo>
                                <a:lnTo>
                                  <a:pt x="2379339" y="197276"/>
                                </a:lnTo>
                                <a:lnTo>
                                  <a:pt x="2382012" y="181444"/>
                                </a:lnTo>
                                <a:lnTo>
                                  <a:pt x="2384582" y="195014"/>
                                </a:lnTo>
                                <a:lnTo>
                                  <a:pt x="2387254" y="232434"/>
                                </a:lnTo>
                                <a:lnTo>
                                  <a:pt x="2389825" y="217733"/>
                                </a:lnTo>
                                <a:lnTo>
                                  <a:pt x="2392498" y="200771"/>
                                </a:lnTo>
                                <a:lnTo>
                                  <a:pt x="2395068" y="226780"/>
                                </a:lnTo>
                                <a:lnTo>
                                  <a:pt x="2397741" y="214340"/>
                                </a:lnTo>
                                <a:lnTo>
                                  <a:pt x="2400311" y="210948"/>
                                </a:lnTo>
                                <a:lnTo>
                                  <a:pt x="2402983" y="215471"/>
                                </a:lnTo>
                                <a:lnTo>
                                  <a:pt x="2405553" y="187099"/>
                                </a:lnTo>
                                <a:lnTo>
                                  <a:pt x="2408226" y="226780"/>
                                </a:lnTo>
                                <a:lnTo>
                                  <a:pt x="2410796" y="232434"/>
                                </a:lnTo>
                                <a:lnTo>
                                  <a:pt x="2413469" y="201902"/>
                                </a:lnTo>
                                <a:lnTo>
                                  <a:pt x="2416039" y="188229"/>
                                </a:lnTo>
                                <a:lnTo>
                                  <a:pt x="2418712" y="165613"/>
                                </a:lnTo>
                                <a:lnTo>
                                  <a:pt x="2421282" y="200771"/>
                                </a:lnTo>
                                <a:lnTo>
                                  <a:pt x="2423955" y="189360"/>
                                </a:lnTo>
                                <a:lnTo>
                                  <a:pt x="2426525" y="219994"/>
                                </a:lnTo>
                                <a:lnTo>
                                  <a:pt x="2429198" y="209817"/>
                                </a:lnTo>
                                <a:lnTo>
                                  <a:pt x="2431768" y="167874"/>
                                </a:lnTo>
                                <a:lnTo>
                                  <a:pt x="2434441" y="178052"/>
                                </a:lnTo>
                                <a:lnTo>
                                  <a:pt x="2437010" y="176921"/>
                                </a:lnTo>
                                <a:lnTo>
                                  <a:pt x="2439683" y="185967"/>
                                </a:lnTo>
                                <a:lnTo>
                                  <a:pt x="2442253" y="128193"/>
                                </a:lnTo>
                                <a:lnTo>
                                  <a:pt x="2444926" y="200771"/>
                                </a:lnTo>
                                <a:lnTo>
                                  <a:pt x="2447496" y="205294"/>
                                </a:lnTo>
                                <a:lnTo>
                                  <a:pt x="2450066" y="169005"/>
                                </a:lnTo>
                                <a:lnTo>
                                  <a:pt x="2452739" y="189360"/>
                                </a:lnTo>
                                <a:lnTo>
                                  <a:pt x="2455309" y="142894"/>
                                </a:lnTo>
                                <a:lnTo>
                                  <a:pt x="2457982" y="174659"/>
                                </a:lnTo>
                                <a:lnTo>
                                  <a:pt x="2460552" y="165613"/>
                                </a:lnTo>
                                <a:lnTo>
                                  <a:pt x="2463225" y="190491"/>
                                </a:lnTo>
                                <a:lnTo>
                                  <a:pt x="2465795" y="226780"/>
                                </a:lnTo>
                                <a:lnTo>
                                  <a:pt x="2468468" y="166743"/>
                                </a:lnTo>
                                <a:lnTo>
                                  <a:pt x="2471038" y="176921"/>
                                </a:lnTo>
                                <a:lnTo>
                                  <a:pt x="2473711" y="165613"/>
                                </a:lnTo>
                                <a:lnTo>
                                  <a:pt x="2476281" y="153071"/>
                                </a:lnTo>
                                <a:lnTo>
                                  <a:pt x="2478953" y="163351"/>
                                </a:lnTo>
                                <a:lnTo>
                                  <a:pt x="2481524" y="209817"/>
                                </a:lnTo>
                                <a:lnTo>
                                  <a:pt x="2484197" y="184837"/>
                                </a:lnTo>
                                <a:lnTo>
                                  <a:pt x="2486766" y="203033"/>
                                </a:lnTo>
                                <a:lnTo>
                                  <a:pt x="2489439" y="160986"/>
                                </a:lnTo>
                                <a:lnTo>
                                  <a:pt x="2492009" y="180313"/>
                                </a:lnTo>
                                <a:lnTo>
                                  <a:pt x="2494682" y="182575"/>
                                </a:lnTo>
                                <a:lnTo>
                                  <a:pt x="2497252" y="170136"/>
                                </a:lnTo>
                                <a:lnTo>
                                  <a:pt x="2499925" y="203033"/>
                                </a:lnTo>
                                <a:lnTo>
                                  <a:pt x="2502495" y="217733"/>
                                </a:lnTo>
                                <a:lnTo>
                                  <a:pt x="2505168" y="182575"/>
                                </a:lnTo>
                                <a:lnTo>
                                  <a:pt x="2507738" y="167874"/>
                                </a:lnTo>
                                <a:lnTo>
                                  <a:pt x="2510411" y="185967"/>
                                </a:lnTo>
                                <a:lnTo>
                                  <a:pt x="2512981" y="132716"/>
                                </a:lnTo>
                                <a:lnTo>
                                  <a:pt x="2515654" y="174659"/>
                                </a:lnTo>
                                <a:lnTo>
                                  <a:pt x="2518224" y="204164"/>
                                </a:lnTo>
                                <a:lnTo>
                                  <a:pt x="2520897" y="244976"/>
                                </a:lnTo>
                                <a:lnTo>
                                  <a:pt x="2523467" y="174659"/>
                                </a:lnTo>
                                <a:lnTo>
                                  <a:pt x="2526139" y="201902"/>
                                </a:lnTo>
                                <a:lnTo>
                                  <a:pt x="2528709" y="173528"/>
                                </a:lnTo>
                                <a:lnTo>
                                  <a:pt x="2531382" y="162220"/>
                                </a:lnTo>
                                <a:lnTo>
                                  <a:pt x="2533952" y="209817"/>
                                </a:lnTo>
                                <a:lnTo>
                                  <a:pt x="2536625" y="237060"/>
                                </a:lnTo>
                                <a:lnTo>
                                  <a:pt x="2539195" y="234696"/>
                                </a:lnTo>
                                <a:lnTo>
                                  <a:pt x="2541868" y="212079"/>
                                </a:lnTo>
                                <a:lnTo>
                                  <a:pt x="2544438" y="192753"/>
                                </a:lnTo>
                                <a:lnTo>
                                  <a:pt x="2547111" y="178052"/>
                                </a:lnTo>
                                <a:lnTo>
                                  <a:pt x="2549681" y="130455"/>
                                </a:lnTo>
                                <a:lnTo>
                                  <a:pt x="2552354" y="141763"/>
                                </a:lnTo>
                                <a:lnTo>
                                  <a:pt x="2554924" y="213209"/>
                                </a:lnTo>
                                <a:lnTo>
                                  <a:pt x="2557597" y="244976"/>
                                </a:lnTo>
                                <a:lnTo>
                                  <a:pt x="2560167" y="201902"/>
                                </a:lnTo>
                                <a:lnTo>
                                  <a:pt x="2562840" y="188229"/>
                                </a:lnTo>
                                <a:lnTo>
                                  <a:pt x="2565410" y="219994"/>
                                </a:lnTo>
                                <a:lnTo>
                                  <a:pt x="2568083" y="191622"/>
                                </a:lnTo>
                                <a:lnTo>
                                  <a:pt x="2570653" y="174659"/>
                                </a:lnTo>
                                <a:lnTo>
                                  <a:pt x="2573325" y="214340"/>
                                </a:lnTo>
                                <a:lnTo>
                                  <a:pt x="2575895" y="233564"/>
                                </a:lnTo>
                                <a:lnTo>
                                  <a:pt x="2578568" y="156463"/>
                                </a:lnTo>
                                <a:lnTo>
                                  <a:pt x="2581138" y="191622"/>
                                </a:lnTo>
                                <a:lnTo>
                                  <a:pt x="2583708" y="195014"/>
                                </a:lnTo>
                                <a:lnTo>
                                  <a:pt x="2586381" y="173528"/>
                                </a:lnTo>
                                <a:lnTo>
                                  <a:pt x="2588951" y="170136"/>
                                </a:lnTo>
                                <a:lnTo>
                                  <a:pt x="2591624" y="238190"/>
                                </a:lnTo>
                                <a:lnTo>
                                  <a:pt x="2594194" y="248368"/>
                                </a:lnTo>
                                <a:lnTo>
                                  <a:pt x="2596867" y="166743"/>
                                </a:lnTo>
                                <a:lnTo>
                                  <a:pt x="2599437" y="193883"/>
                                </a:lnTo>
                                <a:lnTo>
                                  <a:pt x="2602110" y="180313"/>
                                </a:lnTo>
                                <a:lnTo>
                                  <a:pt x="2604680" y="184837"/>
                                </a:lnTo>
                                <a:lnTo>
                                  <a:pt x="2607353" y="185967"/>
                                </a:lnTo>
                                <a:lnTo>
                                  <a:pt x="2609923" y="205294"/>
                                </a:lnTo>
                                <a:lnTo>
                                  <a:pt x="2612596" y="193883"/>
                                </a:lnTo>
                                <a:lnTo>
                                  <a:pt x="2615166" y="171267"/>
                                </a:lnTo>
                                <a:lnTo>
                                  <a:pt x="2617838" y="213209"/>
                                </a:lnTo>
                                <a:lnTo>
                                  <a:pt x="2620408" y="201902"/>
                                </a:lnTo>
                                <a:lnTo>
                                  <a:pt x="2623081" y="175790"/>
                                </a:lnTo>
                                <a:lnTo>
                                  <a:pt x="2625651" y="181444"/>
                                </a:lnTo>
                                <a:lnTo>
                                  <a:pt x="2628324" y="230172"/>
                                </a:lnTo>
                                <a:lnTo>
                                  <a:pt x="2630894" y="226780"/>
                                </a:lnTo>
                                <a:lnTo>
                                  <a:pt x="2633567" y="193883"/>
                                </a:lnTo>
                                <a:lnTo>
                                  <a:pt x="2636137" y="199640"/>
                                </a:lnTo>
                                <a:lnTo>
                                  <a:pt x="2638810" y="201902"/>
                                </a:lnTo>
                                <a:lnTo>
                                  <a:pt x="2641380" y="201902"/>
                                </a:lnTo>
                                <a:lnTo>
                                  <a:pt x="2644053" y="171267"/>
                                </a:lnTo>
                                <a:lnTo>
                                  <a:pt x="2646623" y="224518"/>
                                </a:lnTo>
                                <a:lnTo>
                                  <a:pt x="2649295" y="238190"/>
                                </a:lnTo>
                                <a:lnTo>
                                  <a:pt x="2651865" y="199640"/>
                                </a:lnTo>
                                <a:lnTo>
                                  <a:pt x="2654538" y="181444"/>
                                </a:lnTo>
                                <a:lnTo>
                                  <a:pt x="2657108" y="189360"/>
                                </a:lnTo>
                                <a:lnTo>
                                  <a:pt x="2659781" y="199640"/>
                                </a:lnTo>
                                <a:lnTo>
                                  <a:pt x="2662351" y="181444"/>
                                </a:lnTo>
                                <a:lnTo>
                                  <a:pt x="2665024" y="218864"/>
                                </a:lnTo>
                                <a:lnTo>
                                  <a:pt x="2667594" y="252892"/>
                                </a:lnTo>
                                <a:lnTo>
                                  <a:pt x="2670267" y="160986"/>
                                </a:lnTo>
                                <a:lnTo>
                                  <a:pt x="2672837" y="164482"/>
                                </a:lnTo>
                                <a:lnTo>
                                  <a:pt x="2675510" y="179183"/>
                                </a:lnTo>
                                <a:lnTo>
                                  <a:pt x="2678080" y="207556"/>
                                </a:lnTo>
                                <a:lnTo>
                                  <a:pt x="2680753" y="158725"/>
                                </a:lnTo>
                                <a:lnTo>
                                  <a:pt x="2683323" y="212079"/>
                                </a:lnTo>
                                <a:lnTo>
                                  <a:pt x="2685995" y="226780"/>
                                </a:lnTo>
                                <a:lnTo>
                                  <a:pt x="2688565" y="172397"/>
                                </a:lnTo>
                                <a:lnTo>
                                  <a:pt x="2691239" y="185967"/>
                                </a:lnTo>
                                <a:lnTo>
                                  <a:pt x="2693809" y="162220"/>
                                </a:lnTo>
                                <a:lnTo>
                                  <a:pt x="2696482" y="158725"/>
                                </a:lnTo>
                                <a:lnTo>
                                  <a:pt x="2699052" y="185967"/>
                                </a:lnTo>
                                <a:lnTo>
                                  <a:pt x="2701724" y="247237"/>
                                </a:lnTo>
                                <a:lnTo>
                                  <a:pt x="2704294" y="250630"/>
                                </a:lnTo>
                                <a:lnTo>
                                  <a:pt x="2706967" y="178052"/>
                                </a:lnTo>
                                <a:lnTo>
                                  <a:pt x="2709537" y="208686"/>
                                </a:lnTo>
                                <a:lnTo>
                                  <a:pt x="2712210" y="193883"/>
                                </a:lnTo>
                                <a:lnTo>
                                  <a:pt x="2714780" y="183706"/>
                                </a:lnTo>
                                <a:lnTo>
                                  <a:pt x="2717453" y="158725"/>
                                </a:lnTo>
                                <a:lnTo>
                                  <a:pt x="2720023" y="237060"/>
                                </a:lnTo>
                                <a:lnTo>
                                  <a:pt x="2722593" y="252892"/>
                                </a:lnTo>
                                <a:lnTo>
                                  <a:pt x="2725266" y="221125"/>
                                </a:lnTo>
                                <a:lnTo>
                                  <a:pt x="2727836" y="214340"/>
                                </a:lnTo>
                                <a:lnTo>
                                  <a:pt x="2730509" y="201902"/>
                                </a:lnTo>
                                <a:lnTo>
                                  <a:pt x="2733079" y="171267"/>
                                </a:lnTo>
                                <a:lnTo>
                                  <a:pt x="2735751" y="162220"/>
                                </a:lnTo>
                                <a:lnTo>
                                  <a:pt x="2738321" y="174659"/>
                                </a:lnTo>
                                <a:lnTo>
                                  <a:pt x="2740994" y="241583"/>
                                </a:lnTo>
                                <a:lnTo>
                                  <a:pt x="2743564" y="185967"/>
                                </a:lnTo>
                                <a:lnTo>
                                  <a:pt x="2746238" y="199640"/>
                                </a:lnTo>
                                <a:lnTo>
                                  <a:pt x="2748808" y="209817"/>
                                </a:lnTo>
                                <a:lnTo>
                                  <a:pt x="2751480" y="189360"/>
                                </a:lnTo>
                                <a:lnTo>
                                  <a:pt x="2754050" y="199640"/>
                                </a:lnTo>
                                <a:lnTo>
                                  <a:pt x="2756723" y="215471"/>
                                </a:lnTo>
                                <a:lnTo>
                                  <a:pt x="2759293" y="249499"/>
                                </a:lnTo>
                                <a:lnTo>
                                  <a:pt x="2761966" y="173528"/>
                                </a:lnTo>
                                <a:lnTo>
                                  <a:pt x="2764536" y="208686"/>
                                </a:lnTo>
                                <a:lnTo>
                                  <a:pt x="2767209" y="144025"/>
                                </a:lnTo>
                                <a:lnTo>
                                  <a:pt x="2769779" y="178052"/>
                                </a:lnTo>
                                <a:lnTo>
                                  <a:pt x="2772451" y="174659"/>
                                </a:lnTo>
                                <a:lnTo>
                                  <a:pt x="2775021" y="235929"/>
                                </a:lnTo>
                                <a:lnTo>
                                  <a:pt x="2777695" y="216602"/>
                                </a:lnTo>
                                <a:lnTo>
                                  <a:pt x="2780265" y="213209"/>
                                </a:lnTo>
                                <a:lnTo>
                                  <a:pt x="2782937" y="176921"/>
                                </a:lnTo>
                                <a:lnTo>
                                  <a:pt x="2785507" y="208686"/>
                                </a:lnTo>
                                <a:lnTo>
                                  <a:pt x="2788180" y="150809"/>
                                </a:lnTo>
                                <a:lnTo>
                                  <a:pt x="2790750" y="172397"/>
                                </a:lnTo>
                                <a:lnTo>
                                  <a:pt x="2793423" y="199640"/>
                                </a:lnTo>
                                <a:lnTo>
                                  <a:pt x="2795993" y="235929"/>
                                </a:lnTo>
                                <a:lnTo>
                                  <a:pt x="2798666" y="195014"/>
                                </a:lnTo>
                                <a:lnTo>
                                  <a:pt x="2801236" y="200771"/>
                                </a:lnTo>
                                <a:lnTo>
                                  <a:pt x="2803909" y="191622"/>
                                </a:lnTo>
                                <a:lnTo>
                                  <a:pt x="2806479" y="174659"/>
                                </a:lnTo>
                                <a:lnTo>
                                  <a:pt x="2809152" y="187099"/>
                                </a:lnTo>
                                <a:lnTo>
                                  <a:pt x="2811722" y="221125"/>
                                </a:lnTo>
                                <a:lnTo>
                                  <a:pt x="2814395" y="235929"/>
                                </a:lnTo>
                                <a:lnTo>
                                  <a:pt x="2816965" y="196145"/>
                                </a:lnTo>
                                <a:lnTo>
                                  <a:pt x="2819637" y="203033"/>
                                </a:lnTo>
                                <a:lnTo>
                                  <a:pt x="2822207" y="196145"/>
                                </a:lnTo>
                                <a:lnTo>
                                  <a:pt x="2824880" y="182575"/>
                                </a:lnTo>
                                <a:lnTo>
                                  <a:pt x="2827450" y="217733"/>
                                </a:lnTo>
                                <a:lnTo>
                                  <a:pt x="2830124" y="203033"/>
                                </a:lnTo>
                                <a:lnTo>
                                  <a:pt x="2832693" y="240452"/>
                                </a:lnTo>
                                <a:lnTo>
                                  <a:pt x="2835366" y="166743"/>
                                </a:lnTo>
                                <a:lnTo>
                                  <a:pt x="2837936" y="171267"/>
                                </a:lnTo>
                                <a:lnTo>
                                  <a:pt x="2840609" y="184837"/>
                                </a:lnTo>
                                <a:lnTo>
                                  <a:pt x="2843179" y="209817"/>
                                </a:lnTo>
                                <a:lnTo>
                                  <a:pt x="2845852" y="178052"/>
                                </a:lnTo>
                                <a:lnTo>
                                  <a:pt x="2848422" y="193883"/>
                                </a:lnTo>
                                <a:lnTo>
                                  <a:pt x="2851095" y="237060"/>
                                </a:lnTo>
                                <a:lnTo>
                                  <a:pt x="2853665" y="184837"/>
                                </a:lnTo>
                                <a:lnTo>
                                  <a:pt x="2856235" y="181444"/>
                                </a:lnTo>
                                <a:lnTo>
                                  <a:pt x="2858908" y="176921"/>
                                </a:lnTo>
                                <a:lnTo>
                                  <a:pt x="2861478" y="183706"/>
                                </a:lnTo>
                                <a:lnTo>
                                  <a:pt x="2864150" y="173528"/>
                                </a:lnTo>
                                <a:lnTo>
                                  <a:pt x="2866720" y="240452"/>
                                </a:lnTo>
                                <a:lnTo>
                                  <a:pt x="2869393" y="212079"/>
                                </a:lnTo>
                                <a:lnTo>
                                  <a:pt x="2871963" y="180313"/>
                                </a:lnTo>
                                <a:lnTo>
                                  <a:pt x="2874636" y="155332"/>
                                </a:lnTo>
                                <a:lnTo>
                                  <a:pt x="2877206" y="187099"/>
                                </a:lnTo>
                                <a:lnTo>
                                  <a:pt x="2879879" y="171267"/>
                                </a:lnTo>
                                <a:lnTo>
                                  <a:pt x="2882449" y="147417"/>
                                </a:lnTo>
                                <a:lnTo>
                                  <a:pt x="2885122" y="222256"/>
                                </a:lnTo>
                                <a:lnTo>
                                  <a:pt x="2887692" y="246106"/>
                                </a:lnTo>
                                <a:lnTo>
                                  <a:pt x="2890365" y="167874"/>
                                </a:lnTo>
                                <a:lnTo>
                                  <a:pt x="2892935" y="176921"/>
                                </a:lnTo>
                                <a:lnTo>
                                  <a:pt x="2895608" y="213209"/>
                                </a:lnTo>
                                <a:lnTo>
                                  <a:pt x="2898178" y="170136"/>
                                </a:lnTo>
                                <a:lnTo>
                                  <a:pt x="2900851" y="141763"/>
                                </a:lnTo>
                                <a:lnTo>
                                  <a:pt x="2903421" y="204164"/>
                                </a:lnTo>
                                <a:lnTo>
                                  <a:pt x="2906093" y="226780"/>
                                </a:lnTo>
                                <a:lnTo>
                                  <a:pt x="2908663" y="203033"/>
                                </a:lnTo>
                                <a:lnTo>
                                  <a:pt x="2911336" y="185967"/>
                                </a:lnTo>
                                <a:lnTo>
                                  <a:pt x="2913906" y="189360"/>
                                </a:lnTo>
                                <a:lnTo>
                                  <a:pt x="2916579" y="184837"/>
                                </a:lnTo>
                                <a:lnTo>
                                  <a:pt x="2919149" y="144025"/>
                                </a:lnTo>
                                <a:lnTo>
                                  <a:pt x="2921822" y="221125"/>
                                </a:lnTo>
                                <a:lnTo>
                                  <a:pt x="2924392" y="207556"/>
                                </a:lnTo>
                                <a:lnTo>
                                  <a:pt x="2927065" y="158725"/>
                                </a:lnTo>
                                <a:lnTo>
                                  <a:pt x="2929635" y="185967"/>
                                </a:lnTo>
                                <a:lnTo>
                                  <a:pt x="2932308" y="164482"/>
                                </a:lnTo>
                                <a:lnTo>
                                  <a:pt x="2934878" y="185967"/>
                                </a:lnTo>
                                <a:lnTo>
                                  <a:pt x="2937551" y="147417"/>
                                </a:lnTo>
                                <a:lnTo>
                                  <a:pt x="2940121" y="226780"/>
                                </a:lnTo>
                                <a:lnTo>
                                  <a:pt x="2942794" y="216602"/>
                                </a:lnTo>
                                <a:lnTo>
                                  <a:pt x="2945364" y="195014"/>
                                </a:lnTo>
                                <a:lnTo>
                                  <a:pt x="2948036" y="179183"/>
                                </a:lnTo>
                                <a:lnTo>
                                  <a:pt x="2950606" y="192753"/>
                                </a:lnTo>
                                <a:lnTo>
                                  <a:pt x="2953279" y="175790"/>
                                </a:lnTo>
                                <a:lnTo>
                                  <a:pt x="2955849" y="183706"/>
                                </a:lnTo>
                                <a:lnTo>
                                  <a:pt x="2958522" y="218864"/>
                                </a:lnTo>
                                <a:lnTo>
                                  <a:pt x="2961092" y="223387"/>
                                </a:lnTo>
                                <a:lnTo>
                                  <a:pt x="2963765" y="191622"/>
                                </a:lnTo>
                                <a:lnTo>
                                  <a:pt x="2966335" y="196145"/>
                                </a:lnTo>
                                <a:lnTo>
                                  <a:pt x="2969008" y="198509"/>
                                </a:lnTo>
                                <a:lnTo>
                                  <a:pt x="2971578" y="175790"/>
                                </a:lnTo>
                                <a:lnTo>
                                  <a:pt x="2974251" y="178052"/>
                                </a:lnTo>
                                <a:lnTo>
                                  <a:pt x="2976821" y="226780"/>
                                </a:lnTo>
                                <a:lnTo>
                                  <a:pt x="2979494" y="221125"/>
                                </a:lnTo>
                                <a:lnTo>
                                  <a:pt x="2982064" y="193883"/>
                                </a:lnTo>
                                <a:lnTo>
                                  <a:pt x="2984737" y="201902"/>
                                </a:lnTo>
                                <a:lnTo>
                                  <a:pt x="2987307" y="178052"/>
                                </a:lnTo>
                                <a:lnTo>
                                  <a:pt x="2989877" y="148548"/>
                                </a:lnTo>
                                <a:lnTo>
                                  <a:pt x="2992550" y="155332"/>
                                </a:lnTo>
                                <a:lnTo>
                                  <a:pt x="2995120" y="231303"/>
                                </a:lnTo>
                                <a:lnTo>
                                  <a:pt x="2997792" y="217733"/>
                                </a:lnTo>
                                <a:lnTo>
                                  <a:pt x="3000362" y="170136"/>
                                </a:lnTo>
                                <a:lnTo>
                                  <a:pt x="3003035" y="173528"/>
                                </a:lnTo>
                                <a:lnTo>
                                  <a:pt x="3005605" y="195014"/>
                                </a:lnTo>
                                <a:lnTo>
                                  <a:pt x="3008278" y="157594"/>
                                </a:lnTo>
                                <a:lnTo>
                                  <a:pt x="3010848" y="174659"/>
                                </a:lnTo>
                                <a:lnTo>
                                  <a:pt x="3013521" y="187099"/>
                                </a:lnTo>
                                <a:lnTo>
                                  <a:pt x="3016091" y="187099"/>
                                </a:lnTo>
                                <a:lnTo>
                                  <a:pt x="3018764" y="160986"/>
                                </a:lnTo>
                                <a:lnTo>
                                  <a:pt x="3021334" y="191622"/>
                                </a:lnTo>
                                <a:lnTo>
                                  <a:pt x="3024007" y="131586"/>
                                </a:lnTo>
                                <a:lnTo>
                                  <a:pt x="3026577" y="165613"/>
                                </a:lnTo>
                                <a:lnTo>
                                  <a:pt x="3029250" y="165613"/>
                                </a:lnTo>
                                <a:lnTo>
                                  <a:pt x="3031820" y="226780"/>
                                </a:lnTo>
                                <a:lnTo>
                                  <a:pt x="3034492" y="213209"/>
                                </a:lnTo>
                                <a:lnTo>
                                  <a:pt x="3037062" y="180313"/>
                                </a:lnTo>
                                <a:lnTo>
                                  <a:pt x="3039735" y="166743"/>
                                </a:lnTo>
                                <a:lnTo>
                                  <a:pt x="3042305" y="162220"/>
                                </a:lnTo>
                                <a:lnTo>
                                  <a:pt x="3044978" y="157594"/>
                                </a:lnTo>
                                <a:lnTo>
                                  <a:pt x="3047548" y="184837"/>
                                </a:lnTo>
                                <a:lnTo>
                                  <a:pt x="3050221" y="221125"/>
                                </a:lnTo>
                                <a:lnTo>
                                  <a:pt x="3052791" y="208686"/>
                                </a:lnTo>
                                <a:lnTo>
                                  <a:pt x="3055464" y="173528"/>
                                </a:lnTo>
                                <a:lnTo>
                                  <a:pt x="3058034" y="169005"/>
                                </a:lnTo>
                                <a:lnTo>
                                  <a:pt x="3060707" y="172397"/>
                                </a:lnTo>
                                <a:lnTo>
                                  <a:pt x="3063277" y="175790"/>
                                </a:lnTo>
                                <a:lnTo>
                                  <a:pt x="3065950" y="149678"/>
                                </a:lnTo>
                                <a:lnTo>
                                  <a:pt x="3068520" y="184837"/>
                                </a:lnTo>
                                <a:lnTo>
                                  <a:pt x="3071193" y="223387"/>
                                </a:lnTo>
                                <a:lnTo>
                                  <a:pt x="3073763" y="148548"/>
                                </a:lnTo>
                                <a:lnTo>
                                  <a:pt x="3076436" y="148548"/>
                                </a:lnTo>
                                <a:lnTo>
                                  <a:pt x="3079006" y="187099"/>
                                </a:lnTo>
                                <a:lnTo>
                                  <a:pt x="3081678" y="170136"/>
                                </a:lnTo>
                                <a:lnTo>
                                  <a:pt x="3084248" y="159855"/>
                                </a:lnTo>
                                <a:lnTo>
                                  <a:pt x="3086921" y="184837"/>
                                </a:lnTo>
                                <a:lnTo>
                                  <a:pt x="3089491" y="212079"/>
                                </a:lnTo>
                                <a:lnTo>
                                  <a:pt x="3092164" y="171267"/>
                                </a:lnTo>
                                <a:lnTo>
                                  <a:pt x="3094734" y="214340"/>
                                </a:lnTo>
                                <a:lnTo>
                                  <a:pt x="3097407" y="199640"/>
                                </a:lnTo>
                                <a:lnTo>
                                  <a:pt x="3099977" y="153071"/>
                                </a:lnTo>
                                <a:lnTo>
                                  <a:pt x="3102650" y="154201"/>
                                </a:lnTo>
                                <a:lnTo>
                                  <a:pt x="3105220" y="205294"/>
                                </a:lnTo>
                                <a:lnTo>
                                  <a:pt x="3107893" y="218864"/>
                                </a:lnTo>
                                <a:lnTo>
                                  <a:pt x="3110463" y="159855"/>
                                </a:lnTo>
                                <a:lnTo>
                                  <a:pt x="3113136" y="232434"/>
                                </a:lnTo>
                                <a:lnTo>
                                  <a:pt x="3115706" y="160986"/>
                                </a:lnTo>
                                <a:lnTo>
                                  <a:pt x="3118378" y="175790"/>
                                </a:lnTo>
                                <a:lnTo>
                                  <a:pt x="3120948" y="127062"/>
                                </a:lnTo>
                                <a:lnTo>
                                  <a:pt x="3123621" y="215471"/>
                                </a:lnTo>
                                <a:lnTo>
                                  <a:pt x="3126191" y="200771"/>
                                </a:lnTo>
                                <a:lnTo>
                                  <a:pt x="3128761" y="146286"/>
                                </a:lnTo>
                                <a:lnTo>
                                  <a:pt x="3131434" y="195014"/>
                                </a:lnTo>
                                <a:lnTo>
                                  <a:pt x="3134004" y="173528"/>
                                </a:lnTo>
                                <a:lnTo>
                                  <a:pt x="3136677" y="176921"/>
                                </a:lnTo>
                                <a:lnTo>
                                  <a:pt x="3139247" y="145155"/>
                                </a:lnTo>
                                <a:lnTo>
                                  <a:pt x="3141920" y="215471"/>
                                </a:lnTo>
                                <a:lnTo>
                                  <a:pt x="3144490" y="256284"/>
                                </a:lnTo>
                                <a:lnTo>
                                  <a:pt x="3147163" y="165613"/>
                                </a:lnTo>
                                <a:lnTo>
                                  <a:pt x="3149733" y="156463"/>
                                </a:lnTo>
                                <a:lnTo>
                                  <a:pt x="3152405" y="142894"/>
                                </a:lnTo>
                                <a:lnTo>
                                  <a:pt x="3154976" y="154201"/>
                                </a:lnTo>
                                <a:lnTo>
                                  <a:pt x="3157648" y="153071"/>
                                </a:lnTo>
                                <a:lnTo>
                                  <a:pt x="3160218" y="219994"/>
                                </a:lnTo>
                                <a:lnTo>
                                  <a:pt x="3162892" y="207556"/>
                                </a:lnTo>
                                <a:lnTo>
                                  <a:pt x="3165462" y="166743"/>
                                </a:lnTo>
                                <a:lnTo>
                                  <a:pt x="3168134" y="198509"/>
                                </a:lnTo>
                                <a:lnTo>
                                  <a:pt x="3170704" y="153071"/>
                                </a:lnTo>
                                <a:lnTo>
                                  <a:pt x="3173377" y="171267"/>
                                </a:lnTo>
                                <a:lnTo>
                                  <a:pt x="3175947" y="165613"/>
                                </a:lnTo>
                                <a:lnTo>
                                  <a:pt x="3178620" y="222256"/>
                                </a:lnTo>
                                <a:lnTo>
                                  <a:pt x="3181190" y="218864"/>
                                </a:lnTo>
                                <a:lnTo>
                                  <a:pt x="3183863" y="178052"/>
                                </a:lnTo>
                                <a:lnTo>
                                  <a:pt x="3186433" y="163351"/>
                                </a:lnTo>
                                <a:lnTo>
                                  <a:pt x="3189106" y="140632"/>
                                </a:lnTo>
                                <a:lnTo>
                                  <a:pt x="3191676" y="169005"/>
                                </a:lnTo>
                                <a:lnTo>
                                  <a:pt x="3194349" y="137240"/>
                                </a:lnTo>
                                <a:lnTo>
                                  <a:pt x="3196919" y="180313"/>
                                </a:lnTo>
                                <a:lnTo>
                                  <a:pt x="3199592" y="207556"/>
                                </a:lnTo>
                                <a:lnTo>
                                  <a:pt x="3202162" y="133847"/>
                                </a:lnTo>
                                <a:lnTo>
                                  <a:pt x="3204834" y="187099"/>
                                </a:lnTo>
                                <a:lnTo>
                                  <a:pt x="3207404" y="189360"/>
                                </a:lnTo>
                                <a:lnTo>
                                  <a:pt x="3210077" y="171267"/>
                                </a:lnTo>
                                <a:lnTo>
                                  <a:pt x="3212647" y="119044"/>
                                </a:lnTo>
                                <a:lnTo>
                                  <a:pt x="3215320" y="197276"/>
                                </a:lnTo>
                                <a:lnTo>
                                  <a:pt x="3217890" y="201902"/>
                                </a:lnTo>
                                <a:lnTo>
                                  <a:pt x="3220563" y="159855"/>
                                </a:lnTo>
                                <a:lnTo>
                                  <a:pt x="3223133" y="188229"/>
                                </a:lnTo>
                                <a:lnTo>
                                  <a:pt x="3225806" y="165613"/>
                                </a:lnTo>
                                <a:lnTo>
                                  <a:pt x="3228376" y="171267"/>
                                </a:lnTo>
                                <a:lnTo>
                                  <a:pt x="3231049" y="157594"/>
                                </a:lnTo>
                                <a:lnTo>
                                  <a:pt x="3233619" y="191622"/>
                                </a:lnTo>
                                <a:lnTo>
                                  <a:pt x="3236292" y="229041"/>
                                </a:lnTo>
                                <a:lnTo>
                                  <a:pt x="3238862" y="154201"/>
                                </a:lnTo>
                                <a:lnTo>
                                  <a:pt x="3241534" y="193883"/>
                                </a:lnTo>
                                <a:lnTo>
                                  <a:pt x="3244104" y="181444"/>
                                </a:lnTo>
                                <a:lnTo>
                                  <a:pt x="3246778" y="174659"/>
                                </a:lnTo>
                                <a:lnTo>
                                  <a:pt x="3249348" y="181444"/>
                                </a:lnTo>
                                <a:lnTo>
                                  <a:pt x="3252020" y="209817"/>
                                </a:lnTo>
                                <a:lnTo>
                                  <a:pt x="3254590" y="212079"/>
                                </a:lnTo>
                                <a:lnTo>
                                  <a:pt x="3257263" y="189360"/>
                                </a:lnTo>
                                <a:lnTo>
                                  <a:pt x="3259833" y="191622"/>
                                </a:lnTo>
                                <a:lnTo>
                                  <a:pt x="3262403" y="158725"/>
                                </a:lnTo>
                                <a:lnTo>
                                  <a:pt x="3265076" y="149678"/>
                                </a:lnTo>
                                <a:lnTo>
                                  <a:pt x="3267646" y="175790"/>
                                </a:lnTo>
                                <a:lnTo>
                                  <a:pt x="3270319" y="219994"/>
                                </a:lnTo>
                                <a:lnTo>
                                  <a:pt x="3272889" y="212079"/>
                                </a:lnTo>
                                <a:lnTo>
                                  <a:pt x="3275562" y="157594"/>
                                </a:lnTo>
                                <a:lnTo>
                                  <a:pt x="3278132" y="165613"/>
                                </a:lnTo>
                                <a:lnTo>
                                  <a:pt x="3280805" y="175790"/>
                                </a:lnTo>
                                <a:lnTo>
                                  <a:pt x="3283375" y="155332"/>
                                </a:lnTo>
                                <a:lnTo>
                                  <a:pt x="3286047" y="176921"/>
                                </a:lnTo>
                                <a:lnTo>
                                  <a:pt x="3288618" y="197276"/>
                                </a:lnTo>
                                <a:lnTo>
                                  <a:pt x="3291290" y="210948"/>
                                </a:lnTo>
                                <a:lnTo>
                                  <a:pt x="3293860" y="166743"/>
                                </a:lnTo>
                                <a:lnTo>
                                  <a:pt x="3296533" y="180313"/>
                                </a:lnTo>
                                <a:lnTo>
                                  <a:pt x="3299103" y="165613"/>
                                </a:lnTo>
                                <a:lnTo>
                                  <a:pt x="3301776" y="136109"/>
                                </a:lnTo>
                                <a:lnTo>
                                  <a:pt x="3304346" y="120175"/>
                                </a:lnTo>
                                <a:lnTo>
                                  <a:pt x="3307019" y="217733"/>
                                </a:lnTo>
                                <a:lnTo>
                                  <a:pt x="3309589" y="209817"/>
                                </a:lnTo>
                                <a:lnTo>
                                  <a:pt x="3312262" y="201902"/>
                                </a:lnTo>
                                <a:lnTo>
                                  <a:pt x="3314832" y="197276"/>
                                </a:lnTo>
                                <a:lnTo>
                                  <a:pt x="3317505" y="185967"/>
                                </a:lnTo>
                                <a:lnTo>
                                  <a:pt x="3320075" y="184837"/>
                                </a:lnTo>
                                <a:lnTo>
                                  <a:pt x="3322748" y="166743"/>
                                </a:lnTo>
                                <a:lnTo>
                                  <a:pt x="3325318" y="203033"/>
                                </a:lnTo>
                                <a:lnTo>
                                  <a:pt x="3327990" y="207556"/>
                                </a:lnTo>
                                <a:lnTo>
                                  <a:pt x="3330560" y="144025"/>
                                </a:lnTo>
                                <a:lnTo>
                                  <a:pt x="3333233" y="197276"/>
                                </a:lnTo>
                                <a:lnTo>
                                  <a:pt x="3335803" y="174659"/>
                                </a:lnTo>
                                <a:lnTo>
                                  <a:pt x="3338476" y="164482"/>
                                </a:lnTo>
                                <a:lnTo>
                                  <a:pt x="3341046" y="178052"/>
                                </a:lnTo>
                                <a:lnTo>
                                  <a:pt x="3343719" y="216602"/>
                                </a:lnTo>
                                <a:lnTo>
                                  <a:pt x="3346289" y="234696"/>
                                </a:lnTo>
                                <a:lnTo>
                                  <a:pt x="3348962" y="160986"/>
                                </a:lnTo>
                                <a:lnTo>
                                  <a:pt x="3351532" y="176921"/>
                                </a:lnTo>
                                <a:lnTo>
                                  <a:pt x="3354205" y="171267"/>
                                </a:lnTo>
                                <a:lnTo>
                                  <a:pt x="3356775" y="176921"/>
                                </a:lnTo>
                                <a:lnTo>
                                  <a:pt x="3359448" y="169005"/>
                                </a:lnTo>
                                <a:lnTo>
                                  <a:pt x="3362018" y="232434"/>
                                </a:lnTo>
                                <a:lnTo>
                                  <a:pt x="3364691" y="238190"/>
                                </a:lnTo>
                                <a:lnTo>
                                  <a:pt x="3367261" y="178052"/>
                                </a:lnTo>
                                <a:lnTo>
                                  <a:pt x="3369934" y="158725"/>
                                </a:lnTo>
                                <a:lnTo>
                                  <a:pt x="3372504" y="203033"/>
                                </a:lnTo>
                                <a:lnTo>
                                  <a:pt x="3375176" y="162220"/>
                                </a:lnTo>
                                <a:lnTo>
                                  <a:pt x="3377746" y="141763"/>
                                </a:lnTo>
                                <a:lnTo>
                                  <a:pt x="3380419" y="197276"/>
                                </a:lnTo>
                                <a:lnTo>
                                  <a:pt x="3382989" y="185967"/>
                                </a:lnTo>
                                <a:lnTo>
                                  <a:pt x="3385662" y="162220"/>
                                </a:lnTo>
                                <a:lnTo>
                                  <a:pt x="3388232" y="153071"/>
                                </a:lnTo>
                                <a:lnTo>
                                  <a:pt x="3390905" y="157594"/>
                                </a:lnTo>
                                <a:lnTo>
                                  <a:pt x="3393475" y="164482"/>
                                </a:lnTo>
                                <a:lnTo>
                                  <a:pt x="3396045" y="189360"/>
                                </a:lnTo>
                                <a:lnTo>
                                  <a:pt x="3398718" y="222256"/>
                                </a:lnTo>
                                <a:lnTo>
                                  <a:pt x="3401288" y="219994"/>
                                </a:lnTo>
                                <a:lnTo>
                                  <a:pt x="3403961" y="205294"/>
                                </a:lnTo>
                                <a:lnTo>
                                  <a:pt x="3406531" y="192753"/>
                                </a:lnTo>
                                <a:lnTo>
                                  <a:pt x="3409204" y="174659"/>
                                </a:lnTo>
                                <a:lnTo>
                                  <a:pt x="3411774" y="187099"/>
                                </a:lnTo>
                                <a:lnTo>
                                  <a:pt x="3414447" y="162220"/>
                                </a:lnTo>
                                <a:lnTo>
                                  <a:pt x="3417017" y="229041"/>
                                </a:lnTo>
                                <a:lnTo>
                                  <a:pt x="3419689" y="224518"/>
                                </a:lnTo>
                                <a:lnTo>
                                  <a:pt x="3422259" y="188229"/>
                                </a:lnTo>
                                <a:lnTo>
                                  <a:pt x="3424932" y="180313"/>
                                </a:lnTo>
                                <a:lnTo>
                                  <a:pt x="3427502" y="167874"/>
                                </a:lnTo>
                                <a:lnTo>
                                  <a:pt x="3430175" y="153071"/>
                                </a:lnTo>
                                <a:lnTo>
                                  <a:pt x="3432745" y="137240"/>
                                </a:lnTo>
                                <a:lnTo>
                                  <a:pt x="3435418" y="218864"/>
                                </a:lnTo>
                                <a:lnTo>
                                  <a:pt x="3437988" y="207556"/>
                                </a:lnTo>
                                <a:lnTo>
                                  <a:pt x="3440661" y="193883"/>
                                </a:lnTo>
                                <a:lnTo>
                                  <a:pt x="3443231" y="166743"/>
                                </a:lnTo>
                                <a:lnTo>
                                  <a:pt x="3445904" y="189360"/>
                                </a:lnTo>
                                <a:lnTo>
                                  <a:pt x="3448474" y="170136"/>
                                </a:lnTo>
                                <a:lnTo>
                                  <a:pt x="3451146" y="171267"/>
                                </a:lnTo>
                                <a:lnTo>
                                  <a:pt x="3453716" y="191622"/>
                                </a:lnTo>
                                <a:lnTo>
                                  <a:pt x="3456390" y="234696"/>
                                </a:lnTo>
                                <a:lnTo>
                                  <a:pt x="3458960" y="189360"/>
                                </a:lnTo>
                                <a:lnTo>
                                  <a:pt x="3461632" y="189360"/>
                                </a:lnTo>
                                <a:lnTo>
                                  <a:pt x="3464202" y="193883"/>
                                </a:lnTo>
                                <a:lnTo>
                                  <a:pt x="3466875" y="178052"/>
                                </a:lnTo>
                                <a:lnTo>
                                  <a:pt x="3469445" y="197276"/>
                                </a:lnTo>
                                <a:lnTo>
                                  <a:pt x="3472118" y="212079"/>
                                </a:lnTo>
                                <a:lnTo>
                                  <a:pt x="3474688" y="212079"/>
                                </a:lnTo>
                                <a:lnTo>
                                  <a:pt x="3477361" y="166743"/>
                                </a:lnTo>
                                <a:lnTo>
                                  <a:pt x="3479931" y="179183"/>
                                </a:lnTo>
                                <a:lnTo>
                                  <a:pt x="3482604" y="192753"/>
                                </a:lnTo>
                                <a:lnTo>
                                  <a:pt x="3485174" y="131586"/>
                                </a:lnTo>
                                <a:lnTo>
                                  <a:pt x="3487847" y="164482"/>
                                </a:lnTo>
                                <a:lnTo>
                                  <a:pt x="3490417" y="198509"/>
                                </a:lnTo>
                                <a:lnTo>
                                  <a:pt x="3493090" y="246106"/>
                                </a:lnTo>
                                <a:lnTo>
                                  <a:pt x="3495660" y="213209"/>
                                </a:lnTo>
                                <a:lnTo>
                                  <a:pt x="3498333" y="191622"/>
                                </a:lnTo>
                                <a:lnTo>
                                  <a:pt x="3500903" y="205294"/>
                                </a:lnTo>
                                <a:lnTo>
                                  <a:pt x="3503575" y="176921"/>
                                </a:lnTo>
                                <a:lnTo>
                                  <a:pt x="3506145" y="148548"/>
                                </a:lnTo>
                                <a:lnTo>
                                  <a:pt x="3508818" y="223387"/>
                                </a:lnTo>
                                <a:lnTo>
                                  <a:pt x="3511388" y="219994"/>
                                </a:lnTo>
                                <a:lnTo>
                                  <a:pt x="3514061" y="191622"/>
                                </a:lnTo>
                                <a:lnTo>
                                  <a:pt x="3516631" y="175790"/>
                                </a:lnTo>
                                <a:lnTo>
                                  <a:pt x="3519304" y="167874"/>
                                </a:lnTo>
                                <a:lnTo>
                                  <a:pt x="3521874" y="169005"/>
                                </a:lnTo>
                                <a:lnTo>
                                  <a:pt x="3524547" y="169005"/>
                                </a:lnTo>
                                <a:lnTo>
                                  <a:pt x="3527117" y="199640"/>
                                </a:lnTo>
                                <a:lnTo>
                                  <a:pt x="3529790" y="226780"/>
                                </a:lnTo>
                                <a:lnTo>
                                  <a:pt x="3532360" y="153071"/>
                                </a:lnTo>
                                <a:lnTo>
                                  <a:pt x="3534930" y="170136"/>
                                </a:lnTo>
                                <a:lnTo>
                                  <a:pt x="3537602" y="213209"/>
                                </a:lnTo>
                                <a:lnTo>
                                  <a:pt x="3540172" y="156463"/>
                                </a:lnTo>
                                <a:lnTo>
                                  <a:pt x="3542846" y="176921"/>
                                </a:lnTo>
                                <a:lnTo>
                                  <a:pt x="3545415" y="209817"/>
                                </a:lnTo>
                                <a:lnTo>
                                  <a:pt x="3548089" y="230172"/>
                                </a:lnTo>
                                <a:lnTo>
                                  <a:pt x="3550659" y="149678"/>
                                </a:lnTo>
                                <a:lnTo>
                                  <a:pt x="3553331" y="157594"/>
                                </a:lnTo>
                                <a:lnTo>
                                  <a:pt x="3555901" y="183706"/>
                                </a:lnTo>
                                <a:lnTo>
                                  <a:pt x="3558574" y="185967"/>
                                </a:lnTo>
                                <a:lnTo>
                                  <a:pt x="3561144" y="188229"/>
                                </a:lnTo>
                                <a:lnTo>
                                  <a:pt x="3563817" y="199640"/>
                                </a:lnTo>
                                <a:lnTo>
                                  <a:pt x="3566387" y="227910"/>
                                </a:lnTo>
                                <a:lnTo>
                                  <a:pt x="3569060" y="162220"/>
                                </a:lnTo>
                                <a:lnTo>
                                  <a:pt x="3571630" y="207556"/>
                                </a:lnTo>
                                <a:lnTo>
                                  <a:pt x="3574302" y="156463"/>
                                </a:lnTo>
                                <a:lnTo>
                                  <a:pt x="3576873" y="170136"/>
                                </a:lnTo>
                                <a:lnTo>
                                  <a:pt x="3579546" y="185967"/>
                                </a:lnTo>
                                <a:lnTo>
                                  <a:pt x="3582116" y="213209"/>
                                </a:lnTo>
                                <a:lnTo>
                                  <a:pt x="3584788" y="221125"/>
                                </a:lnTo>
                                <a:lnTo>
                                  <a:pt x="3587358" y="178052"/>
                                </a:lnTo>
                                <a:lnTo>
                                  <a:pt x="3590031" y="196145"/>
                                </a:lnTo>
                                <a:lnTo>
                                  <a:pt x="3592601" y="173528"/>
                                </a:lnTo>
                                <a:lnTo>
                                  <a:pt x="3595274" y="156463"/>
                                </a:lnTo>
                                <a:lnTo>
                                  <a:pt x="3597844" y="160986"/>
                                </a:lnTo>
                                <a:lnTo>
                                  <a:pt x="3600517" y="193883"/>
                                </a:lnTo>
                                <a:lnTo>
                                  <a:pt x="3603087" y="208686"/>
                                </a:lnTo>
                                <a:lnTo>
                                  <a:pt x="3605760" y="179183"/>
                                </a:lnTo>
                                <a:lnTo>
                                  <a:pt x="3608330" y="184837"/>
                                </a:lnTo>
                                <a:lnTo>
                                  <a:pt x="3611003" y="180313"/>
                                </a:lnTo>
                                <a:lnTo>
                                  <a:pt x="3613573" y="178052"/>
                                </a:lnTo>
                                <a:lnTo>
                                  <a:pt x="3616246" y="164482"/>
                                </a:lnTo>
                                <a:lnTo>
                                  <a:pt x="3618816" y="190491"/>
                                </a:lnTo>
                                <a:lnTo>
                                  <a:pt x="3621488" y="209817"/>
                                </a:lnTo>
                                <a:lnTo>
                                  <a:pt x="3624058" y="163351"/>
                                </a:lnTo>
                                <a:lnTo>
                                  <a:pt x="3626731" y="153071"/>
                                </a:lnTo>
                                <a:lnTo>
                                  <a:pt x="3629301" y="203033"/>
                                </a:lnTo>
                                <a:lnTo>
                                  <a:pt x="3631975" y="190491"/>
                                </a:lnTo>
                                <a:lnTo>
                                  <a:pt x="3634545" y="191622"/>
                                </a:lnTo>
                                <a:lnTo>
                                  <a:pt x="3637217" y="235929"/>
                                </a:lnTo>
                                <a:lnTo>
                                  <a:pt x="3639787" y="221125"/>
                                </a:lnTo>
                                <a:lnTo>
                                  <a:pt x="3642460" y="208686"/>
                                </a:lnTo>
                                <a:lnTo>
                                  <a:pt x="3645030" y="204164"/>
                                </a:lnTo>
                                <a:lnTo>
                                  <a:pt x="3647703" y="214340"/>
                                </a:lnTo>
                                <a:lnTo>
                                  <a:pt x="3650273" y="192753"/>
                                </a:lnTo>
                                <a:lnTo>
                                  <a:pt x="3652946" y="201902"/>
                                </a:lnTo>
                                <a:lnTo>
                                  <a:pt x="3655516" y="240452"/>
                                </a:lnTo>
                                <a:lnTo>
                                  <a:pt x="3658188" y="243845"/>
                                </a:lnTo>
                                <a:lnTo>
                                  <a:pt x="3660759" y="189360"/>
                                </a:lnTo>
                                <a:lnTo>
                                  <a:pt x="3663432" y="167874"/>
                                </a:lnTo>
                                <a:lnTo>
                                  <a:pt x="3666002" y="192753"/>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43" name="Shape 2543"/>
                        <wps:cNvSpPr/>
                        <wps:spPr>
                          <a:xfrm>
                            <a:off x="430388" y="4206737"/>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44" name="Rectangle 2544"/>
                        <wps:cNvSpPr/>
                        <wps:spPr>
                          <a:xfrm>
                            <a:off x="317924" y="5396869"/>
                            <a:ext cx="76020" cy="126471"/>
                          </a:xfrm>
                          <a:prstGeom prst="rect">
                            <a:avLst/>
                          </a:prstGeom>
                          <a:ln>
                            <a:noFill/>
                          </a:ln>
                        </wps:spPr>
                        <wps:txbx>
                          <w:txbxContent>
                            <w:p w14:paraId="5934E080" w14:textId="77777777" w:rsidR="00C24093" w:rsidRDefault="00C24093" w:rsidP="00C24093">
                              <w:r>
                                <w:rPr>
                                  <w:rFonts w:ascii="Arial" w:eastAsia="Arial" w:hAnsi="Arial" w:cs="Arial"/>
                                  <w:color w:val="4D4D4D"/>
                                  <w:sz w:val="16"/>
                                </w:rPr>
                                <w:t>0</w:t>
                              </w:r>
                            </w:p>
                          </w:txbxContent>
                        </wps:txbx>
                        <wps:bodyPr horzOverflow="overflow" vert="horz" lIns="0" tIns="0" rIns="0" bIns="0" rtlCol="0">
                          <a:noAutofit/>
                        </wps:bodyPr>
                      </wps:wsp>
                      <wps:wsp>
                        <wps:cNvPr id="2545" name="Rectangle 2545"/>
                        <wps:cNvSpPr/>
                        <wps:spPr>
                          <a:xfrm>
                            <a:off x="203609" y="5113445"/>
                            <a:ext cx="228059" cy="126471"/>
                          </a:xfrm>
                          <a:prstGeom prst="rect">
                            <a:avLst/>
                          </a:prstGeom>
                          <a:ln>
                            <a:noFill/>
                          </a:ln>
                        </wps:spPr>
                        <wps:txbx>
                          <w:txbxContent>
                            <w:p w14:paraId="5C957CDE" w14:textId="77777777" w:rsidR="00C24093" w:rsidRDefault="00C24093" w:rsidP="00C24093">
                              <w:r>
                                <w:rPr>
                                  <w:rFonts w:ascii="Arial" w:eastAsia="Arial" w:hAnsi="Arial" w:cs="Arial"/>
                                  <w:color w:val="4D4D4D"/>
                                  <w:sz w:val="16"/>
                                </w:rPr>
                                <w:t>250</w:t>
                              </w:r>
                            </w:p>
                          </w:txbxContent>
                        </wps:txbx>
                        <wps:bodyPr horzOverflow="overflow" vert="horz" lIns="0" tIns="0" rIns="0" bIns="0" rtlCol="0">
                          <a:noAutofit/>
                        </wps:bodyPr>
                      </wps:wsp>
                      <wps:wsp>
                        <wps:cNvPr id="2546" name="Rectangle 2546"/>
                        <wps:cNvSpPr/>
                        <wps:spPr>
                          <a:xfrm>
                            <a:off x="203609" y="4829920"/>
                            <a:ext cx="228059" cy="126471"/>
                          </a:xfrm>
                          <a:prstGeom prst="rect">
                            <a:avLst/>
                          </a:prstGeom>
                          <a:ln>
                            <a:noFill/>
                          </a:ln>
                        </wps:spPr>
                        <wps:txbx>
                          <w:txbxContent>
                            <w:p w14:paraId="6DE43FD7" w14:textId="77777777" w:rsidR="00C24093" w:rsidRDefault="00C24093" w:rsidP="00C24093">
                              <w:r>
                                <w:rPr>
                                  <w:rFonts w:ascii="Arial" w:eastAsia="Arial" w:hAnsi="Arial" w:cs="Arial"/>
                                  <w:color w:val="4D4D4D"/>
                                  <w:sz w:val="16"/>
                                </w:rPr>
                                <w:t>500</w:t>
                              </w:r>
                            </w:p>
                          </w:txbxContent>
                        </wps:txbx>
                        <wps:bodyPr horzOverflow="overflow" vert="horz" lIns="0" tIns="0" rIns="0" bIns="0" rtlCol="0">
                          <a:noAutofit/>
                        </wps:bodyPr>
                      </wps:wsp>
                      <wps:wsp>
                        <wps:cNvPr id="2547" name="Rectangle 2547"/>
                        <wps:cNvSpPr/>
                        <wps:spPr>
                          <a:xfrm>
                            <a:off x="203609" y="4546393"/>
                            <a:ext cx="228059" cy="126472"/>
                          </a:xfrm>
                          <a:prstGeom prst="rect">
                            <a:avLst/>
                          </a:prstGeom>
                          <a:ln>
                            <a:noFill/>
                          </a:ln>
                        </wps:spPr>
                        <wps:txbx>
                          <w:txbxContent>
                            <w:p w14:paraId="68720A39" w14:textId="77777777" w:rsidR="00C24093" w:rsidRDefault="00C24093" w:rsidP="00C24093">
                              <w:r>
                                <w:rPr>
                                  <w:rFonts w:ascii="Arial" w:eastAsia="Arial" w:hAnsi="Arial" w:cs="Arial"/>
                                  <w:color w:val="4D4D4D"/>
                                  <w:sz w:val="16"/>
                                </w:rPr>
                                <w:t>750</w:t>
                              </w:r>
                            </w:p>
                          </w:txbxContent>
                        </wps:txbx>
                        <wps:bodyPr horzOverflow="overflow" vert="horz" lIns="0" tIns="0" rIns="0" bIns="0" rtlCol="0">
                          <a:noAutofit/>
                        </wps:bodyPr>
                      </wps:wsp>
                      <wps:wsp>
                        <wps:cNvPr id="2548" name="Rectangle 2548"/>
                        <wps:cNvSpPr/>
                        <wps:spPr>
                          <a:xfrm>
                            <a:off x="146451" y="4262867"/>
                            <a:ext cx="304078" cy="126471"/>
                          </a:xfrm>
                          <a:prstGeom prst="rect">
                            <a:avLst/>
                          </a:prstGeom>
                          <a:ln>
                            <a:noFill/>
                          </a:ln>
                        </wps:spPr>
                        <wps:txbx>
                          <w:txbxContent>
                            <w:p w14:paraId="79FF14EE" w14:textId="77777777" w:rsidR="00C24093" w:rsidRDefault="00C24093" w:rsidP="00C24093">
                              <w:r>
                                <w:rPr>
                                  <w:rFonts w:ascii="Arial" w:eastAsia="Arial" w:hAnsi="Arial" w:cs="Arial"/>
                                  <w:color w:val="4D4D4D"/>
                                  <w:sz w:val="16"/>
                                </w:rPr>
                                <w:t>1000</w:t>
                              </w:r>
                            </w:p>
                          </w:txbxContent>
                        </wps:txbx>
                        <wps:bodyPr horzOverflow="overflow" vert="horz" lIns="0" tIns="0" rIns="0" bIns="0" rtlCol="0">
                          <a:noAutofit/>
                        </wps:bodyPr>
                      </wps:wsp>
                      <wps:wsp>
                        <wps:cNvPr id="2549" name="Shape 2549"/>
                        <wps:cNvSpPr/>
                        <wps:spPr>
                          <a:xfrm>
                            <a:off x="399651" y="543377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0" name="Shape 2550"/>
                        <wps:cNvSpPr/>
                        <wps:spPr>
                          <a:xfrm>
                            <a:off x="399651" y="515035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1" name="Shape 2551"/>
                        <wps:cNvSpPr/>
                        <wps:spPr>
                          <a:xfrm>
                            <a:off x="399651" y="486682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2" name="Shape 2552"/>
                        <wps:cNvSpPr/>
                        <wps:spPr>
                          <a:xfrm>
                            <a:off x="399651" y="458329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3" name="Shape 2553"/>
                        <wps:cNvSpPr/>
                        <wps:spPr>
                          <a:xfrm>
                            <a:off x="399651" y="4299773"/>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4" name="Rectangle 2554"/>
                        <wps:cNvSpPr/>
                        <wps:spPr>
                          <a:xfrm rot="-5399999">
                            <a:off x="-252423" y="4673791"/>
                            <a:ext cx="656612" cy="151765"/>
                          </a:xfrm>
                          <a:prstGeom prst="rect">
                            <a:avLst/>
                          </a:prstGeom>
                          <a:ln>
                            <a:noFill/>
                          </a:ln>
                        </wps:spPr>
                        <wps:txbx>
                          <w:txbxContent>
                            <w:p w14:paraId="49D2E1B3"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556" name="Rectangle 2556"/>
                        <wps:cNvSpPr/>
                        <wps:spPr>
                          <a:xfrm>
                            <a:off x="4859794" y="4489585"/>
                            <a:ext cx="515347" cy="151766"/>
                          </a:xfrm>
                          <a:prstGeom prst="rect">
                            <a:avLst/>
                          </a:prstGeom>
                          <a:ln>
                            <a:noFill/>
                          </a:ln>
                        </wps:spPr>
                        <wps:txbx>
                          <w:txbxContent>
                            <w:p w14:paraId="3A2977CE" w14:textId="77777777" w:rsidR="00C24093" w:rsidRDefault="00C24093" w:rsidP="00C24093">
                              <w:r>
                                <w:rPr>
                                  <w:rFonts w:ascii="Arial" w:eastAsia="Arial" w:hAnsi="Arial" w:cs="Arial"/>
                                  <w:sz w:val="19"/>
                                </w:rPr>
                                <w:t>Priority</w:t>
                              </w:r>
                            </w:p>
                          </w:txbxContent>
                        </wps:txbx>
                        <wps:bodyPr horzOverflow="overflow" vert="horz" lIns="0" tIns="0" rIns="0" bIns="0" rtlCol="0">
                          <a:noAutofit/>
                        </wps:bodyPr>
                      </wps:wsp>
                      <wps:wsp>
                        <wps:cNvPr id="2558" name="Shape 2558"/>
                        <wps:cNvSpPr/>
                        <wps:spPr>
                          <a:xfrm>
                            <a:off x="4877578" y="4742024"/>
                            <a:ext cx="142071" cy="0"/>
                          </a:xfrm>
                          <a:custGeom>
                            <a:avLst/>
                            <a:gdLst/>
                            <a:ahLst/>
                            <a:cxnLst/>
                            <a:rect l="0" t="0" r="0" b="0"/>
                            <a:pathLst>
                              <a:path w="142071">
                                <a:moveTo>
                                  <a:pt x="0" y="0"/>
                                </a:moveTo>
                                <a:lnTo>
                                  <a:pt x="142071" y="0"/>
                                </a:lnTo>
                              </a:path>
                            </a:pathLst>
                          </a:custGeom>
                          <a:ln w="11000" cap="flat">
                            <a:round/>
                          </a:ln>
                        </wps:spPr>
                        <wps:style>
                          <a:lnRef idx="1">
                            <a:srgbClr val="FF3300"/>
                          </a:lnRef>
                          <a:fillRef idx="0">
                            <a:srgbClr val="000000">
                              <a:alpha val="0"/>
                            </a:srgbClr>
                          </a:fillRef>
                          <a:effectRef idx="0">
                            <a:scrgbClr r="0" g="0" b="0"/>
                          </a:effectRef>
                          <a:fontRef idx="none"/>
                        </wps:style>
                        <wps:bodyPr/>
                      </wps:wsp>
                      <wps:wsp>
                        <wps:cNvPr id="2560" name="Shape 2560"/>
                        <wps:cNvSpPr/>
                        <wps:spPr>
                          <a:xfrm>
                            <a:off x="4877578" y="4919665"/>
                            <a:ext cx="142071" cy="0"/>
                          </a:xfrm>
                          <a:custGeom>
                            <a:avLst/>
                            <a:gdLst/>
                            <a:ahLst/>
                            <a:cxnLst/>
                            <a:rect l="0" t="0" r="0" b="0"/>
                            <a:pathLst>
                              <a:path w="142071">
                                <a:moveTo>
                                  <a:pt x="0" y="0"/>
                                </a:moveTo>
                                <a:lnTo>
                                  <a:pt x="142071"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62" name="Shape 2562"/>
                        <wps:cNvSpPr/>
                        <wps:spPr>
                          <a:xfrm>
                            <a:off x="4877578" y="5097306"/>
                            <a:ext cx="142071" cy="0"/>
                          </a:xfrm>
                          <a:custGeom>
                            <a:avLst/>
                            <a:gdLst/>
                            <a:ahLst/>
                            <a:cxnLst/>
                            <a:rect l="0" t="0" r="0" b="0"/>
                            <a:pathLst>
                              <a:path w="142071">
                                <a:moveTo>
                                  <a:pt x="0" y="0"/>
                                </a:moveTo>
                                <a:lnTo>
                                  <a:pt x="142071"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63" name="Rectangle 2563"/>
                        <wps:cNvSpPr/>
                        <wps:spPr>
                          <a:xfrm>
                            <a:off x="5098910" y="4705118"/>
                            <a:ext cx="250755" cy="126471"/>
                          </a:xfrm>
                          <a:prstGeom prst="rect">
                            <a:avLst/>
                          </a:prstGeom>
                          <a:ln>
                            <a:noFill/>
                          </a:ln>
                        </wps:spPr>
                        <wps:txbx>
                          <w:txbxContent>
                            <w:p w14:paraId="63E5E344" w14:textId="77777777" w:rsidR="00C24093" w:rsidRDefault="00C24093" w:rsidP="00C24093">
                              <w:r>
                                <w:rPr>
                                  <w:rFonts w:ascii="Arial" w:eastAsia="Arial" w:hAnsi="Arial" w:cs="Arial"/>
                                  <w:sz w:val="16"/>
                                </w:rPr>
                                <w:t>Red</w:t>
                              </w:r>
                            </w:p>
                          </w:txbxContent>
                        </wps:txbx>
                        <wps:bodyPr horzOverflow="overflow" vert="horz" lIns="0" tIns="0" rIns="0" bIns="0" rtlCol="0">
                          <a:noAutofit/>
                        </wps:bodyPr>
                      </wps:wsp>
                      <wps:wsp>
                        <wps:cNvPr id="2564" name="Rectangle 2564"/>
                        <wps:cNvSpPr/>
                        <wps:spPr>
                          <a:xfrm>
                            <a:off x="5098910" y="4882760"/>
                            <a:ext cx="402658" cy="126471"/>
                          </a:xfrm>
                          <a:prstGeom prst="rect">
                            <a:avLst/>
                          </a:prstGeom>
                          <a:ln>
                            <a:noFill/>
                          </a:ln>
                        </wps:spPr>
                        <wps:txbx>
                          <w:txbxContent>
                            <w:p w14:paraId="054C81D9" w14:textId="77777777" w:rsidR="00C24093" w:rsidRDefault="00C24093" w:rsidP="00C24093">
                              <w:r>
                                <w:rPr>
                                  <w:rFonts w:ascii="Arial" w:eastAsia="Arial" w:hAnsi="Arial" w:cs="Arial"/>
                                  <w:sz w:val="16"/>
                                </w:rPr>
                                <w:t>Amber</w:t>
                              </w:r>
                            </w:p>
                          </w:txbxContent>
                        </wps:txbx>
                        <wps:bodyPr horzOverflow="overflow" vert="horz" lIns="0" tIns="0" rIns="0" bIns="0" rtlCol="0">
                          <a:noAutofit/>
                        </wps:bodyPr>
                      </wps:wsp>
                      <wps:wsp>
                        <wps:cNvPr id="2565" name="Rectangle 2565"/>
                        <wps:cNvSpPr/>
                        <wps:spPr>
                          <a:xfrm>
                            <a:off x="5098910" y="5060400"/>
                            <a:ext cx="379961" cy="126472"/>
                          </a:xfrm>
                          <a:prstGeom prst="rect">
                            <a:avLst/>
                          </a:prstGeom>
                          <a:ln>
                            <a:noFill/>
                          </a:ln>
                        </wps:spPr>
                        <wps:txbx>
                          <w:txbxContent>
                            <w:p w14:paraId="631E02A6" w14:textId="77777777" w:rsidR="00C24093" w:rsidRDefault="00C24093" w:rsidP="00C24093">
                              <w:r>
                                <w:rPr>
                                  <w:rFonts w:ascii="Arial" w:eastAsia="Arial" w:hAnsi="Arial" w:cs="Arial"/>
                                  <w:sz w:val="16"/>
                                </w:rPr>
                                <w:t>Green</w:t>
                              </w:r>
                            </w:p>
                          </w:txbxContent>
                        </wps:txbx>
                        <wps:bodyPr horzOverflow="overflow" vert="horz" lIns="0" tIns="0" rIns="0" bIns="0" rtlCol="0">
                          <a:noAutofit/>
                        </wps:bodyPr>
                      </wps:wsp>
                      <wps:wsp>
                        <wps:cNvPr id="2568" name="Shape 2568"/>
                        <wps:cNvSpPr/>
                        <wps:spPr>
                          <a:xfrm>
                            <a:off x="613683" y="6645701"/>
                            <a:ext cx="3666002" cy="155230"/>
                          </a:xfrm>
                          <a:custGeom>
                            <a:avLst/>
                            <a:gdLst/>
                            <a:ahLst/>
                            <a:cxnLst/>
                            <a:rect l="0" t="0" r="0" b="0"/>
                            <a:pathLst>
                              <a:path w="3666002" h="155230">
                                <a:moveTo>
                                  <a:pt x="0" y="106708"/>
                                </a:moveTo>
                                <a:lnTo>
                                  <a:pt x="2673" y="101877"/>
                                </a:lnTo>
                                <a:lnTo>
                                  <a:pt x="5243" y="92110"/>
                                </a:lnTo>
                                <a:lnTo>
                                  <a:pt x="7813" y="87278"/>
                                </a:lnTo>
                                <a:lnTo>
                                  <a:pt x="10486" y="101877"/>
                                </a:lnTo>
                                <a:lnTo>
                                  <a:pt x="13056" y="106708"/>
                                </a:lnTo>
                                <a:lnTo>
                                  <a:pt x="15729" y="77615"/>
                                </a:lnTo>
                                <a:lnTo>
                                  <a:pt x="18299" y="92110"/>
                                </a:lnTo>
                                <a:lnTo>
                                  <a:pt x="20971" y="111540"/>
                                </a:lnTo>
                                <a:lnTo>
                                  <a:pt x="23541" y="67952"/>
                                </a:lnTo>
                                <a:lnTo>
                                  <a:pt x="26214" y="130970"/>
                                </a:lnTo>
                                <a:lnTo>
                                  <a:pt x="28784" y="121306"/>
                                </a:lnTo>
                                <a:lnTo>
                                  <a:pt x="31457" y="106708"/>
                                </a:lnTo>
                                <a:lnTo>
                                  <a:pt x="34027" y="101877"/>
                                </a:lnTo>
                                <a:lnTo>
                                  <a:pt x="36700" y="67952"/>
                                </a:lnTo>
                                <a:lnTo>
                                  <a:pt x="39270" y="106708"/>
                                </a:lnTo>
                                <a:lnTo>
                                  <a:pt x="41943" y="77615"/>
                                </a:lnTo>
                                <a:lnTo>
                                  <a:pt x="44513" y="92110"/>
                                </a:lnTo>
                                <a:lnTo>
                                  <a:pt x="47186" y="116371"/>
                                </a:lnTo>
                                <a:lnTo>
                                  <a:pt x="49756" y="82447"/>
                                </a:lnTo>
                                <a:lnTo>
                                  <a:pt x="57672" y="82447"/>
                                </a:lnTo>
                                <a:lnTo>
                                  <a:pt x="60242" y="43691"/>
                                </a:lnTo>
                                <a:lnTo>
                                  <a:pt x="62914" y="72784"/>
                                </a:lnTo>
                                <a:lnTo>
                                  <a:pt x="65484" y="87278"/>
                                </a:lnTo>
                                <a:lnTo>
                                  <a:pt x="68157" y="53354"/>
                                </a:lnTo>
                                <a:lnTo>
                                  <a:pt x="70727" y="67952"/>
                                </a:lnTo>
                                <a:lnTo>
                                  <a:pt x="73400" y="111540"/>
                                </a:lnTo>
                                <a:lnTo>
                                  <a:pt x="75970" y="77615"/>
                                </a:lnTo>
                                <a:lnTo>
                                  <a:pt x="78643" y="106708"/>
                                </a:lnTo>
                                <a:lnTo>
                                  <a:pt x="81213" y="87278"/>
                                </a:lnTo>
                                <a:lnTo>
                                  <a:pt x="83886" y="48523"/>
                                </a:lnTo>
                                <a:lnTo>
                                  <a:pt x="86456" y="92110"/>
                                </a:lnTo>
                                <a:lnTo>
                                  <a:pt x="89129" y="43691"/>
                                </a:lnTo>
                                <a:lnTo>
                                  <a:pt x="91699" y="67952"/>
                                </a:lnTo>
                                <a:lnTo>
                                  <a:pt x="94372" y="43691"/>
                                </a:lnTo>
                                <a:lnTo>
                                  <a:pt x="96942" y="92110"/>
                                </a:lnTo>
                                <a:lnTo>
                                  <a:pt x="99614" y="63017"/>
                                </a:lnTo>
                                <a:lnTo>
                                  <a:pt x="102185" y="63017"/>
                                </a:lnTo>
                                <a:lnTo>
                                  <a:pt x="104857" y="77615"/>
                                </a:lnTo>
                                <a:lnTo>
                                  <a:pt x="107427" y="82447"/>
                                </a:lnTo>
                                <a:lnTo>
                                  <a:pt x="110100" y="106708"/>
                                </a:lnTo>
                                <a:lnTo>
                                  <a:pt x="112670" y="67952"/>
                                </a:lnTo>
                                <a:lnTo>
                                  <a:pt x="115343" y="77615"/>
                                </a:lnTo>
                                <a:lnTo>
                                  <a:pt x="117913" y="77615"/>
                                </a:lnTo>
                                <a:lnTo>
                                  <a:pt x="120586" y="67952"/>
                                </a:lnTo>
                                <a:lnTo>
                                  <a:pt x="123156" y="77615"/>
                                </a:lnTo>
                                <a:lnTo>
                                  <a:pt x="125829" y="116371"/>
                                </a:lnTo>
                                <a:lnTo>
                                  <a:pt x="128399" y="77615"/>
                                </a:lnTo>
                                <a:lnTo>
                                  <a:pt x="131072" y="87278"/>
                                </a:lnTo>
                                <a:lnTo>
                                  <a:pt x="133642" y="87278"/>
                                </a:lnTo>
                                <a:lnTo>
                                  <a:pt x="136315" y="116371"/>
                                </a:lnTo>
                                <a:lnTo>
                                  <a:pt x="138885" y="101877"/>
                                </a:lnTo>
                                <a:lnTo>
                                  <a:pt x="141558" y="111540"/>
                                </a:lnTo>
                                <a:lnTo>
                                  <a:pt x="144128" y="77615"/>
                                </a:lnTo>
                                <a:lnTo>
                                  <a:pt x="146698" y="121306"/>
                                </a:lnTo>
                                <a:lnTo>
                                  <a:pt x="149370" y="82447"/>
                                </a:lnTo>
                                <a:lnTo>
                                  <a:pt x="151940" y="87278"/>
                                </a:lnTo>
                                <a:lnTo>
                                  <a:pt x="154613" y="77615"/>
                                </a:lnTo>
                                <a:lnTo>
                                  <a:pt x="157183" y="77615"/>
                                </a:lnTo>
                                <a:lnTo>
                                  <a:pt x="159856" y="101877"/>
                                </a:lnTo>
                                <a:lnTo>
                                  <a:pt x="162426" y="72784"/>
                                </a:lnTo>
                                <a:lnTo>
                                  <a:pt x="165099" y="92110"/>
                                </a:lnTo>
                                <a:lnTo>
                                  <a:pt x="167669" y="97044"/>
                                </a:lnTo>
                                <a:lnTo>
                                  <a:pt x="170342" y="77615"/>
                                </a:lnTo>
                                <a:lnTo>
                                  <a:pt x="172912" y="82447"/>
                                </a:lnTo>
                                <a:lnTo>
                                  <a:pt x="175585" y="77615"/>
                                </a:lnTo>
                                <a:lnTo>
                                  <a:pt x="178155" y="92110"/>
                                </a:lnTo>
                                <a:lnTo>
                                  <a:pt x="180828" y="77615"/>
                                </a:lnTo>
                                <a:lnTo>
                                  <a:pt x="183398" y="82447"/>
                                </a:lnTo>
                                <a:lnTo>
                                  <a:pt x="186071" y="82447"/>
                                </a:lnTo>
                                <a:lnTo>
                                  <a:pt x="188641" y="101877"/>
                                </a:lnTo>
                                <a:lnTo>
                                  <a:pt x="191313" y="92110"/>
                                </a:lnTo>
                                <a:lnTo>
                                  <a:pt x="193883" y="116371"/>
                                </a:lnTo>
                                <a:lnTo>
                                  <a:pt x="196556" y="0"/>
                                </a:lnTo>
                                <a:lnTo>
                                  <a:pt x="199126" y="77615"/>
                                </a:lnTo>
                                <a:lnTo>
                                  <a:pt x="201799" y="82447"/>
                                </a:lnTo>
                                <a:lnTo>
                                  <a:pt x="204369" y="77615"/>
                                </a:lnTo>
                                <a:lnTo>
                                  <a:pt x="207042" y="92110"/>
                                </a:lnTo>
                                <a:lnTo>
                                  <a:pt x="209612" y="92110"/>
                                </a:lnTo>
                                <a:lnTo>
                                  <a:pt x="212285" y="77615"/>
                                </a:lnTo>
                                <a:lnTo>
                                  <a:pt x="214855" y="67952"/>
                                </a:lnTo>
                                <a:lnTo>
                                  <a:pt x="217528" y="111540"/>
                                </a:lnTo>
                                <a:lnTo>
                                  <a:pt x="220098" y="106708"/>
                                </a:lnTo>
                                <a:lnTo>
                                  <a:pt x="222771" y="92110"/>
                                </a:lnTo>
                                <a:lnTo>
                                  <a:pt x="225341" y="53354"/>
                                </a:lnTo>
                                <a:lnTo>
                                  <a:pt x="228014" y="67952"/>
                                </a:lnTo>
                                <a:lnTo>
                                  <a:pt x="230584" y="29093"/>
                                </a:lnTo>
                                <a:lnTo>
                                  <a:pt x="233256" y="82447"/>
                                </a:lnTo>
                                <a:lnTo>
                                  <a:pt x="235826" y="82447"/>
                                </a:lnTo>
                                <a:lnTo>
                                  <a:pt x="238499" y="101877"/>
                                </a:lnTo>
                                <a:lnTo>
                                  <a:pt x="241069" y="43691"/>
                                </a:lnTo>
                                <a:lnTo>
                                  <a:pt x="243742" y="38757"/>
                                </a:lnTo>
                                <a:lnTo>
                                  <a:pt x="246312" y="48523"/>
                                </a:lnTo>
                                <a:lnTo>
                                  <a:pt x="248985" y="82447"/>
                                </a:lnTo>
                                <a:lnTo>
                                  <a:pt x="251555" y="67952"/>
                                </a:lnTo>
                                <a:lnTo>
                                  <a:pt x="254228" y="63017"/>
                                </a:lnTo>
                                <a:lnTo>
                                  <a:pt x="256798" y="77615"/>
                                </a:lnTo>
                                <a:lnTo>
                                  <a:pt x="259471" y="63017"/>
                                </a:lnTo>
                                <a:lnTo>
                                  <a:pt x="262041" y="72784"/>
                                </a:lnTo>
                                <a:lnTo>
                                  <a:pt x="264714" y="43691"/>
                                </a:lnTo>
                                <a:lnTo>
                                  <a:pt x="267284" y="87278"/>
                                </a:lnTo>
                                <a:lnTo>
                                  <a:pt x="269957" y="67952"/>
                                </a:lnTo>
                                <a:lnTo>
                                  <a:pt x="272527" y="82447"/>
                                </a:lnTo>
                                <a:lnTo>
                                  <a:pt x="275199" y="82447"/>
                                </a:lnTo>
                                <a:lnTo>
                                  <a:pt x="277769" y="92110"/>
                                </a:lnTo>
                                <a:lnTo>
                                  <a:pt x="280339" y="101877"/>
                                </a:lnTo>
                                <a:lnTo>
                                  <a:pt x="283012" y="111540"/>
                                </a:lnTo>
                                <a:lnTo>
                                  <a:pt x="285582" y="82447"/>
                                </a:lnTo>
                                <a:lnTo>
                                  <a:pt x="288255" y="38757"/>
                                </a:lnTo>
                                <a:lnTo>
                                  <a:pt x="290825" y="82447"/>
                                </a:lnTo>
                                <a:lnTo>
                                  <a:pt x="293498" y="101877"/>
                                </a:lnTo>
                                <a:lnTo>
                                  <a:pt x="296068" y="77615"/>
                                </a:lnTo>
                                <a:lnTo>
                                  <a:pt x="298741" y="116371"/>
                                </a:lnTo>
                                <a:lnTo>
                                  <a:pt x="301311" y="92110"/>
                                </a:lnTo>
                                <a:lnTo>
                                  <a:pt x="303984" y="72784"/>
                                </a:lnTo>
                                <a:lnTo>
                                  <a:pt x="306554" y="48523"/>
                                </a:lnTo>
                                <a:lnTo>
                                  <a:pt x="309227" y="63017"/>
                                </a:lnTo>
                                <a:lnTo>
                                  <a:pt x="311797" y="87278"/>
                                </a:lnTo>
                                <a:lnTo>
                                  <a:pt x="314469" y="58186"/>
                                </a:lnTo>
                                <a:lnTo>
                                  <a:pt x="317039" y="77615"/>
                                </a:lnTo>
                                <a:lnTo>
                                  <a:pt x="319712" y="67952"/>
                                </a:lnTo>
                                <a:lnTo>
                                  <a:pt x="322283" y="77615"/>
                                </a:lnTo>
                                <a:lnTo>
                                  <a:pt x="324955" y="87278"/>
                                </a:lnTo>
                                <a:lnTo>
                                  <a:pt x="327525" y="77615"/>
                                </a:lnTo>
                                <a:lnTo>
                                  <a:pt x="330198" y="101877"/>
                                </a:lnTo>
                                <a:lnTo>
                                  <a:pt x="332768" y="72784"/>
                                </a:lnTo>
                                <a:lnTo>
                                  <a:pt x="335441" y="72784"/>
                                </a:lnTo>
                                <a:lnTo>
                                  <a:pt x="338011" y="101877"/>
                                </a:lnTo>
                                <a:lnTo>
                                  <a:pt x="340684" y="92110"/>
                                </a:lnTo>
                                <a:lnTo>
                                  <a:pt x="343254" y="67952"/>
                                </a:lnTo>
                                <a:lnTo>
                                  <a:pt x="345927" y="92110"/>
                                </a:lnTo>
                                <a:lnTo>
                                  <a:pt x="348497" y="72784"/>
                                </a:lnTo>
                                <a:lnTo>
                                  <a:pt x="351170" y="48523"/>
                                </a:lnTo>
                                <a:lnTo>
                                  <a:pt x="353740" y="82447"/>
                                </a:lnTo>
                                <a:lnTo>
                                  <a:pt x="356412" y="53354"/>
                                </a:lnTo>
                                <a:lnTo>
                                  <a:pt x="358983" y="77615"/>
                                </a:lnTo>
                                <a:lnTo>
                                  <a:pt x="361655" y="82447"/>
                                </a:lnTo>
                                <a:lnTo>
                                  <a:pt x="364225" y="67952"/>
                                </a:lnTo>
                                <a:lnTo>
                                  <a:pt x="366898" y="92110"/>
                                </a:lnTo>
                                <a:lnTo>
                                  <a:pt x="369468" y="92110"/>
                                </a:lnTo>
                                <a:lnTo>
                                  <a:pt x="372141" y="77615"/>
                                </a:lnTo>
                                <a:lnTo>
                                  <a:pt x="374711" y="87278"/>
                                </a:lnTo>
                                <a:lnTo>
                                  <a:pt x="377384" y="53354"/>
                                </a:lnTo>
                                <a:lnTo>
                                  <a:pt x="379954" y="121306"/>
                                </a:lnTo>
                                <a:lnTo>
                                  <a:pt x="382627" y="67952"/>
                                </a:lnTo>
                                <a:lnTo>
                                  <a:pt x="385197" y="97044"/>
                                </a:lnTo>
                                <a:lnTo>
                                  <a:pt x="387870" y="67952"/>
                                </a:lnTo>
                                <a:lnTo>
                                  <a:pt x="390440" y="106708"/>
                                </a:lnTo>
                                <a:lnTo>
                                  <a:pt x="393113" y="97044"/>
                                </a:lnTo>
                                <a:lnTo>
                                  <a:pt x="395683" y="67952"/>
                                </a:lnTo>
                                <a:lnTo>
                                  <a:pt x="398355" y="77615"/>
                                </a:lnTo>
                                <a:lnTo>
                                  <a:pt x="400925" y="121306"/>
                                </a:lnTo>
                                <a:lnTo>
                                  <a:pt x="403598" y="82447"/>
                                </a:lnTo>
                                <a:lnTo>
                                  <a:pt x="406169" y="97044"/>
                                </a:lnTo>
                                <a:lnTo>
                                  <a:pt x="408841" y="82447"/>
                                </a:lnTo>
                                <a:lnTo>
                                  <a:pt x="411411" y="116371"/>
                                </a:lnTo>
                                <a:lnTo>
                                  <a:pt x="413981" y="106708"/>
                                </a:lnTo>
                                <a:lnTo>
                                  <a:pt x="416654" y="116371"/>
                                </a:lnTo>
                                <a:lnTo>
                                  <a:pt x="419224" y="106708"/>
                                </a:lnTo>
                                <a:lnTo>
                                  <a:pt x="421897" y="92110"/>
                                </a:lnTo>
                                <a:lnTo>
                                  <a:pt x="424467" y="72784"/>
                                </a:lnTo>
                                <a:lnTo>
                                  <a:pt x="427140" y="53354"/>
                                </a:lnTo>
                                <a:lnTo>
                                  <a:pt x="429710" y="58186"/>
                                </a:lnTo>
                                <a:lnTo>
                                  <a:pt x="432383" y="48523"/>
                                </a:lnTo>
                                <a:lnTo>
                                  <a:pt x="434953" y="72784"/>
                                </a:lnTo>
                                <a:lnTo>
                                  <a:pt x="437626" y="67952"/>
                                </a:lnTo>
                                <a:lnTo>
                                  <a:pt x="440196" y="72784"/>
                                </a:lnTo>
                                <a:lnTo>
                                  <a:pt x="442869" y="67952"/>
                                </a:lnTo>
                                <a:lnTo>
                                  <a:pt x="445439" y="92110"/>
                                </a:lnTo>
                                <a:lnTo>
                                  <a:pt x="448111" y="43691"/>
                                </a:lnTo>
                                <a:lnTo>
                                  <a:pt x="450681" y="53354"/>
                                </a:lnTo>
                                <a:lnTo>
                                  <a:pt x="453354" y="111540"/>
                                </a:lnTo>
                                <a:lnTo>
                                  <a:pt x="455924" y="92110"/>
                                </a:lnTo>
                                <a:lnTo>
                                  <a:pt x="458597" y="121306"/>
                                </a:lnTo>
                                <a:lnTo>
                                  <a:pt x="461167" y="72784"/>
                                </a:lnTo>
                                <a:lnTo>
                                  <a:pt x="463840" y="106708"/>
                                </a:lnTo>
                                <a:lnTo>
                                  <a:pt x="466410" y="77615"/>
                                </a:lnTo>
                                <a:lnTo>
                                  <a:pt x="469083" y="43691"/>
                                </a:lnTo>
                                <a:lnTo>
                                  <a:pt x="471653" y="58186"/>
                                </a:lnTo>
                                <a:lnTo>
                                  <a:pt x="474326" y="77615"/>
                                </a:lnTo>
                                <a:lnTo>
                                  <a:pt x="476896" y="87278"/>
                                </a:lnTo>
                                <a:lnTo>
                                  <a:pt x="479569" y="77615"/>
                                </a:lnTo>
                                <a:lnTo>
                                  <a:pt x="482139" y="97044"/>
                                </a:lnTo>
                                <a:lnTo>
                                  <a:pt x="484811" y="116371"/>
                                </a:lnTo>
                                <a:lnTo>
                                  <a:pt x="487381" y="19430"/>
                                </a:lnTo>
                                <a:lnTo>
                                  <a:pt x="490054" y="87278"/>
                                </a:lnTo>
                                <a:lnTo>
                                  <a:pt x="492625" y="121306"/>
                                </a:lnTo>
                                <a:lnTo>
                                  <a:pt x="495297" y="48523"/>
                                </a:lnTo>
                                <a:lnTo>
                                  <a:pt x="497867" y="106708"/>
                                </a:lnTo>
                                <a:lnTo>
                                  <a:pt x="500540" y="87278"/>
                                </a:lnTo>
                                <a:lnTo>
                                  <a:pt x="503110" y="77615"/>
                                </a:lnTo>
                                <a:lnTo>
                                  <a:pt x="505783" y="82447"/>
                                </a:lnTo>
                                <a:lnTo>
                                  <a:pt x="508353" y="77615"/>
                                </a:lnTo>
                                <a:lnTo>
                                  <a:pt x="511026" y="53354"/>
                                </a:lnTo>
                                <a:lnTo>
                                  <a:pt x="513596" y="97044"/>
                                </a:lnTo>
                                <a:lnTo>
                                  <a:pt x="516269" y="82447"/>
                                </a:lnTo>
                                <a:lnTo>
                                  <a:pt x="518839" y="87278"/>
                                </a:lnTo>
                                <a:lnTo>
                                  <a:pt x="521511" y="72784"/>
                                </a:lnTo>
                                <a:lnTo>
                                  <a:pt x="524081" y="111540"/>
                                </a:lnTo>
                                <a:lnTo>
                                  <a:pt x="526755" y="97044"/>
                                </a:lnTo>
                                <a:lnTo>
                                  <a:pt x="529325" y="58186"/>
                                </a:lnTo>
                                <a:lnTo>
                                  <a:pt x="531997" y="82447"/>
                                </a:lnTo>
                                <a:lnTo>
                                  <a:pt x="534567" y="77615"/>
                                </a:lnTo>
                                <a:lnTo>
                                  <a:pt x="537240" y="111540"/>
                                </a:lnTo>
                                <a:lnTo>
                                  <a:pt x="539810" y="58186"/>
                                </a:lnTo>
                                <a:lnTo>
                                  <a:pt x="542483" y="53354"/>
                                </a:lnTo>
                                <a:lnTo>
                                  <a:pt x="545053" y="111540"/>
                                </a:lnTo>
                                <a:lnTo>
                                  <a:pt x="547726" y="92110"/>
                                </a:lnTo>
                                <a:lnTo>
                                  <a:pt x="550296" y="67952"/>
                                </a:lnTo>
                                <a:lnTo>
                                  <a:pt x="552866" y="72784"/>
                                </a:lnTo>
                                <a:lnTo>
                                  <a:pt x="555539" y="72784"/>
                                </a:lnTo>
                                <a:lnTo>
                                  <a:pt x="558109" y="87278"/>
                                </a:lnTo>
                                <a:lnTo>
                                  <a:pt x="560782" y="43691"/>
                                </a:lnTo>
                                <a:lnTo>
                                  <a:pt x="563352" y="82447"/>
                                </a:lnTo>
                                <a:lnTo>
                                  <a:pt x="566025" y="97044"/>
                                </a:lnTo>
                                <a:lnTo>
                                  <a:pt x="568595" y="111540"/>
                                </a:lnTo>
                                <a:lnTo>
                                  <a:pt x="571267" y="82447"/>
                                </a:lnTo>
                                <a:lnTo>
                                  <a:pt x="573837" y="33924"/>
                                </a:lnTo>
                                <a:lnTo>
                                  <a:pt x="576510" y="63017"/>
                                </a:lnTo>
                                <a:lnTo>
                                  <a:pt x="579080" y="101877"/>
                                </a:lnTo>
                                <a:lnTo>
                                  <a:pt x="581753" y="116371"/>
                                </a:lnTo>
                                <a:lnTo>
                                  <a:pt x="584323" y="77615"/>
                                </a:lnTo>
                                <a:lnTo>
                                  <a:pt x="586996" y="67952"/>
                                </a:lnTo>
                                <a:lnTo>
                                  <a:pt x="589566" y="77615"/>
                                </a:lnTo>
                                <a:lnTo>
                                  <a:pt x="592239" y="111540"/>
                                </a:lnTo>
                                <a:lnTo>
                                  <a:pt x="594809" y="97044"/>
                                </a:lnTo>
                                <a:lnTo>
                                  <a:pt x="597482" y="48523"/>
                                </a:lnTo>
                                <a:lnTo>
                                  <a:pt x="600052" y="77615"/>
                                </a:lnTo>
                                <a:lnTo>
                                  <a:pt x="602725" y="58186"/>
                                </a:lnTo>
                                <a:lnTo>
                                  <a:pt x="605295" y="48523"/>
                                </a:lnTo>
                                <a:lnTo>
                                  <a:pt x="607967" y="82447"/>
                                </a:lnTo>
                                <a:lnTo>
                                  <a:pt x="610537" y="82447"/>
                                </a:lnTo>
                                <a:lnTo>
                                  <a:pt x="613211" y="97044"/>
                                </a:lnTo>
                                <a:lnTo>
                                  <a:pt x="615781" y="72784"/>
                                </a:lnTo>
                                <a:lnTo>
                                  <a:pt x="618453" y="53354"/>
                                </a:lnTo>
                                <a:lnTo>
                                  <a:pt x="621023" y="77615"/>
                                </a:lnTo>
                                <a:lnTo>
                                  <a:pt x="623696" y="38757"/>
                                </a:lnTo>
                                <a:lnTo>
                                  <a:pt x="626266" y="63017"/>
                                </a:lnTo>
                                <a:lnTo>
                                  <a:pt x="628939" y="43691"/>
                                </a:lnTo>
                                <a:lnTo>
                                  <a:pt x="631509" y="63017"/>
                                </a:lnTo>
                                <a:lnTo>
                                  <a:pt x="634182" y="58186"/>
                                </a:lnTo>
                                <a:lnTo>
                                  <a:pt x="636752" y="92110"/>
                                </a:lnTo>
                                <a:lnTo>
                                  <a:pt x="639425" y="82447"/>
                                </a:lnTo>
                                <a:lnTo>
                                  <a:pt x="641995" y="38757"/>
                                </a:lnTo>
                                <a:lnTo>
                                  <a:pt x="644668" y="111540"/>
                                </a:lnTo>
                                <a:lnTo>
                                  <a:pt x="647238" y="82447"/>
                                </a:lnTo>
                                <a:lnTo>
                                  <a:pt x="649911" y="48523"/>
                                </a:lnTo>
                                <a:lnTo>
                                  <a:pt x="652481" y="43691"/>
                                </a:lnTo>
                                <a:lnTo>
                                  <a:pt x="655153" y="97044"/>
                                </a:lnTo>
                                <a:lnTo>
                                  <a:pt x="657724" y="92110"/>
                                </a:lnTo>
                                <a:lnTo>
                                  <a:pt x="660396" y="97044"/>
                                </a:lnTo>
                                <a:lnTo>
                                  <a:pt x="662966" y="67952"/>
                                </a:lnTo>
                                <a:lnTo>
                                  <a:pt x="665639" y="67952"/>
                                </a:lnTo>
                                <a:lnTo>
                                  <a:pt x="668209" y="72784"/>
                                </a:lnTo>
                                <a:lnTo>
                                  <a:pt x="670882" y="72784"/>
                                </a:lnTo>
                                <a:lnTo>
                                  <a:pt x="673452" y="67952"/>
                                </a:lnTo>
                                <a:lnTo>
                                  <a:pt x="676125" y="67952"/>
                                </a:lnTo>
                                <a:lnTo>
                                  <a:pt x="678695" y="63017"/>
                                </a:lnTo>
                                <a:lnTo>
                                  <a:pt x="681368" y="92110"/>
                                </a:lnTo>
                                <a:lnTo>
                                  <a:pt x="683938" y="111540"/>
                                </a:lnTo>
                                <a:lnTo>
                                  <a:pt x="686508" y="77615"/>
                                </a:lnTo>
                                <a:lnTo>
                                  <a:pt x="689181" y="63017"/>
                                </a:lnTo>
                                <a:lnTo>
                                  <a:pt x="691751" y="67952"/>
                                </a:lnTo>
                                <a:lnTo>
                                  <a:pt x="694423" y="29093"/>
                                </a:lnTo>
                                <a:lnTo>
                                  <a:pt x="696993" y="82447"/>
                                </a:lnTo>
                                <a:lnTo>
                                  <a:pt x="699667" y="77615"/>
                                </a:lnTo>
                                <a:lnTo>
                                  <a:pt x="702237" y="82447"/>
                                </a:lnTo>
                                <a:lnTo>
                                  <a:pt x="704909" y="67952"/>
                                </a:lnTo>
                                <a:lnTo>
                                  <a:pt x="707479" y="92110"/>
                                </a:lnTo>
                                <a:lnTo>
                                  <a:pt x="710152" y="63017"/>
                                </a:lnTo>
                                <a:lnTo>
                                  <a:pt x="712722" y="72784"/>
                                </a:lnTo>
                                <a:lnTo>
                                  <a:pt x="715395" y="87278"/>
                                </a:lnTo>
                                <a:lnTo>
                                  <a:pt x="717965" y="63017"/>
                                </a:lnTo>
                                <a:lnTo>
                                  <a:pt x="720638" y="82447"/>
                                </a:lnTo>
                                <a:lnTo>
                                  <a:pt x="723208" y="101877"/>
                                </a:lnTo>
                                <a:lnTo>
                                  <a:pt x="725881" y="63017"/>
                                </a:lnTo>
                                <a:lnTo>
                                  <a:pt x="728451" y="58186"/>
                                </a:lnTo>
                                <a:lnTo>
                                  <a:pt x="731124" y="92110"/>
                                </a:lnTo>
                                <a:lnTo>
                                  <a:pt x="733694" y="82447"/>
                                </a:lnTo>
                                <a:lnTo>
                                  <a:pt x="736367" y="97044"/>
                                </a:lnTo>
                                <a:lnTo>
                                  <a:pt x="738937" y="72784"/>
                                </a:lnTo>
                                <a:lnTo>
                                  <a:pt x="741609" y="48523"/>
                                </a:lnTo>
                                <a:lnTo>
                                  <a:pt x="744179" y="29093"/>
                                </a:lnTo>
                                <a:lnTo>
                                  <a:pt x="746852" y="87278"/>
                                </a:lnTo>
                                <a:lnTo>
                                  <a:pt x="749422" y="77615"/>
                                </a:lnTo>
                                <a:lnTo>
                                  <a:pt x="752095" y="121306"/>
                                </a:lnTo>
                                <a:lnTo>
                                  <a:pt x="754665" y="87278"/>
                                </a:lnTo>
                                <a:lnTo>
                                  <a:pt x="757338" y="48523"/>
                                </a:lnTo>
                                <a:lnTo>
                                  <a:pt x="759908" y="67952"/>
                                </a:lnTo>
                                <a:lnTo>
                                  <a:pt x="762581" y="63017"/>
                                </a:lnTo>
                                <a:lnTo>
                                  <a:pt x="765151" y="111540"/>
                                </a:lnTo>
                                <a:lnTo>
                                  <a:pt x="767824" y="72784"/>
                                </a:lnTo>
                                <a:lnTo>
                                  <a:pt x="770394" y="67952"/>
                                </a:lnTo>
                                <a:lnTo>
                                  <a:pt x="773067" y="43691"/>
                                </a:lnTo>
                                <a:lnTo>
                                  <a:pt x="775637" y="77615"/>
                                </a:lnTo>
                                <a:lnTo>
                                  <a:pt x="778309" y="92110"/>
                                </a:lnTo>
                                <a:lnTo>
                                  <a:pt x="780880" y="72784"/>
                                </a:lnTo>
                                <a:lnTo>
                                  <a:pt x="783552" y="48523"/>
                                </a:lnTo>
                                <a:lnTo>
                                  <a:pt x="786122" y="101877"/>
                                </a:lnTo>
                                <a:lnTo>
                                  <a:pt x="788795" y="53354"/>
                                </a:lnTo>
                                <a:lnTo>
                                  <a:pt x="791365" y="53354"/>
                                </a:lnTo>
                                <a:lnTo>
                                  <a:pt x="794038" y="72784"/>
                                </a:lnTo>
                                <a:lnTo>
                                  <a:pt x="796608" y="63017"/>
                                </a:lnTo>
                                <a:lnTo>
                                  <a:pt x="799281" y="82447"/>
                                </a:lnTo>
                                <a:lnTo>
                                  <a:pt x="801851" y="63017"/>
                                </a:lnTo>
                                <a:lnTo>
                                  <a:pt x="804524" y="72784"/>
                                </a:lnTo>
                                <a:lnTo>
                                  <a:pt x="807094" y="53354"/>
                                </a:lnTo>
                                <a:lnTo>
                                  <a:pt x="809767" y="53354"/>
                                </a:lnTo>
                                <a:lnTo>
                                  <a:pt x="812337" y="87278"/>
                                </a:lnTo>
                                <a:lnTo>
                                  <a:pt x="815009" y="82447"/>
                                </a:lnTo>
                                <a:lnTo>
                                  <a:pt x="817579" y="87278"/>
                                </a:lnTo>
                                <a:lnTo>
                                  <a:pt x="820253" y="97044"/>
                                </a:lnTo>
                                <a:lnTo>
                                  <a:pt x="822823" y="121306"/>
                                </a:lnTo>
                                <a:lnTo>
                                  <a:pt x="825393" y="97044"/>
                                </a:lnTo>
                                <a:lnTo>
                                  <a:pt x="828065" y="67952"/>
                                </a:lnTo>
                                <a:lnTo>
                                  <a:pt x="830635" y="111540"/>
                                </a:lnTo>
                                <a:lnTo>
                                  <a:pt x="833308" y="58186"/>
                                </a:lnTo>
                                <a:lnTo>
                                  <a:pt x="835878" y="87278"/>
                                </a:lnTo>
                                <a:lnTo>
                                  <a:pt x="838551" y="87278"/>
                                </a:lnTo>
                                <a:lnTo>
                                  <a:pt x="841121" y="77615"/>
                                </a:lnTo>
                                <a:lnTo>
                                  <a:pt x="843794" y="97044"/>
                                </a:lnTo>
                                <a:lnTo>
                                  <a:pt x="846364" y="72784"/>
                                </a:lnTo>
                                <a:lnTo>
                                  <a:pt x="849037" y="72784"/>
                                </a:lnTo>
                                <a:lnTo>
                                  <a:pt x="851607" y="43691"/>
                                </a:lnTo>
                                <a:lnTo>
                                  <a:pt x="854280" y="58186"/>
                                </a:lnTo>
                                <a:lnTo>
                                  <a:pt x="856850" y="77615"/>
                                </a:lnTo>
                                <a:lnTo>
                                  <a:pt x="859523" y="82447"/>
                                </a:lnTo>
                                <a:lnTo>
                                  <a:pt x="862093" y="72784"/>
                                </a:lnTo>
                                <a:lnTo>
                                  <a:pt x="864766" y="72784"/>
                                </a:lnTo>
                                <a:lnTo>
                                  <a:pt x="867336" y="67952"/>
                                </a:lnTo>
                                <a:lnTo>
                                  <a:pt x="870008" y="92110"/>
                                </a:lnTo>
                                <a:lnTo>
                                  <a:pt x="872578" y="43691"/>
                                </a:lnTo>
                                <a:lnTo>
                                  <a:pt x="875251" y="87278"/>
                                </a:lnTo>
                                <a:lnTo>
                                  <a:pt x="877821" y="111540"/>
                                </a:lnTo>
                                <a:lnTo>
                                  <a:pt x="880494" y="106708"/>
                                </a:lnTo>
                                <a:lnTo>
                                  <a:pt x="883064" y="92110"/>
                                </a:lnTo>
                                <a:lnTo>
                                  <a:pt x="885737" y="92110"/>
                                </a:lnTo>
                                <a:lnTo>
                                  <a:pt x="888307" y="97044"/>
                                </a:lnTo>
                                <a:lnTo>
                                  <a:pt x="890980" y="43691"/>
                                </a:lnTo>
                                <a:lnTo>
                                  <a:pt x="893550" y="87278"/>
                                </a:lnTo>
                                <a:lnTo>
                                  <a:pt x="896223" y="87278"/>
                                </a:lnTo>
                                <a:lnTo>
                                  <a:pt x="898793" y="38757"/>
                                </a:lnTo>
                                <a:lnTo>
                                  <a:pt x="901466" y="63017"/>
                                </a:lnTo>
                                <a:lnTo>
                                  <a:pt x="904036" y="92110"/>
                                </a:lnTo>
                                <a:lnTo>
                                  <a:pt x="906709" y="43691"/>
                                </a:lnTo>
                                <a:lnTo>
                                  <a:pt x="909279" y="58186"/>
                                </a:lnTo>
                                <a:lnTo>
                                  <a:pt x="911951" y="97044"/>
                                </a:lnTo>
                                <a:lnTo>
                                  <a:pt x="914521" y="92110"/>
                                </a:lnTo>
                                <a:lnTo>
                                  <a:pt x="917194" y="106708"/>
                                </a:lnTo>
                                <a:lnTo>
                                  <a:pt x="919764" y="97044"/>
                                </a:lnTo>
                                <a:lnTo>
                                  <a:pt x="922437" y="48523"/>
                                </a:lnTo>
                                <a:lnTo>
                                  <a:pt x="925007" y="48523"/>
                                </a:lnTo>
                                <a:lnTo>
                                  <a:pt x="927680" y="111540"/>
                                </a:lnTo>
                                <a:lnTo>
                                  <a:pt x="930250" y="67952"/>
                                </a:lnTo>
                                <a:lnTo>
                                  <a:pt x="932923" y="67952"/>
                                </a:lnTo>
                                <a:lnTo>
                                  <a:pt x="935493" y="82447"/>
                                </a:lnTo>
                                <a:lnTo>
                                  <a:pt x="938166" y="97044"/>
                                </a:lnTo>
                                <a:lnTo>
                                  <a:pt x="940736" y="87278"/>
                                </a:lnTo>
                                <a:lnTo>
                                  <a:pt x="943409" y="72784"/>
                                </a:lnTo>
                                <a:lnTo>
                                  <a:pt x="945979" y="101877"/>
                                </a:lnTo>
                                <a:lnTo>
                                  <a:pt x="948651" y="92110"/>
                                </a:lnTo>
                                <a:lnTo>
                                  <a:pt x="951222" y="111540"/>
                                </a:lnTo>
                                <a:lnTo>
                                  <a:pt x="953894" y="92110"/>
                                </a:lnTo>
                                <a:lnTo>
                                  <a:pt x="956464" y="97044"/>
                                </a:lnTo>
                                <a:lnTo>
                                  <a:pt x="959034" y="67952"/>
                                </a:lnTo>
                                <a:lnTo>
                                  <a:pt x="961707" y="92110"/>
                                </a:lnTo>
                                <a:lnTo>
                                  <a:pt x="964277" y="121306"/>
                                </a:lnTo>
                                <a:lnTo>
                                  <a:pt x="966950" y="67952"/>
                                </a:lnTo>
                                <a:lnTo>
                                  <a:pt x="969520" y="97044"/>
                                </a:lnTo>
                                <a:lnTo>
                                  <a:pt x="972193" y="82447"/>
                                </a:lnTo>
                                <a:lnTo>
                                  <a:pt x="974763" y="111540"/>
                                </a:lnTo>
                                <a:lnTo>
                                  <a:pt x="977436" y="101877"/>
                                </a:lnTo>
                                <a:lnTo>
                                  <a:pt x="980006" y="67952"/>
                                </a:lnTo>
                                <a:lnTo>
                                  <a:pt x="982679" y="58186"/>
                                </a:lnTo>
                                <a:lnTo>
                                  <a:pt x="985249" y="101877"/>
                                </a:lnTo>
                                <a:lnTo>
                                  <a:pt x="987922" y="77615"/>
                                </a:lnTo>
                                <a:lnTo>
                                  <a:pt x="990492" y="92110"/>
                                </a:lnTo>
                                <a:lnTo>
                                  <a:pt x="993165" y="82447"/>
                                </a:lnTo>
                                <a:lnTo>
                                  <a:pt x="995735" y="48523"/>
                                </a:lnTo>
                                <a:lnTo>
                                  <a:pt x="998407" y="111540"/>
                                </a:lnTo>
                                <a:lnTo>
                                  <a:pt x="1000977" y="77615"/>
                                </a:lnTo>
                                <a:lnTo>
                                  <a:pt x="1003650" y="72784"/>
                                </a:lnTo>
                                <a:lnTo>
                                  <a:pt x="1006220" y="106708"/>
                                </a:lnTo>
                                <a:lnTo>
                                  <a:pt x="1008893" y="121306"/>
                                </a:lnTo>
                                <a:lnTo>
                                  <a:pt x="1011463" y="67952"/>
                                </a:lnTo>
                                <a:lnTo>
                                  <a:pt x="1014136" y="82447"/>
                                </a:lnTo>
                                <a:lnTo>
                                  <a:pt x="1016706" y="58186"/>
                                </a:lnTo>
                                <a:lnTo>
                                  <a:pt x="1019379" y="92110"/>
                                </a:lnTo>
                                <a:lnTo>
                                  <a:pt x="1021949" y="72784"/>
                                </a:lnTo>
                                <a:lnTo>
                                  <a:pt x="1024622" y="92110"/>
                                </a:lnTo>
                                <a:lnTo>
                                  <a:pt x="1027192" y="58186"/>
                                </a:lnTo>
                                <a:lnTo>
                                  <a:pt x="1029865" y="77615"/>
                                </a:lnTo>
                                <a:lnTo>
                                  <a:pt x="1032435" y="77615"/>
                                </a:lnTo>
                                <a:lnTo>
                                  <a:pt x="1035107" y="106708"/>
                                </a:lnTo>
                                <a:lnTo>
                                  <a:pt x="1037677" y="106708"/>
                                </a:lnTo>
                                <a:lnTo>
                                  <a:pt x="1040350" y="111540"/>
                                </a:lnTo>
                                <a:lnTo>
                                  <a:pt x="1042920" y="121306"/>
                                </a:lnTo>
                                <a:lnTo>
                                  <a:pt x="1045593" y="87278"/>
                                </a:lnTo>
                                <a:lnTo>
                                  <a:pt x="1048163" y="97044"/>
                                </a:lnTo>
                                <a:lnTo>
                                  <a:pt x="1050836" y="43691"/>
                                </a:lnTo>
                                <a:lnTo>
                                  <a:pt x="1053406" y="63017"/>
                                </a:lnTo>
                                <a:lnTo>
                                  <a:pt x="1056079" y="101877"/>
                                </a:lnTo>
                                <a:lnTo>
                                  <a:pt x="1058649" y="77615"/>
                                </a:lnTo>
                                <a:lnTo>
                                  <a:pt x="1061322" y="82447"/>
                                </a:lnTo>
                                <a:lnTo>
                                  <a:pt x="1063892" y="87278"/>
                                </a:lnTo>
                                <a:lnTo>
                                  <a:pt x="1066565" y="111540"/>
                                </a:lnTo>
                                <a:lnTo>
                                  <a:pt x="1069135" y="97044"/>
                                </a:lnTo>
                                <a:lnTo>
                                  <a:pt x="1071808" y="116371"/>
                                </a:lnTo>
                                <a:lnTo>
                                  <a:pt x="1074378" y="67952"/>
                                </a:lnTo>
                                <a:lnTo>
                                  <a:pt x="1077051" y="58186"/>
                                </a:lnTo>
                                <a:lnTo>
                                  <a:pt x="1079621" y="97044"/>
                                </a:lnTo>
                                <a:lnTo>
                                  <a:pt x="1082293" y="53354"/>
                                </a:lnTo>
                                <a:lnTo>
                                  <a:pt x="1084863" y="92110"/>
                                </a:lnTo>
                                <a:lnTo>
                                  <a:pt x="1087536" y="87278"/>
                                </a:lnTo>
                                <a:lnTo>
                                  <a:pt x="1090106" y="87278"/>
                                </a:lnTo>
                                <a:lnTo>
                                  <a:pt x="1092676" y="77615"/>
                                </a:lnTo>
                                <a:lnTo>
                                  <a:pt x="1095349" y="97044"/>
                                </a:lnTo>
                                <a:lnTo>
                                  <a:pt x="1097919" y="111540"/>
                                </a:lnTo>
                                <a:lnTo>
                                  <a:pt x="1100592" y="97044"/>
                                </a:lnTo>
                                <a:lnTo>
                                  <a:pt x="1103162" y="111540"/>
                                </a:lnTo>
                                <a:lnTo>
                                  <a:pt x="1105835" y="82447"/>
                                </a:lnTo>
                                <a:lnTo>
                                  <a:pt x="1108405" y="72784"/>
                                </a:lnTo>
                                <a:lnTo>
                                  <a:pt x="1111078" y="92110"/>
                                </a:lnTo>
                                <a:lnTo>
                                  <a:pt x="1113648" y="111540"/>
                                </a:lnTo>
                                <a:lnTo>
                                  <a:pt x="1116321" y="97044"/>
                                </a:lnTo>
                                <a:lnTo>
                                  <a:pt x="1118891" y="48523"/>
                                </a:lnTo>
                                <a:lnTo>
                                  <a:pt x="1121563" y="72784"/>
                                </a:lnTo>
                                <a:lnTo>
                                  <a:pt x="1124133" y="67952"/>
                                </a:lnTo>
                                <a:lnTo>
                                  <a:pt x="1126806" y="67952"/>
                                </a:lnTo>
                                <a:lnTo>
                                  <a:pt x="1129376" y="82447"/>
                                </a:lnTo>
                                <a:lnTo>
                                  <a:pt x="1132049" y="106708"/>
                                </a:lnTo>
                                <a:lnTo>
                                  <a:pt x="1134619" y="87278"/>
                                </a:lnTo>
                                <a:lnTo>
                                  <a:pt x="1137292" y="97044"/>
                                </a:lnTo>
                                <a:lnTo>
                                  <a:pt x="1139862" y="106708"/>
                                </a:lnTo>
                                <a:lnTo>
                                  <a:pt x="1142535" y="106708"/>
                                </a:lnTo>
                                <a:lnTo>
                                  <a:pt x="1145105" y="116371"/>
                                </a:lnTo>
                                <a:lnTo>
                                  <a:pt x="1147778" y="82447"/>
                                </a:lnTo>
                                <a:lnTo>
                                  <a:pt x="1150348" y="67952"/>
                                </a:lnTo>
                                <a:lnTo>
                                  <a:pt x="1153021" y="106708"/>
                                </a:lnTo>
                                <a:lnTo>
                                  <a:pt x="1155591" y="111540"/>
                                </a:lnTo>
                                <a:lnTo>
                                  <a:pt x="1158264" y="92110"/>
                                </a:lnTo>
                                <a:lnTo>
                                  <a:pt x="1160834" y="111540"/>
                                </a:lnTo>
                                <a:lnTo>
                                  <a:pt x="1163506" y="106708"/>
                                </a:lnTo>
                                <a:lnTo>
                                  <a:pt x="1166076" y="106708"/>
                                </a:lnTo>
                                <a:lnTo>
                                  <a:pt x="1168749" y="77615"/>
                                </a:lnTo>
                                <a:lnTo>
                                  <a:pt x="1171319" y="111540"/>
                                </a:lnTo>
                                <a:lnTo>
                                  <a:pt x="1173992" y="116371"/>
                                </a:lnTo>
                                <a:lnTo>
                                  <a:pt x="1176562" y="97044"/>
                                </a:lnTo>
                                <a:lnTo>
                                  <a:pt x="1179235" y="121306"/>
                                </a:lnTo>
                                <a:lnTo>
                                  <a:pt x="1181805" y="53354"/>
                                </a:lnTo>
                                <a:lnTo>
                                  <a:pt x="1184478" y="101877"/>
                                </a:lnTo>
                                <a:lnTo>
                                  <a:pt x="1187048" y="63017"/>
                                </a:lnTo>
                                <a:lnTo>
                                  <a:pt x="1189721" y="67952"/>
                                </a:lnTo>
                                <a:lnTo>
                                  <a:pt x="1192291" y="121306"/>
                                </a:lnTo>
                                <a:lnTo>
                                  <a:pt x="1194964" y="82447"/>
                                </a:lnTo>
                                <a:lnTo>
                                  <a:pt x="1197534" y="101877"/>
                                </a:lnTo>
                                <a:lnTo>
                                  <a:pt x="1200207" y="53354"/>
                                </a:lnTo>
                                <a:lnTo>
                                  <a:pt x="1202777" y="121306"/>
                                </a:lnTo>
                                <a:lnTo>
                                  <a:pt x="1205449" y="92110"/>
                                </a:lnTo>
                                <a:lnTo>
                                  <a:pt x="1208019" y="82447"/>
                                </a:lnTo>
                                <a:lnTo>
                                  <a:pt x="1210692" y="116371"/>
                                </a:lnTo>
                                <a:lnTo>
                                  <a:pt x="1213262" y="87278"/>
                                </a:lnTo>
                                <a:lnTo>
                                  <a:pt x="1215935" y="63017"/>
                                </a:lnTo>
                                <a:lnTo>
                                  <a:pt x="1218505" y="92110"/>
                                </a:lnTo>
                                <a:lnTo>
                                  <a:pt x="1221178" y="63017"/>
                                </a:lnTo>
                                <a:lnTo>
                                  <a:pt x="1223748" y="97044"/>
                                </a:lnTo>
                                <a:lnTo>
                                  <a:pt x="1226421" y="135801"/>
                                </a:lnTo>
                                <a:lnTo>
                                  <a:pt x="1228991" y="97044"/>
                                </a:lnTo>
                                <a:lnTo>
                                  <a:pt x="1231561" y="87278"/>
                                </a:lnTo>
                                <a:lnTo>
                                  <a:pt x="1234234" y="92110"/>
                                </a:lnTo>
                                <a:lnTo>
                                  <a:pt x="1236804" y="87278"/>
                                </a:lnTo>
                                <a:lnTo>
                                  <a:pt x="1239477" y="106708"/>
                                </a:lnTo>
                                <a:lnTo>
                                  <a:pt x="1242047" y="126137"/>
                                </a:lnTo>
                                <a:lnTo>
                                  <a:pt x="1244720" y="111540"/>
                                </a:lnTo>
                                <a:lnTo>
                                  <a:pt x="1247290" y="82447"/>
                                </a:lnTo>
                                <a:lnTo>
                                  <a:pt x="1249963" y="121306"/>
                                </a:lnTo>
                                <a:lnTo>
                                  <a:pt x="1252533" y="82447"/>
                                </a:lnTo>
                                <a:lnTo>
                                  <a:pt x="1255205" y="77615"/>
                                </a:lnTo>
                                <a:lnTo>
                                  <a:pt x="1257775" y="82447"/>
                                </a:lnTo>
                                <a:lnTo>
                                  <a:pt x="1260448" y="92110"/>
                                </a:lnTo>
                                <a:lnTo>
                                  <a:pt x="1263018" y="72784"/>
                                </a:lnTo>
                                <a:lnTo>
                                  <a:pt x="1265691" y="101877"/>
                                </a:lnTo>
                                <a:lnTo>
                                  <a:pt x="1268261" y="82447"/>
                                </a:lnTo>
                                <a:lnTo>
                                  <a:pt x="1270934" y="92110"/>
                                </a:lnTo>
                                <a:lnTo>
                                  <a:pt x="1273504" y="92110"/>
                                </a:lnTo>
                                <a:lnTo>
                                  <a:pt x="1276177" y="106708"/>
                                </a:lnTo>
                                <a:lnTo>
                                  <a:pt x="1278747" y="82447"/>
                                </a:lnTo>
                                <a:lnTo>
                                  <a:pt x="1281420" y="63017"/>
                                </a:lnTo>
                                <a:lnTo>
                                  <a:pt x="1283990" y="43691"/>
                                </a:lnTo>
                                <a:lnTo>
                                  <a:pt x="1286663" y="106708"/>
                                </a:lnTo>
                                <a:lnTo>
                                  <a:pt x="1289233" y="121306"/>
                                </a:lnTo>
                                <a:lnTo>
                                  <a:pt x="1291906" y="111540"/>
                                </a:lnTo>
                                <a:lnTo>
                                  <a:pt x="1294476" y="106708"/>
                                </a:lnTo>
                                <a:lnTo>
                                  <a:pt x="1297148" y="116371"/>
                                </a:lnTo>
                                <a:lnTo>
                                  <a:pt x="1299718" y="101877"/>
                                </a:lnTo>
                                <a:lnTo>
                                  <a:pt x="1302391" y="67952"/>
                                </a:lnTo>
                                <a:lnTo>
                                  <a:pt x="1304961" y="67952"/>
                                </a:lnTo>
                                <a:lnTo>
                                  <a:pt x="1307634" y="82447"/>
                                </a:lnTo>
                                <a:lnTo>
                                  <a:pt x="1310204" y="58186"/>
                                </a:lnTo>
                                <a:lnTo>
                                  <a:pt x="1312877" y="72784"/>
                                </a:lnTo>
                                <a:lnTo>
                                  <a:pt x="1315447" y="101877"/>
                                </a:lnTo>
                                <a:lnTo>
                                  <a:pt x="1318120" y="58186"/>
                                </a:lnTo>
                                <a:lnTo>
                                  <a:pt x="1320690" y="48523"/>
                                </a:lnTo>
                                <a:lnTo>
                                  <a:pt x="1323363" y="77615"/>
                                </a:lnTo>
                                <a:lnTo>
                                  <a:pt x="1325933" y="87278"/>
                                </a:lnTo>
                                <a:lnTo>
                                  <a:pt x="1328605" y="87278"/>
                                </a:lnTo>
                                <a:lnTo>
                                  <a:pt x="1331175" y="97044"/>
                                </a:lnTo>
                                <a:lnTo>
                                  <a:pt x="1333848" y="101877"/>
                                </a:lnTo>
                                <a:lnTo>
                                  <a:pt x="1336418" y="67952"/>
                                </a:lnTo>
                                <a:lnTo>
                                  <a:pt x="1339091" y="77615"/>
                                </a:lnTo>
                                <a:lnTo>
                                  <a:pt x="1341661" y="106708"/>
                                </a:lnTo>
                                <a:lnTo>
                                  <a:pt x="1344334" y="97044"/>
                                </a:lnTo>
                                <a:lnTo>
                                  <a:pt x="1346904" y="87278"/>
                                </a:lnTo>
                                <a:lnTo>
                                  <a:pt x="1349577" y="72784"/>
                                </a:lnTo>
                                <a:lnTo>
                                  <a:pt x="1352147" y="116371"/>
                                </a:lnTo>
                                <a:lnTo>
                                  <a:pt x="1354820" y="97044"/>
                                </a:lnTo>
                                <a:lnTo>
                                  <a:pt x="1357390" y="116371"/>
                                </a:lnTo>
                                <a:lnTo>
                                  <a:pt x="1360063" y="82447"/>
                                </a:lnTo>
                                <a:lnTo>
                                  <a:pt x="1362633" y="53354"/>
                                </a:lnTo>
                                <a:lnTo>
                                  <a:pt x="1365203" y="87278"/>
                                </a:lnTo>
                                <a:lnTo>
                                  <a:pt x="1367876" y="63017"/>
                                </a:lnTo>
                                <a:lnTo>
                                  <a:pt x="1370446" y="92110"/>
                                </a:lnTo>
                                <a:lnTo>
                                  <a:pt x="1373119" y="121306"/>
                                </a:lnTo>
                                <a:lnTo>
                                  <a:pt x="1375689" y="87278"/>
                                </a:lnTo>
                                <a:lnTo>
                                  <a:pt x="1378361" y="82447"/>
                                </a:lnTo>
                                <a:lnTo>
                                  <a:pt x="1380931" y="87278"/>
                                </a:lnTo>
                                <a:lnTo>
                                  <a:pt x="1383604" y="72784"/>
                                </a:lnTo>
                                <a:lnTo>
                                  <a:pt x="1386174" y="92110"/>
                                </a:lnTo>
                                <a:lnTo>
                                  <a:pt x="1388847" y="121306"/>
                                </a:lnTo>
                                <a:lnTo>
                                  <a:pt x="1391417" y="97044"/>
                                </a:lnTo>
                                <a:lnTo>
                                  <a:pt x="1394090" y="121306"/>
                                </a:lnTo>
                                <a:lnTo>
                                  <a:pt x="1396660" y="111540"/>
                                </a:lnTo>
                                <a:lnTo>
                                  <a:pt x="1399333" y="82447"/>
                                </a:lnTo>
                                <a:lnTo>
                                  <a:pt x="1401903" y="63017"/>
                                </a:lnTo>
                                <a:lnTo>
                                  <a:pt x="1404576" y="97044"/>
                                </a:lnTo>
                                <a:lnTo>
                                  <a:pt x="1407146" y="77615"/>
                                </a:lnTo>
                                <a:lnTo>
                                  <a:pt x="1409819" y="82447"/>
                                </a:lnTo>
                                <a:lnTo>
                                  <a:pt x="1412389" y="63017"/>
                                </a:lnTo>
                                <a:lnTo>
                                  <a:pt x="1415062" y="97044"/>
                                </a:lnTo>
                                <a:lnTo>
                                  <a:pt x="1417632" y="97044"/>
                                </a:lnTo>
                                <a:lnTo>
                                  <a:pt x="1420304" y="82447"/>
                                </a:lnTo>
                                <a:lnTo>
                                  <a:pt x="1422874" y="29093"/>
                                </a:lnTo>
                                <a:lnTo>
                                  <a:pt x="1425547" y="97044"/>
                                </a:lnTo>
                                <a:lnTo>
                                  <a:pt x="1428117" y="72784"/>
                                </a:lnTo>
                                <a:lnTo>
                                  <a:pt x="1430790" y="82447"/>
                                </a:lnTo>
                                <a:lnTo>
                                  <a:pt x="1433360" y="97044"/>
                                </a:lnTo>
                                <a:lnTo>
                                  <a:pt x="1436033" y="116371"/>
                                </a:lnTo>
                                <a:lnTo>
                                  <a:pt x="1438603" y="77615"/>
                                </a:lnTo>
                                <a:lnTo>
                                  <a:pt x="1441276" y="82447"/>
                                </a:lnTo>
                                <a:lnTo>
                                  <a:pt x="1443846" y="48523"/>
                                </a:lnTo>
                                <a:lnTo>
                                  <a:pt x="1446519" y="97044"/>
                                </a:lnTo>
                                <a:lnTo>
                                  <a:pt x="1449089" y="97044"/>
                                </a:lnTo>
                                <a:lnTo>
                                  <a:pt x="1451762" y="58186"/>
                                </a:lnTo>
                                <a:lnTo>
                                  <a:pt x="1454332" y="111540"/>
                                </a:lnTo>
                                <a:lnTo>
                                  <a:pt x="1457005" y="63017"/>
                                </a:lnTo>
                                <a:lnTo>
                                  <a:pt x="1459575" y="82447"/>
                                </a:lnTo>
                                <a:lnTo>
                                  <a:pt x="1462247" y="106708"/>
                                </a:lnTo>
                                <a:lnTo>
                                  <a:pt x="1464817" y="106708"/>
                                </a:lnTo>
                                <a:lnTo>
                                  <a:pt x="1467490" y="72784"/>
                                </a:lnTo>
                                <a:lnTo>
                                  <a:pt x="1470060" y="82447"/>
                                </a:lnTo>
                                <a:lnTo>
                                  <a:pt x="1472733" y="43691"/>
                                </a:lnTo>
                                <a:lnTo>
                                  <a:pt x="1475303" y="92110"/>
                                </a:lnTo>
                                <a:lnTo>
                                  <a:pt x="1477976" y="58186"/>
                                </a:lnTo>
                                <a:lnTo>
                                  <a:pt x="1480546" y="87278"/>
                                </a:lnTo>
                                <a:lnTo>
                                  <a:pt x="1483219" y="101877"/>
                                </a:lnTo>
                                <a:lnTo>
                                  <a:pt x="1485789" y="101877"/>
                                </a:lnTo>
                                <a:lnTo>
                                  <a:pt x="1488462" y="58186"/>
                                </a:lnTo>
                                <a:lnTo>
                                  <a:pt x="1491032" y="116371"/>
                                </a:lnTo>
                                <a:lnTo>
                                  <a:pt x="1493705" y="63017"/>
                                </a:lnTo>
                                <a:lnTo>
                                  <a:pt x="1496275" y="92110"/>
                                </a:lnTo>
                                <a:lnTo>
                                  <a:pt x="1498845" y="48523"/>
                                </a:lnTo>
                                <a:lnTo>
                                  <a:pt x="1501518" y="87278"/>
                                </a:lnTo>
                                <a:lnTo>
                                  <a:pt x="1504088" y="106708"/>
                                </a:lnTo>
                                <a:lnTo>
                                  <a:pt x="1506761" y="63017"/>
                                </a:lnTo>
                                <a:lnTo>
                                  <a:pt x="1509331" y="82447"/>
                                </a:lnTo>
                                <a:lnTo>
                                  <a:pt x="1512003" y="77615"/>
                                </a:lnTo>
                                <a:lnTo>
                                  <a:pt x="1514573" y="67952"/>
                                </a:lnTo>
                                <a:lnTo>
                                  <a:pt x="1517246" y="58186"/>
                                </a:lnTo>
                                <a:lnTo>
                                  <a:pt x="1519816" y="92110"/>
                                </a:lnTo>
                                <a:lnTo>
                                  <a:pt x="1522489" y="77615"/>
                                </a:lnTo>
                                <a:lnTo>
                                  <a:pt x="1525059" y="111540"/>
                                </a:lnTo>
                                <a:lnTo>
                                  <a:pt x="1527732" y="53354"/>
                                </a:lnTo>
                                <a:lnTo>
                                  <a:pt x="1530302" y="87278"/>
                                </a:lnTo>
                                <a:lnTo>
                                  <a:pt x="1532975" y="87278"/>
                                </a:lnTo>
                                <a:lnTo>
                                  <a:pt x="1535545" y="97044"/>
                                </a:lnTo>
                                <a:lnTo>
                                  <a:pt x="1538218" y="87278"/>
                                </a:lnTo>
                                <a:lnTo>
                                  <a:pt x="1540788" y="77615"/>
                                </a:lnTo>
                                <a:lnTo>
                                  <a:pt x="1543460" y="97044"/>
                                </a:lnTo>
                                <a:lnTo>
                                  <a:pt x="1546030" y="92110"/>
                                </a:lnTo>
                                <a:lnTo>
                                  <a:pt x="1548703" y="87278"/>
                                </a:lnTo>
                                <a:lnTo>
                                  <a:pt x="1551273" y="77615"/>
                                </a:lnTo>
                                <a:lnTo>
                                  <a:pt x="1553946" y="116371"/>
                                </a:lnTo>
                                <a:lnTo>
                                  <a:pt x="1556516" y="97044"/>
                                </a:lnTo>
                                <a:lnTo>
                                  <a:pt x="1559189" y="92110"/>
                                </a:lnTo>
                                <a:lnTo>
                                  <a:pt x="1561759" y="121306"/>
                                </a:lnTo>
                                <a:lnTo>
                                  <a:pt x="1564432" y="126137"/>
                                </a:lnTo>
                                <a:lnTo>
                                  <a:pt x="1567002" y="58186"/>
                                </a:lnTo>
                                <a:lnTo>
                                  <a:pt x="1569675" y="101877"/>
                                </a:lnTo>
                                <a:lnTo>
                                  <a:pt x="1572245" y="101877"/>
                                </a:lnTo>
                                <a:lnTo>
                                  <a:pt x="1574918" y="67952"/>
                                </a:lnTo>
                                <a:lnTo>
                                  <a:pt x="1577488" y="92110"/>
                                </a:lnTo>
                                <a:lnTo>
                                  <a:pt x="1580161" y="77615"/>
                                </a:lnTo>
                                <a:lnTo>
                                  <a:pt x="1582731" y="126137"/>
                                </a:lnTo>
                                <a:lnTo>
                                  <a:pt x="1585403" y="106708"/>
                                </a:lnTo>
                                <a:lnTo>
                                  <a:pt x="1587974" y="9664"/>
                                </a:lnTo>
                                <a:lnTo>
                                  <a:pt x="1590646" y="92110"/>
                                </a:lnTo>
                                <a:lnTo>
                                  <a:pt x="1593216" y="67952"/>
                                </a:lnTo>
                                <a:lnTo>
                                  <a:pt x="1595889" y="97044"/>
                                </a:lnTo>
                                <a:lnTo>
                                  <a:pt x="1598459" y="97044"/>
                                </a:lnTo>
                                <a:lnTo>
                                  <a:pt x="1601132" y="67952"/>
                                </a:lnTo>
                                <a:lnTo>
                                  <a:pt x="1603702" y="67952"/>
                                </a:lnTo>
                                <a:lnTo>
                                  <a:pt x="1606375" y="58186"/>
                                </a:lnTo>
                                <a:lnTo>
                                  <a:pt x="1608945" y="77615"/>
                                </a:lnTo>
                                <a:lnTo>
                                  <a:pt x="1611618" y="97044"/>
                                </a:lnTo>
                                <a:lnTo>
                                  <a:pt x="1614188" y="67952"/>
                                </a:lnTo>
                                <a:lnTo>
                                  <a:pt x="1616861" y="111540"/>
                                </a:lnTo>
                                <a:lnTo>
                                  <a:pt x="1619431" y="58186"/>
                                </a:lnTo>
                                <a:lnTo>
                                  <a:pt x="1622104" y="111540"/>
                                </a:lnTo>
                                <a:lnTo>
                                  <a:pt x="1624674" y="116371"/>
                                </a:lnTo>
                                <a:lnTo>
                                  <a:pt x="1627346" y="72784"/>
                                </a:lnTo>
                                <a:lnTo>
                                  <a:pt x="1629916" y="111540"/>
                                </a:lnTo>
                                <a:lnTo>
                                  <a:pt x="1632590" y="87278"/>
                                </a:lnTo>
                                <a:lnTo>
                                  <a:pt x="1635160" y="101877"/>
                                </a:lnTo>
                                <a:lnTo>
                                  <a:pt x="1637730" y="111540"/>
                                </a:lnTo>
                                <a:lnTo>
                                  <a:pt x="1640402" y="77615"/>
                                </a:lnTo>
                                <a:lnTo>
                                  <a:pt x="1642972" y="67952"/>
                                </a:lnTo>
                                <a:lnTo>
                                  <a:pt x="1645645" y="106708"/>
                                </a:lnTo>
                                <a:lnTo>
                                  <a:pt x="1648215" y="92110"/>
                                </a:lnTo>
                                <a:lnTo>
                                  <a:pt x="1650888" y="67952"/>
                                </a:lnTo>
                                <a:lnTo>
                                  <a:pt x="1653458" y="58186"/>
                                </a:lnTo>
                                <a:lnTo>
                                  <a:pt x="1656131" y="82447"/>
                                </a:lnTo>
                                <a:lnTo>
                                  <a:pt x="1658701" y="92110"/>
                                </a:lnTo>
                                <a:lnTo>
                                  <a:pt x="1661374" y="53354"/>
                                </a:lnTo>
                                <a:lnTo>
                                  <a:pt x="1663944" y="82447"/>
                                </a:lnTo>
                                <a:lnTo>
                                  <a:pt x="1666617" y="101877"/>
                                </a:lnTo>
                                <a:lnTo>
                                  <a:pt x="1669187" y="72784"/>
                                </a:lnTo>
                                <a:lnTo>
                                  <a:pt x="1671860" y="63017"/>
                                </a:lnTo>
                                <a:lnTo>
                                  <a:pt x="1674430" y="111540"/>
                                </a:lnTo>
                                <a:lnTo>
                                  <a:pt x="1677102" y="82447"/>
                                </a:lnTo>
                                <a:lnTo>
                                  <a:pt x="1679672" y="48523"/>
                                </a:lnTo>
                                <a:lnTo>
                                  <a:pt x="1682345" y="101877"/>
                                </a:lnTo>
                                <a:lnTo>
                                  <a:pt x="1684915" y="29093"/>
                                </a:lnTo>
                                <a:lnTo>
                                  <a:pt x="1687588" y="97044"/>
                                </a:lnTo>
                                <a:lnTo>
                                  <a:pt x="1690158" y="77615"/>
                                </a:lnTo>
                                <a:lnTo>
                                  <a:pt x="1692831" y="97044"/>
                                </a:lnTo>
                                <a:lnTo>
                                  <a:pt x="1695401" y="101877"/>
                                </a:lnTo>
                                <a:lnTo>
                                  <a:pt x="1698074" y="14495"/>
                                </a:lnTo>
                                <a:lnTo>
                                  <a:pt x="1700644" y="72784"/>
                                </a:lnTo>
                                <a:lnTo>
                                  <a:pt x="1703317" y="67952"/>
                                </a:lnTo>
                                <a:lnTo>
                                  <a:pt x="1705887" y="87278"/>
                                </a:lnTo>
                                <a:lnTo>
                                  <a:pt x="1708560" y="111540"/>
                                </a:lnTo>
                                <a:lnTo>
                                  <a:pt x="1711130" y="87278"/>
                                </a:lnTo>
                                <a:lnTo>
                                  <a:pt x="1713802" y="67952"/>
                                </a:lnTo>
                                <a:lnTo>
                                  <a:pt x="1716373" y="116371"/>
                                </a:lnTo>
                                <a:lnTo>
                                  <a:pt x="1719046" y="67952"/>
                                </a:lnTo>
                                <a:lnTo>
                                  <a:pt x="1721616" y="63017"/>
                                </a:lnTo>
                                <a:lnTo>
                                  <a:pt x="1724289" y="43691"/>
                                </a:lnTo>
                                <a:lnTo>
                                  <a:pt x="1726858" y="77615"/>
                                </a:lnTo>
                                <a:lnTo>
                                  <a:pt x="1729531" y="97044"/>
                                </a:lnTo>
                                <a:lnTo>
                                  <a:pt x="1732101" y="67952"/>
                                </a:lnTo>
                                <a:lnTo>
                                  <a:pt x="1734774" y="87278"/>
                                </a:lnTo>
                                <a:lnTo>
                                  <a:pt x="1737344" y="48523"/>
                                </a:lnTo>
                                <a:lnTo>
                                  <a:pt x="1740017" y="72784"/>
                                </a:lnTo>
                                <a:lnTo>
                                  <a:pt x="1742587" y="87278"/>
                                </a:lnTo>
                                <a:lnTo>
                                  <a:pt x="1745260" y="67952"/>
                                </a:lnTo>
                                <a:lnTo>
                                  <a:pt x="1747830" y="72784"/>
                                </a:lnTo>
                                <a:lnTo>
                                  <a:pt x="1750503" y="77615"/>
                                </a:lnTo>
                                <a:lnTo>
                                  <a:pt x="1753073" y="82447"/>
                                </a:lnTo>
                                <a:lnTo>
                                  <a:pt x="1755746" y="92110"/>
                                </a:lnTo>
                                <a:lnTo>
                                  <a:pt x="1758316" y="92110"/>
                                </a:lnTo>
                                <a:lnTo>
                                  <a:pt x="1760988" y="72784"/>
                                </a:lnTo>
                                <a:lnTo>
                                  <a:pt x="1763558" y="82447"/>
                                </a:lnTo>
                                <a:lnTo>
                                  <a:pt x="1766231" y="106708"/>
                                </a:lnTo>
                                <a:lnTo>
                                  <a:pt x="1768801" y="87278"/>
                                </a:lnTo>
                                <a:lnTo>
                                  <a:pt x="1771371" y="92110"/>
                                </a:lnTo>
                                <a:lnTo>
                                  <a:pt x="1774044" y="82447"/>
                                </a:lnTo>
                                <a:lnTo>
                                  <a:pt x="1776614" y="92110"/>
                                </a:lnTo>
                                <a:lnTo>
                                  <a:pt x="1779287" y="116371"/>
                                </a:lnTo>
                                <a:lnTo>
                                  <a:pt x="1781857" y="82447"/>
                                </a:lnTo>
                                <a:lnTo>
                                  <a:pt x="1784530" y="67952"/>
                                </a:lnTo>
                                <a:lnTo>
                                  <a:pt x="1787100" y="92110"/>
                                </a:lnTo>
                                <a:lnTo>
                                  <a:pt x="1789773" y="121306"/>
                                </a:lnTo>
                                <a:lnTo>
                                  <a:pt x="1792343" y="106708"/>
                                </a:lnTo>
                                <a:lnTo>
                                  <a:pt x="1795016" y="130970"/>
                                </a:lnTo>
                                <a:lnTo>
                                  <a:pt x="1797586" y="116371"/>
                                </a:lnTo>
                                <a:lnTo>
                                  <a:pt x="1800258" y="111540"/>
                                </a:lnTo>
                                <a:lnTo>
                                  <a:pt x="1802829" y="101877"/>
                                </a:lnTo>
                                <a:lnTo>
                                  <a:pt x="1805501" y="53354"/>
                                </a:lnTo>
                                <a:lnTo>
                                  <a:pt x="1808071" y="101877"/>
                                </a:lnTo>
                                <a:lnTo>
                                  <a:pt x="1810744" y="97044"/>
                                </a:lnTo>
                                <a:lnTo>
                                  <a:pt x="1813314" y="67952"/>
                                </a:lnTo>
                                <a:lnTo>
                                  <a:pt x="1815987" y="101877"/>
                                </a:lnTo>
                                <a:lnTo>
                                  <a:pt x="1818557" y="53354"/>
                                </a:lnTo>
                                <a:lnTo>
                                  <a:pt x="1821230" y="97044"/>
                                </a:lnTo>
                                <a:lnTo>
                                  <a:pt x="1823800" y="63017"/>
                                </a:lnTo>
                                <a:lnTo>
                                  <a:pt x="1826473" y="77615"/>
                                </a:lnTo>
                                <a:lnTo>
                                  <a:pt x="1829043" y="53354"/>
                                </a:lnTo>
                                <a:lnTo>
                                  <a:pt x="1831716" y="53354"/>
                                </a:lnTo>
                                <a:lnTo>
                                  <a:pt x="1834286" y="111540"/>
                                </a:lnTo>
                                <a:lnTo>
                                  <a:pt x="1836958" y="126137"/>
                                </a:lnTo>
                                <a:lnTo>
                                  <a:pt x="1839529" y="92110"/>
                                </a:lnTo>
                                <a:lnTo>
                                  <a:pt x="1842202" y="106708"/>
                                </a:lnTo>
                                <a:lnTo>
                                  <a:pt x="1844772" y="87278"/>
                                </a:lnTo>
                                <a:lnTo>
                                  <a:pt x="1847445" y="67952"/>
                                </a:lnTo>
                                <a:lnTo>
                                  <a:pt x="1850014" y="116371"/>
                                </a:lnTo>
                                <a:lnTo>
                                  <a:pt x="1852687" y="92110"/>
                                </a:lnTo>
                                <a:lnTo>
                                  <a:pt x="1855257" y="97044"/>
                                </a:lnTo>
                                <a:lnTo>
                                  <a:pt x="1857930" y="97044"/>
                                </a:lnTo>
                                <a:lnTo>
                                  <a:pt x="1860500" y="77615"/>
                                </a:lnTo>
                                <a:lnTo>
                                  <a:pt x="1863173" y="121306"/>
                                </a:lnTo>
                                <a:lnTo>
                                  <a:pt x="1865743" y="72784"/>
                                </a:lnTo>
                                <a:lnTo>
                                  <a:pt x="1868416" y="106708"/>
                                </a:lnTo>
                                <a:lnTo>
                                  <a:pt x="1870986" y="43691"/>
                                </a:lnTo>
                                <a:lnTo>
                                  <a:pt x="1873659" y="72784"/>
                                </a:lnTo>
                                <a:lnTo>
                                  <a:pt x="1876229" y="29093"/>
                                </a:lnTo>
                                <a:lnTo>
                                  <a:pt x="1878902" y="111540"/>
                                </a:lnTo>
                                <a:lnTo>
                                  <a:pt x="1881472" y="87278"/>
                                </a:lnTo>
                                <a:lnTo>
                                  <a:pt x="1884144" y="101877"/>
                                </a:lnTo>
                                <a:lnTo>
                                  <a:pt x="1886714" y="92110"/>
                                </a:lnTo>
                                <a:lnTo>
                                  <a:pt x="1889387" y="67952"/>
                                </a:lnTo>
                                <a:lnTo>
                                  <a:pt x="1891957" y="92110"/>
                                </a:lnTo>
                                <a:lnTo>
                                  <a:pt x="1894630" y="116371"/>
                                </a:lnTo>
                                <a:lnTo>
                                  <a:pt x="1897201" y="106708"/>
                                </a:lnTo>
                                <a:lnTo>
                                  <a:pt x="1899873" y="63017"/>
                                </a:lnTo>
                                <a:lnTo>
                                  <a:pt x="1902443" y="67952"/>
                                </a:lnTo>
                                <a:lnTo>
                                  <a:pt x="1905013" y="82447"/>
                                </a:lnTo>
                                <a:lnTo>
                                  <a:pt x="1907686" y="67952"/>
                                </a:lnTo>
                                <a:lnTo>
                                  <a:pt x="1910256" y="48523"/>
                                </a:lnTo>
                                <a:lnTo>
                                  <a:pt x="1912929" y="101877"/>
                                </a:lnTo>
                                <a:lnTo>
                                  <a:pt x="1915499" y="77615"/>
                                </a:lnTo>
                                <a:lnTo>
                                  <a:pt x="1918172" y="77615"/>
                                </a:lnTo>
                                <a:lnTo>
                                  <a:pt x="1920742" y="72784"/>
                                </a:lnTo>
                                <a:lnTo>
                                  <a:pt x="1923414" y="121306"/>
                                </a:lnTo>
                                <a:lnTo>
                                  <a:pt x="1925985" y="48523"/>
                                </a:lnTo>
                                <a:lnTo>
                                  <a:pt x="1928658" y="87278"/>
                                </a:lnTo>
                                <a:lnTo>
                                  <a:pt x="1931228" y="82447"/>
                                </a:lnTo>
                                <a:lnTo>
                                  <a:pt x="1933900" y="58186"/>
                                </a:lnTo>
                                <a:lnTo>
                                  <a:pt x="1936470" y="101877"/>
                                </a:lnTo>
                                <a:lnTo>
                                  <a:pt x="1939143" y="77615"/>
                                </a:lnTo>
                                <a:lnTo>
                                  <a:pt x="1941713" y="106708"/>
                                </a:lnTo>
                                <a:lnTo>
                                  <a:pt x="1944386" y="97044"/>
                                </a:lnTo>
                                <a:lnTo>
                                  <a:pt x="1946956" y="63017"/>
                                </a:lnTo>
                                <a:lnTo>
                                  <a:pt x="1949629" y="33924"/>
                                </a:lnTo>
                                <a:lnTo>
                                  <a:pt x="1952199" y="82447"/>
                                </a:lnTo>
                                <a:lnTo>
                                  <a:pt x="1954872" y="33924"/>
                                </a:lnTo>
                                <a:lnTo>
                                  <a:pt x="1957442" y="97044"/>
                                </a:lnTo>
                                <a:lnTo>
                                  <a:pt x="1960115" y="82447"/>
                                </a:lnTo>
                                <a:lnTo>
                                  <a:pt x="1962685" y="101877"/>
                                </a:lnTo>
                                <a:lnTo>
                                  <a:pt x="1965358" y="67952"/>
                                </a:lnTo>
                                <a:lnTo>
                                  <a:pt x="1967928" y="106708"/>
                                </a:lnTo>
                                <a:lnTo>
                                  <a:pt x="1970601" y="82447"/>
                                </a:lnTo>
                                <a:lnTo>
                                  <a:pt x="1973170" y="53354"/>
                                </a:lnTo>
                                <a:lnTo>
                                  <a:pt x="1975843" y="72784"/>
                                </a:lnTo>
                                <a:lnTo>
                                  <a:pt x="1978413" y="106708"/>
                                </a:lnTo>
                                <a:lnTo>
                                  <a:pt x="1981086" y="87278"/>
                                </a:lnTo>
                                <a:lnTo>
                                  <a:pt x="1983656" y="106708"/>
                                </a:lnTo>
                                <a:lnTo>
                                  <a:pt x="1986329" y="4831"/>
                                </a:lnTo>
                                <a:lnTo>
                                  <a:pt x="1988899" y="63017"/>
                                </a:lnTo>
                                <a:lnTo>
                                  <a:pt x="1991572" y="97044"/>
                                </a:lnTo>
                                <a:lnTo>
                                  <a:pt x="1994142" y="97044"/>
                                </a:lnTo>
                                <a:lnTo>
                                  <a:pt x="1996815" y="77615"/>
                                </a:lnTo>
                                <a:lnTo>
                                  <a:pt x="1999385" y="77615"/>
                                </a:lnTo>
                                <a:lnTo>
                                  <a:pt x="2002058" y="82447"/>
                                </a:lnTo>
                                <a:lnTo>
                                  <a:pt x="2004628" y="63017"/>
                                </a:lnTo>
                                <a:lnTo>
                                  <a:pt x="2007301" y="92110"/>
                                </a:lnTo>
                                <a:lnTo>
                                  <a:pt x="2009870" y="87278"/>
                                </a:lnTo>
                                <a:lnTo>
                                  <a:pt x="2012544" y="130970"/>
                                </a:lnTo>
                                <a:lnTo>
                                  <a:pt x="2015113" y="82447"/>
                                </a:lnTo>
                                <a:lnTo>
                                  <a:pt x="2017786" y="121306"/>
                                </a:lnTo>
                                <a:lnTo>
                                  <a:pt x="2020357" y="87278"/>
                                </a:lnTo>
                                <a:lnTo>
                                  <a:pt x="2023029" y="126137"/>
                                </a:lnTo>
                                <a:lnTo>
                                  <a:pt x="2025599" y="92110"/>
                                </a:lnTo>
                                <a:lnTo>
                                  <a:pt x="2028272" y="106708"/>
                                </a:lnTo>
                                <a:lnTo>
                                  <a:pt x="2030842" y="101877"/>
                                </a:lnTo>
                                <a:lnTo>
                                  <a:pt x="2033515" y="116371"/>
                                </a:lnTo>
                                <a:lnTo>
                                  <a:pt x="2036085" y="72784"/>
                                </a:lnTo>
                                <a:lnTo>
                                  <a:pt x="2038758" y="87278"/>
                                </a:lnTo>
                                <a:lnTo>
                                  <a:pt x="2041328" y="82447"/>
                                </a:lnTo>
                                <a:lnTo>
                                  <a:pt x="2043898" y="63017"/>
                                </a:lnTo>
                                <a:lnTo>
                                  <a:pt x="2046571" y="111540"/>
                                </a:lnTo>
                                <a:lnTo>
                                  <a:pt x="2049141" y="101877"/>
                                </a:lnTo>
                                <a:lnTo>
                                  <a:pt x="2051814" y="111540"/>
                                </a:lnTo>
                                <a:lnTo>
                                  <a:pt x="2054384" y="97044"/>
                                </a:lnTo>
                                <a:lnTo>
                                  <a:pt x="2057057" y="101877"/>
                                </a:lnTo>
                                <a:lnTo>
                                  <a:pt x="2059626" y="116371"/>
                                </a:lnTo>
                                <a:lnTo>
                                  <a:pt x="2062300" y="116371"/>
                                </a:lnTo>
                                <a:lnTo>
                                  <a:pt x="2064869" y="126137"/>
                                </a:lnTo>
                                <a:lnTo>
                                  <a:pt x="2067542" y="87278"/>
                                </a:lnTo>
                                <a:lnTo>
                                  <a:pt x="2070112" y="97044"/>
                                </a:lnTo>
                                <a:lnTo>
                                  <a:pt x="2072785" y="130970"/>
                                </a:lnTo>
                                <a:lnTo>
                                  <a:pt x="2075355" y="130970"/>
                                </a:lnTo>
                                <a:lnTo>
                                  <a:pt x="2078028" y="101877"/>
                                </a:lnTo>
                                <a:lnTo>
                                  <a:pt x="2080598" y="130970"/>
                                </a:lnTo>
                                <a:lnTo>
                                  <a:pt x="2083271" y="126137"/>
                                </a:lnTo>
                                <a:lnTo>
                                  <a:pt x="2085841" y="101877"/>
                                </a:lnTo>
                                <a:lnTo>
                                  <a:pt x="2088514" y="82447"/>
                                </a:lnTo>
                                <a:lnTo>
                                  <a:pt x="2091084" y="140633"/>
                                </a:lnTo>
                                <a:lnTo>
                                  <a:pt x="2093757" y="126137"/>
                                </a:lnTo>
                                <a:lnTo>
                                  <a:pt x="2098999" y="126137"/>
                                </a:lnTo>
                                <a:lnTo>
                                  <a:pt x="2101570" y="97044"/>
                                </a:lnTo>
                                <a:lnTo>
                                  <a:pt x="2104242" y="121306"/>
                                </a:lnTo>
                                <a:lnTo>
                                  <a:pt x="2106813" y="126137"/>
                                </a:lnTo>
                                <a:lnTo>
                                  <a:pt x="2109485" y="106708"/>
                                </a:lnTo>
                                <a:lnTo>
                                  <a:pt x="2112055" y="106708"/>
                                </a:lnTo>
                                <a:lnTo>
                                  <a:pt x="2114728" y="101877"/>
                                </a:lnTo>
                                <a:lnTo>
                                  <a:pt x="2117298" y="121306"/>
                                </a:lnTo>
                                <a:lnTo>
                                  <a:pt x="2119971" y="106708"/>
                                </a:lnTo>
                                <a:lnTo>
                                  <a:pt x="2122541" y="101877"/>
                                </a:lnTo>
                                <a:lnTo>
                                  <a:pt x="2125214" y="92110"/>
                                </a:lnTo>
                                <a:lnTo>
                                  <a:pt x="2127784" y="126137"/>
                                </a:lnTo>
                                <a:lnTo>
                                  <a:pt x="2130457" y="130970"/>
                                </a:lnTo>
                                <a:lnTo>
                                  <a:pt x="2133027" y="126137"/>
                                </a:lnTo>
                                <a:lnTo>
                                  <a:pt x="2135700" y="101877"/>
                                </a:lnTo>
                                <a:lnTo>
                                  <a:pt x="2138270" y="126137"/>
                                </a:lnTo>
                                <a:lnTo>
                                  <a:pt x="2140942" y="82447"/>
                                </a:lnTo>
                                <a:lnTo>
                                  <a:pt x="2143513" y="130970"/>
                                </a:lnTo>
                                <a:lnTo>
                                  <a:pt x="2146185" y="145567"/>
                                </a:lnTo>
                                <a:lnTo>
                                  <a:pt x="2148756" y="121306"/>
                                </a:lnTo>
                                <a:lnTo>
                                  <a:pt x="2151428" y="111540"/>
                                </a:lnTo>
                                <a:lnTo>
                                  <a:pt x="2153998" y="116371"/>
                                </a:lnTo>
                                <a:lnTo>
                                  <a:pt x="2156671" y="116371"/>
                                </a:lnTo>
                                <a:lnTo>
                                  <a:pt x="2159241" y="111540"/>
                                </a:lnTo>
                                <a:lnTo>
                                  <a:pt x="2161914" y="126137"/>
                                </a:lnTo>
                                <a:lnTo>
                                  <a:pt x="2164484" y="111540"/>
                                </a:lnTo>
                                <a:lnTo>
                                  <a:pt x="2167157" y="121306"/>
                                </a:lnTo>
                                <a:lnTo>
                                  <a:pt x="2169727" y="106708"/>
                                </a:lnTo>
                                <a:lnTo>
                                  <a:pt x="2172400" y="92110"/>
                                </a:lnTo>
                                <a:lnTo>
                                  <a:pt x="2174970" y="106708"/>
                                </a:lnTo>
                                <a:lnTo>
                                  <a:pt x="2177540" y="92110"/>
                                </a:lnTo>
                                <a:lnTo>
                                  <a:pt x="2180213" y="126137"/>
                                </a:lnTo>
                                <a:lnTo>
                                  <a:pt x="2182783" y="126137"/>
                                </a:lnTo>
                                <a:lnTo>
                                  <a:pt x="2185455" y="130970"/>
                                </a:lnTo>
                                <a:lnTo>
                                  <a:pt x="2188025" y="126137"/>
                                </a:lnTo>
                                <a:lnTo>
                                  <a:pt x="2190698" y="101877"/>
                                </a:lnTo>
                                <a:lnTo>
                                  <a:pt x="2193269" y="87278"/>
                                </a:lnTo>
                                <a:lnTo>
                                  <a:pt x="2195941" y="126137"/>
                                </a:lnTo>
                                <a:lnTo>
                                  <a:pt x="2198512" y="101877"/>
                                </a:lnTo>
                                <a:lnTo>
                                  <a:pt x="2201184" y="130970"/>
                                </a:lnTo>
                                <a:lnTo>
                                  <a:pt x="2203754" y="121306"/>
                                </a:lnTo>
                                <a:lnTo>
                                  <a:pt x="2206427" y="135801"/>
                                </a:lnTo>
                                <a:lnTo>
                                  <a:pt x="2208997" y="126137"/>
                                </a:lnTo>
                                <a:lnTo>
                                  <a:pt x="2211670" y="121306"/>
                                </a:lnTo>
                                <a:lnTo>
                                  <a:pt x="2214240" y="116371"/>
                                </a:lnTo>
                                <a:lnTo>
                                  <a:pt x="2216913" y="92110"/>
                                </a:lnTo>
                                <a:lnTo>
                                  <a:pt x="2219482" y="101877"/>
                                </a:lnTo>
                                <a:lnTo>
                                  <a:pt x="2222156" y="150399"/>
                                </a:lnTo>
                                <a:lnTo>
                                  <a:pt x="2224726" y="116371"/>
                                </a:lnTo>
                                <a:lnTo>
                                  <a:pt x="2227399" y="121306"/>
                                </a:lnTo>
                                <a:lnTo>
                                  <a:pt x="2229969" y="126137"/>
                                </a:lnTo>
                                <a:lnTo>
                                  <a:pt x="2232641" y="121306"/>
                                </a:lnTo>
                                <a:lnTo>
                                  <a:pt x="2235211" y="121306"/>
                                </a:lnTo>
                                <a:lnTo>
                                  <a:pt x="2237884" y="140633"/>
                                </a:lnTo>
                                <a:lnTo>
                                  <a:pt x="2240454" y="101877"/>
                                </a:lnTo>
                                <a:lnTo>
                                  <a:pt x="2243127" y="101877"/>
                                </a:lnTo>
                                <a:lnTo>
                                  <a:pt x="2245697" y="116371"/>
                                </a:lnTo>
                                <a:lnTo>
                                  <a:pt x="2248370" y="92110"/>
                                </a:lnTo>
                                <a:lnTo>
                                  <a:pt x="2250940" y="111540"/>
                                </a:lnTo>
                                <a:lnTo>
                                  <a:pt x="2253613" y="121306"/>
                                </a:lnTo>
                                <a:lnTo>
                                  <a:pt x="2256183" y="111540"/>
                                </a:lnTo>
                                <a:lnTo>
                                  <a:pt x="2258856" y="126137"/>
                                </a:lnTo>
                                <a:lnTo>
                                  <a:pt x="2261426" y="126137"/>
                                </a:lnTo>
                                <a:lnTo>
                                  <a:pt x="2264099" y="97044"/>
                                </a:lnTo>
                                <a:lnTo>
                                  <a:pt x="2266669" y="92110"/>
                                </a:lnTo>
                                <a:lnTo>
                                  <a:pt x="2269341" y="97044"/>
                                </a:lnTo>
                                <a:lnTo>
                                  <a:pt x="2271911" y="111540"/>
                                </a:lnTo>
                                <a:lnTo>
                                  <a:pt x="2274585" y="126137"/>
                                </a:lnTo>
                                <a:lnTo>
                                  <a:pt x="2277154" y="116371"/>
                                </a:lnTo>
                                <a:lnTo>
                                  <a:pt x="2279828" y="121306"/>
                                </a:lnTo>
                                <a:lnTo>
                                  <a:pt x="2282397" y="116371"/>
                                </a:lnTo>
                                <a:lnTo>
                                  <a:pt x="2285070" y="116371"/>
                                </a:lnTo>
                                <a:lnTo>
                                  <a:pt x="2287640" y="106708"/>
                                </a:lnTo>
                                <a:lnTo>
                                  <a:pt x="2290313" y="97044"/>
                                </a:lnTo>
                                <a:lnTo>
                                  <a:pt x="2292883" y="126137"/>
                                </a:lnTo>
                                <a:lnTo>
                                  <a:pt x="2295556" y="130970"/>
                                </a:lnTo>
                                <a:lnTo>
                                  <a:pt x="2298126" y="106708"/>
                                </a:lnTo>
                                <a:lnTo>
                                  <a:pt x="2300798" y="111540"/>
                                </a:lnTo>
                                <a:lnTo>
                                  <a:pt x="2303369" y="106708"/>
                                </a:lnTo>
                                <a:lnTo>
                                  <a:pt x="2306042" y="111540"/>
                                </a:lnTo>
                                <a:lnTo>
                                  <a:pt x="2308612" y="121306"/>
                                </a:lnTo>
                                <a:lnTo>
                                  <a:pt x="2311182" y="97044"/>
                                </a:lnTo>
                                <a:lnTo>
                                  <a:pt x="2313855" y="106708"/>
                                </a:lnTo>
                                <a:lnTo>
                                  <a:pt x="2316425" y="116371"/>
                                </a:lnTo>
                                <a:lnTo>
                                  <a:pt x="2319097" y="126137"/>
                                </a:lnTo>
                                <a:lnTo>
                                  <a:pt x="2321667" y="92110"/>
                                </a:lnTo>
                                <a:lnTo>
                                  <a:pt x="2324340" y="140633"/>
                                </a:lnTo>
                                <a:lnTo>
                                  <a:pt x="2326910" y="101877"/>
                                </a:lnTo>
                                <a:lnTo>
                                  <a:pt x="2329584" y="101877"/>
                                </a:lnTo>
                                <a:lnTo>
                                  <a:pt x="2332153" y="130970"/>
                                </a:lnTo>
                                <a:lnTo>
                                  <a:pt x="2334826" y="130970"/>
                                </a:lnTo>
                                <a:lnTo>
                                  <a:pt x="2337396" y="82447"/>
                                </a:lnTo>
                                <a:lnTo>
                                  <a:pt x="2340069" y="135801"/>
                                </a:lnTo>
                                <a:lnTo>
                                  <a:pt x="2342639" y="121306"/>
                                </a:lnTo>
                                <a:lnTo>
                                  <a:pt x="2345312" y="135801"/>
                                </a:lnTo>
                                <a:lnTo>
                                  <a:pt x="2347882" y="106708"/>
                                </a:lnTo>
                                <a:lnTo>
                                  <a:pt x="2350554" y="121306"/>
                                </a:lnTo>
                                <a:lnTo>
                                  <a:pt x="2353125" y="106708"/>
                                </a:lnTo>
                                <a:lnTo>
                                  <a:pt x="2355797" y="126137"/>
                                </a:lnTo>
                                <a:lnTo>
                                  <a:pt x="2358367" y="121306"/>
                                </a:lnTo>
                                <a:lnTo>
                                  <a:pt x="2361041" y="87278"/>
                                </a:lnTo>
                                <a:lnTo>
                                  <a:pt x="2363611" y="126137"/>
                                </a:lnTo>
                                <a:lnTo>
                                  <a:pt x="2366283" y="97044"/>
                                </a:lnTo>
                                <a:lnTo>
                                  <a:pt x="2368853" y="135801"/>
                                </a:lnTo>
                                <a:lnTo>
                                  <a:pt x="2371526" y="121306"/>
                                </a:lnTo>
                                <a:lnTo>
                                  <a:pt x="2374096" y="87278"/>
                                </a:lnTo>
                                <a:lnTo>
                                  <a:pt x="2376769" y="116371"/>
                                </a:lnTo>
                                <a:lnTo>
                                  <a:pt x="2379339" y="121306"/>
                                </a:lnTo>
                                <a:lnTo>
                                  <a:pt x="2382012" y="106708"/>
                                </a:lnTo>
                                <a:lnTo>
                                  <a:pt x="2384582" y="121306"/>
                                </a:lnTo>
                                <a:lnTo>
                                  <a:pt x="2387254" y="145567"/>
                                </a:lnTo>
                                <a:lnTo>
                                  <a:pt x="2389825" y="106708"/>
                                </a:lnTo>
                                <a:lnTo>
                                  <a:pt x="2392498" y="87278"/>
                                </a:lnTo>
                                <a:lnTo>
                                  <a:pt x="2395068" y="87278"/>
                                </a:lnTo>
                                <a:lnTo>
                                  <a:pt x="2397741" y="116371"/>
                                </a:lnTo>
                                <a:lnTo>
                                  <a:pt x="2400311" y="111540"/>
                                </a:lnTo>
                                <a:lnTo>
                                  <a:pt x="2402983" y="82447"/>
                                </a:lnTo>
                                <a:lnTo>
                                  <a:pt x="2405553" y="116371"/>
                                </a:lnTo>
                                <a:lnTo>
                                  <a:pt x="2408226" y="130970"/>
                                </a:lnTo>
                                <a:lnTo>
                                  <a:pt x="2410796" y="135801"/>
                                </a:lnTo>
                                <a:lnTo>
                                  <a:pt x="2413469" y="111540"/>
                                </a:lnTo>
                                <a:lnTo>
                                  <a:pt x="2416039" y="92110"/>
                                </a:lnTo>
                                <a:lnTo>
                                  <a:pt x="2418712" y="111540"/>
                                </a:lnTo>
                                <a:lnTo>
                                  <a:pt x="2421282" y="121306"/>
                                </a:lnTo>
                                <a:lnTo>
                                  <a:pt x="2423955" y="121306"/>
                                </a:lnTo>
                                <a:lnTo>
                                  <a:pt x="2426525" y="140633"/>
                                </a:lnTo>
                                <a:lnTo>
                                  <a:pt x="2429198" y="97044"/>
                                </a:lnTo>
                                <a:lnTo>
                                  <a:pt x="2431768" y="92110"/>
                                </a:lnTo>
                                <a:lnTo>
                                  <a:pt x="2434441" y="126137"/>
                                </a:lnTo>
                                <a:lnTo>
                                  <a:pt x="2437010" y="106708"/>
                                </a:lnTo>
                                <a:lnTo>
                                  <a:pt x="2439683" y="101877"/>
                                </a:lnTo>
                                <a:lnTo>
                                  <a:pt x="2442253" y="135801"/>
                                </a:lnTo>
                                <a:lnTo>
                                  <a:pt x="2444926" y="116371"/>
                                </a:lnTo>
                                <a:lnTo>
                                  <a:pt x="2447496" y="126137"/>
                                </a:lnTo>
                                <a:lnTo>
                                  <a:pt x="2450066" y="116371"/>
                                </a:lnTo>
                                <a:lnTo>
                                  <a:pt x="2452739" y="121306"/>
                                </a:lnTo>
                                <a:lnTo>
                                  <a:pt x="2455309" y="72784"/>
                                </a:lnTo>
                                <a:lnTo>
                                  <a:pt x="2457982" y="111540"/>
                                </a:lnTo>
                                <a:lnTo>
                                  <a:pt x="2460552" y="126137"/>
                                </a:lnTo>
                                <a:lnTo>
                                  <a:pt x="2463225" y="106708"/>
                                </a:lnTo>
                                <a:lnTo>
                                  <a:pt x="2465795" y="140633"/>
                                </a:lnTo>
                                <a:lnTo>
                                  <a:pt x="2468468" y="111540"/>
                                </a:lnTo>
                                <a:lnTo>
                                  <a:pt x="2471038" y="116371"/>
                                </a:lnTo>
                                <a:lnTo>
                                  <a:pt x="2473711" y="140633"/>
                                </a:lnTo>
                                <a:lnTo>
                                  <a:pt x="2476281" y="140633"/>
                                </a:lnTo>
                                <a:lnTo>
                                  <a:pt x="2478953" y="82447"/>
                                </a:lnTo>
                                <a:lnTo>
                                  <a:pt x="2481524" y="97044"/>
                                </a:lnTo>
                                <a:lnTo>
                                  <a:pt x="2484197" y="140633"/>
                                </a:lnTo>
                                <a:lnTo>
                                  <a:pt x="2486766" y="116371"/>
                                </a:lnTo>
                                <a:lnTo>
                                  <a:pt x="2489439" y="106708"/>
                                </a:lnTo>
                                <a:lnTo>
                                  <a:pt x="2492009" y="135801"/>
                                </a:lnTo>
                                <a:lnTo>
                                  <a:pt x="2494682" y="106708"/>
                                </a:lnTo>
                                <a:lnTo>
                                  <a:pt x="2497252" y="87278"/>
                                </a:lnTo>
                                <a:lnTo>
                                  <a:pt x="2499925" y="130970"/>
                                </a:lnTo>
                                <a:lnTo>
                                  <a:pt x="2502495" y="106708"/>
                                </a:lnTo>
                                <a:lnTo>
                                  <a:pt x="2505168" y="130970"/>
                                </a:lnTo>
                                <a:lnTo>
                                  <a:pt x="2507738" y="121306"/>
                                </a:lnTo>
                                <a:lnTo>
                                  <a:pt x="2510411" y="126137"/>
                                </a:lnTo>
                                <a:lnTo>
                                  <a:pt x="2512981" y="82447"/>
                                </a:lnTo>
                                <a:lnTo>
                                  <a:pt x="2515654" y="97044"/>
                                </a:lnTo>
                                <a:lnTo>
                                  <a:pt x="2518224" y="121306"/>
                                </a:lnTo>
                                <a:lnTo>
                                  <a:pt x="2520897" y="92110"/>
                                </a:lnTo>
                                <a:lnTo>
                                  <a:pt x="2523467" y="121306"/>
                                </a:lnTo>
                                <a:lnTo>
                                  <a:pt x="2526139" y="145567"/>
                                </a:lnTo>
                                <a:lnTo>
                                  <a:pt x="2528709" y="97044"/>
                                </a:lnTo>
                                <a:lnTo>
                                  <a:pt x="2531382" y="135801"/>
                                </a:lnTo>
                                <a:lnTo>
                                  <a:pt x="2533952" y="111540"/>
                                </a:lnTo>
                                <a:lnTo>
                                  <a:pt x="2536625" y="121306"/>
                                </a:lnTo>
                                <a:lnTo>
                                  <a:pt x="2539195" y="87278"/>
                                </a:lnTo>
                                <a:lnTo>
                                  <a:pt x="2541868" y="67952"/>
                                </a:lnTo>
                                <a:lnTo>
                                  <a:pt x="2544438" y="101877"/>
                                </a:lnTo>
                                <a:lnTo>
                                  <a:pt x="2547111" y="111540"/>
                                </a:lnTo>
                                <a:lnTo>
                                  <a:pt x="2549681" y="101877"/>
                                </a:lnTo>
                                <a:lnTo>
                                  <a:pt x="2552354" y="82447"/>
                                </a:lnTo>
                                <a:lnTo>
                                  <a:pt x="2554924" y="82447"/>
                                </a:lnTo>
                                <a:lnTo>
                                  <a:pt x="2557597" y="106708"/>
                                </a:lnTo>
                                <a:lnTo>
                                  <a:pt x="2560167" y="116371"/>
                                </a:lnTo>
                                <a:lnTo>
                                  <a:pt x="2562840" y="67952"/>
                                </a:lnTo>
                                <a:lnTo>
                                  <a:pt x="2565410" y="121306"/>
                                </a:lnTo>
                                <a:lnTo>
                                  <a:pt x="2568083" y="126137"/>
                                </a:lnTo>
                                <a:lnTo>
                                  <a:pt x="2570653" y="121306"/>
                                </a:lnTo>
                                <a:lnTo>
                                  <a:pt x="2573325" y="72784"/>
                                </a:lnTo>
                                <a:lnTo>
                                  <a:pt x="2575895" y="135801"/>
                                </a:lnTo>
                                <a:lnTo>
                                  <a:pt x="2578568" y="106708"/>
                                </a:lnTo>
                                <a:lnTo>
                                  <a:pt x="2581138" y="101877"/>
                                </a:lnTo>
                                <a:lnTo>
                                  <a:pt x="2583708" y="101877"/>
                                </a:lnTo>
                                <a:lnTo>
                                  <a:pt x="2586381" y="140633"/>
                                </a:lnTo>
                                <a:lnTo>
                                  <a:pt x="2588951" y="135801"/>
                                </a:lnTo>
                                <a:lnTo>
                                  <a:pt x="2591624" y="130970"/>
                                </a:lnTo>
                                <a:lnTo>
                                  <a:pt x="2594194" y="43691"/>
                                </a:lnTo>
                                <a:lnTo>
                                  <a:pt x="2596867" y="121306"/>
                                </a:lnTo>
                                <a:lnTo>
                                  <a:pt x="2599437" y="101877"/>
                                </a:lnTo>
                                <a:lnTo>
                                  <a:pt x="2602110" y="111540"/>
                                </a:lnTo>
                                <a:lnTo>
                                  <a:pt x="2604680" y="116371"/>
                                </a:lnTo>
                                <a:lnTo>
                                  <a:pt x="2607353" y="101877"/>
                                </a:lnTo>
                                <a:lnTo>
                                  <a:pt x="2609923" y="111540"/>
                                </a:lnTo>
                                <a:lnTo>
                                  <a:pt x="2612596" y="97044"/>
                                </a:lnTo>
                                <a:lnTo>
                                  <a:pt x="2615166" y="111540"/>
                                </a:lnTo>
                                <a:lnTo>
                                  <a:pt x="2617838" y="126137"/>
                                </a:lnTo>
                                <a:lnTo>
                                  <a:pt x="2620408" y="101877"/>
                                </a:lnTo>
                                <a:lnTo>
                                  <a:pt x="2623081" y="77615"/>
                                </a:lnTo>
                                <a:lnTo>
                                  <a:pt x="2625651" y="130970"/>
                                </a:lnTo>
                                <a:lnTo>
                                  <a:pt x="2628324" y="63017"/>
                                </a:lnTo>
                                <a:lnTo>
                                  <a:pt x="2630894" y="101877"/>
                                </a:lnTo>
                                <a:lnTo>
                                  <a:pt x="2633567" y="140633"/>
                                </a:lnTo>
                                <a:lnTo>
                                  <a:pt x="2636137" y="92110"/>
                                </a:lnTo>
                                <a:lnTo>
                                  <a:pt x="2638810" y="101877"/>
                                </a:lnTo>
                                <a:lnTo>
                                  <a:pt x="2641380" y="135801"/>
                                </a:lnTo>
                                <a:lnTo>
                                  <a:pt x="2644053" y="130970"/>
                                </a:lnTo>
                                <a:lnTo>
                                  <a:pt x="2646623" y="82447"/>
                                </a:lnTo>
                                <a:lnTo>
                                  <a:pt x="2649295" y="106708"/>
                                </a:lnTo>
                                <a:lnTo>
                                  <a:pt x="2651865" y="121306"/>
                                </a:lnTo>
                                <a:lnTo>
                                  <a:pt x="2654538" y="101877"/>
                                </a:lnTo>
                                <a:lnTo>
                                  <a:pt x="2657108" y="145567"/>
                                </a:lnTo>
                                <a:lnTo>
                                  <a:pt x="2659781" y="92110"/>
                                </a:lnTo>
                                <a:lnTo>
                                  <a:pt x="2662351" y="97044"/>
                                </a:lnTo>
                                <a:lnTo>
                                  <a:pt x="2665024" y="111540"/>
                                </a:lnTo>
                                <a:lnTo>
                                  <a:pt x="2667594" y="126137"/>
                                </a:lnTo>
                                <a:lnTo>
                                  <a:pt x="2670267" y="111540"/>
                                </a:lnTo>
                                <a:lnTo>
                                  <a:pt x="2672837" y="82447"/>
                                </a:lnTo>
                                <a:lnTo>
                                  <a:pt x="2675510" y="87278"/>
                                </a:lnTo>
                                <a:lnTo>
                                  <a:pt x="2678080" y="97044"/>
                                </a:lnTo>
                                <a:lnTo>
                                  <a:pt x="2680753" y="126137"/>
                                </a:lnTo>
                                <a:lnTo>
                                  <a:pt x="2683323" y="77615"/>
                                </a:lnTo>
                                <a:lnTo>
                                  <a:pt x="2685995" y="92110"/>
                                </a:lnTo>
                                <a:lnTo>
                                  <a:pt x="2688565" y="121306"/>
                                </a:lnTo>
                                <a:lnTo>
                                  <a:pt x="2691239" y="126137"/>
                                </a:lnTo>
                                <a:lnTo>
                                  <a:pt x="2693809" y="111540"/>
                                </a:lnTo>
                                <a:lnTo>
                                  <a:pt x="2696482" y="97044"/>
                                </a:lnTo>
                                <a:lnTo>
                                  <a:pt x="2699052" y="111540"/>
                                </a:lnTo>
                                <a:lnTo>
                                  <a:pt x="2701724" y="121306"/>
                                </a:lnTo>
                                <a:lnTo>
                                  <a:pt x="2704294" y="111540"/>
                                </a:lnTo>
                                <a:lnTo>
                                  <a:pt x="2706967" y="101877"/>
                                </a:lnTo>
                                <a:lnTo>
                                  <a:pt x="2709537" y="87278"/>
                                </a:lnTo>
                                <a:lnTo>
                                  <a:pt x="2712210" y="135801"/>
                                </a:lnTo>
                                <a:lnTo>
                                  <a:pt x="2714780" y="92110"/>
                                </a:lnTo>
                                <a:lnTo>
                                  <a:pt x="2717453" y="106708"/>
                                </a:lnTo>
                                <a:lnTo>
                                  <a:pt x="2720023" y="130970"/>
                                </a:lnTo>
                                <a:lnTo>
                                  <a:pt x="2722593" y="140633"/>
                                </a:lnTo>
                                <a:lnTo>
                                  <a:pt x="2725266" y="121306"/>
                                </a:lnTo>
                                <a:lnTo>
                                  <a:pt x="2727836" y="135801"/>
                                </a:lnTo>
                                <a:lnTo>
                                  <a:pt x="2730509" y="130970"/>
                                </a:lnTo>
                                <a:lnTo>
                                  <a:pt x="2733079" y="101877"/>
                                </a:lnTo>
                                <a:lnTo>
                                  <a:pt x="2735751" y="101877"/>
                                </a:lnTo>
                                <a:lnTo>
                                  <a:pt x="2738321" y="97044"/>
                                </a:lnTo>
                                <a:lnTo>
                                  <a:pt x="2740994" y="116371"/>
                                </a:lnTo>
                                <a:lnTo>
                                  <a:pt x="2743564" y="121306"/>
                                </a:lnTo>
                                <a:lnTo>
                                  <a:pt x="2746238" y="92110"/>
                                </a:lnTo>
                                <a:lnTo>
                                  <a:pt x="2748808" y="111540"/>
                                </a:lnTo>
                                <a:lnTo>
                                  <a:pt x="2751480" y="126137"/>
                                </a:lnTo>
                                <a:lnTo>
                                  <a:pt x="2754050" y="135801"/>
                                </a:lnTo>
                                <a:lnTo>
                                  <a:pt x="2756723" y="106708"/>
                                </a:lnTo>
                                <a:lnTo>
                                  <a:pt x="2759293" y="97044"/>
                                </a:lnTo>
                                <a:lnTo>
                                  <a:pt x="2761966" y="106708"/>
                                </a:lnTo>
                                <a:lnTo>
                                  <a:pt x="2764536" y="130970"/>
                                </a:lnTo>
                                <a:lnTo>
                                  <a:pt x="2767209" y="116371"/>
                                </a:lnTo>
                                <a:lnTo>
                                  <a:pt x="2769779" y="126137"/>
                                </a:lnTo>
                                <a:lnTo>
                                  <a:pt x="2772451" y="87278"/>
                                </a:lnTo>
                                <a:lnTo>
                                  <a:pt x="2775021" y="63017"/>
                                </a:lnTo>
                                <a:lnTo>
                                  <a:pt x="2777695" y="121306"/>
                                </a:lnTo>
                                <a:lnTo>
                                  <a:pt x="2780265" y="77615"/>
                                </a:lnTo>
                                <a:lnTo>
                                  <a:pt x="2782937" y="87278"/>
                                </a:lnTo>
                                <a:lnTo>
                                  <a:pt x="2785507" y="101877"/>
                                </a:lnTo>
                                <a:lnTo>
                                  <a:pt x="2788180" y="106708"/>
                                </a:lnTo>
                                <a:lnTo>
                                  <a:pt x="2790750" y="116371"/>
                                </a:lnTo>
                                <a:lnTo>
                                  <a:pt x="2793423" y="121306"/>
                                </a:lnTo>
                                <a:lnTo>
                                  <a:pt x="2795993" y="101877"/>
                                </a:lnTo>
                                <a:lnTo>
                                  <a:pt x="2798666" y="106708"/>
                                </a:lnTo>
                                <a:lnTo>
                                  <a:pt x="2801236" y="111540"/>
                                </a:lnTo>
                                <a:lnTo>
                                  <a:pt x="2803909" y="111540"/>
                                </a:lnTo>
                                <a:lnTo>
                                  <a:pt x="2806479" y="126137"/>
                                </a:lnTo>
                                <a:lnTo>
                                  <a:pt x="2809152" y="106708"/>
                                </a:lnTo>
                                <a:lnTo>
                                  <a:pt x="2811722" y="111540"/>
                                </a:lnTo>
                                <a:lnTo>
                                  <a:pt x="2814395" y="101877"/>
                                </a:lnTo>
                                <a:lnTo>
                                  <a:pt x="2816965" y="111540"/>
                                </a:lnTo>
                                <a:lnTo>
                                  <a:pt x="2819637" y="130970"/>
                                </a:lnTo>
                                <a:lnTo>
                                  <a:pt x="2822207" y="121306"/>
                                </a:lnTo>
                                <a:lnTo>
                                  <a:pt x="2824880" y="82447"/>
                                </a:lnTo>
                                <a:lnTo>
                                  <a:pt x="2827450" y="106708"/>
                                </a:lnTo>
                                <a:lnTo>
                                  <a:pt x="2830124" y="121306"/>
                                </a:lnTo>
                                <a:lnTo>
                                  <a:pt x="2832693" y="77615"/>
                                </a:lnTo>
                                <a:lnTo>
                                  <a:pt x="2835366" y="121306"/>
                                </a:lnTo>
                                <a:lnTo>
                                  <a:pt x="2837936" y="63017"/>
                                </a:lnTo>
                                <a:lnTo>
                                  <a:pt x="2840609" y="77615"/>
                                </a:lnTo>
                                <a:lnTo>
                                  <a:pt x="2843179" y="126137"/>
                                </a:lnTo>
                                <a:lnTo>
                                  <a:pt x="2845852" y="92110"/>
                                </a:lnTo>
                                <a:lnTo>
                                  <a:pt x="2848422" y="111540"/>
                                </a:lnTo>
                                <a:lnTo>
                                  <a:pt x="2851095" y="101877"/>
                                </a:lnTo>
                                <a:lnTo>
                                  <a:pt x="2853665" y="92110"/>
                                </a:lnTo>
                                <a:lnTo>
                                  <a:pt x="2856235" y="97044"/>
                                </a:lnTo>
                                <a:lnTo>
                                  <a:pt x="2858908" y="116371"/>
                                </a:lnTo>
                                <a:lnTo>
                                  <a:pt x="2861478" y="111540"/>
                                </a:lnTo>
                                <a:lnTo>
                                  <a:pt x="2864150" y="101877"/>
                                </a:lnTo>
                                <a:lnTo>
                                  <a:pt x="2866720" y="130970"/>
                                </a:lnTo>
                                <a:lnTo>
                                  <a:pt x="2869393" y="72784"/>
                                </a:lnTo>
                                <a:lnTo>
                                  <a:pt x="2871963" y="87278"/>
                                </a:lnTo>
                                <a:lnTo>
                                  <a:pt x="2874636" y="126137"/>
                                </a:lnTo>
                                <a:lnTo>
                                  <a:pt x="2877206" y="121306"/>
                                </a:lnTo>
                                <a:lnTo>
                                  <a:pt x="2879879" y="135801"/>
                                </a:lnTo>
                                <a:lnTo>
                                  <a:pt x="2882449" y="106708"/>
                                </a:lnTo>
                                <a:lnTo>
                                  <a:pt x="2885122" y="63017"/>
                                </a:lnTo>
                                <a:lnTo>
                                  <a:pt x="2887692" y="67952"/>
                                </a:lnTo>
                                <a:lnTo>
                                  <a:pt x="2890365" y="97044"/>
                                </a:lnTo>
                                <a:lnTo>
                                  <a:pt x="2892935" y="116371"/>
                                </a:lnTo>
                                <a:lnTo>
                                  <a:pt x="2895608" y="135801"/>
                                </a:lnTo>
                                <a:lnTo>
                                  <a:pt x="2898178" y="92110"/>
                                </a:lnTo>
                                <a:lnTo>
                                  <a:pt x="2900851" y="106708"/>
                                </a:lnTo>
                                <a:lnTo>
                                  <a:pt x="2903421" y="116371"/>
                                </a:lnTo>
                                <a:lnTo>
                                  <a:pt x="2906093" y="106708"/>
                                </a:lnTo>
                                <a:lnTo>
                                  <a:pt x="2908663" y="116371"/>
                                </a:lnTo>
                                <a:lnTo>
                                  <a:pt x="2911336" y="121306"/>
                                </a:lnTo>
                                <a:lnTo>
                                  <a:pt x="2913906" y="77615"/>
                                </a:lnTo>
                                <a:lnTo>
                                  <a:pt x="2916579" y="111540"/>
                                </a:lnTo>
                                <a:lnTo>
                                  <a:pt x="2919149" y="126137"/>
                                </a:lnTo>
                                <a:lnTo>
                                  <a:pt x="2921822" y="111540"/>
                                </a:lnTo>
                                <a:lnTo>
                                  <a:pt x="2924392" y="97044"/>
                                </a:lnTo>
                                <a:lnTo>
                                  <a:pt x="2927065" y="140633"/>
                                </a:lnTo>
                                <a:lnTo>
                                  <a:pt x="2929635" y="130970"/>
                                </a:lnTo>
                                <a:lnTo>
                                  <a:pt x="2932308" y="106708"/>
                                </a:lnTo>
                                <a:lnTo>
                                  <a:pt x="2934878" y="121306"/>
                                </a:lnTo>
                                <a:lnTo>
                                  <a:pt x="2937551" y="135801"/>
                                </a:lnTo>
                                <a:lnTo>
                                  <a:pt x="2940121" y="130970"/>
                                </a:lnTo>
                                <a:lnTo>
                                  <a:pt x="2942794" y="135801"/>
                                </a:lnTo>
                                <a:lnTo>
                                  <a:pt x="2945364" y="135801"/>
                                </a:lnTo>
                                <a:lnTo>
                                  <a:pt x="2948036" y="150399"/>
                                </a:lnTo>
                                <a:lnTo>
                                  <a:pt x="2950606" y="135801"/>
                                </a:lnTo>
                                <a:lnTo>
                                  <a:pt x="2953279" y="121306"/>
                                </a:lnTo>
                                <a:lnTo>
                                  <a:pt x="2955849" y="126137"/>
                                </a:lnTo>
                                <a:lnTo>
                                  <a:pt x="2958522" y="53354"/>
                                </a:lnTo>
                                <a:lnTo>
                                  <a:pt x="2961092" y="92110"/>
                                </a:lnTo>
                                <a:lnTo>
                                  <a:pt x="2963765" y="82447"/>
                                </a:lnTo>
                                <a:lnTo>
                                  <a:pt x="2966335" y="72784"/>
                                </a:lnTo>
                                <a:lnTo>
                                  <a:pt x="2969008" y="111540"/>
                                </a:lnTo>
                                <a:lnTo>
                                  <a:pt x="2971578" y="150399"/>
                                </a:lnTo>
                                <a:lnTo>
                                  <a:pt x="2974251" y="106708"/>
                                </a:lnTo>
                                <a:lnTo>
                                  <a:pt x="2976821" y="106708"/>
                                </a:lnTo>
                                <a:lnTo>
                                  <a:pt x="2979494" y="92110"/>
                                </a:lnTo>
                                <a:lnTo>
                                  <a:pt x="2982064" y="111540"/>
                                </a:lnTo>
                                <a:lnTo>
                                  <a:pt x="2984737" y="116371"/>
                                </a:lnTo>
                                <a:lnTo>
                                  <a:pt x="2987307" y="97044"/>
                                </a:lnTo>
                                <a:lnTo>
                                  <a:pt x="2989877" y="126137"/>
                                </a:lnTo>
                                <a:lnTo>
                                  <a:pt x="2992550" y="101877"/>
                                </a:lnTo>
                                <a:lnTo>
                                  <a:pt x="2995120" y="126137"/>
                                </a:lnTo>
                                <a:lnTo>
                                  <a:pt x="2997792" y="87278"/>
                                </a:lnTo>
                                <a:lnTo>
                                  <a:pt x="3000362" y="116371"/>
                                </a:lnTo>
                                <a:lnTo>
                                  <a:pt x="3003035" y="121306"/>
                                </a:lnTo>
                                <a:lnTo>
                                  <a:pt x="3005605" y="121306"/>
                                </a:lnTo>
                                <a:lnTo>
                                  <a:pt x="3008278" y="87278"/>
                                </a:lnTo>
                                <a:lnTo>
                                  <a:pt x="3010848" y="116371"/>
                                </a:lnTo>
                                <a:lnTo>
                                  <a:pt x="3013521" y="126137"/>
                                </a:lnTo>
                                <a:lnTo>
                                  <a:pt x="3016091" y="87278"/>
                                </a:lnTo>
                                <a:lnTo>
                                  <a:pt x="3018764" y="97044"/>
                                </a:lnTo>
                                <a:lnTo>
                                  <a:pt x="3021334" y="101877"/>
                                </a:lnTo>
                                <a:lnTo>
                                  <a:pt x="3024007" y="106708"/>
                                </a:lnTo>
                                <a:lnTo>
                                  <a:pt x="3026577" y="126137"/>
                                </a:lnTo>
                                <a:lnTo>
                                  <a:pt x="3029250" y="92110"/>
                                </a:lnTo>
                                <a:lnTo>
                                  <a:pt x="3031820" y="111540"/>
                                </a:lnTo>
                                <a:lnTo>
                                  <a:pt x="3034492" y="82447"/>
                                </a:lnTo>
                                <a:lnTo>
                                  <a:pt x="3037062" y="106708"/>
                                </a:lnTo>
                                <a:lnTo>
                                  <a:pt x="3039735" y="116371"/>
                                </a:lnTo>
                                <a:lnTo>
                                  <a:pt x="3042305" y="121306"/>
                                </a:lnTo>
                                <a:lnTo>
                                  <a:pt x="3044978" y="116371"/>
                                </a:lnTo>
                                <a:lnTo>
                                  <a:pt x="3047548" y="121306"/>
                                </a:lnTo>
                                <a:lnTo>
                                  <a:pt x="3050221" y="116371"/>
                                </a:lnTo>
                                <a:lnTo>
                                  <a:pt x="3052791" y="63017"/>
                                </a:lnTo>
                                <a:lnTo>
                                  <a:pt x="3055464" y="106708"/>
                                </a:lnTo>
                                <a:lnTo>
                                  <a:pt x="3058034" y="111540"/>
                                </a:lnTo>
                                <a:lnTo>
                                  <a:pt x="3060707" y="126137"/>
                                </a:lnTo>
                                <a:lnTo>
                                  <a:pt x="3063277" y="97044"/>
                                </a:lnTo>
                                <a:lnTo>
                                  <a:pt x="3065950" y="140633"/>
                                </a:lnTo>
                                <a:lnTo>
                                  <a:pt x="3068520" y="67952"/>
                                </a:lnTo>
                                <a:lnTo>
                                  <a:pt x="3071193" y="111540"/>
                                </a:lnTo>
                                <a:lnTo>
                                  <a:pt x="3073763" y="111540"/>
                                </a:lnTo>
                                <a:lnTo>
                                  <a:pt x="3076436" y="63017"/>
                                </a:lnTo>
                                <a:lnTo>
                                  <a:pt x="3079006" y="126137"/>
                                </a:lnTo>
                                <a:lnTo>
                                  <a:pt x="3081678" y="126137"/>
                                </a:lnTo>
                                <a:lnTo>
                                  <a:pt x="3084248" y="92110"/>
                                </a:lnTo>
                                <a:lnTo>
                                  <a:pt x="3086921" y="87278"/>
                                </a:lnTo>
                                <a:lnTo>
                                  <a:pt x="3089491" y="82447"/>
                                </a:lnTo>
                                <a:lnTo>
                                  <a:pt x="3092164" y="145567"/>
                                </a:lnTo>
                                <a:lnTo>
                                  <a:pt x="3094734" y="101877"/>
                                </a:lnTo>
                                <a:lnTo>
                                  <a:pt x="3097407" y="126137"/>
                                </a:lnTo>
                                <a:lnTo>
                                  <a:pt x="3099977" y="101877"/>
                                </a:lnTo>
                                <a:lnTo>
                                  <a:pt x="3102650" y="130970"/>
                                </a:lnTo>
                                <a:lnTo>
                                  <a:pt x="3105220" y="101877"/>
                                </a:lnTo>
                                <a:lnTo>
                                  <a:pt x="3107893" y="140633"/>
                                </a:lnTo>
                                <a:lnTo>
                                  <a:pt x="3110463" y="135801"/>
                                </a:lnTo>
                                <a:lnTo>
                                  <a:pt x="3113136" y="111540"/>
                                </a:lnTo>
                                <a:lnTo>
                                  <a:pt x="3115706" y="101877"/>
                                </a:lnTo>
                                <a:lnTo>
                                  <a:pt x="3118378" y="116371"/>
                                </a:lnTo>
                                <a:lnTo>
                                  <a:pt x="3120948" y="121306"/>
                                </a:lnTo>
                                <a:lnTo>
                                  <a:pt x="3123621" y="106708"/>
                                </a:lnTo>
                                <a:lnTo>
                                  <a:pt x="3126191" y="101877"/>
                                </a:lnTo>
                                <a:lnTo>
                                  <a:pt x="3128761" y="111540"/>
                                </a:lnTo>
                                <a:lnTo>
                                  <a:pt x="3131434" y="140633"/>
                                </a:lnTo>
                                <a:lnTo>
                                  <a:pt x="3134004" y="97044"/>
                                </a:lnTo>
                                <a:lnTo>
                                  <a:pt x="3136677" y="116371"/>
                                </a:lnTo>
                                <a:lnTo>
                                  <a:pt x="3139247" y="87278"/>
                                </a:lnTo>
                                <a:lnTo>
                                  <a:pt x="3141920" y="126137"/>
                                </a:lnTo>
                                <a:lnTo>
                                  <a:pt x="3144490" y="130970"/>
                                </a:lnTo>
                                <a:lnTo>
                                  <a:pt x="3147163" y="130970"/>
                                </a:lnTo>
                                <a:lnTo>
                                  <a:pt x="3149733" y="116371"/>
                                </a:lnTo>
                                <a:lnTo>
                                  <a:pt x="3152405" y="101877"/>
                                </a:lnTo>
                                <a:lnTo>
                                  <a:pt x="3154976" y="101877"/>
                                </a:lnTo>
                                <a:lnTo>
                                  <a:pt x="3157648" y="126137"/>
                                </a:lnTo>
                                <a:lnTo>
                                  <a:pt x="3160218" y="111540"/>
                                </a:lnTo>
                                <a:lnTo>
                                  <a:pt x="3162892" y="97044"/>
                                </a:lnTo>
                                <a:lnTo>
                                  <a:pt x="3165462" y="121306"/>
                                </a:lnTo>
                                <a:lnTo>
                                  <a:pt x="3168134" y="106708"/>
                                </a:lnTo>
                                <a:lnTo>
                                  <a:pt x="3170704" y="111540"/>
                                </a:lnTo>
                                <a:lnTo>
                                  <a:pt x="3173377" y="97044"/>
                                </a:lnTo>
                                <a:lnTo>
                                  <a:pt x="3175947" y="106708"/>
                                </a:lnTo>
                                <a:lnTo>
                                  <a:pt x="3178620" y="101877"/>
                                </a:lnTo>
                                <a:lnTo>
                                  <a:pt x="3181190" y="126137"/>
                                </a:lnTo>
                                <a:lnTo>
                                  <a:pt x="3183863" y="97044"/>
                                </a:lnTo>
                                <a:lnTo>
                                  <a:pt x="3186433" y="116371"/>
                                </a:lnTo>
                                <a:lnTo>
                                  <a:pt x="3189106" y="77615"/>
                                </a:lnTo>
                                <a:lnTo>
                                  <a:pt x="3191676" y="116371"/>
                                </a:lnTo>
                                <a:lnTo>
                                  <a:pt x="3194349" y="126137"/>
                                </a:lnTo>
                                <a:lnTo>
                                  <a:pt x="3199592" y="126137"/>
                                </a:lnTo>
                                <a:lnTo>
                                  <a:pt x="3202162" y="130970"/>
                                </a:lnTo>
                                <a:lnTo>
                                  <a:pt x="3204834" y="121306"/>
                                </a:lnTo>
                                <a:lnTo>
                                  <a:pt x="3207404" y="121306"/>
                                </a:lnTo>
                                <a:lnTo>
                                  <a:pt x="3210077" y="101877"/>
                                </a:lnTo>
                                <a:lnTo>
                                  <a:pt x="3212647" y="106708"/>
                                </a:lnTo>
                                <a:lnTo>
                                  <a:pt x="3215320" y="111540"/>
                                </a:lnTo>
                                <a:lnTo>
                                  <a:pt x="3217890" y="121306"/>
                                </a:lnTo>
                                <a:lnTo>
                                  <a:pt x="3220563" y="111540"/>
                                </a:lnTo>
                                <a:lnTo>
                                  <a:pt x="3223133" y="72784"/>
                                </a:lnTo>
                                <a:lnTo>
                                  <a:pt x="3225806" y="111540"/>
                                </a:lnTo>
                                <a:lnTo>
                                  <a:pt x="3228376" y="121306"/>
                                </a:lnTo>
                                <a:lnTo>
                                  <a:pt x="3231049" y="126137"/>
                                </a:lnTo>
                                <a:lnTo>
                                  <a:pt x="3233619" y="77615"/>
                                </a:lnTo>
                                <a:lnTo>
                                  <a:pt x="3236292" y="111540"/>
                                </a:lnTo>
                                <a:lnTo>
                                  <a:pt x="3238862" y="92110"/>
                                </a:lnTo>
                                <a:lnTo>
                                  <a:pt x="3241534" y="97044"/>
                                </a:lnTo>
                                <a:lnTo>
                                  <a:pt x="3244104" y="126137"/>
                                </a:lnTo>
                                <a:lnTo>
                                  <a:pt x="3246778" y="111540"/>
                                </a:lnTo>
                                <a:lnTo>
                                  <a:pt x="3249348" y="126137"/>
                                </a:lnTo>
                                <a:lnTo>
                                  <a:pt x="3252020" y="126137"/>
                                </a:lnTo>
                                <a:lnTo>
                                  <a:pt x="3254590" y="92110"/>
                                </a:lnTo>
                                <a:lnTo>
                                  <a:pt x="3257263" y="72784"/>
                                </a:lnTo>
                                <a:lnTo>
                                  <a:pt x="3259833" y="130970"/>
                                </a:lnTo>
                                <a:lnTo>
                                  <a:pt x="3262403" y="87278"/>
                                </a:lnTo>
                                <a:lnTo>
                                  <a:pt x="3265076" y="82447"/>
                                </a:lnTo>
                                <a:lnTo>
                                  <a:pt x="3267646" y="140633"/>
                                </a:lnTo>
                                <a:lnTo>
                                  <a:pt x="3270319" y="126137"/>
                                </a:lnTo>
                                <a:lnTo>
                                  <a:pt x="3272889" y="101877"/>
                                </a:lnTo>
                                <a:lnTo>
                                  <a:pt x="3275562" y="106708"/>
                                </a:lnTo>
                                <a:lnTo>
                                  <a:pt x="3278132" y="77615"/>
                                </a:lnTo>
                                <a:lnTo>
                                  <a:pt x="3280805" y="121306"/>
                                </a:lnTo>
                                <a:lnTo>
                                  <a:pt x="3283375" y="101877"/>
                                </a:lnTo>
                                <a:lnTo>
                                  <a:pt x="3286047" y="87278"/>
                                </a:lnTo>
                                <a:lnTo>
                                  <a:pt x="3288618" y="101877"/>
                                </a:lnTo>
                                <a:lnTo>
                                  <a:pt x="3291290" y="130970"/>
                                </a:lnTo>
                                <a:lnTo>
                                  <a:pt x="3293860" y="116371"/>
                                </a:lnTo>
                                <a:lnTo>
                                  <a:pt x="3296533" y="116371"/>
                                </a:lnTo>
                                <a:lnTo>
                                  <a:pt x="3299103" y="111540"/>
                                </a:lnTo>
                                <a:lnTo>
                                  <a:pt x="3301776" y="135801"/>
                                </a:lnTo>
                                <a:lnTo>
                                  <a:pt x="3304346" y="101877"/>
                                </a:lnTo>
                                <a:lnTo>
                                  <a:pt x="3307019" y="111540"/>
                                </a:lnTo>
                                <a:lnTo>
                                  <a:pt x="3309589" y="101877"/>
                                </a:lnTo>
                                <a:lnTo>
                                  <a:pt x="3312262" y="97044"/>
                                </a:lnTo>
                                <a:lnTo>
                                  <a:pt x="3314832" y="121306"/>
                                </a:lnTo>
                                <a:lnTo>
                                  <a:pt x="3317505" y="101877"/>
                                </a:lnTo>
                                <a:lnTo>
                                  <a:pt x="3320075" y="63017"/>
                                </a:lnTo>
                                <a:lnTo>
                                  <a:pt x="3322748" y="106708"/>
                                </a:lnTo>
                                <a:lnTo>
                                  <a:pt x="3325318" y="97044"/>
                                </a:lnTo>
                                <a:lnTo>
                                  <a:pt x="3327990" y="92110"/>
                                </a:lnTo>
                                <a:lnTo>
                                  <a:pt x="3330560" y="92110"/>
                                </a:lnTo>
                                <a:lnTo>
                                  <a:pt x="3333233" y="97044"/>
                                </a:lnTo>
                                <a:lnTo>
                                  <a:pt x="3335803" y="130970"/>
                                </a:lnTo>
                                <a:lnTo>
                                  <a:pt x="3338476" y="111540"/>
                                </a:lnTo>
                                <a:lnTo>
                                  <a:pt x="3341046" y="92110"/>
                                </a:lnTo>
                                <a:lnTo>
                                  <a:pt x="3343719" y="126137"/>
                                </a:lnTo>
                                <a:lnTo>
                                  <a:pt x="3346289" y="58186"/>
                                </a:lnTo>
                                <a:lnTo>
                                  <a:pt x="3348962" y="77615"/>
                                </a:lnTo>
                                <a:lnTo>
                                  <a:pt x="3351532" y="101877"/>
                                </a:lnTo>
                                <a:lnTo>
                                  <a:pt x="3354205" y="82447"/>
                                </a:lnTo>
                                <a:lnTo>
                                  <a:pt x="3356775" y="111540"/>
                                </a:lnTo>
                                <a:lnTo>
                                  <a:pt x="3359448" y="116371"/>
                                </a:lnTo>
                                <a:lnTo>
                                  <a:pt x="3362018" y="116371"/>
                                </a:lnTo>
                                <a:lnTo>
                                  <a:pt x="3364691" y="92110"/>
                                </a:lnTo>
                                <a:lnTo>
                                  <a:pt x="3367261" y="82447"/>
                                </a:lnTo>
                                <a:lnTo>
                                  <a:pt x="3369934" y="92110"/>
                                </a:lnTo>
                                <a:lnTo>
                                  <a:pt x="3372504" y="135801"/>
                                </a:lnTo>
                                <a:lnTo>
                                  <a:pt x="3375176" y="111540"/>
                                </a:lnTo>
                                <a:lnTo>
                                  <a:pt x="3377746" y="111540"/>
                                </a:lnTo>
                                <a:lnTo>
                                  <a:pt x="3380419" y="126137"/>
                                </a:lnTo>
                                <a:lnTo>
                                  <a:pt x="3382989" y="82447"/>
                                </a:lnTo>
                                <a:lnTo>
                                  <a:pt x="3385662" y="82447"/>
                                </a:lnTo>
                                <a:lnTo>
                                  <a:pt x="3388232" y="111540"/>
                                </a:lnTo>
                                <a:lnTo>
                                  <a:pt x="3390905" y="101877"/>
                                </a:lnTo>
                                <a:lnTo>
                                  <a:pt x="3393475" y="101877"/>
                                </a:lnTo>
                                <a:lnTo>
                                  <a:pt x="3396045" y="121306"/>
                                </a:lnTo>
                                <a:lnTo>
                                  <a:pt x="3398718" y="97044"/>
                                </a:lnTo>
                                <a:lnTo>
                                  <a:pt x="3401288" y="135801"/>
                                </a:lnTo>
                                <a:lnTo>
                                  <a:pt x="3403961" y="101877"/>
                                </a:lnTo>
                                <a:lnTo>
                                  <a:pt x="3406531" y="106708"/>
                                </a:lnTo>
                                <a:lnTo>
                                  <a:pt x="3409204" y="97044"/>
                                </a:lnTo>
                                <a:lnTo>
                                  <a:pt x="3411774" y="116371"/>
                                </a:lnTo>
                                <a:lnTo>
                                  <a:pt x="3414447" y="97044"/>
                                </a:lnTo>
                                <a:lnTo>
                                  <a:pt x="3417017" y="111540"/>
                                </a:lnTo>
                                <a:lnTo>
                                  <a:pt x="3419689" y="106708"/>
                                </a:lnTo>
                                <a:lnTo>
                                  <a:pt x="3422259" y="97044"/>
                                </a:lnTo>
                                <a:lnTo>
                                  <a:pt x="3424932" y="135801"/>
                                </a:lnTo>
                                <a:lnTo>
                                  <a:pt x="3427502" y="116371"/>
                                </a:lnTo>
                                <a:lnTo>
                                  <a:pt x="3430175" y="126137"/>
                                </a:lnTo>
                                <a:lnTo>
                                  <a:pt x="3432745" y="126137"/>
                                </a:lnTo>
                                <a:lnTo>
                                  <a:pt x="3435418" y="101877"/>
                                </a:lnTo>
                                <a:lnTo>
                                  <a:pt x="3437988" y="101877"/>
                                </a:lnTo>
                                <a:lnTo>
                                  <a:pt x="3440661" y="87278"/>
                                </a:lnTo>
                                <a:lnTo>
                                  <a:pt x="3443231" y="106708"/>
                                </a:lnTo>
                                <a:lnTo>
                                  <a:pt x="3445904" y="77615"/>
                                </a:lnTo>
                                <a:lnTo>
                                  <a:pt x="3448474" y="111540"/>
                                </a:lnTo>
                                <a:lnTo>
                                  <a:pt x="3451146" y="130970"/>
                                </a:lnTo>
                                <a:lnTo>
                                  <a:pt x="3453716" y="116371"/>
                                </a:lnTo>
                                <a:lnTo>
                                  <a:pt x="3456390" y="97044"/>
                                </a:lnTo>
                                <a:lnTo>
                                  <a:pt x="3458960" y="101877"/>
                                </a:lnTo>
                                <a:lnTo>
                                  <a:pt x="3461632" y="97044"/>
                                </a:lnTo>
                                <a:lnTo>
                                  <a:pt x="3464202" y="126137"/>
                                </a:lnTo>
                                <a:lnTo>
                                  <a:pt x="3466875" y="97044"/>
                                </a:lnTo>
                                <a:lnTo>
                                  <a:pt x="3469445" y="121306"/>
                                </a:lnTo>
                                <a:lnTo>
                                  <a:pt x="3472118" y="97044"/>
                                </a:lnTo>
                                <a:lnTo>
                                  <a:pt x="3474688" y="87278"/>
                                </a:lnTo>
                                <a:lnTo>
                                  <a:pt x="3477361" y="97044"/>
                                </a:lnTo>
                                <a:lnTo>
                                  <a:pt x="3479931" y="130970"/>
                                </a:lnTo>
                                <a:lnTo>
                                  <a:pt x="3482604" y="111540"/>
                                </a:lnTo>
                                <a:lnTo>
                                  <a:pt x="3485174" y="97044"/>
                                </a:lnTo>
                                <a:lnTo>
                                  <a:pt x="3487847" y="106708"/>
                                </a:lnTo>
                                <a:lnTo>
                                  <a:pt x="3490417" y="101877"/>
                                </a:lnTo>
                                <a:lnTo>
                                  <a:pt x="3493090" y="67952"/>
                                </a:lnTo>
                                <a:lnTo>
                                  <a:pt x="3495660" y="130970"/>
                                </a:lnTo>
                                <a:lnTo>
                                  <a:pt x="3498333" y="130970"/>
                                </a:lnTo>
                                <a:lnTo>
                                  <a:pt x="3500903" y="111540"/>
                                </a:lnTo>
                                <a:lnTo>
                                  <a:pt x="3503575" y="82447"/>
                                </a:lnTo>
                                <a:lnTo>
                                  <a:pt x="3506145" y="130970"/>
                                </a:lnTo>
                                <a:lnTo>
                                  <a:pt x="3508818" y="97044"/>
                                </a:lnTo>
                                <a:lnTo>
                                  <a:pt x="3511388" y="77615"/>
                                </a:lnTo>
                                <a:lnTo>
                                  <a:pt x="3514061" y="121306"/>
                                </a:lnTo>
                                <a:lnTo>
                                  <a:pt x="3516631" y="106708"/>
                                </a:lnTo>
                                <a:lnTo>
                                  <a:pt x="3519304" y="101877"/>
                                </a:lnTo>
                                <a:lnTo>
                                  <a:pt x="3521874" y="92110"/>
                                </a:lnTo>
                                <a:lnTo>
                                  <a:pt x="3524547" y="116371"/>
                                </a:lnTo>
                                <a:lnTo>
                                  <a:pt x="3527117" y="92110"/>
                                </a:lnTo>
                                <a:lnTo>
                                  <a:pt x="3529790" y="97044"/>
                                </a:lnTo>
                                <a:lnTo>
                                  <a:pt x="3532360" y="135801"/>
                                </a:lnTo>
                                <a:lnTo>
                                  <a:pt x="3534930" y="106708"/>
                                </a:lnTo>
                                <a:lnTo>
                                  <a:pt x="3537602" y="111540"/>
                                </a:lnTo>
                                <a:lnTo>
                                  <a:pt x="3540172" y="116371"/>
                                </a:lnTo>
                                <a:lnTo>
                                  <a:pt x="3542846" y="155230"/>
                                </a:lnTo>
                                <a:lnTo>
                                  <a:pt x="3545415" y="121306"/>
                                </a:lnTo>
                                <a:lnTo>
                                  <a:pt x="3548089" y="116371"/>
                                </a:lnTo>
                                <a:lnTo>
                                  <a:pt x="3550659" y="111540"/>
                                </a:lnTo>
                                <a:lnTo>
                                  <a:pt x="3553331" y="82447"/>
                                </a:lnTo>
                                <a:lnTo>
                                  <a:pt x="3555901" y="135801"/>
                                </a:lnTo>
                                <a:lnTo>
                                  <a:pt x="3558574" y="116371"/>
                                </a:lnTo>
                                <a:lnTo>
                                  <a:pt x="3561144" y="140633"/>
                                </a:lnTo>
                                <a:lnTo>
                                  <a:pt x="3563817" y="97044"/>
                                </a:lnTo>
                                <a:lnTo>
                                  <a:pt x="3566387" y="116371"/>
                                </a:lnTo>
                                <a:lnTo>
                                  <a:pt x="3569060" y="53354"/>
                                </a:lnTo>
                                <a:lnTo>
                                  <a:pt x="3571630" y="140633"/>
                                </a:lnTo>
                                <a:lnTo>
                                  <a:pt x="3574302" y="106708"/>
                                </a:lnTo>
                                <a:lnTo>
                                  <a:pt x="3576873" y="116371"/>
                                </a:lnTo>
                                <a:lnTo>
                                  <a:pt x="3579546" y="106708"/>
                                </a:lnTo>
                                <a:lnTo>
                                  <a:pt x="3582116" y="106708"/>
                                </a:lnTo>
                                <a:lnTo>
                                  <a:pt x="3584788" y="111540"/>
                                </a:lnTo>
                                <a:lnTo>
                                  <a:pt x="3587358" y="106708"/>
                                </a:lnTo>
                                <a:lnTo>
                                  <a:pt x="3590031" y="77615"/>
                                </a:lnTo>
                                <a:lnTo>
                                  <a:pt x="3592601" y="97044"/>
                                </a:lnTo>
                                <a:lnTo>
                                  <a:pt x="3595274" y="126137"/>
                                </a:lnTo>
                                <a:lnTo>
                                  <a:pt x="3597844" y="111540"/>
                                </a:lnTo>
                                <a:lnTo>
                                  <a:pt x="3600517" y="101877"/>
                                </a:lnTo>
                                <a:lnTo>
                                  <a:pt x="3603087" y="101877"/>
                                </a:lnTo>
                                <a:lnTo>
                                  <a:pt x="3605760" y="106708"/>
                                </a:lnTo>
                                <a:lnTo>
                                  <a:pt x="3608330" y="130970"/>
                                </a:lnTo>
                                <a:lnTo>
                                  <a:pt x="3611003" y="121306"/>
                                </a:lnTo>
                                <a:lnTo>
                                  <a:pt x="3613573" y="101877"/>
                                </a:lnTo>
                                <a:lnTo>
                                  <a:pt x="3616246" y="116371"/>
                                </a:lnTo>
                                <a:lnTo>
                                  <a:pt x="3618816" y="111540"/>
                                </a:lnTo>
                                <a:lnTo>
                                  <a:pt x="3621488" y="77615"/>
                                </a:lnTo>
                                <a:lnTo>
                                  <a:pt x="3624058" y="72784"/>
                                </a:lnTo>
                                <a:lnTo>
                                  <a:pt x="3626731" y="87278"/>
                                </a:lnTo>
                                <a:lnTo>
                                  <a:pt x="3629301" y="111540"/>
                                </a:lnTo>
                                <a:lnTo>
                                  <a:pt x="3631975" y="111540"/>
                                </a:lnTo>
                                <a:lnTo>
                                  <a:pt x="3634545" y="130970"/>
                                </a:lnTo>
                                <a:lnTo>
                                  <a:pt x="3637217" y="121306"/>
                                </a:lnTo>
                                <a:lnTo>
                                  <a:pt x="3639787" y="97044"/>
                                </a:lnTo>
                                <a:lnTo>
                                  <a:pt x="3642460" y="92110"/>
                                </a:lnTo>
                                <a:lnTo>
                                  <a:pt x="3645030" y="130970"/>
                                </a:lnTo>
                                <a:lnTo>
                                  <a:pt x="3647703" y="111540"/>
                                </a:lnTo>
                                <a:lnTo>
                                  <a:pt x="3652946" y="111540"/>
                                </a:lnTo>
                                <a:lnTo>
                                  <a:pt x="3655516" y="130970"/>
                                </a:lnTo>
                                <a:lnTo>
                                  <a:pt x="3658188" y="82447"/>
                                </a:lnTo>
                                <a:lnTo>
                                  <a:pt x="3660759" y="101877"/>
                                </a:lnTo>
                                <a:lnTo>
                                  <a:pt x="3663432" y="101877"/>
                                </a:lnTo>
                                <a:lnTo>
                                  <a:pt x="3666002" y="67952"/>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69" name="Shape 2569"/>
                        <wps:cNvSpPr/>
                        <wps:spPr>
                          <a:xfrm>
                            <a:off x="613683" y="5665798"/>
                            <a:ext cx="3666002" cy="839168"/>
                          </a:xfrm>
                          <a:custGeom>
                            <a:avLst/>
                            <a:gdLst/>
                            <a:ahLst/>
                            <a:cxnLst/>
                            <a:rect l="0" t="0" r="0" b="0"/>
                            <a:pathLst>
                              <a:path w="3666002" h="839168">
                                <a:moveTo>
                                  <a:pt x="0" y="713133"/>
                                </a:moveTo>
                                <a:lnTo>
                                  <a:pt x="2673" y="795580"/>
                                </a:lnTo>
                                <a:lnTo>
                                  <a:pt x="5243" y="552969"/>
                                </a:lnTo>
                                <a:lnTo>
                                  <a:pt x="7813" y="567567"/>
                                </a:lnTo>
                                <a:lnTo>
                                  <a:pt x="10486" y="582061"/>
                                </a:lnTo>
                                <a:lnTo>
                                  <a:pt x="13056" y="601491"/>
                                </a:lnTo>
                                <a:lnTo>
                                  <a:pt x="15729" y="586996"/>
                                </a:lnTo>
                                <a:lnTo>
                                  <a:pt x="18299" y="586996"/>
                                </a:lnTo>
                                <a:lnTo>
                                  <a:pt x="20971" y="679107"/>
                                </a:lnTo>
                                <a:lnTo>
                                  <a:pt x="23541" y="596660"/>
                                </a:lnTo>
                                <a:lnTo>
                                  <a:pt x="26214" y="417168"/>
                                </a:lnTo>
                                <a:lnTo>
                                  <a:pt x="28784" y="538474"/>
                                </a:lnTo>
                                <a:lnTo>
                                  <a:pt x="31457" y="674274"/>
                                </a:lnTo>
                                <a:lnTo>
                                  <a:pt x="34027" y="650014"/>
                                </a:lnTo>
                                <a:lnTo>
                                  <a:pt x="36700" y="611257"/>
                                </a:lnTo>
                                <a:lnTo>
                                  <a:pt x="39270" y="654845"/>
                                </a:lnTo>
                                <a:lnTo>
                                  <a:pt x="41943" y="683938"/>
                                </a:lnTo>
                                <a:lnTo>
                                  <a:pt x="44513" y="514213"/>
                                </a:lnTo>
                                <a:lnTo>
                                  <a:pt x="47186" y="523876"/>
                                </a:lnTo>
                                <a:lnTo>
                                  <a:pt x="49756" y="650014"/>
                                </a:lnTo>
                                <a:lnTo>
                                  <a:pt x="52429" y="616089"/>
                                </a:lnTo>
                                <a:lnTo>
                                  <a:pt x="54999" y="586996"/>
                                </a:lnTo>
                                <a:lnTo>
                                  <a:pt x="57672" y="698536"/>
                                </a:lnTo>
                                <a:lnTo>
                                  <a:pt x="60242" y="557903"/>
                                </a:lnTo>
                                <a:lnTo>
                                  <a:pt x="62914" y="572398"/>
                                </a:lnTo>
                                <a:lnTo>
                                  <a:pt x="65484" y="499615"/>
                                </a:lnTo>
                                <a:lnTo>
                                  <a:pt x="68157" y="572398"/>
                                </a:lnTo>
                                <a:lnTo>
                                  <a:pt x="70727" y="683938"/>
                                </a:lnTo>
                                <a:lnTo>
                                  <a:pt x="73400" y="664611"/>
                                </a:lnTo>
                                <a:lnTo>
                                  <a:pt x="75970" y="591827"/>
                                </a:lnTo>
                                <a:lnTo>
                                  <a:pt x="78643" y="499615"/>
                                </a:lnTo>
                                <a:lnTo>
                                  <a:pt x="81213" y="480289"/>
                                </a:lnTo>
                                <a:lnTo>
                                  <a:pt x="83886" y="625753"/>
                                </a:lnTo>
                                <a:lnTo>
                                  <a:pt x="86456" y="557903"/>
                                </a:lnTo>
                                <a:lnTo>
                                  <a:pt x="89129" y="577230"/>
                                </a:lnTo>
                                <a:lnTo>
                                  <a:pt x="91699" y="582061"/>
                                </a:lnTo>
                                <a:lnTo>
                                  <a:pt x="94372" y="533643"/>
                                </a:lnTo>
                                <a:lnTo>
                                  <a:pt x="96942" y="611257"/>
                                </a:lnTo>
                                <a:lnTo>
                                  <a:pt x="99614" y="470522"/>
                                </a:lnTo>
                                <a:lnTo>
                                  <a:pt x="102185" y="548137"/>
                                </a:lnTo>
                                <a:lnTo>
                                  <a:pt x="104857" y="635519"/>
                                </a:lnTo>
                                <a:lnTo>
                                  <a:pt x="107427" y="620920"/>
                                </a:lnTo>
                                <a:lnTo>
                                  <a:pt x="110100" y="654845"/>
                                </a:lnTo>
                                <a:lnTo>
                                  <a:pt x="112670" y="630584"/>
                                </a:lnTo>
                                <a:lnTo>
                                  <a:pt x="115343" y="460859"/>
                                </a:lnTo>
                                <a:lnTo>
                                  <a:pt x="117913" y="499615"/>
                                </a:lnTo>
                                <a:lnTo>
                                  <a:pt x="120586" y="504447"/>
                                </a:lnTo>
                                <a:lnTo>
                                  <a:pt x="123156" y="606323"/>
                                </a:lnTo>
                                <a:lnTo>
                                  <a:pt x="125829" y="572398"/>
                                </a:lnTo>
                                <a:lnTo>
                                  <a:pt x="128399" y="596660"/>
                                </a:lnTo>
                                <a:lnTo>
                                  <a:pt x="131072" y="494783"/>
                                </a:lnTo>
                                <a:lnTo>
                                  <a:pt x="133642" y="523876"/>
                                </a:lnTo>
                                <a:lnTo>
                                  <a:pt x="136315" y="397739"/>
                                </a:lnTo>
                                <a:lnTo>
                                  <a:pt x="138885" y="494783"/>
                                </a:lnTo>
                                <a:lnTo>
                                  <a:pt x="141558" y="664611"/>
                                </a:lnTo>
                                <a:lnTo>
                                  <a:pt x="144128" y="562735"/>
                                </a:lnTo>
                                <a:lnTo>
                                  <a:pt x="146698" y="620920"/>
                                </a:lnTo>
                                <a:lnTo>
                                  <a:pt x="149370" y="591827"/>
                                </a:lnTo>
                                <a:lnTo>
                                  <a:pt x="151940" y="528708"/>
                                </a:lnTo>
                                <a:lnTo>
                                  <a:pt x="154613" y="456027"/>
                                </a:lnTo>
                                <a:lnTo>
                                  <a:pt x="157183" y="378412"/>
                                </a:lnTo>
                                <a:lnTo>
                                  <a:pt x="159856" y="523876"/>
                                </a:lnTo>
                                <a:lnTo>
                                  <a:pt x="162426" y="412337"/>
                                </a:lnTo>
                                <a:lnTo>
                                  <a:pt x="165099" y="606323"/>
                                </a:lnTo>
                                <a:lnTo>
                                  <a:pt x="167669" y="664611"/>
                                </a:lnTo>
                                <a:lnTo>
                                  <a:pt x="170342" y="465690"/>
                                </a:lnTo>
                                <a:lnTo>
                                  <a:pt x="172912" y="349217"/>
                                </a:lnTo>
                                <a:lnTo>
                                  <a:pt x="175585" y="499615"/>
                                </a:lnTo>
                                <a:lnTo>
                                  <a:pt x="178155" y="489952"/>
                                </a:lnTo>
                                <a:lnTo>
                                  <a:pt x="180828" y="596660"/>
                                </a:lnTo>
                                <a:lnTo>
                                  <a:pt x="183398" y="557903"/>
                                </a:lnTo>
                                <a:lnTo>
                                  <a:pt x="186071" y="630584"/>
                                </a:lnTo>
                                <a:lnTo>
                                  <a:pt x="188641" y="591827"/>
                                </a:lnTo>
                                <a:lnTo>
                                  <a:pt x="191313" y="441430"/>
                                </a:lnTo>
                                <a:lnTo>
                                  <a:pt x="193883" y="363814"/>
                                </a:lnTo>
                                <a:lnTo>
                                  <a:pt x="196556" y="552969"/>
                                </a:lnTo>
                                <a:lnTo>
                                  <a:pt x="199126" y="465690"/>
                                </a:lnTo>
                                <a:lnTo>
                                  <a:pt x="201799" y="591827"/>
                                </a:lnTo>
                                <a:lnTo>
                                  <a:pt x="204369" y="504447"/>
                                </a:lnTo>
                                <a:lnTo>
                                  <a:pt x="207042" y="465690"/>
                                </a:lnTo>
                                <a:lnTo>
                                  <a:pt x="209612" y="363814"/>
                                </a:lnTo>
                                <a:lnTo>
                                  <a:pt x="212285" y="388076"/>
                                </a:lnTo>
                                <a:lnTo>
                                  <a:pt x="214855" y="465690"/>
                                </a:lnTo>
                                <a:lnTo>
                                  <a:pt x="217528" y="562735"/>
                                </a:lnTo>
                                <a:lnTo>
                                  <a:pt x="220098" y="567567"/>
                                </a:lnTo>
                                <a:lnTo>
                                  <a:pt x="222771" y="412337"/>
                                </a:lnTo>
                                <a:lnTo>
                                  <a:pt x="225341" y="320124"/>
                                </a:lnTo>
                                <a:lnTo>
                                  <a:pt x="228014" y="300797"/>
                                </a:lnTo>
                                <a:lnTo>
                                  <a:pt x="230584" y="329890"/>
                                </a:lnTo>
                                <a:lnTo>
                                  <a:pt x="233256" y="523876"/>
                                </a:lnTo>
                                <a:lnTo>
                                  <a:pt x="235826" y="562735"/>
                                </a:lnTo>
                                <a:lnTo>
                                  <a:pt x="238499" y="436597"/>
                                </a:lnTo>
                                <a:lnTo>
                                  <a:pt x="241069" y="489952"/>
                                </a:lnTo>
                                <a:lnTo>
                                  <a:pt x="243742" y="300797"/>
                                </a:lnTo>
                                <a:lnTo>
                                  <a:pt x="246312" y="257106"/>
                                </a:lnTo>
                                <a:lnTo>
                                  <a:pt x="248985" y="320124"/>
                                </a:lnTo>
                                <a:lnTo>
                                  <a:pt x="251555" y="417168"/>
                                </a:lnTo>
                                <a:lnTo>
                                  <a:pt x="254228" y="577230"/>
                                </a:lnTo>
                                <a:lnTo>
                                  <a:pt x="256798" y="548137"/>
                                </a:lnTo>
                                <a:lnTo>
                                  <a:pt x="259471" y="514213"/>
                                </a:lnTo>
                                <a:lnTo>
                                  <a:pt x="262041" y="460859"/>
                                </a:lnTo>
                                <a:lnTo>
                                  <a:pt x="264714" y="407505"/>
                                </a:lnTo>
                                <a:lnTo>
                                  <a:pt x="267284" y="417168"/>
                                </a:lnTo>
                                <a:lnTo>
                                  <a:pt x="269957" y="591827"/>
                                </a:lnTo>
                                <a:lnTo>
                                  <a:pt x="272527" y="543306"/>
                                </a:lnTo>
                                <a:lnTo>
                                  <a:pt x="275199" y="523876"/>
                                </a:lnTo>
                                <a:lnTo>
                                  <a:pt x="277769" y="533643"/>
                                </a:lnTo>
                                <a:lnTo>
                                  <a:pt x="280339" y="538474"/>
                                </a:lnTo>
                                <a:lnTo>
                                  <a:pt x="283012" y="436597"/>
                                </a:lnTo>
                                <a:lnTo>
                                  <a:pt x="285582" y="358983"/>
                                </a:lnTo>
                                <a:lnTo>
                                  <a:pt x="288255" y="533643"/>
                                </a:lnTo>
                                <a:lnTo>
                                  <a:pt x="290825" y="548137"/>
                                </a:lnTo>
                                <a:lnTo>
                                  <a:pt x="293498" y="485120"/>
                                </a:lnTo>
                                <a:lnTo>
                                  <a:pt x="296068" y="523876"/>
                                </a:lnTo>
                                <a:lnTo>
                                  <a:pt x="298741" y="494783"/>
                                </a:lnTo>
                                <a:lnTo>
                                  <a:pt x="301311" y="441430"/>
                                </a:lnTo>
                                <a:lnTo>
                                  <a:pt x="303984" y="315292"/>
                                </a:lnTo>
                                <a:lnTo>
                                  <a:pt x="306554" y="460859"/>
                                </a:lnTo>
                                <a:lnTo>
                                  <a:pt x="309227" y="417168"/>
                                </a:lnTo>
                                <a:lnTo>
                                  <a:pt x="311797" y="431766"/>
                                </a:lnTo>
                                <a:lnTo>
                                  <a:pt x="314469" y="465690"/>
                                </a:lnTo>
                                <a:lnTo>
                                  <a:pt x="317039" y="397739"/>
                                </a:lnTo>
                                <a:lnTo>
                                  <a:pt x="319712" y="378412"/>
                                </a:lnTo>
                                <a:lnTo>
                                  <a:pt x="322283" y="310460"/>
                                </a:lnTo>
                                <a:lnTo>
                                  <a:pt x="324955" y="562735"/>
                                </a:lnTo>
                                <a:lnTo>
                                  <a:pt x="327525" y="485120"/>
                                </a:lnTo>
                                <a:lnTo>
                                  <a:pt x="330198" y="378412"/>
                                </a:lnTo>
                                <a:lnTo>
                                  <a:pt x="332768" y="489952"/>
                                </a:lnTo>
                                <a:lnTo>
                                  <a:pt x="335441" y="354151"/>
                                </a:lnTo>
                                <a:lnTo>
                                  <a:pt x="338011" y="402673"/>
                                </a:lnTo>
                                <a:lnTo>
                                  <a:pt x="340684" y="426831"/>
                                </a:lnTo>
                                <a:lnTo>
                                  <a:pt x="343254" y="475354"/>
                                </a:lnTo>
                                <a:lnTo>
                                  <a:pt x="345927" y="494783"/>
                                </a:lnTo>
                                <a:lnTo>
                                  <a:pt x="348497" y="567567"/>
                                </a:lnTo>
                                <a:lnTo>
                                  <a:pt x="351170" y="417168"/>
                                </a:lnTo>
                                <a:lnTo>
                                  <a:pt x="353740" y="523876"/>
                                </a:lnTo>
                                <a:lnTo>
                                  <a:pt x="356412" y="548137"/>
                                </a:lnTo>
                                <a:lnTo>
                                  <a:pt x="358983" y="460859"/>
                                </a:lnTo>
                                <a:lnTo>
                                  <a:pt x="361655" y="523876"/>
                                </a:lnTo>
                                <a:lnTo>
                                  <a:pt x="364225" y="417168"/>
                                </a:lnTo>
                                <a:lnTo>
                                  <a:pt x="366898" y="475354"/>
                                </a:lnTo>
                                <a:lnTo>
                                  <a:pt x="369468" y="523876"/>
                                </a:lnTo>
                                <a:lnTo>
                                  <a:pt x="372141" y="426831"/>
                                </a:lnTo>
                                <a:lnTo>
                                  <a:pt x="374711" y="426831"/>
                                </a:lnTo>
                                <a:lnTo>
                                  <a:pt x="377384" y="392907"/>
                                </a:lnTo>
                                <a:lnTo>
                                  <a:pt x="379954" y="572398"/>
                                </a:lnTo>
                                <a:lnTo>
                                  <a:pt x="382627" y="620920"/>
                                </a:lnTo>
                                <a:lnTo>
                                  <a:pt x="385197" y="601491"/>
                                </a:lnTo>
                                <a:lnTo>
                                  <a:pt x="387870" y="523876"/>
                                </a:lnTo>
                                <a:lnTo>
                                  <a:pt x="390440" y="475354"/>
                                </a:lnTo>
                                <a:lnTo>
                                  <a:pt x="393113" y="422000"/>
                                </a:lnTo>
                                <a:lnTo>
                                  <a:pt x="395683" y="417168"/>
                                </a:lnTo>
                                <a:lnTo>
                                  <a:pt x="398355" y="548137"/>
                                </a:lnTo>
                                <a:lnTo>
                                  <a:pt x="400925" y="557903"/>
                                </a:lnTo>
                                <a:lnTo>
                                  <a:pt x="403598" y="528708"/>
                                </a:lnTo>
                                <a:lnTo>
                                  <a:pt x="406169" y="577230"/>
                                </a:lnTo>
                                <a:lnTo>
                                  <a:pt x="408841" y="446261"/>
                                </a:lnTo>
                                <a:lnTo>
                                  <a:pt x="411411" y="368646"/>
                                </a:lnTo>
                                <a:lnTo>
                                  <a:pt x="413981" y="417168"/>
                                </a:lnTo>
                                <a:lnTo>
                                  <a:pt x="416654" y="422000"/>
                                </a:lnTo>
                                <a:lnTo>
                                  <a:pt x="419224" y="533643"/>
                                </a:lnTo>
                                <a:lnTo>
                                  <a:pt x="421897" y="557903"/>
                                </a:lnTo>
                                <a:lnTo>
                                  <a:pt x="424467" y="533643"/>
                                </a:lnTo>
                                <a:lnTo>
                                  <a:pt x="427140" y="431766"/>
                                </a:lnTo>
                                <a:lnTo>
                                  <a:pt x="429710" y="320124"/>
                                </a:lnTo>
                                <a:lnTo>
                                  <a:pt x="432383" y="480289"/>
                                </a:lnTo>
                                <a:lnTo>
                                  <a:pt x="434953" y="533643"/>
                                </a:lnTo>
                                <a:lnTo>
                                  <a:pt x="437626" y="388076"/>
                                </a:lnTo>
                                <a:lnTo>
                                  <a:pt x="440196" y="470522"/>
                                </a:lnTo>
                                <a:lnTo>
                                  <a:pt x="442869" y="485120"/>
                                </a:lnTo>
                                <a:lnTo>
                                  <a:pt x="445439" y="504447"/>
                                </a:lnTo>
                                <a:lnTo>
                                  <a:pt x="448111" y="383244"/>
                                </a:lnTo>
                                <a:lnTo>
                                  <a:pt x="450681" y="436597"/>
                                </a:lnTo>
                                <a:lnTo>
                                  <a:pt x="453354" y="388076"/>
                                </a:lnTo>
                                <a:lnTo>
                                  <a:pt x="455924" y="523876"/>
                                </a:lnTo>
                                <a:lnTo>
                                  <a:pt x="458597" y="422000"/>
                                </a:lnTo>
                                <a:lnTo>
                                  <a:pt x="461167" y="363814"/>
                                </a:lnTo>
                                <a:lnTo>
                                  <a:pt x="463840" y="436597"/>
                                </a:lnTo>
                                <a:lnTo>
                                  <a:pt x="466410" y="320124"/>
                                </a:lnTo>
                                <a:lnTo>
                                  <a:pt x="469083" y="111540"/>
                                </a:lnTo>
                                <a:lnTo>
                                  <a:pt x="471653" y="334721"/>
                                </a:lnTo>
                                <a:lnTo>
                                  <a:pt x="474326" y="446261"/>
                                </a:lnTo>
                                <a:lnTo>
                                  <a:pt x="476896" y="514213"/>
                                </a:lnTo>
                                <a:lnTo>
                                  <a:pt x="479569" y="475354"/>
                                </a:lnTo>
                                <a:lnTo>
                                  <a:pt x="482139" y="446261"/>
                                </a:lnTo>
                                <a:lnTo>
                                  <a:pt x="484811" y="329890"/>
                                </a:lnTo>
                                <a:lnTo>
                                  <a:pt x="487381" y="271601"/>
                                </a:lnTo>
                                <a:lnTo>
                                  <a:pt x="490054" y="441430"/>
                                </a:lnTo>
                                <a:lnTo>
                                  <a:pt x="492625" y="577230"/>
                                </a:lnTo>
                                <a:lnTo>
                                  <a:pt x="495297" y="577230"/>
                                </a:lnTo>
                                <a:lnTo>
                                  <a:pt x="497867" y="543306"/>
                                </a:lnTo>
                                <a:lnTo>
                                  <a:pt x="500540" y="538474"/>
                                </a:lnTo>
                                <a:lnTo>
                                  <a:pt x="503110" y="533643"/>
                                </a:lnTo>
                                <a:lnTo>
                                  <a:pt x="505783" y="431766"/>
                                </a:lnTo>
                                <a:lnTo>
                                  <a:pt x="508353" y="620920"/>
                                </a:lnTo>
                                <a:lnTo>
                                  <a:pt x="511026" y="586996"/>
                                </a:lnTo>
                                <a:lnTo>
                                  <a:pt x="513596" y="650014"/>
                                </a:lnTo>
                                <a:lnTo>
                                  <a:pt x="516269" y="640350"/>
                                </a:lnTo>
                                <a:lnTo>
                                  <a:pt x="518839" y="703367"/>
                                </a:lnTo>
                                <a:lnTo>
                                  <a:pt x="521511" y="499615"/>
                                </a:lnTo>
                                <a:lnTo>
                                  <a:pt x="524081" y="533643"/>
                                </a:lnTo>
                                <a:lnTo>
                                  <a:pt x="526755" y="635519"/>
                                </a:lnTo>
                                <a:lnTo>
                                  <a:pt x="529325" y="742226"/>
                                </a:lnTo>
                                <a:lnTo>
                                  <a:pt x="531997" y="630584"/>
                                </a:lnTo>
                                <a:lnTo>
                                  <a:pt x="534567" y="737395"/>
                                </a:lnTo>
                                <a:lnTo>
                                  <a:pt x="537240" y="611257"/>
                                </a:lnTo>
                                <a:lnTo>
                                  <a:pt x="539810" y="538474"/>
                                </a:lnTo>
                                <a:lnTo>
                                  <a:pt x="542483" y="548137"/>
                                </a:lnTo>
                                <a:lnTo>
                                  <a:pt x="545053" y="669443"/>
                                </a:lnTo>
                                <a:lnTo>
                                  <a:pt x="547726" y="625753"/>
                                </a:lnTo>
                                <a:lnTo>
                                  <a:pt x="550296" y="669443"/>
                                </a:lnTo>
                                <a:lnTo>
                                  <a:pt x="552866" y="640350"/>
                                </a:lnTo>
                                <a:lnTo>
                                  <a:pt x="555539" y="611257"/>
                                </a:lnTo>
                                <a:lnTo>
                                  <a:pt x="558109" y="470522"/>
                                </a:lnTo>
                                <a:lnTo>
                                  <a:pt x="560782" y="456027"/>
                                </a:lnTo>
                                <a:lnTo>
                                  <a:pt x="563352" y="601491"/>
                                </a:lnTo>
                                <a:lnTo>
                                  <a:pt x="566025" y="703367"/>
                                </a:lnTo>
                                <a:lnTo>
                                  <a:pt x="568595" y="533643"/>
                                </a:lnTo>
                                <a:lnTo>
                                  <a:pt x="571267" y="548137"/>
                                </a:lnTo>
                                <a:lnTo>
                                  <a:pt x="573837" y="620920"/>
                                </a:lnTo>
                                <a:lnTo>
                                  <a:pt x="576510" y="538474"/>
                                </a:lnTo>
                                <a:lnTo>
                                  <a:pt x="579080" y="441430"/>
                                </a:lnTo>
                                <a:lnTo>
                                  <a:pt x="581753" y="422000"/>
                                </a:lnTo>
                                <a:lnTo>
                                  <a:pt x="584323" y="485120"/>
                                </a:lnTo>
                                <a:lnTo>
                                  <a:pt x="586996" y="533643"/>
                                </a:lnTo>
                                <a:lnTo>
                                  <a:pt x="589566" y="635519"/>
                                </a:lnTo>
                                <a:lnTo>
                                  <a:pt x="592239" y="586996"/>
                                </a:lnTo>
                                <a:lnTo>
                                  <a:pt x="594809" y="533643"/>
                                </a:lnTo>
                                <a:lnTo>
                                  <a:pt x="597482" y="572398"/>
                                </a:lnTo>
                                <a:lnTo>
                                  <a:pt x="600052" y="650014"/>
                                </a:lnTo>
                                <a:lnTo>
                                  <a:pt x="602725" y="630584"/>
                                </a:lnTo>
                                <a:lnTo>
                                  <a:pt x="605295" y="616089"/>
                                </a:lnTo>
                                <a:lnTo>
                                  <a:pt x="607967" y="635519"/>
                                </a:lnTo>
                                <a:lnTo>
                                  <a:pt x="610537" y="596660"/>
                                </a:lnTo>
                                <a:lnTo>
                                  <a:pt x="613211" y="654845"/>
                                </a:lnTo>
                                <a:lnTo>
                                  <a:pt x="615781" y="509381"/>
                                </a:lnTo>
                                <a:lnTo>
                                  <a:pt x="618453" y="708199"/>
                                </a:lnTo>
                                <a:lnTo>
                                  <a:pt x="621023" y="596660"/>
                                </a:lnTo>
                                <a:lnTo>
                                  <a:pt x="623696" y="640350"/>
                                </a:lnTo>
                                <a:lnTo>
                                  <a:pt x="626266" y="747058"/>
                                </a:lnTo>
                                <a:lnTo>
                                  <a:pt x="628939" y="552969"/>
                                </a:lnTo>
                                <a:lnTo>
                                  <a:pt x="631509" y="509381"/>
                                </a:lnTo>
                                <a:lnTo>
                                  <a:pt x="634182" y="456027"/>
                                </a:lnTo>
                                <a:lnTo>
                                  <a:pt x="636752" y="528708"/>
                                </a:lnTo>
                                <a:lnTo>
                                  <a:pt x="639425" y="538474"/>
                                </a:lnTo>
                                <a:lnTo>
                                  <a:pt x="641995" y="708199"/>
                                </a:lnTo>
                                <a:lnTo>
                                  <a:pt x="644668" y="645182"/>
                                </a:lnTo>
                                <a:lnTo>
                                  <a:pt x="647238" y="616089"/>
                                </a:lnTo>
                                <a:lnTo>
                                  <a:pt x="649911" y="586996"/>
                                </a:lnTo>
                                <a:lnTo>
                                  <a:pt x="652481" y="586996"/>
                                </a:lnTo>
                                <a:lnTo>
                                  <a:pt x="655153" y="572398"/>
                                </a:lnTo>
                                <a:lnTo>
                                  <a:pt x="657724" y="567567"/>
                                </a:lnTo>
                                <a:lnTo>
                                  <a:pt x="660396" y="688872"/>
                                </a:lnTo>
                                <a:lnTo>
                                  <a:pt x="662966" y="674274"/>
                                </a:lnTo>
                                <a:lnTo>
                                  <a:pt x="665639" y="625753"/>
                                </a:lnTo>
                                <a:lnTo>
                                  <a:pt x="668209" y="606323"/>
                                </a:lnTo>
                                <a:lnTo>
                                  <a:pt x="670882" y="611257"/>
                                </a:lnTo>
                                <a:lnTo>
                                  <a:pt x="673452" y="625753"/>
                                </a:lnTo>
                                <a:lnTo>
                                  <a:pt x="676125" y="596660"/>
                                </a:lnTo>
                                <a:lnTo>
                                  <a:pt x="678695" y="630584"/>
                                </a:lnTo>
                                <a:lnTo>
                                  <a:pt x="681368" y="659779"/>
                                </a:lnTo>
                                <a:lnTo>
                                  <a:pt x="683938" y="698536"/>
                                </a:lnTo>
                                <a:lnTo>
                                  <a:pt x="686508" y="586996"/>
                                </a:lnTo>
                                <a:lnTo>
                                  <a:pt x="689181" y="543306"/>
                                </a:lnTo>
                                <a:lnTo>
                                  <a:pt x="691751" y="650014"/>
                                </a:lnTo>
                                <a:lnTo>
                                  <a:pt x="694423" y="654845"/>
                                </a:lnTo>
                                <a:lnTo>
                                  <a:pt x="696993" y="650014"/>
                                </a:lnTo>
                                <a:lnTo>
                                  <a:pt x="699667" y="519044"/>
                                </a:lnTo>
                                <a:lnTo>
                                  <a:pt x="702237" y="620920"/>
                                </a:lnTo>
                                <a:lnTo>
                                  <a:pt x="704909" y="489952"/>
                                </a:lnTo>
                                <a:lnTo>
                                  <a:pt x="707479" y="562735"/>
                                </a:lnTo>
                                <a:lnTo>
                                  <a:pt x="710152" y="674274"/>
                                </a:lnTo>
                                <a:lnTo>
                                  <a:pt x="712722" y="591827"/>
                                </a:lnTo>
                                <a:lnTo>
                                  <a:pt x="715395" y="688872"/>
                                </a:lnTo>
                                <a:lnTo>
                                  <a:pt x="717965" y="606323"/>
                                </a:lnTo>
                                <a:lnTo>
                                  <a:pt x="720638" y="533643"/>
                                </a:lnTo>
                                <a:lnTo>
                                  <a:pt x="723208" y="601491"/>
                                </a:lnTo>
                                <a:lnTo>
                                  <a:pt x="725881" y="548137"/>
                                </a:lnTo>
                                <a:lnTo>
                                  <a:pt x="728451" y="577230"/>
                                </a:lnTo>
                                <a:lnTo>
                                  <a:pt x="731124" y="611257"/>
                                </a:lnTo>
                                <a:lnTo>
                                  <a:pt x="733694" y="674274"/>
                                </a:lnTo>
                                <a:lnTo>
                                  <a:pt x="736367" y="557903"/>
                                </a:lnTo>
                                <a:lnTo>
                                  <a:pt x="738937" y="586996"/>
                                </a:lnTo>
                                <a:lnTo>
                                  <a:pt x="741609" y="489952"/>
                                </a:lnTo>
                                <a:lnTo>
                                  <a:pt x="744179" y="548137"/>
                                </a:lnTo>
                                <a:lnTo>
                                  <a:pt x="746852" y="669443"/>
                                </a:lnTo>
                                <a:lnTo>
                                  <a:pt x="749422" y="591827"/>
                                </a:lnTo>
                                <a:lnTo>
                                  <a:pt x="752095" y="519044"/>
                                </a:lnTo>
                                <a:lnTo>
                                  <a:pt x="754665" y="645182"/>
                                </a:lnTo>
                                <a:lnTo>
                                  <a:pt x="757338" y="504447"/>
                                </a:lnTo>
                                <a:lnTo>
                                  <a:pt x="759908" y="494783"/>
                                </a:lnTo>
                                <a:lnTo>
                                  <a:pt x="762581" y="543306"/>
                                </a:lnTo>
                                <a:lnTo>
                                  <a:pt x="765151" y="456027"/>
                                </a:lnTo>
                                <a:lnTo>
                                  <a:pt x="767824" y="572398"/>
                                </a:lnTo>
                                <a:lnTo>
                                  <a:pt x="770394" y="596660"/>
                                </a:lnTo>
                                <a:lnTo>
                                  <a:pt x="773067" y="567567"/>
                                </a:lnTo>
                                <a:lnTo>
                                  <a:pt x="775637" y="552969"/>
                                </a:lnTo>
                                <a:lnTo>
                                  <a:pt x="778309" y="456027"/>
                                </a:lnTo>
                                <a:lnTo>
                                  <a:pt x="780880" y="606323"/>
                                </a:lnTo>
                                <a:lnTo>
                                  <a:pt x="783552" y="645182"/>
                                </a:lnTo>
                                <a:lnTo>
                                  <a:pt x="786122" y="650014"/>
                                </a:lnTo>
                                <a:lnTo>
                                  <a:pt x="788795" y="674274"/>
                                </a:lnTo>
                                <a:lnTo>
                                  <a:pt x="791365" y="611257"/>
                                </a:lnTo>
                                <a:lnTo>
                                  <a:pt x="794038" y="567567"/>
                                </a:lnTo>
                                <a:lnTo>
                                  <a:pt x="796608" y="591827"/>
                                </a:lnTo>
                                <a:lnTo>
                                  <a:pt x="799281" y="577230"/>
                                </a:lnTo>
                                <a:lnTo>
                                  <a:pt x="801851" y="606323"/>
                                </a:lnTo>
                                <a:lnTo>
                                  <a:pt x="804524" y="601491"/>
                                </a:lnTo>
                                <a:lnTo>
                                  <a:pt x="807094" y="737395"/>
                                </a:lnTo>
                                <a:lnTo>
                                  <a:pt x="809767" y="708199"/>
                                </a:lnTo>
                                <a:lnTo>
                                  <a:pt x="812337" y="538474"/>
                                </a:lnTo>
                                <a:lnTo>
                                  <a:pt x="815009" y="640350"/>
                                </a:lnTo>
                                <a:lnTo>
                                  <a:pt x="817579" y="635519"/>
                                </a:lnTo>
                                <a:lnTo>
                                  <a:pt x="820253" y="703367"/>
                                </a:lnTo>
                                <a:lnTo>
                                  <a:pt x="822823" y="679107"/>
                                </a:lnTo>
                                <a:lnTo>
                                  <a:pt x="825393" y="747058"/>
                                </a:lnTo>
                                <a:lnTo>
                                  <a:pt x="828065" y="713133"/>
                                </a:lnTo>
                                <a:lnTo>
                                  <a:pt x="830635" y="669443"/>
                                </a:lnTo>
                                <a:lnTo>
                                  <a:pt x="833308" y="659779"/>
                                </a:lnTo>
                                <a:lnTo>
                                  <a:pt x="835878" y="533643"/>
                                </a:lnTo>
                                <a:lnTo>
                                  <a:pt x="838551" y="664611"/>
                                </a:lnTo>
                                <a:lnTo>
                                  <a:pt x="841121" y="620920"/>
                                </a:lnTo>
                                <a:lnTo>
                                  <a:pt x="843794" y="591827"/>
                                </a:lnTo>
                                <a:lnTo>
                                  <a:pt x="846364" y="596660"/>
                                </a:lnTo>
                                <a:lnTo>
                                  <a:pt x="849037" y="659779"/>
                                </a:lnTo>
                                <a:lnTo>
                                  <a:pt x="851607" y="572398"/>
                                </a:lnTo>
                                <a:lnTo>
                                  <a:pt x="854280" y="528708"/>
                                </a:lnTo>
                                <a:lnTo>
                                  <a:pt x="856850" y="659779"/>
                                </a:lnTo>
                                <a:lnTo>
                                  <a:pt x="859523" y="742226"/>
                                </a:lnTo>
                                <a:lnTo>
                                  <a:pt x="862093" y="509381"/>
                                </a:lnTo>
                                <a:lnTo>
                                  <a:pt x="864766" y="732460"/>
                                </a:lnTo>
                                <a:lnTo>
                                  <a:pt x="867336" y="640350"/>
                                </a:lnTo>
                                <a:lnTo>
                                  <a:pt x="870008" y="625753"/>
                                </a:lnTo>
                                <a:lnTo>
                                  <a:pt x="872578" y="538474"/>
                                </a:lnTo>
                                <a:lnTo>
                                  <a:pt x="875251" y="683938"/>
                                </a:lnTo>
                                <a:lnTo>
                                  <a:pt x="877821" y="669443"/>
                                </a:lnTo>
                                <a:lnTo>
                                  <a:pt x="880494" y="659779"/>
                                </a:lnTo>
                                <a:lnTo>
                                  <a:pt x="883064" y="713133"/>
                                </a:lnTo>
                                <a:lnTo>
                                  <a:pt x="885737" y="606323"/>
                                </a:lnTo>
                                <a:lnTo>
                                  <a:pt x="888307" y="606323"/>
                                </a:lnTo>
                                <a:lnTo>
                                  <a:pt x="890980" y="703367"/>
                                </a:lnTo>
                                <a:lnTo>
                                  <a:pt x="893550" y="625753"/>
                                </a:lnTo>
                                <a:lnTo>
                                  <a:pt x="896223" y="674274"/>
                                </a:lnTo>
                                <a:lnTo>
                                  <a:pt x="898793" y="669443"/>
                                </a:lnTo>
                                <a:lnTo>
                                  <a:pt x="901466" y="616089"/>
                                </a:lnTo>
                                <a:lnTo>
                                  <a:pt x="904036" y="611257"/>
                                </a:lnTo>
                                <a:lnTo>
                                  <a:pt x="906709" y="557903"/>
                                </a:lnTo>
                                <a:lnTo>
                                  <a:pt x="909279" y="538474"/>
                                </a:lnTo>
                                <a:lnTo>
                                  <a:pt x="911951" y="548137"/>
                                </a:lnTo>
                                <a:lnTo>
                                  <a:pt x="914521" y="591827"/>
                                </a:lnTo>
                                <a:lnTo>
                                  <a:pt x="917194" y="650014"/>
                                </a:lnTo>
                                <a:lnTo>
                                  <a:pt x="919764" y="591827"/>
                                </a:lnTo>
                                <a:lnTo>
                                  <a:pt x="922437" y="703367"/>
                                </a:lnTo>
                                <a:lnTo>
                                  <a:pt x="925007" y="596660"/>
                                </a:lnTo>
                                <a:lnTo>
                                  <a:pt x="927680" y="557903"/>
                                </a:lnTo>
                                <a:lnTo>
                                  <a:pt x="930250" y="713133"/>
                                </a:lnTo>
                                <a:lnTo>
                                  <a:pt x="932923" y="616089"/>
                                </a:lnTo>
                                <a:lnTo>
                                  <a:pt x="935493" y="650014"/>
                                </a:lnTo>
                                <a:lnTo>
                                  <a:pt x="938166" y="528708"/>
                                </a:lnTo>
                                <a:lnTo>
                                  <a:pt x="940736" y="523876"/>
                                </a:lnTo>
                                <a:lnTo>
                                  <a:pt x="943409" y="616089"/>
                                </a:lnTo>
                                <a:lnTo>
                                  <a:pt x="945979" y="519044"/>
                                </a:lnTo>
                                <a:lnTo>
                                  <a:pt x="948651" y="616089"/>
                                </a:lnTo>
                                <a:lnTo>
                                  <a:pt x="951222" y="693704"/>
                                </a:lnTo>
                                <a:lnTo>
                                  <a:pt x="953894" y="611257"/>
                                </a:lnTo>
                                <a:lnTo>
                                  <a:pt x="956464" y="499615"/>
                                </a:lnTo>
                                <a:lnTo>
                                  <a:pt x="959034" y="533643"/>
                                </a:lnTo>
                                <a:lnTo>
                                  <a:pt x="961707" y="552969"/>
                                </a:lnTo>
                                <a:lnTo>
                                  <a:pt x="964277" y="543306"/>
                                </a:lnTo>
                                <a:lnTo>
                                  <a:pt x="966950" y="611257"/>
                                </a:lnTo>
                                <a:lnTo>
                                  <a:pt x="969520" y="577230"/>
                                </a:lnTo>
                                <a:lnTo>
                                  <a:pt x="972193" y="683938"/>
                                </a:lnTo>
                                <a:lnTo>
                                  <a:pt x="974763" y="630584"/>
                                </a:lnTo>
                                <a:lnTo>
                                  <a:pt x="977436" y="659779"/>
                                </a:lnTo>
                                <a:lnTo>
                                  <a:pt x="980006" y="441430"/>
                                </a:lnTo>
                                <a:lnTo>
                                  <a:pt x="982679" y="533643"/>
                                </a:lnTo>
                                <a:lnTo>
                                  <a:pt x="985249" y="572398"/>
                                </a:lnTo>
                                <a:lnTo>
                                  <a:pt x="987922" y="606323"/>
                                </a:lnTo>
                                <a:lnTo>
                                  <a:pt x="990492" y="543306"/>
                                </a:lnTo>
                                <a:lnTo>
                                  <a:pt x="993165" y="562735"/>
                                </a:lnTo>
                                <a:lnTo>
                                  <a:pt x="995735" y="562735"/>
                                </a:lnTo>
                                <a:lnTo>
                                  <a:pt x="998407" y="494783"/>
                                </a:lnTo>
                                <a:lnTo>
                                  <a:pt x="1000977" y="441430"/>
                                </a:lnTo>
                                <a:lnTo>
                                  <a:pt x="1003650" y="591827"/>
                                </a:lnTo>
                                <a:lnTo>
                                  <a:pt x="1006220" y="596660"/>
                                </a:lnTo>
                                <a:lnTo>
                                  <a:pt x="1008893" y="523876"/>
                                </a:lnTo>
                                <a:lnTo>
                                  <a:pt x="1011463" y="664611"/>
                                </a:lnTo>
                                <a:lnTo>
                                  <a:pt x="1014136" y="504447"/>
                                </a:lnTo>
                                <a:lnTo>
                                  <a:pt x="1016706" y="485120"/>
                                </a:lnTo>
                                <a:lnTo>
                                  <a:pt x="1019379" y="436597"/>
                                </a:lnTo>
                                <a:lnTo>
                                  <a:pt x="1021949" y="509381"/>
                                </a:lnTo>
                                <a:lnTo>
                                  <a:pt x="1024622" y="557903"/>
                                </a:lnTo>
                                <a:lnTo>
                                  <a:pt x="1027192" y="456027"/>
                                </a:lnTo>
                                <a:lnTo>
                                  <a:pt x="1029865" y="650014"/>
                                </a:lnTo>
                                <a:lnTo>
                                  <a:pt x="1032435" y="523876"/>
                                </a:lnTo>
                                <a:lnTo>
                                  <a:pt x="1035107" y="417168"/>
                                </a:lnTo>
                                <a:lnTo>
                                  <a:pt x="1037677" y="567567"/>
                                </a:lnTo>
                                <a:lnTo>
                                  <a:pt x="1040350" y="659779"/>
                                </a:lnTo>
                                <a:lnTo>
                                  <a:pt x="1042920" y="708199"/>
                                </a:lnTo>
                                <a:lnTo>
                                  <a:pt x="1045593" y="543306"/>
                                </a:lnTo>
                                <a:lnTo>
                                  <a:pt x="1048163" y="567567"/>
                                </a:lnTo>
                                <a:lnTo>
                                  <a:pt x="1050836" y="659779"/>
                                </a:lnTo>
                                <a:lnTo>
                                  <a:pt x="1053406" y="519044"/>
                                </a:lnTo>
                                <a:lnTo>
                                  <a:pt x="1056079" y="446261"/>
                                </a:lnTo>
                                <a:lnTo>
                                  <a:pt x="1058649" y="552969"/>
                                </a:lnTo>
                                <a:lnTo>
                                  <a:pt x="1061322" y="625753"/>
                                </a:lnTo>
                                <a:lnTo>
                                  <a:pt x="1063892" y="519044"/>
                                </a:lnTo>
                                <a:lnTo>
                                  <a:pt x="1066565" y="611257"/>
                                </a:lnTo>
                                <a:lnTo>
                                  <a:pt x="1069135" y="441430"/>
                                </a:lnTo>
                                <a:lnTo>
                                  <a:pt x="1071808" y="339553"/>
                                </a:lnTo>
                                <a:lnTo>
                                  <a:pt x="1074378" y="368646"/>
                                </a:lnTo>
                                <a:lnTo>
                                  <a:pt x="1077051" y="509381"/>
                                </a:lnTo>
                                <a:lnTo>
                                  <a:pt x="1079621" y="465690"/>
                                </a:lnTo>
                                <a:lnTo>
                                  <a:pt x="1082293" y="485120"/>
                                </a:lnTo>
                                <a:lnTo>
                                  <a:pt x="1084863" y="548137"/>
                                </a:lnTo>
                                <a:lnTo>
                                  <a:pt x="1087536" y="465690"/>
                                </a:lnTo>
                                <a:lnTo>
                                  <a:pt x="1090106" y="320124"/>
                                </a:lnTo>
                                <a:lnTo>
                                  <a:pt x="1092676" y="363814"/>
                                </a:lnTo>
                                <a:lnTo>
                                  <a:pt x="1095349" y="489952"/>
                                </a:lnTo>
                                <a:lnTo>
                                  <a:pt x="1097919" y="504447"/>
                                </a:lnTo>
                                <a:lnTo>
                                  <a:pt x="1100592" y="586996"/>
                                </a:lnTo>
                                <a:lnTo>
                                  <a:pt x="1103162" y="552969"/>
                                </a:lnTo>
                                <a:lnTo>
                                  <a:pt x="1105835" y="528708"/>
                                </a:lnTo>
                                <a:lnTo>
                                  <a:pt x="1108405" y="431766"/>
                                </a:lnTo>
                                <a:lnTo>
                                  <a:pt x="1111078" y="431766"/>
                                </a:lnTo>
                                <a:lnTo>
                                  <a:pt x="1113648" y="494783"/>
                                </a:lnTo>
                                <a:lnTo>
                                  <a:pt x="1116321" y="533643"/>
                                </a:lnTo>
                                <a:lnTo>
                                  <a:pt x="1118891" y="523876"/>
                                </a:lnTo>
                                <a:lnTo>
                                  <a:pt x="1121563" y="373477"/>
                                </a:lnTo>
                                <a:lnTo>
                                  <a:pt x="1124133" y="397739"/>
                                </a:lnTo>
                                <a:lnTo>
                                  <a:pt x="1126806" y="456027"/>
                                </a:lnTo>
                                <a:lnTo>
                                  <a:pt x="1129376" y="378412"/>
                                </a:lnTo>
                                <a:lnTo>
                                  <a:pt x="1132049" y="460859"/>
                                </a:lnTo>
                                <a:lnTo>
                                  <a:pt x="1134619" y="465690"/>
                                </a:lnTo>
                                <a:lnTo>
                                  <a:pt x="1137292" y="456027"/>
                                </a:lnTo>
                                <a:lnTo>
                                  <a:pt x="1139862" y="519044"/>
                                </a:lnTo>
                                <a:lnTo>
                                  <a:pt x="1142535" y="470522"/>
                                </a:lnTo>
                                <a:lnTo>
                                  <a:pt x="1145105" y="426831"/>
                                </a:lnTo>
                                <a:lnTo>
                                  <a:pt x="1147778" y="349217"/>
                                </a:lnTo>
                                <a:lnTo>
                                  <a:pt x="1150348" y="417168"/>
                                </a:lnTo>
                                <a:lnTo>
                                  <a:pt x="1153021" y="582061"/>
                                </a:lnTo>
                                <a:lnTo>
                                  <a:pt x="1155591" y="436597"/>
                                </a:lnTo>
                                <a:lnTo>
                                  <a:pt x="1158264" y="456027"/>
                                </a:lnTo>
                                <a:lnTo>
                                  <a:pt x="1160834" y="562735"/>
                                </a:lnTo>
                                <a:lnTo>
                                  <a:pt x="1163506" y="431766"/>
                                </a:lnTo>
                                <a:lnTo>
                                  <a:pt x="1166076" y="344384"/>
                                </a:lnTo>
                                <a:lnTo>
                                  <a:pt x="1168749" y="485120"/>
                                </a:lnTo>
                                <a:lnTo>
                                  <a:pt x="1171319" y="475354"/>
                                </a:lnTo>
                                <a:lnTo>
                                  <a:pt x="1173992" y="528708"/>
                                </a:lnTo>
                                <a:lnTo>
                                  <a:pt x="1176562" y="417168"/>
                                </a:lnTo>
                                <a:lnTo>
                                  <a:pt x="1179235" y="363814"/>
                                </a:lnTo>
                                <a:lnTo>
                                  <a:pt x="1181805" y="261938"/>
                                </a:lnTo>
                                <a:lnTo>
                                  <a:pt x="1184478" y="213416"/>
                                </a:lnTo>
                                <a:lnTo>
                                  <a:pt x="1187048" y="135800"/>
                                </a:lnTo>
                                <a:lnTo>
                                  <a:pt x="1189721" y="329890"/>
                                </a:lnTo>
                                <a:lnTo>
                                  <a:pt x="1192291" y="417168"/>
                                </a:lnTo>
                                <a:lnTo>
                                  <a:pt x="1194964" y="407505"/>
                                </a:lnTo>
                                <a:lnTo>
                                  <a:pt x="1197534" y="383244"/>
                                </a:lnTo>
                                <a:lnTo>
                                  <a:pt x="1200207" y="0"/>
                                </a:lnTo>
                                <a:lnTo>
                                  <a:pt x="1202777" y="72783"/>
                                </a:lnTo>
                                <a:lnTo>
                                  <a:pt x="1205449" y="150399"/>
                                </a:lnTo>
                                <a:lnTo>
                                  <a:pt x="1208019" y="310460"/>
                                </a:lnTo>
                                <a:lnTo>
                                  <a:pt x="1210692" y="397739"/>
                                </a:lnTo>
                                <a:lnTo>
                                  <a:pt x="1213262" y="465690"/>
                                </a:lnTo>
                                <a:lnTo>
                                  <a:pt x="1215935" y="451093"/>
                                </a:lnTo>
                                <a:lnTo>
                                  <a:pt x="1218505" y="349217"/>
                                </a:lnTo>
                                <a:lnTo>
                                  <a:pt x="1221178" y="300797"/>
                                </a:lnTo>
                                <a:lnTo>
                                  <a:pt x="1223748" y="465690"/>
                                </a:lnTo>
                                <a:lnTo>
                                  <a:pt x="1226421" y="509381"/>
                                </a:lnTo>
                                <a:lnTo>
                                  <a:pt x="1228991" y="519044"/>
                                </a:lnTo>
                                <a:lnTo>
                                  <a:pt x="1231561" y="611257"/>
                                </a:lnTo>
                                <a:lnTo>
                                  <a:pt x="1234234" y="567567"/>
                                </a:lnTo>
                                <a:lnTo>
                                  <a:pt x="1236804" y="436597"/>
                                </a:lnTo>
                                <a:lnTo>
                                  <a:pt x="1239477" y="320124"/>
                                </a:lnTo>
                                <a:lnTo>
                                  <a:pt x="1242047" y="572398"/>
                                </a:lnTo>
                                <a:lnTo>
                                  <a:pt x="1244720" y="606323"/>
                                </a:lnTo>
                                <a:lnTo>
                                  <a:pt x="1247290" y="582061"/>
                                </a:lnTo>
                                <a:lnTo>
                                  <a:pt x="1249963" y="489952"/>
                                </a:lnTo>
                                <a:lnTo>
                                  <a:pt x="1252533" y="533643"/>
                                </a:lnTo>
                                <a:lnTo>
                                  <a:pt x="1255205" y="417168"/>
                                </a:lnTo>
                                <a:lnTo>
                                  <a:pt x="1257775" y="480289"/>
                                </a:lnTo>
                                <a:lnTo>
                                  <a:pt x="1260448" y="519044"/>
                                </a:lnTo>
                                <a:lnTo>
                                  <a:pt x="1263018" y="533643"/>
                                </a:lnTo>
                                <a:lnTo>
                                  <a:pt x="1265691" y="523876"/>
                                </a:lnTo>
                                <a:lnTo>
                                  <a:pt x="1268261" y="567567"/>
                                </a:lnTo>
                                <a:lnTo>
                                  <a:pt x="1270934" y="422000"/>
                                </a:lnTo>
                                <a:lnTo>
                                  <a:pt x="1273504" y="354151"/>
                                </a:lnTo>
                                <a:lnTo>
                                  <a:pt x="1276177" y="456027"/>
                                </a:lnTo>
                                <a:lnTo>
                                  <a:pt x="1278747" y="528708"/>
                                </a:lnTo>
                                <a:lnTo>
                                  <a:pt x="1281420" y="426831"/>
                                </a:lnTo>
                                <a:lnTo>
                                  <a:pt x="1283990" y="528708"/>
                                </a:lnTo>
                                <a:lnTo>
                                  <a:pt x="1286663" y="480289"/>
                                </a:lnTo>
                                <a:lnTo>
                                  <a:pt x="1289233" y="499615"/>
                                </a:lnTo>
                                <a:lnTo>
                                  <a:pt x="1291906" y="407505"/>
                                </a:lnTo>
                                <a:lnTo>
                                  <a:pt x="1294476" y="533643"/>
                                </a:lnTo>
                                <a:lnTo>
                                  <a:pt x="1297148" y="480289"/>
                                </a:lnTo>
                                <a:lnTo>
                                  <a:pt x="1299718" y="562735"/>
                                </a:lnTo>
                                <a:lnTo>
                                  <a:pt x="1302391" y="635519"/>
                                </a:lnTo>
                                <a:lnTo>
                                  <a:pt x="1304961" y="499615"/>
                                </a:lnTo>
                                <a:lnTo>
                                  <a:pt x="1307634" y="480289"/>
                                </a:lnTo>
                                <a:lnTo>
                                  <a:pt x="1310204" y="426831"/>
                                </a:lnTo>
                                <a:lnTo>
                                  <a:pt x="1312877" y="557903"/>
                                </a:lnTo>
                                <a:lnTo>
                                  <a:pt x="1315447" y="562735"/>
                                </a:lnTo>
                                <a:lnTo>
                                  <a:pt x="1318120" y="460859"/>
                                </a:lnTo>
                                <a:lnTo>
                                  <a:pt x="1320690" y="465690"/>
                                </a:lnTo>
                                <a:lnTo>
                                  <a:pt x="1323363" y="504447"/>
                                </a:lnTo>
                                <a:lnTo>
                                  <a:pt x="1325933" y="485120"/>
                                </a:lnTo>
                                <a:lnTo>
                                  <a:pt x="1328605" y="373477"/>
                                </a:lnTo>
                                <a:lnTo>
                                  <a:pt x="1331175" y="383244"/>
                                </a:lnTo>
                                <a:lnTo>
                                  <a:pt x="1333848" y="456027"/>
                                </a:lnTo>
                                <a:lnTo>
                                  <a:pt x="1336418" y="543306"/>
                                </a:lnTo>
                                <a:lnTo>
                                  <a:pt x="1339091" y="654845"/>
                                </a:lnTo>
                                <a:lnTo>
                                  <a:pt x="1341661" y="514213"/>
                                </a:lnTo>
                                <a:lnTo>
                                  <a:pt x="1344334" y="582061"/>
                                </a:lnTo>
                                <a:lnTo>
                                  <a:pt x="1346904" y="446261"/>
                                </a:lnTo>
                                <a:lnTo>
                                  <a:pt x="1349577" y="417168"/>
                                </a:lnTo>
                                <a:lnTo>
                                  <a:pt x="1352147" y="509381"/>
                                </a:lnTo>
                                <a:lnTo>
                                  <a:pt x="1354820" y="543306"/>
                                </a:lnTo>
                                <a:lnTo>
                                  <a:pt x="1357390" y="586996"/>
                                </a:lnTo>
                                <a:lnTo>
                                  <a:pt x="1360063" y="552969"/>
                                </a:lnTo>
                                <a:lnTo>
                                  <a:pt x="1362633" y="465690"/>
                                </a:lnTo>
                                <a:lnTo>
                                  <a:pt x="1365203" y="456027"/>
                                </a:lnTo>
                                <a:lnTo>
                                  <a:pt x="1367876" y="557903"/>
                                </a:lnTo>
                                <a:lnTo>
                                  <a:pt x="1370446" y="548137"/>
                                </a:lnTo>
                                <a:lnTo>
                                  <a:pt x="1373119" y="601491"/>
                                </a:lnTo>
                                <a:lnTo>
                                  <a:pt x="1375689" y="519044"/>
                                </a:lnTo>
                                <a:lnTo>
                                  <a:pt x="1378361" y="669443"/>
                                </a:lnTo>
                                <a:lnTo>
                                  <a:pt x="1380931" y="489952"/>
                                </a:lnTo>
                                <a:lnTo>
                                  <a:pt x="1383604" y="388076"/>
                                </a:lnTo>
                                <a:lnTo>
                                  <a:pt x="1386174" y="533643"/>
                                </a:lnTo>
                                <a:lnTo>
                                  <a:pt x="1388847" y="548137"/>
                                </a:lnTo>
                                <a:lnTo>
                                  <a:pt x="1391417" y="567567"/>
                                </a:lnTo>
                                <a:lnTo>
                                  <a:pt x="1394090" y="620920"/>
                                </a:lnTo>
                                <a:lnTo>
                                  <a:pt x="1396660" y="645182"/>
                                </a:lnTo>
                                <a:lnTo>
                                  <a:pt x="1399333" y="533643"/>
                                </a:lnTo>
                                <a:lnTo>
                                  <a:pt x="1401903" y="485120"/>
                                </a:lnTo>
                                <a:lnTo>
                                  <a:pt x="1404576" y="543306"/>
                                </a:lnTo>
                                <a:lnTo>
                                  <a:pt x="1407146" y="582061"/>
                                </a:lnTo>
                                <a:lnTo>
                                  <a:pt x="1409819" y="465690"/>
                                </a:lnTo>
                                <a:lnTo>
                                  <a:pt x="1412389" y="635519"/>
                                </a:lnTo>
                                <a:lnTo>
                                  <a:pt x="1415062" y="586996"/>
                                </a:lnTo>
                                <a:lnTo>
                                  <a:pt x="1417632" y="562735"/>
                                </a:lnTo>
                                <a:lnTo>
                                  <a:pt x="1420304" y="509381"/>
                                </a:lnTo>
                                <a:lnTo>
                                  <a:pt x="1422874" y="402673"/>
                                </a:lnTo>
                                <a:lnTo>
                                  <a:pt x="1425547" y="523876"/>
                                </a:lnTo>
                                <a:lnTo>
                                  <a:pt x="1428117" y="514213"/>
                                </a:lnTo>
                                <a:lnTo>
                                  <a:pt x="1430790" y="499615"/>
                                </a:lnTo>
                                <a:lnTo>
                                  <a:pt x="1433360" y="519044"/>
                                </a:lnTo>
                                <a:lnTo>
                                  <a:pt x="1436033" y="509381"/>
                                </a:lnTo>
                                <a:lnTo>
                                  <a:pt x="1438603" y="586996"/>
                                </a:lnTo>
                                <a:lnTo>
                                  <a:pt x="1441276" y="494783"/>
                                </a:lnTo>
                                <a:lnTo>
                                  <a:pt x="1443846" y="577230"/>
                                </a:lnTo>
                                <a:lnTo>
                                  <a:pt x="1446519" y="577230"/>
                                </a:lnTo>
                                <a:lnTo>
                                  <a:pt x="1449089" y="567567"/>
                                </a:lnTo>
                                <a:lnTo>
                                  <a:pt x="1451762" y="640350"/>
                                </a:lnTo>
                                <a:lnTo>
                                  <a:pt x="1454332" y="436597"/>
                                </a:lnTo>
                                <a:lnTo>
                                  <a:pt x="1457005" y="582061"/>
                                </a:lnTo>
                                <a:lnTo>
                                  <a:pt x="1459575" y="596660"/>
                                </a:lnTo>
                                <a:lnTo>
                                  <a:pt x="1462247" y="708199"/>
                                </a:lnTo>
                                <a:lnTo>
                                  <a:pt x="1464817" y="586996"/>
                                </a:lnTo>
                                <a:lnTo>
                                  <a:pt x="1467490" y="606323"/>
                                </a:lnTo>
                                <a:lnTo>
                                  <a:pt x="1470060" y="480289"/>
                                </a:lnTo>
                                <a:lnTo>
                                  <a:pt x="1472733" y="591827"/>
                                </a:lnTo>
                                <a:lnTo>
                                  <a:pt x="1475303" y="601491"/>
                                </a:lnTo>
                                <a:lnTo>
                                  <a:pt x="1477976" y="504447"/>
                                </a:lnTo>
                                <a:lnTo>
                                  <a:pt x="1480546" y="630584"/>
                                </a:lnTo>
                                <a:lnTo>
                                  <a:pt x="1483219" y="606323"/>
                                </a:lnTo>
                                <a:lnTo>
                                  <a:pt x="1485789" y="650014"/>
                                </a:lnTo>
                                <a:lnTo>
                                  <a:pt x="1488462" y="630584"/>
                                </a:lnTo>
                                <a:lnTo>
                                  <a:pt x="1491032" y="567567"/>
                                </a:lnTo>
                                <a:lnTo>
                                  <a:pt x="1493705" y="489952"/>
                                </a:lnTo>
                                <a:lnTo>
                                  <a:pt x="1496275" y="504447"/>
                                </a:lnTo>
                                <a:lnTo>
                                  <a:pt x="1498845" y="601491"/>
                                </a:lnTo>
                                <a:lnTo>
                                  <a:pt x="1501518" y="606323"/>
                                </a:lnTo>
                                <a:lnTo>
                                  <a:pt x="1504088" y="562735"/>
                                </a:lnTo>
                                <a:lnTo>
                                  <a:pt x="1506761" y="596660"/>
                                </a:lnTo>
                                <a:lnTo>
                                  <a:pt x="1509331" y="572398"/>
                                </a:lnTo>
                                <a:lnTo>
                                  <a:pt x="1512003" y="504447"/>
                                </a:lnTo>
                                <a:lnTo>
                                  <a:pt x="1514573" y="514213"/>
                                </a:lnTo>
                                <a:lnTo>
                                  <a:pt x="1517246" y="489952"/>
                                </a:lnTo>
                                <a:lnTo>
                                  <a:pt x="1519816" y="659779"/>
                                </a:lnTo>
                                <a:lnTo>
                                  <a:pt x="1522489" y="698536"/>
                                </a:lnTo>
                                <a:lnTo>
                                  <a:pt x="1525059" y="683938"/>
                                </a:lnTo>
                                <a:lnTo>
                                  <a:pt x="1527732" y="552969"/>
                                </a:lnTo>
                                <a:lnTo>
                                  <a:pt x="1530302" y="543306"/>
                                </a:lnTo>
                                <a:lnTo>
                                  <a:pt x="1532975" y="499615"/>
                                </a:lnTo>
                                <a:lnTo>
                                  <a:pt x="1535545" y="713133"/>
                                </a:lnTo>
                                <a:lnTo>
                                  <a:pt x="1538218" y="582061"/>
                                </a:lnTo>
                                <a:lnTo>
                                  <a:pt x="1540788" y="543306"/>
                                </a:lnTo>
                                <a:lnTo>
                                  <a:pt x="1543460" y="509381"/>
                                </a:lnTo>
                                <a:lnTo>
                                  <a:pt x="1546030" y="557903"/>
                                </a:lnTo>
                                <a:lnTo>
                                  <a:pt x="1548703" y="572398"/>
                                </a:lnTo>
                                <a:lnTo>
                                  <a:pt x="1551273" y="557903"/>
                                </a:lnTo>
                                <a:lnTo>
                                  <a:pt x="1553946" y="543306"/>
                                </a:lnTo>
                                <a:lnTo>
                                  <a:pt x="1556516" y="635519"/>
                                </a:lnTo>
                                <a:lnTo>
                                  <a:pt x="1559189" y="499615"/>
                                </a:lnTo>
                                <a:lnTo>
                                  <a:pt x="1561759" y="640350"/>
                                </a:lnTo>
                                <a:lnTo>
                                  <a:pt x="1564432" y="562735"/>
                                </a:lnTo>
                                <a:lnTo>
                                  <a:pt x="1567002" y="523876"/>
                                </a:lnTo>
                                <a:lnTo>
                                  <a:pt x="1569675" y="485120"/>
                                </a:lnTo>
                                <a:lnTo>
                                  <a:pt x="1572245" y="601491"/>
                                </a:lnTo>
                                <a:lnTo>
                                  <a:pt x="1574918" y="586996"/>
                                </a:lnTo>
                                <a:lnTo>
                                  <a:pt x="1577488" y="611257"/>
                                </a:lnTo>
                                <a:lnTo>
                                  <a:pt x="1580161" y="480289"/>
                                </a:lnTo>
                                <a:lnTo>
                                  <a:pt x="1582731" y="577230"/>
                                </a:lnTo>
                                <a:lnTo>
                                  <a:pt x="1585403" y="436597"/>
                                </a:lnTo>
                                <a:lnTo>
                                  <a:pt x="1587974" y="373477"/>
                                </a:lnTo>
                                <a:lnTo>
                                  <a:pt x="1590646" y="625753"/>
                                </a:lnTo>
                                <a:lnTo>
                                  <a:pt x="1593216" y="616089"/>
                                </a:lnTo>
                                <a:lnTo>
                                  <a:pt x="1595889" y="645182"/>
                                </a:lnTo>
                                <a:lnTo>
                                  <a:pt x="1598459" y="674274"/>
                                </a:lnTo>
                                <a:lnTo>
                                  <a:pt x="1601132" y="514213"/>
                                </a:lnTo>
                                <a:lnTo>
                                  <a:pt x="1603702" y="616089"/>
                                </a:lnTo>
                                <a:lnTo>
                                  <a:pt x="1606375" y="601491"/>
                                </a:lnTo>
                                <a:lnTo>
                                  <a:pt x="1608945" y="640350"/>
                                </a:lnTo>
                                <a:lnTo>
                                  <a:pt x="1611618" y="688872"/>
                                </a:lnTo>
                                <a:lnTo>
                                  <a:pt x="1614188" y="552969"/>
                                </a:lnTo>
                                <a:lnTo>
                                  <a:pt x="1616861" y="645182"/>
                                </a:lnTo>
                                <a:lnTo>
                                  <a:pt x="1619431" y="630584"/>
                                </a:lnTo>
                                <a:lnTo>
                                  <a:pt x="1622104" y="620920"/>
                                </a:lnTo>
                                <a:lnTo>
                                  <a:pt x="1624674" y="703367"/>
                                </a:lnTo>
                                <a:lnTo>
                                  <a:pt x="1627346" y="717966"/>
                                </a:lnTo>
                                <a:lnTo>
                                  <a:pt x="1629916" y="596660"/>
                                </a:lnTo>
                                <a:lnTo>
                                  <a:pt x="1632590" y="683938"/>
                                </a:lnTo>
                                <a:lnTo>
                                  <a:pt x="1635160" y="683938"/>
                                </a:lnTo>
                                <a:lnTo>
                                  <a:pt x="1637730" y="654845"/>
                                </a:lnTo>
                                <a:lnTo>
                                  <a:pt x="1640402" y="552969"/>
                                </a:lnTo>
                                <a:lnTo>
                                  <a:pt x="1642972" y="538474"/>
                                </a:lnTo>
                                <a:lnTo>
                                  <a:pt x="1645645" y="557903"/>
                                </a:lnTo>
                                <a:lnTo>
                                  <a:pt x="1648215" y="499615"/>
                                </a:lnTo>
                                <a:lnTo>
                                  <a:pt x="1650888" y="688872"/>
                                </a:lnTo>
                                <a:lnTo>
                                  <a:pt x="1653458" y="630584"/>
                                </a:lnTo>
                                <a:lnTo>
                                  <a:pt x="1656131" y="567567"/>
                                </a:lnTo>
                                <a:lnTo>
                                  <a:pt x="1658701" y="674274"/>
                                </a:lnTo>
                                <a:lnTo>
                                  <a:pt x="1661374" y="611257"/>
                                </a:lnTo>
                                <a:lnTo>
                                  <a:pt x="1663944" y="606323"/>
                                </a:lnTo>
                                <a:lnTo>
                                  <a:pt x="1666617" y="591827"/>
                                </a:lnTo>
                                <a:lnTo>
                                  <a:pt x="1669187" y="790749"/>
                                </a:lnTo>
                                <a:lnTo>
                                  <a:pt x="1671860" y="669443"/>
                                </a:lnTo>
                                <a:lnTo>
                                  <a:pt x="1674430" y="630584"/>
                                </a:lnTo>
                                <a:lnTo>
                                  <a:pt x="1677102" y="601491"/>
                                </a:lnTo>
                                <a:lnTo>
                                  <a:pt x="1679672" y="489952"/>
                                </a:lnTo>
                                <a:lnTo>
                                  <a:pt x="1682345" y="640350"/>
                                </a:lnTo>
                                <a:lnTo>
                                  <a:pt x="1684915" y="620920"/>
                                </a:lnTo>
                                <a:lnTo>
                                  <a:pt x="1687588" y="528708"/>
                                </a:lnTo>
                                <a:lnTo>
                                  <a:pt x="1690158" y="688872"/>
                                </a:lnTo>
                                <a:lnTo>
                                  <a:pt x="1692831" y="557903"/>
                                </a:lnTo>
                                <a:lnTo>
                                  <a:pt x="1695401" y="519044"/>
                                </a:lnTo>
                                <a:lnTo>
                                  <a:pt x="1698074" y="645182"/>
                                </a:lnTo>
                                <a:lnTo>
                                  <a:pt x="1700644" y="669443"/>
                                </a:lnTo>
                                <a:lnTo>
                                  <a:pt x="1703317" y="654845"/>
                                </a:lnTo>
                                <a:lnTo>
                                  <a:pt x="1705887" y="703367"/>
                                </a:lnTo>
                                <a:lnTo>
                                  <a:pt x="1708560" y="693704"/>
                                </a:lnTo>
                                <a:lnTo>
                                  <a:pt x="1711130" y="645182"/>
                                </a:lnTo>
                                <a:lnTo>
                                  <a:pt x="1713802" y="557903"/>
                                </a:lnTo>
                                <a:lnTo>
                                  <a:pt x="1716373" y="640350"/>
                                </a:lnTo>
                                <a:lnTo>
                                  <a:pt x="1719046" y="591827"/>
                                </a:lnTo>
                                <a:lnTo>
                                  <a:pt x="1721616" y="499615"/>
                                </a:lnTo>
                                <a:lnTo>
                                  <a:pt x="1724289" y="640350"/>
                                </a:lnTo>
                                <a:lnTo>
                                  <a:pt x="1726858" y="635519"/>
                                </a:lnTo>
                                <a:lnTo>
                                  <a:pt x="1729531" y="596660"/>
                                </a:lnTo>
                                <a:lnTo>
                                  <a:pt x="1732101" y="446261"/>
                                </a:lnTo>
                                <a:lnTo>
                                  <a:pt x="1734774" y="567567"/>
                                </a:lnTo>
                                <a:lnTo>
                                  <a:pt x="1737344" y="635519"/>
                                </a:lnTo>
                                <a:lnTo>
                                  <a:pt x="1740017" y="683938"/>
                                </a:lnTo>
                                <a:lnTo>
                                  <a:pt x="1742587" y="630584"/>
                                </a:lnTo>
                                <a:lnTo>
                                  <a:pt x="1745260" y="596660"/>
                                </a:lnTo>
                                <a:lnTo>
                                  <a:pt x="1747830" y="499615"/>
                                </a:lnTo>
                                <a:lnTo>
                                  <a:pt x="1750503" y="523876"/>
                                </a:lnTo>
                                <a:lnTo>
                                  <a:pt x="1753073" y="630584"/>
                                </a:lnTo>
                                <a:lnTo>
                                  <a:pt x="1755746" y="635519"/>
                                </a:lnTo>
                                <a:lnTo>
                                  <a:pt x="1758316" y="674274"/>
                                </a:lnTo>
                                <a:lnTo>
                                  <a:pt x="1760988" y="630584"/>
                                </a:lnTo>
                                <a:lnTo>
                                  <a:pt x="1763558" y="727628"/>
                                </a:lnTo>
                                <a:lnTo>
                                  <a:pt x="1766231" y="679107"/>
                                </a:lnTo>
                                <a:lnTo>
                                  <a:pt x="1768801" y="582061"/>
                                </a:lnTo>
                                <a:lnTo>
                                  <a:pt x="1771371" y="591827"/>
                                </a:lnTo>
                                <a:lnTo>
                                  <a:pt x="1774044" y="742226"/>
                                </a:lnTo>
                                <a:lnTo>
                                  <a:pt x="1776614" y="683938"/>
                                </a:lnTo>
                                <a:lnTo>
                                  <a:pt x="1779287" y="683938"/>
                                </a:lnTo>
                                <a:lnTo>
                                  <a:pt x="1781857" y="616089"/>
                                </a:lnTo>
                                <a:lnTo>
                                  <a:pt x="1784530" y="577230"/>
                                </a:lnTo>
                                <a:lnTo>
                                  <a:pt x="1787100" y="548137"/>
                                </a:lnTo>
                                <a:lnTo>
                                  <a:pt x="1789773" y="548137"/>
                                </a:lnTo>
                                <a:lnTo>
                                  <a:pt x="1792343" y="703367"/>
                                </a:lnTo>
                                <a:lnTo>
                                  <a:pt x="1795016" y="717966"/>
                                </a:lnTo>
                                <a:lnTo>
                                  <a:pt x="1797586" y="674274"/>
                                </a:lnTo>
                                <a:lnTo>
                                  <a:pt x="1800258" y="630584"/>
                                </a:lnTo>
                                <a:lnTo>
                                  <a:pt x="1802829" y="645182"/>
                                </a:lnTo>
                                <a:lnTo>
                                  <a:pt x="1805501" y="606323"/>
                                </a:lnTo>
                                <a:lnTo>
                                  <a:pt x="1808071" y="688872"/>
                                </a:lnTo>
                                <a:lnTo>
                                  <a:pt x="1810744" y="708199"/>
                                </a:lnTo>
                                <a:lnTo>
                                  <a:pt x="1813314" y="616089"/>
                                </a:lnTo>
                                <a:lnTo>
                                  <a:pt x="1815987" y="645182"/>
                                </a:lnTo>
                                <a:lnTo>
                                  <a:pt x="1818557" y="708199"/>
                                </a:lnTo>
                                <a:lnTo>
                                  <a:pt x="1821230" y="591827"/>
                                </a:lnTo>
                                <a:lnTo>
                                  <a:pt x="1823800" y="562735"/>
                                </a:lnTo>
                                <a:lnTo>
                                  <a:pt x="1826473" y="640350"/>
                                </a:lnTo>
                                <a:lnTo>
                                  <a:pt x="1829043" y="533643"/>
                                </a:lnTo>
                                <a:lnTo>
                                  <a:pt x="1831716" y="616089"/>
                                </a:lnTo>
                                <a:lnTo>
                                  <a:pt x="1834286" y="625753"/>
                                </a:lnTo>
                                <a:lnTo>
                                  <a:pt x="1836958" y="640350"/>
                                </a:lnTo>
                                <a:lnTo>
                                  <a:pt x="1839529" y="683938"/>
                                </a:lnTo>
                                <a:lnTo>
                                  <a:pt x="1842202" y="552969"/>
                                </a:lnTo>
                                <a:lnTo>
                                  <a:pt x="1844772" y="674274"/>
                                </a:lnTo>
                                <a:lnTo>
                                  <a:pt x="1847445" y="659779"/>
                                </a:lnTo>
                                <a:lnTo>
                                  <a:pt x="1850014" y="756721"/>
                                </a:lnTo>
                                <a:lnTo>
                                  <a:pt x="1852687" y="727628"/>
                                </a:lnTo>
                                <a:lnTo>
                                  <a:pt x="1855257" y="625753"/>
                                </a:lnTo>
                                <a:lnTo>
                                  <a:pt x="1857930" y="567567"/>
                                </a:lnTo>
                                <a:lnTo>
                                  <a:pt x="1860500" y="489952"/>
                                </a:lnTo>
                                <a:lnTo>
                                  <a:pt x="1863173" y="591827"/>
                                </a:lnTo>
                                <a:lnTo>
                                  <a:pt x="1865743" y="679107"/>
                                </a:lnTo>
                                <a:lnTo>
                                  <a:pt x="1868416" y="552969"/>
                                </a:lnTo>
                                <a:lnTo>
                                  <a:pt x="1870986" y="572398"/>
                                </a:lnTo>
                                <a:lnTo>
                                  <a:pt x="1873659" y="645182"/>
                                </a:lnTo>
                                <a:lnTo>
                                  <a:pt x="1876229" y="480289"/>
                                </a:lnTo>
                                <a:lnTo>
                                  <a:pt x="1878902" y="470522"/>
                                </a:lnTo>
                                <a:lnTo>
                                  <a:pt x="1881472" y="499615"/>
                                </a:lnTo>
                                <a:lnTo>
                                  <a:pt x="1884144" y="577230"/>
                                </a:lnTo>
                                <a:lnTo>
                                  <a:pt x="1886714" y="557903"/>
                                </a:lnTo>
                                <a:lnTo>
                                  <a:pt x="1889387" y="557903"/>
                                </a:lnTo>
                                <a:lnTo>
                                  <a:pt x="1891957" y="548137"/>
                                </a:lnTo>
                                <a:lnTo>
                                  <a:pt x="1894630" y="504447"/>
                                </a:lnTo>
                                <a:lnTo>
                                  <a:pt x="1897201" y="470522"/>
                                </a:lnTo>
                                <a:lnTo>
                                  <a:pt x="1899873" y="441430"/>
                                </a:lnTo>
                                <a:lnTo>
                                  <a:pt x="1902443" y="470522"/>
                                </a:lnTo>
                                <a:lnTo>
                                  <a:pt x="1905013" y="514213"/>
                                </a:lnTo>
                                <a:lnTo>
                                  <a:pt x="1907686" y="567567"/>
                                </a:lnTo>
                                <a:lnTo>
                                  <a:pt x="1910256" y="586996"/>
                                </a:lnTo>
                                <a:lnTo>
                                  <a:pt x="1912929" y="572398"/>
                                </a:lnTo>
                                <a:lnTo>
                                  <a:pt x="1915499" y="504447"/>
                                </a:lnTo>
                                <a:lnTo>
                                  <a:pt x="1918172" y="567567"/>
                                </a:lnTo>
                                <a:lnTo>
                                  <a:pt x="1920742" y="577230"/>
                                </a:lnTo>
                                <a:lnTo>
                                  <a:pt x="1923414" y="674274"/>
                                </a:lnTo>
                                <a:lnTo>
                                  <a:pt x="1925985" y="620920"/>
                                </a:lnTo>
                                <a:lnTo>
                                  <a:pt x="1928658" y="616089"/>
                                </a:lnTo>
                                <a:lnTo>
                                  <a:pt x="1931228" y="436597"/>
                                </a:lnTo>
                                <a:lnTo>
                                  <a:pt x="1933900" y="329890"/>
                                </a:lnTo>
                                <a:lnTo>
                                  <a:pt x="1936470" y="412337"/>
                                </a:lnTo>
                                <a:lnTo>
                                  <a:pt x="1939143" y="577230"/>
                                </a:lnTo>
                                <a:lnTo>
                                  <a:pt x="1941713" y="586996"/>
                                </a:lnTo>
                                <a:lnTo>
                                  <a:pt x="1944386" y="596660"/>
                                </a:lnTo>
                                <a:lnTo>
                                  <a:pt x="1946956" y="606323"/>
                                </a:lnTo>
                                <a:lnTo>
                                  <a:pt x="1949629" y="514213"/>
                                </a:lnTo>
                                <a:lnTo>
                                  <a:pt x="1952199" y="485120"/>
                                </a:lnTo>
                                <a:lnTo>
                                  <a:pt x="1957442" y="485120"/>
                                </a:lnTo>
                                <a:lnTo>
                                  <a:pt x="1960115" y="548137"/>
                                </a:lnTo>
                                <a:lnTo>
                                  <a:pt x="1962685" y="509381"/>
                                </a:lnTo>
                                <a:lnTo>
                                  <a:pt x="1965358" y="596660"/>
                                </a:lnTo>
                                <a:lnTo>
                                  <a:pt x="1967928" y="523876"/>
                                </a:lnTo>
                                <a:lnTo>
                                  <a:pt x="1970601" y="436597"/>
                                </a:lnTo>
                                <a:lnTo>
                                  <a:pt x="1973170" y="426831"/>
                                </a:lnTo>
                                <a:lnTo>
                                  <a:pt x="1975843" y="499615"/>
                                </a:lnTo>
                                <a:lnTo>
                                  <a:pt x="1978413" y="436597"/>
                                </a:lnTo>
                                <a:lnTo>
                                  <a:pt x="1981086" y="635519"/>
                                </a:lnTo>
                                <a:lnTo>
                                  <a:pt x="1983656" y="586996"/>
                                </a:lnTo>
                                <a:lnTo>
                                  <a:pt x="1986329" y="485120"/>
                                </a:lnTo>
                                <a:lnTo>
                                  <a:pt x="1988899" y="562735"/>
                                </a:lnTo>
                                <a:lnTo>
                                  <a:pt x="1991572" y="499615"/>
                                </a:lnTo>
                                <a:lnTo>
                                  <a:pt x="1994142" y="572398"/>
                                </a:lnTo>
                                <a:lnTo>
                                  <a:pt x="1996815" y="586996"/>
                                </a:lnTo>
                                <a:lnTo>
                                  <a:pt x="1999385" y="703367"/>
                                </a:lnTo>
                                <a:lnTo>
                                  <a:pt x="2002058" y="426831"/>
                                </a:lnTo>
                                <a:lnTo>
                                  <a:pt x="2004628" y="451093"/>
                                </a:lnTo>
                                <a:lnTo>
                                  <a:pt x="2007301" y="499615"/>
                                </a:lnTo>
                                <a:lnTo>
                                  <a:pt x="2009870" y="460859"/>
                                </a:lnTo>
                                <a:lnTo>
                                  <a:pt x="2012544" y="543306"/>
                                </a:lnTo>
                                <a:lnTo>
                                  <a:pt x="2015113" y="523876"/>
                                </a:lnTo>
                                <a:lnTo>
                                  <a:pt x="2017786" y="562735"/>
                                </a:lnTo>
                                <a:lnTo>
                                  <a:pt x="2020357" y="548137"/>
                                </a:lnTo>
                                <a:lnTo>
                                  <a:pt x="2023029" y="528708"/>
                                </a:lnTo>
                                <a:lnTo>
                                  <a:pt x="2025599" y="485120"/>
                                </a:lnTo>
                                <a:lnTo>
                                  <a:pt x="2028272" y="543306"/>
                                </a:lnTo>
                                <a:lnTo>
                                  <a:pt x="2030842" y="504447"/>
                                </a:lnTo>
                                <a:lnTo>
                                  <a:pt x="2033515" y="470522"/>
                                </a:lnTo>
                                <a:lnTo>
                                  <a:pt x="2036085" y="577230"/>
                                </a:lnTo>
                                <a:lnTo>
                                  <a:pt x="2038758" y="611257"/>
                                </a:lnTo>
                                <a:lnTo>
                                  <a:pt x="2041328" y="528708"/>
                                </a:lnTo>
                                <a:lnTo>
                                  <a:pt x="2043898" y="417168"/>
                                </a:lnTo>
                                <a:lnTo>
                                  <a:pt x="2046571" y="422000"/>
                                </a:lnTo>
                                <a:lnTo>
                                  <a:pt x="2049141" y="499615"/>
                                </a:lnTo>
                                <a:lnTo>
                                  <a:pt x="2051814" y="378412"/>
                                </a:lnTo>
                                <a:lnTo>
                                  <a:pt x="2054384" y="567567"/>
                                </a:lnTo>
                                <a:lnTo>
                                  <a:pt x="2057057" y="572398"/>
                                </a:lnTo>
                                <a:lnTo>
                                  <a:pt x="2059626" y="519044"/>
                                </a:lnTo>
                                <a:lnTo>
                                  <a:pt x="2062300" y="339553"/>
                                </a:lnTo>
                                <a:lnTo>
                                  <a:pt x="2064869" y="460859"/>
                                </a:lnTo>
                                <a:lnTo>
                                  <a:pt x="2067542" y="397739"/>
                                </a:lnTo>
                                <a:lnTo>
                                  <a:pt x="2070112" y="446261"/>
                                </a:lnTo>
                                <a:lnTo>
                                  <a:pt x="2072785" y="591827"/>
                                </a:lnTo>
                                <a:lnTo>
                                  <a:pt x="2075355" y="523876"/>
                                </a:lnTo>
                                <a:lnTo>
                                  <a:pt x="2078028" y="412337"/>
                                </a:lnTo>
                                <a:lnTo>
                                  <a:pt x="2080598" y="407505"/>
                                </a:lnTo>
                                <a:lnTo>
                                  <a:pt x="2083271" y="436597"/>
                                </a:lnTo>
                                <a:lnTo>
                                  <a:pt x="2085841" y="431766"/>
                                </a:lnTo>
                                <a:lnTo>
                                  <a:pt x="2088514" y="586996"/>
                                </a:lnTo>
                                <a:lnTo>
                                  <a:pt x="2091084" y="412337"/>
                                </a:lnTo>
                                <a:lnTo>
                                  <a:pt x="2093757" y="572398"/>
                                </a:lnTo>
                                <a:lnTo>
                                  <a:pt x="2096327" y="523876"/>
                                </a:lnTo>
                                <a:lnTo>
                                  <a:pt x="2098999" y="295863"/>
                                </a:lnTo>
                                <a:lnTo>
                                  <a:pt x="2101570" y="358983"/>
                                </a:lnTo>
                                <a:lnTo>
                                  <a:pt x="2104242" y="392907"/>
                                </a:lnTo>
                                <a:lnTo>
                                  <a:pt x="2106813" y="407505"/>
                                </a:lnTo>
                                <a:lnTo>
                                  <a:pt x="2109485" y="470522"/>
                                </a:lnTo>
                                <a:lnTo>
                                  <a:pt x="2112055" y="412337"/>
                                </a:lnTo>
                                <a:lnTo>
                                  <a:pt x="2114728" y="426831"/>
                                </a:lnTo>
                                <a:lnTo>
                                  <a:pt x="2117298" y="344384"/>
                                </a:lnTo>
                                <a:lnTo>
                                  <a:pt x="2119971" y="320124"/>
                                </a:lnTo>
                                <a:lnTo>
                                  <a:pt x="2122541" y="358983"/>
                                </a:lnTo>
                                <a:lnTo>
                                  <a:pt x="2125214" y="436597"/>
                                </a:lnTo>
                                <a:lnTo>
                                  <a:pt x="2127784" y="499615"/>
                                </a:lnTo>
                                <a:lnTo>
                                  <a:pt x="2130457" y="402673"/>
                                </a:lnTo>
                                <a:lnTo>
                                  <a:pt x="2133027" y="349217"/>
                                </a:lnTo>
                                <a:lnTo>
                                  <a:pt x="2135700" y="412337"/>
                                </a:lnTo>
                                <a:lnTo>
                                  <a:pt x="2138270" y="213416"/>
                                </a:lnTo>
                                <a:lnTo>
                                  <a:pt x="2140942" y="130969"/>
                                </a:lnTo>
                                <a:lnTo>
                                  <a:pt x="2143513" y="237677"/>
                                </a:lnTo>
                                <a:lnTo>
                                  <a:pt x="2146185" y="358983"/>
                                </a:lnTo>
                                <a:lnTo>
                                  <a:pt x="2148756" y="334721"/>
                                </a:lnTo>
                                <a:lnTo>
                                  <a:pt x="2151428" y="286199"/>
                                </a:lnTo>
                                <a:lnTo>
                                  <a:pt x="2153998" y="77615"/>
                                </a:lnTo>
                                <a:lnTo>
                                  <a:pt x="2156671" y="164894"/>
                                </a:lnTo>
                                <a:lnTo>
                                  <a:pt x="2159241" y="320124"/>
                                </a:lnTo>
                                <a:lnTo>
                                  <a:pt x="2161914" y="426831"/>
                                </a:lnTo>
                                <a:lnTo>
                                  <a:pt x="2164484" y="383244"/>
                                </a:lnTo>
                                <a:lnTo>
                                  <a:pt x="2167157" y="329890"/>
                                </a:lnTo>
                                <a:lnTo>
                                  <a:pt x="2169727" y="266770"/>
                                </a:lnTo>
                                <a:lnTo>
                                  <a:pt x="2172400" y="412337"/>
                                </a:lnTo>
                                <a:lnTo>
                                  <a:pt x="2174970" y="295863"/>
                                </a:lnTo>
                                <a:lnTo>
                                  <a:pt x="2177540" y="441430"/>
                                </a:lnTo>
                                <a:lnTo>
                                  <a:pt x="2180213" y="383244"/>
                                </a:lnTo>
                                <a:lnTo>
                                  <a:pt x="2182783" y="460859"/>
                                </a:lnTo>
                                <a:lnTo>
                                  <a:pt x="2185455" y="494783"/>
                                </a:lnTo>
                                <a:lnTo>
                                  <a:pt x="2188025" y="456027"/>
                                </a:lnTo>
                                <a:lnTo>
                                  <a:pt x="2190698" y="247443"/>
                                </a:lnTo>
                                <a:lnTo>
                                  <a:pt x="2193269" y="271601"/>
                                </a:lnTo>
                                <a:lnTo>
                                  <a:pt x="2195941" y="480289"/>
                                </a:lnTo>
                                <a:lnTo>
                                  <a:pt x="2198512" y="417168"/>
                                </a:lnTo>
                                <a:lnTo>
                                  <a:pt x="2201184" y="407505"/>
                                </a:lnTo>
                                <a:lnTo>
                                  <a:pt x="2203754" y="499615"/>
                                </a:lnTo>
                                <a:lnTo>
                                  <a:pt x="2206427" y="436597"/>
                                </a:lnTo>
                                <a:lnTo>
                                  <a:pt x="2208997" y="388076"/>
                                </a:lnTo>
                                <a:lnTo>
                                  <a:pt x="2211670" y="339553"/>
                                </a:lnTo>
                                <a:lnTo>
                                  <a:pt x="2214240" y="431766"/>
                                </a:lnTo>
                                <a:lnTo>
                                  <a:pt x="2216913" y="557903"/>
                                </a:lnTo>
                                <a:lnTo>
                                  <a:pt x="2219482" y="446261"/>
                                </a:lnTo>
                                <a:lnTo>
                                  <a:pt x="2222156" y="475354"/>
                                </a:lnTo>
                                <a:lnTo>
                                  <a:pt x="2224726" y="446261"/>
                                </a:lnTo>
                                <a:lnTo>
                                  <a:pt x="2227399" y="407505"/>
                                </a:lnTo>
                                <a:lnTo>
                                  <a:pt x="2229969" y="417168"/>
                                </a:lnTo>
                                <a:lnTo>
                                  <a:pt x="2232641" y="548137"/>
                                </a:lnTo>
                                <a:lnTo>
                                  <a:pt x="2235211" y="460859"/>
                                </a:lnTo>
                                <a:lnTo>
                                  <a:pt x="2237884" y="567567"/>
                                </a:lnTo>
                                <a:lnTo>
                                  <a:pt x="2240454" y="514213"/>
                                </a:lnTo>
                                <a:lnTo>
                                  <a:pt x="2243127" y="446261"/>
                                </a:lnTo>
                                <a:lnTo>
                                  <a:pt x="2245697" y="426831"/>
                                </a:lnTo>
                                <a:lnTo>
                                  <a:pt x="2248370" y="460859"/>
                                </a:lnTo>
                                <a:lnTo>
                                  <a:pt x="2250940" y="489952"/>
                                </a:lnTo>
                                <a:lnTo>
                                  <a:pt x="2253613" y="514213"/>
                                </a:lnTo>
                                <a:lnTo>
                                  <a:pt x="2256183" y="528708"/>
                                </a:lnTo>
                                <a:lnTo>
                                  <a:pt x="2258856" y="489952"/>
                                </a:lnTo>
                                <a:lnTo>
                                  <a:pt x="2261426" y="446261"/>
                                </a:lnTo>
                                <a:lnTo>
                                  <a:pt x="2264099" y="373477"/>
                                </a:lnTo>
                                <a:lnTo>
                                  <a:pt x="2266669" y="354151"/>
                                </a:lnTo>
                                <a:lnTo>
                                  <a:pt x="2269341" y="358983"/>
                                </a:lnTo>
                                <a:lnTo>
                                  <a:pt x="2271911" y="557903"/>
                                </a:lnTo>
                                <a:lnTo>
                                  <a:pt x="2274585" y="344384"/>
                                </a:lnTo>
                                <a:lnTo>
                                  <a:pt x="2277154" y="441430"/>
                                </a:lnTo>
                                <a:lnTo>
                                  <a:pt x="2279828" y="339553"/>
                                </a:lnTo>
                                <a:lnTo>
                                  <a:pt x="2282397" y="320124"/>
                                </a:lnTo>
                                <a:lnTo>
                                  <a:pt x="2285070" y="358983"/>
                                </a:lnTo>
                                <a:lnTo>
                                  <a:pt x="2287640" y="407505"/>
                                </a:lnTo>
                                <a:lnTo>
                                  <a:pt x="2290313" y="586996"/>
                                </a:lnTo>
                                <a:lnTo>
                                  <a:pt x="2292883" y="528708"/>
                                </a:lnTo>
                                <a:lnTo>
                                  <a:pt x="2295556" y="625753"/>
                                </a:lnTo>
                                <a:lnTo>
                                  <a:pt x="2298126" y="504447"/>
                                </a:lnTo>
                                <a:lnTo>
                                  <a:pt x="2300798" y="271601"/>
                                </a:lnTo>
                                <a:lnTo>
                                  <a:pt x="2303369" y="548137"/>
                                </a:lnTo>
                                <a:lnTo>
                                  <a:pt x="2306042" y="572398"/>
                                </a:lnTo>
                                <a:lnTo>
                                  <a:pt x="2308612" y="417168"/>
                                </a:lnTo>
                                <a:lnTo>
                                  <a:pt x="2311182" y="538474"/>
                                </a:lnTo>
                                <a:lnTo>
                                  <a:pt x="2313855" y="392907"/>
                                </a:lnTo>
                                <a:lnTo>
                                  <a:pt x="2316425" y="422000"/>
                                </a:lnTo>
                                <a:lnTo>
                                  <a:pt x="2319097" y="247443"/>
                                </a:lnTo>
                                <a:lnTo>
                                  <a:pt x="2321667" y="339553"/>
                                </a:lnTo>
                                <a:lnTo>
                                  <a:pt x="2324340" y="446261"/>
                                </a:lnTo>
                                <a:lnTo>
                                  <a:pt x="2326910" y="475354"/>
                                </a:lnTo>
                                <a:lnTo>
                                  <a:pt x="2329584" y="533643"/>
                                </a:lnTo>
                                <a:lnTo>
                                  <a:pt x="2332153" y="451093"/>
                                </a:lnTo>
                                <a:lnTo>
                                  <a:pt x="2334826" y="363814"/>
                                </a:lnTo>
                                <a:lnTo>
                                  <a:pt x="2337396" y="470522"/>
                                </a:lnTo>
                                <a:lnTo>
                                  <a:pt x="2340069" y="456027"/>
                                </a:lnTo>
                                <a:lnTo>
                                  <a:pt x="2342639" y="620920"/>
                                </a:lnTo>
                                <a:lnTo>
                                  <a:pt x="2345312" y="562735"/>
                                </a:lnTo>
                                <a:lnTo>
                                  <a:pt x="2347882" y="611257"/>
                                </a:lnTo>
                                <a:lnTo>
                                  <a:pt x="2350554" y="552969"/>
                                </a:lnTo>
                                <a:lnTo>
                                  <a:pt x="2353125" y="519044"/>
                                </a:lnTo>
                                <a:lnTo>
                                  <a:pt x="2355797" y="519044"/>
                                </a:lnTo>
                                <a:lnTo>
                                  <a:pt x="2358367" y="543306"/>
                                </a:lnTo>
                                <a:lnTo>
                                  <a:pt x="2361041" y="674274"/>
                                </a:lnTo>
                                <a:lnTo>
                                  <a:pt x="2363611" y="601491"/>
                                </a:lnTo>
                                <a:lnTo>
                                  <a:pt x="2366283" y="557903"/>
                                </a:lnTo>
                                <a:lnTo>
                                  <a:pt x="2368853" y="664611"/>
                                </a:lnTo>
                                <a:lnTo>
                                  <a:pt x="2371526" y="392907"/>
                                </a:lnTo>
                                <a:lnTo>
                                  <a:pt x="2374096" y="586996"/>
                                </a:lnTo>
                                <a:lnTo>
                                  <a:pt x="2376769" y="577230"/>
                                </a:lnTo>
                                <a:lnTo>
                                  <a:pt x="2379339" y="625753"/>
                                </a:lnTo>
                                <a:lnTo>
                                  <a:pt x="2382012" y="591827"/>
                                </a:lnTo>
                                <a:lnTo>
                                  <a:pt x="2384582" y="611257"/>
                                </a:lnTo>
                                <a:lnTo>
                                  <a:pt x="2387254" y="494783"/>
                                </a:lnTo>
                                <a:lnTo>
                                  <a:pt x="2389825" y="470522"/>
                                </a:lnTo>
                                <a:lnTo>
                                  <a:pt x="2392498" y="426831"/>
                                </a:lnTo>
                                <a:lnTo>
                                  <a:pt x="2395068" y="392907"/>
                                </a:lnTo>
                                <a:lnTo>
                                  <a:pt x="2397741" y="363814"/>
                                </a:lnTo>
                                <a:lnTo>
                                  <a:pt x="2400311" y="630584"/>
                                </a:lnTo>
                                <a:lnTo>
                                  <a:pt x="2402983" y="606323"/>
                                </a:lnTo>
                                <a:lnTo>
                                  <a:pt x="2405553" y="543306"/>
                                </a:lnTo>
                                <a:lnTo>
                                  <a:pt x="2408226" y="523876"/>
                                </a:lnTo>
                                <a:lnTo>
                                  <a:pt x="2410796" y="480289"/>
                                </a:lnTo>
                                <a:lnTo>
                                  <a:pt x="2413469" y="509381"/>
                                </a:lnTo>
                                <a:lnTo>
                                  <a:pt x="2416039" y="616089"/>
                                </a:lnTo>
                                <a:lnTo>
                                  <a:pt x="2418712" y="572398"/>
                                </a:lnTo>
                                <a:lnTo>
                                  <a:pt x="2421282" y="514213"/>
                                </a:lnTo>
                                <a:lnTo>
                                  <a:pt x="2423955" y="654845"/>
                                </a:lnTo>
                                <a:lnTo>
                                  <a:pt x="2426525" y="664611"/>
                                </a:lnTo>
                                <a:lnTo>
                                  <a:pt x="2429198" y="543306"/>
                                </a:lnTo>
                                <a:lnTo>
                                  <a:pt x="2431768" y="659779"/>
                                </a:lnTo>
                                <a:lnTo>
                                  <a:pt x="2434441" y="640350"/>
                                </a:lnTo>
                                <a:lnTo>
                                  <a:pt x="2437010" y="659779"/>
                                </a:lnTo>
                                <a:lnTo>
                                  <a:pt x="2439683" y="630584"/>
                                </a:lnTo>
                                <a:lnTo>
                                  <a:pt x="2442253" y="596660"/>
                                </a:lnTo>
                                <a:lnTo>
                                  <a:pt x="2444926" y="625753"/>
                                </a:lnTo>
                                <a:lnTo>
                                  <a:pt x="2447496" y="645182"/>
                                </a:lnTo>
                                <a:lnTo>
                                  <a:pt x="2450066" y="722797"/>
                                </a:lnTo>
                                <a:lnTo>
                                  <a:pt x="2452739" y="630584"/>
                                </a:lnTo>
                                <a:lnTo>
                                  <a:pt x="2455309" y="708199"/>
                                </a:lnTo>
                                <a:lnTo>
                                  <a:pt x="2457982" y="582061"/>
                                </a:lnTo>
                                <a:lnTo>
                                  <a:pt x="2460552" y="625753"/>
                                </a:lnTo>
                                <a:lnTo>
                                  <a:pt x="2463225" y="601491"/>
                                </a:lnTo>
                                <a:lnTo>
                                  <a:pt x="2465795" y="557903"/>
                                </a:lnTo>
                                <a:lnTo>
                                  <a:pt x="2468468" y="606323"/>
                                </a:lnTo>
                                <a:lnTo>
                                  <a:pt x="2471038" y="727628"/>
                                </a:lnTo>
                                <a:lnTo>
                                  <a:pt x="2473711" y="688872"/>
                                </a:lnTo>
                                <a:lnTo>
                                  <a:pt x="2476281" y="674274"/>
                                </a:lnTo>
                                <a:lnTo>
                                  <a:pt x="2478953" y="698536"/>
                                </a:lnTo>
                                <a:lnTo>
                                  <a:pt x="2481524" y="679107"/>
                                </a:lnTo>
                                <a:lnTo>
                                  <a:pt x="2484197" y="582061"/>
                                </a:lnTo>
                                <a:lnTo>
                                  <a:pt x="2486766" y="654845"/>
                                </a:lnTo>
                                <a:lnTo>
                                  <a:pt x="2489439" y="596660"/>
                                </a:lnTo>
                                <a:lnTo>
                                  <a:pt x="2492009" y="640350"/>
                                </a:lnTo>
                                <a:lnTo>
                                  <a:pt x="2494682" y="620920"/>
                                </a:lnTo>
                                <a:lnTo>
                                  <a:pt x="2497252" y="640350"/>
                                </a:lnTo>
                                <a:lnTo>
                                  <a:pt x="2499925" y="494783"/>
                                </a:lnTo>
                                <a:lnTo>
                                  <a:pt x="2502495" y="504447"/>
                                </a:lnTo>
                                <a:lnTo>
                                  <a:pt x="2505168" y="572398"/>
                                </a:lnTo>
                                <a:lnTo>
                                  <a:pt x="2507738" y="708199"/>
                                </a:lnTo>
                                <a:lnTo>
                                  <a:pt x="2510411" y="635519"/>
                                </a:lnTo>
                                <a:lnTo>
                                  <a:pt x="2512981" y="713133"/>
                                </a:lnTo>
                                <a:lnTo>
                                  <a:pt x="2515654" y="698536"/>
                                </a:lnTo>
                                <a:lnTo>
                                  <a:pt x="2518224" y="543306"/>
                                </a:lnTo>
                                <a:lnTo>
                                  <a:pt x="2520897" y="577230"/>
                                </a:lnTo>
                                <a:lnTo>
                                  <a:pt x="2523467" y="509381"/>
                                </a:lnTo>
                                <a:lnTo>
                                  <a:pt x="2526139" y="543306"/>
                                </a:lnTo>
                                <a:lnTo>
                                  <a:pt x="2528709" y="596660"/>
                                </a:lnTo>
                                <a:lnTo>
                                  <a:pt x="2531382" y="616089"/>
                                </a:lnTo>
                                <a:lnTo>
                                  <a:pt x="2533952" y="606323"/>
                                </a:lnTo>
                                <a:lnTo>
                                  <a:pt x="2536625" y="645182"/>
                                </a:lnTo>
                                <a:lnTo>
                                  <a:pt x="2539195" y="586996"/>
                                </a:lnTo>
                                <a:lnTo>
                                  <a:pt x="2541868" y="528708"/>
                                </a:lnTo>
                                <a:lnTo>
                                  <a:pt x="2544438" y="552969"/>
                                </a:lnTo>
                                <a:lnTo>
                                  <a:pt x="2547111" y="674274"/>
                                </a:lnTo>
                                <a:lnTo>
                                  <a:pt x="2549681" y="650014"/>
                                </a:lnTo>
                                <a:lnTo>
                                  <a:pt x="2552354" y="586996"/>
                                </a:lnTo>
                                <a:lnTo>
                                  <a:pt x="2554924" y="601491"/>
                                </a:lnTo>
                                <a:lnTo>
                                  <a:pt x="2557597" y="596660"/>
                                </a:lnTo>
                                <a:lnTo>
                                  <a:pt x="2560167" y="640350"/>
                                </a:lnTo>
                                <a:lnTo>
                                  <a:pt x="2562840" y="669443"/>
                                </a:lnTo>
                                <a:lnTo>
                                  <a:pt x="2565410" y="635519"/>
                                </a:lnTo>
                                <a:lnTo>
                                  <a:pt x="2568083" y="601491"/>
                                </a:lnTo>
                                <a:lnTo>
                                  <a:pt x="2570653" y="625753"/>
                                </a:lnTo>
                                <a:lnTo>
                                  <a:pt x="2573325" y="543306"/>
                                </a:lnTo>
                                <a:lnTo>
                                  <a:pt x="2575895" y="572398"/>
                                </a:lnTo>
                                <a:lnTo>
                                  <a:pt x="2578568" y="611257"/>
                                </a:lnTo>
                                <a:lnTo>
                                  <a:pt x="2581138" y="616089"/>
                                </a:lnTo>
                                <a:lnTo>
                                  <a:pt x="2583708" y="645182"/>
                                </a:lnTo>
                                <a:lnTo>
                                  <a:pt x="2586381" y="713133"/>
                                </a:lnTo>
                                <a:lnTo>
                                  <a:pt x="2588951" y="717966"/>
                                </a:lnTo>
                                <a:lnTo>
                                  <a:pt x="2591624" y="708199"/>
                                </a:lnTo>
                                <a:lnTo>
                                  <a:pt x="2594194" y="630584"/>
                                </a:lnTo>
                                <a:lnTo>
                                  <a:pt x="2599437" y="630584"/>
                                </a:lnTo>
                                <a:lnTo>
                                  <a:pt x="2602110" y="839168"/>
                                </a:lnTo>
                                <a:lnTo>
                                  <a:pt x="2604680" y="771319"/>
                                </a:lnTo>
                                <a:lnTo>
                                  <a:pt x="2607353" y="708199"/>
                                </a:lnTo>
                                <a:lnTo>
                                  <a:pt x="2609923" y="611257"/>
                                </a:lnTo>
                                <a:lnTo>
                                  <a:pt x="2612596" y="577230"/>
                                </a:lnTo>
                                <a:lnTo>
                                  <a:pt x="2615166" y="523876"/>
                                </a:lnTo>
                                <a:lnTo>
                                  <a:pt x="2617838" y="620920"/>
                                </a:lnTo>
                                <a:lnTo>
                                  <a:pt x="2620408" y="601491"/>
                                </a:lnTo>
                                <a:lnTo>
                                  <a:pt x="2623081" y="601491"/>
                                </a:lnTo>
                                <a:lnTo>
                                  <a:pt x="2625651" y="557903"/>
                                </a:lnTo>
                                <a:lnTo>
                                  <a:pt x="2628324" y="504447"/>
                                </a:lnTo>
                                <a:lnTo>
                                  <a:pt x="2630894" y="523876"/>
                                </a:lnTo>
                                <a:lnTo>
                                  <a:pt x="2633567" y="557903"/>
                                </a:lnTo>
                                <a:lnTo>
                                  <a:pt x="2636137" y="577230"/>
                                </a:lnTo>
                                <a:lnTo>
                                  <a:pt x="2638810" y="586996"/>
                                </a:lnTo>
                                <a:lnTo>
                                  <a:pt x="2641380" y="567567"/>
                                </a:lnTo>
                                <a:lnTo>
                                  <a:pt x="2644053" y="679107"/>
                                </a:lnTo>
                                <a:lnTo>
                                  <a:pt x="2646623" y="572398"/>
                                </a:lnTo>
                                <a:lnTo>
                                  <a:pt x="2649295" y="456027"/>
                                </a:lnTo>
                                <a:lnTo>
                                  <a:pt x="2651865" y="567567"/>
                                </a:lnTo>
                                <a:lnTo>
                                  <a:pt x="2654538" y="620920"/>
                                </a:lnTo>
                                <a:lnTo>
                                  <a:pt x="2657108" y="635519"/>
                                </a:lnTo>
                                <a:lnTo>
                                  <a:pt x="2659781" y="659779"/>
                                </a:lnTo>
                                <a:lnTo>
                                  <a:pt x="2662351" y="650014"/>
                                </a:lnTo>
                                <a:lnTo>
                                  <a:pt x="2665024" y="523876"/>
                                </a:lnTo>
                                <a:lnTo>
                                  <a:pt x="2667594" y="601491"/>
                                </a:lnTo>
                                <a:lnTo>
                                  <a:pt x="2670267" y="683938"/>
                                </a:lnTo>
                                <a:lnTo>
                                  <a:pt x="2672837" y="586996"/>
                                </a:lnTo>
                                <a:lnTo>
                                  <a:pt x="2675510" y="708199"/>
                                </a:lnTo>
                                <a:lnTo>
                                  <a:pt x="2678080" y="674274"/>
                                </a:lnTo>
                                <a:lnTo>
                                  <a:pt x="2680753" y="722797"/>
                                </a:lnTo>
                                <a:lnTo>
                                  <a:pt x="2683323" y="596660"/>
                                </a:lnTo>
                                <a:lnTo>
                                  <a:pt x="2685995" y="606323"/>
                                </a:lnTo>
                                <a:lnTo>
                                  <a:pt x="2688565" y="543306"/>
                                </a:lnTo>
                                <a:lnTo>
                                  <a:pt x="2691239" y="679107"/>
                                </a:lnTo>
                                <a:lnTo>
                                  <a:pt x="2693809" y="747058"/>
                                </a:lnTo>
                                <a:lnTo>
                                  <a:pt x="2696482" y="606323"/>
                                </a:lnTo>
                                <a:lnTo>
                                  <a:pt x="2699052" y="620920"/>
                                </a:lnTo>
                                <a:lnTo>
                                  <a:pt x="2701724" y="620920"/>
                                </a:lnTo>
                                <a:lnTo>
                                  <a:pt x="2704294" y="557903"/>
                                </a:lnTo>
                                <a:lnTo>
                                  <a:pt x="2706967" y="630584"/>
                                </a:lnTo>
                                <a:lnTo>
                                  <a:pt x="2709537" y="703367"/>
                                </a:lnTo>
                                <a:lnTo>
                                  <a:pt x="2712210" y="713133"/>
                                </a:lnTo>
                                <a:lnTo>
                                  <a:pt x="2714780" y="664611"/>
                                </a:lnTo>
                                <a:lnTo>
                                  <a:pt x="2717453" y="645182"/>
                                </a:lnTo>
                                <a:lnTo>
                                  <a:pt x="2720023" y="620920"/>
                                </a:lnTo>
                                <a:lnTo>
                                  <a:pt x="2722593" y="567567"/>
                                </a:lnTo>
                                <a:lnTo>
                                  <a:pt x="2725266" y="742226"/>
                                </a:lnTo>
                                <a:lnTo>
                                  <a:pt x="2727836" y="780983"/>
                                </a:lnTo>
                                <a:lnTo>
                                  <a:pt x="2730509" y="693704"/>
                                </a:lnTo>
                                <a:lnTo>
                                  <a:pt x="2733079" y="747058"/>
                                </a:lnTo>
                                <a:lnTo>
                                  <a:pt x="2735751" y="771319"/>
                                </a:lnTo>
                                <a:lnTo>
                                  <a:pt x="2738321" y="654845"/>
                                </a:lnTo>
                                <a:lnTo>
                                  <a:pt x="2740994" y="625753"/>
                                </a:lnTo>
                                <a:lnTo>
                                  <a:pt x="2743564" y="625753"/>
                                </a:lnTo>
                                <a:lnTo>
                                  <a:pt x="2746238" y="654845"/>
                                </a:lnTo>
                                <a:lnTo>
                                  <a:pt x="2748808" y="761553"/>
                                </a:lnTo>
                                <a:lnTo>
                                  <a:pt x="2751480" y="732460"/>
                                </a:lnTo>
                                <a:lnTo>
                                  <a:pt x="2754050" y="727628"/>
                                </a:lnTo>
                                <a:lnTo>
                                  <a:pt x="2756723" y="640350"/>
                                </a:lnTo>
                                <a:lnTo>
                                  <a:pt x="2759293" y="572398"/>
                                </a:lnTo>
                                <a:lnTo>
                                  <a:pt x="2761966" y="708199"/>
                                </a:lnTo>
                                <a:lnTo>
                                  <a:pt x="2764536" y="683938"/>
                                </a:lnTo>
                                <a:lnTo>
                                  <a:pt x="2767209" y="654845"/>
                                </a:lnTo>
                                <a:lnTo>
                                  <a:pt x="2769779" y="640350"/>
                                </a:lnTo>
                                <a:lnTo>
                                  <a:pt x="2772451" y="659779"/>
                                </a:lnTo>
                                <a:lnTo>
                                  <a:pt x="2775021" y="630584"/>
                                </a:lnTo>
                                <a:lnTo>
                                  <a:pt x="2777695" y="562735"/>
                                </a:lnTo>
                                <a:lnTo>
                                  <a:pt x="2780265" y="659779"/>
                                </a:lnTo>
                                <a:lnTo>
                                  <a:pt x="2782937" y="659779"/>
                                </a:lnTo>
                                <a:lnTo>
                                  <a:pt x="2785507" y="586996"/>
                                </a:lnTo>
                                <a:lnTo>
                                  <a:pt x="2788180" y="713133"/>
                                </a:lnTo>
                                <a:lnTo>
                                  <a:pt x="2790750" y="761553"/>
                                </a:lnTo>
                                <a:lnTo>
                                  <a:pt x="2793423" y="606323"/>
                                </a:lnTo>
                                <a:lnTo>
                                  <a:pt x="2795993" y="630584"/>
                                </a:lnTo>
                                <a:lnTo>
                                  <a:pt x="2798666" y="679107"/>
                                </a:lnTo>
                                <a:lnTo>
                                  <a:pt x="2801236" y="654845"/>
                                </a:lnTo>
                                <a:lnTo>
                                  <a:pt x="2803909" y="616089"/>
                                </a:lnTo>
                                <a:lnTo>
                                  <a:pt x="2806479" y="722797"/>
                                </a:lnTo>
                                <a:lnTo>
                                  <a:pt x="2809152" y="698536"/>
                                </a:lnTo>
                                <a:lnTo>
                                  <a:pt x="2811722" y="572398"/>
                                </a:lnTo>
                                <a:lnTo>
                                  <a:pt x="2814395" y="509381"/>
                                </a:lnTo>
                                <a:lnTo>
                                  <a:pt x="2816965" y="620920"/>
                                </a:lnTo>
                                <a:lnTo>
                                  <a:pt x="2819637" y="422000"/>
                                </a:lnTo>
                                <a:lnTo>
                                  <a:pt x="2822207" y="630584"/>
                                </a:lnTo>
                                <a:lnTo>
                                  <a:pt x="2824880" y="577230"/>
                                </a:lnTo>
                                <a:lnTo>
                                  <a:pt x="2827450" y="630584"/>
                                </a:lnTo>
                                <a:lnTo>
                                  <a:pt x="2830124" y="591827"/>
                                </a:lnTo>
                                <a:lnTo>
                                  <a:pt x="2832693" y="519044"/>
                                </a:lnTo>
                                <a:lnTo>
                                  <a:pt x="2835366" y="548137"/>
                                </a:lnTo>
                                <a:lnTo>
                                  <a:pt x="2837936" y="528708"/>
                                </a:lnTo>
                                <a:lnTo>
                                  <a:pt x="2840609" y="659779"/>
                                </a:lnTo>
                                <a:lnTo>
                                  <a:pt x="2843179" y="645182"/>
                                </a:lnTo>
                                <a:lnTo>
                                  <a:pt x="2845852" y="620920"/>
                                </a:lnTo>
                                <a:lnTo>
                                  <a:pt x="2848422" y="601491"/>
                                </a:lnTo>
                                <a:lnTo>
                                  <a:pt x="2851095" y="611257"/>
                                </a:lnTo>
                                <a:lnTo>
                                  <a:pt x="2853665" y="591827"/>
                                </a:lnTo>
                                <a:lnTo>
                                  <a:pt x="2856235" y="504447"/>
                                </a:lnTo>
                                <a:lnTo>
                                  <a:pt x="2858908" y="548137"/>
                                </a:lnTo>
                                <a:lnTo>
                                  <a:pt x="2861478" y="557903"/>
                                </a:lnTo>
                                <a:lnTo>
                                  <a:pt x="2864150" y="548137"/>
                                </a:lnTo>
                                <a:lnTo>
                                  <a:pt x="2866720" y="538474"/>
                                </a:lnTo>
                                <a:lnTo>
                                  <a:pt x="2869393" y="606323"/>
                                </a:lnTo>
                                <a:lnTo>
                                  <a:pt x="2871963" y="499615"/>
                                </a:lnTo>
                                <a:lnTo>
                                  <a:pt x="2874636" y="519044"/>
                                </a:lnTo>
                                <a:lnTo>
                                  <a:pt x="2877206" y="577230"/>
                                </a:lnTo>
                                <a:lnTo>
                                  <a:pt x="2879879" y="504447"/>
                                </a:lnTo>
                                <a:lnTo>
                                  <a:pt x="2882449" y="606323"/>
                                </a:lnTo>
                                <a:lnTo>
                                  <a:pt x="2885122" y="577230"/>
                                </a:lnTo>
                                <a:lnTo>
                                  <a:pt x="2887692" y="480289"/>
                                </a:lnTo>
                                <a:lnTo>
                                  <a:pt x="2890365" y="528708"/>
                                </a:lnTo>
                                <a:lnTo>
                                  <a:pt x="2892935" y="485120"/>
                                </a:lnTo>
                                <a:lnTo>
                                  <a:pt x="2895608" y="591827"/>
                                </a:lnTo>
                                <a:lnTo>
                                  <a:pt x="2898178" y="543306"/>
                                </a:lnTo>
                                <a:lnTo>
                                  <a:pt x="2900851" y="654845"/>
                                </a:lnTo>
                                <a:lnTo>
                                  <a:pt x="2903421" y="543306"/>
                                </a:lnTo>
                                <a:lnTo>
                                  <a:pt x="2906093" y="446261"/>
                                </a:lnTo>
                                <a:lnTo>
                                  <a:pt x="2908663" y="562735"/>
                                </a:lnTo>
                                <a:lnTo>
                                  <a:pt x="2911336" y="538474"/>
                                </a:lnTo>
                                <a:lnTo>
                                  <a:pt x="2913906" y="548137"/>
                                </a:lnTo>
                                <a:lnTo>
                                  <a:pt x="2916579" y="679107"/>
                                </a:lnTo>
                                <a:lnTo>
                                  <a:pt x="2919149" y="611257"/>
                                </a:lnTo>
                                <a:lnTo>
                                  <a:pt x="2921822" y="543306"/>
                                </a:lnTo>
                                <a:lnTo>
                                  <a:pt x="2924392" y="577230"/>
                                </a:lnTo>
                                <a:lnTo>
                                  <a:pt x="2927065" y="650014"/>
                                </a:lnTo>
                                <a:lnTo>
                                  <a:pt x="2929635" y="494783"/>
                                </a:lnTo>
                                <a:lnTo>
                                  <a:pt x="2932308" y="654845"/>
                                </a:lnTo>
                                <a:lnTo>
                                  <a:pt x="2934878" y="630584"/>
                                </a:lnTo>
                                <a:lnTo>
                                  <a:pt x="2937551" y="664611"/>
                                </a:lnTo>
                                <a:lnTo>
                                  <a:pt x="2940121" y="596660"/>
                                </a:lnTo>
                                <a:lnTo>
                                  <a:pt x="2942794" y="523876"/>
                                </a:lnTo>
                                <a:lnTo>
                                  <a:pt x="2945364" y="480289"/>
                                </a:lnTo>
                                <a:lnTo>
                                  <a:pt x="2948036" y="504447"/>
                                </a:lnTo>
                                <a:lnTo>
                                  <a:pt x="2950606" y="494783"/>
                                </a:lnTo>
                                <a:lnTo>
                                  <a:pt x="2953279" y="596660"/>
                                </a:lnTo>
                                <a:lnTo>
                                  <a:pt x="2955849" y="625753"/>
                                </a:lnTo>
                                <a:lnTo>
                                  <a:pt x="2958522" y="562735"/>
                                </a:lnTo>
                                <a:lnTo>
                                  <a:pt x="2961092" y="422000"/>
                                </a:lnTo>
                                <a:lnTo>
                                  <a:pt x="2963765" y="504447"/>
                                </a:lnTo>
                                <a:lnTo>
                                  <a:pt x="2966335" y="519044"/>
                                </a:lnTo>
                                <a:lnTo>
                                  <a:pt x="2969008" y="383244"/>
                                </a:lnTo>
                                <a:lnTo>
                                  <a:pt x="2971578" y="543306"/>
                                </a:lnTo>
                                <a:lnTo>
                                  <a:pt x="2974251" y="528708"/>
                                </a:lnTo>
                                <a:lnTo>
                                  <a:pt x="2976821" y="494783"/>
                                </a:lnTo>
                                <a:lnTo>
                                  <a:pt x="2979494" y="470522"/>
                                </a:lnTo>
                                <a:lnTo>
                                  <a:pt x="2982064" y="485120"/>
                                </a:lnTo>
                                <a:lnTo>
                                  <a:pt x="2984737" y="528708"/>
                                </a:lnTo>
                                <a:lnTo>
                                  <a:pt x="2987307" y="591827"/>
                                </a:lnTo>
                                <a:lnTo>
                                  <a:pt x="2989877" y="494783"/>
                                </a:lnTo>
                                <a:lnTo>
                                  <a:pt x="2992550" y="582061"/>
                                </a:lnTo>
                                <a:lnTo>
                                  <a:pt x="2995120" y="543306"/>
                                </a:lnTo>
                                <a:lnTo>
                                  <a:pt x="2997792" y="528708"/>
                                </a:lnTo>
                                <a:lnTo>
                                  <a:pt x="3000362" y="538474"/>
                                </a:lnTo>
                                <a:lnTo>
                                  <a:pt x="3003035" y="557903"/>
                                </a:lnTo>
                                <a:lnTo>
                                  <a:pt x="3005605" y="528708"/>
                                </a:lnTo>
                                <a:lnTo>
                                  <a:pt x="3008278" y="557903"/>
                                </a:lnTo>
                                <a:lnTo>
                                  <a:pt x="3010848" y="557903"/>
                                </a:lnTo>
                                <a:lnTo>
                                  <a:pt x="3013521" y="446261"/>
                                </a:lnTo>
                                <a:lnTo>
                                  <a:pt x="3016091" y="383244"/>
                                </a:lnTo>
                                <a:lnTo>
                                  <a:pt x="3018764" y="548137"/>
                                </a:lnTo>
                                <a:lnTo>
                                  <a:pt x="3021334" y="465690"/>
                                </a:lnTo>
                                <a:lnTo>
                                  <a:pt x="3024007" y="465690"/>
                                </a:lnTo>
                                <a:lnTo>
                                  <a:pt x="3026577" y="451093"/>
                                </a:lnTo>
                                <a:lnTo>
                                  <a:pt x="3029250" y="591827"/>
                                </a:lnTo>
                                <a:lnTo>
                                  <a:pt x="3031820" y="388076"/>
                                </a:lnTo>
                                <a:lnTo>
                                  <a:pt x="3034492" y="494783"/>
                                </a:lnTo>
                                <a:lnTo>
                                  <a:pt x="3037062" y="431766"/>
                                </a:lnTo>
                                <a:lnTo>
                                  <a:pt x="3039735" y="509381"/>
                                </a:lnTo>
                                <a:lnTo>
                                  <a:pt x="3042305" y="552969"/>
                                </a:lnTo>
                                <a:lnTo>
                                  <a:pt x="3044978" y="480289"/>
                                </a:lnTo>
                                <a:lnTo>
                                  <a:pt x="3047548" y="528708"/>
                                </a:lnTo>
                                <a:lnTo>
                                  <a:pt x="3050221" y="499615"/>
                                </a:lnTo>
                                <a:lnTo>
                                  <a:pt x="3052791" y="325058"/>
                                </a:lnTo>
                                <a:lnTo>
                                  <a:pt x="3055464" y="611257"/>
                                </a:lnTo>
                                <a:lnTo>
                                  <a:pt x="3058034" y="567567"/>
                                </a:lnTo>
                                <a:lnTo>
                                  <a:pt x="3060707" y="601491"/>
                                </a:lnTo>
                                <a:lnTo>
                                  <a:pt x="3063277" y="683938"/>
                                </a:lnTo>
                                <a:lnTo>
                                  <a:pt x="3065950" y="485120"/>
                                </a:lnTo>
                                <a:lnTo>
                                  <a:pt x="3068520" y="470522"/>
                                </a:lnTo>
                                <a:lnTo>
                                  <a:pt x="3071193" y="305629"/>
                                </a:lnTo>
                                <a:lnTo>
                                  <a:pt x="3073763" y="543306"/>
                                </a:lnTo>
                                <a:lnTo>
                                  <a:pt x="3076436" y="494783"/>
                                </a:lnTo>
                                <a:lnTo>
                                  <a:pt x="3079006" y="533643"/>
                                </a:lnTo>
                                <a:lnTo>
                                  <a:pt x="3081678" y="538474"/>
                                </a:lnTo>
                                <a:lnTo>
                                  <a:pt x="3084248" y="552969"/>
                                </a:lnTo>
                                <a:lnTo>
                                  <a:pt x="3086921" y="397739"/>
                                </a:lnTo>
                                <a:lnTo>
                                  <a:pt x="3089491" y="295863"/>
                                </a:lnTo>
                                <a:lnTo>
                                  <a:pt x="3092164" y="426831"/>
                                </a:lnTo>
                                <a:lnTo>
                                  <a:pt x="3094734" y="567567"/>
                                </a:lnTo>
                                <a:lnTo>
                                  <a:pt x="3097407" y="223182"/>
                                </a:lnTo>
                                <a:lnTo>
                                  <a:pt x="3099977" y="402673"/>
                                </a:lnTo>
                                <a:lnTo>
                                  <a:pt x="3102650" y="417168"/>
                                </a:lnTo>
                                <a:lnTo>
                                  <a:pt x="3105220" y="310460"/>
                                </a:lnTo>
                                <a:lnTo>
                                  <a:pt x="3107893" y="261938"/>
                                </a:lnTo>
                                <a:lnTo>
                                  <a:pt x="3110463" y="286199"/>
                                </a:lnTo>
                                <a:lnTo>
                                  <a:pt x="3113136" y="228013"/>
                                </a:lnTo>
                                <a:lnTo>
                                  <a:pt x="3115706" y="315292"/>
                                </a:lnTo>
                                <a:lnTo>
                                  <a:pt x="3118378" y="465690"/>
                                </a:lnTo>
                                <a:lnTo>
                                  <a:pt x="3120948" y="543306"/>
                                </a:lnTo>
                                <a:lnTo>
                                  <a:pt x="3123621" y="315292"/>
                                </a:lnTo>
                                <a:lnTo>
                                  <a:pt x="3126191" y="349217"/>
                                </a:lnTo>
                                <a:lnTo>
                                  <a:pt x="3128761" y="456027"/>
                                </a:lnTo>
                                <a:lnTo>
                                  <a:pt x="3131434" y="528708"/>
                                </a:lnTo>
                                <a:lnTo>
                                  <a:pt x="3134004" y="523876"/>
                                </a:lnTo>
                                <a:lnTo>
                                  <a:pt x="3136677" y="392907"/>
                                </a:lnTo>
                                <a:lnTo>
                                  <a:pt x="3139247" y="519044"/>
                                </a:lnTo>
                                <a:lnTo>
                                  <a:pt x="3141920" y="431766"/>
                                </a:lnTo>
                                <a:lnTo>
                                  <a:pt x="3144490" y="354151"/>
                                </a:lnTo>
                                <a:lnTo>
                                  <a:pt x="3147163" y="480289"/>
                                </a:lnTo>
                                <a:lnTo>
                                  <a:pt x="3149733" y="577230"/>
                                </a:lnTo>
                                <a:lnTo>
                                  <a:pt x="3152405" y="485120"/>
                                </a:lnTo>
                                <a:lnTo>
                                  <a:pt x="3154976" y="528708"/>
                                </a:lnTo>
                                <a:lnTo>
                                  <a:pt x="3157648" y="523876"/>
                                </a:lnTo>
                                <a:lnTo>
                                  <a:pt x="3160218" y="368646"/>
                                </a:lnTo>
                                <a:lnTo>
                                  <a:pt x="3162892" y="383244"/>
                                </a:lnTo>
                                <a:lnTo>
                                  <a:pt x="3165462" y="470522"/>
                                </a:lnTo>
                                <a:lnTo>
                                  <a:pt x="3168134" y="431766"/>
                                </a:lnTo>
                                <a:lnTo>
                                  <a:pt x="3170704" y="528708"/>
                                </a:lnTo>
                                <a:lnTo>
                                  <a:pt x="3173377" y="577230"/>
                                </a:lnTo>
                                <a:lnTo>
                                  <a:pt x="3175947" y="436597"/>
                                </a:lnTo>
                                <a:lnTo>
                                  <a:pt x="3178620" y="397739"/>
                                </a:lnTo>
                                <a:lnTo>
                                  <a:pt x="3181190" y="358983"/>
                                </a:lnTo>
                                <a:lnTo>
                                  <a:pt x="3183863" y="397739"/>
                                </a:lnTo>
                                <a:lnTo>
                                  <a:pt x="3186433" y="494783"/>
                                </a:lnTo>
                                <a:lnTo>
                                  <a:pt x="3189106" y="465690"/>
                                </a:lnTo>
                                <a:lnTo>
                                  <a:pt x="3191676" y="485120"/>
                                </a:lnTo>
                                <a:lnTo>
                                  <a:pt x="3194349" y="572398"/>
                                </a:lnTo>
                                <a:lnTo>
                                  <a:pt x="3196919" y="397739"/>
                                </a:lnTo>
                                <a:lnTo>
                                  <a:pt x="3199592" y="480289"/>
                                </a:lnTo>
                                <a:lnTo>
                                  <a:pt x="3202162" y="417168"/>
                                </a:lnTo>
                                <a:lnTo>
                                  <a:pt x="3204834" y="543306"/>
                                </a:lnTo>
                                <a:lnTo>
                                  <a:pt x="3207404" y="485120"/>
                                </a:lnTo>
                                <a:lnTo>
                                  <a:pt x="3210077" y="562735"/>
                                </a:lnTo>
                                <a:lnTo>
                                  <a:pt x="3212647" y="480289"/>
                                </a:lnTo>
                                <a:lnTo>
                                  <a:pt x="3215320" y="489952"/>
                                </a:lnTo>
                                <a:lnTo>
                                  <a:pt x="3217890" y="436597"/>
                                </a:lnTo>
                                <a:lnTo>
                                  <a:pt x="3220563" y="485120"/>
                                </a:lnTo>
                                <a:lnTo>
                                  <a:pt x="3223133" y="528708"/>
                                </a:lnTo>
                                <a:lnTo>
                                  <a:pt x="3225806" y="504447"/>
                                </a:lnTo>
                                <a:lnTo>
                                  <a:pt x="3228376" y="514213"/>
                                </a:lnTo>
                                <a:lnTo>
                                  <a:pt x="3231049" y="528708"/>
                                </a:lnTo>
                                <a:lnTo>
                                  <a:pt x="3233619" y="412337"/>
                                </a:lnTo>
                                <a:lnTo>
                                  <a:pt x="3236292" y="407505"/>
                                </a:lnTo>
                                <a:lnTo>
                                  <a:pt x="3238862" y="538474"/>
                                </a:lnTo>
                                <a:lnTo>
                                  <a:pt x="3241534" y="577230"/>
                                </a:lnTo>
                                <a:lnTo>
                                  <a:pt x="3244104" y="519044"/>
                                </a:lnTo>
                                <a:lnTo>
                                  <a:pt x="3246778" y="640350"/>
                                </a:lnTo>
                                <a:lnTo>
                                  <a:pt x="3249348" y="509381"/>
                                </a:lnTo>
                                <a:lnTo>
                                  <a:pt x="3252020" y="504447"/>
                                </a:lnTo>
                                <a:lnTo>
                                  <a:pt x="3254590" y="548137"/>
                                </a:lnTo>
                                <a:lnTo>
                                  <a:pt x="3257263" y="557903"/>
                                </a:lnTo>
                                <a:lnTo>
                                  <a:pt x="3259833" y="582061"/>
                                </a:lnTo>
                                <a:lnTo>
                                  <a:pt x="3262403" y="606323"/>
                                </a:lnTo>
                                <a:lnTo>
                                  <a:pt x="3265076" y="509381"/>
                                </a:lnTo>
                                <a:lnTo>
                                  <a:pt x="3267646" y="577230"/>
                                </a:lnTo>
                                <a:lnTo>
                                  <a:pt x="3270319" y="489952"/>
                                </a:lnTo>
                                <a:lnTo>
                                  <a:pt x="3272889" y="368646"/>
                                </a:lnTo>
                                <a:lnTo>
                                  <a:pt x="3275562" y="514213"/>
                                </a:lnTo>
                                <a:lnTo>
                                  <a:pt x="3278132" y="523876"/>
                                </a:lnTo>
                                <a:lnTo>
                                  <a:pt x="3280805" y="519044"/>
                                </a:lnTo>
                                <a:lnTo>
                                  <a:pt x="3283375" y="494783"/>
                                </a:lnTo>
                                <a:lnTo>
                                  <a:pt x="3286047" y="523876"/>
                                </a:lnTo>
                                <a:lnTo>
                                  <a:pt x="3288618" y="543306"/>
                                </a:lnTo>
                                <a:lnTo>
                                  <a:pt x="3291290" y="475354"/>
                                </a:lnTo>
                                <a:lnTo>
                                  <a:pt x="3293860" y="441430"/>
                                </a:lnTo>
                                <a:lnTo>
                                  <a:pt x="3296533" y="499615"/>
                                </a:lnTo>
                                <a:lnTo>
                                  <a:pt x="3299103" y="611257"/>
                                </a:lnTo>
                                <a:lnTo>
                                  <a:pt x="3301776" y="635519"/>
                                </a:lnTo>
                                <a:lnTo>
                                  <a:pt x="3304346" y="504447"/>
                                </a:lnTo>
                                <a:lnTo>
                                  <a:pt x="3307019" y="460859"/>
                                </a:lnTo>
                                <a:lnTo>
                                  <a:pt x="3309589" y="533643"/>
                                </a:lnTo>
                                <a:lnTo>
                                  <a:pt x="3312262" y="577230"/>
                                </a:lnTo>
                                <a:lnTo>
                                  <a:pt x="3314832" y="688872"/>
                                </a:lnTo>
                                <a:lnTo>
                                  <a:pt x="3317505" y="552969"/>
                                </a:lnTo>
                                <a:lnTo>
                                  <a:pt x="3320075" y="591827"/>
                                </a:lnTo>
                                <a:lnTo>
                                  <a:pt x="3322748" y="441430"/>
                                </a:lnTo>
                                <a:lnTo>
                                  <a:pt x="3325318" y="475354"/>
                                </a:lnTo>
                                <a:lnTo>
                                  <a:pt x="3327990" y="388076"/>
                                </a:lnTo>
                                <a:lnTo>
                                  <a:pt x="3330560" y="533643"/>
                                </a:lnTo>
                                <a:lnTo>
                                  <a:pt x="3333233" y="480289"/>
                                </a:lnTo>
                                <a:lnTo>
                                  <a:pt x="3335803" y="664611"/>
                                </a:lnTo>
                                <a:lnTo>
                                  <a:pt x="3338476" y="645182"/>
                                </a:lnTo>
                                <a:lnTo>
                                  <a:pt x="3341046" y="596660"/>
                                </a:lnTo>
                                <a:lnTo>
                                  <a:pt x="3343719" y="514213"/>
                                </a:lnTo>
                                <a:lnTo>
                                  <a:pt x="3346289" y="548137"/>
                                </a:lnTo>
                                <a:lnTo>
                                  <a:pt x="3348962" y="397739"/>
                                </a:lnTo>
                                <a:lnTo>
                                  <a:pt x="3351532" y="504447"/>
                                </a:lnTo>
                                <a:lnTo>
                                  <a:pt x="3354205" y="504447"/>
                                </a:lnTo>
                                <a:lnTo>
                                  <a:pt x="3356775" y="528708"/>
                                </a:lnTo>
                                <a:lnTo>
                                  <a:pt x="3359448" y="523876"/>
                                </a:lnTo>
                                <a:lnTo>
                                  <a:pt x="3362018" y="514213"/>
                                </a:lnTo>
                                <a:lnTo>
                                  <a:pt x="3364691" y="489952"/>
                                </a:lnTo>
                                <a:lnTo>
                                  <a:pt x="3367261" y="441430"/>
                                </a:lnTo>
                                <a:lnTo>
                                  <a:pt x="3369934" y="514213"/>
                                </a:lnTo>
                                <a:lnTo>
                                  <a:pt x="3372504" y="640350"/>
                                </a:lnTo>
                                <a:lnTo>
                                  <a:pt x="3375176" y="538474"/>
                                </a:lnTo>
                                <a:lnTo>
                                  <a:pt x="3377746" y="601491"/>
                                </a:lnTo>
                                <a:lnTo>
                                  <a:pt x="3380419" y="528708"/>
                                </a:lnTo>
                                <a:lnTo>
                                  <a:pt x="3382989" y="436597"/>
                                </a:lnTo>
                                <a:lnTo>
                                  <a:pt x="3385662" y="514213"/>
                                </a:lnTo>
                                <a:lnTo>
                                  <a:pt x="3388232" y="620920"/>
                                </a:lnTo>
                                <a:lnTo>
                                  <a:pt x="3390905" y="543306"/>
                                </a:lnTo>
                                <a:lnTo>
                                  <a:pt x="3393475" y="625753"/>
                                </a:lnTo>
                                <a:lnTo>
                                  <a:pt x="3396045" y="475354"/>
                                </a:lnTo>
                                <a:lnTo>
                                  <a:pt x="3398718" y="494783"/>
                                </a:lnTo>
                                <a:lnTo>
                                  <a:pt x="3401288" y="407505"/>
                                </a:lnTo>
                                <a:lnTo>
                                  <a:pt x="3403961" y="363814"/>
                                </a:lnTo>
                                <a:lnTo>
                                  <a:pt x="3406531" y="504447"/>
                                </a:lnTo>
                                <a:lnTo>
                                  <a:pt x="3409204" y="509381"/>
                                </a:lnTo>
                                <a:lnTo>
                                  <a:pt x="3411774" y="475354"/>
                                </a:lnTo>
                                <a:lnTo>
                                  <a:pt x="3414447" y="683938"/>
                                </a:lnTo>
                                <a:lnTo>
                                  <a:pt x="3417017" y="596660"/>
                                </a:lnTo>
                                <a:lnTo>
                                  <a:pt x="3419689" y="572398"/>
                                </a:lnTo>
                                <a:lnTo>
                                  <a:pt x="3422259" y="519044"/>
                                </a:lnTo>
                                <a:lnTo>
                                  <a:pt x="3424932" y="737395"/>
                                </a:lnTo>
                                <a:lnTo>
                                  <a:pt x="3427502" y="650014"/>
                                </a:lnTo>
                                <a:lnTo>
                                  <a:pt x="3430175" y="625753"/>
                                </a:lnTo>
                                <a:lnTo>
                                  <a:pt x="3432745" y="596660"/>
                                </a:lnTo>
                                <a:lnTo>
                                  <a:pt x="3435418" y="606323"/>
                                </a:lnTo>
                                <a:lnTo>
                                  <a:pt x="3437988" y="514213"/>
                                </a:lnTo>
                                <a:lnTo>
                                  <a:pt x="3440661" y="611257"/>
                                </a:lnTo>
                                <a:lnTo>
                                  <a:pt x="3443231" y="533643"/>
                                </a:lnTo>
                                <a:lnTo>
                                  <a:pt x="3445904" y="630584"/>
                                </a:lnTo>
                                <a:lnTo>
                                  <a:pt x="3448474" y="543306"/>
                                </a:lnTo>
                                <a:lnTo>
                                  <a:pt x="3451146" y="577230"/>
                                </a:lnTo>
                                <a:lnTo>
                                  <a:pt x="3453716" y="552969"/>
                                </a:lnTo>
                                <a:lnTo>
                                  <a:pt x="3456390" y="538474"/>
                                </a:lnTo>
                                <a:lnTo>
                                  <a:pt x="3458960" y="596660"/>
                                </a:lnTo>
                                <a:lnTo>
                                  <a:pt x="3461632" y="674274"/>
                                </a:lnTo>
                                <a:lnTo>
                                  <a:pt x="3464202" y="635519"/>
                                </a:lnTo>
                                <a:lnTo>
                                  <a:pt x="3466875" y="620920"/>
                                </a:lnTo>
                                <a:lnTo>
                                  <a:pt x="3469445" y="586996"/>
                                </a:lnTo>
                                <a:lnTo>
                                  <a:pt x="3472118" y="577230"/>
                                </a:lnTo>
                                <a:lnTo>
                                  <a:pt x="3474688" y="402673"/>
                                </a:lnTo>
                                <a:lnTo>
                                  <a:pt x="3477361" y="591827"/>
                                </a:lnTo>
                                <a:lnTo>
                                  <a:pt x="3479931" y="625753"/>
                                </a:lnTo>
                                <a:lnTo>
                                  <a:pt x="3482604" y="625753"/>
                                </a:lnTo>
                                <a:lnTo>
                                  <a:pt x="3485174" y="572398"/>
                                </a:lnTo>
                                <a:lnTo>
                                  <a:pt x="3487847" y="591827"/>
                                </a:lnTo>
                                <a:lnTo>
                                  <a:pt x="3490417" y="601491"/>
                                </a:lnTo>
                                <a:lnTo>
                                  <a:pt x="3493090" y="543306"/>
                                </a:lnTo>
                                <a:lnTo>
                                  <a:pt x="3495660" y="557903"/>
                                </a:lnTo>
                                <a:lnTo>
                                  <a:pt x="3498333" y="611257"/>
                                </a:lnTo>
                                <a:lnTo>
                                  <a:pt x="3500903" y="669443"/>
                                </a:lnTo>
                                <a:lnTo>
                                  <a:pt x="3503575" y="717966"/>
                                </a:lnTo>
                                <a:lnTo>
                                  <a:pt x="3506145" y="577230"/>
                                </a:lnTo>
                                <a:lnTo>
                                  <a:pt x="3508818" y="509381"/>
                                </a:lnTo>
                                <a:lnTo>
                                  <a:pt x="3511388" y="586996"/>
                                </a:lnTo>
                                <a:lnTo>
                                  <a:pt x="3514061" y="664611"/>
                                </a:lnTo>
                                <a:lnTo>
                                  <a:pt x="3516631" y="591827"/>
                                </a:lnTo>
                                <a:lnTo>
                                  <a:pt x="3519304" y="659779"/>
                                </a:lnTo>
                                <a:lnTo>
                                  <a:pt x="3521874" y="659779"/>
                                </a:lnTo>
                                <a:lnTo>
                                  <a:pt x="3524547" y="630584"/>
                                </a:lnTo>
                                <a:lnTo>
                                  <a:pt x="3527117" y="659779"/>
                                </a:lnTo>
                                <a:lnTo>
                                  <a:pt x="3529790" y="567567"/>
                                </a:lnTo>
                                <a:lnTo>
                                  <a:pt x="3532360" y="664611"/>
                                </a:lnTo>
                                <a:lnTo>
                                  <a:pt x="3534930" y="698536"/>
                                </a:lnTo>
                                <a:lnTo>
                                  <a:pt x="3537602" y="659779"/>
                                </a:lnTo>
                                <a:lnTo>
                                  <a:pt x="3540172" y="625753"/>
                                </a:lnTo>
                                <a:lnTo>
                                  <a:pt x="3542846" y="596660"/>
                                </a:lnTo>
                                <a:lnTo>
                                  <a:pt x="3545415" y="620920"/>
                                </a:lnTo>
                                <a:lnTo>
                                  <a:pt x="3548089" y="586996"/>
                                </a:lnTo>
                                <a:lnTo>
                                  <a:pt x="3550659" y="552969"/>
                                </a:lnTo>
                                <a:lnTo>
                                  <a:pt x="3553331" y="582061"/>
                                </a:lnTo>
                                <a:lnTo>
                                  <a:pt x="3555901" y="441430"/>
                                </a:lnTo>
                                <a:lnTo>
                                  <a:pt x="3558574" y="601491"/>
                                </a:lnTo>
                                <a:lnTo>
                                  <a:pt x="3561144" y="616089"/>
                                </a:lnTo>
                                <a:lnTo>
                                  <a:pt x="3563817" y="601491"/>
                                </a:lnTo>
                                <a:lnTo>
                                  <a:pt x="3566387" y="596660"/>
                                </a:lnTo>
                                <a:lnTo>
                                  <a:pt x="3569060" y="538474"/>
                                </a:lnTo>
                                <a:lnTo>
                                  <a:pt x="3571630" y="679107"/>
                                </a:lnTo>
                                <a:lnTo>
                                  <a:pt x="3574302" y="708199"/>
                                </a:lnTo>
                                <a:lnTo>
                                  <a:pt x="3576873" y="659779"/>
                                </a:lnTo>
                                <a:lnTo>
                                  <a:pt x="3579546" y="635519"/>
                                </a:lnTo>
                                <a:lnTo>
                                  <a:pt x="3582116" y="616089"/>
                                </a:lnTo>
                                <a:lnTo>
                                  <a:pt x="3584788" y="557903"/>
                                </a:lnTo>
                                <a:lnTo>
                                  <a:pt x="3587358" y="693704"/>
                                </a:lnTo>
                                <a:lnTo>
                                  <a:pt x="3590031" y="562735"/>
                                </a:lnTo>
                                <a:lnTo>
                                  <a:pt x="3592601" y="674274"/>
                                </a:lnTo>
                                <a:lnTo>
                                  <a:pt x="3595274" y="630584"/>
                                </a:lnTo>
                                <a:lnTo>
                                  <a:pt x="3597844" y="596660"/>
                                </a:lnTo>
                                <a:lnTo>
                                  <a:pt x="3600517" y="591827"/>
                                </a:lnTo>
                                <a:lnTo>
                                  <a:pt x="3603087" y="630584"/>
                                </a:lnTo>
                                <a:lnTo>
                                  <a:pt x="3605760" y="645182"/>
                                </a:lnTo>
                                <a:lnTo>
                                  <a:pt x="3608330" y="552969"/>
                                </a:lnTo>
                                <a:lnTo>
                                  <a:pt x="3611003" y="669443"/>
                                </a:lnTo>
                                <a:lnTo>
                                  <a:pt x="3613573" y="654845"/>
                                </a:lnTo>
                                <a:lnTo>
                                  <a:pt x="3616246" y="645182"/>
                                </a:lnTo>
                                <a:lnTo>
                                  <a:pt x="3618816" y="625753"/>
                                </a:lnTo>
                                <a:lnTo>
                                  <a:pt x="3621488" y="538474"/>
                                </a:lnTo>
                                <a:lnTo>
                                  <a:pt x="3624058" y="635519"/>
                                </a:lnTo>
                                <a:lnTo>
                                  <a:pt x="3626731" y="708199"/>
                                </a:lnTo>
                                <a:lnTo>
                                  <a:pt x="3629301" y="635519"/>
                                </a:lnTo>
                                <a:lnTo>
                                  <a:pt x="3631975" y="572398"/>
                                </a:lnTo>
                                <a:lnTo>
                                  <a:pt x="3634545" y="591827"/>
                                </a:lnTo>
                                <a:lnTo>
                                  <a:pt x="3637217" y="611257"/>
                                </a:lnTo>
                                <a:lnTo>
                                  <a:pt x="3639787" y="582061"/>
                                </a:lnTo>
                                <a:lnTo>
                                  <a:pt x="3642460" y="567567"/>
                                </a:lnTo>
                                <a:lnTo>
                                  <a:pt x="3645030" y="591827"/>
                                </a:lnTo>
                                <a:lnTo>
                                  <a:pt x="3647703" y="654845"/>
                                </a:lnTo>
                                <a:lnTo>
                                  <a:pt x="3650273" y="708199"/>
                                </a:lnTo>
                                <a:lnTo>
                                  <a:pt x="3652946" y="654845"/>
                                </a:lnTo>
                                <a:lnTo>
                                  <a:pt x="3655516" y="606323"/>
                                </a:lnTo>
                                <a:lnTo>
                                  <a:pt x="3658188" y="606323"/>
                                </a:lnTo>
                                <a:lnTo>
                                  <a:pt x="3660759" y="654845"/>
                                </a:lnTo>
                                <a:lnTo>
                                  <a:pt x="3663432" y="645182"/>
                                </a:lnTo>
                                <a:lnTo>
                                  <a:pt x="3666002" y="698536"/>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70" name="Shape 2570"/>
                        <wps:cNvSpPr/>
                        <wps:spPr>
                          <a:xfrm>
                            <a:off x="613683" y="5908306"/>
                            <a:ext cx="3666002" cy="504549"/>
                          </a:xfrm>
                          <a:custGeom>
                            <a:avLst/>
                            <a:gdLst/>
                            <a:ahLst/>
                            <a:cxnLst/>
                            <a:rect l="0" t="0" r="0" b="0"/>
                            <a:pathLst>
                              <a:path w="3666002" h="504549">
                                <a:moveTo>
                                  <a:pt x="0" y="446363"/>
                                </a:moveTo>
                                <a:lnTo>
                                  <a:pt x="2673" y="393010"/>
                                </a:lnTo>
                                <a:lnTo>
                                  <a:pt x="5243" y="417271"/>
                                </a:lnTo>
                                <a:lnTo>
                                  <a:pt x="7813" y="422103"/>
                                </a:lnTo>
                                <a:lnTo>
                                  <a:pt x="10486" y="339553"/>
                                </a:lnTo>
                                <a:lnTo>
                                  <a:pt x="13056" y="339553"/>
                                </a:lnTo>
                                <a:lnTo>
                                  <a:pt x="15729" y="412337"/>
                                </a:lnTo>
                                <a:lnTo>
                                  <a:pt x="18299" y="242612"/>
                                </a:lnTo>
                                <a:lnTo>
                                  <a:pt x="20971" y="295966"/>
                                </a:lnTo>
                                <a:lnTo>
                                  <a:pt x="23541" y="295966"/>
                                </a:lnTo>
                                <a:lnTo>
                                  <a:pt x="26214" y="237780"/>
                                </a:lnTo>
                                <a:lnTo>
                                  <a:pt x="28784" y="286200"/>
                                </a:lnTo>
                                <a:lnTo>
                                  <a:pt x="31457" y="329890"/>
                                </a:lnTo>
                                <a:lnTo>
                                  <a:pt x="34027" y="325058"/>
                                </a:lnTo>
                                <a:lnTo>
                                  <a:pt x="36700" y="320226"/>
                                </a:lnTo>
                                <a:lnTo>
                                  <a:pt x="39270" y="358983"/>
                                </a:lnTo>
                                <a:lnTo>
                                  <a:pt x="41943" y="373580"/>
                                </a:lnTo>
                                <a:lnTo>
                                  <a:pt x="44513" y="354151"/>
                                </a:lnTo>
                                <a:lnTo>
                                  <a:pt x="47186" y="189257"/>
                                </a:lnTo>
                                <a:lnTo>
                                  <a:pt x="49756" y="286200"/>
                                </a:lnTo>
                                <a:lnTo>
                                  <a:pt x="52429" y="334721"/>
                                </a:lnTo>
                                <a:lnTo>
                                  <a:pt x="54999" y="373580"/>
                                </a:lnTo>
                                <a:lnTo>
                                  <a:pt x="57672" y="320226"/>
                                </a:lnTo>
                                <a:lnTo>
                                  <a:pt x="60242" y="281367"/>
                                </a:lnTo>
                                <a:lnTo>
                                  <a:pt x="62914" y="295966"/>
                                </a:lnTo>
                                <a:lnTo>
                                  <a:pt x="65484" y="291134"/>
                                </a:lnTo>
                                <a:lnTo>
                                  <a:pt x="68157" y="349319"/>
                                </a:lnTo>
                                <a:lnTo>
                                  <a:pt x="70727" y="295966"/>
                                </a:lnTo>
                                <a:lnTo>
                                  <a:pt x="73400" y="261938"/>
                                </a:lnTo>
                                <a:lnTo>
                                  <a:pt x="75970" y="368749"/>
                                </a:lnTo>
                                <a:lnTo>
                                  <a:pt x="78643" y="228014"/>
                                </a:lnTo>
                                <a:lnTo>
                                  <a:pt x="81213" y="261938"/>
                                </a:lnTo>
                                <a:lnTo>
                                  <a:pt x="83886" y="160165"/>
                                </a:lnTo>
                                <a:lnTo>
                                  <a:pt x="86456" y="358983"/>
                                </a:lnTo>
                                <a:lnTo>
                                  <a:pt x="89129" y="252275"/>
                                </a:lnTo>
                                <a:lnTo>
                                  <a:pt x="91699" y="329890"/>
                                </a:lnTo>
                                <a:lnTo>
                                  <a:pt x="94372" y="305629"/>
                                </a:lnTo>
                                <a:lnTo>
                                  <a:pt x="96942" y="320226"/>
                                </a:lnTo>
                                <a:lnTo>
                                  <a:pt x="99614" y="295966"/>
                                </a:lnTo>
                                <a:lnTo>
                                  <a:pt x="102185" y="315395"/>
                                </a:lnTo>
                                <a:lnTo>
                                  <a:pt x="104857" y="237780"/>
                                </a:lnTo>
                                <a:lnTo>
                                  <a:pt x="107427" y="291134"/>
                                </a:lnTo>
                                <a:lnTo>
                                  <a:pt x="110100" y="276536"/>
                                </a:lnTo>
                                <a:lnTo>
                                  <a:pt x="112670" y="358983"/>
                                </a:lnTo>
                                <a:lnTo>
                                  <a:pt x="115343" y="373580"/>
                                </a:lnTo>
                                <a:lnTo>
                                  <a:pt x="117913" y="300797"/>
                                </a:lnTo>
                                <a:lnTo>
                                  <a:pt x="120586" y="276536"/>
                                </a:lnTo>
                                <a:lnTo>
                                  <a:pt x="123156" y="295966"/>
                                </a:lnTo>
                                <a:lnTo>
                                  <a:pt x="125829" y="271704"/>
                                </a:lnTo>
                                <a:lnTo>
                                  <a:pt x="128399" y="315395"/>
                                </a:lnTo>
                                <a:lnTo>
                                  <a:pt x="131072" y="334721"/>
                                </a:lnTo>
                                <a:lnTo>
                                  <a:pt x="133642" y="383244"/>
                                </a:lnTo>
                                <a:lnTo>
                                  <a:pt x="136315" y="407505"/>
                                </a:lnTo>
                                <a:lnTo>
                                  <a:pt x="138885" y="310460"/>
                                </a:lnTo>
                                <a:lnTo>
                                  <a:pt x="141558" y="358983"/>
                                </a:lnTo>
                                <a:lnTo>
                                  <a:pt x="144128" y="339553"/>
                                </a:lnTo>
                                <a:lnTo>
                                  <a:pt x="146698" y="194089"/>
                                </a:lnTo>
                                <a:lnTo>
                                  <a:pt x="149370" y="368749"/>
                                </a:lnTo>
                                <a:lnTo>
                                  <a:pt x="151940" y="368749"/>
                                </a:lnTo>
                                <a:lnTo>
                                  <a:pt x="154613" y="310460"/>
                                </a:lnTo>
                                <a:lnTo>
                                  <a:pt x="157183" y="208584"/>
                                </a:lnTo>
                                <a:lnTo>
                                  <a:pt x="159856" y="329890"/>
                                </a:lnTo>
                                <a:lnTo>
                                  <a:pt x="162426" y="402673"/>
                                </a:lnTo>
                                <a:lnTo>
                                  <a:pt x="165099" y="368749"/>
                                </a:lnTo>
                                <a:lnTo>
                                  <a:pt x="167669" y="300797"/>
                                </a:lnTo>
                                <a:lnTo>
                                  <a:pt x="170342" y="344488"/>
                                </a:lnTo>
                                <a:lnTo>
                                  <a:pt x="172912" y="363814"/>
                                </a:lnTo>
                                <a:lnTo>
                                  <a:pt x="175585" y="237780"/>
                                </a:lnTo>
                                <a:lnTo>
                                  <a:pt x="178155" y="310460"/>
                                </a:lnTo>
                                <a:lnTo>
                                  <a:pt x="180828" y="417271"/>
                                </a:lnTo>
                                <a:lnTo>
                                  <a:pt x="183398" y="315395"/>
                                </a:lnTo>
                                <a:lnTo>
                                  <a:pt x="186071" y="291134"/>
                                </a:lnTo>
                                <a:lnTo>
                                  <a:pt x="188641" y="349319"/>
                                </a:lnTo>
                                <a:lnTo>
                                  <a:pt x="191313" y="373580"/>
                                </a:lnTo>
                                <a:lnTo>
                                  <a:pt x="193883" y="281367"/>
                                </a:lnTo>
                                <a:lnTo>
                                  <a:pt x="196556" y="344488"/>
                                </a:lnTo>
                                <a:lnTo>
                                  <a:pt x="199126" y="446363"/>
                                </a:lnTo>
                                <a:lnTo>
                                  <a:pt x="201799" y="266873"/>
                                </a:lnTo>
                                <a:lnTo>
                                  <a:pt x="204369" y="378412"/>
                                </a:lnTo>
                                <a:lnTo>
                                  <a:pt x="207042" y="378412"/>
                                </a:lnTo>
                                <a:lnTo>
                                  <a:pt x="209612" y="320226"/>
                                </a:lnTo>
                                <a:lnTo>
                                  <a:pt x="212285" y="281367"/>
                                </a:lnTo>
                                <a:lnTo>
                                  <a:pt x="214855" y="305629"/>
                                </a:lnTo>
                                <a:lnTo>
                                  <a:pt x="217528" y="325058"/>
                                </a:lnTo>
                                <a:lnTo>
                                  <a:pt x="220098" y="436598"/>
                                </a:lnTo>
                                <a:lnTo>
                                  <a:pt x="222771" y="393010"/>
                                </a:lnTo>
                                <a:lnTo>
                                  <a:pt x="225341" y="213519"/>
                                </a:lnTo>
                                <a:lnTo>
                                  <a:pt x="228014" y="291134"/>
                                </a:lnTo>
                                <a:lnTo>
                                  <a:pt x="230584" y="232845"/>
                                </a:lnTo>
                                <a:lnTo>
                                  <a:pt x="233256" y="261938"/>
                                </a:lnTo>
                                <a:lnTo>
                                  <a:pt x="235826" y="310460"/>
                                </a:lnTo>
                                <a:lnTo>
                                  <a:pt x="238499" y="329890"/>
                                </a:lnTo>
                                <a:lnTo>
                                  <a:pt x="241069" y="92213"/>
                                </a:lnTo>
                                <a:lnTo>
                                  <a:pt x="243742" y="135903"/>
                                </a:lnTo>
                                <a:lnTo>
                                  <a:pt x="246312" y="106708"/>
                                </a:lnTo>
                                <a:lnTo>
                                  <a:pt x="248985" y="82550"/>
                                </a:lnTo>
                                <a:lnTo>
                                  <a:pt x="251555" y="213519"/>
                                </a:lnTo>
                                <a:lnTo>
                                  <a:pt x="254228" y="232845"/>
                                </a:lnTo>
                                <a:lnTo>
                                  <a:pt x="256798" y="213519"/>
                                </a:lnTo>
                                <a:lnTo>
                                  <a:pt x="259471" y="184323"/>
                                </a:lnTo>
                                <a:lnTo>
                                  <a:pt x="262041" y="257107"/>
                                </a:lnTo>
                                <a:lnTo>
                                  <a:pt x="264714" y="271704"/>
                                </a:lnTo>
                                <a:lnTo>
                                  <a:pt x="267284" y="198921"/>
                                </a:lnTo>
                                <a:lnTo>
                                  <a:pt x="269957" y="223182"/>
                                </a:lnTo>
                                <a:lnTo>
                                  <a:pt x="272527" y="198921"/>
                                </a:lnTo>
                                <a:lnTo>
                                  <a:pt x="275199" y="315395"/>
                                </a:lnTo>
                                <a:lnTo>
                                  <a:pt x="277769" y="334721"/>
                                </a:lnTo>
                                <a:lnTo>
                                  <a:pt x="280339" y="368749"/>
                                </a:lnTo>
                                <a:lnTo>
                                  <a:pt x="283012" y="310460"/>
                                </a:lnTo>
                                <a:lnTo>
                                  <a:pt x="285582" y="232845"/>
                                </a:lnTo>
                                <a:lnTo>
                                  <a:pt x="288255" y="223182"/>
                                </a:lnTo>
                                <a:lnTo>
                                  <a:pt x="290825" y="383244"/>
                                </a:lnTo>
                                <a:lnTo>
                                  <a:pt x="293498" y="325058"/>
                                </a:lnTo>
                                <a:lnTo>
                                  <a:pt x="296068" y="315395"/>
                                </a:lnTo>
                                <a:lnTo>
                                  <a:pt x="298741" y="368749"/>
                                </a:lnTo>
                                <a:lnTo>
                                  <a:pt x="301311" y="121306"/>
                                </a:lnTo>
                                <a:lnTo>
                                  <a:pt x="303984" y="111643"/>
                                </a:lnTo>
                                <a:lnTo>
                                  <a:pt x="306554" y="310460"/>
                                </a:lnTo>
                                <a:lnTo>
                                  <a:pt x="309227" y="169828"/>
                                </a:lnTo>
                                <a:lnTo>
                                  <a:pt x="311797" y="242612"/>
                                </a:lnTo>
                                <a:lnTo>
                                  <a:pt x="314469" y="271704"/>
                                </a:lnTo>
                                <a:lnTo>
                                  <a:pt x="317039" y="310460"/>
                                </a:lnTo>
                                <a:lnTo>
                                  <a:pt x="319712" y="203753"/>
                                </a:lnTo>
                                <a:lnTo>
                                  <a:pt x="322283" y="208584"/>
                                </a:lnTo>
                                <a:lnTo>
                                  <a:pt x="324955" y="232845"/>
                                </a:lnTo>
                                <a:lnTo>
                                  <a:pt x="327525" y="257107"/>
                                </a:lnTo>
                                <a:lnTo>
                                  <a:pt x="330198" y="344488"/>
                                </a:lnTo>
                                <a:lnTo>
                                  <a:pt x="332768" y="291134"/>
                                </a:lnTo>
                                <a:lnTo>
                                  <a:pt x="335441" y="257107"/>
                                </a:lnTo>
                                <a:lnTo>
                                  <a:pt x="338011" y="315395"/>
                                </a:lnTo>
                                <a:lnTo>
                                  <a:pt x="340684" y="208584"/>
                                </a:lnTo>
                                <a:lnTo>
                                  <a:pt x="343254" y="174660"/>
                                </a:lnTo>
                                <a:lnTo>
                                  <a:pt x="345927" y="237780"/>
                                </a:lnTo>
                                <a:lnTo>
                                  <a:pt x="348497" y="402673"/>
                                </a:lnTo>
                                <a:lnTo>
                                  <a:pt x="351170" y="378412"/>
                                </a:lnTo>
                                <a:lnTo>
                                  <a:pt x="353740" y="257107"/>
                                </a:lnTo>
                                <a:lnTo>
                                  <a:pt x="356412" y="252275"/>
                                </a:lnTo>
                                <a:lnTo>
                                  <a:pt x="358983" y="218350"/>
                                </a:lnTo>
                                <a:lnTo>
                                  <a:pt x="361655" y="358983"/>
                                </a:lnTo>
                                <a:lnTo>
                                  <a:pt x="364225" y="373580"/>
                                </a:lnTo>
                                <a:lnTo>
                                  <a:pt x="366898" y="213519"/>
                                </a:lnTo>
                                <a:lnTo>
                                  <a:pt x="369468" y="169828"/>
                                </a:lnTo>
                                <a:lnTo>
                                  <a:pt x="372141" y="412337"/>
                                </a:lnTo>
                                <a:lnTo>
                                  <a:pt x="374711" y="349319"/>
                                </a:lnTo>
                                <a:lnTo>
                                  <a:pt x="377384" y="242612"/>
                                </a:lnTo>
                                <a:lnTo>
                                  <a:pt x="379954" y="329890"/>
                                </a:lnTo>
                                <a:lnTo>
                                  <a:pt x="382627" y="320226"/>
                                </a:lnTo>
                                <a:lnTo>
                                  <a:pt x="385197" y="407505"/>
                                </a:lnTo>
                                <a:lnTo>
                                  <a:pt x="387870" y="281367"/>
                                </a:lnTo>
                                <a:lnTo>
                                  <a:pt x="390440" y="286200"/>
                                </a:lnTo>
                                <a:lnTo>
                                  <a:pt x="393113" y="257107"/>
                                </a:lnTo>
                                <a:lnTo>
                                  <a:pt x="395683" y="150399"/>
                                </a:lnTo>
                                <a:lnTo>
                                  <a:pt x="398355" y="286200"/>
                                </a:lnTo>
                                <a:lnTo>
                                  <a:pt x="400925" y="271704"/>
                                </a:lnTo>
                                <a:lnTo>
                                  <a:pt x="403598" y="237780"/>
                                </a:lnTo>
                                <a:lnTo>
                                  <a:pt x="406169" y="242612"/>
                                </a:lnTo>
                                <a:lnTo>
                                  <a:pt x="408841" y="257107"/>
                                </a:lnTo>
                                <a:lnTo>
                                  <a:pt x="411411" y="266873"/>
                                </a:lnTo>
                                <a:lnTo>
                                  <a:pt x="413981" y="184323"/>
                                </a:lnTo>
                                <a:lnTo>
                                  <a:pt x="416654" y="295966"/>
                                </a:lnTo>
                                <a:lnTo>
                                  <a:pt x="419224" y="261938"/>
                                </a:lnTo>
                                <a:lnTo>
                                  <a:pt x="421897" y="295966"/>
                                </a:lnTo>
                                <a:lnTo>
                                  <a:pt x="424467" y="397842"/>
                                </a:lnTo>
                                <a:lnTo>
                                  <a:pt x="427140" y="383244"/>
                                </a:lnTo>
                                <a:lnTo>
                                  <a:pt x="429710" y="218350"/>
                                </a:lnTo>
                                <a:lnTo>
                                  <a:pt x="432383" y="237780"/>
                                </a:lnTo>
                                <a:lnTo>
                                  <a:pt x="434953" y="247443"/>
                                </a:lnTo>
                                <a:lnTo>
                                  <a:pt x="437626" y="349319"/>
                                </a:lnTo>
                                <a:lnTo>
                                  <a:pt x="440196" y="266873"/>
                                </a:lnTo>
                                <a:lnTo>
                                  <a:pt x="442869" y="252275"/>
                                </a:lnTo>
                                <a:lnTo>
                                  <a:pt x="445439" y="344488"/>
                                </a:lnTo>
                                <a:lnTo>
                                  <a:pt x="448111" y="368749"/>
                                </a:lnTo>
                                <a:lnTo>
                                  <a:pt x="450681" y="247443"/>
                                </a:lnTo>
                                <a:lnTo>
                                  <a:pt x="453354" y="286200"/>
                                </a:lnTo>
                                <a:lnTo>
                                  <a:pt x="455924" y="325058"/>
                                </a:lnTo>
                                <a:lnTo>
                                  <a:pt x="458597" y="276536"/>
                                </a:lnTo>
                                <a:lnTo>
                                  <a:pt x="461167" y="320226"/>
                                </a:lnTo>
                                <a:lnTo>
                                  <a:pt x="463840" y="261938"/>
                                </a:lnTo>
                                <a:lnTo>
                                  <a:pt x="466410" y="247443"/>
                                </a:lnTo>
                                <a:lnTo>
                                  <a:pt x="469083" y="0"/>
                                </a:lnTo>
                                <a:lnTo>
                                  <a:pt x="471653" y="121306"/>
                                </a:lnTo>
                                <a:lnTo>
                                  <a:pt x="474326" y="286200"/>
                                </a:lnTo>
                                <a:lnTo>
                                  <a:pt x="476896" y="368749"/>
                                </a:lnTo>
                                <a:lnTo>
                                  <a:pt x="479569" y="378412"/>
                                </a:lnTo>
                                <a:lnTo>
                                  <a:pt x="482139" y="325058"/>
                                </a:lnTo>
                                <a:lnTo>
                                  <a:pt x="484811" y="363814"/>
                                </a:lnTo>
                                <a:lnTo>
                                  <a:pt x="487381" y="300797"/>
                                </a:lnTo>
                                <a:lnTo>
                                  <a:pt x="490054" y="300797"/>
                                </a:lnTo>
                                <a:lnTo>
                                  <a:pt x="492625" y="325058"/>
                                </a:lnTo>
                                <a:lnTo>
                                  <a:pt x="495297" y="397842"/>
                                </a:lnTo>
                                <a:lnTo>
                                  <a:pt x="497867" y="329890"/>
                                </a:lnTo>
                                <a:lnTo>
                                  <a:pt x="500540" y="373580"/>
                                </a:lnTo>
                                <a:lnTo>
                                  <a:pt x="503110" y="334721"/>
                                </a:lnTo>
                                <a:lnTo>
                                  <a:pt x="505783" y="300797"/>
                                </a:lnTo>
                                <a:lnTo>
                                  <a:pt x="508353" y="276536"/>
                                </a:lnTo>
                                <a:lnTo>
                                  <a:pt x="511026" y="169828"/>
                                </a:lnTo>
                                <a:lnTo>
                                  <a:pt x="513596" y="257107"/>
                                </a:lnTo>
                                <a:lnTo>
                                  <a:pt x="516269" y="310460"/>
                                </a:lnTo>
                                <a:lnTo>
                                  <a:pt x="518839" y="344488"/>
                                </a:lnTo>
                                <a:lnTo>
                                  <a:pt x="521511" y="315395"/>
                                </a:lnTo>
                                <a:lnTo>
                                  <a:pt x="524081" y="257107"/>
                                </a:lnTo>
                                <a:lnTo>
                                  <a:pt x="526755" y="397842"/>
                                </a:lnTo>
                                <a:lnTo>
                                  <a:pt x="529325" y="325058"/>
                                </a:lnTo>
                                <a:lnTo>
                                  <a:pt x="531997" y="310460"/>
                                </a:lnTo>
                                <a:lnTo>
                                  <a:pt x="534567" y="373580"/>
                                </a:lnTo>
                                <a:lnTo>
                                  <a:pt x="537240" y="315395"/>
                                </a:lnTo>
                                <a:lnTo>
                                  <a:pt x="539810" y="417271"/>
                                </a:lnTo>
                                <a:lnTo>
                                  <a:pt x="542483" y="247443"/>
                                </a:lnTo>
                                <a:lnTo>
                                  <a:pt x="545053" y="383244"/>
                                </a:lnTo>
                                <a:lnTo>
                                  <a:pt x="547726" y="320226"/>
                                </a:lnTo>
                                <a:lnTo>
                                  <a:pt x="550296" y="339553"/>
                                </a:lnTo>
                                <a:lnTo>
                                  <a:pt x="552866" y="320226"/>
                                </a:lnTo>
                                <a:lnTo>
                                  <a:pt x="555539" y="223182"/>
                                </a:lnTo>
                                <a:lnTo>
                                  <a:pt x="558109" y="208584"/>
                                </a:lnTo>
                                <a:lnTo>
                                  <a:pt x="560782" y="325058"/>
                                </a:lnTo>
                                <a:lnTo>
                                  <a:pt x="563352" y="189257"/>
                                </a:lnTo>
                                <a:lnTo>
                                  <a:pt x="566025" y="378412"/>
                                </a:lnTo>
                                <a:lnTo>
                                  <a:pt x="568595" y="339553"/>
                                </a:lnTo>
                                <a:lnTo>
                                  <a:pt x="571267" y="237780"/>
                                </a:lnTo>
                                <a:lnTo>
                                  <a:pt x="573837" y="247443"/>
                                </a:lnTo>
                                <a:lnTo>
                                  <a:pt x="576510" y="271704"/>
                                </a:lnTo>
                                <a:lnTo>
                                  <a:pt x="579080" y="276536"/>
                                </a:lnTo>
                                <a:lnTo>
                                  <a:pt x="581753" y="208584"/>
                                </a:lnTo>
                                <a:lnTo>
                                  <a:pt x="584323" y="247443"/>
                                </a:lnTo>
                                <a:lnTo>
                                  <a:pt x="586996" y="203753"/>
                                </a:lnTo>
                                <a:lnTo>
                                  <a:pt x="589566" y="349319"/>
                                </a:lnTo>
                                <a:lnTo>
                                  <a:pt x="592239" y="300797"/>
                                </a:lnTo>
                                <a:lnTo>
                                  <a:pt x="594809" y="397842"/>
                                </a:lnTo>
                                <a:lnTo>
                                  <a:pt x="597482" y="388076"/>
                                </a:lnTo>
                                <a:lnTo>
                                  <a:pt x="600052" y="291134"/>
                                </a:lnTo>
                                <a:lnTo>
                                  <a:pt x="602725" y="378412"/>
                                </a:lnTo>
                                <a:lnTo>
                                  <a:pt x="605295" y="373580"/>
                                </a:lnTo>
                                <a:lnTo>
                                  <a:pt x="607967" y="295966"/>
                                </a:lnTo>
                                <a:lnTo>
                                  <a:pt x="610537" y="339553"/>
                                </a:lnTo>
                                <a:lnTo>
                                  <a:pt x="613211" y="315395"/>
                                </a:lnTo>
                                <a:lnTo>
                                  <a:pt x="615781" y="266873"/>
                                </a:lnTo>
                                <a:lnTo>
                                  <a:pt x="618453" y="436598"/>
                                </a:lnTo>
                                <a:lnTo>
                                  <a:pt x="621023" y="349319"/>
                                </a:lnTo>
                                <a:lnTo>
                                  <a:pt x="623696" y="315395"/>
                                </a:lnTo>
                                <a:lnTo>
                                  <a:pt x="626266" y="417271"/>
                                </a:lnTo>
                                <a:lnTo>
                                  <a:pt x="628939" y="373580"/>
                                </a:lnTo>
                                <a:lnTo>
                                  <a:pt x="631509" y="373580"/>
                                </a:lnTo>
                                <a:lnTo>
                                  <a:pt x="634182" y="305629"/>
                                </a:lnTo>
                                <a:lnTo>
                                  <a:pt x="636752" y="300797"/>
                                </a:lnTo>
                                <a:lnTo>
                                  <a:pt x="639425" y="397842"/>
                                </a:lnTo>
                                <a:lnTo>
                                  <a:pt x="641995" y="393010"/>
                                </a:lnTo>
                                <a:lnTo>
                                  <a:pt x="644668" y="349319"/>
                                </a:lnTo>
                                <a:lnTo>
                                  <a:pt x="647238" y="344488"/>
                                </a:lnTo>
                                <a:lnTo>
                                  <a:pt x="649911" y="315395"/>
                                </a:lnTo>
                                <a:lnTo>
                                  <a:pt x="652481" y="247443"/>
                                </a:lnTo>
                                <a:lnTo>
                                  <a:pt x="655153" y="300797"/>
                                </a:lnTo>
                                <a:lnTo>
                                  <a:pt x="657724" y="329890"/>
                                </a:lnTo>
                                <a:lnTo>
                                  <a:pt x="660396" y="295966"/>
                                </a:lnTo>
                                <a:lnTo>
                                  <a:pt x="662966" y="344488"/>
                                </a:lnTo>
                                <a:lnTo>
                                  <a:pt x="665639" y="266873"/>
                                </a:lnTo>
                                <a:lnTo>
                                  <a:pt x="668209" y="329890"/>
                                </a:lnTo>
                                <a:lnTo>
                                  <a:pt x="670882" y="198921"/>
                                </a:lnTo>
                                <a:lnTo>
                                  <a:pt x="673452" y="300797"/>
                                </a:lnTo>
                                <a:lnTo>
                                  <a:pt x="676125" y="223182"/>
                                </a:lnTo>
                                <a:lnTo>
                                  <a:pt x="678695" y="363814"/>
                                </a:lnTo>
                                <a:lnTo>
                                  <a:pt x="681368" y="349319"/>
                                </a:lnTo>
                                <a:lnTo>
                                  <a:pt x="683938" y="412337"/>
                                </a:lnTo>
                                <a:lnTo>
                                  <a:pt x="686508" y="261938"/>
                                </a:lnTo>
                                <a:lnTo>
                                  <a:pt x="689181" y="126137"/>
                                </a:lnTo>
                                <a:lnTo>
                                  <a:pt x="691751" y="291134"/>
                                </a:lnTo>
                                <a:lnTo>
                                  <a:pt x="694423" y="228014"/>
                                </a:lnTo>
                                <a:lnTo>
                                  <a:pt x="696993" y="223182"/>
                                </a:lnTo>
                                <a:lnTo>
                                  <a:pt x="699667" y="358983"/>
                                </a:lnTo>
                                <a:lnTo>
                                  <a:pt x="702237" y="388076"/>
                                </a:lnTo>
                                <a:lnTo>
                                  <a:pt x="704909" y="363814"/>
                                </a:lnTo>
                                <a:lnTo>
                                  <a:pt x="707479" y="232845"/>
                                </a:lnTo>
                                <a:lnTo>
                                  <a:pt x="710152" y="368749"/>
                                </a:lnTo>
                                <a:lnTo>
                                  <a:pt x="712722" y="388076"/>
                                </a:lnTo>
                                <a:lnTo>
                                  <a:pt x="715395" y="339553"/>
                                </a:lnTo>
                                <a:lnTo>
                                  <a:pt x="717965" y="344488"/>
                                </a:lnTo>
                                <a:lnTo>
                                  <a:pt x="720638" y="286200"/>
                                </a:lnTo>
                                <a:lnTo>
                                  <a:pt x="723208" y="291134"/>
                                </a:lnTo>
                                <a:lnTo>
                                  <a:pt x="725881" y="145567"/>
                                </a:lnTo>
                                <a:lnTo>
                                  <a:pt x="728451" y="295966"/>
                                </a:lnTo>
                                <a:lnTo>
                                  <a:pt x="731124" y="334721"/>
                                </a:lnTo>
                                <a:lnTo>
                                  <a:pt x="733694" y="310460"/>
                                </a:lnTo>
                                <a:lnTo>
                                  <a:pt x="736367" y="295966"/>
                                </a:lnTo>
                                <a:lnTo>
                                  <a:pt x="738937" y="344488"/>
                                </a:lnTo>
                                <a:lnTo>
                                  <a:pt x="741609" y="223182"/>
                                </a:lnTo>
                                <a:lnTo>
                                  <a:pt x="744179" y="145567"/>
                                </a:lnTo>
                                <a:lnTo>
                                  <a:pt x="746852" y="339553"/>
                                </a:lnTo>
                                <a:lnTo>
                                  <a:pt x="749422" y="315395"/>
                                </a:lnTo>
                                <a:lnTo>
                                  <a:pt x="752095" y="315395"/>
                                </a:lnTo>
                                <a:lnTo>
                                  <a:pt x="754665" y="320226"/>
                                </a:lnTo>
                                <a:lnTo>
                                  <a:pt x="757338" y="354151"/>
                                </a:lnTo>
                                <a:lnTo>
                                  <a:pt x="759908" y="295966"/>
                                </a:lnTo>
                                <a:lnTo>
                                  <a:pt x="762581" y="291134"/>
                                </a:lnTo>
                                <a:lnTo>
                                  <a:pt x="765151" y="286200"/>
                                </a:lnTo>
                                <a:lnTo>
                                  <a:pt x="767824" y="281367"/>
                                </a:lnTo>
                                <a:lnTo>
                                  <a:pt x="770394" y="310460"/>
                                </a:lnTo>
                                <a:lnTo>
                                  <a:pt x="773067" y="383244"/>
                                </a:lnTo>
                                <a:lnTo>
                                  <a:pt x="775637" y="310460"/>
                                </a:lnTo>
                                <a:lnTo>
                                  <a:pt x="778309" y="261938"/>
                                </a:lnTo>
                                <a:lnTo>
                                  <a:pt x="780880" y="286200"/>
                                </a:lnTo>
                                <a:lnTo>
                                  <a:pt x="783552" y="383244"/>
                                </a:lnTo>
                                <a:lnTo>
                                  <a:pt x="786122" y="349319"/>
                                </a:lnTo>
                                <a:lnTo>
                                  <a:pt x="788795" y="339553"/>
                                </a:lnTo>
                                <a:lnTo>
                                  <a:pt x="791365" y="261938"/>
                                </a:lnTo>
                                <a:lnTo>
                                  <a:pt x="794038" y="261938"/>
                                </a:lnTo>
                                <a:lnTo>
                                  <a:pt x="796608" y="354151"/>
                                </a:lnTo>
                                <a:lnTo>
                                  <a:pt x="799281" y="300797"/>
                                </a:lnTo>
                                <a:lnTo>
                                  <a:pt x="801851" y="232845"/>
                                </a:lnTo>
                                <a:lnTo>
                                  <a:pt x="804524" y="295966"/>
                                </a:lnTo>
                                <a:lnTo>
                                  <a:pt x="807094" y="286200"/>
                                </a:lnTo>
                                <a:lnTo>
                                  <a:pt x="809767" y="295966"/>
                                </a:lnTo>
                                <a:lnTo>
                                  <a:pt x="812337" y="334721"/>
                                </a:lnTo>
                                <a:lnTo>
                                  <a:pt x="815009" y="349319"/>
                                </a:lnTo>
                                <a:lnTo>
                                  <a:pt x="817579" y="339553"/>
                                </a:lnTo>
                                <a:lnTo>
                                  <a:pt x="820253" y="325058"/>
                                </a:lnTo>
                                <a:lnTo>
                                  <a:pt x="822823" y="383244"/>
                                </a:lnTo>
                                <a:lnTo>
                                  <a:pt x="825393" y="358983"/>
                                </a:lnTo>
                                <a:lnTo>
                                  <a:pt x="828065" y="344488"/>
                                </a:lnTo>
                                <a:lnTo>
                                  <a:pt x="830635" y="349319"/>
                                </a:lnTo>
                                <a:lnTo>
                                  <a:pt x="833308" y="228014"/>
                                </a:lnTo>
                                <a:lnTo>
                                  <a:pt x="835878" y="281367"/>
                                </a:lnTo>
                                <a:lnTo>
                                  <a:pt x="838551" y="329890"/>
                                </a:lnTo>
                                <a:lnTo>
                                  <a:pt x="841121" y="208584"/>
                                </a:lnTo>
                                <a:lnTo>
                                  <a:pt x="843794" y="388076"/>
                                </a:lnTo>
                                <a:lnTo>
                                  <a:pt x="846364" y="242612"/>
                                </a:lnTo>
                                <a:lnTo>
                                  <a:pt x="849037" y="417271"/>
                                </a:lnTo>
                                <a:lnTo>
                                  <a:pt x="851607" y="339553"/>
                                </a:lnTo>
                                <a:lnTo>
                                  <a:pt x="854280" y="164996"/>
                                </a:lnTo>
                                <a:lnTo>
                                  <a:pt x="856850" y="271704"/>
                                </a:lnTo>
                                <a:lnTo>
                                  <a:pt x="859523" y="223182"/>
                                </a:lnTo>
                                <a:lnTo>
                                  <a:pt x="862093" y="203753"/>
                                </a:lnTo>
                                <a:lnTo>
                                  <a:pt x="864766" y="310460"/>
                                </a:lnTo>
                                <a:lnTo>
                                  <a:pt x="867336" y="378412"/>
                                </a:lnTo>
                                <a:lnTo>
                                  <a:pt x="870008" y="300797"/>
                                </a:lnTo>
                                <a:lnTo>
                                  <a:pt x="872578" y="494886"/>
                                </a:lnTo>
                                <a:lnTo>
                                  <a:pt x="875251" y="135903"/>
                                </a:lnTo>
                                <a:lnTo>
                                  <a:pt x="877821" y="203753"/>
                                </a:lnTo>
                                <a:lnTo>
                                  <a:pt x="880494" y="101876"/>
                                </a:lnTo>
                                <a:lnTo>
                                  <a:pt x="883064" y="281367"/>
                                </a:lnTo>
                                <a:lnTo>
                                  <a:pt x="885737" y="276536"/>
                                </a:lnTo>
                                <a:lnTo>
                                  <a:pt x="888307" y="266873"/>
                                </a:lnTo>
                                <a:lnTo>
                                  <a:pt x="890980" y="130969"/>
                                </a:lnTo>
                                <a:lnTo>
                                  <a:pt x="893550" y="247443"/>
                                </a:lnTo>
                                <a:lnTo>
                                  <a:pt x="896223" y="266873"/>
                                </a:lnTo>
                                <a:lnTo>
                                  <a:pt x="898793" y="358983"/>
                                </a:lnTo>
                                <a:lnTo>
                                  <a:pt x="901466" y="329890"/>
                                </a:lnTo>
                                <a:lnTo>
                                  <a:pt x="904036" y="261938"/>
                                </a:lnTo>
                                <a:lnTo>
                                  <a:pt x="906709" y="286200"/>
                                </a:lnTo>
                                <a:lnTo>
                                  <a:pt x="909279" y="179491"/>
                                </a:lnTo>
                                <a:lnTo>
                                  <a:pt x="911951" y="242612"/>
                                </a:lnTo>
                                <a:lnTo>
                                  <a:pt x="914521" y="228014"/>
                                </a:lnTo>
                                <a:lnTo>
                                  <a:pt x="917194" y="228014"/>
                                </a:lnTo>
                                <a:lnTo>
                                  <a:pt x="919764" y="271704"/>
                                </a:lnTo>
                                <a:lnTo>
                                  <a:pt x="922437" y="315395"/>
                                </a:lnTo>
                                <a:lnTo>
                                  <a:pt x="925007" y="368749"/>
                                </a:lnTo>
                                <a:lnTo>
                                  <a:pt x="927680" y="228014"/>
                                </a:lnTo>
                                <a:lnTo>
                                  <a:pt x="930250" y="261938"/>
                                </a:lnTo>
                                <a:lnTo>
                                  <a:pt x="932923" y="281367"/>
                                </a:lnTo>
                                <a:lnTo>
                                  <a:pt x="935493" y="334721"/>
                                </a:lnTo>
                                <a:lnTo>
                                  <a:pt x="938166" y="388076"/>
                                </a:lnTo>
                                <a:lnTo>
                                  <a:pt x="940736" y="373580"/>
                                </a:lnTo>
                                <a:lnTo>
                                  <a:pt x="943409" y="344488"/>
                                </a:lnTo>
                                <a:lnTo>
                                  <a:pt x="945979" y="184323"/>
                                </a:lnTo>
                                <a:lnTo>
                                  <a:pt x="948651" y="223182"/>
                                </a:lnTo>
                                <a:lnTo>
                                  <a:pt x="951222" y="257107"/>
                                </a:lnTo>
                                <a:lnTo>
                                  <a:pt x="953894" y="310460"/>
                                </a:lnTo>
                                <a:lnTo>
                                  <a:pt x="956464" y="334721"/>
                                </a:lnTo>
                                <a:lnTo>
                                  <a:pt x="959034" y="194089"/>
                                </a:lnTo>
                                <a:lnTo>
                                  <a:pt x="961707" y="339553"/>
                                </a:lnTo>
                                <a:lnTo>
                                  <a:pt x="964277" y="310460"/>
                                </a:lnTo>
                                <a:lnTo>
                                  <a:pt x="966950" y="291134"/>
                                </a:lnTo>
                                <a:lnTo>
                                  <a:pt x="969520" y="363814"/>
                                </a:lnTo>
                                <a:lnTo>
                                  <a:pt x="972193" y="334721"/>
                                </a:lnTo>
                                <a:lnTo>
                                  <a:pt x="974763" y="325058"/>
                                </a:lnTo>
                                <a:lnTo>
                                  <a:pt x="977436" y="315395"/>
                                </a:lnTo>
                                <a:lnTo>
                                  <a:pt x="980006" y="257107"/>
                                </a:lnTo>
                                <a:lnTo>
                                  <a:pt x="982679" y="232845"/>
                                </a:lnTo>
                                <a:lnTo>
                                  <a:pt x="985249" y="344488"/>
                                </a:lnTo>
                                <a:lnTo>
                                  <a:pt x="987922" y="276536"/>
                                </a:lnTo>
                                <a:lnTo>
                                  <a:pt x="990492" y="329890"/>
                                </a:lnTo>
                                <a:lnTo>
                                  <a:pt x="993165" y="358983"/>
                                </a:lnTo>
                                <a:lnTo>
                                  <a:pt x="995735" y="247443"/>
                                </a:lnTo>
                                <a:lnTo>
                                  <a:pt x="998407" y="140736"/>
                                </a:lnTo>
                                <a:lnTo>
                                  <a:pt x="1000977" y="194089"/>
                                </a:lnTo>
                                <a:lnTo>
                                  <a:pt x="1003650" y="252275"/>
                                </a:lnTo>
                                <a:lnTo>
                                  <a:pt x="1006220" y="281367"/>
                                </a:lnTo>
                                <a:lnTo>
                                  <a:pt x="1008893" y="334721"/>
                                </a:lnTo>
                                <a:lnTo>
                                  <a:pt x="1011463" y="276536"/>
                                </a:lnTo>
                                <a:lnTo>
                                  <a:pt x="1014136" y="281367"/>
                                </a:lnTo>
                                <a:lnTo>
                                  <a:pt x="1016706" y="334721"/>
                                </a:lnTo>
                                <a:lnTo>
                                  <a:pt x="1019379" y="305629"/>
                                </a:lnTo>
                                <a:lnTo>
                                  <a:pt x="1021949" y="271704"/>
                                </a:lnTo>
                                <a:lnTo>
                                  <a:pt x="1024622" y="305629"/>
                                </a:lnTo>
                                <a:lnTo>
                                  <a:pt x="1027192" y="334721"/>
                                </a:lnTo>
                                <a:lnTo>
                                  <a:pt x="1029865" y="261938"/>
                                </a:lnTo>
                                <a:lnTo>
                                  <a:pt x="1032435" y="295966"/>
                                </a:lnTo>
                                <a:lnTo>
                                  <a:pt x="1035107" y="218350"/>
                                </a:lnTo>
                                <a:lnTo>
                                  <a:pt x="1037677" y="257107"/>
                                </a:lnTo>
                                <a:lnTo>
                                  <a:pt x="1040350" y="208584"/>
                                </a:lnTo>
                                <a:lnTo>
                                  <a:pt x="1042920" y="412337"/>
                                </a:lnTo>
                                <a:lnTo>
                                  <a:pt x="1045593" y="344488"/>
                                </a:lnTo>
                                <a:lnTo>
                                  <a:pt x="1048163" y="422103"/>
                                </a:lnTo>
                                <a:lnTo>
                                  <a:pt x="1050836" y="412337"/>
                                </a:lnTo>
                                <a:lnTo>
                                  <a:pt x="1053406" y="339553"/>
                                </a:lnTo>
                                <a:lnTo>
                                  <a:pt x="1056079" y="223182"/>
                                </a:lnTo>
                                <a:lnTo>
                                  <a:pt x="1058649" y="305629"/>
                                </a:lnTo>
                                <a:lnTo>
                                  <a:pt x="1061322" y="305629"/>
                                </a:lnTo>
                                <a:lnTo>
                                  <a:pt x="1063892" y="320226"/>
                                </a:lnTo>
                                <a:lnTo>
                                  <a:pt x="1066565" y="237780"/>
                                </a:lnTo>
                                <a:lnTo>
                                  <a:pt x="1069135" y="422103"/>
                                </a:lnTo>
                                <a:lnTo>
                                  <a:pt x="1071808" y="305629"/>
                                </a:lnTo>
                                <a:lnTo>
                                  <a:pt x="1074378" y="257107"/>
                                </a:lnTo>
                                <a:lnTo>
                                  <a:pt x="1077051" y="266873"/>
                                </a:lnTo>
                                <a:lnTo>
                                  <a:pt x="1079621" y="393010"/>
                                </a:lnTo>
                                <a:lnTo>
                                  <a:pt x="1082293" y="315395"/>
                                </a:lnTo>
                                <a:lnTo>
                                  <a:pt x="1084863" y="232845"/>
                                </a:lnTo>
                                <a:lnTo>
                                  <a:pt x="1087536" y="349319"/>
                                </a:lnTo>
                                <a:lnTo>
                                  <a:pt x="1090106" y="281367"/>
                                </a:lnTo>
                                <a:lnTo>
                                  <a:pt x="1092676" y="140736"/>
                                </a:lnTo>
                                <a:lnTo>
                                  <a:pt x="1095349" y="295966"/>
                                </a:lnTo>
                                <a:lnTo>
                                  <a:pt x="1097919" y="145567"/>
                                </a:lnTo>
                                <a:lnTo>
                                  <a:pt x="1100592" y="354151"/>
                                </a:lnTo>
                                <a:lnTo>
                                  <a:pt x="1103162" y="252275"/>
                                </a:lnTo>
                                <a:lnTo>
                                  <a:pt x="1105835" y="373580"/>
                                </a:lnTo>
                                <a:lnTo>
                                  <a:pt x="1108405" y="189257"/>
                                </a:lnTo>
                                <a:lnTo>
                                  <a:pt x="1111078" y="383244"/>
                                </a:lnTo>
                                <a:lnTo>
                                  <a:pt x="1113648" y="286200"/>
                                </a:lnTo>
                                <a:lnTo>
                                  <a:pt x="1116321" y="407505"/>
                                </a:lnTo>
                                <a:lnTo>
                                  <a:pt x="1118891" y="286200"/>
                                </a:lnTo>
                                <a:lnTo>
                                  <a:pt x="1121563" y="339553"/>
                                </a:lnTo>
                                <a:lnTo>
                                  <a:pt x="1124133" y="135903"/>
                                </a:lnTo>
                                <a:lnTo>
                                  <a:pt x="1126806" y="291134"/>
                                </a:lnTo>
                                <a:lnTo>
                                  <a:pt x="1129376" y="174660"/>
                                </a:lnTo>
                                <a:lnTo>
                                  <a:pt x="1132049" y="237780"/>
                                </a:lnTo>
                                <a:lnTo>
                                  <a:pt x="1134619" y="261938"/>
                                </a:lnTo>
                                <a:lnTo>
                                  <a:pt x="1137292" y="305629"/>
                                </a:lnTo>
                                <a:lnTo>
                                  <a:pt x="1139862" y="257107"/>
                                </a:lnTo>
                                <a:lnTo>
                                  <a:pt x="1142535" y="252275"/>
                                </a:lnTo>
                                <a:lnTo>
                                  <a:pt x="1145105" y="334721"/>
                                </a:lnTo>
                                <a:lnTo>
                                  <a:pt x="1147778" y="247443"/>
                                </a:lnTo>
                                <a:lnTo>
                                  <a:pt x="1150348" y="271704"/>
                                </a:lnTo>
                                <a:lnTo>
                                  <a:pt x="1153021" y="242612"/>
                                </a:lnTo>
                                <a:lnTo>
                                  <a:pt x="1155591" y="184323"/>
                                </a:lnTo>
                                <a:lnTo>
                                  <a:pt x="1158264" y="271704"/>
                                </a:lnTo>
                                <a:lnTo>
                                  <a:pt x="1160834" y="339553"/>
                                </a:lnTo>
                                <a:lnTo>
                                  <a:pt x="1163506" y="213519"/>
                                </a:lnTo>
                                <a:lnTo>
                                  <a:pt x="1166076" y="252275"/>
                                </a:lnTo>
                                <a:lnTo>
                                  <a:pt x="1168749" y="368749"/>
                                </a:lnTo>
                                <a:lnTo>
                                  <a:pt x="1171319" y="271704"/>
                                </a:lnTo>
                                <a:lnTo>
                                  <a:pt x="1173992" y="276536"/>
                                </a:lnTo>
                                <a:lnTo>
                                  <a:pt x="1176562" y="373580"/>
                                </a:lnTo>
                                <a:lnTo>
                                  <a:pt x="1179235" y="358983"/>
                                </a:lnTo>
                                <a:lnTo>
                                  <a:pt x="1181805" y="252275"/>
                                </a:lnTo>
                                <a:lnTo>
                                  <a:pt x="1184478" y="179491"/>
                                </a:lnTo>
                                <a:lnTo>
                                  <a:pt x="1187048" y="223182"/>
                                </a:lnTo>
                                <a:lnTo>
                                  <a:pt x="1189721" y="271704"/>
                                </a:lnTo>
                                <a:lnTo>
                                  <a:pt x="1192291" y="252275"/>
                                </a:lnTo>
                                <a:lnTo>
                                  <a:pt x="1194964" y="242612"/>
                                </a:lnTo>
                                <a:lnTo>
                                  <a:pt x="1197534" y="276536"/>
                                </a:lnTo>
                                <a:lnTo>
                                  <a:pt x="1200207" y="194089"/>
                                </a:lnTo>
                                <a:lnTo>
                                  <a:pt x="1202777" y="135903"/>
                                </a:lnTo>
                                <a:lnTo>
                                  <a:pt x="1205449" y="237780"/>
                                </a:lnTo>
                                <a:lnTo>
                                  <a:pt x="1208019" y="237780"/>
                                </a:lnTo>
                                <a:lnTo>
                                  <a:pt x="1210692" y="281367"/>
                                </a:lnTo>
                                <a:lnTo>
                                  <a:pt x="1213262" y="261938"/>
                                </a:lnTo>
                                <a:lnTo>
                                  <a:pt x="1215935" y="286200"/>
                                </a:lnTo>
                                <a:lnTo>
                                  <a:pt x="1218505" y="135903"/>
                                </a:lnTo>
                                <a:lnTo>
                                  <a:pt x="1221178" y="58289"/>
                                </a:lnTo>
                                <a:lnTo>
                                  <a:pt x="1223748" y="329890"/>
                                </a:lnTo>
                                <a:lnTo>
                                  <a:pt x="1226421" y="291134"/>
                                </a:lnTo>
                                <a:lnTo>
                                  <a:pt x="1228991" y="339553"/>
                                </a:lnTo>
                                <a:lnTo>
                                  <a:pt x="1231561" y="320226"/>
                                </a:lnTo>
                                <a:lnTo>
                                  <a:pt x="1234234" y="247443"/>
                                </a:lnTo>
                                <a:lnTo>
                                  <a:pt x="1236804" y="198921"/>
                                </a:lnTo>
                                <a:lnTo>
                                  <a:pt x="1239477" y="286200"/>
                                </a:lnTo>
                                <a:lnTo>
                                  <a:pt x="1242047" y="184323"/>
                                </a:lnTo>
                                <a:lnTo>
                                  <a:pt x="1244720" y="286200"/>
                                </a:lnTo>
                                <a:lnTo>
                                  <a:pt x="1247290" y="325058"/>
                                </a:lnTo>
                                <a:lnTo>
                                  <a:pt x="1249963" y="315395"/>
                                </a:lnTo>
                                <a:lnTo>
                                  <a:pt x="1252533" y="373580"/>
                                </a:lnTo>
                                <a:lnTo>
                                  <a:pt x="1255205" y="247443"/>
                                </a:lnTo>
                                <a:lnTo>
                                  <a:pt x="1257775" y="329890"/>
                                </a:lnTo>
                                <a:lnTo>
                                  <a:pt x="1260448" y="368749"/>
                                </a:lnTo>
                                <a:lnTo>
                                  <a:pt x="1263018" y="300797"/>
                                </a:lnTo>
                                <a:lnTo>
                                  <a:pt x="1265691" y="266873"/>
                                </a:lnTo>
                                <a:lnTo>
                                  <a:pt x="1268261" y="397842"/>
                                </a:lnTo>
                                <a:lnTo>
                                  <a:pt x="1270934" y="276536"/>
                                </a:lnTo>
                                <a:lnTo>
                                  <a:pt x="1273504" y="286200"/>
                                </a:lnTo>
                                <a:lnTo>
                                  <a:pt x="1276177" y="145567"/>
                                </a:lnTo>
                                <a:lnTo>
                                  <a:pt x="1278747" y="198921"/>
                                </a:lnTo>
                                <a:lnTo>
                                  <a:pt x="1281420" y="174660"/>
                                </a:lnTo>
                                <a:lnTo>
                                  <a:pt x="1283990" y="247443"/>
                                </a:lnTo>
                                <a:lnTo>
                                  <a:pt x="1286663" y="228014"/>
                                </a:lnTo>
                                <a:lnTo>
                                  <a:pt x="1289233" y="266873"/>
                                </a:lnTo>
                                <a:lnTo>
                                  <a:pt x="1291906" y="305629"/>
                                </a:lnTo>
                                <a:lnTo>
                                  <a:pt x="1294476" y="339553"/>
                                </a:lnTo>
                                <a:lnTo>
                                  <a:pt x="1297148" y="261938"/>
                                </a:lnTo>
                                <a:lnTo>
                                  <a:pt x="1299718" y="237780"/>
                                </a:lnTo>
                                <a:lnTo>
                                  <a:pt x="1302391" y="325058"/>
                                </a:lnTo>
                                <a:lnTo>
                                  <a:pt x="1304961" y="383244"/>
                                </a:lnTo>
                                <a:lnTo>
                                  <a:pt x="1307634" y="358983"/>
                                </a:lnTo>
                                <a:lnTo>
                                  <a:pt x="1310204" y="363814"/>
                                </a:lnTo>
                                <a:lnTo>
                                  <a:pt x="1312877" y="407505"/>
                                </a:lnTo>
                                <a:lnTo>
                                  <a:pt x="1315447" y="441430"/>
                                </a:lnTo>
                                <a:lnTo>
                                  <a:pt x="1318120" y="242612"/>
                                </a:lnTo>
                                <a:lnTo>
                                  <a:pt x="1320690" y="383244"/>
                                </a:lnTo>
                                <a:lnTo>
                                  <a:pt x="1323363" y="300797"/>
                                </a:lnTo>
                                <a:lnTo>
                                  <a:pt x="1325933" y="325058"/>
                                </a:lnTo>
                                <a:lnTo>
                                  <a:pt x="1328605" y="344488"/>
                                </a:lnTo>
                                <a:lnTo>
                                  <a:pt x="1331175" y="203753"/>
                                </a:lnTo>
                                <a:lnTo>
                                  <a:pt x="1333848" y="271704"/>
                                </a:lnTo>
                                <a:lnTo>
                                  <a:pt x="1336418" y="276536"/>
                                </a:lnTo>
                                <a:lnTo>
                                  <a:pt x="1339091" y="412337"/>
                                </a:lnTo>
                                <a:lnTo>
                                  <a:pt x="1341661" y="291134"/>
                                </a:lnTo>
                                <a:lnTo>
                                  <a:pt x="1344334" y="334721"/>
                                </a:lnTo>
                                <a:lnTo>
                                  <a:pt x="1346904" y="305629"/>
                                </a:lnTo>
                                <a:lnTo>
                                  <a:pt x="1349577" y="179491"/>
                                </a:lnTo>
                                <a:lnTo>
                                  <a:pt x="1352147" y="320226"/>
                                </a:lnTo>
                                <a:lnTo>
                                  <a:pt x="1354820" y="242612"/>
                                </a:lnTo>
                                <a:lnTo>
                                  <a:pt x="1357390" y="252275"/>
                                </a:lnTo>
                                <a:lnTo>
                                  <a:pt x="1360063" y="194089"/>
                                </a:lnTo>
                                <a:lnTo>
                                  <a:pt x="1362633" y="218350"/>
                                </a:lnTo>
                                <a:lnTo>
                                  <a:pt x="1365203" y="247443"/>
                                </a:lnTo>
                                <a:lnTo>
                                  <a:pt x="1367876" y="223182"/>
                                </a:lnTo>
                                <a:lnTo>
                                  <a:pt x="1370446" y="179491"/>
                                </a:lnTo>
                                <a:lnTo>
                                  <a:pt x="1373119" y="169828"/>
                                </a:lnTo>
                                <a:lnTo>
                                  <a:pt x="1375689" y="320226"/>
                                </a:lnTo>
                                <a:lnTo>
                                  <a:pt x="1378361" y="368749"/>
                                </a:lnTo>
                                <a:lnTo>
                                  <a:pt x="1380931" y="329890"/>
                                </a:lnTo>
                                <a:lnTo>
                                  <a:pt x="1383604" y="310460"/>
                                </a:lnTo>
                                <a:lnTo>
                                  <a:pt x="1386174" y="237780"/>
                                </a:lnTo>
                                <a:lnTo>
                                  <a:pt x="1388847" y="266873"/>
                                </a:lnTo>
                                <a:lnTo>
                                  <a:pt x="1391417" y="315395"/>
                                </a:lnTo>
                                <a:lnTo>
                                  <a:pt x="1394090" y="266873"/>
                                </a:lnTo>
                                <a:lnTo>
                                  <a:pt x="1396660" y="320226"/>
                                </a:lnTo>
                                <a:lnTo>
                                  <a:pt x="1399333" y="252275"/>
                                </a:lnTo>
                                <a:lnTo>
                                  <a:pt x="1401903" y="223182"/>
                                </a:lnTo>
                                <a:lnTo>
                                  <a:pt x="1404576" y="121306"/>
                                </a:lnTo>
                                <a:lnTo>
                                  <a:pt x="1407146" y="276536"/>
                                </a:lnTo>
                                <a:lnTo>
                                  <a:pt x="1409819" y="135903"/>
                                </a:lnTo>
                                <a:lnTo>
                                  <a:pt x="1412389" y="208584"/>
                                </a:lnTo>
                                <a:lnTo>
                                  <a:pt x="1415062" y="295966"/>
                                </a:lnTo>
                                <a:lnTo>
                                  <a:pt x="1417632" y="349319"/>
                                </a:lnTo>
                                <a:lnTo>
                                  <a:pt x="1420304" y="305629"/>
                                </a:lnTo>
                                <a:lnTo>
                                  <a:pt x="1422874" y="276536"/>
                                </a:lnTo>
                                <a:lnTo>
                                  <a:pt x="1425547" y="286200"/>
                                </a:lnTo>
                                <a:lnTo>
                                  <a:pt x="1428117" y="305629"/>
                                </a:lnTo>
                                <a:lnTo>
                                  <a:pt x="1430790" y="310460"/>
                                </a:lnTo>
                                <a:lnTo>
                                  <a:pt x="1433360" y="184323"/>
                                </a:lnTo>
                                <a:lnTo>
                                  <a:pt x="1436033" y="194089"/>
                                </a:lnTo>
                                <a:lnTo>
                                  <a:pt x="1438603" y="305629"/>
                                </a:lnTo>
                                <a:lnTo>
                                  <a:pt x="1441276" y="257107"/>
                                </a:lnTo>
                                <a:lnTo>
                                  <a:pt x="1443846" y="140736"/>
                                </a:lnTo>
                                <a:lnTo>
                                  <a:pt x="1446519" y="300797"/>
                                </a:lnTo>
                                <a:lnTo>
                                  <a:pt x="1449089" y="286200"/>
                                </a:lnTo>
                                <a:lnTo>
                                  <a:pt x="1451762" y="422103"/>
                                </a:lnTo>
                                <a:lnTo>
                                  <a:pt x="1454332" y="329890"/>
                                </a:lnTo>
                                <a:lnTo>
                                  <a:pt x="1457005" y="329890"/>
                                </a:lnTo>
                                <a:lnTo>
                                  <a:pt x="1459575" y="271704"/>
                                </a:lnTo>
                                <a:lnTo>
                                  <a:pt x="1462247" y="412337"/>
                                </a:lnTo>
                                <a:lnTo>
                                  <a:pt x="1464817" y="378412"/>
                                </a:lnTo>
                                <a:lnTo>
                                  <a:pt x="1467490" y="300797"/>
                                </a:lnTo>
                                <a:lnTo>
                                  <a:pt x="1470060" y="247443"/>
                                </a:lnTo>
                                <a:lnTo>
                                  <a:pt x="1472733" y="257107"/>
                                </a:lnTo>
                                <a:lnTo>
                                  <a:pt x="1475303" y="334721"/>
                                </a:lnTo>
                                <a:lnTo>
                                  <a:pt x="1477976" y="286200"/>
                                </a:lnTo>
                                <a:lnTo>
                                  <a:pt x="1480546" y="281367"/>
                                </a:lnTo>
                                <a:lnTo>
                                  <a:pt x="1483219" y="339553"/>
                                </a:lnTo>
                                <a:lnTo>
                                  <a:pt x="1485789" y="286200"/>
                                </a:lnTo>
                                <a:lnTo>
                                  <a:pt x="1488462" y="295966"/>
                                </a:lnTo>
                                <a:lnTo>
                                  <a:pt x="1491032" y="276536"/>
                                </a:lnTo>
                                <a:lnTo>
                                  <a:pt x="1493705" y="252275"/>
                                </a:lnTo>
                                <a:lnTo>
                                  <a:pt x="1496275" y="184323"/>
                                </a:lnTo>
                                <a:lnTo>
                                  <a:pt x="1498845" y="305629"/>
                                </a:lnTo>
                                <a:lnTo>
                                  <a:pt x="1501518" y="305629"/>
                                </a:lnTo>
                                <a:lnTo>
                                  <a:pt x="1504088" y="325058"/>
                                </a:lnTo>
                                <a:lnTo>
                                  <a:pt x="1506761" y="368749"/>
                                </a:lnTo>
                                <a:lnTo>
                                  <a:pt x="1509331" y="305629"/>
                                </a:lnTo>
                                <a:lnTo>
                                  <a:pt x="1512003" y="145567"/>
                                </a:lnTo>
                                <a:lnTo>
                                  <a:pt x="1514573" y="194089"/>
                                </a:lnTo>
                                <a:lnTo>
                                  <a:pt x="1517246" y="276536"/>
                                </a:lnTo>
                                <a:lnTo>
                                  <a:pt x="1519816" y="363814"/>
                                </a:lnTo>
                                <a:lnTo>
                                  <a:pt x="1522489" y="247443"/>
                                </a:lnTo>
                                <a:lnTo>
                                  <a:pt x="1525059" y="315395"/>
                                </a:lnTo>
                                <a:lnTo>
                                  <a:pt x="1527732" y="208584"/>
                                </a:lnTo>
                                <a:lnTo>
                                  <a:pt x="1530302" y="266873"/>
                                </a:lnTo>
                                <a:lnTo>
                                  <a:pt x="1532975" y="261938"/>
                                </a:lnTo>
                                <a:lnTo>
                                  <a:pt x="1535545" y="276536"/>
                                </a:lnTo>
                                <a:lnTo>
                                  <a:pt x="1538218" y="247443"/>
                                </a:lnTo>
                                <a:lnTo>
                                  <a:pt x="1540788" y="232845"/>
                                </a:lnTo>
                                <a:lnTo>
                                  <a:pt x="1543460" y="397842"/>
                                </a:lnTo>
                                <a:lnTo>
                                  <a:pt x="1546030" y="373580"/>
                                </a:lnTo>
                                <a:lnTo>
                                  <a:pt x="1548703" y="320226"/>
                                </a:lnTo>
                                <a:lnTo>
                                  <a:pt x="1551273" y="291134"/>
                                </a:lnTo>
                                <a:lnTo>
                                  <a:pt x="1553946" y="295966"/>
                                </a:lnTo>
                                <a:lnTo>
                                  <a:pt x="1556516" y="184323"/>
                                </a:lnTo>
                                <a:lnTo>
                                  <a:pt x="1559189" y="315395"/>
                                </a:lnTo>
                                <a:lnTo>
                                  <a:pt x="1561759" y="281367"/>
                                </a:lnTo>
                                <a:lnTo>
                                  <a:pt x="1564432" y="237780"/>
                                </a:lnTo>
                                <a:lnTo>
                                  <a:pt x="1567002" y="344488"/>
                                </a:lnTo>
                                <a:lnTo>
                                  <a:pt x="1569675" y="252275"/>
                                </a:lnTo>
                                <a:lnTo>
                                  <a:pt x="1572245" y="320226"/>
                                </a:lnTo>
                                <a:lnTo>
                                  <a:pt x="1574918" y="300797"/>
                                </a:lnTo>
                                <a:lnTo>
                                  <a:pt x="1577488" y="189257"/>
                                </a:lnTo>
                                <a:lnTo>
                                  <a:pt x="1580161" y="320226"/>
                                </a:lnTo>
                                <a:lnTo>
                                  <a:pt x="1582731" y="169828"/>
                                </a:lnTo>
                                <a:lnTo>
                                  <a:pt x="1585403" y="140736"/>
                                </a:lnTo>
                                <a:lnTo>
                                  <a:pt x="1587974" y="228014"/>
                                </a:lnTo>
                                <a:lnTo>
                                  <a:pt x="1590646" y="111643"/>
                                </a:lnTo>
                                <a:lnTo>
                                  <a:pt x="1593216" y="315395"/>
                                </a:lnTo>
                                <a:lnTo>
                                  <a:pt x="1595889" y="286200"/>
                                </a:lnTo>
                                <a:lnTo>
                                  <a:pt x="1598459" y="354151"/>
                                </a:lnTo>
                                <a:lnTo>
                                  <a:pt x="1601132" y="358983"/>
                                </a:lnTo>
                                <a:lnTo>
                                  <a:pt x="1603702" y="300797"/>
                                </a:lnTo>
                                <a:lnTo>
                                  <a:pt x="1606375" y="189257"/>
                                </a:lnTo>
                                <a:lnTo>
                                  <a:pt x="1608945" y="339553"/>
                                </a:lnTo>
                                <a:lnTo>
                                  <a:pt x="1611618" y="247443"/>
                                </a:lnTo>
                                <a:lnTo>
                                  <a:pt x="1614188" y="310460"/>
                                </a:lnTo>
                                <a:lnTo>
                                  <a:pt x="1616861" y="441430"/>
                                </a:lnTo>
                                <a:lnTo>
                                  <a:pt x="1619431" y="242612"/>
                                </a:lnTo>
                                <a:lnTo>
                                  <a:pt x="1622104" y="295966"/>
                                </a:lnTo>
                                <a:lnTo>
                                  <a:pt x="1624674" y="271704"/>
                                </a:lnTo>
                                <a:lnTo>
                                  <a:pt x="1627346" y="291134"/>
                                </a:lnTo>
                                <a:lnTo>
                                  <a:pt x="1629916" y="320226"/>
                                </a:lnTo>
                                <a:lnTo>
                                  <a:pt x="1632590" y="475457"/>
                                </a:lnTo>
                                <a:lnTo>
                                  <a:pt x="1635160" y="329890"/>
                                </a:lnTo>
                                <a:lnTo>
                                  <a:pt x="1637730" y="247443"/>
                                </a:lnTo>
                                <a:lnTo>
                                  <a:pt x="1640402" y="358983"/>
                                </a:lnTo>
                                <a:lnTo>
                                  <a:pt x="1645645" y="358983"/>
                                </a:lnTo>
                                <a:lnTo>
                                  <a:pt x="1648215" y="257107"/>
                                </a:lnTo>
                                <a:lnTo>
                                  <a:pt x="1650888" y="320226"/>
                                </a:lnTo>
                                <a:lnTo>
                                  <a:pt x="1653458" y="271704"/>
                                </a:lnTo>
                                <a:lnTo>
                                  <a:pt x="1656131" y="286200"/>
                                </a:lnTo>
                                <a:lnTo>
                                  <a:pt x="1658701" y="295966"/>
                                </a:lnTo>
                                <a:lnTo>
                                  <a:pt x="1661374" y="223182"/>
                                </a:lnTo>
                                <a:lnTo>
                                  <a:pt x="1663944" y="286200"/>
                                </a:lnTo>
                                <a:lnTo>
                                  <a:pt x="1666617" y="344488"/>
                                </a:lnTo>
                                <a:lnTo>
                                  <a:pt x="1669187" y="247443"/>
                                </a:lnTo>
                                <a:lnTo>
                                  <a:pt x="1671860" y="300797"/>
                                </a:lnTo>
                                <a:lnTo>
                                  <a:pt x="1674430" y="281367"/>
                                </a:lnTo>
                                <a:lnTo>
                                  <a:pt x="1677102" y="422103"/>
                                </a:lnTo>
                                <a:lnTo>
                                  <a:pt x="1679672" y="160165"/>
                                </a:lnTo>
                                <a:lnTo>
                                  <a:pt x="1682345" y="305629"/>
                                </a:lnTo>
                                <a:lnTo>
                                  <a:pt x="1684915" y="232845"/>
                                </a:lnTo>
                                <a:lnTo>
                                  <a:pt x="1687588" y="373580"/>
                                </a:lnTo>
                                <a:lnTo>
                                  <a:pt x="1690158" y="315395"/>
                                </a:lnTo>
                                <a:lnTo>
                                  <a:pt x="1692831" y="305629"/>
                                </a:lnTo>
                                <a:lnTo>
                                  <a:pt x="1695401" y="310460"/>
                                </a:lnTo>
                                <a:lnTo>
                                  <a:pt x="1698074" y="344488"/>
                                </a:lnTo>
                                <a:lnTo>
                                  <a:pt x="1700644" y="315395"/>
                                </a:lnTo>
                                <a:lnTo>
                                  <a:pt x="1703317" y="329890"/>
                                </a:lnTo>
                                <a:lnTo>
                                  <a:pt x="1705887" y="247443"/>
                                </a:lnTo>
                                <a:lnTo>
                                  <a:pt x="1708560" y="383244"/>
                                </a:lnTo>
                                <a:lnTo>
                                  <a:pt x="1711130" y="329890"/>
                                </a:lnTo>
                                <a:lnTo>
                                  <a:pt x="1713802" y="247443"/>
                                </a:lnTo>
                                <a:lnTo>
                                  <a:pt x="1716373" y="315395"/>
                                </a:lnTo>
                                <a:lnTo>
                                  <a:pt x="1719046" y="184323"/>
                                </a:lnTo>
                                <a:lnTo>
                                  <a:pt x="1721616" y="232845"/>
                                </a:lnTo>
                                <a:lnTo>
                                  <a:pt x="1724289" y="422103"/>
                                </a:lnTo>
                                <a:lnTo>
                                  <a:pt x="1726858" y="198921"/>
                                </a:lnTo>
                                <a:lnTo>
                                  <a:pt x="1729531" y="305629"/>
                                </a:lnTo>
                                <a:lnTo>
                                  <a:pt x="1732101" y="194089"/>
                                </a:lnTo>
                                <a:lnTo>
                                  <a:pt x="1734774" y="252275"/>
                                </a:lnTo>
                                <a:lnTo>
                                  <a:pt x="1737344" y="393010"/>
                                </a:lnTo>
                                <a:lnTo>
                                  <a:pt x="1740017" y="286200"/>
                                </a:lnTo>
                                <a:lnTo>
                                  <a:pt x="1742587" y="310460"/>
                                </a:lnTo>
                                <a:lnTo>
                                  <a:pt x="1745260" y="320226"/>
                                </a:lnTo>
                                <a:lnTo>
                                  <a:pt x="1747830" y="412337"/>
                                </a:lnTo>
                                <a:lnTo>
                                  <a:pt x="1750503" y="257107"/>
                                </a:lnTo>
                                <a:lnTo>
                                  <a:pt x="1753073" y="194089"/>
                                </a:lnTo>
                                <a:lnTo>
                                  <a:pt x="1755746" y="315395"/>
                                </a:lnTo>
                                <a:lnTo>
                                  <a:pt x="1758316" y="295966"/>
                                </a:lnTo>
                                <a:lnTo>
                                  <a:pt x="1760988" y="325058"/>
                                </a:lnTo>
                                <a:lnTo>
                                  <a:pt x="1763558" y="281367"/>
                                </a:lnTo>
                                <a:lnTo>
                                  <a:pt x="1766231" y="334721"/>
                                </a:lnTo>
                                <a:lnTo>
                                  <a:pt x="1768801" y="295966"/>
                                </a:lnTo>
                                <a:lnTo>
                                  <a:pt x="1771371" y="232845"/>
                                </a:lnTo>
                                <a:lnTo>
                                  <a:pt x="1774044" y="295966"/>
                                </a:lnTo>
                                <a:lnTo>
                                  <a:pt x="1776614" y="300797"/>
                                </a:lnTo>
                                <a:lnTo>
                                  <a:pt x="1779287" y="291134"/>
                                </a:lnTo>
                                <a:lnTo>
                                  <a:pt x="1781857" y="407505"/>
                                </a:lnTo>
                                <a:lnTo>
                                  <a:pt x="1784530" y="194089"/>
                                </a:lnTo>
                                <a:lnTo>
                                  <a:pt x="1787100" y="295966"/>
                                </a:lnTo>
                                <a:lnTo>
                                  <a:pt x="1789773" y="218350"/>
                                </a:lnTo>
                                <a:lnTo>
                                  <a:pt x="1792343" y="388076"/>
                                </a:lnTo>
                                <a:lnTo>
                                  <a:pt x="1795016" y="281367"/>
                                </a:lnTo>
                                <a:lnTo>
                                  <a:pt x="1797586" y="179491"/>
                                </a:lnTo>
                                <a:lnTo>
                                  <a:pt x="1800258" y="242612"/>
                                </a:lnTo>
                                <a:lnTo>
                                  <a:pt x="1802829" y="300797"/>
                                </a:lnTo>
                                <a:lnTo>
                                  <a:pt x="1805501" y="310460"/>
                                </a:lnTo>
                                <a:lnTo>
                                  <a:pt x="1808071" y="169828"/>
                                </a:lnTo>
                                <a:lnTo>
                                  <a:pt x="1810744" y="261938"/>
                                </a:lnTo>
                                <a:lnTo>
                                  <a:pt x="1813314" y="315395"/>
                                </a:lnTo>
                                <a:lnTo>
                                  <a:pt x="1815987" y="291134"/>
                                </a:lnTo>
                                <a:lnTo>
                                  <a:pt x="1818557" y="305629"/>
                                </a:lnTo>
                                <a:lnTo>
                                  <a:pt x="1821230" y="315395"/>
                                </a:lnTo>
                                <a:lnTo>
                                  <a:pt x="1823800" y="257107"/>
                                </a:lnTo>
                                <a:lnTo>
                                  <a:pt x="1826473" y="252275"/>
                                </a:lnTo>
                                <a:lnTo>
                                  <a:pt x="1829043" y="247443"/>
                                </a:lnTo>
                                <a:lnTo>
                                  <a:pt x="1831716" y="223182"/>
                                </a:lnTo>
                                <a:lnTo>
                                  <a:pt x="1834286" y="373580"/>
                                </a:lnTo>
                                <a:lnTo>
                                  <a:pt x="1836958" y="358983"/>
                                </a:lnTo>
                                <a:lnTo>
                                  <a:pt x="1839529" y="237780"/>
                                </a:lnTo>
                                <a:lnTo>
                                  <a:pt x="1842202" y="189257"/>
                                </a:lnTo>
                                <a:lnTo>
                                  <a:pt x="1844772" y="334721"/>
                                </a:lnTo>
                                <a:lnTo>
                                  <a:pt x="1847445" y="320226"/>
                                </a:lnTo>
                                <a:lnTo>
                                  <a:pt x="1850014" y="198921"/>
                                </a:lnTo>
                                <a:lnTo>
                                  <a:pt x="1852687" y="334721"/>
                                </a:lnTo>
                                <a:lnTo>
                                  <a:pt x="1855257" y="291134"/>
                                </a:lnTo>
                                <a:lnTo>
                                  <a:pt x="1857930" y="310460"/>
                                </a:lnTo>
                                <a:lnTo>
                                  <a:pt x="1860500" y="261938"/>
                                </a:lnTo>
                                <a:lnTo>
                                  <a:pt x="1863173" y="310460"/>
                                </a:lnTo>
                                <a:lnTo>
                                  <a:pt x="1865743" y="291134"/>
                                </a:lnTo>
                                <a:lnTo>
                                  <a:pt x="1868416" y="266873"/>
                                </a:lnTo>
                                <a:lnTo>
                                  <a:pt x="1870986" y="305629"/>
                                </a:lnTo>
                                <a:lnTo>
                                  <a:pt x="1873659" y="261938"/>
                                </a:lnTo>
                                <a:lnTo>
                                  <a:pt x="1876229" y="305629"/>
                                </a:lnTo>
                                <a:lnTo>
                                  <a:pt x="1878902" y="208584"/>
                                </a:lnTo>
                                <a:lnTo>
                                  <a:pt x="1881472" y="261938"/>
                                </a:lnTo>
                                <a:lnTo>
                                  <a:pt x="1884144" y="271704"/>
                                </a:lnTo>
                                <a:lnTo>
                                  <a:pt x="1886714" y="295966"/>
                                </a:lnTo>
                                <a:lnTo>
                                  <a:pt x="1889387" y="363814"/>
                                </a:lnTo>
                                <a:lnTo>
                                  <a:pt x="1891957" y="266873"/>
                                </a:lnTo>
                                <a:lnTo>
                                  <a:pt x="1894630" y="218350"/>
                                </a:lnTo>
                                <a:lnTo>
                                  <a:pt x="1897201" y="213519"/>
                                </a:lnTo>
                                <a:lnTo>
                                  <a:pt x="1899873" y="223182"/>
                                </a:lnTo>
                                <a:lnTo>
                                  <a:pt x="1902443" y="232845"/>
                                </a:lnTo>
                                <a:lnTo>
                                  <a:pt x="1905013" y="242612"/>
                                </a:lnTo>
                                <a:lnTo>
                                  <a:pt x="1907686" y="261938"/>
                                </a:lnTo>
                                <a:lnTo>
                                  <a:pt x="1910256" y="305629"/>
                                </a:lnTo>
                                <a:lnTo>
                                  <a:pt x="1912929" y="179491"/>
                                </a:lnTo>
                                <a:lnTo>
                                  <a:pt x="1915499" y="252275"/>
                                </a:lnTo>
                                <a:lnTo>
                                  <a:pt x="1918172" y="155230"/>
                                </a:lnTo>
                                <a:lnTo>
                                  <a:pt x="1920742" y="325058"/>
                                </a:lnTo>
                                <a:lnTo>
                                  <a:pt x="1923414" y="237780"/>
                                </a:lnTo>
                                <a:lnTo>
                                  <a:pt x="1925985" y="184323"/>
                                </a:lnTo>
                                <a:lnTo>
                                  <a:pt x="1928658" y="315395"/>
                                </a:lnTo>
                                <a:lnTo>
                                  <a:pt x="1931228" y="305629"/>
                                </a:lnTo>
                                <a:lnTo>
                                  <a:pt x="1933900" y="334721"/>
                                </a:lnTo>
                                <a:lnTo>
                                  <a:pt x="1936470" y="237780"/>
                                </a:lnTo>
                                <a:lnTo>
                                  <a:pt x="1939143" y="281367"/>
                                </a:lnTo>
                                <a:lnTo>
                                  <a:pt x="1941713" y="257107"/>
                                </a:lnTo>
                                <a:lnTo>
                                  <a:pt x="1944386" y="271704"/>
                                </a:lnTo>
                                <a:lnTo>
                                  <a:pt x="1946956" y="266873"/>
                                </a:lnTo>
                                <a:lnTo>
                                  <a:pt x="1949629" y="223182"/>
                                </a:lnTo>
                                <a:lnTo>
                                  <a:pt x="1952199" y="329890"/>
                                </a:lnTo>
                                <a:lnTo>
                                  <a:pt x="1954872" y="232845"/>
                                </a:lnTo>
                                <a:lnTo>
                                  <a:pt x="1957442" y="276536"/>
                                </a:lnTo>
                                <a:lnTo>
                                  <a:pt x="1960115" y="257107"/>
                                </a:lnTo>
                                <a:lnTo>
                                  <a:pt x="1962685" y="145567"/>
                                </a:lnTo>
                                <a:lnTo>
                                  <a:pt x="1965358" y="436598"/>
                                </a:lnTo>
                                <a:lnTo>
                                  <a:pt x="1967928" y="281367"/>
                                </a:lnTo>
                                <a:lnTo>
                                  <a:pt x="1970601" y="402673"/>
                                </a:lnTo>
                                <a:lnTo>
                                  <a:pt x="1973170" y="164996"/>
                                </a:lnTo>
                                <a:lnTo>
                                  <a:pt x="1975843" y="164996"/>
                                </a:lnTo>
                                <a:lnTo>
                                  <a:pt x="1978413" y="266873"/>
                                </a:lnTo>
                                <a:lnTo>
                                  <a:pt x="1981086" y="213519"/>
                                </a:lnTo>
                                <a:lnTo>
                                  <a:pt x="1983656" y="417271"/>
                                </a:lnTo>
                                <a:lnTo>
                                  <a:pt x="1986329" y="393010"/>
                                </a:lnTo>
                                <a:lnTo>
                                  <a:pt x="1988899" y="232845"/>
                                </a:lnTo>
                                <a:lnTo>
                                  <a:pt x="1991572" y="281367"/>
                                </a:lnTo>
                                <a:lnTo>
                                  <a:pt x="1994142" y="344488"/>
                                </a:lnTo>
                                <a:lnTo>
                                  <a:pt x="1996815" y="315395"/>
                                </a:lnTo>
                                <a:lnTo>
                                  <a:pt x="1999385" y="320226"/>
                                </a:lnTo>
                                <a:lnTo>
                                  <a:pt x="2002058" y="247443"/>
                                </a:lnTo>
                                <a:lnTo>
                                  <a:pt x="2004628" y="373580"/>
                                </a:lnTo>
                                <a:lnTo>
                                  <a:pt x="2007301" y="232845"/>
                                </a:lnTo>
                                <a:lnTo>
                                  <a:pt x="2009870" y="189257"/>
                                </a:lnTo>
                                <a:lnTo>
                                  <a:pt x="2012544" y="315395"/>
                                </a:lnTo>
                                <a:lnTo>
                                  <a:pt x="2015113" y="344488"/>
                                </a:lnTo>
                                <a:lnTo>
                                  <a:pt x="2017786" y="334721"/>
                                </a:lnTo>
                                <a:lnTo>
                                  <a:pt x="2020357" y="305629"/>
                                </a:lnTo>
                                <a:lnTo>
                                  <a:pt x="2023029" y="281367"/>
                                </a:lnTo>
                                <a:lnTo>
                                  <a:pt x="2025599" y="368749"/>
                                </a:lnTo>
                                <a:lnTo>
                                  <a:pt x="2028272" y="271704"/>
                                </a:lnTo>
                                <a:lnTo>
                                  <a:pt x="2030842" y="300797"/>
                                </a:lnTo>
                                <a:lnTo>
                                  <a:pt x="2033515" y="286200"/>
                                </a:lnTo>
                                <a:lnTo>
                                  <a:pt x="2036085" y="286200"/>
                                </a:lnTo>
                                <a:lnTo>
                                  <a:pt x="2038758" y="363814"/>
                                </a:lnTo>
                                <a:lnTo>
                                  <a:pt x="2041328" y="242612"/>
                                </a:lnTo>
                                <a:lnTo>
                                  <a:pt x="2043898" y="310460"/>
                                </a:lnTo>
                                <a:lnTo>
                                  <a:pt x="2046571" y="203753"/>
                                </a:lnTo>
                                <a:lnTo>
                                  <a:pt x="2049141" y="286200"/>
                                </a:lnTo>
                                <a:lnTo>
                                  <a:pt x="2051814" y="189257"/>
                                </a:lnTo>
                                <a:lnTo>
                                  <a:pt x="2054384" y="358983"/>
                                </a:lnTo>
                                <a:lnTo>
                                  <a:pt x="2057057" y="349319"/>
                                </a:lnTo>
                                <a:lnTo>
                                  <a:pt x="2059626" y="383244"/>
                                </a:lnTo>
                                <a:lnTo>
                                  <a:pt x="2062300" y="446363"/>
                                </a:lnTo>
                                <a:lnTo>
                                  <a:pt x="2064869" y="271704"/>
                                </a:lnTo>
                                <a:lnTo>
                                  <a:pt x="2067542" y="242612"/>
                                </a:lnTo>
                                <a:lnTo>
                                  <a:pt x="2070112" y="286200"/>
                                </a:lnTo>
                                <a:lnTo>
                                  <a:pt x="2072785" y="320226"/>
                                </a:lnTo>
                                <a:lnTo>
                                  <a:pt x="2075355" y="179491"/>
                                </a:lnTo>
                                <a:lnTo>
                                  <a:pt x="2078028" y="320226"/>
                                </a:lnTo>
                                <a:lnTo>
                                  <a:pt x="2080598" y="286200"/>
                                </a:lnTo>
                                <a:lnTo>
                                  <a:pt x="2083271" y="286200"/>
                                </a:lnTo>
                                <a:lnTo>
                                  <a:pt x="2085841" y="228014"/>
                                </a:lnTo>
                                <a:lnTo>
                                  <a:pt x="2088514" y="237780"/>
                                </a:lnTo>
                                <a:lnTo>
                                  <a:pt x="2091084" y="329890"/>
                                </a:lnTo>
                                <a:lnTo>
                                  <a:pt x="2093757" y="252275"/>
                                </a:lnTo>
                                <a:lnTo>
                                  <a:pt x="2096327" y="237780"/>
                                </a:lnTo>
                                <a:lnTo>
                                  <a:pt x="2098999" y="349319"/>
                                </a:lnTo>
                                <a:lnTo>
                                  <a:pt x="2101570" y="305629"/>
                                </a:lnTo>
                                <a:lnTo>
                                  <a:pt x="2104242" y="257107"/>
                                </a:lnTo>
                                <a:lnTo>
                                  <a:pt x="2106813" y="218350"/>
                                </a:lnTo>
                                <a:lnTo>
                                  <a:pt x="2109485" y="237780"/>
                                </a:lnTo>
                                <a:lnTo>
                                  <a:pt x="2112055" y="286200"/>
                                </a:lnTo>
                                <a:lnTo>
                                  <a:pt x="2114728" y="310460"/>
                                </a:lnTo>
                                <a:lnTo>
                                  <a:pt x="2117298" y="174660"/>
                                </a:lnTo>
                                <a:lnTo>
                                  <a:pt x="2119971" y="242612"/>
                                </a:lnTo>
                                <a:lnTo>
                                  <a:pt x="2122541" y="412337"/>
                                </a:lnTo>
                                <a:lnTo>
                                  <a:pt x="2125214" y="257107"/>
                                </a:lnTo>
                                <a:lnTo>
                                  <a:pt x="2127784" y="261938"/>
                                </a:lnTo>
                                <a:lnTo>
                                  <a:pt x="2130457" y="295966"/>
                                </a:lnTo>
                                <a:lnTo>
                                  <a:pt x="2133027" y="286200"/>
                                </a:lnTo>
                                <a:lnTo>
                                  <a:pt x="2135700" y="218350"/>
                                </a:lnTo>
                                <a:lnTo>
                                  <a:pt x="2138270" y="329890"/>
                                </a:lnTo>
                                <a:lnTo>
                                  <a:pt x="2140942" y="82550"/>
                                </a:lnTo>
                                <a:lnTo>
                                  <a:pt x="2143513" y="140736"/>
                                </a:lnTo>
                                <a:lnTo>
                                  <a:pt x="2146185" y="315395"/>
                                </a:lnTo>
                                <a:lnTo>
                                  <a:pt x="2148756" y="242612"/>
                                </a:lnTo>
                                <a:lnTo>
                                  <a:pt x="2151428" y="121306"/>
                                </a:lnTo>
                                <a:lnTo>
                                  <a:pt x="2153998" y="135903"/>
                                </a:lnTo>
                                <a:lnTo>
                                  <a:pt x="2156671" y="184323"/>
                                </a:lnTo>
                                <a:lnTo>
                                  <a:pt x="2159241" y="310460"/>
                                </a:lnTo>
                                <a:lnTo>
                                  <a:pt x="2161914" y="266873"/>
                                </a:lnTo>
                                <a:lnTo>
                                  <a:pt x="2164484" y="295966"/>
                                </a:lnTo>
                                <a:lnTo>
                                  <a:pt x="2167157" y="271704"/>
                                </a:lnTo>
                                <a:lnTo>
                                  <a:pt x="2169727" y="397842"/>
                                </a:lnTo>
                                <a:lnTo>
                                  <a:pt x="2172400" y="363814"/>
                                </a:lnTo>
                                <a:lnTo>
                                  <a:pt x="2174970" y="213519"/>
                                </a:lnTo>
                                <a:lnTo>
                                  <a:pt x="2177540" y="286200"/>
                                </a:lnTo>
                                <a:lnTo>
                                  <a:pt x="2180213" y="135903"/>
                                </a:lnTo>
                                <a:lnTo>
                                  <a:pt x="2182783" y="315395"/>
                                </a:lnTo>
                                <a:lnTo>
                                  <a:pt x="2185455" y="261938"/>
                                </a:lnTo>
                                <a:lnTo>
                                  <a:pt x="2188025" y="320226"/>
                                </a:lnTo>
                                <a:lnTo>
                                  <a:pt x="2190698" y="223182"/>
                                </a:lnTo>
                                <a:lnTo>
                                  <a:pt x="2193269" y="276536"/>
                                </a:lnTo>
                                <a:lnTo>
                                  <a:pt x="2195941" y="271704"/>
                                </a:lnTo>
                                <a:lnTo>
                                  <a:pt x="2198512" y="261938"/>
                                </a:lnTo>
                                <a:lnTo>
                                  <a:pt x="2201184" y="451196"/>
                                </a:lnTo>
                                <a:lnTo>
                                  <a:pt x="2203754" y="325058"/>
                                </a:lnTo>
                                <a:lnTo>
                                  <a:pt x="2206427" y="208584"/>
                                </a:lnTo>
                                <a:lnTo>
                                  <a:pt x="2208997" y="300797"/>
                                </a:lnTo>
                                <a:lnTo>
                                  <a:pt x="2211670" y="179491"/>
                                </a:lnTo>
                                <a:lnTo>
                                  <a:pt x="2214240" y="305629"/>
                                </a:lnTo>
                                <a:lnTo>
                                  <a:pt x="2216913" y="291134"/>
                                </a:lnTo>
                                <a:lnTo>
                                  <a:pt x="2219482" y="305629"/>
                                </a:lnTo>
                                <a:lnTo>
                                  <a:pt x="2222156" y="315395"/>
                                </a:lnTo>
                                <a:lnTo>
                                  <a:pt x="2224726" y="402673"/>
                                </a:lnTo>
                                <a:lnTo>
                                  <a:pt x="2227399" y="281367"/>
                                </a:lnTo>
                                <a:lnTo>
                                  <a:pt x="2229969" y="164996"/>
                                </a:lnTo>
                                <a:lnTo>
                                  <a:pt x="2232641" y="291134"/>
                                </a:lnTo>
                                <a:lnTo>
                                  <a:pt x="2235211" y="261938"/>
                                </a:lnTo>
                                <a:lnTo>
                                  <a:pt x="2237884" y="402673"/>
                                </a:lnTo>
                                <a:lnTo>
                                  <a:pt x="2240454" y="397842"/>
                                </a:lnTo>
                                <a:lnTo>
                                  <a:pt x="2243127" y="320226"/>
                                </a:lnTo>
                                <a:lnTo>
                                  <a:pt x="2245697" y="247443"/>
                                </a:lnTo>
                                <a:lnTo>
                                  <a:pt x="2248370" y="164996"/>
                                </a:lnTo>
                                <a:lnTo>
                                  <a:pt x="2250940" y="305629"/>
                                </a:lnTo>
                                <a:lnTo>
                                  <a:pt x="2253613" y="378412"/>
                                </a:lnTo>
                                <a:lnTo>
                                  <a:pt x="2256183" y="247443"/>
                                </a:lnTo>
                                <a:lnTo>
                                  <a:pt x="2258856" y="237780"/>
                                </a:lnTo>
                                <a:lnTo>
                                  <a:pt x="2261426" y="436598"/>
                                </a:lnTo>
                                <a:lnTo>
                                  <a:pt x="2264099" y="174660"/>
                                </a:lnTo>
                                <a:lnTo>
                                  <a:pt x="2266669" y="281367"/>
                                </a:lnTo>
                                <a:lnTo>
                                  <a:pt x="2269341" y="325058"/>
                                </a:lnTo>
                                <a:lnTo>
                                  <a:pt x="2271911" y="266873"/>
                                </a:lnTo>
                                <a:lnTo>
                                  <a:pt x="2274585" y="393010"/>
                                </a:lnTo>
                                <a:lnTo>
                                  <a:pt x="2277154" y="456027"/>
                                </a:lnTo>
                                <a:lnTo>
                                  <a:pt x="2279828" y="325058"/>
                                </a:lnTo>
                                <a:lnTo>
                                  <a:pt x="2282397" y="295966"/>
                                </a:lnTo>
                                <a:lnTo>
                                  <a:pt x="2285070" y="295966"/>
                                </a:lnTo>
                                <a:lnTo>
                                  <a:pt x="2287640" y="300797"/>
                                </a:lnTo>
                                <a:lnTo>
                                  <a:pt x="2290313" y="295966"/>
                                </a:lnTo>
                                <a:lnTo>
                                  <a:pt x="2292883" y="334721"/>
                                </a:lnTo>
                                <a:lnTo>
                                  <a:pt x="2295556" y="397842"/>
                                </a:lnTo>
                                <a:lnTo>
                                  <a:pt x="2298126" y="266873"/>
                                </a:lnTo>
                                <a:lnTo>
                                  <a:pt x="2300798" y="257107"/>
                                </a:lnTo>
                                <a:lnTo>
                                  <a:pt x="2303369" y="286200"/>
                                </a:lnTo>
                                <a:lnTo>
                                  <a:pt x="2306042" y="354151"/>
                                </a:lnTo>
                                <a:lnTo>
                                  <a:pt x="2308612" y="368749"/>
                                </a:lnTo>
                                <a:lnTo>
                                  <a:pt x="2311182" y="407505"/>
                                </a:lnTo>
                                <a:lnTo>
                                  <a:pt x="2313855" y="504549"/>
                                </a:lnTo>
                                <a:lnTo>
                                  <a:pt x="2316425" y="373580"/>
                                </a:lnTo>
                                <a:lnTo>
                                  <a:pt x="2319097" y="218350"/>
                                </a:lnTo>
                                <a:lnTo>
                                  <a:pt x="2321667" y="242612"/>
                                </a:lnTo>
                                <a:lnTo>
                                  <a:pt x="2324340" y="315395"/>
                                </a:lnTo>
                                <a:lnTo>
                                  <a:pt x="2326910" y="300797"/>
                                </a:lnTo>
                                <a:lnTo>
                                  <a:pt x="2329584" y="417271"/>
                                </a:lnTo>
                                <a:lnTo>
                                  <a:pt x="2332153" y="334721"/>
                                </a:lnTo>
                                <a:lnTo>
                                  <a:pt x="2334826" y="310460"/>
                                </a:lnTo>
                                <a:lnTo>
                                  <a:pt x="2337396" y="266873"/>
                                </a:lnTo>
                                <a:lnTo>
                                  <a:pt x="2340069" y="150399"/>
                                </a:lnTo>
                                <a:lnTo>
                                  <a:pt x="2342639" y="368749"/>
                                </a:lnTo>
                                <a:lnTo>
                                  <a:pt x="2345312" y="261938"/>
                                </a:lnTo>
                                <a:lnTo>
                                  <a:pt x="2347882" y="358983"/>
                                </a:lnTo>
                                <a:lnTo>
                                  <a:pt x="2350554" y="339553"/>
                                </a:lnTo>
                                <a:lnTo>
                                  <a:pt x="2353125" y="305629"/>
                                </a:lnTo>
                                <a:lnTo>
                                  <a:pt x="2355797" y="291134"/>
                                </a:lnTo>
                                <a:lnTo>
                                  <a:pt x="2358367" y="305629"/>
                                </a:lnTo>
                                <a:lnTo>
                                  <a:pt x="2361041" y="271704"/>
                                </a:lnTo>
                                <a:lnTo>
                                  <a:pt x="2363611" y="237780"/>
                                </a:lnTo>
                                <a:lnTo>
                                  <a:pt x="2366283" y="266873"/>
                                </a:lnTo>
                                <a:lnTo>
                                  <a:pt x="2368853" y="305629"/>
                                </a:lnTo>
                                <a:lnTo>
                                  <a:pt x="2371526" y="281367"/>
                                </a:lnTo>
                                <a:lnTo>
                                  <a:pt x="2374096" y="329890"/>
                                </a:lnTo>
                                <a:lnTo>
                                  <a:pt x="2376769" y="305629"/>
                                </a:lnTo>
                                <a:lnTo>
                                  <a:pt x="2379339" y="281367"/>
                                </a:lnTo>
                                <a:lnTo>
                                  <a:pt x="2382012" y="286200"/>
                                </a:lnTo>
                                <a:lnTo>
                                  <a:pt x="2384582" y="305629"/>
                                </a:lnTo>
                                <a:lnTo>
                                  <a:pt x="2387254" y="305629"/>
                                </a:lnTo>
                                <a:lnTo>
                                  <a:pt x="2389825" y="179491"/>
                                </a:lnTo>
                                <a:lnTo>
                                  <a:pt x="2392498" y="305629"/>
                                </a:lnTo>
                                <a:lnTo>
                                  <a:pt x="2395068" y="150399"/>
                                </a:lnTo>
                                <a:lnTo>
                                  <a:pt x="2397741" y="164996"/>
                                </a:lnTo>
                                <a:lnTo>
                                  <a:pt x="2400311" y="310460"/>
                                </a:lnTo>
                                <a:lnTo>
                                  <a:pt x="2402983" y="276536"/>
                                </a:lnTo>
                                <a:lnTo>
                                  <a:pt x="2405553" y="373580"/>
                                </a:lnTo>
                                <a:lnTo>
                                  <a:pt x="2408226" y="300797"/>
                                </a:lnTo>
                                <a:lnTo>
                                  <a:pt x="2410796" y="252275"/>
                                </a:lnTo>
                                <a:lnTo>
                                  <a:pt x="2413469" y="252275"/>
                                </a:lnTo>
                                <a:lnTo>
                                  <a:pt x="2416039" y="300797"/>
                                </a:lnTo>
                                <a:lnTo>
                                  <a:pt x="2418712" y="295966"/>
                                </a:lnTo>
                                <a:lnTo>
                                  <a:pt x="2421282" y="291134"/>
                                </a:lnTo>
                                <a:lnTo>
                                  <a:pt x="2423955" y="310460"/>
                                </a:lnTo>
                                <a:lnTo>
                                  <a:pt x="2426525" y="397842"/>
                                </a:lnTo>
                                <a:lnTo>
                                  <a:pt x="2429198" y="232845"/>
                                </a:lnTo>
                                <a:lnTo>
                                  <a:pt x="2431768" y="247443"/>
                                </a:lnTo>
                                <a:lnTo>
                                  <a:pt x="2434441" y="315395"/>
                                </a:lnTo>
                                <a:lnTo>
                                  <a:pt x="2437010" y="388076"/>
                                </a:lnTo>
                                <a:lnTo>
                                  <a:pt x="2439683" y="407505"/>
                                </a:lnTo>
                                <a:lnTo>
                                  <a:pt x="2442253" y="383244"/>
                                </a:lnTo>
                                <a:lnTo>
                                  <a:pt x="2444926" y="320226"/>
                                </a:lnTo>
                                <a:lnTo>
                                  <a:pt x="2447496" y="417271"/>
                                </a:lnTo>
                                <a:lnTo>
                                  <a:pt x="2450066" y="276536"/>
                                </a:lnTo>
                                <a:lnTo>
                                  <a:pt x="2452739" y="232845"/>
                                </a:lnTo>
                                <a:lnTo>
                                  <a:pt x="2455309" y="295966"/>
                                </a:lnTo>
                                <a:lnTo>
                                  <a:pt x="2457982" y="276536"/>
                                </a:lnTo>
                                <a:lnTo>
                                  <a:pt x="2460552" y="373580"/>
                                </a:lnTo>
                                <a:lnTo>
                                  <a:pt x="2463225" y="310460"/>
                                </a:lnTo>
                                <a:lnTo>
                                  <a:pt x="2465795" y="368749"/>
                                </a:lnTo>
                                <a:lnTo>
                                  <a:pt x="2468468" y="198921"/>
                                </a:lnTo>
                                <a:lnTo>
                                  <a:pt x="2471038" y="383244"/>
                                </a:lnTo>
                                <a:lnTo>
                                  <a:pt x="2473711" y="358983"/>
                                </a:lnTo>
                                <a:lnTo>
                                  <a:pt x="2476281" y="320226"/>
                                </a:lnTo>
                                <a:lnTo>
                                  <a:pt x="2478953" y="349319"/>
                                </a:lnTo>
                                <a:lnTo>
                                  <a:pt x="2481524" y="368749"/>
                                </a:lnTo>
                                <a:lnTo>
                                  <a:pt x="2484197" y="358983"/>
                                </a:lnTo>
                                <a:lnTo>
                                  <a:pt x="2486766" y="320226"/>
                                </a:lnTo>
                                <a:lnTo>
                                  <a:pt x="2489439" y="276536"/>
                                </a:lnTo>
                                <a:lnTo>
                                  <a:pt x="2492009" y="349319"/>
                                </a:lnTo>
                                <a:lnTo>
                                  <a:pt x="2494682" y="388076"/>
                                </a:lnTo>
                                <a:lnTo>
                                  <a:pt x="2497252" y="388076"/>
                                </a:lnTo>
                                <a:lnTo>
                                  <a:pt x="2499925" y="349319"/>
                                </a:lnTo>
                                <a:lnTo>
                                  <a:pt x="2502495" y="373580"/>
                                </a:lnTo>
                                <a:lnTo>
                                  <a:pt x="2505168" y="295966"/>
                                </a:lnTo>
                                <a:lnTo>
                                  <a:pt x="2507738" y="363814"/>
                                </a:lnTo>
                                <a:lnTo>
                                  <a:pt x="2510411" y="315395"/>
                                </a:lnTo>
                                <a:lnTo>
                                  <a:pt x="2512981" y="397842"/>
                                </a:lnTo>
                                <a:lnTo>
                                  <a:pt x="2515654" y="354151"/>
                                </a:lnTo>
                                <a:lnTo>
                                  <a:pt x="2518224" y="402673"/>
                                </a:lnTo>
                                <a:lnTo>
                                  <a:pt x="2520897" y="310460"/>
                                </a:lnTo>
                                <a:lnTo>
                                  <a:pt x="2523467" y="194089"/>
                                </a:lnTo>
                                <a:lnTo>
                                  <a:pt x="2526139" y="320226"/>
                                </a:lnTo>
                                <a:lnTo>
                                  <a:pt x="2528709" y="291134"/>
                                </a:lnTo>
                                <a:lnTo>
                                  <a:pt x="2531382" y="276536"/>
                                </a:lnTo>
                                <a:lnTo>
                                  <a:pt x="2533952" y="194089"/>
                                </a:lnTo>
                                <a:lnTo>
                                  <a:pt x="2536625" y="150399"/>
                                </a:lnTo>
                                <a:lnTo>
                                  <a:pt x="2539195" y="300797"/>
                                </a:lnTo>
                                <a:lnTo>
                                  <a:pt x="2541868" y="247443"/>
                                </a:lnTo>
                                <a:lnTo>
                                  <a:pt x="2544438" y="378412"/>
                                </a:lnTo>
                                <a:lnTo>
                                  <a:pt x="2547111" y="378412"/>
                                </a:lnTo>
                                <a:lnTo>
                                  <a:pt x="2549681" y="213519"/>
                                </a:lnTo>
                                <a:lnTo>
                                  <a:pt x="2552354" y="358983"/>
                                </a:lnTo>
                                <a:lnTo>
                                  <a:pt x="2554924" y="412337"/>
                                </a:lnTo>
                                <a:lnTo>
                                  <a:pt x="2557597" y="232845"/>
                                </a:lnTo>
                                <a:lnTo>
                                  <a:pt x="2560167" y="315395"/>
                                </a:lnTo>
                                <a:lnTo>
                                  <a:pt x="2562840" y="363814"/>
                                </a:lnTo>
                                <a:lnTo>
                                  <a:pt x="2565410" y="223182"/>
                                </a:lnTo>
                                <a:lnTo>
                                  <a:pt x="2568083" y="300797"/>
                                </a:lnTo>
                                <a:lnTo>
                                  <a:pt x="2570653" y="300797"/>
                                </a:lnTo>
                                <a:lnTo>
                                  <a:pt x="2573325" y="315395"/>
                                </a:lnTo>
                                <a:lnTo>
                                  <a:pt x="2575895" y="417271"/>
                                </a:lnTo>
                                <a:lnTo>
                                  <a:pt x="2578568" y="300797"/>
                                </a:lnTo>
                                <a:lnTo>
                                  <a:pt x="2581138" y="383244"/>
                                </a:lnTo>
                                <a:lnTo>
                                  <a:pt x="2583708" y="320226"/>
                                </a:lnTo>
                                <a:lnTo>
                                  <a:pt x="2586381" y="291134"/>
                                </a:lnTo>
                                <a:lnTo>
                                  <a:pt x="2588951" y="383244"/>
                                </a:lnTo>
                                <a:lnTo>
                                  <a:pt x="2591624" y="334721"/>
                                </a:lnTo>
                                <a:lnTo>
                                  <a:pt x="2594194" y="223182"/>
                                </a:lnTo>
                                <a:lnTo>
                                  <a:pt x="2596867" y="179491"/>
                                </a:lnTo>
                                <a:lnTo>
                                  <a:pt x="2599437" y="276536"/>
                                </a:lnTo>
                                <a:lnTo>
                                  <a:pt x="2602110" y="271704"/>
                                </a:lnTo>
                                <a:lnTo>
                                  <a:pt x="2604680" y="407505"/>
                                </a:lnTo>
                                <a:lnTo>
                                  <a:pt x="2607353" y="426934"/>
                                </a:lnTo>
                                <a:lnTo>
                                  <a:pt x="2609923" y="295966"/>
                                </a:lnTo>
                                <a:lnTo>
                                  <a:pt x="2612596" y="397842"/>
                                </a:lnTo>
                                <a:lnTo>
                                  <a:pt x="2615166" y="334721"/>
                                </a:lnTo>
                                <a:lnTo>
                                  <a:pt x="2617838" y="397842"/>
                                </a:lnTo>
                                <a:lnTo>
                                  <a:pt x="2620408" y="329890"/>
                                </a:lnTo>
                                <a:lnTo>
                                  <a:pt x="2623081" y="368749"/>
                                </a:lnTo>
                                <a:lnTo>
                                  <a:pt x="2625651" y="339553"/>
                                </a:lnTo>
                                <a:lnTo>
                                  <a:pt x="2628324" y="393010"/>
                                </a:lnTo>
                                <a:lnTo>
                                  <a:pt x="2630894" y="315395"/>
                                </a:lnTo>
                                <a:lnTo>
                                  <a:pt x="2633567" y="257107"/>
                                </a:lnTo>
                                <a:lnTo>
                                  <a:pt x="2636137" y="504549"/>
                                </a:lnTo>
                                <a:lnTo>
                                  <a:pt x="2638810" y="349319"/>
                                </a:lnTo>
                                <a:lnTo>
                                  <a:pt x="2641380" y="286200"/>
                                </a:lnTo>
                                <a:lnTo>
                                  <a:pt x="2644053" y="329890"/>
                                </a:lnTo>
                                <a:lnTo>
                                  <a:pt x="2646623" y="378412"/>
                                </a:lnTo>
                                <a:lnTo>
                                  <a:pt x="2649295" y="358983"/>
                                </a:lnTo>
                                <a:lnTo>
                                  <a:pt x="2651865" y="271704"/>
                                </a:lnTo>
                                <a:lnTo>
                                  <a:pt x="2654538" y="378412"/>
                                </a:lnTo>
                                <a:lnTo>
                                  <a:pt x="2657108" y="242612"/>
                                </a:lnTo>
                                <a:lnTo>
                                  <a:pt x="2659781" y="252275"/>
                                </a:lnTo>
                                <a:lnTo>
                                  <a:pt x="2662351" y="329890"/>
                                </a:lnTo>
                                <a:lnTo>
                                  <a:pt x="2665024" y="354151"/>
                                </a:lnTo>
                                <a:lnTo>
                                  <a:pt x="2667594" y="281367"/>
                                </a:lnTo>
                                <a:lnTo>
                                  <a:pt x="2670267" y="310460"/>
                                </a:lnTo>
                                <a:lnTo>
                                  <a:pt x="2672837" y="417271"/>
                                </a:lnTo>
                                <a:lnTo>
                                  <a:pt x="2675510" y="334721"/>
                                </a:lnTo>
                                <a:lnTo>
                                  <a:pt x="2678080" y="334721"/>
                                </a:lnTo>
                                <a:lnTo>
                                  <a:pt x="2680753" y="368749"/>
                                </a:lnTo>
                                <a:lnTo>
                                  <a:pt x="2683323" y="334721"/>
                                </a:lnTo>
                                <a:lnTo>
                                  <a:pt x="2685995" y="305629"/>
                                </a:lnTo>
                                <a:lnTo>
                                  <a:pt x="2688565" y="315395"/>
                                </a:lnTo>
                                <a:lnTo>
                                  <a:pt x="2691239" y="325058"/>
                                </a:lnTo>
                                <a:lnTo>
                                  <a:pt x="2693809" y="339553"/>
                                </a:lnTo>
                                <a:lnTo>
                                  <a:pt x="2696482" y="305629"/>
                                </a:lnTo>
                                <a:lnTo>
                                  <a:pt x="2699052" y="358983"/>
                                </a:lnTo>
                                <a:lnTo>
                                  <a:pt x="2701724" y="310460"/>
                                </a:lnTo>
                                <a:lnTo>
                                  <a:pt x="2704294" y="266873"/>
                                </a:lnTo>
                                <a:lnTo>
                                  <a:pt x="2706967" y="286200"/>
                                </a:lnTo>
                                <a:lnTo>
                                  <a:pt x="2709537" y="339553"/>
                                </a:lnTo>
                                <a:lnTo>
                                  <a:pt x="2712210" y="261938"/>
                                </a:lnTo>
                                <a:lnTo>
                                  <a:pt x="2714780" y="334721"/>
                                </a:lnTo>
                                <a:lnTo>
                                  <a:pt x="2717453" y="237780"/>
                                </a:lnTo>
                                <a:lnTo>
                                  <a:pt x="2720023" y="349319"/>
                                </a:lnTo>
                                <a:lnTo>
                                  <a:pt x="2722593" y="407505"/>
                                </a:lnTo>
                                <a:lnTo>
                                  <a:pt x="2725266" y="334721"/>
                                </a:lnTo>
                                <a:lnTo>
                                  <a:pt x="2727836" y="329890"/>
                                </a:lnTo>
                                <a:lnTo>
                                  <a:pt x="2730509" y="368749"/>
                                </a:lnTo>
                                <a:lnTo>
                                  <a:pt x="2733079" y="329890"/>
                                </a:lnTo>
                                <a:lnTo>
                                  <a:pt x="2735751" y="383244"/>
                                </a:lnTo>
                                <a:lnTo>
                                  <a:pt x="2738321" y="349319"/>
                                </a:lnTo>
                                <a:lnTo>
                                  <a:pt x="2740994" y="320226"/>
                                </a:lnTo>
                                <a:lnTo>
                                  <a:pt x="2743564" y="208584"/>
                                </a:lnTo>
                                <a:lnTo>
                                  <a:pt x="2746238" y="261938"/>
                                </a:lnTo>
                                <a:lnTo>
                                  <a:pt x="2748808" y="184323"/>
                                </a:lnTo>
                                <a:lnTo>
                                  <a:pt x="2751480" y="388076"/>
                                </a:lnTo>
                                <a:lnTo>
                                  <a:pt x="2754050" y="363814"/>
                                </a:lnTo>
                                <a:lnTo>
                                  <a:pt x="2756723" y="417271"/>
                                </a:lnTo>
                                <a:lnTo>
                                  <a:pt x="2759293" y="266873"/>
                                </a:lnTo>
                                <a:lnTo>
                                  <a:pt x="2761966" y="228014"/>
                                </a:lnTo>
                                <a:lnTo>
                                  <a:pt x="2764536" y="291134"/>
                                </a:lnTo>
                                <a:lnTo>
                                  <a:pt x="2767209" y="286200"/>
                                </a:lnTo>
                                <a:lnTo>
                                  <a:pt x="2769779" y="247443"/>
                                </a:lnTo>
                                <a:lnTo>
                                  <a:pt x="2772451" y="271704"/>
                                </a:lnTo>
                                <a:lnTo>
                                  <a:pt x="2775021" y="276536"/>
                                </a:lnTo>
                                <a:lnTo>
                                  <a:pt x="2777695" y="286200"/>
                                </a:lnTo>
                                <a:lnTo>
                                  <a:pt x="2780265" y="300797"/>
                                </a:lnTo>
                                <a:lnTo>
                                  <a:pt x="2782937" y="228014"/>
                                </a:lnTo>
                                <a:lnTo>
                                  <a:pt x="2785507" y="431766"/>
                                </a:lnTo>
                                <a:lnTo>
                                  <a:pt x="2788180" y="368749"/>
                                </a:lnTo>
                                <a:lnTo>
                                  <a:pt x="2790750" y="291134"/>
                                </a:lnTo>
                                <a:lnTo>
                                  <a:pt x="2793423" y="281367"/>
                                </a:lnTo>
                                <a:lnTo>
                                  <a:pt x="2795993" y="213519"/>
                                </a:lnTo>
                                <a:lnTo>
                                  <a:pt x="2798666" y="276536"/>
                                </a:lnTo>
                                <a:lnTo>
                                  <a:pt x="2801236" y="358983"/>
                                </a:lnTo>
                                <a:lnTo>
                                  <a:pt x="2803909" y="393010"/>
                                </a:lnTo>
                                <a:lnTo>
                                  <a:pt x="2806479" y="257107"/>
                                </a:lnTo>
                                <a:lnTo>
                                  <a:pt x="2809152" y="426934"/>
                                </a:lnTo>
                                <a:lnTo>
                                  <a:pt x="2811722" y="261938"/>
                                </a:lnTo>
                                <a:lnTo>
                                  <a:pt x="2814395" y="208584"/>
                                </a:lnTo>
                                <a:lnTo>
                                  <a:pt x="2816965" y="218350"/>
                                </a:lnTo>
                                <a:lnTo>
                                  <a:pt x="2819637" y="257107"/>
                                </a:lnTo>
                                <a:lnTo>
                                  <a:pt x="2822207" y="295966"/>
                                </a:lnTo>
                                <a:lnTo>
                                  <a:pt x="2824880" y="286200"/>
                                </a:lnTo>
                                <a:lnTo>
                                  <a:pt x="2827450" y="266873"/>
                                </a:lnTo>
                                <a:lnTo>
                                  <a:pt x="2830124" y="393010"/>
                                </a:lnTo>
                                <a:lnTo>
                                  <a:pt x="2832693" y="232845"/>
                                </a:lnTo>
                                <a:lnTo>
                                  <a:pt x="2835366" y="150399"/>
                                </a:lnTo>
                                <a:lnTo>
                                  <a:pt x="2837936" y="363814"/>
                                </a:lnTo>
                                <a:lnTo>
                                  <a:pt x="2840609" y="242612"/>
                                </a:lnTo>
                                <a:lnTo>
                                  <a:pt x="2843179" y="329890"/>
                                </a:lnTo>
                                <a:lnTo>
                                  <a:pt x="2845852" y="339553"/>
                                </a:lnTo>
                                <a:lnTo>
                                  <a:pt x="2848422" y="232845"/>
                                </a:lnTo>
                                <a:lnTo>
                                  <a:pt x="2851095" y="286200"/>
                                </a:lnTo>
                                <a:lnTo>
                                  <a:pt x="2853665" y="286200"/>
                                </a:lnTo>
                                <a:lnTo>
                                  <a:pt x="2856235" y="320226"/>
                                </a:lnTo>
                                <a:lnTo>
                                  <a:pt x="2858908" y="242612"/>
                                </a:lnTo>
                                <a:lnTo>
                                  <a:pt x="2861478" y="402673"/>
                                </a:lnTo>
                                <a:lnTo>
                                  <a:pt x="2864150" y="354151"/>
                                </a:lnTo>
                                <a:lnTo>
                                  <a:pt x="2866720" y="378412"/>
                                </a:lnTo>
                                <a:lnTo>
                                  <a:pt x="2869393" y="451196"/>
                                </a:lnTo>
                                <a:lnTo>
                                  <a:pt x="2871963" y="266873"/>
                                </a:lnTo>
                                <a:lnTo>
                                  <a:pt x="2874636" y="261938"/>
                                </a:lnTo>
                                <a:lnTo>
                                  <a:pt x="2877206" y="325058"/>
                                </a:lnTo>
                                <a:lnTo>
                                  <a:pt x="2879879" y="300797"/>
                                </a:lnTo>
                                <a:lnTo>
                                  <a:pt x="2882449" y="208584"/>
                                </a:lnTo>
                                <a:lnTo>
                                  <a:pt x="2885122" y="383244"/>
                                </a:lnTo>
                                <a:lnTo>
                                  <a:pt x="2887692" y="291134"/>
                                </a:lnTo>
                                <a:lnTo>
                                  <a:pt x="2890365" y="213519"/>
                                </a:lnTo>
                                <a:lnTo>
                                  <a:pt x="2892935" y="276536"/>
                                </a:lnTo>
                                <a:lnTo>
                                  <a:pt x="2895608" y="334721"/>
                                </a:lnTo>
                                <a:lnTo>
                                  <a:pt x="2898178" y="339553"/>
                                </a:lnTo>
                                <a:lnTo>
                                  <a:pt x="2900851" y="261938"/>
                                </a:lnTo>
                                <a:lnTo>
                                  <a:pt x="2903421" y="228014"/>
                                </a:lnTo>
                                <a:lnTo>
                                  <a:pt x="2906093" y="276536"/>
                                </a:lnTo>
                                <a:lnTo>
                                  <a:pt x="2908663" y="208584"/>
                                </a:lnTo>
                                <a:lnTo>
                                  <a:pt x="2911336" y="266873"/>
                                </a:lnTo>
                                <a:lnTo>
                                  <a:pt x="2913906" y="184323"/>
                                </a:lnTo>
                                <a:lnTo>
                                  <a:pt x="2916579" y="315395"/>
                                </a:lnTo>
                                <a:lnTo>
                                  <a:pt x="2919149" y="383244"/>
                                </a:lnTo>
                                <a:lnTo>
                                  <a:pt x="2921822" y="388076"/>
                                </a:lnTo>
                                <a:lnTo>
                                  <a:pt x="2924392" y="368749"/>
                                </a:lnTo>
                                <a:lnTo>
                                  <a:pt x="2927065" y="271704"/>
                                </a:lnTo>
                                <a:lnTo>
                                  <a:pt x="2929635" y="417271"/>
                                </a:lnTo>
                                <a:lnTo>
                                  <a:pt x="2932308" y="368749"/>
                                </a:lnTo>
                                <a:lnTo>
                                  <a:pt x="2934878" y="329890"/>
                                </a:lnTo>
                                <a:lnTo>
                                  <a:pt x="2937551" y="393010"/>
                                </a:lnTo>
                                <a:lnTo>
                                  <a:pt x="2940121" y="368749"/>
                                </a:lnTo>
                                <a:lnTo>
                                  <a:pt x="2942794" y="393010"/>
                                </a:lnTo>
                                <a:lnTo>
                                  <a:pt x="2945364" y="300797"/>
                                </a:lnTo>
                                <a:lnTo>
                                  <a:pt x="2948036" y="344488"/>
                                </a:lnTo>
                                <a:lnTo>
                                  <a:pt x="2950606" y="276536"/>
                                </a:lnTo>
                                <a:lnTo>
                                  <a:pt x="2953279" y="368749"/>
                                </a:lnTo>
                                <a:lnTo>
                                  <a:pt x="2955849" y="300797"/>
                                </a:lnTo>
                                <a:lnTo>
                                  <a:pt x="2958522" y="426934"/>
                                </a:lnTo>
                                <a:lnTo>
                                  <a:pt x="2961092" y="271704"/>
                                </a:lnTo>
                                <a:lnTo>
                                  <a:pt x="2963765" y="276536"/>
                                </a:lnTo>
                                <a:lnTo>
                                  <a:pt x="2966335" y="334721"/>
                                </a:lnTo>
                                <a:lnTo>
                                  <a:pt x="2969008" y="208584"/>
                                </a:lnTo>
                                <a:lnTo>
                                  <a:pt x="2971578" y="286200"/>
                                </a:lnTo>
                                <a:lnTo>
                                  <a:pt x="2974251" y="261938"/>
                                </a:lnTo>
                                <a:lnTo>
                                  <a:pt x="2976821" y="232845"/>
                                </a:lnTo>
                                <a:lnTo>
                                  <a:pt x="2979494" y="295966"/>
                                </a:lnTo>
                                <a:lnTo>
                                  <a:pt x="2982064" y="203753"/>
                                </a:lnTo>
                                <a:lnTo>
                                  <a:pt x="2984737" y="247443"/>
                                </a:lnTo>
                                <a:lnTo>
                                  <a:pt x="2987307" y="228014"/>
                                </a:lnTo>
                                <a:lnTo>
                                  <a:pt x="2989877" y="310460"/>
                                </a:lnTo>
                                <a:lnTo>
                                  <a:pt x="2992550" y="169828"/>
                                </a:lnTo>
                                <a:lnTo>
                                  <a:pt x="2995120" y="257107"/>
                                </a:lnTo>
                                <a:lnTo>
                                  <a:pt x="2997792" y="291134"/>
                                </a:lnTo>
                                <a:lnTo>
                                  <a:pt x="3000362" y="388076"/>
                                </a:lnTo>
                                <a:lnTo>
                                  <a:pt x="3003035" y="358983"/>
                                </a:lnTo>
                                <a:lnTo>
                                  <a:pt x="3005605" y="329890"/>
                                </a:lnTo>
                                <a:lnTo>
                                  <a:pt x="3008278" y="295966"/>
                                </a:lnTo>
                                <a:lnTo>
                                  <a:pt x="3010848" y="349319"/>
                                </a:lnTo>
                                <a:lnTo>
                                  <a:pt x="3013521" y="261938"/>
                                </a:lnTo>
                                <a:lnTo>
                                  <a:pt x="3016091" y="373580"/>
                                </a:lnTo>
                                <a:lnTo>
                                  <a:pt x="3018764" y="329890"/>
                                </a:lnTo>
                                <a:lnTo>
                                  <a:pt x="3021334" y="242612"/>
                                </a:lnTo>
                                <a:lnTo>
                                  <a:pt x="3024007" y="300797"/>
                                </a:lnTo>
                                <a:lnTo>
                                  <a:pt x="3026577" y="271704"/>
                                </a:lnTo>
                                <a:lnTo>
                                  <a:pt x="3029250" y="334721"/>
                                </a:lnTo>
                                <a:lnTo>
                                  <a:pt x="3031820" y="242612"/>
                                </a:lnTo>
                                <a:lnTo>
                                  <a:pt x="3034492" y="281367"/>
                                </a:lnTo>
                                <a:lnTo>
                                  <a:pt x="3037062" y="247443"/>
                                </a:lnTo>
                                <a:lnTo>
                                  <a:pt x="3039735" y="397842"/>
                                </a:lnTo>
                                <a:lnTo>
                                  <a:pt x="3042305" y="325058"/>
                                </a:lnTo>
                                <a:lnTo>
                                  <a:pt x="3044978" y="325058"/>
                                </a:lnTo>
                                <a:lnTo>
                                  <a:pt x="3047548" y="320226"/>
                                </a:lnTo>
                                <a:lnTo>
                                  <a:pt x="3050221" y="295966"/>
                                </a:lnTo>
                                <a:lnTo>
                                  <a:pt x="3052791" y="368749"/>
                                </a:lnTo>
                                <a:lnTo>
                                  <a:pt x="3055464" y="169828"/>
                                </a:lnTo>
                                <a:lnTo>
                                  <a:pt x="3058034" y="257107"/>
                                </a:lnTo>
                                <a:lnTo>
                                  <a:pt x="3060707" y="378412"/>
                                </a:lnTo>
                                <a:lnTo>
                                  <a:pt x="3063277" y="305629"/>
                                </a:lnTo>
                                <a:lnTo>
                                  <a:pt x="3065950" y="407505"/>
                                </a:lnTo>
                                <a:lnTo>
                                  <a:pt x="3068520" y="325058"/>
                                </a:lnTo>
                                <a:lnTo>
                                  <a:pt x="3071193" y="388076"/>
                                </a:lnTo>
                                <a:lnTo>
                                  <a:pt x="3073763" y="320226"/>
                                </a:lnTo>
                                <a:lnTo>
                                  <a:pt x="3076436" y="247443"/>
                                </a:lnTo>
                                <a:lnTo>
                                  <a:pt x="3079006" y="237780"/>
                                </a:lnTo>
                                <a:lnTo>
                                  <a:pt x="3081678" y="281367"/>
                                </a:lnTo>
                                <a:lnTo>
                                  <a:pt x="3084248" y="354151"/>
                                </a:lnTo>
                                <a:lnTo>
                                  <a:pt x="3086921" y="300797"/>
                                </a:lnTo>
                                <a:lnTo>
                                  <a:pt x="3089491" y="164996"/>
                                </a:lnTo>
                                <a:lnTo>
                                  <a:pt x="3092164" y="422103"/>
                                </a:lnTo>
                                <a:lnTo>
                                  <a:pt x="3094734" y="349319"/>
                                </a:lnTo>
                                <a:lnTo>
                                  <a:pt x="3097407" y="198921"/>
                                </a:lnTo>
                                <a:lnTo>
                                  <a:pt x="3099977" y="213519"/>
                                </a:lnTo>
                                <a:lnTo>
                                  <a:pt x="3102650" y="135903"/>
                                </a:lnTo>
                                <a:lnTo>
                                  <a:pt x="3105220" y="223182"/>
                                </a:lnTo>
                                <a:lnTo>
                                  <a:pt x="3107893" y="242612"/>
                                </a:lnTo>
                                <a:lnTo>
                                  <a:pt x="3110463" y="237780"/>
                                </a:lnTo>
                                <a:lnTo>
                                  <a:pt x="3113136" y="218350"/>
                                </a:lnTo>
                                <a:lnTo>
                                  <a:pt x="3115706" y="257107"/>
                                </a:lnTo>
                                <a:lnTo>
                                  <a:pt x="3118378" y="349319"/>
                                </a:lnTo>
                                <a:lnTo>
                                  <a:pt x="3120948" y="291134"/>
                                </a:lnTo>
                                <a:lnTo>
                                  <a:pt x="3123621" y="242612"/>
                                </a:lnTo>
                                <a:lnTo>
                                  <a:pt x="3126191" y="189257"/>
                                </a:lnTo>
                                <a:lnTo>
                                  <a:pt x="3128761" y="228014"/>
                                </a:lnTo>
                                <a:lnTo>
                                  <a:pt x="3131434" y="329890"/>
                                </a:lnTo>
                                <a:lnTo>
                                  <a:pt x="3134004" y="344488"/>
                                </a:lnTo>
                                <a:lnTo>
                                  <a:pt x="3136677" y="320226"/>
                                </a:lnTo>
                                <a:lnTo>
                                  <a:pt x="3139247" y="320226"/>
                                </a:lnTo>
                                <a:lnTo>
                                  <a:pt x="3141920" y="271704"/>
                                </a:lnTo>
                                <a:lnTo>
                                  <a:pt x="3144490" y="218350"/>
                                </a:lnTo>
                                <a:lnTo>
                                  <a:pt x="3147163" y="174660"/>
                                </a:lnTo>
                                <a:lnTo>
                                  <a:pt x="3149733" y="295966"/>
                                </a:lnTo>
                                <a:lnTo>
                                  <a:pt x="3152405" y="349319"/>
                                </a:lnTo>
                                <a:lnTo>
                                  <a:pt x="3154976" y="194089"/>
                                </a:lnTo>
                                <a:lnTo>
                                  <a:pt x="3157648" y="334721"/>
                                </a:lnTo>
                                <a:lnTo>
                                  <a:pt x="3160218" y="373580"/>
                                </a:lnTo>
                                <a:lnTo>
                                  <a:pt x="3162892" y="325058"/>
                                </a:lnTo>
                                <a:lnTo>
                                  <a:pt x="3165462" y="281367"/>
                                </a:lnTo>
                                <a:lnTo>
                                  <a:pt x="3168134" y="271704"/>
                                </a:lnTo>
                                <a:lnTo>
                                  <a:pt x="3170704" y="320226"/>
                                </a:lnTo>
                                <a:lnTo>
                                  <a:pt x="3173377" y="242612"/>
                                </a:lnTo>
                                <a:lnTo>
                                  <a:pt x="3175947" y="247443"/>
                                </a:lnTo>
                                <a:lnTo>
                                  <a:pt x="3178620" y="286200"/>
                                </a:lnTo>
                                <a:lnTo>
                                  <a:pt x="3181190" y="305629"/>
                                </a:lnTo>
                                <a:lnTo>
                                  <a:pt x="3183863" y="315395"/>
                                </a:lnTo>
                                <a:lnTo>
                                  <a:pt x="3186433" y="325058"/>
                                </a:lnTo>
                                <a:lnTo>
                                  <a:pt x="3189106" y="383244"/>
                                </a:lnTo>
                                <a:lnTo>
                                  <a:pt x="3191676" y="407505"/>
                                </a:lnTo>
                                <a:lnTo>
                                  <a:pt x="3194349" y="402673"/>
                                </a:lnTo>
                                <a:lnTo>
                                  <a:pt x="3196919" y="368749"/>
                                </a:lnTo>
                                <a:lnTo>
                                  <a:pt x="3199592" y="135903"/>
                                </a:lnTo>
                                <a:lnTo>
                                  <a:pt x="3202162" y="237780"/>
                                </a:lnTo>
                                <a:lnTo>
                                  <a:pt x="3204834" y="261938"/>
                                </a:lnTo>
                                <a:lnTo>
                                  <a:pt x="3207404" y="281367"/>
                                </a:lnTo>
                                <a:lnTo>
                                  <a:pt x="3210077" y="271704"/>
                                </a:lnTo>
                                <a:lnTo>
                                  <a:pt x="3212647" y="383244"/>
                                </a:lnTo>
                                <a:lnTo>
                                  <a:pt x="3215320" y="358983"/>
                                </a:lnTo>
                                <a:lnTo>
                                  <a:pt x="3217890" y="228014"/>
                                </a:lnTo>
                                <a:lnTo>
                                  <a:pt x="3220563" y="237780"/>
                                </a:lnTo>
                                <a:lnTo>
                                  <a:pt x="3223133" y="271704"/>
                                </a:lnTo>
                                <a:lnTo>
                                  <a:pt x="3225806" y="305629"/>
                                </a:lnTo>
                                <a:lnTo>
                                  <a:pt x="3228376" y="315395"/>
                                </a:lnTo>
                                <a:lnTo>
                                  <a:pt x="3231049" y="242612"/>
                                </a:lnTo>
                                <a:lnTo>
                                  <a:pt x="3233619" y="349319"/>
                                </a:lnTo>
                                <a:lnTo>
                                  <a:pt x="3236292" y="203753"/>
                                </a:lnTo>
                                <a:lnTo>
                                  <a:pt x="3238862" y="339553"/>
                                </a:lnTo>
                                <a:lnTo>
                                  <a:pt x="3241534" y="334721"/>
                                </a:lnTo>
                                <a:lnTo>
                                  <a:pt x="3244104" y="286200"/>
                                </a:lnTo>
                                <a:lnTo>
                                  <a:pt x="3246778" y="276536"/>
                                </a:lnTo>
                                <a:lnTo>
                                  <a:pt x="3249348" y="417271"/>
                                </a:lnTo>
                                <a:lnTo>
                                  <a:pt x="3252020" y="325058"/>
                                </a:lnTo>
                                <a:lnTo>
                                  <a:pt x="3254590" y="354151"/>
                                </a:lnTo>
                                <a:lnTo>
                                  <a:pt x="3257263" y="271704"/>
                                </a:lnTo>
                                <a:lnTo>
                                  <a:pt x="3259833" y="373580"/>
                                </a:lnTo>
                                <a:lnTo>
                                  <a:pt x="3262403" y="315395"/>
                                </a:lnTo>
                                <a:lnTo>
                                  <a:pt x="3265076" y="339553"/>
                                </a:lnTo>
                                <a:lnTo>
                                  <a:pt x="3267646" y="329890"/>
                                </a:lnTo>
                                <a:lnTo>
                                  <a:pt x="3270319" y="189257"/>
                                </a:lnTo>
                                <a:lnTo>
                                  <a:pt x="3272889" y="184323"/>
                                </a:lnTo>
                                <a:lnTo>
                                  <a:pt x="3275562" y="140736"/>
                                </a:lnTo>
                                <a:lnTo>
                                  <a:pt x="3278132" y="257107"/>
                                </a:lnTo>
                                <a:lnTo>
                                  <a:pt x="3280805" y="271704"/>
                                </a:lnTo>
                                <a:lnTo>
                                  <a:pt x="3283375" y="300797"/>
                                </a:lnTo>
                                <a:lnTo>
                                  <a:pt x="3286047" y="295966"/>
                                </a:lnTo>
                                <a:lnTo>
                                  <a:pt x="3288618" y="310460"/>
                                </a:lnTo>
                                <a:lnTo>
                                  <a:pt x="3291290" y="276536"/>
                                </a:lnTo>
                                <a:lnTo>
                                  <a:pt x="3293860" y="281367"/>
                                </a:lnTo>
                                <a:lnTo>
                                  <a:pt x="3296533" y="271704"/>
                                </a:lnTo>
                                <a:lnTo>
                                  <a:pt x="3299103" y="320226"/>
                                </a:lnTo>
                                <a:lnTo>
                                  <a:pt x="3301776" y="276536"/>
                                </a:lnTo>
                                <a:lnTo>
                                  <a:pt x="3304346" y="325058"/>
                                </a:lnTo>
                                <a:lnTo>
                                  <a:pt x="3307019" y="344488"/>
                                </a:lnTo>
                                <a:lnTo>
                                  <a:pt x="3309589" y="315395"/>
                                </a:lnTo>
                                <a:lnTo>
                                  <a:pt x="3312262" y="92213"/>
                                </a:lnTo>
                                <a:lnTo>
                                  <a:pt x="3314832" y="164996"/>
                                </a:lnTo>
                                <a:lnTo>
                                  <a:pt x="3317505" y="257107"/>
                                </a:lnTo>
                                <a:lnTo>
                                  <a:pt x="3320075" y="271704"/>
                                </a:lnTo>
                                <a:lnTo>
                                  <a:pt x="3322748" y="422103"/>
                                </a:lnTo>
                                <a:lnTo>
                                  <a:pt x="3325318" y="325058"/>
                                </a:lnTo>
                                <a:lnTo>
                                  <a:pt x="3327990" y="329890"/>
                                </a:lnTo>
                                <a:lnTo>
                                  <a:pt x="3330560" y="393010"/>
                                </a:lnTo>
                                <a:lnTo>
                                  <a:pt x="3333233" y="291134"/>
                                </a:lnTo>
                                <a:lnTo>
                                  <a:pt x="3335803" y="354151"/>
                                </a:lnTo>
                                <a:lnTo>
                                  <a:pt x="3338476" y="349319"/>
                                </a:lnTo>
                                <a:lnTo>
                                  <a:pt x="3341046" y="223182"/>
                                </a:lnTo>
                                <a:lnTo>
                                  <a:pt x="3343719" y="388076"/>
                                </a:lnTo>
                                <a:lnTo>
                                  <a:pt x="3346289" y="223182"/>
                                </a:lnTo>
                                <a:lnTo>
                                  <a:pt x="3348962" y="130969"/>
                                </a:lnTo>
                                <a:lnTo>
                                  <a:pt x="3351532" y="213519"/>
                                </a:lnTo>
                                <a:lnTo>
                                  <a:pt x="3354205" y="189257"/>
                                </a:lnTo>
                                <a:lnTo>
                                  <a:pt x="3356775" y="121306"/>
                                </a:lnTo>
                                <a:lnTo>
                                  <a:pt x="3359448" y="295966"/>
                                </a:lnTo>
                                <a:lnTo>
                                  <a:pt x="3362018" y="237780"/>
                                </a:lnTo>
                                <a:lnTo>
                                  <a:pt x="3364691" y="257107"/>
                                </a:lnTo>
                                <a:lnTo>
                                  <a:pt x="3367261" y="213519"/>
                                </a:lnTo>
                                <a:lnTo>
                                  <a:pt x="3369934" y="368749"/>
                                </a:lnTo>
                                <a:lnTo>
                                  <a:pt x="3372504" y="218350"/>
                                </a:lnTo>
                                <a:lnTo>
                                  <a:pt x="3375176" y="281367"/>
                                </a:lnTo>
                                <a:lnTo>
                                  <a:pt x="3377746" y="334721"/>
                                </a:lnTo>
                                <a:lnTo>
                                  <a:pt x="3380419" y="397842"/>
                                </a:lnTo>
                                <a:lnTo>
                                  <a:pt x="3382989" y="242612"/>
                                </a:lnTo>
                                <a:lnTo>
                                  <a:pt x="3385662" y="261938"/>
                                </a:lnTo>
                                <a:lnTo>
                                  <a:pt x="3388232" y="198921"/>
                                </a:lnTo>
                                <a:lnTo>
                                  <a:pt x="3390905" y="325058"/>
                                </a:lnTo>
                                <a:lnTo>
                                  <a:pt x="3393475" y="349319"/>
                                </a:lnTo>
                                <a:lnTo>
                                  <a:pt x="3396045" y="247443"/>
                                </a:lnTo>
                                <a:lnTo>
                                  <a:pt x="3398718" y="378412"/>
                                </a:lnTo>
                                <a:lnTo>
                                  <a:pt x="3401288" y="291134"/>
                                </a:lnTo>
                                <a:lnTo>
                                  <a:pt x="3403961" y="155230"/>
                                </a:lnTo>
                                <a:lnTo>
                                  <a:pt x="3406531" y="232845"/>
                                </a:lnTo>
                                <a:lnTo>
                                  <a:pt x="3409204" y="310460"/>
                                </a:lnTo>
                                <a:lnTo>
                                  <a:pt x="3411774" y="257107"/>
                                </a:lnTo>
                                <a:lnTo>
                                  <a:pt x="3414447" y="315395"/>
                                </a:lnTo>
                                <a:lnTo>
                                  <a:pt x="3417017" y="291134"/>
                                </a:lnTo>
                                <a:lnTo>
                                  <a:pt x="3419689" y="310460"/>
                                </a:lnTo>
                                <a:lnTo>
                                  <a:pt x="3422259" y="145567"/>
                                </a:lnTo>
                                <a:lnTo>
                                  <a:pt x="3424932" y="203753"/>
                                </a:lnTo>
                                <a:lnTo>
                                  <a:pt x="3427502" y="218350"/>
                                </a:lnTo>
                                <a:lnTo>
                                  <a:pt x="3430175" y="213519"/>
                                </a:lnTo>
                                <a:lnTo>
                                  <a:pt x="3432745" y="242612"/>
                                </a:lnTo>
                                <a:lnTo>
                                  <a:pt x="3435418" y="465690"/>
                                </a:lnTo>
                                <a:lnTo>
                                  <a:pt x="3437988" y="232845"/>
                                </a:lnTo>
                                <a:lnTo>
                                  <a:pt x="3440661" y="208584"/>
                                </a:lnTo>
                                <a:lnTo>
                                  <a:pt x="3443231" y="358983"/>
                                </a:lnTo>
                                <a:lnTo>
                                  <a:pt x="3445904" y="310460"/>
                                </a:lnTo>
                                <a:lnTo>
                                  <a:pt x="3448474" y="257107"/>
                                </a:lnTo>
                                <a:lnTo>
                                  <a:pt x="3451146" y="232845"/>
                                </a:lnTo>
                                <a:lnTo>
                                  <a:pt x="3453716" y="291134"/>
                                </a:lnTo>
                                <a:lnTo>
                                  <a:pt x="3456390" y="232845"/>
                                </a:lnTo>
                                <a:lnTo>
                                  <a:pt x="3458960" y="208584"/>
                                </a:lnTo>
                                <a:lnTo>
                                  <a:pt x="3461632" y="383244"/>
                                </a:lnTo>
                                <a:lnTo>
                                  <a:pt x="3464202" y="334721"/>
                                </a:lnTo>
                                <a:lnTo>
                                  <a:pt x="3466875" y="363814"/>
                                </a:lnTo>
                                <a:lnTo>
                                  <a:pt x="3469445" y="305629"/>
                                </a:lnTo>
                                <a:lnTo>
                                  <a:pt x="3472118" y="315395"/>
                                </a:lnTo>
                                <a:lnTo>
                                  <a:pt x="3474688" y="358983"/>
                                </a:lnTo>
                                <a:lnTo>
                                  <a:pt x="3477361" y="247443"/>
                                </a:lnTo>
                                <a:lnTo>
                                  <a:pt x="3479931" y="363814"/>
                                </a:lnTo>
                                <a:lnTo>
                                  <a:pt x="3482604" y="378412"/>
                                </a:lnTo>
                                <a:lnTo>
                                  <a:pt x="3485174" y="339553"/>
                                </a:lnTo>
                                <a:lnTo>
                                  <a:pt x="3487847" y="310460"/>
                                </a:lnTo>
                                <a:lnTo>
                                  <a:pt x="3490417" y="276536"/>
                                </a:lnTo>
                                <a:lnTo>
                                  <a:pt x="3493090" y="257107"/>
                                </a:lnTo>
                                <a:lnTo>
                                  <a:pt x="3495660" y="261938"/>
                                </a:lnTo>
                                <a:lnTo>
                                  <a:pt x="3498333" y="237780"/>
                                </a:lnTo>
                                <a:lnTo>
                                  <a:pt x="3500903" y="383244"/>
                                </a:lnTo>
                                <a:lnTo>
                                  <a:pt x="3503575" y="189257"/>
                                </a:lnTo>
                                <a:lnTo>
                                  <a:pt x="3506145" y="218350"/>
                                </a:lnTo>
                                <a:lnTo>
                                  <a:pt x="3508818" y="237780"/>
                                </a:lnTo>
                                <a:lnTo>
                                  <a:pt x="3511388" y="363814"/>
                                </a:lnTo>
                                <a:lnTo>
                                  <a:pt x="3514061" y="160165"/>
                                </a:lnTo>
                                <a:lnTo>
                                  <a:pt x="3516631" y="218350"/>
                                </a:lnTo>
                                <a:lnTo>
                                  <a:pt x="3519304" y="295966"/>
                                </a:lnTo>
                                <a:lnTo>
                                  <a:pt x="3521874" y="300797"/>
                                </a:lnTo>
                                <a:lnTo>
                                  <a:pt x="3524547" y="276536"/>
                                </a:lnTo>
                                <a:lnTo>
                                  <a:pt x="3527117" y="300797"/>
                                </a:lnTo>
                                <a:lnTo>
                                  <a:pt x="3529790" y="388076"/>
                                </a:lnTo>
                                <a:lnTo>
                                  <a:pt x="3532360" y="325058"/>
                                </a:lnTo>
                                <a:lnTo>
                                  <a:pt x="3534930" y="339553"/>
                                </a:lnTo>
                                <a:lnTo>
                                  <a:pt x="3537602" y="281367"/>
                                </a:lnTo>
                                <a:lnTo>
                                  <a:pt x="3540172" y="320226"/>
                                </a:lnTo>
                                <a:lnTo>
                                  <a:pt x="3542846" y="300797"/>
                                </a:lnTo>
                                <a:lnTo>
                                  <a:pt x="3545415" y="295966"/>
                                </a:lnTo>
                                <a:lnTo>
                                  <a:pt x="3548089" y="305629"/>
                                </a:lnTo>
                                <a:lnTo>
                                  <a:pt x="3550659" y="300797"/>
                                </a:lnTo>
                                <a:lnTo>
                                  <a:pt x="3553331" y="315395"/>
                                </a:lnTo>
                                <a:lnTo>
                                  <a:pt x="3555901" y="276536"/>
                                </a:lnTo>
                                <a:lnTo>
                                  <a:pt x="3558574" y="247443"/>
                                </a:lnTo>
                                <a:lnTo>
                                  <a:pt x="3561144" y="315395"/>
                                </a:lnTo>
                                <a:lnTo>
                                  <a:pt x="3563817" y="441430"/>
                                </a:lnTo>
                                <a:lnTo>
                                  <a:pt x="3566387" y="295966"/>
                                </a:lnTo>
                                <a:lnTo>
                                  <a:pt x="3569060" y="135903"/>
                                </a:lnTo>
                                <a:lnTo>
                                  <a:pt x="3571630" y="213519"/>
                                </a:lnTo>
                                <a:lnTo>
                                  <a:pt x="3574302" y="223182"/>
                                </a:lnTo>
                                <a:lnTo>
                                  <a:pt x="3576873" y="281367"/>
                                </a:lnTo>
                                <a:lnTo>
                                  <a:pt x="3579546" y="354151"/>
                                </a:lnTo>
                                <a:lnTo>
                                  <a:pt x="3582116" y="281367"/>
                                </a:lnTo>
                                <a:lnTo>
                                  <a:pt x="3584788" y="320226"/>
                                </a:lnTo>
                                <a:lnTo>
                                  <a:pt x="3587358" y="252275"/>
                                </a:lnTo>
                                <a:lnTo>
                                  <a:pt x="3590031" y="300797"/>
                                </a:lnTo>
                                <a:lnTo>
                                  <a:pt x="3592601" y="334721"/>
                                </a:lnTo>
                                <a:lnTo>
                                  <a:pt x="3595274" y="383244"/>
                                </a:lnTo>
                                <a:lnTo>
                                  <a:pt x="3597844" y="334721"/>
                                </a:lnTo>
                                <a:lnTo>
                                  <a:pt x="3600517" y="281367"/>
                                </a:lnTo>
                                <a:lnTo>
                                  <a:pt x="3603087" y="271704"/>
                                </a:lnTo>
                                <a:lnTo>
                                  <a:pt x="3605760" y="242612"/>
                                </a:lnTo>
                                <a:lnTo>
                                  <a:pt x="3608330" y="266873"/>
                                </a:lnTo>
                                <a:lnTo>
                                  <a:pt x="3611003" y="378412"/>
                                </a:lnTo>
                                <a:lnTo>
                                  <a:pt x="3613573" y="320226"/>
                                </a:lnTo>
                                <a:lnTo>
                                  <a:pt x="3616246" y="480289"/>
                                </a:lnTo>
                                <a:lnTo>
                                  <a:pt x="3618816" y="339553"/>
                                </a:lnTo>
                                <a:lnTo>
                                  <a:pt x="3621488" y="291134"/>
                                </a:lnTo>
                                <a:lnTo>
                                  <a:pt x="3624058" y="358983"/>
                                </a:lnTo>
                                <a:lnTo>
                                  <a:pt x="3626731" y="286200"/>
                                </a:lnTo>
                                <a:lnTo>
                                  <a:pt x="3629301" y="373580"/>
                                </a:lnTo>
                                <a:lnTo>
                                  <a:pt x="3631975" y="276536"/>
                                </a:lnTo>
                                <a:lnTo>
                                  <a:pt x="3634545" y="291134"/>
                                </a:lnTo>
                                <a:lnTo>
                                  <a:pt x="3637217" y="320226"/>
                                </a:lnTo>
                                <a:lnTo>
                                  <a:pt x="3639787" y="271704"/>
                                </a:lnTo>
                                <a:lnTo>
                                  <a:pt x="3642460" y="237780"/>
                                </a:lnTo>
                                <a:lnTo>
                                  <a:pt x="3645030" y="465690"/>
                                </a:lnTo>
                                <a:lnTo>
                                  <a:pt x="3647703" y="291134"/>
                                </a:lnTo>
                                <a:lnTo>
                                  <a:pt x="3650273" y="286200"/>
                                </a:lnTo>
                                <a:lnTo>
                                  <a:pt x="3652946" y="339553"/>
                                </a:lnTo>
                                <a:lnTo>
                                  <a:pt x="3655516" y="315395"/>
                                </a:lnTo>
                                <a:lnTo>
                                  <a:pt x="3658188" y="325058"/>
                                </a:lnTo>
                                <a:lnTo>
                                  <a:pt x="3660759" y="402673"/>
                                </a:lnTo>
                                <a:lnTo>
                                  <a:pt x="3663432" y="354151"/>
                                </a:lnTo>
                                <a:lnTo>
                                  <a:pt x="3666002" y="349319"/>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71" name="Shape 2571"/>
                        <wps:cNvSpPr/>
                        <wps:spPr>
                          <a:xfrm>
                            <a:off x="613683" y="6500134"/>
                            <a:ext cx="3666002" cy="223182"/>
                          </a:xfrm>
                          <a:custGeom>
                            <a:avLst/>
                            <a:gdLst/>
                            <a:ahLst/>
                            <a:cxnLst/>
                            <a:rect l="0" t="0" r="0" b="0"/>
                            <a:pathLst>
                              <a:path w="3666002" h="223182">
                                <a:moveTo>
                                  <a:pt x="0" y="174659"/>
                                </a:moveTo>
                                <a:lnTo>
                                  <a:pt x="2673" y="164996"/>
                                </a:lnTo>
                                <a:lnTo>
                                  <a:pt x="5243" y="169828"/>
                                </a:lnTo>
                                <a:lnTo>
                                  <a:pt x="7813" y="97044"/>
                                </a:lnTo>
                                <a:lnTo>
                                  <a:pt x="10486" y="101876"/>
                                </a:lnTo>
                                <a:lnTo>
                                  <a:pt x="13056" y="111642"/>
                                </a:lnTo>
                                <a:lnTo>
                                  <a:pt x="15729" y="140735"/>
                                </a:lnTo>
                                <a:lnTo>
                                  <a:pt x="18299" y="121305"/>
                                </a:lnTo>
                                <a:lnTo>
                                  <a:pt x="20971" y="48522"/>
                                </a:lnTo>
                                <a:lnTo>
                                  <a:pt x="23541" y="106707"/>
                                </a:lnTo>
                                <a:lnTo>
                                  <a:pt x="26214" y="150398"/>
                                </a:lnTo>
                                <a:lnTo>
                                  <a:pt x="28784" y="126137"/>
                                </a:lnTo>
                                <a:lnTo>
                                  <a:pt x="31457" y="67952"/>
                                </a:lnTo>
                                <a:lnTo>
                                  <a:pt x="34027" y="92212"/>
                                </a:lnTo>
                                <a:lnTo>
                                  <a:pt x="36700" y="145566"/>
                                </a:lnTo>
                                <a:lnTo>
                                  <a:pt x="39270" y="126137"/>
                                </a:lnTo>
                                <a:lnTo>
                                  <a:pt x="41943" y="101876"/>
                                </a:lnTo>
                                <a:lnTo>
                                  <a:pt x="44513" y="126137"/>
                                </a:lnTo>
                                <a:lnTo>
                                  <a:pt x="47186" y="121305"/>
                                </a:lnTo>
                                <a:lnTo>
                                  <a:pt x="49756" y="140735"/>
                                </a:lnTo>
                                <a:lnTo>
                                  <a:pt x="52429" y="92212"/>
                                </a:lnTo>
                                <a:lnTo>
                                  <a:pt x="54999" y="145566"/>
                                </a:lnTo>
                                <a:lnTo>
                                  <a:pt x="57672" y="121305"/>
                                </a:lnTo>
                                <a:lnTo>
                                  <a:pt x="60242" y="77615"/>
                                </a:lnTo>
                                <a:lnTo>
                                  <a:pt x="62914" y="82446"/>
                                </a:lnTo>
                                <a:lnTo>
                                  <a:pt x="65484" y="126137"/>
                                </a:lnTo>
                                <a:lnTo>
                                  <a:pt x="68157" y="145566"/>
                                </a:lnTo>
                                <a:lnTo>
                                  <a:pt x="70727" y="87381"/>
                                </a:lnTo>
                                <a:lnTo>
                                  <a:pt x="73400" y="97044"/>
                                </a:lnTo>
                                <a:lnTo>
                                  <a:pt x="75970" y="106707"/>
                                </a:lnTo>
                                <a:lnTo>
                                  <a:pt x="78643" y="150398"/>
                                </a:lnTo>
                                <a:lnTo>
                                  <a:pt x="81213" y="97044"/>
                                </a:lnTo>
                                <a:lnTo>
                                  <a:pt x="83886" y="126137"/>
                                </a:lnTo>
                                <a:lnTo>
                                  <a:pt x="86456" y="130969"/>
                                </a:lnTo>
                                <a:lnTo>
                                  <a:pt x="89129" y="140735"/>
                                </a:lnTo>
                                <a:lnTo>
                                  <a:pt x="91699" y="72783"/>
                                </a:lnTo>
                                <a:lnTo>
                                  <a:pt x="94372" y="97044"/>
                                </a:lnTo>
                                <a:lnTo>
                                  <a:pt x="96942" y="179491"/>
                                </a:lnTo>
                                <a:lnTo>
                                  <a:pt x="99614" y="111642"/>
                                </a:lnTo>
                                <a:lnTo>
                                  <a:pt x="102185" y="72783"/>
                                </a:lnTo>
                                <a:lnTo>
                                  <a:pt x="104857" y="97044"/>
                                </a:lnTo>
                                <a:lnTo>
                                  <a:pt x="107427" y="77615"/>
                                </a:lnTo>
                                <a:lnTo>
                                  <a:pt x="110100" y="111642"/>
                                </a:lnTo>
                                <a:lnTo>
                                  <a:pt x="112670" y="150398"/>
                                </a:lnTo>
                                <a:lnTo>
                                  <a:pt x="115343" y="77615"/>
                                </a:lnTo>
                                <a:lnTo>
                                  <a:pt x="117913" y="106707"/>
                                </a:lnTo>
                                <a:lnTo>
                                  <a:pt x="120586" y="106707"/>
                                </a:lnTo>
                                <a:lnTo>
                                  <a:pt x="123156" y="58288"/>
                                </a:lnTo>
                                <a:lnTo>
                                  <a:pt x="125829" y="106707"/>
                                </a:lnTo>
                                <a:lnTo>
                                  <a:pt x="128399" y="111642"/>
                                </a:lnTo>
                                <a:lnTo>
                                  <a:pt x="131072" y="140735"/>
                                </a:lnTo>
                                <a:lnTo>
                                  <a:pt x="133642" y="111642"/>
                                </a:lnTo>
                                <a:lnTo>
                                  <a:pt x="136315" y="116474"/>
                                </a:lnTo>
                                <a:lnTo>
                                  <a:pt x="138885" y="135903"/>
                                </a:lnTo>
                                <a:lnTo>
                                  <a:pt x="141558" y="126137"/>
                                </a:lnTo>
                                <a:lnTo>
                                  <a:pt x="146698" y="126137"/>
                                </a:lnTo>
                                <a:lnTo>
                                  <a:pt x="149370" y="130969"/>
                                </a:lnTo>
                                <a:lnTo>
                                  <a:pt x="151940" y="92212"/>
                                </a:lnTo>
                                <a:lnTo>
                                  <a:pt x="154613" y="174659"/>
                                </a:lnTo>
                                <a:lnTo>
                                  <a:pt x="157183" y="111642"/>
                                </a:lnTo>
                                <a:lnTo>
                                  <a:pt x="159856" y="101876"/>
                                </a:lnTo>
                                <a:lnTo>
                                  <a:pt x="162426" y="34027"/>
                                </a:lnTo>
                                <a:lnTo>
                                  <a:pt x="165099" y="19429"/>
                                </a:lnTo>
                                <a:lnTo>
                                  <a:pt x="167669" y="121305"/>
                                </a:lnTo>
                                <a:lnTo>
                                  <a:pt x="170342" y="160062"/>
                                </a:lnTo>
                                <a:lnTo>
                                  <a:pt x="172912" y="77615"/>
                                </a:lnTo>
                                <a:lnTo>
                                  <a:pt x="175585" y="48522"/>
                                </a:lnTo>
                                <a:lnTo>
                                  <a:pt x="178155" y="67952"/>
                                </a:lnTo>
                                <a:lnTo>
                                  <a:pt x="180828" y="155230"/>
                                </a:lnTo>
                                <a:lnTo>
                                  <a:pt x="183398" y="77615"/>
                                </a:lnTo>
                                <a:lnTo>
                                  <a:pt x="186071" y="116474"/>
                                </a:lnTo>
                                <a:lnTo>
                                  <a:pt x="188641" y="72783"/>
                                </a:lnTo>
                                <a:lnTo>
                                  <a:pt x="191313" y="121305"/>
                                </a:lnTo>
                                <a:lnTo>
                                  <a:pt x="193883" y="72783"/>
                                </a:lnTo>
                                <a:lnTo>
                                  <a:pt x="196556" y="77615"/>
                                </a:lnTo>
                                <a:lnTo>
                                  <a:pt x="199126" y="135903"/>
                                </a:lnTo>
                                <a:lnTo>
                                  <a:pt x="201799" y="126137"/>
                                </a:lnTo>
                                <a:lnTo>
                                  <a:pt x="204369" y="135903"/>
                                </a:lnTo>
                                <a:lnTo>
                                  <a:pt x="207042" y="145566"/>
                                </a:lnTo>
                                <a:lnTo>
                                  <a:pt x="209612" y="72783"/>
                                </a:lnTo>
                                <a:lnTo>
                                  <a:pt x="212285" y="130969"/>
                                </a:lnTo>
                                <a:lnTo>
                                  <a:pt x="214855" y="34027"/>
                                </a:lnTo>
                                <a:lnTo>
                                  <a:pt x="217528" y="77615"/>
                                </a:lnTo>
                                <a:lnTo>
                                  <a:pt x="220098" y="145566"/>
                                </a:lnTo>
                                <a:lnTo>
                                  <a:pt x="222771" y="43690"/>
                                </a:lnTo>
                                <a:lnTo>
                                  <a:pt x="225341" y="101876"/>
                                </a:lnTo>
                                <a:lnTo>
                                  <a:pt x="228014" y="53353"/>
                                </a:lnTo>
                                <a:lnTo>
                                  <a:pt x="230584" y="97044"/>
                                </a:lnTo>
                                <a:lnTo>
                                  <a:pt x="233256" y="72783"/>
                                </a:lnTo>
                                <a:lnTo>
                                  <a:pt x="235826" y="101876"/>
                                </a:lnTo>
                                <a:lnTo>
                                  <a:pt x="238499" y="101876"/>
                                </a:lnTo>
                                <a:lnTo>
                                  <a:pt x="241069" y="92212"/>
                                </a:lnTo>
                                <a:lnTo>
                                  <a:pt x="243742" y="126137"/>
                                </a:lnTo>
                                <a:lnTo>
                                  <a:pt x="246312" y="72783"/>
                                </a:lnTo>
                                <a:lnTo>
                                  <a:pt x="248985" y="63119"/>
                                </a:lnTo>
                                <a:lnTo>
                                  <a:pt x="251555" y="135903"/>
                                </a:lnTo>
                                <a:lnTo>
                                  <a:pt x="254228" y="135903"/>
                                </a:lnTo>
                                <a:lnTo>
                                  <a:pt x="256798" y="67952"/>
                                </a:lnTo>
                                <a:lnTo>
                                  <a:pt x="259471" y="121305"/>
                                </a:lnTo>
                                <a:lnTo>
                                  <a:pt x="262041" y="106707"/>
                                </a:lnTo>
                                <a:lnTo>
                                  <a:pt x="264714" y="116474"/>
                                </a:lnTo>
                                <a:lnTo>
                                  <a:pt x="267284" y="82446"/>
                                </a:lnTo>
                                <a:lnTo>
                                  <a:pt x="269957" y="53353"/>
                                </a:lnTo>
                                <a:lnTo>
                                  <a:pt x="272527" y="58288"/>
                                </a:lnTo>
                                <a:lnTo>
                                  <a:pt x="275199" y="121305"/>
                                </a:lnTo>
                                <a:lnTo>
                                  <a:pt x="277769" y="101876"/>
                                </a:lnTo>
                                <a:lnTo>
                                  <a:pt x="280339" y="77615"/>
                                </a:lnTo>
                                <a:lnTo>
                                  <a:pt x="283012" y="58288"/>
                                </a:lnTo>
                                <a:lnTo>
                                  <a:pt x="285582" y="140735"/>
                                </a:lnTo>
                                <a:lnTo>
                                  <a:pt x="288255" y="140735"/>
                                </a:lnTo>
                                <a:lnTo>
                                  <a:pt x="290825" y="116474"/>
                                </a:lnTo>
                                <a:lnTo>
                                  <a:pt x="293498" y="77615"/>
                                </a:lnTo>
                                <a:lnTo>
                                  <a:pt x="296068" y="101876"/>
                                </a:lnTo>
                                <a:lnTo>
                                  <a:pt x="298741" y="67952"/>
                                </a:lnTo>
                                <a:lnTo>
                                  <a:pt x="301311" y="67952"/>
                                </a:lnTo>
                                <a:lnTo>
                                  <a:pt x="303984" y="43690"/>
                                </a:lnTo>
                                <a:lnTo>
                                  <a:pt x="306554" y="126137"/>
                                </a:lnTo>
                                <a:lnTo>
                                  <a:pt x="309227" y="72783"/>
                                </a:lnTo>
                                <a:lnTo>
                                  <a:pt x="311797" y="72783"/>
                                </a:lnTo>
                                <a:lnTo>
                                  <a:pt x="314469" y="67952"/>
                                </a:lnTo>
                                <a:lnTo>
                                  <a:pt x="317039" y="150398"/>
                                </a:lnTo>
                                <a:lnTo>
                                  <a:pt x="319712" y="53353"/>
                                </a:lnTo>
                                <a:lnTo>
                                  <a:pt x="322283" y="101876"/>
                                </a:lnTo>
                                <a:lnTo>
                                  <a:pt x="324955" y="92212"/>
                                </a:lnTo>
                                <a:lnTo>
                                  <a:pt x="327525" y="87381"/>
                                </a:lnTo>
                                <a:lnTo>
                                  <a:pt x="330198" y="106707"/>
                                </a:lnTo>
                                <a:lnTo>
                                  <a:pt x="332768" y="63119"/>
                                </a:lnTo>
                                <a:lnTo>
                                  <a:pt x="335441" y="155230"/>
                                </a:lnTo>
                                <a:lnTo>
                                  <a:pt x="338011" y="179491"/>
                                </a:lnTo>
                                <a:lnTo>
                                  <a:pt x="340684" y="135903"/>
                                </a:lnTo>
                                <a:lnTo>
                                  <a:pt x="343254" y="87381"/>
                                </a:lnTo>
                                <a:lnTo>
                                  <a:pt x="345927" y="92212"/>
                                </a:lnTo>
                                <a:lnTo>
                                  <a:pt x="348497" y="67952"/>
                                </a:lnTo>
                                <a:lnTo>
                                  <a:pt x="351170" y="63119"/>
                                </a:lnTo>
                                <a:lnTo>
                                  <a:pt x="353740" y="77615"/>
                                </a:lnTo>
                                <a:lnTo>
                                  <a:pt x="356412" y="43690"/>
                                </a:lnTo>
                                <a:lnTo>
                                  <a:pt x="358983" y="63119"/>
                                </a:lnTo>
                                <a:lnTo>
                                  <a:pt x="361655" y="198920"/>
                                </a:lnTo>
                                <a:lnTo>
                                  <a:pt x="364225" y="72783"/>
                                </a:lnTo>
                                <a:lnTo>
                                  <a:pt x="366898" y="63119"/>
                                </a:lnTo>
                                <a:lnTo>
                                  <a:pt x="369468" y="43690"/>
                                </a:lnTo>
                                <a:lnTo>
                                  <a:pt x="372141" y="58288"/>
                                </a:lnTo>
                                <a:lnTo>
                                  <a:pt x="374711" y="4831"/>
                                </a:lnTo>
                                <a:lnTo>
                                  <a:pt x="377384" y="106707"/>
                                </a:lnTo>
                                <a:lnTo>
                                  <a:pt x="379954" y="63119"/>
                                </a:lnTo>
                                <a:lnTo>
                                  <a:pt x="382627" y="77615"/>
                                </a:lnTo>
                                <a:lnTo>
                                  <a:pt x="385197" y="63119"/>
                                </a:lnTo>
                                <a:lnTo>
                                  <a:pt x="387870" y="53353"/>
                                </a:lnTo>
                                <a:lnTo>
                                  <a:pt x="390440" y="97044"/>
                                </a:lnTo>
                                <a:lnTo>
                                  <a:pt x="393113" y="111642"/>
                                </a:lnTo>
                                <a:lnTo>
                                  <a:pt x="395683" y="77615"/>
                                </a:lnTo>
                                <a:lnTo>
                                  <a:pt x="398355" y="58288"/>
                                </a:lnTo>
                                <a:lnTo>
                                  <a:pt x="400925" y="63119"/>
                                </a:lnTo>
                                <a:lnTo>
                                  <a:pt x="403598" y="101876"/>
                                </a:lnTo>
                                <a:lnTo>
                                  <a:pt x="406169" y="135903"/>
                                </a:lnTo>
                                <a:lnTo>
                                  <a:pt x="408841" y="87381"/>
                                </a:lnTo>
                                <a:lnTo>
                                  <a:pt x="411411" y="101876"/>
                                </a:lnTo>
                                <a:lnTo>
                                  <a:pt x="413981" y="130969"/>
                                </a:lnTo>
                                <a:lnTo>
                                  <a:pt x="416654" y="77615"/>
                                </a:lnTo>
                                <a:lnTo>
                                  <a:pt x="419224" y="126137"/>
                                </a:lnTo>
                                <a:lnTo>
                                  <a:pt x="421897" y="92212"/>
                                </a:lnTo>
                                <a:lnTo>
                                  <a:pt x="424467" y="82446"/>
                                </a:lnTo>
                                <a:lnTo>
                                  <a:pt x="427140" y="106707"/>
                                </a:lnTo>
                                <a:lnTo>
                                  <a:pt x="429710" y="97044"/>
                                </a:lnTo>
                                <a:lnTo>
                                  <a:pt x="432383" y="38859"/>
                                </a:lnTo>
                                <a:lnTo>
                                  <a:pt x="434953" y="101876"/>
                                </a:lnTo>
                                <a:lnTo>
                                  <a:pt x="437626" y="82446"/>
                                </a:lnTo>
                                <a:lnTo>
                                  <a:pt x="440196" y="53353"/>
                                </a:lnTo>
                                <a:lnTo>
                                  <a:pt x="442869" y="82446"/>
                                </a:lnTo>
                                <a:lnTo>
                                  <a:pt x="445439" y="116474"/>
                                </a:lnTo>
                                <a:lnTo>
                                  <a:pt x="448111" y="63119"/>
                                </a:lnTo>
                                <a:lnTo>
                                  <a:pt x="450681" y="145566"/>
                                </a:lnTo>
                                <a:lnTo>
                                  <a:pt x="453354" y="43690"/>
                                </a:lnTo>
                                <a:lnTo>
                                  <a:pt x="455924" y="97044"/>
                                </a:lnTo>
                                <a:lnTo>
                                  <a:pt x="458597" y="106707"/>
                                </a:lnTo>
                                <a:lnTo>
                                  <a:pt x="461167" y="111642"/>
                                </a:lnTo>
                                <a:lnTo>
                                  <a:pt x="463840" y="82446"/>
                                </a:lnTo>
                                <a:lnTo>
                                  <a:pt x="466410" y="101876"/>
                                </a:lnTo>
                                <a:lnTo>
                                  <a:pt x="469083" y="106707"/>
                                </a:lnTo>
                                <a:lnTo>
                                  <a:pt x="471653" y="111642"/>
                                </a:lnTo>
                                <a:lnTo>
                                  <a:pt x="474326" y="77615"/>
                                </a:lnTo>
                                <a:lnTo>
                                  <a:pt x="476896" y="58288"/>
                                </a:lnTo>
                                <a:lnTo>
                                  <a:pt x="479569" y="67952"/>
                                </a:lnTo>
                                <a:lnTo>
                                  <a:pt x="482139" y="126137"/>
                                </a:lnTo>
                                <a:lnTo>
                                  <a:pt x="484811" y="67952"/>
                                </a:lnTo>
                                <a:lnTo>
                                  <a:pt x="487381" y="67952"/>
                                </a:lnTo>
                                <a:lnTo>
                                  <a:pt x="490054" y="126137"/>
                                </a:lnTo>
                                <a:lnTo>
                                  <a:pt x="492625" y="92212"/>
                                </a:lnTo>
                                <a:lnTo>
                                  <a:pt x="495297" y="101876"/>
                                </a:lnTo>
                                <a:lnTo>
                                  <a:pt x="497867" y="97044"/>
                                </a:lnTo>
                                <a:lnTo>
                                  <a:pt x="500540" y="72783"/>
                                </a:lnTo>
                                <a:lnTo>
                                  <a:pt x="503110" y="130969"/>
                                </a:lnTo>
                                <a:lnTo>
                                  <a:pt x="505783" y="82446"/>
                                </a:lnTo>
                                <a:lnTo>
                                  <a:pt x="508353" y="130969"/>
                                </a:lnTo>
                                <a:lnTo>
                                  <a:pt x="511026" y="145566"/>
                                </a:lnTo>
                                <a:lnTo>
                                  <a:pt x="513596" y="58288"/>
                                </a:lnTo>
                                <a:lnTo>
                                  <a:pt x="516269" y="77615"/>
                                </a:lnTo>
                                <a:lnTo>
                                  <a:pt x="518839" y="82446"/>
                                </a:lnTo>
                                <a:lnTo>
                                  <a:pt x="521511" y="135903"/>
                                </a:lnTo>
                                <a:lnTo>
                                  <a:pt x="524081" y="198920"/>
                                </a:lnTo>
                                <a:lnTo>
                                  <a:pt x="526755" y="150398"/>
                                </a:lnTo>
                                <a:lnTo>
                                  <a:pt x="529325" y="87381"/>
                                </a:lnTo>
                                <a:lnTo>
                                  <a:pt x="531997" y="130969"/>
                                </a:lnTo>
                                <a:lnTo>
                                  <a:pt x="534567" y="106707"/>
                                </a:lnTo>
                                <a:lnTo>
                                  <a:pt x="537240" y="116474"/>
                                </a:lnTo>
                                <a:lnTo>
                                  <a:pt x="539810" y="116474"/>
                                </a:lnTo>
                                <a:lnTo>
                                  <a:pt x="542483" y="130969"/>
                                </a:lnTo>
                                <a:lnTo>
                                  <a:pt x="545053" y="179491"/>
                                </a:lnTo>
                                <a:lnTo>
                                  <a:pt x="547726" y="101876"/>
                                </a:lnTo>
                                <a:lnTo>
                                  <a:pt x="550296" y="82446"/>
                                </a:lnTo>
                                <a:lnTo>
                                  <a:pt x="552866" y="135903"/>
                                </a:lnTo>
                                <a:lnTo>
                                  <a:pt x="555539" y="121305"/>
                                </a:lnTo>
                                <a:lnTo>
                                  <a:pt x="558109" y="82446"/>
                                </a:lnTo>
                                <a:lnTo>
                                  <a:pt x="560782" y="126137"/>
                                </a:lnTo>
                                <a:lnTo>
                                  <a:pt x="563352" y="116474"/>
                                </a:lnTo>
                                <a:lnTo>
                                  <a:pt x="566025" y="58288"/>
                                </a:lnTo>
                                <a:lnTo>
                                  <a:pt x="568595" y="63119"/>
                                </a:lnTo>
                                <a:lnTo>
                                  <a:pt x="571267" y="82446"/>
                                </a:lnTo>
                                <a:lnTo>
                                  <a:pt x="573837" y="140735"/>
                                </a:lnTo>
                                <a:lnTo>
                                  <a:pt x="576510" y="92212"/>
                                </a:lnTo>
                                <a:lnTo>
                                  <a:pt x="579080" y="82446"/>
                                </a:lnTo>
                                <a:lnTo>
                                  <a:pt x="581753" y="106707"/>
                                </a:lnTo>
                                <a:lnTo>
                                  <a:pt x="584323" y="130969"/>
                                </a:lnTo>
                                <a:lnTo>
                                  <a:pt x="586996" y="77615"/>
                                </a:lnTo>
                                <a:lnTo>
                                  <a:pt x="589566" y="101876"/>
                                </a:lnTo>
                                <a:lnTo>
                                  <a:pt x="592239" y="121305"/>
                                </a:lnTo>
                                <a:lnTo>
                                  <a:pt x="594809" y="92212"/>
                                </a:lnTo>
                                <a:lnTo>
                                  <a:pt x="597482" y="130969"/>
                                </a:lnTo>
                                <a:lnTo>
                                  <a:pt x="600052" y="121305"/>
                                </a:lnTo>
                                <a:lnTo>
                                  <a:pt x="602725" y="92212"/>
                                </a:lnTo>
                                <a:lnTo>
                                  <a:pt x="605295" y="53353"/>
                                </a:lnTo>
                                <a:lnTo>
                                  <a:pt x="607967" y="106707"/>
                                </a:lnTo>
                                <a:lnTo>
                                  <a:pt x="610537" y="87381"/>
                                </a:lnTo>
                                <a:lnTo>
                                  <a:pt x="613211" y="106707"/>
                                </a:lnTo>
                                <a:lnTo>
                                  <a:pt x="615781" y="135903"/>
                                </a:lnTo>
                                <a:lnTo>
                                  <a:pt x="618453" y="135903"/>
                                </a:lnTo>
                                <a:lnTo>
                                  <a:pt x="621023" y="126137"/>
                                </a:lnTo>
                                <a:lnTo>
                                  <a:pt x="623696" y="121305"/>
                                </a:lnTo>
                                <a:lnTo>
                                  <a:pt x="626266" y="140735"/>
                                </a:lnTo>
                                <a:lnTo>
                                  <a:pt x="628939" y="82446"/>
                                </a:lnTo>
                                <a:lnTo>
                                  <a:pt x="631509" y="72783"/>
                                </a:lnTo>
                                <a:lnTo>
                                  <a:pt x="634182" y="111642"/>
                                </a:lnTo>
                                <a:lnTo>
                                  <a:pt x="636752" y="101876"/>
                                </a:lnTo>
                                <a:lnTo>
                                  <a:pt x="639425" y="97044"/>
                                </a:lnTo>
                                <a:lnTo>
                                  <a:pt x="641995" y="164996"/>
                                </a:lnTo>
                                <a:lnTo>
                                  <a:pt x="644668" y="150398"/>
                                </a:lnTo>
                                <a:lnTo>
                                  <a:pt x="647238" y="101876"/>
                                </a:lnTo>
                                <a:lnTo>
                                  <a:pt x="649911" y="14598"/>
                                </a:lnTo>
                                <a:lnTo>
                                  <a:pt x="652481" y="121305"/>
                                </a:lnTo>
                                <a:lnTo>
                                  <a:pt x="655153" y="169828"/>
                                </a:lnTo>
                                <a:lnTo>
                                  <a:pt x="657724" y="101876"/>
                                </a:lnTo>
                                <a:lnTo>
                                  <a:pt x="660396" y="130969"/>
                                </a:lnTo>
                                <a:lnTo>
                                  <a:pt x="662966" y="111642"/>
                                </a:lnTo>
                                <a:lnTo>
                                  <a:pt x="665639" y="106707"/>
                                </a:lnTo>
                                <a:lnTo>
                                  <a:pt x="668209" y="63119"/>
                                </a:lnTo>
                                <a:lnTo>
                                  <a:pt x="670882" y="130969"/>
                                </a:lnTo>
                                <a:lnTo>
                                  <a:pt x="673452" y="184323"/>
                                </a:lnTo>
                                <a:lnTo>
                                  <a:pt x="676125" y="126137"/>
                                </a:lnTo>
                                <a:lnTo>
                                  <a:pt x="678695" y="58288"/>
                                </a:lnTo>
                                <a:lnTo>
                                  <a:pt x="681368" y="121305"/>
                                </a:lnTo>
                                <a:lnTo>
                                  <a:pt x="683938" y="150398"/>
                                </a:lnTo>
                                <a:lnTo>
                                  <a:pt x="686508" y="140735"/>
                                </a:lnTo>
                                <a:lnTo>
                                  <a:pt x="689181" y="116474"/>
                                </a:lnTo>
                                <a:lnTo>
                                  <a:pt x="691751" y="92212"/>
                                </a:lnTo>
                                <a:lnTo>
                                  <a:pt x="694423" y="174659"/>
                                </a:lnTo>
                                <a:lnTo>
                                  <a:pt x="696993" y="116474"/>
                                </a:lnTo>
                                <a:lnTo>
                                  <a:pt x="699667" y="130969"/>
                                </a:lnTo>
                                <a:lnTo>
                                  <a:pt x="702237" y="9766"/>
                                </a:lnTo>
                                <a:lnTo>
                                  <a:pt x="704909" y="150398"/>
                                </a:lnTo>
                                <a:lnTo>
                                  <a:pt x="707479" y="126137"/>
                                </a:lnTo>
                                <a:lnTo>
                                  <a:pt x="710152" y="130969"/>
                                </a:lnTo>
                                <a:lnTo>
                                  <a:pt x="712722" y="97044"/>
                                </a:lnTo>
                                <a:lnTo>
                                  <a:pt x="715395" y="135903"/>
                                </a:lnTo>
                                <a:lnTo>
                                  <a:pt x="717965" y="82446"/>
                                </a:lnTo>
                                <a:lnTo>
                                  <a:pt x="720638" y="116474"/>
                                </a:lnTo>
                                <a:lnTo>
                                  <a:pt x="723208" y="67952"/>
                                </a:lnTo>
                                <a:lnTo>
                                  <a:pt x="725881" y="92212"/>
                                </a:lnTo>
                                <a:lnTo>
                                  <a:pt x="728451" y="121305"/>
                                </a:lnTo>
                                <a:lnTo>
                                  <a:pt x="731124" y="106707"/>
                                </a:lnTo>
                                <a:lnTo>
                                  <a:pt x="733694" y="97044"/>
                                </a:lnTo>
                                <a:lnTo>
                                  <a:pt x="736367" y="92212"/>
                                </a:lnTo>
                                <a:lnTo>
                                  <a:pt x="738937" y="92212"/>
                                </a:lnTo>
                                <a:lnTo>
                                  <a:pt x="741609" y="121305"/>
                                </a:lnTo>
                                <a:lnTo>
                                  <a:pt x="744179" y="87381"/>
                                </a:lnTo>
                                <a:lnTo>
                                  <a:pt x="746852" y="101876"/>
                                </a:lnTo>
                                <a:lnTo>
                                  <a:pt x="749422" y="111642"/>
                                </a:lnTo>
                                <a:lnTo>
                                  <a:pt x="752095" y="169828"/>
                                </a:lnTo>
                                <a:lnTo>
                                  <a:pt x="754665" y="92212"/>
                                </a:lnTo>
                                <a:lnTo>
                                  <a:pt x="757338" y="101876"/>
                                </a:lnTo>
                                <a:lnTo>
                                  <a:pt x="759908" y="116474"/>
                                </a:lnTo>
                                <a:lnTo>
                                  <a:pt x="762581" y="63119"/>
                                </a:lnTo>
                                <a:lnTo>
                                  <a:pt x="765151" y="4831"/>
                                </a:lnTo>
                                <a:lnTo>
                                  <a:pt x="767824" y="97044"/>
                                </a:lnTo>
                                <a:lnTo>
                                  <a:pt x="770394" y="92212"/>
                                </a:lnTo>
                                <a:lnTo>
                                  <a:pt x="773067" y="87381"/>
                                </a:lnTo>
                                <a:lnTo>
                                  <a:pt x="775637" y="126137"/>
                                </a:lnTo>
                                <a:lnTo>
                                  <a:pt x="778309" y="111642"/>
                                </a:lnTo>
                                <a:lnTo>
                                  <a:pt x="780880" y="140735"/>
                                </a:lnTo>
                                <a:lnTo>
                                  <a:pt x="783552" y="106707"/>
                                </a:lnTo>
                                <a:lnTo>
                                  <a:pt x="786122" y="111642"/>
                                </a:lnTo>
                                <a:lnTo>
                                  <a:pt x="788795" y="126137"/>
                                </a:lnTo>
                                <a:lnTo>
                                  <a:pt x="791365" y="126137"/>
                                </a:lnTo>
                                <a:lnTo>
                                  <a:pt x="794038" y="121305"/>
                                </a:lnTo>
                                <a:lnTo>
                                  <a:pt x="796608" y="135903"/>
                                </a:lnTo>
                                <a:lnTo>
                                  <a:pt x="799281" y="87381"/>
                                </a:lnTo>
                                <a:lnTo>
                                  <a:pt x="801851" y="116474"/>
                                </a:lnTo>
                                <a:lnTo>
                                  <a:pt x="804524" y="150398"/>
                                </a:lnTo>
                                <a:lnTo>
                                  <a:pt x="807094" y="126137"/>
                                </a:lnTo>
                                <a:lnTo>
                                  <a:pt x="809767" y="101876"/>
                                </a:lnTo>
                                <a:lnTo>
                                  <a:pt x="812337" y="135903"/>
                                </a:lnTo>
                                <a:lnTo>
                                  <a:pt x="815009" y="92212"/>
                                </a:lnTo>
                                <a:lnTo>
                                  <a:pt x="817579" y="121305"/>
                                </a:lnTo>
                                <a:lnTo>
                                  <a:pt x="820253" y="111642"/>
                                </a:lnTo>
                                <a:lnTo>
                                  <a:pt x="822823" y="106707"/>
                                </a:lnTo>
                                <a:lnTo>
                                  <a:pt x="825393" y="140735"/>
                                </a:lnTo>
                                <a:lnTo>
                                  <a:pt x="828065" y="106707"/>
                                </a:lnTo>
                                <a:lnTo>
                                  <a:pt x="830635" y="63119"/>
                                </a:lnTo>
                                <a:lnTo>
                                  <a:pt x="833308" y="101876"/>
                                </a:lnTo>
                                <a:lnTo>
                                  <a:pt x="835878" y="135903"/>
                                </a:lnTo>
                                <a:lnTo>
                                  <a:pt x="838551" y="92212"/>
                                </a:lnTo>
                                <a:lnTo>
                                  <a:pt x="841121" y="111642"/>
                                </a:lnTo>
                                <a:lnTo>
                                  <a:pt x="843794" y="97044"/>
                                </a:lnTo>
                                <a:lnTo>
                                  <a:pt x="846364" y="121305"/>
                                </a:lnTo>
                                <a:lnTo>
                                  <a:pt x="849037" y="135903"/>
                                </a:lnTo>
                                <a:lnTo>
                                  <a:pt x="851607" y="174659"/>
                                </a:lnTo>
                                <a:lnTo>
                                  <a:pt x="854280" y="116474"/>
                                </a:lnTo>
                                <a:lnTo>
                                  <a:pt x="856850" y="101876"/>
                                </a:lnTo>
                                <a:lnTo>
                                  <a:pt x="859523" y="111642"/>
                                </a:lnTo>
                                <a:lnTo>
                                  <a:pt x="862093" y="145566"/>
                                </a:lnTo>
                                <a:lnTo>
                                  <a:pt x="864766" y="164996"/>
                                </a:lnTo>
                                <a:lnTo>
                                  <a:pt x="867336" y="77615"/>
                                </a:lnTo>
                                <a:lnTo>
                                  <a:pt x="870008" y="121305"/>
                                </a:lnTo>
                                <a:lnTo>
                                  <a:pt x="872578" y="155230"/>
                                </a:lnTo>
                                <a:lnTo>
                                  <a:pt x="875251" y="150398"/>
                                </a:lnTo>
                                <a:lnTo>
                                  <a:pt x="877821" y="82446"/>
                                </a:lnTo>
                                <a:lnTo>
                                  <a:pt x="880494" y="126137"/>
                                </a:lnTo>
                                <a:lnTo>
                                  <a:pt x="883064" y="97044"/>
                                </a:lnTo>
                                <a:lnTo>
                                  <a:pt x="885737" y="130969"/>
                                </a:lnTo>
                                <a:lnTo>
                                  <a:pt x="888307" y="97044"/>
                                </a:lnTo>
                                <a:lnTo>
                                  <a:pt x="890980" y="97044"/>
                                </a:lnTo>
                                <a:lnTo>
                                  <a:pt x="893550" y="111642"/>
                                </a:lnTo>
                                <a:lnTo>
                                  <a:pt x="896223" y="34027"/>
                                </a:lnTo>
                                <a:lnTo>
                                  <a:pt x="898793" y="97044"/>
                                </a:lnTo>
                                <a:lnTo>
                                  <a:pt x="901466" y="111642"/>
                                </a:lnTo>
                                <a:lnTo>
                                  <a:pt x="904036" y="135903"/>
                                </a:lnTo>
                                <a:lnTo>
                                  <a:pt x="906709" y="111642"/>
                                </a:lnTo>
                                <a:lnTo>
                                  <a:pt x="909279" y="121305"/>
                                </a:lnTo>
                                <a:lnTo>
                                  <a:pt x="911951" y="77615"/>
                                </a:lnTo>
                                <a:lnTo>
                                  <a:pt x="914521" y="77615"/>
                                </a:lnTo>
                                <a:lnTo>
                                  <a:pt x="917194" y="48522"/>
                                </a:lnTo>
                                <a:lnTo>
                                  <a:pt x="919764" y="160062"/>
                                </a:lnTo>
                                <a:lnTo>
                                  <a:pt x="922437" y="155230"/>
                                </a:lnTo>
                                <a:lnTo>
                                  <a:pt x="925007" y="135903"/>
                                </a:lnTo>
                                <a:lnTo>
                                  <a:pt x="927680" y="101876"/>
                                </a:lnTo>
                                <a:lnTo>
                                  <a:pt x="930250" y="106707"/>
                                </a:lnTo>
                                <a:lnTo>
                                  <a:pt x="932923" y="97044"/>
                                </a:lnTo>
                                <a:lnTo>
                                  <a:pt x="935493" y="155230"/>
                                </a:lnTo>
                                <a:lnTo>
                                  <a:pt x="938166" y="106707"/>
                                </a:lnTo>
                                <a:lnTo>
                                  <a:pt x="940736" y="169828"/>
                                </a:lnTo>
                                <a:lnTo>
                                  <a:pt x="943409" y="58288"/>
                                </a:lnTo>
                                <a:lnTo>
                                  <a:pt x="945979" y="111642"/>
                                </a:lnTo>
                                <a:lnTo>
                                  <a:pt x="948651" y="135903"/>
                                </a:lnTo>
                                <a:lnTo>
                                  <a:pt x="951222" y="77615"/>
                                </a:lnTo>
                                <a:lnTo>
                                  <a:pt x="953894" y="97044"/>
                                </a:lnTo>
                                <a:lnTo>
                                  <a:pt x="956464" y="121305"/>
                                </a:lnTo>
                                <a:lnTo>
                                  <a:pt x="959034" y="203752"/>
                                </a:lnTo>
                                <a:lnTo>
                                  <a:pt x="961707" y="58288"/>
                                </a:lnTo>
                                <a:lnTo>
                                  <a:pt x="964277" y="130969"/>
                                </a:lnTo>
                                <a:lnTo>
                                  <a:pt x="966950" y="121305"/>
                                </a:lnTo>
                                <a:lnTo>
                                  <a:pt x="969520" y="97044"/>
                                </a:lnTo>
                                <a:lnTo>
                                  <a:pt x="972193" y="48522"/>
                                </a:lnTo>
                                <a:lnTo>
                                  <a:pt x="974763" y="145566"/>
                                </a:lnTo>
                                <a:lnTo>
                                  <a:pt x="977436" y="97044"/>
                                </a:lnTo>
                                <a:lnTo>
                                  <a:pt x="980006" y="179491"/>
                                </a:lnTo>
                                <a:lnTo>
                                  <a:pt x="982679" y="145566"/>
                                </a:lnTo>
                                <a:lnTo>
                                  <a:pt x="985249" y="111642"/>
                                </a:lnTo>
                                <a:lnTo>
                                  <a:pt x="987922" y="82446"/>
                                </a:lnTo>
                                <a:lnTo>
                                  <a:pt x="990492" y="116474"/>
                                </a:lnTo>
                                <a:lnTo>
                                  <a:pt x="993165" y="77615"/>
                                </a:lnTo>
                                <a:lnTo>
                                  <a:pt x="995735" y="169828"/>
                                </a:lnTo>
                                <a:lnTo>
                                  <a:pt x="998407" y="97044"/>
                                </a:lnTo>
                                <a:lnTo>
                                  <a:pt x="1000977" y="67952"/>
                                </a:lnTo>
                                <a:lnTo>
                                  <a:pt x="1003650" y="77615"/>
                                </a:lnTo>
                                <a:lnTo>
                                  <a:pt x="1006220" y="72783"/>
                                </a:lnTo>
                                <a:lnTo>
                                  <a:pt x="1008893" y="164996"/>
                                </a:lnTo>
                                <a:lnTo>
                                  <a:pt x="1011463" y="58288"/>
                                </a:lnTo>
                                <a:lnTo>
                                  <a:pt x="1014136" y="116474"/>
                                </a:lnTo>
                                <a:lnTo>
                                  <a:pt x="1016706" y="116474"/>
                                </a:lnTo>
                                <a:lnTo>
                                  <a:pt x="1019379" y="121305"/>
                                </a:lnTo>
                                <a:lnTo>
                                  <a:pt x="1021949" y="53353"/>
                                </a:lnTo>
                                <a:lnTo>
                                  <a:pt x="1024622" y="130969"/>
                                </a:lnTo>
                                <a:lnTo>
                                  <a:pt x="1027192" y="92212"/>
                                </a:lnTo>
                                <a:lnTo>
                                  <a:pt x="1029865" y="87381"/>
                                </a:lnTo>
                                <a:lnTo>
                                  <a:pt x="1032435" y="121305"/>
                                </a:lnTo>
                                <a:lnTo>
                                  <a:pt x="1035107" y="101876"/>
                                </a:lnTo>
                                <a:lnTo>
                                  <a:pt x="1037677" y="106707"/>
                                </a:lnTo>
                                <a:lnTo>
                                  <a:pt x="1040350" y="72783"/>
                                </a:lnTo>
                                <a:lnTo>
                                  <a:pt x="1042920" y="106707"/>
                                </a:lnTo>
                                <a:lnTo>
                                  <a:pt x="1045593" y="126137"/>
                                </a:lnTo>
                                <a:lnTo>
                                  <a:pt x="1048163" y="101876"/>
                                </a:lnTo>
                                <a:lnTo>
                                  <a:pt x="1050836" y="150398"/>
                                </a:lnTo>
                                <a:lnTo>
                                  <a:pt x="1053406" y="126137"/>
                                </a:lnTo>
                                <a:lnTo>
                                  <a:pt x="1056079" y="63119"/>
                                </a:lnTo>
                                <a:lnTo>
                                  <a:pt x="1058649" y="130969"/>
                                </a:lnTo>
                                <a:lnTo>
                                  <a:pt x="1061322" y="126137"/>
                                </a:lnTo>
                                <a:lnTo>
                                  <a:pt x="1063892" y="106707"/>
                                </a:lnTo>
                                <a:lnTo>
                                  <a:pt x="1066565" y="77615"/>
                                </a:lnTo>
                                <a:lnTo>
                                  <a:pt x="1069135" y="67952"/>
                                </a:lnTo>
                                <a:lnTo>
                                  <a:pt x="1071808" y="116474"/>
                                </a:lnTo>
                                <a:lnTo>
                                  <a:pt x="1074378" y="72783"/>
                                </a:lnTo>
                                <a:lnTo>
                                  <a:pt x="1077051" y="87381"/>
                                </a:lnTo>
                                <a:lnTo>
                                  <a:pt x="1079621" y="53353"/>
                                </a:lnTo>
                                <a:lnTo>
                                  <a:pt x="1082293" y="130969"/>
                                </a:lnTo>
                                <a:lnTo>
                                  <a:pt x="1084863" y="111642"/>
                                </a:lnTo>
                                <a:lnTo>
                                  <a:pt x="1087536" y="82446"/>
                                </a:lnTo>
                                <a:lnTo>
                                  <a:pt x="1090106" y="97044"/>
                                </a:lnTo>
                                <a:lnTo>
                                  <a:pt x="1092676" y="126137"/>
                                </a:lnTo>
                                <a:lnTo>
                                  <a:pt x="1095349" y="106707"/>
                                </a:lnTo>
                                <a:lnTo>
                                  <a:pt x="1097919" y="29092"/>
                                </a:lnTo>
                                <a:lnTo>
                                  <a:pt x="1100592" y="87381"/>
                                </a:lnTo>
                                <a:lnTo>
                                  <a:pt x="1103162" y="92212"/>
                                </a:lnTo>
                                <a:lnTo>
                                  <a:pt x="1105835" y="67952"/>
                                </a:lnTo>
                                <a:lnTo>
                                  <a:pt x="1108405" y="72783"/>
                                </a:lnTo>
                                <a:lnTo>
                                  <a:pt x="1111078" y="53353"/>
                                </a:lnTo>
                                <a:lnTo>
                                  <a:pt x="1113648" y="121305"/>
                                </a:lnTo>
                                <a:lnTo>
                                  <a:pt x="1116321" y="121305"/>
                                </a:lnTo>
                                <a:lnTo>
                                  <a:pt x="1118891" y="97044"/>
                                </a:lnTo>
                                <a:lnTo>
                                  <a:pt x="1121563" y="135903"/>
                                </a:lnTo>
                                <a:lnTo>
                                  <a:pt x="1124133" y="111642"/>
                                </a:lnTo>
                                <a:lnTo>
                                  <a:pt x="1126806" y="189257"/>
                                </a:lnTo>
                                <a:lnTo>
                                  <a:pt x="1129376" y="92212"/>
                                </a:lnTo>
                                <a:lnTo>
                                  <a:pt x="1132049" y="97044"/>
                                </a:lnTo>
                                <a:lnTo>
                                  <a:pt x="1134619" y="121305"/>
                                </a:lnTo>
                                <a:lnTo>
                                  <a:pt x="1137292" y="97044"/>
                                </a:lnTo>
                                <a:lnTo>
                                  <a:pt x="1139862" y="72783"/>
                                </a:lnTo>
                                <a:lnTo>
                                  <a:pt x="1142535" y="101876"/>
                                </a:lnTo>
                                <a:lnTo>
                                  <a:pt x="1145105" y="106707"/>
                                </a:lnTo>
                                <a:lnTo>
                                  <a:pt x="1147778" y="121305"/>
                                </a:lnTo>
                                <a:lnTo>
                                  <a:pt x="1150348" y="126137"/>
                                </a:lnTo>
                                <a:lnTo>
                                  <a:pt x="1153021" y="101876"/>
                                </a:lnTo>
                                <a:lnTo>
                                  <a:pt x="1155591" y="87381"/>
                                </a:lnTo>
                                <a:lnTo>
                                  <a:pt x="1158264" y="145566"/>
                                </a:lnTo>
                                <a:lnTo>
                                  <a:pt x="1160834" y="111642"/>
                                </a:lnTo>
                                <a:lnTo>
                                  <a:pt x="1163506" y="155230"/>
                                </a:lnTo>
                                <a:lnTo>
                                  <a:pt x="1166076" y="116474"/>
                                </a:lnTo>
                                <a:lnTo>
                                  <a:pt x="1168749" y="72783"/>
                                </a:lnTo>
                                <a:lnTo>
                                  <a:pt x="1171319" y="130969"/>
                                </a:lnTo>
                                <a:lnTo>
                                  <a:pt x="1173992" y="77615"/>
                                </a:lnTo>
                                <a:lnTo>
                                  <a:pt x="1176562" y="116474"/>
                                </a:lnTo>
                                <a:lnTo>
                                  <a:pt x="1179235" y="97044"/>
                                </a:lnTo>
                                <a:lnTo>
                                  <a:pt x="1181805" y="111642"/>
                                </a:lnTo>
                                <a:lnTo>
                                  <a:pt x="1184478" y="72783"/>
                                </a:lnTo>
                                <a:lnTo>
                                  <a:pt x="1187048" y="63119"/>
                                </a:lnTo>
                                <a:lnTo>
                                  <a:pt x="1189721" y="101876"/>
                                </a:lnTo>
                                <a:lnTo>
                                  <a:pt x="1192291" y="97044"/>
                                </a:lnTo>
                                <a:lnTo>
                                  <a:pt x="1194964" y="121305"/>
                                </a:lnTo>
                                <a:lnTo>
                                  <a:pt x="1197534" y="82446"/>
                                </a:lnTo>
                                <a:lnTo>
                                  <a:pt x="1200207" y="87381"/>
                                </a:lnTo>
                                <a:lnTo>
                                  <a:pt x="1202777" y="126137"/>
                                </a:lnTo>
                                <a:lnTo>
                                  <a:pt x="1205449" y="126137"/>
                                </a:lnTo>
                                <a:lnTo>
                                  <a:pt x="1208019" y="106707"/>
                                </a:lnTo>
                                <a:lnTo>
                                  <a:pt x="1210692" y="72783"/>
                                </a:lnTo>
                                <a:lnTo>
                                  <a:pt x="1213262" y="63119"/>
                                </a:lnTo>
                                <a:lnTo>
                                  <a:pt x="1215935" y="72783"/>
                                </a:lnTo>
                                <a:lnTo>
                                  <a:pt x="1218505" y="58288"/>
                                </a:lnTo>
                                <a:lnTo>
                                  <a:pt x="1221178" y="82446"/>
                                </a:lnTo>
                                <a:lnTo>
                                  <a:pt x="1223748" y="121305"/>
                                </a:lnTo>
                                <a:lnTo>
                                  <a:pt x="1226421" y="72783"/>
                                </a:lnTo>
                                <a:lnTo>
                                  <a:pt x="1228991" y="97044"/>
                                </a:lnTo>
                                <a:lnTo>
                                  <a:pt x="1231561" y="63119"/>
                                </a:lnTo>
                                <a:lnTo>
                                  <a:pt x="1234234" y="106707"/>
                                </a:lnTo>
                                <a:lnTo>
                                  <a:pt x="1236804" y="67952"/>
                                </a:lnTo>
                                <a:lnTo>
                                  <a:pt x="1239477" y="101876"/>
                                </a:lnTo>
                                <a:lnTo>
                                  <a:pt x="1242047" y="126137"/>
                                </a:lnTo>
                                <a:lnTo>
                                  <a:pt x="1244720" y="92212"/>
                                </a:lnTo>
                                <a:lnTo>
                                  <a:pt x="1247290" y="101876"/>
                                </a:lnTo>
                                <a:lnTo>
                                  <a:pt x="1249963" y="92212"/>
                                </a:lnTo>
                                <a:lnTo>
                                  <a:pt x="1252533" y="111642"/>
                                </a:lnTo>
                                <a:lnTo>
                                  <a:pt x="1255205" y="126137"/>
                                </a:lnTo>
                                <a:lnTo>
                                  <a:pt x="1257775" y="111642"/>
                                </a:lnTo>
                                <a:lnTo>
                                  <a:pt x="1260448" y="130969"/>
                                </a:lnTo>
                                <a:lnTo>
                                  <a:pt x="1263018" y="116474"/>
                                </a:lnTo>
                                <a:lnTo>
                                  <a:pt x="1265691" y="0"/>
                                </a:lnTo>
                                <a:lnTo>
                                  <a:pt x="1268261" y="140735"/>
                                </a:lnTo>
                                <a:lnTo>
                                  <a:pt x="1270934" y="72783"/>
                                </a:lnTo>
                                <a:lnTo>
                                  <a:pt x="1273504" y="130969"/>
                                </a:lnTo>
                                <a:lnTo>
                                  <a:pt x="1276177" y="72783"/>
                                </a:lnTo>
                                <a:lnTo>
                                  <a:pt x="1278747" y="9766"/>
                                </a:lnTo>
                                <a:lnTo>
                                  <a:pt x="1281420" y="111642"/>
                                </a:lnTo>
                                <a:lnTo>
                                  <a:pt x="1283990" y="58288"/>
                                </a:lnTo>
                                <a:lnTo>
                                  <a:pt x="1286663" y="145566"/>
                                </a:lnTo>
                                <a:lnTo>
                                  <a:pt x="1289233" y="179491"/>
                                </a:lnTo>
                                <a:lnTo>
                                  <a:pt x="1291906" y="126137"/>
                                </a:lnTo>
                                <a:lnTo>
                                  <a:pt x="1294476" y="126137"/>
                                </a:lnTo>
                                <a:lnTo>
                                  <a:pt x="1297148" y="106707"/>
                                </a:lnTo>
                                <a:lnTo>
                                  <a:pt x="1299718" y="92212"/>
                                </a:lnTo>
                                <a:lnTo>
                                  <a:pt x="1302391" y="82446"/>
                                </a:lnTo>
                                <a:lnTo>
                                  <a:pt x="1304961" y="155230"/>
                                </a:lnTo>
                                <a:lnTo>
                                  <a:pt x="1307634" y="121305"/>
                                </a:lnTo>
                                <a:lnTo>
                                  <a:pt x="1310204" y="63119"/>
                                </a:lnTo>
                                <a:lnTo>
                                  <a:pt x="1312877" y="92212"/>
                                </a:lnTo>
                                <a:lnTo>
                                  <a:pt x="1315447" y="121305"/>
                                </a:lnTo>
                                <a:lnTo>
                                  <a:pt x="1318120" y="106707"/>
                                </a:lnTo>
                                <a:lnTo>
                                  <a:pt x="1320690" y="77615"/>
                                </a:lnTo>
                                <a:lnTo>
                                  <a:pt x="1323363" y="121305"/>
                                </a:lnTo>
                                <a:lnTo>
                                  <a:pt x="1325933" y="97044"/>
                                </a:lnTo>
                                <a:lnTo>
                                  <a:pt x="1328605" y="130969"/>
                                </a:lnTo>
                                <a:lnTo>
                                  <a:pt x="1331175" y="126137"/>
                                </a:lnTo>
                                <a:lnTo>
                                  <a:pt x="1333848" y="82446"/>
                                </a:lnTo>
                                <a:lnTo>
                                  <a:pt x="1336418" y="135903"/>
                                </a:lnTo>
                                <a:lnTo>
                                  <a:pt x="1339091" y="135903"/>
                                </a:lnTo>
                                <a:lnTo>
                                  <a:pt x="1341661" y="82446"/>
                                </a:lnTo>
                                <a:lnTo>
                                  <a:pt x="1344334" y="87381"/>
                                </a:lnTo>
                                <a:lnTo>
                                  <a:pt x="1346904" y="121305"/>
                                </a:lnTo>
                                <a:lnTo>
                                  <a:pt x="1349577" y="140735"/>
                                </a:lnTo>
                                <a:lnTo>
                                  <a:pt x="1352147" y="92212"/>
                                </a:lnTo>
                                <a:lnTo>
                                  <a:pt x="1354820" y="106707"/>
                                </a:lnTo>
                                <a:lnTo>
                                  <a:pt x="1357390" y="82446"/>
                                </a:lnTo>
                                <a:lnTo>
                                  <a:pt x="1360063" y="140735"/>
                                </a:lnTo>
                                <a:lnTo>
                                  <a:pt x="1362633" y="111642"/>
                                </a:lnTo>
                                <a:lnTo>
                                  <a:pt x="1365203" y="135903"/>
                                </a:lnTo>
                                <a:lnTo>
                                  <a:pt x="1367876" y="101876"/>
                                </a:lnTo>
                                <a:lnTo>
                                  <a:pt x="1370446" y="140735"/>
                                </a:lnTo>
                                <a:lnTo>
                                  <a:pt x="1373119" y="111642"/>
                                </a:lnTo>
                                <a:lnTo>
                                  <a:pt x="1375689" y="92212"/>
                                </a:lnTo>
                                <a:lnTo>
                                  <a:pt x="1378361" y="135903"/>
                                </a:lnTo>
                                <a:lnTo>
                                  <a:pt x="1380931" y="135903"/>
                                </a:lnTo>
                                <a:lnTo>
                                  <a:pt x="1383604" y="82446"/>
                                </a:lnTo>
                                <a:lnTo>
                                  <a:pt x="1386174" y="97044"/>
                                </a:lnTo>
                                <a:lnTo>
                                  <a:pt x="1388847" y="116474"/>
                                </a:lnTo>
                                <a:lnTo>
                                  <a:pt x="1391417" y="169828"/>
                                </a:lnTo>
                                <a:lnTo>
                                  <a:pt x="1394090" y="111642"/>
                                </a:lnTo>
                                <a:lnTo>
                                  <a:pt x="1396660" y="160062"/>
                                </a:lnTo>
                                <a:lnTo>
                                  <a:pt x="1399333" y="135903"/>
                                </a:lnTo>
                                <a:lnTo>
                                  <a:pt x="1401903" y="38859"/>
                                </a:lnTo>
                                <a:lnTo>
                                  <a:pt x="1404576" y="106707"/>
                                </a:lnTo>
                                <a:lnTo>
                                  <a:pt x="1407146" y="67952"/>
                                </a:lnTo>
                                <a:lnTo>
                                  <a:pt x="1409819" y="72783"/>
                                </a:lnTo>
                                <a:lnTo>
                                  <a:pt x="1412389" y="92212"/>
                                </a:lnTo>
                                <a:lnTo>
                                  <a:pt x="1415062" y="82446"/>
                                </a:lnTo>
                                <a:lnTo>
                                  <a:pt x="1417632" y="92212"/>
                                </a:lnTo>
                                <a:lnTo>
                                  <a:pt x="1420304" y="130969"/>
                                </a:lnTo>
                                <a:lnTo>
                                  <a:pt x="1422874" y="87381"/>
                                </a:lnTo>
                                <a:lnTo>
                                  <a:pt x="1425547" y="121305"/>
                                </a:lnTo>
                                <a:lnTo>
                                  <a:pt x="1428117" y="38859"/>
                                </a:lnTo>
                                <a:lnTo>
                                  <a:pt x="1430790" y="164996"/>
                                </a:lnTo>
                                <a:lnTo>
                                  <a:pt x="1433360" y="145566"/>
                                </a:lnTo>
                                <a:lnTo>
                                  <a:pt x="1436033" y="97044"/>
                                </a:lnTo>
                                <a:lnTo>
                                  <a:pt x="1438603" y="111642"/>
                                </a:lnTo>
                                <a:lnTo>
                                  <a:pt x="1441276" y="150398"/>
                                </a:lnTo>
                                <a:lnTo>
                                  <a:pt x="1443846" y="126137"/>
                                </a:lnTo>
                                <a:lnTo>
                                  <a:pt x="1446519" y="101876"/>
                                </a:lnTo>
                                <a:lnTo>
                                  <a:pt x="1449089" y="106707"/>
                                </a:lnTo>
                                <a:lnTo>
                                  <a:pt x="1451762" y="121305"/>
                                </a:lnTo>
                                <a:lnTo>
                                  <a:pt x="1454332" y="135903"/>
                                </a:lnTo>
                                <a:lnTo>
                                  <a:pt x="1457005" y="126137"/>
                                </a:lnTo>
                                <a:lnTo>
                                  <a:pt x="1459575" y="101876"/>
                                </a:lnTo>
                                <a:lnTo>
                                  <a:pt x="1462247" y="101876"/>
                                </a:lnTo>
                                <a:lnTo>
                                  <a:pt x="1464817" y="111642"/>
                                </a:lnTo>
                                <a:lnTo>
                                  <a:pt x="1467490" y="145566"/>
                                </a:lnTo>
                                <a:lnTo>
                                  <a:pt x="1470060" y="77615"/>
                                </a:lnTo>
                                <a:lnTo>
                                  <a:pt x="1472733" y="116474"/>
                                </a:lnTo>
                                <a:lnTo>
                                  <a:pt x="1475303" y="19429"/>
                                </a:lnTo>
                                <a:lnTo>
                                  <a:pt x="1477976" y="72783"/>
                                </a:lnTo>
                                <a:lnTo>
                                  <a:pt x="1480546" y="116474"/>
                                </a:lnTo>
                                <a:lnTo>
                                  <a:pt x="1483219" y="126137"/>
                                </a:lnTo>
                                <a:lnTo>
                                  <a:pt x="1485789" y="67952"/>
                                </a:lnTo>
                                <a:lnTo>
                                  <a:pt x="1488462" y="164996"/>
                                </a:lnTo>
                                <a:lnTo>
                                  <a:pt x="1491032" y="111642"/>
                                </a:lnTo>
                                <a:lnTo>
                                  <a:pt x="1493705" y="87381"/>
                                </a:lnTo>
                                <a:lnTo>
                                  <a:pt x="1496275" y="106707"/>
                                </a:lnTo>
                                <a:lnTo>
                                  <a:pt x="1498845" y="150398"/>
                                </a:lnTo>
                                <a:lnTo>
                                  <a:pt x="1501518" y="106707"/>
                                </a:lnTo>
                                <a:lnTo>
                                  <a:pt x="1504088" y="116474"/>
                                </a:lnTo>
                                <a:lnTo>
                                  <a:pt x="1506761" y="145566"/>
                                </a:lnTo>
                                <a:lnTo>
                                  <a:pt x="1509331" y="92212"/>
                                </a:lnTo>
                                <a:lnTo>
                                  <a:pt x="1512003" y="116474"/>
                                </a:lnTo>
                                <a:lnTo>
                                  <a:pt x="1514573" y="140735"/>
                                </a:lnTo>
                                <a:lnTo>
                                  <a:pt x="1517246" y="67952"/>
                                </a:lnTo>
                                <a:lnTo>
                                  <a:pt x="1519816" y="174659"/>
                                </a:lnTo>
                                <a:lnTo>
                                  <a:pt x="1522489" y="150398"/>
                                </a:lnTo>
                                <a:lnTo>
                                  <a:pt x="1525059" y="92212"/>
                                </a:lnTo>
                                <a:lnTo>
                                  <a:pt x="1527732" y="101876"/>
                                </a:lnTo>
                                <a:lnTo>
                                  <a:pt x="1530302" y="145566"/>
                                </a:lnTo>
                                <a:lnTo>
                                  <a:pt x="1532975" y="92212"/>
                                </a:lnTo>
                                <a:lnTo>
                                  <a:pt x="1535545" y="140735"/>
                                </a:lnTo>
                                <a:lnTo>
                                  <a:pt x="1538218" y="150398"/>
                                </a:lnTo>
                                <a:lnTo>
                                  <a:pt x="1540788" y="111642"/>
                                </a:lnTo>
                                <a:lnTo>
                                  <a:pt x="1543460" y="135903"/>
                                </a:lnTo>
                                <a:lnTo>
                                  <a:pt x="1546030" y="87381"/>
                                </a:lnTo>
                                <a:lnTo>
                                  <a:pt x="1548703" y="130969"/>
                                </a:lnTo>
                                <a:lnTo>
                                  <a:pt x="1551273" y="111642"/>
                                </a:lnTo>
                                <a:lnTo>
                                  <a:pt x="1553946" y="126137"/>
                                </a:lnTo>
                                <a:lnTo>
                                  <a:pt x="1556516" y="140735"/>
                                </a:lnTo>
                                <a:lnTo>
                                  <a:pt x="1559189" y="145566"/>
                                </a:lnTo>
                                <a:lnTo>
                                  <a:pt x="1561759" y="130969"/>
                                </a:lnTo>
                                <a:lnTo>
                                  <a:pt x="1564432" y="126137"/>
                                </a:lnTo>
                                <a:lnTo>
                                  <a:pt x="1567002" y="145566"/>
                                </a:lnTo>
                                <a:lnTo>
                                  <a:pt x="1569675" y="72783"/>
                                </a:lnTo>
                                <a:lnTo>
                                  <a:pt x="1572245" y="111642"/>
                                </a:lnTo>
                                <a:lnTo>
                                  <a:pt x="1574918" y="135903"/>
                                </a:lnTo>
                                <a:lnTo>
                                  <a:pt x="1577488" y="77615"/>
                                </a:lnTo>
                                <a:lnTo>
                                  <a:pt x="1580161" y="111642"/>
                                </a:lnTo>
                                <a:lnTo>
                                  <a:pt x="1582731" y="135903"/>
                                </a:lnTo>
                                <a:lnTo>
                                  <a:pt x="1585403" y="169828"/>
                                </a:lnTo>
                                <a:lnTo>
                                  <a:pt x="1587974" y="121305"/>
                                </a:lnTo>
                                <a:lnTo>
                                  <a:pt x="1590646" y="77615"/>
                                </a:lnTo>
                                <a:lnTo>
                                  <a:pt x="1593216" y="116474"/>
                                </a:lnTo>
                                <a:lnTo>
                                  <a:pt x="1595889" y="150398"/>
                                </a:lnTo>
                                <a:lnTo>
                                  <a:pt x="1598459" y="140735"/>
                                </a:lnTo>
                                <a:lnTo>
                                  <a:pt x="1601132" y="130969"/>
                                </a:lnTo>
                                <a:lnTo>
                                  <a:pt x="1603702" y="101876"/>
                                </a:lnTo>
                                <a:lnTo>
                                  <a:pt x="1606375" y="101876"/>
                                </a:lnTo>
                                <a:lnTo>
                                  <a:pt x="1608945" y="130969"/>
                                </a:lnTo>
                                <a:lnTo>
                                  <a:pt x="1611618" y="82446"/>
                                </a:lnTo>
                                <a:lnTo>
                                  <a:pt x="1614188" y="126137"/>
                                </a:lnTo>
                                <a:lnTo>
                                  <a:pt x="1616861" y="116474"/>
                                </a:lnTo>
                                <a:lnTo>
                                  <a:pt x="1619431" y="145566"/>
                                </a:lnTo>
                                <a:lnTo>
                                  <a:pt x="1622104" y="87381"/>
                                </a:lnTo>
                                <a:lnTo>
                                  <a:pt x="1624674" y="140735"/>
                                </a:lnTo>
                                <a:lnTo>
                                  <a:pt x="1627346" y="116474"/>
                                </a:lnTo>
                                <a:lnTo>
                                  <a:pt x="1629916" y="82446"/>
                                </a:lnTo>
                                <a:lnTo>
                                  <a:pt x="1632590" y="101876"/>
                                </a:lnTo>
                                <a:lnTo>
                                  <a:pt x="1635160" y="174659"/>
                                </a:lnTo>
                                <a:lnTo>
                                  <a:pt x="1637730" y="97044"/>
                                </a:lnTo>
                                <a:lnTo>
                                  <a:pt x="1640402" y="53353"/>
                                </a:lnTo>
                                <a:lnTo>
                                  <a:pt x="1642972" y="82446"/>
                                </a:lnTo>
                                <a:lnTo>
                                  <a:pt x="1645645" y="111642"/>
                                </a:lnTo>
                                <a:lnTo>
                                  <a:pt x="1648215" y="101876"/>
                                </a:lnTo>
                                <a:lnTo>
                                  <a:pt x="1650888" y="145566"/>
                                </a:lnTo>
                                <a:lnTo>
                                  <a:pt x="1653458" y="130969"/>
                                </a:lnTo>
                                <a:lnTo>
                                  <a:pt x="1656131" y="126137"/>
                                </a:lnTo>
                                <a:lnTo>
                                  <a:pt x="1658701" y="155230"/>
                                </a:lnTo>
                                <a:lnTo>
                                  <a:pt x="1661374" y="63119"/>
                                </a:lnTo>
                                <a:lnTo>
                                  <a:pt x="1663944" y="34027"/>
                                </a:lnTo>
                                <a:lnTo>
                                  <a:pt x="1666617" y="135903"/>
                                </a:lnTo>
                                <a:lnTo>
                                  <a:pt x="1669187" y="82446"/>
                                </a:lnTo>
                                <a:lnTo>
                                  <a:pt x="1671860" y="111642"/>
                                </a:lnTo>
                                <a:lnTo>
                                  <a:pt x="1674430" y="67952"/>
                                </a:lnTo>
                                <a:lnTo>
                                  <a:pt x="1677102" y="101876"/>
                                </a:lnTo>
                                <a:lnTo>
                                  <a:pt x="1679672" y="121305"/>
                                </a:lnTo>
                                <a:lnTo>
                                  <a:pt x="1682345" y="130969"/>
                                </a:lnTo>
                                <a:lnTo>
                                  <a:pt x="1684915" y="130969"/>
                                </a:lnTo>
                                <a:lnTo>
                                  <a:pt x="1687588" y="174659"/>
                                </a:lnTo>
                                <a:lnTo>
                                  <a:pt x="1690158" y="150398"/>
                                </a:lnTo>
                                <a:lnTo>
                                  <a:pt x="1692831" y="130969"/>
                                </a:lnTo>
                                <a:lnTo>
                                  <a:pt x="1695401" y="126137"/>
                                </a:lnTo>
                                <a:lnTo>
                                  <a:pt x="1698074" y="135903"/>
                                </a:lnTo>
                                <a:lnTo>
                                  <a:pt x="1700644" y="140735"/>
                                </a:lnTo>
                                <a:lnTo>
                                  <a:pt x="1703317" y="97044"/>
                                </a:lnTo>
                                <a:lnTo>
                                  <a:pt x="1705887" y="135903"/>
                                </a:lnTo>
                                <a:lnTo>
                                  <a:pt x="1708560" y="111642"/>
                                </a:lnTo>
                                <a:lnTo>
                                  <a:pt x="1711130" y="111642"/>
                                </a:lnTo>
                                <a:lnTo>
                                  <a:pt x="1713802" y="97044"/>
                                </a:lnTo>
                                <a:lnTo>
                                  <a:pt x="1716373" y="97044"/>
                                </a:lnTo>
                                <a:lnTo>
                                  <a:pt x="1719046" y="135903"/>
                                </a:lnTo>
                                <a:lnTo>
                                  <a:pt x="1721616" y="145566"/>
                                </a:lnTo>
                                <a:lnTo>
                                  <a:pt x="1724289" y="155230"/>
                                </a:lnTo>
                                <a:lnTo>
                                  <a:pt x="1726858" y="155230"/>
                                </a:lnTo>
                                <a:lnTo>
                                  <a:pt x="1729531" y="77615"/>
                                </a:lnTo>
                                <a:lnTo>
                                  <a:pt x="1732101" y="169828"/>
                                </a:lnTo>
                                <a:lnTo>
                                  <a:pt x="1734774" y="72783"/>
                                </a:lnTo>
                                <a:lnTo>
                                  <a:pt x="1737344" y="63119"/>
                                </a:lnTo>
                                <a:lnTo>
                                  <a:pt x="1740017" y="203752"/>
                                </a:lnTo>
                                <a:lnTo>
                                  <a:pt x="1742587" y="169828"/>
                                </a:lnTo>
                                <a:lnTo>
                                  <a:pt x="1745260" y="174659"/>
                                </a:lnTo>
                                <a:lnTo>
                                  <a:pt x="1747830" y="82446"/>
                                </a:lnTo>
                                <a:lnTo>
                                  <a:pt x="1750503" y="121305"/>
                                </a:lnTo>
                                <a:lnTo>
                                  <a:pt x="1753073" y="72783"/>
                                </a:lnTo>
                                <a:lnTo>
                                  <a:pt x="1755746" y="101876"/>
                                </a:lnTo>
                                <a:lnTo>
                                  <a:pt x="1758316" y="160062"/>
                                </a:lnTo>
                                <a:lnTo>
                                  <a:pt x="1760988" y="72783"/>
                                </a:lnTo>
                                <a:lnTo>
                                  <a:pt x="1763558" y="111642"/>
                                </a:lnTo>
                                <a:lnTo>
                                  <a:pt x="1766231" y="43690"/>
                                </a:lnTo>
                                <a:lnTo>
                                  <a:pt x="1768801" y="126137"/>
                                </a:lnTo>
                                <a:lnTo>
                                  <a:pt x="1771371" y="155230"/>
                                </a:lnTo>
                                <a:lnTo>
                                  <a:pt x="1774044" y="67952"/>
                                </a:lnTo>
                                <a:lnTo>
                                  <a:pt x="1776614" y="155230"/>
                                </a:lnTo>
                                <a:lnTo>
                                  <a:pt x="1779287" y="155230"/>
                                </a:lnTo>
                                <a:lnTo>
                                  <a:pt x="1781857" y="106707"/>
                                </a:lnTo>
                                <a:lnTo>
                                  <a:pt x="1784530" y="72783"/>
                                </a:lnTo>
                                <a:lnTo>
                                  <a:pt x="1787100" y="82446"/>
                                </a:lnTo>
                                <a:lnTo>
                                  <a:pt x="1789773" y="97044"/>
                                </a:lnTo>
                                <a:lnTo>
                                  <a:pt x="1792343" y="121305"/>
                                </a:lnTo>
                                <a:lnTo>
                                  <a:pt x="1795016" y="87381"/>
                                </a:lnTo>
                                <a:lnTo>
                                  <a:pt x="1797586" y="150398"/>
                                </a:lnTo>
                                <a:lnTo>
                                  <a:pt x="1800258" y="135903"/>
                                </a:lnTo>
                                <a:lnTo>
                                  <a:pt x="1802829" y="97044"/>
                                </a:lnTo>
                                <a:lnTo>
                                  <a:pt x="1805501" y="126137"/>
                                </a:lnTo>
                                <a:lnTo>
                                  <a:pt x="1808071" y="111642"/>
                                </a:lnTo>
                                <a:lnTo>
                                  <a:pt x="1810744" y="126137"/>
                                </a:lnTo>
                                <a:lnTo>
                                  <a:pt x="1813314" y="145566"/>
                                </a:lnTo>
                                <a:lnTo>
                                  <a:pt x="1815987" y="77615"/>
                                </a:lnTo>
                                <a:lnTo>
                                  <a:pt x="1818557" y="106707"/>
                                </a:lnTo>
                                <a:lnTo>
                                  <a:pt x="1821230" y="111642"/>
                                </a:lnTo>
                                <a:lnTo>
                                  <a:pt x="1823800" y="164996"/>
                                </a:lnTo>
                                <a:lnTo>
                                  <a:pt x="1826473" y="121305"/>
                                </a:lnTo>
                                <a:lnTo>
                                  <a:pt x="1829043" y="87381"/>
                                </a:lnTo>
                                <a:lnTo>
                                  <a:pt x="1831716" y="82446"/>
                                </a:lnTo>
                                <a:lnTo>
                                  <a:pt x="1834286" y="174659"/>
                                </a:lnTo>
                                <a:lnTo>
                                  <a:pt x="1836958" y="92212"/>
                                </a:lnTo>
                                <a:lnTo>
                                  <a:pt x="1839529" y="97044"/>
                                </a:lnTo>
                                <a:lnTo>
                                  <a:pt x="1842202" y="174659"/>
                                </a:lnTo>
                                <a:lnTo>
                                  <a:pt x="1844772" y="121305"/>
                                </a:lnTo>
                                <a:lnTo>
                                  <a:pt x="1847445" y="121305"/>
                                </a:lnTo>
                                <a:lnTo>
                                  <a:pt x="1850014" y="150398"/>
                                </a:lnTo>
                                <a:lnTo>
                                  <a:pt x="1852687" y="97044"/>
                                </a:lnTo>
                                <a:lnTo>
                                  <a:pt x="1855257" y="140735"/>
                                </a:lnTo>
                                <a:lnTo>
                                  <a:pt x="1857930" y="135903"/>
                                </a:lnTo>
                                <a:lnTo>
                                  <a:pt x="1860500" y="121305"/>
                                </a:lnTo>
                                <a:lnTo>
                                  <a:pt x="1863173" y="116474"/>
                                </a:lnTo>
                                <a:lnTo>
                                  <a:pt x="1865743" y="111642"/>
                                </a:lnTo>
                                <a:lnTo>
                                  <a:pt x="1868416" y="145566"/>
                                </a:lnTo>
                                <a:lnTo>
                                  <a:pt x="1870986" y="160062"/>
                                </a:lnTo>
                                <a:lnTo>
                                  <a:pt x="1873659" y="150398"/>
                                </a:lnTo>
                                <a:lnTo>
                                  <a:pt x="1876229" y="121305"/>
                                </a:lnTo>
                                <a:lnTo>
                                  <a:pt x="1878902" y="97044"/>
                                </a:lnTo>
                                <a:lnTo>
                                  <a:pt x="1881472" y="130969"/>
                                </a:lnTo>
                                <a:lnTo>
                                  <a:pt x="1884144" y="135903"/>
                                </a:lnTo>
                                <a:lnTo>
                                  <a:pt x="1886714" y="106707"/>
                                </a:lnTo>
                                <a:lnTo>
                                  <a:pt x="1889387" y="111642"/>
                                </a:lnTo>
                                <a:lnTo>
                                  <a:pt x="1891957" y="97044"/>
                                </a:lnTo>
                                <a:lnTo>
                                  <a:pt x="1894630" y="101876"/>
                                </a:lnTo>
                                <a:lnTo>
                                  <a:pt x="1897201" y="106707"/>
                                </a:lnTo>
                                <a:lnTo>
                                  <a:pt x="1899873" y="111642"/>
                                </a:lnTo>
                                <a:lnTo>
                                  <a:pt x="1902443" y="101876"/>
                                </a:lnTo>
                                <a:lnTo>
                                  <a:pt x="1905013" y="130969"/>
                                </a:lnTo>
                                <a:lnTo>
                                  <a:pt x="1907686" y="145566"/>
                                </a:lnTo>
                                <a:lnTo>
                                  <a:pt x="1910256" y="121305"/>
                                </a:lnTo>
                                <a:lnTo>
                                  <a:pt x="1912929" y="87381"/>
                                </a:lnTo>
                                <a:lnTo>
                                  <a:pt x="1915499" y="111642"/>
                                </a:lnTo>
                                <a:lnTo>
                                  <a:pt x="1918172" y="72783"/>
                                </a:lnTo>
                                <a:lnTo>
                                  <a:pt x="1920742" y="155230"/>
                                </a:lnTo>
                                <a:lnTo>
                                  <a:pt x="1923414" y="111642"/>
                                </a:lnTo>
                                <a:lnTo>
                                  <a:pt x="1925985" y="150398"/>
                                </a:lnTo>
                                <a:lnTo>
                                  <a:pt x="1928658" y="130969"/>
                                </a:lnTo>
                                <a:lnTo>
                                  <a:pt x="1931228" y="101876"/>
                                </a:lnTo>
                                <a:lnTo>
                                  <a:pt x="1933900" y="155230"/>
                                </a:lnTo>
                                <a:lnTo>
                                  <a:pt x="1936470" y="101876"/>
                                </a:lnTo>
                                <a:lnTo>
                                  <a:pt x="1939143" y="121305"/>
                                </a:lnTo>
                                <a:lnTo>
                                  <a:pt x="1941713" y="145566"/>
                                </a:lnTo>
                                <a:lnTo>
                                  <a:pt x="1944386" y="97044"/>
                                </a:lnTo>
                                <a:lnTo>
                                  <a:pt x="1946956" y="174659"/>
                                </a:lnTo>
                                <a:lnTo>
                                  <a:pt x="1949629" y="111642"/>
                                </a:lnTo>
                                <a:lnTo>
                                  <a:pt x="1952199" y="121305"/>
                                </a:lnTo>
                                <a:lnTo>
                                  <a:pt x="1954872" y="130969"/>
                                </a:lnTo>
                                <a:lnTo>
                                  <a:pt x="1957442" y="130969"/>
                                </a:lnTo>
                                <a:lnTo>
                                  <a:pt x="1960115" y="150398"/>
                                </a:lnTo>
                                <a:lnTo>
                                  <a:pt x="1962685" y="97044"/>
                                </a:lnTo>
                                <a:lnTo>
                                  <a:pt x="1965358" y="140735"/>
                                </a:lnTo>
                                <a:lnTo>
                                  <a:pt x="1967928" y="179491"/>
                                </a:lnTo>
                                <a:lnTo>
                                  <a:pt x="1970601" y="121305"/>
                                </a:lnTo>
                                <a:lnTo>
                                  <a:pt x="1973170" y="135903"/>
                                </a:lnTo>
                                <a:lnTo>
                                  <a:pt x="1975843" y="164996"/>
                                </a:lnTo>
                                <a:lnTo>
                                  <a:pt x="1978413" y="111642"/>
                                </a:lnTo>
                                <a:lnTo>
                                  <a:pt x="1981086" y="77615"/>
                                </a:lnTo>
                                <a:lnTo>
                                  <a:pt x="1983656" y="135903"/>
                                </a:lnTo>
                                <a:lnTo>
                                  <a:pt x="1986329" y="126137"/>
                                </a:lnTo>
                                <a:lnTo>
                                  <a:pt x="1988899" y="126137"/>
                                </a:lnTo>
                                <a:lnTo>
                                  <a:pt x="1991572" y="140735"/>
                                </a:lnTo>
                                <a:lnTo>
                                  <a:pt x="1994142" y="164996"/>
                                </a:lnTo>
                                <a:lnTo>
                                  <a:pt x="1996815" y="140735"/>
                                </a:lnTo>
                                <a:lnTo>
                                  <a:pt x="1999385" y="174659"/>
                                </a:lnTo>
                                <a:lnTo>
                                  <a:pt x="2002058" y="145566"/>
                                </a:lnTo>
                                <a:lnTo>
                                  <a:pt x="2004628" y="155230"/>
                                </a:lnTo>
                                <a:lnTo>
                                  <a:pt x="2007301" y="150398"/>
                                </a:lnTo>
                                <a:lnTo>
                                  <a:pt x="2009870" y="126137"/>
                                </a:lnTo>
                                <a:lnTo>
                                  <a:pt x="2012544" y="116474"/>
                                </a:lnTo>
                                <a:lnTo>
                                  <a:pt x="2015113" y="140735"/>
                                </a:lnTo>
                                <a:lnTo>
                                  <a:pt x="2017786" y="155230"/>
                                </a:lnTo>
                                <a:lnTo>
                                  <a:pt x="2020357" y="63119"/>
                                </a:lnTo>
                                <a:lnTo>
                                  <a:pt x="2023029" y="92212"/>
                                </a:lnTo>
                                <a:lnTo>
                                  <a:pt x="2025599" y="155230"/>
                                </a:lnTo>
                                <a:lnTo>
                                  <a:pt x="2028272" y="97044"/>
                                </a:lnTo>
                                <a:lnTo>
                                  <a:pt x="2030842" y="140735"/>
                                </a:lnTo>
                                <a:lnTo>
                                  <a:pt x="2033515" y="194089"/>
                                </a:lnTo>
                                <a:lnTo>
                                  <a:pt x="2036085" y="160062"/>
                                </a:lnTo>
                                <a:lnTo>
                                  <a:pt x="2038758" y="106707"/>
                                </a:lnTo>
                                <a:lnTo>
                                  <a:pt x="2041328" y="92212"/>
                                </a:lnTo>
                                <a:lnTo>
                                  <a:pt x="2043898" y="130969"/>
                                </a:lnTo>
                                <a:lnTo>
                                  <a:pt x="2046571" y="92212"/>
                                </a:lnTo>
                                <a:lnTo>
                                  <a:pt x="2049141" y="130969"/>
                                </a:lnTo>
                                <a:lnTo>
                                  <a:pt x="2051814" y="160062"/>
                                </a:lnTo>
                                <a:lnTo>
                                  <a:pt x="2054384" y="130969"/>
                                </a:lnTo>
                                <a:lnTo>
                                  <a:pt x="2057057" y="106707"/>
                                </a:lnTo>
                                <a:lnTo>
                                  <a:pt x="2059626" y="140735"/>
                                </a:lnTo>
                                <a:lnTo>
                                  <a:pt x="2062300" y="97044"/>
                                </a:lnTo>
                                <a:lnTo>
                                  <a:pt x="2064869" y="87381"/>
                                </a:lnTo>
                                <a:lnTo>
                                  <a:pt x="2067542" y="97044"/>
                                </a:lnTo>
                                <a:lnTo>
                                  <a:pt x="2070112" y="126137"/>
                                </a:lnTo>
                                <a:lnTo>
                                  <a:pt x="2072785" y="82446"/>
                                </a:lnTo>
                                <a:lnTo>
                                  <a:pt x="2075355" y="72783"/>
                                </a:lnTo>
                                <a:lnTo>
                                  <a:pt x="2078028" y="82446"/>
                                </a:lnTo>
                                <a:lnTo>
                                  <a:pt x="2080598" y="82446"/>
                                </a:lnTo>
                                <a:lnTo>
                                  <a:pt x="2083271" y="67952"/>
                                </a:lnTo>
                                <a:lnTo>
                                  <a:pt x="2085841" y="184323"/>
                                </a:lnTo>
                                <a:lnTo>
                                  <a:pt x="2088514" y="130969"/>
                                </a:lnTo>
                                <a:lnTo>
                                  <a:pt x="2091084" y="135903"/>
                                </a:lnTo>
                                <a:lnTo>
                                  <a:pt x="2093757" y="150398"/>
                                </a:lnTo>
                                <a:lnTo>
                                  <a:pt x="2096327" y="121305"/>
                                </a:lnTo>
                                <a:lnTo>
                                  <a:pt x="2098999" y="155230"/>
                                </a:lnTo>
                                <a:lnTo>
                                  <a:pt x="2101570" y="140735"/>
                                </a:lnTo>
                                <a:lnTo>
                                  <a:pt x="2104242" y="111642"/>
                                </a:lnTo>
                                <a:lnTo>
                                  <a:pt x="2106813" y="101876"/>
                                </a:lnTo>
                                <a:lnTo>
                                  <a:pt x="2109485" y="111642"/>
                                </a:lnTo>
                                <a:lnTo>
                                  <a:pt x="2112055" y="116474"/>
                                </a:lnTo>
                                <a:lnTo>
                                  <a:pt x="2114728" y="58288"/>
                                </a:lnTo>
                                <a:lnTo>
                                  <a:pt x="2117298" y="77615"/>
                                </a:lnTo>
                                <a:lnTo>
                                  <a:pt x="2119971" y="77615"/>
                                </a:lnTo>
                                <a:lnTo>
                                  <a:pt x="2122541" y="160062"/>
                                </a:lnTo>
                                <a:lnTo>
                                  <a:pt x="2125214" y="53353"/>
                                </a:lnTo>
                                <a:lnTo>
                                  <a:pt x="2127784" y="213518"/>
                                </a:lnTo>
                                <a:lnTo>
                                  <a:pt x="2130457" y="145566"/>
                                </a:lnTo>
                                <a:lnTo>
                                  <a:pt x="2133027" y="116474"/>
                                </a:lnTo>
                                <a:lnTo>
                                  <a:pt x="2135700" y="106707"/>
                                </a:lnTo>
                                <a:lnTo>
                                  <a:pt x="2138270" y="87381"/>
                                </a:lnTo>
                                <a:lnTo>
                                  <a:pt x="2140942" y="87381"/>
                                </a:lnTo>
                                <a:lnTo>
                                  <a:pt x="2143513" y="101876"/>
                                </a:lnTo>
                                <a:lnTo>
                                  <a:pt x="2146185" y="101876"/>
                                </a:lnTo>
                                <a:lnTo>
                                  <a:pt x="2148756" y="130969"/>
                                </a:lnTo>
                                <a:lnTo>
                                  <a:pt x="2151428" y="106707"/>
                                </a:lnTo>
                                <a:lnTo>
                                  <a:pt x="2153998" y="106707"/>
                                </a:lnTo>
                                <a:lnTo>
                                  <a:pt x="2156671" y="145566"/>
                                </a:lnTo>
                                <a:lnTo>
                                  <a:pt x="2159241" y="160062"/>
                                </a:lnTo>
                                <a:lnTo>
                                  <a:pt x="2161914" y="121305"/>
                                </a:lnTo>
                                <a:lnTo>
                                  <a:pt x="2164484" y="174659"/>
                                </a:lnTo>
                                <a:lnTo>
                                  <a:pt x="2167157" y="135903"/>
                                </a:lnTo>
                                <a:lnTo>
                                  <a:pt x="2169727" y="97044"/>
                                </a:lnTo>
                                <a:lnTo>
                                  <a:pt x="2172400" y="116474"/>
                                </a:lnTo>
                                <a:lnTo>
                                  <a:pt x="2174970" y="179491"/>
                                </a:lnTo>
                                <a:lnTo>
                                  <a:pt x="2177540" y="72783"/>
                                </a:lnTo>
                                <a:lnTo>
                                  <a:pt x="2180213" y="150398"/>
                                </a:lnTo>
                                <a:lnTo>
                                  <a:pt x="2182783" y="145566"/>
                                </a:lnTo>
                                <a:lnTo>
                                  <a:pt x="2185455" y="121305"/>
                                </a:lnTo>
                                <a:lnTo>
                                  <a:pt x="2188025" y="97044"/>
                                </a:lnTo>
                                <a:lnTo>
                                  <a:pt x="2190698" y="4831"/>
                                </a:lnTo>
                                <a:lnTo>
                                  <a:pt x="2193269" y="130969"/>
                                </a:lnTo>
                                <a:lnTo>
                                  <a:pt x="2195941" y="111642"/>
                                </a:lnTo>
                                <a:lnTo>
                                  <a:pt x="2198512" y="111642"/>
                                </a:lnTo>
                                <a:lnTo>
                                  <a:pt x="2201184" y="116474"/>
                                </a:lnTo>
                                <a:lnTo>
                                  <a:pt x="2203754" y="43690"/>
                                </a:lnTo>
                                <a:lnTo>
                                  <a:pt x="2206427" y="97044"/>
                                </a:lnTo>
                                <a:lnTo>
                                  <a:pt x="2208997" y="130969"/>
                                </a:lnTo>
                                <a:lnTo>
                                  <a:pt x="2211670" y="140735"/>
                                </a:lnTo>
                                <a:lnTo>
                                  <a:pt x="2214240" y="169828"/>
                                </a:lnTo>
                                <a:lnTo>
                                  <a:pt x="2216913" y="101876"/>
                                </a:lnTo>
                                <a:lnTo>
                                  <a:pt x="2219482" y="106707"/>
                                </a:lnTo>
                                <a:lnTo>
                                  <a:pt x="2222156" y="97044"/>
                                </a:lnTo>
                                <a:lnTo>
                                  <a:pt x="2224726" y="87381"/>
                                </a:lnTo>
                                <a:lnTo>
                                  <a:pt x="2227399" y="130969"/>
                                </a:lnTo>
                                <a:lnTo>
                                  <a:pt x="2229969" y="145566"/>
                                </a:lnTo>
                                <a:lnTo>
                                  <a:pt x="2232641" y="135903"/>
                                </a:lnTo>
                                <a:lnTo>
                                  <a:pt x="2235211" y="169828"/>
                                </a:lnTo>
                                <a:lnTo>
                                  <a:pt x="2237884" y="97044"/>
                                </a:lnTo>
                                <a:lnTo>
                                  <a:pt x="2240454" y="92212"/>
                                </a:lnTo>
                                <a:lnTo>
                                  <a:pt x="2243127" y="97044"/>
                                </a:lnTo>
                                <a:lnTo>
                                  <a:pt x="2245697" y="87381"/>
                                </a:lnTo>
                                <a:lnTo>
                                  <a:pt x="2248370" y="116474"/>
                                </a:lnTo>
                                <a:lnTo>
                                  <a:pt x="2250940" y="135903"/>
                                </a:lnTo>
                                <a:lnTo>
                                  <a:pt x="2253613" y="101876"/>
                                </a:lnTo>
                                <a:lnTo>
                                  <a:pt x="2256183" y="130969"/>
                                </a:lnTo>
                                <a:lnTo>
                                  <a:pt x="2258856" y="121305"/>
                                </a:lnTo>
                                <a:lnTo>
                                  <a:pt x="2261426" y="34027"/>
                                </a:lnTo>
                                <a:lnTo>
                                  <a:pt x="2264099" y="145566"/>
                                </a:lnTo>
                                <a:lnTo>
                                  <a:pt x="2266669" y="116474"/>
                                </a:lnTo>
                                <a:lnTo>
                                  <a:pt x="2269341" y="106707"/>
                                </a:lnTo>
                                <a:lnTo>
                                  <a:pt x="2274585" y="106707"/>
                                </a:lnTo>
                                <a:lnTo>
                                  <a:pt x="2277154" y="77615"/>
                                </a:lnTo>
                                <a:lnTo>
                                  <a:pt x="2279828" y="194089"/>
                                </a:lnTo>
                                <a:lnTo>
                                  <a:pt x="2282397" y="135903"/>
                                </a:lnTo>
                                <a:lnTo>
                                  <a:pt x="2285070" y="145566"/>
                                </a:lnTo>
                                <a:lnTo>
                                  <a:pt x="2287640" y="135903"/>
                                </a:lnTo>
                                <a:lnTo>
                                  <a:pt x="2290313" y="116474"/>
                                </a:lnTo>
                                <a:lnTo>
                                  <a:pt x="2292883" y="121305"/>
                                </a:lnTo>
                                <a:lnTo>
                                  <a:pt x="2295556" y="106707"/>
                                </a:lnTo>
                                <a:lnTo>
                                  <a:pt x="2298126" y="155230"/>
                                </a:lnTo>
                                <a:lnTo>
                                  <a:pt x="2300798" y="48522"/>
                                </a:lnTo>
                                <a:lnTo>
                                  <a:pt x="2303369" y="121305"/>
                                </a:lnTo>
                                <a:lnTo>
                                  <a:pt x="2306042" y="140735"/>
                                </a:lnTo>
                                <a:lnTo>
                                  <a:pt x="2308612" y="126137"/>
                                </a:lnTo>
                                <a:lnTo>
                                  <a:pt x="2311182" y="150398"/>
                                </a:lnTo>
                                <a:lnTo>
                                  <a:pt x="2313855" y="140735"/>
                                </a:lnTo>
                                <a:lnTo>
                                  <a:pt x="2316425" y="135903"/>
                                </a:lnTo>
                                <a:lnTo>
                                  <a:pt x="2319097" y="150398"/>
                                </a:lnTo>
                                <a:lnTo>
                                  <a:pt x="2321667" y="121305"/>
                                </a:lnTo>
                                <a:lnTo>
                                  <a:pt x="2324340" y="160062"/>
                                </a:lnTo>
                                <a:lnTo>
                                  <a:pt x="2326910" y="150398"/>
                                </a:lnTo>
                                <a:lnTo>
                                  <a:pt x="2329584" y="121305"/>
                                </a:lnTo>
                                <a:lnTo>
                                  <a:pt x="2332153" y="140735"/>
                                </a:lnTo>
                                <a:lnTo>
                                  <a:pt x="2334826" y="126137"/>
                                </a:lnTo>
                                <a:lnTo>
                                  <a:pt x="2337396" y="140735"/>
                                </a:lnTo>
                                <a:lnTo>
                                  <a:pt x="2340069" y="174659"/>
                                </a:lnTo>
                                <a:lnTo>
                                  <a:pt x="2342639" y="164996"/>
                                </a:lnTo>
                                <a:lnTo>
                                  <a:pt x="2345312" y="111642"/>
                                </a:lnTo>
                                <a:lnTo>
                                  <a:pt x="2347882" y="121305"/>
                                </a:lnTo>
                                <a:lnTo>
                                  <a:pt x="2350554" y="184323"/>
                                </a:lnTo>
                                <a:lnTo>
                                  <a:pt x="2353125" y="140735"/>
                                </a:lnTo>
                                <a:lnTo>
                                  <a:pt x="2355797" y="121305"/>
                                </a:lnTo>
                                <a:lnTo>
                                  <a:pt x="2358367" y="145566"/>
                                </a:lnTo>
                                <a:lnTo>
                                  <a:pt x="2361041" y="155230"/>
                                </a:lnTo>
                                <a:lnTo>
                                  <a:pt x="2363611" y="97044"/>
                                </a:lnTo>
                                <a:lnTo>
                                  <a:pt x="2366283" y="121305"/>
                                </a:lnTo>
                                <a:lnTo>
                                  <a:pt x="2368853" y="126137"/>
                                </a:lnTo>
                                <a:lnTo>
                                  <a:pt x="2371526" y="116474"/>
                                </a:lnTo>
                                <a:lnTo>
                                  <a:pt x="2374096" y="145566"/>
                                </a:lnTo>
                                <a:lnTo>
                                  <a:pt x="2376769" y="97044"/>
                                </a:lnTo>
                                <a:lnTo>
                                  <a:pt x="2379339" y="87381"/>
                                </a:lnTo>
                                <a:lnTo>
                                  <a:pt x="2382012" y="106707"/>
                                </a:lnTo>
                                <a:lnTo>
                                  <a:pt x="2384582" y="72783"/>
                                </a:lnTo>
                                <a:lnTo>
                                  <a:pt x="2387254" y="67952"/>
                                </a:lnTo>
                                <a:lnTo>
                                  <a:pt x="2389825" y="101876"/>
                                </a:lnTo>
                                <a:lnTo>
                                  <a:pt x="2392498" y="121305"/>
                                </a:lnTo>
                                <a:lnTo>
                                  <a:pt x="2395068" y="101876"/>
                                </a:lnTo>
                                <a:lnTo>
                                  <a:pt x="2397741" y="145566"/>
                                </a:lnTo>
                                <a:lnTo>
                                  <a:pt x="2400311" y="121305"/>
                                </a:lnTo>
                                <a:lnTo>
                                  <a:pt x="2402983" y="116474"/>
                                </a:lnTo>
                                <a:lnTo>
                                  <a:pt x="2405553" y="92212"/>
                                </a:lnTo>
                                <a:lnTo>
                                  <a:pt x="2408226" y="184323"/>
                                </a:lnTo>
                                <a:lnTo>
                                  <a:pt x="2410796" y="121305"/>
                                </a:lnTo>
                                <a:lnTo>
                                  <a:pt x="2413469" y="77615"/>
                                </a:lnTo>
                                <a:lnTo>
                                  <a:pt x="2416039" y="150398"/>
                                </a:lnTo>
                                <a:lnTo>
                                  <a:pt x="2418712" y="101876"/>
                                </a:lnTo>
                                <a:lnTo>
                                  <a:pt x="2421282" y="121305"/>
                                </a:lnTo>
                                <a:lnTo>
                                  <a:pt x="2423955" y="155230"/>
                                </a:lnTo>
                                <a:lnTo>
                                  <a:pt x="2426525" y="130969"/>
                                </a:lnTo>
                                <a:lnTo>
                                  <a:pt x="2429198" y="77615"/>
                                </a:lnTo>
                                <a:lnTo>
                                  <a:pt x="2431768" y="150398"/>
                                </a:lnTo>
                                <a:lnTo>
                                  <a:pt x="2434441" y="150398"/>
                                </a:lnTo>
                                <a:lnTo>
                                  <a:pt x="2437010" y="121305"/>
                                </a:lnTo>
                                <a:lnTo>
                                  <a:pt x="2439683" y="24261"/>
                                </a:lnTo>
                                <a:lnTo>
                                  <a:pt x="2442253" y="101876"/>
                                </a:lnTo>
                                <a:lnTo>
                                  <a:pt x="2444926" y="126137"/>
                                </a:lnTo>
                                <a:lnTo>
                                  <a:pt x="2447496" y="164996"/>
                                </a:lnTo>
                                <a:lnTo>
                                  <a:pt x="2450066" y="145566"/>
                                </a:lnTo>
                                <a:lnTo>
                                  <a:pt x="2452739" y="130969"/>
                                </a:lnTo>
                                <a:lnTo>
                                  <a:pt x="2455309" y="155230"/>
                                </a:lnTo>
                                <a:lnTo>
                                  <a:pt x="2457982" y="179491"/>
                                </a:lnTo>
                                <a:lnTo>
                                  <a:pt x="2460552" y="145566"/>
                                </a:lnTo>
                                <a:lnTo>
                                  <a:pt x="2463225" y="160062"/>
                                </a:lnTo>
                                <a:lnTo>
                                  <a:pt x="2465795" y="164996"/>
                                </a:lnTo>
                                <a:lnTo>
                                  <a:pt x="2468468" y="150398"/>
                                </a:lnTo>
                                <a:lnTo>
                                  <a:pt x="2471038" y="140735"/>
                                </a:lnTo>
                                <a:lnTo>
                                  <a:pt x="2473711" y="72783"/>
                                </a:lnTo>
                                <a:lnTo>
                                  <a:pt x="2476281" y="121305"/>
                                </a:lnTo>
                                <a:lnTo>
                                  <a:pt x="2478953" y="106707"/>
                                </a:lnTo>
                                <a:lnTo>
                                  <a:pt x="2481524" y="72783"/>
                                </a:lnTo>
                                <a:lnTo>
                                  <a:pt x="2484197" y="135903"/>
                                </a:lnTo>
                                <a:lnTo>
                                  <a:pt x="2486766" y="63119"/>
                                </a:lnTo>
                                <a:lnTo>
                                  <a:pt x="2489439" y="116474"/>
                                </a:lnTo>
                                <a:lnTo>
                                  <a:pt x="2492009" y="164996"/>
                                </a:lnTo>
                                <a:lnTo>
                                  <a:pt x="2494682" y="135903"/>
                                </a:lnTo>
                                <a:lnTo>
                                  <a:pt x="2497252" y="87381"/>
                                </a:lnTo>
                                <a:lnTo>
                                  <a:pt x="2499925" y="155230"/>
                                </a:lnTo>
                                <a:lnTo>
                                  <a:pt x="2502495" y="179491"/>
                                </a:lnTo>
                                <a:lnTo>
                                  <a:pt x="2505168" y="140735"/>
                                </a:lnTo>
                                <a:lnTo>
                                  <a:pt x="2507738" y="150398"/>
                                </a:lnTo>
                                <a:lnTo>
                                  <a:pt x="2510411" y="140735"/>
                                </a:lnTo>
                                <a:lnTo>
                                  <a:pt x="2512981" y="92212"/>
                                </a:lnTo>
                                <a:lnTo>
                                  <a:pt x="2515654" y="130969"/>
                                </a:lnTo>
                                <a:lnTo>
                                  <a:pt x="2518224" y="169828"/>
                                </a:lnTo>
                                <a:lnTo>
                                  <a:pt x="2520897" y="155230"/>
                                </a:lnTo>
                                <a:lnTo>
                                  <a:pt x="2523467" y="126137"/>
                                </a:lnTo>
                                <a:lnTo>
                                  <a:pt x="2526139" y="145566"/>
                                </a:lnTo>
                                <a:lnTo>
                                  <a:pt x="2528709" y="140735"/>
                                </a:lnTo>
                                <a:lnTo>
                                  <a:pt x="2531382" y="189257"/>
                                </a:lnTo>
                                <a:lnTo>
                                  <a:pt x="2533952" y="97044"/>
                                </a:lnTo>
                                <a:lnTo>
                                  <a:pt x="2536625" y="58288"/>
                                </a:lnTo>
                                <a:lnTo>
                                  <a:pt x="2539195" y="150398"/>
                                </a:lnTo>
                                <a:lnTo>
                                  <a:pt x="2541868" y="126137"/>
                                </a:lnTo>
                                <a:lnTo>
                                  <a:pt x="2544438" y="126137"/>
                                </a:lnTo>
                                <a:lnTo>
                                  <a:pt x="2547111" y="203752"/>
                                </a:lnTo>
                                <a:lnTo>
                                  <a:pt x="2549681" y="135903"/>
                                </a:lnTo>
                                <a:lnTo>
                                  <a:pt x="2552354" y="160062"/>
                                </a:lnTo>
                                <a:lnTo>
                                  <a:pt x="2554924" y="130969"/>
                                </a:lnTo>
                                <a:lnTo>
                                  <a:pt x="2557597" y="101876"/>
                                </a:lnTo>
                                <a:lnTo>
                                  <a:pt x="2560167" y="106707"/>
                                </a:lnTo>
                                <a:lnTo>
                                  <a:pt x="2562840" y="145566"/>
                                </a:lnTo>
                                <a:lnTo>
                                  <a:pt x="2565410" y="106707"/>
                                </a:lnTo>
                                <a:lnTo>
                                  <a:pt x="2568083" y="198920"/>
                                </a:lnTo>
                                <a:lnTo>
                                  <a:pt x="2570653" y="116474"/>
                                </a:lnTo>
                                <a:lnTo>
                                  <a:pt x="2573325" y="121305"/>
                                </a:lnTo>
                                <a:lnTo>
                                  <a:pt x="2575895" y="145566"/>
                                </a:lnTo>
                                <a:lnTo>
                                  <a:pt x="2578568" y="111642"/>
                                </a:lnTo>
                                <a:lnTo>
                                  <a:pt x="2581138" y="135903"/>
                                </a:lnTo>
                                <a:lnTo>
                                  <a:pt x="2583708" y="135903"/>
                                </a:lnTo>
                                <a:lnTo>
                                  <a:pt x="2586381" y="92212"/>
                                </a:lnTo>
                                <a:lnTo>
                                  <a:pt x="2588951" y="155230"/>
                                </a:lnTo>
                                <a:lnTo>
                                  <a:pt x="2591624" y="140735"/>
                                </a:lnTo>
                                <a:lnTo>
                                  <a:pt x="2594194" y="87381"/>
                                </a:lnTo>
                                <a:lnTo>
                                  <a:pt x="2596867" y="121305"/>
                                </a:lnTo>
                                <a:lnTo>
                                  <a:pt x="2599437" y="130969"/>
                                </a:lnTo>
                                <a:lnTo>
                                  <a:pt x="2602110" y="130969"/>
                                </a:lnTo>
                                <a:lnTo>
                                  <a:pt x="2604680" y="174659"/>
                                </a:lnTo>
                                <a:lnTo>
                                  <a:pt x="2607353" y="92212"/>
                                </a:lnTo>
                                <a:lnTo>
                                  <a:pt x="2609923" y="130969"/>
                                </a:lnTo>
                                <a:lnTo>
                                  <a:pt x="2612596" y="184323"/>
                                </a:lnTo>
                                <a:lnTo>
                                  <a:pt x="2615166" y="82446"/>
                                </a:lnTo>
                                <a:lnTo>
                                  <a:pt x="2617838" y="111642"/>
                                </a:lnTo>
                                <a:lnTo>
                                  <a:pt x="2620408" y="155230"/>
                                </a:lnTo>
                                <a:lnTo>
                                  <a:pt x="2623081" y="101876"/>
                                </a:lnTo>
                                <a:lnTo>
                                  <a:pt x="2625651" y="97044"/>
                                </a:lnTo>
                                <a:lnTo>
                                  <a:pt x="2628324" y="140735"/>
                                </a:lnTo>
                                <a:lnTo>
                                  <a:pt x="2630894" y="150398"/>
                                </a:lnTo>
                                <a:lnTo>
                                  <a:pt x="2633567" y="169828"/>
                                </a:lnTo>
                                <a:lnTo>
                                  <a:pt x="2636137" y="160062"/>
                                </a:lnTo>
                                <a:lnTo>
                                  <a:pt x="2638810" y="145566"/>
                                </a:lnTo>
                                <a:lnTo>
                                  <a:pt x="2641380" y="77615"/>
                                </a:lnTo>
                                <a:lnTo>
                                  <a:pt x="2644053" y="126137"/>
                                </a:lnTo>
                                <a:lnTo>
                                  <a:pt x="2646623" y="126137"/>
                                </a:lnTo>
                                <a:lnTo>
                                  <a:pt x="2649295" y="121305"/>
                                </a:lnTo>
                                <a:lnTo>
                                  <a:pt x="2651865" y="140735"/>
                                </a:lnTo>
                                <a:lnTo>
                                  <a:pt x="2654538" y="164996"/>
                                </a:lnTo>
                                <a:lnTo>
                                  <a:pt x="2657108" y="169828"/>
                                </a:lnTo>
                                <a:lnTo>
                                  <a:pt x="2659781" y="77615"/>
                                </a:lnTo>
                                <a:lnTo>
                                  <a:pt x="2662351" y="179491"/>
                                </a:lnTo>
                                <a:lnTo>
                                  <a:pt x="2665024" y="126137"/>
                                </a:lnTo>
                                <a:lnTo>
                                  <a:pt x="2667594" y="155230"/>
                                </a:lnTo>
                                <a:lnTo>
                                  <a:pt x="2670267" y="82446"/>
                                </a:lnTo>
                                <a:lnTo>
                                  <a:pt x="2672837" y="150398"/>
                                </a:lnTo>
                                <a:lnTo>
                                  <a:pt x="2675510" y="97044"/>
                                </a:lnTo>
                                <a:lnTo>
                                  <a:pt x="2678080" y="126137"/>
                                </a:lnTo>
                                <a:lnTo>
                                  <a:pt x="2680753" y="121305"/>
                                </a:lnTo>
                                <a:lnTo>
                                  <a:pt x="2683323" y="145566"/>
                                </a:lnTo>
                                <a:lnTo>
                                  <a:pt x="2685995" y="179491"/>
                                </a:lnTo>
                                <a:lnTo>
                                  <a:pt x="2688565" y="130969"/>
                                </a:lnTo>
                                <a:lnTo>
                                  <a:pt x="2691239" y="169828"/>
                                </a:lnTo>
                                <a:lnTo>
                                  <a:pt x="2693809" y="164996"/>
                                </a:lnTo>
                                <a:lnTo>
                                  <a:pt x="2696482" y="140735"/>
                                </a:lnTo>
                                <a:lnTo>
                                  <a:pt x="2699052" y="106707"/>
                                </a:lnTo>
                                <a:lnTo>
                                  <a:pt x="2701724" y="140735"/>
                                </a:lnTo>
                                <a:lnTo>
                                  <a:pt x="2704294" y="111642"/>
                                </a:lnTo>
                                <a:lnTo>
                                  <a:pt x="2706967" y="116474"/>
                                </a:lnTo>
                                <a:lnTo>
                                  <a:pt x="2709537" y="126137"/>
                                </a:lnTo>
                                <a:lnTo>
                                  <a:pt x="2712210" y="140735"/>
                                </a:lnTo>
                                <a:lnTo>
                                  <a:pt x="2714780" y="145566"/>
                                </a:lnTo>
                                <a:lnTo>
                                  <a:pt x="2717453" y="164996"/>
                                </a:lnTo>
                                <a:lnTo>
                                  <a:pt x="2720023" y="126137"/>
                                </a:lnTo>
                                <a:lnTo>
                                  <a:pt x="2722593" y="160062"/>
                                </a:lnTo>
                                <a:lnTo>
                                  <a:pt x="2725266" y="130969"/>
                                </a:lnTo>
                                <a:lnTo>
                                  <a:pt x="2727836" y="106707"/>
                                </a:lnTo>
                                <a:lnTo>
                                  <a:pt x="2730509" y="82446"/>
                                </a:lnTo>
                                <a:lnTo>
                                  <a:pt x="2733079" y="150398"/>
                                </a:lnTo>
                                <a:lnTo>
                                  <a:pt x="2735751" y="101876"/>
                                </a:lnTo>
                                <a:lnTo>
                                  <a:pt x="2738321" y="160062"/>
                                </a:lnTo>
                                <a:lnTo>
                                  <a:pt x="2740994" y="155230"/>
                                </a:lnTo>
                                <a:lnTo>
                                  <a:pt x="2743564" y="126137"/>
                                </a:lnTo>
                                <a:lnTo>
                                  <a:pt x="2746238" y="155230"/>
                                </a:lnTo>
                                <a:lnTo>
                                  <a:pt x="2748808" y="92212"/>
                                </a:lnTo>
                                <a:lnTo>
                                  <a:pt x="2751480" y="92212"/>
                                </a:lnTo>
                                <a:lnTo>
                                  <a:pt x="2754050" y="174659"/>
                                </a:lnTo>
                                <a:lnTo>
                                  <a:pt x="2756723" y="155230"/>
                                </a:lnTo>
                                <a:lnTo>
                                  <a:pt x="2759293" y="106707"/>
                                </a:lnTo>
                                <a:lnTo>
                                  <a:pt x="2761966" y="130969"/>
                                </a:lnTo>
                                <a:lnTo>
                                  <a:pt x="2764536" y="135903"/>
                                </a:lnTo>
                                <a:lnTo>
                                  <a:pt x="2767209" y="164996"/>
                                </a:lnTo>
                                <a:lnTo>
                                  <a:pt x="2769779" y="135903"/>
                                </a:lnTo>
                                <a:lnTo>
                                  <a:pt x="2772451" y="184323"/>
                                </a:lnTo>
                                <a:lnTo>
                                  <a:pt x="2775021" y="111642"/>
                                </a:lnTo>
                                <a:lnTo>
                                  <a:pt x="2777695" y="130969"/>
                                </a:lnTo>
                                <a:lnTo>
                                  <a:pt x="2780265" y="155230"/>
                                </a:lnTo>
                                <a:lnTo>
                                  <a:pt x="2782937" y="213518"/>
                                </a:lnTo>
                                <a:lnTo>
                                  <a:pt x="2785507" y="106707"/>
                                </a:lnTo>
                                <a:lnTo>
                                  <a:pt x="2788180" y="155230"/>
                                </a:lnTo>
                                <a:lnTo>
                                  <a:pt x="2790750" y="169828"/>
                                </a:lnTo>
                                <a:lnTo>
                                  <a:pt x="2793423" y="160062"/>
                                </a:lnTo>
                                <a:lnTo>
                                  <a:pt x="2795993" y="126137"/>
                                </a:lnTo>
                                <a:lnTo>
                                  <a:pt x="2798666" y="72783"/>
                                </a:lnTo>
                                <a:lnTo>
                                  <a:pt x="2801236" y="126137"/>
                                </a:lnTo>
                                <a:lnTo>
                                  <a:pt x="2803909" y="179491"/>
                                </a:lnTo>
                                <a:lnTo>
                                  <a:pt x="2806479" y="58288"/>
                                </a:lnTo>
                                <a:lnTo>
                                  <a:pt x="2809152" y="169828"/>
                                </a:lnTo>
                                <a:lnTo>
                                  <a:pt x="2811722" y="145566"/>
                                </a:lnTo>
                                <a:lnTo>
                                  <a:pt x="2814395" y="116474"/>
                                </a:lnTo>
                                <a:lnTo>
                                  <a:pt x="2816965" y="155230"/>
                                </a:lnTo>
                                <a:lnTo>
                                  <a:pt x="2819637" y="169828"/>
                                </a:lnTo>
                                <a:lnTo>
                                  <a:pt x="2822207" y="126137"/>
                                </a:lnTo>
                                <a:lnTo>
                                  <a:pt x="2824880" y="130969"/>
                                </a:lnTo>
                                <a:lnTo>
                                  <a:pt x="2827450" y="169828"/>
                                </a:lnTo>
                                <a:lnTo>
                                  <a:pt x="2830124" y="150398"/>
                                </a:lnTo>
                                <a:lnTo>
                                  <a:pt x="2832693" y="169828"/>
                                </a:lnTo>
                                <a:lnTo>
                                  <a:pt x="2835366" y="150398"/>
                                </a:lnTo>
                                <a:lnTo>
                                  <a:pt x="2837936" y="150398"/>
                                </a:lnTo>
                                <a:lnTo>
                                  <a:pt x="2840609" y="169828"/>
                                </a:lnTo>
                                <a:lnTo>
                                  <a:pt x="2843179" y="135903"/>
                                </a:lnTo>
                                <a:lnTo>
                                  <a:pt x="2845852" y="111642"/>
                                </a:lnTo>
                                <a:lnTo>
                                  <a:pt x="2848422" y="150398"/>
                                </a:lnTo>
                                <a:lnTo>
                                  <a:pt x="2851095" y="77615"/>
                                </a:lnTo>
                                <a:lnTo>
                                  <a:pt x="2853665" y="169828"/>
                                </a:lnTo>
                                <a:lnTo>
                                  <a:pt x="2856235" y="140735"/>
                                </a:lnTo>
                                <a:lnTo>
                                  <a:pt x="2858908" y="145566"/>
                                </a:lnTo>
                                <a:lnTo>
                                  <a:pt x="2861478" y="63119"/>
                                </a:lnTo>
                                <a:lnTo>
                                  <a:pt x="2864150" y="121305"/>
                                </a:lnTo>
                                <a:lnTo>
                                  <a:pt x="2866720" y="126137"/>
                                </a:lnTo>
                                <a:lnTo>
                                  <a:pt x="2869393" y="130969"/>
                                </a:lnTo>
                                <a:lnTo>
                                  <a:pt x="2871963" y="145566"/>
                                </a:lnTo>
                                <a:lnTo>
                                  <a:pt x="2874636" y="106707"/>
                                </a:lnTo>
                                <a:lnTo>
                                  <a:pt x="2877206" y="106707"/>
                                </a:lnTo>
                                <a:lnTo>
                                  <a:pt x="2879879" y="97044"/>
                                </a:lnTo>
                                <a:lnTo>
                                  <a:pt x="2882449" y="116474"/>
                                </a:lnTo>
                                <a:lnTo>
                                  <a:pt x="2885122" y="218350"/>
                                </a:lnTo>
                                <a:lnTo>
                                  <a:pt x="2887692" y="164996"/>
                                </a:lnTo>
                                <a:lnTo>
                                  <a:pt x="2890365" y="126137"/>
                                </a:lnTo>
                                <a:lnTo>
                                  <a:pt x="2892935" y="130969"/>
                                </a:lnTo>
                                <a:lnTo>
                                  <a:pt x="2895608" y="174659"/>
                                </a:lnTo>
                                <a:lnTo>
                                  <a:pt x="2898178" y="101876"/>
                                </a:lnTo>
                                <a:lnTo>
                                  <a:pt x="2900851" y="208583"/>
                                </a:lnTo>
                                <a:lnTo>
                                  <a:pt x="2903421" y="97044"/>
                                </a:lnTo>
                                <a:lnTo>
                                  <a:pt x="2906093" y="140735"/>
                                </a:lnTo>
                                <a:lnTo>
                                  <a:pt x="2908663" y="106707"/>
                                </a:lnTo>
                                <a:lnTo>
                                  <a:pt x="2911336" y="208583"/>
                                </a:lnTo>
                                <a:lnTo>
                                  <a:pt x="2913906" y="116474"/>
                                </a:lnTo>
                                <a:lnTo>
                                  <a:pt x="2916579" y="135903"/>
                                </a:lnTo>
                                <a:lnTo>
                                  <a:pt x="2919149" y="150398"/>
                                </a:lnTo>
                                <a:lnTo>
                                  <a:pt x="2921822" y="145566"/>
                                </a:lnTo>
                                <a:lnTo>
                                  <a:pt x="2924392" y="140735"/>
                                </a:lnTo>
                                <a:lnTo>
                                  <a:pt x="2927065" y="160062"/>
                                </a:lnTo>
                                <a:lnTo>
                                  <a:pt x="2929635" y="106707"/>
                                </a:lnTo>
                                <a:lnTo>
                                  <a:pt x="2932308" y="160062"/>
                                </a:lnTo>
                                <a:lnTo>
                                  <a:pt x="2934878" y="130969"/>
                                </a:lnTo>
                                <a:lnTo>
                                  <a:pt x="2937551" y="135903"/>
                                </a:lnTo>
                                <a:lnTo>
                                  <a:pt x="2940121" y="150398"/>
                                </a:lnTo>
                                <a:lnTo>
                                  <a:pt x="2942794" y="140735"/>
                                </a:lnTo>
                                <a:lnTo>
                                  <a:pt x="2945364" y="184323"/>
                                </a:lnTo>
                                <a:lnTo>
                                  <a:pt x="2948036" y="130969"/>
                                </a:lnTo>
                                <a:lnTo>
                                  <a:pt x="2950606" y="164996"/>
                                </a:lnTo>
                                <a:lnTo>
                                  <a:pt x="2953279" y="174659"/>
                                </a:lnTo>
                                <a:lnTo>
                                  <a:pt x="2955849" y="67952"/>
                                </a:lnTo>
                                <a:lnTo>
                                  <a:pt x="2958522" y="140735"/>
                                </a:lnTo>
                                <a:lnTo>
                                  <a:pt x="2961092" y="34027"/>
                                </a:lnTo>
                                <a:lnTo>
                                  <a:pt x="2963765" y="140735"/>
                                </a:lnTo>
                                <a:lnTo>
                                  <a:pt x="2966335" y="135903"/>
                                </a:lnTo>
                                <a:lnTo>
                                  <a:pt x="2969008" y="155230"/>
                                </a:lnTo>
                                <a:lnTo>
                                  <a:pt x="2971578" y="101876"/>
                                </a:lnTo>
                                <a:lnTo>
                                  <a:pt x="2974251" y="179491"/>
                                </a:lnTo>
                                <a:lnTo>
                                  <a:pt x="2976821" y="184323"/>
                                </a:lnTo>
                                <a:lnTo>
                                  <a:pt x="2979494" y="106707"/>
                                </a:lnTo>
                                <a:lnTo>
                                  <a:pt x="2982064" y="121305"/>
                                </a:lnTo>
                                <a:lnTo>
                                  <a:pt x="2984737" y="135903"/>
                                </a:lnTo>
                                <a:lnTo>
                                  <a:pt x="2987307" y="53353"/>
                                </a:lnTo>
                                <a:lnTo>
                                  <a:pt x="2989877" y="179491"/>
                                </a:lnTo>
                                <a:lnTo>
                                  <a:pt x="2992550" y="97044"/>
                                </a:lnTo>
                                <a:lnTo>
                                  <a:pt x="2995120" y="203752"/>
                                </a:lnTo>
                                <a:lnTo>
                                  <a:pt x="2997792" y="111642"/>
                                </a:lnTo>
                                <a:lnTo>
                                  <a:pt x="3000362" y="164996"/>
                                </a:lnTo>
                                <a:lnTo>
                                  <a:pt x="3003035" y="145566"/>
                                </a:lnTo>
                                <a:lnTo>
                                  <a:pt x="3005605" y="150398"/>
                                </a:lnTo>
                                <a:lnTo>
                                  <a:pt x="3008278" y="111642"/>
                                </a:lnTo>
                                <a:lnTo>
                                  <a:pt x="3010848" y="169828"/>
                                </a:lnTo>
                                <a:lnTo>
                                  <a:pt x="3013521" y="174659"/>
                                </a:lnTo>
                                <a:lnTo>
                                  <a:pt x="3016091" y="150398"/>
                                </a:lnTo>
                                <a:lnTo>
                                  <a:pt x="3018764" y="160062"/>
                                </a:lnTo>
                                <a:lnTo>
                                  <a:pt x="3021334" y="174659"/>
                                </a:lnTo>
                                <a:lnTo>
                                  <a:pt x="3024007" y="87381"/>
                                </a:lnTo>
                                <a:lnTo>
                                  <a:pt x="3026577" y="140735"/>
                                </a:lnTo>
                                <a:lnTo>
                                  <a:pt x="3029250" y="121305"/>
                                </a:lnTo>
                                <a:lnTo>
                                  <a:pt x="3031820" y="106707"/>
                                </a:lnTo>
                                <a:lnTo>
                                  <a:pt x="3034492" y="140735"/>
                                </a:lnTo>
                                <a:lnTo>
                                  <a:pt x="3037062" y="130969"/>
                                </a:lnTo>
                                <a:lnTo>
                                  <a:pt x="3039735" y="155230"/>
                                </a:lnTo>
                                <a:lnTo>
                                  <a:pt x="3042305" y="126137"/>
                                </a:lnTo>
                                <a:lnTo>
                                  <a:pt x="3044978" y="116474"/>
                                </a:lnTo>
                                <a:lnTo>
                                  <a:pt x="3047548" y="189257"/>
                                </a:lnTo>
                                <a:lnTo>
                                  <a:pt x="3050221" y="111642"/>
                                </a:lnTo>
                                <a:lnTo>
                                  <a:pt x="3052791" y="164996"/>
                                </a:lnTo>
                                <a:lnTo>
                                  <a:pt x="3055464" y="126137"/>
                                </a:lnTo>
                                <a:lnTo>
                                  <a:pt x="3058034" y="121305"/>
                                </a:lnTo>
                                <a:lnTo>
                                  <a:pt x="3060707" y="130969"/>
                                </a:lnTo>
                                <a:lnTo>
                                  <a:pt x="3063277" y="145566"/>
                                </a:lnTo>
                                <a:lnTo>
                                  <a:pt x="3065950" y="140735"/>
                                </a:lnTo>
                                <a:lnTo>
                                  <a:pt x="3068520" y="97044"/>
                                </a:lnTo>
                                <a:lnTo>
                                  <a:pt x="3071193" y="126137"/>
                                </a:lnTo>
                                <a:lnTo>
                                  <a:pt x="3073763" y="135903"/>
                                </a:lnTo>
                                <a:lnTo>
                                  <a:pt x="3076436" y="106707"/>
                                </a:lnTo>
                                <a:lnTo>
                                  <a:pt x="3079006" y="116474"/>
                                </a:lnTo>
                                <a:lnTo>
                                  <a:pt x="3081678" y="130969"/>
                                </a:lnTo>
                                <a:lnTo>
                                  <a:pt x="3084248" y="63119"/>
                                </a:lnTo>
                                <a:lnTo>
                                  <a:pt x="3086921" y="106707"/>
                                </a:lnTo>
                                <a:lnTo>
                                  <a:pt x="3089491" y="116474"/>
                                </a:lnTo>
                                <a:lnTo>
                                  <a:pt x="3092164" y="130969"/>
                                </a:lnTo>
                                <a:lnTo>
                                  <a:pt x="3094734" y="160062"/>
                                </a:lnTo>
                                <a:lnTo>
                                  <a:pt x="3097407" y="92212"/>
                                </a:lnTo>
                                <a:lnTo>
                                  <a:pt x="3099977" y="82446"/>
                                </a:lnTo>
                                <a:lnTo>
                                  <a:pt x="3102650" y="145566"/>
                                </a:lnTo>
                                <a:lnTo>
                                  <a:pt x="3105220" y="67952"/>
                                </a:lnTo>
                                <a:lnTo>
                                  <a:pt x="3107893" y="140735"/>
                                </a:lnTo>
                                <a:lnTo>
                                  <a:pt x="3110463" y="130969"/>
                                </a:lnTo>
                                <a:lnTo>
                                  <a:pt x="3113136" y="150398"/>
                                </a:lnTo>
                                <a:lnTo>
                                  <a:pt x="3115706" y="121305"/>
                                </a:lnTo>
                                <a:lnTo>
                                  <a:pt x="3118378" y="189257"/>
                                </a:lnTo>
                                <a:lnTo>
                                  <a:pt x="3120948" y="184323"/>
                                </a:lnTo>
                                <a:lnTo>
                                  <a:pt x="3123621" y="145566"/>
                                </a:lnTo>
                                <a:lnTo>
                                  <a:pt x="3126191" y="92212"/>
                                </a:lnTo>
                                <a:lnTo>
                                  <a:pt x="3128761" y="174659"/>
                                </a:lnTo>
                                <a:lnTo>
                                  <a:pt x="3131434" y="101876"/>
                                </a:lnTo>
                                <a:lnTo>
                                  <a:pt x="3134004" y="174659"/>
                                </a:lnTo>
                                <a:lnTo>
                                  <a:pt x="3136677" y="82446"/>
                                </a:lnTo>
                                <a:lnTo>
                                  <a:pt x="3139247" y="140735"/>
                                </a:lnTo>
                                <a:lnTo>
                                  <a:pt x="3141920" y="155230"/>
                                </a:lnTo>
                                <a:lnTo>
                                  <a:pt x="3144490" y="140735"/>
                                </a:lnTo>
                                <a:lnTo>
                                  <a:pt x="3147163" y="53353"/>
                                </a:lnTo>
                                <a:lnTo>
                                  <a:pt x="3149733" y="135903"/>
                                </a:lnTo>
                                <a:lnTo>
                                  <a:pt x="3152405" y="179491"/>
                                </a:lnTo>
                                <a:lnTo>
                                  <a:pt x="3154976" y="135903"/>
                                </a:lnTo>
                                <a:lnTo>
                                  <a:pt x="3157648" y="111642"/>
                                </a:lnTo>
                                <a:lnTo>
                                  <a:pt x="3160218" y="106707"/>
                                </a:lnTo>
                                <a:lnTo>
                                  <a:pt x="3162892" y="48522"/>
                                </a:lnTo>
                                <a:lnTo>
                                  <a:pt x="3165462" y="184323"/>
                                </a:lnTo>
                                <a:lnTo>
                                  <a:pt x="3168134" y="174659"/>
                                </a:lnTo>
                                <a:lnTo>
                                  <a:pt x="3170704" y="160062"/>
                                </a:lnTo>
                                <a:lnTo>
                                  <a:pt x="3173377" y="164996"/>
                                </a:lnTo>
                                <a:lnTo>
                                  <a:pt x="3175947" y="72783"/>
                                </a:lnTo>
                                <a:lnTo>
                                  <a:pt x="3178620" y="130969"/>
                                </a:lnTo>
                                <a:lnTo>
                                  <a:pt x="3181190" y="116474"/>
                                </a:lnTo>
                                <a:lnTo>
                                  <a:pt x="3183863" y="155230"/>
                                </a:lnTo>
                                <a:lnTo>
                                  <a:pt x="3186433" y="164996"/>
                                </a:lnTo>
                                <a:lnTo>
                                  <a:pt x="3189106" y="111642"/>
                                </a:lnTo>
                                <a:lnTo>
                                  <a:pt x="3191676" y="101876"/>
                                </a:lnTo>
                                <a:lnTo>
                                  <a:pt x="3194349" y="160062"/>
                                </a:lnTo>
                                <a:lnTo>
                                  <a:pt x="3196919" y="92212"/>
                                </a:lnTo>
                                <a:lnTo>
                                  <a:pt x="3199592" y="160062"/>
                                </a:lnTo>
                                <a:lnTo>
                                  <a:pt x="3202162" y="87381"/>
                                </a:lnTo>
                                <a:lnTo>
                                  <a:pt x="3204834" y="111642"/>
                                </a:lnTo>
                                <a:lnTo>
                                  <a:pt x="3207404" y="140735"/>
                                </a:lnTo>
                                <a:lnTo>
                                  <a:pt x="3210077" y="184323"/>
                                </a:lnTo>
                                <a:lnTo>
                                  <a:pt x="3212647" y="130969"/>
                                </a:lnTo>
                                <a:lnTo>
                                  <a:pt x="3215320" y="145566"/>
                                </a:lnTo>
                                <a:lnTo>
                                  <a:pt x="3217890" y="135903"/>
                                </a:lnTo>
                                <a:lnTo>
                                  <a:pt x="3220563" y="126137"/>
                                </a:lnTo>
                                <a:lnTo>
                                  <a:pt x="3223133" y="116474"/>
                                </a:lnTo>
                                <a:lnTo>
                                  <a:pt x="3225806" y="116474"/>
                                </a:lnTo>
                                <a:lnTo>
                                  <a:pt x="3228376" y="106707"/>
                                </a:lnTo>
                                <a:lnTo>
                                  <a:pt x="3231049" y="126137"/>
                                </a:lnTo>
                                <a:lnTo>
                                  <a:pt x="3233619" y="97044"/>
                                </a:lnTo>
                                <a:lnTo>
                                  <a:pt x="3236292" y="145566"/>
                                </a:lnTo>
                                <a:lnTo>
                                  <a:pt x="3238862" y="160062"/>
                                </a:lnTo>
                                <a:lnTo>
                                  <a:pt x="3241534" y="126137"/>
                                </a:lnTo>
                                <a:lnTo>
                                  <a:pt x="3244104" y="126137"/>
                                </a:lnTo>
                                <a:lnTo>
                                  <a:pt x="3246778" y="101876"/>
                                </a:lnTo>
                                <a:lnTo>
                                  <a:pt x="3249348" y="140735"/>
                                </a:lnTo>
                                <a:lnTo>
                                  <a:pt x="3252020" y="155230"/>
                                </a:lnTo>
                                <a:lnTo>
                                  <a:pt x="3254590" y="135903"/>
                                </a:lnTo>
                                <a:lnTo>
                                  <a:pt x="3257263" y="101876"/>
                                </a:lnTo>
                                <a:lnTo>
                                  <a:pt x="3259833" y="189257"/>
                                </a:lnTo>
                                <a:lnTo>
                                  <a:pt x="3262403" y="130969"/>
                                </a:lnTo>
                                <a:lnTo>
                                  <a:pt x="3265076" y="184323"/>
                                </a:lnTo>
                                <a:lnTo>
                                  <a:pt x="3267646" y="82446"/>
                                </a:lnTo>
                                <a:lnTo>
                                  <a:pt x="3270319" y="121305"/>
                                </a:lnTo>
                                <a:lnTo>
                                  <a:pt x="3272889" y="82446"/>
                                </a:lnTo>
                                <a:lnTo>
                                  <a:pt x="3275562" y="106707"/>
                                </a:lnTo>
                                <a:lnTo>
                                  <a:pt x="3278132" y="184323"/>
                                </a:lnTo>
                                <a:lnTo>
                                  <a:pt x="3280805" y="87381"/>
                                </a:lnTo>
                                <a:lnTo>
                                  <a:pt x="3283375" y="72783"/>
                                </a:lnTo>
                                <a:lnTo>
                                  <a:pt x="3286047" y="72783"/>
                                </a:lnTo>
                                <a:lnTo>
                                  <a:pt x="3288618" y="82446"/>
                                </a:lnTo>
                                <a:lnTo>
                                  <a:pt x="3291290" y="63119"/>
                                </a:lnTo>
                                <a:lnTo>
                                  <a:pt x="3293860" y="150398"/>
                                </a:lnTo>
                                <a:lnTo>
                                  <a:pt x="3296533" y="130969"/>
                                </a:lnTo>
                                <a:lnTo>
                                  <a:pt x="3299103" y="140735"/>
                                </a:lnTo>
                                <a:lnTo>
                                  <a:pt x="3301776" y="179491"/>
                                </a:lnTo>
                                <a:lnTo>
                                  <a:pt x="3304346" y="116474"/>
                                </a:lnTo>
                                <a:lnTo>
                                  <a:pt x="3307019" y="126137"/>
                                </a:lnTo>
                                <a:lnTo>
                                  <a:pt x="3309589" y="92212"/>
                                </a:lnTo>
                                <a:lnTo>
                                  <a:pt x="3312262" y="150398"/>
                                </a:lnTo>
                                <a:lnTo>
                                  <a:pt x="3314832" y="126137"/>
                                </a:lnTo>
                                <a:lnTo>
                                  <a:pt x="3317505" y="58288"/>
                                </a:lnTo>
                                <a:lnTo>
                                  <a:pt x="3320075" y="135903"/>
                                </a:lnTo>
                                <a:lnTo>
                                  <a:pt x="3322748" y="145566"/>
                                </a:lnTo>
                                <a:lnTo>
                                  <a:pt x="3325318" y="130969"/>
                                </a:lnTo>
                                <a:lnTo>
                                  <a:pt x="3327990" y="140735"/>
                                </a:lnTo>
                                <a:lnTo>
                                  <a:pt x="3330560" y="121305"/>
                                </a:lnTo>
                                <a:lnTo>
                                  <a:pt x="3333233" y="106707"/>
                                </a:lnTo>
                                <a:lnTo>
                                  <a:pt x="3335803" y="164996"/>
                                </a:lnTo>
                                <a:lnTo>
                                  <a:pt x="3338476" y="97044"/>
                                </a:lnTo>
                                <a:lnTo>
                                  <a:pt x="3341046" y="140735"/>
                                </a:lnTo>
                                <a:lnTo>
                                  <a:pt x="3343719" y="160062"/>
                                </a:lnTo>
                                <a:lnTo>
                                  <a:pt x="3346289" y="145566"/>
                                </a:lnTo>
                                <a:lnTo>
                                  <a:pt x="3348962" y="140735"/>
                                </a:lnTo>
                                <a:lnTo>
                                  <a:pt x="3351532" y="179491"/>
                                </a:lnTo>
                                <a:lnTo>
                                  <a:pt x="3354205" y="67952"/>
                                </a:lnTo>
                                <a:lnTo>
                                  <a:pt x="3356775" y="63119"/>
                                </a:lnTo>
                                <a:lnTo>
                                  <a:pt x="3359448" y="101876"/>
                                </a:lnTo>
                                <a:lnTo>
                                  <a:pt x="3362018" y="106707"/>
                                </a:lnTo>
                                <a:lnTo>
                                  <a:pt x="3364691" y="121305"/>
                                </a:lnTo>
                                <a:lnTo>
                                  <a:pt x="3367261" y="87381"/>
                                </a:lnTo>
                                <a:lnTo>
                                  <a:pt x="3369934" y="97044"/>
                                </a:lnTo>
                                <a:lnTo>
                                  <a:pt x="3372504" y="160062"/>
                                </a:lnTo>
                                <a:lnTo>
                                  <a:pt x="3375176" y="130969"/>
                                </a:lnTo>
                                <a:lnTo>
                                  <a:pt x="3377746" y="126137"/>
                                </a:lnTo>
                                <a:lnTo>
                                  <a:pt x="3380419" y="140735"/>
                                </a:lnTo>
                                <a:lnTo>
                                  <a:pt x="3382989" y="87381"/>
                                </a:lnTo>
                                <a:lnTo>
                                  <a:pt x="3385662" y="82446"/>
                                </a:lnTo>
                                <a:lnTo>
                                  <a:pt x="3388232" y="101876"/>
                                </a:lnTo>
                                <a:lnTo>
                                  <a:pt x="3390905" y="111642"/>
                                </a:lnTo>
                                <a:lnTo>
                                  <a:pt x="3393475" y="160062"/>
                                </a:lnTo>
                                <a:lnTo>
                                  <a:pt x="3396045" y="101876"/>
                                </a:lnTo>
                                <a:lnTo>
                                  <a:pt x="3398718" y="169828"/>
                                </a:lnTo>
                                <a:lnTo>
                                  <a:pt x="3401288" y="67952"/>
                                </a:lnTo>
                                <a:lnTo>
                                  <a:pt x="3403961" y="97044"/>
                                </a:lnTo>
                                <a:lnTo>
                                  <a:pt x="3406531" y="126137"/>
                                </a:lnTo>
                                <a:lnTo>
                                  <a:pt x="3409204" y="111642"/>
                                </a:lnTo>
                                <a:lnTo>
                                  <a:pt x="3411774" y="174659"/>
                                </a:lnTo>
                                <a:lnTo>
                                  <a:pt x="3414447" y="126137"/>
                                </a:lnTo>
                                <a:lnTo>
                                  <a:pt x="3417017" y="29092"/>
                                </a:lnTo>
                                <a:lnTo>
                                  <a:pt x="3419689" y="135903"/>
                                </a:lnTo>
                                <a:lnTo>
                                  <a:pt x="3422259" y="150398"/>
                                </a:lnTo>
                                <a:lnTo>
                                  <a:pt x="3424932" y="150398"/>
                                </a:lnTo>
                                <a:lnTo>
                                  <a:pt x="3427502" y="101876"/>
                                </a:lnTo>
                                <a:lnTo>
                                  <a:pt x="3430175" y="160062"/>
                                </a:lnTo>
                                <a:lnTo>
                                  <a:pt x="3432745" y="160062"/>
                                </a:lnTo>
                                <a:lnTo>
                                  <a:pt x="3435418" y="101876"/>
                                </a:lnTo>
                                <a:lnTo>
                                  <a:pt x="3437988" y="155230"/>
                                </a:lnTo>
                                <a:lnTo>
                                  <a:pt x="3440661" y="126137"/>
                                </a:lnTo>
                                <a:lnTo>
                                  <a:pt x="3443231" y="101876"/>
                                </a:lnTo>
                                <a:lnTo>
                                  <a:pt x="3445904" y="130969"/>
                                </a:lnTo>
                                <a:lnTo>
                                  <a:pt x="3448474" y="24261"/>
                                </a:lnTo>
                                <a:lnTo>
                                  <a:pt x="3451146" y="135903"/>
                                </a:lnTo>
                                <a:lnTo>
                                  <a:pt x="3453716" y="111642"/>
                                </a:lnTo>
                                <a:lnTo>
                                  <a:pt x="3456390" y="160062"/>
                                </a:lnTo>
                                <a:lnTo>
                                  <a:pt x="3458960" y="111642"/>
                                </a:lnTo>
                                <a:lnTo>
                                  <a:pt x="3461632" y="121305"/>
                                </a:lnTo>
                                <a:lnTo>
                                  <a:pt x="3464202" y="53353"/>
                                </a:lnTo>
                                <a:lnTo>
                                  <a:pt x="3466875" y="179491"/>
                                </a:lnTo>
                                <a:lnTo>
                                  <a:pt x="3469445" y="116474"/>
                                </a:lnTo>
                                <a:lnTo>
                                  <a:pt x="3472118" y="116474"/>
                                </a:lnTo>
                                <a:lnTo>
                                  <a:pt x="3474688" y="140735"/>
                                </a:lnTo>
                                <a:lnTo>
                                  <a:pt x="3477361" y="121305"/>
                                </a:lnTo>
                                <a:lnTo>
                                  <a:pt x="3479931" y="179491"/>
                                </a:lnTo>
                                <a:lnTo>
                                  <a:pt x="3482604" y="116474"/>
                                </a:lnTo>
                                <a:lnTo>
                                  <a:pt x="3485174" y="169828"/>
                                </a:lnTo>
                                <a:lnTo>
                                  <a:pt x="3487847" y="145566"/>
                                </a:lnTo>
                                <a:lnTo>
                                  <a:pt x="3490417" y="150398"/>
                                </a:lnTo>
                                <a:lnTo>
                                  <a:pt x="3493090" y="135903"/>
                                </a:lnTo>
                                <a:lnTo>
                                  <a:pt x="3495660" y="155230"/>
                                </a:lnTo>
                                <a:lnTo>
                                  <a:pt x="3498333" y="160062"/>
                                </a:lnTo>
                                <a:lnTo>
                                  <a:pt x="3500903" y="140735"/>
                                </a:lnTo>
                                <a:lnTo>
                                  <a:pt x="3503575" y="97044"/>
                                </a:lnTo>
                                <a:lnTo>
                                  <a:pt x="3506145" y="174659"/>
                                </a:lnTo>
                                <a:lnTo>
                                  <a:pt x="3508818" y="130969"/>
                                </a:lnTo>
                                <a:lnTo>
                                  <a:pt x="3511388" y="116474"/>
                                </a:lnTo>
                                <a:lnTo>
                                  <a:pt x="3514061" y="101876"/>
                                </a:lnTo>
                                <a:lnTo>
                                  <a:pt x="3516631" y="121305"/>
                                </a:lnTo>
                                <a:lnTo>
                                  <a:pt x="3519304" y="126137"/>
                                </a:lnTo>
                                <a:lnTo>
                                  <a:pt x="3521874" y="179491"/>
                                </a:lnTo>
                                <a:lnTo>
                                  <a:pt x="3524547" y="150398"/>
                                </a:lnTo>
                                <a:lnTo>
                                  <a:pt x="3527117" y="145566"/>
                                </a:lnTo>
                                <a:lnTo>
                                  <a:pt x="3529790" y="145566"/>
                                </a:lnTo>
                                <a:lnTo>
                                  <a:pt x="3532360" y="150398"/>
                                </a:lnTo>
                                <a:lnTo>
                                  <a:pt x="3534930" y="203752"/>
                                </a:lnTo>
                                <a:lnTo>
                                  <a:pt x="3537602" y="194089"/>
                                </a:lnTo>
                                <a:lnTo>
                                  <a:pt x="3540172" y="184323"/>
                                </a:lnTo>
                                <a:lnTo>
                                  <a:pt x="3542846" y="97044"/>
                                </a:lnTo>
                                <a:lnTo>
                                  <a:pt x="3545415" y="101876"/>
                                </a:lnTo>
                                <a:lnTo>
                                  <a:pt x="3548089" y="126137"/>
                                </a:lnTo>
                                <a:lnTo>
                                  <a:pt x="3550659" y="116474"/>
                                </a:lnTo>
                                <a:lnTo>
                                  <a:pt x="3553331" y="145566"/>
                                </a:lnTo>
                                <a:lnTo>
                                  <a:pt x="3555901" y="184323"/>
                                </a:lnTo>
                                <a:lnTo>
                                  <a:pt x="3558574" y="130969"/>
                                </a:lnTo>
                                <a:lnTo>
                                  <a:pt x="3561144" y="130969"/>
                                </a:lnTo>
                                <a:lnTo>
                                  <a:pt x="3563817" y="116474"/>
                                </a:lnTo>
                                <a:lnTo>
                                  <a:pt x="3566387" y="155230"/>
                                </a:lnTo>
                                <a:lnTo>
                                  <a:pt x="3569060" y="121305"/>
                                </a:lnTo>
                                <a:lnTo>
                                  <a:pt x="3571630" y="53353"/>
                                </a:lnTo>
                                <a:lnTo>
                                  <a:pt x="3574302" y="116474"/>
                                </a:lnTo>
                                <a:lnTo>
                                  <a:pt x="3576873" y="87381"/>
                                </a:lnTo>
                                <a:lnTo>
                                  <a:pt x="3579546" y="116474"/>
                                </a:lnTo>
                                <a:lnTo>
                                  <a:pt x="3582116" y="194089"/>
                                </a:lnTo>
                                <a:lnTo>
                                  <a:pt x="3584788" y="121305"/>
                                </a:lnTo>
                                <a:lnTo>
                                  <a:pt x="3587358" y="223182"/>
                                </a:lnTo>
                                <a:lnTo>
                                  <a:pt x="3590031" y="164996"/>
                                </a:lnTo>
                                <a:lnTo>
                                  <a:pt x="3592601" y="116474"/>
                                </a:lnTo>
                                <a:lnTo>
                                  <a:pt x="3595274" y="106707"/>
                                </a:lnTo>
                                <a:lnTo>
                                  <a:pt x="3597844" y="140735"/>
                                </a:lnTo>
                                <a:lnTo>
                                  <a:pt x="3600517" y="82446"/>
                                </a:lnTo>
                                <a:lnTo>
                                  <a:pt x="3603087" y="160062"/>
                                </a:lnTo>
                                <a:lnTo>
                                  <a:pt x="3605760" y="160062"/>
                                </a:lnTo>
                                <a:lnTo>
                                  <a:pt x="3608330" y="174659"/>
                                </a:lnTo>
                                <a:lnTo>
                                  <a:pt x="3611003" y="92212"/>
                                </a:lnTo>
                                <a:lnTo>
                                  <a:pt x="3613573" y="121305"/>
                                </a:lnTo>
                                <a:lnTo>
                                  <a:pt x="3616246" y="140735"/>
                                </a:lnTo>
                                <a:lnTo>
                                  <a:pt x="3618816" y="130969"/>
                                </a:lnTo>
                                <a:lnTo>
                                  <a:pt x="3621488" y="63119"/>
                                </a:lnTo>
                                <a:lnTo>
                                  <a:pt x="3624058" y="126137"/>
                                </a:lnTo>
                                <a:lnTo>
                                  <a:pt x="3626731" y="169828"/>
                                </a:lnTo>
                                <a:lnTo>
                                  <a:pt x="3629301" y="126137"/>
                                </a:lnTo>
                                <a:lnTo>
                                  <a:pt x="3631975" y="184323"/>
                                </a:lnTo>
                                <a:lnTo>
                                  <a:pt x="3634545" y="155230"/>
                                </a:lnTo>
                                <a:lnTo>
                                  <a:pt x="3637217" y="121305"/>
                                </a:lnTo>
                                <a:lnTo>
                                  <a:pt x="3639787" y="174659"/>
                                </a:lnTo>
                                <a:lnTo>
                                  <a:pt x="3642460" y="116474"/>
                                </a:lnTo>
                                <a:lnTo>
                                  <a:pt x="3645030" y="160062"/>
                                </a:lnTo>
                                <a:lnTo>
                                  <a:pt x="3647703" y="135903"/>
                                </a:lnTo>
                                <a:lnTo>
                                  <a:pt x="3650273" y="150398"/>
                                </a:lnTo>
                                <a:lnTo>
                                  <a:pt x="3652946" y="130969"/>
                                </a:lnTo>
                                <a:lnTo>
                                  <a:pt x="3655516" y="130969"/>
                                </a:lnTo>
                                <a:lnTo>
                                  <a:pt x="3658188" y="164996"/>
                                </a:lnTo>
                                <a:lnTo>
                                  <a:pt x="3660759" y="179491"/>
                                </a:lnTo>
                                <a:lnTo>
                                  <a:pt x="3663432" y="169828"/>
                                </a:lnTo>
                                <a:lnTo>
                                  <a:pt x="3666002" y="213518"/>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72" name="Shape 2572"/>
                        <wps:cNvSpPr/>
                        <wps:spPr>
                          <a:xfrm>
                            <a:off x="430388" y="5609052"/>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73" name="Rectangle 2573"/>
                        <wps:cNvSpPr/>
                        <wps:spPr>
                          <a:xfrm>
                            <a:off x="317924" y="6783455"/>
                            <a:ext cx="76020" cy="126471"/>
                          </a:xfrm>
                          <a:prstGeom prst="rect">
                            <a:avLst/>
                          </a:prstGeom>
                          <a:ln>
                            <a:noFill/>
                          </a:ln>
                        </wps:spPr>
                        <wps:txbx>
                          <w:txbxContent>
                            <w:p w14:paraId="11588994" w14:textId="77777777" w:rsidR="00C24093" w:rsidRDefault="00C24093" w:rsidP="00C24093">
                              <w:r>
                                <w:rPr>
                                  <w:rFonts w:ascii="Arial" w:eastAsia="Arial" w:hAnsi="Arial" w:cs="Arial"/>
                                  <w:color w:val="4D4D4D"/>
                                  <w:sz w:val="16"/>
                                </w:rPr>
                                <w:t>0</w:t>
                              </w:r>
                            </w:p>
                          </w:txbxContent>
                        </wps:txbx>
                        <wps:bodyPr horzOverflow="overflow" vert="horz" lIns="0" tIns="0" rIns="0" bIns="0" rtlCol="0">
                          <a:noAutofit/>
                        </wps:bodyPr>
                      </wps:wsp>
                      <wps:wsp>
                        <wps:cNvPr id="2574" name="Rectangle 2574"/>
                        <wps:cNvSpPr/>
                        <wps:spPr>
                          <a:xfrm>
                            <a:off x="260766" y="6540844"/>
                            <a:ext cx="152039" cy="126471"/>
                          </a:xfrm>
                          <a:prstGeom prst="rect">
                            <a:avLst/>
                          </a:prstGeom>
                          <a:ln>
                            <a:noFill/>
                          </a:ln>
                        </wps:spPr>
                        <wps:txbx>
                          <w:txbxContent>
                            <w:p w14:paraId="0CA29C21" w14:textId="77777777" w:rsidR="00C24093" w:rsidRDefault="00C24093" w:rsidP="00C24093">
                              <w:r>
                                <w:rPr>
                                  <w:rFonts w:ascii="Arial" w:eastAsia="Arial" w:hAnsi="Arial" w:cs="Arial"/>
                                  <w:color w:val="4D4D4D"/>
                                  <w:sz w:val="16"/>
                                </w:rPr>
                                <w:t>50</w:t>
                              </w:r>
                            </w:p>
                          </w:txbxContent>
                        </wps:txbx>
                        <wps:bodyPr horzOverflow="overflow" vert="horz" lIns="0" tIns="0" rIns="0" bIns="0" rtlCol="0">
                          <a:noAutofit/>
                        </wps:bodyPr>
                      </wps:wsp>
                      <wps:wsp>
                        <wps:cNvPr id="2575" name="Rectangle 2575"/>
                        <wps:cNvSpPr/>
                        <wps:spPr>
                          <a:xfrm>
                            <a:off x="203609" y="6298335"/>
                            <a:ext cx="228059" cy="126471"/>
                          </a:xfrm>
                          <a:prstGeom prst="rect">
                            <a:avLst/>
                          </a:prstGeom>
                          <a:ln>
                            <a:noFill/>
                          </a:ln>
                        </wps:spPr>
                        <wps:txbx>
                          <w:txbxContent>
                            <w:p w14:paraId="554C5BA7" w14:textId="77777777" w:rsidR="00C24093" w:rsidRDefault="00C24093" w:rsidP="00C24093">
                              <w:r>
                                <w:rPr>
                                  <w:rFonts w:ascii="Arial" w:eastAsia="Arial" w:hAnsi="Arial" w:cs="Arial"/>
                                  <w:color w:val="4D4D4D"/>
                                  <w:sz w:val="16"/>
                                </w:rPr>
                                <w:t>100</w:t>
                              </w:r>
                            </w:p>
                          </w:txbxContent>
                        </wps:txbx>
                        <wps:bodyPr horzOverflow="overflow" vert="horz" lIns="0" tIns="0" rIns="0" bIns="0" rtlCol="0">
                          <a:noAutofit/>
                        </wps:bodyPr>
                      </wps:wsp>
                      <wps:wsp>
                        <wps:cNvPr id="2576" name="Rectangle 2576"/>
                        <wps:cNvSpPr/>
                        <wps:spPr>
                          <a:xfrm>
                            <a:off x="203609" y="6055724"/>
                            <a:ext cx="228059" cy="126472"/>
                          </a:xfrm>
                          <a:prstGeom prst="rect">
                            <a:avLst/>
                          </a:prstGeom>
                          <a:ln>
                            <a:noFill/>
                          </a:ln>
                        </wps:spPr>
                        <wps:txbx>
                          <w:txbxContent>
                            <w:p w14:paraId="6D650250" w14:textId="77777777" w:rsidR="00C24093" w:rsidRDefault="00C24093" w:rsidP="00C24093">
                              <w:r>
                                <w:rPr>
                                  <w:rFonts w:ascii="Arial" w:eastAsia="Arial" w:hAnsi="Arial" w:cs="Arial"/>
                                  <w:color w:val="4D4D4D"/>
                                  <w:sz w:val="16"/>
                                </w:rPr>
                                <w:t>150</w:t>
                              </w:r>
                            </w:p>
                          </w:txbxContent>
                        </wps:txbx>
                        <wps:bodyPr horzOverflow="overflow" vert="horz" lIns="0" tIns="0" rIns="0" bIns="0" rtlCol="0">
                          <a:noAutofit/>
                        </wps:bodyPr>
                      </wps:wsp>
                      <wps:wsp>
                        <wps:cNvPr id="2577" name="Rectangle 2577"/>
                        <wps:cNvSpPr/>
                        <wps:spPr>
                          <a:xfrm>
                            <a:off x="203609" y="5813215"/>
                            <a:ext cx="228059" cy="126471"/>
                          </a:xfrm>
                          <a:prstGeom prst="rect">
                            <a:avLst/>
                          </a:prstGeom>
                          <a:ln>
                            <a:noFill/>
                          </a:ln>
                        </wps:spPr>
                        <wps:txbx>
                          <w:txbxContent>
                            <w:p w14:paraId="57169F70" w14:textId="77777777" w:rsidR="00C24093" w:rsidRDefault="00C24093" w:rsidP="00C24093">
                              <w:r>
                                <w:rPr>
                                  <w:rFonts w:ascii="Arial" w:eastAsia="Arial" w:hAnsi="Arial" w:cs="Arial"/>
                                  <w:color w:val="4D4D4D"/>
                                  <w:sz w:val="16"/>
                                </w:rPr>
                                <w:t>200</w:t>
                              </w:r>
                            </w:p>
                          </w:txbxContent>
                        </wps:txbx>
                        <wps:bodyPr horzOverflow="overflow" vert="horz" lIns="0" tIns="0" rIns="0" bIns="0" rtlCol="0">
                          <a:noAutofit/>
                        </wps:bodyPr>
                      </wps:wsp>
                      <wps:wsp>
                        <wps:cNvPr id="2578" name="Shape 2578"/>
                        <wps:cNvSpPr/>
                        <wps:spPr>
                          <a:xfrm>
                            <a:off x="399651" y="682036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79" name="Shape 2579"/>
                        <wps:cNvSpPr/>
                        <wps:spPr>
                          <a:xfrm>
                            <a:off x="399651" y="657774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0" name="Shape 2580"/>
                        <wps:cNvSpPr/>
                        <wps:spPr>
                          <a:xfrm>
                            <a:off x="399651" y="633524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1" name="Shape 2581"/>
                        <wps:cNvSpPr/>
                        <wps:spPr>
                          <a:xfrm>
                            <a:off x="399651" y="609262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2" name="Shape 2582"/>
                        <wps:cNvSpPr/>
                        <wps:spPr>
                          <a:xfrm>
                            <a:off x="399651" y="585012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3" name="Shape 2583"/>
                        <wps:cNvSpPr/>
                        <wps:spPr>
                          <a:xfrm>
                            <a:off x="854753"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4" name="Shape 2584"/>
                        <wps:cNvSpPr/>
                        <wps:spPr>
                          <a:xfrm>
                            <a:off x="1813890"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5" name="Shape 2585"/>
                        <wps:cNvSpPr/>
                        <wps:spPr>
                          <a:xfrm>
                            <a:off x="2770354"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6" name="Shape 2586"/>
                        <wps:cNvSpPr/>
                        <wps:spPr>
                          <a:xfrm>
                            <a:off x="3726819"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7" name="Rectangle 2587"/>
                        <wps:cNvSpPr/>
                        <wps:spPr>
                          <a:xfrm>
                            <a:off x="740438" y="6912984"/>
                            <a:ext cx="304078" cy="126471"/>
                          </a:xfrm>
                          <a:prstGeom prst="rect">
                            <a:avLst/>
                          </a:prstGeom>
                          <a:ln>
                            <a:noFill/>
                          </a:ln>
                        </wps:spPr>
                        <wps:txbx>
                          <w:txbxContent>
                            <w:p w14:paraId="19EF6694" w14:textId="77777777" w:rsidR="00C24093" w:rsidRDefault="00C24093" w:rsidP="00C24093">
                              <w:r>
                                <w:rPr>
                                  <w:rFonts w:ascii="Arial" w:eastAsia="Arial" w:hAnsi="Arial" w:cs="Arial"/>
                                  <w:color w:val="4D4D4D"/>
                                  <w:sz w:val="16"/>
                                </w:rPr>
                                <w:t>2016</w:t>
                              </w:r>
                            </w:p>
                          </w:txbxContent>
                        </wps:txbx>
                        <wps:bodyPr horzOverflow="overflow" vert="horz" lIns="0" tIns="0" rIns="0" bIns="0" rtlCol="0">
                          <a:noAutofit/>
                        </wps:bodyPr>
                      </wps:wsp>
                      <wps:wsp>
                        <wps:cNvPr id="2588" name="Rectangle 2588"/>
                        <wps:cNvSpPr/>
                        <wps:spPr>
                          <a:xfrm>
                            <a:off x="1699575" y="6912984"/>
                            <a:ext cx="304078" cy="126471"/>
                          </a:xfrm>
                          <a:prstGeom prst="rect">
                            <a:avLst/>
                          </a:prstGeom>
                          <a:ln>
                            <a:noFill/>
                          </a:ln>
                        </wps:spPr>
                        <wps:txbx>
                          <w:txbxContent>
                            <w:p w14:paraId="103EFBE8" w14:textId="77777777" w:rsidR="00C24093" w:rsidRDefault="00C24093" w:rsidP="00C24093">
                              <w:r>
                                <w:rPr>
                                  <w:rFonts w:ascii="Arial" w:eastAsia="Arial" w:hAnsi="Arial" w:cs="Arial"/>
                                  <w:color w:val="4D4D4D"/>
                                  <w:sz w:val="16"/>
                                </w:rPr>
                                <w:t>2017</w:t>
                              </w:r>
                            </w:p>
                          </w:txbxContent>
                        </wps:txbx>
                        <wps:bodyPr horzOverflow="overflow" vert="horz" lIns="0" tIns="0" rIns="0" bIns="0" rtlCol="0">
                          <a:noAutofit/>
                        </wps:bodyPr>
                      </wps:wsp>
                      <wps:wsp>
                        <wps:cNvPr id="2589" name="Rectangle 2589"/>
                        <wps:cNvSpPr/>
                        <wps:spPr>
                          <a:xfrm>
                            <a:off x="2656039" y="6912984"/>
                            <a:ext cx="304078" cy="126471"/>
                          </a:xfrm>
                          <a:prstGeom prst="rect">
                            <a:avLst/>
                          </a:prstGeom>
                          <a:ln>
                            <a:noFill/>
                          </a:ln>
                        </wps:spPr>
                        <wps:txbx>
                          <w:txbxContent>
                            <w:p w14:paraId="5B52B956" w14:textId="77777777" w:rsidR="00C24093" w:rsidRDefault="00C24093" w:rsidP="00C24093">
                              <w:r>
                                <w:rPr>
                                  <w:rFonts w:ascii="Arial" w:eastAsia="Arial" w:hAnsi="Arial" w:cs="Arial"/>
                                  <w:color w:val="4D4D4D"/>
                                  <w:sz w:val="16"/>
                                </w:rPr>
                                <w:t>2018</w:t>
                              </w:r>
                            </w:p>
                          </w:txbxContent>
                        </wps:txbx>
                        <wps:bodyPr horzOverflow="overflow" vert="horz" lIns="0" tIns="0" rIns="0" bIns="0" rtlCol="0">
                          <a:noAutofit/>
                        </wps:bodyPr>
                      </wps:wsp>
                      <wps:wsp>
                        <wps:cNvPr id="2590" name="Rectangle 2590"/>
                        <wps:cNvSpPr/>
                        <wps:spPr>
                          <a:xfrm>
                            <a:off x="3612504" y="6912984"/>
                            <a:ext cx="304078" cy="126471"/>
                          </a:xfrm>
                          <a:prstGeom prst="rect">
                            <a:avLst/>
                          </a:prstGeom>
                          <a:ln>
                            <a:noFill/>
                          </a:ln>
                        </wps:spPr>
                        <wps:txbx>
                          <w:txbxContent>
                            <w:p w14:paraId="0F9D1214" w14:textId="77777777" w:rsidR="00C24093" w:rsidRDefault="00C24093" w:rsidP="00C24093">
                              <w:r>
                                <w:rPr>
                                  <w:rFonts w:ascii="Arial" w:eastAsia="Arial" w:hAnsi="Arial" w:cs="Arial"/>
                                  <w:color w:val="4D4D4D"/>
                                  <w:sz w:val="16"/>
                                </w:rPr>
                                <w:t>2019</w:t>
                              </w:r>
                            </w:p>
                          </w:txbxContent>
                        </wps:txbx>
                        <wps:bodyPr horzOverflow="overflow" vert="horz" lIns="0" tIns="0" rIns="0" bIns="0" rtlCol="0">
                          <a:noAutofit/>
                        </wps:bodyPr>
                      </wps:wsp>
                      <wps:wsp>
                        <wps:cNvPr id="2591" name="Rectangle 2591"/>
                        <wps:cNvSpPr/>
                        <wps:spPr>
                          <a:xfrm>
                            <a:off x="2316383" y="7040088"/>
                            <a:ext cx="346518" cy="151765"/>
                          </a:xfrm>
                          <a:prstGeom prst="rect">
                            <a:avLst/>
                          </a:prstGeom>
                          <a:ln>
                            <a:noFill/>
                          </a:ln>
                        </wps:spPr>
                        <wps:txbx>
                          <w:txbxContent>
                            <w:p w14:paraId="17CB4A15" w14:textId="77777777" w:rsidR="00C24093" w:rsidRDefault="00C24093" w:rsidP="00C24093">
                              <w:r>
                                <w:rPr>
                                  <w:rFonts w:ascii="Arial" w:eastAsia="Arial" w:hAnsi="Arial" w:cs="Arial"/>
                                  <w:sz w:val="19"/>
                                </w:rPr>
                                <w:t>Date</w:t>
                              </w:r>
                            </w:p>
                          </w:txbxContent>
                        </wps:txbx>
                        <wps:bodyPr horzOverflow="overflow" vert="horz" lIns="0" tIns="0" rIns="0" bIns="0" rtlCol="0">
                          <a:noAutofit/>
                        </wps:bodyPr>
                      </wps:wsp>
                      <wps:wsp>
                        <wps:cNvPr id="2592" name="Rectangle 2592"/>
                        <wps:cNvSpPr/>
                        <wps:spPr>
                          <a:xfrm rot="-5399999">
                            <a:off x="-252423" y="6076001"/>
                            <a:ext cx="656613" cy="151765"/>
                          </a:xfrm>
                          <a:prstGeom prst="rect">
                            <a:avLst/>
                          </a:prstGeom>
                          <a:ln>
                            <a:noFill/>
                          </a:ln>
                        </wps:spPr>
                        <wps:txbx>
                          <w:txbxContent>
                            <w:p w14:paraId="6CE5BFAC" w14:textId="77777777" w:rsidR="00C24093" w:rsidRDefault="00C24093" w:rsidP="00C24093">
                              <w:r>
                                <w:rPr>
                                  <w:rFonts w:ascii="Arial" w:eastAsia="Arial" w:hAnsi="Arial" w:cs="Arial"/>
                                  <w:sz w:val="19"/>
                                </w:rPr>
                                <w:t>Incidents</w:t>
                              </w:r>
                            </w:p>
                          </w:txbxContent>
                        </wps:txbx>
                        <wps:bodyPr horzOverflow="overflow" vert="horz" lIns="0" tIns="0" rIns="0" bIns="0" rtlCol="0">
                          <a:noAutofit/>
                        </wps:bodyPr>
                      </wps:wsp>
                      <wps:wsp>
                        <wps:cNvPr id="2594" name="Rectangle 2594"/>
                        <wps:cNvSpPr/>
                        <wps:spPr>
                          <a:xfrm>
                            <a:off x="4647303" y="5803079"/>
                            <a:ext cx="1285825" cy="151765"/>
                          </a:xfrm>
                          <a:prstGeom prst="rect">
                            <a:avLst/>
                          </a:prstGeom>
                          <a:ln>
                            <a:noFill/>
                          </a:ln>
                        </wps:spPr>
                        <wps:txbx>
                          <w:txbxContent>
                            <w:p w14:paraId="44F72497" w14:textId="77777777" w:rsidR="00C24093" w:rsidRDefault="00C24093" w:rsidP="00C24093">
                              <w:r>
                                <w:rPr>
                                  <w:rFonts w:ascii="Arial" w:eastAsia="Arial" w:hAnsi="Arial" w:cs="Arial"/>
                                  <w:sz w:val="19"/>
                                </w:rPr>
                                <w:t>Nature of incident</w:t>
                              </w:r>
                            </w:p>
                          </w:txbxContent>
                        </wps:txbx>
                        <wps:bodyPr horzOverflow="overflow" vert="horz" lIns="0" tIns="0" rIns="0" bIns="0" rtlCol="0">
                          <a:noAutofit/>
                        </wps:bodyPr>
                      </wps:wsp>
                      <wps:wsp>
                        <wps:cNvPr id="2596" name="Shape 2596"/>
                        <wps:cNvSpPr/>
                        <wps:spPr>
                          <a:xfrm>
                            <a:off x="4665088" y="6055518"/>
                            <a:ext cx="142174" cy="0"/>
                          </a:xfrm>
                          <a:custGeom>
                            <a:avLst/>
                            <a:gdLst/>
                            <a:ahLst/>
                            <a:cxnLst/>
                            <a:rect l="0" t="0" r="0" b="0"/>
                            <a:pathLst>
                              <a:path w="142174">
                                <a:moveTo>
                                  <a:pt x="0" y="0"/>
                                </a:moveTo>
                                <a:lnTo>
                                  <a:pt x="142174"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98" name="Shape 2598"/>
                        <wps:cNvSpPr/>
                        <wps:spPr>
                          <a:xfrm>
                            <a:off x="4665088" y="6233159"/>
                            <a:ext cx="142174" cy="0"/>
                          </a:xfrm>
                          <a:custGeom>
                            <a:avLst/>
                            <a:gdLst/>
                            <a:ahLst/>
                            <a:cxnLst/>
                            <a:rect l="0" t="0" r="0" b="0"/>
                            <a:pathLst>
                              <a:path w="142174">
                                <a:moveTo>
                                  <a:pt x="0" y="0"/>
                                </a:moveTo>
                                <a:lnTo>
                                  <a:pt x="142174"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600" name="Shape 2600"/>
                        <wps:cNvSpPr/>
                        <wps:spPr>
                          <a:xfrm>
                            <a:off x="4665088" y="6410800"/>
                            <a:ext cx="142174" cy="0"/>
                          </a:xfrm>
                          <a:custGeom>
                            <a:avLst/>
                            <a:gdLst/>
                            <a:ahLst/>
                            <a:cxnLst/>
                            <a:rect l="0" t="0" r="0" b="0"/>
                            <a:pathLst>
                              <a:path w="142174">
                                <a:moveTo>
                                  <a:pt x="0" y="0"/>
                                </a:moveTo>
                                <a:lnTo>
                                  <a:pt x="142174"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602" name="Shape 2602"/>
                        <wps:cNvSpPr/>
                        <wps:spPr>
                          <a:xfrm>
                            <a:off x="4665088" y="6588441"/>
                            <a:ext cx="142174" cy="0"/>
                          </a:xfrm>
                          <a:custGeom>
                            <a:avLst/>
                            <a:gdLst/>
                            <a:ahLst/>
                            <a:cxnLst/>
                            <a:rect l="0" t="0" r="0" b="0"/>
                            <a:pathLst>
                              <a:path w="142174">
                                <a:moveTo>
                                  <a:pt x="0" y="0"/>
                                </a:moveTo>
                                <a:lnTo>
                                  <a:pt x="142174"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603" name="Rectangle 2603"/>
                        <wps:cNvSpPr/>
                        <wps:spPr>
                          <a:xfrm>
                            <a:off x="4886419" y="6018612"/>
                            <a:ext cx="805315" cy="126472"/>
                          </a:xfrm>
                          <a:prstGeom prst="rect">
                            <a:avLst/>
                          </a:prstGeom>
                          <a:ln>
                            <a:noFill/>
                          </a:ln>
                        </wps:spPr>
                        <wps:txbx>
                          <w:txbxContent>
                            <w:p w14:paraId="58439F7A" w14:textId="77777777" w:rsidR="00C24093" w:rsidRDefault="00C24093" w:rsidP="00C24093">
                              <w:r>
                                <w:rPr>
                                  <w:rFonts w:ascii="Arial" w:eastAsia="Arial" w:hAnsi="Arial" w:cs="Arial"/>
                                  <w:sz w:val="16"/>
                                </w:rPr>
                                <w:t>ABDOMINAL</w:t>
                              </w:r>
                            </w:p>
                          </w:txbxContent>
                        </wps:txbx>
                        <wps:bodyPr horzOverflow="overflow" vert="horz" lIns="0" tIns="0" rIns="0" bIns="0" rtlCol="0">
                          <a:noAutofit/>
                        </wps:bodyPr>
                      </wps:wsp>
                      <wps:wsp>
                        <wps:cNvPr id="2604" name="Rectangle 2604"/>
                        <wps:cNvSpPr/>
                        <wps:spPr>
                          <a:xfrm>
                            <a:off x="4886419" y="6196253"/>
                            <a:ext cx="781252" cy="126471"/>
                          </a:xfrm>
                          <a:prstGeom prst="rect">
                            <a:avLst/>
                          </a:prstGeom>
                          <a:ln>
                            <a:noFill/>
                          </a:ln>
                        </wps:spPr>
                        <wps:txbx>
                          <w:txbxContent>
                            <w:p w14:paraId="3549F75E" w14:textId="77777777" w:rsidR="00C24093" w:rsidRDefault="00C24093" w:rsidP="00C24093">
                              <w:r>
                                <w:rPr>
                                  <w:rFonts w:ascii="Arial" w:eastAsia="Arial" w:hAnsi="Arial" w:cs="Arial"/>
                                  <w:sz w:val="16"/>
                                </w:rPr>
                                <w:t>BREATHING</w:t>
                              </w:r>
                            </w:p>
                          </w:txbxContent>
                        </wps:txbx>
                        <wps:bodyPr horzOverflow="overflow" vert="horz" lIns="0" tIns="0" rIns="0" bIns="0" rtlCol="0">
                          <a:noAutofit/>
                        </wps:bodyPr>
                      </wps:wsp>
                      <wps:wsp>
                        <wps:cNvPr id="2605" name="Rectangle 2605"/>
                        <wps:cNvSpPr/>
                        <wps:spPr>
                          <a:xfrm>
                            <a:off x="4886419" y="6373894"/>
                            <a:ext cx="766075" cy="126471"/>
                          </a:xfrm>
                          <a:prstGeom prst="rect">
                            <a:avLst/>
                          </a:prstGeom>
                          <a:ln>
                            <a:noFill/>
                          </a:ln>
                        </wps:spPr>
                        <wps:txbx>
                          <w:txbxContent>
                            <w:p w14:paraId="71A3A823" w14:textId="77777777" w:rsidR="00C24093" w:rsidRDefault="00C24093" w:rsidP="00C24093">
                              <w:r>
                                <w:rPr>
                                  <w:rFonts w:ascii="Arial" w:eastAsia="Arial" w:hAnsi="Arial" w:cs="Arial"/>
                                  <w:sz w:val="16"/>
                                </w:rPr>
                                <w:t>CHESTPAIN</w:t>
                              </w:r>
                            </w:p>
                          </w:txbxContent>
                        </wps:txbx>
                        <wps:bodyPr horzOverflow="overflow" vert="horz" lIns="0" tIns="0" rIns="0" bIns="0" rtlCol="0">
                          <a:noAutofit/>
                        </wps:bodyPr>
                      </wps:wsp>
                      <wps:wsp>
                        <wps:cNvPr id="2606" name="Rectangle 2606"/>
                        <wps:cNvSpPr/>
                        <wps:spPr>
                          <a:xfrm>
                            <a:off x="4886419" y="6551535"/>
                            <a:ext cx="829653" cy="126471"/>
                          </a:xfrm>
                          <a:prstGeom prst="rect">
                            <a:avLst/>
                          </a:prstGeom>
                          <a:ln>
                            <a:noFill/>
                          </a:ln>
                        </wps:spPr>
                        <wps:txbx>
                          <w:txbxContent>
                            <w:p w14:paraId="2E76427F" w14:textId="77777777" w:rsidR="00C24093" w:rsidRDefault="00C24093" w:rsidP="00C24093">
                              <w:r>
                                <w:rPr>
                                  <w:rFonts w:ascii="Arial" w:eastAsia="Arial" w:hAnsi="Arial" w:cs="Arial"/>
                                  <w:sz w:val="16"/>
                                </w:rPr>
                                <w:t>STROKECVA</w:t>
                              </w:r>
                            </w:p>
                          </w:txbxContent>
                        </wps:txbx>
                        <wps:bodyPr horzOverflow="overflow" vert="horz" lIns="0" tIns="0" rIns="0" bIns="0" rtlCol="0">
                          <a:noAutofit/>
                        </wps:bodyPr>
                      </wps:wsp>
                    </wpg:wgp>
                  </a:graphicData>
                </a:graphic>
              </wp:inline>
            </w:drawing>
          </mc:Choice>
          <mc:Fallback>
            <w:pict>
              <v:group w14:anchorId="5AFEBA3A" id="Group 42267" o:spid="_x0000_s1026" style="width:412.5pt;height:540.95pt;mso-position-horizontal-relative:char;mso-position-vertical-relative:line" coordsize="56140,715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">
                <v:shape id="Shape 2457" o:spid="_x0000_s1027" style="position:absolute;left:6136;top:567;width:36660;height:11351;visibility:visible;mso-wrap-style:square;v-text-anchor:top" coordsize="3666002,1135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" path="m,684864r2673,-2365l5243,672939,7813,629762r2673,-57466l13056,581857r2673,215574l18299,596249r2672,74223l23541,581857r2673,2467l28784,613005r2673,143717l34027,756722r2673,-52737l39270,723209,41943,531587r2570,64662l47186,529223r2570,225134l52429,763918r2570,16756l57672,601080r2570,-16756l62914,682499r2570,19121l68157,754357r2570,-19224l73400,651350r2570,55102l78643,737600,81213,478952r2673,90979l86456,802263,89129,684864r2570,-26318l94372,476485r2570,282601l99614,581857r2571,47905l104857,684864r2570,69493l110100,754357r2570,52634l115343,660911r2570,177230l120586,488513r2570,119764l125829,610641r2570,148445l131072,605809r2570,136521l136315,716012r2570,-83783l141558,857262r2570,-129325l146698,608277r2672,88615l151940,816552r2673,-83783l157183,490877r2673,74223l162426,639322r2673,l167669,579492r2673,124493l172912,617838r2673,-93447l178155,596249r2673,155641l183398,632229r2673,9561l188641,694424r2672,76690l193883,512466r2673,217939l199126,646519r2673,115035l204369,591520r2673,-107839l209612,569931r2673,9561l214855,541147r2673,179697l220098,692059r2673,100541l225341,490877r2673,-177229l230584,510101r2672,57466l235826,718376r2673,-205910l241069,31046r2673,581959l246312,608277r2673,-115035l251555,684864r2673,-9561l256798,677668r2673,-148445l262041,771114r2673,-55102l267284,514830r2673,167669l272527,625033r2672,31149l277769,533951r2570,191622l283012,828580r2570,-282601l288255,701620r2570,114932l293498,613005r2570,-67026l298741,703985r2570,-102905l303984,423851r2570,196351l309227,596249r2570,2364l314469,605809r2570,l319712,680032r2571,-141249l324955,653715r2570,16757l330198,692059r2570,-153276l335441,627397r2570,110203l340684,603445r2570,-21588l345927,625033r2570,90979l351170,502905r2570,189154l356412,706452r2571,11924l361655,795067r2570,-67130l366898,617838r2570,-4833l372141,572296r2570,31149l377384,608277r2570,107735l382627,648986r2570,114932l387870,651350r2570,-124492l393113,579492r2570,-55101l398355,778310r2570,31046l403598,610641r2571,7197l408841,598613r2570,239528l413981,584324r2673,134052l419224,636958r2673,-2364l424467,682499r2673,-31149l429710,483681r2673,155641l434953,605809r2673,115035l440196,639322r2673,-4728l445439,761554r2672,-117399l450681,601080r2673,76588l455924,787871r2673,-172398l461167,512466r2673,124492l466410,742330r2673,-387973l471653,613005r2673,158109l476896,632229r2673,-33616l482139,699256r2672,-155642l487381,507633r2673,237061l492625,785403r2672,71859l497867,775843r2673,16757l503110,888411r2673,-110101l508353,775843r2673,-88615l513596,692059r2673,-16756l518839,783039r2672,-76587l524081,809356r2674,9664l529325,842972r2672,-71858l534567,838141r2673,-4833l539810,854897r2673,-126960l545053,1034491r2673,-170033l550296,854897r2570,-93343l555539,694424r2570,-122128l560782,773478r2570,-79054l566025,814188r2570,-88615l571267,601080r2570,-7196l576510,598613r2570,-28682l581753,636958r2570,45541l586996,533951r2570,14392l592239,668107r2570,76587l597482,739965r2570,-93446l602725,811823r2570,-14392l607967,550811r2570,177126l613211,881214r2570,-181958l618453,711181r2570,19224l623696,589053r2570,217938l628939,466925r2570,16756l634182,390337r2570,98176l639425,668107r2570,136520l644668,768647r2570,-184323l649911,541147r2570,-11924l655153,665742r2571,-71858l660396,754357r2570,11925l665639,727937r2570,-81418l670882,584324r2570,237060l676125,749526r2570,-9561l681368,639322r2570,234696l686508,799796r2673,-246621l691751,675303r2672,117297l696993,569931r2674,129325l702237,670472r2672,23952l707479,656182r2673,222667l712722,864458r2673,-86148l717965,665742r2673,-81418l723208,660911r2673,-23953l728451,735133r2673,33514l733694,692059r2673,-117399l738937,751890r2672,-40709l744179,613005r2673,184426l749422,775843r2673,l754665,771114r2673,-126959l759908,464560r2673,4832l765151,270573r2673,342432l770394,636958r2673,-64662l775637,646519r2672,26420l780880,766282r2672,86250l786122,785403r2673,-4729l791365,629762r2673,86250l796608,696892r2673,143613l801851,658546r2673,43074l807094,785403r2673,-177126l812337,653715r2672,-19121l817579,646519r2674,289797l822823,785403r2570,-14289l828065,742330r2570,-69391l833308,809356r2570,-227499l838551,706452r2570,-28784l843794,706452r2570,-76690l849037,919559r2570,-50270l854280,670472r2570,-90980l859523,754357r2570,-107838l864766,747161r2570,-47905l870008,593884r2570,33513l875251,699256r2570,136520l880494,723209r2570,-7197l885737,881214r2570,-95811l890980,687228r2570,-40709l896223,569931r2570,268210l901466,684864r2570,55101l906709,706452r2570,-74223l911951,775843r2570,-184323l917194,596249r2570,158108l922437,723209r2570,26317l927680,670472r2570,172500l932923,680032r2570,26420l938166,596249r2570,64662l943409,783039r2570,-129324l948651,723209r2571,114932l953894,572296r2570,14392l959034,672939r2673,-47906l964277,670472r2673,-7197l969520,790235r2673,-4832l974763,658546r2673,26318l980006,538783r2673,52737l985249,675303r2673,59830l990492,720844r2673,-184426l995735,620202r2672,47905l1000977,555540r2673,270675l1006220,783039r2673,-16757l1011463,687228r2673,-141249l1016706,584324r2673,47905l1021949,713648r2673,-43176l1027192,634594r2673,-33514l1032435,634594r2672,-122128l1037677,632229r2673,83783l1042920,921923r2673,-141249l1048163,636958r2673,119764l1053406,744694r2673,-95708l1058649,809356r2673,-81419l1063892,567567r2673,28682l1069135,620202r2673,2364l1074378,466925r2673,153277l1079621,720844r2672,71756l1084863,536418r2673,59831l1090106,672939r2570,-261116l1095349,718376r2570,-153276l1100592,720844r2570,-98278l1105835,653715r2570,2467l1111078,610641r2570,201182l1116321,780674r2570,-62298l1121563,589053r2570,-38242l1126806,629762r2570,-181959l1132049,584324r2570,19121l1137292,644155r2570,-131689l1142535,620202r2570,119763l1147778,469392r2570,201080l1153021,874018r2570,-225032l1158264,675303r2570,83783l1163506,613005r2570,-9560l1168749,768647r2570,-62195l1173992,543614r2570,-40709l1179235,567567r2570,81419l1184478,531587r2570,-196351l1189721,500438r2570,117400l1194964,445439r2570,112465l1200207,r2570,589053l1205449,572296r2570,74223l1210692,608277r2570,19120l1215935,682499r2570,43074l1221178,591520r2570,210743l1226421,739965r2570,112567l1231561,802263r2673,-55102l1236804,780674r2673,-19120l1242047,783039r2673,-59830l1247290,672939r2673,-57466l1252533,718376r2672,-45437l1257775,727937r2673,40710l1263018,711181r2673,-35878l1268261,675303r2673,81419l1273504,591520r2673,21485l1278747,524391r2673,64662l1283990,658546r2673,-64662l1289233,699256r2673,-9561l1294476,795067r2672,-43177l1299718,636958r2673,179594l1304961,718376r2673,19224l1310204,603445r2673,-14392l1315447,804627r2673,-246723l1320690,617838r2673,-55103l1325933,727937r2672,-4728l1331175,660911r2673,-23953l1336418,795067r2673,71858l1341661,689695r2673,-26420l1346904,739965r2673,-148445l1352147,790235r2673,-138885l1357390,744694r2673,-143614l1362633,663275r2570,112568l1367876,735133r2570,-69391l1373119,742330r2570,-16757l1378361,718376r2570,-64661l1383604,713648r2570,28682l1388847,737600r2570,2365l1394090,806991r2570,-52634l1399333,744694r2570,-205911l1404576,648986r2570,134053l1409819,672939r2570,88615l1415062,632229r2570,38243l1420304,809356r2570,-308918l1425547,651350r2570,126960l1430790,778310r2570,-191622l1436033,586688r2570,124493l1441276,569931r2570,141250l1446519,787871r2570,-179594l1451762,639322r2570,-114931l1457005,727937r2570,l1462247,828580r2570,-38345l1467490,689695r2570,-110203l1472733,519662r2570,172397l1477976,665742r2570,43074l1483219,737600r2570,-59932l1488462,809356r2570,-129324l1493705,699256r2570,-67027l1498845,737600r2673,14290l1504088,874018r2673,-253816l1509331,668107r2672,-119764l1514573,689695r2673,-186790l1519816,847701r2673,-136520l1525059,636958r2673,69494l1530302,651350r2673,-74222l1535545,716012r2673,-107735l1540788,608277r2672,35878l1546030,732769r2673,47905l1551273,773478r2673,43074l1556516,730405r2673,l1561759,641790r2673,-9561l1567002,737600r2673,-193986l1572245,651350r2673,50270l1577488,500438r2673,-184323l1582731,651350r2672,-124492l1587974,562735r2672,69494l1593216,811823r2673,-117399l1598459,632229r2673,54999l1603702,737600r2673,-45541l1608945,878849r2673,-93446l1614188,636958r2673,103007l1619431,720844r2673,40710l1624674,720844r2672,-62298l1629916,672939r2674,110100l1635160,716012r2570,-100539l1640402,481316r2570,-98174l1645645,474121r2570,-33513l1650888,708816r2570,-74222l1656131,660911r2570,136520l1661374,629762r2570,76690l1666617,797431r2570,-124492l1671860,692059r2570,-50269l1677102,713648r2570,-196454l1682345,641790r2570,-124596l1687588,522026r2570,69494l1692831,507633r2570,158109l1698074,689695r2570,62195l1703317,723209r2570,-45541l1708560,756722r2570,-129325l1713802,711181r2571,-275405l1719046,567567r2570,-33616l1724289,775843r2569,-141249l1729531,644155r2570,-93344l1734774,577128r2570,55101l1740017,751890r2570,21588l1745260,601080r2570,19122l1750503,586688r2570,-4831l1755746,596249r2570,12028l1760988,783039r2570,-83783l1766231,605809r2570,83886l1771371,615473r2673,124492l1776614,823748r2673,-232228l1781857,744694r2673,-90979l1787100,610641r2673,-26317l1792343,716012r2673,79055l1797586,665742r2672,31150l1802829,670472r2672,14392l1808071,610641r2673,21588l1813314,574660r2673,95812l1818557,615473r2673,23849l1823800,593884r2673,-52737l1829043,478952r2673,292162l1834286,795067r2672,-141352l1839529,636958r2673,261013l1844772,682499r2673,112568l1850014,713648r2673,-14392l1855257,658546r2673,45439l1860500,658546r2673,23953l1865743,771114r2673,28682l1870986,668107r2673,-11925l1876229,651350r2673,-131688l1881472,593884r2672,55102l1886714,668107r2673,19121l1891957,541147r2673,64662l1897201,567567r2672,-52737l1902443,529223r2570,103006l1907686,605809r2570,-43074l1912929,601080r2570,146081l1918172,493242r2570,244358l1923414,761554r2571,-67130l1928658,605809r2570,-28681l1933900,605809r2570,-76586l1939143,713648r2570,-19224l1944386,613005r2570,-4728l1949629,598613r2570,-26317l1954872,562735r2570,150913l1960115,763918r2570,-174865l1965358,711181r2570,-38242l1970601,768647r2569,-275405l1975843,648986r2570,-28784l1981086,517194r2570,189258l1986329,625033r2570,9561l1991572,751890r2570,57466l1996815,754357r2570,105372l2002058,567567r2570,126857l2007301,756722r2569,-16757l2012544,811823r5242,l2020357,749526r2672,74222l2025599,917195r2673,-110204l2030842,888411r2673,-81420l2036085,730405r2673,50269l2041328,826215r2570,-213210l2046571,565100r2570,141352l2051814,730405r2570,90979l2057057,742330r2569,-76588l2062300,730405r2569,-91083l2067542,613005r2570,40710l2072785,828580r2570,-208378l2078028,670472r2570,119763l2083271,735133r2570,-19121l2088514,677668r2570,103006l2093757,799796r2570,35980l2098999,823748r2571,-198715l2104242,763918r2571,33513l2109485,641790r2570,57466l2114728,751890r2570,-54998l2119971,591520r2570,203547l2125214,629762r2570,59933l2130457,390337r2570,186791l2135700,658546r2570,-107735l2140942,517194r2571,59934l2146185,653715r2571,-162838l2151428,701620r2570,-107736l2156671,625033r2570,227499l2161914,965100r2570,-50372l2167157,742330r2570,220303l2172400,1070472r2570,-296994l2177540,871654r2673,-81419l2182783,854897r2672,-52634l2188025,977025r2673,-282601l2193269,694424r2672,134156l2198512,785403r2672,74326l2203754,716012r2673,107736l2208997,823748r2673,-146080l2214240,842972r2673,4729l2219482,713648r2674,52634l2224726,797431r2673,124492l2229969,787871r2672,86147l2235211,929120r2673,40709l2240454,802263r2673,-38345l2245697,905167r2673,-170034l2250940,979389r2673,-196350l2256183,783039r2673,-28682l2261426,763918r2673,-19224l2266669,720844r2672,126857l2271911,950708r2674,-38345l2277154,739965r2674,160473l2282397,943512r2673,-67027l2287640,933952r2673,50269l2292883,1000978r2673,7196l2298126,950708r2672,-50270l2303369,974661r2673,40709l2308612,929120r2570,7196l2313855,854897r2570,90979l2319097,838141r2570,28784l2324340,1108714r2570,-193986l2329584,977025r2569,-76587l2334826,893242r2570,90979l2340069,998613r2570,136521l2345312,984221r2570,69494l2350554,969829r2571,21588l2355797,1015370r2570,-103007l2361041,888411r2570,l2366283,838141r2570,124492l2371526,888411r2570,177229l2376769,890775r2570,71858l2382012,950708r2570,-47906l2387254,965100r2571,-222770l2392498,871654r2570,-69391l2397741,864458r2570,146081l2402983,953072r2570,-11924l2408226,1005810r2570,-146081l2413469,909999r2570,196350l2418712,943512r2570,-4832l2423955,931484r2570,-2364l2429198,866925r2570,69391l2434441,1032127r2569,-205912l2439683,859729r2570,-86251l2444926,883681r2570,64662l2450066,1029762r2673,-76690l2455309,993782r2673,-205911l2460552,878849r2673,-67026l2465795,1022566r2673,-241892l2471038,1051248r2673,-153277l2476281,926755r2672,-86250l2481524,763918r2673,-71859l2486766,727937r2673,126960l2492009,945876r2673,-90979l2497252,840505r2673,-47905l2502495,897971r2673,-35877l2507738,917195r2673,-47906l2512981,850065r2673,14393l2518224,768647r2673,112567l2523467,761554r2672,74222l2528709,756722r2673,105372l2533952,842972r2673,-122128l2539195,828580r2673,-234696l2544438,850065r2673,141352l2549681,783039r2673,-11925l2554924,869289r2673,-148445l2560167,792600r2673,91081l2565410,862094r2673,-4832l2570653,790235r2672,-7196l2575895,876485r2673,-165304l2581138,924391r2570,-69494l2586381,847701r2570,81419l2591624,941148r2570,-9664l2596867,897971r2570,71858l2602110,895606r2570,83783l2607353,802263r2570,-105371l2612596,742330r2570,-103008l2617838,819020r2570,-122128l2623081,744694r2570,-148445l2628324,639322r2570,112568l2633567,763918r2570,153277l2638810,785403r2570,-45438l2644053,684864r2570,7195l2649295,692059r2570,52635l2654538,799796r2570,26419l2659781,845337r2570,16757l2665024,802263r2570,-2467l2670267,862094r2570,103006l2675510,871654r2570,-131689l2680753,847701r2570,-172398l2685995,768647r2570,28784l2691239,967465r2570,-136521l2696482,694424r2570,40709l2701724,955437r2570,35980l2706967,739965r2570,184426l2712210,859729r2570,-2467l2717453,706452r2570,50270l2722593,857262r2673,112567l2727836,902802r2673,-14391l2733079,962633r2672,-2364l2738321,864458r2673,134155l2743564,759086r2674,86251l2748808,924391r2672,-9663l2754050,986586r2673,-122128l2759293,850065r2673,-23850l2764536,981857r2673,-167669l2769779,936316r2672,-100540l2775021,842972r2674,-45541l2780265,972296r2672,-50373l2785507,962633r2673,-69391l2790750,895606r2673,-129324l2795993,792600r2673,124595l2801236,1029762r2673,-57466l2806479,998613r2673,23953l2811722,1000978r2673,-138884l2816965,897971r2672,-38242l2822207,874018r2673,-71755l2827450,878849r2674,71859l2832693,883681r2673,-146081l2837936,926755r2673,64662l2843179,1046519r2673,-103007l2848422,883681r2673,69391l2853665,859729r2570,14289l2858908,823748r2570,-19121l2864150,737600r2570,119662l2869393,912363r2570,-64662l2874636,802263r2570,69391l2879879,749526r2570,26317l2885122,890775r2570,59933l2890365,751890r2570,-14290l2895608,795067r2570,122128l2900851,828580r2570,-50270l2906093,886046r2570,-126960l2911336,917195r2570,-182062l2916579,804627r2570,-2364l2921822,790235r2570,222771l2927065,926755r2570,-19120l2932308,953072r2570,-28681l2937551,895606r2570,4832l2942794,773478r2570,141250l2948036,828580r2570,35878l2953279,842972r2570,-83886l2958522,830944r2570,-76587l2963765,768647r2570,38344l2969008,708816r2570,93447l2974251,747161r2570,-4831l2979494,701620r2570,12028l2984737,909999r2570,-23953l2989877,852532r2673,-225135l2995120,766282r2672,93447l3000362,993782r2673,-136520l3005605,826215r2673,-52737l3010848,847701r2673,-79054l3016091,775843r2673,35980l3021334,842972r2673,-57569l3026577,718376r2673,7197l3031820,737600r2672,155642l3037062,737600r2673,143614l3042305,864458r2673,-88615l3047548,802263r2673,19121l3052791,766282r2673,-9560l3058034,802263r2673,134053l3063277,981857r2673,-213210l3068520,706452r2673,-31149l3073763,677668r2673,90979l3079006,749526r2672,2364l3084248,636958r2673,-117296l3089491,586688r2673,232332l3094734,886046r2673,-433514l3099977,529223r2673,28681l3105220,524391r2673,268209l3110463,574660r2673,-148445l3115706,641790r2672,196351l3120948,732769r2673,-19121l3126191,651350r2570,69494l3131434,857262r2570,57466l3136677,797431r2570,-35877l3141920,761554r2570,105371l3147163,744694r2570,122231l3152405,924391r2571,-115035l3157648,866925r2570,-98278l3162892,838141r2570,l3168134,912363r2570,-93343l3173377,883681r2570,-150912l3178620,797431r2570,52634l3183863,696892r2570,150809l3189106,763918r2570,174762l3194349,866925r2570,-241892l3199592,742330r2570,-50271l3204834,862094r2570,-14393l3210077,799796r2570,-107737l3215320,797431r2570,-47905l3220563,773478r2570,100540l3225806,847701r2570,12028l3231049,761554r2570,14289l3236292,759086r2570,14392l3241534,862094r2570,-112568l3246778,797431r2570,83783l3252020,850065r2570,-38242l3257263,756722r2570,162837l3262403,953072r2673,-146081l3267646,814188r2673,-7197l3272889,785403r2673,-50270l3278132,814188r2673,-4832l3283375,833308r2672,-23952l3288618,862094r2672,-31150l3293860,766282r2673,129324l3299103,1010539r2673,-98176l3304346,665742r2673,201183l3309589,897971r2673,2467l3314832,977025r2673,-174762l3320075,852532r2673,-4831l3325318,819020r2672,-83887l3330560,754357r2673,88615l3335803,897971r2673,-16757l3341046,727937r2673,105371l3346289,998613r2673,-421485l3351532,787871r2673,-12028l3356775,771114r2673,-43177l3362018,732769r2673,105372l3367261,677668r2673,153276l3372504,905167r2672,-227499l3377746,771114r2673,-2467l3382989,749526r2673,-35878l3388232,814188r2673,-28785l3393475,775843r2570,-277770l3398718,660911r2570,28784l3403961,648986r2570,239425l3409204,941148r2570,-59934l3414447,864458r2570,-21486l3419689,881214r2570,-114932l3424932,907635r2570,-88615l3430175,785403r2570,43177l3435418,893242r2570,-206014l3440661,842972r2570,-45541l3445904,979389r2570,-225032l3451146,828580r2570,-21589l3456390,823748r2570,-129324l3461632,890775r2570,-131689l3466875,809356r2570,50373l3472118,689695r2570,78952l3477361,847701r2570,117399l3482604,828580r2570,-122128l3487847,773478r2570,26318l3493090,759086r2570,55102l3498333,859729r2570,78951l3503575,814188r2570,-95812l3508818,646519r2570,270676l3514061,890775r2570,35980l3519304,921923r2570,-69391l3524547,883681r2570,-55101l3529790,914728r2570,l3534930,969829r2672,-23953l3540172,845337r2674,-35981l3545415,778310r2674,162838l3550659,804627r2672,76587l3555901,787871r2673,55101l3561144,874018r2673,-40710l3566387,852532r2673,-189257l3571630,969829r2672,-136521l3576873,859729r2673,-193987l3582116,749526r2672,107736l3587358,811823r2673,143614l3592601,981857r2673,-246724l3597844,713648r2673,54999l3603087,730405r2673,196350l3608330,830944r2673,-31148l3613573,902802r2673,-45540l3618816,806991r2672,-103006l3624058,747161r2673,14393l3629301,890775r2674,-52634l3634545,895606r2672,23953l3639787,840505r2673,-71858l3645030,874018r2673,-35877l3650273,699256r2673,148445l3655516,883681r2672,4730l3660759,981857r2673,7196l3666002,996146e" filled="f" strokeweight=".30556mm">
                  <v:path arrowok="t" textboxrect="0,0,3666002,1135134"/>
                </v:shape>
                <v:shape id="Shape 2458" o:spid="_x0000_s1028" style="position:absolute;left:4303;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" path="m,1248626r4032591,l4032591,,,,,1248626xe" filled="f" strokecolor="#4d4d4d" strokeweight=".33125mm">
                  <v:stroke endcap="round"/>
                  <v:path arrowok="t" textboxrect="0,0,4032591,1248626"/>
                </v:shape>
                <v:rect id="Rectangle 2459" o:spid="_x0000_s1029" style="position:absolute;left:2036;top:9921;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3ON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" filled="f" stroked="f">
                  <v:textbox inset="0,0,0,0">
                    <w:txbxContent>
                      <w:p w14:paraId="087265BA" w14:textId="77777777" w:rsidR="00C24093" w:rsidRDefault="00C24093" w:rsidP="00C24093">
                        <w:r>
                          <w:rPr>
                            <w:rFonts w:ascii="Arial" w:eastAsia="Arial" w:hAnsi="Arial" w:cs="Arial"/>
                            <w:color w:val="4D4D4D"/>
                            <w:sz w:val="16"/>
                          </w:rPr>
                          <w:t>900</w:t>
                        </w:r>
                      </w:p>
                    </w:txbxContent>
                  </v:textbox>
                </v:rect>
                <v:rect id="Rectangle 2460" o:spid="_x0000_s1030" style="position:absolute;left:1464;top:7526;width:3041;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" filled="f" stroked="f">
                  <v:textbox inset="0,0,0,0">
                    <w:txbxContent>
                      <w:p w14:paraId="27B54DCA" w14:textId="77777777" w:rsidR="00C24093" w:rsidRDefault="00C24093" w:rsidP="00C24093">
                        <w:r>
                          <w:rPr>
                            <w:rFonts w:ascii="Arial" w:eastAsia="Arial" w:hAnsi="Arial" w:cs="Arial"/>
                            <w:color w:val="4D4D4D"/>
                            <w:sz w:val="16"/>
                          </w:rPr>
                          <w:t>1000</w:t>
                        </w:r>
                      </w:p>
                    </w:txbxContent>
                  </v:textbox>
                </v:rect>
                <v:rect id="Rectangle 2461" o:spid="_x0000_s1031" style="position:absolute;left:1464;top:5130;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" filled="f" stroked="f">
                  <v:textbox inset="0,0,0,0">
                    <w:txbxContent>
                      <w:p w14:paraId="71760137" w14:textId="77777777" w:rsidR="00C24093" w:rsidRDefault="00C24093" w:rsidP="00C24093">
                        <w:r>
                          <w:rPr>
                            <w:rFonts w:ascii="Arial" w:eastAsia="Arial" w:hAnsi="Arial" w:cs="Arial"/>
                            <w:color w:val="4D4D4D"/>
                            <w:sz w:val="16"/>
                          </w:rPr>
                          <w:t>1100</w:t>
                        </w:r>
                      </w:p>
                    </w:txbxContent>
                  </v:textbox>
                </v:rect>
                <v:rect id="Rectangle 2462" o:spid="_x0000_s1032" style="position:absolute;left:1464;top:2736;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" filled="f" stroked="f">
                  <v:textbox inset="0,0,0,0">
                    <w:txbxContent>
                      <w:p w14:paraId="57199C15" w14:textId="77777777" w:rsidR="00C24093" w:rsidRDefault="00C24093" w:rsidP="00C24093">
                        <w:r>
                          <w:rPr>
                            <w:rFonts w:ascii="Arial" w:eastAsia="Arial" w:hAnsi="Arial" w:cs="Arial"/>
                            <w:color w:val="4D4D4D"/>
                            <w:sz w:val="16"/>
                          </w:rPr>
                          <w:t>1200</w:t>
                        </w:r>
                      </w:p>
                    </w:txbxContent>
                  </v:textbox>
                </v:rect>
                <v:rect id="Rectangle 2463" o:spid="_x0000_s1033" style="position:absolute;left:1464;top:341;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47aygAAAOIAAAAPAAAAZHJzL2Rvd25yZXYueG1sRI9Ba8JA&#13;&#10;FITvQv/D8gRvutEW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AeTjtrKAAAA&#13;&#10;4gAAAA8AAAAAAAAAAAAAAAAABwIAAGRycy9kb3ducmV2LnhtbFBLBQYAAAAAAwADALcAAAD+AgAA&#13;&#10;AAA=&#13;&#10;" filled="f" stroked="f">
                  <v:textbox inset="0,0,0,0">
                    <w:txbxContent>
                      <w:p w14:paraId="0C85AA46" w14:textId="77777777" w:rsidR="00C24093" w:rsidRDefault="00C24093" w:rsidP="00C24093">
                        <w:r>
                          <w:rPr>
                            <w:rFonts w:ascii="Arial" w:eastAsia="Arial" w:hAnsi="Arial" w:cs="Arial"/>
                            <w:color w:val="4D4D4D"/>
                            <w:sz w:val="16"/>
                          </w:rPr>
                          <w:t>1300</w:t>
                        </w:r>
                      </w:p>
                    </w:txbxContent>
                  </v:textbox>
                </v:rect>
                <v:shape id="Shape 2464" o:spid="_x0000_s1034" style="position:absolute;left:3996;top:1029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" path="m,l30738,e" filled="f" strokecolor="#4d4d4d" strokeweight=".33125mm">
                  <v:path arrowok="t" textboxrect="0,0,30738,0"/>
                </v:shape>
                <v:shape id="Shape 2465" o:spid="_x0000_s1035" style="position:absolute;left:3996;top:789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" path="m,l30738,e" filled="f" strokecolor="#4d4d4d" strokeweight=".33125mm">
                  <v:path arrowok="t" textboxrect="0,0,30738,0"/>
                </v:shape>
                <v:shape id="Shape 2466" o:spid="_x0000_s1036" style="position:absolute;left:3996;top:5499;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" path="m,l30738,e" filled="f" strokecolor="#4d4d4d" strokeweight=".33125mm">
                  <v:path arrowok="t" textboxrect="0,0,30738,0"/>
                </v:shape>
                <v:shape id="Shape 2467" o:spid="_x0000_s1037" style="position:absolute;left:3996;top:310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" path="m,l30738,e" filled="f" strokecolor="#4d4d4d" strokeweight=".33125mm">
                  <v:path arrowok="t" textboxrect="0,0,30738,0"/>
                </v:shape>
                <v:shape id="Shape 2468" o:spid="_x0000_s1038" style="position:absolute;left:3996;top:71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" path="m,l30738,e" filled="f" strokecolor="#4d4d4d" strokeweight=".33125mm">
                  <v:path arrowok="t" textboxrect="0,0,30738,0"/>
                </v:shape>
                <v:rect id="Rectangle 2469" o:spid="_x0000_s1039" style="position:absolute;left:-2524;top:4669;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" filled="f" stroked="f">
                  <v:textbox inset="0,0,0,0">
                    <w:txbxContent>
                      <w:p w14:paraId="7EE1EE55" w14:textId="77777777" w:rsidR="00C24093" w:rsidRDefault="00C24093" w:rsidP="00C24093">
                        <w:r>
                          <w:rPr>
                            <w:rFonts w:ascii="Arial" w:eastAsia="Arial" w:hAnsi="Arial" w:cs="Arial"/>
                            <w:sz w:val="19"/>
                          </w:rPr>
                          <w:t>Incidents</w:t>
                        </w:r>
                      </w:p>
                    </w:txbxContent>
                  </v:textbox>
                </v:rect>
                <v:shape id="Shape 2472" o:spid="_x0000_s1040" style="position:absolute;left:6136;top:21384;width:36660;height:4003;visibility:visible;mso-wrap-style:square;v-text-anchor:top" coordsize="3666002,400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" path="m,150090l2673,255462,5243,237060,7813,218556r2673,-84194l13056,208070r2673,31560l18299,184323r2672,28990l23541,237060r2673,-79054l28784,144847r2673,28990l34027,273863r2673,-44719l39270,210743r2673,15729l44513,200154r2673,-42148l49756,310769r2673,-92213l54999,268620,57672,142174r2570,36906l62914,173837r2570,63223l68157,176510r2570,57877l73400,163249r2570,100128l78643,244976r2570,-39579l83886,118530r2570,152763l89129,210743r2570,-52737l94372,63223r2570,184323l99614,189669r2571,47391l104857,136932r2570,71138l110100,215986r2570,39476l115343,252789r2570,39578l120586,84297r2570,142175l125829,181753r2570,78951l131072,155436r2570,102698l136315,221229r2570,39475l141558,300283r2570,-52737l146698,184323r2672,31663l151940,200154r2673,76382l157183,100129r2673,52634l162426,215986r2673,-97456l167669,237060r2673,-10588l172912,171164r2673,-52634l178155,215986r2673,-23747l183398,181753r2673,2570l188641,115857r2672,126446l193883,176510r2673,15729l199126,205397r2673,81727l204369,215986,207042,47391r2570,89541l212285,142174r2570,92213l217528,197482r2570,13261l222771,318684r2570,-150090l228014,107941r2570,92213l233256,168594r2570,13159l238499,158006,241069,r2673,239630l246312,197482r2673,-55308l251555,181753r2673,23644l256798,184323r2673,-7813l262041,271293r2673,-21074l267284,155436r2673,39476l272527,215986r2672,-5243l277769,126446r2570,97455l283012,271293r2570,-52737l288255,221229r2570,34233l293498,176510r2570,-10588l298741,205397r2570,18504l303984,84297r2570,76382l309227,150090r2570,57980l314469,205397r2570,15832l319712,181753r2571,-21074l324955,136932r2570,31662l330198,165922r2570,-71139l335441,260704r2570,-60550l340684,239630r2570,-68466l345927,168594r2570,92110l351170,81624r2570,121203l356412,218556r2571,10588l361655,284452r2570,-55308l366898,152763r2570,34233l372141,218556r2570,-113185l377384,126446r2570,89540l382627,186996r2570,65793l387870,194912r2570,-10589l393113,189669r2570,-15832l398355,176510r2570,63120l403598,184323r2571,-10486l408841,173837r2570,7916l413981,126446r2673,97455l419224,181753r2673,55307l424467,205397r2673,-47391l429710,197482r2673,28990l434953,244976r2673,-26420l440196,234387r2673,-18401l445439,250219r2672,-52737l450681,150090r2673,44822l455924,197482r2673,15831l461167,136932r2673,94885l466410,273863r2673,-134259l471653,123773r2673,57980l476896,215986r2673,-57980l482139,268620r2672,-78951l487381,139604r2673,71139l492625,208070r2672,26317l497867,273863r2673,-71036l503110,287124r2673,-21074l508353,202827r2673,13159l513596,202827r2673,-50064l518839,218556r2672,-13159l524081,276536r2674,-55307l529325,179080r2672,23747l534567,208070r2673,10486l539810,234387r2673,31663l545053,318684r2673,-136931l550296,266050r2570,-36906l555539,287124r2570,-102801l560782,247546r2570,13158l566025,247546r2570,5243l571267,150090r2570,13159l576510,155436r2570,10486l581753,213313r2570,-44719l586996,165922r2570,-42149l592239,186996r2570,52634l597482,297610r2570,-155436l602725,323927r2570,-152763l607967,171164r2570,63223l613211,276536r2570,-84297l618453,221229r2570,-21075l623696,144847r2570,44822l628939,131689r2570,50064l634182,57980r2570,23644l639425,192239r2570,7915l644668,221229r2570,-94783l649911,181753r2570,-21074l655153,208070r2571,-73708l660396,242303r2570,-10486l665639,268620r2570,-84297l670882,181753r2570,123773l676125,200154r2570,-15831l681368,171164r2570,79055l686508,287124r2673,-123875l691751,231817r2672,-7916l696993,142174r2674,50065l702237,200154r2672,21075l707479,171164r2673,108045l712722,252789r2673,76381l717965,171164r2673,28990l723208,210743r2673,-26420l728451,279209r2673,-7916l733694,260704r2673,-160575l738937,215986r2672,-34233l744179,176510r2673,81624l749422,160679r2673,36803l754665,181753r2673,-15831l759908,194912r2673,-73709l765151,115857r2673,86970l770394,110614r2673,42149l775637,118530r2672,92213l780880,184323r2672,121203l786122,160679r2673,57877l791365,168594r2673,-23747l796608,202827r2673,26317l801851,171164r2673,36906l807094,258134r2673,-152763l812337,142174r2672,76382l817579,184323r2674,115960l822823,242303r2570,-84297l828065,189669r2570,-15832l833308,260704r2570,-68465l838551,194912r2570,26317l843794,181753r2570,-13159l849037,313442r2570,-79055l854280,231817r2570,-81727l859523,279209r2570,-144847l864766,221229r2570,-23747l870008,121203r2570,76279l875251,210743r2570,13158l880494,171164r2570,68466l885737,287124r2570,-21074l890980,184323r2570,-15729l896223,150090r2570,57980l901466,200154r2570,71139l906709,244976r2570,-63223l911951,215986r2570,-39476l917194,173837r2570,26317l922437,255462r2570,18401l927680,202827r2570,105269l932923,163249r2570,126445l938166,94783r2570,63223l943409,208070r2570,-13158l948651,287124r2571,-5345l953894,155436r2570,26317l959034,171164r2673,-26317l964277,200154r2673,-34232l969520,294937r2673,-84194l974763,231817r2673,-50064l980006,147520r2673,21074l985249,266050r2673,-47494l990492,218556r2673,-63120l995735,168594r2672,36803l1000977,84297r2673,152763l1006220,252789r2673,-20972l1011463,213313r2673,-76381l1016706,231817r2673,-84297l1021949,126446r2673,78951l1027192,165922r2673,2672l1032435,150090r2672,l1037677,218556r2673,-21074l1042920,308096r2673,-100026l1048163,158006r2673,50064l1053406,234387r2673,34233l1058649,205397r2673,2673l1063892,208070r2673,-26317l1069135,197482r2673,15831l1074378,223901r2673,-81727l1079621,218556r2672,5345l1084863,142174r2673,47495l1090106,287124r2570,-155435l1095349,284452r2570,-84298l1100592,223901r2570,-73811l1105835,239630r2570,7916l1111078,184323r2570,28990l1116321,242303r2570,-28990l1121563,131689r2570,57980l1126806,215986r2570,-139605l1132049,100129r2570,68465l1137292,202827r2570,-47391l1142535,144847r2570,118530l1147778,100129r2570,121100l1153021,287124r2570,-50064l1158264,210743r2570,68466l1163506,205397r2570,-23644l1168749,268620r2570,-118530l1173992,205397r2570,-31560l1179235,160679r2570,63222l1184478,200154r2570,-84297l1189721,155436r2570,-15832l1194964,102699r2570,86970l1200207,47391r2570,194912l1205449,121203r2570,110614l1210692,147520r2570,13159l1215935,281779r2570,-89540l1221178,163249r2570,100128l1226421,247546r2570,34233l1231561,239630r2673,42149l1236804,273863r2673,-18401l1242047,258134r2673,84298l1247290,231817r2673,-92213l1252533,237060r2672,-15831l1257775,294937r2673,-81624l1263018,186996r2673,15831l1268261,247546r2673,-15729l1273504,247546r2673,-52634l1278747,179080r2673,36906l1283990,194912r2673,23644l1289233,147520r2673,71036l1294476,247546r2672,31663l1299718,192239r2673,105371l1304961,160679r2673,102698l1310204,152763r2673,57980l1315447,294937r2673,-144847l1320690,150090r2673,23747l1325933,231817r2672,-23747l1331175,213313r2673,18504l1336418,247546r2673,65896l1341661,231817r2673,20972l1346904,200154r2673,-31560l1352147,255462r2673,-115858l1357390,200154r2673,39476l1362633,229144r2570,50065l1367876,263377r2570,-26317l1373119,226472r2570,10588l1378361,186996r2570,28990l1383604,165922r2570,205397l1388847,239630r2570,36906l1394090,231817r2570,39476l1399333,252789r2570,-76279l1404576,197482r2570,73811l1409819,200154r2570,55308l1415062,215986r2570,-42149l1420304,239630r2570,-65793l1425547,242303r2570,-42149l1430790,239630r2570,-65793l1436033,131689r2570,92212l1441276,184323r2570,57980l1446519,294937r2570,-65793l1451762,223901r2570,-71138l1457005,247546r2570,26317l1462247,218556r2570,39578l1467490,202827r2570,-89540l1472733,194912r2570,57877l1477976,173837r2570,31560l1483219,247546r2570,10588l1488462,260704r2570,-10485l1493705,218556r2570,-2570l1498845,260704r2673,-31560l1504088,294937r2673,-39475l1509331,179080r2672,-23644l1514573,194912r2673,-55308l1519816,255462r2673,-23645l1525059,123773r2673,108044l1530302,205397r2673,-39475l1535545,210743r2673,10486l1540788,160679r2672,-44822l1546030,215986r2673,73708l1551273,321357r2673,-81727l1556516,229144r2673,21075l1561759,139604r2673,76382l1567002,213313r2673,-81624l1572245,202827r2673,65793l1577488,107941r2673,28991l1582731,168594r2672,-2672l1587974,102699r2672,100128l1593216,287124r2673,-65895l1598459,226472r2673,2672l1603702,266050r2673,-68568l1608945,250219r2673,-28990l1614188,176510r2673,144847l1619431,260704r2673,-89540l1624674,208070r2672,31560l1629916,186996r2674,81624l1635160,234387r2570,-92213l1640402,142174r2570,10589l1645645,97456r2570,-42149l1650888,158006r2570,50064l1656131,194912r2570,113184l1661374,189669r2570,21074l1666617,218556r2570,-52634l1671860,226472r2570,-15729l1677102,173837r2570,-21074l1682345,134362r2570,-21075l1687588,215986r2570,l1692831,110614r2570,7916l1698074,231817r2570,84195l1703317,218556r2570,18504l1708560,234387r2570,-50064l1713802,192239r2571,-89540l1719046,197482r2570,-73709l1724289,247546r2569,l1729531,176510r2570,-68569l1734774,186996r2570,-10486l1740017,197482r2570,21074l1745260,189669r2570,-21075l1750503,165922r2570,36905l1755746,234387r2570,-76381l1760988,221229r2570,-52635l1766231,126446r2570,55307l1771371,150090r2673,86970l1776614,252789r2673,-110615l1781857,242303r2673,-79054l1787100,102699r2673,97455l1792343,197482r2673,36905l1797586,215986r2672,15831l1802829,155436r2672,39476l1808071,186996r2673,-63223l1813314,171164r2673,-10485l1818557,160679r2673,-5243l1823800,147520r2673,57877l1829043,121203r2673,113184l1834286,250219r2672,36905l1839529,194912r2673,78951l1844772,163249r2673,65895l1850014,210743r2673,21074l1855257,194912r2673,-21075l1860500,176510r2673,-5346l1865743,184323r2673,5346l1870986,136932r2673,71138l1876229,200154r2673,-23644l1881472,215986r2672,-26317l1886714,200154r2673,-31560l1891957,118530r2673,26317l1897201,92213r2672,42149l1902443,150090r2570,-28887l1907686,121203r2570,60550l1912929,92213r2570,152763l1918172,179080r2570,31663l1923414,218556r2571,39578l1928658,139604r2570,-7915l1933900,231817r2570,-71138l1939143,208070r2570,18402l1944386,110614r2570,60550l1949629,258134r2570,-21074l1954872,200154r2570,-10485l1960115,215986r2570,-47392l1965358,260704r2570,-78951l1970601,221229r2569,-73709l1975843,242303r2570,-36906l1981086,144847r2570,50065l1986329,171164r2570,2673l1991572,231817r2570,28887l1996815,297610r2570,l2002058,218556r2570,-2570l2007301,292367r2569,-63223l2012544,305526r2569,-76382l2017786,284452r2571,-57980l2023029,284452r2570,-10589l2028272,237060r2570,-44821l2033515,221229r2570,-10486l2038758,194912r2570,57877l2043898,110614r2673,126446l2049141,239630r2673,-10486l2054384,247546r2673,-36803l2059626,226472r2674,-15729l2064869,173837r2673,-31663l2070112,160679r2673,42148l2075355,189669r2673,-23747l2080598,268620r2673,-78951l2085841,208070r2673,-26317l2091084,205397r2673,39579l2096327,326600r2672,-136931l2101570,218556r2672,-5243l2106813,271293r2672,-89540l2112055,165922r2673,47391l2117298,165922r2673,-28990l2122541,231817r2673,-34335l2127784,234387r2673,-171164l2133027,176510r2673,20972l2138270,92213r2672,36803l2143513,189669r2672,15728l2148756,179080r2672,7916l2153998,229144r2673,-100128l2159241,247546r2673,13158l2164484,300283r2673,-92213l2169727,313442r2673,l2174970,192239r2570,10588l2180213,179080r2570,42149l2185455,258134r2570,39476l2190698,258134r2571,-73811l2195941,223901r2571,5243l2201184,231817r2570,49962l2206427,213313r2570,50064l2211670,197482r2570,89642l2216913,281779r2569,-42149l2222156,250219r2570,-42149l2227399,266050r2570,l2232641,263377r2570,5243l2237884,294937r2570,-71036l2243127,234387r2570,2673l2248370,205397r2570,71139l2253613,231817r2570,-34335l2258856,231817r2570,-73811l2264099,176510r2570,7813l2269341,173837r2570,134259l2274585,179080r2569,28990l2279828,250219r2569,28990l2285070,173837r2570,39476l2290313,318684r2570,-63222l2295556,305526r2570,-118530l2300798,284452r2571,-26318l2306042,276536r2570,7916l2311182,273863r2673,-55307l2316425,247546r2672,-71036l2321667,171164r2673,139605l2326910,210743r2674,26317l2332153,192239r2673,52737l2337396,321357r2673,-21074l2342639,313442r2673,-52738l2347882,250219r2672,l2353125,310769r2672,-71139l2358367,239630r2674,2673l2363611,247546r2672,-10486l2368853,244976r2673,-2673l2374096,279209r2673,-23747l2379339,279209r2673,-21075l2384582,258134r2672,26318l2389825,229144r2673,44719l2395068,255462r2673,-44719l2400311,271293r2672,2570l2405553,226472r2673,50064l2410796,200154r2673,47392l2416039,342432r2673,-126446l2421282,276536r2673,-36906l2426525,268620r2673,7916l2431768,294937r2673,18505l2437010,266050r2673,5243l2442253,237060r2673,-18504l2447496,284452r2570,5242l2452739,250219r2570,71138l2457982,273863r2570,-34233l2463225,273863r2570,23747l2468468,142174r2570,173838l2473711,284452r2570,13158l2478953,244976r2571,-68466l2484197,115857r2569,76382l2489439,250219r2570,39475l2494682,258134r2570,10486l2499925,284452r2570,-81625l2505168,326600r2570,-79054l2510411,215986r2570,-28990l2515654,255462r2570,-36906l2520897,263377r2570,-21074l2526139,302853r2570,-92110l2531382,252789r2570,26420l2536625,213313r2570,-81624l2541868,144847r2570,118530l2547111,321357r2570,-150193l2552354,192239r2570,7915l2557597,218556r2570,13261l2562840,194912r2570,105371l2568083,229144r2570,-5243l2573325,165922r2570,50064l2578568,165922r2570,110614l2583708,263377r2673,-18401l2588951,263377r2673,18402l2594194,213313r2673,47391l2599437,289694r2673,-57877l2604680,313442r2673,-36906l2609923,163249r2673,42148l2615166,231817r2672,36803l2620408,171164r2673,65896l2625651,113287r2673,73709l2630894,237060r2673,-36906l2636137,279209r2673,-39579l2641380,205397r2673,-73708l2646623,184323r2672,28990l2651865,168594r2673,28888l2657108,260704r2673,-36803l2662351,213313r2673,13159l2667594,202827r2673,44719l2672837,310769r2673,-121100l2678080,213313r2673,28990l2683323,231817r2672,36803l2688565,205397r2674,115960l2693809,305526r2673,-142277l2699052,226472r2672,18504l2704294,234387r2673,-10486l2709537,281779r2673,-42149l2714780,260704r2673,-52634l2720023,213313r2570,68466l2725266,271293r2570,l2730509,234387r2570,34233l2735751,250219r2570,-84297l2740994,229144r2570,-65895l2746238,218556r2570,92213l2751480,239630r2570,-13158l2756723,194912r2570,65792l2761966,237060r2570,28990l2767209,208070r2570,42149l2772451,210743r2570,-28990l2777695,252789r2570,-23645l2782937,244976r2570,52634l2788180,239630r2570,-26317l2793423,163249r2570,79054l2798666,305526r2570,-44822l2803909,266050r2570,26317l2809152,310769r2570,2673l2814395,210743r2570,68466l2819637,231817r2570,-10588l2824880,258134r2570,42149l2830124,316012r2569,-52635l2835366,221229r2570,42148l2840609,313442r2570,-39579l2845852,250219r2570,-10589l2851095,258134r2570,-57980l2856235,252789r2673,-118427l2861478,250219r2672,-23747l2866720,210743r2673,63120l2871963,231817r2673,-57980l2877206,260704r2673,-65792l2882449,239630r2673,2673l2887692,242303r2673,-60550l2892935,294937r2673,-65793l2898178,258134r2673,-7915l2903421,255462r2672,-23645l2908663,276536r2673,10588l2913906,210743r2673,60550l2919149,160679r2673,23644l2924392,279209r2673,31560l2929635,268620r2673,89540l2934878,215986r2673,23644l2940121,252789r2673,15831l2945364,189669r2672,26317l2950606,268620r2673,-102698l2955849,226472r2673,89540l2961092,244976r2673,44718l2966335,221229r2673,34233l2971578,231817r2673,34233l2976821,160679r2673,-18505l2982064,181753r2673,73709l2987307,223901r2570,28888l2992550,171164r2570,105372l2997792,202827r2570,94783l3003035,247546r2570,-26317l3008278,144847r2570,150090l3013521,234387r2570,-26317l3018764,229144r2570,7916l3024007,208070r2570,-13158l3029250,213313r2570,-31560l3034492,273863r2570,-42046l3039735,223901r2570,-13158l3044978,237060r2570,-81624l3050221,210743r2570,-5346l3055464,250219r2570,-31663l3060707,289694r2570,36906l3065950,215986r2570,-23747l3071193,197482r2570,l3076436,247546r2570,-76382l3081678,163249r2570,57980l3086921,92213r2570,63223l3092164,247546r2570,-7916l3097407,31560r2570,118530l3102650,121203r2570,-23747l3107893,210743r2570,18401l3113136,102699r2570,63223l3118378,242303r2570,-21074l3123621,147520r2570,7916l3128761,223901r2673,18402l3134004,252789r2673,-65793l3139247,237060r2673,5243l3144490,276536r2673,-63223l3149733,271293r2672,-42149l3154976,226472r2672,31662l3160218,218556r2674,76381l3165462,258134r2672,13159l3170704,213313r2673,63223l3175947,213313r2673,55307l3181190,294937r2673,-71036l3186433,279209r2673,-115960l3191676,255462r2673,5242l3196919,86867r2673,134362l3202162,239630r2672,5346l3207404,215986r2673,-10589l3212647,189669r2673,7813l3217890,192239r2673,10588l3223133,218556r2673,l3228376,231817r2673,-55307l3233619,184323r2673,-7813l3238862,244976r2672,5243l3244104,215986r2674,-13159l3249348,239630r2672,-5243l3254590,186996r2673,2673l3259833,250219r2570,34233l3265076,213313r2570,-15831l3270319,210743r2570,-21074l3275562,208070r2570,57980l3280805,250219r2570,10485l3286047,237060r2571,-73811l3291290,302853r2570,-39476l3296533,276536r2570,-55307l3301776,215986r2570,-60550l3307019,263377r2570,42149l3312262,250219r2570,89540l3317505,223901r2570,84195l3322748,247546r2570,26317l3327990,208070r2570,26317l3333233,208070r2570,63223l3338476,255462r2570,-65793l3343719,213313r2570,92213l3348962,126446r2570,129016l3354205,165922r2570,34232l3359448,200154r2570,-15831l3364691,194912r2570,-7916l3369934,276536r2570,10588l3375176,239630r2570,-57877l3380419,234387r2570,-42148l3385662,205397r2570,50065l3390905,247546r2570,-42149l3396045,176510r2673,-7916l3401288,271293r2673,-102699l3406531,373992r2673,-34233l3411774,266050r2673,18402l3417017,226472r2672,28990l3422259,252789r2673,31663l3427502,244976r2673,-15832l3432745,289694r2673,18402l3437988,163249r2673,84297l3443231,231817r2673,39476l3448474,273863r2672,-36803l3453716,163249r2674,121203l3458960,179080r2672,152763l3464202,186996r2673,71138l3469445,276536r2673,-97456l3474688,231817r2673,89540l3479931,294937r2673,-13158l3485174,147520r2673,78952l3490417,239630r2673,-18401l3495660,192239r2673,86970l3500903,273863r2672,-52634l3506145,194912r2673,-2673l3511388,218556r2673,57980l3516631,289694r2673,-13158l3521874,226472r2673,7915l3527117,252789r2673,2673l3532360,313442r2570,-26318l3537602,268620r2570,l3542846,239630r2569,-5243l3548089,242303r2570,-21074l3553331,300283r2570,-50064l3558574,273863r2570,-13159l3563817,242303r2570,31560l3569060,165922r2570,110614l3574302,242303r2571,-5243l3579546,179080r2570,26317l3584788,308096r2570,-113184l3590031,294937r2570,-21074l3595274,194912r2570,50064l3600517,176510r2570,34233l3605760,316012r2570,-21075l3611003,229144r2570,71139l3616246,318684r2570,-105371l3621488,176510r2570,81624l3626731,281779r2570,2673l3631975,223901r2570,42149l3637217,258134r2570,-21074l3642460,186996r2570,31560l3647703,289694r2570,-142174l3652946,260704r2570,-36803l3658188,258134r2571,42149l3663432,400309r2570,-92213e" filled="f" strokeweight=".30556mm">
                  <v:path arrowok="t" textboxrect="0,0,3666002,400309"/>
                </v:shape>
                <v:shape id="Shape 2473" o:spid="_x0000_s1041" style="position:absolute;left:6136;top:22201;width:36660;height:3739;visibility:visible;mso-wrap-style:square;v-text-anchor:top" coordsize="3666002,373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" path="m,316114l2673,215986,5243,192239,7813,92213r2673,100026l13056,142277r2673,81624l18299,218658r2672,-2672l23541,105371r2673,113287l28784,239733r2673,84194l34027,226471r2673,-23644l39270,213313r2673,-68466l44513,155436r2673,28990l49756,202827r2673,-5243l54999,268620,57672,136931r2570,39579l62914,179080r2570,-21074l68157,239733r2570,-2673l73400,186996r2570,-44719l78643,202827,81213,71138r2673,84298l86456,244976r2673,-55307l91699,192239r2673,28990l96942,176510r2672,-7916l102185,165921r2672,102699l107427,250219r2673,-23748l112670,223901r2673,-18401l117913,218658r2673,-23747l123156,184426r2673,36803l128399,239733r2673,-39579l133642,144847r2673,89540l138885,226471r2673,44822l144128,242303r2570,l149370,260807r2570,-26420l154613,165921r2570,13159l159856,189669r2570,44718l165099,276536r2570,-129016l170342,237060r2570,-73709l175585,171164r2570,-36803l180828,210743r2570,-34233l186071,244976r2570,23644l191313,252891r2570,-44821l196556,250219r2570,-44719l201799,213313r2570,2673l207042,208070r2570,-36906l212285,221229r2570,-7916l217528,176510r2570,l222771,150193r2570,-15832l228014,84297r2570,l233256,221229r2570,13158l238499,229144,241069,7916r2673,147520l246312,144847r2673,5346l251555,255461r2673,-47391l256798,292367r2673,-68466l262041,308199r2673,-131689l267284,131688r2673,100129l272527,194911r2672,-5242l277769,181753r2570,79054l283012,215986r2570,-50065l288255,205500r2570,34233l293498,208070r2570,-34233l298741,160679r2570,-2673l303984,160679r2570,10485l309227,223901r2570,-31662l314469,221229r2570,-47392l319712,213313r2571,-28887l324955,213313r2570,44821l330198,247546r2570,-39476l335441,215986r2570,26317l340684,215986r2570,-44822l345927,231817r2570,-36906l351170,202827r2570,-15831l356412,197584r2571,21074l361655,250219r2570,-50065l366898,242303r2570,-36803l372141,136931r2570,71139l377384,221229r2570,42148l382627,237060r2570,44821l387870,150193r2570,-10589l393113,113287r2570,34233l398355,284451r2570,-36905l403598,205500r2571,-13261l408841,250219r2570,13158l413981,184426r2673,5243l419224,158006r2673,26420l424467,194911r2673,47392l429710,176510r2673,-50064l434953,173837r2673,5243l440196,186996r2673,-44719l445439,197584r2672,7916l450681,179080r2673,-18401l455924,279209r2673,-76382l461167,176510r2673,28990l466410,144847r2673,-84297l471653,179080r2673,102801l476896,255461r2673,-68465l482139,223901r2672,-81624l487381,139604r2673,34233l492625,234387r2672,21074l497867,239733r2673,-10589l503110,258134r2673,-2673l508353,218658r2673,7813l513596,189669r2673,7915l518839,281881r2672,-68568l524081,244976r2674,-13159l529325,239733r2672,-15832l534567,250219r2673,-28990l539810,287124r2673,-108044l545053,366076r2673,-105269l550296,239733r2570,-7916l555539,192239r2570,-44719l560782,192239r2570,34232l566025,252891r2570,-36905l571267,223901r2570,-55307l576510,226471r2570,-57877l581753,197584r2570,13159l586996,142277r2570,81624l592239,171164r2570,79055l597482,271293r2570,-36906l602725,210743r2570,65793l607967,105371r2570,94783l613211,242303r2570,-57877l618453,200154r2570,115960l623696,200154r2570,44822l628939,160679r2570,-23748l634182,163351r2570,-31663l639425,168594r2570,76382l644668,200154r2570,44822l649911,118530r2570,42149l655153,158006r2571,31663l660396,242303r2570,-57877l665639,181753r2570,31560l670882,165921r2570,100129l676125,239733r2570,26317l681368,194911r2570,34233l686508,197584r2673,-60653l691751,194911r2672,23747l696993,123773r2674,94885l702237,97456r2672,92213l707479,200154r2673,60653l712722,252891r2673,-89540l717965,239733r2673,-129119l723208,160679r2673,65792l728451,176510r2673,18401l733694,147520r2673,7916l738937,213313r2672,10588l744179,147520r2673,105371l749422,239733r2673,21074l754665,218658r2673,-23747l759908,86970r2673,97456l765151,r2673,168594l770394,202827r2673,-23747l775637,181753r2672,l780880,229144r2672,26317l786122,244976r2673,-28990l791365,197584r2673,89540l796608,210743r2673,5243l801851,194911r2673,7916l807094,200154r2673,21075l812337,208070,815009,79054r2570,92110l820253,271293r2570,-55307l825393,218658r2672,-60652l830635,165921r2673,118530l835878,134361r2673,44719l841121,152763r2673,34233l846364,208070r2673,5243l851607,210743r2673,-44822l856850,129118r2673,36803l862093,194911r2673,-23747l867336,150193r2672,44718l875251,194911r2570,47392l880494,231817r2570,-47391l885737,247546r2570,-76382l890980,213313r2570,-52634l896223,86970r2570,152763l901466,168594r2570,-26317l906709,200154r2570,28990l911951,247546r2570,-142175l917194,194911r2570,44822l922437,215986r2570,-31560l927680,268620r2570,-28887l932923,126446r2570,5242l938166,208070r2570,10588l943409,179080r2570,-15729l948651,160679r2571,50064l953894,147520r2570,39476l959034,221229r2673,-52635l964277,142277r2673,21074l969520,229144r2673,-7915l974763,210743r2673,26317l980006,171164r2673,36906l985249,202827r2673,-18401l990492,173837r2673,-34233l995735,192239r2672,31662l1000977,208070r2673,68466l1006220,210743r2673,-2673l1011463,213313r2673,-23644l1016706,118530r2673,36906l1021949,271293r2673,-86867l1027192,263377r2673,-100026l1032435,192239r2672,-26318l1037677,189669r2673,-5243l1042920,247546r2673,15831l1048163,155436r2673,84297l1053406,218658r2673,-44821l1058649,268620r2673,-36803l1063892,108044r2673,34233l1069135,173837r2673,60550l1074378,121203r2673,60550l1079621,221229r2672,86970l1084863,194911r2673,39476l1090106,168594r2570,-23747l1095349,171164r2570,-2570l1100592,136931r2570,79055l1105835,176510r2570,7916l1111078,155436r2570,97455l1116321,271293r2570,-71139l1121563,210743r2570,-81625l1126806,171164r2570,-34233l1132049,186996r2570,42148l1137292,150193r2570,42046l1142535,189669r2570,-23748l1147778,223901r2570,-55307l1153021,242303r2570,-34233l1158264,252891r2570,-2672l1163506,134361r2570,110615l1168749,250219r2570,-31561l1173992,115857r2570,44822l1179235,173837r2570,21074l1184478,108044r2570,-2673l1189721,94886r2570,71035l1194964,150193r2570,7813l1200207,50064r2570,113287l1205449,168594r2570,81625l1210692,226471r2570,-34232l1215935,160679r2570,55307l1221178,186996r2570,65895l1226421,176510r2570,65793l1231561,310769r2673,-126343l1236804,189669r2673,15831l1242047,239733r2673,-92213l1247290,237060r2673,34233l1252533,258134r2672,-28990l1257775,213313r2673,86970l1263018,208070r2673,18401l1268261,194911r2673,89540l1273504,160679r2673,26317l1278747,152763r2673,-23645l1283990,226471r2673,-86867l1289233,247546r2673,10588l1294476,263377r2672,-81624l1299718,179080r2673,31663l1304961,234387r2673,l1310204,134361r2673,26318l1315447,231817r2673,-44821l1320690,213313r2673,-26317l1325933,210743r2672,31560l1331175,152763r2673,-5243l1336418,226471r2673,-63120l1341661,221229r2673,-76382l1346904,181753r2673,-18402l1352147,250219r2673,-86868l1357390,281881r2673,-131688l1362633,160679r2570,113287l1367876,200154r2570,2673l1373119,176510r2570,2570l1378361,242303r2570,-44719l1383604,200154r2570,-49961l1388847,218658r2570,-28989l1394090,292367r2570,-71138l1399333,237060r2570,-44821l1404576,192239r2570,71138l1409819,215986r2570,7915l1415062,197584r2570,31560l1420304,184426r2570,-28990l1425547,202827r2570,65793l1430790,258134r2570,-126446l1436033,215986r2570,-7916l1441276,194911r2570,13159l1446519,237060r2570,-36906l1451762,186996r2570,-47392l1457005,205500r2570,-13261l1462247,287124r2570,-44821l1467490,189669r2570,l1472733,126446r2570,50064l1477976,213313r2570,-28887l1483219,252891r2570,-68465l1488462,289694r2570,-49961l1493705,197584r2570,-36905l1498845,223901r2673,7916l1504088,279209r2673,-73709l1509331,189669r2672,-2673l1514573,194911r2673,-79054l1519816,242303r2673,-76382l1525059,192239r2673,5345l1530302,131688r2673,39476l1535545,202827r2673,-71139l1540788,160679r2672,26317l1546030,200154r2673,-31560l1551273,189669r2673,47391l1556516,208070r2673,36906l1561759,218658r2673,-34232l1567002,184426r2673,5243l1572245,165921r2673,-5242l1577488,155436r2673,-115858l1582731,121203r2672,21074l1587974,123773r2672,31663l1593216,158006r2673,36905l1598459,129118r2673,57878l1603702,205500r2673,20971l1608945,223901r2673,10486l1614188,200154r2673,-63223l1619431,208070r2673,10588l1624674,215986r2672,-7916l1629916,192239r2674,-10486l1635160,181753r2570,-18402l1640402,131688r2570,5243l1645645,194911r2570,18402l1650888,276536r2570,-73709l1656131,152763r2570,-21075l1661374,181753r2570,5243l1666617,202827r2570,50064l1671860,173837r2570,-7916l1677102,223901r2570,-108044l1682345,179080r2570,-55307l1687588,150193r2570,5243l1692831,152763r2570,73708l1698074,242303r2570,-68466l1703317,218658r2570,-39578l1708560,200154r2570,-73708l1713802,202827r2571,-107941l1719046,134361r2570,10486l1724289,231817r2569,-47391l1729531,179080r2570,21074l1734774,160679r2570,-5243l1740017,229144r2570,-5243l1745260,126446r2570,65793l1750503,184426r2570,-13262l1755746,176510r2570,-23747l1760988,266050r2570,-68466l1766231,173837r2570,-7916l1771371,158006r2673,28990l1776614,239733r2673,-89540l1781857,234387r2673,-31560l1787100,186996r2673,-44719l1792343,200154r2673,60653l1797586,226471r2672,-42045l1802829,210743r2672,28990l1808071,189669r2673,68465l1813314,176510r2673,63223l1818557,189669r2673,5242l1823800,181753r2673,-86867l1829043,123773r2673,129118l1834286,237060r2672,-100129l1839529,192239r2673,73811l1844772,234387r2673,18504l1850014,165921r2673,55308l1855257,205500r2673,-13261l1860500,171164r2673,31663l1865743,279209r2673,-15832l1870986,192239r2673,-34233l1876229,205500r2673,-52737l1881472,155436r2672,36803l1886714,208070r2673,44821l1891957,242303r2673,-21074l1897201,158006r2672,92213l1902443,158006r2570,84297l1907686,210743r2570,-63223l1912929,197584r2570,-34233l1918172,192239r2570,63222l1923414,210743r2571,-34233l1928658,192239r2570,42148l1933900,126446r2570,2672l1939143,210743r2570,-31663l1944386,158006r2570,52737l1949629,115857r2570,-2570l1954872,160679r2570,55307l1960115,229144r2570,-44718l1965358,213313r2570,-34233l1970601,218658r2569,-57979l1975843,165921r2570,l1981086,131688r2570,31663l1986329,168594r2570,36906l1991572,215986r2570,-5243l1996815,139604r2570,129016l2002058,205500r2570,-31663l2007301,168594r2569,18402l2012544,239733r2569,7813l2017786,218658r2571,10486l2023029,268620r2570,5346l2028272,186996r2570,121203l2033515,215986r2570,-13159l2038758,258134r2570,23747l2043898,247546r2673,-73709l2049141,260807r2673,-89643l2054384,223901r2673,7916l2059626,260807r2674,-79054l2064869,237060r2673,-42149l2070112,179080r2673,102801l2075355,194911r2673,2673l2080598,247546r2673,10588l2085841,221229r2673,-63223l2091084,234387r2673,13159l2096327,239733r2672,-2673l2101570,192239r2672,31662l2106813,181753r2672,2673l2112055,260807r2673,-28990l2117298,218658r2673,-44821l2122541,210743r2673,10486l2127784,202827r2673,18402l2133027,152763r2673,47391l2138270,171164r2672,-76278l2143513,144847r2672,60653l2148756,102698r2672,129119l2153998,226471r2673,5346l2159241,242303r2673,100128l2164484,258134r2673,-81624l2169727,237060r2673,71139l2174970,258134r2570,-2673l2180213,281881r2570,18402l2185455,263377r2570,-5243l2190698,200154r2571,68466l2195941,276536r2571,-57878l2201184,247546r2570,-36803l2206427,287124r2570,-18504l2211670,168594r2570,28990l2216913,237060r2569,-47391l2222156,231817r2570,26317l2227399,266050r2570,-15831l2232641,300283r2570,l2237884,373992r2570,-78952l2243127,266050r2570,13159l2248370,189669r2570,44718l2253613,218658r2570,-13158l2258856,171164r2570,44822l2264099,192239r2570,50064l2269341,368749r2570,-89540l2274585,295040r2569,-63223l2279828,250219r2569,23747l2285070,302853r2570,-26317l2290313,305526r2570,-34233l2295556,234387r2570,108044l2300798,247546r2571,34335l2306042,295040r2570,-44821l2311182,244976r2673,13158l2316425,234387r2672,31663l2321667,244976r2673,84297l2326910,316114r2674,18402l2332153,326600r2673,-76381l2337396,271293r2673,-2673l2342639,331843r2673,-52634l2347882,305526r2672,5243l2353125,302853r2672,-36803l2358367,255461r2674,23748l2363611,281881r2672,-2672l2368853,276536r2673,l2374096,360833r2673,-129016l2379339,252891r2673,68466l2384582,250219r2672,-52635l2389825,189669r2673,28989l2395068,144847r2673,129119l2400311,279209r2672,-55308l2405553,313441r2673,7916l2410796,297610r2673,-94783l2416039,318684r2673,-57877l2421282,305526r2673,-47392l2426525,239733r2673,15728l2431768,231817r2673,81624l2437010,213313r2673,-5243l2442253,234387r2673,-5243l2447496,331843r2570,5346l2452739,289694r2570,-49961l2457982,242303r2570,55307l2463225,247546r2570,44821l2468468,276536r2570,42148l2473711,273966r2570,42148l2478953,268620r2571,-2570l2484197,205500r2569,-26420l2489439,266050r2570,26317l2494682,252891r2570,-52737l2499925,168594r2570,81625l2505168,215986r2570,57980l2510411,284451r2570,10589l2515654,255461r2570,-84297l2520897,263377r2570,-63223l2526139,208070r2570,15831l2531382,221229r2570,10588l2536625,215986r2570,-5243l2541868,152763r2570,34233l2547111,242303r2570,5243l2552354,200154r2570,84297l2557597,184426r2570,31560l2562840,302853r2570,-23644l2568083,295040r2570,-68569l2573325,221229r2570,31662l2578568,218658r2570,52635l2583708,268620r2673,-76381l2588951,268620r2673,7916l2594194,237060r2673,l2599437,263377r2673,7916l2604680,297610r2673,-39476l2609923,229144r2673,-23644l2615166,176510r2672,42148l2620408,168594r2673,34233l2625651,194911r2673,-65793l2630894,202827r2673,18402l2636137,223901r2673,-15831l2641380,202827r2673,44719l2646623,218658r2672,-28989l2651865,208070r2673,52737l2657108,213313r2673,28990l2662351,271293r2673,-57980l2667594,234387r2673,31663l2672837,292367r2673,-39476l2678080,194911r2673,71139l2683323,184426r2672,31560l2688565,244976r2674,15831l2693809,223901r2673,-47391l2699052,168594r2672,76382l2704294,244976r2673,10485l2709537,252891r2673,15729l2714780,205500r2673,-42149l2720023,215986r2570,-7916l2725266,273966r2570,-7916l2730509,297610r2570,-42149l2735751,331843r2570,-28990l2740994,323927r2570,-28887l2746238,266050r2570,-15831l2751480,279209r2570,-23748l2756723,260807r2570,-68568l2761966,223901r2570,26318l2767209,237060r2570,44821l2772451,231817r2570,-21074l2777695,231817r2570,73709l2782937,234387r2570,36906l2788180,263377r2570,-10486l2793423,247546r2570,2673l2798666,239733r2570,21074l2803909,260807r2570,34233l2809152,334516r2570,-47392l2814395,263377r2570,-50064l2819637,244976r2570,-21075l2824880,184426r2570,31560l2830124,258134r2569,-63223l2835366,218658r2570,60551l2840609,321357r2570,7916l2845852,266050r2570,-52737l2851095,200154r2570,50065l2856235,239733r2673,21074l2861478,213313r2672,-28887l2866720,276536r2673,-63223l2871963,250219r2673,21074l2877206,255461r2673,-23644l2882449,258134r2673,-42148l2887692,287124r2673,-65895l2892935,194911r2673,36906l2898178,258134r2673,-42148l2903421,202827r2672,-10588l2908663,231817r2673,18402l2913906,242303r2673,-60550l2919149,302853r2673,-97353l2924392,297610r2673,-31560l2929635,234387r2673,-7916l2934878,323927r2673,-78951l2940121,279209r2673,-94783l2945364,289694r2672,-57877l2950606,266050r2673,23644l2955849,202827r2673,60550l2961092,202827r2673,-18401l2966335,281881r2673,-79054l2971578,226471r2673,-28887l2976821,266050r2673,-47392l2982064,186996r2673,76381l2987307,268620r2570,31663l2992550,215986r2570,-15832l2997792,218658r2570,94783l3003035,223901r2570,23645l3008278,289694r2570,-44718l3013521,221229r2570,-50065l3018764,234387r2570,39579l3024007,231817r2570,-26317l3029250,165921r2570,47392l3034492,223901r2570,-47391l3039735,258134r2570,-2673l3044978,258134r2570,-7915l3050221,184426r2570,-42149l3055464,205500r2570,18401l3060707,284451r2570,7916l3065950,215986r2570,26317l3071193,163351r2570,5243l3076436,139604r2570,84297l3081678,234387r2570,-78951l3086921,210743r2570,-36906l3092164,237060r2570,39476l3097407,139604r2570,50065l3102650,189669r2570,-5243l3107893,218658r2570,-89540l3113136,105371r2570,115858l3118378,231817r2570,-36906l3123621,239733r2570,-60653l3128761,176510r2673,63223l3134004,239733r2673,15728l3139247,221229r2673,-10486l3144490,263377r2673,-115857l3149733,208070r2672,65896l3154976,205500r2672,52634l3160218,165921r2674,28990l3165462,258134r2672,-36905l3170704,200154r2673,39579l3175947,155436r2673,10485l3181190,229144r2673,-81624l3186433,255461r2673,-42148l3191676,226471r2673,57980l3196919,231817r2673,-36906l3202162,142277r2672,84194l3207404,229144r2673,50065l3212647,129118r2673,126343l3217890,181753r2673,18401l3223133,202827r2673,28990l3228376,226471r2673,-26317l3233619,194911r2673,l3238862,215986r2672,5243l3244104,205500r2674,-13261l3249348,255461r2672,26420l3254590,202827r2673,-36906l3259833,284451r2570,-13158l3265076,210743r2570,-2673l3270319,252891r2570,-23747l3275562,131688r2570,123773l3280805,200154r2570,-42148l3286047,258134r2571,-7915l3291290,221229r2570,-47392l3296533,215986r2570,129015l3301776,263377r2570,-55307l3307019,234387r2570,7916l3312262,281881r2570,-13261l3317505,189669r2570,57877l3322748,231817r2570,50064l3327990,237060r2570,-5243l3333233,268620r2570,-2570l3338476,276536r2570,-84297l3343719,273966r2570,23644l3348962,205500r2570,36803l3354205,252891r2570,31560l3359448,179080r2570,36906l3364691,239733r2570,-79054l3369934,184426r2570,65793l3375176,181753r2570,47391l3380419,218658r2570,-42148l3385662,171164r2570,94886l3390905,152763r2570,21074l3396045,118530r2673,55307l3401288,110614r2673,44822l3406531,160679r2673,65792l3411774,260807r2673,-34336l3417017,244976r2672,-2673l3422259,215986r2673,18401l3427502,205500r2673,31560l3432745,200154r2673,36906l3437988,226471r2673,-36802l3443231,221229r2673,55307l3448474,155436r2672,-13159l3453716,200154r2674,-44718l3458960,229144r2672,-86867l3464202,242303r2673,-65793l3469445,165921r2673,13159l3474688,173837r2673,15832l3479931,242303r2673,-60550l3485174,171164r2673,36906l3490417,189669r2673,39475l3495660,255461r2673,-15728l3500903,258134r2672,-15831l3506145,215986r2673,-57980l3511388,263377r2673,-23644l3516631,202827r2673,97456l3521874,152763r2673,121203l3527117,258134r2673,13159l3532360,289694r2570,10589l3537602,260807r2570,-79054l3542846,226471r2569,-57877l3548089,263377r2570,-7916l3553331,271293r2570,-131689l3558574,213313r2570,-2570l3563817,205500r2570,15729l3569060,129118r2570,97353l3574302,202827r2571,60550l3579546,197584r2570,28887l3584788,171164r2570,79055l3590031,279209r2570,5242l3595274,276536r2570,-68466l3600517,239733r2570,-34233l3605760,273966r2570,2570l3611003,239733r2570,5243l3616246,210743r2570,15728l3621488,252891r2570,-76381l3626731,163351r2570,86868l3631975,258134r2570,-13158l3637217,266050r2570,-52737l3642460,210743r2570,31560l3647703,208070r2570,23747l3652946,231817r2570,23644l3658188,226471r2571,34336l3663432,202827r2570,57980e" filled="f" strokecolor="#e69f00" strokeweight=".30556mm">
                  <v:path arrowok="t" textboxrect="0,0,3666002,373992"/>
                </v:shape>
                <v:shape id="Shape 2474" o:spid="_x0000_s1042" style="position:absolute;left:6136;top:14589;width:36660;height:7085;visibility:visible;mso-wrap-style:square;v-text-anchor:top" coordsize="3666002,7085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" path="m,384580r2673,-7915l5243,408225r2570,71138l10486,400309r2570,-13159l15729,510923,18299,350348r2672,55307l23541,395066r2673,-31560l28784,387150r2673,44822l34027,429299r2673,10588l39270,468775,41943,310769r2570,86970l47186,337086r2570,76381l52429,521512,54999,418813r2673,60550l60242,384580r2672,110615l65484,474120r2673,36803l70727,434542r2673,28989l75970,468775r2673,-7814l81213,347675r2673,102698l86456,463531r2673,-13158l91699,471447,94372,337086r2570,171267l99614,379235r2571,7915l104857,445130r2570,23645l110100,484606r2570,21074l115343,366076r2570,142277l120586,355590r2570,l125829,366076r2570,65896l131072,408225r2570,102698l136315,429299r2570,-123773l141558,468775r2570,-60550l146698,339759r2672,47391l151940,560987r2673,-100026l157183,358160r2673,18505l162426,350348r2673,55307l167669,350348r2673,57877l172912,442457r2673,-57877l178155,402982r2673,118530l183398,434542r2673,-60550l188641,476690r2672,-26317l193883,276536r2673,181753l199126,397739r2673,36803l204369,316114r2673,57878l209612,416140r2673,-44718l214855,244976r2673,271293l220098,471447r2673,28990l225341,334516r2673,-84298l230584,373992r2672,-42149l235826,471447r2673,-197481l241069,123773r2673,252892l246312,424056r2673,-76381l251555,413467r2673,13262l256798,366076r2673,-86867l262041,366076r2673,92213l267284,376665r2673,44718l272527,373992r2672,44821l277769,376665r2570,34232l283012,521512r2570,-208070l288255,442457r2570,57980l293498,387150r2570,-28990l298741,505680r2570,-129015l303984,318684r2570,129119l309227,379235r2570,-23645l314469,337086r2570,31663l319712,450373r2571,-105371l324955,466205r2570,-57980l330198,445130r2570,-57980l335441,310769r2570,155436l340684,305526r2570,89540l345927,384580r2570,44719l351170,366076r2570,102699l356412,458289r2571,-18402l361655,437214r2570,31561l366898,381908r2570,-2673l372141,371422r2570,76381l377384,418813r2570,-13158l382627,387150r2570,15832l387870,468775r2570,-115857l393113,431972r2570,-79054l398355,492522r2570,7915l403598,379235r2571,31662l408841,331843r2570,242303l413981,429299r2673,44821l419224,458289r2673,-84297l424467,447803r2673,-34336l429710,255462r2673,192341l434953,345002r2673,147520l440196,379235r2673,57979l445439,487279r2672,-84297l450681,429299r2673,57980l455924,487279r2673,-129119l461167,347675r2673,13158l466410,495195r2673,-208071l471653,468775r2673,13261l476896,321358r2673,89539l482139,373992r2672,-10486l487381,376665r2673,155332l492625,518839r2672,31663l497867,437214r2673,100130l503110,529427r2673,-97455l508353,529427r2673,-118530l513596,466205r2673,23644l518839,458289r2672,-2673l524081,466205r2674,78951l529325,605809r2672,-86970l534567,560987r2673,13159l539810,516269r2673,-63223l545053,550502r2673,55307l550296,531997r2570,-57877l555539,381908r2570,13158l560782,508353r2570,-134361l566025,492522r2570,-65793l571267,384580r2570,34233l576510,373992r2570,15831l581753,387150r2570,81625l586996,376665r2570,-23747l592239,474120r2570,-47391l597482,342432r2570,89540l602725,455616r2570,71139l607967,426729r2570,36802l613211,547829r2570,-57980l618453,458289r2570,-73709l623696,400309r2570,150193l628939,318684r2570,-7915l634182,305526r2570,115857l639425,471447r2570,65897l644668,521512r2570,-152763l649911,392393r2570,-34233l655153,463531r2571,-36802l660396,442457r2570,81625l665639,447803r2570,-36906l670882,392393r2570,36906l676125,482036r2570,-21075l681368,434542r2570,144847l686508,492522r2673,-86867l691751,413467r2672,113288l696993,458289r2674,-2673l702237,537344r2672,-86971l707479,447803r2673,76279l712722,542586r2673,-81625l717965,418813r2673,10486l723208,453046r2673,-65896l728451,450373r2673,26317l733694,450373r2673,23747l738937,495195r2672,-21075l744179,447803r2673,15728l749422,550502r2673,-57980l754665,545156r2673,-100026l759908,326601r2673,-18402l765151,279209r2673,121100l770394,484606r2673,-89540l775637,508353r2672,-63223l780880,526755r2672,-52635l786122,555745r2673,-34233l791365,424056r2673,28990l796608,450373r2673,126446l801851,455616r2673,2673l807094,503110r2673,-63223l812337,466205r2672,31560l817579,453046r2674,102699l822823,503110r2570,65793l828065,566230r2570,-68465l833308,442457r2570,-31560l838551,500437r2570,-31662l843794,505680r2570,-92213l849037,582062r2570,26317l854280,437214r2570,18402l859523,482036r2570,-2673l864766,526755r2570,-7916l870008,434542r2570,-39476l875251,460961r2570,89541l880494,489849r2570,-28888l885737,531997r2570,-7915l890980,455616r2570,23747l896223,487279r2570,84297l901466,482036r2570,15729l906709,429299r2570,-47391l911951,487279r2570,-21074l917194,384580r2570,102699l922437,421383r2570,42148l927680,363506r2570,113184l932923,555745r2570,-102699l938166,450373r2570,-2570l943409,571576r2570,-113287l948651,445130r2571,81625l953894,424056r2570,-50064l959034,445130r2673,26317l964277,492522r2673,5243l969520,442457r2673,86970l974763,379235r2673,52737l980006,371422r5243,l987922,503110r2570,-5345l993165,392393r2570,26420l998407,402982r2570,13158l1003650,492522r2570,2673l1008893,500437r2570,-73708l1014136,371422r2570,18401l1019379,489849r2570,-5243l1024622,445130r2570,-79054l1029865,426729r2570,26317l1035107,345002r2570,39578l1040350,503110r2570,52635l1045593,484606r2570,l1050836,482036r2570,-18505l1056079,368749r2570,144847l1061322,458289r2570,-52634l1066565,429299r2570,-21074l1071808,334516r2570,-68466l1077051,455616r2570,-5243l1082293,437214r2570,-86866l1087536,329273r2570,52635l1092676,273966r2673,158006l1097919,350348r2673,179079l1103162,416140r2673,-15831l1108405,387150r2673,42149l1113648,524082r2673,-81625l1118891,474120r2672,-71138l1124133,384580r2673,18402l1129376,376665r2673,76381l1134619,363506r2673,89540l1139862,313442r2673,131688l1145105,482036r2673,-192342l1150348,445130r2673,84297l1155591,366076r2673,10589l1160834,402982r2672,28990l1166076,334516r2673,89540l1171319,505680r2673,-131688l1176562,316114r2673,71036l1181805,392393r2673,-18401l1187048,244976r2673,152763l1192291,471447r2673,-136931l1197534,363506,1200207,r2570,339759l1205449,437214r2570,-110613l1210692,392393r2570,42149l1215935,405655r2570,81624l1221178,397739r2570,65792l1226421,487279r2570,23644l1231561,429299r2673,23747l1236804,492522r2673,-18402l1242047,460961r2673,-57979l1247290,368749r2673,-5243l1252533,392393r2672,-5243l1257775,389823r2673,39476l1263018,484606r2673,-73709l1268261,397739r2673,15728l1273504,339759r2673,50064l1278747,342432r2673,57877l1283990,400309r2673,-7916l1289233,471447r2673,-92212l1294476,460961r2672,2570l1299718,426729r2673,60550l1304961,492522r2673,-81625l1310204,474120r2673,-100128l1315447,455616r2673,-81624l1320690,413467r2673,-57877l1325933,455616r2672,-13159l1331175,458289r2673,-39476l1336418,497765r2673,76381l1341661,402982r2673,26317l1346904,529427r2673,-113287l1352147,460961r2673,49962l1357390,434542r2673,-65793l1362633,437214r2570,-39475l1367876,442457r2570,-52634l1373119,510923r2570,-31560l1378361,458289r2570,-55307l1383604,516269r2570,-123876l1388847,450373r2570,-5243l1394090,460961r2570,-26419l1399333,426729r2570,-105371l1404576,421383r2570,2673l1409819,421383r2570,34233l1415062,379235r2570,52737l1420304,563660r2570,-244976l1425547,368749r2570,115857l1430790,455616r2570,-18402l1436033,395066r2570,52737l1441276,345002r2570,84297l1446519,431972r2570,-94886l1451762,389823r2570,-7915l1457005,445130r2570,-13158l1462247,503110r2570,-36905l1467490,463531r2570,-31559l1472733,347675r2570,81624l1477976,442457r2570,44822l1483219,408225r2570,-7916l1488462,437214r2570,-81624l1493705,450373r2570,-34233l1498845,424056r2673,39475l1504088,484606r2673,-165922l1509331,463531r2672,-105371l1514573,466205r2673,-71139l1519816,531997r2673,-49961l1525059,482036r2673,-36906l1530302,476690r2673,-81624l1535545,471447r2673,-57980l1540788,445130r2672,57980l1546030,487279r2673,10486l1551273,437214r2673,81625l1556516,463531r2673,-57876l1561759,445130r2673,-52737l1567002,510923r2673,-136931l1572245,445130r2673,-5243l1577488,384580r2673,-115960l1582731,524082r2672,-155333l1587974,489849r2672,-55307l1593216,545156r2673,-100026l1598459,437214r5243,l1606375,434542r2570,155435l1611618,505680r2570,-84297l1616861,453046r2570,-31663l1622104,545156r2570,-78951l1627346,373992r2570,84297l1632590,508353r2570,-39578l1637730,468775r2672,-115857l1642972,229144r2673,97457l1648215,313442r2673,129015l1653458,384580r2673,92110l1658701,534670r2673,-115857l1663944,476690r2673,76382l1669187,418813r2673,39476l1674430,426729r2672,57877l1679672,397739r2673,92110l1684915,429299r2673,-123773l1690158,376665r2673,15728l1695401,484606r2673,-102698l1700644,434542r2673,21074l1705887,426729r2673,68466l1711130,476690r2672,7916l1716373,379235r2673,10588l1721616,416140r2673,55307l1726858,363506r2673,86867l1732101,395066r2673,-10486l1737344,460961r2673,36804l1742587,505680r2673,-63223l1747830,418813r2673,-26420l1753073,363506r2673,-21074l1758316,455616r2672,15831l1763558,500437r2673,-36906l1768801,508353r2570,-42148l1774044,487279r2570,23644l1779287,455616r2570,-15729l1784530,450373r2570,28990l1789773,397739r2570,89540l1795016,476690r2570,-89540l1800258,447803r2571,20972l1805501,416140r2570,-23747l1810744,410897r2570,-28989l1815987,434542r2570,-10486l1821230,450373r2570,-28990l1826473,392393r2570,-13158l1831716,458289r2570,26317l1836958,392393r2571,18504l1842202,545156r2570,-94783l1847445,489849r2569,15831l1852687,413467r2570,7916l1857930,505680r2570,-31560l1863173,474120r2570,7916l1868416,524082r2570,-20972l1873659,453046r2570,-44821l1878902,339759r2570,39476l1884144,429299r2570,-5243l1889387,431972r2570,-100129l1894630,397739r2571,73708l1899873,279209r2570,92213l1905013,429299r2673,2673l1910256,387150r2673,81625l1915499,510923r2673,-242303l1920742,442457r2672,63223l1925985,426729r2673,5243l1931228,366076r2672,39579l1936470,389823r2673,73708l1941713,455616r2673,47494l1946956,384580r2673,-2672l1952199,376665r2673,-21075l1957442,476690r2673,15832l1962685,392393r2673,13262l1967928,476690r2673,26420l1973170,331843r2673,71139l1978413,408225r2673,-18402l1983656,516269r2673,-71139l1988899,416140r2673,60550l1994142,516269r2673,-26420l1999385,476690r2673,-179079l2004628,471447r2673,-2672l2009870,495195r2674,-50065l2015113,513596r2673,-26317l2020357,466205r2672,-15832l2025599,558417r2673,2570l2030842,574146r2673,-26317l2036085,487279r2673,15831l2041328,471447r2570,-57980l2046571,308199r2570,65793l2051814,500437r2570,28990l2057057,471447r2569,-129015l2062300,508353r2569,-118530l2067542,434542r2570,42148l2072785,524082r2570,-129016l2078028,471447r2570,-21074l2083271,458289r2570,-2673l2088514,503110r2570,13159l2093757,484606r2570,-34233l2098999,576819r2571,-202827l2104242,500437r2571,21075l2109485,437214r2570,2673l2114728,479363r2570,l2119971,437214r2570,92213l2125214,371422r2570,47391l2130457,242303r2570,160679l2135700,424056r2570,15831l2140942,442457r2571,-44718l2146185,405655r2571,-50065l2151428,450373r2570,-155332l2156671,424056r2570,121100l2161914,555745r2570,-10589l2167157,529427r2570,76382l2172400,653200r2570,-155435l2177540,597893r2673,-92213l2182783,516269r2672,-57980l2188025,616295r2673,-213313l2193269,408225r2672,100128l2198512,513596r2672,50064l2203754,392393r2673,110717l2208997,471447r2673,5243l2214240,539914r2673,-28991l2219482,453046r2674,5243l2224726,508353r2673,71036l2229969,447803r2672,47392l2235211,550502r2673,-55307l2240454,460961r2673,-23747l2245697,576819r2673,-65896l2250940,663686r2673,-155333l2256183,555745r2673,-31663l2261426,563660r2673,-15831l2266669,463531r2672,23748l2271911,555745r2674,71138l2277154,471447r2674,115858l2282397,582062r2673,2673l2287640,634696r2673,-78951l2292883,671602r2673,-5243l2298126,613725r2672,-57980l2303369,629453r2673,13159l2308612,584735r2570,23644l2313855,560987r2570,94783l2319097,576819r2570,57877l2324340,676845r2570,-100026l2329584,600463r2569,-31560l2334826,584735r2570,2570l2340069,626883r2570,73709l2345312,640042r2570,60550l2350554,603136r2571,-28990l2355797,708508r2570,-102699l2361041,553072r2570,-7916l2366283,503110r2570,131586l2371526,555745r2570,73708l2376769,589977r2570,34233l2382012,563660r2570,18402l2387254,676845r2571,-181650l2392498,563660r2570,15729l2397741,563660r2570,94783l2402983,647957r2570,-55307l2408226,605809r2570,-60653l2413469,647957r2570,5243l2418712,658443r2570,-110614l2423955,624210r2570,-13158l2429198,518839r2570,81624l2434441,605809r2569,-79054l2439683,563660r2570,-86970l2444926,621538r2570,-97456l2450066,603136r2673,2673l2455309,629453r2673,-181650l2460552,526755r2673,-57980l2465795,632126r2673,-94782l2471038,618967r2673,-92212l2476281,503110r2672,5243l2481524,495195r2673,42149l2486766,526755r2673,-5243l2492009,555745r2673,-28990l2497252,553072r2673,-36803l2502495,632126r2673,-129016l2507738,584735r2673,-31663l2512981,550502r2673,-13158l2518224,553072r2673,-13158l2523467,492522r2672,13158l2528709,495195r2673,76381l2533952,513596r2673,-52635l2539195,666359r2673,-213313l2544438,582062r2673,42148l2549681,539914r2673,13158l2554924,568903r2673,-81624l2560167,521512r2673,50064l2565410,466205r2673,50064l2570653,516269r2672,55307l2575895,592650r2673,-97455l2581138,566230r2570,-60550l2586381,592650r2570,-5345l2591624,574146r2570,97456l2596867,587305r2570,23747l2602110,579389r2570,-15729l2607353,445130r2570,26317l2612596,503110r2570,-110717l2617838,510923r2570,13159l2623081,476690r2570,-31560l2628324,484606r2570,l2633567,516269r2570,86867l2638810,513596r2570,-10486l2644053,471447r2570,-15831l2649295,455616r2570,84298l2654538,518839r2570,13158l2659781,560987r2570,l2665024,539914r2570,l2670267,531997r2570,23748l2675510,613725r2570,-110615l2680753,521512r2570,-97456l2685995,458289r2570,65793l2691239,579389r2570,-97353l2696482,521512r2570,-10589l2701724,658443r2570,50065l2706967,431972r2570,147417l2712210,534670r2570,39476l2717453,503110r2570,-2673l2722593,550502r2673,68465l2727836,553072r2673,-10486l2733079,632126r2672,-60550l2738321,579389r2673,63223l2743564,474120r2674,68466l2748808,553072r2672,31663l2754050,700592r2673,-107942l2759293,579389r2673,-34233l2764536,661116r2673,-113287l2769779,595220r2672,-21074l2775021,632126r2674,-142277l2780265,632126r2672,l2785507,587305r2673,-10486l2790750,616295r2673,-86868l2795993,476690r2673,84297l2801236,708508r2673,-68466l2806479,608379r2673,-31560l2811722,597893r2673,-26317l2816965,592650r2672,-26420l2822207,613725r2673,-76381l2827450,547829r2674,21074l2832693,611052r2673,-142277l2837936,574146r2673,-21074l2843179,645285r2673,-26318l2848422,616295r2673,71138l2853665,592650r2570,-26420l2858908,608379r2570,-89540l2864150,497765r2570,55307l2869393,613725r2570,-65896l2874636,534670r2570,5244l2879879,495195r2570,-42149l2885122,618967r2570,-5242l2890365,521512r2570,-102699l2895608,510923r2570,79054l2900851,542586r2570,-47391l2906093,647957r2570,-223901l2911336,568903r2570,-115857l2916579,529427r2570,-13158l2921822,576819r2570,57877l2927065,539914r2570,52736l2932308,560987r2570,13159l2937551,597893r2570,-42148l2942794,495195r2570,129015l2948036,560987r2570,-47391l2953279,568903r2570,-65793l2958522,431972r2570,47391l2963765,468775r2570,13261l2969008,418813r2570,102699l2974251,455616r2570,31663l2979494,508353r2570,5243l2984737,579389r2570,l2989877,482036r2673,-81727l2995120,463531r2672,158007l3000362,579389r2673,-10486l3005605,537344r2673,-23748l3010848,489849r2673,-2570l3016091,571576r2673,-44821l3021334,513596r2673,7916l3026577,487279r2673,28990l3031820,513596r2672,68466l3037062,500437r2673,84298l3042305,582062r2673,-126446l3047548,574146r2673,31663l3052791,592650r2673,-118530l3058034,537344r2673,15728l3063277,558417r2673,-47494l3068520,439887r2673,39476l3073763,476690r2673,79055l3079006,526755r2672,l3084248,421383r2673,-55307l3089491,413467r2673,100129l3094734,555745r2673,-131689l3099977,339759r2673,60550l3105220,392393r2673,147521l3110463,371422r2673,-13262l3115706,416140r2672,129016l3120948,487279r2673,7916l3126191,479363r2570,10486l3131434,558417r2570,52635l3136677,531997r2570,-55307l3141920,482036r2570,28887l3147163,555745r2570,15831l3152405,611052r2571,-55307l3157648,534670r2570,23747l3162892,529427r2570,-26317l3168134,608379r2570,-23644l3173377,553072r2570,-18402l3178620,539914r2570,-31561l3183863,492522r2570,2673l3189106,560987r2570,86970l3194349,505680r2570,-39475l3199592,497765r2570,-21075l3204834,574146r2570,10589l3210077,492522r2570,47392l3215320,521512r2570,26317l3220563,545156r2570,92213l3225806,579389r2570,5346l3231049,558417r2570,13159l3236292,560987r2570,-73708l3241534,574146r2570,-73709l3246778,579389r2570,-7813l3252020,516269r2570,84194l3257263,574146r2570,l3262403,589977r2673,-28990l3267646,587305r2673,-65793l3272889,542586r2673,23644l3278132,471447r2673,65897l3283375,595220r2672,-102698l3288618,632126r2672,-144847l3293860,503110r2673,86867l3299103,642612r2673,-21074l3304346,466205r2673,86867l3309589,537344r2673,18401l3314832,563660r2673,2570l3320075,479363r2673,71139l3325318,442457r2672,18504l3330560,460961r2673,86868l3335803,547829r2673,-13159l3341046,516269r2673,10486l3346289,592650r2673,-192341l3351532,466205r2673,65792l3356775,460961r2673,57878l3362018,503110r2673,81625l3367261,495195r2673,55307l3372504,555745r2672,-134362l3377746,534670r2673,-44821l3382989,553072r2673,-47392l3388232,471447r2673,89540l3393475,571576r2570,-221228l3398718,482036r2570,-7916l3403961,487279r2570,52635l3409204,566230r2570,-26316l3414447,537344r2570,15728l3419689,568903r2570,-97456l3424932,576819r2570,-28990l3430175,495195r2570,23644l3435418,534670r2570,-71139l3440661,587305r2570,-65793l3445904,626883r2570,-129118l3451146,629453r2570,-7915l3456390,563660r2570,-110614l3461632,603136r2570,-100026l3466875,553072r2570,47391l3472118,497765r2570,39579l3477361,518839r2570,102699l3482604,545156r2570,10589l3487847,513596r2570,34233l3493090,482036r2570,63120l3498333,524082r2570,73811l3503575,529427r2570,-52737l3508818,458289r2570,165921l3514061,560987r2570,63223l3519304,534670r2570,121100l3524547,560987r2570,-63222l3529790,576819r2570,-76382l3534930,576819r2672,31560l3540172,576819r2674,-55307l3545415,550502r2674,76381l3550659,505680r2672,-10485l3555901,574146r2673,-36802l3561144,587305r2673,-21075l3566387,539914r2673,-7917l3571630,661116r2672,-92213l3576873,542586r2673,-89540l3582116,489849r2672,71138l3587358,545156r2673,28990l3592601,618967r2673,-184425l3597844,429299r2673,97456l3603087,484606r2673,42149l3608330,439887r2673,68466l3613573,545156r2673,-34233l3618816,545156r2672,-102699l3624058,484606r2673,5243l3629301,542586r2674,-5242l3634545,571576r2672,13159l3639787,571576r2673,-26420l3645030,597893r2673,-76381l3650273,487279r2673,50065l3655516,589977r2672,l3660759,616295r2673,-34233l3666002,624210e" filled="f" strokecolor="#55b4e9" strokeweight=".30556mm">
                  <v:path arrowok="t" textboxrect="0,0,3666002,708508"/>
                </v:shape>
                <v:shape id="Shape 2475" o:spid="_x0000_s1043" style="position:absolute;left:4303;top:14022;width:40326;height:12486;visibility:visible;mso-wrap-style:square;v-text-anchor:top" coordsize="4032591,12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" path="m,1248627r4032591,l4032591,,,,,1248627xe" filled="f" strokecolor="#4d4d4d" strokeweight=".33125mm">
                  <v:stroke endcap="round"/>
                  <v:path arrowok="t" textboxrect="0,0,4032591,1248627"/>
                </v:shape>
                <v:rect id="Rectangle 2476" o:spid="_x0000_s1044" style="position:absolute;left:2036;top:2554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" filled="f" stroked="f">
                  <v:textbox inset="0,0,0,0">
                    <w:txbxContent>
                      <w:p w14:paraId="3C8127D8" w14:textId="77777777" w:rsidR="00C24093" w:rsidRDefault="00C24093" w:rsidP="00C24093">
                        <w:r>
                          <w:rPr>
                            <w:rFonts w:ascii="Arial" w:eastAsia="Arial" w:hAnsi="Arial" w:cs="Arial"/>
                            <w:color w:val="4D4D4D"/>
                            <w:sz w:val="16"/>
                          </w:rPr>
                          <w:t>200</w:t>
                        </w:r>
                      </w:p>
                    </w:txbxContent>
                  </v:textbox>
                </v:rect>
                <v:rect id="Rectangle 2477" o:spid="_x0000_s1045" style="position:absolute;left:2036;top:22912;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" filled="f" stroked="f">
                  <v:textbox inset="0,0,0,0">
                    <w:txbxContent>
                      <w:p w14:paraId="41E251C6" w14:textId="77777777" w:rsidR="00C24093" w:rsidRDefault="00C24093" w:rsidP="00C24093">
                        <w:r>
                          <w:rPr>
                            <w:rFonts w:ascii="Arial" w:eastAsia="Arial" w:hAnsi="Arial" w:cs="Arial"/>
                            <w:color w:val="4D4D4D"/>
                            <w:sz w:val="16"/>
                          </w:rPr>
                          <w:t>300</w:t>
                        </w:r>
                      </w:p>
                    </w:txbxContent>
                  </v:textbox>
                </v:rect>
                <v:rect id="Rectangle 2478" o:spid="_x0000_s1046" style="position:absolute;left:2036;top:20278;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" filled="f" stroked="f">
                  <v:textbox inset="0,0,0,0">
                    <w:txbxContent>
                      <w:p w14:paraId="2267FDA3" w14:textId="77777777" w:rsidR="00C24093" w:rsidRDefault="00C24093" w:rsidP="00C24093">
                        <w:r>
                          <w:rPr>
                            <w:rFonts w:ascii="Arial" w:eastAsia="Arial" w:hAnsi="Arial" w:cs="Arial"/>
                            <w:color w:val="4D4D4D"/>
                            <w:sz w:val="16"/>
                          </w:rPr>
                          <w:t>400</w:t>
                        </w:r>
                      </w:p>
                    </w:txbxContent>
                  </v:textbox>
                </v:rect>
                <v:rect id="Rectangle 2479" o:spid="_x0000_s1047" style="position:absolute;left:2036;top:17644;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" filled="f" stroked="f">
                  <v:textbox inset="0,0,0,0">
                    <w:txbxContent>
                      <w:p w14:paraId="0A7A0E7D" w14:textId="77777777" w:rsidR="00C24093" w:rsidRDefault="00C24093" w:rsidP="00C24093">
                        <w:r>
                          <w:rPr>
                            <w:rFonts w:ascii="Arial" w:eastAsia="Arial" w:hAnsi="Arial" w:cs="Arial"/>
                            <w:color w:val="4D4D4D"/>
                            <w:sz w:val="16"/>
                          </w:rPr>
                          <w:t>500</w:t>
                        </w:r>
                      </w:p>
                    </w:txbxContent>
                  </v:textbox>
                </v:rect>
                <v:rect id="Rectangle 2480" o:spid="_x0000_s1048" style="position:absolute;left:2036;top:15011;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" filled="f" stroked="f">
                  <v:textbox inset="0,0,0,0">
                    <w:txbxContent>
                      <w:p w14:paraId="078A94B3" w14:textId="77777777" w:rsidR="00C24093" w:rsidRDefault="00C24093" w:rsidP="00C24093">
                        <w:r>
                          <w:rPr>
                            <w:rFonts w:ascii="Arial" w:eastAsia="Arial" w:hAnsi="Arial" w:cs="Arial"/>
                            <w:color w:val="4D4D4D"/>
                            <w:sz w:val="16"/>
                          </w:rPr>
                          <w:t>600</w:t>
                        </w:r>
                      </w:p>
                    </w:txbxContent>
                  </v:textbox>
                </v:rect>
                <v:shape id="Shape 2481" o:spid="_x0000_s1049" style="position:absolute;left:3996;top:2591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" path="m,l30738,e" filled="f" strokecolor="#4d4d4d" strokeweight=".33125mm">
                  <v:path arrowok="t" textboxrect="0,0,30738,0"/>
                </v:shape>
                <v:shape id="Shape 2482" o:spid="_x0000_s1050" style="position:absolute;left:3996;top:23281;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" path="m,l30738,e" filled="f" strokecolor="#4d4d4d" strokeweight=".33125mm">
                  <v:path arrowok="t" textboxrect="0,0,30738,0"/>
                </v:shape>
                <v:shape id="Shape 2483" o:spid="_x0000_s1051" style="position:absolute;left:3996;top:2064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" path="m,l30738,e" filled="f" strokecolor="#4d4d4d" strokeweight=".33125mm">
                  <v:path arrowok="t" textboxrect="0,0,30738,0"/>
                </v:shape>
                <v:shape id="Shape 2484" o:spid="_x0000_s1052" style="position:absolute;left:3996;top:1801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" path="m,l30738,e" filled="f" strokecolor="#4d4d4d" strokeweight=".33125mm">
                  <v:path arrowok="t" textboxrect="0,0,30738,0"/>
                </v:shape>
                <v:shape id="Shape 2485" o:spid="_x0000_s1053" style="position:absolute;left:3996;top:1538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" path="m,l30738,e" filled="f" strokecolor="#4d4d4d" strokeweight=".33125mm">
                  <v:path arrowok="t" textboxrect="0,0,30738,0"/>
                </v:shape>
                <v:rect id="Rectangle 2486" o:spid="_x0000_s1054" style="position:absolute;left:-2524;top:18691;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" filled="f" stroked="f">
                  <v:textbox inset="0,0,0,0">
                    <w:txbxContent>
                      <w:p w14:paraId="6A774ED9" w14:textId="77777777" w:rsidR="00C24093" w:rsidRDefault="00C24093" w:rsidP="00C24093">
                        <w:r>
                          <w:rPr>
                            <w:rFonts w:ascii="Arial" w:eastAsia="Arial" w:hAnsi="Arial" w:cs="Arial"/>
                            <w:sz w:val="19"/>
                          </w:rPr>
                          <w:t>Incidents</w:t>
                        </w:r>
                      </w:p>
                    </w:txbxContent>
                  </v:textbox>
                </v:rect>
                <v:rect id="Rectangle 2488" o:spid="_x0000_s1055" style="position:absolute;left:49319;top:16850;width:5288;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" filled="f" stroked="f">
                  <v:textbox inset="0,0,0,0">
                    <w:txbxContent>
                      <w:p w14:paraId="7E18C108" w14:textId="77777777" w:rsidR="00C24093" w:rsidRDefault="00C24093" w:rsidP="00C24093">
                        <w:r>
                          <w:rPr>
                            <w:rFonts w:ascii="Arial" w:eastAsia="Arial" w:hAnsi="Arial" w:cs="Arial"/>
                            <w:sz w:val="19"/>
                          </w:rPr>
                          <w:t>Control</w:t>
                        </w:r>
                      </w:p>
                    </w:txbxContent>
                  </v:textbox>
                </v:rect>
                <v:shape id="Shape 2490" o:spid="_x0000_s1056" style="position:absolute;left:49497;top:19374;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" path="m,l142072,e" filled="f" strokeweight=".30556mm">
                  <v:path arrowok="t" textboxrect="0,0,142072,0"/>
                </v:shape>
                <v:shape id="Shape 2492" o:spid="_x0000_s1057" style="position:absolute;left:49497;top:21151;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" path="m,l142072,e" filled="f" strokecolor="#e69f00" strokeweight=".30556mm">
                  <v:path arrowok="t" textboxrect="0,0,142072,0"/>
                </v:shape>
                <v:shape id="Shape 2494" o:spid="_x0000_s1058" style="position:absolute;left:49497;top:22927;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" path="m,l142072,e" filled="f" strokecolor="#55b4e9" strokeweight=".30556mm">
                  <v:path arrowok="t" textboxrect="0,0,142072,0"/>
                </v:shape>
                <v:rect id="Rectangle 2495" o:spid="_x0000_s1059" style="position:absolute;left:51709;top:19005;width:987;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8MS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" filled="f" stroked="f">
                  <v:textbox inset="0,0,0,0">
                    <w:txbxContent>
                      <w:p w14:paraId="16B246D2" w14:textId="77777777" w:rsidR="00C24093" w:rsidRDefault="00C24093" w:rsidP="00C24093">
                        <w:r>
                          <w:rPr>
                            <w:rFonts w:ascii="Arial" w:eastAsia="Arial" w:hAnsi="Arial" w:cs="Arial"/>
                            <w:sz w:val="16"/>
                          </w:rPr>
                          <w:t>C</w:t>
                        </w:r>
                      </w:p>
                    </w:txbxContent>
                  </v:textbox>
                </v:rect>
                <v:rect id="Rectangle 2496" o:spid="_x0000_s1060" style="position:absolute;left:51709;top:20782;width:987;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" filled="f" stroked="f">
                  <v:textbox inset="0,0,0,0">
                    <w:txbxContent>
                      <w:p w14:paraId="5053A3F4" w14:textId="77777777" w:rsidR="00C24093" w:rsidRDefault="00C24093" w:rsidP="00C24093">
                        <w:r>
                          <w:rPr>
                            <w:rFonts w:ascii="Arial" w:eastAsia="Arial" w:hAnsi="Arial" w:cs="Arial"/>
                            <w:sz w:val="16"/>
                          </w:rPr>
                          <w:t>N</w:t>
                        </w:r>
                      </w:p>
                    </w:txbxContent>
                  </v:textbox>
                </v:rect>
                <v:rect id="Rectangle 2497" o:spid="_x0000_s1061" style="position:absolute;left:51709;top:22558;width:912;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" filled="f" stroked="f">
                  <v:textbox inset="0,0,0,0">
                    <w:txbxContent>
                      <w:p w14:paraId="33C5B44A" w14:textId="77777777" w:rsidR="00C24093" w:rsidRDefault="00C24093" w:rsidP="00C24093">
                        <w:r>
                          <w:rPr>
                            <w:rFonts w:ascii="Arial" w:eastAsia="Arial" w:hAnsi="Arial" w:cs="Arial"/>
                            <w:sz w:val="16"/>
                          </w:rPr>
                          <w:t>S</w:t>
                        </w:r>
                      </w:p>
                    </w:txbxContent>
                  </v:textbox>
                </v:rect>
                <v:shape id="Shape 2500" o:spid="_x0000_s1062" style="position:absolute;left:6136;top:32336;width:36660;height:4121;visibility:visible;mso-wrap-style:square;v-text-anchor:top" coordsize="3666002,412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" path="m,227705l2673,184323r2570,72372l7813,235004r2673,-97662l13056,220509r2673,21691l18299,83166r2672,122848l23541,256695r2673,-79568l28784,216911r2673,-46980l34027,180725r2673,10897l39270,238602r2673,-65073l44513,209612r2673,-90363l49756,177127r2673,57877l54999,166230r2673,101259l60242,235004r2672,54176l65484,184323r2673,39784l70727,242200r2673,-65073l75970,260293r2673,-39784l81213,209612r2673,-21691l86456,191622r2673,28887l91699,235004,94372,133745r2570,97558l99614,166230r2571,-10794l104857,227705r2570,-36083l110100,191622r2570,-28990l115343,159034r2570,97661l120586,180725r2570,-10794l125829,198818r2570,21691l131072,216911r2570,57775l136315,173529r2570,-83167l141558,231303r2570,-104755l146698,198818r2672,-57877l151940,252994r2673,-28887l157183,133745r2673,46980l162426,159034r2673,14495l167669,209612r2673,-32485l172912,224107r2673,-61475l178155,195220r2673,21691l183398,151838r2673,10794l188641,235004r2672,-32588l193883,97558r2673,97662l199126,206014r2673,32588l204369,50578r2673,159034l209612,202416r2673,65073l214855,144539r2673,86764l220098,202416r2673,36186l225341,159034r2673,-75868l230584,133745r2672,3597l235826,184323r2673,-65074l241069,61475r2673,32486l246312,144539r2673,-21691l251555,148239r2673,l256798,130147r2673,-25290l262041,159034r2673,57877l267284,206014r2673,-21691l272527,162632r2672,-7196l277769,198818r2570,-46980l283012,271087r2570,-148239l288255,169931r2570,14392l293498,202416r2570,-65074l298741,296376r2570,-130146l303984,130147r2570,32485l309227,177127r2570,-65073l314469,227705r2570,39784l319712,206014r2571,-54176l324955,213313r2570,-57877l330198,245798r2570,-93960l335441,202416r2570,21691l340684,184323r2570,-50578l345927,162632r2570,32588l351170,97558r2570,159137l356412,231303r2571,-46980l361655,184323r2570,54279l366898,126548r2570,43383l372141,68671r2570,83167l377384,206014r2570,-61475l382627,187921r2570,25392l387870,227705,390440,83166r2673,79466l395683,112054r2672,93960l400925,216911r2673,-57877l406169,198818r2672,-7196l411411,249396r2570,-93960l416654,249396r2570,-68671l421897,169931r2570,21691l427140,216911,429710,54176r2673,144642l434953,144539r2673,94063l440196,191622r2673,61372l445439,213313r2672,-32588l450681,112054r2673,90362l455924,151838r2673,-28990l461167,133745r2673,-10897l466410,274686,469083,61475r2570,159034l474326,238602r2570,-112054l479569,206014r2570,-101157l484811,119249r2570,50682l490054,256695r2571,21691l495297,242200r2570,-32588l500540,235004r2570,-7299l505783,191622r2570,46980l511026,137342r2570,75971l516269,260293r2570,-83166l521511,155436r2570,61475l526755,307274r2570,-32588l531997,209612r2570,72372l537240,310871r2570,-39784l542483,61475r2570,227705l547726,328964r2570,-122950l552866,206014r2673,-36083l558109,162632r2673,133744l563352,140941r2673,166333l568595,198818r2672,-10897l573837,216911r2673,-36186l579080,191622r2673,-54280l584323,206014r2673,-28887l589566,169931r2673,126445l594809,159034r2673,7196l600052,216911r2673,-28990l605295,242200r2672,-83166l610537,227705r2674,-3598l615781,159034r2672,122950l621023,180725r2673,-28887l626266,368749r2673,-267592l631509,238602r2673,-115754l636752,162632r2673,-10794l641995,245798r2673,46980l647238,173529r2673,-10897l652481,169931r2672,-7299l657724,119249r2672,104858l662966,177127r2673,43382l668209,202416r2673,-68671l673452,144539r2673,47083l678695,220509r2673,-25289l683938,307274r2570,-65074l689181,213313r2570,-7299l694423,242200r2570,-57877l699667,238602r2570,65073l704909,206014r2570,-36083l710152,206014r2570,50681l715395,245798r2570,-46980l720638,166230r2570,32588l725881,148239r2570,28888l731124,271087r2570,-115651l736367,216911r2570,50578l741609,180725r2570,-7196l746852,220509r2570,32485l752095,198818r2570,-10897l757338,191622r2570,-65074l762581,159034r2570,-72270l767824,155436r2570,l773067,177127r2570,83166l778309,169931r2571,50578l783552,285582r2570,-54279l788795,155436r2570,-3598l794038,220509r2570,-86764l799281,292778r2570,-126548l804524,260293r2570,-115754l809767,187921r2570,68774l815009,249396r2570,-54176l820253,220509r2570,3598l825393,271087r2672,18093l830635,227705r2673,-32485l835878,155436r2673,39784l841121,242200r2673,75868l846364,198818r2673,104857l851607,267489r2673,-83166l856850,209612r2673,-39681l862093,216911r2673,43382l867336,224107r2672,-3598l872578,198818r2673,72269l877821,224107r2673,-28887l883064,231303r2673,28990l888307,166230r2673,7299l893550,238602r2673,-43382l898793,263891r2673,-86764l904036,235004r2673,-32588l909279,155436r2672,97558l914521,202416r2673,-61475l919764,198818r2673,-25289l925007,231303r2673,-61372l930250,216911r2673,104857l935493,231303r2673,10897l940736,271087r2673,57877l945979,187921r2672,32588l951222,325367r2672,-94064l956464,209612r2570,7299l961707,260293r2570,-28990l966950,285582r2570,-46980l972193,260293r2570,-3598l977436,245798r2570,-83166l982679,187921r2570,-14392l987922,213313r2570,21691l993165,133745r2570,43382l998407,202416r2570,-3598l1003650,256695r2570,28887l1008893,271087r2570,-36083l1014136,173529r2570,-7299l1019379,252994r2570,-21691l1024622,274686r2570,-93961l1029865,220509r2570,-32588l1035107,177127r2570,-28888l1040350,252994r2570,-7196l1045593,206014r2570,54279l1050836,274686r2570,-43383l1056079,104857r2570,159034l1061322,256695r2570,-65073l1066565,209612r2570,l1071808,177127r2570,-50579l1077051,166230r2570,72372l1082293,159034r2570,-14495l1087536,155436r2570,14495l1092676,108455r2673,79466l1097919,68671r2673,206015l1103162,195220r2673,-28990l1108405,191622r2673,-36186l1113648,213313r2673,-50681l1118891,195220r2672,-21691l1124133,184323r2673,-32485l1129376,187921r2673,57877l1134619,238602r2673,-43382l1139862,140941r2673,104857l1145105,220509,1147778,r2570,191622l1153021,296376r2570,-151837l1158264,209612r2570,l1163506,148239r2570,-36185l1168749,133745r2570,122950l1173992,187921r2570,-72270l1179235,155436r2570,l1184478,184323r2570,-115652l1189721,140941r2570,54279l1194964,10794r2570,97661l1200207,21691r2570,108456l1205449,148239r2570,-32588l1210692,169931r2570,28887l1215935,151838r2570,93960l1221178,162632r2570,18093l1226421,187921r2570,25392l1231561,224107r2673,-25289l1236804,209612r2673,10897l1242047,231303r2673,-57774l1247290,133745r2673,18093l1252533,206014r2672,7299l1257775,169931r2673,61372l1263018,278386r2673,-61475l1268261,108455r2673,65074l1273504,162632r2673,-36084l1278747,187921r2673,25392l1283990,122848r2673,72372l1289233,137342r2673,-3597l1294476,249396r2672,-83166l1299718,159034r2673,28887l1304961,285582r2673,-86764l1310204,278386r2673,-94063l1315447,187921r2673,-46980l1320690,166230r2673,-3598l1325933,249396r2672,3598l1331175,151838r2673,68671l1336418,202416r2673,-14495l1341661,155436r2673,18093l1346904,209612r2673,-28887l1352147,198818r2673,54176l1357390,173529r2673,3598l1362633,238602r2570,-32588l1367876,140941r2570,3598l1373119,173529r2570,86764l1378361,177127r2570,115651l1383604,256695r2570,-141044l1388847,245798r2570,-7196l1394090,227705r2570,-79466l1399333,220509r2570,-54279l1404576,206014r2570,3598l1409819,137342r2570,75971l1415062,169931r2570,72269l1420304,249396r2570,-166230l1425547,119249r2570,75971l1430790,198818r2570,-18093l1436033,202416r2570,-43382l1441276,86764r2570,148240l1446519,180725r2570,-14495l1451762,180725r2570,-7196l1457005,169931r2570,54176l1462247,252994r2570,-39681l1467490,180725r2570,36186l1472733,140941r2570,28990l1477976,213313r2570,-10897l1483219,159034r2570,7196l1488462,213313r2570,-94064l1493705,242200r2570,-68671l1498845,169931r2673,57774l1504088,191622r2673,-47083l1509331,227705r2672,-43382l1514573,159034r2673,36186l1519816,278386r2673,-65073l1525059,242200r2673,-50578l1530302,206014r2673,-25289l1535545,173529r2673,25289l1540788,220509r2672,54177l1546030,242200r2673,-39784l1551273,289180r2673,-14494l1556516,202416r2673,-7196l1561759,245798r2673,10897l1567002,220509r2673,-43382l1572245,195220r2673,3598l1577488,130147r2673,-28990l1582731,231303r2672,-57774l1587974,209612r2672,-3598l1593216,242200r2673,-54279l1598459,191622r2673,-21691l1603702,213313r2673,-7299l1608945,271087r2673,-90362l1614188,224107r2673,-14495l1619431,235004r2673,25289l1624674,206014r2672,-39784l1629916,216911r2674,25289l1635160,231303r2570,25392l1640402,108455r2570,3599l1645645,97558r2570,-7196l1650888,187921r2570,10897l1656131,209612r2570,10897l1661374,177127r2570,18093l1666617,249396r2570,-61475l1671860,231303r2570,-17990l1677102,216911r2570,-36186l1682345,209612r2570,10897l1687588,159034r2570,25289l1692831,187921r2570,-3598l1698074,224107r2570,3598l1703317,206014r2570,65073l1708560,202416r2570,-7196l1713802,130147r2571,61475l1719046,115651r2570,97662l1724289,137342r2569,l1729531,213313r2570,-21691l1734774,209612r2570,-65073l1740017,209612r2570,47083l1745260,242200r2570,-36186l1750503,162632r2570,-28887l1755746,177127r2570,36186l1760988,180725r2570,65073l1766231,271087r2570,-65073l1771371,151838r2673,83166l1776614,216911r2673,-32588l1781857,224107r2673,-32485l1787100,231303r2673,-72269l1792343,216911r2673,36083l1797586,137342r2672,90363l1802829,173529r2672,3598l1808071,151838r2673,-28990l1813314,173529r2673,21691l1818557,227705r2673,3598l1823800,256695r2673,-75970l1829043,137342r2673,43383l1834286,285582r2672,-122950l1839529,202416r2673,119352l1844772,252994r2673,-32485l1850014,209612r2673,-50578l1855257,238602r2673,-54279l1860500,267489r2673,-86764l1865743,206014r2673,79568l1870986,227705r2673,-68671l1876229,213313r2673,-21691l1881472,148239r2672,54177l1886714,177127r2673,79568l1891957,166230r2673,-7196l1897201,256695r2672,-133847l1902443,173529r2570,14392l1907686,162632r2570,21691l1912929,242200r2570,-54279l1918172,162632r2570,43382l1923414,245798r2571,-50578l1928658,216911r2570,43382l1933900,130147r2570,25289l1939143,187921r2570,-65073l1944386,220509r2570,-25289l1949629,177127r2570,-25289l1954872,180725r2570,-3598l1960115,252994r2570,-32485l1965358,162632r2570,14495l1970601,231303r2569,-93961l1975843,198818r2570,39784l1981086,198818r2570,21691l1986329,209612r2570,-14392l1991572,173529r2570,61475l1996815,274686r2570,-7197l2002058,133745r2570,90362l2007301,231303r2569,18093l2012544,187921r2569,50681l2017786,184323r2571,21691l2023029,213313r2570,3598l2028272,281984r2570,3598l2033515,300077r2570,-50681l2038758,202416r2570,75970l2043898,184323r2673,-25289l2049141,206014r2673,50681l2054384,267489r2673,-43382l2059626,224107r2674,32588l2064869,195220r2673,-39784l2070112,227705r2673,39784l2075355,140941r2673,104857l2080598,202416r2673,3598l2085841,177127r2673,75867l2091084,271087r2673,-46980l2096327,166230r2672,169931l2101570,126548r2672,14393l2106813,213313r2672,l2112055,227705r2673,25289l2117298,260293r2673,-43382l2122541,213313r2673,-61475l2127784,191622r2673,-94064l2133027,144539r2673,43382l2138270,191622r2672,65073l2143513,177127r2672,-39785l2148756,122848r2672,68774l2153998,130147r2673,97558l2159241,260293r2673,14393l2164484,296376r2673,-65073l2169727,238602r2673,57774l2174970,159034r2570,122950l2180213,213313r2570,-3701l2185455,191622r2570,90362l2190698,227705r2571,-21691l2195941,227705r2571,14495l2201184,267489r2570,-68671l2206427,198818r2570,36186l2211670,191622r2570,46980l2216913,245798r2569,-43382l2222156,195220r2570,68671l2227399,336161r2570,-90363l2232641,224107r2570,-21691l2237884,191622r2570,3598l2243127,166230r2570,108456l2248370,242200r2570,46980l2253613,271087r2570,-32485l2258856,289180r2570,50579l2264099,242200r2570,-28887l2269341,224107r2570,57877l2274585,292778r2569,-79465l2279828,310871r2569,-54176l2285070,285582r2570,18093l2290313,231303r2570,94064l2295556,285582r2570,39785l2300798,256695r2571,28887l2306042,292778r2570,-68671l2311182,328964r2673,-21690l2316425,379543r2672,-108456l2321667,325367r2673,l2326910,260293r2674,57775l2332153,224107r2673,36186l2337396,292778r2673,10897l2342639,336161r2673,-39785l2347882,361450r2672,-101157l2353125,318068r2672,-10794l2358367,310871r2674,-57877l2363611,289180r2672,-61475l2368853,328964r2673,-90362l2374096,361450r2673,10897l2379339,310871r2673,-57877l2384582,347058r2672,-57878l2389825,278386r2673,-36186l2395068,274686r2673,-54177l2400311,289180r2672,-10794l2405553,303675r2673,-3598l2410796,296376r2673,14495l2416039,303675r2673,61476l2421282,242200r2673,10794l2426525,289180r2673,-43382l2431768,292778r2673,36186l2437010,238602r2673,39784l2442253,260293r2673,18093l2447496,224107r2570,68671l2452739,310871r2570,-32485l2457982,231303r2570,3701l2463225,231303r2570,57877l2468468,231303r2570,68774l2473711,213313r2570,10794l2478953,209612r2571,18093l2484197,249396r2569,3598l2489439,252994r2570,14495l2494682,274686r2570,-25290l2499925,249396r2570,28990l2505168,184323r2570,72372l2510411,285582r2570,-90362l2515654,242200r2570,112054l2520897,325367r2570,-57878l2526139,252994r2570,54280l2531382,321768r2570,-126548l2536625,249396r2570,83166l2541868,249396r2570,32588l2547111,300077r2570,-68774l2552354,263891r2570,7196l2557597,224107r2570,39784l2562840,235004r2570,-36186l2568083,281984r2570,-39784l2573325,271087r2570,l2578568,267489r2570,3598l2583708,278386r2673,25289l2588951,310871r2673,-43382l2594194,368749r2673,-79569l2599437,321768r2673,-3700l2604680,281984r2673,-21691l2609923,227705r2673,43382l2615166,162632r2672,50681l2620408,242200r2673,-21691l2625651,213313r2673,l2630894,224107r2673,-7196l2636137,271087r2673,-28887l2641380,195220r2673,3598l2646623,216911r2672,14392l2651865,321768r2673,-65073l2657108,296376r2673,25392l2662351,224107r2673,10897l2667594,260293r2673,28887l2672837,235004r2673,68671l2678080,227705r2673,-14392l2683323,191622r2672,54176l2688565,220509r2674,72269l2693809,300077r2673,-79568l2699052,238602r2672,75868l2704294,357852r2673,-227705l2709537,328964r2673,-79568l2714780,292778r2673,-54176l2720023,256695r2570,-18093l2725266,300077r2570,-65073l2730509,300077r2570,50578l2735751,285582r2570,10794l2740994,332562r2570,-166332l2746238,289180r2570,-83166l2751480,307274r2570,75867l2756723,289180r2570,-7196l2761966,235004r2570,86764l2767209,231303r2570,-7196l2772451,235004r2570,177127l2777695,281984r2570,7196l2782937,310871r2570,-28887l2788180,231303r2570,50681l2793423,245798r2570,50578l2798666,325367r2570,-21692l2803909,347058r2570,-43383l2809152,303675r2570,14393l2814395,336161r2570,-54177l2819637,227705r2570,104857l2824880,278386r2570,-10897l2830124,278386r2569,36084l2835366,227705r2570,65073l2840609,256695r2570,75867l2845852,289180r2570,-14494l2851095,390440r2570,-94064l2856235,292778r2673,-39784l2861478,256695r2672,39681l2866720,256695r2673,54176l2871963,263891r2673,3598l2877206,256695r2673,-47083l2882449,242200r2673,68671l2887692,274686r2673,-43383l2892935,133745r2673,126548l2898178,328964r2673,-68671l2903421,202416r2672,97661l2908663,155436r2673,97558l2913906,159034r2673,122950l2919149,231303r2673,l2924392,300077r2673,-21691l2929635,318068r2673,-46981l2934878,278386r2673,61373l2940121,318068r2673,-65074l2945364,285582r2672,10794l2950606,187921r2673,l2955849,216911r2673,14392l2961092,242200r2673,-86764l2966335,187921r2673,-7196l2971578,235004r2673,-36186l2976821,209612r2673,25392l2982064,231303r2673,32588l2987307,289180r2570,-90362l2992550,198818r2570,75868l2997792,318068r2570,l3003035,289180r2570,-50578l3008278,249396r2570,7299l3013521,249396r2570,-21691l3018764,252994r2570,14495l3024007,285582r2570,-79568l3029250,238602r2570,50578l3034492,296376r2570,-75867l3039735,285582r2570,-36186l3044978,209612r2570,28990l3050221,332562r2570,-36186l3055464,242200r2570,43382l3060707,252994r2570,-14392l3065950,206014r2570,46980l3071193,231303r2570,10897l3076436,238602r2570,-28990l3081678,231303r2570,-50578l3086921,133745r2570,61475l3092164,271087r2570,-28887l3097407,191622r2570,-36186l3102650,108455r2570,54177l3107893,256695r2570,-112156l3113136,162632r2570,-7196l3118378,173529r2570,3598l3123621,249396r2570,-83166l3128761,224107r2673,18093l3134004,242200r2673,3598l3139247,238602r2673,-28990l3144490,227705r2673,25289l3149733,271087r2672,25289l3154976,235004r2672,-65073l3160218,238602r2674,-46980l3165462,104857r2672,133745l3170704,216911r2673,65073l3175947,169931r2673,61372l3181190,224107r2673,-18093l3186433,202416r2673,54279l3191676,242200r2673,-18093l3196919,271087r2673,-14392l3202162,177127r2672,108455l3207404,271087r2673,-61475l3212647,220509r2673,-14495l3217890,249396r2673,25290l3223133,296376r2673,l3228376,303675r2673,-39784l3233619,267489r2673,-21691l3238862,245798r2672,21691l3244104,224107r2674,72269l3249348,267489r2672,l3254590,260293r2673,28887l3259833,292778r2570,-54176l3265076,191622r2570,83064l3270319,242200r2570,57877l3275562,216911r2570,-7299l3280805,267489r2570,-7196l3286047,209612r2571,47083l3291290,310871r2570,-133744l3296533,271087r2570,l3301776,325367r2570,-65074l3307019,274686r2570,25391l3312262,249396r2570,39784l3317505,177127r2570,7196l3322748,310871r2570,-39784l3327990,260293r2570,-65073l3333233,227705r2570,14495l3338476,238602r2570,-43382l3343719,220509r2570,101259l3348962,151838r2570,43382l3354205,249396r2570,-54176l3359448,177127r2570,115651l3364691,285582r2570,-86764l3369934,289180r2570,-7196l3375176,260293r2570,-3598l3380419,271087r2570,-28887l3385662,198818r2570,10794l3390905,216911r2570,86764l3396045,101157r2673,101259l3401288,195220r2673,32485l3406531,231303r2673,-10794l3411774,267489r2673,-7196l3417017,245798r2672,-10794l3422259,198818r2673,61475l3427502,263891r2673,-7196l3432745,191622r2673,83064l3437988,180725r2673,104857l3443231,224107r2673,14495l3448474,216911r2672,57775l3453716,260293r2674,-10897l3458960,177127r2672,68671l3464202,173529r2673,86764l3469445,303675r2673,-46980l3474688,289180r2673,-54176l3479931,350655r2673,-115651l3485174,281984r2673,-108455l3490417,278386r2673,-130147l3495660,256695r2673,-50681l3500903,235004r2672,-47083l3506145,252994r2673,-14392l3511388,321768r2673,-83166l3516631,285582r2673,-65073l3521874,263891r2673,3598l3527117,245798r2673,43382l3532360,260293r2570,-21691l3537602,274686r2570,-7197l3542846,224107r2569,21691l3548089,245798r2570,-18093l3553331,216911r2570,65073l3558574,303675r2570,-97661l3563817,227705r2570,-10794l3569060,296376r2570,10898l3574302,242200r2571,-7196l3579546,195220r2570,14392l3584788,231303r2570,-28887l3590031,180725r2570,112053l3595274,206014r2570,43382l3600517,249396r2570,-36083l3605760,224107r2570,10897l3611003,242200r2570,68671l3616246,224107r2570,25289l3621488,187921r2570,-10794l3626731,187921r2570,14495l3631975,177127r2570,86764l3637217,285582r2570,-21691l3642460,242200r2570,46980l3647703,202416r2570,21691l3652946,235004r2570,97558l3658188,281984r2571,-10897l3663432,209612r2570,75970e" filled="f" strokeweight=".30556mm">
                  <v:path arrowok="t" textboxrect="0,0,3666002,412131"/>
                </v:shape>
                <v:shape id="Shape 2501" o:spid="_x0000_s1063" style="position:absolute;left:6136;top:28612;width:36660;height:5133;visibility:visible;mso-wrap-style:square;v-text-anchor:top" coordsize="3666002,513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" path="m,433822l2673,296376,5243,263891,7813,126548r2673,137343l13056,195220r2673,112053l18299,300077r2672,-3701l23541,144539r2673,155538l28784,328964r2673,115652l34027,310871r2673,-32485l39270,292778r2673,-93960l44513,213313r2673,39681l49756,278386r2673,-7299l54999,368748,57672,187921r2570,54279l62914,245798r2570,-28887l68157,328964r2570,-3598l73400,256695r2570,-61475l78643,278386,81213,97558r2673,115755l86456,336161r2673,-75868l91699,263891r2673,39784l96942,242200r2672,-10897l102185,227705r2672,141043l107427,343460r2673,-32589l112670,307273r2673,-25289l117913,300077r2673,-32588l123156,252994r2673,50681l128399,328964r2673,-54279l133642,198818r2673,122950l138885,310871r2673,61476l144128,332563r2570,l149370,357852r2570,-36084l154613,227705r2570,18093l159856,260293r2570,61475l165099,379543r2570,-177127l170342,325366r2570,-101259l175585,235004r2570,-50681l180828,289180r2570,-46980l186071,336161r2570,32587l191313,347058r2570,-61476l196556,343460r2570,-61476l201799,292778r2570,3598l207042,285582r2570,-50578l212285,303675r2570,-10897l217528,242200r2570,l222771,206014r2570,-21691l228014,115651r2570,l233256,303675r2570,18093l238499,314470,241069,10794r2673,202519l246312,198818r2673,7196l251555,350655r2673,-65073l256798,401234r2673,-93961l262041,422925r2673,-180725l267284,180725r2673,137342l272527,267489r2672,-7196l277769,249396r2570,108456l283012,296376r2570,-68671l288255,281984r2570,46980l293498,285582r2570,-46980l298741,220509r2570,-3598l303984,220509r2570,14495l309227,307273r2570,-43382l314469,303675r2570,-65073l319712,292778r2571,-39784l324955,292778r2570,61476l330198,339758r2570,-54176l335441,296376r2570,36187l340684,296376r2570,-61372l345927,318067r2570,-50578l351170,278386r2570,-21691l356412,271087r2571,28990l361655,343460r2570,-68775l366898,332563r2570,-50579l372141,187921r2570,97661l377384,303675r2570,57775l382627,325366r2570,61373l387870,206014r2570,-14392l393113,155435r2570,46981l398355,390439r2570,-50681l403598,281984r2571,-18093l408841,343460r2570,17990l413981,252994r2673,7299l419224,216911r2673,36083l424467,267489r2673,65074l429710,242200r2673,-68671l434953,238602r2673,7196l440196,256695r2673,-61475l445439,271087r2672,10897l450681,245798r2673,-25289l455924,383141r2673,-104755l461167,242200r2673,39784l466410,198818,469083,83166r2570,162632l474326,386739r2570,-36084l479569,256695r2570,50578l484811,195220r2570,-3598l490054,238602r2571,83166l495297,350655r2570,-21691l500540,314470r2570,39784l505783,350655r2570,-50578l511026,310871r2570,-50578l516269,271087r2570,115652l521511,292778r2570,43383l526755,318067r2570,10897l531997,307273r2570,36187l537240,303675r2570,90363l542483,245798r2570,256695l547726,357852r2570,-28888l552866,318067r2673,-54176l558109,202416r2673,61475l563352,310871r2673,36187l568595,296376r2672,10897l573837,231303r2673,79568l579080,231303r2673,39784l584323,289180r2673,-93960l589566,307273r2673,-72269l594809,343460r2673,28887l600052,321768r2673,-32588l605295,379543r2672,-235004l610537,274685r2674,57878l615781,252994r2672,21691l621023,433822r2673,-159137l626266,336161r2673,-115652l631509,187921r2673,36186l636752,180725r2673,50578l641995,336161r2673,-61476l647238,336161r2673,-173529l652481,220509r2672,-3598l657724,260293r2672,72270l662966,252994r2673,-3598l668209,292778r2673,-65073l673452,365048r2673,-36084l678695,365048r2673,-97559l683938,314470r2570,-43383l689181,187921r2570,79568l694423,300077r2570,-130146l699667,300077r2570,-166332l704909,260293r2570,14392l710152,357852r2570,-10794l715395,224107r2570,104857l720638,151838r2570,68671l725881,310871r2570,-68671l731124,267489r2570,-65073l736367,213313r2570,79465l741609,307273r2570,-104857l746852,347058r2570,-18094l752095,357852r2570,-57775l757338,267489r2570,-148239l762581,252994,765151,r2673,231303l770394,278386r2673,-32588l775637,249396r2672,l780880,314470r2672,36185l786122,336161r2673,-39785l791365,271087r2673,122951l796608,289180r2673,7196l801851,267489r2673,10897l807094,274685r2673,28990l812337,285582r2672,-177127l817579,235004r2674,137343l822823,296376r2570,3701l828065,216911r2570,10794l833308,390439r2570,-206116l838551,245798r2570,-36186l843794,256695r2570,28887l849037,292778r2570,-3598l854280,227705r2570,-50579l859523,227705r2570,39784l864766,235004r2570,-28990l870008,267489r5243,l877821,332563r2673,-14496l883064,252994r2673,86764l888307,235004r2673,57774l893550,220509r2673,-101259l898793,328964r2673,-97661l904036,195220r2673,79465l909279,314470r2672,25288l914521,144539r2673,122950l919764,328964r2673,-32588l925007,252994r2673,115754l930250,328964r2673,-155435l935493,180725r2673,104857l940736,300077r2673,-54279l945979,224107r2672,-3598l951222,289180r2672,-86764l956464,256695r2570,46980l961707,231303r2570,-36083l966950,224107r2570,90363l972193,303675r2570,-14495l977436,325366r2570,-90362l982679,285582r2570,-7196l987922,252994r2570,-14392l993165,191622r2570,72269l998407,307273r2570,-21691l1003650,379543r2570,-90363l1008893,285582r2570,7196l1014136,260293r2570,-97661l1019379,213313r2570,159034l1024622,252994r2570,108456l1029865,224107r2570,39784l1035107,227705r2570,32588l1040350,252994r2570,86764l1045593,361450r2570,-148137l1050836,328964r2570,-28887l1056079,238602r2570,130146l1061322,318067r2570,-169828l1066565,195220r2570,43382l1071808,321768r2570,-155538l1077051,249396r2570,54279l1082293,422925r2570,-155436l1087536,321768r2570,-90465l1092676,198818r2673,36186l1097919,231303r2673,-43382l1103162,296376r2673,-54176l1108405,252994r2673,-39681l1113648,347058r2673,25289l1118891,274685r2672,14495l1124133,177126r2673,57878l1129376,187921r2673,68774l1134619,314470r2673,-108456l1139862,263891r2673,-3598l1145105,227705r2673,79568l1150348,231303r2673,101260l1155591,285582r2673,61476l1160834,343460r2672,-159137l1166076,336161r2673,7299l1171319,300077r2673,-141043l1176562,220509r2673,18093l1181805,267489r2673,-119250l1187048,144539r2673,-14392l1192291,227705r2673,-21691l1197534,216911r2673,-148240l1202777,224107r2672,7196l1208019,343460r2673,-32589l1213262,263891r2673,-43382l1218505,296376r2673,-39681l1223748,347058r2673,-104858l1228991,332563r2570,93960l1234234,252994r2570,7299l1239477,281984r2570,46980l1244720,202416r2570,122950l1249963,372347r2570,-18093l1255205,314470r2570,-21692l1260448,412131r2570,-126549l1265691,310871r2570,-43382l1270934,390439r2570,-169930l1276177,256695r2570,-47083l1281420,177126r2570,133745l1286663,191622r2570,148136l1291906,354254r2570,7196l1297148,249396r2570,-3598l1302391,289180r2570,32588l1307634,321768r2570,-137445l1312877,220509r2570,97558l1318120,256695r2570,36083l1323363,256695r2570,32485l1328605,332563r2570,-122951l1333848,202416r2570,108455l1339091,224107r2570,79568l1344334,198818r2570,50578l1349577,224107r2570,119353l1354820,224107r2570,162632l1360063,206014r2570,14495l1365203,375945r2673,-101260l1370446,278386r2673,-36186l1375689,245798r2672,86765l1380931,271087r2673,3598l1386174,206014r2673,94063l1391417,260293r2673,140941l1396660,303675r2673,21691l1401903,263891r2673,l1407146,361450r2673,-65074l1412389,307273r2673,-36186l1417632,314470r2672,-61476l1422874,213313r2673,65073l1428117,368748r2673,-14494l1433360,180725r2673,115651l1438603,285582r2673,-18093l1443846,285582r2673,39784l1449089,274685r2673,-17990l1454332,191622r2673,90362l1459575,263891r2672,130147l1464817,332563r2673,-72270l1470060,260293r2673,-86764l1475303,242200r2673,50578l1480546,252994r2673,94064l1485789,252994r2673,144642l1491032,328964r2673,-57877l1496275,220509r2570,86764l1501518,318067r2570,65074l1506761,281984r2570,-21691l1512003,256695r2570,10794l1517246,159034r2570,173529l1522489,227705r2570,36186l1527732,271087r2570,-90362l1532975,235004r2570,43382l1538218,180725r2570,39784l1543460,256695r2570,17990l1548703,231303r2570,28990l1553946,325366r2570,-39784l1559189,336161r2570,-36084l1564432,252994r2570,l1569675,260293r2570,-32588l1574918,220509r2570,-7196l1580161,54176r2570,112054l1585403,195220r2571,-25289l1590646,213313r2570,3598l1595889,267489r2570,-90363l1601132,256695r2570,25289l1606375,310871r2570,-3598l1611618,321768r2570,-47083l1616861,187921r2570,97661l1622104,300077r2570,-3701l1627346,285582r2570,-21691l1632590,249396r2570,l1637730,224107r2672,-43382l1642972,187921r2673,79568l1648215,292778r2673,86765l1653458,278386r2673,-68774l1658701,180725r2673,68671l1663944,256695r2673,21691l1669187,347058r2673,-108456l1674430,227705r2672,79568l1679672,159034r2673,86764l1684915,169931r2673,36083l1690158,213313r2673,-3701l1695401,310871r2673,21692l1700644,238602r2673,61475l1705887,245798r2673,28887l1711130,173529r2672,104857l1716373,130147r2673,54176l1721616,198818r2673,119249l1726858,252994r2673,-7196l1732101,274685r2673,-54176l1737344,213313r2673,101157l1742587,307273r2673,-133744l1747830,263891r2673,-10897l1753073,235004r2673,7196l1758316,209612r2672,155436l1763558,271087r2673,-32485l1768801,227705r2570,-10794l1774044,256695r2570,72269l1779287,206014r2570,115754l1784530,278386r2570,-21691l1789773,195220r2570,79465l1795016,357852r2570,-46981l1800258,252994r2571,36186l1805501,328964r2570,-68671l1810744,354254r2570,-112054l1815987,328964r2570,-68671l1821230,267489r2570,-18093l1826473,130147r2570,39784l1831716,347058r2570,-21692l1836958,187921r2571,75970l1842202,365048r2570,-43280l1847445,347058r2569,-119353l1852687,303675r2570,-21691l1857930,263891r2570,-28887l1863173,278386r2570,104755l1868416,361450r2570,-97559l1873659,216911r2570,65073l1878902,209612r2570,3701l1884144,263891r2570,21691l1889387,347058r2570,-14495l1894630,303675r2571,-86764l1899873,343460r2570,-126549l1905013,332563r2673,-43383l1910256,202416r2673,68671l1915499,224107r2673,39784l1920742,350655r2672,-61475l1925985,242200r2673,21691l1931228,321768r2672,-148239l1936470,177126r2673,112054l1941713,245798r2673,-28887l1946956,289180r2673,-130146l1952199,155435r2673,65074l1957442,296376r2673,18094l1962685,252994r2673,39784l1967928,245798r2673,54279l1973170,220509r2673,7196l1978413,227705r2673,-46980l1983656,224107r2673,7196l1988899,281984r2673,14392l1994142,289180r2673,-97558l1999385,368748r2673,-86764l2004628,238602r2673,-7299l2009870,256695r2674,72269l2015113,339758r2673,-39681l2020357,314470r2672,54278l2025599,375945r2673,-119250l2030842,422925r2673,-126549l2036085,278386r2673,75868l2041328,386739r2570,-46981l2046571,238602r2570,119250l2051814,235004r2570,72269l2057057,318067r2569,39785l2062300,249396r2569,75970l2067542,267489r2570,-21691l2072785,386739r2570,-119250l2078028,271087r2570,68671l2083271,354254r2570,-50579l2088514,216911r2570,104857l2093757,339758r2570,-10794l2098999,325366r2571,-61475l2104242,307273r2571,-57877l2109485,252994r2570,104858l2114728,318067r2570,-17990l2119971,238602r2570,50578l2125214,303675r2570,-25289l2130457,303675r2570,-94063l2135700,274685r2570,-39681l2140942,130147r2571,68671l2146185,281984r2571,-141043l2151428,318067r2570,-7196l2156671,318067r2570,14496l2161914,469905r2570,-115651l2167157,242200r2570,83166l2172400,422925r2570,-68671l2177540,350655r2673,36084l2182783,412131r2672,-50681l2188025,354254r2673,-79569l2193269,368748r2672,10795l2198512,300077r2672,39681l2203754,289180r2673,104858l2208997,368748r2673,-137445l2214240,271087r2673,54279l2219482,260293r2674,57774l2224726,354254r2673,10794l2229969,343460r2672,68671l2235211,412131r2673,101156l2240454,404832r2673,-39784l2245697,383141r2673,-122848l2250940,321768r2673,-21691l2256183,281984r2673,-46980l2261426,296376r2673,-32485l2266669,332563r2672,173528l2271911,383141r2674,21691l2277154,318067r2674,25393l2282397,375945r2673,39784l2287640,379543r2673,39784l2292883,372347r2673,-50579l2298126,469905r2672,-130147l2303369,386739r2673,18093l2308612,343460r2570,-7299l2313855,354254r2570,-32486l2319097,365048r2570,-28887l2324340,451812r2570,-17990l2329584,459111r2569,-10897l2334826,343460r2570,28887l2340069,368748r2570,86765l2345312,383141r2570,36186l2350554,426523r2571,-10794l2355797,365048r2570,-14393l2361041,383141r2570,3598l2366283,383141r2570,-3598l2371526,379543r2570,115651l2376769,318067r2570,28991l2382012,441018r2570,-97558l2387254,271087r2571,-10794l2392498,300077r2570,-101259l2397741,375945r2570,7196l2402983,307273r2570,122848l2408226,441018r2570,-32588l2413469,278386r2570,159034l2418712,357852r2570,61475l2423955,354254r2570,-25290l2429198,350655r2570,-32588l2434441,430121r2569,-137343l2439683,285582r2570,36186l2444926,314470r2570,141043l2450066,462709r2673,-65073l2455309,328964r2673,3599l2460552,408430r2673,-68672l2465795,401234r2673,-21691l2471038,437420r2673,-61475l2476281,433822r2672,-65074l2481524,365048r2673,-83064l2486766,245798r2673,119250l2492009,401234r2673,-54176l2497252,274685r2673,-43382l2502495,343460r2673,-47084l2507738,375945r2673,14494l2512981,404832r2673,-54177l2518224,235004r2673,126446l2523467,274685r2672,10897l2528709,307273r2673,-3598l2533952,318067r2673,-21691l2539195,289180r2673,-79568l2544438,256695r2673,75868l2549681,339758r2673,-65073l2554924,390439r2673,-137445l2560167,296376r2673,119353l2565410,383141r2673,21691l2570653,310871r2672,-7196l2575895,347058r2673,-46981l2581138,372347r2570,-3599l2586381,263891r2570,104857l2591624,379543r2570,-54177l2596867,325366r2570,36084l2602110,372347r2570,36083l2607353,354254r2570,-39784l2612596,281984r2570,-39784l2617838,300077r2570,-68774l2623081,278386r2570,-10897l2628324,177126r2570,101260l2633567,303675r2570,3598l2638810,285582r2570,-7196l2644053,339758r2570,-39681l2649295,260293r2570,25289l2654538,357852r2570,-65074l2659781,332563r2570,39784l2665024,292778r2570,28990l2670267,365048r2570,36186l2675510,347058r2570,-79569l2680753,365048r2570,-112054l2685995,296376r2570,39785l2691239,357852r2570,-50579l2696482,242200r2570,-10897l2701724,336161r2570,l2706967,350655r2570,-3597l2712210,368748r2570,-86764l2717453,224107r2570,72269l2722593,285582r2673,90363l2727836,365048r2673,43382l2733079,350655r2672,104858l2738321,415729r2673,28887l2743564,404832r2674,-39784l2748808,343460r2672,39681l2754050,350655r2673,7197l2759293,263891r2673,43382l2764536,343460r2673,-18094l2769779,386739r2672,-68672l2775021,289180r2674,28887l2780265,419327r2672,-97559l2785507,372347r2673,-10897l2790750,347058r2673,-7300l2795993,343460r2673,-14496l2801236,357852r2673,l2806479,404832r2673,54279l2811722,394038r2673,-32588l2816965,292778r2672,43383l2822207,307273r2673,-54279l2827450,296376r2674,57878l2832693,267489r2673,32588l2837936,383141r2673,57877l2843179,451812r2673,-86764l2848422,292778r2673,-18093l2853665,343460r2570,-14496l2858908,357852r2570,-65074l2864150,252994r2570,126549l2869393,292778r2570,50682l2874636,372347r2570,-21692l2879879,318067r2570,36187l2885122,296376r2570,97662l2890365,303675r2570,-36186l2895608,318067r2570,36187l2900851,296376r2570,-17990l2906093,263891r2570,54176l2911336,343460r2570,-10897l2916579,249396r2570,166333l2921822,281984r2570,126446l2927065,365048r2570,-43280l2932308,310871r2570,133745l2937551,336161r2570,46980l2942794,252994r2570,144642l2948036,318067r2570,46981l2953279,397636r2570,-119250l2958522,361450r2570,-83064l2963765,252994r2570,133745l2969008,278386r2570,32485l2974251,271087r2570,93961l2979494,300077r2570,-43382l2984737,361450r2570,7298l2989877,412131r2673,-115755l2995120,274685r2672,25392l3000362,430121r2673,-122848l3005605,339758r2673,57878l3010848,336161r2673,-32486l3016091,235004r2673,86764l3021334,375945r2673,-57878l3026577,281984r2673,-54279l3031820,292778r2672,14495l3037062,242200r2673,112054l3042305,350655r2673,3599l3047548,343460r2673,-90466l3052791,195220r2673,86764l3058034,307273r2673,83166l3063277,401234r2673,-104858l3068520,332563r2673,-108456l3073763,231303r2673,-39681l3079006,307273r2672,14495l3084248,213313r2673,75867l3089491,238602r2673,86764l3094734,379543r2673,-187921l3099977,260293r2673,l3105220,252994r2673,47083l3110463,177126r2673,-32587l3115706,303675r2672,14392l3120948,267489r2673,61475l3126191,245798r2570,-3598l3131434,328964r2570,l3136677,350655r2570,-46980l3141920,289180r2570,72270l3147163,202416r2570,83166l3152405,375945r2571,-93961l3157648,354254r2570,-126549l3162892,267489r2570,86765l3168134,303675r2570,-28990l3173377,328964r2570,-115651l3178620,227705r2570,86765l3183863,202416r2570,148239l3189106,292778r2570,18093l3194349,390439r2570,-72372l3199592,267489r2570,-72269l3204834,310871r2570,3599l3210077,383141r2570,-206015l3215320,350655r2570,-101259l3220563,274685r2570,3701l3225806,318067r2570,-7196l3231049,274685r2570,-7196l3236292,267489r2570,28887l3241534,303675r2570,-21691l3246778,263891r2570,86764l3252020,386739r2570,-108353l3257263,227705r2570,162734l3262403,372347r2673,-83167l3267646,285582r2673,61476l3272889,314470r2673,-133745l3278132,350655r2673,-75970l3283375,216911r2672,137343l3288618,343460r2672,-39785l3293860,238602r2673,57774l3299103,473503r2673,-112053l3304346,285582r2673,36186l3309589,332563r2673,54176l3314832,368748r2673,-108455l3320075,339758r2673,-21691l3325318,386739r2672,-61373l3330560,318067r2673,50681l3335803,365048r2673,14495l3341046,263891r2673,112054l3346289,408430r2673,-126446l3351532,332563r2673,14495l3356775,390439r2673,-144641l3362018,296376r2673,32588l3367261,220509r2673,32485l3372504,343460r2672,-94064l3377746,314470r2673,-14393l3382989,242200r2673,-7196l3388232,365048r2673,-155436l3393475,238602r2570,-75970l3398718,238602r2570,-86764l3403961,213313r2570,7196l3409204,310871r2570,46981l3414447,310871r2570,25290l3419689,332563r2570,-36187l3424932,321768r2570,-39784l3430175,325366r2570,-50681l3435418,325366r2570,-14495l3440661,260293r2570,43382l3445904,379543r2570,-166230l3451146,195220r2570,79465l3456390,213313r2570,101157l3461632,195220r2570,137343l3466875,242200r2570,-14495l3472118,245798r2570,-7196l3477361,260293r2570,72270l3482604,249396r2570,-14392l3487847,285582r2570,-25289l3493090,314470r2570,36185l3498333,328964r2570,25290l3503575,332563r2570,-36187l3508818,216911r2570,144539l3514061,328964r2570,-50578l3519304,412131r2570,-202519l3524547,375945r2570,-21691l3529790,372347r2570,25289l3534930,412131r2672,-54279l3540172,249396r2674,61475l3545415,231303r2674,130147l3550659,350655r2672,21692l3555901,191622r2673,101156l3561144,289180r2673,-7196l3566387,303675r2673,-126549l3571630,310871r2672,-32485l3576873,361450r2673,-90363l3582116,310871r2672,-75867l3587358,343460r2673,39681l3592601,390439r2673,-10896l3597844,285582r2673,43382l3603087,281984r2673,93961l3608330,379543r2673,-50579l3613573,336161r2673,-46981l3618816,310871r2672,36187l3624058,242200r2673,-18093l3629301,343460r2674,10794l3634545,336161r2672,28887l3639787,292778r2673,-3598l3645030,332563r2673,-46981l3650273,318067r2673,l3655516,350655r2672,-39784l3660759,357852r2673,-79466l3666002,357852e" filled="f" strokecolor="#e69f00" strokeweight=".30556mm">
                  <v:path arrowok="t" textboxrect="0,0,3666002,513287"/>
                </v:shape>
                <v:shape id="Shape 2502" o:spid="_x0000_s1064" style="position:absolute;left:6136;top:34071;width:36660;height:3471;visibility:visible;mso-wrap-style:square;v-text-anchor:top" coordsize="3666002,3470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" path="m,206014l2673,180725r2570,-7196l7813,231303r2673,-7196l13056,180725r2673,65073l18299,206014r2672,-3598l23541,155435r2673,68672l28784,166230r2673,39784l34027,177126r2673,14496l39270,198818r2673,-50579l44513,227705r2673,-72270l49756,195220r2673,54176l54999,235004r2673,-47083l60242,126548r2672,65074l65484,245798r2673,-32485l70727,209612r2673,72372l75970,162632r2673,108455l81213,148239r2673,72270l86456,191622r2673,-7299l91699,256695r2673,-90465l96942,187921r2672,-7196l102185,169931r2672,46980l107427,238602r2673,21691l112670,235004r2673,-50681l117913,220509r2673,-83167l123156,155435r2673,14496l128399,180725r2673,18093l133642,274685r2673,-17990l138885,191622r2673,-3701l144128,278386r2570,-86764l149370,184323r2570,32588l154613,235004r2570,-36186l159856,162632r2570,-28887l165099,235004r2570,-122951l170342,162632r2570,36186l175585,195220r2570,-43382l180828,238602r2570,-3598l186071,137342r2570,39784l191313,249396r2570,-130147l196556,162632r2570,36186l201799,187921r2570,-17990l207042,187921r2570,-14392l212285,119249r2570,-28887l217528,227705r2570,-7196l222771,224107r2570,-101259l228014,36083r2570,177230l233256,144539r2570,36186l238499,130146r2570,-97661l243742,187921r2570,-14392l248985,177126r2570,50579l254228,216911r2570,-36186l259471,173529r2570,7196l264714,191622r2570,-25392l269957,184323r2570,-10794l275199,198818r2570,-57877l280339,242200r2673,-57877l285582,119249r2673,104858l290825,245798r2673,-115652l296068,122848r2673,97661l301311,166230r2673,-57775l306554,166230r2673,25392l311797,144539r2672,-65074l317039,130146r2673,83167l322283,195220r2672,-3598l327525,195220r2673,36083l332768,162632r2673,-18093l338011,198818,340684,86764r2570,115652l345927,191622r2570,-14496l351170,209612r2570,-10794l356412,187921r2571,-14392l361655,195220r2570,-57878l366898,227705r2570,-68672l372141,206014r2570,72372l377384,169931r2570,43382l382627,162632r2570,-10794l387870,173529r2570,-36187l393113,166230r2570,21691l398355,191622r2570,l403598,155435r2571,18094l408841,126548r2570,119250l413981,159033r2673,39785l419224,202416r2673,l424467,198818r2673,18093l429710,187921r2673,3701l434953,148239r2673,79466l440196,166230r2673,-46981l445439,191622r2672,-65074l450681,195220r2673,14392l455924,216911r2673,-68672l461167,119249r2673,39784l466410,195220r2673,-36187l471653,159033r2673,3599l476896,191622r2673,-7299l482139,187921r2672,l487381,122848r2673,101259l492625,159033r2672,72270l497867,137342r2673,137343l503110,213313r2673,-68774l508353,173529r2673,90362l513596,191622r2673,-7299l518839,220509r2672,l524081,213313r2674,-47083l529325,252994r2672,-14392l534567,242200r2673,-21691l539810,209612r2673,47083l545053,209612r2673,50681l550296,227705r2570,3598l555539,166230r2570,25392l560782,224107r2570,-57877l566025,173529r2570,57774l571267,79465r2570,86765l576510,144539r2570,-14393l581753,180725r2570,25289l586996,144539r2570,-25290l592239,187921r2570,39784l597482,115651r2570,65074l602725,220509r2570,7196l607967,155435r2570,18094l613211,278386r2570,l618453,191622r2570,-39784l623696,169931r2570,36083l628939,140941r2570,-86765l634182,83166r2570,148137l639425,242200r2570,7196l644668,231303r2570,-54177l649911,155435r2570,-18093l655153,206014r2571,50681l660396,227705r2570,32588l665639,162632r2570,-43383l670882,216911r2570,7196l676125,180725r2570,14495l681368,216911r2570,21691l686508,180725r2673,-25290l691751,162632r2672,112053l696993,224107r2674,-65074l702237,274685r2672,-104754l707479,263891r2673,-10897l712722,195220r2673,7196l717965,162632r2673,57877l723208,202416r2673,-21691l728451,177126r2673,10795l733694,220509r2673,39784l738937,202416r2672,39784l744179,220509r2673,-14495l749422,238602r2673,-7299l754665,285582r2673,-39784l759908,169931r2673,-39785l765151,144539r2673,104857l770394,220509r2673,-50578l775637,195220r2672,68671l780880,216911r2672,7196l786122,292778r2673,21692l791365,198818r2673,28887l796608,220509r2673,14495l801851,238602r2673,-25289l807094,238602r2673,-50681l812337,155435r2672,39785l817579,101157r2674,141043l822823,177126r2570,90363l828065,184323r2570,46980l833308,195220r2570,-32588l838551,235004r2570,-7299l843794,206014r2570,-57775l849037,227705r2570,61475l854280,202416r2570,39784l859523,242200r2570,-61475l864766,224107r2570,-18093l870008,137342r2570,25290l875251,155435r2570,126549l880494,227705r2570,-54176l885737,216911r2570,39784l890980,231303r2570,-61372l896223,231303r2570,54279l901466,260293r2570,-65073l906709,169931r2570,54176l911951,206014r2570,32588l917194,155435r2570,137343l922437,224107r2570,-14495l927680,169931r2570,28887l932923,177126r2570,-3597l938166,209612r2570,-3598l943409,184323r2570,-7197l948651,220509r2571,-50578l953894,169931r2570,3598l959034,184323r2673,10897l964277,184323r2673,l969520,202416r2673,7196l974763,86764r2673,65074l980006,180725r2673,-28887l985249,195220r2673,39784l990492,224107r2673,-28887l995735,195220r2672,-68672l1000977,151838r2673,68671l1006220,191622r2673,17990l1011463,166230r2673,-54177l1016706,159033r2673,18093l1021949,180725r2673,-57877l1027192,133745r2673,57877l1032435,195220r2672,-75971l1037677,198818r2673,-14495l1042920,274685r2673,-32485l1048163,151838r2673,57774l1053406,184323r2673,-43382l1058649,177126r2673,l1063892,173529r2673,-32588l1069135,166230r2673,-46981l1074378,79465r2673,169931l1079621,202416r2672,25289l1084863,166230r2673,14495l1090106,187921r2570,-112054l1095349,169931r2570,25289l1100592,184323r2570,28990l1105835,231303r2570,-83064l1111078,206014r2570,32588l1116321,173529r2570,43382l1121563,198818r2570,-61476l1126806,224107r2570,-126549l1132049,187921r2570,-86764l1137292,202416r2570,-43383l1142535,169931r2570,46980l1147778,159033r2570,7197l1153021,213313r2570,-18093l1158264,159033r2570,36187l1163506,216911r2570,-75970l1168749,224107r2570,-18093l1173992,133745r2570,39784l1179235,249396r2570,-112054l1184478,140941r2570,-72270l1189721,137342r2570,32589l1194964,198818r2570,10794l1200207,r2570,148239l1205449,169931r2570,-18093l1210692,148239r2570,46981l1215935,159033r2570,-21691l1221178,112053r2570,86765l1226421,184323r2570,61475l1231561,148239r2673,68672l1236804,148239r2673,7196l1242047,162632r2673,-7197l1247290,191622r2673,-65074l1252533,169931r2672,-10898l1257775,202416r2673,-32485l1263018,169931r2673,-43383l1268261,140941r2673,50681l1273504,159033r2673,57878l1278747,130146r2673,25289l1283990,195220r2673,-65074l1289233,267489r2673,-130147l1294476,119249r2672,68672l1299718,256695r2673,-18093l1304961,177126r2673,14496l1310204,140941r2673,14494l1315447,198818r2673,-3598l1320690,191622r2673,-43383l1325933,169931r2672,-43383l1331175,216911r2673,-75970l1336418,274685r2673,39785l1341661,162632r2673,32588l1346904,231303r2673,-36083l1352147,227705r2673,-3598l1357390,166230r2673,-68672l1362633,177126r2570,-50578l1367876,216911r2570,-46980l1373119,238602r2570,-72372l1378361,198818r2570,-86765l1383604,227705r2570,7299l1388847,151838r2570,18093l1394090,180725r2570,90362l1399333,140941r2570,10897l1404576,191622r2570,-50681l1409819,307273r2570,-126548l1415062,144539r2570,39784l1420304,206014r2570,-57775l1425547,155435r2570,61476l1430790,162632r2570,l1436033,140941r2570,28990l1441276,187921r2570,-17990l1446519,166230r2570,-25289l1451762,137342r2570,50579l1457005,144539r2570,18093l1462247,216911r2570,-43382l1467490,137342r2570,7197l1472733,177126r2570,43383l1477976,206014r2570,36186l1483219,180725r2570,21691l1488462,173529r2570,-14496l1493705,144539r2570,50681l1498845,173529r2673,43382l1504088,238602r2673,-94063l1509331,206014r2672,-68672l1514573,252994r2673,-79465l1519816,195220r2673,-10897l1525059,144539r2673,43382l1530302,216911r2673,-39785l1535545,267489r2673,-133744l1540788,184323r2672,3598l1546030,224107r2673,-10794l1551273,169931r2673,7195l1556516,195220r2673,-61475l1561759,198818r2673,-72270l1567002,206014r2673,-65073l1572245,206014r2673,-25289l1577488,220509r2673,-104858l1582731,173529r2672,-65074l1587974,216911r2672,-83166l1593216,238602r2673,-65073l1598459,238602r2673,10794l1603702,133745r2673,21690l1608945,245798r2673,-21691l1614188,108455r2673,112054l1619431,162632r2673,54279l1624674,242200r2672,-65074l1629916,216911r2674,25289l1635160,173529r2570,-3598l1640402,169931r2570,-101260l1645645,162632r2570,-39784l1650888,169931r2570,-54280l1656131,159033r2570,46981l1661374,202416r2570,3598l1666617,245798r2570,-86765l1671860,162632r2570,-21691l1677102,187921r2570,-57775l1682345,227705r2570,-86764l1687588,90362r2570,115652l1692831,140941r2570,79568l1698074,122848r2570,43382l1703317,187921r2570,-32486l1708560,260293r2570,-7299l1713802,285582r2571,-101259l1719046,195220r2570,7196l1724289,249396r2569,-140941l1729531,162632r2570,10897l1734774,148239r2570,65074l1740017,245798r2570,-115652l1745260,169931r2570,43382l1750503,159033r2570,32589l1755746,137342r2570,32589l1760988,216911r2570,-3598l1766231,191622r2570,39681l1771371,245798r2673,-25289l1776614,252994r2673,-61372l1781857,140941r2673,39784l1787100,245798r2673,-75867l1792343,191622r2673,7196l1797586,173529r2672,-3598l1802829,260293r2672,-115754l1808071,166230r2673,25392l1813314,169931r2673,36083l1818557,133745r2673,54176l1823800,119249r2673,32589l1829043,144539r2673,10896l1834286,209612r2672,-50579l1839529,151838r2673,50578l1844772,173529r2673,93960l1850014,235004r2673,-14495l1855257,209612r2673,21691l1860500,169931r2673,36083l1865743,278386r2673,-79568l1870986,238602r2673,-28990l1876229,137342r2673,-21691l1881472,148239r2672,50579l1886714,202416r2673,-68671l1891957,86764r2673,83167l1897201,184323r2672,-97559l1902443,108455r2570,75868l1907686,198818r2570,-21692l1912929,231303r2570,25392l1918172,18093r2570,159033l1923414,231303r2571,-36083l1928658,151838r2570,-130147l1933900,238602r2570,-94063l1939143,245798r2570,25289l1944386,198818r2570,-46980l1949629,180725r2570,-46980l1954872,159033r2570,21692l1960115,187921r2570,-46980l1965358,159033r2570,93961l1970601,245798r2569,-119250l1975843,151838r2570,28887l1981086,144539r2570,57877l1986329,187921r2570,10897l1991572,249396r2570,25289l1996815,180725r2570,28887l2002058,101157r2570,25391l2007301,148239r2569,54177l2012544,235004r2569,-3701l2017786,187921r2571,36186l2023029,162632r2570,83166l2028272,206014r2570,3598l2033515,184323r2570,-36084l2038758,166230r2570,-3598l2043898,173529r2673,-86765l2049141,86764r2673,104858l2054384,231303r2673,-72270l2059626,119249r2674,83167l2064869,130146r2673,68672l2070112,173529r2673,36083l2075355,242200r2673,-50578l2080598,184323r2673,-46981l2085841,202416r2673,10897l2091084,202416r2673,-61475l2096327,191622r2672,-7299l2101570,166230r2672,32588l2106813,252994r2672,-133745l2112055,101157r2673,61475l2117298,140941r2673,21691l2122541,206014r2673,-108456l2127784,202416r2673,-90363l2133027,195220r2673,3598l2138270,162632r2672,-14393l2143513,169931r2672,-50682l2148756,112053r2672,32486l2153998,68671r2673,32486l2159241,187921r2673,25392l2164484,144539r2673,57877l2169727,249396r2673,-18093l2174970,140941r2570,39784l2180213,216911r2570,-21691l2185455,162632r2570,65073l2190698,140941r2571,-18093l2195941,104857r2571,72269l2201184,202416r2570,-104858l2206427,180725r2570,-36186l2211670,169931r2570,36083l2216913,209612r2569,-25289l2222156,202416r2570,-57877l2227399,231303r2570,-72270l2232641,238602r2570,3598l2237884,216911r2570,-18093l2243127,162632r2570,25289l2248370,191622r2570,68671l2253613,231303r2570,14495l2258856,173529r2570,25289l2264099,173529r2570,21691l2269341,155435r2570,75868l2274585,224107r2569,-32485l2279828,216911r2569,32485l2285070,173529r2570,3597l2290313,216911r2570,36083l2295556,256695r2570,-79569l2300798,169931r2571,14392l2306042,245798r2570,l2311182,184323r2673,-61475l2316425,220509r2672,-54279l2321667,209612r2673,43382l2326910,198818r2674,-36186l2332153,213313r2673,21691l2337396,206014r2673,7299l2342639,328964r2673,-50578l2347882,300077r2672,-43382l2353125,206014r2672,83166l2358367,220509r2674,-39784l2363611,195220r2672,50578l2368853,216911r2673,32485l2374096,227705r2673,-46980l2379339,224107r2673,32588l2384582,227705r2672,68671l2389825,130146r2673,75868l2395068,180725r2673,43382l2400311,224107r2672,50578l2405553,206014r2673,7299l2410796,191622r2673,54176l2416039,278386r2673,-43382l2421282,242200r2673,50578l2426525,238602r2673,-10897l2431768,256695r2673,-10897l2437010,271087r2673,-50578l2442253,151838r2673,148239l2447496,209612r2570,79568l2452739,231303r2570,43382l2457982,166230r2570,18093l2463225,187921r2570,68774l2468468,235004r2570,43382l2473711,245798r2570,-32485l2478953,263891r2571,-104858l2484197,184323r2569,14495l2489439,191622r2570,61372l2494682,191622r2570,7196l2499925,195220r2570,112053l2505168,220509r2570,10794l2510411,184323r2570,43382l2515654,224107r2570,-28887l2520897,130146r2570,75868l2526139,184323r2570,-14392l2531382,231303r2570,14495l2536625,155435r2570,108456l2541868,191622r2570,57774l2547111,252994r2570,7299l2552354,256695r2570,-36186l2557597,184323r2570,39784l2562840,242200r2570,-32588l2568083,198818r2570,-10897l2573325,267489r2570,-46980l2578568,155435r2570,101260l2583708,187921r2673,57877l2588951,274685r2673,-36083l2594194,213313r2673,83063l2599437,242200r2673,-32588l2604680,216911r2673,-79569l2609923,144539r2673,50681l2615166,137342r2672,72270l2620408,227705r2673,-10794l2625651,144539r2673,36186l2630894,198818r2673,-10897l2636137,242200r2673,-46980l2641380,202416r2673,-28887l2646623,162632r2672,-25290l2651865,159033r2673,18093l2657108,166230r2673,14495l2662351,249396r2673,-43382l2667594,202416r2673,54279l2672837,187921r2673,75970l2678080,242200r2673,32485l2683323,213313r2672,-43382l2688565,256695r2674,-47083l2693809,130146r2673,65074l2699052,202416r2672,83166l2704294,307273r2673,-90362l2709537,220509r2673,46980l2714780,206014r2673,14495l2720023,166230r2570,57877l2725266,231303r2570,14495l2730509,162632r2570,50681l2735751,202416r2570,3598l2740994,238602r2570,-21691l2746238,209612r2570,43382l2751480,238602r2570,83166l2756723,242200r2570,-32588l2761966,235004r2570,14392l2767209,260293r2570,-7299l2772451,256695r2570,-14495l2777695,173529r2570,104857l2782937,252994r2570,-17990l2788180,263891r2570,l2793423,198818r2570,-50579l2798666,137342r2570,144642l2803909,235004r2570,l2809152,227705r2570,l2814395,209612r2570,-17990l2819637,238602r2570,-32588l2824880,213313r2570,-3701l2830124,231303r2569,-28887l2835366,166230r2570,7299l2840609,227705r2570,54279l2845852,263891r2570,-10897l2851095,245798r2570,28887l2856235,227705r2673,18093l2861478,245798r2672,-90363l2866720,245798r2673,36186l2871963,209612r2673,7299l2877206,231303r2673,-3598l2882449,187921r2673,65073l2887692,267489r2673,-72269l2892935,198818r2673,-43383l2898178,231303r2673,3701l2903421,238602r2672,10794l2908663,180725r2673,61475l2913906,238602r2673,-83167l2919149,227705r2673,32588l2924392,216911r2673,-25289l2929635,216911r2673,28887l2934878,191622r2673,17990l2940121,191622r2673,-18093l2945364,235004r2672,-36186l2950606,187921r2673,79568l2955849,169931r2673,3598l2961092,220509r2673,-36186l2966335,209612r2673,-46980l2971578,238602r2673,-57877l2976821,245798r2673,-65073l2982064,209612r2673,18093l2987307,238602r2570,-32588l2992550,112053r2570,83167l2997792,231303r2570,-7196l3003035,173529r2570,32485l3008278,198818r2570,-32588l3013521,195220r2570,46980l3018764,184323r2570,10897l3024007,198818r2570,36186l3029250,169931r2570,10794l3034492,216911r2570,21691l3039735,242200r2570,-10897l3044978,159033r2570,141044l3050221,227705r2570,-25289l3055464,173529r2570,50578l3060707,227705r2570,-7196l3065950,242200r2570,-79568l3071193,195220r2570,-25289l3076436,224107r2570,7196l3081678,260293r2570,-57877l3086921,180725r2570,-36186l3092164,166230r2570,61475l3097407,148239r2570,-18093l3102650,177126r2570,-72269l3107893,227705r2570,-54176l3113136,112053r2570,36186l3118378,235004r2570,-72372l3123621,184323r2570,21691l3128761,177126r2673,18094l3134004,256695r2673,-10897l3139247,166230r2673,7299l3144490,191622r2673,10794l3149733,242200r2672,14495l3154976,242200r2672,43382l3160218,177126r2674,28888l3165462,278386r2672,25289l3170704,245798r2673,-14495l3175947,271087r2673,-57774l3181190,173529r2673,-18094l3186433,256695r2673,-79569l3191676,347058r2673,-155436l3196919,108455r2673,75868l3202162,209612r2672,-46980l3207404,202416r2673,-46981l3212647,274685r2673,-101156l3217890,184323r2673,7299l3223133,260293r2673,-39784l3228376,180725r2673,21691l3233619,227705r2673,-25289l3238862,151838r2672,83166l3244104,220509r2674,-3598l3249348,220509r2672,-21691l3254590,213313r2673,-21691l3259833,263891r2570,7196l3265076,249396r2570,-46980l3270319,209612r2570,l3275562,224107r2570,-3598l3280805,213313r2570,83063l3286047,173529r2571,122847l3291290,112053r2570,50579l3296533,235004r2570,43382l3301776,235004r2570,-83166l3307019,242200r2570,-18093l3312262,231303r2570,3701l3317505,292778r2570,-46980l3322748,206014r2570,-61475l3327990,184323r2570,7299l3333233,249396r2570,l3338476,231303r2570,10897l3343719,231303r2570,-3598l3348962,169931r2570,10794l3354205,177126r2570,-3597l3359448,263891r2570,-79568l3364691,213313r2570,14392l3369934,162632r2570,72372l3375176,115651r2570,79569l3380419,162632r2570,68671l3385662,224107r2570,-36186l3390905,216911r2570,21691l3396045,133745r2673,28887l3401288,198818r2673,-57877l3406531,245798r2673,-32485l3411774,166230r2673,32588l3417017,224107r2672,-46981l3422259,198818r2673,14495l3427502,206014r2673,-72269l3432745,169931r2673,28887l3437988,224107r2673,-39784l3443231,191622r2673,155436l3448474,235004r2672,32485l3453716,252994r2674,-7196l3458960,177126r2672,115652l3464202,213313r2673,-7299l3469445,209612r2673,-43382l3474688,209612r2673,-46980l3479931,227705r2673,18093l3485174,213313r2673,54176l3490417,187921r2673,39784l3495660,213313r2673,25289l3500903,238602r2672,21691l3506145,151838r2673,7195l3511388,256695r2673,-61475l3516631,252994r2673,l3521874,289180r2673,-101259l3527117,206014r2673,10897l3532360,155435r2570,115652l3537602,231303r2570,39784l3542846,263891r2569,-32588l3548089,285582r2570,-61475l3553331,187921r2570,36186l3558574,245798r2570,32588l3563817,263891r2570,-32588l3569060,169931r2570,90362l3574302,252994r2571,-32485l3579546,159033r2570,46981l3584788,206014r2570,3598l3590031,260293r2570,-32588l3595274,162632r2570,-54177l3600517,231303r2570,-57774l3605760,256695r2570,-151838l3611003,187921r2570,-57775l3616246,177126r2570,72270l3621488,216911r2570,-68672l3626731,184323r2570,61475l3631975,231303r2570,-17990l3637217,195220r2570,36083l3642460,256695r2570,-57877l3647703,224107r2570,-25289l3652946,191622r2570,3598l3658188,220509r2571,57877l3663432,289180r2570,-32485e" filled="f" strokecolor="#55b4e9" strokeweight=".30556mm">
                  <v:path arrowok="t" textboxrect="0,0,3666002,347058"/>
                </v:shape>
                <v:shape id="Shape 2503" o:spid="_x0000_s1065" style="position:absolute;left:6136;top:33420;width:36660;height:4158;visibility:visible;mso-wrap-style:square;v-text-anchor:top" coordsize="3666002,41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" path="m,115651r2673,57878l5243,151838r2570,61475l10486,209612r2570,-57774l15729,235004r2570,-21691l20971,169931r2570,-18093l26214,119250r2570,50681l31457,238602r2570,14393l36700,242200r2570,-14495l41943,126548r2570,3599l47186,209612r2570,7299l52429,252995r2570,-57775l57672,224107r2570,-36186l62914,220509r2570,21691l68157,285582,70727,166230r2673,32588l75970,242200r2673,-79568l81213,140941r2673,90362l86456,274686r2673,-39682l91699,177127r2673,7196l96942,300077,99614,195220r2571,32485l104857,187921r2570,47083l110100,235004r2570,83064l115343,180725r2570,61475l120586,191622r2570,-7299l125829,155436r2570,57877l131072,166230r2570,7299l136315,180725r2570,-21691l141558,245798r2570,-68671l146698,97558r2672,130147l151940,321768r2673,-126548l157183,180725r2673,14495l162426,209612r2673,-39681l167669,180725r2673,61475l172912,206014r2673,-14392l178155,227705r2673,54279l183398,231303r2673,3701l188641,263891r2672,-75970l193883,184323r2673,108456l199126,162632r2673,28990l204369,235004r2673,-97661l209612,216911r2673,-72372l214855,122848r2673,148239l220098,245798r2673,l225341,198818r2673,46980l230584,187921r2672,7299l235826,303676r2673,-155436l241069,97558r2673,159137l246312,285582r2673,-86764l251555,213313r2673,28887l256798,213313r2673,-86765l262041,184323r2673,57877l267284,166230r2673,65073l272527,198818r2672,43382l277769,198818r2570,-7196l283012,281984r2570,-72372l288255,235004r2570,43383l293498,220509r2570,32486l298741,198818r2570,7196l303984,220509r2570,86765l309227,173529r2570,79466l314469,177127r2570,-46980l319712,220509r2571,-72269l324955,256695r2570,-25392l330198,155436r2570,83166l335441,101157r2570,137445l340684,169931r2570,57774l345927,195220r2570,43382l351170,216911r2570,-7299l356412,231303r2571,36186l361655,242200r2570,46980l366898,191622r2570,21691l372141,256695r2570,-50681l377384,220509r2570,l382627,202416r2570,7196l387870,263891r2570,21691l393113,285582r2570,-79568l398355,300077r2570,l403598,227705r2571,-14392l408841,159034r2570,155436l413981,296376r2673,-72269l419224,267489r2673,-104857l424467,245798r2673,-90362l429710,130147r2673,115651l434953,202416r2673,28887l440196,184323r2673,65073l445439,285582r2672,-18093l450681,303676r2673,-25289l455924,321768r2673,-79568l461167,245798r2673,-10794l466410,231303r2673,-36083l471653,285582r2673,-3598l476896,144539r2673,50681l482139,242200r2672,-28887l487381,245798r2673,25289l492625,296376r2672,7300l497867,274686r2673,-25290l503110,307274r2673,-28887l508353,336161r2673,-151838l513596,256695r2673,-7299l518839,252995r2672,18092l524081,231303r2674,65073l529325,325367r2672,-39785l534567,267489r2673,10898l539810,249396r2673,75971l545053,278387r2673,-14496l550296,318068r2570,-83064l555539,209612r2570,l560782,198818r2570,28887l566025,216911r2570,-39784l571267,281984r2570,-68671l576510,209612r2570,25392l581753,235004r2570,17991l586996,216911r2570,l592239,187921r2570,32588l597482,209612r2570,7299l602725,238602r2570,36084l607967,292779r2570,-36084l613211,271087r2570,-14392l618453,177127r2570,39784l623696,249396r2570,-46980l628939,216911r2570,-61475l634182,235004r2570,-28990l639425,274686r2570,-10795l644668,213313r2570,-36186l649911,242200r2570,-36186l655153,289180r2571,-57877l660396,177127r2570,126549l665639,252995r2570,10896l670882,209612r2570,32588l676125,310871r2570,-72269l681368,206014r2570,65073l686508,274686r2673,-65074l691751,220509r2672,7196l696993,242200r2674,7196l702237,180725r2672,83166l707479,202416r2673,79568l712722,314470r2673,-108456l717965,235004r2673,-10897l723208,242200r2673,-18093l728451,285582r2673,-68671l733694,263891r2673,-68671l738937,231303r2672,18093l744179,242200r2673,-10897l749422,285582r2673,-18093l754665,296376r2673,-101156l759908,173529r2673,-18093l765151,173529r2673,-7299l770394,310871r2673,-93960l775637,263891r2672,-65073l780880,307274r2672,-144642l786122,260293r2673,7196l791365,252995r2673,-57775l796608,285582r2673,l801851,242200r2673,-65073l807094,328964r2673,-79568l812337,249396r2672,10897l817579,347058r2674,-25290l822823,310871r2570,-46980l828065,325367r2570,-79569l833308,238602r2570,28887l838551,278387r2570,-83167l843794,191622r2570,50578l849037,289180r2570,10897l854280,235004r2570,-39784l859523,271087r2570,10897l864766,260293r2570,43383l870008,260293r2570,-57877l875251,227705r2570,43382l880494,271087r2570,-21691l885737,274686r2570,43382l890980,242200r2570,28887l896223,263891r2570,-7196l901466,245798r2570,28888l906709,238602r2570,-72372l911951,231303r2570,-10794l917194,252995r2570,-54177l922437,202416r2570,14495l927680,180725r2570,79568l932923,285582r2570,-46980l938166,187921r2570,-28887l943409,292779r2570,-7197l948651,191622r2571,57774l953894,202416r2570,-50578l959034,231303r2673,-17990l964277,281984r2673,-46980l969520,187921r2673,90466l974763,198818r2673,18093l980006,187921r2673,3701l985249,162632r2673,101259l990492,245798r2673,-14495l995735,224107r2672,21691l1000977,242200r2673,-21691l1006220,224107r2673,3598l1011463,206014r2673,39784l1016706,231303r2673,32588l1021949,274686r2673,-39682l1027192,209612r2673,-14392l1032435,260293r2672,-61475l1037677,202416r2673,72270l1042920,263891r2673,-25289l1048163,274686r2673,-75868l1053406,242200r2673,39784l1058649,285582r2673,-68671l1063892,213313r2673,46980l1069135,206014r2673,-21691l1074378,180725r2673,50578l1079621,198818r2672,36186l1084863,191622r2673,-54279l1090106,187921r2570,25392l1095349,256695r2570,-18093l1100592,289180r2570,-104857l1105835,173529r2570,39784l1111078,249396r2570,39784l1116321,292779r2570,-32486l1121563,202416r2570,25289l1126806,198818r2570,54177l1132049,209612r2570,-28887l1137292,245798r2570,-93960l1142535,216911r2570,28887l1147778,260293r2570,14393l1153021,238602r2570,-54279l1158264,169931r2570,l1163506,249396r2570,-21691l1168749,245798r2570,7197l1173992,213313r2570,-47083l1179235,148240r2570,119249l1184478,209612r2570,10897l1189721,289180r2570,14496l1194964,271087r2570,-68671l1200207,r2570,209612l1205449,303676r2570,-101260l1210692,242200r2570,-18093l1215935,267489r2570,39785l1221178,292779r2570,-14392l1226421,318068r2570,-54177l1231561,238602r2673,-10897l1236804,339759r2673,-43383l1242047,260293r2673,-14495l1247290,202416r2673,39784l1252533,184323r2672,-3598l1257775,184323r2673,25289l1263018,238602r2673,3598l1268261,318068r2673,-93961l1273504,166230r2673,47083l1278747,173529r2673,28887l1283990,252995r2673,-17991l1289233,263891r2673,7196l1294476,285582r2672,18094l1299718,191622r2673,72269l1304961,235004r2673,-39784l1310204,252995r2673,-57775l1315447,260293r2673,-61475l1320690,231303r2673,-32485l1325933,227705r2672,21691l1331175,281984r2673,-46980l1336418,227705r2673,79569l1341661,256695r2673,-14495l1346904,307274r2673,-90363l1352147,227705r2673,18093l1357390,278387r2673,-25392l1362633,206014r2570,28990l1367876,271087r2570,-28887l1373119,310871r2570,-57876l1378361,274686r2570,-104755l1383604,245798r2570,-36186l1388847,242200r2570,-18093l1394090,245798r2570,-46980l1399333,245798r2570,-101259l1404576,202416r2570,50579l1409819,155436r2570,97559l1415062,227705r2570,-39784l1420304,339759r2570,-112054l1425547,252995r2570,21691l1430790,285582r2570,-7195l1436033,220509r2570,86765l1441276,220509r2570,-14495l1446519,267489r2570,-90362l1451762,238602r2570,-54279l1457005,318068r2570,-90363l1462247,242200r2570,32486l1467490,339759r2570,-86764l1472733,180725r2570,39784l1477976,209612r2570,36186l1483219,242200r2570,-39784l1488462,235004r2570,-3701l1493705,252995r2570,-28888l1498845,260293r2673,-46980l1504088,256695r2673,-86764l1509331,224107r2672,-32485l1514573,249396r2673,-54176l1519816,278387r2673,7195l1525059,296376r2673,-43381l1530302,252995r2673,-46981l1535545,227705r2673,28990l1540788,227705r2672,21691l1546030,224107r2673,65073l1551273,162632r2673,119352l1556516,260293r2673,-10897l1561759,187921r2673,-10794l1567002,296376r2673,-79465l1572245,231303r2673,14495l1577488,198818r2673,-25289l1582731,336161r2672,-90363l1587974,267489r2672,10898l1593216,289180r2673,-18093l1598459,191622r2673,10794l1603702,274686r2673,-17991l1608945,314470r2673,-3599l1614188,267489r2673,-54176l1619431,202416r2673,90363l1624674,213313r2672,-21691l1629916,216911r2674,18093l1635160,260293r2570,-21691l1640402,227705r2570,-72269l1645645,209612r2570,28990l1650888,271087r2570,-36083l1656131,307274r2570,21690l1661374,216911r2570,57775l1666617,285582r2570,-36186l1671860,256695r2570,-3700l1677102,281984r2570,-25289l1682345,256695r2570,-7299l1687588,191622r2570,-43382l1692831,231303r2570,50681l1698074,198818r2570,25289l1703317,252995r2570,-72270l1708560,238602r2570,-10897l1713802,271087r2571,-104857l1719046,245798r2570,-68671l1724289,281984r2569,-7298l1729531,263891r2570,-65073l1734774,191622r2570,104754l1740017,249396r2570,79568l1745260,216911r2570,-39784l1750503,238602r2570,-43382l1755746,177127r2570,86764l1760988,271087r2570,-21691l1766231,195220r2570,86764l1771371,263891r2673,-28887l1776614,252995r2673,18092l1781857,260293r2673,7196l1787100,202416r2673,36186l1792343,281984r2673,-57877l1797586,242200r2672,-3598l1802829,231303r2672,39784l1808071,242200r2673,28887l1813314,202416r2673,14495l1818557,242200r2673,-21691l1823800,224107r2673,3598l1829043,260293r2673,54177l1834286,191622r2672,46980l1839529,231303r2673,14495l1844772,213313r2673,-7299l1850014,271087r2673,-61475l1855257,151838r2673,148239l1860500,235004r2673,50578l1865743,198818r2673,57877l1870986,245798r2673,28888l1876229,231303r2673,-50578l1881472,245798r2672,-36186l1886714,224107r5243,l1894630,238602r2571,-10897l1899873,195220r2570,54176l1905013,238602r2673,14393l1910256,191622r2673,l1915499,278387r2673,-68775l1920742,245798r2672,-7196l1925985,216911r2673,28887l1931228,242200r2672,-32588l1936470,256695r2673,-32588l1941713,252995r2673,39784l1946956,202416r2673,-14495l1952199,252995r2673,-83064l1957442,318068r2673,-61373l1962685,198818r2673,57877l1967928,245798r2673,-10794l1973170,213313r2673,10794l1978413,162632r2673,50681l1983656,307274r2673,-72270l1988899,198818r2673,54177l1994142,220509r2673,18093l1999385,198818r2673,-3598l2004628,318068r2673,-32486l2009870,249396r2674,-39784l2015113,256695r2673,61373l2020357,231303r2672,32588l2025599,325367r2673,-21691l2030842,314470r2673,-25290l2036085,292779r2673,50681l2041328,227705r2570,3598l2046571,198818r2570,43382l2051814,260293r2570,-10897l2057057,285582r2569,-137342l2062300,260293r2569,-28990l2067542,263891r2570,10795l2072785,263891r2570,-83166l2078028,231303r2570,21692l2083271,307274r2570,-39785l2088514,245798r2570,10897l2093757,321768r2570,-39784l2098999,292779r2571,-50579l2104242,368749r2571,-97662l2109485,289180r2570,7196l2114728,263891r2570,14496l2119971,242200r2570,86764l2125214,281984r2570,-79568l2130457,144539r2570,90465l2135700,216911r2570,54176l2140942,224107r2571,-3598l2146185,321768r2571,-47082l2151428,303676r2570,-75971l2156671,274686r2570,47082l2161914,296376r2570,32588l2167157,314470r2570,50681l2172400,390440r2570,14392l2177540,379543r2673,-93961l2182783,325367r2672,-28991l2188025,357852r2673,-151838l2193269,252995r2672,133847l2198512,307274r2672,18093l2203754,263891r2673,68672l2208997,289180r2673,25290l2214240,318068r2673,-50579l2219482,256695r2674,-3700l2224726,310871r2673,-61475l2229969,231303r2672,7299l2235211,332563r2673,-39784l2240454,260293r2673,32486l2245697,350656r2673,-61476l2250940,383141r2673,-166230l2256183,300077r2673,-21690l2261426,256695r2673,101157l2266669,249396r2672,61475l2271911,271087r2674,94064l2277154,263891r2674,36186l2282397,314470r2673,50681l2287640,412131r2673,-75970l2292883,365151r2673,28887l2298126,361450r2672,-3598l2303369,415729r2673,-50578l2308612,354254r2570,-10794l2313855,361450r2570,-39682l2319097,375945r2570,-18093l2324340,372347r2570,-18093l2329584,365151r2569,l2334826,328964r2570,l2340069,365151r2570,-47083l2345312,325367r2570,-3599l2350554,332563r2571,-46981l2355797,397636r2570,-75868l2361041,347058r2570,-61476l2366283,238602r2570,108456l2371526,296376r2570,l2376769,278387r2570,65073l2382012,285582r2570,-39784l2387254,365151r2571,-72372l2392498,347058r2570,14392l2397741,350656r2570,61475l2402983,357852r2570,-32485l2408226,339759r2570,-57775l2413469,354254r2570,-18093l2418712,325367r2570,-36187l2423955,332563r2570,l2429198,260293r2570,36083l2434441,278387r2569,-43383l2439683,296376r2570,-32485l2444926,296376r2570,10898l2450066,267489r2673,43382l2455309,332563r2673,-93961l2460552,325367r2673,-79569l2465795,343460r2673,-50681l2471038,292779r2673,-7197l2476281,274686r2672,-28888l2481524,314470r2673,10897l2486766,292779r2673,l2492009,263891r2673,14496l2497252,332563r2673,-46981l2502495,303676r2673,3598l2507738,336161r2673,-25290l2512981,354254r2673,-61475l2518224,231303r2673,75971l2523467,224107r2672,54280l2528709,224107r2673,28888l2533952,285582r2673,-36186l2539195,339759r2673,-137343l2544438,289180r2673,36187l2549681,271087r2673,-10794l2554924,310871r2673,-28887l2560167,249396r2673,79568l2565410,252995r2673,-3599l2570653,300077r2672,-32588l2575895,343460r2673,-65073l2581138,271087r2570,-21691l2586381,285582r2570,-43382l2591624,303676r2570,57774l2596867,242200r2570,54176l2602110,289180r2570,7196l2607353,235004r2570,61372l2612596,245798r2570,14495l2617838,300077r2570,-28990l2623081,238602r2570,36084l2628324,292779r2570,-28888l2633567,325367r2570,10794l2638810,289180r2570,25290l2644053,296376r2570,-28887l2649295,278387r2570,3597l2654538,300077r2570,-10897l2659781,289180r2570,28888l2665024,321768r2570,-21691l2670267,206014r2570,155436l2675510,296376r2570,-54176l2680753,249396r2570,-50578l2685995,235004r2570,28887l2691239,314470r2570,-61475l2696482,321768r2570,-39784l2701724,325367r2570,3597l2706967,267489r2570,l2712210,238602r2570,72269l2717453,252995r2570,32587l2722593,314470r2673,25289l2727836,300077r2673,3599l2733079,325367r2672,-7299l2738321,314470r2673,18093l2743564,289180r2674,-21691l2748808,321768r2672,-43381l2754050,278387r2673,25289l2759293,325367r2673,-25290l2764536,357852r2673,-75868l2769779,361450r2672,-43382l2775021,235004r2674,3598l2780265,321768r2672,3599l2785507,310871r2673,7197l2790750,321768r2673,-18092l2795993,231303r2673,97661l2801236,408533r2673,-90465l2806479,318068r2673,-36084l2811722,296376r2673,-36083l2816965,361450r2672,-28887l2822207,325367r2673,-57878l2827450,296376r2674,-3597l2832693,343460r2673,-72373l2837936,343460r2673,-47084l2843179,292779r2673,25289l2848422,339759r2673,-10795l2853665,263891r2570,14496l2858908,357852r2570,-126549l2864150,252995r2570,25392l2869393,271087r2570,28990l2874636,271087r2570,3599l2879879,263891r2570,-50578l2885122,307274r2570,14494l2890365,310871r2570,-46980l2895608,307274r2570,-36187l2900851,271087r2570,-10794l2906093,361450r2570,-93961l2911336,307274r2570,-61476l2916579,310871r2570,-39784l2921822,321768r2570,54177l2927065,292779r2570,7298l2932308,274686r2570,65073l2937551,292779r2570,-18093l2942794,274686r2570,83166l2948036,296376r2570,54280l2953279,347058r2570,-21691l2958522,209612r2570,7299l2963765,325367r2570,-39785l2969008,252995r2570,10896l2974251,267489r2570,-32485l2979494,303676r2570,-18094l2984737,325367r2570,-36187l2989877,278387r2673,-18094l2995120,187921r2672,137446l3000362,274686r2673,65073l3005605,314470r2673,-36083l3010848,271087r2673,-25289l3016091,336161r2673,-28887l3021334,263891r2673,-10896l3026577,249396r2673,72372l3031820,256695r2672,50579l3037062,249396r2673,46980l3042305,339759r2673,-61372l3047548,271087r2673,21692l3052791,336161r2673,-79466l3058034,249396r2673,50681l3063277,328964r2673,-54278l3068520,209612r2673,43383l3073763,263891r2673,57877l3079006,303676r2672,-50681l3084248,216911r2673,-7299l3089491,249396r2673,39784l3094734,314470r2673,-50579l3099977,202416r2673,83166l3105220,292779r2673,-14392l3110463,213313r2673,25289l3115706,289180r2672,72270l3120948,350656r2673,-83167l3126191,307274r2570,-14495l3131434,350656r2570,10794l3136677,260293r2570,10794l3141920,300077r2570,3599l3147163,328964r2570,-36185l3152405,307274r2571,l3157648,300077r2570,72270l3162892,350656r2570,-21692l3168134,314470r2570,46980l3173377,267489r2570,46981l3178620,318068r2570,3700l3183863,336161r2570,-93961l3189106,357852r2570,-36084l3194349,300077r2570,-18093l3199592,263891r2570,25289l3204834,361450r2570,-10794l3210077,332563r2570,-65074l3215320,357852r2570,-18093l3220563,303676r2570,36083l3225806,300077r2570,39682l3231049,321768r2570,-10897l3236292,343460r2570,-50681l3241534,307274r2570,-43383l3246778,303676r2570,14392l3252020,263891r2570,108456l3257263,328964r2570,-75969l3262403,321768r2673,28888l3267646,350656r2673,-65074l3272889,256695r2673,101157l3278132,238602r2673,39785l3283375,281984r2672,32486l3288618,336161r2672,-68672l3293860,372347r2673,-46980l3299103,354254r2673,-39784l3304346,249396r2673,14495l3309589,235004r2673,68672l3314832,271087r2673,57877l3320075,249396r2673,10897l3325318,213313r2672,-3701l3330560,267489r2673,28887l3335803,281984r2673,3598l3341046,292779r2673,l3346289,285582r2673,-36186l3351532,285582r2673,39785l3356775,285582r2673,7197l3362018,235004r2673,90363l3367261,274686r2673,50681l3372504,267489r2672,-43382l3377746,303676r2673,-43383l3382989,307274r2673,-14495l3388232,271087r2673,86765l3393475,263891r2570,3598l3398718,318068r2570,-39681l3403961,321768r2570,-36186l3409204,365151r2570,-36187l3414447,300077r2570,10794l3419689,390440r2570,-119353l3424932,339759r2570,-36083l3430175,310871r2570,61476l3435418,281984r2570,-28989l3440661,357852r2570,-36084l3445904,296376r2570,-43381l3451146,343460r2570,17990l3456390,300077r2570,-10897l3461632,310871r2570,14496l3466875,314470r2570,18093l3472118,281984r2570,-21691l3477361,336161r2570,-39785l3482604,289180r2570,l3487847,285582r2570,21692l3493090,307274r2570,-7197l3498333,296376r2570,72373l3503575,300077r2570,-28990l3508818,252995r2570,47082l3514061,357852r2570,-18093l3519304,281984r2570,86765l3524547,336161r2570,-83166l3529790,307274r2570,-14495l3534930,303676r2672,46980l3540172,274686r2674,-25290l3545415,300077r2674,50579l3550659,263891r2672,32485l3555901,303676r2673,-94064l3561144,343460r2673,-36186l3566387,314470r2673,-28888l3571630,361450r2672,-54176l3576873,310871r2673,-21691l3582116,278387r2672,75867l3587358,357852r2673,10897l3592601,350656r2673,-101260l3597844,252995r2673,10896l3603087,300077r2673,-36186l3608330,285582r2673,3598l3613573,328964r2673,-7196l3618816,271087r2672,-46980l3624058,361450r2673,-39682l3629301,318068r2674,32588l3634545,328964r2672,14496l3639787,310871r2673,-39784l3645030,354254r2673,-43383l3650273,267489r2673,65074l3655516,303676r2672,25288l3660759,318068r2673,3700l3666002,336161e" filled="f" strokecolor="#009e73" strokeweight=".30556mm">
                  <v:path arrowok="t" textboxrect="0,0,3666002,415729"/>
                </v:shape>
                <v:shape id="Shape 2504" o:spid="_x0000_s1066" style="position:absolute;left:6136;top:34866;width:36660;height:2712;visibility:visible;mso-wrap-style:square;v-text-anchor:top" coordsize="3666002,2711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" path="m,83166r2673,97662l5243,162735,7813,148240r2673,-28888l13056,206117r2673,-14495l18299,130147r2672,18093l23541,184426r2673,-36186l28784,54279r2673,83166l34027,177230r2673,21691l39270,166332r2673,18094l44513,166332r2673,-50577l49756,242303r2673,-68774l54999,198921r2673,-90465l60242,104858r2672,14494l65484,231406,68157,126548r2570,18094l73400,144642r2570,43382l78643,151838r2570,18093l83886,86764r2570,173529l89129,141043r2570,-3598l94372,86764r2570,57878l99614,148240r2571,14495l104857,97661r2570,54177l110100,177230r2570,7196l115343,235004r2570,-25289l120586,43382r2570,133848l125829,90465r2570,86765l131072,112156r2570,43383l136315,220612r2570,-47083l141558,256695r2570,-46980l146698,148240r2672,l151940,177230r2673,86764l157183,108456r2673,43382l162426,180828r2673,-72372l167669,224210r2673,-36186l172912,130147r2673,-3599l178155,191622r2673,-57774l183398,216911r2673,-32485l188641,104858r2672,83166l193883,173529r2673,-43382l199126,155539r2673,75867l204369,235004r2673,-130146l209612,122950r2673,3598l214855,213313r2673,-86765l220098,198921r2673,-21691l225341,166332r2673,-72269l230584,159137r2672,-7299l235826,155539r2673,-3701l241069,61475r2673,115755l246312,195220r2673,-65073l251555,104858r2673,10897l256798,151838r2673,7299l262041,173529r2673,3701l267284,141043r2673,-32587l272527,151838r2672,-32486l277769,61475r2570,86765l283012,191622r2570,-3598l288255,184426r2570,-3598l293498,112156r2570,14392l298741,188024r2570,-10794l303984,75970r2570,115652l309227,39784r2570,155436l314469,191622r2570,-61475l319712,144642r2571,-3599l324955,119352r2570,-14494l330198,148240r2570,-75868l335441,213313r2570,-83166l340684,191622r2570,-32485l345927,166332r2570,32589l351170,36186r2570,144642l356412,115755r2571,46980l361655,216911r2570,-90363l366898,115755r2570,46980l372141,213313,374711,68774r2673,50578l379954,151838r2673,21691l385197,162735r2673,-39785l390440,119352r2673,-25289l395683,122950r2672,-32485l400925,166332r2673,32589l406169,216911r2672,-54176l411411,188024,413981,86764r2673,90466l419224,108456r2673,54279l424467,159137r2673,-32589l429710,108456r2673,90465l434953,213313r2673,-61475l440196,235004r2673,-93961l445439,191622r2672,-61475l450681,104858r2673,25289l455924,206117r2673,-54279l461167,108456r2673,86764l466410,191622r2673,-97559l471653,97661r2673,18094l476896,213313,479569,86764r2570,101260l484811,144642r2570,-10794l490054,141043r2571,50579l495297,151838r2570,97661l500540,101259r2570,75971l505783,235004r2570,-39784l511026,173529r2570,-10794l516269,144642r2570,43382l521511,72372r2570,126549l526755,177230r2570,l531997,202519r2570,-50681l537240,115755r2570,93960l542483,151838r2570,7299l547726,148240r2570,61475l552866,133848r2673,50578l558109,86764r2673,90466l563352,188024r2673,18093l568595,159137r2672,-50681l573837,101259r2673,36186l579080,97661r2673,25289l584323,130147r2673,10896l589566,126548r2673,10897l594809,148240r2673,75970l600052,141043r2673,39785l605295,122950r2672,-7195l610537,162735r2674,3597l615781,133848r2672,l621023,90465r2673,32485l626266,122950r2673,-3598l631509,195220,634182,90465r2570,10794l639425,155539r2570,-28991l644668,130147r2570,-10795l649911,202519r2570,-79569l655153,191622r2571,-72270l660396,206117r2570,-32588l665639,235004r2570,-68672l670882,133848r2570,108455l676125,130147r2570,21691l681368,166332r2570,14496l686508,137445r2673,-28989l691751,141043r2672,-7195l696993,104858r2674,43382l702237,122950r2672,10898l707479,141043r2673,65074l712722,166332r2673,79569l717965,115755r2673,83166l723208,108456r2673,21691l728451,162735r2673,10794l733694,169931r2673,-14392l738937,155539r2672,-57878l744179,144642r2673,46980l749422,108456r2673,l754665,112156r2673,l759908,137445r2673,-10897l765151,104858r2673,65073l770394,68774r2673,46981l775637,94063r2672,28887l780880,188024r2672,10897l786122,119352r2673,36187l791365,126548r2673,-50578l796608,188024r2673,-54176l801851,101259r2673,68672l807094,195220,809767,68774r2570,28887l815009,169931r2570,-61475l820253,209715r2570,-46980l825393,122950r2672,3598l830635,57877r2673,112054l835878,148240r2673,-21692l841121,198921r2673,-86765l846364,169931r2673,83166l851607,162735r2673,-7196l856850,169931r2673,-28888l862093,166332r2673,10898l867336,173529,870008,72372r2570,50578l875251,202519r2570,-86764l880494,57877r2570,72270l885737,173529r2570,25392l890980,148240r2570,-10795l896223,126548r2570,68672l901466,115755r2570,93960l906709,173529r2570,-14392l911951,133848r2570,39681l917194,177230r2570,-65074l922437,220612r2570,-50681l927680,144642r2570,57877l932923,122950r2570,119353l938166,133848r2570,32484l943409,112156r2570,32486l948651,180828r2571,18093l953894,112156r2570,50579l959034,151838r2673,-97559l964277,133848r2673,-14496l969520,256695r2673,-130147l974763,191622r2673,-61475l980006,137445r2673,25290l985249,180828r2673,-28990l990492,202519r2673,-97661l995735,126548r2672,54280l1000977,79568r2673,36187l1006220,253097r2673,-36186l1011463,90465r2673,39682l1016706,169931r2673,10897l1021949,130147r2673,21691l1027192,148240r2673,39784l1032435,97661r2672,-7196l1037677,220612r2673,-97662l1042920,151838r2673,18093l1048163,166332r2673,-10793l1053406,180828r2673,50578l1058649,119352r2673,57878l1063892,166332r2673,-10793l1069135,169931r2673,32588l1074378,177230r2673,-32588l1079621,115755r2672,50577l1084863,130147r2673,14495l1090106,188024r2570,-119250l1095349,162735r2570,-18093l1100592,137445r2570,-14495l1105835,227808r2570,-43382l1111078,130147r2570,18093l1116321,166332r2570,10898l1121563,130147r2570,7298l1126806,195220r2570,-137343l1132049,65074r2570,115754l1137292,108456r2570,18092l1142535,137445r2570,68672l1147778,68774r2570,144539l1153021,238602r2570,-86764l1158264,188024r2570,7196l1163506,195220r2570,-28888l1168749,159137r2570,14392l1173992,195220r2570,-54177l1179235,137445r2570,61476l1184478,141043r2570,-28887l1189721,104858r2570,72372l1194964,137445r2570,7197l1200207,43382r2570,112157l1205449,108456r2570,108455l1210692,141043r2570,-50578l1215935,166332r2570,-21690l1221178,122950r2570,18093l1226421,177230r2570,3598l1231561,144642r2673,97661l1236804,202519r2673,-39784l1242047,191622r2673,61475l1247290,169931r2673,-57775l1252533,148240r2672,-50579l1257775,231406r2673,-75867l1263018,144642r2673,46980l1268261,180828r2673,-43383l1273504,180828r2673,-50681l1278747,115755r2673,32485l1283990,162735r2673,3597l1289233,104858r2673,32587l1294476,137445r2672,75868l1299718,72372r2673,112054l1304961,130147r2673,28990l1310204,112156r2673,43383l1315447,198921r2673,-68774l1320690,79568r2673,36187l1325933,155539r2672,-43383l1331175,90465r2673,68672l1336418,162735r2673,104857l1341661,166332r2673,-3597l1346904,108456r2673,50681l1352147,238602r2673,-119250l1357390,227808r2673,-93960l1362633,151838r2570,39784l1367876,177230r2570,-21691l1373119,148240r2570,28990l1378361,173529r2570,-46981l1383604,126548r2570,94064l1388847,191622r2570,-32485l1394090,137445r2570,75868l1399333,148240r2570,-79466l1404576,126548r2570,68672l1409819,148240r2570,39784l1415062,177230r2570,-39785l1420304,162735r2570,21691l1425547,159137r2570,-61476l1430790,184426r2570,-72270l1436033,130147r2570,25392l1441276,141043r2570,l1446519,216911r2570,-79466l1451762,195220r2570,-108456l1457005,209715r2570,-3598l1462247,173529r2570,50681l1467490,148240r2570,-50579l1472733,94063r2570,65074l1477976,108456r2570,-7197l1483219,141043r2570,79569l1488462,180828r2570,-28990l1493705,108456r2570,112156l1498845,133848r2673,28887l1504088,245901r2673,-46980l1509331,198921r2672,-43382l1514573,126548r2673,-112053l1519816,227808r2673,-68671l1525059,108456r2673,79568l1530302,137445r2673,-7298l1535545,155539r2673,10793l1540788,115755r2672,-7299l1546030,162735r2673,75867l1551273,242303r2673,-54279l1556516,195220r2673,-14392l1561759,75970r2673,72270l1567002,173529r2673,-36084l1572245,148240r2673,50681l1577488,112156r2673,39682l1582731,108456r2672,10896l1587974,79568r2672,61475l1593216,202519r2673,-133745l1598459,126548r2673,10897l1603702,177230r2673,10794l1608945,216911r2673,-54176l1614188,148240r2673,36186l1619431,195220r2673,-32485l1624674,130147r2672,50681l1629916,141043r2674,54177l1635160,133848r2570,21691l1640402,112156r2570,36084l1645645,68774r2570,21691l1650888,83166r2570,94064l1656131,90465r2570,126446l1661374,166332r2570,-32484l1666617,169931r2570,-50579l1671860,155539r2570,43382l1677102,126548r2570,-68671l1682345,72372,1684915,r2673,191622l1690158,159137r2673,-61476l1695401,101259r2673,50579l1700644,159137r2673,14392l1705887,195220r2673,-28888l1711130,177230r2672,-25392l1716373,61475r2673,86765l1721616,101259r2673,68672l1726858,130147r2673,-3599l1732101,112156r2673,28887l1737344,137445r2673,36084l1742587,130147r2673,28990l1747830,144642r2673,-39784l1753073,137445r2673,-25289l1758316,68774r2672,54176l1763558,112156r2673,-14495l1768801,97661r2570,61476l1774044,155539r2570,-10897l1779287,90465r2570,101157l1784530,50681r2570,50578l1789773,162735r2570,-93961l1795016,209715r2570,-57877l1800258,166332r2571,-43382l1805501,97661r2570,14495l1810744,39784r2570,43382l1815987,141043r2570,-28887l1821230,137445r2570,-21690l1826473,159137r2570,-68672l1831716,206117r2570,-36186l1836958,188024r2571,-97559l1842202,242303r2570,-108455l1847445,198921r2569,-14495l1852687,159137r2570,-46981l1857930,94063r2570,14393l1863173,97661r2570,28887l1868416,112156r2570,-57877l1873659,97661r2570,75868l1878902,133848r2570,54176l1884144,144642r2570,-14495l1889387,115755r2570,18093l1894630,148240r2571,-36084l1899873,86764r2570,43383l1905013,97661r2673,32486l1910256,148240r2673,-46981l1915499,155539r2673,-14496l1920742,133848r2672,l1925985,238602r2673,-133744l1931228,104858r2672,14494l1936470,43382r2673,72373l1941713,126548r2673,-36083l1946956,86764r2673,79568l1952199,159137r2673,-32589l1957442,115755r2673,21690l1962685,101259r2673,83167l1967928,144642r2673,18093l1973170,104858r2673,68671l1978413,177230r2673,-86765l1983656,119352r2673,-39784l1988899,90465r2673,54177l1994142,151838r2673,39784l1999385,180828r2673,-25289l2004628,130147r2673,39784l2009870,130147r2674,50681l2015113,195220r2673,36186l2020357,122950r2672,75971l2025599,133848r2673,39681l2030842,86764r2673,65074l2036085,137445r2673,-25289l2041328,184426r2570,-112054l2046571,151838r2570,-21691l2051814,144642r2570,36186l2057057,65074r2569,43382l2062300,112156r2569,36084l2067542,122950r2570,-72269l2072785,144642r2570,l2078028,68774r2570,79466l2083271,122950r2570,-7195l2088514,148240r2570,-61476l2093757,198921r2570,-7299l2098999,151838r2571,-17990l2104242,97661r2571,54177l2109485,101259r2570,43383l2114728,151838r2570,-46980l2119971,115755r2570,28887l2125214,137445r2570,10795l2130457,28990r2570,86765l2135700,148240r2570,-86765l2140942,79568r2571,3598l2146185,180828r2571,-101260l2151428,108456r2570,32587l2156671,36186r2570,90362l2161914,133848r2570,-3701l2167157,94063r2570,119250l2172400,177230r2570,-90466l2177540,148240r2673,-68672l2182783,119352r2672,21691l2188025,253097r2673,-83166l2193269,94063r2672,50579l2198512,126548r2672,32589l2203754,173529r2673,-28887l2208997,184426r2673,-43383l2214240,184426r2673,18093l2219482,137445r2674,36084l2224726,151838r2673,47083l2229969,166332r2672,-3597l2235211,141043r2673,46981l2240454,108456r2673,68774l2245697,148240r2673,-18093l2250940,227808r2673,-141044l2256183,119352r2673,32486l2261426,122950r2673,36187l2266669,43382r2672,90466l2271911,238602r2674,-122847l2277154,137445r2674,-3597l2282397,184426r2673,-75970l2287640,122950r2673,65074l2292883,166332r2673,10898l2298126,137445r2672,46981l2303369,173529r2673,-7197l2308612,198921r2570,-14495l2313855,97661r2570,14495l2319097,28990r2570,65073l2324340,195220r2570,-65073l2329584,130147r2569,-36084l2334826,112156r2570,68672l2340069,155539r2570,l2345312,148240r2570,-14392l2350554,188024r2571,-18093l2355797,101259r2570,32589l2361041,169931r2570,-39784l2366283,141043r2570,32486l2371526,148240r2570,l2376769,159137r2570,7195l2382012,115755r2570,65073l2387254,206117r2571,-21691l2392498,202519r2570,-43382l2397741,112156r2570,25289l2402983,213313r2570,-75868l2408226,202519r2570,-36187l2413469,173529r2570,3701l2418712,119352r2570,39785l2423955,169931r2570,18093l2429198,148240r2570,46980l2434441,198921r2569,7196l2439683,209715r2570,-57877l2444926,115755r2570,119249l2450066,202519r2673,-43382l2455309,271190r2673,-97661l2460552,144642r2673,21690l2465795,166332r2673,-21690l2471038,213313r2673,-18093l2476281,195220r2672,14495l2481524,108456r2673,28989l2486766,90465r2673,90363l2492009,213313r2673,-18093l2497252,162735r2673,57877l2502495,141043r2673,72270l2507738,166332r2673,-10793l2512981,115755r2673,43382l2518224,184426r2673,-36186l2523467,188024r2672,-43382l2528709,151838r2673,l2533952,202519r2673,-46980l2539195,108456r2673,-39682l2544438,115755r2673,122847l2549681,79568r2673,65074l2554924,130147r2673,-36084l2560167,144642r2673,-39784l2565410,227808r2673,-32588l2570653,133848r2672,7195l2575895,148240r2673,-25290l2581138,191622r2570,-14392l2586381,173529r2570,-17990l2591624,224210r2570,-75970l2596867,162735r2570,32485l2602110,159137r2570,50578l2607353,141043r2570,-32587l2612596,126548r2570,-21690l2617838,184426r2570,-93961l2623081,191622r2570,-140941l2628324,155539r2570,-54280l2633567,122950r2570,54280l2638810,137445r2570,-32587l2644053,90465r2570,l2649295,101259r2570,-10794l2654538,119352r2570,25290l2659781,141043r2570,43383l2665024,151838r2570,3701l2670267,209715r2570,-7196l2675510,169931r2570,21691l2680753,119352r2570,18093l2685995,162735r2570,-3598l2691239,224210r2570,-18093l2696482,130147r2570,l2701724,191622r2570,-36083l2706967,119352r2570,43383l2712210,162735r2570,-21692l2717453,72372r2570,50578l2722593,249499r2673,-83167l2727836,188024r2673,-43382l2733079,202519r2672,-46980l2738321,119352r2673,43383l2743564,72372r2674,46980l2748808,209715r2672,-25289l2754050,90465r2673,-25391l2759293,177230r2673,-3701l2764536,144642r2673,18093l2769779,126548r2672,-3598l2775021,112156r2674,50579l2780265,119352r2672,32486l2785507,220612r2673,-28990l2790750,137445r2673,3598l2795993,173529r2673,-17990l2801236,108456r2673,50681l2806479,195220r2673,10897l2811722,188024r2673,-72269l2816965,155539r2672,-7299l2822207,115755r2673,122847l2827450,209715r2674,-50578l2832693,144642r2673,-7197l2837936,155539r2673,43382l2843179,220612r2673,-75970l2848422,162735r2673,3597l2853665,144642r2570,-3599l2858908,97661r2570,86765l2864150,177230r2570,-25392l2869393,166332r2570,-36185l2874636,104858r2570,79568l2879879,97661r2570,61476l2885122,137445r2570,39785l2890365,151838r2570,-21691l2895608,130147r2570,36185l2900851,130147r2570,68774l2906093,94063r2570,130147l2911336,180828r2570,-50681l2916579,224210r2570,-104858l2921822,166332r2570,75971l2927065,202519r2570,-10897l2932308,260293r2570,-119250l2937551,173529r2570,-61373l2942794,159137r2570,-14495l2948036,94063r2570,72269l2953279,173529r2570,-14392l2958522,253097r2570,-137342l2963765,206117r2570,-83167l2969008,166332r2570,14496l2974251,162735r2570,-28887l2979494,137445r2570,-54279l2984737,195220r2570,-46980l2989877,188024r2673,-50579l2995120,202519r2672,-68671l3000362,188024r2673,14495l3005605,151838r2673,-10795l3010848,184426r2673,3598l3016091,97661r2673,43382l3021334,130147r2673,3701l3026577,104858r2673,46980l3031820,101259r2672,72270l3037062,148240r2673,-3598l3042305,130147r2673,-17991l3047548,130147r2673,21691l3052791,159137r2673,-57878l3058034,119352r2673,46980l3063277,224210r2673,-54279l3068520,173529r2673,-36084l3073763,75970r2673,144642l3079006,126548r2672,-7196l3084248,173529r2673,-115652l3089491,141043r2673,75868l3094734,202519,3097407,3701r2570,68671l3102650,61475r2570,-32485l3107893,166332r2570,-61474l3113136,65074r2570,-17991l3118378,79568r2570,83167l3123621,126548r2570,-61474l3128761,112156r2673,90363l3134004,166332r2673,-65073l3139247,115755r2673,25288l3144490,216911r2673,-65073l3149733,169931r2672,-10794l3154976,177230r2672,-18093l3160218,101259r2674,57878l3165462,162735r2672,21691l3170704,104858r2673,94063l3175947,162735r2673,39784l3181190,184426r2673,-54279l3186433,224210r2673,-169931l3191676,137445r2673,68672l3196919,90465r2673,79466l3202162,180828r2672,-32588l3207404,126548r2673,-7196l3212647,151838r2673,-32486l3217890,122950r2673,-43382l3223133,119352r2673,28888l3228376,180828r2673,-39785l3233619,137445r2673,-3597l3238862,119352r2672,83167l3244104,122950r2674,50579l3249348,191622r2672,-10794l3254590,130147r2673,-10795l3259833,148240r2570,14495l3265076,141043r2570,-7195l3270319,144642r2570,l3275562,155539r2570,3598l3280805,86764r2570,54279l3286047,166332r2571,-46980l3291290,191622r2570,-43382l3296533,155539r2570,3598l3301776,126548r2570,-65073l3307019,169931r2570,l3312262,166332r2570,46981l3317505,86764r2570,94064l3322748,133848r2570,7195l3327990,133848r2570,-43383l3333233,126548r2570,36187l3338476,173529r2570,-17990l3343719,141043r2570,36187l3348962,36186r2570,97662l3354205,101259r2570,l3359448,122950r2570,32589l3364691,68774r2570,10794l3369934,137445r2570,50579l3375176,137445r2570,-10897l3380419,148240r2570,-50579l3385662,115755r2570,25288l3390905,94063r2570,18093l3396045,122950r2673,-28887l3401288,137445r2673,-54279l3406531,206117r2673,21691l3411774,177230r2673,-7299l3417017,101259r2672,90363l3422259,108456r2673,43382l3427502,209715r2673,-68672l3432745,195220r2673,l3437988,86764r2673,68775l3443231,144642r2673,-7197l3448474,195220r2672,-36083l3453716,101259r2674,57878l3458960,86764r2672,112157l3464202,130147r2673,50681l3469445,148240r2673,-79466l3474688,159137r2673,7195l3479931,169931r2673,25289l3485174,68774r2673,101157l3490417,195220r2673,-21691l3495660,104858r2673,32587l3500903,141043r2672,-21691l3506145,169931r2673,-79466l3511388,133848r2673,54176l3516631,213313r2673,-79465l3521874,216911r2673,-90363l3527117,177230r2673,-43382l3532360,173529r2570,-32486l3537602,162735r2570,54176l3542846,184426r2569,3598l3548089,148240r2570,-18093l3553331,166332r2570,-28887l3558574,119352r2570,l3563817,144642r2570,68671l3569060,119352r2570,61476l3574302,184426r2571,7196l3579546,86764r2570,18094l3584788,184426r2570,-144642l3590031,144642r2570,-7197l3595274,112156r2570,32486l3600517,101259r2570,50579l3605760,206117r2570,-86765l3611003,151838r2570,25392l3616246,173529r2570,-28887l3621488,108456r2570,28989l3626731,195220r2570,-43382l3631975,101259r2570,104858l3637217,180828r2570,-79569l3642460,133848r2570,-10898l3647703,130147r2570,10896l3652946,148240r2570,-75868l3658188,169931r2571,14495l3663432,220612r2570,17990e" filled="f" strokecolor="#efe342" strokeweight=".30556mm">
                  <v:path arrowok="t" textboxrect="0,0,3666002,271190"/>
                </v:shape>
                <v:shape id="Shape 2505" o:spid="_x0000_s1067" style="position:absolute;left:6136;top:38517;width:36660;height:1447;visibility:visible;mso-wrap-style:square;v-text-anchor:top" coordsize="3666002,144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" path="m,112054r2673,32588l5243,90362r2570,18093l10486,68671,13056,50578r2673,14495l18299,72270r2672,3700l23541,141043r2673,-32588l28784,97661,31457,86764r2570,46981l36700,101259,39270,54279r2673,-7299l44513,97661,47186,65073r2570,32588l52429,75970r2570,43382l57672,65073r2570,39785l62914,68671,65484,46980r2673,39784l70727,104858r2673,-3599l75970,104858r2673,21691l81213,86764,83886,61475r2570,21692l89129,104858,91699,83167,94372,61475r2570,43383l99614,50578r2571,28990l104857,97661r2570,-32588l110100,101259r2570,14393l115343,90362r2570,7299l120586,61475r2570,46980l125829,112054r2570,25289l131072,104858r2570,7196l136315,119352r2570,-14494l141558,72270r2570,25391l146698,68671r2672,25290l151940,93961r2673,14494l157183,54279r2673,l162426,112054r2673,-43383l167669,101259r2673,-10897l172912,86764r2673,-10794l178155,97661r2673,3598l183398,21691r2673,93961l188641,86764r2672,28888l193883,43382r2673,18093l199126,108455r2673,14496l204369,43382r2673,-28887l209612,46980r2673,18093l214855,108455r2673,-18093l220098,90362r2673,54280l225341,54279r2673,7196l230584,86764r2672,-18093l235826,61475r2673,36186l241069,25289r2673,79569l246312,18093r2673,l251555,83167r2673,14494l256798,90362r2673,-7195l262041,126549r2673,-14495l267284,90362r2673,l272527,50578r2672,43383l277769,119352r2570,l283012,104858r2570,-43383l288255,83167r2570,18092l293498,101259r2570,-39784l298741,32588r2570,43382l303984,57877r2570,10794l309227,75970r2570,32485l314469,36186r2570,65073l319712,86764r2571,-25289l324955,57877r2570,14393l330198,90362r2570,-50578l335441,115652r2570,-17991l340684,108455r2570,-57877l345927,72270r2570,14494l351170,75970r2570,-18093l356412,126549r2571,-43382l361655,115652r2570,7299l366898,50578r2570,57877l372141,97661r2570,-25391l377384,54279r2570,43382l382627,61475r2570,46980l387870,75970r2570,39682l393113,61475r2570,14495l398355,36186r2570,65073l403598,72270r2571,-32486l408841,39784r2570,61475l413981,83167r2673,-14496l419224,86764r2673,-7196l424467,79568r2673,28887l429710,93961r2673,-32486l434953,86764r2673,3598l440196,57877r2673,28887l445439,93961r2672,18093l450681,83167r2673,-3599l455924,32588r2673,61373l461167,79568r2673,-10897l466410,119352r2673,-43382l471653,54279r2673,21691l476896,28887r2673,28990l482139,112054r2672,-50579l487381,36186r2673,54176l492625,72270r2672,3700l497867,79568r2673,10794l503110,108455r2673,l508353,36186r2673,57775l513596,104858r2673,-54280l518839,72270r2672,10897l524081,68671r2674,10897l529325,50578r2672,61476l534567,65073r2673,-21691l539810,119352r2673,-28990l545053,133745r2673,-61475l550296,79568r2570,43383l555539,104858r2570,-21691l560782,93961r2570,-28888l566025,97661r2570,-21691l571267,72270r2570,43382l576510,36186r2570,18093l581753,122951r2570,-50681l586996,90362r2570,-18092l592239,86764r2570,7197l597482,90362r2570,-36083l602725,137343r2570,-50579l607967,101259r2570,7196l613211,93961r2570,-39682l618453,119352r2570,-72372l623696,61475r2570,43383l628939,90362r2570,-50578l634182,46980r2570,-14392l639425,75970r2570,28888l644668,130146r2570,-50578l649911,50578r2570,43383l655153,43382r2571,46980l660396,79568r2570,3599l665639,39784r2570,7196l670882,75970r2570,17991l676125,86764r2570,l681368,50578r2570,47083l686508,93961r2673,14494l691751,68671r2672,28990l696993,50578r2674,21692l702237,83167r2672,7195l707479,97661r2673,14393l712722,108455r2673,l717965,75970r2673,-28990l723208,108455r2673,-36185l728451,112054r2673,-25290l733694,90362r2673,-39784l738937,65073r2672,-7196l744179,57877r2673,32485l749422,68671r2673,28990l754665,83167r2673,-50579l759908,115652r2673,-97559l765151,54279r2673,21691l770394,68671r2673,l775637,61475r2672,18093l780880,36186r2672,75868l786122,90362r2673,-7195l791365,83167r2673,10794l796608,83167r2673,14494l801851,54279r2673,54176l807094,79568r2673,-46980l812337,104858r2672,-14496l817579,72270r2674,43382l822823,72270r2570,-14393l828065,61475r2570,25289l833308,83167r2570,-25290l838551,83167r2570,7195l843794,68671r2570,-21691l849037,108455r2570,3599l854280,104858r2570,-43383l859523,112054r2570,-83167l864766,61475r2570,3598l870008,32588r2570,54176l875251,68671r2570,46981l880494,86764r2570,21691l885737,130146r2570,-43382l890980,57877r2570,21691l896223,32588r2570,61373l901466,83167r2570,36185l906709,65073r2570,-14495l911951,79568r2570,10794l917194,75970r2570,14392l922437,28887r2570,101259l927680,65073r2570,36186l932923,104858r2570,18093l938166,61475r2570,32486l943409,86764r2570,14495l948651,112054r2571,-10795l953894,90362r2570,-21691l959034,72270r2673,-7197l964277,108455r2673,-25288l969520,79568r2673,-25289l974763,90362r2673,-32485l980006,57877r2673,7196l985249,130146r2673,-7195l990492,65073r2673,-25289l995735,61475r2672,18093l1000977,28887r2673,75971l1006220,90362r2673,18093l1011463,104858r2673,-21691l1016706,104858r2673,-86765l1021949,39784r2673,68671l1027192,72270r2673,-36084l1032435,79568r2672,21691l1037677,86764r2673,-21691l1042920,104858r2673,-18094l1048163,72270r2673,18092l1053406,115652r2673,-43382l1058649,90362r2673,-10794l1063892,72270r2673,14494l1069135,65073r2673,10897l1074378,93961r2673,-17991l1079621,86764r2672,21691l1084863,39784r2673,36186l1090106,119352r2570,-50681l1095349,104858r2570,10794l1100592,101259r2570,-3598l1105835,86764r2570,l1111078,79568r2570,57775l1116321,115652r2570,-28888l1121563,25289r2570,54279l1126806,93961r2570,-57775l1132049,75970r2570,-10897l1137292,112054r2570,-21692l1142535,68671r2570,32588l1147778,86764r2570,-14494l1153021,104858r2570,18093l1158264,46980r2570,57878l1163506,79568r2570,10794l1168749,86764r2570,-72269l1173992,21691r2570,36186l1179235,72270r2570,10897l1184478,75970r2570,-43382l1189721,79568r2570,-36186l1194964,18093r2570,46980l1200207,50578r2570,28990l1205449,36186r2570,7196l1210692,7196r2570,68774l1215935,90362r2570,-39784l1221178,54279r2570,28888l1226421,72270r2570,36185l1231561,93961r2673,18093l1236804,79568r2673,10794l1242047,68671r2673,39784l1247290,65073r2673,l1252533,101259r2672,7196l1257775,104858r2673,-61476l1263018,54279r2673,17991l1268261,97661r2673,17991l1273504,112054r2673,-10795l1278747,68671r2673,18093l1283990,54279r2673,l1289233,93961r2673,-54177l1294476,86764r2672,18094l1299718,97661r2673,25290l1304961,93961r2673,-3599l1310204,90362r2673,-54176l1315447,86764r2673,-18093l1320690,43382r2673,7196l1325933,83167r2672,l1331175,97661r2673,10794l1336418,86764r2673,43382l1341661,86764r2673,28888l1346904,93961r2673,-50579l1352147,83167r2673,-39785l1357390,54279r2673,36083l1362633,93961r2570,l1367876,104858r2570,-36187l1373119,86764r2570,3598l1378361,32588r2570,90363l1383604,68671r2570,50681l1388847,79568r2570,36084l1394090,79568r2570,3599l1399333,50578r2570,32589l1404576,61475r2570,25289l1409819,97661r2570,-3700l1415062,75970r2570,43382l1420304,122951r2570,-97662l1425547,130146r2570,-43382l1430790,101259r2570,-50681l1436033,108455r2570,7197l1441276,57877r2570,25290l1446519,112054r2570,l1451762,54279r2570,3598l1457005,108455r2570,-7196l1462247,75970r2570,7197l1467490,68671r2570,-3598l1472733,101259r2570,14393l1477976,97661r2570,-7299l1483219,68671r2570,25290l1488462,75970r2570,32485l1493705,104858r2570,-7197l1498845,115652r2673,-39682l1504088,54279r2673,14392l1509331,36186r2672,25289l1514573,75970r2673,-7299l1519816,83167r2673,10794l1525059,28887r2673,54280l1530302,104858r2673,-10897l1535545,112054r2673,-28887l1540788,90362r2672,-39784l1546030,50578r2673,68774l1551273,112054r2673,-36084l1556516,83167r2673,3597l1561759,72270r2673,10897l1567002,68671r2673,-7196l1572245,83167r2673,3597l1577488,46980r2673,l1582731,72270r2672,-14393l1587974,101259r2672,-32588l1593216,119352r2673,-18093l1598459,86764r2673,14495l1603702,112054r2673,-61476l1608945,86764r2673,18094l1614188,93961r2673,14494l1619431,93961r2673,10897l1624674,112054r2672,32588l1629916,83167r2674,-10897l1635160,115652r2570,-86765l1640402,65073r2570,-28887l1645645,72270r2570,-50579l1650888,101259r2570,-25289l1656131,119352r2570,-36185l1661374,68671r2570,-10794l1666617,112054r2570,-50579l1671860,86764r2570,3598l1677102,75970r2570,-32588l1682345,43382r2570,46980l1687588,93961r2570,-50579l1692831,75970r2570,-14495l1698074,83167r2570,43382l1703317,54279r2570,43382l1708560,97661r2570,-25391l1713802,61475r2571,-3598l1719046,46980r2570,10897l1724289,93961r2569,-10794l1729531,90362r2570,-25289l1734774,54279r2570,10794l1740017,14495r2570,93960l1745260,108455r2570,-28887l1750503,54279r2570,21691l1755746,97661r2570,3598l1760988,104858r2570,-21691l1766231,93961r2570,3700l1771371,28887r2673,25392l1776614,108455r2673,-25288l1781857,112054r2673,-7196l1787100,28887r2673,75971l1792343,130146r2673,-43382l1797586,72270r2672,32588l1802829,86764r2672,3598l1808071,65073r2673,-14495l1813314,93961r2673,-14393l1818557,79568r2673,18093l1823800,65073r2673,28888l1829043,50578r2673,28990l1834286,130146r2672,-65073l1839529,112054r2673,-32486l1844772,65073r2673,21691l1850014,119352r2673,-32588l1855257,93961r2673,3700l1860500,90362r2673,-21691l1865743,65073r2673,3598l1870986,57877r2673,36084l1876229,97661r2673,l1881472,61475r2672,32486l1886714,28887r2673,39784l1891957,21691r2673,72270l1897201,39784r2672,28887l1902443,75970r2570,-3700l1907686,46980r2570,-21691l1912929,57877r2570,57775l1918172,61475r2570,54177l1923414,104858r2571,-14496l1928658,97661r2570,-7299l1933900,112054r2570,-14393l1939143,79568r2570,21691l1944386,25289r2570,68672l1949629,93961r2570,-10794l1954872,61475r2570,7196l1960115,90362r2570,-10794l1965358,104858r2570,-14496l1970601,83167r2569,-46981l1975843,68671r2570,-36083l1981086,86764r2570,18094l1986329,90362r2570,-3598l1991572,93961r2570,-3599l1996815,75970r2570,68672l2002058,54279r2570,25289l2007301,72270r2569,-10795l2012544,133745r2569,-43383l2017786,79568r2571,-10897l2023029,101259r2570,10795l2028272,57877r2570,18093l2033515,79568r2570,-7298l2038758,93961r2570,-3599l2043898,28887r2673,54280l2049141,86764r2673,-18093l2054384,65073r2673,46981l2059626,79568r2674,28887l2064869,46980r2673,-39784l2070112,126549r2673,-93961l2075355,68671r2673,-10794l2080598,101259r2673,-36186l2085841,28887r2673,14495l2091084,86764r2673,-25289l2096327,112054r2672,-93961l2101570,90362r2672,-21691l2106813,72270r2672,-10795l2112055,14495r2673,61475l2117298,57877r2673,-36186l2122541,90362r2673,-28887l2127784,83167r2673,-39785l2133027,54279r2673,17991l2138270,79568r2672,-36186l2143513,75970r2672,-43382l2148756,104858r2672,-36187l2153998,79568r2673,-43382l2159241,83167r2673,-36187l2164484,119352r2673,-68774l2169727,86764r2673,10897l2174970,68671r2570,-14392l2180213,75970r2570,-21691l2185455,93961r2570,-7197l2190698,50578r2571,-3598l2195941,54279r2571,25289l2201184,61475r2570,21692l2206427,46980r2570,68672l2211670,36186r2570,43382l2216913,68671r2569,21691l2222156,97661r2570,-18093l2227399,79568r2570,-39784l2232641,101259r2570,3599l2237884,108455r2570,l2243127,65073r2570,32588l2248370,75970r2570,28888l2253613,101259r2570,-54279l2258856,90362r2570,l2264099,86764r2570,25290l2269341,50578r2570,18093l2274585,57877r2569,-3598l2279828,68671r2569,7299l2285070,36186r2570,21691l2290313,104858r2570,-7197l2295556,79568r2570,10794l2300798,83167r2571,-7197l2306042,112054r2570,-28887l2311182,72270r2673,3700l2316425,97661r2672,-7299l2321667,39784r2673,93961l2326910,83167r2674,10794l2332153,72270r2673,14494l2337396,108455r2673,-14494l2342639,112054r2673,-28887l2347882,75970r2672,-28990l2353125,119352r2672,7197l2358367,83167r2674,3597l2363611,86764r2672,21691l2368853,79568r2673,l2374096,83167r2673,-10897l2379339,75970r2673,46981l2384582,122951r2672,10794l2389825,83167r2673,3597l2395068,50578r2673,-7196l2400311,126549r2672,-68672l2405553,43382r2673,65073l2410796,21691r2673,7196l2416039,130146r2673,-46979l2421282,101259r2673,-3598l2426525,101259r2673,-50681l2431768,43382r2673,79569l2437010,86764r2673,-32485l2442253,108455r2673,-43382l2447496,68671r2570,32588l2452739,68671r2570,39784l2457982,79568r2570,3599l2463225,90362r2570,-39784l2468468,28887r2570,39784l2473711,65073r2570,36186l2478953,90362r2571,-25289l2484197,39784r2569,61475l2489439,90362r2570,-21691l2494682,75970r2570,l2499925,72270r2570,-28888l2505168,72270r2570,14494l2510411,57877r2570,7196l2515654,75970r2570,-14495l2520897,97661r2570,l2526139,112054r2570,-39784l2531382,75970r2570,-3700l2536625,83167r2570,-7197l2541868,75970r2570,21691l2547111,79568r2570,7196l2552354,79568r2570,l2557597,90362r2570,-21691l2562840,50578r2570,18093l2568083,72270r2570,21691l2573325,65073r2570,39785l2578568,50578r2570,21692l2583708,57877r2673,43382l2588951,79568r2673,-36186l2594194,97661r2673,-7299l2599437,83167r5243,l2607353,115652r2570,-36084l2612596,57877r2570,72269l2617838,32588r2570,72270l2623081,97661r2570,-39784l2628324,43382r2570,61476l2633567,90362r2570,-7195l2638810,97661r2570,-28990l2644053,50578r2570,3701l2649295,79568r2570,-36186l2654538,75970r2570,10794l2659781,75970r2570,17991l2665024,86764r2570,-65073l2670267,79568r2570,-7298l2675510,50578r2570,50681l2680753,122951r2570,-32589l2685995,93961r2570,-57775l2691239,97661r2570,-3700l2696482,10897r2570,72270l2701724,54279r2570,14392l2706967,75970r2570,17991l2712210,79568r2570,-7298l2717453,83167r2570,-7197l2722593,57877r2673,46981l2727836,65073r2673,-28887l2733079,79568r2672,-3598l2738321,61475r2673,14495l2743564,90362r2674,-25289l2748808,79568r2672,-10897l2754050,83167r2673,l2759293,101259r2673,-39784l2764536,72270r2673,-32486l2769779,112054r2672,-18093l2775021,86764r2674,-3597l2780265,75970r2672,-28990l2785507,83167r2673,l2790750,79568r2673,-18093l2795993,75970r2673,32485l2801236,68671r2673,32588l2806479,97661r2673,10794l2811722,133745r2673,-36084l2816965,75970r2672,-14495l2822207,57877r2673,21691l2827450,97661r2674,17991l2832693,86764r2673,-43382l2837936,104858r2673,-10897l2843179,86764r2673,10897l2848422,72270r2673,36185l2853665,79568r2570,18093l2858908,72270r2570,-7197l2864150,79568r2570,l2869393,104858r2570,-68672l2874636,50578r2570,l2879879,86764r2570,-14494l2885122,108455r2570,-21691l2890365,43382r2570,25289l2895608,97661r2570,-61475l2900851,90362r2570,-46980l2906093,79568r2570,-28990l2911336,108455r2570,-39784l2916579,75970r2570,-7299l2921822,39784r2570,18093l2927065,79568r2570,21691l2932308,104858r2570,-18094l2937551,39784r2570,86765l2942794,57877r2570,14393l2948036,86764r2570,-10794l2953279,57877r2570,3598l2958522,90362r2570,14496l2963765,90362r2570,-18092l2969008,122951r2570,-46981l2974251,108455r2570,-28887l2979494,28887r2570,32588l2984737,61475r2570,18093l2989877,83167r2673,-25290l2995120,104858r2672,-54280l3000362,86764r2673,-10794l3005605,57877r2673,l3010848,119352r2673,-50681l3016091,43382r2673,32588l3021334,43382r2673,50579l3026577,72270r2673,-3599l3031820,79568r2672,18093l3037062,83167r2673,-3599l3042305,61475r2673,39784l3047548,65073r2673,-7196l3052791,75970r2673,57775l3058034,75970r2673,-10897l3063277,97661r2673,-32588l3068520,36186r2673,50578l3073763,86764r2673,-36186l3079006,39784r2672,l3084248,43382r2673,-25289l3089491,14495r2673,36083l3094734,72270r2673,-57775l3099977,79568r2673,18093l3105220,57877r2673,7196l3110463,93961r2673,-79466l3115706,61475r2672,43383l3120948,25289r2673,46981l3126191,68671r2570,-10794l3131434,21691r2570,54279l3136677,32588r2570,65073l3141920,93961r2570,-75868l3147163,54279r2570,28888l3152405,86764r2571,-18093l3157648,75970r2570,-3700l3162892,90362r2570,-39784l3168134,75970r2570,17991l3173377,65073r2570,-21691l3178620,65073r2570,18094l3183863,36186r2570,28887l3189106,68671r2570,43383l3194349,68671r2570,-28887l3199592,72270r2570,-3599l3204834,79568r2570,-18093l3210077,61475r2570,14495l3215320,39784r2570,l3220563,93961r2570,-46981l3225806,72270r2570,14494l3231049,93961r2570,-36084l3236292,65073r2570,28888l3241534,46980r2570,54279l3246778,101259r2570,-14495l3252020,83167r2570,-3599l3257263,43382r2570,25289l3262403,79568r2673,-3598l3267646,57877r2673,18093l3272889,65073r2673,-7196l3278132,68671r2673,l3283375,108455r2672,-39784l3288618,97661r2672,10794l3293860,93961r2673,-25290l3299103,101259r2673,-36186l3304346,57877r2673,43382l3309589,61475r2673,46980l3314832,54279r2673,39682l3320075,101259r2673,-28989l3325318,75970r2672,-7299l3330560,93961r2673,-36084l3335803,112054r2673,-32486l3341046,54279r2673,10794l3346289,79568r2673,-43382l3351532,108455r2673,-50578l3356775,75970r2673,-3700l3362018,46980r2673,54279l3367261,39784r2673,79568l3372504,75970r2672,-57877l3377746,65073r2673,14495l3382989,75970r2673,-7299l3388232,86764r2673,-21691l3393475,61475r2570,-10897l3398718,43382r2570,21691l3403961,28887r2570,39784l3409204,90362r2570,-39784l3414447,65073r2570,46981l3419689,68671r2570,-3598l3424932,79568r2570,-10897l3430175,50578r2570,-3598l3435418,57877r2570,-14495l3440661,61475r2570,-7196l3445904,108455r2570,-36185l3451146,46980r2570,7299l3456390,72270r2570,-7197l3461632,126549r2570,-75971l3466875,93961r2570,10897l3472118,115652r2570,-25290l3477361,93961r2570,-36084l3482604,93961r2570,-21691l3487847,61475r2570,3598l3493090,32588r2570,25289l3498333,104858r2570,-14496l3503575,86764r2570,-57877l3508818,57877r2570,3598l3514061,57877r2570,14393l3519304,122951r2570,-86765l3524547,61475r2570,7196l3529790,65073r2570,21691l3534930,101259r2672,-3598l3540172,72270r2674,-3599l3545415,50578r2674,7299l3550659,54279r2672,54176l3555901,68671r2673,28990l3561144,79568r2673,-21691l3566387,68671r2673,-61475l3571630,79568r2672,-39784l3576873,86764r2673,-18093l3582116,79568r2672,-21691l3587358,93961r2673,-21691l3592601,68671r2673,-18093l3597844,83167r2673,-39785l3603087,46980r2673,43382l3608330,126549r2673,-104858l3613573,108455r2673,-10794l3618816,57877r2672,-14495l3624058,54279r2673,32485l3629301,57877r2674,39784l3634545,36186r2672,50578l3639787,86764r2673,-50578l3645030,65073r2673,-10794l3650273,r2673,50578l3655516,86764r2672,-39784l3660759,65073r2673,68672l3666002,108455e" filled="f" strokecolor="#0071b1" strokeweight=".30556mm">
                  <v:path arrowok="t" textboxrect="0,0,3666002,144642"/>
                </v:shape>
                <v:shape id="Shape 2506" o:spid="_x0000_s1068" style="position:absolute;left:6136;top:35120;width:36660;height:3252;visibility:visible;mso-wrap-style:square;v-text-anchor:top" coordsize="3666002,3252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" path="m,97558r2673,14496l5243,159034,7813,130147,10486,83064r2570,32587l15729,159034r2570,-21691l20971,155436,23541,86764,26214,46980r2570,86765l31457,101157r2570,50681l36700,101157r2570,54279l41943,166230,44513,97558r2673,25290l49756,173529r2673,-36186l54999,137343r2673,-28887l60242,122848r2672,14495l65484,133745r2673,-18094l70727,159034,73400,65074r2570,90362l78643,144539r2570,-32485l83886,101157r2570,14494l89129,130147,91699,83064,94372,25289r2570,151838l99614,148137r2571,21691l104857,79466r2570,75970l110100,104755r2570,32588l115343,108456r2570,72269l120586,97558r2570,14496l125829,133745r2570,-3598l131072,83064r2570,90465l136315,50578r2570,115652l141558,169828r2570,-50578l146698,122848r2672,18093l151940,90363r2673,3598l157183,61373r2673,28990l162426,90363r2673,-18094l167669,86764r2673,32486l172912,104755r2673,-57775l178155,93961r2673,21690l183398,97558r2673,-57876l188641,54176r2672,61475l193883,112054r2673,46980l199126,104755r2673,21691l204369,104755r2673,-72270l209612,104755r2673,-14392l214855,86764r2673,54177l220098,86764r2673,115652l225341,97558r2673,-18092l230584,115651r2672,-18093l235826,119250r2673,-65074l241069,r2673,133745l246312,144539r2673,-10794l251555,148137r2673,7299l256798,97558r2673,-10794l262041,159034r2673,-18093l267284,68671r2673,86765l272527,180725r2672,-18093l277769,79466r2570,46980l283012,162632r2570,-25289l288255,122848r2570,32588l293498,115651r2570,10795l298741,148137r2570,-7196l303984,68671r2570,-21691l309227,177127,311797,68671r2672,72270l317039,159034r2673,-54279l322283,104755r2672,-7197l327525,140941r2673,-65074l332768,104755r2673,10896l338011,133745r2673,-18094l343254,112054r2673,-32588l348497,159034r2673,-72270l353740,126446r2672,18093l358983,155436r2672,-10897l364225,151838r2673,-21691l369468,72269r2673,3598l374711,90363r2673,-3599l379954,133745r2673,-25289l385197,162632r2673,-7196l390440,104755r2673,86764l395683,126446r2672,75970l400925,148137r2673,-79466l406169,68671r2672,54177l411411,46980r2570,43383l416654,148137r2570,-7196l421897,169828r2570,-39681l427140,68671r2570,86765l432383,137343r2570,-14495l437626,144539r2570,-28888l442869,155436r2570,-10897l448111,115651r2570,-10896l453354,144539r2570,-25289l458597,133745r2570,-46981l463840,140941r2570,10897l469083,108456r2570,-3701l474326,144539r2570,-3598l479569,159034r2570,-3598l484811,140941r2570,-32485l490054,144539r2571,-36083l495297,180725r2570,-46980l500540,173529r2570,21691l505783,108456r2570,25289l511026,115651r2570,-18093l516269,101157r2570,25289l521511,213210r2570,-14392l526755,133745r2570,-28990l531997,50578r2570,104858l537240,227705,539810,79466r2673,130146l545053,231303r2673,-115652l550296,162632r2570,-18093l555539,191519r2570,-21691l560782,155436r2570,36083l566025,122848r2570,75970l571267,112054r2570,-18093l576510,126446r2570,36186l581753,133745r2570,-18094l586996,83064r2570,-25290l592239,119250r2570,54279l597482,180725r2570,-93961l602725,213210r2570,-101156l607967,104755r2570,32588l613211,206014r2570,-43382l618453,137343r2570,86764l623696,101157r2570,18093l628939,57774r2570,43383l634182,28887r2570,36187l639425,119250r2570,10897l644668,130147r2570,-68774l649911,83064r2570,7299l655153,137343r2571,-75970l660396,133745r2570,14392l665639,180725r2570,-54279l670882,126446r2570,43382l676125,144539r2570,-43382l681368,104755r2570,47083l686508,249396,689181,93961r2570,101259l694423,162632r2570,-36186l699667,130147r2570,25289l704909,166230r2570,-83166l710152,151838r2570,7196l715395,184323r2570,-54176l720638,115651r2570,43383l725881,137343r2570,57877l731124,198818r2570,-14495l736367,17990r2570,144642l741609,180725r2570,-54279l746852,159034r2570,-28887l752095,151838r2570,-10897l757338,169828r2570,-68671l762581,108456r2570,-21692l767824,119250r2570,-18093l773067,112054r2570,-18093l778309,173529r2571,-57878l783552,195220r2570,-97662l788795,148137r2570,-39681l794038,115651r2570,-21690l799281,169828r2570,-3598l804524,93961r2570,72269l809767,130147r2570,-50681l815009,126446r2570,32588l820253,173529r2570,10794l825393,122848r2672,36186l830635,180725r2673,10794l835878,144539r2673,l841121,101157r2673,54279l846364,101157r2673,54279l851607,133745r2673,10794l856850,61373r2673,155538l862093,75867r2673,75971l867336,119250r2672,28887l872578,148137r2673,-43382l877821,162632r2673,14495l885737,177127r2570,-10897l890980,133745r2570,-32588l896223,133745r2570,-50681l901466,162632r2570,-32485l906709,184323r2570,-57877l911951,169828,914521,65074r2673,7195l919764,159034r2673,28887l925007,162632r2673,-7196l930250,206014,932923,83064r2570,36186l938166,21691r2570,21691l943409,173529r2570,-65073l948651,187921r2571,-14392l953894,97558r2570,7197l959034,97558r2673,68672l964277,119250r2673,-7196l969520,155436r2673,39784l974763,122848r2673,25289l980006,93961r2673,-3598l985249,140941r2673,-28887l990492,119250r2673,36186l995735,130147r2672,-21691l1000977,93961r2673,97558l1006220,90363r2673,-10897l1011463,184323r2673,-122950l1016706,130147r2673,-39784l1021949,90363r2673,18093l1027192,93961r2673,l1032435,115651r2672,-14494l1037677,79466r2673,90362l1042920,252995r2673,-137344l1048163,65074r2673,61372l1053406,112054r2673,39784l1058649,159034r2673,-43383l1063892,133745r2673,-39784l1069135,122848r2673,-21691l1074378,122848r2673,-61475l1079621,184323r2672,-65073l1084863,112054r2673,14392l1090106,173529r2570,-43382l1095349,209612r2570,-108455l1100592,155436r2570,-83167l1105835,101157r2570,54279l1111078,130147r2570,-36186l1116321,137343r2570,-21692l1121563,112054r2570,18093l1126806,93961r2570,3597l1132049,83064r2570,-10795l1137292,144539r2570,-61475l1142535,79466r2570,61475l1147778,68671r2570,36084l1153021,137343r2570,l1158264,140941r2570,28887l1163506,93961r2570,-14495l1168749,209612r2570,-104857l1173992,151838r2570,-25392l1179235,97558r2570,14496l1184478,144539r2570,-43382l1189721,115651r2570,-57877l1194964,72269r2570,65074l1200207,57774r2570,126549l1205449,108456r2570,36083l1210692,140941r2570,l1215935,216911r2570,-61475l1221178,133745r2570,90362l1226421,177127r2570,7196l1231561,177127r2673,-57877l1236804,180725r2673,3598l1242047,180725r2673,14495l1247290,169828r2673,-68671l1252533,162632r2672,21691l1257775,155436r2673,25289l1263018,144539r2673,-43382l1268261,148137r2673,3701l1273504,133745r2673,-10897l1278747,148137r2673,l1283990,137343r2673,28887l1289233,90363r2673,119249l1294476,202416r2672,-50578l1299718,180725r2673,7196l1304961,83064r2673,115754l1310204,93961r2673,90362l1315447,206014r2673,-112053l1320690,169828r2673,-10794l1325933,166230r2672,10897l1331175,191519r2673,-54176l1336418,177127r2673,-57877l1341661,151838r2673,3598l1346904,159034r2673,-43383l1354820,115651r2570,-36185l1360063,191519r2570,-36083l1365203,184323r2673,-18093l1370446,187921r2673,-25289l1375689,144539r2672,-7196l1380931,133745r2673,-14495l1386174,256592r2673,-112053l1391417,191519r2673,-3598l1396660,162632r2673,72269l1401903,177127r2673,-7299l1407146,177127r2673,-61476l1412389,155436r2673,-25289l1417632,68671r2672,61476l1422874,115651r2673,14496l1428117,177127r2673,-46980l1433360,162632r2673,-133745l1438603,122848r2673,18093l1443846,195220r2673,-32588l1449089,151838r2673,-7299l1454332,151838r2673,-43382l1459575,155436r2672,-18093l1464817,133745r2673,14392l1470060,79466r2673,79568l1475303,159034r2673,-39784l1480546,177127r2673,39784l1485789,126446r2673,61475l1491032,169828r2673,3701l1496275,65074r2570,130146l1501518,162632r2570,28887l1506761,169828r2570,-72270l1512003,83064r2570,68774l1517246,195220r2570,-68774l1522489,151838r2570,-32588l1527732,133745r2570,-7299l1532975,90363r2570,18093l1538218,140941r2570,-39784l1543460,86764r2570,83064l1548703,126446r2570,47083l1553946,151838r2570,-28990l1559189,162632r2570,-32485l1564432,151838r2570,-14495l1569675,68671r2570,65074l1574918,169828r2570,-93961l1580161,75867r2570,61476l1585403,137343r2571,-90363l1590646,155436r2570,3598l1595889,220509r2570,-36186l1601132,162632r2570,l1606375,119250r2570,7196l1611618,122848r2570,-36084l1616861,234901r2570,-79465l1622104,54176r2570,75971l1627346,90363r2570,28887l1632590,187921r2570,-28887l1637730,97558r2672,7197l1642972,112054r2673,-32588l1648215,50578r2673,68672l1653458,119250r2673,25289l1658701,209612r2673,-97558l1663944,184323r2673,-79568l1669187,133745r2673,21691l1674430,86764r2672,36084l1679672,195220r2673,-39784l1684915,151838r2673,-54280l1690158,180725r2673,-115651l1695401,86764r2673,83064l1700644,234901r2673,-75867l1705887,119250r2673,25289l1711130,90363r2672,46980l1716373,108456r2673,54176l1721616,97558r2673,65074l1726858,213210r2673,-101156l1732101,57774r2673,90363l1737344,126446r2673,43382l1742587,148137r2673,-68671l1747830,93961r2673,61475l1753073,151838r2673,46980l1758316,133745r2672,28887l1763558,122848r2673,-54177l1768801,140941r2570,-36186l1774044,202416r2570,-21691l1779287,108456r2570,7195l1784530,155436r2570,-57878l1789773,93961r2570,65073l1795016,112054r2570,46980l1800258,133745r2571,-43382l1805501,166230r5243,l1813314,144539r2673,-57775l1818557,115651r2673,-50577l1823800,108456r2673,7195l1829043,112054r2673,10794l1834286,130147r2672,97558l1839529,151838r2673,-10897l1844772,112054r2673,3597l1850014,72269r2673,86765l1855257,148137r2673,-14392l1860500,130147r2673,25289l1865743,148137r2673,18093l1870986,162632r2673,18093l1876229,90363r2673,7195l1881472,133745r2672,-25289l1886714,202416r2673,-68671l1891957,93961r2673,-50579l1897201,61373r2672,54278l1902443,86764r2570,-3700l1907686,75867r2570,86765l1912929,54176r2570,97662l1918172,130147r2570,-3701l1923414,148137r2571,-36083l1928658,75867r2570,-3598l1933900,173529r2570,-7299l1939143,177127r2570,-7299l1944386,122848r2570,18093l1949629,180725r2570,-10897l1954872,173529r2570,-10897l1960115,155436r2570,-18093l1965358,155436r2570,-54279l1970601,144539r2569,3598l1975843,177127r2570,-18093l1981086,108456r2570,21691l1986329,151838r2570,-3701l1991572,166230r2570,36186l1996815,227705r2570,-57877l2002058,177127r2570,-3598l2007301,245798r2569,-36186l2012544,191519r2569,-75868l2017786,166230r2571,39784l2023029,177127r2570,39784l2028272,180725r2570,7196l2033515,159034r2570,7196l2038758,148137r2570,10897l2043898,137343r2673,39784l2049141,198818r2673,-10897l2054384,180725r2673,18093l2059626,209612r2674,-54176l2064869,130147r2673,21691l2070112,130147r2673,57774l2075355,133745r2673,54176l2080598,206014r2673,-46980l2085841,227705r2673,-83166l2091084,195220r2673,-32588l2096327,231303r2672,-54176l2101570,162632r2672,50578l2106813,234901r2672,-61372l2112055,155436r2673,-3598l2117298,151838r2673,-14495l2122541,169828r2673,-10794l2127784,177127r2673,-75970l2133027,159034r2673,-21691l2138270,72269r2672,68672l2143513,187921r2672,-32485l2148756,148137r2672,18093l2153998,180725r2673,10794l2159241,216911r2673,46980l2164484,249396r2673,-21691l2169727,216911r2673,25289l2174970,195220r2570,-32588l2180213,177127r2570,39784l2185455,206014r2570,-50578l2190698,220509r2571,-21691l2195941,195220r2571,l2201184,184323r2570,32588l2206427,187921r2570,-39784l2211670,180725r2570,36186l2216913,202416r2569,-14495l2222156,159034r2570,-18093l2227399,173529r2570,72269l2232641,184323r2570,25289l2237884,195220r2570,-18093l2243127,166230r2570,l2248370,162632r2570,-28887l2253613,216911r2570,-25392l2258856,162632r2570,-72269l2264099,83064r2570,101259l2269341,140941r2570,61475l2274585,159034r2569,21691l2279828,227705r2569,-18093l2285070,180725r2570,18093l2290313,231303r2570,-57774l2295556,249396r2570,-133745l2300798,209612r2571,-18093l2306042,187921r2570,7299l2311182,206014r2673,7196l2316425,216911r2672,-7299l2321667,187921r2673,-3598l2326910,162632r2674,25289l2332153,184323r2673,39784l2337396,238602r2673,10794l2342639,249396r2673,-36186l2347882,220509r2672,-25289l2353125,224107r2672,-36186l2358367,198818r2674,-36186l2363611,209612r2672,-46980l2368853,169828r2673,21691l2374096,238602r2673,-32588l2379339,227705r2673,-25289l2384582,137343r2672,l2389825,133745r2673,39784l2395068,227705r2673,-7196l2400311,195220r2672,-3701l2405553,216911r2673,-61475l2410796,173529r2673,50578l2416039,249396r2673,-68671l2421282,206014r2673,-57877l2426525,166230r2673,101259l2431768,252995r2673,-57775l2437010,159034r2673,36186l2442253,151838r2673,54176l2447496,173529r2570,7196l2452739,202416r2570,-54279l2457982,209612r2570,-21691l2463225,206014r2570,72269l2468468,108456r2570,130146l2473711,216911r2570,-18093l2478953,122848r2571,32588l2484197,68671r2569,90363l2489439,159034r2570,43382l2494682,169828r2570,47083l2499925,184323r2570,-3598l2505168,249396r2570,-75867l2510411,169828r2570,-7196l2515654,202416r2570,-61475l2520897,202416r2570,-68671l2526139,245798r2570,-93960l2531382,206014r2570,-10794l2536625,140941r2570,-57877l2541868,140941r2570,93960l2547111,209612r2570,-54176l2552354,126446r2570,25392l2557597,202416r2570,-10897l2562840,198818r2570,3598l2568083,133745r2570,32485l2573325,108456r2570,21691l2578568,140941r2570,61475l2583708,213210r2673,-65073l2588951,213210r2673,-7196l2594194,133745r2673,57774l2599437,206014r2673,-43382l2604680,224107r2673,-14495l2609923,122848r2673,61475l2615166,169828r2672,68774l2620408,126446r2673,-3598l2625651,133745r2673,10794l2630894,206014r2673,-57877l2636137,209612r2673,-28887l2641380,195220r2673,-68774l2646623,195220r2672,3598l2651865,184323r2673,-21691l2657108,213210r2673,-36083l2662351,101157r2673,57877l2667594,187921r2673,-50578l2672837,238602r2673,-112156l2678080,86764r2673,90363l2683323,177127r2672,21691l2688565,173529r2674,32485l2693809,206014r2673,-36186l2699052,184323r2672,-7196l2704294,184323r2673,14495l2709537,216911r2673,-43382l2714780,231303r2673,-14392l2720023,180725r2570,-14495l2725266,187921r2570,18093l2730509,227705r2570,-54176l2735751,198818r2570,-65073l2740994,162632r2570,-14495l2746238,202416r2570,21691l2751480,162632r2570,61475l2756723,206014r2570,-39784l2761966,177127r2570,57774l2767209,169828r2570,21691l2772451,159034r2570,-21691l2777695,187921r2570,18093l2782937,224107r2570,-32588l2788180,140941r2570,21691l2793423,108456r2570,61372l2798666,242200r2570,25289l2803909,191519r2570,3701l2809152,198818r2570,-3598l2814395,162632r2570,75970l2819637,195220r2570,21691l2824880,122848r2570,68671l2830124,245798r2569,-28887l2835366,209612r2570,-21691l2840609,224107r2570,-68671l2845852,187921r2570,-7196l2851095,166230r2570,-28887l2856235,195220r2673,-94063l2861478,180725r2672,-39784l2866720,144539r2673,46980l2871963,238602r2673,-68774l2877206,209612r2673,-39784l2882449,184323r2673,-10794l2887692,155436r2673,-14495l2892935,292779r2673,-119250l2898178,238602r2673,-28990l2903421,195220r2672,36083l2908663,191519r2673,l2913906,177127r2673,-18093l2919149,119250r2673,14495l2924392,169828r2673,61475l2929635,162632r2673,50578l2934878,155436r2673,46980l2940121,195220r2673,43382l2945364,130147r2672,72269l2950606,213210r2673,-130146l2955849,177127r2673,l2961092,202416r2673,-14495l2966335,195220r2673,-47083l2971578,148137r2673,32588l2976821,93961r2673,21690l2982064,191519r2673,-10794l2987307,166230r2570,-3598l2992550,126446r2570,32588l2997792,180725r2570,39784l3003035,148137r2570,32588l3008278,86764r2570,101157l3013521,151838r2570,79465l3018764,184323r2570,54279l3024007,144539r2570,32588l3029250,159034r2570,-3598l3034492,191519r2570,-17990l3039735,169828r2570,14495l3044978,198818r2570,-94063l3050221,166230r2570,-32485l3055464,195220r2570,-3701l3060707,252995r2570,-39785l3065950,148137r2570,-7196l3071193,133745r2570,61475l3076436,155436r2570,l3081678,151838r2570,21691l3086921,137343r2570,7196l3092164,159034r2570,-18093l3097407,112054r2570,28887l3102650,93961r2570,39784l3107893,144539r2570,57877l3113136,148137r2570,57877l3118378,234901r2570,-32485l3123621,90363r2570,75867l3128761,224107r2673,-28887l3134004,191519r2673,18093l3139247,198818r2673,-14495l3144490,231303r2673,-57774l3149733,206014r2672,-50578l3154976,151838r2672,54176l3160218,213210r2674,28990l3165462,227705r2672,-28887l3170704,180725r2673,21691l3175947,173529r2673,14392l3181190,224107r2673,3598l3186433,180725r2673,7196l3191676,187921r2673,-18093l3196919,75867r2673,72270l3202162,166230r2672,28990l3207404,195220r2673,-7299l3212647,119250r2673,79568l3217890,187921r2673,3598l3223133,220509r2673,-54279l3228376,137343r2673,-43382l3233619,144539r2673,-14392l3238862,209612r2672,-28887l3244104,159034r2674,-68671l3249348,137343r2672,7196l3254590,133745r2673,50578l3259833,213210r2570,21691l3265076,162632r2570,3598l3270319,155436r2570,-18093l3275562,159034r2570,65073l3280805,274686r2570,-79466l3286047,177127r2571,-83166l3291290,202416r2570,3598l3296533,242200r2570,-112053l3301776,191519r2570,-10794l3307019,177127r2570,97559l3312262,155436r2570,130146l3317505,213210r2570,14495l3322748,220509r2570,25289l3327990,169828r2570,54279l3333233,187921r2570,-3598l3338476,184323r2570,-46980l3343719,173529r2570,75867l3348962,187921r2570,7299l3354205,155436r2570,28887l3359448,166230r2570,-28887l3364691,184323r2570,39784l3369934,209612r2570,7299l3375176,260190r2570,-115651l3380419,180725r2570,-3598l3385662,184323r2570,25289l3390905,267489r2570,-72269l3396045,155436r2673,25289l3401288,256592r2673,-50578l3406531,325264r2673,-90363l3411774,224107r2673,18093l3417017,184323r2672,-7196l3422259,260190r2673,-14392l3427502,144539r2673,65073l3432745,242200r2673,14392l3437988,180725r2673,28887l3443231,206014r2673,7196l3448474,195220r2672,10794l3453716,155436r2674,90362l3458960,180725r2672,36186l3464202,162632r2673,3598l3469445,213210r2673,-65073l3474688,155436r2673,112053l3479931,263891r2673,-79568l3485174,148137r2673,18093l3490417,155436r2673,28887l3495660,187921r2673,39784l3500903,231303r2672,-46980l3506145,155436r2673,46980l3511388,191519r2673,28990l3516631,198818r2673,10794l3521874,144539r2673,75970l3527117,187921r2673,50681l3532360,256592r2570,-17990l3537602,195220r2570,-28990l3542846,162632r2569,7196l3548089,213210r2570,-7196l3553331,224107r2570,l3558574,245798r2570,l3563817,216911r2570,-36186l3569060,187921r2570,18093l3574302,195220r2571,-61475l3579546,177127r2570,7196l3584788,267489r2570,-46980l3590031,274686r2570,-18094l3595274,191519r2570,3701l3600517,184323r2570,-7196l3605760,224107r2570,21691l3611003,227705r2570,-14495l3616246,252995r2570,-75868l3621488,177127r2570,72269l3626731,191519r2570,75970l3631975,195220r2570,14392l3637217,173529r2570,50578l3642460,173529r2570,25289l3647703,299974r2570,-151837l3652946,245798r2570,-10897l3658188,224107r2571,25289l3663432,281882r2570,-119250e" filled="f" strokecolor="#d45e00" strokeweight=".30556mm">
                  <v:path arrowok="t" textboxrect="0,0,3666002,325264"/>
                </v:shape>
                <v:shape id="Shape 2507" o:spid="_x0000_s1069" style="position:absolute;left:4303;top:28045;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" path="m,1248626r4032591,l4032591,,,,,1248626xe" filled="f" strokecolor="#4d4d4d" strokeweight=".33125mm">
                  <v:stroke endcap="round"/>
                  <v:path arrowok="t" textboxrect="0,0,4032591,1248626"/>
                </v:shape>
                <v:rect id="Rectangle 2508" o:spid="_x0000_s1070" style="position:absolute;left:2036;top:3695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" filled="f" stroked="f">
                  <v:textbox inset="0,0,0,0">
                    <w:txbxContent>
                      <w:p w14:paraId="42A23CE5" w14:textId="77777777" w:rsidR="00C24093" w:rsidRDefault="00C24093" w:rsidP="00C24093">
                        <w:r>
                          <w:rPr>
                            <w:rFonts w:ascii="Arial" w:eastAsia="Arial" w:hAnsi="Arial" w:cs="Arial"/>
                            <w:color w:val="4D4D4D"/>
                            <w:sz w:val="16"/>
                          </w:rPr>
                          <w:t>100</w:t>
                        </w:r>
                      </w:p>
                    </w:txbxContent>
                  </v:textbox>
                </v:rect>
                <v:rect id="Rectangle 2509" o:spid="_x0000_s1071" style="position:absolute;left:2036;top:33340;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" filled="f" stroked="f">
                  <v:textbox inset="0,0,0,0">
                    <w:txbxContent>
                      <w:p w14:paraId="6506F801" w14:textId="77777777" w:rsidR="00C24093" w:rsidRDefault="00C24093" w:rsidP="00C24093">
                        <w:r>
                          <w:rPr>
                            <w:rFonts w:ascii="Arial" w:eastAsia="Arial" w:hAnsi="Arial" w:cs="Arial"/>
                            <w:color w:val="4D4D4D"/>
                            <w:sz w:val="16"/>
                          </w:rPr>
                          <w:t>200</w:t>
                        </w:r>
                      </w:p>
                    </w:txbxContent>
                  </v:textbox>
                </v:rect>
                <v:rect id="Rectangle 2510" o:spid="_x0000_s1072" style="position:absolute;left:2036;top:2972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" filled="f" stroked="f">
                  <v:textbox inset="0,0,0,0">
                    <w:txbxContent>
                      <w:p w14:paraId="57651DE5" w14:textId="77777777" w:rsidR="00C24093" w:rsidRDefault="00C24093" w:rsidP="00C24093">
                        <w:r>
                          <w:rPr>
                            <w:rFonts w:ascii="Arial" w:eastAsia="Arial" w:hAnsi="Arial" w:cs="Arial"/>
                            <w:color w:val="4D4D4D"/>
                            <w:sz w:val="16"/>
                          </w:rPr>
                          <w:t>300</w:t>
                        </w:r>
                      </w:p>
                    </w:txbxContent>
                  </v:textbox>
                </v:rect>
                <v:shape id="Shape 2511" o:spid="_x0000_s1073" style="position:absolute;left:3996;top:3732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" path="m,l30738,e" filled="f" strokecolor="#4d4d4d" strokeweight=".33125mm">
                  <v:path arrowok="t" textboxrect="0,0,30738,0"/>
                </v:shape>
                <v:shape id="Shape 2512" o:spid="_x0000_s1074" style="position:absolute;left:3996;top:33709;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" path="m,l30738,e" filled="f" strokecolor="#4d4d4d" strokeweight=".33125mm">
                  <v:path arrowok="t" textboxrect="0,0,30738,0"/>
                </v:shape>
                <v:shape id="Shape 2513" o:spid="_x0000_s1075" style="position:absolute;left:3996;top:3009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" path="m,l30738,e" filled="f" strokecolor="#4d4d4d" strokeweight=".33125mm">
                  <v:path arrowok="t" textboxrect="0,0,30738,0"/>
                </v:shape>
                <v:rect id="Rectangle 2514" o:spid="_x0000_s1076" style="position:absolute;left:-2524;top:32714;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" filled="f" stroked="f">
                  <v:textbox inset="0,0,0,0">
                    <w:txbxContent>
                      <w:p w14:paraId="5D38CABB" w14:textId="77777777" w:rsidR="00C24093" w:rsidRDefault="00C24093" w:rsidP="00C24093">
                        <w:r>
                          <w:rPr>
                            <w:rFonts w:ascii="Arial" w:eastAsia="Arial" w:hAnsi="Arial" w:cs="Arial"/>
                            <w:sz w:val="19"/>
                          </w:rPr>
                          <w:t>Incidents</w:t>
                        </w:r>
                      </w:p>
                    </w:txbxContent>
                  </v:textbox>
                </v:rect>
                <v:rect id="Rectangle 2516" o:spid="_x0000_s1077" style="position:absolute;left:47776;top:27320;width:9393;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" filled="f" stroked="f">
                  <v:textbox inset="0,0,0,0">
                    <w:txbxContent>
                      <w:p w14:paraId="66C66164" w14:textId="77777777" w:rsidR="00C24093" w:rsidRDefault="00C24093" w:rsidP="00C24093">
                        <w:r>
                          <w:rPr>
                            <w:rFonts w:ascii="Arial" w:eastAsia="Arial" w:hAnsi="Arial" w:cs="Arial"/>
                            <w:sz w:val="19"/>
                          </w:rPr>
                          <w:t>Health board</w:t>
                        </w:r>
                      </w:p>
                    </w:txbxContent>
                  </v:textbox>
                </v:rect>
                <v:shape id="Shape 2518" o:spid="_x0000_s1078" style="position:absolute;left:47953;top:29844;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" path="m,l142174,e" filled="f" strokeweight=".30556mm">
                  <v:path arrowok="t" textboxrect="0,0,142174,0"/>
                </v:shape>
                <v:shape id="Shape 2520" o:spid="_x0000_s1079" style="position:absolute;left:47953;top:31620;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" path="m,l142174,e" filled="f" strokecolor="#e69f00" strokeweight=".30556mm">
                  <v:path arrowok="t" textboxrect="0,0,142174,0"/>
                </v:shape>
                <v:shape id="Shape 2522" o:spid="_x0000_s1080" style="position:absolute;left:47953;top:33397;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" path="m,l142174,e" filled="f" strokecolor="#55b4e9" strokeweight=".30556mm">
                  <v:path arrowok="t" textboxrect="0,0,142174,0"/>
                </v:shape>
                <v:shape id="Shape 2524" o:spid="_x0000_s1081" style="position:absolute;left:47953;top:35173;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" path="m,l142174,e" filled="f" strokecolor="#009e73" strokeweight=".30556mm">
                  <v:path arrowok="t" textboxrect="0,0,142174,0"/>
                </v:shape>
                <v:shape id="Shape 2526" o:spid="_x0000_s1082" style="position:absolute;left:47953;top:36949;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" path="m,l142174,e" filled="f" strokecolor="#efe342" strokeweight=".30556mm">
                  <v:path arrowok="t" textboxrect="0,0,142174,0"/>
                </v:shape>
                <v:shape id="Shape 2528" o:spid="_x0000_s1083" style="position:absolute;left:47953;top:38726;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" path="m,l142174,e" filled="f" strokecolor="#0071b1" strokeweight=".30556mm">
                  <v:path arrowok="t" textboxrect="0,0,142174,0"/>
                </v:shape>
                <v:shape id="Shape 2530" o:spid="_x0000_s1084" style="position:absolute;left:47953;top:40502;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" path="m,l142174,e" filled="f" strokecolor="#d45e00" strokeweight=".30556mm">
                  <v:path arrowok="t" textboxrect="0,0,142174,0"/>
                </v:shape>
                <v:rect id="Rectangle 2531" o:spid="_x0000_s1085" style="position:absolute;left:50166;top:29475;width:1824;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" filled="f" stroked="f">
                  <v:textbox inset="0,0,0,0">
                    <w:txbxContent>
                      <w:p w14:paraId="63932406" w14:textId="77777777" w:rsidR="00C24093" w:rsidRDefault="00C24093" w:rsidP="00C24093">
                        <w:r>
                          <w:rPr>
                            <w:rFonts w:ascii="Arial" w:eastAsia="Arial" w:hAnsi="Arial" w:cs="Arial"/>
                            <w:sz w:val="16"/>
                          </w:rPr>
                          <w:t>AB</w:t>
                        </w:r>
                      </w:p>
                    </w:txbxContent>
                  </v:textbox>
                </v:rect>
                <v:rect id="Rectangle 2532" o:spid="_x0000_s1086" style="position:absolute;left:50166;top:31251;width:1899;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" filled="f" stroked="f">
                  <v:textbox inset="0,0,0,0">
                    <w:txbxContent>
                      <w:p w14:paraId="1ED9ED32" w14:textId="77777777" w:rsidR="00C24093" w:rsidRDefault="00C24093" w:rsidP="00C24093">
                        <w:r>
                          <w:rPr>
                            <w:rFonts w:ascii="Arial" w:eastAsia="Arial" w:hAnsi="Arial" w:cs="Arial"/>
                            <w:sz w:val="16"/>
                          </w:rPr>
                          <w:t>BC</w:t>
                        </w:r>
                      </w:p>
                    </w:txbxContent>
                  </v:textbox>
                </v:rect>
                <v:rect id="Rectangle 2533" o:spid="_x0000_s1087" style="position:absolute;left:50166;top:33028;width:1823;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" filled="f" stroked="f">
                  <v:textbox inset="0,0,0,0">
                    <w:txbxContent>
                      <w:p w14:paraId="296D6A09" w14:textId="77777777" w:rsidR="00C24093" w:rsidRDefault="00C24093" w:rsidP="00C24093">
                        <w:r>
                          <w:rPr>
                            <w:rFonts w:ascii="Arial" w:eastAsia="Arial" w:hAnsi="Arial" w:cs="Arial"/>
                            <w:sz w:val="16"/>
                          </w:rPr>
                          <w:t>CT</w:t>
                        </w:r>
                      </w:p>
                    </w:txbxContent>
                  </v:textbox>
                </v:rect>
                <v:rect id="Rectangle 2534" o:spid="_x0000_s1088" style="position:absolute;left:50166;top:34804;width:1899;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KDYu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" filled="f" stroked="f">
                  <v:textbox inset="0,0,0,0">
                    <w:txbxContent>
                      <w:p w14:paraId="6589B10F" w14:textId="77777777" w:rsidR="00C24093" w:rsidRDefault="00C24093" w:rsidP="00C24093">
                        <w:r>
                          <w:rPr>
                            <w:rFonts w:ascii="Arial" w:eastAsia="Arial" w:hAnsi="Arial" w:cs="Arial"/>
                            <w:sz w:val="16"/>
                          </w:rPr>
                          <w:t>CV</w:t>
                        </w:r>
                      </w:p>
                    </w:txbxContent>
                  </v:textbox>
                </v:rect>
                <v:rect id="Rectangle 2535" o:spid="_x0000_s1089" style="position:absolute;left:50166;top:36580;width:1975;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" filled="f" stroked="f">
                  <v:textbox inset="0,0,0,0">
                    <w:txbxContent>
                      <w:p w14:paraId="6E5A8BD3" w14:textId="77777777" w:rsidR="00C24093" w:rsidRDefault="00C24093" w:rsidP="00C24093">
                        <w:r>
                          <w:rPr>
                            <w:rFonts w:ascii="Arial" w:eastAsia="Arial" w:hAnsi="Arial" w:cs="Arial"/>
                            <w:sz w:val="16"/>
                          </w:rPr>
                          <w:t>HD</w:t>
                        </w:r>
                      </w:p>
                    </w:txbxContent>
                  </v:textbox>
                </v:rect>
                <v:rect id="Rectangle 2536" o:spid="_x0000_s1090" style="position:absolute;left:50166;top:38357;width:1976;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" filled="f" stroked="f">
                  <v:textbox inset="0,0,0,0">
                    <w:txbxContent>
                      <w:p w14:paraId="22B315C4" w14:textId="77777777" w:rsidR="00C24093" w:rsidRDefault="00C24093" w:rsidP="00C24093">
                        <w:r>
                          <w:rPr>
                            <w:rFonts w:ascii="Arial" w:eastAsia="Arial" w:hAnsi="Arial" w:cs="Arial"/>
                            <w:sz w:val="16"/>
                          </w:rPr>
                          <w:t>PO</w:t>
                        </w:r>
                      </w:p>
                    </w:txbxContent>
                  </v:textbox>
                </v:rect>
                <v:rect id="Rectangle 2537" o:spid="_x0000_s1091" style="position:absolute;left:50166;top:40133;width:1824;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" filled="f" stroked="f">
                  <v:textbox inset="0,0,0,0">
                    <w:txbxContent>
                      <w:p w14:paraId="4B56BA46" w14:textId="77777777" w:rsidR="00C24093" w:rsidRDefault="00C24093" w:rsidP="00C24093">
                        <w:r>
                          <w:rPr>
                            <w:rFonts w:ascii="Arial" w:eastAsia="Arial" w:hAnsi="Arial" w:cs="Arial"/>
                            <w:sz w:val="16"/>
                          </w:rPr>
                          <w:t>SB</w:t>
                        </w:r>
                      </w:p>
                    </w:txbxContent>
                  </v:textbox>
                </v:rect>
                <v:shape id="Shape 2540" o:spid="_x0000_s1092" style="position:absolute;left:6136;top:52955;width:36660;height:1031;visibility:visible;mso-wrap-style:square;v-text-anchor:top" coordsize="3666002,103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" path="m,81624l2673,65690,5243,63428r2570,l10486,81624,13056,63428r2673,10281l18299,75970r2672,6785l23541,53251r2673,4523l28784,58905r2673,15935l34027,78232r2673,15831l39270,82755,41943,28270r2570,28374l47186,77101r2570,4523l52429,83886r2570,-5654l57672,77101,60242,56644r2672,17065l65484,64560r2673,20457l70727,91801,73400,75970r2570,-5756l78643,53251r2570,6785l83886,78232r2570,3392l89129,73709r2570,5654l94372,77101r2570,-8018l99614,62298r2571,2262l104857,67952r2570,11411l110100,81624r2570,-4523l115343,65690r2570,4524l120586,74840r2570,13569l125829,66821r2570,l131072,74840r2570,-20458l136315,64560r2570,12541l141558,81624r2570,1131l146698,81624r2672,l151940,75970r2673,1131l157183,75970r2673,-11410l162426,73709r2673,-12542l167669,66821r2673,-4523l172912,37419r2673,32795l178155,86147r2673,-12438l183398,74840r2673,-4626l188641,62298r2672,7916l193883,74840r2673,2261l199126,71344r2673,12542l204369,72578r2673,-23850l209612,45335r2673,39682l214855,64560r2673,19326l220098,65690r2673,9150l225341,57774r2673,1131l230584,74840r2672,-5757l235826,78232r2673,-14804l241069,44204r2673,26010l246312,70214r2673,-7916l251555,69083r2673,12541l256798,88409r2673,-14700l262041,61167r2673,11411l267284,58905r2673,23850l272527,90670r2672,-26110l277769,79363r2570,-5654l283012,65690r2570,-5654l288255,83886r2570,1131l293498,55513r2570,28373l298741,63428r2570,-3392l303984,64560r2570,4523l309227,82755r2570,-14803l314469,92932r2570,-22718l319712,57774r2571,l324955,77101r2570,2262l330198,66821r2570,-14701l335441,48728r2570,19224l340684,74840r2570,-8019l345927,83886r2570,-5654l351170,74840r2570,-18196l356412,62298r2571,17065l361655,79363r2570,-13673l366898,71344r2570,-13570l372141,62298r2570,14803l377384,82755r2570,-9046l382627,74840r2570,4523l387870,58905r2570,-13570l393113,71344r2570,-3392l398355,79363r2570,-8019l406169,71344r2672,-11308l411411,70214r2570,-2262l416654,82755r2570,-5654l421897,74840r2570,4523l427140,56644r2570,11308l432383,75970r2570,13569l437626,55513r2570,5654l442869,58905r2570,15935l448111,55513r2570,10177l453354,78232r2570,l458597,72578r2570,-10280l463840,73709r2570,-12542l469083,50989r2570,16963l474326,71344r2570,-6784l479569,89539r2570,-13569l484811,70214r2570,-10178l490054,82755r2571,-5654l495297,78232r2570,11307l500540,64560r2570,14803l505783,83886r2570,-1131l511026,83886r2570,-3392l516269,82755r2570,-3392l521511,73709r2570,l526755,71344r2570,-14700l531997,79363r2570,4523l537240,80494r2570,-6785l542483,85017r2570,2261l547726,88409r2570,-6785l552866,81624r2673,-13672l558109,79363r2673,-9149l563352,81624r2673,4523l568595,75970r2672,-1130l573837,52120r2673,14701l579080,64560r2673,5654l584323,82755r2673,-2261l589566,60036r2673,14804l594809,81624r2673,9046l600052,79363r2673,18092l605295,92932r2672,-22718l610537,85017r2674,-9047l615781,99717r2672,-20354l621023,78232r2673,14700l626266,87278r2673,-18195l631509,46466r2673,18094l636752,82755r2673,3392l641995,89539r2673,-15830l647238,58905r2673,14804l652481,82755r2672,12439l657724,73709r2672,-2365l662966,85017r2673,1130l668209,73709r2673,12438l673452,91801r2673,-14700l678695,81624r2673,4523l683938,49858r2570,29505l689181,89539r2570,-15830l694423,83886r2570,-4523l699667,83886r2570,16962l704909,86147r2570,7916l710152,97455r2570,-21485l715395,75970r2570,5654l720638,74840r2570,-1131l725881,78232r2570,2262l731124,92932r2570,-9046l736367,88409r2570,-18195l741609,45335r2570,41943l746852,79363r2570,14700l752095,67952r2570,17065l757338,63428r2570,10281l762581,70214r2570,-9047l767824,67952r2570,13672l773067,67952r2570,-2262l778309,64560r2571,24979l783552,78232r2570,5654l788795,87278r2570,-4523l794038,65690r2570,4524l799281,94063r2570,-20354l804524,81624r2570,3393l809767,80494r2570,-17066l815009,86147r2570,3392l820253,91801r2570,-10177l825393,82755r2672,-11411l830635,57774r2673,26112l835878,72578r2673,10177l841121,85017r2673,-3393l846364,77101r2673,5654l851607,77101r2673,3393l856850,89539r2673,-3392l862093,90670r2673,-1131l867336,71344r2672,12542l872578,63428r2673,20458l877821,75970r2673,11308l883064,91801r2673,-16961l888307,87278r2673,-5654l893550,81624r2673,-5654l898793,82755r2673,14700l904036,74840r2673,12438l909279,94063r2672,-19223l914521,87278r2673,-18195l919764,78232r2673,-3392l925007,67952r2673,21587l930250,103110r2673,-35158l935493,79363r2673,-8019l940736,81624r2673,13570l945979,90670r2672,-4523l951222,89539r2672,-12438l956464,79363r2570,-23850l961707,72578r2570,6785l966950,90670r2570,-2261l972193,94063r2570,-3393l977436,66821r2570,8019l982679,82755r2570,-6785l987922,67952r2570,20457l993165,75970r2570,7916l998407,78232r2570,-3392l1003650,83886r2570,14700l1008893,78232r2570,4523l1014136,47597r2570,11308l1019379,80494r2570,1130l1024622,82755r2570,-10177l1029865,85017r2570,-17065l1035107,50989r2570,27243l1040350,74840r2570,14699l1045593,85017r2570,-18196l1050836,58905r2570,27242l1056079,74840r2570,16961l1061322,85017r2570,3392l1066565,72578r2570,-14804l1071808,52120r2570,26112l1077051,85017r2570,-4523l1082293,92932r2570,-28372l1087536,45335r2570,23748l1092676,62298r2673,18196l1097919,88409r2673,l1103162,66821r2673,9149l1108405,67952r2673,18195l1113648,75970r2673,-8018l1118891,85017r2672,-1131l1124133,50989r2673,-7915l1129376,79363r2673,-6785l1134619,77101r2673,-2261l1139862,63428r2673,l1145105,69083r2673,9149l1150348,67952r2673,6888l1155591,61167r2673,-4523l1160834,53251r2672,12439l1166076,60036r2673,19327l1171319,66821r2673,-20355l1176562,57774r2673,4524l1181805,75970r2673,-24981l1187048,55513r2673,1131l1192291,72578r2673,-3495l1197534,61167,1200207,r2570,56644l1205449,38550r2570,36290l1210692,71344r2570,-3392l1215935,53251r2570,13570l1221178,60036r2570,27242l1226421,80494r2570,-19327l1231561,80494r2673,-13673l1236804,53251r2673,15832l1242047,88409r2673,-4523l1247290,64560r2673,-11309l1252533,63428r2672,l1257775,82755r2673,-9046l1263018,77101r2673,14700l1268261,78232r2673,-10280l1273504,64560r2673,14803l1278747,46466r2673,15832l1283990,71344r2673,4626l1289233,71344r2673,-7916l1294476,65690r2672,20457l1299718,82755r2673,-7915l1304961,66821r2673,-15832l1310204,54382r2673,38550l1315447,86147r2673,-3392l1320690,61167r2673,11411l1325933,63428r2672,-2261l1331175,74840r2673,14699l1336418,88409r2673,-2262l1341661,75970r2673,-23850l1346904,56644r2673,9046l1352147,63428r2673,6786l1357390,83886r2673,-10177l1362633,60036r2570,7916l1367876,80494r2570,-12542l1373119,83886r2570,-18196l1378361,64560r2570,1130l1383604,70214r2570,9149l1388847,72578r2570,2262l1394090,82755r2570,-14803l1399333,57774r2570,-10177l1404576,83886r2570,-6785l1409819,73709r2570,11308l1415062,71344r2570,-5654l1420304,55513r2570,4523l1425547,80494r2570,-19327l1430790,79363r2570,-1131l1436033,56644r2570,21588l1441276,80494r2570,-3393l1446519,83886r2570,-22719l1451762,73709r2570,-20458l1457005,58905r2570,30634l1462247,83886r2570,6784l1467490,88409r2570,-32896l1472733,65690r2570,-4523l1477976,70214r2570,-1131l1483219,71344r2570,l1488462,66821r2570,1131l1493705,54382r2570,32896l1498845,81624r2673,-20457l1504088,94063r2673,-14700l1509331,58905r2672,4523l1514573,66821r2673,6888l1519816,89539r2673,3393l1525059,78232r2673,-23850l1530302,71344r2673,10280l1535545,87278r2673,-14700l1540788,80494r2672,2261l1546030,53251r2673,1131l1551273,92932r2673,1131l1556516,79363r2673,2261l1561759,65690r2673,13673l1567002,65690r2673,14804l1572245,75970r2673,11308l1577488,65690r2673,-21486l1582731,71344r2672,3496l1587974,61167r2672,12542l1593216,90670r2673,-4523l1598459,74840r2673,-17066l1603702,69083r2673,15934l1608945,79363r2673,4523l1614188,73709r2673,12438l1619431,74840r2673,-2262l1624674,75970r2672,5654l1629916,78232r2674,12438l1635160,72578r2570,-26112l1640402,43074r2570,31766l1645645,56644r2570,-2262l1650888,79363r2570,-10280l1656131,49858r2570,23851l1661374,85017r2570,-14803l1666617,74840r2570,-13673l1671860,71344r2570,-9046l1677102,57774r2570,19327l1682345,73709r2570,-3495l1687588,61167r2570,4523l1692831,54382r2570,6785l1698074,66821r2570,12542l1703317,83886r2570,-4523l1708560,79363r2570,-2262l1713802,73709r2571,6785l1719046,79363r2570,-1131l1724289,82755r2569,-11411l1729531,67952r2570,-2262l1734774,74840r2570,-15935l1740017,89539r2570,-12438l1745260,74840r2570,-29505l1750503,67952r2570,17065l1755746,86147r2570,-13569l1760988,88409r2570,-26111l1766231,50989r2570,6785l1771371,90670r2673,-16961l1776614,77101r2673,3393l1781857,71344r2673,-3392l1787100,69083r2673,6887l1792343,80494r2673,9045l1797586,73709r2672,-2365l1802829,86147r2672,l1808071,75970r2673,1131l1813314,87278r2673,-5654l1818557,72578r2673,-13673l1823800,64560r2673,-5655l1829043,85017r2673,1130l1834286,67952r2672,19326l1839529,60036r2673,10178l1844772,94063r2673,-27242l1850014,78232r2673,-5654l1855257,70214r2673,12541l1860500,69083r2673,14803l1865743,86147r2673,-17064l1870986,88409r2673,-4523l1876229,73709r2673,3392l1881472,73709r2672,16961l1886714,80494r2673,-7916l1891957,75970r2673,-11410l1897201,55513r2672,17065l1902443,65690r2570,8019l1907686,75970r2570,-10280l1912929,61167r2570,2261l1918172,90670r2570,-3392l1923414,77101r2571,11308l1928658,78232r2570,-12542l1933900,35055r2570,32897l1939143,82755r2570,l1944386,78232r2570,9046l1949629,73709r2570,-18196l1954872,91801r2570,-18092l1960115,81624r2570,2262l1965358,55513r2570,2261l1970601,77101r2569,2262l1975843,63428r2570,4524l1981086,71344r2570,18195l1986329,64560r2570,-26010l1991572,74840r2570,-9150l1996815,77101r2570,l2002058,64560r2570,1130l2007301,69083r2569,12541l2012544,88409r2569,-14700l2017786,83886r2571,-28373l2023029,41943r2570,31766l2028272,90670r2570,-22718l2033515,73709r2570,-9149l2038758,94063r2570,-22719l2043898,66821r2673,6888l2049141,71344r2673,2365l2054384,64560r2673,l2059626,45335r2674,12439l2064869,67952r2673,-4524l2070112,87278r2673,-7915l2075355,50989r2673,1131l2080598,75970r2673,-8018l2085841,67952r2673,-3392l2091084,63428r2673,1132l2096327,55513r2672,-14701l2101570,52120r2672,-5654l2106813,45335r2672,14701l2112055,62298r2673,-7916l2117298,38550r2673,30533l2122541,65690r2673,9150l2127784,74840r2673,-18196l2133027,60036r2673,-9047l2138270,35055r2672,20458l2143513,44204r2672,22617l2148756,53251r2672,-15832l2153998,19224r2673,-3393l2159241,61167r2673,l2164484,43074r2673,18093l2169727,49858r2673,10178l2174970,64560r2570,-9047l2180213,63428r2570,l2185455,66821r2570,2262l2190698,53251r2571,3393l2195941,72578r2571,-15934l2201184,70214r2570,l2206427,52120r2570,-10177l2211670,63428r2570,-6784l2216913,71344r2569,-5654l2222156,63428r2570,-9046l2227399,35055r2570,31766l2232641,53251r2570,14701l2237884,75970r2570,-19326l2243127,60036r2570,-2262l2248370,50989r2570,31766l2253613,60036r2570,15934l2258856,67952r2570,-7916l2264099,53251r2570,-4523l2269341,56644r2570,13570l2274585,60036r2569,-10178l2279828,20355r2569,28373l2285070,60036r2570,-29504l2290313,70214r2570,2364l2295556,79363r2570,-3393l2300798,39681r2571,34028l2306042,55513r2570,14701l2311182,60036r2673,-20355l2316425,31662r2672,-10176l2321667,52120r2673,-13570l2326910,52120r2674,23850l2332153,57774r2673,-39681l2337396,24878r2673,46466l2342639,57774r2673,-5654l2347882,77101r2672,-11411l2353125,56644r2672,-3393l2358367,72578r2674,-3495l2363611,71344r2672,-5654l2368853,69083r2673,-22617l2374096,77101r2673,-6887l2379339,82755r2673,-23850l2384582,72578r2672,-8018l2389825,57774r2673,15935l2395068,61167r2673,-11309l2400311,78232r2672,-19327l2405553,61167r2673,-6785l2410796,57774r2673,7916l2416039,72578r2673,13569l2421282,65690r2673,9150l2426525,50989r2673,9047l2431768,88409r2673,-12439l2437010,82755r2673,-21588l2442253,81624r2673,-10280l2447496,75970r2570,10177l2452739,81624r2570,5654l2457982,87278r2570,-21588l2463225,72578r2570,-3495l2468468,74840r2570,12438l2473711,94063r2570,-4524l2478953,75970r2571,-12542l2484197,56644r2569,4523l2489439,73709r2570,3392l2494682,75970r2570,15831l2499925,70214r2570,-19225l2505168,63428r2570,27242l2510411,64560r2570,10280l2515654,73709r2570,-35159l2520897,58905r2570,17065l2526139,41943r2570,15831l2531382,55513r2570,32896l2536625,53251r2570,3393l2541868,46466r2570,4523l2547111,73709r2570,-4626l2552354,62298r2570,5654l2557597,38550r2570,37420l2562840,71344r2570,-2261l2568083,69083r2570,-9047l2573325,67952r2570,-22617l2578568,66821r2570,10280l2583708,57774r2673,7916l2588951,86147r2673,-27242l2594194,60036r2673,22719l2599437,79363r2673,-10280l2604680,66821r2673,-1131l2609923,54382r2673,-4524l2615166,55513r2672,-3393l2620408,56644r2673,-1131l2625651,48728r2673,-22720l2630894,30532r2673,22719l2636137,62298r2673,-6785l2641380,69083r2673,-4523l2646623,39681r2672,-6888l2651865,65690r2673,-15832l2657108,86147r2673,-21587l2662351,77101r2673,-23850l2667594,55513r2673,15831l2672837,75970r2673,5654l2678080,67952r2673,6888l2683323,54382r2672,-9047l2688565,77101r2674,6785l2693809,73709r2673,-4626l2699052,56644r2672,6784l2704294,64560r2673,12541l2709537,79363r2673,-17065l2714780,61167r2673,3393l2720023,15831r2570,31766l2725266,65690r2570,-4523l2730509,64560r2570,10280l2735751,86147r2570,-17064l2740994,81624r2570,-27242l2746238,88409r2570,-26111l2751480,86147r2570,-11307l2756723,61167r2570,-18093l2761966,67952r2570,3392l2767209,77101r2570,9046l2772451,60036r2570,-10178l2777695,55513r2570,4523l2782937,90670r2570,-23849l2788180,79363r2570,-4523l2793423,58905r2570,-18093l2798666,75970r2570,-1130l2803909,78232r2570,-8018l2809152,71344r2570,6888l2814395,60036r2570,13673l2819637,71344r2570,6888l2824880,55513r2570,18196l2830124,65690r2569,-21486l2835366,69083r2570,4626l2840609,63428r2570,-1130l2845852,69083r2570,9149l2851095,62298r2570,20457l2856235,65690r2673,-10177l2861478,75970r2672,-24981l2866720,43074r2673,15831l2871963,64560r2673,l2877206,67952r2673,-1131l2882449,65690r2673,-3392l2890365,62298r2570,2262l2895608,55513r2570,18196l2900851,71344r2570,-9046l2906093,62298r2570,7916l2911336,71344r2570,l2916579,62298r2570,4523l2921822,53251r2570,11309l2927065,72578r2570,-22720l2932308,69083r2570,3495l2937551,72578r2570,-14804l2942794,48728r2570,21486l2948036,61167r2570,-16963l2953279,58905r2570,7916l2958522,54382r2570,-6785l2963765,62298r2570,-18094l2969008,46466r2570,18094l2974251,64560r2570,-10178l2979494,48728r2570,4523l2984737,64560r2570,-1132l2989877,61167r2673,-18093l2995120,37419r2672,22617l3000362,80494r2673,-15934l3005605,57774r2673,-10177l3010848,63428r2673,-28373l3016091,45335r2673,-3392l3021334,53251r2673,-9047l3026577,50989r2673,10178l3031820,36288r2672,-2364l3037062,30532r2673,40812l3042305,66821r2673,-6785l3047548,39681r2673,10177l3052791,35055r2673,37523l3058034,49858r2673,19225l3063277,49858r2673,10178l3068520,57774r2673,-18093l3073763,56644r2673,-5655l3079006,64560r2672,2261l3084248,56644r2673,-32897l3089491,18093r2673,19326l3094734,75970r2673,-32896l3099977,52120r2673,-3392l3105220,37419r2673,5655l3110463,52120r2673,-34027l3115706,45335r2672,6785l3120948,74840r2673,-26112l3126191,57774r2570,-3392l3131434,50989r2570,18094l3136677,78232r2570,4523l3141920,50989r2570,14701l3147163,67952r2570,-4524l3152405,75970r2571,-5756l3157648,73709r2570,-5757l3162892,63428r2570,9150l3168134,75970r2570,-3392l3173377,78232r2570,-12542l3178620,58905r2570,-1131l3183863,77101r2570,-13673l3189106,72578r2570,-11411l3194349,77101r2570,-29504l3199592,62298r2570,1130l3204834,57774r2570,2262l3210077,60036r2570,12542l3215320,54382r2570,18196l3220563,69083r2570,1131l3225806,60036r2570,10178l3231049,64560r2570,-3393l3236292,46466r2570,10178l3241534,64560r2570,-9047l3246778,71344r2570,-1130l3252020,55513r2570,-12439l3257263,64560r2570,1130l3262403,97455r2673,-13569l3267646,78232r2673,-18196l3272889,61167r2673,1131l3278132,67952r2673,4626l3283375,62298r2672,7916l3288618,66821r2672,-12439l3293860,56644r2673,14700l3299103,90670r2673,-3392l3304346,52120r2673,-18196l3309589,61167r2673,1131l3314832,64560r2673,5654l3320075,67952r2673,-4524l3325318,41943r2672,-3393l3330560,46466r2673,24878l3335803,70214r2673,-3393l3341046,54382r2673,-3393l3346289,81624r2673,-23850l3351532,69083r2673,-11309l3356775,57774r2673,13570l3362018,38550r2673,24878l3367261,63428r2673,-2261l3372504,69083r2672,1131l3377746,56644r2673,l3382989,53251r2673,l3388232,62298r2673,14803l3393475,69083r2570,1131l3398718,56644r2570,-7916l3403961,56644r2570,23850l3409204,67952r2570,9149l3414447,77101r2570,-5757l3419689,74840r2570,-15935l3424932,70214r2570,14803l3430175,70214r2570,4626l3435418,61167r2570,l3440661,64560r2570,-4524l3445904,57774r2570,-6785l3451146,55513r2570,l3456390,30532r2570,28373l3461632,58905r2570,-11308l3466875,69083r2570,-10178l3472118,35055r2570,4626l3477361,56644r2570,15934l3482604,77101r2570,-14803l3487847,56644r2570,4523l3493090,48728r2570,-30635l3498333,72578r2570,2262l3503575,67952r2570,-7916l3508818,27139r2570,10280l3514061,74840r2570,-20458l3519304,63428r2570,4524l3524547,73709r2570,-24981l3529790,62298r2570,4523l3534930,66821r2672,10280l3540172,58905r2674,3393l3545415,47597r2674,15831l3550659,66821r2672,10280l3555901,52120r2673,-11308l3561144,58905r2673,-12439l3566387,22616r2673,27242l3571630,71344r2672,-6784l3576873,60036r2673,-18093l3582116,61167r2672,-3393l3587358,56644r2673,11308l3592601,65690r2673,3393l3597844,62298r2673,-9047l3603087,52120r2673,13570l3608330,56644r2673,l3613573,77101r2673,-17065l3618816,58905r2672,-10177l3624058,60036r2673,-10178l3629301,49858r2674,15832l3634545,53251r2672,-23850l3639787,38550r2673,4524l3645030,54382r2673,l3650273,37419r2673,-3495l3655516,41943r2672,-26112l3660759,71344r2673,8019l3666002,48728e" filled="f" strokecolor="#f30" strokeweight=".30556mm">
                  <v:path arrowok="t" textboxrect="0,0,3666002,103110"/>
                </v:shape>
                <v:shape id="Shape 2541" o:spid="_x0000_s1093" style="position:absolute;left:6136;top:42634;width:36660;height:5308;visibility:visible;mso-wrap-style:square;v-text-anchor:top" coordsize="3666002,5307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" path="m,389001r2673,35157l5243,377692,7813,333385r2673,3495l13056,362889r2673,106605l18299,350450r2672,52120l23541,340273r2673,-22720l28784,398047r2673,44205l34027,445747r2673,-52223l39270,445747r2673,-98689l44513,339142r2673,-24981l49756,412850r2673,-9149l54999,455924r2673,-65793l60242,345927r2672,-2262l65484,398047r2673,26111l70727,394655r2673,-20355l75970,399178r2673,-20355l81213,230275r2673,112260l86456,434336r2673,-38550l91699,338011r2673,-10280l96942,389001r2672,-78232l102185,381085r2672,24877l107427,420766r2673,1131l112670,450270r2673,-99820l117913,408327r2673,-63531l123156,386739r2673,-23850l128399,435467r2673,-34028l133642,395786r2673,-14701l138885,366281r2673,134979l144128,404832r2570,-44205l149370,413981r2570,-15934l154613,381085r2570,-82858l159856,341404r2570,9046l165099,390131r2570,10178l170342,359496r2570,-20354l175585,338011r2570,10177l180828,454794r2570,-68055l186071,393524r2570,-32897l191313,401439r2570,-39681l196556,427551r2570,-34027l201799,404832r2570,-26009l207042,282396r2570,15831l212285,361758r2570,-2262l217528,399178r2570,-15831l222771,357235r2570,-98690l228014,218864r2570,86250l233256,401439r2570,45439l238499,357235r2570,-206426l243742,290311r2570,-15831l248985,307376r2570,55513l254228,367412r2570,17065l259471,338011r2570,5654l264714,357235r2570,-56644l269957,381085r2570,-89643l275199,383347r2570,-52224l280339,370805r2673,-2262l285582,370805r2673,4626l290825,429813r2673,-35158l296068,335750r2673,40812l301311,322077r2673,-16963l306554,339142r2673,-11411l311797,319815r2672,21589l317039,333385r2673,-13570l322283,280134r2672,98689l327525,394655r2673,-9047l332768,339142r2673,-32897l338011,331123r2673,-15831l343254,300591r2673,9047l348497,379954r2673,-51092l353740,334516r2672,-9047l358983,381085r2672,52120l364225,404832r2673,-63428l369468,333385r2673,-58905l374711,259676r2673,20458l379954,368543r2673,-29401l385197,374300r2673,-20458l390440,283526r2673,-20354l395683,293703r2672,45439l400925,391262r2673,-77101l406169,328862r2672,-44205l411411,336880r2570,-35158l416654,335750r2570,-4627l421897,345927r2570,38550l427140,317553r2570,-112259l432383,347058r2570,-45336l437626,347058r2570,-12542l442869,341404r2570,7915l448111,284657r2570,-5654l453354,319815r2570,69186l458597,345927r2570,-70316l463840,271087r2570,66924l469083,169006r2570,139501l474326,365150r2570,-53251l479569,324338r2570,-6785l484811,271087r2570,22616l490054,351581r2571,59008l495297,477410r2570,-55513l500540,372038r2570,38551l505783,392393r2570,10177l511026,359496r2570,21589l516269,399178r2570,-23747l521511,361758r2570,49961l526755,424158r2570,53252l531997,448009r2570,27139l537240,374300r2570,47597l542483,423028r2570,107736l547726,436598r2570,18196l552866,420766r2673,-68055l558109,303984r2673,77101l563352,374300r2673,52120l568595,394655r2672,-50990l573837,314161r2673,-1131l579080,339142r2673,4523l584323,366281r2673,-53251l589566,357235r2673,-21485l594809,342535r2673,69184l600052,405962r2673,-5653l605295,417373r2672,-62400l610537,376562r2674,36288l615781,375431r2672,57774l621023,420766r2673,-89643l626266,486559r2673,-229144l631509,288049r2673,-27242l636752,293703r2673,61270l641995,419635r2673,-6785l647238,318684r2673,-53251l652481,335750r2672,60036l657724,344796r2672,73708l662966,428682r2673,-83886l668209,341404r2673,-14804l673452,438859r2673,-16962l678695,404832r2673,-22617l683938,451401r2570,-56746l689181,302853r2570,87278l694423,458186r2570,-129324l699667,377692r2570,-60139l704909,329993r2570,15934l710152,433205r2570,5654l715395,395786r2570,-31766l720638,317553r2570,3393l725881,335750r2570,49858l731124,409458r2570,-19327l736367,338011r2570,2262l741609,324338r2570,28373l746852,408327r2570,-13672l752095,401439r2570,39682l757338,341404r2570,-111129l762581,277872r2570,-105474l767824,368543r2570,-16962l773067,362889r2570,-45336l778309,298227r2571,104343l783552,439990r2570,-38551l788795,386739r2570,-27243l794038,335750r2570,10177l799281,392393r2570,-46466l804524,354973r2570,57877l809767,357235r2570,-44205l815009,297096r2570,78335l820253,471756r2570,-63429l825393,443383r2672,-57775l830635,349319r2673,24981l835878,334516r2673,45438l841121,328862r2673,53353l846364,336880r2673,104241l851607,407093r2673,-39681l856850,291442r2673,85120l862093,323208r2673,68054l867336,351581r2672,-48728l872578,336880r2673,24878l877821,416243r2673,-65793l883064,374300r2673,9047l888307,328862r2673,27242l893550,381085r2673,-89643l898793,425289r2673,-93035l904036,314161r2673,9047l909279,328862r2672,35158l914521,268826r2673,45335l919764,398047r2673,-66924l925007,373169r2673,7916l930250,417373r2673,-31765l935493,372038r2673,-31765l940736,339142r2673,41943l945979,342535r2672,46466l951222,412850r2672,-86250l956464,350450r2570,-26112l961707,281265r2570,23849l966950,343665r2570,54382l972193,405962r2570,-37419l977436,324338r2570,-41942l982679,327731r2570,46569l987922,375431r2570,-24981l993165,340273r2570,-45439l998407,292572r2570,14804l1003650,405962r2570,-5653l1008893,399178r2570,-56643l1014136,266564r2570,36289l1019379,340273r2570,-22720l1024622,344796r2570,9046l1029865,332254r2570,-5654l1035107,266564r2570,60036l1040350,391262r2570,77101l1045593,394655r2570,-9047l1050836,353842r2570,5654l1056079,339142r2570,65690l1061322,376562r2570,-46569l1066565,336880r2570,-2364l1071808,314161r2570,-37420l1077051,322077r2570,47597l1082293,391262r2570,-73709l1087536,315292r2570,-18196l1092676,249499r2673,100951l1097919,240452r2673,79363l1103162,353842r2673,-40812l1108405,291442r2673,22719l1113648,390131r2673,7916l1118891,367412r2672,-43074l1124133,243845r2673,61269l1129376,252892r2673,60138l1134619,310769r2673,4523l1139862,263172r2673,-26112l1145105,298227r2673,-26009l1150348,335750r2673,46465l1155591,326600r2673,7916l1160834,322077r2672,-71447l1166076,317553r2673,64662l1171319,347058r2673,-36289l1176562,310769r2673,-69186l1181805,230275r2673,-9149l1187048,203033r2673,75970l1192291,307376r2673,-65793l1197534,250630,1200207,r2570,246106l1205449,266564r2570,15832l1210692,260807r2570,37420l1215935,286919r2570,10177l1221178,238191r2570,92932l1226421,320946r2570,103212l1231561,381085r2673,-60139l1236804,334516r2673,9149l1242047,379954r2673,-39681l1247290,356104r2673,-13569l1252533,328862r2672,-24878l1257775,367412r2673,-3392l1263018,350450r2673,-39681l1268261,359496r2673,-68054l1273504,249499r2673,47597l1278747,301722r2673,21486l1283990,336880r2673,-27242l1289233,300591r2673,11308l1294476,407093r2672,-39681l1299718,316423r2673,126960l1304961,402570r2673,-54382l1310204,276741r2673,48728l1315447,404832r2673,-95194l1320690,328862r2673,-44205l1325933,332254r2672,-16962l1331175,298227r2673,17065l1336418,385608r2673,29504l1341661,358365r2673,-31765l1346904,359496r2673,-30634l1352147,367412r2673,-41943l1357390,359496r2673,-15831l1362633,292572r2570,32897l1367876,366281r2570,-23746l1373119,368543r2570,14804l1378361,394655r2570,-103213l1383604,335750r2570,33924l1388847,345927r2570,29504l1394090,419635r2570,-35158l1399333,335750r2570,-60139l1404576,342535r2570,26008l1409819,348188r2570,34027l1415062,370805r2570,-38551l1420304,347058r2570,-26112l1425547,367412r2570,20458l1430790,361758r2570,-27242l1436033,243845r2570,72578l1441276,329993r2570,44307l1446519,357235r2570,-30635l1451762,341404r2570,-106606l1457005,329993r2570,61269l1462247,452532r2570,-65793l1467490,365150r2570,-41942l1472733,259676r2570,53354l1477976,326600r2570,71447l1483219,377692r2570,-2261l1488462,457055r2570,-156464l1493705,320946r2570,-5654l1498845,392393r2673,-6785l1504088,398047r2673,-40812l1509331,300591r2672,-40915l1514573,314161r2673,-22719l1519816,413981r2673,-35158l1525059,365150r2673,-45335l1530302,266564r2673,49859l1535545,383347r2673,-53354l1540788,345927r2672,-4523l1546030,343665r2673,-3392l1551273,391262r2673,-4523l1556516,362889r2673,6785l1561759,336880r2673,-46569l1567002,349319r2673,-65793l1572245,327731r2673,5654l1577488,243845r2673,-23850l1582731,281265r2672,-64662l1587974,276741r2672,70317l1593216,359496r2673,-4523l1598459,350450r2673,-7915l1603702,336880r2673,24878l1608945,460447r2673,-65792l1614188,333385r2673,59008l1619431,326600r2673,18196l1624674,370805r2672,-35055l1629916,313030r2674,64662l1635160,365150r2570,-75970l1640402,237060r2570,-9046l1645645,265433r2570,-24981l1650888,328862r2570,14803l1656131,307376r2570,43074l1661374,335750r2570,11308l1666617,418504r2570,-46466l1671860,332254r2570,-43074l1677102,306245r2570,-46569l1682345,319815r2570,-36289l1687588,293703r2570,19327l1692831,244975r2570,12440l1698074,366281r2570,3393l1703317,345927r2570,29504l1708560,352711r2570,-68054l1713802,303984r2571,-40812l1719046,297096r2570,-39681l1724289,379954r2569,-30635l1729531,299460r2570,-47700l1734774,302853r2570,34027l1740017,425289r2570,-11308l1745260,335750r2570,-12542l1750503,295965r2570,17065l1755746,291442r2570,78232l1760988,387870r2570,-53354l1766231,282396r2570,30634l1771371,335750r2673,13569l1776614,429813r2673,-129222l1781857,382215r2673,-103212l1787100,308507r2673,34028l1792343,395786r2673,-11309l1797586,327731r2672,5654l1802829,294834r2672,19327l1808071,302853r2673,22616l1813314,318684r2673,27243l1818557,335750r2673,-52224l1823800,285788r2673,-26112l1829043,255153r2673,111128l1834286,424158r2672,-90773l1839529,292572r2673,97559l1844772,339142r2673,53251l1850014,322077r2673,9046l1855257,350450r2673,-63531l1860500,264302r2673,37420l1865743,374300r2673,4523l1870986,307376r2673,-21588l1876229,291442r2673,-77101l1881472,271087r2672,l1886714,329993r2673,29503l1891957,303984r2673,-68055l1897201,224518r2672,51093l1902443,255153r2570,56746l1907686,282396r2570,9046l1912929,255153r2570,48831l1918172,251760r2570,102082l1923414,351581r2571,-21588l1928658,320946r2570,-48728l1933900,292572r2570,-22615l1939143,319815r2570,13570l1944386,348188r2570,-52223l1949629,243845r2570,-4524l1954872,269957r2570,46466l1960115,323208r2570,-71448l1965358,384477r2570,-64662l1970601,332254r2569,-85017l1975843,316423r2570,-45336l1981086,284657r2570,36289l1986329,288049r2570,-3392l1991572,366281r2570,10281l1996815,361758r2570,60139l2002058,283526r2570,19327l2007301,326600r2569,9150l2012544,343665r2569,31766l2017786,356104r2571,-13569l2023029,354973r2570,6785l2028272,333385r2570,39784l2033515,342535r2570,-5655l2038758,331123r2570,-32896l2043898,238191r2673,37420l2049141,295965r2673,12542l2054384,370805r2673,-21486l2059626,282396r2674,-12439l2064869,285788r2673,-15831l2070112,274480r2673,54382l2075355,262041r2673,-26112l2080598,269957r2673,30634l2085841,291442r2673,3392l2091084,327731r2673,18196l2096327,299460r2672,-1233l2101570,271087r2672,27140l2106813,307376r2672,-49961l2112055,289180r2673,-23747l2117298,241583r2673,-6785l2122541,338011r2673,-95297l2127784,271087r2673,-89643l2133027,213210r2673,32896l2138270,176921r2672,-35158l2143513,215472r2672,49961l2148756,210948r2672,20458l2153998,164482r2673,43074l2159241,332254r2673,49961l2164484,387870r2673,-61270l2169727,372038r2673,9047l2174970,342535r2570,19223l2180213,310769r2570,11308l2185455,316423r2570,36288l2190698,273349r2571,13570l2195941,334516r2571,-21486l2201184,352711r2570,-49858l2206427,317553r2570,-13569l2211670,294834r2570,74840l2216913,328862r2569,-31766l2222156,305114r2570,-21588l2227399,349319r2570,10177l2232641,403701r2570,-6785l2237884,393524r2570,-53251l2243127,301722r2570,39682l2248370,345927r2570,43074l2253613,364020r2570,-36289l2258856,305114r2570,-43073l2264099,267695r2570,43074l2269341,357235r2570,4523l2274585,372038r2569,-47700l2282397,324338r2673,18197l2287640,382215r2673,9047l2292883,361758r2673,48831l2298126,350450r2672,-60139l2303369,390131r2673,32897l2308612,382215r2570,38551l2313855,365150r2570,-11308l2319097,323208r2570,45335l2324340,444513r2570,-82755l2329584,421897r2569,-45335l2334826,357235r2570,21588l2340069,369674r2570,109997l2345312,395786r2570,28372l2350554,423028r2571,-69186l2355797,358365r2570,29505l2361041,396916r2570,-2261l2366283,361758r2570,37420l2371526,339142r2570,43073l2376769,381085r2570,-3393l2382012,411719r2570,-49961l2387254,361758r2571,-83886l2392498,340273r2570,-46570l2397741,347058r2570,44204l2402983,378823r2570,20355l2408226,396916r2570,-78232l2413469,365150r2570,99820l2418712,396916r2570,-16962l2423955,378823r2570,-8018l2429198,342535r2570,46466l2434441,436598r2569,-103213l2439683,361758r2570,-3393l2444926,348188r2570,21486l2450066,434336r2673,-52121l2455309,442252r2673,-129222l2460552,386739r2673,-63531l2465795,390131r2673,-60138l2471038,435467r2673,-68055l2476281,398047r2672,-37420l2481524,290311r2673,-2262l2486766,282396r2673,89642l2492009,392393r2673,-44205l2497252,338011r2673,-34027l2502495,358365r2673,5655l2507738,377692r2673,-14803l2512981,396916r2673,-34027l2518224,323208r2673,-7916l2523467,311899r2672,41943l2528709,328862r2673,63531l2533952,302853r2673,-49961l2539195,302853r2673,-78335l2544438,360627r2673,59008l2549681,373169r2673,-10280l2554924,332254r2673,-72578l2560167,299460r2673,61167l2565410,320946r2673,26112l2570653,341404r2672,-51093l2575895,338011r2673,-22719l2581138,370805r2570,-16963l2586381,364020r2570,21588l2591624,350450r2570,-15934l2596867,377692r2570,10178l2602110,376562r2570,37419l2607353,329993r2570,-57775l2612596,309638r2570,-31766l2617838,324338r2570,-50989l2623081,323208r2570,-69186l2628324,248368r2570,52223l2633567,316423r2570,57877l2638810,316423r2570,-35158l2644053,290311r2570,-24878l2649295,258545r2570,30635l2654538,349319r2570,-31766l2659781,338011r2570,13570l2665024,309638r2570,-37420l2670267,377692r2570,40812l2675510,353842r2570,-77101l2680753,369674r2570,-114521l2685995,293703r2570,36290l2691239,390131r2570,-30635l2696482,302853r2570,4523l2701724,343665r2570,12439l2706967,297096r2570,54485l2712210,352711r2570,10178l2717453,313030r2570,-5654l2722593,307376r2673,66924l2727836,353842r2673,2262l2733079,411719r2672,-3392l2738321,367412r2673,-15831l2743564,320946r2674,-6785l2748808,367412r2672,-7916l2754050,394655r2673,-60139l2759293,311899r2673,39682l2764536,386739r2673,-20458l2769779,381085r2672,-18196l2775021,315292r2674,-7916l2780265,389001r2672,-18196l2785507,382215r2673,12440l2790750,378823r2673,-72578l2795993,300591r2673,64559l2801236,413981r2673,-21588l2806479,429813r2673,-2262l2811722,376562r2673,-62401l2816965,357235r2672,-22719l2822207,341404r2673,2261l2827450,326600r2674,56747l2832693,335750r2673,-20458l2837936,395786r2673,27242l2843179,425289r2673,-23850l2848422,348188r2673,5654l2853665,341404r2570,27139l2858908,359496r2570,-36288l2864150,326600r2570,-2262l2869393,362889r2570,-4524l2874636,361758r2570,-2262l2879879,318684r2570,37420l2885122,339142r2570,4523l2890365,327731r2570,-18093l2895608,309638r2570,82755l2900851,381085r2570,-77101l2906093,332254r2570,-44205l2911336,378823r2570,-89643l2916579,335750r2570,35055l2921822,301722r2570,107736l2927065,409458r2570,-13672l2932308,419635r2570,-38550l2937551,405962r2570,-62297l2942794,302853r2570,66821l2948036,353842r2570,20458l2953279,366281r2570,-55512l2958522,322077r2570,-34028l2963765,311899r2570,31766l2969008,292572r2570,48832l2974251,313030r2570,-40812l2979494,264302r2570,28270l2984737,366281r2570,13673l2989877,395786r2673,-95195l2995120,295965r2672,35158l3000362,421897r2673,-52223l3005605,340273r2673,22616l3010848,365150r2673,-21485l3016091,336880r2673,46467l3021334,356104r2673,41943l3026577,325469r2673,-6785l3031820,288049r2672,89643l3037062,340273r2673,40812l3042305,382215r2673,-30634l3047548,357235r2673,-37420l3052791,320946r2673,-6785l3058034,362889r2673,40812l3063277,441121r2673,-85017l3068520,293703r2673,-35158l3073763,317553r2673,48728l3079006,305114r2672,15832l3084248,286919r2673,-47598l3089491,249499r2673,131586l3094734,331123r2673,-157594l3099977,247237r2673,15935l3105220,207556r2673,107736l3110463,262041r2673,-108867l3115706,299460r2672,71345l3120948,347058r2673,-71447l3126191,251760r2570,90775l3131434,361758r2570,30635l3136677,324338r2570,10178l3141920,295965r2570,-5654l3147163,320946r2570,71447l3152405,420766r2571,-60139l3157648,385608r2570,-107736l3162892,327731r2570,31765l3168134,359496r2570,4524l3173377,370805r2570,-53252l3178620,298227r2570,29504l3183863,276741r2570,99821l3189106,350450r2570,65793l3194349,398047r2570,-128090l3199592,283526r2570,48728l3204834,365150r2570,-11308l3210077,349319r2570,-11308l3215320,327731r2570,-45335l3220563,339142r2570,18093l3225806,377692r2570,-10280l3231049,340273r2570,-23850l3236292,285788r2570,71447l3241534,351581r2570,-31766l3246778,333385r2570,34027l3252020,339142r2570,-8019l3257263,306245r2570,73709l3262403,396916r2673,-46466l3267646,333385r2673,-29401l3272889,300591r2673,29402l3278132,353842r2673,-16962l3283375,378823r2672,-40812l3288618,345927r2672,-15934l3293860,341404r2673,32896l3299103,424158r2673,-13569l3304346,344796r2673,15831l3309589,356104r2673,7916l3314832,402570r2673,-77101l3320075,352711r2673,20458l3325318,344796r2672,-40812l3330560,368543r2673,-36289l3335803,382215r2673,5655l3341046,314161r2673,14701l3346289,358365r2673,-102081l3351532,328862r2673,11411l3356775,332254r2673,-26009l3362018,277872r2673,19224l3367261,281265r2673,94166l3372504,358365r2672,-68054l3377746,368543r2673,-56644l3382989,317553r2673,6785l3388232,372038r2673,-32896l3393475,335750r2570,-157698l3398718,235929r2570,23747l3403961,247237r2570,102082l3409204,404832r2570,-49859l3414447,372038r2570,-71447l3419689,319815r2570,-2262l3424932,381085r2570,-44205l3430175,350450r2570,31765l3435418,344796r2570,-86251l3440661,342535r2570,10176l3445904,418504r2570,-80493l3451146,367412r2570,-30532l3456390,326600r2570,-44204l3461632,375431r2570,-55616l3466875,338011r2570,14700l3472118,281265r2570,32896l3477361,379954r2570,27139l3482604,324338r2570,18197l3487847,347058r2570,-26112l3493090,266564r2570,89540l3498333,344796r2570,21485l3503575,342535r2570,-9150l3508818,257415r2570,121408l3514061,357235r2570,53354l3519304,407093r2570,-38550l3524547,377692r2570,-31765l3529790,345927r2570,69185l3534930,424158r2672,-64662l3540172,386739r2674,-40812l3545415,313030r2674,40812l3550659,366281r2672,18196l3555901,339142r2673,35158l3561144,368543r2673,-18093l3566387,354973r2673,-50989l3571630,382215r2672,-6784l3576873,378823r2673,-89643l3582116,282396r2672,46466l3587358,351581r2673,38550l3592601,427551r2673,-103213l3597844,316423r2673,2261l3603087,286919r2673,108867l3608330,353842r2673,-10177l3613573,374300r2673,9047l3618816,334516r2672,-57775l3624058,332254r2673,27242l3629301,370805r2674,-28270l3634545,381085r2672,-9047l3639787,340273r2673,-26112l3645030,357235r2673,-27242l3650273,302853r2673,64559l3655516,338011r2672,24878l3660759,405962r2673,17066l3666002,432074e" filled="f" strokecolor="#e69f00" strokeweight=".30556mm">
                  <v:path arrowok="t" textboxrect="0,0,3666002,530764"/>
                </v:shape>
                <v:shape id="Shape 2542" o:spid="_x0000_s1094" style="position:absolute;left:6136;top:50595;width:36660;height:2994;visibility:visible;mso-wrap-style:square;v-text-anchor:top" coordsize="3666002,299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" path="m,55615l2673,35158,5243,79363r2570,23849l10486,54484r2570,-3495l15729,36288r2570,21589l20971,34027r2570,49859l26214,103212,28784,35158r2673,7915l34027,36288r2673,11309l39270,15934r2673,62298l44513,88512,47186,61269r2570,3393l52429,75970,54999,37419,57672,19326r2570,56644l62914,107735,65484,71447,68157,49858r2570,13673l73400,60138r2570,6785l78643,119044r2570,19326l83886,50989r2570,14804l89129,56746r2570,39681l94372,22719r2570,80493l99614,104343r2571,-49859l104857,52223r2570,6784l110100,55615r2570,1131l115343,98689r2570,21486l120586,13570r2570,1130l125829,61269r2570,-2262l131072,12439r2570,90773l136315,95297r2570,-37420l141558,24981r2570,34026l146698,47597r2672,-11309l151940,114520r2673,-23746l157183,60138r2673,3393l162426,80493r2673,-27140l167669,9046r2673,104344l172912,117913r2673,-75971l178155,49858r2673,-20354l183398,39681r2673,2261l188641,107735r2672,-12438l193883,7915r2673,35158l199126,43073r2673,30636l204369,30635r2673,69184l209612,128193r2673,-98689l214855,34027r2673,26111l220098,80493r2673,64662l225341,117913r2673,-45335l230584,63531,233256,r2570,17065l238499,23850r2570,-2262l243742,131586r2570,13569l248985,65793r2570,28373l254228,72578r2570,-22720l259471,40811r2570,121409l264714,111128r2570,-24981l269957,61269r2570,54382l275199,64662r2570,-20458l280339,100950r2673,58905l285582,29504r2673,45335l290825,73709r2673,-31767l296068,40811r2673,54486l301311,104343r2673,-71447l306554,87278r2673,-13569l311797,97558r2672,-43074l317039,85017r2673,61269l322283,119044r2672,-63429l327525,45335r2673,31766l332768,65793r2673,78232l338011,151940r2673,-54382l343254,109997r2673,-5654l348497,82755r2673,-46467l353740,138370r2672,10178l358983,81624r2672,-15831l364225,75970r2673,5654l369468,100950r2673,35159l374711,150809r2673,-23747l379954,98689r2673,-3392l385197,109997r2673,-12439l390440,122436r2673,19327l395683,88512r2672,63428l400925,122436r2673,-16962l406169,94166r2672,46466l411411,191622r2570,-82756l416654,123567r2570,-28270l421897,81624r2570,-20355l427140,136109r2570,21485l432383,81624r2570,15934l437626,140632r2570,-31766l442869,102081r2570,36289l448111,166743r2570,-24980l453354,124698r2570,-16963l458597,74839r2570,31765l463840,158725r2570,-4524l469083,149678r2570,-34027l474326,130455r2570,-5757l479569,71447r2570,68055l484811,117913r2570,-29401l490054,120175r2571,-34028l495297,52223r2570,5654l500540,140632r2570,-7916l505783,94166r2570,-10280l511026,83886r2570,-15832l516269,39681r2570,78232l521511,100950r2570,-1131l526755,94166r2570,-27243l531997,39681r2570,l537240,141763r2570,-30635l542483,38550r2570,35159l547726,86147r2570,-15831l552866,60138r2673,49859l558109,89643r2673,27139l563352,74839r5243,l571267,68054r2570,48728l576510,105474r2570,-37420l581753,89643r2570,-13673l586996,61269r2570,-17065l592239,107735r2570,22720l597482,49858r2570,-27139l602725,88512r2570,-19327l607967,37419r2570,47598l613211,130455r2570,-72578l618453,26112r2570,22615l623696,56746r2570,-46569l628939,96427r2570,l634182,61269r2570,-4523l639425,77101r2570,-3392l644668,79363r2570,21587l649911,119044r2570,-85017l655153,26112r2571,38550l660396,69185r2570,-18196l665639,115651r2570,-22616l670882,65793r2570,-5655l676125,57877r2570,7916l681368,36288r2570,78232l686508,106604r2673,-35157l691751,57877r2672,-22719l696993,63531r2674,7916l702237,100950r2672,13570l707479,72578r2673,14700l712722,96427r2673,2262l717965,71447r2673,14700l723208,120175r2673,-30532l728451,83886r2673,-20355l733694,55615r2673,-8018l738937,147417r2672,21588l744179,52223r2673,39681l749422,80493r2673,19326l754665,40811r2673,61270l759908,117913r2673,-41943l765151,96427r2673,-40812l770394,70316r2673,-28374l775637,124698r2672,32896l780880,72578r2672,14700l786122,88512r2673,9046l791365,57877r2673,81625l796608,115651r2673,-2261l801851,94166r2673,3392l807094,75970r2673,-23747l812337,134978r2672,-15934l817579,43073r2674,38551l822823,83886r2570,-43075l828065,96427r2570,16963l833308,127062r2570,-56746l838551,73709r2570,35157l843794,72578r2570,13569l849037,113390r2570,15934l854280,71447r2570,23850l859523,96427r2570,-2261l864766,74839r2570,35158l870008,96427r2570,2262l875251,87278r2570,18196l880494,106604r2570,-31765l885737,160986r2570,-3392l890980,89643r2570,-44308l896223,104343r2570,-13569l901466,96427r2570,66924l906709,125932r2570,-47700l911951,130455r2570,-4523l917194,100950r2570,-18195l922437,138370r2570,-22719l927680,48727r2570,31766l932923,70316r2570,14701l938166,72578r2570,21588l943409,96427r2570,-18195l948651,69185r2571,27242l953894,69185r2570,-19327l959034,140632r2673,3393l964277,134978r2673,-53354l969520,89643r2673,-15934l974763,54484r2673,80494l980006,99819r2673,-28372l985249,71447r2673,35157l990492,104343r2673,-64662l995735,116782r2672,30635l1000977,82755r2673,20457l1006220,73709r2673,13569l1011463,102081r2673,44205l1016706,116782r2673,-36289l1021949,140632r2673,-48728l1027192,75970r2673,-6785l1032435,107735r2672,19327l1037677,96427r2673,-21588l1042920,80493r2673,11411l1048163,50989r2673,96428l1053406,108866r2673,-13569l1058649,88512r2673,-3495l1063892,52223r2673,22616l1069135,103212r2673,27243l1074378,68054r2673,20458l1079621,93035r2672,l1084863,73709r2673,49858l1090106,154201r2570,-69184l1095349,111128r2570,29504l1100592,134978r2570,-59008l1105835,122436r2570,30635l1111078,90774r2570,29401l1116321,105474r2570,-15831l1121563,72578r2570,95296l1126806,151940r2570,-70316l1132049,93035r2570,6784l1137292,116782r2570,1131l1142535,195014r2570,-10177l1147778,73709r2570,41942l1153021,158725r2570,-37420l1158264,130455r2570,55512l1163506,175790r2570,-65793l1168749,104343r2570,18093l1173992,102081r2570,-30634l1179235,166743r2570,36290l1184478,181444r2570,-79363l1189721,103212r2570,11308l1194964,102081r2570,52120l1200207,201902r2570,-23850l1205449,167874r2570,-17065l1210692,157594r2570,-24878l1215935,184837r2570,-3393l1221178,183706r2570,-20355l1226421,150809r2570,-30634l1231561,120175r2673,47699l1236804,183706r2673,-34028l1242047,104343r2673,15832l1247290,99819r2673,-2261l1252533,149678r2672,3393l1257775,96427r2673,31766l1263018,111128r2673,7916l1268261,83886r2673,116885l1273504,167874r2673,-52223l1278747,102081r2673,-6784l1283990,105474r2673,-7916l1289233,160986r2673,-7915l1294476,105474r2672,-1131l1299718,104343r2673,-34027l1304961,72578r2673,79362l1310204,156463r2673,-94063l1315447,91904r2673,-18195l1320690,104343r2673,6785l1325933,150809r2672,17065l1331175,141763r2673,-43074l1336418,104343r2673,6785l1341661,94166r2673,43074l1346904,136109r2673,-48831l1352147,145155r2673,-30635l1357390,111128r2673,-41943l1362633,163351r2570,12439l1367876,103212r2570,3392l1373119,100950r2570,-4523l1378361,82755r2570,71446l1383604,133847r2570,-29504l1388847,132716r2570,-30635l1394090,81624r2570,24980l1399333,160986r2570,-27139l1404576,82755r2570,44307l1409819,98689r2570,-3392l1415062,59007r2570,62298l1420304,182575r2570,-124698l1425547,62400r2570,58905l1430790,129324r2570,-62401l1436033,179183r2570,-35158l1441276,61269r2570,26009l1446519,133847r2570,-31766l1451762,89643r2570,72577l1457005,157594r2570,-91801l1462247,57877r2570,40812l1467490,74839r2570,22719l1472733,122436r2570,32896l1477976,120175r2570,-49859l1483219,102081r2570,-26111l1488462,61269r2570,94063l1493705,157594r2570,-58905l1498845,77101r2673,34027l1504088,123567r2673,-64560l1509331,158725r2672,-20355l1514573,147417r2673,-72578l1519816,99819r2673,-32896l1525059,60138r2673,102082l1530302,172397r2673,-95296l1535545,70316r2673,16962l1540788,63531r2672,19224l1546030,151940r2673,24981l1551273,83886r2673,23849l1556516,105474r2673,-9047l1561759,103212r2673,28374l1567002,136109r2673,-40812l1572245,106604r2673,6786l1577488,129324r2673,-42046l1582731,157594r2672,2261l1587974,130455r2672,-49962l1593216,136109r2673,-46466l1598459,75970r2673,51092l1603702,145155r2673,-62400l1608945,78232r2673,17065l1614188,96427r2673,-22718l1619431,141763r2673,3392l1624674,96427r2672,l1629916,129324r2674,-24981l1635160,103212r2570,54382l1640402,149678r2570,-69185l1645645,104343r2570,11308l1650888,129324r2570,-39681l1656131,157594r2570,-2262l1661374,79363r2570,39681l1666617,86147r2570,1131l1671860,125932r2570,28269l1677102,175790r2570,-65793l1682345,112259r2570,-19224l1687588,94166r2570,9046l1692831,142894r2570,55615l1698074,95297r2570,13569l1703317,114520r2570,-46466l1708560,128193r2570,9047l1713802,160986r2571,-96324l1719046,94166r2570,24878l1724289,106604r2569,-24980l1729531,139502r2570,5653l1734774,97558r2570,7916l1740017,43073r2570,34028l1745260,75970r2570,51092l1750503,115651r2570,-36288l1755746,106604r2570,-59007l1760988,96427r2570,39682l1766231,155332r2570,2262l1771371,66923r2673,62401l1776614,85017r2673,15933l1781857,100950r2673,63532l1787100,113390r2673,-53252l1792343,64662r2673,39681l1797586,115651r2672,11411l1802829,138370r2672,-12438l1808071,112259r2673,-13570l1813314,68054r2673,23850l1818557,85017r2673,77203l1823800,132716r2673,6786l1829043,88512r2673,26008l1834286,86147r2672,4627l1839529,150809r2673,15934l1844772,91904r2673,27140l1850014,139502r2673,-10178l1855257,93035r2673,72578l1860500,180313r2673,-40811l1865743,106604r2673,26112l1870986,122436r2673,20458l1876229,145155r2673,11308l1881472,138370r2672,9047l1886714,107735r2673,-12438l1891957,78232r2673,109997l1897201,190491r2672,-92933l1902443,131586r2570,-15935l1907686,130455r2570,-19327l1912929,170136r2570,18093l1918172,93035r2570,16962l1923414,133847r2571,-21588l1928658,89643r2570,47597l1933900,160986r2570,-46466l1939143,137240r2570,-22720l1944386,65793r2570,40811l1949629,167874r2570,10178l1954872,106604r2570,43074l1960115,158725r2570,-13570l1965358,98689r2570,44205l1970601,156463r2569,-47597l1975843,129324r2570,27139l1981086,90774r2570,35158l1986329,145155r2570,34028l1991572,116782r2570,26112l1996815,120175r2570,-10178l2002058,122436r2570,39784l2007301,164482r2569,-29504l2012544,154201r2569,-16961l2017786,146286r2571,12439l2023029,195014r2570,5757l2028272,159855r2570,21589l2033515,167874r2570,-21588l2038758,146286r2570,77101l2043898,187099r2673,-66924l2049141,169005r2673,-3392l2054384,155332r2673,-15830l2059626,189360r2674,30634l2064869,150809r2673,7916l2070112,149678r2673,36289l2075355,182575r2673,48728l2080598,230172r2673,-48728l2085841,181444r2673,-18093l2091084,180313r2673,-10177l2096327,242714r2672,10178l2101570,174659r2672,44205l2106813,226780r2672,-38551l2112055,181444r2673,56746l2117298,251760r2673,-73708l2122541,174659r2673,7916l2127784,182575r2673,-34027l2133027,201902r2673,14700l2138270,250630r2672,-1131l2143513,215471r2672,-36288l2148756,170136r2672,95194l2153998,299357r2673,-24878l2159241,212079r2673,3392l2164484,204164r2673,-38551l2169727,235929r2673,31662l2174970,160986r2570,36290l2180213,201902r2570,19223l2185455,198509r2570,44205l2190698,204164r2571,-17065l2195941,187099r2571,17065l2201184,185967r2570,-18093l2206427,222256r2570,23850l2211670,164482r2570,10177l2216913,203033r2569,-26112l2222156,196145r2570,45438l2227399,254022r2570,-105474l2232641,158725r2570,18196l2237884,191622r2570,-6785l2243127,201902r2570,29401l2248370,153071r2570,40812l2253613,148548r2570,20457l2258856,185967r2570,55616l2264099,233564r2570,-49858l2269341,189360r2570,30634l2274585,201902r2569,-23850l2279828,283526r2569,-7916l2285070,214340r2570,16963l2290313,206425r2570,35158l2295556,189360r2570,36289l2300798,298227r2571,-98587l2306042,204164r2570,-14804l2311182,164482r2673,37420l2316425,264199r2672,-10177l2321667,191622r2673,52223l2326910,221125r2674,-54382l2332153,193883r2673,55616l2337396,264199r2673,-30635l2342639,201902r2673,18092l2347882,199640r2672,-27243l2353125,260807r2672,10177l2358367,173528r2674,-17065l2363611,156463r2672,14804l2368853,189360r2673,47700l2374096,247237r2673,-74840l2379339,197276r2673,-15832l2384582,195014r2672,37420l2389825,217733r2673,-16962l2395068,226780r2673,-12440l2400311,210948r2672,4523l2405553,187099r2673,39681l2410796,232434r2673,-30532l2416039,188229r2673,-22616l2421282,200771r2673,-11411l2426525,219994r2673,-10177l2431768,167874r2673,10178l2437010,176921r2673,9046l2442253,128193r2673,72578l2447496,205294r2570,-36289l2452739,189360r2570,-46466l2457982,174659r2570,-9046l2463225,190491r2570,36289l2468468,166743r2570,10178l2473711,165613r2570,-12542l2478953,163351r2571,46466l2484197,184837r2569,18196l2489439,160986r2570,19327l2494682,182575r2570,-12439l2499925,203033r2570,14700l2505168,182575r2570,-14701l2510411,185967r2570,-53251l2515654,174659r2570,29505l2520897,244976r2570,-70317l2526139,201902r2570,-28374l2531382,162220r2570,47597l2536625,237060r2570,-2364l2541868,212079r2570,-19326l2547111,178052r2570,-47597l2552354,141763r2570,71446l2557597,244976r2570,-43074l2562840,188229r2570,31765l2568083,191622r2570,-16963l2573325,214340r2570,19224l2578568,156463r2570,35159l2583708,195014r2673,-21486l2588951,170136r2673,68054l2594194,248368r2673,-81625l2599437,193883r2673,-13570l2604680,184837r2673,1130l2609923,205294r2673,-11411l2615166,171267r2672,41942l2620408,201902r2673,-26112l2625651,181444r2673,48728l2630894,226780r2673,-32897l2636137,199640r2673,2262l2641380,201902r2673,-30635l2646623,224518r2672,13672l2651865,199640r2673,-18196l2657108,189360r2673,10280l2662351,181444r2673,37420l2667594,252892r2673,-91906l2672837,164482r2673,14701l2678080,207556r2673,-48831l2683323,212079r2672,14701l2688565,172397r2674,13570l2693809,162220r2673,-3495l2699052,185967r2672,61270l2704294,250630r2673,-72578l2709537,208686r2673,-14803l2714780,183706r2673,-24981l2720023,237060r2570,15832l2725266,221125r2570,-6785l2730509,201902r2570,-30635l2735751,162220r2570,12439l2740994,241583r2570,-55616l2746238,199640r2570,10177l2751480,189360r2570,10280l2756723,215471r2570,34028l2761966,173528r2570,35158l2767209,144025r2570,34027l2772451,174659r2570,61270l2777695,216602r2570,-3393l2782937,176921r2570,31765l2788180,150809r2570,21588l2793423,199640r2570,36289l2798666,195014r2570,5757l2803909,191622r2570,-16963l2809152,187099r2570,34026l2814395,235929r2570,-39784l2819637,203033r2570,-6888l2824880,182575r2570,35158l2830124,203033r2569,37419l2835366,166743r2570,4524l2840609,184837r2570,24980l2845852,178052r2570,15831l2851095,237060r2570,-52223l2856235,181444r2673,-4523l2861478,183706r2672,-10178l2866720,240452r2673,-28373l2871963,180313r2673,-24981l2877206,187099r2673,-15832l2882449,147417r2673,74839l2887692,246106r2673,-78232l2892935,176921r2673,36288l2898178,170136r2673,-28373l2903421,204164r2672,22616l2908663,203033r2673,-17066l2913906,189360r2673,-4523l2919149,144025r2673,77100l2924392,207556r2673,-48831l2929635,185967r2673,-21485l2934878,185967r2673,-38550l2940121,226780r2673,-10178l2945364,195014r2672,-15831l2950606,192753r2673,-16963l2955849,183706r2673,35158l2961092,223387r2673,-31765l2966335,196145r2673,2364l2971578,175790r2673,2262l2976821,226780r2673,-5655l2982064,193883r2673,8019l2987307,178052r2570,-29504l2992550,155332r2570,75971l2997792,217733r2570,-47597l3003035,173528r2570,21486l3008278,157594r2570,17065l3013521,187099r2570,l3018764,160986r2570,30636l3024007,131586r2570,34027l3029250,165613r2570,61167l3034492,213209r2570,-32896l3039735,166743r2570,-4523l3044978,157594r2570,27243l3050221,221125r2570,-12439l3055464,173528r2570,-4523l3060707,172397r2570,3393l3065950,149678r2570,35159l3071193,223387r2570,-74839l3076436,148548r2570,38551l3081678,170136r2570,-10281l3086921,184837r2570,27242l3092164,171267r2570,43073l3097407,199640r2570,-46569l3102650,154201r2570,51093l3107893,218864r2570,-59009l3113136,232434r2570,-71448l3118378,175790r2570,-48728l3123621,215471r2570,-14700l3128761,146286r2673,48728l3134004,173528r2673,3393l3139247,145155r2673,70316l3144490,256284r2673,-90671l3149733,156463r2672,-13569l3154976,154201r2672,-1130l3160218,219994r2674,-12438l3165462,166743r2672,31766l3170704,153071r2673,18196l3175947,165613r2673,56643l3181190,218864r2673,-40812l3186433,163351r2673,-22719l3191676,169005r2673,-31765l3196919,180313r2673,27243l3202162,133847r2672,53252l3207404,189360r2673,-18093l3212647,119044r2673,78232l3217890,201902r2673,-42047l3223133,188229r2673,-22616l3228376,171267r2673,-13673l3233619,191622r2673,37419l3238862,154201r2672,39682l3244104,181444r2674,-6785l3249348,181444r2672,28373l3254590,212079r2673,-22719l3259833,191622r2570,-32897l3265076,149678r2570,26112l3270319,219994r2570,-7915l3275562,157594r2570,8019l3280805,175790r2570,-20458l3286047,176921r2571,20355l3291290,210948r2570,-44205l3296533,180313r2570,-14700l3301776,136109r2570,-15934l3307019,217733r2570,-7916l3312262,201902r2570,-4626l3317505,185967r2570,-1130l3322748,166743r2570,36290l3327990,207556r2570,-63531l3333233,197276r2570,-22617l3338476,164482r2570,13570l3343719,216602r2570,18094l3348962,160986r2570,15935l3354205,171267r2570,5654l3359448,169005r2570,63429l3364691,238190r2570,-60138l3369934,158725r2570,44308l3375176,162220r2570,-20457l3380419,197276r2570,-11309l3385662,162220r2570,-9149l3390905,157594r2570,6888l3396045,189360r2673,32896l3401288,219994r2673,-14700l3406531,192753r2673,-18094l3411774,187099r2673,-24879l3417017,229041r2672,-4523l3422259,188229r2673,-7916l3427502,167874r2673,-14803l3432745,137240r2673,81624l3437988,207556r2673,-13673l3443231,166743r2673,22617l3448474,170136r2672,1131l3453716,191622r2674,43074l3458960,189360r2672,l3464202,193883r2673,-15831l3469445,197276r2673,14803l3474688,212079r2673,-45336l3479931,179183r2673,13570l3485174,131586r2673,32896l3490417,198509r2673,47597l3495660,213209r2673,-21587l3500903,205294r2672,-28373l3506145,148548r2673,74839l3511388,219994r2673,-28372l3516631,175790r2673,-7916l3521874,169005r2673,l3527117,199640r2673,27140l3532360,153071r2570,17065l3537602,213209r2570,-56746l3542846,176921r2569,32896l3548089,230172r2570,-80494l3553331,157594r2570,26112l3558574,185967r2570,2262l3563817,199640r2570,28270l3569060,162220r2570,45336l3574302,156463r2571,13673l3579546,185967r2570,27242l3584788,221125r2570,-43073l3590031,196145r2570,-22617l3595274,156463r2570,4523l3600517,193883r2570,14803l3605760,179183r2570,5654l3611003,180313r2570,-2261l3616246,164482r2570,26009l3621488,209817r2570,-46466l3626731,153071r2570,49962l3631975,190491r2570,1131l3637217,235929r2570,-14804l3642460,208686r2570,-4522l3647703,214340r2570,-21587l3652946,201902r2570,38550l3658188,243845r2571,-54485l3663432,167874r2570,24879e" filled="f" strokecolor="#009e73" strokeweight=".30556mm">
                  <v:path arrowok="t" textboxrect="0,0,3666002,299357"/>
                </v:shape>
                <v:shape id="Shape 2543" o:spid="_x0000_s1095" style="position:absolute;left:4303;top:42067;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" path="m,1248626r4032591,l4032591,,,,,1248626xe" filled="f" strokecolor="#4d4d4d" strokeweight=".33125mm">
                  <v:stroke endcap="round"/>
                  <v:path arrowok="t" textboxrect="0,0,4032591,1248626"/>
                </v:shape>
                <v:rect id="Rectangle 2544" o:spid="_x0000_s1096" style="position:absolute;left:3179;top:53968;width:7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" filled="f" stroked="f">
                  <v:textbox inset="0,0,0,0">
                    <w:txbxContent>
                      <w:p w14:paraId="5934E080" w14:textId="77777777" w:rsidR="00C24093" w:rsidRDefault="00C24093" w:rsidP="00C24093">
                        <w:r>
                          <w:rPr>
                            <w:rFonts w:ascii="Arial" w:eastAsia="Arial" w:hAnsi="Arial" w:cs="Arial"/>
                            <w:color w:val="4D4D4D"/>
                            <w:sz w:val="16"/>
                          </w:rPr>
                          <w:t>0</w:t>
                        </w:r>
                      </w:p>
                    </w:txbxContent>
                  </v:textbox>
                </v:rect>
                <v:rect id="Rectangle 2545" o:spid="_x0000_s1097" style="position:absolute;left:2036;top:51134;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" filled="f" stroked="f">
                  <v:textbox inset="0,0,0,0">
                    <w:txbxContent>
                      <w:p w14:paraId="5C957CDE" w14:textId="77777777" w:rsidR="00C24093" w:rsidRDefault="00C24093" w:rsidP="00C24093">
                        <w:r>
                          <w:rPr>
                            <w:rFonts w:ascii="Arial" w:eastAsia="Arial" w:hAnsi="Arial" w:cs="Arial"/>
                            <w:color w:val="4D4D4D"/>
                            <w:sz w:val="16"/>
                          </w:rPr>
                          <w:t>250</w:t>
                        </w:r>
                      </w:p>
                    </w:txbxContent>
                  </v:textbox>
                </v:rect>
                <v:rect id="Rectangle 2546" o:spid="_x0000_s1098" style="position:absolute;left:2036;top:48299;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" filled="f" stroked="f">
                  <v:textbox inset="0,0,0,0">
                    <w:txbxContent>
                      <w:p w14:paraId="6DE43FD7" w14:textId="77777777" w:rsidR="00C24093" w:rsidRDefault="00C24093" w:rsidP="00C24093">
                        <w:r>
                          <w:rPr>
                            <w:rFonts w:ascii="Arial" w:eastAsia="Arial" w:hAnsi="Arial" w:cs="Arial"/>
                            <w:color w:val="4D4D4D"/>
                            <w:sz w:val="16"/>
                          </w:rPr>
                          <w:t>500</w:t>
                        </w:r>
                      </w:p>
                    </w:txbxContent>
                  </v:textbox>
                </v:rect>
                <v:rect id="Rectangle 2547" o:spid="_x0000_s1099" style="position:absolute;left:2036;top:45463;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" filled="f" stroked="f">
                  <v:textbox inset="0,0,0,0">
                    <w:txbxContent>
                      <w:p w14:paraId="68720A39" w14:textId="77777777" w:rsidR="00C24093" w:rsidRDefault="00C24093" w:rsidP="00C24093">
                        <w:r>
                          <w:rPr>
                            <w:rFonts w:ascii="Arial" w:eastAsia="Arial" w:hAnsi="Arial" w:cs="Arial"/>
                            <w:color w:val="4D4D4D"/>
                            <w:sz w:val="16"/>
                          </w:rPr>
                          <w:t>750</w:t>
                        </w:r>
                      </w:p>
                    </w:txbxContent>
                  </v:textbox>
                </v:rect>
                <v:rect id="Rectangle 2548" o:spid="_x0000_s1100" style="position:absolute;left:1464;top:42628;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" filled="f" stroked="f">
                  <v:textbox inset="0,0,0,0">
                    <w:txbxContent>
                      <w:p w14:paraId="79FF14EE" w14:textId="77777777" w:rsidR="00C24093" w:rsidRDefault="00C24093" w:rsidP="00C24093">
                        <w:r>
                          <w:rPr>
                            <w:rFonts w:ascii="Arial" w:eastAsia="Arial" w:hAnsi="Arial" w:cs="Arial"/>
                            <w:color w:val="4D4D4D"/>
                            <w:sz w:val="16"/>
                          </w:rPr>
                          <w:t>1000</w:t>
                        </w:r>
                      </w:p>
                    </w:txbxContent>
                  </v:textbox>
                </v:rect>
                <v:shape id="Shape 2549" o:spid="_x0000_s1101" style="position:absolute;left:3996;top:5433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" path="m,l30738,e" filled="f" strokecolor="#4d4d4d" strokeweight=".33125mm">
                  <v:path arrowok="t" textboxrect="0,0,30738,0"/>
                </v:shape>
                <v:shape id="Shape 2550" o:spid="_x0000_s1102" style="position:absolute;left:3996;top:5150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" path="m,l30738,e" filled="f" strokecolor="#4d4d4d" strokeweight=".33125mm">
                  <v:path arrowok="t" textboxrect="0,0,30738,0"/>
                </v:shape>
                <v:shape id="Shape 2551" o:spid="_x0000_s1103" style="position:absolute;left:3996;top:48668;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" path="m,l30738,e" filled="f" strokecolor="#4d4d4d" strokeweight=".33125mm">
                  <v:path arrowok="t" textboxrect="0,0,30738,0"/>
                </v:shape>
                <v:shape id="Shape 2552" o:spid="_x0000_s1104" style="position:absolute;left:3996;top:45832;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" path="m,l30738,e" filled="f" strokecolor="#4d4d4d" strokeweight=".33125mm">
                  <v:path arrowok="t" textboxrect="0,0,30738,0"/>
                </v:shape>
                <v:shape id="Shape 2553" o:spid="_x0000_s1105" style="position:absolute;left:3996;top:4299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" path="m,l30738,e" filled="f" strokecolor="#4d4d4d" strokeweight=".33125mm">
                  <v:path arrowok="t" textboxrect="0,0,30738,0"/>
                </v:shape>
                <v:rect id="Rectangle 2554" o:spid="_x0000_s1106" style="position:absolute;left:-2524;top:46737;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" filled="f" stroked="f">
                  <v:textbox inset="0,0,0,0">
                    <w:txbxContent>
                      <w:p w14:paraId="49D2E1B3" w14:textId="77777777" w:rsidR="00C24093" w:rsidRDefault="00C24093" w:rsidP="00C24093">
                        <w:r>
                          <w:rPr>
                            <w:rFonts w:ascii="Arial" w:eastAsia="Arial" w:hAnsi="Arial" w:cs="Arial"/>
                            <w:sz w:val="19"/>
                          </w:rPr>
                          <w:t>Incidents</w:t>
                        </w:r>
                      </w:p>
                    </w:txbxContent>
                  </v:textbox>
                </v:rect>
                <v:rect id="Rectangle 2556" o:spid="_x0000_s1107" style="position:absolute;left:48597;top:44895;width:5154;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" filled="f" stroked="f">
                  <v:textbox inset="0,0,0,0">
                    <w:txbxContent>
                      <w:p w14:paraId="3A2977CE" w14:textId="77777777" w:rsidR="00C24093" w:rsidRDefault="00C24093" w:rsidP="00C24093">
                        <w:r>
                          <w:rPr>
                            <w:rFonts w:ascii="Arial" w:eastAsia="Arial" w:hAnsi="Arial" w:cs="Arial"/>
                            <w:sz w:val="19"/>
                          </w:rPr>
                          <w:t>Priority</w:t>
                        </w:r>
                      </w:p>
                    </w:txbxContent>
                  </v:textbox>
                </v:rect>
                <v:shape id="Shape 2558" o:spid="_x0000_s1108" style="position:absolute;left:48775;top:47420;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" path="m,l142071,e" filled="f" strokecolor="#f30" strokeweight=".30556mm">
                  <v:path arrowok="t" textboxrect="0,0,142071,0"/>
                </v:shape>
                <v:shape id="Shape 2560" o:spid="_x0000_s1109" style="position:absolute;left:48775;top:49196;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" path="m,l142071,e" filled="f" strokecolor="#e69f00" strokeweight=".30556mm">
                  <v:path arrowok="t" textboxrect="0,0,142071,0"/>
                </v:shape>
                <v:shape id="Shape 2562" o:spid="_x0000_s1110" style="position:absolute;left:48775;top:50973;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" path="m,l142071,e" filled="f" strokecolor="#009e73" strokeweight=".30556mm">
                  <v:path arrowok="t" textboxrect="0,0,142071,0"/>
                </v:shape>
                <v:rect id="Rectangle 2563" o:spid="_x0000_s1111" style="position:absolute;left:50989;top:47051;width:2507;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coFHygAAAOIAAAAPAAAAZHJzL2Rvd25yZXYueG1sRI9Ba8JA&#13;&#10;FITvQv/D8gRvutFS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HFygUfKAAAA&#13;&#10;4gAAAA8AAAAAAAAAAAAAAAAABwIAAGRycy9kb3ducmV2LnhtbFBLBQYAAAAAAwADALcAAAD+AgAA&#13;&#10;AAA=&#13;&#10;" filled="f" stroked="f">
                  <v:textbox inset="0,0,0,0">
                    <w:txbxContent>
                      <w:p w14:paraId="63E5E344" w14:textId="77777777" w:rsidR="00C24093" w:rsidRDefault="00C24093" w:rsidP="00C24093">
                        <w:r>
                          <w:rPr>
                            <w:rFonts w:ascii="Arial" w:eastAsia="Arial" w:hAnsi="Arial" w:cs="Arial"/>
                            <w:sz w:val="16"/>
                          </w:rPr>
                          <w:t>Red</w:t>
                        </w:r>
                      </w:p>
                    </w:txbxContent>
                  </v:textbox>
                </v:rect>
                <v:rect id="Rectangle 2564" o:spid="_x0000_s1112" style="position:absolute;left:50989;top:48827;width:4026;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xkzygAAAOIAAAAPAAAAZHJzL2Rvd25yZXYueG1sRI9Ba8JA&#13;&#10;FITvQv/D8gRvulFa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P6bGTPKAAAA&#13;&#10;4gAAAA8AAAAAAAAAAAAAAAAABwIAAGRycy9kb3ducmV2LnhtbFBLBQYAAAAAAwADALcAAAD+AgAA&#13;&#10;AAA=&#13;&#10;" filled="f" stroked="f">
                  <v:textbox inset="0,0,0,0">
                    <w:txbxContent>
                      <w:p w14:paraId="054C81D9" w14:textId="77777777" w:rsidR="00C24093" w:rsidRDefault="00C24093" w:rsidP="00C24093">
                        <w:r>
                          <w:rPr>
                            <w:rFonts w:ascii="Arial" w:eastAsia="Arial" w:hAnsi="Arial" w:cs="Arial"/>
                            <w:sz w:val="16"/>
                          </w:rPr>
                          <w:t>Amber</w:t>
                        </w:r>
                      </w:p>
                    </w:txbxContent>
                  </v:textbox>
                </v:rect>
                <v:rect id="Rectangle 2565" o:spid="_x0000_s1113" style="position:absolute;left:50989;top:50604;width:3799;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" filled="f" stroked="f">
                  <v:textbox inset="0,0,0,0">
                    <w:txbxContent>
                      <w:p w14:paraId="631E02A6" w14:textId="77777777" w:rsidR="00C24093" w:rsidRDefault="00C24093" w:rsidP="00C24093">
                        <w:r>
                          <w:rPr>
                            <w:rFonts w:ascii="Arial" w:eastAsia="Arial" w:hAnsi="Arial" w:cs="Arial"/>
                            <w:sz w:val="16"/>
                          </w:rPr>
                          <w:t>Green</w:t>
                        </w:r>
                      </w:p>
                    </w:txbxContent>
                  </v:textbox>
                </v:rect>
                <v:shape id="Shape 2568" o:spid="_x0000_s1114" style="position:absolute;left:6136;top:66457;width:36660;height:1552;visibility:visible;mso-wrap-style:square;v-text-anchor:top" coordsize="3666002,155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" path="m,106708r2673,-4831l5243,92110,7813,87278r2673,14599l13056,106708,15729,77615r2570,14495l20971,111540,23541,67952r2673,63018l28784,121306r2673,-14598l34027,101877,36700,67952r2570,38756l41943,77615r2570,14495l47186,116371,49756,82447r7916,l60242,43691r2672,29093l65484,87278,68157,53354r2570,14598l73400,111540,75970,77615r2673,29093l81213,87278,83886,48523r2570,43587l89129,43691r2570,24261l94372,43691r2570,48419l99614,63017r2571,l104857,77615r2570,4832l110100,106708r2570,-38756l115343,77615r2570,l120586,67952r2570,9663l125829,116371r2570,-38756l131072,87278r2570,l136315,116371r2570,-14494l141558,111540r2570,-33925l146698,121306r2672,-38859l151940,87278r2673,-9663l157183,77615r2673,24262l162426,72784r2673,19326l167669,97044r2673,-19429l172912,82447r2673,-4832l178155,92110r2673,-14495l183398,82447r2673,l188641,101877r2672,-9767l193883,116371,196556,r2570,77615l201799,82447r2570,-4832l207042,92110r2570,l212285,77615r2570,-9663l217528,111540r2570,-4832l222771,92110r2570,-38756l228014,67952r2570,-38859l233256,82447r2570,l238499,101877r2570,-58186l243742,38757r2570,9766l248985,82447r2570,-14495l254228,63017r2570,14598l259471,63017r2570,9767l264714,43691r2570,43587l269957,67952r2570,14495l275199,82447r2570,9663l280339,101877r2673,9663l285582,82447r2673,-43690l290825,82447r2673,19430l296068,77615r2673,38756l301311,92110r2673,-19326l306554,48523r2673,14494l311797,87278r2672,-29092l317039,77615r2673,-9663l322283,77615r2672,9663l327525,77615r2673,24262l332768,72784r2673,l338011,101877r2673,-9767l343254,67952r2673,24158l348497,72784r2673,-24261l353740,82447r2672,-29093l358983,77615r2672,4832l364225,67952r2673,24158l369468,92110r2673,-14495l374711,87278r2673,-33924l379954,121306r2673,-53354l385197,97044r2673,-29092l390440,106708r2673,-9664l395683,67952r2672,9663l400925,121306r2673,-38859l406169,97044r2672,-14597l411411,116371r2570,-9663l416654,116371r2570,-9663l421897,92110r2570,-19326l427140,53354r2570,4832l432383,48523r2570,24261l437626,67952r2570,4832l442869,67952r2570,24158l448111,43691r2570,9663l453354,111540r2570,-19430l458597,121306r2570,-48522l463840,106708r2570,-29093l469083,43691r2570,14495l474326,77615r2570,9663l479569,77615r2570,19429l484811,116371r2570,-96941l490054,87278r2571,34028l495297,48523r2570,58185l500540,87278r2570,-9663l505783,82447r2570,-4832l511026,53354r2570,43690l516269,82447r2570,4831l521511,72784r2570,38756l526755,97044r2570,-38858l531997,82447r2570,-4832l537240,111540r2570,-53354l542483,53354r2570,58186l547726,92110r2570,-24158l552866,72784r2673,l558109,87278r2673,-43587l563352,82447r2673,14597l568595,111540r2672,-29093l573837,33924r2673,29093l579080,101877r2673,14494l584323,77615r2673,-9663l589566,77615r2673,33925l594809,97044r2673,-48521l600052,77615r2673,-19429l605295,48523r2672,33924l610537,82447r2674,14597l615781,72784r2672,-19430l621023,77615r2673,-38858l626266,63017r2673,-19326l631509,63017r2673,-4831l636752,92110r2673,-9663l641995,38757r2673,72783l647238,82447r2673,-33924l652481,43691r2672,53353l657724,92110r2672,4934l662966,67952r2673,l668209,72784r2673,l673452,67952r2673,l678695,63017r2673,29093l683938,111540r2570,-33925l689181,63017r2570,4935l694423,29093r2570,53354l699667,77615r2570,4832l704909,67952r2570,24158l710152,63017r2570,9767l715395,87278r2570,-24261l720638,82447r2570,19430l725881,63017r2570,-4831l731124,92110r2570,-9663l736367,97044r2570,-24260l741609,48523r2570,-19430l746852,87278r2570,-9663l752095,121306r2570,-34028l757338,48523r2570,19429l762581,63017r2570,48523l767824,72784r2570,-4832l773067,43691r2570,33924l778309,92110r2571,-19326l783552,48523r2570,53354l788795,53354r2570,l794038,72784r2570,-9767l799281,82447r2570,-19430l804524,72784r2570,-19430l809767,53354r2570,33924l815009,82447r2570,4831l820253,97044r2570,24262l825393,97044r2672,-29092l830635,111540r2673,-53354l835878,87278r2673,l841121,77615r2673,19429l846364,72784r2673,l851607,43691r2673,14495l856850,77615r2673,4832l862093,72784r2673,l867336,67952r2672,24158l872578,43691r2673,43587l877821,111540r2673,-4832l883064,92110r2673,l888307,97044r2673,-53353l893550,87278r2673,l898793,38757r2673,24260l904036,92110r2673,-48419l909279,58186r2672,38858l914521,92110r2673,14598l919764,97044r2673,-48521l925007,48523r2673,63017l930250,67952r2673,l935493,82447r2673,14597l940736,87278r2673,-14494l945979,101877r2672,-9767l951222,111540r2672,-19430l956464,97044r2570,-29092l961707,92110r2570,29196l966950,67952r2570,29092l972193,82447r2570,29093l977436,101877r2570,-33925l982679,58186r2570,43691l987922,77615r2570,14495l993165,82447r2570,-33924l998407,111540r2570,-33925l1003650,72784r2570,33924l1008893,121306r2570,-53354l1014136,82447r2570,-24261l1019379,92110r2570,-19326l1024622,92110r2570,-33924l1029865,77615r2570,l1035107,106708r2570,l1040350,111540r2570,9766l1045593,87278r2570,9766l1050836,43691r2570,19326l1056079,101877r2570,-24262l1061322,82447r2570,4831l1066565,111540r2570,-14496l1071808,116371r2570,-48419l1077051,58186r2570,38858l1082293,53354r2570,38756l1087536,87278r2570,l1092676,77615r2673,19429l1097919,111540r2673,-14496l1103162,111540r2673,-29093l1108405,72784r2673,19326l1113648,111540r2673,-14496l1118891,48523r2672,24261l1124133,67952r2673,l1129376,82447r2673,24261l1134619,87278r2673,9766l1139862,106708r2673,l1145105,116371r2673,-33924l1150348,67952r2673,38756l1155591,111540r2673,-19430l1160834,111540r2672,-4832l1166076,106708r2673,-29093l1171319,111540r2673,4831l1176562,97044r2673,24262l1181805,53354r2673,48523l1187048,63017r2673,4935l1192291,121306r2673,-38859l1197534,101877r2673,-48523l1202777,121306r2672,-29196l1208019,82447r2673,33924l1213262,87278r2673,-24261l1218505,92110r2673,-29093l1223748,97044r2673,38757l1228991,97044r2570,-9766l1234234,92110r2570,-4832l1239477,106708r2570,19429l1244720,111540r2570,-29093l1249963,121306r2570,-38859l1255205,77615r2570,4832l1260448,92110r2570,-19326l1265691,101877r2570,-19430l1270934,92110r2570,l1276177,106708r2570,-24261l1281420,63017r2570,-19326l1286663,106708r2570,14598l1291906,111540r2570,-4832l1297148,116371r2570,-14494l1302391,67952r2570,l1307634,82447r2570,-24261l1312877,72784r2570,29093l1318120,58186r2570,-9663l1323363,77615r2570,9663l1328605,87278r2570,9766l1333848,101877r2570,-33925l1339091,77615r2570,29093l1344334,97044r2570,-9766l1349577,72784r2570,43587l1354820,97044r2570,19327l1360063,82447r2570,-29093l1365203,87278r2673,-24261l1370446,92110r2673,29196l1375689,87278r2672,-4831l1380931,87278r2673,-14494l1386174,92110r2673,29196l1391417,97044r2673,24262l1396660,111540r2673,-29093l1401903,63017r2673,34027l1407146,77615r2673,4832l1412389,63017r2673,34027l1417632,97044r2672,-14597l1422874,29093r2673,67951l1428117,72784r2673,9663l1433360,97044r2673,19327l1438603,77615r2673,4832l1443846,48523r2673,48521l1449089,97044r2673,-38858l1454332,111540r2673,-48523l1459575,82447r2672,24261l1464817,106708r2673,-33924l1470060,82447r2673,-38756l1475303,92110r2673,-33924l1480546,87278r2673,14599l1485789,101877r2673,-43691l1491032,116371r2673,-53354l1496275,92110r2570,-43587l1501518,87278r2570,19430l1506761,63017r2570,19430l1512003,77615r2570,-9663l1517246,58186r2570,33924l1522489,77615r2570,33925l1527732,53354r2570,33924l1532975,87278r2570,9766l1538218,87278r2570,-9663l1543460,97044r2570,-4934l1548703,87278r2570,-9663l1553946,116371r2570,-19327l1559189,92110r2570,29196l1564432,126137r2570,-67951l1569675,101877r2570,l1574918,67952r2570,24158l1580161,77615r2570,48522l1585403,106708r2571,-97044l1590646,92110r2570,-24158l1595889,97044r2570,l1601132,67952r2570,l1606375,58186r2570,19429l1611618,97044r2570,-29092l1616861,111540r2570,-53354l1622104,111540r2570,4831l1627346,72784r2570,38756l1632590,87278r2570,14599l1637730,111540r2672,-33925l1642972,67952r2673,38756l1648215,92110r2673,-24158l1653458,58186r2673,24261l1658701,92110r2673,-38756l1663944,82447r2673,19430l1669187,72784r2673,-9767l1674430,111540r2672,-29093l1679672,48523r2673,53354l1684915,29093r2673,67951l1690158,77615r2673,19429l1695401,101877r2673,-87382l1700644,72784r2673,-4832l1705887,87278r2673,24262l1711130,87278r2672,-19326l1716373,116371r2673,-48419l1721616,63017r2673,-19326l1726858,77615r2673,19429l1732101,67952r2673,19326l1737344,48523r2673,24261l1742587,87278r2673,-19326l1747830,72784r2673,4831l1753073,82447r2673,9663l1758316,92110r2672,-19326l1763558,82447r2673,24261l1768801,87278r2570,4832l1774044,82447r2570,9663l1779287,116371r2570,-33924l1784530,67952r2570,24158l1789773,121306r2570,-14598l1795016,130970r2570,-14599l1800258,111540r2571,-9663l1805501,53354r2570,48523l1810744,97044r2570,-29092l1815987,101877r2570,-48523l1821230,97044r2570,-34027l1826473,77615r2570,-24261l1831716,53354r2570,58186l1836958,126137r2571,-34027l1842202,106708r2570,-19430l1847445,67952r2569,48419l1852687,92110r2570,4934l1857930,97044r2570,-19429l1863173,121306r2570,-48522l1868416,106708r2570,-63017l1873659,72784r2570,-43691l1878902,111540r2570,-24262l1884144,101877r2570,-9767l1889387,67952r2570,24158l1894630,116371r2571,-9663l1899873,63017r2570,4935l1905013,82447r2673,-14495l1910256,48523r2673,53354l1915499,77615r2673,l1920742,72784r2672,48522l1925985,48523r2673,38755l1931228,82447r2672,-24261l1936470,101877r2673,-24262l1941713,106708r2673,-9664l1946956,63017r2673,-29093l1952199,82447r2673,-48523l1957442,97044r2673,-14597l1962685,101877r2673,-33925l1967928,106708r2673,-24261l1973170,53354r2673,19430l1978413,106708r2673,-19430l1983656,106708,1986329,4831r2570,58186l1991572,97044r2570,l1996815,77615r2570,l2002058,82447r2570,-19430l2007301,92110r2569,-4832l2012544,130970r2569,-48523l2017786,121306r2571,-34028l2023029,126137r2570,-34027l2028272,106708r2570,-4831l2033515,116371r2570,-43587l2038758,87278r2570,-4831l2043898,63017r2673,48523l2049141,101877r2673,9663l2054384,97044r2673,4833l2059626,116371r2674,l2064869,126137r2673,-38859l2070112,97044r2673,33926l2075355,130970r2673,-29093l2080598,130970r2673,-4833l2085841,101877r2673,-19430l2091084,140633r2673,-14496l2098999,126137r2571,-29093l2104242,121306r2571,4831l2109485,106708r2570,l2114728,101877r2570,19429l2119971,106708r2570,-4831l2125214,92110r2570,34027l2130457,130970r2570,-4833l2135700,101877r2570,24260l2140942,82447r2571,48523l2146185,145567r2571,-24261l2151428,111540r2570,4831l2156671,116371r2570,-4831l2161914,126137r2570,-14597l2167157,121306r2570,-14598l2172400,92110r2570,14598l2177540,92110r2673,34027l2182783,126137r2672,4833l2188025,126137r2673,-24260l2193269,87278r2672,38859l2198512,101877r2672,29093l2203754,121306r2673,14495l2208997,126137r2673,-4831l2214240,116371r2673,-24261l2219482,101877r2674,48522l2224726,116371r2673,4935l2229969,126137r2672,-4831l2235211,121306r2673,19327l2240454,101877r2673,l2245697,116371r2673,-24261l2250940,111540r2673,9766l2256183,111540r2673,14597l2261426,126137r2673,-29093l2266669,92110r2672,4934l2271911,111540r2674,14597l2277154,116371r2674,4935l2282397,116371r2673,l2287640,106708r2673,-9664l2292883,126137r2673,4833l2298126,106708r2672,4832l2303369,106708r2673,4832l2308612,121306r2570,-24262l2313855,106708r2570,9663l2319097,126137r2570,-34027l2324340,140633r2570,-38756l2329584,101877r2569,29093l2334826,130970r2570,-48523l2340069,135801r2570,-14495l2345312,135801r2570,-29093l2350554,121306r2571,-14598l2355797,126137r2570,-4831l2361041,87278r2570,38859l2366283,97044r2570,38757l2371526,121306r2570,-34028l2376769,116371r2570,4935l2382012,106708r2570,14598l2387254,145567r2571,-38859l2392498,87278r2570,l2397741,116371r2570,-4831l2402983,82447r2570,33924l2408226,130970r2570,4831l2413469,111540r2570,-19430l2418712,111540r2570,9766l2423955,121306r2570,19327l2429198,97044r2570,-4934l2434441,126137r2569,-19429l2439683,101877r2570,33924l2444926,116371r2570,9766l2450066,116371r2673,4935l2455309,72784r2673,38756l2460552,126137r2673,-19429l2465795,140633r2673,-29093l2471038,116371r2673,24262l2476281,140633r2672,-58186l2481524,97044r2673,43589l2486766,116371r2673,-9663l2492009,135801r2673,-29093l2497252,87278r2673,43692l2502495,106708r2673,24262l2507738,121306r2673,4831l2512981,82447r2673,14597l2518224,121306r2673,-29196l2523467,121306r2672,24261l2528709,97044r2673,38757l2533952,111540r2673,9766l2539195,87278r2673,-19326l2544438,101877r2673,9663l2549681,101877r2673,-19430l2554924,82447r2673,24261l2560167,116371r2673,-48419l2565410,121306r2673,4831l2570653,121306r2672,-48522l2575895,135801r2673,-29093l2581138,101877r2570,l2586381,140633r2570,-4832l2591624,130970r2570,-87279l2596867,121306r2570,-19429l2602110,111540r2570,4831l2607353,101877r2570,9663l2612596,97044r2570,14496l2617838,126137r2570,-24260l2623081,77615r2570,53355l2628324,63017r2570,38860l2633567,140633r2570,-48523l2638810,101877r2570,33924l2644053,130970r2570,-48523l2649295,106708r2570,14598l2654538,101877r2570,43690l2659781,92110r2570,4934l2665024,111540r2570,14597l2670267,111540r2570,-29093l2675510,87278r2570,9766l2680753,126137r2570,-48522l2685995,92110r2570,29196l2691239,126137r2570,-14597l2696482,97044r2570,14496l2701724,121306r2570,-9766l2706967,101877r2570,-14599l2712210,135801r2570,-43691l2717453,106708r2570,24262l2722593,140633r2673,-19327l2727836,135801r2673,-4831l2733079,101877r2672,l2738321,97044r2673,19327l2743564,121306r2674,-29196l2748808,111540r2672,14597l2754050,135801r2673,-29093l2759293,97044r2673,9664l2764536,130970r2673,-14599l2769779,126137r2672,-38859l2775021,63017r2674,58289l2780265,77615r2672,9663l2785507,101877r2673,4831l2790750,116371r2673,4935l2795993,101877r2673,4831l2801236,111540r2673,l2806479,126137r2673,-19429l2811722,111540r2673,-9663l2816965,111540r2672,19430l2822207,121306r2673,-38859l2827450,106708r2674,14598l2832693,77615r2673,43691l2837936,63017r2673,14598l2843179,126137r2673,-34027l2848422,111540r2673,-9663l2853665,92110r2570,4934l2858908,116371r2570,-4831l2864150,101877r2570,29093l2869393,72784r2570,14494l2874636,126137r2570,-4831l2879879,135801r2570,-29093l2885122,63017r2570,4935l2890365,97044r2570,19327l2895608,135801r2570,-43691l2900851,106708r2570,9663l2906093,106708r2570,9663l2911336,121306r2570,-43691l2916579,111540r2570,14597l2921822,111540r2570,-14496l2927065,140633r2570,-9663l2932308,106708r2570,14598l2937551,135801r2570,-4831l2942794,135801r2570,l2948036,150399r2570,-14598l2953279,121306r2570,4831l2958522,53354r2570,38756l2963765,82447r2570,-9663l2969008,111540r2570,38859l2974251,106708r2570,l2979494,92110r2570,19430l2984737,116371r2570,-19327l2989877,126137r2673,-24260l2995120,126137r2672,-38859l3000362,116371r2673,4935l3005605,121306r2673,-34028l3010848,116371r2673,9766l3016091,87278r2673,9766l3021334,101877r2673,4831l3026577,126137r2673,-34027l3031820,111540r2672,-29093l3037062,106708r2673,9663l3042305,121306r2673,-4935l3047548,121306r2673,-4935l3052791,63017r2673,43691l3058034,111540r2673,14597l3063277,97044r2673,43589l3068520,67952r2673,43588l3073763,111540r2673,-48523l3079006,126137r2672,l3084248,92110r2673,-4832l3089491,82447r2673,63120l3094734,101877r2673,24260l3099977,101877r2673,29093l3105220,101877r2673,38756l3110463,135801r2673,-24261l3115706,101877r2672,14494l3120948,121306r2673,-14598l3126191,101877r2570,9663l3131434,140633r2570,-43589l3136677,116371r2570,-29093l3141920,126137r2570,4833l3147163,130970r2570,-14599l3152405,101877r2571,l3157648,126137r2570,-14597l3162892,97044r2570,24262l3168134,106708r2570,4832l3173377,97044r2570,9664l3178620,101877r2570,24260l3183863,97044r2570,19327l3189106,77615r2570,38756l3194349,126137r5243,l3202162,130970r2672,-9664l3207404,121306r2673,-19429l3212647,106708r2673,4832l3217890,121306r2673,-9766l3223133,72784r2673,38756l3228376,121306r2673,4831l3233619,77615r2673,33925l3238862,92110r2672,4934l3244104,126137r2674,-14597l3249348,126137r2672,l3254590,92110r2673,-19326l3259833,130970r2570,-43692l3265076,82447r2570,58186l3270319,126137r2570,-24260l3275562,106708r2570,-29093l3280805,121306r2570,-19429l3286047,87278r2571,14599l3291290,130970r2570,-14599l3296533,116371r2570,-4831l3301776,135801r2570,-33924l3307019,111540r2570,-9663l3312262,97044r2570,24262l3317505,101877r2570,-38860l3322748,106708r2570,-9664l3327990,92110r2570,l3333233,97044r2570,33926l3338476,111540r2570,-19430l3343719,126137r2570,-67951l3348962,77615r2570,24262l3354205,82447r2570,29093l3359448,116371r2570,l3364691,92110r2570,-9663l3369934,92110r2570,43691l3375176,111540r2570,l3380419,126137r2570,-43690l3385662,82447r2570,29093l3390905,101877r2570,l3396045,121306r2673,-24262l3401288,135801r2673,-33924l3406531,106708r2673,-9664l3411774,116371r2673,-19327l3417017,111540r2672,-4832l3422259,97044r2673,38757l3427502,116371r2673,9766l3432745,126137r2673,-24260l3437988,101877r2673,-14599l3443231,106708r2673,-29093l3448474,111540r2672,19430l3453716,116371r2674,-19327l3458960,101877r2672,-4833l3464202,126137r2673,-29093l3469445,121306r2673,-24262l3474688,87278r2673,9766l3479931,130970r2673,-19430l3485174,97044r2673,9664l3490417,101877r2673,-33925l3495660,130970r2673,l3500903,111540r2672,-29093l3506145,130970r2673,-33926l3511388,77615r2673,43691l3516631,106708r2673,-4831l3521874,92110r2673,24261l3527117,92110r2673,4934l3532360,135801r2570,-29093l3537602,111540r2570,4831l3542846,155230r2569,-33924l3548089,116371r2570,-4831l3553331,82447r2570,53354l3558574,116371r2570,24262l3563817,97044r2570,19327l3569060,53354r2570,87279l3574302,106708r2571,9663l3579546,106708r2570,l3584788,111540r2570,-4832l3590031,77615r2570,19429l3595274,126137r2570,-14597l3600517,101877r2570,l3605760,106708r2570,24262l3611003,121306r2570,-19429l3616246,116371r2570,-4831l3621488,77615r2570,-4831l3626731,87278r2570,24262l3631975,111540r2570,19430l3637217,121306r2570,-24262l3642460,92110r2570,38860l3647703,111540r5243,l3655516,130970r2672,-48523l3660759,101877r2673,l3666002,67952e" filled="f" strokeweight=".30556mm">
                  <v:path arrowok="t" textboxrect="0,0,3666002,155230"/>
                </v:shape>
                <v:shape id="Shape 2569" o:spid="_x0000_s1115" style="position:absolute;left:6136;top:56657;width:36660;height:8392;visibility:visible;mso-wrap-style:square;v-text-anchor:top" coordsize="3666002,839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" path="m,713133r2673,82447l5243,552969r2570,14598l10486,582061r2570,19430l15729,586996r2570,l20971,679107r2570,-82447l26214,417168r2570,121306l31457,674274r2570,-24260l36700,611257r2570,43588l41943,683938,44513,514213r2673,9663l49756,650014r2673,-33925l54999,586996r2673,111540l60242,557903r2672,14495l65484,499615r2673,72783l70727,683938r2673,-19327l75970,591827r2673,-92212l81213,480289r2673,145464l86456,557903r2673,19327l91699,582061r2673,-48418l96942,611257,99614,470522r2571,77615l104857,635519r2570,-14599l110100,654845r2570,-24261l115343,460859r2570,38756l120586,504447r2570,101876l125829,572398r2570,24262l131072,494783r2570,29093l136315,397739r2570,97044l141558,664611r2570,-101876l146698,620920r2672,-29093l151940,528708r2673,-72681l157183,378412r2673,145464l162426,412337r2673,193986l167669,664611r2673,-198921l172912,349217r2673,150398l178155,489952r2673,106708l183398,557903r2673,72681l188641,591827r2672,-150397l193883,363814r2673,189155l199126,465690r2673,126137l204369,504447r2673,-38757l209612,363814r2673,24262l214855,465690r2673,97045l220098,567567r2673,-155230l225341,320124r2673,-19327l230584,329890r2672,193986l235826,562735r2673,-126138l241069,489952r2673,-189155l246312,257106r2673,63018l251555,417168r2673,160062l256798,548137r2673,-33924l262041,460859r2673,-53354l267284,417168r2673,174659l272527,543306r2672,-19430l277769,533643r2570,4831l283012,436597r2570,-77614l288255,533643r2570,14494l293498,485120r2570,38756l298741,494783r2570,-53353l303984,315292r2570,145567l309227,417168r2570,14598l314469,465690r2570,-67951l319712,378412r2571,-67952l324955,562735r2570,-77615l330198,378412r2570,111540l335441,354151r2570,48522l340684,426831r2570,48523l345927,494783r2570,72784l351170,417168r2570,106708l356412,548137r2571,-87278l361655,523876r2570,-106708l366898,475354r2570,48522l372141,426831r2570,l377384,392907r2570,179491l382627,620920r2570,-19429l387870,523876r2570,-48522l393113,422000r2570,-4832l398355,548137r2570,9766l403598,528708r2571,48522l408841,446261r2570,-77615l413981,417168r2673,4832l419224,533643r2673,24260l424467,533643r2673,-101877l429710,320124r2673,160165l434953,533643r2673,-145567l440196,470522r2673,14598l445439,504447r2672,-121203l450681,436597r2673,-48521l455924,523876r2673,-101876l461167,363814r2673,72783l466410,320124r2673,-208584l471653,334721r2673,111540l476896,514213r2673,-38859l482139,446261r2672,-116371l487381,271601r2673,169829l492625,577230r2672,l497867,543306r2673,-4832l503110,533643r2673,-101877l508353,620920r2673,-33924l513596,650014r2673,-9664l518839,703367r2672,-203752l524081,533643r2674,101876l529325,742226r2672,-111642l534567,737395r2673,-126138l539810,538474r2673,9663l545053,669443r2673,-43690l550296,669443r2570,-29093l555539,611257r2570,-140735l560782,456027r2570,145464l566025,703367r2570,-169724l571267,548137r2570,72783l576510,538474r2570,-97044l581753,422000r2570,63120l586996,533643r2570,101876l592239,586996r2570,-53353l597482,572398r2570,77616l602725,630584r2570,-14495l607967,635519r2570,-38859l613211,654845r2570,-145464l618453,708199r2570,-111539l623696,640350r2570,106708l628939,552969r2570,-43588l634182,456027r2570,72681l639425,538474r2570,169725l644668,645182r2570,-29093l649911,586996r2570,l655153,572398r2571,-4831l660396,688872r2570,-14598l665639,625753r2570,-19430l670882,611257r2570,14496l676125,596660r2570,33924l681368,659779r2570,38757l686508,586996r2673,-43690l691751,650014r2672,4831l696993,650014r2674,-130970l702237,620920r2672,-130968l707479,562735r2673,111539l712722,591827r2673,97045l717965,606323r2673,-72680l723208,601491r2673,-53354l728451,577230r2673,34027l733694,674274r2673,-116371l738937,586996r2672,-97044l744179,548137r2673,121306l749422,591827r2673,-72783l754665,645182r2673,-140735l759908,494783r2673,48523l765151,456027r2673,116371l770394,596660r2673,-29093l775637,552969r2672,-96942l780880,606323r2672,38859l786122,650014r2673,24260l791365,611257r2673,-43690l796608,591827r2673,-14597l801851,606323r2673,-4832l807094,737395r2673,-29196l812337,538474r2672,101876l817579,635519r2674,67848l822823,679107r2570,67951l828065,713133r2570,-43690l833308,659779r2570,-126136l838551,664611r2570,-43691l843794,591827r2570,4833l849037,659779r2570,-87381l854280,528708r2570,131071l859523,742226r2570,-232845l864766,732460r2570,-92110l870008,625753r2570,-87279l875251,683938r2570,-14495l880494,659779r2570,53354l885737,606323r2570,l890980,703367r2570,-77614l896223,674274r2570,-4831l901466,616089r2570,-4832l906709,557903r2570,-19429l911951,548137r2570,43690l917194,650014r2570,-58187l922437,703367r2570,-106707l927680,557903r2570,155230l932923,616089r2570,33925l938166,528708r2570,-4832l943409,616089r2570,-97045l948651,616089r2571,77615l953894,611257r2570,-111642l959034,533643r2673,19326l964277,543306r2673,67951l969520,577230r2673,106708l974763,630584r2673,29195l980006,441430r2673,92213l985249,572398r2673,33925l990492,543306r2673,19429l995735,562735r2672,-67952l1000977,441430r2673,150397l1006220,596660r2673,-72784l1011463,664611r2673,-160164l1016706,485120r2673,-48523l1021949,509381r2673,48522l1027192,456027r2673,193987l1032435,523876r2672,-106708l1037677,567567r2673,92212l1042920,708199r2673,-164893l1048163,567567r2673,92212l1053406,519044r2673,-72783l1058649,552969r2673,72784l1063892,519044r2673,92213l1069135,441430r2673,-101877l1074378,368646r2673,140735l1079621,465690r2672,19430l1084863,548137r2673,-82447l1090106,320124r2570,43690l1095349,489952r2570,14495l1100592,586996r2570,-34027l1105835,528708r2570,-96942l1111078,431766r2570,63017l1116321,533643r2570,-9767l1121563,373477r2570,24262l1126806,456027r2570,-77615l1132049,460859r2570,4831l1137292,456027r2570,63017l1142535,470522r2570,-43691l1147778,349217r2570,67951l1153021,582061r2570,-145464l1158264,456027r2570,106708l1163506,431766r2570,-87382l1168749,485120r2570,-9766l1173992,528708r2570,-111540l1179235,363814r2570,-101876l1184478,213416r2570,-77616l1189721,329890r2570,87278l1194964,407505r2570,-24261l1200207,r2570,72783l1205449,150399r2570,160061l1210692,397739r2570,67951l1215935,451093r2570,-101876l1221178,300797r2570,164893l1226421,509381r2570,9663l1231561,611257r2673,-43690l1236804,436597r2673,-116473l1242047,572398r2673,33925l1247290,582061r2673,-92109l1252533,533643r2672,-116475l1257775,480289r2673,38755l1263018,533643r2673,-9767l1268261,567567r2673,-145567l1273504,354151r2673,101876l1278747,528708r2673,-101877l1283990,528708r2673,-48419l1289233,499615r2673,-92110l1294476,533643r2672,-53354l1299718,562735r2673,72784l1304961,499615r2673,-19326l1310204,426831r2673,131072l1315447,562735r2673,-101876l1320690,465690r2673,38757l1325933,485120r2672,-111643l1331175,383244r2673,72783l1336418,543306r2673,111539l1341661,514213r2673,67848l1346904,446261r2673,-29093l1352147,509381r2673,33925l1357390,586996r2673,-34027l1362633,465690r2570,-9663l1367876,557903r2570,-9766l1373119,601491r2570,-82447l1378361,669443r2570,-179491l1383604,388076r2570,145567l1388847,548137r2570,19430l1394090,620920r2570,24262l1399333,533643r2570,-48523l1404576,543306r2570,38755l1409819,465690r2570,169829l1415062,586996r2570,-24261l1420304,509381r2570,-106708l1425547,523876r2570,-9663l1430790,499615r2570,19429l1436033,509381r2570,77615l1441276,494783r2570,82447l1446519,577230r2570,-9663l1451762,640350r2570,-203753l1457005,582061r2570,14599l1462247,708199r2570,-121203l1467490,606323r2570,-126034l1472733,591827r2570,9664l1477976,504447r2570,126137l1483219,606323r2570,43691l1488462,630584r2570,-63017l1493705,489952r2570,14495l1498845,601491r2673,4832l1504088,562735r2673,33925l1509331,572398r2672,-67951l1514573,514213r2673,-24261l1519816,659779r2673,38757l1525059,683938r2673,-130969l1530302,543306r2673,-43691l1535545,713133r2673,-131072l1540788,543306r2672,-33925l1546030,557903r2673,14495l1551273,557903r2673,-14597l1556516,635519r2673,-135904l1561759,640350r2673,-77615l1567002,523876r2673,-38756l1572245,601491r2673,-14495l1577488,611257r2673,-130968l1582731,577230r2672,-140633l1587974,373477r2672,252276l1593216,616089r2673,29093l1598459,674274r2673,-160061l1603702,616089r2673,-14598l1608945,640350r2673,48522l1614188,552969r2673,92213l1619431,630584r2673,-9664l1624674,703367r2672,14599l1629916,596660r2674,87278l1635160,683938r2570,-29093l1640402,552969r2570,-14495l1645645,557903r2570,-58288l1650888,688872r2570,-58288l1656131,567567r2570,106707l1661374,611257r2570,-4934l1666617,591827r2570,198922l1671860,669443r2570,-38859l1677102,601491r2570,-111539l1682345,640350r2570,-19430l1687588,528708r2570,160164l1692831,557903r2570,-38859l1698074,645182r2570,24261l1703317,654845r2570,48522l1708560,693704r2570,-48522l1713802,557903r2571,82447l1719046,591827r2570,-92212l1724289,640350r2569,-4831l1729531,596660r2570,-150399l1734774,567567r2570,67952l1740017,683938r2570,-53354l1745260,596660r2570,-97045l1750503,523876r2570,106708l1755746,635519r2570,38755l1760988,630584r2570,97044l1766231,679107r2570,-97046l1771371,591827r2673,150399l1776614,683938r2673,l1781857,616089r2673,-38859l1787100,548137r2673,l1792343,703367r2673,14599l1797586,674274r2672,-43690l1802829,645182r2672,-38859l1808071,688872r2673,19327l1813314,616089r2673,29093l1818557,708199r2673,-116372l1823800,562735r2673,77615l1829043,533643r2673,82446l1834286,625753r2672,14597l1839529,683938r2673,-130969l1844772,674274r2673,-14495l1850014,756721r2673,-29093l1855257,625753r2673,-58186l1860500,489952r2673,101875l1865743,679107r2673,-126138l1870986,572398r2673,72784l1876229,480289r2673,-9767l1881472,499615r2672,77615l1886714,557903r2673,l1891957,548137r2673,-43690l1897201,470522r2672,-29092l1902443,470522r2570,43691l1907686,567567r2570,19429l1912929,572398r2570,-67951l1918172,567567r2570,9663l1923414,674274r2571,-53354l1928658,616089r2570,-179492l1933900,329890r2570,82447l1939143,577230r2570,9766l1944386,596660r2570,9663l1949629,514213r2570,-29093l1957442,485120r2673,63017l1962685,509381r2673,87279l1967928,523876r2673,-87279l1973170,426831r2673,72784l1978413,436597r2673,198922l1983656,586996r2673,-101876l1988899,562735r2673,-63120l1994142,572398r2673,14598l1999385,703367r2673,-276536l2004628,451093r2673,48522l2009870,460859r2674,82447l2015113,523876r2673,38859l2020357,548137r2672,-19429l2025599,485120r2673,58186l2030842,504447r2673,-33925l2036085,577230r2673,34027l2041328,528708r2570,-111540l2046571,422000r2570,77615l2051814,378412r2570,189155l2057057,572398r2569,-53354l2062300,339553r2569,121306l2067542,397739r2570,48522l2072785,591827r2570,-67951l2078028,412337r2570,-4832l2083271,436597r2570,-4831l2088514,586996r2570,-174659l2093757,572398r2570,-48522l2098999,295863r2571,63120l2104242,392907r2571,14598l2109485,470522r2570,-58185l2114728,426831r2570,-82447l2119971,320124r2570,38859l2125214,436597r2570,63018l2130457,402673r2570,-53456l2135700,412337r2570,-198921l2140942,130969r2571,106708l2146185,358983r2571,-24262l2151428,286199r2570,-208584l2156671,164894r2570,155230l2161914,426831r2570,-43587l2167157,329890r2570,-63120l2172400,412337r2570,-116474l2177540,441430r2673,-58186l2182783,460859r2672,33924l2188025,456027r2673,-208584l2193269,271601r2672,208688l2198512,417168r2672,-9663l2203754,499615r2673,-63018l2208997,388076r2673,-48523l2214240,431766r2673,126137l2219482,446261r2674,29093l2224726,446261r2673,-38756l2229969,417168r2672,130969l2235211,460859r2673,106708l2240454,514213r2673,-67952l2245697,426831r2673,34028l2250940,489952r2673,24261l2256183,528708r2673,-38756l2261426,446261r2673,-72784l2266669,354151r2672,4832l2271911,557903r2674,-213519l2277154,441430r2674,-101877l2282397,320124r2673,38859l2287640,407505r2673,179491l2292883,528708r2673,97045l2298126,504447r2672,-232846l2303369,548137r2673,24261l2308612,417168r2570,121306l2313855,392907r2570,29093l2319097,247443r2570,92110l2324340,446261r2570,29093l2329584,533643r2569,-82550l2334826,363814r2570,106708l2340069,456027r2570,164893l2345312,562735r2570,48522l2350554,552969r2571,-33925l2355797,519044r2570,24262l2361041,674274r2570,-72783l2366283,557903r2570,106708l2371526,392907r2570,194089l2376769,577230r2570,48523l2382012,591827r2570,19430l2387254,494783r2571,-24261l2392498,426831r2570,-33924l2397741,363814r2570,266770l2402983,606323r2570,-63017l2408226,523876r2570,-43587l2413469,509381r2570,106708l2418712,572398r2570,-58185l2423955,654845r2570,9766l2429198,543306r2570,116473l2434441,640350r2569,19429l2439683,630584r2570,-33924l2444926,625753r2570,19429l2450066,722797r2673,-92213l2455309,708199r2673,-126138l2460552,625753r2673,-24262l2465795,557903r2673,48420l2471038,727628r2673,-38756l2476281,674274r2672,24262l2481524,679107r2673,-97046l2486766,654845r2673,-58185l2492009,640350r2673,-19430l2497252,640350r2673,-145567l2502495,504447r2673,67951l2507738,708199r2673,-72680l2512981,713133r2673,-14597l2518224,543306r2673,33924l2523467,509381r2672,33925l2528709,596660r2673,19429l2533952,606323r2673,38859l2539195,586996r2673,-58288l2544438,552969r2673,121305l2549681,650014r2673,-63018l2554924,601491r2673,-4831l2560167,640350r2673,29093l2565410,635519r2673,-34028l2570653,625753r2672,-82447l2575895,572398r2673,38859l2581138,616089r2570,29093l2586381,713133r2570,4833l2591624,708199r2570,-77615l2599437,630584r2673,208584l2604680,771319r2673,-63120l2609923,611257r2673,-34027l2615166,523876r2672,97044l2620408,601491r2673,l2625651,557903r2673,-53456l2630894,523876r2673,34027l2636137,577230r2673,9766l2641380,567567r2673,111540l2646623,572398r2672,-116371l2651865,567567r2673,53353l2657108,635519r2673,24260l2662351,650014r2673,-126138l2667594,601491r2673,82447l2672837,586996r2673,121203l2678080,674274r2673,48523l2683323,596660r2672,9663l2688565,543306r2674,135801l2693809,747058r2673,-140735l2699052,620920r2672,l2704294,557903r2673,72681l2709537,703367r2673,9766l2714780,664611r2673,-19429l2720023,620920r2570,-53353l2725266,742226r2570,38757l2730509,693704r2570,53354l2735751,771319r2570,-116474l2740994,625753r2570,l2746238,654845r2570,106708l2751480,732460r2570,-4832l2756723,640350r2570,-67952l2761966,708199r2570,-24261l2767209,654845r2570,-14495l2772451,659779r2570,-29195l2777695,562735r2570,97044l2782937,659779r2570,-72783l2788180,713133r2570,48420l2793423,606323r2570,24261l2798666,679107r2570,-24262l2803909,616089r2570,106708l2809152,698536r2570,-126138l2814395,509381r2570,111539l2819637,422000r2570,208584l2824880,577230r2570,53354l2830124,591827r2569,-72783l2835366,548137r2570,-19429l2840609,659779r2570,-14597l2845852,620920r2570,-19429l2851095,611257r2570,-19430l2856235,504447r2673,43690l2861478,557903r2672,-9766l2866720,538474r2673,67849l2871963,499615r2673,19429l2877206,577230r2673,-72783l2882449,606323r2673,-29093l2887692,480289r2673,48419l2892935,485120r2673,106707l2898178,543306r2673,111539l2903421,543306r2672,-97045l2908663,562735r2673,-24261l2913906,548137r2673,130970l2919149,611257r2673,-67951l2924392,577230r2673,72784l2929635,494783r2673,160062l2934878,630584r2673,34027l2940121,596660r2673,-72784l2945364,480289r2672,24158l2950606,494783r2673,101877l2955849,625753r2673,-63018l2961092,422000r2673,82447l2966335,519044r2673,-135800l2971578,543306r2673,-14598l2976821,494783r2673,-24261l2982064,485120r2673,43588l2987307,591827r2570,-97044l2992550,582061r2570,-38755l2997792,528708r2570,9766l3003035,557903r2570,-29195l3008278,557903r2570,l3013521,446261r2570,-63017l3018764,548137r2570,-82447l3024007,465690r2570,-14597l3029250,591827r2570,-203751l3034492,494783r2570,-63017l3039735,509381r2570,43588l3044978,480289r2570,48419l3050221,499615r2570,-174557l3055464,611257r2570,-43690l3060707,601491r2570,82447l3065950,485120r2570,-14598l3071193,305629r2570,237677l3076436,494783r2570,38860l3081678,538474r2570,14495l3086921,397739r2570,-101876l3092164,426831r2570,140736l3097407,223182r2570,179491l3102650,417168r2570,-106708l3107893,261938r2570,24261l3113136,228013r2570,87279l3118378,465690r2570,77616l3123621,315292r2570,33925l3128761,456027r2673,72681l3134004,523876r2673,-130969l3139247,519044r2673,-87278l3144490,354151r2673,126138l3149733,577230r2672,-92110l3154976,528708r2672,-4832l3160218,368646r2674,14598l3165462,470522r2672,-38756l3170704,528708r2673,48522l3175947,436597r2673,-38858l3181190,358983r2673,38756l3186433,494783r2673,-29093l3191676,485120r2673,87278l3196919,397739r2673,82550l3202162,417168r2672,126138l3207404,485120r2673,77615l3212647,480289r2673,9663l3217890,436597r2673,48523l3223133,528708r2673,-24261l3228376,514213r2673,14495l3233619,412337r2673,-4832l3238862,538474r2672,38756l3244104,519044r2674,121306l3249348,509381r2672,-4934l3254590,548137r2673,9766l3259833,582061r2570,24262l3265076,509381r2570,67849l3270319,489952r2570,-121306l3275562,514213r2570,9663l3280805,519044r2570,-24261l3286047,523876r2571,19430l3291290,475354r2570,-33924l3296533,499615r2570,111642l3301776,635519r2570,-131072l3307019,460859r2570,72784l3312262,577230r2570,111642l3317505,552969r2570,38858l3322748,441430r2570,33924l3327990,388076r2570,145567l3333233,480289r2570,184322l3338476,645182r2570,-48522l3343719,514213r2570,33924l3348962,397739r2570,106708l3354205,504447r2570,24261l3359448,523876r2570,-9663l3364691,489952r2570,-48522l3369934,514213r2570,126137l3375176,538474r2570,63017l3380419,528708r2570,-92111l3385662,514213r2570,106707l3390905,543306r2570,82447l3396045,475354r2673,19429l3401288,407505r2673,-43691l3406531,504447r2673,4934l3411774,475354r2673,208584l3417017,596660r2672,-24262l3422259,519044r2673,218351l3427502,650014r2673,-24261l3432745,596660r2673,9663l3437988,514213r2673,97044l3443231,533643r2673,96941l3448474,543306r2672,33924l3453716,552969r2674,-14495l3458960,596660r2672,77614l3464202,635519r2673,-14599l3469445,586996r2673,-9766l3474688,402673r2673,189154l3479931,625753r2673,l3485174,572398r2673,19429l3490417,601491r2673,-58185l3495660,557903r2673,53354l3500903,669443r2672,48523l3506145,577230r2673,-67849l3511388,586996r2673,77615l3516631,591827r2673,67952l3521874,659779r2673,-29195l3527117,659779r2673,-92212l3532360,664611r2570,33925l3537602,659779r2570,-34026l3542846,596660r2569,24260l3548089,586996r2570,-34027l3553331,582061r2570,-140631l3558574,601491r2570,14598l3563817,601491r2570,-4831l3569060,538474r2570,140633l3574302,708199r2571,-48420l3579546,635519r2570,-19430l3584788,557903r2570,135801l3590031,562735r2570,111539l3595274,630584r2570,-33924l3600517,591827r2570,38757l3605760,645182r2570,-92213l3611003,669443r2570,-14598l3616246,645182r2570,-19429l3621488,538474r2570,97045l3626731,708199r2570,-72680l3631975,572398r2570,19429l3637217,611257r2570,-29196l3642460,567567r2570,24260l3647703,654845r2570,53354l3652946,654845r2570,-48522l3658188,606323r2571,48522l3663432,645182r2570,53354e" filled="f" strokecolor="#e69f00" strokeweight=".30556mm">
                  <v:path arrowok="t" textboxrect="0,0,3666002,839168"/>
                </v:shape>
                <v:shape id="Shape 2570" o:spid="_x0000_s1116" style="position:absolute;left:6136;top:59083;width:36660;height:5045;visibility:visible;mso-wrap-style:square;v-text-anchor:top" coordsize="3666002,504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" path="m,446363l2673,393010r2570,24261l7813,422103r2673,-82550l13056,339553r2673,72784l18299,242612r2672,53354l23541,295966r2673,-58186l28784,286200r2673,43690l34027,325058r2673,-4832l39270,358983r2673,14597l44513,354151,47186,189257r2570,96943l52429,334721r2570,38859l57672,320226r2570,-38859l62914,295966r2570,-4832l68157,349319r2570,-53353l73400,261938r2570,106811l78643,228014r2570,33924l83886,160165r2570,198818l89129,252275r2570,77615l94372,305629r2570,14597l99614,295966r2571,19429l104857,237780r2570,53354l110100,276536r2570,82447l115343,373580r2570,-72783l120586,276536r2570,19430l125829,271704r2570,43691l131072,334721r2570,48523l136315,407505r2570,-97045l141558,358983r2570,-19430l146698,194089r2672,174660l151940,368749r2673,-58289l157183,208584r2673,121306l162426,402673r2673,-33924l167669,300797r2673,43691l172912,363814r2673,-126034l178155,310460r2673,106811l183398,315395r2673,-24261l188641,349319r2672,24261l193883,281367r2673,63121l199126,446363r2673,-179490l204369,378412r2673,l209612,320226r2673,-38859l214855,305629r2673,19429l220098,436598r2673,-43588l225341,213519r2673,77615l230584,232845r2672,29093l235826,310460r2673,19430l241069,92213r2673,43690l246312,106708r2673,-24158l251555,213519r2673,19326l256798,213519r2673,-29196l262041,257107r2673,14597l267284,198921r2673,24261l272527,198921r2672,116474l277769,334721r2570,34028l283012,310460r2570,-77615l288255,223182r2570,160062l293498,325058r2570,-9663l298741,368749r2570,-247443l303984,111643r2570,198817l309227,169828r2570,72784l314469,271704r2570,38756l319712,203753r2571,4831l324955,232845r2570,24262l330198,344488r2570,-53354l335441,257107r2570,58288l340684,208584r2570,-33924l345927,237780r2570,164893l351170,378412r2570,-121305l356412,252275r2571,-33925l361655,358983r2570,14597l366898,213519r2570,-43691l372141,412337r2570,-63018l377384,242612r2570,87278l382627,320226r2570,87279l387870,281367r2570,4833l393113,257107r2570,-106708l398355,286200r2570,-14496l403598,237780r2571,4832l408841,257107r2570,9766l413981,184323r2673,111643l419224,261938r2673,34028l424467,397842r2673,-14598l429710,218350r2673,19430l434953,247443r2673,101876l440196,266873r2673,-14598l445439,344488r2672,24261l450681,247443r2673,38757l455924,325058r2673,-48522l461167,320226r2673,-58288l466410,247443,469083,r2570,121306l474326,286200r2570,82549l479569,378412r2570,-53354l484811,363814r2570,-63017l490054,300797r2571,24261l495297,397842r2570,-67952l500540,373580r2570,-38859l505783,300797r2570,-24261l511026,169828r2570,87279l516269,310460r2570,34028l521511,315395r2570,-58288l526755,397842r2570,-72784l531997,310460r2570,63120l537240,315395r2570,101876l542483,247443r2570,135801l547726,320226r2570,19327l552866,320226r2673,-97044l558109,208584r2673,116474l563352,189257r2673,189155l568595,339553r2672,-101773l573837,247443r2673,24261l579080,276536r2673,-67952l584323,247443r2673,-43690l589566,349319r2673,-48522l594809,397842r2673,-9766l600052,291134r2673,87278l605295,373580r2672,-77614l610537,339553r2674,-24158l615781,266873r2672,169725l621023,349319r2673,-33924l626266,417271r2673,-43691l631509,373580r2673,-67951l636752,300797r2673,97045l641995,393010r2673,-43691l647238,344488r2673,-29093l652481,247443r2672,53354l657724,329890r2672,-33924l662966,344488r2673,-77615l668209,329890r2673,-130969l673452,300797r2673,-77615l678695,363814r2673,-14495l683938,412337r2570,-150399l689181,126137r2570,164997l694423,228014r2570,-4832l699667,358983r2570,29093l704909,363814r2570,-130969l710152,368749r2570,19327l715395,339553r2570,4935l720638,286200r2570,4934l725881,145567r2570,150399l731124,334721r2570,-24261l736367,295966r2570,48522l741609,223182r2570,-77615l746852,339553r2570,-24158l752095,315395r2570,4831l757338,354151r2570,-58185l762581,291134r2570,-4934l767824,281367r2570,29093l773067,383244r2570,-72784l778309,261938r2571,24262l783552,383244r2570,-33925l788795,339553r2570,-77615l794038,261938r2570,92213l799281,300797r2570,-67952l804524,295966r2570,-9766l809767,295966r2570,38755l815009,349319r2570,-9766l820253,325058r2570,58186l825393,358983r2672,-14495l830635,349319r2673,-121305l835878,281367r2673,48523l841121,208584r2673,179492l846364,242612r2673,174659l851607,339553r2673,-174557l856850,271704r2673,-48522l862093,203753r2673,106707l867336,378412r2672,-77615l872578,494886r2673,-358983l877821,203753r2673,-101877l883064,281367r2673,-4831l888307,266873r2673,-135904l893550,247443r2673,19430l898793,358983r2673,-29093l904036,261938r2673,24262l909279,179491r2672,63121l914521,228014r2673,l919764,271704r2673,43691l925007,368749r2673,-140735l930250,261938r2673,19429l935493,334721r2673,53355l940736,373580r2673,-29092l945979,184323r2672,38859l951222,257107r2672,53353l956464,334721r2570,-140632l961707,339553r2570,-29093l966950,291134r2570,72680l972193,334721r2570,-9663l977436,315395r2570,-58288l982679,232845r2570,111643l987922,276536r2570,53354l993165,358983r2570,-111540l998407,140736r2570,53353l1003650,252275r2570,29092l1008893,334721r2570,-58185l1014136,281367r2570,53354l1019379,305629r2570,-33925l1024622,305629r2570,29092l1029865,261938r2570,34028l1035107,218350r2570,38757l1040350,208584r2570,203753l1045593,344488r2570,77615l1050836,412337r2570,-72784l1056079,223182r2570,82447l1061322,305629r2570,14597l1066565,237780r2570,184323l1071808,305629r2570,-48522l1077051,266873r2570,126137l1082293,315395r2570,-82550l1087536,349319r2570,-67952l1092676,140736r2673,155230l1097919,145567r2673,208584l1103162,252275r2673,121305l1108405,189257r2673,193987l1113648,286200r2673,121305l1118891,286200r2672,53353l1124133,135903r2673,155231l1129376,174660r2673,63120l1134619,261938r2673,43691l1139862,257107r2673,-4832l1145105,334721r2673,-87278l1150348,271704r2673,-29092l1155591,184323r2673,87381l1160834,339553r2672,-126034l1166076,252275r2673,116474l1171319,271704r2673,4832l1176562,373580r2673,-14597l1181805,252275r2673,-72784l1187048,223182r2673,48522l1192291,252275r2673,-9663l1197534,276536r2673,-82447l1202777,135903r2672,101877l1208019,237780r2673,43587l1213262,261938r2673,24262l1218505,135903r2673,-77614l1223748,329890r2673,-38756l1228991,339553r2570,-19327l1234234,247443r2570,-48522l1239477,286200r2570,-101877l1244720,286200r2570,38858l1249963,315395r2570,58185l1255205,247443r2570,82447l1260448,368749r2570,-67952l1265691,266873r2570,130969l1270934,276536r2570,9664l1276177,145567r2570,53354l1281420,174660r2570,72783l1286663,228014r2570,38859l1291906,305629r2570,33924l1297148,261938r2570,-24158l1302391,325058r2570,58186l1307634,358983r2570,4831l1312877,407505r2570,33925l1318120,242612r2570,140632l1323363,300797r2570,24261l1328605,344488r2570,-140735l1333848,271704r2570,4832l1339091,412337r2570,-121203l1344334,334721r2570,-29092l1349577,179491r2570,140735l1354820,242612r2570,9663l1360063,194089r2570,24261l1365203,247443r2673,-24261l1370446,179491r2673,-9663l1375689,320226r2672,48523l1380931,329890r2673,-19430l1386174,237780r2673,29093l1391417,315395r2673,-48522l1396660,320226r2673,-67951l1401903,223182r2673,-101876l1407146,276536r2673,-140633l1412389,208584r2673,87382l1417632,349319r2672,-43690l1422874,276536r2673,9664l1428117,305629r2673,4831l1433360,184323r2673,9766l1438603,305629r2673,-48522l1443846,140736r2673,160061l1449089,286200r2673,135903l1454332,329890r2673,l1459575,271704r2672,140633l1464817,378412r2673,-77615l1470060,247443r2673,9664l1475303,334721r2673,-48521l1480546,281367r2673,58186l1485789,286200r2673,9766l1491032,276536r2673,-24261l1496275,184323r2570,121306l1501518,305629r2570,19429l1506761,368749r2570,-63120l1512003,145567r2570,48522l1517246,276536r2570,87278l1522489,247443r2570,67952l1527732,208584r2570,58289l1532975,261938r2570,14598l1538218,247443r2570,-14598l1543460,397842r2570,-24262l1548703,320226r2570,-29092l1553946,295966r2570,-111643l1559189,315395r2570,-34028l1564432,237780r2570,106708l1569675,252275r2570,67951l1574918,300797r2570,-111540l1580161,320226r2570,-150398l1585403,140736r2571,87278l1590646,111643r2570,203752l1595889,286200r2570,67951l1601132,358983r2570,-58186l1606375,189257r2570,150296l1611618,247443r2570,63017l1616861,441430r2570,-198818l1622104,295966r2570,-24262l1627346,291134r2570,29092l1632590,475457r2570,-145567l1637730,247443r2672,111540l1645645,358983r2570,-101876l1650888,320226r2570,-48522l1656131,286200r2570,9766l1661374,223182r2570,63018l1666617,344488r2570,-97045l1671860,300797r2570,-19430l1677102,422103r2570,-261938l1682345,305629r2570,-72784l1687588,373580r2570,-58185l1692831,305629r2570,4831l1698074,344488r2570,-29093l1703317,329890r2570,-82447l1708560,383244r2570,-53354l1713802,247443r2571,67952l1719046,184323r2570,48522l1724289,422103r2569,-223182l1729531,305629r2570,-111540l1734774,252275r2570,140735l1740017,286200r2570,24260l1745260,320226r2570,92111l1750503,257107r2570,-63018l1755746,315395r2570,-19429l1760988,325058r2570,-43691l1766231,334721r2570,-38755l1771371,232845r2673,63121l1776614,300797r2673,-9663l1781857,407505r2673,-213416l1787100,295966r2673,-77616l1792343,388076r2673,-106709l1797586,179491r2672,63121l1802829,300797r2672,9663l1808071,169828r2673,92110l1813314,315395r2673,-24261l1818557,305629r2673,9766l1823800,257107r2673,-4832l1829043,247443r2673,-24261l1834286,373580r2672,-14597l1839529,237780r2673,-48523l1844772,334721r2673,-14495l1850014,198921r2673,135800l1855257,291134r2673,19326l1860500,261938r2673,48522l1865743,291134r2673,-24261l1870986,305629r2673,-43691l1876229,305629r2673,-97045l1881472,261938r2672,9766l1886714,295966r2673,67848l1891957,266873r2673,-48523l1897201,213519r2672,9663l1902443,232845r2570,9767l1907686,261938r2570,43691l1912929,179491r2570,72784l1918172,155230r2570,169828l1923414,237780r2571,-53457l1928658,315395r2570,-9766l1933900,334721r2570,-96941l1939143,281367r2570,-24260l1944386,271704r2570,-4831l1949629,223182r2570,106708l1954872,232845r2570,43691l1960115,257107r2570,-111540l1965358,436598r2570,-155231l1970601,402673r2569,-237677l1975843,164996r2570,101877l1981086,213519r2570,203752l1986329,393010r2570,-160165l1991572,281367r2570,63121l1996815,315395r2570,4831l2002058,247443r2570,126137l2007301,232845r2569,-43588l2012544,315395r2569,29093l2017786,334721r2571,-29092l2023029,281367r2570,87382l2028272,271704r2570,29093l2033515,286200r2570,l2038758,363814r2570,-121202l2043898,310460r2673,-106707l2049141,286200r2673,-96943l2054384,358983r2673,-9664l2059626,383244r2674,63119l2064869,271704r2673,-29092l2070112,286200r2673,34026l2075355,179491r2673,140735l2080598,286200r2673,l2085841,228014r2673,9766l2091084,329890r2673,-77615l2096327,237780r2672,111539l2101570,305629r2672,-48522l2106813,218350r2672,19430l2112055,286200r2673,24260l2117298,174660r2673,67952l2122541,412337r2673,-155230l2127784,261938r2673,34028l2133027,286200r2673,-67850l2138270,329890r2672,-247340l2143513,140736r2672,174659l2148756,242612r2672,-121306l2153998,135903r2673,48420l2159241,310460r2673,-43587l2164484,295966r2673,-24262l2169727,397842r2673,-34028l2174970,213519r2570,72681l2180213,135903r2570,179492l2185455,261938r2570,58288l2190698,223182r2571,53354l2195941,271704r2571,-9766l2201184,451196r2570,-126138l2206427,208584r2570,92213l2211670,179491r2570,126138l2216913,291134r2569,14495l2222156,315395r2570,87278l2227399,281367r2570,-116371l2232641,291134r2570,-29196l2237884,402673r2570,-4831l2243127,320226r2570,-72783l2248370,164996r2570,140633l2253613,378412r2570,-130969l2258856,237780r2570,198818l2264099,174660r2570,106707l2269341,325058r2570,-58185l2274585,393010r2569,63017l2279828,325058r2569,-29092l2285070,295966r2570,4831l2290313,295966r2570,38755l2295556,397842r2570,-130969l2300798,257107r2571,29093l2306042,354151r2570,14598l2311182,407505r2673,97044l2316425,373580r2672,-155230l2321667,242612r2673,72783l2326910,300797r2674,116474l2332153,334721r2673,-24261l2337396,266873r2673,-116474l2342639,368749r2673,-106811l2347882,358983r2672,-19430l2353125,305629r2672,-14495l2358367,305629r2674,-33925l2363611,237780r2672,29093l2368853,305629r2673,-24262l2374096,329890r2673,-24261l2379339,281367r2673,4833l2384582,305629r2672,l2389825,179491r2673,126138l2395068,150399r2673,14597l2400311,310460r2672,-33924l2405553,373580r2673,-72783l2410796,252275r2673,l2416039,300797r2673,-4831l2421282,291134r2673,19326l2426525,397842r2673,-164997l2431768,247443r2673,67952l2437010,388076r2673,19429l2442253,383244r2673,-63018l2447496,417271r2570,-140735l2452739,232845r2570,63121l2457982,276536r2570,97044l2463225,310460r2570,58289l2468468,198921r2570,184323l2473711,358983r2570,-38757l2478953,349319r2571,19430l2484197,358983r2569,-38757l2489439,276536r2570,72783l2494682,388076r2570,l2499925,349319r2570,24261l2505168,295966r2570,67848l2510411,315395r2570,82447l2515654,354151r2570,48522l2520897,310460r2570,-116371l2526139,320226r2570,-29092l2531382,276536r2570,-82447l2536625,150399r2570,150398l2541868,247443r2570,130969l2547111,378412r2570,-164893l2552354,358983r2570,53354l2557597,232845r2570,82550l2562840,363814r2570,-140632l2568083,300797r2570,l2573325,315395r2570,101876l2578568,300797r2570,82447l2583708,320226r2673,-29092l2588951,383244r2673,-48523l2594194,223182r2673,-43691l2599437,276536r2673,-4832l2604680,407505r2673,19429l2609923,295966r2673,101876l2615166,334721r2672,63121l2620408,329890r2673,38859l2625651,339553r2673,53457l2630894,315395r2673,-58288l2636137,504549r2673,-155230l2641380,286200r2673,43690l2646623,378412r2672,-19429l2651865,271704r2673,106708l2657108,242612r2673,9663l2662351,329890r2673,24261l2667594,281367r2673,29093l2672837,417271r2673,-82550l2678080,334721r2673,34028l2683323,334721r2672,-29092l2688565,315395r2674,9663l2693809,339553r2673,-33924l2699052,358983r2672,-48523l2704294,266873r2673,19327l2709537,339553r2673,-77615l2714780,334721r2673,-96941l2720023,349319r2570,58186l2725266,334721r2570,-4831l2730509,368749r2570,-38859l2735751,383244r2570,-33925l2740994,320226r2570,-111642l2746238,261938r2570,-77615l2751480,388076r2570,-24262l2756723,417271r2570,-150398l2761966,228014r2570,63120l2767209,286200r2570,-38757l2772451,271704r2570,4832l2777695,286200r2570,14597l2782937,228014r2570,203752l2788180,368749r2570,-77615l2793423,281367r2570,-67848l2798666,276536r2570,82447l2803909,393010r2570,-135903l2809152,426934r2570,-164996l2814395,208584r2570,9766l2819637,257107r2570,38859l2824880,286200r2570,-19327l2830124,393010r2569,-160165l2835366,150399r2570,213415l2840609,242612r2570,87278l2845852,339553r2570,-106708l2851095,286200r2570,l2856235,320226r2673,-77614l2861478,402673r2672,-48522l2866720,378412r2673,72784l2871963,266873r2673,-4935l2877206,325058r2673,-24261l2882449,208584r2673,174660l2887692,291134r2673,-77615l2892935,276536r2673,58185l2898178,339553r2673,-77615l2903421,228014r2672,48522l2908663,208584r2673,58289l2913906,184323r2673,131072l2919149,383244r2673,4832l2924392,368749r2673,-97045l2929635,417271r2673,-48522l2934878,329890r2673,63120l2940121,368749r2673,24261l2945364,300797r2672,43691l2950606,276536r2673,92213l2955849,300797r2673,126137l2961092,271704r2673,4832l2966335,334721r2673,-126137l2971578,286200r2673,-24262l2976821,232845r2673,63121l2982064,203753r2673,43690l2987307,228014r2570,82446l2992550,169828r2570,87279l2997792,291134r2570,96942l3003035,358983r2570,-29093l3008278,295966r2570,53353l3013521,261938r2570,111642l3018764,329890r2570,-87278l3024007,300797r2570,-29093l3029250,334721r2570,-92109l3034492,281367r2570,-33924l3039735,397842r2570,-72784l3044978,325058r2570,-4832l3050221,295966r2570,72783l3055464,169828r2570,87279l3060707,378412r2570,-72783l3065950,407505r2570,-82447l3071193,388076r2570,-67850l3076436,247443r2570,-9663l3081678,281367r2570,72784l3086921,300797r2570,-135801l3092164,422103r2570,-72784l3097407,198921r2570,14598l3102650,135903r2570,87279l3107893,242612r2570,-4832l3113136,218350r2570,38757l3118378,349319r2570,-58185l3123621,242612r2570,-53355l3128761,228014r2673,101876l3134004,344488r2673,-24262l3139247,320226r2673,-48522l3144490,218350r2673,-43690l3149733,295966r2672,53353l3154976,194089r2672,140632l3160218,373580r2674,-48522l3165462,281367r2672,-9663l3170704,320226r2673,-77614l3175947,247443r2673,38757l3181190,305629r2673,9766l3186433,325058r2673,58186l3191676,407505r2673,-4832l3196919,368749r2673,-232846l3202162,237780r2672,24158l3207404,281367r2673,-9663l3212647,383244r2673,-24261l3217890,228014r2673,9766l3223133,271704r2673,33925l3228376,315395r2673,-72783l3233619,349319r2673,-145566l3238862,339553r2672,-4832l3244104,286200r2674,-9664l3249348,417271r2672,-92213l3254590,354151r2673,-82447l3259833,373580r2570,-58185l3265076,339553r2570,-9663l3270319,189257r2570,-4934l3275562,140736r2570,116371l3280805,271704r2570,29093l3286047,295966r2571,14494l3291290,276536r2570,4831l3296533,271704r2570,48522l3301776,276536r2570,48522l3307019,344488r2570,-29093l3312262,92213r2570,72783l3317505,257107r2570,14597l3322748,422103r2570,-97045l3327990,329890r2570,63120l3333233,291134r2570,63017l3338476,349319r2570,-126137l3343719,388076r2570,-164894l3348962,130969r2570,82550l3354205,189257r2570,-67951l3359448,295966r2570,-58186l3364691,257107r2570,-43588l3369934,368749r2570,-150399l3375176,281367r2570,53354l3380419,397842r2570,-155230l3385662,261938r2570,-63017l3390905,325058r2570,24261l3396045,247443r2673,130969l3401288,291134r2673,-135904l3406531,232845r2673,77615l3411774,257107r2673,58288l3417017,291134r2672,19326l3422259,145567r2673,58186l3427502,218350r2673,-4831l3432745,242612r2673,223078l3437988,232845r2673,-24261l3443231,358983r2673,-48523l3448474,257107r2672,-24262l3453716,291134r2674,-58289l3458960,208584r2672,174660l3464202,334721r2673,29093l3469445,305629r2673,9766l3474688,358983r2673,-111540l3479931,363814r2673,14598l3485174,339553r2673,-29093l3490417,276536r2673,-19429l3495660,261938r2673,-24158l3500903,383244r2672,-193987l3506145,218350r2673,19430l3511388,363814r2673,-203649l3516631,218350r2673,77616l3521874,300797r2673,-24261l3527117,300797r2673,87279l3532360,325058r2570,14495l3537602,281367r2570,38859l3542846,300797r2569,-4831l3548089,305629r2570,-4832l3553331,315395r2570,-38859l3558574,247443r2570,67952l3563817,441430r2570,-145464l3569060,135903r2570,77616l3574302,223182r2571,58185l3579546,354151r2570,-72784l3584788,320226r2570,-67951l3590031,300797r2570,33924l3595274,383244r2570,-48523l3600517,281367r2570,-9663l3605760,242612r2570,24261l3611003,378412r2570,-58186l3616246,480289r2570,-140736l3621488,291134r2570,67849l3626731,286200r2570,87380l3631975,276536r2570,14598l3637217,320226r2570,-48522l3642460,237780r2570,227910l3647703,291134r2570,-4934l3652946,339553r2570,-24158l3658188,325058r2571,77615l3663432,354151r2570,-4832e" filled="f" strokecolor="#55b4e9" strokeweight=".30556mm">
                  <v:path arrowok="t" textboxrect="0,0,3666002,504549"/>
                </v:shape>
                <v:shape id="Shape 2571" o:spid="_x0000_s1117" style="position:absolute;left:6136;top:65001;width:36660;height:2232;visibility:visible;mso-wrap-style:square;v-text-anchor:top" coordsize="3666002,2231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" path="m,174659r2673,-9663l5243,169828,7813,97044r2673,4832l13056,111642r2673,29093l18299,121305,20971,48522r2570,58185l26214,150398r2570,-24261l31457,67952r2570,24260l36700,145566r2570,-19429l41943,101876r2570,24261l47186,121305r2570,19430l52429,92212r2570,53354l57672,121305,60242,77615r2672,4831l65484,126137r2673,19429l70727,87381r2673,9663l75970,106707r2673,43691l81213,97044r2673,29093l86456,130969r2673,9766l91699,72783r2673,24261l96942,179491r2672,-67849l102185,72783r2672,24261l107427,77615r2673,34027l112670,150398r2673,-72783l117913,106707r2673,l123156,58288r2673,48419l128399,111642r2673,29093l133642,111642r2673,4832l138885,135903r2673,-9766l146698,126137r2672,4832l151940,92212r2673,82447l157183,111642r2673,-9766l162426,34027r2673,-14598l167669,121305r2673,38757l172912,77615r2673,-29093l178155,67952r2673,87278l183398,77615r2673,38859l188641,72783r2672,48522l193883,72783r2673,4832l199126,135903r2673,-9766l204369,135903r2673,9663l209612,72783r2673,58186l214855,34027r2673,43588l220098,145566,222771,43690r2570,58186l228014,53353r2570,43691l233256,72783r2570,29093l238499,101876r2570,-9664l243742,126137r2570,-53354l248985,63119r2570,72784l254228,135903r2570,-67951l259471,121305r2570,-14598l264714,116474r2570,-34028l269957,53353r2570,4935l275199,121305r2570,-19429l280339,77615r2673,-19327l285582,140735r2673,l290825,116474r2673,-38859l296068,101876r2673,-33924l301311,67952r2673,-24262l306554,126137r2673,-53354l311797,72783r2672,-4831l317039,150398r2673,-97045l322283,101876r2672,-9664l327525,87381r2673,19326l332768,63119r2673,92111l338011,179491r2673,-43588l343254,87381r2673,4831l348497,67952r2673,-4833l353740,77615r2672,-33925l358983,63119r2672,135801l364225,72783r2673,-9664l369468,43690r2673,14598l374711,4831r2673,101876l379954,63119r2673,14496l385197,63119r2673,-9766l390440,97044r2673,14598l395683,77615r2672,-19327l400925,63119r2673,38757l406169,135903r2672,-48522l411411,101876r2570,29093l416654,77615r2570,48522l421897,92212r2570,-9766l427140,106707r2570,-9663l432383,38859r2570,63017l437626,82446r2570,-29093l442869,82446r2570,34028l448111,63119r2570,82447l453354,43690r2570,53354l458597,106707r2570,4935l463840,82446r2570,19430l469083,106707r2570,4935l474326,77615r2570,-19327l479569,67952r2570,58185l484811,67952r2570,l490054,126137r2571,-33925l495297,101876r2570,-4832l500540,72783r2570,58186l505783,82446r2570,48523l511026,145566r2570,-87278l516269,77615r2570,4831l521511,135903r2570,63017l526755,150398r2570,-63017l531997,130969r2570,-24262l537240,116474r2570,l542483,130969r2570,48522l547726,101876r2570,-19430l552866,135903r2673,-14598l558109,82446r2673,43691l563352,116474r2673,-58186l568595,63119r2672,19327l573837,140735r2673,-48523l579080,82446r2673,24261l584323,130969r2673,-53354l589566,101876r2673,19429l594809,92212r2673,38757l600052,121305r2673,-29093l605295,53353r2672,53354l610537,87381r2674,19326l615781,135903r2672,l621023,126137r2673,-4832l626266,140735r2673,-58289l631509,72783r2673,38859l636752,101876r2673,-4832l641995,164996r2673,-14598l647238,101876r2673,-87278l652481,121305r2672,48523l657724,101876r2672,29093l662966,111642r2673,-4935l668209,63119r2673,67850l673452,184323r2673,-58186l678695,58288r2673,63017l683938,150398r2570,-9663l689181,116474r2570,-24262l694423,174659r2570,-58185l699667,130969,702237,9766r2672,140632l707479,126137r2673,4832l712722,97044r2673,38859l717965,82446r2673,34028l723208,67952r2673,24260l728451,121305r2673,-14598l733694,97044r2673,-4832l738937,92212r2672,29093l744179,87381r2673,14495l749422,111642r2673,58186l754665,92212r2673,9664l759908,116474r2673,-53355l765151,4831r2673,92213l770394,92212r2673,-4831l775637,126137r2672,-14495l780880,140735r2672,-34028l786122,111642r2673,14495l791365,126137r2673,-4832l796608,135903r2673,-48522l801851,116474r2673,33924l807094,126137r2673,-24261l812337,135903r2672,-43691l817579,121305r2674,-9663l822823,106707r2570,34028l828065,106707r2570,-43588l833308,101876r2570,34027l838551,92212r2570,19430l843794,97044r2570,24261l849037,135903r2570,38756l854280,116474r2570,-14598l859523,111642r2570,33924l864766,164996r2570,-87381l870008,121305r2570,33925l875251,150398r2570,-67952l880494,126137r2570,-29093l885737,130969r2570,-33925l890980,97044r2570,14598l896223,34027r2570,63017l901466,111642r2570,24261l906709,111642r2570,9663l911951,77615r2570,l917194,48522r2570,111540l922437,155230r2570,-19327l927680,101876r2570,4831l932923,97044r2570,58186l938166,106707r2570,63121l943409,58288r2570,53354l948651,135903r2571,-58288l953894,97044r2570,24261l959034,203752,961707,58288r2570,72681l966950,121305r2570,-24261l972193,48522r2570,97044l977436,97044r2570,82447l982679,145566r2570,-33924l987922,82446r2570,34028l993165,77615r2570,92213l998407,97044r2570,-29092l1003650,77615r2570,-4832l1008893,164996r2570,-106708l1014136,116474r2570,l1019379,121305r2570,-67952l1024622,130969r2570,-38757l1029865,87381r2570,33924l1035107,101876r2570,4831l1040350,72783r2570,33924l1045593,126137r2570,-24261l1050836,150398r2570,-24261l1056079,63119r2570,67850l1061322,126137r2570,-19430l1066565,77615r2570,-9663l1071808,116474r2570,-43691l1077051,87381r2570,-34028l1082293,130969r2570,-19327l1087536,82446r2570,14598l1092676,126137r2673,-19430l1097919,29092r2673,58289l1103162,92212r2673,-24260l1108405,72783r2673,-19430l1113648,121305r2673,l1118891,97044r2672,38859l1124133,111642r2673,77615l1129376,92212r2673,4832l1134619,121305r2673,-24261l1139862,72783r2673,29093l1145105,106707r2673,14598l1150348,126137r2673,-24261l1155591,87381r2673,58185l1160834,111642r2672,43588l1166076,116474r2673,-43691l1171319,130969r2673,-53354l1176562,116474r2673,-19430l1181805,111642r2673,-38859l1187048,63119r2673,38757l1192291,97044r2673,24261l1197534,82446r2673,4935l1202777,126137r2672,l1208019,106707r2673,-33924l1213262,63119r2673,9664l1218505,58288r2673,24158l1223748,121305r2673,-48522l1228991,97044r2570,-33925l1234234,106707r2570,-38755l1239477,101876r2570,24261l1244720,92212r2570,9664l1249963,92212r2570,19430l1255205,126137r2570,-14495l1260448,130969r2570,-14495l1265691,r2570,140735l1270934,72783r2570,58186l1276177,72783r2570,-63017l1281420,111642r2570,-53354l1286663,145566r2570,33925l1291906,126137r2570,l1297148,106707r2570,-14495l1302391,82446r2570,72784l1307634,121305r2570,-58186l1312877,92212r2570,29093l1318120,106707r2570,-29092l1323363,121305r2570,-24261l1328605,130969r2570,-4832l1333848,82446r2570,53457l1339091,135903r2570,-53457l1344334,87381r2570,33924l1349577,140735r2570,-48523l1354820,106707r2570,-24261l1360063,140735r2570,-29093l1365203,135903r2673,-34027l1370446,140735r2673,-29093l1375689,92212r2672,43691l1380931,135903r2673,-53457l1386174,97044r2673,19430l1391417,169828r2673,-58186l1396660,160062r2673,-24159l1401903,38859r2673,67848l1407146,67952r2673,4831l1412389,92212r2673,-9766l1417632,92212r2672,38757l1422874,87381r2673,33924l1428117,38859r2673,126137l1433360,145566r2673,-48522l1438603,111642r2673,38756l1443846,126137r2673,-24261l1449089,106707r2673,14598l1454332,135903r2673,-9766l1459575,101876r2672,l1464817,111642r2673,33924l1470060,77615r2673,38859l1475303,19429r2673,53354l1480546,116474r2673,9663l1485789,67952r2673,97044l1491032,111642r2673,-24261l1496275,106707r2570,43691l1501518,106707r2570,9767l1506761,145566r2570,-53354l1512003,116474r2570,24261l1517246,67952r2570,106707l1522489,150398r2570,-58186l1527732,101876r2570,43690l1532975,92212r2570,48523l1538218,150398r2570,-38756l1543460,135903r2570,-48522l1548703,130969r2570,-19327l1553946,126137r2570,14598l1559189,145566r2570,-14597l1564432,126137r2570,19429l1569675,72783r2570,38859l1574918,135903r2570,-58288l1580161,111642r2570,24261l1585403,169828r2571,-48523l1590646,77615r2570,38859l1595889,150398r2570,-9663l1601132,130969r2570,-29093l1606375,101876r2570,29093l1611618,82446r2570,43691l1616861,116474r2570,29092l1622104,87381r2570,53354l1627346,116474r2570,-34028l1632590,101876r2570,72783l1637730,97044r2672,-43691l1642972,82446r2673,29196l1648215,101876r2673,43690l1653458,130969r2673,-4832l1658701,155230r2673,-92111l1663944,34027r2673,101876l1669187,82446r2673,29196l1674430,67952r2672,33924l1679672,121305r2673,9664l1684915,130969r2673,43690l1690158,150398r2673,-19429l1695401,126137r2673,9766l1700644,140735r2673,-43691l1705887,135903r2673,-24261l1711130,111642r2672,-14598l1716373,97044r2673,38859l1721616,145566r2673,9664l1726858,155230r2673,-77615l1732101,169828r2673,-97045l1737344,63119r2673,140633l1742587,169828r2673,4831l1747830,82446r2673,38859l1753073,72783r2673,29093l1758316,160062r2672,-87279l1763558,111642r2673,-67952l1768801,126137r2570,29093l1774044,67952r2570,87278l1779287,155230r2570,-48523l1784530,72783r2570,9663l1789773,97044r2570,24261l1795016,87381r2570,63017l1800258,135903r2571,-38859l1805501,126137r2570,-14495l1810744,126137r2570,19429l1815987,77615r2570,29092l1821230,111642r2570,53354l1826473,121305r2570,-33924l1831716,82446r2570,92213l1836958,92212r2571,4832l1842202,174659r2570,-53354l1847445,121305r2569,29093l1852687,97044r2570,43691l1857930,135903r2570,-14598l1863173,116474r2570,-4832l1868416,145566r2570,14496l1873659,150398r2570,-29093l1878902,97044r2570,33925l1884144,135903r2570,-29196l1889387,111642r2570,-14598l1894630,101876r2571,4831l1899873,111642r2570,-9766l1905013,130969r2673,14597l1910256,121305r2673,-33924l1915499,111642r2673,-38859l1920742,155230r2672,-43588l1925985,150398r2673,-19429l1931228,101876r2672,53354l1936470,101876r2673,19429l1941713,145566r2673,-48522l1946956,174659r2673,-63017l1952199,121305r2673,9664l1957442,130969r2673,19429l1962685,97044r2673,43691l1967928,179491r2673,-58186l1973170,135903r2673,29093l1978413,111642r2673,-34027l1983656,135903r2673,-9766l1988899,126137r2673,14598l1994142,164996r2673,-24261l1999385,174659r2673,-29093l2004628,155230r2673,-4832l2009870,126137r2674,-9663l2015113,140735r2673,14495l2020357,63119r2672,29093l2025599,155230r2673,-58186l2030842,140735r2673,53354l2036085,160062r2673,-53355l2041328,92212r2570,38757l2046571,92212r2570,38757l2051814,160062r2570,-29093l2057057,106707r2569,34028l2062300,97044r2569,-9663l2067542,97044r2570,29093l2072785,82446r2570,-9663l2078028,82446r2570,l2083271,67952r2570,116371l2088514,130969r2570,4934l2093757,150398r2570,-29093l2098999,155230r2571,-14495l2104242,111642r2571,-9766l2109485,111642r2570,4832l2114728,58288r2570,19327l2119971,77615r2570,82447l2125214,53353r2570,160165l2130457,145566r2570,-29092l2135700,106707r2570,-19326l2140942,87381r2571,14495l2146185,101876r2571,29093l2151428,106707r2570,l2156671,145566r2570,14496l2161914,121305r2570,53354l2167157,135903r2570,-38859l2172400,116474r2570,63017l2177540,72783r2673,77615l2182783,145566r2672,-24261l2188025,97044r2673,-92213l2193269,130969r2672,-19327l2198512,111642r2672,4832l2203754,43690r2673,53354l2208997,130969r2673,9766l2214240,169828r2673,-67952l2219482,106707r2674,-9663l2224726,87381r2673,43588l2229969,145566r2672,-9663l2235211,169828r2673,-72784l2240454,92212r2673,4832l2245697,87381r2673,29093l2250940,135903r2673,-34027l2256183,130969r2673,-9664l2261426,34027r2673,111539l2266669,116474r2672,-9767l2274585,106707r2569,-29092l2279828,194089r2569,-58186l2285070,145566r2570,-9663l2290313,116474r2570,4831l2295556,106707r2570,48523l2300798,48522r2571,72783l2306042,140735r2570,-14598l2311182,150398r2673,-9663l2316425,135903r2672,14495l2321667,121305r2673,38757l2326910,150398r2674,-29093l2332153,140735r2673,-14598l2337396,140735r2673,33924l2342639,164996r2673,-53354l2347882,121305r2672,63018l2353125,140735r2672,-19430l2358367,145566r2674,9664l2363611,97044r2672,24261l2368853,126137r2673,-9663l2374096,145566r2673,-48522l2379339,87381r2673,19326l2384582,72783r2672,-4831l2389825,101876r2673,19429l2395068,101876r2673,43690l2400311,121305r2672,-4831l2405553,92212r2673,92111l2410796,121305r2673,-43690l2416039,150398r2673,-48522l2421282,121305r2673,33925l2426525,130969r2673,-53354l2431768,150398r2673,l2437010,121305r2673,-97044l2442253,101876r2673,24261l2447496,164996r2570,-19430l2452739,130969r2570,24261l2457982,179491r2570,-33925l2463225,160062r2570,4934l2468468,150398r2570,-9663l2473711,72783r2570,48522l2478953,106707r2571,-33924l2484197,135903r2569,-72784l2489439,116474r2570,48522l2494682,135903r2570,-48522l2499925,155230r2570,24261l2505168,140735r2570,9663l2510411,140735r2570,-48523l2515654,130969r2570,38859l2520897,155230r2570,-29093l2526139,145566r2570,-4831l2531382,189257r2570,-92213l2536625,58288r2570,92110l2541868,126137r2570,l2547111,203752r2570,-67849l2552354,160062r2570,-29093l2557597,101876r2570,4831l2562840,145566r2570,-38859l2568083,198920r2570,-82446l2573325,121305r2570,24261l2578568,111642r2570,24261l2583708,135903r2673,-43691l2588951,155230r2673,-14495l2594194,87381r2673,33924l2599437,130969r2673,l2604680,174659r2673,-82447l2609923,130969r2673,53354l2615166,82446r2672,29196l2620408,155230r2673,-53354l2625651,97044r2673,43691l2630894,150398r2673,19430l2636137,160062r2673,-14496l2641380,77615r2673,48522l2646623,126137r2672,-4832l2651865,140735r2673,24261l2657108,169828r2673,-92213l2662351,179491r2673,-53354l2667594,155230r2673,-72784l2672837,150398r2673,-53354l2678080,126137r2673,-4832l2683323,145566r2672,33925l2688565,130969r2674,38859l2693809,164996r2673,-24261l2699052,106707r2672,34028l2704294,111642r2673,4832l2709537,126137r2673,14598l2714780,145566r2673,19430l2720023,126137r2570,33925l2725266,130969r2570,-24262l2730509,82446r2570,67952l2735751,101876r2570,58186l2740994,155230r2570,-29093l2746238,155230r2570,-63018l2751480,92212r2570,82447l2756723,155230r2570,-48523l2761966,130969r2570,4934l2767209,164996r2570,-29093l2772451,184323r2570,-72681l2777695,130969r2570,24261l2782937,213518r2570,-106811l2788180,155230r2570,14598l2793423,160062r2570,-33925l2798666,72783r2570,53354l2803909,179491r2570,-121203l2809152,169828r2570,-24262l2814395,116474r2570,38756l2819637,169828r2570,-43691l2824880,130969r2570,38859l2830124,150398r2569,19430l2835366,150398r2570,l2840609,169828r2570,-33925l2845852,111642r2570,38756l2851095,77615r2570,92213l2856235,140735r2673,4831l2861478,63119r2672,58186l2866720,126137r2673,4832l2871963,145566r2673,-38859l2877206,106707r2673,-9663l2882449,116474r2673,101876l2887692,164996r2673,-38859l2892935,130969r2673,43690l2898178,101876r2673,106707l2903421,97044r2672,43691l2908663,106707r2673,101876l2913906,116474r2673,19429l2919149,150398r2673,-4832l2924392,140735r2673,19327l2929635,106707r2673,53355l2934878,130969r2673,4934l2940121,150398r2673,-9663l2945364,184323r2672,-53354l2950606,164996r2673,9663l2955849,67952r2673,72783l2961092,34027r2673,106708l2966335,135903r2673,19327l2971578,101876r2673,77615l2976821,184323r2673,-77616l2982064,121305r2673,14598l2987307,53353r2570,126138l2992550,97044r2570,106708l2997792,111642r2570,53354l3003035,145566r2570,4832l3008278,111642r2570,58186l3013521,174659r2570,-24261l3018764,160062r2570,14597l3024007,87381r2570,53354l3029250,121305r2570,-14598l3034492,140735r2570,-9766l3039735,155230r2570,-29093l3044978,116474r2570,72783l3050221,111642r2570,53354l3055464,126137r2570,-4832l3060707,130969r2570,14597l3065950,140735r2570,-43691l3071193,126137r2570,9766l3076436,106707r2570,9767l3081678,130969r2570,-67850l3086921,106707r2570,9767l3092164,130969r2570,29093l3097407,92212r2570,-9766l3102650,145566r2570,-77614l3107893,140735r2570,-9766l3113136,150398r2570,-29093l3118378,189257r2570,-4934l3123621,145566r2570,-53354l3128761,174659r2673,-72783l3134004,174659r2673,-92213l3139247,140735r2673,14495l3144490,140735r2673,-87382l3149733,135903r2672,43588l3154976,135903r2672,-24261l3160218,106707r2674,-58185l3165462,184323r2672,-9664l3170704,160062r2673,4934l3175947,72783r2673,58186l3181190,116474r2673,38756l3186433,164996r2673,-53354l3191676,101876r2673,58186l3196919,92212r2673,67850l3202162,87381r2672,24261l3207404,140735r2673,43588l3212647,130969r2673,14597l3217890,135903r2673,-9766l3223133,116474r2673,l3228376,106707r2673,19430l3233619,97044r2673,48522l3238862,160062r2672,-33925l3244104,126137r2674,-24261l3249348,140735r2672,14495l3254590,135903r2673,-34027l3259833,189257r2570,-58288l3265076,184323r2570,-101877l3270319,121305r2570,-38859l3275562,106707r2570,77616l3280805,87381r2570,-14598l3286047,72783r2571,9663l3291290,63119r2570,87279l3296533,130969r2570,9766l3301776,179491r2570,-63017l3307019,126137r2570,-33925l3312262,150398r2570,-24261l3317505,58288r2570,77615l3322748,145566r2570,-14597l3327990,140735r2570,-19430l3333233,106707r2570,58289l3338476,97044r2570,43691l3343719,160062r2570,-14496l3348962,140735r2570,38756l3354205,67952r2570,-4833l3359448,101876r2570,4831l3364691,121305r2570,-33924l3369934,97044r2570,63018l3375176,130969r2570,-4832l3380419,140735r2570,-53354l3385662,82446r2570,19430l3390905,111642r2570,48420l3396045,101876r2673,67952l3401288,67952r2673,29092l3406531,126137r2673,-14495l3411774,174659r2673,-48522l3417017,29092r2672,106811l3422259,150398r2673,l3427502,101876r2673,58186l3432745,160062r2673,-58186l3437988,155230r2673,-29093l3443231,101876r2673,29093l3448474,24261r2672,111642l3453716,111642r2674,48420l3458960,111642r2672,9663l3464202,53353r2673,126138l3469445,116474r2673,l3474688,140735r2673,-19430l3479931,179491r2673,-63017l3485174,169828r2673,-24262l3490417,150398r2673,-14495l3495660,155230r2673,4832l3500903,140735r2672,-43691l3506145,174659r2673,-43690l3511388,116474r2673,-14598l3516631,121305r2673,4832l3521874,179491r2673,-29093l3527117,145566r2673,l3532360,150398r2570,53354l3537602,194089r2570,-9766l3542846,97044r2569,4832l3548089,126137r2570,-9663l3553331,145566r2570,38757l3558574,130969r2570,l3563817,116474r2570,38756l3569060,121305r2570,-67952l3574302,116474r2571,-29093l3579546,116474r2570,77615l3584788,121305r2570,101877l3590031,164996r2570,-48522l3595274,106707r2570,34028l3600517,82446r2570,77616l3605760,160062r2570,14597l3611003,92212r2570,29093l3616246,140735r2570,-9766l3621488,63119r2570,63018l3626731,169828r2570,-43691l3631975,184323r2570,-29093l3637217,121305r2570,53354l3642460,116474r2570,43588l3647703,135903r2570,14495l3652946,130969r2570,l3658188,164996r2571,14495l3663432,169828r2570,43690e" filled="f" strokecolor="#009e73" strokeweight=".30556mm">
                  <v:path arrowok="t" textboxrect="0,0,3666002,223182"/>
                </v:shape>
                <v:shape id="Shape 2572" o:spid="_x0000_s1118" style="position:absolute;left:4303;top:56090;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" path="m,1248626r4032591,l4032591,,,,,1248626xe" filled="f" strokecolor="#4d4d4d" strokeweight=".33125mm">
                  <v:stroke endcap="round"/>
                  <v:path arrowok="t" textboxrect="0,0,4032591,1248626"/>
                </v:shape>
                <v:rect id="Rectangle 2573" o:spid="_x0000_s1119" style="position:absolute;left:3179;top:67834;width:7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" filled="f" stroked="f">
                  <v:textbox inset="0,0,0,0">
                    <w:txbxContent>
                      <w:p w14:paraId="11588994" w14:textId="77777777" w:rsidR="00C24093" w:rsidRDefault="00C24093" w:rsidP="00C24093">
                        <w:r>
                          <w:rPr>
                            <w:rFonts w:ascii="Arial" w:eastAsia="Arial" w:hAnsi="Arial" w:cs="Arial"/>
                            <w:color w:val="4D4D4D"/>
                            <w:sz w:val="16"/>
                          </w:rPr>
                          <w:t>0</w:t>
                        </w:r>
                      </w:p>
                    </w:txbxContent>
                  </v:textbox>
                </v:rect>
                <v:rect id="Rectangle 2574" o:spid="_x0000_s1120" style="position:absolute;left:2607;top:65408;width:152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" filled="f" stroked="f">
                  <v:textbox inset="0,0,0,0">
                    <w:txbxContent>
                      <w:p w14:paraId="0CA29C21" w14:textId="77777777" w:rsidR="00C24093" w:rsidRDefault="00C24093" w:rsidP="00C24093">
                        <w:r>
                          <w:rPr>
                            <w:rFonts w:ascii="Arial" w:eastAsia="Arial" w:hAnsi="Arial" w:cs="Arial"/>
                            <w:color w:val="4D4D4D"/>
                            <w:sz w:val="16"/>
                          </w:rPr>
                          <w:t>50</w:t>
                        </w:r>
                      </w:p>
                    </w:txbxContent>
                  </v:textbox>
                </v:rect>
                <v:rect id="Rectangle 2575" o:spid="_x0000_s1121" style="position:absolute;left:2036;top:62983;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" filled="f" stroked="f">
                  <v:textbox inset="0,0,0,0">
                    <w:txbxContent>
                      <w:p w14:paraId="554C5BA7" w14:textId="77777777" w:rsidR="00C24093" w:rsidRDefault="00C24093" w:rsidP="00C24093">
                        <w:r>
                          <w:rPr>
                            <w:rFonts w:ascii="Arial" w:eastAsia="Arial" w:hAnsi="Arial" w:cs="Arial"/>
                            <w:color w:val="4D4D4D"/>
                            <w:sz w:val="16"/>
                          </w:rPr>
                          <w:t>100</w:t>
                        </w:r>
                      </w:p>
                    </w:txbxContent>
                  </v:textbox>
                </v:rect>
                <v:rect id="Rectangle 2576" o:spid="_x0000_s1122" style="position:absolute;left:2036;top:60557;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" filled="f" stroked="f">
                  <v:textbox inset="0,0,0,0">
                    <w:txbxContent>
                      <w:p w14:paraId="6D650250" w14:textId="77777777" w:rsidR="00C24093" w:rsidRDefault="00C24093" w:rsidP="00C24093">
                        <w:r>
                          <w:rPr>
                            <w:rFonts w:ascii="Arial" w:eastAsia="Arial" w:hAnsi="Arial" w:cs="Arial"/>
                            <w:color w:val="4D4D4D"/>
                            <w:sz w:val="16"/>
                          </w:rPr>
                          <w:t>150</w:t>
                        </w:r>
                      </w:p>
                    </w:txbxContent>
                  </v:textbox>
                </v:rect>
                <v:rect id="Rectangle 2577" o:spid="_x0000_s1123" style="position:absolute;left:2036;top:58132;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" filled="f" stroked="f">
                  <v:textbox inset="0,0,0,0">
                    <w:txbxContent>
                      <w:p w14:paraId="57169F70" w14:textId="77777777" w:rsidR="00C24093" w:rsidRDefault="00C24093" w:rsidP="00C24093">
                        <w:r>
                          <w:rPr>
                            <w:rFonts w:ascii="Arial" w:eastAsia="Arial" w:hAnsi="Arial" w:cs="Arial"/>
                            <w:color w:val="4D4D4D"/>
                            <w:sz w:val="16"/>
                          </w:rPr>
                          <w:t>200</w:t>
                        </w:r>
                      </w:p>
                    </w:txbxContent>
                  </v:textbox>
                </v:rect>
                <v:shape id="Shape 2578" o:spid="_x0000_s1124" style="position:absolute;left:3996;top:6820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" path="m,l30738,e" filled="f" strokecolor="#4d4d4d" strokeweight=".33125mm">
                  <v:path arrowok="t" textboxrect="0,0,30738,0"/>
                </v:shape>
                <v:shape id="Shape 2579" o:spid="_x0000_s1125" style="position:absolute;left:3996;top:6577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" path="m,l30738,e" filled="f" strokecolor="#4d4d4d" strokeweight=".33125mm">
                  <v:path arrowok="t" textboxrect="0,0,30738,0"/>
                </v:shape>
                <v:shape id="Shape 2580" o:spid="_x0000_s1126" style="position:absolute;left:3996;top:63352;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" path="m,l30738,e" filled="f" strokecolor="#4d4d4d" strokeweight=".33125mm">
                  <v:path arrowok="t" textboxrect="0,0,30738,0"/>
                </v:shape>
                <v:shape id="Shape 2581" o:spid="_x0000_s1127" style="position:absolute;left:3996;top:60926;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" path="m,l30738,e" filled="f" strokecolor="#4d4d4d" strokeweight=".33125mm">
                  <v:path arrowok="t" textboxrect="0,0,30738,0"/>
                </v:shape>
                <v:shape id="Shape 2582" o:spid="_x0000_s1128" style="position:absolute;left:3996;top:58501;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" path="m,l30738,e" filled="f" strokecolor="#4d4d4d" strokeweight=".33125mm">
                  <v:path arrowok="t" textboxrect="0,0,30738,0"/>
                </v:shape>
                <v:shape id="Shape 2583" o:spid="_x0000_s1129" style="position:absolute;left:8547;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" path="m,30738l,e" filled="f" strokecolor="#4d4d4d" strokeweight=".33125mm">
                  <v:path arrowok="t" textboxrect="0,0,0,30738"/>
                </v:shape>
                <v:shape id="Shape 2584" o:spid="_x0000_s1130" style="position:absolute;left:18138;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" path="m,30738l,e" filled="f" strokecolor="#4d4d4d" strokeweight=".33125mm">
                  <v:path arrowok="t" textboxrect="0,0,0,30738"/>
                </v:shape>
                <v:shape id="Shape 2585" o:spid="_x0000_s1131" style="position:absolute;left:27703;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" path="m,30738l,e" filled="f" strokecolor="#4d4d4d" strokeweight=".33125mm">
                  <v:path arrowok="t" textboxrect="0,0,0,30738"/>
                </v:shape>
                <v:shape id="Shape 2586" o:spid="_x0000_s1132" style="position:absolute;left:37268;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" path="m,30738l,e" filled="f" strokecolor="#4d4d4d" strokeweight=".33125mm">
                  <v:path arrowok="t" textboxrect="0,0,0,30738"/>
                </v:shape>
                <v:rect id="Rectangle 2587" o:spid="_x0000_s1133" style="position:absolute;left:7404;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" filled="f" stroked="f">
                  <v:textbox inset="0,0,0,0">
                    <w:txbxContent>
                      <w:p w14:paraId="19EF6694" w14:textId="77777777" w:rsidR="00C24093" w:rsidRDefault="00C24093" w:rsidP="00C24093">
                        <w:r>
                          <w:rPr>
                            <w:rFonts w:ascii="Arial" w:eastAsia="Arial" w:hAnsi="Arial" w:cs="Arial"/>
                            <w:color w:val="4D4D4D"/>
                            <w:sz w:val="16"/>
                          </w:rPr>
                          <w:t>2016</w:t>
                        </w:r>
                      </w:p>
                    </w:txbxContent>
                  </v:textbox>
                </v:rect>
                <v:rect id="Rectangle 2588" o:spid="_x0000_s1134" style="position:absolute;left:16995;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" filled="f" stroked="f">
                  <v:textbox inset="0,0,0,0">
                    <w:txbxContent>
                      <w:p w14:paraId="103EFBE8" w14:textId="77777777" w:rsidR="00C24093" w:rsidRDefault="00C24093" w:rsidP="00C24093">
                        <w:r>
                          <w:rPr>
                            <w:rFonts w:ascii="Arial" w:eastAsia="Arial" w:hAnsi="Arial" w:cs="Arial"/>
                            <w:color w:val="4D4D4D"/>
                            <w:sz w:val="16"/>
                          </w:rPr>
                          <w:t>2017</w:t>
                        </w:r>
                      </w:p>
                    </w:txbxContent>
                  </v:textbox>
                </v:rect>
                <v:rect id="Rectangle 2589" o:spid="_x0000_s1135" style="position:absolute;left:26560;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" filled="f" stroked="f">
                  <v:textbox inset="0,0,0,0">
                    <w:txbxContent>
                      <w:p w14:paraId="5B52B956" w14:textId="77777777" w:rsidR="00C24093" w:rsidRDefault="00C24093" w:rsidP="00C24093">
                        <w:r>
                          <w:rPr>
                            <w:rFonts w:ascii="Arial" w:eastAsia="Arial" w:hAnsi="Arial" w:cs="Arial"/>
                            <w:color w:val="4D4D4D"/>
                            <w:sz w:val="16"/>
                          </w:rPr>
                          <w:t>2018</w:t>
                        </w:r>
                      </w:p>
                    </w:txbxContent>
                  </v:textbox>
                </v:rect>
                <v:rect id="Rectangle 2590" o:spid="_x0000_s1136" style="position:absolute;left:36125;top:69129;width:304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" filled="f" stroked="f">
                  <v:textbox inset="0,0,0,0">
                    <w:txbxContent>
                      <w:p w14:paraId="0F9D1214" w14:textId="77777777" w:rsidR="00C24093" w:rsidRDefault="00C24093" w:rsidP="00C24093">
                        <w:r>
                          <w:rPr>
                            <w:rFonts w:ascii="Arial" w:eastAsia="Arial" w:hAnsi="Arial" w:cs="Arial"/>
                            <w:color w:val="4D4D4D"/>
                            <w:sz w:val="16"/>
                          </w:rPr>
                          <w:t>2019</w:t>
                        </w:r>
                      </w:p>
                    </w:txbxContent>
                  </v:textbox>
                </v:rect>
                <v:rect id="Rectangle 2591" o:spid="_x0000_s1137" style="position:absolute;left:23163;top:70400;width:3466;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" filled="f" stroked="f">
                  <v:textbox inset="0,0,0,0">
                    <w:txbxContent>
                      <w:p w14:paraId="17CB4A15" w14:textId="77777777" w:rsidR="00C24093" w:rsidRDefault="00C24093" w:rsidP="00C24093">
                        <w:r>
                          <w:rPr>
                            <w:rFonts w:ascii="Arial" w:eastAsia="Arial" w:hAnsi="Arial" w:cs="Arial"/>
                            <w:sz w:val="19"/>
                          </w:rPr>
                          <w:t>Date</w:t>
                        </w:r>
                      </w:p>
                    </w:txbxContent>
                  </v:textbox>
                </v:rect>
                <v:rect id="Rectangle 2592" o:spid="_x0000_s1138" style="position:absolute;left:-2524;top:60759;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" filled="f" stroked="f">
                  <v:textbox inset="0,0,0,0">
                    <w:txbxContent>
                      <w:p w14:paraId="6CE5BFAC" w14:textId="77777777" w:rsidR="00C24093" w:rsidRDefault="00C24093" w:rsidP="00C24093">
                        <w:r>
                          <w:rPr>
                            <w:rFonts w:ascii="Arial" w:eastAsia="Arial" w:hAnsi="Arial" w:cs="Arial"/>
                            <w:sz w:val="19"/>
                          </w:rPr>
                          <w:t>Incidents</w:t>
                        </w:r>
                      </w:p>
                    </w:txbxContent>
                  </v:textbox>
                </v:rect>
                <v:rect id="Rectangle 2594" o:spid="_x0000_s1139" style="position:absolute;left:46473;top:58030;width:12858;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mkU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" filled="f" stroked="f">
                  <v:textbox inset="0,0,0,0">
                    <w:txbxContent>
                      <w:p w14:paraId="44F72497" w14:textId="77777777" w:rsidR="00C24093" w:rsidRDefault="00C24093" w:rsidP="00C24093">
                        <w:r>
                          <w:rPr>
                            <w:rFonts w:ascii="Arial" w:eastAsia="Arial" w:hAnsi="Arial" w:cs="Arial"/>
                            <w:sz w:val="19"/>
                          </w:rPr>
                          <w:t>Nature of incident</w:t>
                        </w:r>
                      </w:p>
                    </w:txbxContent>
                  </v:textbox>
                </v:rect>
                <v:shape id="Shape 2596" o:spid="_x0000_s1140" style="position:absolute;left:46650;top:60555;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" path="m,l142174,e" filled="f" strokeweight=".30556mm">
                  <v:path arrowok="t" textboxrect="0,0,142174,0"/>
                </v:shape>
                <v:shape id="Shape 2598" o:spid="_x0000_s1141" style="position:absolute;left:46650;top:62331;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" path="m,l142174,e" filled="f" strokecolor="#e69f00" strokeweight=".30556mm">
                  <v:path arrowok="t" textboxrect="0,0,142174,0"/>
                </v:shape>
                <v:shape id="Shape 2600" o:spid="_x0000_s1142" style="position:absolute;left:46650;top:64108;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" path="m,l142174,e" filled="f" strokecolor="#55b4e9" strokeweight=".30556mm">
                  <v:path arrowok="t" textboxrect="0,0,142174,0"/>
                </v:shape>
                <v:shape id="Shape 2602" o:spid="_x0000_s1143" style="position:absolute;left:46650;top:65884;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" path="m,l142174,e" filled="f" strokecolor="#009e73" strokeweight=".30556mm">
                  <v:path arrowok="t" textboxrect="0,0,142174,0"/>
                </v:shape>
                <v:rect id="Rectangle 2603" o:spid="_x0000_s1144" style="position:absolute;left:48864;top:60186;width:8053;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iAWbygAAAOIAAAAPAAAAZHJzL2Rvd25yZXYueG1sRI9Ba8JA&#13;&#10;FITvgv9heUJvumkK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HeIBZvKAAAA&#13;&#10;4gAAAA8AAAAAAAAAAAAAAAAABwIAAGRycy9kb3ducmV2LnhtbFBLBQYAAAAAAwADALcAAAD+AgAA&#13;&#10;AAA=&#13;&#10;" filled="f" stroked="f">
                  <v:textbox inset="0,0,0,0">
                    <w:txbxContent>
                      <w:p w14:paraId="58439F7A" w14:textId="77777777" w:rsidR="00C24093" w:rsidRDefault="00C24093" w:rsidP="00C24093">
                        <w:r>
                          <w:rPr>
                            <w:rFonts w:ascii="Arial" w:eastAsia="Arial" w:hAnsi="Arial" w:cs="Arial"/>
                            <w:sz w:val="16"/>
                          </w:rPr>
                          <w:t>ABDOMINAL</w:t>
                        </w:r>
                      </w:p>
                    </w:txbxContent>
                  </v:textbox>
                </v:rect>
                <v:rect id="Rectangle 2604" o:spid="_x0000_s1145" style="position:absolute;left:48864;top:61962;width:7812;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YZ3vygAAAOIAAAAPAAAAZHJzL2Rvd25yZXYueG1sRI9Ba8JA&#13;&#10;FITvgv9heUJvumko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Phhne/KAAAA&#13;&#10;4gAAAA8AAAAAAAAAAAAAAAAABwIAAGRycy9kb3ducmV2LnhtbFBLBQYAAAAAAwADALcAAAD+AgAA&#13;&#10;AAA=&#13;&#10;" filled="f" stroked="f">
                  <v:textbox inset="0,0,0,0">
                    <w:txbxContent>
                      <w:p w14:paraId="3549F75E" w14:textId="77777777" w:rsidR="00C24093" w:rsidRDefault="00C24093" w:rsidP="00C24093">
                        <w:r>
                          <w:rPr>
                            <w:rFonts w:ascii="Arial" w:eastAsia="Arial" w:hAnsi="Arial" w:cs="Arial"/>
                            <w:sz w:val="16"/>
                          </w:rPr>
                          <w:t>BREATHING</w:t>
                        </w:r>
                      </w:p>
                    </w:txbxContent>
                  </v:textbox>
                </v:rect>
                <v:rect id="Rectangle 2605" o:spid="_x0000_s1146" style="position:absolute;left:48864;top:63738;width:76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LTh0ygAAAOIAAAAPAAAAZHJzL2Rvd25yZXYueG1sRI9Ba8JA&#13;&#10;FITvgv9heUJvummg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JctOHTKAAAA&#13;&#10;4gAAAA8AAAAAAAAAAAAAAAAABwIAAGRycy9kb3ducmV2LnhtbFBLBQYAAAAAAwADALcAAAD+AgAA&#13;&#10;AAA=&#13;&#10;" filled="f" stroked="f">
                  <v:textbox inset="0,0,0,0">
                    <w:txbxContent>
                      <w:p w14:paraId="71A3A823" w14:textId="77777777" w:rsidR="00C24093" w:rsidRDefault="00C24093" w:rsidP="00C24093">
                        <w:r>
                          <w:rPr>
                            <w:rFonts w:ascii="Arial" w:eastAsia="Arial" w:hAnsi="Arial" w:cs="Arial"/>
                            <w:sz w:val="16"/>
                          </w:rPr>
                          <w:t>CHESTPAIN</w:t>
                        </w:r>
                      </w:p>
                    </w:txbxContent>
                  </v:textbox>
                </v:rect>
                <v:rect id="Rectangle 2606" o:spid="_x0000_s1147" style="position:absolute;left:48864;top:65515;width:8296;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" filled="f" stroked="f">
                  <v:textbox inset="0,0,0,0">
                    <w:txbxContent>
                      <w:p w14:paraId="2E76427F" w14:textId="77777777" w:rsidR="00C24093" w:rsidRDefault="00C24093" w:rsidP="00C24093">
                        <w:r>
                          <w:rPr>
                            <w:rFonts w:ascii="Arial" w:eastAsia="Arial" w:hAnsi="Arial" w:cs="Arial"/>
                            <w:sz w:val="16"/>
                          </w:rPr>
                          <w:t>STROKECVA</w:t>
                        </w:r>
                      </w:p>
                    </w:txbxContent>
                  </v:textbox>
                </v:rect>
                <w10:anchorlock/>
              </v:group>
            </w:pict>
          </mc:Fallback>
        </mc:AlternateContent>
      </w:r>
    </w:p>
    <w:p w14:paraId="392852D6" w14:textId="77777777" w:rsidR="00C24093" w:rsidRPr="00C4533C" w:rsidRDefault="00C24093" w:rsidP="00C24093">
      <w:pPr>
        <w:spacing w:after="3" w:line="243" w:lineRule="auto"/>
        <w:ind w:left="-5" w:right="60" w:firstLine="5"/>
        <w:jc w:val="center"/>
        <w:rPr>
          <w:rFonts w:ascii="Times New Roman" w:hAnsi="Times New Roman" w:cs="Times New Roman"/>
          <w:color w:val="auto"/>
          <w:sz w:val="20"/>
          <w:szCs w:val="20"/>
        </w:rPr>
      </w:pPr>
      <w:r w:rsidRPr="00C4533C">
        <w:rPr>
          <w:rFonts w:ascii="Times New Roman" w:hAnsi="Times New Roman" w:cs="Times New Roman"/>
          <w:color w:val="auto"/>
          <w:sz w:val="20"/>
          <w:szCs w:val="20"/>
        </w:rPr>
        <w:lastRenderedPageBreak/>
        <w:t>Figure 3: Daily time plot of attended incidents at various levels. X-axis shows the date of incidents, consisting of 1400 data points (days) and y-axis shows the number of attended incidents. The panels show data from the whole country (top panel), by control area, by health board, by priority level, and by nature of incident. Only four of the 35 nature of incident categories are shown to avoid too much overplotting. Each time plots.</w:t>
      </w:r>
    </w:p>
    <w:p w14:paraId="67BAE865" w14:textId="77777777" w:rsidR="00C24093" w:rsidRPr="00C4533C" w:rsidRDefault="00C24093" w:rsidP="003B0D24">
      <w:pPr>
        <w:spacing w:after="110" w:line="480" w:lineRule="auto"/>
        <w:ind w:left="-5" w:right="12" w:firstLine="725"/>
        <w:jc w:val="both"/>
        <w:rPr>
          <w:rFonts w:ascii="Times New Roman" w:hAnsi="Times New Roman" w:cs="Times New Roman"/>
          <w:color w:val="auto"/>
          <w:sz w:val="24"/>
        </w:rPr>
      </w:pPr>
    </w:p>
    <w:p w14:paraId="5B570ABA" w14:textId="77777777" w:rsidR="0092499D" w:rsidRPr="00C4533C" w:rsidRDefault="00000000" w:rsidP="003B0D24">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In addition to displaying the trend and seasonality strength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 we also visualize a few time series at various levels of aggregation. Figure 3 reveals different information such as trend, seasonality, and noise. For example, some series depict seasonality and trend, whereas some other series report low volume of attended incidents and entropy, making them more volatile and difficult to forecast. At the level on nature of incidents combined with categories of other levels, there are many series that contain zeros with low counts. As such, the data set represents a diverse set of daily time series patterns.</w:t>
      </w:r>
    </w:p>
    <w:p w14:paraId="4DF6EB1C" w14:textId="58A88FC8" w:rsidR="0092499D" w:rsidRPr="00C4533C" w:rsidRDefault="00000000" w:rsidP="003B0D24">
      <w:pPr>
        <w:spacing w:after="23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These types of holidays will affect peoples’ activities and may increase or decrease the number of attended incidents.</w:t>
      </w:r>
    </w:p>
    <w:p w14:paraId="14A671E8" w14:textId="77777777" w:rsidR="0092499D" w:rsidRPr="00C4533C" w:rsidRDefault="00000000" w:rsidP="005F4CA0">
      <w:pPr>
        <w:pStyle w:val="Heading3"/>
        <w:spacing w:line="480" w:lineRule="auto"/>
        <w:ind w:left="5" w:right="3388"/>
        <w:rPr>
          <w:rFonts w:cs="Times New Roman"/>
          <w:b/>
          <w:bCs/>
          <w:color w:val="auto"/>
        </w:rPr>
      </w:pPr>
      <w:r w:rsidRPr="00C4533C">
        <w:rPr>
          <w:rFonts w:cs="Times New Roman"/>
          <w:b/>
          <w:bCs/>
          <w:color w:val="auto"/>
        </w:rPr>
        <w:t>3.2. Forecasting methods</w:t>
      </w:r>
    </w:p>
    <w:p w14:paraId="506C97DD" w14:textId="77777777" w:rsidR="0092499D" w:rsidRPr="00C4533C" w:rsidRDefault="00000000" w:rsidP="003B0D24">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Section 4.</w:t>
      </w:r>
    </w:p>
    <w:p w14:paraId="710AD72B" w14:textId="77777777" w:rsidR="0092499D" w:rsidRPr="00C4533C" w:rsidRDefault="00000000" w:rsidP="003B0D24">
      <w:pPr>
        <w:spacing w:after="13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b/>
          <w:bCs/>
          <w:color w:val="auto"/>
          <w:sz w:val="24"/>
        </w:rPr>
        <w:lastRenderedPageBreak/>
        <w:t>Stationary</w:t>
      </w:r>
      <w:r w:rsidRPr="00C4533C">
        <w:rPr>
          <w:rFonts w:ascii="Times New Roman" w:hAnsi="Times New Roman" w:cs="Times New Roman"/>
          <w:color w:val="auto"/>
          <w:sz w:val="24"/>
        </w:rPr>
        <w:t xml:space="preserve">: We start with a simple forecasting approach, assuming that the future days will be </w:t>
      </w:r>
      <w:proofErr w:type="gramStart"/>
      <w:r w:rsidRPr="00C4533C">
        <w:rPr>
          <w:rFonts w:ascii="Times New Roman" w:hAnsi="Times New Roman" w:cs="Times New Roman"/>
          <w:color w:val="auto"/>
          <w:sz w:val="24"/>
        </w:rPr>
        <w:t>similar to</w:t>
      </w:r>
      <w:proofErr w:type="gramEnd"/>
      <w:r w:rsidRPr="00C4533C">
        <w:rPr>
          <w:rFonts w:ascii="Times New Roman" w:hAnsi="Times New Roman" w:cs="Times New Roman"/>
          <w:color w:val="auto"/>
          <w:sz w:val="24"/>
        </w:rPr>
        <w:t xml:space="preserve"> past days. We use the empirical distribution of the past daily attended incidents to create the forecast distribution of future attended incidents. We have chosen this “stationary” method as a benchmark due to its widespread usage and simplicity, making it easily understandable for users. Forecasts serve as inputs for various decision-making systems that frequently employ simulations, wherein it is common to utilize the empirical distribution of demand as a forecast. Additionally, the stationary method has shown surprisingly high accuracy. Hence, any forecasting approach that can offer superior results compared to the stationary method would validate its practical use, otherwise there is no necessity for employing more complex methods.</w:t>
      </w:r>
    </w:p>
    <w:p w14:paraId="5CBF0693" w14:textId="0EB6C280" w:rsidR="0092499D" w:rsidRPr="00C4533C" w:rsidRDefault="00000000" w:rsidP="00A6195A">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b/>
          <w:bCs/>
          <w:color w:val="auto"/>
          <w:sz w:val="24"/>
        </w:rPr>
        <w:t>Exponential Smoothing State Space model (ETS)</w:t>
      </w:r>
      <w:r w:rsidRPr="00C4533C">
        <w:rPr>
          <w:rFonts w:ascii="Times New Roman" w:hAnsi="Times New Roman" w:cs="Times New Roman"/>
          <w:color w:val="auto"/>
          <w:sz w:val="24"/>
        </w:rPr>
        <w:t xml:space="preserve">: ETS models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can combine trend, seasonality,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proofErr w:type="spellStart"/>
      <w:proofErr w:type="gramStart"/>
      <w:r w:rsidRPr="00C4533C">
        <w:rPr>
          <w:rFonts w:ascii="Times New Roman" w:hAnsi="Times New Roman" w:cs="Times New Roman"/>
          <w:color w:val="auto"/>
          <w:sz w:val="24"/>
        </w:rPr>
        <w:t>ets</w:t>
      </w:r>
      <w:proofErr w:type="spellEnd"/>
      <w:r w:rsidRPr="00C4533C">
        <w:rPr>
          <w:rFonts w:ascii="Times New Roman" w:hAnsi="Times New Roman" w:cs="Times New Roman"/>
          <w:color w:val="auto"/>
          <w:sz w:val="24"/>
        </w:rPr>
        <w:t>(</w:t>
      </w:r>
      <w:proofErr w:type="gramEnd"/>
      <w:r w:rsidRPr="00C4533C">
        <w:rPr>
          <w:rFonts w:ascii="Times New Roman" w:hAnsi="Times New Roman" w:cs="Times New Roman"/>
          <w:color w:val="auto"/>
          <w:sz w:val="24"/>
        </w:rPr>
        <w:t xml:space="preserve">) function in the forecast package (Hyndman et al., 2022; Hyndman and </w:t>
      </w:r>
      <w:proofErr w:type="spellStart"/>
      <w:r w:rsidRPr="00C4533C">
        <w:rPr>
          <w:rFonts w:ascii="Times New Roman" w:hAnsi="Times New Roman" w:cs="Times New Roman"/>
          <w:color w:val="auto"/>
          <w:sz w:val="24"/>
        </w:rPr>
        <w:t>Khandakar</w:t>
      </w:r>
      <w:proofErr w:type="spellEnd"/>
      <w:r w:rsidRPr="00C4533C">
        <w:rPr>
          <w:rFonts w:ascii="Times New Roman" w:hAnsi="Times New Roman" w:cs="Times New Roman"/>
          <w:color w:val="auto"/>
          <w:sz w:val="24"/>
        </w:rPr>
        <w:t xml:space="preserve">, 2008) in R. To identify the best model for a given time series, the </w:t>
      </w:r>
      <w:proofErr w:type="spellStart"/>
      <w:r w:rsidRPr="00C4533C">
        <w:rPr>
          <w:rFonts w:ascii="Times New Roman" w:hAnsi="Times New Roman" w:cs="Times New Roman"/>
          <w:color w:val="auto"/>
          <w:sz w:val="24"/>
        </w:rPr>
        <w:t>ets</w:t>
      </w:r>
      <w:proofErr w:type="spellEnd"/>
      <w:r w:rsidRPr="00C4533C">
        <w:rPr>
          <w:rFonts w:ascii="Times New Roman" w:hAnsi="Times New Roman" w:cs="Times New Roman"/>
          <w:color w:val="auto"/>
          <w:sz w:val="24"/>
        </w:rPr>
        <w:t xml:space="preserve"> function uses the corrected Akaike’s Information Criterion (</w:t>
      </w:r>
      <w:proofErr w:type="spellStart"/>
      <w:r w:rsidRPr="00C4533C">
        <w:rPr>
          <w:rFonts w:ascii="Times New Roman" w:hAnsi="Times New Roman" w:cs="Times New Roman"/>
          <w:color w:val="auto"/>
          <w:sz w:val="24"/>
        </w:rPr>
        <w:t>AICc</w:t>
      </w:r>
      <w:proofErr w:type="spellEnd"/>
      <w:r w:rsidRPr="00C4533C">
        <w:rPr>
          <w:rFonts w:ascii="Times New Roman" w:hAnsi="Times New Roman" w:cs="Times New Roman"/>
          <w:color w:val="auto"/>
          <w:sz w:val="24"/>
        </w:rPr>
        <w:t>).</w:t>
      </w:r>
      <w:r w:rsidR="00A6195A"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In our study, we use an automated algorithm to determine the suitable configuration for the trend, seasonality, and error terms in each time series. Specifically, we utilize the </w:t>
      </w:r>
      <w:proofErr w:type="spellStart"/>
      <w:proofErr w:type="gramStart"/>
      <w:r w:rsidRPr="00C4533C">
        <w:rPr>
          <w:rFonts w:ascii="Times New Roman" w:hAnsi="Times New Roman" w:cs="Times New Roman"/>
          <w:color w:val="auto"/>
          <w:sz w:val="24"/>
        </w:rPr>
        <w:t>ets</w:t>
      </w:r>
      <w:proofErr w:type="spellEnd"/>
      <w:r w:rsidRPr="00C4533C">
        <w:rPr>
          <w:rFonts w:ascii="Times New Roman" w:hAnsi="Times New Roman" w:cs="Times New Roman"/>
          <w:color w:val="auto"/>
          <w:sz w:val="24"/>
        </w:rPr>
        <w:t>(</w:t>
      </w:r>
      <w:proofErr w:type="gramEnd"/>
      <w:r w:rsidRPr="00C4533C">
        <w:rPr>
          <w:rFonts w:ascii="Times New Roman" w:hAnsi="Times New Roman" w:cs="Times New Roman"/>
          <w:color w:val="auto"/>
          <w:sz w:val="24"/>
        </w:rPr>
        <w:t xml:space="preserve">) function in the forecast package of R, which employs Akaike’s Information Criterion (AIC) to identify the optimal model for each time series. Given the large number of time series we work with (1530), it is impractical to manually select the appropriate form for each component in every time series. Consequently, the automated algorithm selects the best model based on the </w:t>
      </w:r>
      <w:r w:rsidRPr="00C4533C">
        <w:rPr>
          <w:rFonts w:ascii="Times New Roman" w:hAnsi="Times New Roman" w:cs="Times New Roman"/>
          <w:color w:val="auto"/>
          <w:sz w:val="24"/>
        </w:rPr>
        <w:lastRenderedPageBreak/>
        <w:t>unique characteristics of each individual time series. As a result, a combination of additive or multiplicative forms for the components are employed, depending on the specific attributes of each time series.</w:t>
      </w:r>
      <w:r w:rsidR="00A6195A"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Despite the popularity and the relevance of automatic ETS in this study, it may produce forecast distributions that are non-integer and include negative values, although the number of attended incidents is always integer and non-negative. When using ETS,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276C2EB7" w14:textId="77777777" w:rsidR="0092499D" w:rsidRPr="00C4533C" w:rsidRDefault="00000000" w:rsidP="00A6195A">
      <w:pPr>
        <w:spacing w:after="140" w:line="480" w:lineRule="auto"/>
        <w:ind w:left="-5" w:firstLine="725"/>
        <w:jc w:val="both"/>
        <w:rPr>
          <w:rFonts w:ascii="Times New Roman" w:hAnsi="Times New Roman" w:cs="Times New Roman"/>
          <w:color w:val="auto"/>
          <w:sz w:val="24"/>
        </w:rPr>
      </w:pPr>
      <w:r w:rsidRPr="00C4533C">
        <w:rPr>
          <w:rFonts w:ascii="Times New Roman" w:hAnsi="Times New Roman" w:cs="Times New Roman"/>
          <w:b/>
          <w:bCs/>
          <w:color w:val="auto"/>
          <w:sz w:val="24"/>
        </w:rPr>
        <w:t>Generalized Linear Model (GLM):</w:t>
      </w:r>
      <w:r w:rsidRPr="00C4533C">
        <w:rPr>
          <w:rFonts w:ascii="Times New Roman" w:hAnsi="Times New Roman" w:cs="Times New Roman"/>
          <w:color w:val="auto"/>
          <w:sz w:val="24"/>
        </w:rPr>
        <w:t xml:space="preserve"> GLMs are a family of models developed to extend the concept of linear regression models to non-Gaussian distributions (Faraway, 2016). They model the response variable as a particular member of the exponential family, with the mean being a transformation of a linear function of the predictors. One of the models that is frequently used in practice to generate count forecasts is Poisson regression.</w:t>
      </w:r>
    </w:p>
    <w:p w14:paraId="7C48D8E0" w14:textId="724195A0" w:rsidR="0092499D" w:rsidRPr="00C4533C" w:rsidRDefault="00000000">
      <w:pPr>
        <w:spacing w:after="243" w:line="248" w:lineRule="auto"/>
        <w:ind w:left="130" w:right="12"/>
        <w:jc w:val="both"/>
        <w:rPr>
          <w:rFonts w:ascii="Times New Roman" w:hAnsi="Times New Roman" w:cs="Times New Roman"/>
          <w:color w:val="auto"/>
          <w:sz w:val="24"/>
        </w:rPr>
      </w:pPr>
      <w:r w:rsidRPr="00C4533C">
        <w:rPr>
          <w:rFonts w:ascii="Times New Roman" w:hAnsi="Times New Roman" w:cs="Times New Roman"/>
          <w:color w:val="auto"/>
          <w:sz w:val="24"/>
        </w:rPr>
        <w:t>Suppose the time series is denoted by y</w:t>
      </w:r>
      <w:r w:rsidRPr="00C4533C">
        <w:rPr>
          <w:rFonts w:ascii="Times New Roman" w:hAnsi="Times New Roman" w:cs="Times New Roman"/>
          <w:color w:val="auto"/>
          <w:sz w:val="24"/>
          <w:vertAlign w:val="subscript"/>
        </w:rPr>
        <w:t>1</w:t>
      </w:r>
      <w:r w:rsidRPr="00C4533C">
        <w:rPr>
          <w:rFonts w:ascii="Times New Roman" w:hAnsi="Times New Roman" w:cs="Times New Roman"/>
          <w:color w:val="auto"/>
          <w:sz w:val="24"/>
        </w:rPr>
        <w:t xml:space="preserve">, </w:t>
      </w:r>
      <w:r w:rsidR="005F4CA0" w:rsidRPr="00C4533C">
        <w:rPr>
          <w:rFonts w:ascii="Times New Roman" w:hAnsi="Times New Roman" w:cs="Times New Roman"/>
          <w:color w:val="auto"/>
          <w:sz w:val="24"/>
        </w:rPr>
        <w:t>. . .,</w:t>
      </w:r>
      <w:r w:rsidRPr="00C4533C">
        <w:rPr>
          <w:rFonts w:ascii="Times New Roman" w:hAnsi="Times New Roman" w:cs="Times New Roman"/>
          <w:color w:val="auto"/>
          <w:sz w:val="24"/>
        </w:rPr>
        <w:t xml:space="preserve"> </w:t>
      </w:r>
      <w:proofErr w:type="spellStart"/>
      <w:r w:rsidR="005F632D" w:rsidRPr="00C4533C">
        <w:rPr>
          <w:rFonts w:ascii="Times New Roman" w:hAnsi="Times New Roman" w:cs="Times New Roman"/>
          <w:color w:val="auto"/>
          <w:sz w:val="24"/>
        </w:rPr>
        <w:t>y</w:t>
      </w:r>
      <w:r w:rsidR="005F632D"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rPr>
        <w:t>, then the Poisson GLM can be written as</w:t>
      </w:r>
    </w:p>
    <w:p w14:paraId="11B504A3" w14:textId="49C64DB6" w:rsidR="0092499D" w:rsidRPr="00C4533C" w:rsidRDefault="00000000" w:rsidP="00A6195A">
      <w:pPr>
        <w:spacing w:after="3" w:line="480" w:lineRule="auto"/>
        <w:ind w:left="1435" w:hanging="10"/>
        <w:jc w:val="center"/>
        <w:rPr>
          <w:rFonts w:ascii="Times New Roman" w:hAnsi="Times New Roman" w:cs="Times New Roman"/>
          <w:color w:val="auto"/>
          <w:sz w:val="24"/>
        </w:rPr>
      </w:pPr>
      <m:oMathPara>
        <m:oMath>
          <m:sSub>
            <m:sSubPr>
              <m:ctrlPr>
                <w:rPr>
                  <w:rFonts w:ascii="Cambria Math" w:eastAsia="Cambria" w:hAnsi="Cambria Math" w:cs="Times New Roman"/>
                  <w:i/>
                  <w:color w:val="auto"/>
                  <w:sz w:val="24"/>
                </w:rPr>
              </m:ctrlPr>
            </m:sSubPr>
            <m:e>
              <m:r>
                <w:rPr>
                  <w:rFonts w:ascii="Cambria Math" w:eastAsia="Cambria" w:hAnsi="Cambria Math" w:cs="Times New Roman"/>
                  <w:color w:val="auto"/>
                  <w:sz w:val="24"/>
                </w:rPr>
                <m:t>y</m:t>
              </m:r>
            </m:e>
            <m:sub>
              <m:r>
                <w:rPr>
                  <w:rFonts w:ascii="Cambria Math" w:eastAsia="Cambria" w:hAnsi="Cambria Math" w:cs="Times New Roman"/>
                  <w:color w:val="auto"/>
                  <w:sz w:val="24"/>
                </w:rPr>
                <m:t>t</m:t>
              </m:r>
            </m:sub>
          </m:sSub>
          <m:r>
            <w:rPr>
              <w:rFonts w:ascii="Cambria Math" w:eastAsia="Cambria" w:hAnsi="Cambria Math" w:cs="Times New Roman"/>
              <w:color w:val="auto"/>
              <w:sz w:val="24"/>
            </w:rPr>
            <m:t>~ Poisson</m:t>
          </m:r>
          <m:d>
            <m:dPr>
              <m:ctrlPr>
                <w:rPr>
                  <w:rFonts w:ascii="Cambria Math" w:eastAsia="Cambria" w:hAnsi="Cambria Math" w:cs="Times New Roman"/>
                  <w:i/>
                  <w:color w:val="auto"/>
                  <w:sz w:val="24"/>
                </w:rPr>
              </m:ctrlPr>
            </m:dPr>
            <m:e>
              <m:sSub>
                <m:sSubPr>
                  <m:ctrlPr>
                    <w:rPr>
                      <w:rFonts w:ascii="Cambria Math" w:eastAsia="Cambria" w:hAnsi="Cambria Math" w:cs="Times New Roman"/>
                      <w:i/>
                      <w:color w:val="auto"/>
                      <w:sz w:val="24"/>
                    </w:rPr>
                  </m:ctrlPr>
                </m:sSubPr>
                <m:e>
                  <m:r>
                    <w:rPr>
                      <w:rFonts w:ascii="Cambria Math" w:eastAsia="Cambria" w:hAnsi="Cambria Math" w:cs="Times New Roman"/>
                      <w:color w:val="auto"/>
                      <w:sz w:val="24"/>
                    </w:rPr>
                    <m:t>λ</m:t>
                  </m:r>
                </m:e>
                <m:sub>
                  <m:r>
                    <w:rPr>
                      <w:rFonts w:ascii="Cambria Math" w:eastAsia="Cambria" w:hAnsi="Cambria Math" w:cs="Times New Roman"/>
                      <w:color w:val="auto"/>
                      <w:sz w:val="24"/>
                    </w:rPr>
                    <m:t>t</m:t>
                  </m:r>
                </m:sub>
              </m:sSub>
            </m:e>
          </m:d>
        </m:oMath>
      </m:oMathPara>
    </w:p>
    <w:p w14:paraId="687F8D0C" w14:textId="0471EDDD" w:rsidR="0092499D" w:rsidRPr="00C4533C" w:rsidRDefault="00000000" w:rsidP="00A6195A">
      <w:pPr>
        <w:tabs>
          <w:tab w:val="center" w:pos="3478"/>
          <w:tab w:val="center" w:pos="4805"/>
          <w:tab w:val="center" w:pos="5458"/>
        </w:tabs>
        <w:spacing w:after="179" w:line="480" w:lineRule="auto"/>
        <w:rPr>
          <w:rFonts w:ascii="Times New Roman" w:hAnsi="Times New Roman" w:cs="Times New Roman"/>
          <w:color w:val="auto"/>
          <w:sz w:val="24"/>
        </w:rPr>
      </w:pPr>
      <w:r w:rsidRPr="00C4533C">
        <w:rPr>
          <w:rFonts w:ascii="Times New Roman" w:hAnsi="Times New Roman" w:cs="Times New Roman"/>
          <w:color w:val="auto"/>
          <w:sz w:val="24"/>
        </w:rPr>
        <w:tab/>
        <w:t>where</w:t>
      </w:r>
      <w:r w:rsidRPr="00C4533C">
        <w:rPr>
          <w:rFonts w:ascii="Times New Roman" w:hAnsi="Times New Roman" w:cs="Times New Roman"/>
          <w:color w:val="auto"/>
          <w:sz w:val="24"/>
        </w:rPr>
        <w:tab/>
      </w:r>
      <w:r w:rsidR="00A6195A" w:rsidRPr="00C4533C">
        <w:rPr>
          <w:rFonts w:ascii="Times New Roman" w:hAnsi="Times New Roman" w:cs="Times New Roman"/>
          <w:color w:val="auto"/>
          <w:sz w:val="24"/>
        </w:rPr>
        <w:t xml:space="preserve">           </w:t>
      </w:r>
      <m:oMath>
        <m:r>
          <w:rPr>
            <w:rFonts w:ascii="Cambria Math" w:hAnsi="Cambria Math" w:cs="Times New Roman"/>
            <w:color w:val="auto"/>
            <w:sz w:val="24"/>
          </w:rPr>
          <m:t>log</m:t>
        </m:r>
        <m:d>
          <m:dPr>
            <m:ctrlPr>
              <w:rPr>
                <w:rFonts w:ascii="Cambria Math" w:hAnsi="Cambria Math" w:cs="Times New Roman"/>
                <w:i/>
                <w:color w:val="auto"/>
                <w:sz w:val="24"/>
              </w:rPr>
            </m:ctrlPr>
          </m:dPr>
          <m:e>
            <m:sSub>
              <m:sSubPr>
                <m:ctrlPr>
                  <w:rPr>
                    <w:rFonts w:ascii="Cambria Math" w:hAnsi="Cambria Math" w:cs="Times New Roman"/>
                    <w:i/>
                    <w:color w:val="auto"/>
                    <w:sz w:val="24"/>
                  </w:rPr>
                </m:ctrlPr>
              </m:sSubPr>
              <m:e>
                <m:r>
                  <w:rPr>
                    <w:rFonts w:ascii="Cambria Math" w:hAnsi="Cambria Math" w:cs="Times New Roman"/>
                    <w:color w:val="auto"/>
                    <w:sz w:val="24"/>
                  </w:rPr>
                  <m:t>λ</m:t>
                </m:r>
              </m:e>
              <m:sub>
                <m:r>
                  <w:rPr>
                    <w:rFonts w:ascii="Cambria Math" w:hAnsi="Cambria Math" w:cs="Times New Roman"/>
                    <w:color w:val="auto"/>
                    <w:sz w:val="24"/>
                  </w:rPr>
                  <m:t>t</m:t>
                </m:r>
              </m:sub>
            </m:sSub>
          </m:e>
        </m:d>
        <m:r>
          <w:rPr>
            <w:rFonts w:ascii="Cambria Math" w:hAnsi="Cambria Math" w:cs="Times New Roman"/>
            <w:color w:val="auto"/>
            <w:sz w:val="24"/>
          </w:rPr>
          <m:t>=</m:t>
        </m:r>
        <m:sSubSup>
          <m:sSubSupPr>
            <m:ctrlPr>
              <w:rPr>
                <w:rFonts w:ascii="Cambria Math" w:hAnsi="Cambria Math" w:cs="Times New Roman"/>
                <w:i/>
                <w:color w:val="auto"/>
                <w:sz w:val="24"/>
              </w:rPr>
            </m:ctrlPr>
          </m:sSubSupPr>
          <m:e>
            <m:r>
              <w:rPr>
                <w:rFonts w:ascii="Cambria Math" w:hAnsi="Cambria Math" w:cs="Times New Roman"/>
                <w:color w:val="auto"/>
                <w:sz w:val="24"/>
              </w:rPr>
              <m:t>x</m:t>
            </m:r>
          </m:e>
          <m:sub>
            <m:r>
              <w:rPr>
                <w:rFonts w:ascii="Cambria Math" w:hAnsi="Cambria Math" w:cs="Times New Roman"/>
                <w:color w:val="auto"/>
                <w:sz w:val="24"/>
              </w:rPr>
              <m:t>t</m:t>
            </m:r>
          </m:sub>
          <m:sup>
            <m:r>
              <w:rPr>
                <w:rFonts w:ascii="Cambria Math" w:hAnsi="Cambria Math" w:cs="Times New Roman"/>
                <w:color w:val="auto"/>
                <w:sz w:val="24"/>
              </w:rPr>
              <m:t>'</m:t>
            </m:r>
          </m:sup>
        </m:sSubSup>
        <m:r>
          <w:rPr>
            <w:rFonts w:ascii="Cambria Math" w:hAnsi="Cambria Math" w:cs="Times New Roman"/>
            <w:color w:val="auto"/>
            <w:sz w:val="24"/>
          </w:rPr>
          <m:t>β</m:t>
        </m:r>
      </m:oMath>
    </w:p>
    <w:p w14:paraId="0052E92B" w14:textId="77777777" w:rsidR="0092499D" w:rsidRPr="00C4533C" w:rsidRDefault="00000000" w:rsidP="00A6195A">
      <w:pPr>
        <w:spacing w:after="111" w:line="480" w:lineRule="auto"/>
        <w:ind w:left="-5" w:firstLine="7"/>
        <w:jc w:val="both"/>
        <w:rPr>
          <w:rFonts w:ascii="Times New Roman" w:hAnsi="Times New Roman" w:cs="Times New Roman"/>
          <w:color w:val="auto"/>
          <w:sz w:val="24"/>
        </w:rPr>
      </w:pPr>
      <w:r w:rsidRPr="00C4533C">
        <w:rPr>
          <w:rFonts w:ascii="Times New Roman" w:hAnsi="Times New Roman" w:cs="Times New Roman"/>
          <w:color w:val="auto"/>
          <w:sz w:val="24"/>
        </w:rPr>
        <w:t xml:space="preserve">and </w:t>
      </w:r>
      <w:proofErr w:type="spellStart"/>
      <w:r w:rsidRPr="00C4533C">
        <w:rPr>
          <w:rFonts w:ascii="Times New Roman" w:hAnsi="Times New Roman" w:cs="Times New Roman"/>
          <w:color w:val="auto"/>
          <w:sz w:val="24"/>
        </w:rPr>
        <w:t>x</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a vector of covariates, β is a vector of coefficients, and </w:t>
      </w:r>
      <w:proofErr w:type="spellStart"/>
      <w:r w:rsidRPr="00C4533C">
        <w:rPr>
          <w:rFonts w:ascii="Times New Roman" w:hAnsi="Times New Roman" w:cs="Times New Roman"/>
          <w:color w:val="auto"/>
          <w:sz w:val="24"/>
        </w:rPr>
        <w:t>λ</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the mean of the Poisson distribution. In our model, these include cubic splines for the time trend, day-of-week dummy variables (from Monday to Sunday), Fourier terms to capture the yearly seasonality, dummy variables indicating public holidays (1 when is a public holiday, 0 otherwise), school holidays (1 when is a school holiday, 0 otherwise), and Christmas Day (1 when is Christmas Day, 0 otherwise) and New Year’s Day (1 when is New Year’s Day, 0 otherwise). The Fourier terms </w:t>
      </w:r>
      <w:r w:rsidRPr="00C4533C">
        <w:rPr>
          <w:rFonts w:ascii="Times New Roman" w:hAnsi="Times New Roman" w:cs="Times New Roman"/>
          <w:color w:val="auto"/>
          <w:sz w:val="24"/>
        </w:rPr>
        <w:lastRenderedPageBreak/>
        <w:t xml:space="preserve">are as defined in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Section 7.4). This model takes account of weekly seasonality and annual seasonality. Monthly seasonality in time series data is extremely rare, and it does not exist in the ambulance demand used in this study. There is no reason for occurrences to occur more frequently at certain times of the month than others.</w:t>
      </w:r>
    </w:p>
    <w:p w14:paraId="2C171F7A" w14:textId="77777777" w:rsidR="005F632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We fit a Poisson regression model using the function </w:t>
      </w:r>
      <w:proofErr w:type="spellStart"/>
      <w:proofErr w:type="gramStart"/>
      <w:r w:rsidRPr="00C4533C">
        <w:rPr>
          <w:rFonts w:ascii="Times New Roman" w:hAnsi="Times New Roman" w:cs="Times New Roman"/>
          <w:color w:val="auto"/>
          <w:sz w:val="24"/>
        </w:rPr>
        <w:t>glm</w:t>
      </w:r>
      <w:proofErr w:type="spellEnd"/>
      <w:r w:rsidRPr="00C4533C">
        <w:rPr>
          <w:rFonts w:ascii="Times New Roman" w:hAnsi="Times New Roman" w:cs="Times New Roman"/>
          <w:color w:val="auto"/>
          <w:sz w:val="24"/>
        </w:rPr>
        <w:t>(</w:t>
      </w:r>
      <w:proofErr w:type="gramEnd"/>
      <w:r w:rsidRPr="00C4533C">
        <w:rPr>
          <w:rFonts w:ascii="Times New Roman" w:hAnsi="Times New Roman" w:cs="Times New Roman"/>
          <w:color w:val="auto"/>
          <w:sz w:val="24"/>
        </w:rPr>
        <w:t xml:space="preserve">) from the stats package in R, with the argument family = </w:t>
      </w:r>
      <w:proofErr w:type="spellStart"/>
      <w:r w:rsidRPr="00C4533C">
        <w:rPr>
          <w:rFonts w:ascii="Times New Roman" w:hAnsi="Times New Roman" w:cs="Times New Roman"/>
          <w:color w:val="auto"/>
          <w:sz w:val="24"/>
        </w:rPr>
        <w:t>poisson</w:t>
      </w:r>
      <w:proofErr w:type="spellEnd"/>
      <w:r w:rsidRPr="00C4533C">
        <w:rPr>
          <w:rFonts w:ascii="Times New Roman" w:hAnsi="Times New Roman" w:cs="Times New Roman"/>
          <w:color w:val="auto"/>
          <w:sz w:val="24"/>
        </w:rPr>
        <w:t xml:space="preserve"> to specify that we wish to fit a Poisson regression model with a log link function.</w:t>
      </w:r>
      <w:r w:rsidR="005F632D" w:rsidRPr="00C4533C">
        <w:rPr>
          <w:rFonts w:ascii="Times New Roman" w:hAnsi="Times New Roman" w:cs="Times New Roman"/>
          <w:color w:val="auto"/>
          <w:sz w:val="24"/>
        </w:rPr>
        <w:t xml:space="preserve"> </w:t>
      </w:r>
    </w:p>
    <w:p w14:paraId="27DA28F1" w14:textId="42860FC0" w:rsidR="0092499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b/>
          <w:bCs/>
          <w:color w:val="auto"/>
          <w:sz w:val="24"/>
        </w:rPr>
        <w:t xml:space="preserve">Poisson Regression using </w:t>
      </w:r>
      <w:proofErr w:type="spellStart"/>
      <w:r w:rsidRPr="00C4533C">
        <w:rPr>
          <w:rFonts w:ascii="Times New Roman" w:hAnsi="Times New Roman" w:cs="Times New Roman"/>
          <w:b/>
          <w:bCs/>
          <w:color w:val="auto"/>
          <w:sz w:val="24"/>
        </w:rPr>
        <w:t>tscount</w:t>
      </w:r>
      <w:proofErr w:type="spellEnd"/>
      <w:r w:rsidRPr="00C4533C">
        <w:rPr>
          <w:rFonts w:ascii="Times New Roman" w:hAnsi="Times New Roman" w:cs="Times New Roman"/>
          <w:b/>
          <w:bCs/>
          <w:color w:val="auto"/>
          <w:sz w:val="24"/>
        </w:rPr>
        <w:t xml:space="preserve"> (TSGLM)</w:t>
      </w:r>
      <w:r w:rsidRPr="00C4533C">
        <w:rPr>
          <w:rFonts w:ascii="Times New Roman" w:hAnsi="Times New Roman" w:cs="Times New Roman"/>
          <w:color w:val="auto"/>
          <w:sz w:val="24"/>
        </w:rPr>
        <w:t xml:space="preserve">: We also consider another Poisson regression model that </w:t>
      </w:r>
      <w:proofErr w:type="gramStart"/>
      <w:r w:rsidRPr="00C4533C">
        <w:rPr>
          <w:rFonts w:ascii="Times New Roman" w:hAnsi="Times New Roman" w:cs="Times New Roman"/>
          <w:color w:val="auto"/>
          <w:sz w:val="24"/>
        </w:rPr>
        <w:t>takes into account</w:t>
      </w:r>
      <w:proofErr w:type="gramEnd"/>
      <w:r w:rsidRPr="00C4533C">
        <w:rPr>
          <w:rFonts w:ascii="Times New Roman" w:hAnsi="Times New Roman" w:cs="Times New Roman"/>
          <w:color w:val="auto"/>
          <w:sz w:val="24"/>
        </w:rPr>
        <w:t xml:space="preserve"> serial dependence. This model captures the short-range serial dependence by including autoregressive terms in addition to the same covariates that were used in the GLM model. To distinguish this from the previous GLM model, we will refer to this model as TSGLM.</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The Poisson TSGLM is </w:t>
      </w:r>
      <w:proofErr w:type="gramStart"/>
      <w:r w:rsidRPr="00C4533C">
        <w:rPr>
          <w:rFonts w:ascii="Times New Roman" w:hAnsi="Times New Roman" w:cs="Times New Roman"/>
          <w:color w:val="auto"/>
          <w:sz w:val="24"/>
        </w:rPr>
        <w:t>similar to</w:t>
      </w:r>
      <w:proofErr w:type="gramEnd"/>
      <w:r w:rsidRPr="00C4533C">
        <w:rPr>
          <w:rFonts w:ascii="Times New Roman" w:hAnsi="Times New Roman" w:cs="Times New Roman"/>
          <w:color w:val="auto"/>
          <w:sz w:val="24"/>
        </w:rPr>
        <w:t xml:space="preserve"> the GLM, with an additional autoregressive component accounting for serial dependence. The term serial dependence refers to instances in which the number of incidents on a current day correlates with the number of incidents on previous days.</w:t>
      </w:r>
    </w:p>
    <w:p w14:paraId="77617B9A" w14:textId="58A2AD60" w:rsidR="0092499D" w:rsidRPr="00C4533C" w:rsidRDefault="00000000" w:rsidP="005F632D">
      <w:pPr>
        <w:spacing w:after="177" w:line="480" w:lineRule="auto"/>
        <w:ind w:left="3204" w:right="2683" w:firstLine="1452"/>
        <w:jc w:val="both"/>
        <w:rPr>
          <w:rFonts w:ascii="Times New Roman" w:hAnsi="Times New Roman" w:cs="Times New Roman"/>
          <w:color w:val="auto"/>
          <w:sz w:val="24"/>
        </w:rPr>
      </w:pPr>
      <m:oMath>
        <m:sSub>
          <m:sSubPr>
            <m:ctrlPr>
              <w:rPr>
                <w:rFonts w:ascii="Cambria Math" w:eastAsia="Cambria" w:hAnsi="Cambria Math" w:cs="Times New Roman"/>
                <w:i/>
                <w:color w:val="auto"/>
                <w:sz w:val="24"/>
              </w:rPr>
            </m:ctrlPr>
          </m:sSubPr>
          <m:e>
            <m:r>
              <w:rPr>
                <w:rFonts w:ascii="Cambria Math" w:eastAsia="Cambria" w:hAnsi="Cambria Math" w:cs="Times New Roman"/>
                <w:color w:val="auto"/>
                <w:sz w:val="24"/>
              </w:rPr>
              <m:t>y</m:t>
            </m:r>
          </m:e>
          <m:sub>
            <m:r>
              <w:rPr>
                <w:rFonts w:ascii="Cambria Math" w:eastAsia="Cambria" w:hAnsi="Cambria Math" w:cs="Times New Roman"/>
                <w:color w:val="auto"/>
                <w:sz w:val="24"/>
              </w:rPr>
              <m:t>t</m:t>
            </m:r>
          </m:sub>
        </m:sSub>
        <m:r>
          <w:rPr>
            <w:rFonts w:ascii="Cambria Math" w:eastAsia="Cambria" w:hAnsi="Cambria Math" w:cs="Times New Roman"/>
            <w:color w:val="auto"/>
            <w:sz w:val="24"/>
          </w:rPr>
          <m:t>~ Poisson</m:t>
        </m:r>
        <m:d>
          <m:dPr>
            <m:ctrlPr>
              <w:rPr>
                <w:rFonts w:ascii="Cambria Math" w:eastAsia="Cambria" w:hAnsi="Cambria Math" w:cs="Times New Roman"/>
                <w:i/>
                <w:color w:val="auto"/>
                <w:sz w:val="24"/>
              </w:rPr>
            </m:ctrlPr>
          </m:dPr>
          <m:e>
            <m:sSub>
              <m:sSubPr>
                <m:ctrlPr>
                  <w:rPr>
                    <w:rFonts w:ascii="Cambria Math" w:eastAsia="Cambria" w:hAnsi="Cambria Math" w:cs="Times New Roman"/>
                    <w:i/>
                    <w:color w:val="auto"/>
                    <w:sz w:val="24"/>
                  </w:rPr>
                </m:ctrlPr>
              </m:sSubPr>
              <m:e>
                <m:r>
                  <w:rPr>
                    <w:rFonts w:ascii="Cambria Math" w:eastAsia="Cambria" w:hAnsi="Cambria Math" w:cs="Times New Roman"/>
                    <w:color w:val="auto"/>
                    <w:sz w:val="24"/>
                  </w:rPr>
                  <m:t>λ</m:t>
                </m:r>
              </m:e>
              <m:sub>
                <m:r>
                  <w:rPr>
                    <w:rFonts w:ascii="Cambria Math" w:eastAsia="Cambria" w:hAnsi="Cambria Math" w:cs="Times New Roman"/>
                    <w:color w:val="auto"/>
                    <w:sz w:val="24"/>
                  </w:rPr>
                  <m:t>t</m:t>
                </m:r>
              </m:sub>
            </m:sSub>
          </m:e>
        </m:d>
      </m:oMath>
      <w:r w:rsidR="005F632D" w:rsidRPr="00C4533C">
        <w:rPr>
          <w:rFonts w:ascii="Times New Roman" w:hAnsi="Times New Roman" w:cs="Times New Roman"/>
          <w:color w:val="auto"/>
          <w:sz w:val="24"/>
        </w:rPr>
        <w:t>where</w:t>
      </w:r>
      <m:oMath>
        <m:r>
          <w:rPr>
            <w:rFonts w:ascii="Cambria Math" w:hAnsi="Cambria Math" w:cs="Times New Roman"/>
            <w:color w:val="auto"/>
            <w:sz w:val="24"/>
          </w:rPr>
          <m:t>log</m:t>
        </m:r>
        <m:d>
          <m:dPr>
            <m:ctrlPr>
              <w:rPr>
                <w:rFonts w:ascii="Cambria Math" w:hAnsi="Cambria Math" w:cs="Times New Roman"/>
                <w:i/>
                <w:color w:val="auto"/>
                <w:sz w:val="24"/>
              </w:rPr>
            </m:ctrlPr>
          </m:dPr>
          <m:e>
            <m:sSub>
              <m:sSubPr>
                <m:ctrlPr>
                  <w:rPr>
                    <w:rFonts w:ascii="Cambria Math" w:hAnsi="Cambria Math" w:cs="Times New Roman"/>
                    <w:i/>
                    <w:color w:val="auto"/>
                    <w:sz w:val="24"/>
                  </w:rPr>
                </m:ctrlPr>
              </m:sSubPr>
              <m:e>
                <m:r>
                  <w:rPr>
                    <w:rFonts w:ascii="Cambria Math" w:hAnsi="Cambria Math" w:cs="Times New Roman"/>
                    <w:color w:val="auto"/>
                    <w:sz w:val="24"/>
                  </w:rPr>
                  <m:t>λ</m:t>
                </m:r>
              </m:e>
              <m:sub>
                <m:r>
                  <w:rPr>
                    <w:rFonts w:ascii="Cambria Math" w:hAnsi="Cambria Math" w:cs="Times New Roman"/>
                    <w:color w:val="auto"/>
                    <w:sz w:val="24"/>
                  </w:rPr>
                  <m:t>t</m:t>
                </m:r>
              </m:sub>
            </m:sSub>
          </m:e>
        </m:d>
        <m:r>
          <w:rPr>
            <w:rFonts w:ascii="Cambria Math" w:hAnsi="Cambria Math" w:cs="Times New Roman"/>
            <w:color w:val="auto"/>
            <w:sz w:val="24"/>
          </w:rPr>
          <m:t xml:space="preserve">= </m:t>
        </m:r>
        <m:d>
          <m:dPr>
            <m:ctrlPr>
              <w:rPr>
                <w:rFonts w:ascii="Cambria Math" w:hAnsi="Cambria Math" w:cs="Times New Roman"/>
                <w:i/>
                <w:color w:val="auto"/>
                <w:sz w:val="24"/>
              </w:rPr>
            </m:ctrlPr>
          </m:dPr>
          <m:e>
            <m:sSubSup>
              <m:sSubSupPr>
                <m:ctrlPr>
                  <w:rPr>
                    <w:rFonts w:ascii="Cambria Math" w:hAnsi="Cambria Math" w:cs="Times New Roman"/>
                    <w:i/>
                    <w:color w:val="auto"/>
                    <w:sz w:val="24"/>
                  </w:rPr>
                </m:ctrlPr>
              </m:sSubSupPr>
              <m:e>
                <m:r>
                  <w:rPr>
                    <w:rFonts w:ascii="Cambria Math" w:hAnsi="Cambria Math" w:cs="Times New Roman"/>
                    <w:color w:val="auto"/>
                    <w:sz w:val="24"/>
                  </w:rPr>
                  <m:t>y</m:t>
                </m:r>
              </m:e>
              <m:sub>
                <m:r>
                  <w:rPr>
                    <w:rFonts w:ascii="Cambria Math" w:hAnsi="Cambria Math" w:cs="Times New Roman"/>
                    <w:color w:val="auto"/>
                    <w:sz w:val="24"/>
                  </w:rPr>
                  <m:t>t-k</m:t>
                </m:r>
              </m:sub>
              <m:sup>
                <m:r>
                  <w:rPr>
                    <w:rFonts w:ascii="Cambria Math" w:hAnsi="Cambria Math" w:cs="Times New Roman"/>
                    <w:color w:val="auto"/>
                    <w:sz w:val="24"/>
                  </w:rPr>
                  <m:t>'</m:t>
                </m:r>
              </m:sup>
            </m:sSubSup>
            <m:sSubSup>
              <m:sSubSupPr>
                <m:ctrlPr>
                  <w:rPr>
                    <w:rFonts w:ascii="Cambria Math" w:hAnsi="Cambria Math" w:cs="Times New Roman"/>
                    <w:i/>
                    <w:color w:val="auto"/>
                    <w:sz w:val="24"/>
                  </w:rPr>
                </m:ctrlPr>
              </m:sSubSupPr>
              <m:e>
                <m:r>
                  <w:rPr>
                    <w:rFonts w:ascii="Cambria Math" w:hAnsi="Cambria Math" w:cs="Times New Roman"/>
                    <w:color w:val="auto"/>
                    <w:sz w:val="24"/>
                  </w:rPr>
                  <m:t>x</m:t>
                </m:r>
              </m:e>
              <m:sub>
                <m:r>
                  <w:rPr>
                    <w:rFonts w:ascii="Cambria Math" w:hAnsi="Cambria Math" w:cs="Times New Roman"/>
                    <w:color w:val="auto"/>
                    <w:sz w:val="24"/>
                  </w:rPr>
                  <m:t>t</m:t>
                </m:r>
              </m:sub>
              <m:sup>
                <m:r>
                  <w:rPr>
                    <w:rFonts w:ascii="Cambria Math" w:hAnsi="Cambria Math" w:cs="Times New Roman"/>
                    <w:color w:val="auto"/>
                    <w:sz w:val="24"/>
                  </w:rPr>
                  <m:t>'</m:t>
                </m:r>
              </m:sup>
            </m:sSubSup>
          </m:e>
        </m:d>
        <m:r>
          <w:rPr>
            <w:rFonts w:ascii="Cambria Math" w:hAnsi="Cambria Math" w:cs="Times New Roman"/>
            <w:color w:val="auto"/>
            <w:sz w:val="24"/>
          </w:rPr>
          <m:t>β</m:t>
        </m:r>
      </m:oMath>
      <w:r w:rsidR="005F632D" w:rsidRPr="00C4533C">
        <w:rPr>
          <w:rFonts w:ascii="Times New Roman" w:hAnsi="Times New Roman" w:cs="Times New Roman"/>
          <w:color w:val="auto"/>
          <w:sz w:val="24"/>
        </w:rPr>
        <w:t>,</w:t>
      </w:r>
    </w:p>
    <w:p w14:paraId="71CFC787" w14:textId="77777777" w:rsidR="0092499D" w:rsidRPr="00C4533C" w:rsidRDefault="00000000" w:rsidP="005F632D">
      <w:pPr>
        <w:spacing w:after="143" w:line="48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t xml:space="preserve">and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eastAsia="Cambria" w:hAnsi="Times New Roman" w:cs="Times New Roman"/>
          <w:color w:val="auto"/>
          <w:sz w:val="24"/>
          <w:vertAlign w:val="subscript"/>
        </w:rPr>
        <w:t>−</w:t>
      </w:r>
      <w:r w:rsidRPr="00C4533C">
        <w:rPr>
          <w:rFonts w:ascii="Times New Roman" w:hAnsi="Times New Roman" w:cs="Times New Roman"/>
          <w:color w:val="auto"/>
          <w:sz w:val="24"/>
          <w:vertAlign w:val="subscript"/>
        </w:rPr>
        <w:t xml:space="preserve">k </w:t>
      </w:r>
      <w:r w:rsidRPr="00C4533C">
        <w:rPr>
          <w:rFonts w:ascii="Times New Roman" w:hAnsi="Times New Roman" w:cs="Times New Roman"/>
          <w:color w:val="auto"/>
          <w:sz w:val="24"/>
        </w:rPr>
        <w:t>is a vector of k lagged values. The TSGLM model explicitly accounts for serial dependence by including lagged values (i.e., past values) of the ambulance demand in the model. This is important in EMS forecasting because it allows the model to capture patterns in the data that are dependent on the past values of the time series, which might not be captured via the predictor variables.</w:t>
      </w:r>
    </w:p>
    <w:p w14:paraId="4B2682F3" w14:textId="77777777" w:rsidR="0092499D" w:rsidRPr="00C4533C" w:rsidRDefault="00000000" w:rsidP="005F4CA0">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We use the </w:t>
      </w:r>
      <w:proofErr w:type="spellStart"/>
      <w:proofErr w:type="gramStart"/>
      <w:r w:rsidRPr="00C4533C">
        <w:rPr>
          <w:rFonts w:ascii="Times New Roman" w:hAnsi="Times New Roman" w:cs="Times New Roman"/>
          <w:color w:val="auto"/>
          <w:sz w:val="24"/>
        </w:rPr>
        <w:t>tsglm</w:t>
      </w:r>
      <w:proofErr w:type="spellEnd"/>
      <w:r w:rsidRPr="00C4533C">
        <w:rPr>
          <w:rFonts w:ascii="Times New Roman" w:hAnsi="Times New Roman" w:cs="Times New Roman"/>
          <w:color w:val="auto"/>
          <w:sz w:val="24"/>
        </w:rPr>
        <w:t>(</w:t>
      </w:r>
      <w:proofErr w:type="gramEnd"/>
      <w:r w:rsidRPr="00C4533C">
        <w:rPr>
          <w:rFonts w:ascii="Times New Roman" w:hAnsi="Times New Roman" w:cs="Times New Roman"/>
          <w:color w:val="auto"/>
          <w:sz w:val="24"/>
        </w:rPr>
        <w:t xml:space="preserve">) function in the </w:t>
      </w:r>
      <w:proofErr w:type="spellStart"/>
      <w:r w:rsidRPr="00C4533C">
        <w:rPr>
          <w:rFonts w:ascii="Times New Roman" w:hAnsi="Times New Roman" w:cs="Times New Roman"/>
          <w:color w:val="auto"/>
          <w:sz w:val="24"/>
        </w:rPr>
        <w:t>tscount</w:t>
      </w:r>
      <w:proofErr w:type="spellEnd"/>
      <w:r w:rsidRPr="00C4533C">
        <w:rPr>
          <w:rFonts w:ascii="Times New Roman" w:hAnsi="Times New Roman" w:cs="Times New Roman"/>
          <w:color w:val="auto"/>
          <w:sz w:val="24"/>
        </w:rPr>
        <w:t xml:space="preserve"> package in R (</w:t>
      </w:r>
      <w:proofErr w:type="spellStart"/>
      <w:r w:rsidRPr="00C4533C">
        <w:rPr>
          <w:rFonts w:ascii="Times New Roman" w:hAnsi="Times New Roman" w:cs="Times New Roman"/>
          <w:color w:val="auto"/>
          <w:sz w:val="24"/>
        </w:rPr>
        <w:t>Liboschik</w:t>
      </w:r>
      <w:proofErr w:type="spellEnd"/>
      <w:r w:rsidRPr="00C4533C">
        <w:rPr>
          <w:rFonts w:ascii="Times New Roman" w:hAnsi="Times New Roman" w:cs="Times New Roman"/>
          <w:color w:val="auto"/>
          <w:sz w:val="24"/>
        </w:rPr>
        <w:t xml:space="preserve"> et al., 2017) to model the attended incidents. Again, the logarithmic link function is used to ensure that the mean of the Poisson distribution is always positive.</w:t>
      </w:r>
    </w:p>
    <w:p w14:paraId="1F7A7653" w14:textId="1B6C2131" w:rsidR="0092499D" w:rsidRPr="00C4533C" w:rsidRDefault="00000000" w:rsidP="005F632D">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Provided accidents occur independently, they will inherently follow a Poisson distribution (Feller, 1991, p156–158). Hence, it is reasonable to assume a Poisson distribution in this context. To account for changes over time, we incorporate trend and seasonality covariates, as well as public holiday effects, allowing the mean of the Poisson distribution to vary.</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However, it is important to note that if there are additional factors influencing the mean of the Poisson distribution that are not accounted for in our model, we might observe over- or under-dispersion in the data.</w:t>
      </w:r>
    </w:p>
    <w:p w14:paraId="5DE4B3CC" w14:textId="7B9B0A3A" w:rsidR="0092499D" w:rsidRPr="00C4533C" w:rsidRDefault="00000000" w:rsidP="005F4CA0">
      <w:pPr>
        <w:spacing w:after="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b/>
          <w:bCs/>
          <w:color w:val="auto"/>
          <w:sz w:val="24"/>
        </w:rPr>
        <w:t>Ensemble method:</w:t>
      </w:r>
      <w:r w:rsidRPr="00C4533C">
        <w:rPr>
          <w:rFonts w:ascii="Times New Roman" w:hAnsi="Times New Roman" w:cs="Times New Roman"/>
          <w:color w:val="auto"/>
          <w:sz w:val="24"/>
        </w:rPr>
        <w:t xml:space="preserve"> Finally, one effective strategy for improving forecast accuracy includes the simultaneous application of multiple forecasting methods on a given time series, followed by combining the forecasts rather than relying on separate forecasts generated by each individual method (</w:t>
      </w:r>
      <w:proofErr w:type="spellStart"/>
      <w:r w:rsidRPr="00C4533C">
        <w:rPr>
          <w:rFonts w:ascii="Times New Roman" w:hAnsi="Times New Roman" w:cs="Times New Roman"/>
          <w:color w:val="auto"/>
          <w:sz w:val="24"/>
        </w:rPr>
        <w:t>Clemen</w:t>
      </w:r>
      <w:proofErr w:type="spellEnd"/>
      <w:r w:rsidRPr="00C4533C">
        <w:rPr>
          <w:rFonts w:ascii="Times New Roman" w:hAnsi="Times New Roman" w:cs="Times New Roman"/>
          <w:color w:val="auto"/>
          <w:sz w:val="24"/>
        </w:rPr>
        <w:t>, 1989). In this paper,</w:t>
      </w:r>
      <w:r w:rsidR="005F4CA0"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we use an ensemble method that combines the forecasts generated from the Stationary, ETS, GLM, and TSGLM models using a simple average to form a mixture distribution (Wang et al., in press).</w:t>
      </w:r>
    </w:p>
    <w:p w14:paraId="29D28D1A" w14:textId="77777777" w:rsidR="0092499D" w:rsidRPr="00C4533C" w:rsidRDefault="00000000" w:rsidP="005F632D">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o generate forecast probability distributions using the above methods, we use a form of bootstrapping, described in </w:t>
      </w:r>
      <w:proofErr w:type="spellStart"/>
      <w:r w:rsidRPr="00C4533C">
        <w:rPr>
          <w:rFonts w:ascii="Times New Roman" w:hAnsi="Times New Roman" w:cs="Times New Roman"/>
          <w:color w:val="auto"/>
          <w:sz w:val="24"/>
        </w:rPr>
        <w:t>Panagiotelis</w:t>
      </w:r>
      <w:proofErr w:type="spellEnd"/>
      <w:r w:rsidRPr="00C4533C">
        <w:rPr>
          <w:rFonts w:ascii="Times New Roman" w:hAnsi="Times New Roman" w:cs="Times New Roman"/>
          <w:color w:val="auto"/>
          <w:sz w:val="24"/>
        </w:rPr>
        <w:t xml:space="preserve"> et al. (2023). This involves simulating 1000 future sample paths from each of the models by bootstrapping the model residuals, </w:t>
      </w:r>
      <w:proofErr w:type="gramStart"/>
      <w:r w:rsidRPr="00C4533C">
        <w:rPr>
          <w:rFonts w:ascii="Times New Roman" w:hAnsi="Times New Roman" w:cs="Times New Roman"/>
          <w:color w:val="auto"/>
          <w:sz w:val="24"/>
        </w:rPr>
        <w:t>taking into account</w:t>
      </w:r>
      <w:proofErr w:type="gramEnd"/>
      <w:r w:rsidRPr="00C4533C">
        <w:rPr>
          <w:rFonts w:ascii="Times New Roman" w:hAnsi="Times New Roman" w:cs="Times New Roman"/>
          <w:color w:val="auto"/>
          <w:sz w:val="24"/>
        </w:rPr>
        <w:t xml:space="preserve"> the cross-sectional correlations between the different aggregated and disaggregated series. In this way, we can generate an empirical distribution of forecasts for each model. The ensemble forecast distribution is a simple mixture of these empirical distributions.</w:t>
      </w:r>
    </w:p>
    <w:p w14:paraId="0D7BD8D1" w14:textId="77777777" w:rsidR="0092499D" w:rsidRPr="00C4533C" w:rsidRDefault="00000000" w:rsidP="005F632D">
      <w:pPr>
        <w:spacing w:after="229"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It is important to emphasize that the aim of this study is not to provide an exhaustive compilation of forecasting models or to promote a particular model class. Instead, we have developed a flexible framework that can accommodate any forecasting model. Our primary objective is to demonstrate its practicality and effectiveness in integrating base forecasts from any model and generating coherent forecasts within a hierarchical structure.</w:t>
      </w:r>
    </w:p>
    <w:p w14:paraId="63399082" w14:textId="77777777" w:rsidR="0092499D" w:rsidRPr="00C4533C" w:rsidRDefault="00000000" w:rsidP="005F632D">
      <w:pPr>
        <w:pStyle w:val="Heading3"/>
        <w:spacing w:line="480" w:lineRule="auto"/>
        <w:ind w:left="5" w:right="3388"/>
        <w:rPr>
          <w:rFonts w:cs="Times New Roman"/>
          <w:b/>
          <w:bCs/>
          <w:color w:val="auto"/>
        </w:rPr>
      </w:pPr>
      <w:r w:rsidRPr="00C4533C">
        <w:rPr>
          <w:rFonts w:cs="Times New Roman"/>
          <w:b/>
          <w:bCs/>
          <w:color w:val="auto"/>
        </w:rPr>
        <w:t>3.3. Performance evaluation</w:t>
      </w:r>
    </w:p>
    <w:p w14:paraId="292E0A52" w14:textId="43F93C37" w:rsidR="0092499D" w:rsidRPr="00C4533C" w:rsidRDefault="00000000" w:rsidP="005F632D">
      <w:pPr>
        <w:spacing w:after="3" w:line="480" w:lineRule="auto"/>
        <w:ind w:left="10" w:firstLine="710"/>
        <w:jc w:val="both"/>
        <w:rPr>
          <w:rFonts w:ascii="Times New Roman" w:hAnsi="Times New Roman" w:cs="Times New Roman"/>
          <w:color w:val="auto"/>
          <w:sz w:val="24"/>
        </w:rPr>
      </w:pPr>
      <w:r w:rsidRPr="00C4533C">
        <w:rPr>
          <w:rFonts w:ascii="Times New Roman" w:hAnsi="Times New Roman" w:cs="Times New Roman"/>
          <w:color w:val="auto"/>
          <w:sz w:val="24"/>
        </w:rPr>
        <w:t xml:space="preserve">To evaluate the performance of the various forecasting approaches, we split the data into a series of ten training and test sets. We use a time series cross-validation approach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and the errors are assess using the corresponding test set. While</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664EA7E1" w14:textId="78B002EB" w:rsidR="0092499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he error metrics provided below consider a forecasting horizon denoted by j, representing the number of time periods ahead we are predicting. In our study, this forecasting horizon ranges from 1 to 84 days, j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1, 2, </w:t>
      </w:r>
      <w:r w:rsidR="005F632D" w:rsidRPr="00C4533C">
        <w:rPr>
          <w:rFonts w:ascii="Times New Roman" w:hAnsi="Times New Roman" w:cs="Times New Roman"/>
          <w:color w:val="auto"/>
          <w:sz w:val="24"/>
        </w:rPr>
        <w:t>. . .,</w:t>
      </w:r>
      <w:r w:rsidRPr="00C4533C">
        <w:rPr>
          <w:rFonts w:ascii="Times New Roman" w:hAnsi="Times New Roman" w:cs="Times New Roman"/>
          <w:color w:val="auto"/>
          <w:sz w:val="24"/>
        </w:rPr>
        <w:t xml:space="preserve"> 84.</w:t>
      </w:r>
    </w:p>
    <w:p w14:paraId="728B5680" w14:textId="77777777" w:rsidR="0092499D" w:rsidRPr="00C4533C" w:rsidRDefault="00000000" w:rsidP="005F632D">
      <w:pPr>
        <w:spacing w:after="218" w:line="480" w:lineRule="auto"/>
        <w:ind w:left="-5" w:firstLine="725"/>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Point forecast accuracy is measured via the Mean Squared Scaled Error (MSSE) and the Mean Absolute Scaled Error (MASE). The Mean Absolute Scaled Error (MASE) (Hyndman and Koehler, 2006;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 is calculated as:</w:t>
      </w:r>
    </w:p>
    <w:p w14:paraId="2A646092" w14:textId="49A772EC" w:rsidR="005F632D" w:rsidRPr="00C4533C" w:rsidRDefault="005F632D" w:rsidP="005F632D">
      <w:pPr>
        <w:pStyle w:val="BodyText"/>
        <w:spacing w:line="480" w:lineRule="auto"/>
        <w:rPr>
          <w:rFonts w:ascii="Times New Roman" w:hAnsi="Times New Roman" w:cs="Times New Roman"/>
        </w:rPr>
      </w:pPr>
      <m:oMathPara>
        <m:oMathParaPr>
          <m:jc m:val="center"/>
        </m:oMathParaPr>
        <m:oMath>
          <m:r>
            <m:rPr>
              <m:nor/>
            </m:rPr>
            <w:rPr>
              <w:rFonts w:ascii="Times New Roman" w:hAnsi="Times New Roman" w:cs="Times New Roman"/>
            </w:rPr>
            <m:t>MASE</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j</m:t>
                      </m:r>
                    </m:sub>
                  </m:sSub>
                </m:e>
              </m:d>
            </m:e>
          </m:d>
          <m:r>
            <m:rPr>
              <m:sty m:val="p"/>
            </m:rPr>
            <w:rPr>
              <w:rFonts w:ascii="Cambria Math" w:hAnsi="Cambria Math" w:cs="Times New Roman"/>
            </w:rPr>
            <m:t xml:space="preserve">,        </m:t>
          </m:r>
          <m:d>
            <m:dPr>
              <m:ctrlPr>
                <w:rPr>
                  <w:rFonts w:ascii="Cambria Math" w:hAnsi="Cambria Math" w:cs="Times New Roman"/>
                </w:rPr>
              </m:ctrlPr>
            </m:dPr>
            <m:e>
              <m:r>
                <m:rPr>
                  <m:sty m:val="p"/>
                </m:rPr>
                <w:rPr>
                  <w:rFonts w:ascii="Cambria Math" w:hAnsi="Cambria Math" w:cs="Times New Roman"/>
                </w:rPr>
                <m:t>1</m:t>
              </m:r>
            </m:e>
          </m:d>
        </m:oMath>
      </m:oMathPara>
    </w:p>
    <w:p w14:paraId="67D9916F" w14:textId="77777777" w:rsidR="005F632D" w:rsidRPr="00C4533C" w:rsidRDefault="005F632D" w:rsidP="005F632D">
      <w:pPr>
        <w:pStyle w:val="FirstParagraph"/>
        <w:spacing w:line="480" w:lineRule="auto"/>
        <w:rPr>
          <w:rFonts w:ascii="Times New Roman" w:hAnsi="Times New Roman" w:cs="Times New Roman"/>
        </w:rPr>
      </w:pPr>
      <w:proofErr w:type="gramStart"/>
      <w:r w:rsidRPr="00C4533C">
        <w:rPr>
          <w:rFonts w:ascii="Times New Roman" w:hAnsi="Times New Roman" w:cs="Times New Roman"/>
        </w:rPr>
        <w:t>where</w:t>
      </w:r>
      <w:proofErr w:type="gramEnd"/>
    </w:p>
    <w:p w14:paraId="73A56018" w14:textId="5ACD1D37" w:rsidR="005F632D" w:rsidRPr="00C4533C" w:rsidRDefault="00000000" w:rsidP="005F632D">
      <w:pPr>
        <w:spacing w:after="218" w:line="480" w:lineRule="auto"/>
        <w:ind w:left="-5" w:firstLine="120"/>
        <w:rPr>
          <w:rFonts w:ascii="Times New Roman" w:hAnsi="Times New Roman" w:cs="Times New Roman"/>
          <w:color w:val="auto"/>
          <w:sz w:val="24"/>
        </w:rPr>
      </w:pPr>
      <m:oMathPara>
        <m:oMath>
          <m:sSub>
            <m:sSubPr>
              <m:ctrlPr>
                <w:rPr>
                  <w:rFonts w:ascii="Cambria Math" w:hAnsi="Cambria Math" w:cs="Times New Roman"/>
                  <w:color w:val="auto"/>
                  <w:sz w:val="24"/>
                </w:rPr>
              </m:ctrlPr>
            </m:sSubPr>
            <m:e>
              <m:r>
                <m:rPr>
                  <m:sty m:val="p"/>
                </m:rPr>
                <w:rPr>
                  <w:rFonts w:ascii="Cambria Math" w:hAnsi="Cambria Math" w:cs="Times New Roman"/>
                  <w:color w:val="auto"/>
                  <w:sz w:val="24"/>
                </w:rPr>
                <m:t>q</m:t>
              </m:r>
            </m:e>
            <m:sub>
              <m:r>
                <m:rPr>
                  <m:sty m:val="p"/>
                </m:rPr>
                <w:rPr>
                  <w:rFonts w:ascii="Cambria Math" w:hAnsi="Cambria Math" w:cs="Times New Roman"/>
                  <w:color w:val="auto"/>
                  <w:sz w:val="24"/>
                </w:rPr>
                <m:t>j</m:t>
              </m:r>
            </m:sub>
          </m:sSub>
          <m:r>
            <m:rPr>
              <m:sty m:val="p"/>
            </m:rPr>
            <w:rPr>
              <w:rFonts w:ascii="Cambria Math" w:hAnsi="Cambria Math" w:cs="Times New Roman"/>
              <w:color w:val="auto"/>
              <w:sz w:val="24"/>
            </w:rPr>
            <m:t>=</m:t>
          </m:r>
          <m:f>
            <m:fPr>
              <m:ctrlPr>
                <w:rPr>
                  <w:rFonts w:ascii="Cambria Math" w:hAnsi="Cambria Math" w:cs="Times New Roman"/>
                  <w:color w:val="auto"/>
                  <w:sz w:val="24"/>
                </w:rPr>
              </m:ctrlPr>
            </m:fPr>
            <m:num>
              <m:sSub>
                <m:sSubPr>
                  <m:ctrlPr>
                    <w:rPr>
                      <w:rFonts w:ascii="Cambria Math" w:hAnsi="Cambria Math" w:cs="Times New Roman"/>
                      <w:color w:val="auto"/>
                      <w:sz w:val="24"/>
                    </w:rPr>
                  </m:ctrlPr>
                </m:sSubPr>
                <m:e>
                  <m:r>
                    <m:rPr>
                      <m:sty m:val="p"/>
                    </m:rPr>
                    <w:rPr>
                      <w:rFonts w:ascii="Cambria Math" w:hAnsi="Cambria Math" w:cs="Times New Roman"/>
                      <w:color w:val="auto"/>
                      <w:sz w:val="24"/>
                    </w:rPr>
                    <m:t>e</m:t>
                  </m:r>
                </m:e>
                <m:sub>
                  <m:r>
                    <m:rPr>
                      <m:sty m:val="p"/>
                    </m:rPr>
                    <w:rPr>
                      <w:rFonts w:ascii="Cambria Math" w:hAnsi="Cambria Math" w:cs="Times New Roman"/>
                      <w:color w:val="auto"/>
                      <w:sz w:val="24"/>
                    </w:rPr>
                    <m:t>j</m:t>
                  </m:r>
                </m:sub>
              </m:sSub>
            </m:num>
            <m:den>
              <m:f>
                <m:fPr>
                  <m:ctrlPr>
                    <w:rPr>
                      <w:rFonts w:ascii="Cambria Math" w:hAnsi="Cambria Math" w:cs="Times New Roman"/>
                      <w:color w:val="auto"/>
                      <w:sz w:val="24"/>
                    </w:rPr>
                  </m:ctrlPr>
                </m:fPr>
                <m:num>
                  <m:r>
                    <m:rPr>
                      <m:sty m:val="p"/>
                    </m:rPr>
                    <w:rPr>
                      <w:rFonts w:ascii="Cambria Math" w:hAnsi="Cambria Math" w:cs="Times New Roman"/>
                      <w:color w:val="auto"/>
                      <w:sz w:val="24"/>
                    </w:rPr>
                    <m:t>1</m:t>
                  </m:r>
                </m:num>
                <m:den>
                  <m:r>
                    <m:rPr>
                      <m:sty m:val="p"/>
                    </m:rPr>
                    <w:rPr>
                      <w:rFonts w:ascii="Cambria Math" w:hAnsi="Cambria Math" w:cs="Times New Roman"/>
                      <w:color w:val="auto"/>
                      <w:sz w:val="24"/>
                    </w:rPr>
                    <m:t>T-m</m:t>
                  </m:r>
                </m:den>
              </m:f>
              <m:nary>
                <m:naryPr>
                  <m:chr m:val="∑"/>
                  <m:limLoc m:val="undOvr"/>
                  <m:ctrlPr>
                    <w:rPr>
                      <w:rFonts w:ascii="Cambria Math" w:hAnsi="Cambria Math" w:cs="Times New Roman"/>
                      <w:color w:val="auto"/>
                      <w:sz w:val="24"/>
                    </w:rPr>
                  </m:ctrlPr>
                </m:naryPr>
                <m:sub>
                  <m:r>
                    <m:rPr>
                      <m:sty m:val="p"/>
                    </m:rPr>
                    <w:rPr>
                      <w:rFonts w:ascii="Cambria Math" w:hAnsi="Cambria Math" w:cs="Times New Roman"/>
                      <w:color w:val="auto"/>
                      <w:sz w:val="24"/>
                    </w:rPr>
                    <m:t>t=m+1</m:t>
                  </m:r>
                </m:sub>
                <m:sup>
                  <m:r>
                    <m:rPr>
                      <m:sty m:val="p"/>
                    </m:rPr>
                    <w:rPr>
                      <w:rFonts w:ascii="Cambria Math" w:hAnsi="Cambria Math" w:cs="Times New Roman"/>
                      <w:color w:val="auto"/>
                      <w:sz w:val="24"/>
                    </w:rPr>
                    <m:t>T</m:t>
                  </m:r>
                </m:sup>
                <m:e>
                  <m:d>
                    <m:dPr>
                      <m:begChr m:val="|"/>
                      <m:endChr m:val="|"/>
                      <m:ctrlPr>
                        <w:rPr>
                          <w:rFonts w:ascii="Cambria Math" w:hAnsi="Cambria Math" w:cs="Times New Roman"/>
                          <w:color w:val="auto"/>
                          <w:sz w:val="24"/>
                        </w:rPr>
                      </m:ctrlPr>
                    </m:dPr>
                    <m:e>
                      <m:sSub>
                        <m:sSubPr>
                          <m:ctrlPr>
                            <w:rPr>
                              <w:rFonts w:ascii="Cambria Math" w:hAnsi="Cambria Math" w:cs="Times New Roman"/>
                              <w:color w:val="auto"/>
                              <w:sz w:val="24"/>
                            </w:rPr>
                          </m:ctrlPr>
                        </m:sSubPr>
                        <m:e>
                          <m:r>
                            <m:rPr>
                              <m:sty m:val="p"/>
                            </m:rPr>
                            <w:rPr>
                              <w:rFonts w:ascii="Cambria Math" w:hAnsi="Cambria Math" w:cs="Times New Roman"/>
                              <w:color w:val="auto"/>
                              <w:sz w:val="24"/>
                            </w:rPr>
                            <m:t>y</m:t>
                          </m:r>
                        </m:e>
                        <m:sub>
                          <m:r>
                            <m:rPr>
                              <m:sty m:val="p"/>
                            </m:rPr>
                            <w:rPr>
                              <w:rFonts w:ascii="Cambria Math" w:hAnsi="Cambria Math" w:cs="Times New Roman"/>
                              <w:color w:val="auto"/>
                              <w:sz w:val="24"/>
                            </w:rPr>
                            <m:t>t</m:t>
                          </m:r>
                        </m:sub>
                      </m:sSub>
                      <m:r>
                        <m:rPr>
                          <m:sty m:val="p"/>
                        </m:rPr>
                        <w:rPr>
                          <w:rFonts w:ascii="Cambria Math" w:hAnsi="Cambria Math" w:cs="Times New Roman"/>
                          <w:color w:val="auto"/>
                          <w:sz w:val="24"/>
                        </w:rPr>
                        <m:t>-</m:t>
                      </m:r>
                      <m:sSub>
                        <m:sSubPr>
                          <m:ctrlPr>
                            <w:rPr>
                              <w:rFonts w:ascii="Cambria Math" w:hAnsi="Cambria Math" w:cs="Times New Roman"/>
                              <w:color w:val="auto"/>
                              <w:sz w:val="24"/>
                            </w:rPr>
                          </m:ctrlPr>
                        </m:sSubPr>
                        <m:e>
                          <m:r>
                            <m:rPr>
                              <m:sty m:val="p"/>
                            </m:rPr>
                            <w:rPr>
                              <w:rFonts w:ascii="Cambria Math" w:hAnsi="Cambria Math" w:cs="Times New Roman"/>
                              <w:color w:val="auto"/>
                              <w:sz w:val="24"/>
                            </w:rPr>
                            <m:t>y</m:t>
                          </m:r>
                        </m:e>
                        <m:sub>
                          <m:r>
                            <m:rPr>
                              <m:sty m:val="p"/>
                            </m:rPr>
                            <w:rPr>
                              <w:rFonts w:ascii="Cambria Math" w:hAnsi="Cambria Math" w:cs="Times New Roman"/>
                              <w:color w:val="auto"/>
                              <w:sz w:val="24"/>
                            </w:rPr>
                            <m:t>t-m</m:t>
                          </m:r>
                        </m:sub>
                      </m:sSub>
                    </m:e>
                  </m:d>
                </m:e>
              </m:nary>
            </m:den>
          </m:f>
          <m:r>
            <m:rPr>
              <m:sty m:val="p"/>
            </m:rPr>
            <w:rPr>
              <w:rFonts w:ascii="Cambria Math" w:hAnsi="Cambria Math" w:cs="Times New Roman"/>
              <w:color w:val="auto"/>
              <w:sz w:val="24"/>
            </w:rPr>
            <m:t>,</m:t>
          </m:r>
        </m:oMath>
      </m:oMathPara>
    </w:p>
    <w:p w14:paraId="5BBB538D" w14:textId="3999A87A" w:rsidR="0092499D" w:rsidRPr="00C4533C" w:rsidRDefault="00000000" w:rsidP="005F632D">
      <w:pPr>
        <w:spacing w:after="110" w:line="48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t xml:space="preserve">and </w:t>
      </w:r>
      <w:proofErr w:type="spellStart"/>
      <w:r w:rsidRPr="00C4533C">
        <w:rPr>
          <w:rFonts w:ascii="Times New Roman" w:hAnsi="Times New Roman" w:cs="Times New Roman"/>
          <w:color w:val="auto"/>
          <w:sz w:val="24"/>
        </w:rPr>
        <w:t>e</w:t>
      </w:r>
      <w:r w:rsidRPr="00C4533C">
        <w:rPr>
          <w:rFonts w:ascii="Times New Roman" w:hAnsi="Times New Roman" w:cs="Times New Roman"/>
          <w:color w:val="auto"/>
          <w:sz w:val="24"/>
          <w:vertAlign w:val="subscript"/>
        </w:rPr>
        <w:t>j</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the point forecast error for forecast horizon j, m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7 (as we have daily seasonal series),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is the observation for period t, and T is the sample size (the number of observations used for training the forecasting model). The denominator is the mean absolute error of the seasonal naive method in the fitting sample of T observations and is used to scale the error. Smaller MASE values suggest more accurate forecasts. Note that the measure is scale-independent, thus allowing us to average the results across series.</w:t>
      </w:r>
      <w:r w:rsidR="005F632D"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A related measure is MSSE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w:t>
      </w:r>
      <w:proofErr w:type="spellStart"/>
      <w:r w:rsidRPr="00C4533C">
        <w:rPr>
          <w:rFonts w:ascii="Times New Roman" w:hAnsi="Times New Roman" w:cs="Times New Roman"/>
          <w:color w:val="auto"/>
          <w:sz w:val="24"/>
        </w:rPr>
        <w:t>Makridakis</w:t>
      </w:r>
      <w:proofErr w:type="spellEnd"/>
      <w:r w:rsidRPr="00C4533C">
        <w:rPr>
          <w:rFonts w:ascii="Times New Roman" w:hAnsi="Times New Roman" w:cs="Times New Roman"/>
          <w:color w:val="auto"/>
          <w:sz w:val="24"/>
        </w:rPr>
        <w:t xml:space="preserve"> et al., 2022), which uses squared errors rather than absolute errors:</w:t>
      </w:r>
    </w:p>
    <w:p w14:paraId="45A66DAF" w14:textId="258D4C9F" w:rsidR="005F632D" w:rsidRPr="00C4533C" w:rsidRDefault="005F632D" w:rsidP="005F632D">
      <w:pPr>
        <w:pStyle w:val="BodyText"/>
        <w:spacing w:line="480" w:lineRule="auto"/>
        <w:rPr>
          <w:rFonts w:ascii="Times New Roman" w:hAnsi="Times New Roman" w:cs="Times New Roman"/>
        </w:rPr>
      </w:pPr>
      <w:bookmarkStart w:id="2" w:name="eq-RMSSE"/>
      <m:oMathPara>
        <m:oMathParaPr>
          <m:jc m:val="center"/>
        </m:oMathParaPr>
        <m:oMath>
          <m:r>
            <m:rPr>
              <m:nor/>
            </m:rPr>
            <w:rPr>
              <w:rFonts w:ascii="Times New Roman" w:hAnsi="Times New Roman" w:cs="Times New Roman"/>
            </w:rPr>
            <m:t>MSSE</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sSubSup>
                <m:sSubSupPr>
                  <m:ctrlPr>
                    <w:rPr>
                      <w:rFonts w:ascii="Cambria Math" w:hAnsi="Cambria Math" w:cs="Times New Roman"/>
                    </w:rPr>
                  </m:ctrlPr>
                </m:sSubSupPr>
                <m:e>
                  <m:r>
                    <m:rPr>
                      <m:sty m:val="p"/>
                    </m:rPr>
                    <w:rPr>
                      <w:rFonts w:ascii="Cambria Math" w:hAnsi="Cambria Math" w:cs="Times New Roman"/>
                    </w:rPr>
                    <m:t>q</m:t>
                  </m:r>
                </m:e>
                <m:sub>
                  <m:r>
                    <m:rPr>
                      <m:sty m:val="p"/>
                    </m:rPr>
                    <w:rPr>
                      <w:rFonts w:ascii="Cambria Math" w:hAnsi="Cambria Math" w:cs="Times New Roman"/>
                    </w:rPr>
                    <m:t>j</m:t>
                  </m:r>
                </m:sub>
                <m:sup>
                  <m:r>
                    <m:rPr>
                      <m:sty m:val="p"/>
                    </m:rPr>
                    <w:rPr>
                      <w:rFonts w:ascii="Cambria Math" w:hAnsi="Cambria Math" w:cs="Times New Roman"/>
                    </w:rPr>
                    <m:t>2</m:t>
                  </m:r>
                </m:sup>
              </m:sSubSup>
            </m:e>
          </m:d>
          <m:r>
            <m:rPr>
              <m:sty m:val="p"/>
            </m:rP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2</m:t>
              </m:r>
            </m:e>
          </m:d>
        </m:oMath>
      </m:oMathPara>
      <w:bookmarkEnd w:id="2"/>
    </w:p>
    <w:p w14:paraId="1CCAA06D" w14:textId="77777777" w:rsidR="005F632D" w:rsidRPr="00C4533C" w:rsidRDefault="005F632D" w:rsidP="005F632D">
      <w:pPr>
        <w:pStyle w:val="FirstParagraph"/>
        <w:spacing w:line="480" w:lineRule="auto"/>
        <w:rPr>
          <w:rFonts w:ascii="Times New Roman" w:hAnsi="Times New Roman" w:cs="Times New Roman"/>
        </w:rPr>
      </w:pPr>
      <w:proofErr w:type="gramStart"/>
      <w:r w:rsidRPr="00C4533C">
        <w:rPr>
          <w:rFonts w:ascii="Times New Roman" w:hAnsi="Times New Roman" w:cs="Times New Roman"/>
        </w:rPr>
        <w:t>where</w:t>
      </w:r>
      <w:proofErr w:type="gramEnd"/>
      <w:r w:rsidRPr="00C4533C">
        <w:rPr>
          <w:rFonts w:ascii="Times New Roman" w:hAnsi="Times New Roman" w:cs="Times New Roman"/>
        </w:rPr>
        <w:t>,</w:t>
      </w:r>
    </w:p>
    <w:p w14:paraId="7823D744" w14:textId="48FA49C4" w:rsidR="005F632D" w:rsidRPr="00C4533C" w:rsidRDefault="00000000" w:rsidP="005F632D">
      <w:pPr>
        <w:pStyle w:val="BodyText"/>
        <w:spacing w:line="480" w:lineRule="auto"/>
        <w:rPr>
          <w:rFonts w:ascii="Times New Roman" w:hAnsi="Times New Roman" w:cs="Times New Roman"/>
        </w:rPr>
      </w:pPr>
      <m:oMathPara>
        <m:oMath>
          <m:sSubSup>
            <m:sSubSupPr>
              <m:ctrlPr>
                <w:rPr>
                  <w:rFonts w:ascii="Cambria Math" w:hAnsi="Cambria Math" w:cs="Times New Roman"/>
                </w:rPr>
              </m:ctrlPr>
            </m:sSubSupPr>
            <m:e>
              <m:r>
                <m:rPr>
                  <m:sty m:val="p"/>
                </m:rPr>
                <w:rPr>
                  <w:rFonts w:ascii="Cambria Math" w:hAnsi="Cambria Math" w:cs="Times New Roman"/>
                </w:rPr>
                <m:t>q</m:t>
              </m:r>
            </m:e>
            <m:sub>
              <m:r>
                <m:rPr>
                  <m:sty m:val="p"/>
                </m:rPr>
                <w:rPr>
                  <w:rFonts w:ascii="Cambria Math" w:hAnsi="Cambria Math" w:cs="Times New Roman"/>
                </w:rPr>
                <m:t>j</m:t>
              </m:r>
            </m:sub>
            <m:sup>
              <m:r>
                <m:rPr>
                  <m:sty m:val="p"/>
                </m:rPr>
                <w:rPr>
                  <w:rFonts w:ascii="Cambria Math" w:hAnsi="Cambria Math" w:cs="Times New Roman"/>
                </w:rPr>
                <m:t>2</m:t>
              </m:r>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sty m:val="p"/>
                    </m:rPr>
                    <w:rPr>
                      <w:rFonts w:ascii="Cambria Math" w:hAnsi="Cambria Math" w:cs="Times New Roman"/>
                    </w:rPr>
                    <m:t>e</m:t>
                  </m:r>
                </m:e>
                <m:sub>
                  <m:r>
                    <m:rPr>
                      <m:sty m:val="p"/>
                    </m:rPr>
                    <w:rPr>
                      <w:rFonts w:ascii="Cambria Math" w:hAnsi="Cambria Math" w:cs="Times New Roman"/>
                    </w:rPr>
                    <m:t>j</m:t>
                  </m:r>
                </m:sub>
                <m:sup>
                  <m:r>
                    <m:rPr>
                      <m:sty m:val="p"/>
                    </m:rPr>
                    <w:rPr>
                      <w:rFonts w:ascii="Cambria Math" w:hAnsi="Cambria Math" w:cs="Times New Roman"/>
                    </w:rPr>
                    <m:t>2</m:t>
                  </m:r>
                </m:sup>
              </m:sSubSup>
            </m:num>
            <m:den>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T-m</m:t>
                  </m:r>
                </m:den>
              </m:f>
              <m:nary>
                <m:naryPr>
                  <m:chr m:val="∑"/>
                  <m:limLoc m:val="undOvr"/>
                  <m:ctrlPr>
                    <w:rPr>
                      <w:rFonts w:ascii="Cambria Math" w:hAnsi="Cambria Math" w:cs="Times New Roman"/>
                    </w:rPr>
                  </m:ctrlPr>
                </m:naryPr>
                <m:sub>
                  <m:r>
                    <m:rPr>
                      <m:sty m:val="p"/>
                    </m:rPr>
                    <w:rPr>
                      <w:rFonts w:ascii="Cambria Math" w:hAnsi="Cambria Math" w:cs="Times New Roman"/>
                    </w:rPr>
                    <m:t>t=m+1</m:t>
                  </m:r>
                </m:sub>
                <m:sup>
                  <m:r>
                    <m:rPr>
                      <m:sty m:val="p"/>
                    </m:rPr>
                    <w:rPr>
                      <w:rFonts w:ascii="Cambria Math" w:hAnsi="Cambria Math" w:cs="Times New Roman"/>
                    </w:rPr>
                    <m:t>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m:t>
                              </m:r>
                            </m:sub>
                          </m:sSub>
                        </m:e>
                      </m:d>
                    </m:e>
                    <m:sup>
                      <m:r>
                        <m:rPr>
                          <m:sty m:val="p"/>
                        </m:rPr>
                        <w:rPr>
                          <w:rFonts w:ascii="Cambria Math" w:hAnsi="Cambria Math" w:cs="Times New Roman"/>
                        </w:rPr>
                        <m:t>2</m:t>
                      </m:r>
                    </m:sup>
                  </m:sSup>
                </m:e>
              </m:nary>
            </m:den>
          </m:f>
          <m:r>
            <m:rPr>
              <m:sty m:val="p"/>
            </m:rPr>
            <w:rPr>
              <w:rFonts w:ascii="Cambria Math" w:hAnsi="Cambria Math" w:cs="Times New Roman"/>
            </w:rPr>
            <m:t>,</m:t>
          </m:r>
        </m:oMath>
      </m:oMathPara>
    </w:p>
    <w:p w14:paraId="26C6009C" w14:textId="77777777" w:rsidR="0092499D" w:rsidRPr="00C4533C" w:rsidRDefault="00000000" w:rsidP="005F632D">
      <w:pPr>
        <w:spacing w:after="110" w:line="48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t>Again, this is scale-independent, and smaller MSSE values suggest more accurate forecasts.</w:t>
      </w:r>
    </w:p>
    <w:p w14:paraId="151222D6" w14:textId="77777777" w:rsidR="0092499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Using scale-independent measures, such as MASE and MSSE, enables more appropriate comparisons between time series at different levels and scales, as these measures are not influenced by the magnitude of the data. This is of particular importance in our study, as we work with time series at various levels of hierarchy, with varying scales, resulting in different magnitudes of error. By employing scale-independent measures, we can meaningfully assess the forecast accuracy across the entire hierarchy, ensuring a more robust comparison.</w:t>
      </w:r>
    </w:p>
    <w:p w14:paraId="73CF2E20" w14:textId="77777777" w:rsidR="0092499D" w:rsidRPr="00C4533C" w:rsidRDefault="00000000" w:rsidP="005F632D">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To measure the forecast distribution accuracy, we calculate the Continuous Rank Probability Score (</w:t>
      </w:r>
      <w:proofErr w:type="spellStart"/>
      <w:r w:rsidRPr="00C4533C">
        <w:rPr>
          <w:rFonts w:ascii="Times New Roman" w:hAnsi="Times New Roman" w:cs="Times New Roman"/>
          <w:color w:val="auto"/>
          <w:sz w:val="24"/>
        </w:rPr>
        <w:t>Gneiting</w:t>
      </w:r>
      <w:proofErr w:type="spellEnd"/>
      <w:r w:rsidRPr="00C4533C">
        <w:rPr>
          <w:rFonts w:ascii="Times New Roman" w:hAnsi="Times New Roman" w:cs="Times New Roman"/>
          <w:color w:val="auto"/>
          <w:sz w:val="24"/>
        </w:rPr>
        <w:t xml:space="preserve"> and </w:t>
      </w:r>
      <w:proofErr w:type="spellStart"/>
      <w:r w:rsidRPr="00C4533C">
        <w:rPr>
          <w:rFonts w:ascii="Times New Roman" w:hAnsi="Times New Roman" w:cs="Times New Roman"/>
          <w:color w:val="auto"/>
          <w:sz w:val="24"/>
        </w:rPr>
        <w:t>Katzfuss</w:t>
      </w:r>
      <w:proofErr w:type="spellEnd"/>
      <w:r w:rsidRPr="00C4533C">
        <w:rPr>
          <w:rFonts w:ascii="Times New Roman" w:hAnsi="Times New Roman" w:cs="Times New Roman"/>
          <w:color w:val="auto"/>
          <w:sz w:val="24"/>
        </w:rPr>
        <w:t xml:space="preserve">, 2014;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 It rewards sharpness and penalizes miscalibration, so it measures overall performance of the forecast distribution.</w:t>
      </w:r>
    </w:p>
    <w:p w14:paraId="0B21EFBE" w14:textId="571E2A1D" w:rsidR="005F632D" w:rsidRPr="00C4533C" w:rsidRDefault="005F632D" w:rsidP="005F632D">
      <w:pPr>
        <w:pStyle w:val="BodyText"/>
        <w:spacing w:line="480" w:lineRule="auto"/>
        <w:rPr>
          <w:rFonts w:ascii="Times New Roman" w:hAnsi="Times New Roman" w:cs="Times New Roman"/>
        </w:rPr>
      </w:pPr>
      <w:bookmarkStart w:id="3" w:name="eq-CRPS"/>
      <m:oMathPara>
        <m:oMathParaPr>
          <m:jc m:val="center"/>
        </m:oMathParaPr>
        <m:oMath>
          <m:r>
            <m:rPr>
              <m:nor/>
            </m:rPr>
            <w:rPr>
              <w:rFonts w:ascii="Times New Roman" w:hAnsi="Times New Roman" w:cs="Times New Roman"/>
            </w:rPr>
            <m:t>CRPS</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e>
          </m:d>
          <m:r>
            <m:rPr>
              <m:sty m:val="p"/>
            </m:rP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3</m:t>
              </m:r>
            </m:e>
          </m:d>
        </m:oMath>
      </m:oMathPara>
      <w:bookmarkEnd w:id="3"/>
    </w:p>
    <w:p w14:paraId="2FF6F443" w14:textId="77777777" w:rsidR="005F632D" w:rsidRPr="00C4533C" w:rsidRDefault="005F632D" w:rsidP="005F632D">
      <w:pPr>
        <w:pStyle w:val="FirstParagraph"/>
        <w:spacing w:line="480" w:lineRule="auto"/>
        <w:rPr>
          <w:rFonts w:ascii="Times New Roman" w:hAnsi="Times New Roman" w:cs="Times New Roman"/>
        </w:rPr>
      </w:pPr>
      <w:proofErr w:type="gramStart"/>
      <w:r w:rsidRPr="00C4533C">
        <w:rPr>
          <w:rFonts w:ascii="Times New Roman" w:hAnsi="Times New Roman" w:cs="Times New Roman"/>
        </w:rPr>
        <w:t>where</w:t>
      </w:r>
      <w:proofErr w:type="gramEnd"/>
    </w:p>
    <w:p w14:paraId="2783ECD8" w14:textId="2D13499D" w:rsidR="005F632D" w:rsidRPr="00C4533C" w:rsidRDefault="00000000" w:rsidP="005F632D">
      <w:pPr>
        <w:pStyle w:val="BodyText"/>
        <w:spacing w:line="480" w:lineRule="auto"/>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r>
            <m:rPr>
              <m:sty m:val="p"/>
            </m:rPr>
            <w:rPr>
              <w:rFonts w:ascii="Cambria Math" w:hAnsi="Cambria Math" w:cs="Times New Roman"/>
            </w:rPr>
            <m:t>=</m:t>
          </m:r>
          <m:nary>
            <m:naryPr>
              <m:limLoc m:val="subSup"/>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j</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j</m:t>
                          </m:r>
                        </m:sub>
                      </m:sSub>
                      <m:d>
                        <m:dPr>
                          <m:ctrlPr>
                            <w:rPr>
                              <w:rFonts w:ascii="Cambria Math" w:hAnsi="Cambria Math" w:cs="Times New Roman"/>
                            </w:rPr>
                          </m:ctrlPr>
                        </m:dPr>
                        <m:e>
                          <m:r>
                            <m:rPr>
                              <m:sty m:val="p"/>
                            </m:rPr>
                            <w:rPr>
                              <w:rFonts w:ascii="Cambria Math" w:hAnsi="Cambria Math" w:cs="Times New Roman"/>
                            </w:rPr>
                            <m:t>x</m:t>
                          </m:r>
                        </m:e>
                      </m:d>
                    </m:e>
                  </m:d>
                </m:e>
                <m:sup>
                  <m:r>
                    <m:rPr>
                      <m:sty m:val="p"/>
                    </m:rPr>
                    <w:rPr>
                      <w:rFonts w:ascii="Cambria Math" w:hAnsi="Cambria Math" w:cs="Times New Roman"/>
                    </w:rPr>
                    <m:t>2</m:t>
                  </m:r>
                </m:sup>
              </m:sSup>
            </m:e>
          </m:nary>
          <m:r>
            <m:rPr>
              <m:sty m:val="p"/>
            </m:rPr>
            <w:rPr>
              <w:rFonts w:ascii="Cambria Math" w:hAnsi="Cambria Math" w:cs="Times New Roman"/>
            </w:rPr>
            <m:t>dx,</m:t>
          </m:r>
        </m:oMath>
      </m:oMathPara>
    </w:p>
    <w:p w14:paraId="5A4D079B" w14:textId="77777777" w:rsidR="0092499D" w:rsidRPr="00C4533C" w:rsidRDefault="00000000" w:rsidP="005F632D">
      <w:pPr>
        <w:spacing w:after="110" w:line="480" w:lineRule="auto"/>
        <w:ind w:left="-3" w:right="12" w:hanging="2"/>
        <w:jc w:val="both"/>
        <w:rPr>
          <w:rFonts w:ascii="Times New Roman" w:hAnsi="Times New Roman" w:cs="Times New Roman"/>
          <w:color w:val="auto"/>
          <w:sz w:val="24"/>
        </w:rPr>
      </w:pPr>
      <w:r w:rsidRPr="00C4533C">
        <w:rPr>
          <w:rFonts w:ascii="Times New Roman" w:hAnsi="Times New Roman" w:cs="Times New Roman"/>
          <w:color w:val="auto"/>
          <w:sz w:val="24"/>
        </w:rPr>
        <w:t xml:space="preserve">where </w:t>
      </w:r>
      <w:proofErr w:type="spellStart"/>
      <w:r w:rsidRPr="00C4533C">
        <w:rPr>
          <w:rFonts w:ascii="Times New Roman" w:hAnsi="Times New Roman" w:cs="Times New Roman"/>
          <w:color w:val="auto"/>
          <w:sz w:val="24"/>
        </w:rPr>
        <w:t>G</w:t>
      </w:r>
      <w:r w:rsidRPr="00C4533C">
        <w:rPr>
          <w:rFonts w:ascii="Times New Roman" w:hAnsi="Times New Roman" w:cs="Times New Roman"/>
          <w:color w:val="auto"/>
          <w:sz w:val="24"/>
          <w:vertAlign w:val="subscript"/>
        </w:rPr>
        <w:t>j</w:t>
      </w:r>
      <w:proofErr w:type="spellEnd"/>
      <w:r w:rsidRPr="00C4533C">
        <w:rPr>
          <w:rFonts w:ascii="Times New Roman" w:eastAsia="Cambria" w:hAnsi="Times New Roman" w:cs="Times New Roman"/>
          <w:color w:val="auto"/>
          <w:sz w:val="24"/>
        </w:rPr>
        <w:t>(</w:t>
      </w:r>
      <w:r w:rsidRPr="00C4533C">
        <w:rPr>
          <w:rFonts w:ascii="Times New Roman" w:hAnsi="Times New Roman" w:cs="Times New Roman"/>
          <w:color w:val="auto"/>
          <w:sz w:val="24"/>
        </w:rPr>
        <w:t>x</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is the forecasted probability distribution function for forecast horizon j, and F</w:t>
      </w:r>
      <w:r w:rsidRPr="00C4533C">
        <w:rPr>
          <w:rFonts w:ascii="Times New Roman" w:hAnsi="Times New Roman" w:cs="Times New Roman"/>
          <w:color w:val="auto"/>
          <w:sz w:val="24"/>
          <w:vertAlign w:val="subscript"/>
        </w:rPr>
        <w:t>j</w:t>
      </w:r>
      <w:r w:rsidRPr="00C4533C">
        <w:rPr>
          <w:rFonts w:ascii="Times New Roman" w:eastAsia="Cambria" w:hAnsi="Times New Roman" w:cs="Times New Roman"/>
          <w:color w:val="auto"/>
          <w:sz w:val="24"/>
        </w:rPr>
        <w:t>(</w:t>
      </w:r>
      <w:r w:rsidRPr="00C4533C">
        <w:rPr>
          <w:rFonts w:ascii="Times New Roman" w:hAnsi="Times New Roman" w:cs="Times New Roman"/>
          <w:color w:val="auto"/>
          <w:sz w:val="24"/>
        </w:rPr>
        <w:t>x</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is the true probability distribution function for the same period.</w:t>
      </w:r>
    </w:p>
    <w:p w14:paraId="5829B853" w14:textId="77777777" w:rsidR="0092499D" w:rsidRPr="00C4533C" w:rsidRDefault="00000000" w:rsidP="002726A3">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Calibration refers to the statistical consistency between the distributional forecasts and the observations. It measures how well the predicted probabilities match the observations. On the other hand, sharpness refers to the concentration of the forecast distributions — a sharp forecast distribution results in narrow prediction intervals, indicating high confidence in the forecast. A model is well-calibrated if the predicted probabilities match the distribution of the observations, and it is sharp if it is confident in its predictions. The CRPS rewards sharpness and calibration by assigning lower scores to forecasts with sharper distributions, and to </w:t>
      </w:r>
      <w:r w:rsidRPr="00C4533C">
        <w:rPr>
          <w:rFonts w:ascii="Times New Roman" w:hAnsi="Times New Roman" w:cs="Times New Roman"/>
          <w:color w:val="auto"/>
          <w:sz w:val="24"/>
        </w:rPr>
        <w:lastRenderedPageBreak/>
        <w:t>forecasts that are well-calibrated. Thus, it is a metric that combines both sharpness and miscalibration into a single score, making it a useful tool for evaluating the performance of probabilistic forecasts.</w:t>
      </w:r>
    </w:p>
    <w:p w14:paraId="53911B06" w14:textId="77777777" w:rsidR="0092499D" w:rsidRPr="00C4533C" w:rsidRDefault="00000000" w:rsidP="002726A3">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CRPS can be considered an average of all possible Winkler scores (Winkler, 1972;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2021, Section 5.9) or percentile scores (Hyndman and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2021, Section 5.9), and thus provides an evaluation of all possible prediction intervals or quantiles. A specific prediction interval could be evaluated using a Winkler score. Certain situations may also require assessing accuracy for a particular quantile, such as lower (</w:t>
      </w:r>
      <w:proofErr w:type="spellStart"/>
      <w:r w:rsidRPr="00C4533C">
        <w:rPr>
          <w:rFonts w:ascii="Times New Roman" w:hAnsi="Times New Roman" w:cs="Times New Roman"/>
          <w:color w:val="auto"/>
          <w:sz w:val="24"/>
        </w:rPr>
        <w:t>e.g</w:t>
      </w:r>
      <w:proofErr w:type="spellEnd"/>
      <w:r w:rsidRPr="00C4533C">
        <w:rPr>
          <w:rFonts w:ascii="Times New Roman" w:hAnsi="Times New Roman" w:cs="Times New Roman"/>
          <w:color w:val="auto"/>
          <w:sz w:val="24"/>
        </w:rPr>
        <w:t xml:space="preserve"> 5%) or higher (e.g. 95%) quantiles. In such cases, a percentile score becomes useful in meeting this specific requirement.</w:t>
      </w:r>
    </w:p>
    <w:p w14:paraId="00C68AFA" w14:textId="77777777" w:rsidR="0092499D" w:rsidRPr="00C4533C" w:rsidRDefault="00000000" w:rsidP="002726A3">
      <w:pPr>
        <w:pStyle w:val="Heading3"/>
        <w:spacing w:after="151" w:line="480" w:lineRule="auto"/>
        <w:ind w:left="5"/>
        <w:rPr>
          <w:rFonts w:cs="Times New Roman"/>
          <w:b/>
          <w:bCs/>
          <w:color w:val="auto"/>
        </w:rPr>
      </w:pPr>
      <w:r w:rsidRPr="00C4533C">
        <w:rPr>
          <w:rFonts w:cs="Times New Roman"/>
          <w:b/>
          <w:bCs/>
          <w:color w:val="auto"/>
        </w:rPr>
        <w:t>4. Hierarchical and grouped time series forecasting techniques</w:t>
      </w:r>
    </w:p>
    <w:p w14:paraId="5BCE4B78" w14:textId="77777777" w:rsidR="0092499D" w:rsidRPr="00C4533C" w:rsidRDefault="00000000" w:rsidP="002726A3">
      <w:pPr>
        <w:spacing w:after="230"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here are many applications in healthcare, and </w:t>
      </w:r>
      <w:proofErr w:type="gramStart"/>
      <w:r w:rsidRPr="00C4533C">
        <w:rPr>
          <w:rFonts w:ascii="Times New Roman" w:hAnsi="Times New Roman" w:cs="Times New Roman"/>
          <w:color w:val="auto"/>
          <w:sz w:val="24"/>
        </w:rPr>
        <w:t>in particular in</w:t>
      </w:r>
      <w:proofErr w:type="gramEnd"/>
      <w:r w:rsidRPr="00C4533C">
        <w:rPr>
          <w:rFonts w:ascii="Times New Roman" w:hAnsi="Times New Roman" w:cs="Times New Roman"/>
          <w:color w:val="auto"/>
          <w:sz w:val="24"/>
        </w:rPr>
        <w:t xml:space="preserve">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situations a more complex structures arise when attributes of interest are both nested and crossed, having hierarchical and grouped structure. This is also the case for our application as discussed in Section 3.1.</w:t>
      </w:r>
    </w:p>
    <w:p w14:paraId="143232B5" w14:textId="77777777" w:rsidR="0092499D" w:rsidRPr="00C4533C" w:rsidRDefault="00000000" w:rsidP="002726A3">
      <w:pPr>
        <w:pStyle w:val="Heading4"/>
        <w:spacing w:line="480" w:lineRule="auto"/>
        <w:ind w:left="5" w:right="3388"/>
        <w:rPr>
          <w:rFonts w:ascii="Times New Roman" w:hAnsi="Times New Roman" w:cs="Times New Roman"/>
          <w:b/>
          <w:bCs/>
          <w:i w:val="0"/>
          <w:color w:val="auto"/>
          <w:sz w:val="24"/>
        </w:rPr>
      </w:pPr>
      <w:r w:rsidRPr="00C4533C">
        <w:rPr>
          <w:rFonts w:ascii="Times New Roman" w:hAnsi="Times New Roman" w:cs="Times New Roman"/>
          <w:b/>
          <w:bCs/>
          <w:i w:val="0"/>
          <w:color w:val="auto"/>
          <w:sz w:val="24"/>
        </w:rPr>
        <w:t>4.1. Independent (base forecast)</w:t>
      </w:r>
    </w:p>
    <w:p w14:paraId="031F34F6" w14:textId="036FB259" w:rsidR="0092499D" w:rsidRPr="00C4533C" w:rsidRDefault="00000000" w:rsidP="002726A3">
      <w:pPr>
        <w:spacing w:after="25"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A common practice in healthcare (and EMS) to predict hierarchical and grouped series relies on producing independent forecasts, also </w:t>
      </w:r>
      <w:r w:rsidR="002726A3" w:rsidRPr="00C4533C">
        <w:rPr>
          <w:rFonts w:ascii="Times New Roman" w:hAnsi="Times New Roman" w:cs="Times New Roman"/>
          <w:color w:val="auto"/>
          <w:sz w:val="24"/>
        </w:rPr>
        <w:t>referred</w:t>
      </w:r>
      <w:r w:rsidRPr="00C4533C">
        <w:rPr>
          <w:rFonts w:ascii="Times New Roman" w:hAnsi="Times New Roman" w:cs="Times New Roman"/>
          <w:color w:val="auto"/>
          <w:sz w:val="24"/>
        </w:rPr>
        <w:t xml:space="preserve"> to as base forecasts, typically by different teams as the need for such forecasts arise. We observe n time series at time t, across the entire hierarchical and grouped structure,</w:t>
      </w:r>
      <w:r w:rsidR="002726A3"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written as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rPr>
        <w:t xml:space="preserve">. The base forecasts of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r w:rsidRPr="00C4533C">
        <w:rPr>
          <w:rFonts w:ascii="Times New Roman" w:eastAsia="Cambria" w:hAnsi="Times New Roman" w:cs="Times New Roman"/>
          <w:color w:val="auto"/>
          <w:sz w:val="24"/>
          <w:vertAlign w:val="subscript"/>
        </w:rPr>
        <w:t>+</w:t>
      </w:r>
      <w:r w:rsidRPr="00C4533C">
        <w:rPr>
          <w:rFonts w:ascii="Times New Roman" w:hAnsi="Times New Roman" w:cs="Times New Roman"/>
          <w:color w:val="auto"/>
          <w:sz w:val="24"/>
          <w:vertAlign w:val="subscript"/>
        </w:rPr>
        <w:t>h</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given data </w:t>
      </w:r>
      <w:r w:rsidRPr="00C4533C">
        <w:rPr>
          <w:rFonts w:ascii="Times New Roman" w:hAnsi="Times New Roman" w:cs="Times New Roman"/>
          <w:color w:val="auto"/>
          <w:sz w:val="24"/>
        </w:rPr>
        <w:lastRenderedPageBreak/>
        <w:t>y</w:t>
      </w:r>
      <w:r w:rsidRPr="00C4533C">
        <w:rPr>
          <w:rFonts w:ascii="Times New Roman" w:hAnsi="Times New Roman" w:cs="Times New Roman"/>
          <w:color w:val="auto"/>
          <w:sz w:val="24"/>
          <w:vertAlign w:val="subscript"/>
        </w:rPr>
        <w:t>1</w:t>
      </w:r>
      <w:r w:rsidRPr="00C4533C">
        <w:rPr>
          <w:rFonts w:ascii="Times New Roman" w:hAnsi="Times New Roman" w:cs="Times New Roman"/>
          <w:color w:val="auto"/>
          <w:sz w:val="24"/>
        </w:rPr>
        <w:t xml:space="preserve">, </w:t>
      </w:r>
      <w:r w:rsidR="002726A3" w:rsidRPr="00C4533C">
        <w:rPr>
          <w:rFonts w:ascii="Times New Roman" w:hAnsi="Times New Roman" w:cs="Times New Roman"/>
          <w:color w:val="auto"/>
          <w:sz w:val="24"/>
        </w:rPr>
        <w:t>. . .,</w:t>
      </w:r>
      <w:r w:rsidRPr="00C4533C">
        <w:rPr>
          <w:rFonts w:ascii="Times New Roman" w:hAnsi="Times New Roman" w:cs="Times New Roman"/>
          <w:color w:val="auto"/>
          <w:sz w:val="24"/>
        </w:rPr>
        <w:t xml:space="preserve">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are denoted by </w:t>
      </w:r>
      <m:oMath>
        <m:sSub>
          <m:sSubPr>
            <m:ctrlPr>
              <w:rPr>
                <w:rFonts w:ascii="Cambria Math" w:hAnsi="Cambria Math" w:cs="Times New Roman"/>
                <w:i/>
                <w:color w:val="auto"/>
                <w:sz w:val="24"/>
              </w:rPr>
            </m:ctrlPr>
          </m:sSubPr>
          <m:e>
            <m:acc>
              <m:accPr>
                <m:ctrlPr>
                  <w:rPr>
                    <w:rFonts w:ascii="Cambria Math" w:hAnsi="Cambria Math" w:cs="Times New Roman"/>
                    <w:i/>
                    <w:color w:val="auto"/>
                    <w:sz w:val="24"/>
                  </w:rPr>
                </m:ctrlPr>
              </m:accPr>
              <m:e>
                <m:r>
                  <w:rPr>
                    <w:rFonts w:ascii="Cambria Math" w:hAnsi="Cambria Math" w:cs="Times New Roman"/>
                    <w:color w:val="auto"/>
                    <w:sz w:val="24"/>
                  </w:rPr>
                  <m:t>y</m:t>
                </m:r>
              </m:e>
            </m:acc>
          </m:e>
          <m:sub>
            <m:r>
              <w:rPr>
                <w:rFonts w:ascii="Cambria Math" w:hAnsi="Cambria Math" w:cs="Times New Roman"/>
                <w:color w:val="auto"/>
                <w:sz w:val="24"/>
              </w:rPr>
              <m:t>t</m:t>
            </m:r>
          </m:sub>
        </m:sSub>
      </m:oMath>
      <w:r w:rsidRPr="00C4533C">
        <w:rPr>
          <w:rFonts w:ascii="Times New Roman" w:hAnsi="Times New Roman" w:cs="Times New Roman"/>
          <w:color w:val="auto"/>
          <w:sz w:val="24"/>
        </w:rPr>
        <w:t>for h steps-ahead for all n</w:t>
      </w:r>
      <w:r w:rsidR="002726A3"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 xml:space="preserve">series (n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1530 in this study). Forecasts generated in this way are not coherent.</w:t>
      </w:r>
    </w:p>
    <w:p w14:paraId="5F3F766A" w14:textId="77777777" w:rsidR="0092499D" w:rsidRPr="00C4533C" w:rsidRDefault="00000000" w:rsidP="002726A3">
      <w:pPr>
        <w:pStyle w:val="Heading4"/>
        <w:spacing w:line="480" w:lineRule="auto"/>
        <w:ind w:left="5" w:right="3388"/>
        <w:jc w:val="both"/>
        <w:rPr>
          <w:rFonts w:ascii="Times New Roman" w:hAnsi="Times New Roman" w:cs="Times New Roman"/>
          <w:b/>
          <w:bCs/>
          <w:i w:val="0"/>
          <w:color w:val="auto"/>
          <w:sz w:val="24"/>
        </w:rPr>
      </w:pPr>
      <w:r w:rsidRPr="00C4533C">
        <w:rPr>
          <w:rFonts w:ascii="Times New Roman" w:hAnsi="Times New Roman" w:cs="Times New Roman"/>
          <w:b/>
          <w:bCs/>
          <w:i w:val="0"/>
          <w:color w:val="auto"/>
          <w:sz w:val="24"/>
        </w:rPr>
        <w:t>4.2. Reconciliation methods</w:t>
      </w:r>
    </w:p>
    <w:p w14:paraId="20AEB16E" w14:textId="77777777" w:rsidR="0092499D" w:rsidRPr="00C4533C" w:rsidRDefault="00000000" w:rsidP="005F4CA0">
      <w:pPr>
        <w:spacing w:after="229"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Hyndman et al., 2011). In the following sections, we first discuss some notation, and then present bottom-up and forecast reconciliation approaches used in this study to generate coherent forecasts.</w:t>
      </w:r>
    </w:p>
    <w:p w14:paraId="68D9892C" w14:textId="77777777" w:rsidR="0092499D" w:rsidRPr="00C4533C" w:rsidRDefault="00000000" w:rsidP="005F4CA0">
      <w:pPr>
        <w:pStyle w:val="Heading5"/>
        <w:spacing w:line="480" w:lineRule="auto"/>
        <w:ind w:left="5" w:right="3388"/>
        <w:jc w:val="both"/>
        <w:rPr>
          <w:rFonts w:ascii="Times New Roman" w:hAnsi="Times New Roman" w:cs="Times New Roman"/>
          <w:b/>
          <w:bCs/>
          <w:i w:val="0"/>
          <w:color w:val="auto"/>
          <w:sz w:val="24"/>
        </w:rPr>
      </w:pPr>
      <w:r w:rsidRPr="00C4533C">
        <w:rPr>
          <w:rFonts w:ascii="Times New Roman" w:hAnsi="Times New Roman" w:cs="Times New Roman"/>
          <w:b/>
          <w:bCs/>
          <w:i w:val="0"/>
          <w:color w:val="auto"/>
          <w:sz w:val="24"/>
        </w:rPr>
        <w:t>4.2.1. Notations</w:t>
      </w:r>
    </w:p>
    <w:p w14:paraId="7C70505F" w14:textId="77777777" w:rsidR="0092499D" w:rsidRPr="00C4533C" w:rsidRDefault="00000000" w:rsidP="009F0B3C">
      <w:pPr>
        <w:spacing w:after="36"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Let </w:t>
      </w:r>
      <w:proofErr w:type="spellStart"/>
      <w:r w:rsidRPr="00C4533C">
        <w:rPr>
          <w:rFonts w:ascii="Times New Roman" w:hAnsi="Times New Roman" w:cs="Times New Roman"/>
          <w:color w:val="auto"/>
          <w:sz w:val="24"/>
        </w:rPr>
        <w:t>b</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be a vector of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b</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bottom-level time series at time t, and let </w:t>
      </w:r>
      <w:proofErr w:type="spellStart"/>
      <w:r w:rsidRPr="00C4533C">
        <w:rPr>
          <w:rFonts w:ascii="Times New Roman" w:hAnsi="Times New Roman" w:cs="Times New Roman"/>
          <w:color w:val="auto"/>
          <w:sz w:val="24"/>
        </w:rPr>
        <w:t>a</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be a corresponding vector of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a</w:t>
      </w:r>
      <w:proofErr w:type="spellEnd"/>
      <w:r w:rsidRPr="00C4533C">
        <w:rPr>
          <w:rFonts w:ascii="Times New Roman" w:hAnsi="Times New Roman" w:cs="Times New Roman"/>
          <w:color w:val="auto"/>
          <w:sz w:val="24"/>
          <w:vertAlign w:val="subscript"/>
        </w:rPr>
        <w:t xml:space="preserve">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n </w:t>
      </w:r>
      <w:r w:rsidRPr="00C4533C">
        <w:rPr>
          <w:rFonts w:ascii="Times New Roman" w:eastAsia="Cambria" w:hAnsi="Times New Roman" w:cs="Times New Roman"/>
          <w:color w:val="auto"/>
          <w:sz w:val="24"/>
        </w:rPr>
        <w:t xml:space="preserve">−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b</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aggregated time series, where</w:t>
      </w:r>
    </w:p>
    <w:p w14:paraId="7BC84239" w14:textId="77777777" w:rsidR="0092499D" w:rsidRPr="00C4533C" w:rsidRDefault="00000000" w:rsidP="000E408F">
      <w:pPr>
        <w:pStyle w:val="Heading2"/>
        <w:spacing w:after="146" w:line="480" w:lineRule="auto"/>
        <w:ind w:left="10" w:right="25"/>
        <w:jc w:val="center"/>
        <w:rPr>
          <w:rFonts w:ascii="Times New Roman" w:hAnsi="Times New Roman" w:cs="Times New Roman"/>
          <w:b w:val="0"/>
          <w:color w:val="auto"/>
          <w:sz w:val="24"/>
        </w:rPr>
      </w:pPr>
      <w:r w:rsidRPr="00C4533C">
        <w:rPr>
          <w:rFonts w:ascii="Times New Roman" w:hAnsi="Times New Roman" w:cs="Times New Roman"/>
          <w:b w:val="0"/>
          <w:color w:val="auto"/>
          <w:sz w:val="24"/>
        </w:rPr>
        <w:t>a</w:t>
      </w:r>
      <w:r w:rsidRPr="00C4533C">
        <w:rPr>
          <w:rFonts w:ascii="Times New Roman" w:hAnsi="Times New Roman" w:cs="Times New Roman"/>
          <w:b w:val="0"/>
          <w:color w:val="auto"/>
          <w:sz w:val="24"/>
          <w:vertAlign w:val="subscript"/>
        </w:rPr>
        <w:t>t</w:t>
      </w:r>
      <w:r w:rsidRPr="00C4533C">
        <w:rPr>
          <w:rFonts w:ascii="Times New Roman" w:hAnsi="Times New Roman" w:cs="Times New Roman"/>
          <w:b w:val="0"/>
          <w:color w:val="auto"/>
          <w:sz w:val="24"/>
        </w:rPr>
        <w:t xml:space="preserve"> </w:t>
      </w:r>
      <w:r w:rsidRPr="00C4533C">
        <w:rPr>
          <w:rFonts w:ascii="Times New Roman" w:eastAsia="Cambria" w:hAnsi="Times New Roman" w:cs="Times New Roman"/>
          <w:b w:val="0"/>
          <w:color w:val="auto"/>
          <w:sz w:val="24"/>
        </w:rPr>
        <w:t xml:space="preserve">= </w:t>
      </w:r>
      <w:proofErr w:type="spellStart"/>
      <w:r w:rsidRPr="00C4533C">
        <w:rPr>
          <w:rFonts w:ascii="Times New Roman" w:hAnsi="Times New Roman" w:cs="Times New Roman"/>
          <w:bCs/>
          <w:color w:val="auto"/>
          <w:sz w:val="24"/>
        </w:rPr>
        <w:t>A</w:t>
      </w:r>
      <w:r w:rsidRPr="00C4533C">
        <w:rPr>
          <w:rFonts w:ascii="Times New Roman" w:hAnsi="Times New Roman" w:cs="Times New Roman"/>
          <w:b w:val="0"/>
          <w:color w:val="auto"/>
          <w:sz w:val="24"/>
        </w:rPr>
        <w:t>b</w:t>
      </w:r>
      <w:r w:rsidRPr="00C4533C">
        <w:rPr>
          <w:rFonts w:ascii="Times New Roman" w:hAnsi="Times New Roman" w:cs="Times New Roman"/>
          <w:b w:val="0"/>
          <w:color w:val="auto"/>
          <w:sz w:val="24"/>
          <w:vertAlign w:val="subscript"/>
        </w:rPr>
        <w:t>t</w:t>
      </w:r>
      <w:proofErr w:type="spellEnd"/>
      <w:r w:rsidRPr="00C4533C">
        <w:rPr>
          <w:rFonts w:ascii="Times New Roman" w:hAnsi="Times New Roman" w:cs="Times New Roman"/>
          <w:b w:val="0"/>
          <w:color w:val="auto"/>
          <w:sz w:val="24"/>
        </w:rPr>
        <w:t>,</w:t>
      </w:r>
    </w:p>
    <w:p w14:paraId="4CA16C55" w14:textId="0DFDFB14" w:rsidR="0092499D" w:rsidRPr="00C4533C" w:rsidRDefault="00000000" w:rsidP="000E408F">
      <w:pPr>
        <w:spacing w:after="6"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 xml:space="preserve">and A is the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a</w:t>
      </w:r>
      <w:proofErr w:type="spellEnd"/>
      <w:r w:rsidRPr="00C4533C">
        <w:rPr>
          <w:rFonts w:ascii="Times New Roman" w:hAnsi="Times New Roman" w:cs="Times New Roman"/>
          <w:color w:val="auto"/>
          <w:sz w:val="24"/>
          <w:vertAlign w:val="subscript"/>
        </w:rPr>
        <w:t xml:space="preserve"> </w:t>
      </w:r>
      <w:r w:rsidRPr="00C4533C">
        <w:rPr>
          <w:rFonts w:ascii="Times New Roman" w:eastAsia="Cambria" w:hAnsi="Times New Roman" w:cs="Times New Roman"/>
          <w:color w:val="auto"/>
          <w:sz w:val="24"/>
        </w:rPr>
        <w:t xml:space="preserve">×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b</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aggregation” matrix specifying how the bottom-level series </w:t>
      </w:r>
      <w:proofErr w:type="spellStart"/>
      <w:r w:rsidRPr="00C4533C">
        <w:rPr>
          <w:rFonts w:ascii="Times New Roman" w:hAnsi="Times New Roman" w:cs="Times New Roman"/>
          <w:color w:val="auto"/>
          <w:sz w:val="24"/>
        </w:rPr>
        <w:t>b</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are to be aggregated to form a</w:t>
      </w:r>
      <w:r w:rsidRPr="00C4533C">
        <w:rPr>
          <w:rFonts w:ascii="Times New Roman" w:hAnsi="Times New Roman" w:cs="Times New Roman"/>
          <w:color w:val="auto"/>
          <w:sz w:val="24"/>
          <w:vertAlign w:val="subscript"/>
        </w:rPr>
        <w:t>t</w:t>
      </w:r>
      <w:r w:rsidRPr="00C4533C">
        <w:rPr>
          <w:rFonts w:ascii="Times New Roman" w:hAnsi="Times New Roman" w:cs="Times New Roman"/>
          <w:color w:val="auto"/>
          <w:sz w:val="24"/>
        </w:rPr>
        <w:t>. The aggregation matrix A is determined by the structure of the hierarchy. It maps the bottom-level time series to the corresponding higher-level time series. For example, if there are two bottom-level series, and one aggregated series (equal to the sum of the two bottom-level series), then A</w:t>
      </w:r>
      <w:r w:rsidR="000E408F" w:rsidRPr="00C4533C">
        <w:rPr>
          <w:rFonts w:ascii="Times New Roman" w:hAnsi="Times New Roman" w:cs="Times New Roman"/>
          <w:color w:val="auto"/>
          <w:sz w:val="24"/>
        </w:rPr>
        <w:t xml:space="preserve"> = [1, 1]</w:t>
      </w:r>
      <w:r w:rsidRPr="00C4533C">
        <w:rPr>
          <w:rFonts w:ascii="Times New Roman" w:hAnsi="Times New Roman" w:cs="Times New Roman"/>
          <w:color w:val="auto"/>
          <w:sz w:val="24"/>
        </w:rPr>
        <w:t xml:space="preserve">. The full vector of time series is given </w:t>
      </w:r>
      <w:proofErr w:type="gramStart"/>
      <w:r w:rsidRPr="00C4533C">
        <w:rPr>
          <w:rFonts w:ascii="Times New Roman" w:hAnsi="Times New Roman" w:cs="Times New Roman"/>
          <w:color w:val="auto"/>
          <w:sz w:val="24"/>
        </w:rPr>
        <w:t>by</w:t>
      </w:r>
      <w:proofErr w:type="gramEnd"/>
    </w:p>
    <w:p w14:paraId="4B800B68" w14:textId="1C6187FE" w:rsidR="000E408F" w:rsidRPr="00C4533C" w:rsidRDefault="00000000" w:rsidP="000E408F">
      <w:pPr>
        <w:pStyle w:val="BodyText"/>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t</m:t>
                        </m:r>
                      </m:sub>
                    </m:sSub>
                  </m:e>
                </m:mr>
                <m:m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t</m:t>
                        </m:r>
                      </m:sub>
                    </m:sSub>
                  </m:e>
                </m:mr>
              </m:m>
            </m:e>
          </m:d>
          <m:r>
            <m:rPr>
              <m:sty m:val="p"/>
            </m:rPr>
            <w:rPr>
              <w:rFonts w:ascii="Cambria Math" w:hAnsi="Cambria Math" w:cs="Times New Roman"/>
            </w:rPr>
            <m:t>.</m:t>
          </m:r>
        </m:oMath>
      </m:oMathPara>
    </w:p>
    <w:p w14:paraId="0A427EBC" w14:textId="77777777" w:rsidR="000E408F" w:rsidRPr="00C4533C" w:rsidRDefault="000E408F" w:rsidP="000E408F">
      <w:pPr>
        <w:spacing w:after="109" w:line="480" w:lineRule="auto"/>
        <w:ind w:left="-5" w:right="125"/>
        <w:rPr>
          <w:rFonts w:ascii="Times New Roman" w:hAnsi="Times New Roman" w:cs="Times New Roman"/>
          <w:color w:val="auto"/>
          <w:sz w:val="24"/>
        </w:rPr>
      </w:pPr>
      <w:r w:rsidRPr="00C4533C">
        <w:rPr>
          <w:rFonts w:ascii="Times New Roman" w:hAnsi="Times New Roman" w:cs="Times New Roman"/>
          <w:color w:val="auto"/>
          <w:sz w:val="24"/>
        </w:rPr>
        <w:t xml:space="preserve">This leads to the n </w:t>
      </w:r>
      <w:r w:rsidRPr="00C4533C">
        <w:rPr>
          <w:rFonts w:ascii="Times New Roman" w:eastAsia="Cambria" w:hAnsi="Times New Roman" w:cs="Times New Roman"/>
          <w:color w:val="auto"/>
          <w:sz w:val="24"/>
        </w:rPr>
        <w:t xml:space="preserve">× </w:t>
      </w:r>
      <w:proofErr w:type="spellStart"/>
      <w:r w:rsidRPr="00C4533C">
        <w:rPr>
          <w:rFonts w:ascii="Times New Roman" w:hAnsi="Times New Roman" w:cs="Times New Roman"/>
          <w:color w:val="auto"/>
          <w:sz w:val="24"/>
        </w:rPr>
        <w:t>n</w:t>
      </w:r>
      <w:r w:rsidRPr="00C4533C">
        <w:rPr>
          <w:rFonts w:ascii="Times New Roman" w:hAnsi="Times New Roman" w:cs="Times New Roman"/>
          <w:color w:val="auto"/>
          <w:sz w:val="24"/>
          <w:vertAlign w:val="subscript"/>
        </w:rPr>
        <w:t>b</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summing” or “structural” matrix given by</w:t>
      </w:r>
    </w:p>
    <w:p w14:paraId="34049FA1" w14:textId="4C102AD5" w:rsidR="000E408F" w:rsidRPr="00C4533C" w:rsidRDefault="000E408F" w:rsidP="000E408F">
      <w:pPr>
        <w:pStyle w:val="BodyText"/>
        <w:rPr>
          <w:rFonts w:ascii="Times New Roman" w:hAnsi="Times New Roman" w:cs="Times New Roman"/>
        </w:rPr>
      </w:pPr>
      <m:oMathPara>
        <m:oMathParaPr>
          <m:jc m:val="center"/>
        </m:oMathParaPr>
        <m:oMath>
          <m:r>
            <m:rPr>
              <m:sty m:val="b"/>
            </m:rPr>
            <w:rPr>
              <w:rFonts w:ascii="Cambria Math" w:hAnsi="Cambria Math" w:cs="Times New Roman"/>
            </w:rPr>
            <m:t>S</m:t>
          </m:r>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m:rPr>
                        <m:sty m:val="b"/>
                      </m:rPr>
                      <w:rPr>
                        <w:rFonts w:ascii="Cambria Math" w:hAnsi="Cambria Math" w:cs="Times New Roman"/>
                      </w:rPr>
                      <m:t>A</m:t>
                    </m:r>
                  </m:e>
                </m:mr>
                <m:mr>
                  <m:e>
                    <m:sSub>
                      <m:sSubPr>
                        <m:ctrlPr>
                          <w:rPr>
                            <w:rFonts w:ascii="Cambria Math" w:hAnsi="Cambria Math" w:cs="Times New Roman"/>
                          </w:rPr>
                        </m:ctrlPr>
                      </m:sSubPr>
                      <m:e>
                        <m:r>
                          <m:rPr>
                            <m:sty m:val="p"/>
                          </m:rPr>
                          <w:rPr>
                            <w:rFonts w:ascii="Cambria Math" w:hAnsi="Cambria Math" w:cs="Times New Roman"/>
                          </w:rPr>
                          <m:t>I</m:t>
                        </m:r>
                      </m:e>
                      <m:sub>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b</m:t>
                            </m:r>
                          </m:sub>
                        </m:sSub>
                      </m:sub>
                    </m:sSub>
                  </m:e>
                </m:mr>
              </m:m>
            </m:e>
          </m:d>
        </m:oMath>
      </m:oMathPara>
    </w:p>
    <w:p w14:paraId="1B83EF18" w14:textId="77777777" w:rsidR="0092499D" w:rsidRPr="00C4533C" w:rsidRDefault="00000000" w:rsidP="000E408F">
      <w:pPr>
        <w:spacing w:after="110" w:line="480" w:lineRule="auto"/>
        <w:ind w:left="-5" w:right="12"/>
        <w:jc w:val="both"/>
        <w:rPr>
          <w:rFonts w:ascii="Times New Roman" w:hAnsi="Times New Roman" w:cs="Times New Roman"/>
          <w:color w:val="auto"/>
          <w:sz w:val="24"/>
        </w:rPr>
      </w:pPr>
      <w:r w:rsidRPr="00C4533C">
        <w:rPr>
          <w:rFonts w:ascii="Times New Roman" w:hAnsi="Times New Roman" w:cs="Times New Roman"/>
          <w:color w:val="auto"/>
          <w:sz w:val="24"/>
        </w:rPr>
        <w:t xml:space="preserve">such that </w:t>
      </w:r>
      <w:proofErr w:type="spellStart"/>
      <w:r w:rsidRPr="00C4533C">
        <w:rPr>
          <w:rFonts w:ascii="Times New Roman" w:hAnsi="Times New Roman" w:cs="Times New Roman"/>
          <w:color w:val="auto"/>
          <w:sz w:val="24"/>
        </w:rPr>
        <w:t>y</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vertAlign w:val="subscript"/>
        </w:rPr>
        <w:t xml:space="preserve"> </w:t>
      </w:r>
      <w:r w:rsidRPr="00C4533C">
        <w:rPr>
          <w:rFonts w:ascii="Times New Roman" w:eastAsia="Cambria" w:hAnsi="Times New Roman" w:cs="Times New Roman"/>
          <w:color w:val="auto"/>
          <w:sz w:val="24"/>
        </w:rPr>
        <w:t xml:space="preserve">= </w:t>
      </w:r>
      <w:proofErr w:type="spellStart"/>
      <w:r w:rsidRPr="00C4533C">
        <w:rPr>
          <w:rFonts w:ascii="Times New Roman" w:hAnsi="Times New Roman" w:cs="Times New Roman"/>
          <w:b/>
          <w:bCs/>
          <w:color w:val="auto"/>
          <w:sz w:val="24"/>
        </w:rPr>
        <w:t>S</w:t>
      </w:r>
      <w:r w:rsidRPr="00C4533C">
        <w:rPr>
          <w:rFonts w:ascii="Times New Roman" w:hAnsi="Times New Roman" w:cs="Times New Roman"/>
          <w:color w:val="auto"/>
          <w:sz w:val="24"/>
        </w:rPr>
        <w:t>b</w:t>
      </w:r>
      <w:r w:rsidRPr="00C4533C">
        <w:rPr>
          <w:rFonts w:ascii="Times New Roman" w:hAnsi="Times New Roman" w:cs="Times New Roman"/>
          <w:color w:val="auto"/>
          <w:sz w:val="24"/>
          <w:vertAlign w:val="subscript"/>
        </w:rPr>
        <w:t>t</w:t>
      </w:r>
      <w:proofErr w:type="spellEnd"/>
      <w:r w:rsidRPr="00C4533C">
        <w:rPr>
          <w:rFonts w:ascii="Times New Roman" w:hAnsi="Times New Roman" w:cs="Times New Roman"/>
          <w:color w:val="auto"/>
          <w:sz w:val="24"/>
        </w:rPr>
        <w:t>.</w:t>
      </w:r>
    </w:p>
    <w:p w14:paraId="2F783AC5" w14:textId="77777777" w:rsidR="0092499D" w:rsidRPr="00C4533C" w:rsidRDefault="00000000" w:rsidP="009F0B3C">
      <w:pPr>
        <w:spacing w:after="23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The term “bottom-level series” relates to the most disaggregated series within the hierarchical and grouped time series structure. For instance, in Table 2, each distinct combination of values in Control area (e.g. South &amp; East), Health board (e.g. CV), Priority (e.g. Green), and Nature of incident (e.g. Chest pain), corresponds to one individual time series. In the dataset at hand, there are 691 unique combinations, resulting in 691 bottom level time series. The “aggregate time series” describes how these bottom-level series are combined to create higher-level series. For instance, to obtain the incidents at the national level (i.e. all country level), the time series are aggregated across all Control areas, Health boards, Priorities, and Natures of incidents. Any desired aggregation level can be achieved based on the data structure, utilizing the bottom-level series available.</w:t>
      </w:r>
    </w:p>
    <w:p w14:paraId="3273633F" w14:textId="7BDF64A3" w:rsidR="0092499D" w:rsidRPr="00C4533C" w:rsidRDefault="00000000" w:rsidP="000E408F">
      <w:pPr>
        <w:pStyle w:val="BodyText"/>
        <w:rPr>
          <w:rFonts w:ascii="Times New Roman" w:hAnsi="Times New Roman" w:cs="Times New Roman"/>
          <w:b/>
          <w:bCs/>
        </w:rPr>
      </w:pPr>
      <w:r w:rsidRPr="00C4533C">
        <w:rPr>
          <w:rFonts w:ascii="Times New Roman" w:hAnsi="Times New Roman" w:cs="Times New Roman"/>
          <w:b/>
          <w:bCs/>
        </w:rPr>
        <w:t>4.2.2. Bottom-up (BU) and linear reconciliation</w:t>
      </w:r>
      <w:r w:rsidR="000E408F" w:rsidRPr="00C4533C">
        <w:rPr>
          <w:rFonts w:ascii="Times New Roman" w:hAnsi="Times New Roman" w:cs="Times New Roman"/>
          <w:b/>
          <w:bCs/>
        </w:rPr>
        <w:t xml:space="preserve"> </w:t>
      </w:r>
      <w:r w:rsidRPr="00C4533C">
        <w:rPr>
          <w:rFonts w:ascii="Times New Roman" w:hAnsi="Times New Roman" w:cs="Times New Roman"/>
          <w:b/>
          <w:bCs/>
        </w:rPr>
        <w:t>methods</w:t>
      </w:r>
    </w:p>
    <w:p w14:paraId="0FB32CE6" w14:textId="50FB7FB7" w:rsidR="0092499D" w:rsidRPr="00C4533C" w:rsidRDefault="00000000" w:rsidP="000E408F">
      <w:pPr>
        <w:spacing w:after="111" w:line="480" w:lineRule="auto"/>
        <w:ind w:firstLine="720"/>
        <w:jc w:val="both"/>
        <w:rPr>
          <w:rFonts w:ascii="Times New Roman" w:hAnsi="Times New Roman" w:cs="Times New Roman"/>
          <w:color w:val="auto"/>
          <w:sz w:val="24"/>
        </w:rPr>
      </w:pPr>
      <w:r w:rsidRPr="00C4533C">
        <w:rPr>
          <w:rFonts w:ascii="Times New Roman" w:hAnsi="Times New Roman" w:cs="Times New Roman"/>
          <w:color w:val="auto"/>
          <w:sz w:val="24"/>
        </w:rPr>
        <w:t>Bottom-Up is a simple approach to generate coherent forecasts. It involves first creating the base forecasts for the bottom-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67CE3231" w14:textId="77777777" w:rsidR="0092499D" w:rsidRPr="00C4533C" w:rsidRDefault="00000000" w:rsidP="000E408F">
      <w:pPr>
        <w:spacing w:after="111" w:line="480" w:lineRule="auto"/>
        <w:ind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The bottom-up (BU) approach is constrained by its reliance solely on base forecasts from a single level of aggregation at the bottom level. While it does result in consistent forecasts, the BU approach lacks forecast reconciliation since no reconciliation is performed.</w:t>
      </w:r>
    </w:p>
    <w:p w14:paraId="7F75BBDC" w14:textId="4C15421C"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Forecast reconciliation approaches bridge this gap by combining and reconciling all base forecasts to generate coherent forecasts. This technique utilizes all the base forecasts produced within a hierarchical structure to create consistent forecasts at every level of the hierarchy. As a result, it goes beyond relying solely on base forecasts from a single level of aggregation, and instead leverages all available information at each level to generate forecasts that minimize the total forecast variance of the set of coherent forecasts. Linear reconciliation involves projecting the base forecasts onto the coherent space. It is derived by minimizing the sum of the variances of the reconciled forecasts subject to the resulting forecasts being coherent and unbiased (</w:t>
      </w:r>
      <w:proofErr w:type="spellStart"/>
      <w:r w:rsidRPr="00C4533C">
        <w:rPr>
          <w:rFonts w:ascii="Times New Roman" w:hAnsi="Times New Roman" w:cs="Times New Roman"/>
          <w:color w:val="auto"/>
          <w:sz w:val="24"/>
        </w:rPr>
        <w:t>Wickramasuriya</w:t>
      </w:r>
      <w:proofErr w:type="spellEnd"/>
      <w:r w:rsidRPr="00C4533C">
        <w:rPr>
          <w:rFonts w:ascii="Times New Roman" w:hAnsi="Times New Roman" w:cs="Times New Roman"/>
          <w:color w:val="auto"/>
          <w:sz w:val="24"/>
        </w:rPr>
        <w:t xml:space="preserve"> et al., 2019).</w:t>
      </w:r>
      <w:r w:rsidR="009F0B3C"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Linear forecast reconciliation methods can be written (</w:t>
      </w:r>
      <w:proofErr w:type="spellStart"/>
      <w:r w:rsidRPr="00C4533C">
        <w:rPr>
          <w:rFonts w:ascii="Times New Roman" w:hAnsi="Times New Roman" w:cs="Times New Roman"/>
          <w:color w:val="auto"/>
          <w:sz w:val="24"/>
        </w:rPr>
        <w:t>Wickramasuriya</w:t>
      </w:r>
      <w:proofErr w:type="spellEnd"/>
      <w:r w:rsidRPr="00C4533C">
        <w:rPr>
          <w:rFonts w:ascii="Times New Roman" w:hAnsi="Times New Roman" w:cs="Times New Roman"/>
          <w:color w:val="auto"/>
          <w:sz w:val="24"/>
        </w:rPr>
        <w:t xml:space="preserve"> et al., 2019) as</w:t>
      </w:r>
    </w:p>
    <w:p w14:paraId="5170326B" w14:textId="3D88B2A0" w:rsidR="000E408F" w:rsidRPr="00C4533C" w:rsidRDefault="00000000" w:rsidP="000E408F">
      <w:pPr>
        <w:pStyle w:val="BodyText"/>
        <w:spacing w:line="480" w:lineRule="auto"/>
        <w:jc w:val="both"/>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m:rPr>
                      <m:sty m:val="p"/>
                    </m:rPr>
                    <w:rPr>
                      <w:rFonts w:ascii="Cambria Math" w:hAnsi="Cambria Math" w:cs="Times New Roman"/>
                    </w:rPr>
                    <m:t>y</m:t>
                  </m:r>
                </m:e>
              </m:acc>
            </m:e>
            <m:sub>
              <m:r>
                <m:rPr>
                  <m:sty m:val="p"/>
                </m:rPr>
                <w:rPr>
                  <w:rFonts w:ascii="Cambria Math" w:hAnsi="Cambria Math" w:cs="Times New Roman"/>
                </w:rPr>
                <m:t>h</m:t>
              </m:r>
            </m:sub>
          </m:sSub>
          <m:r>
            <m:rPr>
              <m:sty m:val="p"/>
            </m:rPr>
            <w:rPr>
              <w:rFonts w:ascii="Cambria Math" w:hAnsi="Cambria Math" w:cs="Times New Roman"/>
            </w:rPr>
            <m:t>=S</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S'</m:t>
                  </m:r>
                  <m:sSup>
                    <m:sSupPr>
                      <m:ctrlPr>
                        <w:rPr>
                          <w:rFonts w:ascii="Cambria Math" w:hAnsi="Cambria Math" w:cs="Times New Roman"/>
                        </w:rPr>
                      </m:ctrlPr>
                    </m:sSupPr>
                    <m:e>
                      <m:r>
                        <m:rPr>
                          <m:sty m:val="p"/>
                        </m:rPr>
                        <w:rPr>
                          <w:rFonts w:ascii="Cambria Math" w:hAnsi="Cambria Math" w:cs="Times New Roman"/>
                        </w:rPr>
                        <m:t>W</m:t>
                      </m:r>
                    </m:e>
                    <m:sup>
                      <m:r>
                        <m:rPr>
                          <m:sty m:val="p"/>
                        </m:rPr>
                        <w:rPr>
                          <w:rFonts w:ascii="Cambria Math" w:hAnsi="Cambria Math" w:cs="Times New Roman"/>
                        </w:rPr>
                        <m:t>-1</m:t>
                      </m:r>
                    </m:sup>
                  </m:sSup>
                  <m:r>
                    <m:rPr>
                      <m:sty m:val="p"/>
                    </m:rPr>
                    <w:rPr>
                      <w:rFonts w:ascii="Cambria Math" w:hAnsi="Cambria Math" w:cs="Times New Roman"/>
                    </w:rPr>
                    <m:t>S</m:t>
                  </m:r>
                </m:e>
              </m:d>
            </m:e>
            <m:sup>
              <m:r>
                <m:rPr>
                  <m:sty m:val="p"/>
                </m:rPr>
                <w:rPr>
                  <w:rFonts w:ascii="Cambria Math" w:hAnsi="Cambria Math" w:cs="Times New Roman"/>
                </w:rPr>
                <m:t>-1</m:t>
              </m:r>
            </m:sup>
          </m:sSup>
          <m:sSup>
            <m:sSupPr>
              <m:ctrlPr>
                <w:rPr>
                  <w:rFonts w:ascii="Cambria Math" w:hAnsi="Cambria Math" w:cs="Times New Roman"/>
                </w:rPr>
              </m:ctrlPr>
            </m:sSupPr>
            <m:e>
              <m:r>
                <m:rPr>
                  <m:sty m:val="p"/>
                </m:rPr>
                <w:rPr>
                  <w:rFonts w:ascii="Cambria Math" w:hAnsi="Cambria Math" w:cs="Times New Roman"/>
                </w:rPr>
                <m:t>W</m:t>
              </m:r>
            </m:e>
            <m:sup>
              <m:r>
                <m:rPr>
                  <m:sty m:val="p"/>
                </m:rPr>
                <w:rPr>
                  <w:rFonts w:ascii="Cambria Math" w:hAnsi="Cambria Math" w:cs="Times New Roman"/>
                </w:rPr>
                <m:t>-1</m:t>
              </m:r>
            </m:sup>
          </m:sSup>
          <m:sSub>
            <m:sSubPr>
              <m:ctrlPr>
                <w:rPr>
                  <w:rFonts w:ascii="Cambria Math" w:hAnsi="Cambria Math" w:cs="Times New Roman"/>
                </w:rPr>
              </m:ctrlPr>
            </m:sSubPr>
            <m:e>
              <m:acc>
                <m:accPr>
                  <m:ctrlPr>
                    <w:rPr>
                      <w:rFonts w:ascii="Cambria Math" w:hAnsi="Cambria Math" w:cs="Times New Roman"/>
                    </w:rPr>
                  </m:ctrlPr>
                </m:accPr>
                <m:e>
                  <m:r>
                    <m:rPr>
                      <m:sty m:val="p"/>
                    </m:rPr>
                    <w:rPr>
                      <w:rFonts w:ascii="Cambria Math" w:hAnsi="Cambria Math" w:cs="Times New Roman"/>
                    </w:rPr>
                    <m:t>y</m:t>
                  </m:r>
                </m:e>
              </m:acc>
            </m:e>
            <m:sub>
              <m:r>
                <m:rPr>
                  <m:sty m:val="p"/>
                </m:rPr>
                <w:rPr>
                  <w:rFonts w:ascii="Cambria Math" w:hAnsi="Cambria Math" w:cs="Times New Roman"/>
                </w:rPr>
                <m:t>h</m:t>
              </m:r>
            </m:sub>
          </m:sSub>
          <m:r>
            <m:rPr>
              <m:sty m:val="p"/>
            </m:rPr>
            <w:rPr>
              <w:rFonts w:ascii="Cambria Math" w:hAnsi="Cambria Math" w:cs="Times New Roman"/>
            </w:rPr>
            <m:t>,</m:t>
          </m:r>
        </m:oMath>
      </m:oMathPara>
    </w:p>
    <w:p w14:paraId="51F3BE49" w14:textId="0ABF8197" w:rsidR="0092499D" w:rsidRPr="00C4533C" w:rsidRDefault="000E408F" w:rsidP="000E408F">
      <w:pPr>
        <w:spacing w:after="106" w:line="480" w:lineRule="auto"/>
        <w:ind w:left="-1" w:right="17" w:hanging="4"/>
        <w:jc w:val="both"/>
        <w:rPr>
          <w:rFonts w:ascii="Times New Roman" w:hAnsi="Times New Roman" w:cs="Times New Roman"/>
          <w:color w:val="auto"/>
          <w:sz w:val="24"/>
        </w:rPr>
      </w:pPr>
      <w:r w:rsidRPr="00C4533C">
        <w:rPr>
          <w:rFonts w:ascii="Times New Roman" w:hAnsi="Times New Roman" w:cs="Times New Roman"/>
          <w:color w:val="auto"/>
          <w:sz w:val="24"/>
        </w:rPr>
        <w:t xml:space="preserve">where W is an n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n positive definite matrix, and </w:t>
      </w:r>
      <m:oMath>
        <m:sSub>
          <m:sSubPr>
            <m:ctrlPr>
              <w:rPr>
                <w:rFonts w:ascii="Cambria Math" w:hAnsi="Cambria Math" w:cs="Times New Roman"/>
                <w:color w:val="auto"/>
                <w:sz w:val="24"/>
              </w:rPr>
            </m:ctrlPr>
          </m:sSubPr>
          <m:e>
            <m:acc>
              <m:accPr>
                <m:ctrlPr>
                  <w:rPr>
                    <w:rFonts w:ascii="Cambria Math" w:hAnsi="Cambria Math" w:cs="Times New Roman"/>
                    <w:color w:val="auto"/>
                    <w:sz w:val="24"/>
                  </w:rPr>
                </m:ctrlPr>
              </m:accPr>
              <m:e>
                <m:r>
                  <m:rPr>
                    <m:sty m:val="p"/>
                  </m:rPr>
                  <w:rPr>
                    <w:rFonts w:ascii="Cambria Math" w:hAnsi="Cambria Math" w:cs="Times New Roman"/>
                    <w:color w:val="auto"/>
                    <w:sz w:val="24"/>
                  </w:rPr>
                  <m:t>y</m:t>
                </m:r>
              </m:e>
            </m:acc>
          </m:e>
          <m:sub>
            <m:r>
              <m:rPr>
                <m:sty m:val="p"/>
              </m:rPr>
              <w:rPr>
                <w:rFonts w:ascii="Cambria Math" w:hAnsi="Cambria Math" w:cs="Times New Roman"/>
                <w:color w:val="auto"/>
                <w:sz w:val="24"/>
              </w:rPr>
              <m:t>h</m:t>
            </m:r>
          </m:sub>
        </m:sSub>
      </m:oMath>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contains the h-step forecasts of </w:t>
      </w:r>
      <m:oMath>
        <m:sSub>
          <m:sSubPr>
            <m:ctrlPr>
              <w:rPr>
                <w:rFonts w:ascii="Cambria Math" w:hAnsi="Cambria Math" w:cs="Times New Roman"/>
                <w:color w:val="auto"/>
                <w:sz w:val="24"/>
              </w:rPr>
            </m:ctrlPr>
          </m:sSubPr>
          <m:e>
            <m:r>
              <m:rPr>
                <m:sty m:val="p"/>
              </m:rPr>
              <w:rPr>
                <w:rFonts w:ascii="Cambria Math" w:hAnsi="Cambria Math" w:cs="Times New Roman"/>
                <w:color w:val="auto"/>
                <w:sz w:val="24"/>
              </w:rPr>
              <m:t>y</m:t>
            </m:r>
          </m:e>
          <m:sub>
            <m:r>
              <m:rPr>
                <m:sty m:val="p"/>
              </m:rPr>
              <w:rPr>
                <w:rFonts w:ascii="Cambria Math" w:hAnsi="Cambria Math" w:cs="Times New Roman"/>
                <w:color w:val="auto"/>
                <w:sz w:val="24"/>
              </w:rPr>
              <m:t>T+h</m:t>
            </m:r>
          </m:sub>
        </m:sSub>
      </m:oMath>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given data to time T. When </w:t>
      </w:r>
      <w:proofErr w:type="spellStart"/>
      <w:r w:rsidRPr="00C4533C">
        <w:rPr>
          <w:rFonts w:ascii="Times New Roman" w:hAnsi="Times New Roman" w:cs="Times New Roman"/>
          <w:color w:val="auto"/>
          <w:sz w:val="24"/>
        </w:rPr>
        <w:t>W</w:t>
      </w:r>
      <w:r w:rsidRPr="00C4533C">
        <w:rPr>
          <w:rFonts w:ascii="Times New Roman" w:hAnsi="Times New Roman" w:cs="Times New Roman"/>
          <w:color w:val="auto"/>
          <w:sz w:val="24"/>
          <w:vertAlign w:val="subscript"/>
        </w:rPr>
        <w:t>h</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the covariance matrix of </w:t>
      </w:r>
      <m:oMath>
        <m:sSub>
          <m:sSubPr>
            <m:ctrlPr>
              <w:rPr>
                <w:rFonts w:ascii="Cambria Math" w:hAnsi="Cambria Math"/>
                <w:color w:val="auto"/>
              </w:rPr>
            </m:ctrlPr>
          </m:sSubPr>
          <m:e>
            <m:acc>
              <m:accPr>
                <m:ctrlPr>
                  <w:rPr>
                    <w:rFonts w:ascii="Cambria Math" w:hAnsi="Cambria Math"/>
                    <w:color w:val="auto"/>
                  </w:rPr>
                </m:ctrlPr>
              </m:accPr>
              <m:e>
                <m:r>
                  <m:rPr>
                    <m:sty m:val="b"/>
                  </m:rPr>
                  <w:rPr>
                    <w:rFonts w:ascii="Cambria Math" w:hAnsi="Cambria Math"/>
                    <w:color w:val="auto"/>
                  </w:rPr>
                  <m:t>y</m:t>
                </m:r>
              </m:e>
            </m:acc>
          </m:e>
          <m:sub>
            <m:r>
              <w:rPr>
                <w:rFonts w:ascii="Cambria Math" w:hAnsi="Cambria Math"/>
                <w:color w:val="auto"/>
              </w:rPr>
              <m:t>h</m:t>
            </m:r>
          </m:sub>
        </m:sSub>
      </m:oMath>
      <w:r w:rsidRPr="00C4533C">
        <w:rPr>
          <w:rFonts w:ascii="Times New Roman" w:hAnsi="Times New Roman" w:cs="Times New Roman"/>
          <w:color w:val="auto"/>
          <w:sz w:val="24"/>
        </w:rPr>
        <w:t xml:space="preserve">, the resulting forecasts are optimal in the sense that the sum of the variances of the reconciled forecasts is minimized, provided the base forecasts </w:t>
      </w:r>
      <m:oMath>
        <m:sSub>
          <m:sSubPr>
            <m:ctrlPr>
              <w:rPr>
                <w:rFonts w:ascii="Cambria Math" w:hAnsi="Cambria Math"/>
                <w:color w:val="auto"/>
              </w:rPr>
            </m:ctrlPr>
          </m:sSubPr>
          <m:e>
            <m:acc>
              <m:accPr>
                <m:ctrlPr>
                  <w:rPr>
                    <w:rFonts w:ascii="Cambria Math" w:hAnsi="Cambria Math"/>
                    <w:color w:val="auto"/>
                  </w:rPr>
                </m:ctrlPr>
              </m:accPr>
              <m:e>
                <m:r>
                  <m:rPr>
                    <m:sty m:val="b"/>
                  </m:rPr>
                  <w:rPr>
                    <w:rFonts w:ascii="Cambria Math" w:hAnsi="Cambria Math"/>
                    <w:color w:val="auto"/>
                  </w:rPr>
                  <m:t>y</m:t>
                </m:r>
              </m:e>
            </m:acc>
          </m:e>
          <m:sub>
            <m:r>
              <w:rPr>
                <w:rFonts w:ascii="Cambria Math" w:hAnsi="Cambria Math"/>
                <w:color w:val="auto"/>
              </w:rPr>
              <m:t>h</m:t>
            </m:r>
          </m:sub>
        </m:sSub>
      </m:oMath>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are unbiased. However, </w:t>
      </w:r>
      <w:proofErr w:type="spellStart"/>
      <w:r w:rsidRPr="00C4533C">
        <w:rPr>
          <w:rFonts w:ascii="Times New Roman" w:hAnsi="Times New Roman" w:cs="Times New Roman"/>
          <w:color w:val="auto"/>
          <w:sz w:val="24"/>
        </w:rPr>
        <w:t>W</w:t>
      </w:r>
      <w:r w:rsidRPr="00C4533C">
        <w:rPr>
          <w:rFonts w:ascii="Times New Roman" w:hAnsi="Times New Roman" w:cs="Times New Roman"/>
          <w:color w:val="auto"/>
          <w:sz w:val="24"/>
          <w:vertAlign w:val="subscript"/>
        </w:rPr>
        <w:t>h</w:t>
      </w:r>
      <w:proofErr w:type="spellEnd"/>
      <w:r w:rsidRPr="00C4533C">
        <w:rPr>
          <w:rFonts w:ascii="Times New Roman" w:hAnsi="Times New Roman" w:cs="Times New Roman"/>
          <w:color w:val="auto"/>
          <w:sz w:val="24"/>
          <w:vertAlign w:val="subscript"/>
        </w:rPr>
        <w:t xml:space="preserve"> </w:t>
      </w:r>
      <w:r w:rsidRPr="00C4533C">
        <w:rPr>
          <w:rFonts w:ascii="Times New Roman" w:hAnsi="Times New Roman" w:cs="Times New Roman"/>
          <w:color w:val="auto"/>
          <w:sz w:val="24"/>
        </w:rPr>
        <w:t xml:space="preserve">is difficult to estimate, and so there have been various suggested approximations to </w:t>
      </w:r>
      <w:proofErr w:type="spellStart"/>
      <w:r w:rsidRPr="00C4533C">
        <w:rPr>
          <w:rFonts w:ascii="Times New Roman" w:hAnsi="Times New Roman" w:cs="Times New Roman"/>
          <w:color w:val="auto"/>
          <w:sz w:val="24"/>
        </w:rPr>
        <w:t>W</w:t>
      </w:r>
      <w:r w:rsidRPr="00C4533C">
        <w:rPr>
          <w:rFonts w:ascii="Times New Roman" w:hAnsi="Times New Roman" w:cs="Times New Roman"/>
          <w:color w:val="auto"/>
          <w:sz w:val="24"/>
          <w:vertAlign w:val="subscript"/>
        </w:rPr>
        <w:t>h</w:t>
      </w:r>
      <w:proofErr w:type="spellEnd"/>
      <w:r w:rsidRPr="00C4533C">
        <w:rPr>
          <w:rFonts w:ascii="Times New Roman" w:hAnsi="Times New Roman" w:cs="Times New Roman"/>
          <w:color w:val="auto"/>
          <w:sz w:val="24"/>
        </w:rPr>
        <w:t>, leading to different types of reconciliation such as Ordinary Least Squares (OLS), Weighted Least Squares (WLS) and Minimum Trac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w:t>
      </w:r>
    </w:p>
    <w:p w14:paraId="0ED7C858" w14:textId="2A5DDD35" w:rsidR="0092499D" w:rsidRPr="00C4533C" w:rsidRDefault="00000000" w:rsidP="000E408F">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Ordinary Least Squares (OLS) is the simplest and </w:t>
      </w:r>
      <w:proofErr w:type="gramStart"/>
      <w:r w:rsidRPr="00C4533C">
        <w:rPr>
          <w:rFonts w:ascii="Times New Roman" w:hAnsi="Times New Roman" w:cs="Times New Roman"/>
          <w:color w:val="auto"/>
          <w:sz w:val="24"/>
        </w:rPr>
        <w:t>most commonly used</w:t>
      </w:r>
      <w:proofErr w:type="gramEnd"/>
      <w:r w:rsidRPr="00C4533C">
        <w:rPr>
          <w:rFonts w:ascii="Times New Roman" w:hAnsi="Times New Roman" w:cs="Times New Roman"/>
          <w:color w:val="auto"/>
          <w:sz w:val="24"/>
        </w:rPr>
        <w:t xml:space="preserve"> method. In this approach, the estimation of W </w:t>
      </w:r>
      <w:proofErr w:type="gramStart"/>
      <w:r w:rsidRPr="00C4533C">
        <w:rPr>
          <w:rFonts w:ascii="Times New Roman" w:hAnsi="Times New Roman" w:cs="Times New Roman"/>
          <w:color w:val="auto"/>
          <w:sz w:val="24"/>
        </w:rPr>
        <w:t>is based on the assumption</w:t>
      </w:r>
      <w:proofErr w:type="gramEnd"/>
      <w:r w:rsidRPr="00C4533C">
        <w:rPr>
          <w:rFonts w:ascii="Times New Roman" w:hAnsi="Times New Roman" w:cs="Times New Roman"/>
          <w:color w:val="auto"/>
          <w:sz w:val="24"/>
        </w:rPr>
        <w:t xml:space="preserve"> that all the errors are uncorrelated and have equal variance, and that multi-step forecast variances are proportion to one-step </w:t>
      </w:r>
      <w:r w:rsidRPr="00C4533C">
        <w:rPr>
          <w:rFonts w:ascii="Times New Roman" w:hAnsi="Times New Roman" w:cs="Times New Roman"/>
          <w:color w:val="auto"/>
          <w:sz w:val="24"/>
        </w:rPr>
        <w:lastRenderedPageBreak/>
        <w:t xml:space="preserve">forecast variances. Then, W is simply the identity matrix multiplied by a constant factor. The main weakness of this approach is that it does not take account of the different scales of the base time series; the aggregated series will usually have higher variance than the disaggregated series, simply because the values are larger, but OLS treats all series the same. A strength of the approach is that it is </w:t>
      </w:r>
      <w:r w:rsidR="000E408F" w:rsidRPr="00C4533C">
        <w:rPr>
          <w:rFonts w:ascii="Times New Roman" w:hAnsi="Times New Roman" w:cs="Times New Roman"/>
          <w:color w:val="auto"/>
          <w:sz w:val="24"/>
        </w:rPr>
        <w:t>simple and</w:t>
      </w:r>
      <w:r w:rsidRPr="00C4533C">
        <w:rPr>
          <w:rFonts w:ascii="Times New Roman" w:hAnsi="Times New Roman" w:cs="Times New Roman"/>
          <w:color w:val="auto"/>
          <w:sz w:val="24"/>
        </w:rPr>
        <w:t xml:space="preserve"> does not involve estimating a covariance matrix.</w:t>
      </w:r>
    </w:p>
    <w:p w14:paraId="072D98EF" w14:textId="77777777" w:rsidR="0092499D" w:rsidRPr="00C4533C" w:rsidRDefault="00000000" w:rsidP="000E408F">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Weighted Least Squares (WLS) is an extension of OLS where the variance of the errors is assumed to be heteroscedastic, i.e., different for each series. But it assumes that the errors of each series are uncorrelated with each other, and that multi-step forecast variances are proportion to one-step forecast variances. In this approach, W is defined as a diagonal matrix with the variance of the errors on the diagonal. The intuition behind WLS is that it assigns higher weight to series with smaller error variance, and thereby </w:t>
      </w:r>
      <w:proofErr w:type="gramStart"/>
      <w:r w:rsidRPr="00C4533C">
        <w:rPr>
          <w:rFonts w:ascii="Times New Roman" w:hAnsi="Times New Roman" w:cs="Times New Roman"/>
          <w:color w:val="auto"/>
          <w:sz w:val="24"/>
        </w:rPr>
        <w:t>takes into account</w:t>
      </w:r>
      <w:proofErr w:type="gramEnd"/>
      <w:r w:rsidRPr="00C4533C">
        <w:rPr>
          <w:rFonts w:ascii="Times New Roman" w:hAnsi="Times New Roman" w:cs="Times New Roman"/>
          <w:color w:val="auto"/>
          <w:sz w:val="24"/>
        </w:rPr>
        <w:t xml:space="preserve"> the different scales of the base time series. The main weakness of this approach is that it ignores the relationships between series. A strength of WLS is that it is relatively easy to compute W as it is based only on error variances which are readily estimated.</w:t>
      </w:r>
    </w:p>
    <w:p w14:paraId="7B50CECE" w14:textId="38C6FDCF" w:rsidR="0092499D" w:rsidRPr="00C4533C" w:rsidRDefault="00000000" w:rsidP="000E408F">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Minimum Trac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is a further generalization where W is defined as the covariance matrix of the one-step base forecast errors. </w:t>
      </w:r>
      <w:r w:rsidR="000E408F" w:rsidRPr="00C4533C">
        <w:rPr>
          <w:rFonts w:ascii="Times New Roman" w:hAnsi="Times New Roman" w:cs="Times New Roman"/>
          <w:color w:val="auto"/>
          <w:sz w:val="24"/>
        </w:rPr>
        <w:t>Therefore,</w:t>
      </w:r>
      <w:r w:rsidRPr="00C4533C">
        <w:rPr>
          <w:rFonts w:ascii="Times New Roman" w:hAnsi="Times New Roman" w:cs="Times New Roman"/>
          <w:color w:val="auto"/>
          <w:sz w:val="24"/>
        </w:rPr>
        <w:t xml:space="preserve"> it takes account of both the scale of each series, and the relationships between the series. But it still assumes that multi-step forecast variances are proportion to one-step forecast variances. The main weakness of this approach is that it is difficult to estimate the full covariance matrix, even of the one-step errors. In practice, we usually need to use a shrinkage estimate where the off-diagonal elements are shrunk towards zero.</w:t>
      </w:r>
    </w:p>
    <w:p w14:paraId="661AA7B3" w14:textId="4B4AF0F7" w:rsidR="0092499D" w:rsidRPr="00C4533C" w:rsidRDefault="00000000" w:rsidP="000E408F">
      <w:pPr>
        <w:spacing w:after="110" w:line="480" w:lineRule="auto"/>
        <w:ind w:left="130" w:right="12"/>
        <w:jc w:val="both"/>
        <w:rPr>
          <w:rFonts w:ascii="Times New Roman" w:hAnsi="Times New Roman" w:cs="Times New Roman"/>
          <w:color w:val="auto"/>
          <w:sz w:val="24"/>
        </w:rPr>
      </w:pPr>
      <w:r w:rsidRPr="00C4533C">
        <w:rPr>
          <w:rFonts w:ascii="Times New Roman" w:hAnsi="Times New Roman" w:cs="Times New Roman"/>
          <w:color w:val="auto"/>
          <w:sz w:val="24"/>
        </w:rPr>
        <w:t xml:space="preserve">We use the implementation of these methods in the </w:t>
      </w:r>
      <w:proofErr w:type="spellStart"/>
      <w:r w:rsidR="00267D67" w:rsidRPr="00C4533C">
        <w:rPr>
          <w:rFonts w:ascii="Times New Roman" w:hAnsi="Times New Roman" w:cs="Times New Roman"/>
          <w:color w:val="auto"/>
          <w:sz w:val="24"/>
        </w:rPr>
        <w:t>hts</w:t>
      </w:r>
      <w:proofErr w:type="spellEnd"/>
      <w:r w:rsidRPr="00C4533C">
        <w:rPr>
          <w:rFonts w:ascii="Times New Roman" w:hAnsi="Times New Roman" w:cs="Times New Roman"/>
          <w:color w:val="auto"/>
          <w:sz w:val="24"/>
        </w:rPr>
        <w:t xml:space="preserve"> package in R in the experiment.</w:t>
      </w:r>
    </w:p>
    <w:p w14:paraId="4FF8530F" w14:textId="519C3D5E" w:rsidR="0092499D" w:rsidRPr="00C4533C" w:rsidRDefault="00000000" w:rsidP="000E408F">
      <w:pPr>
        <w:spacing w:after="10" w:line="480" w:lineRule="auto"/>
        <w:ind w:left="130" w:right="12" w:firstLine="590"/>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Certainly, other approaches can be applied to hierarchical forecasting problems </w:t>
      </w:r>
      <w:proofErr w:type="spellStart"/>
      <w:r w:rsidRPr="00C4533C">
        <w:rPr>
          <w:rFonts w:ascii="Times New Roman" w:hAnsi="Times New Roman" w:cs="Times New Roman"/>
          <w:color w:val="auto"/>
          <w:sz w:val="24"/>
        </w:rPr>
        <w:t>Pennings</w:t>
      </w:r>
      <w:proofErr w:type="spellEnd"/>
      <w:r w:rsidRPr="00C4533C">
        <w:rPr>
          <w:rFonts w:ascii="Times New Roman" w:hAnsi="Times New Roman" w:cs="Times New Roman"/>
          <w:color w:val="auto"/>
          <w:sz w:val="24"/>
        </w:rPr>
        <w:t xml:space="preserve"> and Van Dalen</w:t>
      </w:r>
      <w:r w:rsidR="000E408F" w:rsidRPr="00C4533C">
        <w:rPr>
          <w:rFonts w:ascii="Times New Roman" w:hAnsi="Times New Roman" w:cs="Times New Roman"/>
          <w:color w:val="auto"/>
          <w:sz w:val="24"/>
        </w:rPr>
        <w:t xml:space="preserve"> </w:t>
      </w:r>
      <w:r w:rsidRPr="00C4533C">
        <w:rPr>
          <w:rFonts w:ascii="Times New Roman" w:hAnsi="Times New Roman" w:cs="Times New Roman"/>
          <w:color w:val="auto"/>
          <w:sz w:val="24"/>
        </w:rPr>
        <w:t>(2017) and Villegas and Pedregal (2018) proposed the idea of using a state space model to ensure consistent forecasts. However, when dealing with larger hierarchies, these models encounter difficulties in estimating covariance matrices. In contrast, our approach provides a clear advantage by allowing the incorporation of different forecasting methods for the base forecasts, and even accommodating distinct methods for individual series. The decoupling of time series models from the reconciliation step adds significant flexibility in exploring a wide range of models.</w:t>
      </w:r>
    </w:p>
    <w:p w14:paraId="04973A99" w14:textId="77777777" w:rsidR="0092499D" w:rsidRPr="00C4533C" w:rsidRDefault="00000000" w:rsidP="00267D67">
      <w:pPr>
        <w:pStyle w:val="Heading3"/>
        <w:spacing w:after="151" w:line="480" w:lineRule="auto"/>
        <w:ind w:left="5"/>
        <w:jc w:val="both"/>
        <w:rPr>
          <w:rFonts w:cs="Times New Roman"/>
          <w:b/>
          <w:bCs/>
          <w:color w:val="auto"/>
        </w:rPr>
      </w:pPr>
      <w:r w:rsidRPr="00C4533C">
        <w:rPr>
          <w:rFonts w:cs="Times New Roman"/>
          <w:b/>
          <w:bCs/>
          <w:color w:val="auto"/>
        </w:rPr>
        <w:t>5. Results and discussion</w:t>
      </w:r>
    </w:p>
    <w:p w14:paraId="38AFB262" w14:textId="721EB614" w:rsidR="0092499D" w:rsidRPr="00C4533C" w:rsidRDefault="00000000" w:rsidP="00267D67">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In this section, we compare the forecasting performance of the Stationary, ETS, GLM, and TSGLM models along with the ensemble, using base forecast and Minimum Trac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reconciliation methods. We have also computed the forecast accuracy for Ordinary Least Square (OLS) and Weighted Least Square (WLS) approaches, along with bottom-up forecasting. However, they are not reported here because their accuracy is outperformed by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latter are chosen because this is where decision-making takes place, so these forecasts are the most important.</w:t>
      </w:r>
    </w:p>
    <w:p w14:paraId="475B3949" w14:textId="77777777" w:rsidR="0092499D" w:rsidRPr="00C4533C" w:rsidRDefault="00000000" w:rsidP="00267D67">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The overall forecasting performance is reported in Table 3, in which the average forecast accuracy over horizons 43–84 days (corresponding to the planning horizon) is presented per model, method, and the hierarchical level. Reported forecast accuracy is averaged across all forecast horizons, rolling origins, and series at each level. Table 3 presents both point and probabilistic forecast accuracy at total, control area, health board and bottom-</w:t>
      </w:r>
      <w:r w:rsidRPr="00C4533C">
        <w:rPr>
          <w:rFonts w:ascii="Times New Roman" w:hAnsi="Times New Roman" w:cs="Times New Roman"/>
          <w:color w:val="auto"/>
          <w:sz w:val="24"/>
        </w:rPr>
        <w:lastRenderedPageBreak/>
        <w:t>level series. Point forecast performance is reported using MASE and MSSE, while probabilistic forecast accuracy is reported using CRPS. The bold entries in each table identify a combination of method and model that performs best for the corresponding level (i.e. each column), based on the smallest values of accuracy measures.</w:t>
      </w:r>
    </w:p>
    <w:p w14:paraId="6D0344D0" w14:textId="1E382A26" w:rsidR="00743AD1" w:rsidRPr="00C4533C" w:rsidRDefault="00743AD1" w:rsidP="00743AD1">
      <w:pPr>
        <w:spacing w:after="110" w:line="480" w:lineRule="auto"/>
        <w:ind w:left="-5" w:right="12" w:firstLine="725"/>
        <w:jc w:val="center"/>
        <w:rPr>
          <w:rFonts w:ascii="Times New Roman" w:hAnsi="Times New Roman" w:cs="Times New Roman"/>
          <w:color w:val="auto"/>
          <w:sz w:val="24"/>
        </w:rPr>
      </w:pPr>
      <w:r w:rsidRPr="00C4533C">
        <w:rPr>
          <w:rFonts w:ascii="Times New Roman" w:hAnsi="Times New Roman" w:cs="Times New Roman"/>
          <w:color w:val="auto"/>
          <w:sz w:val="24"/>
        </w:rPr>
        <w:t>&lt;Insert Table 3 here&gt;</w:t>
      </w:r>
    </w:p>
    <w:p w14:paraId="11B17DA3" w14:textId="77777777" w:rsidR="0092499D" w:rsidRPr="00C4533C" w:rsidRDefault="00000000" w:rsidP="009F0B3C">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able 3 shows that forecast reconciliation (i.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improves point forecast accuracy at the higher levels of the hierarchy including total, control area and health board. However, it does not result in accuracy improvement at the bottom-level series, for which base forecasts are more accurate. This might be due to the noisy structure of time series at the bottom level, and possibly due to very different patterns in the aggregated series. It is also clear from Table 3 that the ensemble method improves forecast accuracy at total, control area and health board. However, this does not remain valid for bottom series where different individual methods perform best, depending on the accuracy measure. While the forecast reconciliation approach aims to enhance forecast accuracy, its effectiveness is not guaranteed, especially if the bottom-level series exhibit excessive noise and lack systematic patterns. Despite this, reconciling forecasts at the bottom level can offer advantages by generating coherent forecasts that facilitate alignment in planning across various teams within an organization, promote better coordination, and prevent conflicting decisions. Moreover, even when dealing with noisy and irregular bottom-level series, reconciliation can still improve forecast accuracy at higher levels of the hierarchy by leveraging the information available across the hierarchy. Therefore, although the bottom-level forecasts may not be highly accurate on their own, reconciling them with higher-level forecasts can still provide a more consistent view of future demand and potentially yield more accurate forecasts at other levels.</w:t>
      </w:r>
    </w:p>
    <w:p w14:paraId="30DB3FAA" w14:textId="0548F366"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Table 3 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w:t>
      </w:r>
      <w:r w:rsidR="00267D67" w:rsidRPr="00C4533C">
        <w:rPr>
          <w:rFonts w:ascii="Times New Roman" w:hAnsi="Times New Roman" w:cs="Times New Roman"/>
          <w:color w:val="auto"/>
          <w:sz w:val="24"/>
        </w:rPr>
        <w:t>bottom</w:t>
      </w:r>
      <w:r w:rsidRPr="00C4533C">
        <w:rPr>
          <w:rFonts w:ascii="Times New Roman" w:hAnsi="Times New Roman" w:cs="Times New Roman"/>
          <w:color w:val="auto"/>
          <w:sz w:val="24"/>
        </w:rPr>
        <w:t xml:space="preserve"> levels. Base forecasts are slightly better at the control area level, while reconciliation is marginally accurate than base at the bottom level. The ensemble method is also more accurate for higher levels, but ETS performs well at the bottom level. Table 3 also indicates that reconciliation using Mint generates accurate distributional forecasts. The marginal improvement in the average probabilistic forecast accuracy at the bottom level might be due to the reconciliation method giving improved forecast accuracy in the tails of the forecast distribution, which are critical for managing risks.</w:t>
      </w:r>
    </w:p>
    <w:p w14:paraId="1031D010" w14:textId="77777777" w:rsidR="00F85B68" w:rsidRPr="00C4533C" w:rsidRDefault="00F85B68" w:rsidP="00F85B68">
      <w:pPr>
        <w:spacing w:after="358"/>
        <w:ind w:left="102"/>
        <w:rPr>
          <w:color w:val="auto"/>
        </w:rPr>
      </w:pPr>
      <w:r w:rsidRPr="00C4533C">
        <w:rPr>
          <w:noProof/>
          <w:color w:val="auto"/>
        </w:rPr>
        <w:drawing>
          <wp:inline distT="0" distB="0" distL="0" distR="0" wp14:anchorId="5E99A3A7" wp14:editId="47281E8D">
            <wp:extent cx="5739385" cy="3553968"/>
            <wp:effectExtent l="0" t="0" r="0" b="0"/>
            <wp:docPr id="49806" name="Picture 49806"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9806" name="Picture 49806" descr="A screenshot of a graph&#10;&#10;Description automatically generated"/>
                    <pic:cNvPicPr/>
                  </pic:nvPicPr>
                  <pic:blipFill>
                    <a:blip r:embed="rId18"/>
                    <a:stretch>
                      <a:fillRect/>
                    </a:stretch>
                  </pic:blipFill>
                  <pic:spPr>
                    <a:xfrm>
                      <a:off x="0" y="0"/>
                      <a:ext cx="5739385" cy="3553968"/>
                    </a:xfrm>
                    <a:prstGeom prst="rect">
                      <a:avLst/>
                    </a:prstGeom>
                  </pic:spPr>
                </pic:pic>
              </a:graphicData>
            </a:graphic>
          </wp:inline>
        </w:drawing>
      </w:r>
    </w:p>
    <w:p w14:paraId="6207C190" w14:textId="77777777" w:rsidR="00F85B68" w:rsidRPr="00C4533C" w:rsidRDefault="00F85B68" w:rsidP="00F85B68">
      <w:pPr>
        <w:spacing w:after="485" w:line="233" w:lineRule="auto"/>
        <w:ind w:left="5" w:right="20" w:hanging="10"/>
        <w:jc w:val="center"/>
        <w:rPr>
          <w:rFonts w:ascii="Times New Roman" w:hAnsi="Times New Roman" w:cs="Times New Roman"/>
          <w:color w:val="auto"/>
          <w:szCs w:val="22"/>
        </w:rPr>
      </w:pPr>
      <w:r w:rsidRPr="00C4533C">
        <w:rPr>
          <w:rFonts w:ascii="Times New Roman" w:hAnsi="Times New Roman" w:cs="Times New Roman"/>
          <w:color w:val="auto"/>
          <w:szCs w:val="22"/>
        </w:rPr>
        <w:t xml:space="preserve">Figure 4: Average accuracy by week for 12 weeks using </w:t>
      </w:r>
      <w:proofErr w:type="spellStart"/>
      <w:r w:rsidRPr="00C4533C">
        <w:rPr>
          <w:rFonts w:ascii="Times New Roman" w:hAnsi="Times New Roman" w:cs="Times New Roman"/>
          <w:color w:val="auto"/>
          <w:szCs w:val="22"/>
        </w:rPr>
        <w:t>MinT</w:t>
      </w:r>
      <w:proofErr w:type="spellEnd"/>
      <w:r w:rsidRPr="00C4533C">
        <w:rPr>
          <w:rFonts w:ascii="Times New Roman" w:hAnsi="Times New Roman" w:cs="Times New Roman"/>
          <w:color w:val="auto"/>
          <w:szCs w:val="22"/>
        </w:rPr>
        <w:t xml:space="preserve"> reconciliation. The total number of days used to calculate the accuracy in the test set is 462. Forecasts are generated every 42 days; therefore, we use 11 samples to calculate the average accuracy. CRPS is relative to a stationary </w:t>
      </w:r>
      <w:r w:rsidRPr="00C4533C">
        <w:rPr>
          <w:rFonts w:ascii="Times New Roman" w:hAnsi="Times New Roman" w:cs="Times New Roman"/>
          <w:color w:val="auto"/>
          <w:szCs w:val="22"/>
        </w:rPr>
        <w:lastRenderedPageBreak/>
        <w:t>Empirical Cumulative Distribution Function (ECDF). MASE and MSSE are relative to the corresponding values for the training set.</w:t>
      </w:r>
    </w:p>
    <w:p w14:paraId="31FF8276" w14:textId="77777777" w:rsidR="00F85B68" w:rsidRPr="00C4533C" w:rsidRDefault="00F85B68" w:rsidP="00F85B68">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Overall, our results indicate that forecast reconciliation using th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method provides reliable forecasts and improves upon the base (unreconciled) forecasts at all levels except the bottom-level series. But even there, forecast reconciliation using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improves accuracy in the tails of the distribution.</w:t>
      </w:r>
    </w:p>
    <w:p w14:paraId="06E5588E" w14:textId="30666F78" w:rsidR="0092499D" w:rsidRPr="00C4533C" w:rsidRDefault="00000000" w:rsidP="009F0B3C">
      <w:pPr>
        <w:spacing w:after="115" w:line="480" w:lineRule="auto"/>
        <w:ind w:firstLine="720"/>
        <w:jc w:val="both"/>
        <w:rPr>
          <w:rFonts w:ascii="Times New Roman" w:hAnsi="Times New Roman" w:cs="Times New Roman"/>
          <w:color w:val="auto"/>
          <w:sz w:val="24"/>
        </w:rPr>
      </w:pPr>
      <w:r w:rsidRPr="00C4533C">
        <w:rPr>
          <w:rFonts w:ascii="Times New Roman" w:hAnsi="Times New Roman" w:cs="Times New Roman"/>
          <w:color w:val="auto"/>
          <w:sz w:val="24"/>
        </w:rPr>
        <w:t xml:space="preserve">In addition to the overall forecast accuracy presented in Table 3, we also report the point and probabilistic forecast accuracy measures for each forecast horizon in Figure 4. The figure focuses on the hierarchical levels important for decision-making including total, control area, and health board; however, the accuracy could be calculated for any level. We only illustrate the results of the </w:t>
      </w:r>
      <w:proofErr w:type="spellStart"/>
      <w:r w:rsidRPr="00C4533C">
        <w:rPr>
          <w:rFonts w:ascii="Times New Roman" w:hAnsi="Times New Roman" w:cs="Times New Roman"/>
          <w:color w:val="auto"/>
          <w:sz w:val="24"/>
        </w:rPr>
        <w:t>MinT</w:t>
      </w:r>
      <w:proofErr w:type="spellEnd"/>
      <w:r w:rsidRPr="00C4533C">
        <w:rPr>
          <w:rFonts w:ascii="Times New Roman" w:hAnsi="Times New Roman" w:cs="Times New Roman"/>
          <w:color w:val="auto"/>
          <w:sz w:val="24"/>
        </w:rPr>
        <w:t xml:space="preserve"> method, given its strong performance described in Table 3. For illustration purposes, we report the average weekly forecast accuracy instead of the daily forecast horizon, as this reduces the visual noise in the figure. Thus, the x-axis shows horizons from week 1 (h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1, </w:t>
      </w:r>
      <w:r w:rsidR="00743AD1" w:rsidRPr="00C4533C">
        <w:rPr>
          <w:rFonts w:ascii="Times New Roman" w:hAnsi="Times New Roman" w:cs="Times New Roman"/>
          <w:color w:val="auto"/>
          <w:sz w:val="24"/>
        </w:rPr>
        <w:t>. . .,</w:t>
      </w:r>
      <w:r w:rsidRPr="00C4533C">
        <w:rPr>
          <w:rFonts w:ascii="Times New Roman" w:hAnsi="Times New Roman" w:cs="Times New Roman"/>
          <w:color w:val="auto"/>
          <w:sz w:val="24"/>
        </w:rPr>
        <w:t xml:space="preserve"> 7) to week 12 (h </w:t>
      </w:r>
      <w:r w:rsidRPr="00C4533C">
        <w:rPr>
          <w:rFonts w:ascii="Times New Roman" w:eastAsia="Cambria" w:hAnsi="Times New Roman" w:cs="Times New Roman"/>
          <w:color w:val="auto"/>
          <w:sz w:val="24"/>
        </w:rPr>
        <w:t xml:space="preserve">= </w:t>
      </w:r>
      <w:r w:rsidRPr="00C4533C">
        <w:rPr>
          <w:rFonts w:ascii="Times New Roman" w:hAnsi="Times New Roman" w:cs="Times New Roman"/>
          <w:color w:val="auto"/>
          <w:sz w:val="24"/>
        </w:rPr>
        <w:t xml:space="preserve">78, </w:t>
      </w:r>
      <w:proofErr w:type="gramStart"/>
      <w:r w:rsidRPr="00C4533C">
        <w:rPr>
          <w:rFonts w:ascii="Times New Roman" w:hAnsi="Times New Roman" w:cs="Times New Roman"/>
          <w:color w:val="auto"/>
          <w:sz w:val="24"/>
        </w:rPr>
        <w:t>. . . ,</w:t>
      </w:r>
      <w:proofErr w:type="gramEnd"/>
      <w:r w:rsidRPr="00C4533C">
        <w:rPr>
          <w:rFonts w:ascii="Times New Roman" w:hAnsi="Times New Roman" w:cs="Times New Roman"/>
          <w:color w:val="auto"/>
          <w:sz w:val="24"/>
        </w:rPr>
        <w:t xml:space="preserve"> 84).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stationary empirical distribution that is used as a benchmark for both point and probabilistic forecasts.</w:t>
      </w:r>
    </w:p>
    <w:p w14:paraId="2782F550" w14:textId="77777777" w:rsidR="0092499D" w:rsidRPr="00C4533C" w:rsidRDefault="00000000" w:rsidP="009F0B3C">
      <w:pPr>
        <w:spacing w:after="2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Despite using Poisson regression models to create count distributions of attended incidents for the base forecasts, it is important to note that the reconciled forecast distributions do not maintain a count format. In practical scenarios, there might be a need to use integer forecasts. Count forecast reconciliation is an active area of research, and it would be interesting </w:t>
      </w:r>
      <w:r w:rsidRPr="00C4533C">
        <w:rPr>
          <w:rFonts w:ascii="Times New Roman" w:hAnsi="Times New Roman" w:cs="Times New Roman"/>
          <w:color w:val="auto"/>
          <w:sz w:val="24"/>
        </w:rPr>
        <w:lastRenderedPageBreak/>
        <w:t>to explore how our approach could be adapted to generate count-reconciled probabilistic forecasts in future studies. Rounding the forecasts is one possible solution to this problem. However, the impact of rounding on forecast accuracy varies depending on the level of hierarchy and the scale of the data. In situations with high volume demand, the effects of rounding may be negligible, and forecast accuracy calculations can overlook integer effects. On the other hand, in low-volume demand settings, such as forecasts at the bottom level of the hierarchy, integer (rounding) effects may have a more noticeable influence on forecast accuracy.</w:t>
      </w:r>
    </w:p>
    <w:p w14:paraId="6609BA9A" w14:textId="77777777" w:rsidR="0092499D" w:rsidRPr="00C4533C" w:rsidRDefault="00000000" w:rsidP="009F0B3C">
      <w:pPr>
        <w:spacing w:line="480" w:lineRule="auto"/>
        <w:jc w:val="both"/>
        <w:rPr>
          <w:rFonts w:ascii="Times New Roman" w:hAnsi="Times New Roman" w:cs="Times New Roman"/>
          <w:b/>
          <w:bCs/>
          <w:color w:val="auto"/>
          <w:sz w:val="24"/>
        </w:rPr>
      </w:pPr>
      <w:r w:rsidRPr="00C4533C">
        <w:rPr>
          <w:rFonts w:ascii="Times New Roman" w:hAnsi="Times New Roman" w:cs="Times New Roman"/>
          <w:b/>
          <w:bCs/>
          <w:color w:val="auto"/>
          <w:sz w:val="24"/>
        </w:rPr>
        <w:t>5.1. An illustration of probabilistic forecast for EMS demand</w:t>
      </w:r>
    </w:p>
    <w:p w14:paraId="1E489D29" w14:textId="55AC0FFA" w:rsidR="0092499D" w:rsidRPr="00C4533C" w:rsidRDefault="00000000" w:rsidP="009F0B3C">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In this section, we provide an illustrative example of a probabilistic forecast for future demand, of the total attended incidents in the SB health board. Due to the complexity of including such plots for the entire hierarchy and 84 days ahead</w:t>
      </w:r>
      <w:r w:rsidR="00743AD1" w:rsidRPr="00C4533C">
        <w:rPr>
          <w:rFonts w:ascii="Times New Roman" w:hAnsi="Times New Roman" w:cs="Times New Roman"/>
          <w:color w:val="auto"/>
          <w:sz w:val="24"/>
        </w:rPr>
        <w:t xml:space="preserve"> in the manuscript</w:t>
      </w:r>
      <w:r w:rsidRPr="00C4533C">
        <w:rPr>
          <w:rFonts w:ascii="Times New Roman" w:hAnsi="Times New Roman" w:cs="Times New Roman"/>
          <w:color w:val="auto"/>
          <w:sz w:val="24"/>
        </w:rPr>
        <w:t>, only one example is presented here. However, it is feasible to generate these plots for the entire hierarchy and for any forecast horizon if necessary.</w:t>
      </w:r>
    </w:p>
    <w:p w14:paraId="62C1E0FE" w14:textId="77777777" w:rsidR="0092499D" w:rsidRPr="00C4533C" w:rsidRDefault="00000000" w:rsidP="009F0B3C">
      <w:pPr>
        <w:spacing w:after="135"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In practice, point forecasts are commonly used, but they have limitations as they ignore the uncertainty associated with the forecast. The future is inherently characterized by an irreducible level of uncertainty. Being prepared entails considering alternate courses of action. Probabilistic forecasts offer an alternative approach to anticipate future demand. Rather than providing a single value, they assign likelihoods to all possible demand outcomes, acknowledging that different numbers of attended incidents are possible, but with varying likelihoods.</w:t>
      </w:r>
    </w:p>
    <w:p w14:paraId="42E16BD5" w14:textId="77777777" w:rsidR="0092499D" w:rsidRPr="00C4533C" w:rsidRDefault="00000000" w:rsidP="009F0B3C">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he purpose of probabilistic forecasting, as demonstrated in Figure 5 and Figure 6, is to quantify uncertainty. Figure 5 depicts the forecast distribution of total incidents in one health </w:t>
      </w:r>
      <w:r w:rsidRPr="00C4533C">
        <w:rPr>
          <w:rFonts w:ascii="Times New Roman" w:hAnsi="Times New Roman" w:cs="Times New Roman"/>
          <w:color w:val="auto"/>
          <w:sz w:val="24"/>
        </w:rPr>
        <w:lastRenderedPageBreak/>
        <w:t>board over a 7-day period. It also gives the point forecast as well as the 80% and 90% prediction intervals. Figure 6 zooms in on the first day to show the histogram more clearly, illustrating the range of possible outcomes and their likelihood.</w:t>
      </w:r>
    </w:p>
    <w:p w14:paraId="5CF29202"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Decisions based on these forecasts could focus on the tails of the distribution: unexpectedly high demand leading to crowding and inefficiency, or unexpectedly low demand resulting in wasted resources. Such forecasts are valuable tools for decision-makers and planners, especially when dealing with low-probability, high-cost situations. Different EMS managements may have varying risk attitudes depending on resource availability, making it crucial to consider the entire distribution when making decisions. For instance, these forecasts enable management to calculate the probability of demand exceeding a certain threshold of available resources (e.g., 90%), which can serve as an informative early warning measure for overcrowding.</w:t>
      </w:r>
    </w:p>
    <w:p w14:paraId="60D84971"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It is important to note that while point forecasts and prediction intervals can be obtained from the probabilistic forecasts, the reverse is not possible. A single number cannot be used to directly derive a probabilistic forecast. Prediction intervals, although helpful in indicating possible ranges, do not provide information on the probabilities of low or high demand.</w:t>
      </w:r>
    </w:p>
    <w:p w14:paraId="64865169"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In EMS planning, future demand is just one aspect to consider. Other inputs, such as capacity, should also be treated as probability distributions to adopt a probabilistic approach to planning. To extract valuable insights and make informed decisions from probabilistic forecasts, specialized numerical tools are required, as the forecasts themselves are typically represented as explicit probability density functions or Monte Carlo generators.</w:t>
      </w:r>
    </w:p>
    <w:p w14:paraId="6A756A05" w14:textId="77777777" w:rsidR="00F85B68" w:rsidRPr="00C4533C" w:rsidRDefault="00F85B68" w:rsidP="00F85B68">
      <w:pPr>
        <w:spacing w:after="333"/>
        <w:ind w:left="1055"/>
        <w:rPr>
          <w:rFonts w:ascii="Times New Roman" w:hAnsi="Times New Roman" w:cs="Times New Roman"/>
          <w:color w:val="auto"/>
          <w:sz w:val="24"/>
        </w:rPr>
      </w:pPr>
      <w:r w:rsidRPr="00C4533C">
        <w:rPr>
          <w:rFonts w:ascii="Times New Roman" w:hAnsi="Times New Roman" w:cs="Times New Roman"/>
          <w:noProof/>
          <w:color w:val="auto"/>
          <w:sz w:val="24"/>
        </w:rPr>
        <w:lastRenderedPageBreak/>
        <mc:AlternateContent>
          <mc:Choice Requires="wpg">
            <w:drawing>
              <wp:inline distT="0" distB="0" distL="0" distR="0" wp14:anchorId="62F9C2F2" wp14:editId="22B8B31B">
                <wp:extent cx="4594302" cy="2737755"/>
                <wp:effectExtent l="0" t="0" r="0" b="0"/>
                <wp:docPr id="47616" name="Group 47616"/>
                <wp:cNvGraphicFramePr/>
                <a:graphic xmlns:a="http://schemas.openxmlformats.org/drawingml/2006/main">
                  <a:graphicData uri="http://schemas.microsoft.com/office/word/2010/wordprocessingGroup">
                    <wpg:wgp>
                      <wpg:cNvGrpSpPr/>
                      <wpg:grpSpPr>
                        <a:xfrm>
                          <a:off x="0" y="0"/>
                          <a:ext cx="4594302" cy="2737755"/>
                          <a:chOff x="0" y="0"/>
                          <a:chExt cx="4594302" cy="2737755"/>
                        </a:xfrm>
                      </wpg:grpSpPr>
                      <wps:wsp>
                        <wps:cNvPr id="4451" name="Shape 4451"/>
                        <wps:cNvSpPr/>
                        <wps:spPr>
                          <a:xfrm>
                            <a:off x="4233381" y="634391"/>
                            <a:ext cx="147742" cy="1642984"/>
                          </a:xfrm>
                          <a:custGeom>
                            <a:avLst/>
                            <a:gdLst/>
                            <a:ahLst/>
                            <a:cxnLst/>
                            <a:rect l="0" t="0" r="0" b="0"/>
                            <a:pathLst>
                              <a:path w="147742" h="1642984">
                                <a:moveTo>
                                  <a:pt x="0" y="0"/>
                                </a:moveTo>
                                <a:lnTo>
                                  <a:pt x="2153" y="0"/>
                                </a:lnTo>
                                <a:lnTo>
                                  <a:pt x="2153" y="58738"/>
                                </a:lnTo>
                                <a:lnTo>
                                  <a:pt x="2153" y="117356"/>
                                </a:lnTo>
                                <a:lnTo>
                                  <a:pt x="3349" y="117356"/>
                                </a:lnTo>
                                <a:lnTo>
                                  <a:pt x="3349" y="176094"/>
                                </a:lnTo>
                                <a:lnTo>
                                  <a:pt x="3349" y="234712"/>
                                </a:lnTo>
                                <a:lnTo>
                                  <a:pt x="12202" y="234712"/>
                                </a:lnTo>
                                <a:lnTo>
                                  <a:pt x="12202" y="293450"/>
                                </a:lnTo>
                                <a:lnTo>
                                  <a:pt x="12202" y="352068"/>
                                </a:lnTo>
                                <a:lnTo>
                                  <a:pt x="32180" y="352068"/>
                                </a:lnTo>
                                <a:lnTo>
                                  <a:pt x="32180" y="410806"/>
                                </a:lnTo>
                                <a:lnTo>
                                  <a:pt x="32180" y="469424"/>
                                </a:lnTo>
                                <a:lnTo>
                                  <a:pt x="67111" y="469424"/>
                                </a:lnTo>
                                <a:lnTo>
                                  <a:pt x="67111" y="528162"/>
                                </a:lnTo>
                                <a:lnTo>
                                  <a:pt x="67111" y="586780"/>
                                </a:lnTo>
                                <a:lnTo>
                                  <a:pt x="105273" y="586780"/>
                                </a:lnTo>
                                <a:lnTo>
                                  <a:pt x="105273" y="645518"/>
                                </a:lnTo>
                                <a:lnTo>
                                  <a:pt x="105273" y="704136"/>
                                </a:lnTo>
                                <a:lnTo>
                                  <a:pt x="133625" y="704136"/>
                                </a:lnTo>
                                <a:lnTo>
                                  <a:pt x="133625" y="762874"/>
                                </a:lnTo>
                                <a:lnTo>
                                  <a:pt x="133625" y="821492"/>
                                </a:lnTo>
                                <a:lnTo>
                                  <a:pt x="147742" y="821492"/>
                                </a:lnTo>
                                <a:lnTo>
                                  <a:pt x="147742" y="880230"/>
                                </a:lnTo>
                                <a:lnTo>
                                  <a:pt x="147742" y="938848"/>
                                </a:lnTo>
                                <a:lnTo>
                                  <a:pt x="134343" y="938848"/>
                                </a:lnTo>
                                <a:lnTo>
                                  <a:pt x="134343" y="997586"/>
                                </a:lnTo>
                                <a:lnTo>
                                  <a:pt x="134343" y="1056204"/>
                                </a:lnTo>
                                <a:lnTo>
                                  <a:pt x="76323" y="1056204"/>
                                </a:lnTo>
                                <a:lnTo>
                                  <a:pt x="76323" y="1114942"/>
                                </a:lnTo>
                                <a:lnTo>
                                  <a:pt x="76323" y="1173560"/>
                                </a:lnTo>
                                <a:lnTo>
                                  <a:pt x="31104" y="1173560"/>
                                </a:lnTo>
                                <a:lnTo>
                                  <a:pt x="31104" y="1232298"/>
                                </a:lnTo>
                                <a:lnTo>
                                  <a:pt x="31104" y="1290916"/>
                                </a:lnTo>
                                <a:lnTo>
                                  <a:pt x="13877" y="1290916"/>
                                </a:lnTo>
                                <a:lnTo>
                                  <a:pt x="13877" y="1349654"/>
                                </a:lnTo>
                                <a:lnTo>
                                  <a:pt x="13877" y="1408272"/>
                                </a:lnTo>
                                <a:lnTo>
                                  <a:pt x="4666" y="1408272"/>
                                </a:lnTo>
                                <a:lnTo>
                                  <a:pt x="4666" y="1467010"/>
                                </a:lnTo>
                                <a:lnTo>
                                  <a:pt x="4666" y="1525628"/>
                                </a:lnTo>
                                <a:lnTo>
                                  <a:pt x="1914" y="1525628"/>
                                </a:lnTo>
                                <a:lnTo>
                                  <a:pt x="1914" y="1584366"/>
                                </a:lnTo>
                                <a:lnTo>
                                  <a:pt x="1914" y="1642984"/>
                                </a:lnTo>
                                <a:lnTo>
                                  <a:pt x="0" y="1642984"/>
                                </a:lnTo>
                                <a:lnTo>
                                  <a:pt x="0" y="1584366"/>
                                </a:lnTo>
                                <a:lnTo>
                                  <a:pt x="0" y="1525628"/>
                                </a:lnTo>
                                <a:lnTo>
                                  <a:pt x="0" y="1467010"/>
                                </a:lnTo>
                                <a:lnTo>
                                  <a:pt x="0" y="1408272"/>
                                </a:lnTo>
                                <a:lnTo>
                                  <a:pt x="0" y="1349654"/>
                                </a:lnTo>
                                <a:lnTo>
                                  <a:pt x="0" y="1290916"/>
                                </a:lnTo>
                                <a:lnTo>
                                  <a:pt x="0" y="1232298"/>
                                </a:lnTo>
                                <a:lnTo>
                                  <a:pt x="0" y="1173560"/>
                                </a:lnTo>
                                <a:lnTo>
                                  <a:pt x="0" y="1114942"/>
                                </a:lnTo>
                                <a:lnTo>
                                  <a:pt x="0" y="1056204"/>
                                </a:lnTo>
                                <a:lnTo>
                                  <a:pt x="0" y="997586"/>
                                </a:lnTo>
                                <a:lnTo>
                                  <a:pt x="0" y="938848"/>
                                </a:lnTo>
                                <a:lnTo>
                                  <a:pt x="0" y="880230"/>
                                </a:lnTo>
                                <a:lnTo>
                                  <a:pt x="0" y="821492"/>
                                </a:lnTo>
                                <a:lnTo>
                                  <a:pt x="0" y="762874"/>
                                </a:lnTo>
                                <a:lnTo>
                                  <a:pt x="0" y="704136"/>
                                </a:lnTo>
                                <a:lnTo>
                                  <a:pt x="0" y="645518"/>
                                </a:lnTo>
                                <a:lnTo>
                                  <a:pt x="0" y="586780"/>
                                </a:lnTo>
                                <a:lnTo>
                                  <a:pt x="0" y="528162"/>
                                </a:lnTo>
                                <a:lnTo>
                                  <a:pt x="0" y="469424"/>
                                </a:lnTo>
                                <a:lnTo>
                                  <a:pt x="0" y="410806"/>
                                </a:lnTo>
                                <a:lnTo>
                                  <a:pt x="0" y="352068"/>
                                </a:lnTo>
                                <a:lnTo>
                                  <a:pt x="0" y="293450"/>
                                </a:lnTo>
                                <a:lnTo>
                                  <a:pt x="0" y="234712"/>
                                </a:lnTo>
                                <a:lnTo>
                                  <a:pt x="0" y="176094"/>
                                </a:lnTo>
                                <a:lnTo>
                                  <a:pt x="0" y="117356"/>
                                </a:lnTo>
                                <a:lnTo>
                                  <a:pt x="0" y="58738"/>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2" name="Shape 4452"/>
                        <wps:cNvSpPr/>
                        <wps:spPr>
                          <a:xfrm>
                            <a:off x="4061474" y="707245"/>
                            <a:ext cx="150254" cy="1593099"/>
                          </a:xfrm>
                          <a:custGeom>
                            <a:avLst/>
                            <a:gdLst/>
                            <a:ahLst/>
                            <a:cxnLst/>
                            <a:rect l="0" t="0" r="0" b="0"/>
                            <a:pathLst>
                              <a:path w="150254" h="1593099">
                                <a:moveTo>
                                  <a:pt x="0" y="0"/>
                                </a:moveTo>
                                <a:lnTo>
                                  <a:pt x="1077" y="0"/>
                                </a:lnTo>
                                <a:lnTo>
                                  <a:pt x="1077" y="56824"/>
                                </a:lnTo>
                                <a:lnTo>
                                  <a:pt x="1077" y="113767"/>
                                </a:lnTo>
                                <a:lnTo>
                                  <a:pt x="2751" y="113767"/>
                                </a:lnTo>
                                <a:lnTo>
                                  <a:pt x="2751" y="170710"/>
                                </a:lnTo>
                                <a:lnTo>
                                  <a:pt x="2751" y="227534"/>
                                </a:lnTo>
                                <a:lnTo>
                                  <a:pt x="9929" y="227534"/>
                                </a:lnTo>
                                <a:lnTo>
                                  <a:pt x="9929" y="284478"/>
                                </a:lnTo>
                                <a:lnTo>
                                  <a:pt x="9929" y="341301"/>
                                </a:lnTo>
                                <a:lnTo>
                                  <a:pt x="22371" y="341301"/>
                                </a:lnTo>
                                <a:lnTo>
                                  <a:pt x="22371" y="398245"/>
                                </a:lnTo>
                                <a:lnTo>
                                  <a:pt x="22371" y="455188"/>
                                </a:lnTo>
                                <a:lnTo>
                                  <a:pt x="54910" y="455188"/>
                                </a:lnTo>
                                <a:lnTo>
                                  <a:pt x="54910" y="512012"/>
                                </a:lnTo>
                                <a:lnTo>
                                  <a:pt x="54910" y="568955"/>
                                </a:lnTo>
                                <a:lnTo>
                                  <a:pt x="94028" y="568955"/>
                                </a:lnTo>
                                <a:lnTo>
                                  <a:pt x="94028" y="625779"/>
                                </a:lnTo>
                                <a:lnTo>
                                  <a:pt x="94028" y="682722"/>
                                </a:lnTo>
                                <a:lnTo>
                                  <a:pt x="125491" y="682722"/>
                                </a:lnTo>
                                <a:lnTo>
                                  <a:pt x="125491" y="739666"/>
                                </a:lnTo>
                                <a:lnTo>
                                  <a:pt x="125491" y="796489"/>
                                </a:lnTo>
                                <a:lnTo>
                                  <a:pt x="145469" y="796489"/>
                                </a:lnTo>
                                <a:lnTo>
                                  <a:pt x="145469" y="853433"/>
                                </a:lnTo>
                                <a:lnTo>
                                  <a:pt x="145469" y="910257"/>
                                </a:lnTo>
                                <a:lnTo>
                                  <a:pt x="150254" y="910257"/>
                                </a:lnTo>
                                <a:lnTo>
                                  <a:pt x="150254" y="967200"/>
                                </a:lnTo>
                                <a:lnTo>
                                  <a:pt x="150254" y="1024144"/>
                                </a:lnTo>
                                <a:lnTo>
                                  <a:pt x="101086" y="1024144"/>
                                </a:lnTo>
                                <a:lnTo>
                                  <a:pt x="101086" y="1080967"/>
                                </a:lnTo>
                                <a:lnTo>
                                  <a:pt x="101086" y="1137910"/>
                                </a:lnTo>
                                <a:lnTo>
                                  <a:pt x="54192" y="1137910"/>
                                </a:lnTo>
                                <a:lnTo>
                                  <a:pt x="54192" y="1194854"/>
                                </a:lnTo>
                                <a:lnTo>
                                  <a:pt x="54192" y="1251678"/>
                                </a:lnTo>
                                <a:lnTo>
                                  <a:pt x="16270" y="1251678"/>
                                </a:lnTo>
                                <a:lnTo>
                                  <a:pt x="16270" y="1308621"/>
                                </a:lnTo>
                                <a:lnTo>
                                  <a:pt x="16270" y="1365445"/>
                                </a:lnTo>
                                <a:lnTo>
                                  <a:pt x="8493" y="1365445"/>
                                </a:lnTo>
                                <a:lnTo>
                                  <a:pt x="8493" y="1422388"/>
                                </a:lnTo>
                                <a:lnTo>
                                  <a:pt x="8493" y="1479331"/>
                                </a:lnTo>
                                <a:lnTo>
                                  <a:pt x="3230" y="1479331"/>
                                </a:lnTo>
                                <a:lnTo>
                                  <a:pt x="3230" y="1536155"/>
                                </a:lnTo>
                                <a:lnTo>
                                  <a:pt x="3230" y="1593099"/>
                                </a:lnTo>
                                <a:lnTo>
                                  <a:pt x="0" y="1593099"/>
                                </a:lnTo>
                                <a:lnTo>
                                  <a:pt x="0" y="1536155"/>
                                </a:lnTo>
                                <a:lnTo>
                                  <a:pt x="0" y="1479331"/>
                                </a:lnTo>
                                <a:lnTo>
                                  <a:pt x="0" y="1422388"/>
                                </a:lnTo>
                                <a:lnTo>
                                  <a:pt x="0" y="1365445"/>
                                </a:lnTo>
                                <a:lnTo>
                                  <a:pt x="0" y="1308621"/>
                                </a:lnTo>
                                <a:lnTo>
                                  <a:pt x="0" y="1251678"/>
                                </a:lnTo>
                                <a:lnTo>
                                  <a:pt x="0" y="1194854"/>
                                </a:lnTo>
                                <a:lnTo>
                                  <a:pt x="0" y="1137910"/>
                                </a:lnTo>
                                <a:lnTo>
                                  <a:pt x="0" y="1080967"/>
                                </a:lnTo>
                                <a:lnTo>
                                  <a:pt x="0" y="1024144"/>
                                </a:lnTo>
                                <a:lnTo>
                                  <a:pt x="0" y="967200"/>
                                </a:lnTo>
                                <a:lnTo>
                                  <a:pt x="0" y="910257"/>
                                </a:lnTo>
                                <a:lnTo>
                                  <a:pt x="0" y="853433"/>
                                </a:lnTo>
                                <a:lnTo>
                                  <a:pt x="0" y="796489"/>
                                </a:lnTo>
                                <a:lnTo>
                                  <a:pt x="0" y="739666"/>
                                </a:lnTo>
                                <a:lnTo>
                                  <a:pt x="0" y="682722"/>
                                </a:lnTo>
                                <a:lnTo>
                                  <a:pt x="0" y="625779"/>
                                </a:lnTo>
                                <a:lnTo>
                                  <a:pt x="0" y="568955"/>
                                </a:lnTo>
                                <a:lnTo>
                                  <a:pt x="0" y="512012"/>
                                </a:lnTo>
                                <a:lnTo>
                                  <a:pt x="0" y="455188"/>
                                </a:lnTo>
                                <a:lnTo>
                                  <a:pt x="0" y="398245"/>
                                </a:lnTo>
                                <a:lnTo>
                                  <a:pt x="0" y="341301"/>
                                </a:lnTo>
                                <a:lnTo>
                                  <a:pt x="0" y="284478"/>
                                </a:lnTo>
                                <a:lnTo>
                                  <a:pt x="0" y="227534"/>
                                </a:lnTo>
                                <a:lnTo>
                                  <a:pt x="0" y="170710"/>
                                </a:lnTo>
                                <a:lnTo>
                                  <a:pt x="0" y="113767"/>
                                </a:lnTo>
                                <a:lnTo>
                                  <a:pt x="0" y="56824"/>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3" name="Shape 4453"/>
                        <wps:cNvSpPr/>
                        <wps:spPr>
                          <a:xfrm>
                            <a:off x="3889567" y="617524"/>
                            <a:ext cx="154680" cy="1664876"/>
                          </a:xfrm>
                          <a:custGeom>
                            <a:avLst/>
                            <a:gdLst/>
                            <a:ahLst/>
                            <a:cxnLst/>
                            <a:rect l="0" t="0" r="0" b="0"/>
                            <a:pathLst>
                              <a:path w="154680" h="1664876">
                                <a:moveTo>
                                  <a:pt x="0" y="0"/>
                                </a:moveTo>
                                <a:lnTo>
                                  <a:pt x="1675" y="0"/>
                                </a:lnTo>
                                <a:lnTo>
                                  <a:pt x="1675" y="59456"/>
                                </a:lnTo>
                                <a:lnTo>
                                  <a:pt x="1675" y="118911"/>
                                </a:lnTo>
                                <a:lnTo>
                                  <a:pt x="4905" y="118911"/>
                                </a:lnTo>
                                <a:lnTo>
                                  <a:pt x="4905" y="178367"/>
                                </a:lnTo>
                                <a:lnTo>
                                  <a:pt x="4905" y="237822"/>
                                </a:lnTo>
                                <a:lnTo>
                                  <a:pt x="7896" y="237822"/>
                                </a:lnTo>
                                <a:lnTo>
                                  <a:pt x="7896" y="297278"/>
                                </a:lnTo>
                                <a:lnTo>
                                  <a:pt x="7896" y="356733"/>
                                </a:lnTo>
                                <a:lnTo>
                                  <a:pt x="25362" y="356733"/>
                                </a:lnTo>
                                <a:lnTo>
                                  <a:pt x="25362" y="416189"/>
                                </a:lnTo>
                                <a:lnTo>
                                  <a:pt x="25362" y="475764"/>
                                </a:lnTo>
                                <a:lnTo>
                                  <a:pt x="62686" y="475764"/>
                                </a:lnTo>
                                <a:lnTo>
                                  <a:pt x="62686" y="535220"/>
                                </a:lnTo>
                                <a:lnTo>
                                  <a:pt x="62686" y="594675"/>
                                </a:lnTo>
                                <a:lnTo>
                                  <a:pt x="106590" y="594675"/>
                                </a:lnTo>
                                <a:lnTo>
                                  <a:pt x="106590" y="654131"/>
                                </a:lnTo>
                                <a:lnTo>
                                  <a:pt x="106590" y="713587"/>
                                </a:lnTo>
                                <a:lnTo>
                                  <a:pt x="125371" y="713587"/>
                                </a:lnTo>
                                <a:lnTo>
                                  <a:pt x="125371" y="773042"/>
                                </a:lnTo>
                                <a:lnTo>
                                  <a:pt x="125371" y="832498"/>
                                </a:lnTo>
                                <a:lnTo>
                                  <a:pt x="154680" y="832498"/>
                                </a:lnTo>
                                <a:lnTo>
                                  <a:pt x="154680" y="891953"/>
                                </a:lnTo>
                                <a:lnTo>
                                  <a:pt x="154680" y="951409"/>
                                </a:lnTo>
                                <a:lnTo>
                                  <a:pt x="133267" y="951409"/>
                                </a:lnTo>
                                <a:lnTo>
                                  <a:pt x="133267" y="1010864"/>
                                </a:lnTo>
                                <a:lnTo>
                                  <a:pt x="133267" y="1070320"/>
                                </a:lnTo>
                                <a:lnTo>
                                  <a:pt x="82424" y="1070320"/>
                                </a:lnTo>
                                <a:lnTo>
                                  <a:pt x="82424" y="1129776"/>
                                </a:lnTo>
                                <a:lnTo>
                                  <a:pt x="82424" y="1189231"/>
                                </a:lnTo>
                                <a:lnTo>
                                  <a:pt x="34932" y="1189231"/>
                                </a:lnTo>
                                <a:lnTo>
                                  <a:pt x="34932" y="1248687"/>
                                </a:lnTo>
                                <a:lnTo>
                                  <a:pt x="34932" y="1308143"/>
                                </a:lnTo>
                                <a:lnTo>
                                  <a:pt x="10049" y="1308143"/>
                                </a:lnTo>
                                <a:lnTo>
                                  <a:pt x="10049" y="1367598"/>
                                </a:lnTo>
                                <a:lnTo>
                                  <a:pt x="10049" y="1427053"/>
                                </a:lnTo>
                                <a:lnTo>
                                  <a:pt x="3948" y="1427053"/>
                                </a:lnTo>
                                <a:lnTo>
                                  <a:pt x="3948" y="1486509"/>
                                </a:lnTo>
                                <a:lnTo>
                                  <a:pt x="3948" y="1545965"/>
                                </a:lnTo>
                                <a:lnTo>
                                  <a:pt x="2034" y="1545965"/>
                                </a:lnTo>
                                <a:lnTo>
                                  <a:pt x="2034" y="1605420"/>
                                </a:lnTo>
                                <a:lnTo>
                                  <a:pt x="2034" y="1664876"/>
                                </a:lnTo>
                                <a:lnTo>
                                  <a:pt x="0" y="1664876"/>
                                </a:lnTo>
                                <a:lnTo>
                                  <a:pt x="0" y="1605420"/>
                                </a:lnTo>
                                <a:lnTo>
                                  <a:pt x="0" y="1545965"/>
                                </a:lnTo>
                                <a:lnTo>
                                  <a:pt x="0" y="1486509"/>
                                </a:lnTo>
                                <a:lnTo>
                                  <a:pt x="0" y="1427053"/>
                                </a:lnTo>
                                <a:lnTo>
                                  <a:pt x="0" y="1367598"/>
                                </a:lnTo>
                                <a:lnTo>
                                  <a:pt x="0" y="1308143"/>
                                </a:lnTo>
                                <a:lnTo>
                                  <a:pt x="0" y="1248687"/>
                                </a:lnTo>
                                <a:lnTo>
                                  <a:pt x="0" y="1189231"/>
                                </a:lnTo>
                                <a:lnTo>
                                  <a:pt x="0" y="1129776"/>
                                </a:lnTo>
                                <a:lnTo>
                                  <a:pt x="0" y="1070320"/>
                                </a:lnTo>
                                <a:lnTo>
                                  <a:pt x="0" y="1010864"/>
                                </a:lnTo>
                                <a:lnTo>
                                  <a:pt x="0" y="951409"/>
                                </a:lnTo>
                                <a:lnTo>
                                  <a:pt x="0" y="891953"/>
                                </a:lnTo>
                                <a:lnTo>
                                  <a:pt x="0" y="832498"/>
                                </a:lnTo>
                                <a:lnTo>
                                  <a:pt x="0" y="773042"/>
                                </a:lnTo>
                                <a:lnTo>
                                  <a:pt x="0" y="713587"/>
                                </a:lnTo>
                                <a:lnTo>
                                  <a:pt x="0" y="654131"/>
                                </a:lnTo>
                                <a:lnTo>
                                  <a:pt x="0" y="594675"/>
                                </a:lnTo>
                                <a:lnTo>
                                  <a:pt x="0" y="535220"/>
                                </a:lnTo>
                                <a:lnTo>
                                  <a:pt x="0" y="475764"/>
                                </a:lnTo>
                                <a:lnTo>
                                  <a:pt x="0" y="416189"/>
                                </a:lnTo>
                                <a:lnTo>
                                  <a:pt x="0" y="356733"/>
                                </a:lnTo>
                                <a:lnTo>
                                  <a:pt x="0" y="297278"/>
                                </a:lnTo>
                                <a:lnTo>
                                  <a:pt x="0" y="237822"/>
                                </a:lnTo>
                                <a:lnTo>
                                  <a:pt x="0" y="178367"/>
                                </a:lnTo>
                                <a:lnTo>
                                  <a:pt x="0" y="118911"/>
                                </a:lnTo>
                                <a:lnTo>
                                  <a:pt x="0" y="59456"/>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4" name="Shape 4454"/>
                        <wps:cNvSpPr/>
                        <wps:spPr>
                          <a:xfrm>
                            <a:off x="3717660" y="578644"/>
                            <a:ext cx="146426" cy="1614991"/>
                          </a:xfrm>
                          <a:custGeom>
                            <a:avLst/>
                            <a:gdLst/>
                            <a:ahLst/>
                            <a:cxnLst/>
                            <a:rect l="0" t="0" r="0" b="0"/>
                            <a:pathLst>
                              <a:path w="146426" h="1614991">
                                <a:moveTo>
                                  <a:pt x="0" y="0"/>
                                </a:moveTo>
                                <a:lnTo>
                                  <a:pt x="1675" y="0"/>
                                </a:lnTo>
                                <a:lnTo>
                                  <a:pt x="1675" y="57661"/>
                                </a:lnTo>
                                <a:lnTo>
                                  <a:pt x="1675" y="115442"/>
                                </a:lnTo>
                                <a:lnTo>
                                  <a:pt x="2991" y="115442"/>
                                </a:lnTo>
                                <a:lnTo>
                                  <a:pt x="2991" y="173103"/>
                                </a:lnTo>
                                <a:lnTo>
                                  <a:pt x="2991" y="230764"/>
                                </a:lnTo>
                                <a:lnTo>
                                  <a:pt x="10408" y="230764"/>
                                </a:lnTo>
                                <a:lnTo>
                                  <a:pt x="10408" y="288425"/>
                                </a:lnTo>
                                <a:lnTo>
                                  <a:pt x="10408" y="346086"/>
                                </a:lnTo>
                                <a:lnTo>
                                  <a:pt x="26438" y="346086"/>
                                </a:lnTo>
                                <a:lnTo>
                                  <a:pt x="26438" y="403748"/>
                                </a:lnTo>
                                <a:lnTo>
                                  <a:pt x="26438" y="461409"/>
                                </a:lnTo>
                                <a:lnTo>
                                  <a:pt x="56704" y="461409"/>
                                </a:lnTo>
                                <a:lnTo>
                                  <a:pt x="56704" y="519070"/>
                                </a:lnTo>
                                <a:lnTo>
                                  <a:pt x="56704" y="576851"/>
                                </a:lnTo>
                                <a:lnTo>
                                  <a:pt x="96541" y="576851"/>
                                </a:lnTo>
                                <a:lnTo>
                                  <a:pt x="96541" y="634512"/>
                                </a:lnTo>
                                <a:lnTo>
                                  <a:pt x="96541" y="692173"/>
                                </a:lnTo>
                                <a:lnTo>
                                  <a:pt x="128003" y="692173"/>
                                </a:lnTo>
                                <a:lnTo>
                                  <a:pt x="128003" y="749834"/>
                                </a:lnTo>
                                <a:lnTo>
                                  <a:pt x="128003" y="807495"/>
                                </a:lnTo>
                                <a:lnTo>
                                  <a:pt x="137693" y="807495"/>
                                </a:lnTo>
                                <a:lnTo>
                                  <a:pt x="137693" y="865156"/>
                                </a:lnTo>
                                <a:lnTo>
                                  <a:pt x="137693" y="922818"/>
                                </a:lnTo>
                                <a:lnTo>
                                  <a:pt x="146426" y="922818"/>
                                </a:lnTo>
                                <a:lnTo>
                                  <a:pt x="146426" y="980479"/>
                                </a:lnTo>
                                <a:lnTo>
                                  <a:pt x="146426" y="1038259"/>
                                </a:lnTo>
                                <a:lnTo>
                                  <a:pt x="92115" y="1038259"/>
                                </a:lnTo>
                                <a:lnTo>
                                  <a:pt x="92115" y="1095921"/>
                                </a:lnTo>
                                <a:lnTo>
                                  <a:pt x="92115" y="1153582"/>
                                </a:lnTo>
                                <a:lnTo>
                                  <a:pt x="49287" y="1153582"/>
                                </a:lnTo>
                                <a:lnTo>
                                  <a:pt x="49287" y="1211243"/>
                                </a:lnTo>
                                <a:lnTo>
                                  <a:pt x="49287" y="1268904"/>
                                </a:lnTo>
                                <a:lnTo>
                                  <a:pt x="19619" y="1268904"/>
                                </a:lnTo>
                                <a:lnTo>
                                  <a:pt x="19619" y="1326565"/>
                                </a:lnTo>
                                <a:lnTo>
                                  <a:pt x="19619" y="1384226"/>
                                </a:lnTo>
                                <a:lnTo>
                                  <a:pt x="8374" y="1384226"/>
                                </a:lnTo>
                                <a:lnTo>
                                  <a:pt x="8374" y="1441887"/>
                                </a:lnTo>
                                <a:lnTo>
                                  <a:pt x="8374" y="1499668"/>
                                </a:lnTo>
                                <a:lnTo>
                                  <a:pt x="3111" y="1499668"/>
                                </a:lnTo>
                                <a:lnTo>
                                  <a:pt x="3111" y="1557330"/>
                                </a:lnTo>
                                <a:lnTo>
                                  <a:pt x="3111" y="1614991"/>
                                </a:lnTo>
                                <a:lnTo>
                                  <a:pt x="0" y="1614991"/>
                                </a:lnTo>
                                <a:lnTo>
                                  <a:pt x="0" y="1557330"/>
                                </a:lnTo>
                                <a:lnTo>
                                  <a:pt x="0" y="1499668"/>
                                </a:lnTo>
                                <a:lnTo>
                                  <a:pt x="0" y="1441887"/>
                                </a:lnTo>
                                <a:lnTo>
                                  <a:pt x="0" y="1384226"/>
                                </a:lnTo>
                                <a:lnTo>
                                  <a:pt x="0" y="1326565"/>
                                </a:lnTo>
                                <a:lnTo>
                                  <a:pt x="0" y="1268904"/>
                                </a:lnTo>
                                <a:lnTo>
                                  <a:pt x="0" y="1211243"/>
                                </a:lnTo>
                                <a:lnTo>
                                  <a:pt x="0" y="1153582"/>
                                </a:lnTo>
                                <a:lnTo>
                                  <a:pt x="0" y="1095921"/>
                                </a:lnTo>
                                <a:lnTo>
                                  <a:pt x="0" y="1038259"/>
                                </a:lnTo>
                                <a:lnTo>
                                  <a:pt x="0" y="980479"/>
                                </a:lnTo>
                                <a:lnTo>
                                  <a:pt x="0" y="922818"/>
                                </a:lnTo>
                                <a:lnTo>
                                  <a:pt x="0" y="865156"/>
                                </a:lnTo>
                                <a:lnTo>
                                  <a:pt x="0" y="807495"/>
                                </a:lnTo>
                                <a:lnTo>
                                  <a:pt x="0" y="749834"/>
                                </a:lnTo>
                                <a:lnTo>
                                  <a:pt x="0" y="692173"/>
                                </a:lnTo>
                                <a:lnTo>
                                  <a:pt x="0" y="634512"/>
                                </a:lnTo>
                                <a:lnTo>
                                  <a:pt x="0" y="576851"/>
                                </a:lnTo>
                                <a:lnTo>
                                  <a:pt x="0" y="519070"/>
                                </a:lnTo>
                                <a:lnTo>
                                  <a:pt x="0" y="461409"/>
                                </a:lnTo>
                                <a:lnTo>
                                  <a:pt x="0" y="403748"/>
                                </a:lnTo>
                                <a:lnTo>
                                  <a:pt x="0" y="346086"/>
                                </a:lnTo>
                                <a:lnTo>
                                  <a:pt x="0" y="288425"/>
                                </a:lnTo>
                                <a:lnTo>
                                  <a:pt x="0" y="230764"/>
                                </a:lnTo>
                                <a:lnTo>
                                  <a:pt x="0" y="173103"/>
                                </a:lnTo>
                                <a:lnTo>
                                  <a:pt x="0" y="115442"/>
                                </a:lnTo>
                                <a:lnTo>
                                  <a:pt x="0" y="57661"/>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5" name="Shape 4455"/>
                        <wps:cNvSpPr/>
                        <wps:spPr>
                          <a:xfrm>
                            <a:off x="3545754" y="453154"/>
                            <a:ext cx="136975" cy="1656622"/>
                          </a:xfrm>
                          <a:custGeom>
                            <a:avLst/>
                            <a:gdLst/>
                            <a:ahLst/>
                            <a:cxnLst/>
                            <a:rect l="0" t="0" r="0" b="0"/>
                            <a:pathLst>
                              <a:path w="136975" h="1656622">
                                <a:moveTo>
                                  <a:pt x="0" y="0"/>
                                </a:moveTo>
                                <a:lnTo>
                                  <a:pt x="2153" y="0"/>
                                </a:lnTo>
                                <a:lnTo>
                                  <a:pt x="2153" y="59097"/>
                                </a:lnTo>
                                <a:lnTo>
                                  <a:pt x="2153" y="118313"/>
                                </a:lnTo>
                                <a:lnTo>
                                  <a:pt x="3230" y="118313"/>
                                </a:lnTo>
                                <a:lnTo>
                                  <a:pt x="3230" y="177529"/>
                                </a:lnTo>
                                <a:lnTo>
                                  <a:pt x="3230" y="236626"/>
                                </a:lnTo>
                                <a:lnTo>
                                  <a:pt x="11963" y="236626"/>
                                </a:lnTo>
                                <a:lnTo>
                                  <a:pt x="11963" y="295842"/>
                                </a:lnTo>
                                <a:lnTo>
                                  <a:pt x="11963" y="354939"/>
                                </a:lnTo>
                                <a:lnTo>
                                  <a:pt x="28232" y="354939"/>
                                </a:lnTo>
                                <a:lnTo>
                                  <a:pt x="28232" y="414155"/>
                                </a:lnTo>
                                <a:lnTo>
                                  <a:pt x="28232" y="473252"/>
                                </a:lnTo>
                                <a:lnTo>
                                  <a:pt x="60891" y="473252"/>
                                </a:lnTo>
                                <a:lnTo>
                                  <a:pt x="60891" y="532468"/>
                                </a:lnTo>
                                <a:lnTo>
                                  <a:pt x="60891" y="591565"/>
                                </a:lnTo>
                                <a:lnTo>
                                  <a:pt x="98454" y="591565"/>
                                </a:lnTo>
                                <a:lnTo>
                                  <a:pt x="98454" y="650781"/>
                                </a:lnTo>
                                <a:lnTo>
                                  <a:pt x="98454" y="709998"/>
                                </a:lnTo>
                                <a:lnTo>
                                  <a:pt x="132669" y="709998"/>
                                </a:lnTo>
                                <a:lnTo>
                                  <a:pt x="132669" y="769094"/>
                                </a:lnTo>
                                <a:lnTo>
                                  <a:pt x="132669" y="828311"/>
                                </a:lnTo>
                                <a:lnTo>
                                  <a:pt x="135659" y="828311"/>
                                </a:lnTo>
                                <a:lnTo>
                                  <a:pt x="135659" y="887407"/>
                                </a:lnTo>
                                <a:lnTo>
                                  <a:pt x="135659" y="946624"/>
                                </a:lnTo>
                                <a:lnTo>
                                  <a:pt x="136975" y="946624"/>
                                </a:lnTo>
                                <a:lnTo>
                                  <a:pt x="136975" y="1005720"/>
                                </a:lnTo>
                                <a:lnTo>
                                  <a:pt x="136975" y="1064937"/>
                                </a:lnTo>
                                <a:lnTo>
                                  <a:pt x="83142" y="1064937"/>
                                </a:lnTo>
                                <a:lnTo>
                                  <a:pt x="83142" y="1124153"/>
                                </a:lnTo>
                                <a:lnTo>
                                  <a:pt x="83142" y="1183250"/>
                                </a:lnTo>
                                <a:lnTo>
                                  <a:pt x="42110" y="1183250"/>
                                </a:lnTo>
                                <a:lnTo>
                                  <a:pt x="42110" y="1242466"/>
                                </a:lnTo>
                                <a:lnTo>
                                  <a:pt x="42110" y="1301563"/>
                                </a:lnTo>
                                <a:lnTo>
                                  <a:pt x="15073" y="1301563"/>
                                </a:lnTo>
                                <a:lnTo>
                                  <a:pt x="15073" y="1360779"/>
                                </a:lnTo>
                                <a:lnTo>
                                  <a:pt x="15073" y="1419876"/>
                                </a:lnTo>
                                <a:lnTo>
                                  <a:pt x="6699" y="1419876"/>
                                </a:lnTo>
                                <a:lnTo>
                                  <a:pt x="6699" y="1479092"/>
                                </a:lnTo>
                                <a:lnTo>
                                  <a:pt x="6699" y="1538189"/>
                                </a:lnTo>
                                <a:lnTo>
                                  <a:pt x="2512" y="1538189"/>
                                </a:lnTo>
                                <a:lnTo>
                                  <a:pt x="2512" y="1597405"/>
                                </a:lnTo>
                                <a:lnTo>
                                  <a:pt x="2512" y="1656622"/>
                                </a:lnTo>
                                <a:lnTo>
                                  <a:pt x="0" y="1656622"/>
                                </a:lnTo>
                                <a:lnTo>
                                  <a:pt x="0" y="1597405"/>
                                </a:lnTo>
                                <a:lnTo>
                                  <a:pt x="0" y="1538189"/>
                                </a:lnTo>
                                <a:lnTo>
                                  <a:pt x="0" y="1479092"/>
                                </a:lnTo>
                                <a:lnTo>
                                  <a:pt x="0" y="1419876"/>
                                </a:lnTo>
                                <a:lnTo>
                                  <a:pt x="0" y="1360779"/>
                                </a:lnTo>
                                <a:lnTo>
                                  <a:pt x="0" y="1301563"/>
                                </a:lnTo>
                                <a:lnTo>
                                  <a:pt x="0" y="1242466"/>
                                </a:lnTo>
                                <a:lnTo>
                                  <a:pt x="0" y="1183250"/>
                                </a:lnTo>
                                <a:lnTo>
                                  <a:pt x="0" y="1124153"/>
                                </a:lnTo>
                                <a:lnTo>
                                  <a:pt x="0" y="1064937"/>
                                </a:lnTo>
                                <a:lnTo>
                                  <a:pt x="0" y="1005720"/>
                                </a:lnTo>
                                <a:lnTo>
                                  <a:pt x="0" y="946624"/>
                                </a:lnTo>
                                <a:lnTo>
                                  <a:pt x="0" y="887407"/>
                                </a:lnTo>
                                <a:lnTo>
                                  <a:pt x="0" y="828311"/>
                                </a:lnTo>
                                <a:lnTo>
                                  <a:pt x="0" y="769094"/>
                                </a:lnTo>
                                <a:lnTo>
                                  <a:pt x="0" y="709998"/>
                                </a:lnTo>
                                <a:lnTo>
                                  <a:pt x="0" y="650781"/>
                                </a:lnTo>
                                <a:lnTo>
                                  <a:pt x="0" y="591565"/>
                                </a:lnTo>
                                <a:lnTo>
                                  <a:pt x="0" y="532468"/>
                                </a:lnTo>
                                <a:lnTo>
                                  <a:pt x="0" y="473252"/>
                                </a:lnTo>
                                <a:lnTo>
                                  <a:pt x="0" y="414155"/>
                                </a:lnTo>
                                <a:lnTo>
                                  <a:pt x="0" y="354939"/>
                                </a:lnTo>
                                <a:lnTo>
                                  <a:pt x="0" y="295842"/>
                                </a:lnTo>
                                <a:lnTo>
                                  <a:pt x="0" y="236626"/>
                                </a:lnTo>
                                <a:lnTo>
                                  <a:pt x="0" y="177529"/>
                                </a:lnTo>
                                <a:lnTo>
                                  <a:pt x="0" y="118313"/>
                                </a:lnTo>
                                <a:lnTo>
                                  <a:pt x="0" y="59097"/>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6" name="Shape 4456"/>
                        <wps:cNvSpPr/>
                        <wps:spPr>
                          <a:xfrm>
                            <a:off x="3373847" y="533185"/>
                            <a:ext cx="145947" cy="1651358"/>
                          </a:xfrm>
                          <a:custGeom>
                            <a:avLst/>
                            <a:gdLst/>
                            <a:ahLst/>
                            <a:cxnLst/>
                            <a:rect l="0" t="0" r="0" b="0"/>
                            <a:pathLst>
                              <a:path w="145947" h="1651358">
                                <a:moveTo>
                                  <a:pt x="0" y="0"/>
                                </a:moveTo>
                                <a:lnTo>
                                  <a:pt x="598" y="0"/>
                                </a:lnTo>
                                <a:lnTo>
                                  <a:pt x="598" y="58977"/>
                                </a:lnTo>
                                <a:lnTo>
                                  <a:pt x="598" y="117954"/>
                                </a:lnTo>
                                <a:lnTo>
                                  <a:pt x="5383" y="117954"/>
                                </a:lnTo>
                                <a:lnTo>
                                  <a:pt x="5383" y="176931"/>
                                </a:lnTo>
                                <a:lnTo>
                                  <a:pt x="5383" y="235908"/>
                                </a:lnTo>
                                <a:lnTo>
                                  <a:pt x="11125" y="235908"/>
                                </a:lnTo>
                                <a:lnTo>
                                  <a:pt x="11125" y="294885"/>
                                </a:lnTo>
                                <a:lnTo>
                                  <a:pt x="11125" y="353863"/>
                                </a:lnTo>
                                <a:lnTo>
                                  <a:pt x="27275" y="353863"/>
                                </a:lnTo>
                                <a:lnTo>
                                  <a:pt x="27275" y="412839"/>
                                </a:lnTo>
                                <a:lnTo>
                                  <a:pt x="27275" y="471817"/>
                                </a:lnTo>
                                <a:lnTo>
                                  <a:pt x="67111" y="471817"/>
                                </a:lnTo>
                                <a:lnTo>
                                  <a:pt x="67111" y="530794"/>
                                </a:lnTo>
                                <a:lnTo>
                                  <a:pt x="67111" y="589771"/>
                                </a:lnTo>
                                <a:lnTo>
                                  <a:pt x="102043" y="589771"/>
                                </a:lnTo>
                                <a:lnTo>
                                  <a:pt x="102043" y="648748"/>
                                </a:lnTo>
                                <a:lnTo>
                                  <a:pt x="102043" y="707725"/>
                                </a:lnTo>
                                <a:lnTo>
                                  <a:pt x="127405" y="707725"/>
                                </a:lnTo>
                                <a:lnTo>
                                  <a:pt x="127405" y="766702"/>
                                </a:lnTo>
                                <a:lnTo>
                                  <a:pt x="127405" y="825679"/>
                                </a:lnTo>
                                <a:lnTo>
                                  <a:pt x="145947" y="825679"/>
                                </a:lnTo>
                                <a:lnTo>
                                  <a:pt x="145947" y="884656"/>
                                </a:lnTo>
                                <a:lnTo>
                                  <a:pt x="145947" y="943633"/>
                                </a:lnTo>
                                <a:lnTo>
                                  <a:pt x="133745" y="943633"/>
                                </a:lnTo>
                                <a:lnTo>
                                  <a:pt x="133745" y="1002610"/>
                                </a:lnTo>
                                <a:lnTo>
                                  <a:pt x="133745" y="1061587"/>
                                </a:lnTo>
                                <a:lnTo>
                                  <a:pt x="87807" y="1061587"/>
                                </a:lnTo>
                                <a:lnTo>
                                  <a:pt x="87807" y="1120564"/>
                                </a:lnTo>
                                <a:lnTo>
                                  <a:pt x="87807" y="1179541"/>
                                </a:lnTo>
                                <a:lnTo>
                                  <a:pt x="32419" y="1179541"/>
                                </a:lnTo>
                                <a:lnTo>
                                  <a:pt x="32419" y="1238518"/>
                                </a:lnTo>
                                <a:lnTo>
                                  <a:pt x="32419" y="1297495"/>
                                </a:lnTo>
                                <a:lnTo>
                                  <a:pt x="12681" y="1297495"/>
                                </a:lnTo>
                                <a:lnTo>
                                  <a:pt x="12681" y="1356472"/>
                                </a:lnTo>
                                <a:lnTo>
                                  <a:pt x="12681" y="1415450"/>
                                </a:lnTo>
                                <a:lnTo>
                                  <a:pt x="7058" y="1415450"/>
                                </a:lnTo>
                                <a:lnTo>
                                  <a:pt x="7058" y="1474427"/>
                                </a:lnTo>
                                <a:lnTo>
                                  <a:pt x="7058" y="1533404"/>
                                </a:lnTo>
                                <a:lnTo>
                                  <a:pt x="1794" y="1533404"/>
                                </a:lnTo>
                                <a:lnTo>
                                  <a:pt x="1794" y="1592381"/>
                                </a:lnTo>
                                <a:lnTo>
                                  <a:pt x="1794" y="1651358"/>
                                </a:lnTo>
                                <a:lnTo>
                                  <a:pt x="0" y="1651358"/>
                                </a:lnTo>
                                <a:lnTo>
                                  <a:pt x="0" y="1592381"/>
                                </a:lnTo>
                                <a:lnTo>
                                  <a:pt x="0" y="1533404"/>
                                </a:lnTo>
                                <a:lnTo>
                                  <a:pt x="0" y="1474427"/>
                                </a:lnTo>
                                <a:lnTo>
                                  <a:pt x="0" y="1415450"/>
                                </a:lnTo>
                                <a:lnTo>
                                  <a:pt x="0" y="1356472"/>
                                </a:lnTo>
                                <a:lnTo>
                                  <a:pt x="0" y="1297495"/>
                                </a:lnTo>
                                <a:lnTo>
                                  <a:pt x="0" y="1238518"/>
                                </a:lnTo>
                                <a:lnTo>
                                  <a:pt x="0" y="1179541"/>
                                </a:lnTo>
                                <a:lnTo>
                                  <a:pt x="0" y="1120564"/>
                                </a:lnTo>
                                <a:lnTo>
                                  <a:pt x="0" y="1061587"/>
                                </a:lnTo>
                                <a:lnTo>
                                  <a:pt x="0" y="1002610"/>
                                </a:lnTo>
                                <a:lnTo>
                                  <a:pt x="0" y="943633"/>
                                </a:lnTo>
                                <a:lnTo>
                                  <a:pt x="0" y="884656"/>
                                </a:lnTo>
                                <a:lnTo>
                                  <a:pt x="0" y="825679"/>
                                </a:lnTo>
                                <a:lnTo>
                                  <a:pt x="0" y="766702"/>
                                </a:lnTo>
                                <a:lnTo>
                                  <a:pt x="0" y="707725"/>
                                </a:lnTo>
                                <a:lnTo>
                                  <a:pt x="0" y="648748"/>
                                </a:lnTo>
                                <a:lnTo>
                                  <a:pt x="0" y="589771"/>
                                </a:lnTo>
                                <a:lnTo>
                                  <a:pt x="0" y="530794"/>
                                </a:lnTo>
                                <a:lnTo>
                                  <a:pt x="0" y="471817"/>
                                </a:lnTo>
                                <a:lnTo>
                                  <a:pt x="0" y="412839"/>
                                </a:lnTo>
                                <a:lnTo>
                                  <a:pt x="0" y="353863"/>
                                </a:lnTo>
                                <a:lnTo>
                                  <a:pt x="0" y="294885"/>
                                </a:lnTo>
                                <a:lnTo>
                                  <a:pt x="0" y="235908"/>
                                </a:lnTo>
                                <a:lnTo>
                                  <a:pt x="0" y="176931"/>
                                </a:lnTo>
                                <a:lnTo>
                                  <a:pt x="0" y="117954"/>
                                </a:lnTo>
                                <a:lnTo>
                                  <a:pt x="0" y="58977"/>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7" name="Shape 4457"/>
                        <wps:cNvSpPr/>
                        <wps:spPr>
                          <a:xfrm>
                            <a:off x="3201940" y="520026"/>
                            <a:ext cx="141401" cy="1628868"/>
                          </a:xfrm>
                          <a:custGeom>
                            <a:avLst/>
                            <a:gdLst/>
                            <a:ahLst/>
                            <a:cxnLst/>
                            <a:rect l="0" t="0" r="0" b="0"/>
                            <a:pathLst>
                              <a:path w="141401" h="1628868">
                                <a:moveTo>
                                  <a:pt x="0" y="0"/>
                                </a:moveTo>
                                <a:lnTo>
                                  <a:pt x="1436" y="0"/>
                                </a:lnTo>
                                <a:lnTo>
                                  <a:pt x="1436" y="58140"/>
                                </a:lnTo>
                                <a:lnTo>
                                  <a:pt x="1436" y="116399"/>
                                </a:lnTo>
                                <a:lnTo>
                                  <a:pt x="3828" y="116399"/>
                                </a:lnTo>
                                <a:lnTo>
                                  <a:pt x="3828" y="174539"/>
                                </a:lnTo>
                                <a:lnTo>
                                  <a:pt x="3828" y="232678"/>
                                </a:lnTo>
                                <a:lnTo>
                                  <a:pt x="12202" y="232678"/>
                                </a:lnTo>
                                <a:lnTo>
                                  <a:pt x="12202" y="290818"/>
                                </a:lnTo>
                                <a:lnTo>
                                  <a:pt x="12202" y="349077"/>
                                </a:lnTo>
                                <a:lnTo>
                                  <a:pt x="32420" y="349077"/>
                                </a:lnTo>
                                <a:lnTo>
                                  <a:pt x="32420" y="407217"/>
                                </a:lnTo>
                                <a:lnTo>
                                  <a:pt x="32420" y="465357"/>
                                </a:lnTo>
                                <a:lnTo>
                                  <a:pt x="62088" y="465357"/>
                                </a:lnTo>
                                <a:lnTo>
                                  <a:pt x="62088" y="523496"/>
                                </a:lnTo>
                                <a:lnTo>
                                  <a:pt x="62088" y="581756"/>
                                </a:lnTo>
                                <a:lnTo>
                                  <a:pt x="105273" y="581756"/>
                                </a:lnTo>
                                <a:lnTo>
                                  <a:pt x="105273" y="639895"/>
                                </a:lnTo>
                                <a:lnTo>
                                  <a:pt x="105273" y="698035"/>
                                </a:lnTo>
                                <a:lnTo>
                                  <a:pt x="121544" y="698035"/>
                                </a:lnTo>
                                <a:lnTo>
                                  <a:pt x="121544" y="756294"/>
                                </a:lnTo>
                                <a:lnTo>
                                  <a:pt x="121544" y="814434"/>
                                </a:lnTo>
                                <a:lnTo>
                                  <a:pt x="141401" y="814434"/>
                                </a:lnTo>
                                <a:lnTo>
                                  <a:pt x="141401" y="872574"/>
                                </a:lnTo>
                                <a:lnTo>
                                  <a:pt x="141401" y="930713"/>
                                </a:lnTo>
                                <a:lnTo>
                                  <a:pt x="134941" y="930713"/>
                                </a:lnTo>
                                <a:lnTo>
                                  <a:pt x="134941" y="988973"/>
                                </a:lnTo>
                                <a:lnTo>
                                  <a:pt x="134941" y="1047112"/>
                                </a:lnTo>
                                <a:lnTo>
                                  <a:pt x="94149" y="1047112"/>
                                </a:lnTo>
                                <a:lnTo>
                                  <a:pt x="94149" y="1105252"/>
                                </a:lnTo>
                                <a:lnTo>
                                  <a:pt x="94149" y="1163391"/>
                                </a:lnTo>
                                <a:lnTo>
                                  <a:pt x="38521" y="1163391"/>
                                </a:lnTo>
                                <a:lnTo>
                                  <a:pt x="38521" y="1221651"/>
                                </a:lnTo>
                                <a:lnTo>
                                  <a:pt x="38521" y="1279791"/>
                                </a:lnTo>
                                <a:lnTo>
                                  <a:pt x="14834" y="1279791"/>
                                </a:lnTo>
                                <a:lnTo>
                                  <a:pt x="14834" y="1337930"/>
                                </a:lnTo>
                                <a:lnTo>
                                  <a:pt x="14834" y="1396070"/>
                                </a:lnTo>
                                <a:lnTo>
                                  <a:pt x="7776" y="1396070"/>
                                </a:lnTo>
                                <a:lnTo>
                                  <a:pt x="7776" y="1454329"/>
                                </a:lnTo>
                                <a:lnTo>
                                  <a:pt x="7776" y="1512469"/>
                                </a:lnTo>
                                <a:lnTo>
                                  <a:pt x="2512" y="1512469"/>
                                </a:lnTo>
                                <a:lnTo>
                                  <a:pt x="2512" y="1570608"/>
                                </a:lnTo>
                                <a:lnTo>
                                  <a:pt x="2512" y="1628868"/>
                                </a:lnTo>
                                <a:lnTo>
                                  <a:pt x="0" y="1628868"/>
                                </a:lnTo>
                                <a:lnTo>
                                  <a:pt x="0" y="1570608"/>
                                </a:lnTo>
                                <a:lnTo>
                                  <a:pt x="0" y="1512469"/>
                                </a:lnTo>
                                <a:lnTo>
                                  <a:pt x="0" y="1454329"/>
                                </a:lnTo>
                                <a:lnTo>
                                  <a:pt x="0" y="1396070"/>
                                </a:lnTo>
                                <a:lnTo>
                                  <a:pt x="0" y="1337930"/>
                                </a:lnTo>
                                <a:lnTo>
                                  <a:pt x="0" y="1279791"/>
                                </a:lnTo>
                                <a:lnTo>
                                  <a:pt x="0" y="1221651"/>
                                </a:lnTo>
                                <a:lnTo>
                                  <a:pt x="0" y="1163391"/>
                                </a:lnTo>
                                <a:lnTo>
                                  <a:pt x="0" y="1105252"/>
                                </a:lnTo>
                                <a:lnTo>
                                  <a:pt x="0" y="1047112"/>
                                </a:lnTo>
                                <a:lnTo>
                                  <a:pt x="0" y="988973"/>
                                </a:lnTo>
                                <a:lnTo>
                                  <a:pt x="0" y="930713"/>
                                </a:lnTo>
                                <a:lnTo>
                                  <a:pt x="0" y="872574"/>
                                </a:lnTo>
                                <a:lnTo>
                                  <a:pt x="0" y="814434"/>
                                </a:lnTo>
                                <a:lnTo>
                                  <a:pt x="0" y="756294"/>
                                </a:lnTo>
                                <a:lnTo>
                                  <a:pt x="0" y="698035"/>
                                </a:lnTo>
                                <a:lnTo>
                                  <a:pt x="0" y="639895"/>
                                </a:lnTo>
                                <a:lnTo>
                                  <a:pt x="0" y="581756"/>
                                </a:lnTo>
                                <a:lnTo>
                                  <a:pt x="0" y="523496"/>
                                </a:lnTo>
                                <a:lnTo>
                                  <a:pt x="0" y="465357"/>
                                </a:lnTo>
                                <a:lnTo>
                                  <a:pt x="0" y="407217"/>
                                </a:lnTo>
                                <a:lnTo>
                                  <a:pt x="0" y="349077"/>
                                </a:lnTo>
                                <a:lnTo>
                                  <a:pt x="0" y="290818"/>
                                </a:lnTo>
                                <a:lnTo>
                                  <a:pt x="0" y="232678"/>
                                </a:lnTo>
                                <a:lnTo>
                                  <a:pt x="0" y="174539"/>
                                </a:lnTo>
                                <a:lnTo>
                                  <a:pt x="0" y="116399"/>
                                </a:lnTo>
                                <a:lnTo>
                                  <a:pt x="0" y="58140"/>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458" name="Shape 4458"/>
                        <wps:cNvSpPr/>
                        <wps:spPr>
                          <a:xfrm>
                            <a:off x="3545754" y="820055"/>
                            <a:ext cx="0" cy="961458"/>
                          </a:xfrm>
                          <a:custGeom>
                            <a:avLst/>
                            <a:gdLst/>
                            <a:ahLst/>
                            <a:cxnLst/>
                            <a:rect l="0" t="0" r="0" b="0"/>
                            <a:pathLst>
                              <a:path h="961458">
                                <a:moveTo>
                                  <a:pt x="0" y="961458"/>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59" name="Shape 4459"/>
                        <wps:cNvSpPr/>
                        <wps:spPr>
                          <a:xfrm>
                            <a:off x="3201940" y="876879"/>
                            <a:ext cx="0" cy="948299"/>
                          </a:xfrm>
                          <a:custGeom>
                            <a:avLst/>
                            <a:gdLst/>
                            <a:ahLst/>
                            <a:cxnLst/>
                            <a:rect l="0" t="0" r="0" b="0"/>
                            <a:pathLst>
                              <a:path h="948299">
                                <a:moveTo>
                                  <a:pt x="0" y="948299"/>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0" name="Shape 4460"/>
                        <wps:cNvSpPr/>
                        <wps:spPr>
                          <a:xfrm>
                            <a:off x="3373847" y="907743"/>
                            <a:ext cx="0" cy="947581"/>
                          </a:xfrm>
                          <a:custGeom>
                            <a:avLst/>
                            <a:gdLst/>
                            <a:ahLst/>
                            <a:cxnLst/>
                            <a:rect l="0" t="0" r="0" b="0"/>
                            <a:pathLst>
                              <a:path h="947581">
                                <a:moveTo>
                                  <a:pt x="0" y="947581"/>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1" name="Shape 4461"/>
                        <wps:cNvSpPr/>
                        <wps:spPr>
                          <a:xfrm>
                            <a:off x="3717660" y="960380"/>
                            <a:ext cx="0" cy="940882"/>
                          </a:xfrm>
                          <a:custGeom>
                            <a:avLst/>
                            <a:gdLst/>
                            <a:ahLst/>
                            <a:cxnLst/>
                            <a:rect l="0" t="0" r="0" b="0"/>
                            <a:pathLst>
                              <a:path h="940882">
                                <a:moveTo>
                                  <a:pt x="0" y="940882"/>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2" name="Shape 4462"/>
                        <wps:cNvSpPr/>
                        <wps:spPr>
                          <a:xfrm>
                            <a:off x="4233381" y="995312"/>
                            <a:ext cx="0" cy="938010"/>
                          </a:xfrm>
                          <a:custGeom>
                            <a:avLst/>
                            <a:gdLst/>
                            <a:ahLst/>
                            <a:cxnLst/>
                            <a:rect l="0" t="0" r="0" b="0"/>
                            <a:pathLst>
                              <a:path h="938010">
                                <a:moveTo>
                                  <a:pt x="0" y="938010"/>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3" name="Shape 4463"/>
                        <wps:cNvSpPr/>
                        <wps:spPr>
                          <a:xfrm>
                            <a:off x="3889567" y="1005959"/>
                            <a:ext cx="0" cy="902361"/>
                          </a:xfrm>
                          <a:custGeom>
                            <a:avLst/>
                            <a:gdLst/>
                            <a:ahLst/>
                            <a:cxnLst/>
                            <a:rect l="0" t="0" r="0" b="0"/>
                            <a:pathLst>
                              <a:path h="902361">
                                <a:moveTo>
                                  <a:pt x="0" y="902361"/>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4" name="Shape 4464"/>
                        <wps:cNvSpPr/>
                        <wps:spPr>
                          <a:xfrm>
                            <a:off x="4061474" y="1104413"/>
                            <a:ext cx="0" cy="902242"/>
                          </a:xfrm>
                          <a:custGeom>
                            <a:avLst/>
                            <a:gdLst/>
                            <a:ahLst/>
                            <a:cxnLst/>
                            <a:rect l="0" t="0" r="0" b="0"/>
                            <a:pathLst>
                              <a:path h="902242">
                                <a:moveTo>
                                  <a:pt x="0" y="902242"/>
                                </a:moveTo>
                                <a:lnTo>
                                  <a:pt x="0"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465" name="Shape 4465"/>
                        <wps:cNvSpPr/>
                        <wps:spPr>
                          <a:xfrm>
                            <a:off x="3545754" y="1000934"/>
                            <a:ext cx="0" cy="620396"/>
                          </a:xfrm>
                          <a:custGeom>
                            <a:avLst/>
                            <a:gdLst/>
                            <a:ahLst/>
                            <a:cxnLst/>
                            <a:rect l="0" t="0" r="0" b="0"/>
                            <a:pathLst>
                              <a:path h="620396">
                                <a:moveTo>
                                  <a:pt x="0" y="620396"/>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6" name="Shape 4466"/>
                        <wps:cNvSpPr/>
                        <wps:spPr>
                          <a:xfrm>
                            <a:off x="3717660" y="1123554"/>
                            <a:ext cx="0" cy="612859"/>
                          </a:xfrm>
                          <a:custGeom>
                            <a:avLst/>
                            <a:gdLst/>
                            <a:ahLst/>
                            <a:cxnLst/>
                            <a:rect l="0" t="0" r="0" b="0"/>
                            <a:pathLst>
                              <a:path h="612859">
                                <a:moveTo>
                                  <a:pt x="0" y="612859"/>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7" name="Shape 4467"/>
                        <wps:cNvSpPr/>
                        <wps:spPr>
                          <a:xfrm>
                            <a:off x="3373847" y="1071037"/>
                            <a:ext cx="0" cy="603887"/>
                          </a:xfrm>
                          <a:custGeom>
                            <a:avLst/>
                            <a:gdLst/>
                            <a:ahLst/>
                            <a:cxnLst/>
                            <a:rect l="0" t="0" r="0" b="0"/>
                            <a:pathLst>
                              <a:path h="603887">
                                <a:moveTo>
                                  <a:pt x="0" y="603887"/>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8" name="Shape 4468"/>
                        <wps:cNvSpPr/>
                        <wps:spPr>
                          <a:xfrm>
                            <a:off x="3201940" y="1058476"/>
                            <a:ext cx="0" cy="600657"/>
                          </a:xfrm>
                          <a:custGeom>
                            <a:avLst/>
                            <a:gdLst/>
                            <a:ahLst/>
                            <a:cxnLst/>
                            <a:rect l="0" t="0" r="0" b="0"/>
                            <a:pathLst>
                              <a:path h="600657">
                                <a:moveTo>
                                  <a:pt x="0" y="600657"/>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69" name="Shape 4469"/>
                        <wps:cNvSpPr/>
                        <wps:spPr>
                          <a:xfrm>
                            <a:off x="3889567" y="1167697"/>
                            <a:ext cx="0" cy="596230"/>
                          </a:xfrm>
                          <a:custGeom>
                            <a:avLst/>
                            <a:gdLst/>
                            <a:ahLst/>
                            <a:cxnLst/>
                            <a:rect l="0" t="0" r="0" b="0"/>
                            <a:pathLst>
                              <a:path h="596230">
                                <a:moveTo>
                                  <a:pt x="0" y="596230"/>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70" name="Shape 4470"/>
                        <wps:cNvSpPr/>
                        <wps:spPr>
                          <a:xfrm>
                            <a:off x="4061474" y="1257539"/>
                            <a:ext cx="0" cy="594676"/>
                          </a:xfrm>
                          <a:custGeom>
                            <a:avLst/>
                            <a:gdLst/>
                            <a:ahLst/>
                            <a:cxnLst/>
                            <a:rect l="0" t="0" r="0" b="0"/>
                            <a:pathLst>
                              <a:path h="594676">
                                <a:moveTo>
                                  <a:pt x="0" y="594676"/>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71" name="Shape 4471"/>
                        <wps:cNvSpPr/>
                        <wps:spPr>
                          <a:xfrm>
                            <a:off x="4233381" y="1164946"/>
                            <a:ext cx="0" cy="593359"/>
                          </a:xfrm>
                          <a:custGeom>
                            <a:avLst/>
                            <a:gdLst/>
                            <a:ahLst/>
                            <a:cxnLst/>
                            <a:rect l="0" t="0" r="0" b="0"/>
                            <a:pathLst>
                              <a:path h="593359">
                                <a:moveTo>
                                  <a:pt x="0" y="593359"/>
                                </a:moveTo>
                                <a:lnTo>
                                  <a:pt x="0"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472" name="Shape 4472"/>
                        <wps:cNvSpPr/>
                        <wps:spPr>
                          <a:xfrm>
                            <a:off x="3525656" y="1292829"/>
                            <a:ext cx="40195" cy="40195"/>
                          </a:xfrm>
                          <a:custGeom>
                            <a:avLst/>
                            <a:gdLst/>
                            <a:ahLst/>
                            <a:cxnLst/>
                            <a:rect l="0" t="0" r="0" b="0"/>
                            <a:pathLst>
                              <a:path w="40195" h="40195">
                                <a:moveTo>
                                  <a:pt x="20098" y="0"/>
                                </a:moveTo>
                                <a:cubicBezTo>
                                  <a:pt x="31104" y="0"/>
                                  <a:pt x="40195" y="8972"/>
                                  <a:pt x="40195" y="20098"/>
                                </a:cubicBezTo>
                                <a:cubicBezTo>
                                  <a:pt x="40195" y="31223"/>
                                  <a:pt x="31104" y="40195"/>
                                  <a:pt x="20098" y="40195"/>
                                </a:cubicBezTo>
                                <a:cubicBezTo>
                                  <a:pt x="8972" y="40195"/>
                                  <a:pt x="0" y="31223"/>
                                  <a:pt x="0" y="20098"/>
                                </a:cubicBezTo>
                                <a:cubicBezTo>
                                  <a:pt x="0" y="8972"/>
                                  <a:pt x="8972" y="0"/>
                                  <a:pt x="20098"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3" name="Shape 4473"/>
                        <wps:cNvSpPr/>
                        <wps:spPr>
                          <a:xfrm>
                            <a:off x="3181843" y="1342595"/>
                            <a:ext cx="40195" cy="40195"/>
                          </a:xfrm>
                          <a:custGeom>
                            <a:avLst/>
                            <a:gdLst/>
                            <a:ahLst/>
                            <a:cxnLst/>
                            <a:rect l="0" t="0" r="0" b="0"/>
                            <a:pathLst>
                              <a:path w="40195" h="40195">
                                <a:moveTo>
                                  <a:pt x="20097" y="0"/>
                                </a:moveTo>
                                <a:cubicBezTo>
                                  <a:pt x="31223" y="0"/>
                                  <a:pt x="40195" y="8972"/>
                                  <a:pt x="40195" y="20098"/>
                                </a:cubicBezTo>
                                <a:cubicBezTo>
                                  <a:pt x="40195" y="31223"/>
                                  <a:pt x="31223" y="40195"/>
                                  <a:pt x="20097" y="40195"/>
                                </a:cubicBezTo>
                                <a:cubicBezTo>
                                  <a:pt x="8972" y="40195"/>
                                  <a:pt x="0" y="31223"/>
                                  <a:pt x="0" y="20098"/>
                                </a:cubicBezTo>
                                <a:cubicBezTo>
                                  <a:pt x="0" y="8972"/>
                                  <a:pt x="8972" y="0"/>
                                  <a:pt x="2009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4" name="Shape 4474"/>
                        <wps:cNvSpPr/>
                        <wps:spPr>
                          <a:xfrm>
                            <a:off x="3353749" y="1362214"/>
                            <a:ext cx="40195" cy="40315"/>
                          </a:xfrm>
                          <a:custGeom>
                            <a:avLst/>
                            <a:gdLst/>
                            <a:ahLst/>
                            <a:cxnLst/>
                            <a:rect l="0" t="0" r="0" b="0"/>
                            <a:pathLst>
                              <a:path w="40195" h="40315">
                                <a:moveTo>
                                  <a:pt x="20098" y="0"/>
                                </a:moveTo>
                                <a:cubicBezTo>
                                  <a:pt x="31223" y="0"/>
                                  <a:pt x="40195" y="9092"/>
                                  <a:pt x="40195" y="20098"/>
                                </a:cubicBezTo>
                                <a:cubicBezTo>
                                  <a:pt x="40195" y="31223"/>
                                  <a:pt x="31223" y="40315"/>
                                  <a:pt x="20098" y="40315"/>
                                </a:cubicBezTo>
                                <a:cubicBezTo>
                                  <a:pt x="8972" y="40315"/>
                                  <a:pt x="0" y="31223"/>
                                  <a:pt x="0" y="20098"/>
                                </a:cubicBezTo>
                                <a:cubicBezTo>
                                  <a:pt x="0" y="9092"/>
                                  <a:pt x="8972" y="0"/>
                                  <a:pt x="20098"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5" name="Shape 4475"/>
                        <wps:cNvSpPr/>
                        <wps:spPr>
                          <a:xfrm>
                            <a:off x="3697443" y="1414133"/>
                            <a:ext cx="40315" cy="40315"/>
                          </a:xfrm>
                          <a:custGeom>
                            <a:avLst/>
                            <a:gdLst/>
                            <a:ahLst/>
                            <a:cxnLst/>
                            <a:rect l="0" t="0" r="0" b="0"/>
                            <a:pathLst>
                              <a:path w="40315" h="40315">
                                <a:moveTo>
                                  <a:pt x="20217" y="0"/>
                                </a:moveTo>
                                <a:cubicBezTo>
                                  <a:pt x="31224" y="0"/>
                                  <a:pt x="40315" y="9092"/>
                                  <a:pt x="40315" y="20098"/>
                                </a:cubicBezTo>
                                <a:cubicBezTo>
                                  <a:pt x="40315" y="31223"/>
                                  <a:pt x="31224" y="40315"/>
                                  <a:pt x="20217" y="40315"/>
                                </a:cubicBezTo>
                                <a:cubicBezTo>
                                  <a:pt x="9092" y="40315"/>
                                  <a:pt x="0" y="31223"/>
                                  <a:pt x="0" y="20098"/>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6" name="Shape 4476"/>
                        <wps:cNvSpPr/>
                        <wps:spPr>
                          <a:xfrm>
                            <a:off x="4213164" y="1448347"/>
                            <a:ext cx="40315" cy="40315"/>
                          </a:xfrm>
                          <a:custGeom>
                            <a:avLst/>
                            <a:gdLst/>
                            <a:ahLst/>
                            <a:cxnLst/>
                            <a:rect l="0" t="0" r="0" b="0"/>
                            <a:pathLst>
                              <a:path w="40315" h="40315">
                                <a:moveTo>
                                  <a:pt x="20217" y="0"/>
                                </a:moveTo>
                                <a:cubicBezTo>
                                  <a:pt x="31223" y="0"/>
                                  <a:pt x="40315" y="9092"/>
                                  <a:pt x="40315" y="20098"/>
                                </a:cubicBezTo>
                                <a:cubicBezTo>
                                  <a:pt x="40315" y="31223"/>
                                  <a:pt x="31223" y="40315"/>
                                  <a:pt x="20217" y="40315"/>
                                </a:cubicBezTo>
                                <a:cubicBezTo>
                                  <a:pt x="9092" y="40315"/>
                                  <a:pt x="0" y="31223"/>
                                  <a:pt x="0" y="20098"/>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7" name="Shape 4477"/>
                        <wps:cNvSpPr/>
                        <wps:spPr>
                          <a:xfrm>
                            <a:off x="3869350" y="1451337"/>
                            <a:ext cx="40315" cy="40315"/>
                          </a:xfrm>
                          <a:custGeom>
                            <a:avLst/>
                            <a:gdLst/>
                            <a:ahLst/>
                            <a:cxnLst/>
                            <a:rect l="0" t="0" r="0" b="0"/>
                            <a:pathLst>
                              <a:path w="40315" h="40315">
                                <a:moveTo>
                                  <a:pt x="20217" y="0"/>
                                </a:moveTo>
                                <a:cubicBezTo>
                                  <a:pt x="31223" y="0"/>
                                  <a:pt x="40315" y="9092"/>
                                  <a:pt x="40315" y="20217"/>
                                </a:cubicBezTo>
                                <a:cubicBezTo>
                                  <a:pt x="40315" y="31223"/>
                                  <a:pt x="31223" y="40315"/>
                                  <a:pt x="20217" y="40315"/>
                                </a:cubicBezTo>
                                <a:cubicBezTo>
                                  <a:pt x="9092" y="40315"/>
                                  <a:pt x="0" y="31223"/>
                                  <a:pt x="0" y="20217"/>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8" name="Shape 4478"/>
                        <wps:cNvSpPr/>
                        <wps:spPr>
                          <a:xfrm>
                            <a:off x="4041257" y="1540939"/>
                            <a:ext cx="40315" cy="40315"/>
                          </a:xfrm>
                          <a:custGeom>
                            <a:avLst/>
                            <a:gdLst/>
                            <a:ahLst/>
                            <a:cxnLst/>
                            <a:rect l="0" t="0" r="0" b="0"/>
                            <a:pathLst>
                              <a:path w="40315" h="40315">
                                <a:moveTo>
                                  <a:pt x="20217" y="0"/>
                                </a:moveTo>
                                <a:cubicBezTo>
                                  <a:pt x="31223" y="0"/>
                                  <a:pt x="40315" y="9092"/>
                                  <a:pt x="40315" y="20098"/>
                                </a:cubicBezTo>
                                <a:cubicBezTo>
                                  <a:pt x="40315" y="31223"/>
                                  <a:pt x="31223" y="40315"/>
                                  <a:pt x="20217" y="40315"/>
                                </a:cubicBezTo>
                                <a:cubicBezTo>
                                  <a:pt x="9092" y="40315"/>
                                  <a:pt x="0" y="31223"/>
                                  <a:pt x="0" y="20098"/>
                                </a:cubicBezTo>
                                <a:cubicBezTo>
                                  <a:pt x="0" y="9092"/>
                                  <a:pt x="9092" y="0"/>
                                  <a:pt x="20217"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79" name="Shape 4479"/>
                        <wps:cNvSpPr/>
                        <wps:spPr>
                          <a:xfrm>
                            <a:off x="3507233" y="1274406"/>
                            <a:ext cx="77041" cy="77041"/>
                          </a:xfrm>
                          <a:custGeom>
                            <a:avLst/>
                            <a:gdLst/>
                            <a:ahLst/>
                            <a:cxnLst/>
                            <a:rect l="0" t="0" r="0" b="0"/>
                            <a:pathLst>
                              <a:path w="77041" h="77041">
                                <a:moveTo>
                                  <a:pt x="38521" y="0"/>
                                </a:moveTo>
                                <a:cubicBezTo>
                                  <a:pt x="59696" y="0"/>
                                  <a:pt x="77041" y="17346"/>
                                  <a:pt x="77041" y="38521"/>
                                </a:cubicBezTo>
                                <a:cubicBezTo>
                                  <a:pt x="77041" y="59695"/>
                                  <a:pt x="59696" y="77041"/>
                                  <a:pt x="38521" y="77041"/>
                                </a:cubicBezTo>
                                <a:cubicBezTo>
                                  <a:pt x="17346" y="77041"/>
                                  <a:pt x="0" y="59695"/>
                                  <a:pt x="0" y="38521"/>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0" name="Shape 4480"/>
                        <wps:cNvSpPr/>
                        <wps:spPr>
                          <a:xfrm>
                            <a:off x="3679140" y="1395710"/>
                            <a:ext cx="77041" cy="77041"/>
                          </a:xfrm>
                          <a:custGeom>
                            <a:avLst/>
                            <a:gdLst/>
                            <a:ahLst/>
                            <a:cxnLst/>
                            <a:rect l="0" t="0" r="0" b="0"/>
                            <a:pathLst>
                              <a:path w="77041" h="77041">
                                <a:moveTo>
                                  <a:pt x="38520" y="0"/>
                                </a:moveTo>
                                <a:cubicBezTo>
                                  <a:pt x="59695" y="0"/>
                                  <a:pt x="77041" y="17346"/>
                                  <a:pt x="77041" y="38521"/>
                                </a:cubicBezTo>
                                <a:cubicBezTo>
                                  <a:pt x="77041" y="59695"/>
                                  <a:pt x="59695" y="77041"/>
                                  <a:pt x="38520" y="77041"/>
                                </a:cubicBezTo>
                                <a:cubicBezTo>
                                  <a:pt x="17346" y="77041"/>
                                  <a:pt x="0" y="59695"/>
                                  <a:pt x="0" y="38521"/>
                                </a:cubicBezTo>
                                <a:cubicBezTo>
                                  <a:pt x="0" y="17346"/>
                                  <a:pt x="17346"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1" name="Shape 4481"/>
                        <wps:cNvSpPr/>
                        <wps:spPr>
                          <a:xfrm>
                            <a:off x="3335326" y="1343791"/>
                            <a:ext cx="77041" cy="77041"/>
                          </a:xfrm>
                          <a:custGeom>
                            <a:avLst/>
                            <a:gdLst/>
                            <a:ahLst/>
                            <a:cxnLst/>
                            <a:rect l="0" t="0" r="0" b="0"/>
                            <a:pathLst>
                              <a:path w="77041" h="77041">
                                <a:moveTo>
                                  <a:pt x="38521" y="0"/>
                                </a:moveTo>
                                <a:cubicBezTo>
                                  <a:pt x="59695" y="0"/>
                                  <a:pt x="77041" y="17346"/>
                                  <a:pt x="77041" y="38521"/>
                                </a:cubicBezTo>
                                <a:cubicBezTo>
                                  <a:pt x="77041" y="59695"/>
                                  <a:pt x="59695" y="77041"/>
                                  <a:pt x="38521" y="77041"/>
                                </a:cubicBezTo>
                                <a:cubicBezTo>
                                  <a:pt x="17346" y="77041"/>
                                  <a:pt x="0" y="59695"/>
                                  <a:pt x="0" y="38521"/>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2" name="Shape 4482"/>
                        <wps:cNvSpPr/>
                        <wps:spPr>
                          <a:xfrm>
                            <a:off x="3163420" y="1324172"/>
                            <a:ext cx="77041" cy="77041"/>
                          </a:xfrm>
                          <a:custGeom>
                            <a:avLst/>
                            <a:gdLst/>
                            <a:ahLst/>
                            <a:cxnLst/>
                            <a:rect l="0" t="0" r="0" b="0"/>
                            <a:pathLst>
                              <a:path w="77041" h="77041">
                                <a:moveTo>
                                  <a:pt x="38520" y="0"/>
                                </a:moveTo>
                                <a:cubicBezTo>
                                  <a:pt x="59695" y="0"/>
                                  <a:pt x="77041" y="17346"/>
                                  <a:pt x="77041" y="38521"/>
                                </a:cubicBezTo>
                                <a:cubicBezTo>
                                  <a:pt x="77041" y="59695"/>
                                  <a:pt x="59695" y="77041"/>
                                  <a:pt x="38520" y="77041"/>
                                </a:cubicBezTo>
                                <a:cubicBezTo>
                                  <a:pt x="17346" y="77041"/>
                                  <a:pt x="0" y="59695"/>
                                  <a:pt x="0" y="38521"/>
                                </a:cubicBezTo>
                                <a:cubicBezTo>
                                  <a:pt x="0" y="17346"/>
                                  <a:pt x="17346"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3" name="Shape 4483"/>
                        <wps:cNvSpPr/>
                        <wps:spPr>
                          <a:xfrm>
                            <a:off x="3851047" y="1433034"/>
                            <a:ext cx="77041" cy="77041"/>
                          </a:xfrm>
                          <a:custGeom>
                            <a:avLst/>
                            <a:gdLst/>
                            <a:ahLst/>
                            <a:cxnLst/>
                            <a:rect l="0" t="0" r="0" b="0"/>
                            <a:pathLst>
                              <a:path w="77041" h="77041">
                                <a:moveTo>
                                  <a:pt x="38520" y="0"/>
                                </a:moveTo>
                                <a:cubicBezTo>
                                  <a:pt x="59695" y="0"/>
                                  <a:pt x="77041" y="17226"/>
                                  <a:pt x="77041" y="38520"/>
                                </a:cubicBezTo>
                                <a:cubicBezTo>
                                  <a:pt x="77041" y="59695"/>
                                  <a:pt x="59695" y="77041"/>
                                  <a:pt x="38520" y="77041"/>
                                </a:cubicBezTo>
                                <a:cubicBezTo>
                                  <a:pt x="17346" y="77041"/>
                                  <a:pt x="0" y="59695"/>
                                  <a:pt x="0" y="38520"/>
                                </a:cubicBezTo>
                                <a:cubicBezTo>
                                  <a:pt x="0" y="17226"/>
                                  <a:pt x="17346"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4" name="Shape 4484"/>
                        <wps:cNvSpPr/>
                        <wps:spPr>
                          <a:xfrm>
                            <a:off x="4022953" y="1522517"/>
                            <a:ext cx="77041" cy="77041"/>
                          </a:xfrm>
                          <a:custGeom>
                            <a:avLst/>
                            <a:gdLst/>
                            <a:ahLst/>
                            <a:cxnLst/>
                            <a:rect l="0" t="0" r="0" b="0"/>
                            <a:pathLst>
                              <a:path w="77041" h="77041">
                                <a:moveTo>
                                  <a:pt x="38521" y="0"/>
                                </a:moveTo>
                                <a:cubicBezTo>
                                  <a:pt x="59695" y="0"/>
                                  <a:pt x="77041" y="17346"/>
                                  <a:pt x="77041" y="38521"/>
                                </a:cubicBezTo>
                                <a:cubicBezTo>
                                  <a:pt x="77041" y="59814"/>
                                  <a:pt x="59695" y="77041"/>
                                  <a:pt x="38521" y="77041"/>
                                </a:cubicBezTo>
                                <a:cubicBezTo>
                                  <a:pt x="17346" y="77041"/>
                                  <a:pt x="0" y="59814"/>
                                  <a:pt x="0" y="38521"/>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5" name="Shape 4485"/>
                        <wps:cNvSpPr/>
                        <wps:spPr>
                          <a:xfrm>
                            <a:off x="4194861" y="1429924"/>
                            <a:ext cx="77041" cy="77041"/>
                          </a:xfrm>
                          <a:custGeom>
                            <a:avLst/>
                            <a:gdLst/>
                            <a:ahLst/>
                            <a:cxnLst/>
                            <a:rect l="0" t="0" r="0" b="0"/>
                            <a:pathLst>
                              <a:path w="77041" h="77041">
                                <a:moveTo>
                                  <a:pt x="38520" y="0"/>
                                </a:moveTo>
                                <a:cubicBezTo>
                                  <a:pt x="59694" y="0"/>
                                  <a:pt x="77041" y="17346"/>
                                  <a:pt x="77041" y="38521"/>
                                </a:cubicBezTo>
                                <a:cubicBezTo>
                                  <a:pt x="77041" y="59695"/>
                                  <a:pt x="59694" y="77041"/>
                                  <a:pt x="38520" y="77041"/>
                                </a:cubicBezTo>
                                <a:cubicBezTo>
                                  <a:pt x="17345" y="77041"/>
                                  <a:pt x="0" y="59695"/>
                                  <a:pt x="0" y="38521"/>
                                </a:cubicBezTo>
                                <a:cubicBezTo>
                                  <a:pt x="0" y="17346"/>
                                  <a:pt x="17345" y="0"/>
                                  <a:pt x="38520"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486" name="Shape 4486"/>
                        <wps:cNvSpPr/>
                        <wps:spPr>
                          <a:xfrm>
                            <a:off x="3201940" y="1312927"/>
                            <a:ext cx="1031441" cy="248110"/>
                          </a:xfrm>
                          <a:custGeom>
                            <a:avLst/>
                            <a:gdLst/>
                            <a:ahLst/>
                            <a:cxnLst/>
                            <a:rect l="0" t="0" r="0" b="0"/>
                            <a:pathLst>
                              <a:path w="1031441" h="248110">
                                <a:moveTo>
                                  <a:pt x="0" y="49766"/>
                                </a:moveTo>
                                <a:lnTo>
                                  <a:pt x="171907" y="69385"/>
                                </a:lnTo>
                                <a:lnTo>
                                  <a:pt x="343814" y="0"/>
                                </a:lnTo>
                                <a:lnTo>
                                  <a:pt x="515720" y="121303"/>
                                </a:lnTo>
                                <a:lnTo>
                                  <a:pt x="687627" y="158628"/>
                                </a:lnTo>
                                <a:lnTo>
                                  <a:pt x="859534" y="248110"/>
                                </a:lnTo>
                                <a:lnTo>
                                  <a:pt x="1031441" y="155517"/>
                                </a:lnTo>
                              </a:path>
                            </a:pathLst>
                          </a:custGeom>
                          <a:ln w="12800" cap="flat">
                            <a:round/>
                          </a:ln>
                        </wps:spPr>
                        <wps:style>
                          <a:lnRef idx="1">
                            <a:srgbClr val="000000"/>
                          </a:lnRef>
                          <a:fillRef idx="0">
                            <a:srgbClr val="000000">
                              <a:alpha val="0"/>
                            </a:srgbClr>
                          </a:fillRef>
                          <a:effectRef idx="0">
                            <a:scrgbClr r="0" g="0" b="0"/>
                          </a:effectRef>
                          <a:fontRef idx="none"/>
                        </wps:style>
                        <wps:bodyPr/>
                      </wps:wsp>
                      <wps:wsp>
                        <wps:cNvPr id="4487" name="Shape 4487"/>
                        <wps:cNvSpPr/>
                        <wps:spPr>
                          <a:xfrm>
                            <a:off x="623458" y="1290317"/>
                            <a:ext cx="2406575" cy="277419"/>
                          </a:xfrm>
                          <a:custGeom>
                            <a:avLst/>
                            <a:gdLst/>
                            <a:ahLst/>
                            <a:cxnLst/>
                            <a:rect l="0" t="0" r="0" b="0"/>
                            <a:pathLst>
                              <a:path w="2406575" h="277419">
                                <a:moveTo>
                                  <a:pt x="0" y="130395"/>
                                </a:moveTo>
                                <a:lnTo>
                                  <a:pt x="171907" y="64480"/>
                                </a:lnTo>
                                <a:lnTo>
                                  <a:pt x="343814" y="58259"/>
                                </a:lnTo>
                                <a:lnTo>
                                  <a:pt x="515720" y="4665"/>
                                </a:lnTo>
                                <a:lnTo>
                                  <a:pt x="687627" y="112451"/>
                                </a:lnTo>
                                <a:lnTo>
                                  <a:pt x="859534" y="162934"/>
                                </a:lnTo>
                                <a:lnTo>
                                  <a:pt x="1031441" y="228132"/>
                                </a:lnTo>
                                <a:lnTo>
                                  <a:pt x="1203228" y="122021"/>
                                </a:lnTo>
                                <a:lnTo>
                                  <a:pt x="1375134" y="63642"/>
                                </a:lnTo>
                                <a:lnTo>
                                  <a:pt x="1547042" y="40075"/>
                                </a:lnTo>
                                <a:lnTo>
                                  <a:pt x="1718948" y="0"/>
                                </a:lnTo>
                                <a:lnTo>
                                  <a:pt x="1890855" y="138889"/>
                                </a:lnTo>
                                <a:lnTo>
                                  <a:pt x="2062762" y="179922"/>
                                </a:lnTo>
                                <a:lnTo>
                                  <a:pt x="2234669" y="277419"/>
                                </a:lnTo>
                                <a:lnTo>
                                  <a:pt x="2406575" y="221911"/>
                                </a:lnTo>
                              </a:path>
                            </a:pathLst>
                          </a:custGeom>
                          <a:ln w="12800" cap="flat">
                            <a:round/>
                          </a:ln>
                        </wps:spPr>
                        <wps:style>
                          <a:lnRef idx="1">
                            <a:srgbClr val="000000"/>
                          </a:lnRef>
                          <a:fillRef idx="0">
                            <a:srgbClr val="000000">
                              <a:alpha val="0"/>
                            </a:srgbClr>
                          </a:fillRef>
                          <a:effectRef idx="0">
                            <a:scrgbClr r="0" g="0" b="0"/>
                          </a:effectRef>
                          <a:fontRef idx="none"/>
                        </wps:style>
                        <wps:bodyPr/>
                      </wps:wsp>
                      <wps:wsp>
                        <wps:cNvPr id="49846" name="Shape 49846"/>
                        <wps:cNvSpPr/>
                        <wps:spPr>
                          <a:xfrm>
                            <a:off x="600011" y="1397265"/>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47" name="Shape 49847"/>
                        <wps:cNvSpPr/>
                        <wps:spPr>
                          <a:xfrm>
                            <a:off x="771918" y="1331350"/>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48" name="Shape 49848"/>
                        <wps:cNvSpPr/>
                        <wps:spPr>
                          <a:xfrm>
                            <a:off x="943824" y="132524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49" name="Shape 49849"/>
                        <wps:cNvSpPr/>
                        <wps:spPr>
                          <a:xfrm>
                            <a:off x="1115731" y="1271655"/>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0" name="Shape 49850"/>
                        <wps:cNvSpPr/>
                        <wps:spPr>
                          <a:xfrm>
                            <a:off x="1287638" y="1379440"/>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1" name="Shape 49851"/>
                        <wps:cNvSpPr/>
                        <wps:spPr>
                          <a:xfrm>
                            <a:off x="1459545" y="1429924"/>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2" name="Shape 49852"/>
                        <wps:cNvSpPr/>
                        <wps:spPr>
                          <a:xfrm>
                            <a:off x="1631452" y="1495002"/>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3" name="Shape 49853"/>
                        <wps:cNvSpPr/>
                        <wps:spPr>
                          <a:xfrm>
                            <a:off x="1803359" y="1388891"/>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4" name="Shape 49854"/>
                        <wps:cNvSpPr/>
                        <wps:spPr>
                          <a:xfrm>
                            <a:off x="1975265" y="1330512"/>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5" name="Shape 49855"/>
                        <wps:cNvSpPr/>
                        <wps:spPr>
                          <a:xfrm>
                            <a:off x="2147172" y="1306945"/>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6" name="Shape 49856"/>
                        <wps:cNvSpPr/>
                        <wps:spPr>
                          <a:xfrm>
                            <a:off x="2319079" y="126698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7" name="Shape 49857"/>
                        <wps:cNvSpPr/>
                        <wps:spPr>
                          <a:xfrm>
                            <a:off x="2490986" y="140575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8" name="Shape 49858"/>
                        <wps:cNvSpPr/>
                        <wps:spPr>
                          <a:xfrm>
                            <a:off x="2662892" y="1446911"/>
                            <a:ext cx="46775" cy="46655"/>
                          </a:xfrm>
                          <a:custGeom>
                            <a:avLst/>
                            <a:gdLst/>
                            <a:ahLst/>
                            <a:cxnLst/>
                            <a:rect l="0" t="0" r="0" b="0"/>
                            <a:pathLst>
                              <a:path w="46775" h="46655">
                                <a:moveTo>
                                  <a:pt x="0" y="0"/>
                                </a:moveTo>
                                <a:lnTo>
                                  <a:pt x="46775" y="0"/>
                                </a:lnTo>
                                <a:lnTo>
                                  <a:pt x="46775" y="46655"/>
                                </a:lnTo>
                                <a:lnTo>
                                  <a:pt x="0" y="4665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59" name="Shape 49859"/>
                        <wps:cNvSpPr/>
                        <wps:spPr>
                          <a:xfrm>
                            <a:off x="2834799" y="154440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9860" name="Shape 49860"/>
                        <wps:cNvSpPr/>
                        <wps:spPr>
                          <a:xfrm>
                            <a:off x="3006706" y="1488901"/>
                            <a:ext cx="46775" cy="46775"/>
                          </a:xfrm>
                          <a:custGeom>
                            <a:avLst/>
                            <a:gdLst/>
                            <a:ahLst/>
                            <a:cxnLst/>
                            <a:rect l="0" t="0" r="0" b="0"/>
                            <a:pathLst>
                              <a:path w="46775" h="46775">
                                <a:moveTo>
                                  <a:pt x="0" y="0"/>
                                </a:moveTo>
                                <a:lnTo>
                                  <a:pt x="46775" y="0"/>
                                </a:lnTo>
                                <a:lnTo>
                                  <a:pt x="46775" y="46775"/>
                                </a:lnTo>
                                <a:lnTo>
                                  <a:pt x="0" y="46775"/>
                                </a:lnTo>
                                <a:lnTo>
                                  <a:pt x="0" y="0"/>
                                </a:lnTo>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3" name="Shape 4503"/>
                        <wps:cNvSpPr/>
                        <wps:spPr>
                          <a:xfrm>
                            <a:off x="623458" y="967080"/>
                            <a:ext cx="2406575" cy="1030962"/>
                          </a:xfrm>
                          <a:custGeom>
                            <a:avLst/>
                            <a:gdLst/>
                            <a:ahLst/>
                            <a:cxnLst/>
                            <a:rect l="0" t="0" r="0" b="0"/>
                            <a:pathLst>
                              <a:path w="2406575" h="1030962">
                                <a:moveTo>
                                  <a:pt x="0" y="810007"/>
                                </a:moveTo>
                                <a:lnTo>
                                  <a:pt x="171907" y="319050"/>
                                </a:lnTo>
                                <a:lnTo>
                                  <a:pt x="343814" y="417266"/>
                                </a:lnTo>
                                <a:lnTo>
                                  <a:pt x="515720" y="171787"/>
                                </a:lnTo>
                                <a:lnTo>
                                  <a:pt x="687627" y="515481"/>
                                </a:lnTo>
                                <a:lnTo>
                                  <a:pt x="859534" y="171787"/>
                                </a:lnTo>
                                <a:lnTo>
                                  <a:pt x="1031441" y="343574"/>
                                </a:lnTo>
                                <a:lnTo>
                                  <a:pt x="1203228" y="1030962"/>
                                </a:lnTo>
                                <a:lnTo>
                                  <a:pt x="1375134" y="0"/>
                                </a:lnTo>
                                <a:lnTo>
                                  <a:pt x="1547042" y="662744"/>
                                </a:lnTo>
                                <a:lnTo>
                                  <a:pt x="1718948" y="589053"/>
                                </a:lnTo>
                                <a:lnTo>
                                  <a:pt x="1890855" y="515481"/>
                                </a:lnTo>
                                <a:lnTo>
                                  <a:pt x="2062762" y="687268"/>
                                </a:lnTo>
                                <a:lnTo>
                                  <a:pt x="2234669" y="908223"/>
                                </a:lnTo>
                                <a:lnTo>
                                  <a:pt x="2406575" y="98096"/>
                                </a:lnTo>
                              </a:path>
                            </a:pathLst>
                          </a:custGeom>
                          <a:ln w="12800" cap="flat">
                            <a:round/>
                          </a:ln>
                        </wps:spPr>
                        <wps:style>
                          <a:lnRef idx="1">
                            <a:srgbClr val="000000"/>
                          </a:lnRef>
                          <a:fillRef idx="0">
                            <a:srgbClr val="000000">
                              <a:alpha val="0"/>
                            </a:srgbClr>
                          </a:fillRef>
                          <a:effectRef idx="0">
                            <a:scrgbClr r="0" g="0" b="0"/>
                          </a:effectRef>
                          <a:fontRef idx="none"/>
                        </wps:style>
                        <wps:bodyPr/>
                      </wps:wsp>
                      <wps:wsp>
                        <wps:cNvPr id="4504" name="Shape 4504"/>
                        <wps:cNvSpPr/>
                        <wps:spPr>
                          <a:xfrm>
                            <a:off x="591996" y="1740720"/>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5" name="Shape 4505"/>
                        <wps:cNvSpPr/>
                        <wps:spPr>
                          <a:xfrm>
                            <a:off x="763903" y="1249763"/>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6" name="Shape 4506"/>
                        <wps:cNvSpPr/>
                        <wps:spPr>
                          <a:xfrm>
                            <a:off x="935690" y="1347978"/>
                            <a:ext cx="63044" cy="54551"/>
                          </a:xfrm>
                          <a:custGeom>
                            <a:avLst/>
                            <a:gdLst/>
                            <a:ahLst/>
                            <a:cxnLst/>
                            <a:rect l="0" t="0" r="0" b="0"/>
                            <a:pathLst>
                              <a:path w="63044" h="54551">
                                <a:moveTo>
                                  <a:pt x="31582" y="0"/>
                                </a:moveTo>
                                <a:lnTo>
                                  <a:pt x="63044"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7" name="Shape 4507"/>
                        <wps:cNvSpPr/>
                        <wps:spPr>
                          <a:xfrm>
                            <a:off x="1107597" y="1102499"/>
                            <a:ext cx="63045" cy="54551"/>
                          </a:xfrm>
                          <a:custGeom>
                            <a:avLst/>
                            <a:gdLst/>
                            <a:ahLst/>
                            <a:cxnLst/>
                            <a:rect l="0" t="0" r="0" b="0"/>
                            <a:pathLst>
                              <a:path w="63045" h="54551">
                                <a:moveTo>
                                  <a:pt x="31582" y="0"/>
                                </a:moveTo>
                                <a:lnTo>
                                  <a:pt x="63045"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8" name="Shape 4508"/>
                        <wps:cNvSpPr/>
                        <wps:spPr>
                          <a:xfrm>
                            <a:off x="1279503" y="1446193"/>
                            <a:ext cx="63044" cy="54551"/>
                          </a:xfrm>
                          <a:custGeom>
                            <a:avLst/>
                            <a:gdLst/>
                            <a:ahLst/>
                            <a:cxnLst/>
                            <a:rect l="0" t="0" r="0" b="0"/>
                            <a:pathLst>
                              <a:path w="63044" h="54551">
                                <a:moveTo>
                                  <a:pt x="31582" y="0"/>
                                </a:moveTo>
                                <a:lnTo>
                                  <a:pt x="63044"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09" name="Shape 4509"/>
                        <wps:cNvSpPr/>
                        <wps:spPr>
                          <a:xfrm>
                            <a:off x="1451410" y="1102499"/>
                            <a:ext cx="63045" cy="54551"/>
                          </a:xfrm>
                          <a:custGeom>
                            <a:avLst/>
                            <a:gdLst/>
                            <a:ahLst/>
                            <a:cxnLst/>
                            <a:rect l="0" t="0" r="0" b="0"/>
                            <a:pathLst>
                              <a:path w="63045" h="54551">
                                <a:moveTo>
                                  <a:pt x="31582" y="0"/>
                                </a:moveTo>
                                <a:lnTo>
                                  <a:pt x="63045"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0" name="Shape 4510"/>
                        <wps:cNvSpPr/>
                        <wps:spPr>
                          <a:xfrm>
                            <a:off x="1623317" y="1274287"/>
                            <a:ext cx="63045" cy="54551"/>
                          </a:xfrm>
                          <a:custGeom>
                            <a:avLst/>
                            <a:gdLst/>
                            <a:ahLst/>
                            <a:cxnLst/>
                            <a:rect l="0" t="0" r="0" b="0"/>
                            <a:pathLst>
                              <a:path w="63045" h="54551">
                                <a:moveTo>
                                  <a:pt x="31582" y="0"/>
                                </a:moveTo>
                                <a:lnTo>
                                  <a:pt x="63045" y="54551"/>
                                </a:lnTo>
                                <a:lnTo>
                                  <a:pt x="0" y="54551"/>
                                </a:lnTo>
                                <a:lnTo>
                                  <a:pt x="3158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1" name="Shape 4511"/>
                        <wps:cNvSpPr/>
                        <wps:spPr>
                          <a:xfrm>
                            <a:off x="1795223" y="1961675"/>
                            <a:ext cx="63045" cy="54551"/>
                          </a:xfrm>
                          <a:custGeom>
                            <a:avLst/>
                            <a:gdLst/>
                            <a:ahLst/>
                            <a:cxnLst/>
                            <a:rect l="0" t="0" r="0" b="0"/>
                            <a:pathLst>
                              <a:path w="63045" h="54551">
                                <a:moveTo>
                                  <a:pt x="31462" y="0"/>
                                </a:moveTo>
                                <a:lnTo>
                                  <a:pt x="6304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2" name="Shape 4512"/>
                        <wps:cNvSpPr/>
                        <wps:spPr>
                          <a:xfrm>
                            <a:off x="1967130" y="930712"/>
                            <a:ext cx="63044" cy="54551"/>
                          </a:xfrm>
                          <a:custGeom>
                            <a:avLst/>
                            <a:gdLst/>
                            <a:ahLst/>
                            <a:cxnLst/>
                            <a:rect l="0" t="0" r="0" b="0"/>
                            <a:pathLst>
                              <a:path w="63044" h="54551">
                                <a:moveTo>
                                  <a:pt x="31462" y="0"/>
                                </a:moveTo>
                                <a:lnTo>
                                  <a:pt x="63044"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3" name="Shape 4513"/>
                        <wps:cNvSpPr/>
                        <wps:spPr>
                          <a:xfrm>
                            <a:off x="2139037" y="1593457"/>
                            <a:ext cx="63044" cy="54551"/>
                          </a:xfrm>
                          <a:custGeom>
                            <a:avLst/>
                            <a:gdLst/>
                            <a:ahLst/>
                            <a:cxnLst/>
                            <a:rect l="0" t="0" r="0" b="0"/>
                            <a:pathLst>
                              <a:path w="63044" h="54551">
                                <a:moveTo>
                                  <a:pt x="31462" y="0"/>
                                </a:moveTo>
                                <a:lnTo>
                                  <a:pt x="63044"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4" name="Shape 4514"/>
                        <wps:cNvSpPr/>
                        <wps:spPr>
                          <a:xfrm>
                            <a:off x="2310944" y="1519765"/>
                            <a:ext cx="63044" cy="54551"/>
                          </a:xfrm>
                          <a:custGeom>
                            <a:avLst/>
                            <a:gdLst/>
                            <a:ahLst/>
                            <a:cxnLst/>
                            <a:rect l="0" t="0" r="0" b="0"/>
                            <a:pathLst>
                              <a:path w="63044" h="54551">
                                <a:moveTo>
                                  <a:pt x="31462" y="0"/>
                                </a:moveTo>
                                <a:lnTo>
                                  <a:pt x="63044"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5" name="Shape 4515"/>
                        <wps:cNvSpPr/>
                        <wps:spPr>
                          <a:xfrm>
                            <a:off x="2482851" y="1446193"/>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6" name="Shape 4516"/>
                        <wps:cNvSpPr/>
                        <wps:spPr>
                          <a:xfrm>
                            <a:off x="2654757" y="1617981"/>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7" name="Shape 4517"/>
                        <wps:cNvSpPr/>
                        <wps:spPr>
                          <a:xfrm>
                            <a:off x="2826664" y="1838935"/>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8" name="Shape 4518"/>
                        <wps:cNvSpPr/>
                        <wps:spPr>
                          <a:xfrm>
                            <a:off x="2998571" y="1028808"/>
                            <a:ext cx="62925" cy="54551"/>
                          </a:xfrm>
                          <a:custGeom>
                            <a:avLst/>
                            <a:gdLst/>
                            <a:ahLst/>
                            <a:cxnLst/>
                            <a:rect l="0" t="0" r="0" b="0"/>
                            <a:pathLst>
                              <a:path w="62925" h="54551">
                                <a:moveTo>
                                  <a:pt x="31462" y="0"/>
                                </a:moveTo>
                                <a:lnTo>
                                  <a:pt x="62925" y="54551"/>
                                </a:lnTo>
                                <a:lnTo>
                                  <a:pt x="0" y="54551"/>
                                </a:lnTo>
                                <a:lnTo>
                                  <a:pt x="31462"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4519" name="Shape 4519"/>
                        <wps:cNvSpPr/>
                        <wps:spPr>
                          <a:xfrm>
                            <a:off x="434325" y="360800"/>
                            <a:ext cx="4159977" cy="2031897"/>
                          </a:xfrm>
                          <a:custGeom>
                            <a:avLst/>
                            <a:gdLst/>
                            <a:ahLst/>
                            <a:cxnLst/>
                            <a:rect l="0" t="0" r="0" b="0"/>
                            <a:pathLst>
                              <a:path w="4159977" h="2031897">
                                <a:moveTo>
                                  <a:pt x="0" y="2031897"/>
                                </a:moveTo>
                                <a:lnTo>
                                  <a:pt x="4159977" y="2031897"/>
                                </a:lnTo>
                                <a:lnTo>
                                  <a:pt x="4159977" y="0"/>
                                </a:lnTo>
                                <a:lnTo>
                                  <a:pt x="0" y="0"/>
                                </a:lnTo>
                                <a:close/>
                              </a:path>
                            </a:pathLst>
                          </a:custGeom>
                          <a:ln w="13877" cap="rnd">
                            <a:round/>
                          </a:ln>
                        </wps:spPr>
                        <wps:style>
                          <a:lnRef idx="1">
                            <a:srgbClr val="4D4D4D"/>
                          </a:lnRef>
                          <a:fillRef idx="0">
                            <a:srgbClr val="000000">
                              <a:alpha val="0"/>
                            </a:srgbClr>
                          </a:fillRef>
                          <a:effectRef idx="0">
                            <a:scrgbClr r="0" g="0" b="0"/>
                          </a:effectRef>
                          <a:fontRef idx="none"/>
                        </wps:style>
                        <wps:bodyPr/>
                      </wps:wsp>
                      <wps:wsp>
                        <wps:cNvPr id="4520" name="Rectangle 4520"/>
                        <wps:cNvSpPr/>
                        <wps:spPr>
                          <a:xfrm>
                            <a:off x="236937" y="1906047"/>
                            <a:ext cx="176926" cy="147173"/>
                          </a:xfrm>
                          <a:prstGeom prst="rect">
                            <a:avLst/>
                          </a:prstGeom>
                          <a:ln>
                            <a:noFill/>
                          </a:ln>
                        </wps:spPr>
                        <wps:txbx>
                          <w:txbxContent>
                            <w:p w14:paraId="123A2903" w14:textId="77777777" w:rsidR="00F85B68" w:rsidRDefault="00F85B68" w:rsidP="00F85B68">
                              <w:r>
                                <w:rPr>
                                  <w:rFonts w:ascii="Arial" w:eastAsia="Arial" w:hAnsi="Arial" w:cs="Arial"/>
                                  <w:color w:val="4D4D4D"/>
                                  <w:sz w:val="19"/>
                                </w:rPr>
                                <w:t>80</w:t>
                              </w:r>
                            </w:p>
                          </w:txbxContent>
                        </wps:txbx>
                        <wps:bodyPr horzOverflow="overflow" vert="horz" lIns="0" tIns="0" rIns="0" bIns="0" rtlCol="0">
                          <a:noAutofit/>
                        </wps:bodyPr>
                      </wps:wsp>
                      <wps:wsp>
                        <wps:cNvPr id="4521" name="Rectangle 4521"/>
                        <wps:cNvSpPr/>
                        <wps:spPr>
                          <a:xfrm>
                            <a:off x="170423" y="1415090"/>
                            <a:ext cx="265390" cy="147173"/>
                          </a:xfrm>
                          <a:prstGeom prst="rect">
                            <a:avLst/>
                          </a:prstGeom>
                          <a:ln>
                            <a:noFill/>
                          </a:ln>
                        </wps:spPr>
                        <wps:txbx>
                          <w:txbxContent>
                            <w:p w14:paraId="5C440D70" w14:textId="77777777" w:rsidR="00F85B68" w:rsidRDefault="00F85B68" w:rsidP="00F85B68">
                              <w:r>
                                <w:rPr>
                                  <w:rFonts w:ascii="Arial" w:eastAsia="Arial" w:hAnsi="Arial" w:cs="Arial"/>
                                  <w:color w:val="4D4D4D"/>
                                  <w:sz w:val="19"/>
                                </w:rPr>
                                <w:t>100</w:t>
                              </w:r>
                            </w:p>
                          </w:txbxContent>
                        </wps:txbx>
                        <wps:bodyPr horzOverflow="overflow" vert="horz" lIns="0" tIns="0" rIns="0" bIns="0" rtlCol="0">
                          <a:noAutofit/>
                        </wps:bodyPr>
                      </wps:wsp>
                      <wps:wsp>
                        <wps:cNvPr id="4522" name="Rectangle 4522"/>
                        <wps:cNvSpPr/>
                        <wps:spPr>
                          <a:xfrm>
                            <a:off x="170423" y="924133"/>
                            <a:ext cx="265390" cy="147173"/>
                          </a:xfrm>
                          <a:prstGeom prst="rect">
                            <a:avLst/>
                          </a:prstGeom>
                          <a:ln>
                            <a:noFill/>
                          </a:ln>
                        </wps:spPr>
                        <wps:txbx>
                          <w:txbxContent>
                            <w:p w14:paraId="39C4681D" w14:textId="77777777" w:rsidR="00F85B68" w:rsidRDefault="00F85B68" w:rsidP="00F85B68">
                              <w:r>
                                <w:rPr>
                                  <w:rFonts w:ascii="Arial" w:eastAsia="Arial" w:hAnsi="Arial" w:cs="Arial"/>
                                  <w:color w:val="4D4D4D"/>
                                  <w:sz w:val="19"/>
                                </w:rPr>
                                <w:t>120</w:t>
                              </w:r>
                            </w:p>
                          </w:txbxContent>
                        </wps:txbx>
                        <wps:bodyPr horzOverflow="overflow" vert="horz" lIns="0" tIns="0" rIns="0" bIns="0" rtlCol="0">
                          <a:noAutofit/>
                        </wps:bodyPr>
                      </wps:wsp>
                      <wps:wsp>
                        <wps:cNvPr id="4523" name="Rectangle 4523"/>
                        <wps:cNvSpPr/>
                        <wps:spPr>
                          <a:xfrm>
                            <a:off x="170423" y="433176"/>
                            <a:ext cx="265390" cy="147173"/>
                          </a:xfrm>
                          <a:prstGeom prst="rect">
                            <a:avLst/>
                          </a:prstGeom>
                          <a:ln>
                            <a:noFill/>
                          </a:ln>
                        </wps:spPr>
                        <wps:txbx>
                          <w:txbxContent>
                            <w:p w14:paraId="3EDB05FD" w14:textId="77777777" w:rsidR="00F85B68" w:rsidRDefault="00F85B68" w:rsidP="00F85B68">
                              <w:r>
                                <w:rPr>
                                  <w:rFonts w:ascii="Arial" w:eastAsia="Arial" w:hAnsi="Arial" w:cs="Arial"/>
                                  <w:color w:val="4D4D4D"/>
                                  <w:sz w:val="19"/>
                                </w:rPr>
                                <w:t>140</w:t>
                              </w:r>
                            </w:p>
                          </w:txbxContent>
                        </wps:txbx>
                        <wps:bodyPr horzOverflow="overflow" vert="horz" lIns="0" tIns="0" rIns="0" bIns="0" rtlCol="0">
                          <a:noAutofit/>
                        </wps:bodyPr>
                      </wps:wsp>
                      <wps:wsp>
                        <wps:cNvPr id="4524" name="Shape 4524"/>
                        <wps:cNvSpPr/>
                        <wps:spPr>
                          <a:xfrm>
                            <a:off x="398556" y="1948994"/>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5" name="Shape 4525"/>
                        <wps:cNvSpPr/>
                        <wps:spPr>
                          <a:xfrm>
                            <a:off x="398556" y="1458037"/>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6" name="Shape 4526"/>
                        <wps:cNvSpPr/>
                        <wps:spPr>
                          <a:xfrm>
                            <a:off x="398556" y="967080"/>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7" name="Shape 4527"/>
                        <wps:cNvSpPr/>
                        <wps:spPr>
                          <a:xfrm>
                            <a:off x="398556" y="476122"/>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8" name="Shape 4528"/>
                        <wps:cNvSpPr/>
                        <wps:spPr>
                          <a:xfrm>
                            <a:off x="1482992" y="2392697"/>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29" name="Shape 4529"/>
                        <wps:cNvSpPr/>
                        <wps:spPr>
                          <a:xfrm>
                            <a:off x="2686220" y="2392697"/>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30" name="Shape 4530"/>
                        <wps:cNvSpPr/>
                        <wps:spPr>
                          <a:xfrm>
                            <a:off x="3889567" y="2392697"/>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31" name="Rectangle 4531"/>
                        <wps:cNvSpPr/>
                        <wps:spPr>
                          <a:xfrm>
                            <a:off x="1324603" y="2457058"/>
                            <a:ext cx="421314" cy="147173"/>
                          </a:xfrm>
                          <a:prstGeom prst="rect">
                            <a:avLst/>
                          </a:prstGeom>
                          <a:ln>
                            <a:noFill/>
                          </a:ln>
                        </wps:spPr>
                        <wps:txbx>
                          <w:txbxContent>
                            <w:p w14:paraId="73819280" w14:textId="77777777" w:rsidR="00F85B68" w:rsidRDefault="00F85B68" w:rsidP="00F85B68">
                              <w:r>
                                <w:rPr>
                                  <w:rFonts w:ascii="Arial" w:eastAsia="Arial" w:hAnsi="Arial" w:cs="Arial"/>
                                  <w:color w:val="4D4D4D"/>
                                  <w:sz w:val="19"/>
                                </w:rPr>
                                <w:t>Jul 22</w:t>
                              </w:r>
                            </w:p>
                          </w:txbxContent>
                        </wps:txbx>
                        <wps:bodyPr horzOverflow="overflow" vert="horz" lIns="0" tIns="0" rIns="0" bIns="0" rtlCol="0">
                          <a:noAutofit/>
                        </wps:bodyPr>
                      </wps:wsp>
                      <wps:wsp>
                        <wps:cNvPr id="4532" name="Rectangle 4532"/>
                        <wps:cNvSpPr/>
                        <wps:spPr>
                          <a:xfrm>
                            <a:off x="2527831" y="2457058"/>
                            <a:ext cx="421314" cy="147173"/>
                          </a:xfrm>
                          <a:prstGeom prst="rect">
                            <a:avLst/>
                          </a:prstGeom>
                          <a:ln>
                            <a:noFill/>
                          </a:ln>
                        </wps:spPr>
                        <wps:txbx>
                          <w:txbxContent>
                            <w:p w14:paraId="4CDE1F4D" w14:textId="77777777" w:rsidR="00F85B68" w:rsidRDefault="00F85B68" w:rsidP="00F85B68">
                              <w:r>
                                <w:rPr>
                                  <w:rFonts w:ascii="Arial" w:eastAsia="Arial" w:hAnsi="Arial" w:cs="Arial"/>
                                  <w:color w:val="4D4D4D"/>
                                  <w:sz w:val="19"/>
                                </w:rPr>
                                <w:t>Jul 29</w:t>
                              </w:r>
                            </w:p>
                          </w:txbxContent>
                        </wps:txbx>
                        <wps:bodyPr horzOverflow="overflow" vert="horz" lIns="0" tIns="0" rIns="0" bIns="0" rtlCol="0">
                          <a:noAutofit/>
                        </wps:bodyPr>
                      </wps:wsp>
                      <wps:wsp>
                        <wps:cNvPr id="4533" name="Rectangle 4533"/>
                        <wps:cNvSpPr/>
                        <wps:spPr>
                          <a:xfrm>
                            <a:off x="3701750" y="2457058"/>
                            <a:ext cx="499435" cy="147173"/>
                          </a:xfrm>
                          <a:prstGeom prst="rect">
                            <a:avLst/>
                          </a:prstGeom>
                          <a:ln>
                            <a:noFill/>
                          </a:ln>
                        </wps:spPr>
                        <wps:txbx>
                          <w:txbxContent>
                            <w:p w14:paraId="0063AEE8" w14:textId="77777777" w:rsidR="00F85B68" w:rsidRDefault="00F85B68" w:rsidP="00F85B68">
                              <w:r>
                                <w:rPr>
                                  <w:rFonts w:ascii="Arial" w:eastAsia="Arial" w:hAnsi="Arial" w:cs="Arial"/>
                                  <w:color w:val="4D4D4D"/>
                                  <w:sz w:val="19"/>
                                </w:rPr>
                                <w:t>Aug 05</w:t>
                              </w:r>
                            </w:p>
                          </w:txbxContent>
                        </wps:txbx>
                        <wps:bodyPr horzOverflow="overflow" vert="horz" lIns="0" tIns="0" rIns="0" bIns="0" rtlCol="0">
                          <a:noAutofit/>
                        </wps:bodyPr>
                      </wps:wsp>
                      <wps:wsp>
                        <wps:cNvPr id="4534" name="Rectangle 4534"/>
                        <wps:cNvSpPr/>
                        <wps:spPr>
                          <a:xfrm>
                            <a:off x="2362743" y="2604967"/>
                            <a:ext cx="403240" cy="176609"/>
                          </a:xfrm>
                          <a:prstGeom prst="rect">
                            <a:avLst/>
                          </a:prstGeom>
                          <a:ln>
                            <a:noFill/>
                          </a:ln>
                        </wps:spPr>
                        <wps:txbx>
                          <w:txbxContent>
                            <w:p w14:paraId="0B39BD45" w14:textId="77777777" w:rsidR="00F85B68" w:rsidRDefault="00F85B68" w:rsidP="00F85B68">
                              <w:r>
                                <w:rPr>
                                  <w:rFonts w:ascii="Arial" w:eastAsia="Arial" w:hAnsi="Arial" w:cs="Arial"/>
                                  <w:sz w:val="23"/>
                                </w:rPr>
                                <w:t>Date</w:t>
                              </w:r>
                            </w:p>
                          </w:txbxContent>
                        </wps:txbx>
                        <wps:bodyPr horzOverflow="overflow" vert="horz" lIns="0" tIns="0" rIns="0" bIns="0" rtlCol="0">
                          <a:noAutofit/>
                        </wps:bodyPr>
                      </wps:wsp>
                      <wps:wsp>
                        <wps:cNvPr id="4535" name="Rectangle 4535"/>
                        <wps:cNvSpPr/>
                        <wps:spPr>
                          <a:xfrm rot="-5399999">
                            <a:off x="-293741" y="1193567"/>
                            <a:ext cx="764093" cy="176608"/>
                          </a:xfrm>
                          <a:prstGeom prst="rect">
                            <a:avLst/>
                          </a:prstGeom>
                          <a:ln>
                            <a:noFill/>
                          </a:ln>
                        </wps:spPr>
                        <wps:txbx>
                          <w:txbxContent>
                            <w:p w14:paraId="411EC261" w14:textId="77777777" w:rsidR="00F85B68" w:rsidRDefault="00F85B68" w:rsidP="00F85B68">
                              <w:r>
                                <w:rPr>
                                  <w:rFonts w:ascii="Arial" w:eastAsia="Arial" w:hAnsi="Arial" w:cs="Arial"/>
                                  <w:sz w:val="23"/>
                                </w:rPr>
                                <w:t>Incidents</w:t>
                              </w:r>
                            </w:p>
                          </w:txbxContent>
                        </wps:txbx>
                        <wps:bodyPr horzOverflow="overflow" vert="horz" lIns="0" tIns="0" rIns="0" bIns="0" rtlCol="0">
                          <a:noAutofit/>
                        </wps:bodyPr>
                      </wps:wsp>
                      <wps:wsp>
                        <wps:cNvPr id="4538" name="Shape 4538"/>
                        <wps:cNvSpPr/>
                        <wps:spPr>
                          <a:xfrm>
                            <a:off x="1436456" y="6579"/>
                            <a:ext cx="62925" cy="54551"/>
                          </a:xfrm>
                          <a:custGeom>
                            <a:avLst/>
                            <a:gdLst/>
                            <a:ahLst/>
                            <a:cxnLst/>
                            <a:rect l="0" t="0" r="0" b="0"/>
                            <a:pathLst>
                              <a:path w="62925" h="54551">
                                <a:moveTo>
                                  <a:pt x="31462" y="0"/>
                                </a:moveTo>
                                <a:lnTo>
                                  <a:pt x="62925" y="54551"/>
                                </a:lnTo>
                                <a:lnTo>
                                  <a:pt x="0" y="54551"/>
                                </a:lnTo>
                                <a:lnTo>
                                  <a:pt x="3146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539" name="Shape 4539"/>
                        <wps:cNvSpPr/>
                        <wps:spPr>
                          <a:xfrm>
                            <a:off x="1436456" y="6579"/>
                            <a:ext cx="62925" cy="54551"/>
                          </a:xfrm>
                          <a:custGeom>
                            <a:avLst/>
                            <a:gdLst/>
                            <a:ahLst/>
                            <a:cxnLst/>
                            <a:rect l="0" t="0" r="0" b="0"/>
                            <a:pathLst>
                              <a:path w="62925" h="54551">
                                <a:moveTo>
                                  <a:pt x="31462" y="0"/>
                                </a:moveTo>
                                <a:lnTo>
                                  <a:pt x="62925" y="54551"/>
                                </a:lnTo>
                                <a:lnTo>
                                  <a:pt x="0" y="54551"/>
                                </a:lnTo>
                                <a:lnTo>
                                  <a:pt x="3146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49861" name="Shape 49861"/>
                        <wps:cNvSpPr/>
                        <wps:spPr>
                          <a:xfrm>
                            <a:off x="2126716" y="19499"/>
                            <a:ext cx="46775" cy="46775"/>
                          </a:xfrm>
                          <a:custGeom>
                            <a:avLst/>
                            <a:gdLst/>
                            <a:ahLst/>
                            <a:cxnLst/>
                            <a:rect l="0" t="0" r="0" b="0"/>
                            <a:pathLst>
                              <a:path w="46775" h="46775">
                                <a:moveTo>
                                  <a:pt x="0" y="0"/>
                                </a:moveTo>
                                <a:lnTo>
                                  <a:pt x="46775" y="0"/>
                                </a:lnTo>
                                <a:lnTo>
                                  <a:pt x="46775" y="46775"/>
                                </a:lnTo>
                                <a:lnTo>
                                  <a:pt x="0" y="46775"/>
                                </a:lnTo>
                                <a:lnTo>
                                  <a:pt x="0" y="0"/>
                                </a:lnTo>
                              </a:path>
                            </a:pathLst>
                          </a:custGeom>
                          <a:ln w="0" cap="rnd">
                            <a:round/>
                          </a:ln>
                        </wps:spPr>
                        <wps:style>
                          <a:lnRef idx="0">
                            <a:srgbClr val="000000">
                              <a:alpha val="0"/>
                            </a:srgbClr>
                          </a:lnRef>
                          <a:fillRef idx="1">
                            <a:srgbClr val="000000"/>
                          </a:fillRef>
                          <a:effectRef idx="0">
                            <a:scrgbClr r="0" g="0" b="0"/>
                          </a:effectRef>
                          <a:fontRef idx="none"/>
                        </wps:style>
                        <wps:bodyPr/>
                      </wps:wsp>
                      <wps:wsp>
                        <wps:cNvPr id="4544" name="Shape 4544"/>
                        <wps:cNvSpPr/>
                        <wps:spPr>
                          <a:xfrm>
                            <a:off x="2775702" y="19499"/>
                            <a:ext cx="46775" cy="46775"/>
                          </a:xfrm>
                          <a:custGeom>
                            <a:avLst/>
                            <a:gdLst/>
                            <a:ahLst/>
                            <a:cxnLst/>
                            <a:rect l="0" t="0" r="0" b="0"/>
                            <a:pathLst>
                              <a:path w="46775" h="46775">
                                <a:moveTo>
                                  <a:pt x="23327" y="0"/>
                                </a:moveTo>
                                <a:cubicBezTo>
                                  <a:pt x="36247" y="0"/>
                                  <a:pt x="46775" y="10527"/>
                                  <a:pt x="46775" y="23447"/>
                                </a:cubicBezTo>
                                <a:cubicBezTo>
                                  <a:pt x="46775" y="36248"/>
                                  <a:pt x="36247" y="46775"/>
                                  <a:pt x="23327" y="46775"/>
                                </a:cubicBezTo>
                                <a:cubicBezTo>
                                  <a:pt x="10527" y="46775"/>
                                  <a:pt x="0" y="36248"/>
                                  <a:pt x="0" y="23447"/>
                                </a:cubicBezTo>
                                <a:cubicBezTo>
                                  <a:pt x="0" y="10527"/>
                                  <a:pt x="10527" y="0"/>
                                  <a:pt x="23327" y="0"/>
                                </a:cubicBezTo>
                                <a:close/>
                              </a:path>
                            </a:pathLst>
                          </a:custGeom>
                          <a:ln w="8494" cap="rnd">
                            <a:round/>
                          </a:ln>
                        </wps:spPr>
                        <wps:style>
                          <a:lnRef idx="1">
                            <a:srgbClr val="000000"/>
                          </a:lnRef>
                          <a:fillRef idx="1">
                            <a:srgbClr val="000000"/>
                          </a:fillRef>
                          <a:effectRef idx="0">
                            <a:scrgbClr r="0" g="0" b="0"/>
                          </a:effectRef>
                          <a:fontRef idx="none"/>
                        </wps:style>
                        <wps:bodyPr/>
                      </wps:wsp>
                      <wps:wsp>
                        <wps:cNvPr id="4545" name="Shape 4545"/>
                        <wps:cNvSpPr/>
                        <wps:spPr>
                          <a:xfrm>
                            <a:off x="2775702" y="19499"/>
                            <a:ext cx="46775" cy="46775"/>
                          </a:xfrm>
                          <a:custGeom>
                            <a:avLst/>
                            <a:gdLst/>
                            <a:ahLst/>
                            <a:cxnLst/>
                            <a:rect l="0" t="0" r="0" b="0"/>
                            <a:pathLst>
                              <a:path w="46775" h="46775">
                                <a:moveTo>
                                  <a:pt x="23327" y="0"/>
                                </a:moveTo>
                                <a:cubicBezTo>
                                  <a:pt x="36247" y="0"/>
                                  <a:pt x="46775" y="10527"/>
                                  <a:pt x="46775" y="23447"/>
                                </a:cubicBezTo>
                                <a:cubicBezTo>
                                  <a:pt x="46775" y="36248"/>
                                  <a:pt x="36247" y="46775"/>
                                  <a:pt x="23327" y="46775"/>
                                </a:cubicBezTo>
                                <a:cubicBezTo>
                                  <a:pt x="10527" y="46775"/>
                                  <a:pt x="0" y="36248"/>
                                  <a:pt x="0" y="23447"/>
                                </a:cubicBezTo>
                                <a:cubicBezTo>
                                  <a:pt x="0" y="10527"/>
                                  <a:pt x="10527" y="0"/>
                                  <a:pt x="23327" y="0"/>
                                </a:cubicBezTo>
                                <a:close/>
                              </a:path>
                            </a:pathLst>
                          </a:custGeom>
                          <a:ln w="8494" cap="rnd">
                            <a:round/>
                          </a:ln>
                        </wps:spPr>
                        <wps:style>
                          <a:lnRef idx="1">
                            <a:srgbClr val="000000"/>
                          </a:lnRef>
                          <a:fillRef idx="1">
                            <a:srgbClr val="000000"/>
                          </a:fillRef>
                          <a:effectRef idx="0">
                            <a:scrgbClr r="0" g="0" b="0"/>
                          </a:effectRef>
                          <a:fontRef idx="none"/>
                        </wps:style>
                        <wps:bodyPr/>
                      </wps:wsp>
                      <wps:wsp>
                        <wps:cNvPr id="4546" name="Rectangle 4546"/>
                        <wps:cNvSpPr/>
                        <wps:spPr>
                          <a:xfrm>
                            <a:off x="1642816" y="0"/>
                            <a:ext cx="442157" cy="147173"/>
                          </a:xfrm>
                          <a:prstGeom prst="rect">
                            <a:avLst/>
                          </a:prstGeom>
                          <a:ln>
                            <a:noFill/>
                          </a:ln>
                        </wps:spPr>
                        <wps:txbx>
                          <w:txbxContent>
                            <w:p w14:paraId="5413E1F0" w14:textId="77777777" w:rsidR="00F85B68" w:rsidRDefault="00F85B68" w:rsidP="00F85B68">
                              <w:r>
                                <w:rPr>
                                  <w:rFonts w:ascii="Arial" w:eastAsia="Arial" w:hAnsi="Arial" w:cs="Arial"/>
                                  <w:sz w:val="19"/>
                                </w:rPr>
                                <w:t>Actual</w:t>
                              </w:r>
                            </w:p>
                          </w:txbxContent>
                        </wps:txbx>
                        <wps:bodyPr horzOverflow="overflow" vert="horz" lIns="0" tIns="0" rIns="0" bIns="0" rtlCol="0">
                          <a:noAutofit/>
                        </wps:bodyPr>
                      </wps:wsp>
                      <wps:wsp>
                        <wps:cNvPr id="4547" name="Rectangle 4547"/>
                        <wps:cNvSpPr/>
                        <wps:spPr>
                          <a:xfrm>
                            <a:off x="2324941" y="0"/>
                            <a:ext cx="397925" cy="147173"/>
                          </a:xfrm>
                          <a:prstGeom prst="rect">
                            <a:avLst/>
                          </a:prstGeom>
                          <a:ln>
                            <a:noFill/>
                          </a:ln>
                        </wps:spPr>
                        <wps:txbx>
                          <w:txbxContent>
                            <w:p w14:paraId="19CF9586" w14:textId="77777777" w:rsidR="00F85B68" w:rsidRDefault="00F85B68" w:rsidP="00F85B68">
                              <w:r>
                                <w:rPr>
                                  <w:rFonts w:ascii="Arial" w:eastAsia="Arial" w:hAnsi="Arial" w:cs="Arial"/>
                                  <w:sz w:val="19"/>
                                </w:rPr>
                                <w:t>Fitted</w:t>
                              </w:r>
                            </w:p>
                          </w:txbxContent>
                        </wps:txbx>
                        <wps:bodyPr horzOverflow="overflow" vert="horz" lIns="0" tIns="0" rIns="0" bIns="0" rtlCol="0">
                          <a:noAutofit/>
                        </wps:bodyPr>
                      </wps:wsp>
                      <wps:wsp>
                        <wps:cNvPr id="4548" name="Rectangle 4548"/>
                        <wps:cNvSpPr/>
                        <wps:spPr>
                          <a:xfrm>
                            <a:off x="2973928" y="0"/>
                            <a:ext cx="1013031" cy="147173"/>
                          </a:xfrm>
                          <a:prstGeom prst="rect">
                            <a:avLst/>
                          </a:prstGeom>
                          <a:ln>
                            <a:noFill/>
                          </a:ln>
                        </wps:spPr>
                        <wps:txbx>
                          <w:txbxContent>
                            <w:p w14:paraId="4BA7E748" w14:textId="77777777" w:rsidR="00F85B68" w:rsidRDefault="00F85B68" w:rsidP="00F85B68">
                              <w:r>
                                <w:rPr>
                                  <w:rFonts w:ascii="Arial" w:eastAsia="Arial" w:hAnsi="Arial" w:cs="Arial"/>
                                  <w:sz w:val="19"/>
                                </w:rPr>
                                <w:t>Point Forecast</w:t>
                              </w:r>
                            </w:p>
                          </w:txbxContent>
                        </wps:txbx>
                        <wps:bodyPr horzOverflow="overflow" vert="horz" lIns="0" tIns="0" rIns="0" bIns="0" rtlCol="0">
                          <a:noAutofit/>
                        </wps:bodyPr>
                      </wps:wsp>
                    </wpg:wgp>
                  </a:graphicData>
                </a:graphic>
              </wp:inline>
            </w:drawing>
          </mc:Choice>
          <mc:Fallback>
            <w:pict>
              <v:group w14:anchorId="62F9C2F2" id="Group 47616" o:spid="_x0000_s1148" style="width:361.75pt;height:215.55pt;mso-position-horizontal-relative:char;mso-position-vertical-relative:line" coordsize="45943,273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">
                <v:shape id="Shape 4451" o:spid="_x0000_s1149" style="position:absolute;left:42333;top:6343;width:1478;height:16430;visibility:visible;mso-wrap-style:square;v-text-anchor:top" coordsize="147742,16429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" path="m,l2153,r,58738l2153,117356r1196,l3349,176094r,58618l12202,234712r,58738l12202,352068r19978,l32180,410806r,58618l67111,469424r,58738l67111,586780r38162,l105273,645518r,58618l133625,704136r,58738l133625,821492r14117,l147742,880230r,58618l134343,938848r,58738l134343,1056204r-58020,l76323,1114942r,58618l31104,1173560r,58738l31104,1290916r-17227,l13877,1349654r,58618l4666,1408272r,58738l4666,1525628r-2752,l1914,1584366r,58618l,1642984r,-58618l,1525628r,-58618l,1408272r,-58618l,1290916r,-58618l,1173560r,-58618l,1056204,,997586,,938848,,880230,,821492,,762874,,704136,,645518,,586780,,528162,,469424,,410806,,352068,,293450,,234712,,176094,,117356,,58738,,xe" fillcolor="#a6a6a6" stroked="f" strokeweight="0">
                  <v:stroke endcap="round"/>
                  <v:path arrowok="t" textboxrect="0,0,147742,1642984"/>
                </v:shape>
                <v:shape id="Shape 4452" o:spid="_x0000_s1150" style="position:absolute;left:40614;top:7072;width:1503;height:15931;visibility:visible;mso-wrap-style:square;v-text-anchor:top" coordsize="150254,15930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" path="m,l1077,r,56824l1077,113767r1674,l2751,170710r,56824l9929,227534r,56944l9929,341301r12442,l22371,398245r,56943l54910,455188r,56824l54910,568955r39118,l94028,625779r,56943l125491,682722r,56944l125491,796489r19978,l145469,853433r,56824l150254,910257r,56943l150254,1024144r-49168,l101086,1080967r,56943l54192,1137910r,56944l54192,1251678r-37922,l16270,1308621r,56824l8493,1365445r,56943l8493,1479331r-5263,l3230,1536155r,56944l,1593099r,-56944l,1479331r,-56943l,1365445r,-56824l,1251678r,-56824l,1137910r,-56943l,1024144,,967200,,910257,,853433,,796489,,739666,,682722,,625779,,568955,,512012,,455188,,398245,,341301,,284478,,227534,,170710,,113767,,56824,,xe" fillcolor="#a6a6a6" stroked="f" strokeweight="0">
                  <v:stroke endcap="round"/>
                  <v:path arrowok="t" textboxrect="0,0,150254,1593099"/>
                </v:shape>
                <v:shape id="Shape 4453" o:spid="_x0000_s1151" style="position:absolute;left:38895;top:6175;width:1547;height:16649;visibility:visible;mso-wrap-style:square;v-text-anchor:top" coordsize="154680,1664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" path="m,l1675,r,59456l1675,118911r3230,l4905,178367r,59455l7896,237822r,59456l7896,356733r17466,l25362,416189r,59575l62686,475764r,59456l62686,594675r43904,l106590,654131r,59456l125371,713587r,59455l125371,832498r29309,l154680,891953r,59456l133267,951409r,59455l133267,1070320r-50843,l82424,1129776r,59455l34932,1189231r,59456l34932,1308143r-24883,l10049,1367598r,59455l3948,1427053r,59456l3948,1545965r-1914,l2034,1605420r,59456l,1664876r,-59456l,1545965r,-59456l,1427053r,-59455l,1308143r,-59456l,1189231r,-59455l,1070320r,-59456l,951409,,891953,,832498,,773042,,713587,,654131,,594675,,535220,,475764,,416189,,356733,,297278,,237822,,178367,,118911,,59456,,xe" fillcolor="#a6a6a6" stroked="f" strokeweight="0">
                  <v:stroke endcap="round"/>
                  <v:path arrowok="t" textboxrect="0,0,154680,1664876"/>
                </v:shape>
                <v:shape id="Shape 4454" o:spid="_x0000_s1152" style="position:absolute;left:37176;top:5786;width:1464;height:16150;visibility:visible;mso-wrap-style:square;v-text-anchor:top" coordsize="146426,16149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" path="m,l1675,r,57661l1675,115442r1316,l2991,173103r,57661l10408,230764r,57661l10408,346086r16030,l26438,403748r,57661l56704,461409r,57661l56704,576851r39837,l96541,634512r,57661l128003,692173r,57661l128003,807495r9690,l137693,865156r,57662l146426,922818r,57661l146426,1038259r-54311,l92115,1095921r,57661l49287,1153582r,57661l49287,1268904r-29668,l19619,1326565r,57661l8374,1384226r,57661l8374,1499668r-5263,l3111,1557330r,57661l,1614991r,-57661l,1499668r,-57781l,1384226r,-57661l,1268904r,-57661l,1153582r,-57661l,1038259,,980479,,922818,,865156,,807495,,749834,,692173,,634512,,576851,,519070,,461409,,403748,,346086,,288425,,230764,,173103,,115442,,57661,,xe" fillcolor="#a6a6a6" stroked="f" strokeweight="0">
                  <v:stroke endcap="round"/>
                  <v:path arrowok="t" textboxrect="0,0,146426,1614991"/>
                </v:shape>
                <v:shape id="Shape 4455" o:spid="_x0000_s1153" style="position:absolute;left:35457;top:4531;width:1370;height:16566;visibility:visible;mso-wrap-style:square;v-text-anchor:top" coordsize="136975,16566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" path="m,l2153,r,59097l2153,118313r1077,l3230,177529r,59097l11963,236626r,59216l11963,354939r16269,l28232,414155r,59097l60891,473252r,59216l60891,591565r37563,l98454,650781r,59217l132669,709998r,59096l132669,828311r2990,l135659,887407r,59217l136975,946624r,59096l136975,1064937r-53833,l83142,1124153r,59097l42110,1183250r,59216l42110,1301563r-27037,l15073,1360779r,59097l6699,1419876r,59216l6699,1538189r-4187,l2512,1597405r,59217l,1656622r,-59217l,1538189r,-59097l,1419876r,-59097l,1301563r,-59097l,1183250r,-59097l,1064937r,-59217l,946624,,887407,,828311,,769094,,709998,,650781,,591565,,532468,,473252,,414155,,354939,,295842,,236626,,177529,,118313,,59097,,xe" fillcolor="#a6a6a6" stroked="f" strokeweight="0">
                  <v:stroke endcap="round"/>
                  <v:path arrowok="t" textboxrect="0,0,136975,1656622"/>
                </v:shape>
                <v:shape id="Shape 4456" o:spid="_x0000_s1154" style="position:absolute;left:33738;top:5331;width:1459;height:16514;visibility:visible;mso-wrap-style:square;v-text-anchor:top" coordsize="145947,16513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" path="m,l598,r,58977l598,117954r4785,l5383,176931r,58977l11125,235908r,58977l11125,353863r16150,l27275,412839r,58978l67111,471817r,58977l67111,589771r34932,l102043,648748r,58977l127405,707725r,58977l127405,825679r18542,l145947,884656r,58977l133745,943633r,58977l133745,1061587r-45938,l87807,1120564r,58977l32419,1179541r,58977l32419,1297495r-19738,l12681,1356472r,58978l7058,1415450r,58977l7058,1533404r-5264,l1794,1592381r,58977l,1651358r,-58977l,1533404r,-58977l,1415450r,-58978l,1297495r,-58977l,1179541r,-58977l,1061587r,-58977l,943633,,884656,,825679,,766702,,707725,,648748,,589771,,530794,,471817,,412839,,353863,,294885,,235908,,176931,,117954,,58977,,xe" fillcolor="#a6a6a6" stroked="f" strokeweight="0">
                  <v:stroke endcap="round"/>
                  <v:path arrowok="t" textboxrect="0,0,145947,1651358"/>
                </v:shape>
                <v:shape id="Shape 4457" o:spid="_x0000_s1155" style="position:absolute;left:32019;top:5200;width:1414;height:16288;visibility:visible;mso-wrap-style:square;v-text-anchor:top" coordsize="141401,16288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" path="m,l1436,r,58140l1436,116399r2392,l3828,174539r,58139l12202,232678r,58140l12202,349077r20218,l32420,407217r,58140l62088,465357r,58139l62088,581756r43185,l105273,639895r,58140l121544,698035r,58259l121544,814434r19857,l141401,872574r,58139l134941,930713r,58260l134941,1047112r-40792,l94149,1105252r,58139l38521,1163391r,58260l38521,1279791r-23687,l14834,1337930r,58140l7776,1396070r,58259l7776,1512469r-5264,l2512,1570608r,58260l,1628868r,-58260l,1512469r,-58140l,1396070r,-58140l,1279791r,-58140l,1163391r,-58139l,1047112,,988973,,930713,,872574,,814434,,756294,,698035,,639895,,581756,,523496,,465357,,407217,,349077,,290818,,232678,,174539,,116399,,58140,,xe" fillcolor="#a6a6a6" stroked="f" strokeweight="0">
                  <v:stroke endcap="round"/>
                  <v:path arrowok="t" textboxrect="0,0,141401,1628868"/>
                </v:shape>
                <v:shape id="Shape 4458" o:spid="_x0000_s1156" style="position:absolute;left:35457;top:8200;width:0;height:9615;visibility:visible;mso-wrap-style:square;v-text-anchor:top" coordsize="0,9614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" path="m,961458l,e" filled="f" strokeweight=".42536mm">
                  <v:path arrowok="t" textboxrect="0,0,0,961458"/>
                </v:shape>
                <v:shape id="Shape 4459" o:spid="_x0000_s1157" style="position:absolute;left:32019;top:8768;width:0;height:9483;visibility:visible;mso-wrap-style:square;v-text-anchor:top" coordsize="0,9482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" path="m,948299l,e" filled="f" strokeweight=".42536mm">
                  <v:path arrowok="t" textboxrect="0,0,0,948299"/>
                </v:shape>
                <v:shape id="Shape 4460" o:spid="_x0000_s1158" style="position:absolute;left:33738;top:9077;width:0;height:9476;visibility:visible;mso-wrap-style:square;v-text-anchor:top" coordsize="0,9475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" path="m,947581l,e" filled="f" strokeweight=".42536mm">
                  <v:path arrowok="t" textboxrect="0,0,0,947581"/>
                </v:shape>
                <v:shape id="Shape 4461" o:spid="_x0000_s1159" style="position:absolute;left:37176;top:9603;width:0;height:9409;visibility:visible;mso-wrap-style:square;v-text-anchor:top" coordsize="0,9408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" path="m,940882l,e" filled="f" strokeweight=".42536mm">
                  <v:path arrowok="t" textboxrect="0,0,0,940882"/>
                </v:shape>
                <v:shape id="Shape 4462" o:spid="_x0000_s1160" style="position:absolute;left:42333;top:9953;width:0;height:9380;visibility:visible;mso-wrap-style:square;v-text-anchor:top" coordsize="0,9380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" path="m,938010l,e" filled="f" strokeweight=".42536mm">
                  <v:path arrowok="t" textboxrect="0,0,0,938010"/>
                </v:shape>
                <v:shape id="Shape 4463" o:spid="_x0000_s1161" style="position:absolute;left:38895;top:10059;width:0;height:9024;visibility:visible;mso-wrap-style:square;v-text-anchor:top" coordsize="0,9023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" path="m,902361l,e" filled="f" strokeweight=".42536mm">
                  <v:path arrowok="t" textboxrect="0,0,0,902361"/>
                </v:shape>
                <v:shape id="Shape 4464" o:spid="_x0000_s1162" style="position:absolute;left:40614;top:11044;width:0;height:9022;visibility:visible;mso-wrap-style:square;v-text-anchor:top" coordsize="0,9022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" path="m,902242l,e" filled="f" strokeweight=".42536mm">
                  <v:path arrowok="t" textboxrect="0,0,0,902242"/>
                </v:shape>
                <v:shape id="Shape 4465" o:spid="_x0000_s1163" style="position:absolute;left:35457;top:10009;width:0;height:6204;visibility:visible;mso-wrap-style:square;v-text-anchor:top" coordsize="0,6203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" path="m,620396l,e" filled="f" strokeweight=".99358mm">
                  <v:path arrowok="t" textboxrect="0,0,0,620396"/>
                </v:shape>
                <v:shape id="Shape 4466" o:spid="_x0000_s1164" style="position:absolute;left:37176;top:11235;width:0;height:6129;visibility:visible;mso-wrap-style:square;v-text-anchor:top" coordsize="0,6128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" path="m,612859l,e" filled="f" strokeweight=".99358mm">
                  <v:path arrowok="t" textboxrect="0,0,0,612859"/>
                </v:shape>
                <v:shape id="Shape 4467" o:spid="_x0000_s1165" style="position:absolute;left:33738;top:10710;width:0;height:6039;visibility:visible;mso-wrap-style:square;v-text-anchor:top" coordsize="0,6038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" path="m,603887l,e" filled="f" strokeweight=".99358mm">
                  <v:path arrowok="t" textboxrect="0,0,0,603887"/>
                </v:shape>
                <v:shape id="Shape 4468" o:spid="_x0000_s1166" style="position:absolute;left:32019;top:10584;width:0;height:6007;visibility:visible;mso-wrap-style:square;v-text-anchor:top" coordsize="0,6006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" path="m,600657l,e" filled="f" strokeweight=".99358mm">
                  <v:path arrowok="t" textboxrect="0,0,0,600657"/>
                </v:shape>
                <v:shape id="Shape 4469" o:spid="_x0000_s1167" style="position:absolute;left:38895;top:11676;width:0;height:5963;visibility:visible;mso-wrap-style:square;v-text-anchor:top" coordsize="0,596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" path="m,596230l,e" filled="f" strokeweight=".99358mm">
                  <v:path arrowok="t" textboxrect="0,0,0,596230"/>
                </v:shape>
                <v:shape id="Shape 4470" o:spid="_x0000_s1168" style="position:absolute;left:40614;top:12575;width:0;height:5947;visibility:visible;mso-wrap-style:square;v-text-anchor:top" coordsize="0,5946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" path="m,594676l,e" filled="f" strokeweight=".99358mm">
                  <v:path arrowok="t" textboxrect="0,0,0,594676"/>
                </v:shape>
                <v:shape id="Shape 4471" o:spid="_x0000_s1169" style="position:absolute;left:42333;top:11649;width:0;height:5934;visibility:visible;mso-wrap-style:square;v-text-anchor:top" coordsize="0,5933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" path="m,593359l,e" filled="f" strokeweight=".99358mm">
                  <v:path arrowok="t" textboxrect="0,0,0,593359"/>
                </v:shape>
                <v:shape id="Shape 4472" o:spid="_x0000_s1170" style="position:absolute;left:35256;top:12928;width:402;height:402;visibility:visible;mso-wrap-style:square;v-text-anchor:top" coordsize="40195,40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" path="m20098,c31104,,40195,8972,40195,20098v,11125,-9091,20097,-20097,20097c8972,40195,,31223,,20098,,8972,8972,,20098,xe" fillcolor="black" strokeweight=".35225mm">
                  <v:stroke endcap="round"/>
                  <v:path arrowok="t" textboxrect="0,0,40195,40195"/>
                </v:shape>
                <v:shape id="Shape 4473" o:spid="_x0000_s1171" style="position:absolute;left:31818;top:13425;width:402;height:402;visibility:visible;mso-wrap-style:square;v-text-anchor:top" coordsize="40195,40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" path="m20097,c31223,,40195,8972,40195,20098v,11125,-8972,20097,-20098,20097c8972,40195,,31223,,20098,,8972,8972,,20097,xe" fillcolor="black" strokeweight=".35225mm">
                  <v:stroke endcap="round"/>
                  <v:path arrowok="t" textboxrect="0,0,40195,40195"/>
                </v:shape>
                <v:shape id="Shape 4474" o:spid="_x0000_s1172" style="position:absolute;left:33537;top:13622;width:402;height:403;visibility:visible;mso-wrap-style:square;v-text-anchor:top" coordsize="4019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" path="m20098,c31223,,40195,9092,40195,20098v,11125,-8972,20217,-20097,20217c8972,40315,,31223,,20098,,9092,8972,,20098,xe" fillcolor="black" strokeweight=".35225mm">
                  <v:stroke endcap="round"/>
                  <v:path arrowok="t" textboxrect="0,0,40195,40315"/>
                </v:shape>
                <v:shape id="Shape 4475" o:spid="_x0000_s1173" style="position:absolute;left:36974;top:14141;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" path="m20217,c31224,,40315,9092,40315,20098v,11125,-9091,20217,-20098,20217c9092,40315,,31223,,20098,,9092,9092,,20217,xe" fillcolor="black" strokeweight=".35225mm">
                  <v:stroke endcap="round"/>
                  <v:path arrowok="t" textboxrect="0,0,40315,40315"/>
                </v:shape>
                <v:shape id="Shape 4476" o:spid="_x0000_s1174" style="position:absolute;left:42131;top:14483;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" path="m20217,c31223,,40315,9092,40315,20098v,11125,-9092,20217,-20098,20217c9092,40315,,31223,,20098,,9092,9092,,20217,xe" fillcolor="black" strokeweight=".35225mm">
                  <v:stroke endcap="round"/>
                  <v:path arrowok="t" textboxrect="0,0,40315,40315"/>
                </v:shape>
                <v:shape id="Shape 4477" o:spid="_x0000_s1175" style="position:absolute;left:38693;top:14513;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" path="m20217,c31223,,40315,9092,40315,20217v,11006,-9092,20098,-20098,20098c9092,40315,,31223,,20217,,9092,9092,,20217,xe" fillcolor="black" strokeweight=".35225mm">
                  <v:stroke endcap="round"/>
                  <v:path arrowok="t" textboxrect="0,0,40315,40315"/>
                </v:shape>
                <v:shape id="Shape 4478" o:spid="_x0000_s1176" style="position:absolute;left:40412;top:15409;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" path="m20217,c31223,,40315,9092,40315,20098v,11125,-9092,20217,-20098,20217c9092,40315,,31223,,20098,,9092,9092,,20217,xe" fillcolor="black" strokeweight=".35225mm">
                  <v:stroke endcap="round"/>
                  <v:path arrowok="t" textboxrect="0,0,40315,40315"/>
                </v:shape>
                <v:shape id="Shape 4479" o:spid="_x0000_s1177" style="position:absolute;left:35072;top:12744;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" path="m38521,c59696,,77041,17346,77041,38521v,21174,-17345,38520,-38520,38520c17346,77041,,59695,,38521,,17346,17346,,38521,xe" fillcolor="black" strokeweight=".35225mm">
                  <v:stroke endcap="round"/>
                  <v:path arrowok="t" textboxrect="0,0,77041,77041"/>
                </v:shape>
                <v:shape id="Shape 4480" o:spid="_x0000_s1178" style="position:absolute;left:36791;top:13957;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" path="m38520,c59695,,77041,17346,77041,38521v,21174,-17346,38520,-38521,38520c17346,77041,,59695,,38521,,17346,17346,,38520,xe" fillcolor="black" strokeweight=".35225mm">
                  <v:stroke endcap="round"/>
                  <v:path arrowok="t" textboxrect="0,0,77041,77041"/>
                </v:shape>
                <v:shape id="Shape 4481" o:spid="_x0000_s1179" style="position:absolute;left:33353;top:13437;width:770;height:771;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" path="m38521,c59695,,77041,17346,77041,38521v,21174,-17346,38520,-38520,38520c17346,77041,,59695,,38521,,17346,17346,,38521,xe" fillcolor="black" strokeweight=".35225mm">
                  <v:stroke endcap="round"/>
                  <v:path arrowok="t" textboxrect="0,0,77041,77041"/>
                </v:shape>
                <v:shape id="Shape 4482" o:spid="_x0000_s1180" style="position:absolute;left:31634;top:13241;width:770;height:771;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" path="m38520,c59695,,77041,17346,77041,38521v,21174,-17346,38520,-38521,38520c17346,77041,,59695,,38521,,17346,17346,,38520,xe" fillcolor="black" strokeweight=".35225mm">
                  <v:stroke endcap="round"/>
                  <v:path arrowok="t" textboxrect="0,0,77041,77041"/>
                </v:shape>
                <v:shape id="Shape 4483" o:spid="_x0000_s1181" style="position:absolute;left:38510;top:14330;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" path="m38520,c59695,,77041,17226,77041,38520v,21175,-17346,38521,-38521,38521c17346,77041,,59695,,38520,,17226,17346,,38520,xe" fillcolor="black" strokeweight=".35225mm">
                  <v:stroke endcap="round"/>
                  <v:path arrowok="t" textboxrect="0,0,77041,77041"/>
                </v:shape>
                <v:shape id="Shape 4484" o:spid="_x0000_s1182" style="position:absolute;left:40229;top:15225;width:770;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" path="m38521,c59695,,77041,17346,77041,38521v,21293,-17346,38520,-38520,38520c17346,77041,,59814,,38521,,17346,17346,,38521,xe" fillcolor="black" strokeweight=".35225mm">
                  <v:stroke endcap="round"/>
                  <v:path arrowok="t" textboxrect="0,0,77041,77041"/>
                </v:shape>
                <v:shape id="Shape 4485" o:spid="_x0000_s1183" style="position:absolute;left:41948;top:14299;width:771;height:770;visibility:visible;mso-wrap-style:square;v-text-anchor:top" coordsize="77041,770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" path="m38520,c59694,,77041,17346,77041,38521v,21174,-17347,38520,-38521,38520c17345,77041,,59695,,38521,,17346,17345,,38520,xe" fillcolor="black" strokeweight=".35225mm">
                  <v:stroke endcap="round"/>
                  <v:path arrowok="t" textboxrect="0,0,77041,77041"/>
                </v:shape>
                <v:shape id="Shape 4486" o:spid="_x0000_s1184" style="position:absolute;left:32019;top:13129;width:10314;height:2481;visibility:visible;mso-wrap-style:square;v-text-anchor:top" coordsize="1031441,248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" path="m,49766l171907,69385,343814,,515720,121303r171907,37325l859534,248110r171907,-92593e" filled="f" strokeweight=".35556mm">
                  <v:path arrowok="t" textboxrect="0,0,1031441,248110"/>
                </v:shape>
                <v:shape id="Shape 4487" o:spid="_x0000_s1185" style="position:absolute;left:6234;top:12903;width:24066;height:2774;visibility:visible;mso-wrap-style:square;v-text-anchor:top" coordsize="2406575,2774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" path="m,130395l171907,64480,343814,58259,515720,4665,687627,112451r171907,50483l1031441,228132,1203228,122021,1375134,63642,1547042,40075,1718948,r171907,138889l2062762,179922r171907,97497l2406575,221911e" filled="f" strokeweight=".35556mm">
                  <v:path arrowok="t" textboxrect="0,0,2406575,277419"/>
                </v:shape>
                <v:shape id="Shape 49846" o:spid="_x0000_s1186" style="position:absolute;left:6000;top:13972;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" path="m,l46775,r,46775l,46775,,e" fillcolor="black" stroked="f" strokeweight="0">
                  <v:path arrowok="t" textboxrect="0,0,46775,46775"/>
                </v:shape>
                <v:shape id="Shape 49847" o:spid="_x0000_s1187" style="position:absolute;left:7719;top:13313;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" path="m,l46775,r,46775l,46775,,e" fillcolor="black" stroked="f" strokeweight="0">
                  <v:path arrowok="t" textboxrect="0,0,46775,46775"/>
                </v:shape>
                <v:shape id="Shape 49848" o:spid="_x0000_s1188" style="position:absolute;left:9438;top:13252;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" path="m,l46775,r,46775l,46775,,e" fillcolor="black" stroked="f" strokeweight="0">
                  <v:path arrowok="t" textboxrect="0,0,46775,46775"/>
                </v:shape>
                <v:shape id="Shape 49849" o:spid="_x0000_s1189" style="position:absolute;left:11157;top:12716;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" path="m,l46775,r,46775l,46775,,e" fillcolor="black" stroked="f" strokeweight="0">
                  <v:path arrowok="t" textboxrect="0,0,46775,46775"/>
                </v:shape>
                <v:shape id="Shape 49850" o:spid="_x0000_s1190" style="position:absolute;left:12876;top:13794;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" path="m,l46775,r,46775l,46775,,e" fillcolor="black" stroked="f" strokeweight="0">
                  <v:path arrowok="t" textboxrect="0,0,46775,46775"/>
                </v:shape>
                <v:shape id="Shape 49851" o:spid="_x0000_s1191" style="position:absolute;left:14595;top:14299;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" path="m,l46775,r,46775l,46775,,e" fillcolor="black" stroked="f" strokeweight="0">
                  <v:path arrowok="t" textboxrect="0,0,46775,46775"/>
                </v:shape>
                <v:shape id="Shape 49852" o:spid="_x0000_s1192" style="position:absolute;left:16314;top:14950;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" path="m,l46775,r,46775l,46775,,e" fillcolor="black" stroked="f" strokeweight="0">
                  <v:path arrowok="t" textboxrect="0,0,46775,46775"/>
                </v:shape>
                <v:shape id="Shape 49853" o:spid="_x0000_s1193" style="position:absolute;left:18033;top:13888;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" path="m,l46775,r,46775l,46775,,e" fillcolor="black" stroked="f" strokeweight="0">
                  <v:path arrowok="t" textboxrect="0,0,46775,46775"/>
                </v:shape>
                <v:shape id="Shape 49854" o:spid="_x0000_s1194" style="position:absolute;left:19752;top:13305;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" path="m,l46775,r,46775l,46775,,e" fillcolor="black" stroked="f" strokeweight="0">
                  <v:path arrowok="t" textboxrect="0,0,46775,46775"/>
                </v:shape>
                <v:shape id="Shape 49855" o:spid="_x0000_s1195" style="position:absolute;left:21471;top:13069;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" path="m,l46775,r,46775l,46775,,e" fillcolor="black" stroked="f" strokeweight="0">
                  <v:path arrowok="t" textboxrect="0,0,46775,46775"/>
                </v:shape>
                <v:shape id="Shape 49856" o:spid="_x0000_s1196" style="position:absolute;left:23190;top:12669;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" path="m,l46775,r,46775l,46775,,e" fillcolor="black" stroked="f" strokeweight="0">
                  <v:path arrowok="t" textboxrect="0,0,46775,46775"/>
                </v:shape>
                <v:shape id="Shape 49857" o:spid="_x0000_s1197" style="position:absolute;left:24909;top:14057;width:468;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" path="m,l46775,r,46775l,46775,,e" fillcolor="black" stroked="f" strokeweight="0">
                  <v:path arrowok="t" textboxrect="0,0,46775,46775"/>
                </v:shape>
                <v:shape id="Shape 49858" o:spid="_x0000_s1198" style="position:absolute;left:26628;top:14469;width:468;height:466;visibility:visible;mso-wrap-style:square;v-text-anchor:top" coordsize="46775,466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" path="m,l46775,r,46655l,46655,,e" fillcolor="black" stroked="f" strokeweight="0">
                  <v:path arrowok="t" textboxrect="0,0,46775,46655"/>
                </v:shape>
                <v:shape id="Shape 49859" o:spid="_x0000_s1199" style="position:absolute;left:28347;top:15444;width:468;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" path="m,l46775,r,46775l,46775,,e" fillcolor="black" stroked="f" strokeweight="0">
                  <v:path arrowok="t" textboxrect="0,0,46775,46775"/>
                </v:shape>
                <v:shape id="Shape 49860" o:spid="_x0000_s1200" style="position:absolute;left:30067;top:14889;width:467;height:467;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" path="m,l46775,r,46775l,46775,,e" fillcolor="black" stroked="f" strokeweight="0">
                  <v:path arrowok="t" textboxrect="0,0,46775,46775"/>
                </v:shape>
                <v:shape id="Shape 4503" o:spid="_x0000_s1201" style="position:absolute;left:6234;top:9670;width:24066;height:10310;visibility:visible;mso-wrap-style:square;v-text-anchor:top" coordsize="2406575,10309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" path="m,810007l171907,319050r171907,98216l515720,171787,687627,515481,859534,171787r171907,171787l1203228,1030962,1375134,r171908,662744l1718948,589053r171907,-73572l2062762,687268r171907,220955l2406575,98096e" filled="f" strokeweight=".35556mm">
                  <v:path arrowok="t" textboxrect="0,0,2406575,1030962"/>
                </v:shape>
                <v:shape id="Shape 4504" o:spid="_x0000_s1202" style="position:absolute;left:5919;top:17407;width:630;height:545;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" path="m31462,l62925,54551,,54551,31462,xe" fillcolor="black" stroked="f" strokeweight="0">
                  <v:path arrowok="t" textboxrect="0,0,62925,54551"/>
                </v:shape>
                <v:shape id="Shape 4505" o:spid="_x0000_s1203" style="position:absolute;left:7639;top:12497;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" path="m31462,l62925,54551,,54551,31462,xe" fillcolor="black" stroked="f" strokeweight="0">
                  <v:path arrowok="t" textboxrect="0,0,62925,54551"/>
                </v:shape>
                <v:shape id="Shape 4506" o:spid="_x0000_s1204" style="position:absolute;left:9356;top:13479;width:631;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" path="m31582,l63044,54551,,54551,31582,xe" fillcolor="black" stroked="f" strokeweight="0">
                  <v:path arrowok="t" textboxrect="0,0,63044,54551"/>
                </v:shape>
                <v:shape id="Shape 4507" o:spid="_x0000_s1205" style="position:absolute;left:11075;top:11024;width:631;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" path="m31582,l63045,54551,,54551,31582,xe" fillcolor="black" stroked="f" strokeweight="0">
                  <v:path arrowok="t" textboxrect="0,0,63045,54551"/>
                </v:shape>
                <v:shape id="Shape 4508" o:spid="_x0000_s1206" style="position:absolute;left:12795;top:14461;width:630;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" path="m31582,l63044,54551,,54551,31582,xe" fillcolor="black" stroked="f" strokeweight="0">
                  <v:path arrowok="t" textboxrect="0,0,63044,54551"/>
                </v:shape>
                <v:shape id="Shape 4509" o:spid="_x0000_s1207" style="position:absolute;left:14514;top:11024;width:630;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" path="m31582,l63045,54551,,54551,31582,xe" fillcolor="black" stroked="f" strokeweight="0">
                  <v:path arrowok="t" textboxrect="0,0,63045,54551"/>
                </v:shape>
                <v:shape id="Shape 4510" o:spid="_x0000_s1208" style="position:absolute;left:16233;top:12742;width:630;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" path="m31582,l63045,54551,,54551,31582,xe" fillcolor="black" stroked="f" strokeweight="0">
                  <v:path arrowok="t" textboxrect="0,0,63045,54551"/>
                </v:shape>
                <v:shape id="Shape 4511" o:spid="_x0000_s1209" style="position:absolute;left:17952;top:19616;width:630;height:546;visibility:visible;mso-wrap-style:square;v-text-anchor:top" coordsize="6304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" path="m31462,l63045,54551,,54551,31462,xe" fillcolor="black" stroked="f" strokeweight="0">
                  <v:path arrowok="t" textboxrect="0,0,63045,54551"/>
                </v:shape>
                <v:shape id="Shape 4512" o:spid="_x0000_s1210" style="position:absolute;left:19671;top:9307;width:630;height:545;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" path="m31462,l63044,54551,,54551,31462,xe" fillcolor="black" stroked="f" strokeweight="0">
                  <v:path arrowok="t" textboxrect="0,0,63044,54551"/>
                </v:shape>
                <v:shape id="Shape 4513" o:spid="_x0000_s1211" style="position:absolute;left:21390;top:15934;width:630;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" path="m31462,l63044,54551,,54551,31462,xe" fillcolor="black" stroked="f" strokeweight="0">
                  <v:path arrowok="t" textboxrect="0,0,63044,54551"/>
                </v:shape>
                <v:shape id="Shape 4514" o:spid="_x0000_s1212" style="position:absolute;left:23109;top:15197;width:630;height:546;visibility:visible;mso-wrap-style:square;v-text-anchor:top" coordsize="63044,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" path="m31462,l63044,54551,,54551,31462,xe" fillcolor="black" stroked="f" strokeweight="0">
                  <v:path arrowok="t" textboxrect="0,0,63044,54551"/>
                </v:shape>
                <v:shape id="Shape 4515" o:spid="_x0000_s1213" style="position:absolute;left:24828;top:14461;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" path="m31462,l62925,54551,,54551,31462,xe" fillcolor="black" stroked="f" strokeweight="0">
                  <v:path arrowok="t" textboxrect="0,0,62925,54551"/>
                </v:shape>
                <v:shape id="Shape 4516" o:spid="_x0000_s1214" style="position:absolute;left:26547;top:16179;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" path="m31462,l62925,54551,,54551,31462,xe" fillcolor="black" stroked="f" strokeweight="0">
                  <v:path arrowok="t" textboxrect="0,0,62925,54551"/>
                </v:shape>
                <v:shape id="Shape 4517" o:spid="_x0000_s1215" style="position:absolute;left:28266;top:18389;width:629;height:545;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" path="m31462,l62925,54551,,54551,31462,xe" fillcolor="black" stroked="f" strokeweight="0">
                  <v:path arrowok="t" textboxrect="0,0,62925,54551"/>
                </v:shape>
                <v:shape id="Shape 4518" o:spid="_x0000_s1216" style="position:absolute;left:29985;top:10288;width:629;height:545;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" path="m31462,l62925,54551,,54551,31462,xe" fillcolor="black" stroked="f" strokeweight="0">
                  <v:path arrowok="t" textboxrect="0,0,62925,54551"/>
                </v:shape>
                <v:shape id="Shape 4519" o:spid="_x0000_s1217" style="position:absolute;left:4343;top:3608;width:41600;height:20318;visibility:visible;mso-wrap-style:square;v-text-anchor:top" coordsize="4159977,20318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" path="m,2031897r4159977,l4159977,,,,,2031897xe" filled="f" strokecolor="#4d4d4d" strokeweight=".38547mm">
                  <v:stroke endcap="round"/>
                  <v:path arrowok="t" textboxrect="0,0,4159977,2031897"/>
                </v:shape>
                <v:rect id="Rectangle 4520" o:spid="_x0000_s1218" style="position:absolute;left:2369;top:19060;width:1769;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" filled="f" stroked="f">
                  <v:textbox inset="0,0,0,0">
                    <w:txbxContent>
                      <w:p w14:paraId="123A2903" w14:textId="77777777" w:rsidR="00F85B68" w:rsidRDefault="00F85B68" w:rsidP="00F85B68">
                        <w:r>
                          <w:rPr>
                            <w:rFonts w:ascii="Arial" w:eastAsia="Arial" w:hAnsi="Arial" w:cs="Arial"/>
                            <w:color w:val="4D4D4D"/>
                            <w:sz w:val="19"/>
                          </w:rPr>
                          <w:t>80</w:t>
                        </w:r>
                      </w:p>
                    </w:txbxContent>
                  </v:textbox>
                </v:rect>
                <v:rect id="Rectangle 4521" o:spid="_x0000_s1219" style="position:absolute;left:1704;top:14150;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" filled="f" stroked="f">
                  <v:textbox inset="0,0,0,0">
                    <w:txbxContent>
                      <w:p w14:paraId="5C440D70" w14:textId="77777777" w:rsidR="00F85B68" w:rsidRDefault="00F85B68" w:rsidP="00F85B68">
                        <w:r>
                          <w:rPr>
                            <w:rFonts w:ascii="Arial" w:eastAsia="Arial" w:hAnsi="Arial" w:cs="Arial"/>
                            <w:color w:val="4D4D4D"/>
                            <w:sz w:val="19"/>
                          </w:rPr>
                          <w:t>100</w:t>
                        </w:r>
                      </w:p>
                    </w:txbxContent>
                  </v:textbox>
                </v:rect>
                <v:rect id="Rectangle 4522" o:spid="_x0000_s1220" style="position:absolute;left:1704;top:9241;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" filled="f" stroked="f">
                  <v:textbox inset="0,0,0,0">
                    <w:txbxContent>
                      <w:p w14:paraId="39C4681D" w14:textId="77777777" w:rsidR="00F85B68" w:rsidRDefault="00F85B68" w:rsidP="00F85B68">
                        <w:r>
                          <w:rPr>
                            <w:rFonts w:ascii="Arial" w:eastAsia="Arial" w:hAnsi="Arial" w:cs="Arial"/>
                            <w:color w:val="4D4D4D"/>
                            <w:sz w:val="19"/>
                          </w:rPr>
                          <w:t>120</w:t>
                        </w:r>
                      </w:p>
                    </w:txbxContent>
                  </v:textbox>
                </v:rect>
                <v:rect id="Rectangle 4523" o:spid="_x0000_s1221" style="position:absolute;left:1704;top:4331;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zMKl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" filled="f" stroked="f">
                  <v:textbox inset="0,0,0,0">
                    <w:txbxContent>
                      <w:p w14:paraId="3EDB05FD" w14:textId="77777777" w:rsidR="00F85B68" w:rsidRDefault="00F85B68" w:rsidP="00F85B68">
                        <w:r>
                          <w:rPr>
                            <w:rFonts w:ascii="Arial" w:eastAsia="Arial" w:hAnsi="Arial" w:cs="Arial"/>
                            <w:color w:val="4D4D4D"/>
                            <w:sz w:val="19"/>
                          </w:rPr>
                          <w:t>140</w:t>
                        </w:r>
                      </w:p>
                    </w:txbxContent>
                  </v:textbox>
                </v:rect>
                <v:shape id="Shape 4524" o:spid="_x0000_s1222" style="position:absolute;left:3985;top:19489;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" path="m,l35769,e" filled="f" strokecolor="#4d4d4d" strokeweight=".38547mm">
                  <v:path arrowok="t" textboxrect="0,0,35769,0"/>
                </v:shape>
                <v:shape id="Shape 4525" o:spid="_x0000_s1223" style="position:absolute;left:3985;top:14580;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" path="m,l35769,e" filled="f" strokecolor="#4d4d4d" strokeweight=".38547mm">
                  <v:path arrowok="t" textboxrect="0,0,35769,0"/>
                </v:shape>
                <v:shape id="Shape 4526" o:spid="_x0000_s1224" style="position:absolute;left:3985;top:9670;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" path="m,l35769,e" filled="f" strokecolor="#4d4d4d" strokeweight=".38547mm">
                  <v:path arrowok="t" textboxrect="0,0,35769,0"/>
                </v:shape>
                <v:shape id="Shape 4527" o:spid="_x0000_s1225" style="position:absolute;left:3985;top:4761;width:358;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" path="m,l35769,e" filled="f" strokecolor="#4d4d4d" strokeweight=".38547mm">
                  <v:path arrowok="t" textboxrect="0,0,35769,0"/>
                </v:shape>
                <v:shape id="Shape 4528" o:spid="_x0000_s1226" style="position:absolute;left:14829;top:2392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" path="m,35769l,e" filled="f" strokecolor="#4d4d4d" strokeweight=".38547mm">
                  <v:path arrowok="t" textboxrect="0,0,0,35769"/>
                </v:shape>
                <v:shape id="Shape 4529" o:spid="_x0000_s1227" style="position:absolute;left:26862;top:2392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" path="m,35769l,e" filled="f" strokecolor="#4d4d4d" strokeweight=".38547mm">
                  <v:path arrowok="t" textboxrect="0,0,0,35769"/>
                </v:shape>
                <v:shape id="Shape 4530" o:spid="_x0000_s1228" style="position:absolute;left:38895;top:2392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" path="m,35769l,e" filled="f" strokecolor="#4d4d4d" strokeweight=".38547mm">
                  <v:path arrowok="t" textboxrect="0,0,0,35769"/>
                </v:shape>
                <v:rect id="Rectangle 4531" o:spid="_x0000_s1229" style="position:absolute;left:13246;top:24570;width:4213;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" filled="f" stroked="f">
                  <v:textbox inset="0,0,0,0">
                    <w:txbxContent>
                      <w:p w14:paraId="73819280" w14:textId="77777777" w:rsidR="00F85B68" w:rsidRDefault="00F85B68" w:rsidP="00F85B68">
                        <w:r>
                          <w:rPr>
                            <w:rFonts w:ascii="Arial" w:eastAsia="Arial" w:hAnsi="Arial" w:cs="Arial"/>
                            <w:color w:val="4D4D4D"/>
                            <w:sz w:val="19"/>
                          </w:rPr>
                          <w:t>Jul 22</w:t>
                        </w:r>
                      </w:p>
                    </w:txbxContent>
                  </v:textbox>
                </v:rect>
                <v:rect id="Rectangle 4532" o:spid="_x0000_s1230" style="position:absolute;left:25278;top:24570;width:4213;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fHj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" filled="f" stroked="f">
                  <v:textbox inset="0,0,0,0">
                    <w:txbxContent>
                      <w:p w14:paraId="4CDE1F4D" w14:textId="77777777" w:rsidR="00F85B68" w:rsidRDefault="00F85B68" w:rsidP="00F85B68">
                        <w:r>
                          <w:rPr>
                            <w:rFonts w:ascii="Arial" w:eastAsia="Arial" w:hAnsi="Arial" w:cs="Arial"/>
                            <w:color w:val="4D4D4D"/>
                            <w:sz w:val="19"/>
                          </w:rPr>
                          <w:t>Jul 29</w:t>
                        </w:r>
                      </w:p>
                    </w:txbxContent>
                  </v:textbox>
                </v:rect>
                <v:rect id="Rectangle 4533" o:spid="_x0000_s1231" style="position:absolute;left:37017;top:24570;width:499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" filled="f" stroked="f">
                  <v:textbox inset="0,0,0,0">
                    <w:txbxContent>
                      <w:p w14:paraId="0063AEE8" w14:textId="77777777" w:rsidR="00F85B68" w:rsidRDefault="00F85B68" w:rsidP="00F85B68">
                        <w:r>
                          <w:rPr>
                            <w:rFonts w:ascii="Arial" w:eastAsia="Arial" w:hAnsi="Arial" w:cs="Arial"/>
                            <w:color w:val="4D4D4D"/>
                            <w:sz w:val="19"/>
                          </w:rPr>
                          <w:t>Aug 05</w:t>
                        </w:r>
                      </w:p>
                    </w:txbxContent>
                  </v:textbox>
                </v:rect>
                <v:rect id="Rectangle 4534" o:spid="_x0000_s1232" style="position:absolute;left:23627;top:26049;width:4032;height:1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" filled="f" stroked="f">
                  <v:textbox inset="0,0,0,0">
                    <w:txbxContent>
                      <w:p w14:paraId="0B39BD45" w14:textId="77777777" w:rsidR="00F85B68" w:rsidRDefault="00F85B68" w:rsidP="00F85B68">
                        <w:r>
                          <w:rPr>
                            <w:rFonts w:ascii="Arial" w:eastAsia="Arial" w:hAnsi="Arial" w:cs="Arial"/>
                            <w:sz w:val="23"/>
                          </w:rPr>
                          <w:t>Date</w:t>
                        </w:r>
                      </w:p>
                    </w:txbxContent>
                  </v:textbox>
                </v:rect>
                <v:rect id="Rectangle 4535" o:spid="_x0000_s1233" style="position:absolute;left:-2938;top:11936;width:7641;height:1766;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" filled="f" stroked="f">
                  <v:textbox inset="0,0,0,0">
                    <w:txbxContent>
                      <w:p w14:paraId="411EC261" w14:textId="77777777" w:rsidR="00F85B68" w:rsidRDefault="00F85B68" w:rsidP="00F85B68">
                        <w:r>
                          <w:rPr>
                            <w:rFonts w:ascii="Arial" w:eastAsia="Arial" w:hAnsi="Arial" w:cs="Arial"/>
                            <w:sz w:val="23"/>
                          </w:rPr>
                          <w:t>Incidents</w:t>
                        </w:r>
                      </w:p>
                    </w:txbxContent>
                  </v:textbox>
                </v:rect>
                <v:shape id="Shape 4538" o:spid="_x0000_s1234" style="position:absolute;left:14364;top:65;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" path="m31462,l62925,54551,,54551,31462,xe" fillcolor="black" stroked="f" strokeweight="0">
                  <v:stroke endcap="round"/>
                  <v:path arrowok="t" textboxrect="0,0,62925,54551"/>
                </v:shape>
                <v:shape id="Shape 4539" o:spid="_x0000_s1235" style="position:absolute;left:14364;top:65;width:629;height:546;visibility:visible;mso-wrap-style:square;v-text-anchor:top" coordsize="62925,545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" path="m31462,l62925,54551,,54551,31462,xe" fillcolor="black" stroked="f" strokeweight="0">
                  <v:stroke endcap="round"/>
                  <v:path arrowok="t" textboxrect="0,0,62925,54551"/>
                </v:shape>
                <v:shape id="Shape 49861" o:spid="_x0000_s1236" style="position:absolute;left:21267;top:194;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" path="m,l46775,r,46775l,46775,,e" fillcolor="black" stroked="f" strokeweight="0">
                  <v:stroke endcap="round"/>
                  <v:path arrowok="t" textboxrect="0,0,46775,46775"/>
                </v:shape>
                <v:shape id="Shape 4544" o:spid="_x0000_s1237" style="position:absolute;left:27757;top:194;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" path="m23327,c36247,,46775,10527,46775,23447v,12801,-10528,23328,-23448,23328c10527,46775,,36248,,23447,,10527,10527,,23327,xe" fillcolor="black" strokeweight=".23594mm">
                  <v:stroke endcap="round"/>
                  <v:path arrowok="t" textboxrect="0,0,46775,46775"/>
                </v:shape>
                <v:shape id="Shape 4545" o:spid="_x0000_s1238" style="position:absolute;left:27757;top:194;width:467;height:468;visibility:visible;mso-wrap-style:square;v-text-anchor:top" coordsize="46775,467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" path="m23327,c36247,,46775,10527,46775,23447v,12801,-10528,23328,-23448,23328c10527,46775,,36248,,23447,,10527,10527,,23327,xe" fillcolor="black" strokeweight=".23594mm">
                  <v:stroke endcap="round"/>
                  <v:path arrowok="t" textboxrect="0,0,46775,46775"/>
                </v:shape>
                <v:rect id="Rectangle 4546" o:spid="_x0000_s1239" style="position:absolute;left:16428;width:4421;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" filled="f" stroked="f">
                  <v:textbox inset="0,0,0,0">
                    <w:txbxContent>
                      <w:p w14:paraId="5413E1F0" w14:textId="77777777" w:rsidR="00F85B68" w:rsidRDefault="00F85B68" w:rsidP="00F85B68">
                        <w:r>
                          <w:rPr>
                            <w:rFonts w:ascii="Arial" w:eastAsia="Arial" w:hAnsi="Arial" w:cs="Arial"/>
                            <w:sz w:val="19"/>
                          </w:rPr>
                          <w:t>Actual</w:t>
                        </w:r>
                      </w:p>
                    </w:txbxContent>
                  </v:textbox>
                </v:rect>
                <v:rect id="Rectangle 4547" o:spid="_x0000_s1240" style="position:absolute;left:23249;width:397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" filled="f" stroked="f">
                  <v:textbox inset="0,0,0,0">
                    <w:txbxContent>
                      <w:p w14:paraId="19CF9586" w14:textId="77777777" w:rsidR="00F85B68" w:rsidRDefault="00F85B68" w:rsidP="00F85B68">
                        <w:r>
                          <w:rPr>
                            <w:rFonts w:ascii="Arial" w:eastAsia="Arial" w:hAnsi="Arial" w:cs="Arial"/>
                            <w:sz w:val="19"/>
                          </w:rPr>
                          <w:t>Fitted</w:t>
                        </w:r>
                      </w:p>
                    </w:txbxContent>
                  </v:textbox>
                </v:rect>
                <v:rect id="Rectangle 4548" o:spid="_x0000_s1241" style="position:absolute;left:29739;width:10130;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" filled="f" stroked="f">
                  <v:textbox inset="0,0,0,0">
                    <w:txbxContent>
                      <w:p w14:paraId="4BA7E748" w14:textId="77777777" w:rsidR="00F85B68" w:rsidRDefault="00F85B68" w:rsidP="00F85B68">
                        <w:r>
                          <w:rPr>
                            <w:rFonts w:ascii="Arial" w:eastAsia="Arial" w:hAnsi="Arial" w:cs="Arial"/>
                            <w:sz w:val="19"/>
                          </w:rPr>
                          <w:t>Point Forecast</w:t>
                        </w:r>
                      </w:p>
                    </w:txbxContent>
                  </v:textbox>
                </v:rect>
                <w10:anchorlock/>
              </v:group>
            </w:pict>
          </mc:Fallback>
        </mc:AlternateContent>
      </w:r>
    </w:p>
    <w:p w14:paraId="5C24CA87" w14:textId="1456CB56" w:rsidR="00F85B68" w:rsidRPr="00F85B68" w:rsidRDefault="00F85B68" w:rsidP="00F85B68">
      <w:pPr>
        <w:spacing w:after="427" w:line="243" w:lineRule="auto"/>
        <w:ind w:left="-5"/>
        <w:jc w:val="center"/>
        <w:rPr>
          <w:rFonts w:ascii="Times New Roman" w:hAnsi="Times New Roman" w:cs="Times New Roman"/>
          <w:color w:val="auto"/>
          <w:szCs w:val="22"/>
        </w:rPr>
      </w:pPr>
      <w:r w:rsidRPr="00C4533C">
        <w:rPr>
          <w:rFonts w:ascii="Times New Roman" w:hAnsi="Times New Roman" w:cs="Times New Roman"/>
          <w:color w:val="auto"/>
          <w:szCs w:val="22"/>
        </w:rPr>
        <w:t>Figure 5: A graphical illustration of the forecast distribution of ambulance demand (i.e. total incidence attended) for the SB health board for a horizon of seven days. For each day, we display the point forecast (black point), the histogram, and 80% (thick line) and 90% (thin line) prediction intervals. It also shows a portion of a historical time series as well as its fitted values.</w:t>
      </w:r>
    </w:p>
    <w:p w14:paraId="0A7A7EAE" w14:textId="77777777" w:rsidR="00F85B68" w:rsidRPr="00C4533C" w:rsidRDefault="00F85B68" w:rsidP="00F85B68">
      <w:pPr>
        <w:spacing w:after="333"/>
        <w:ind w:left="1055"/>
        <w:rPr>
          <w:rFonts w:ascii="Times New Roman" w:hAnsi="Times New Roman" w:cs="Times New Roman"/>
          <w:color w:val="auto"/>
          <w:sz w:val="24"/>
        </w:rPr>
      </w:pPr>
      <w:r w:rsidRPr="00C4533C">
        <w:rPr>
          <w:rFonts w:ascii="Times New Roman" w:hAnsi="Times New Roman" w:cs="Times New Roman"/>
          <w:noProof/>
          <w:color w:val="auto"/>
          <w:sz w:val="24"/>
        </w:rPr>
        <mc:AlternateContent>
          <mc:Choice Requires="wpg">
            <w:drawing>
              <wp:inline distT="0" distB="0" distL="0" distR="0" wp14:anchorId="22BBC995" wp14:editId="19312A81">
                <wp:extent cx="4609255" cy="2869707"/>
                <wp:effectExtent l="0" t="0" r="0" b="0"/>
                <wp:docPr id="47617" name="Group 47617"/>
                <wp:cNvGraphicFramePr/>
                <a:graphic xmlns:a="http://schemas.openxmlformats.org/drawingml/2006/main">
                  <a:graphicData uri="http://schemas.microsoft.com/office/word/2010/wordprocessingGroup">
                    <wpg:wgp>
                      <wpg:cNvGrpSpPr/>
                      <wpg:grpSpPr>
                        <a:xfrm>
                          <a:off x="0" y="0"/>
                          <a:ext cx="4609255" cy="2869707"/>
                          <a:chOff x="0" y="0"/>
                          <a:chExt cx="4609255" cy="2869707"/>
                        </a:xfrm>
                      </wpg:grpSpPr>
                      <wps:wsp>
                        <wps:cNvPr id="4553" name="Shape 4553"/>
                        <wps:cNvSpPr/>
                        <wps:spPr>
                          <a:xfrm>
                            <a:off x="4032165" y="2409925"/>
                            <a:ext cx="188894" cy="0"/>
                          </a:xfrm>
                          <a:custGeom>
                            <a:avLst/>
                            <a:gdLst/>
                            <a:ahLst/>
                            <a:cxnLst/>
                            <a:rect l="0" t="0" r="0" b="0"/>
                            <a:pathLst>
                              <a:path w="188894">
                                <a:moveTo>
                                  <a:pt x="188894" y="0"/>
                                </a:moveTo>
                                <a:lnTo>
                                  <a:pt x="141640" y="0"/>
                                </a:lnTo>
                                <a:lnTo>
                                  <a:pt x="94387" y="0"/>
                                </a:lnTo>
                                <a:lnTo>
                                  <a:pt x="47254" y="0"/>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554" name="Shape 4554"/>
                        <wps:cNvSpPr/>
                        <wps:spPr>
                          <a:xfrm>
                            <a:off x="4221059" y="2363748"/>
                            <a:ext cx="189013" cy="46177"/>
                          </a:xfrm>
                          <a:custGeom>
                            <a:avLst/>
                            <a:gdLst/>
                            <a:ahLst/>
                            <a:cxnLst/>
                            <a:rect l="0" t="0" r="0" b="0"/>
                            <a:pathLst>
                              <a:path w="189013" h="46177">
                                <a:moveTo>
                                  <a:pt x="0" y="0"/>
                                </a:moveTo>
                                <a:lnTo>
                                  <a:pt x="47253" y="0"/>
                                </a:lnTo>
                                <a:lnTo>
                                  <a:pt x="94507" y="0"/>
                                </a:lnTo>
                                <a:lnTo>
                                  <a:pt x="94507" y="40315"/>
                                </a:lnTo>
                                <a:lnTo>
                                  <a:pt x="141760" y="40315"/>
                                </a:lnTo>
                                <a:lnTo>
                                  <a:pt x="189013" y="40315"/>
                                </a:lnTo>
                                <a:lnTo>
                                  <a:pt x="189013" y="46177"/>
                                </a:lnTo>
                                <a:lnTo>
                                  <a:pt x="141760" y="46177"/>
                                </a:lnTo>
                                <a:lnTo>
                                  <a:pt x="94507" y="46177"/>
                                </a:lnTo>
                                <a:lnTo>
                                  <a:pt x="47253" y="46177"/>
                                </a:lnTo>
                                <a:lnTo>
                                  <a:pt x="0" y="46177"/>
                                </a:lnTo>
                                <a:lnTo>
                                  <a:pt x="0"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555" name="Shape 4555"/>
                        <wps:cNvSpPr/>
                        <wps:spPr>
                          <a:xfrm>
                            <a:off x="724904" y="344292"/>
                            <a:ext cx="3307262" cy="2065633"/>
                          </a:xfrm>
                          <a:custGeom>
                            <a:avLst/>
                            <a:gdLst/>
                            <a:ahLst/>
                            <a:cxnLst/>
                            <a:rect l="0" t="0" r="0" b="0"/>
                            <a:pathLst>
                              <a:path w="3307262" h="2065633">
                                <a:moveTo>
                                  <a:pt x="1417364" y="0"/>
                                </a:moveTo>
                                <a:lnTo>
                                  <a:pt x="1464617" y="0"/>
                                </a:lnTo>
                                <a:lnTo>
                                  <a:pt x="1511871" y="0"/>
                                </a:lnTo>
                                <a:lnTo>
                                  <a:pt x="1511871" y="5742"/>
                                </a:lnTo>
                                <a:lnTo>
                                  <a:pt x="1559124" y="5742"/>
                                </a:lnTo>
                                <a:lnTo>
                                  <a:pt x="1606377" y="5742"/>
                                </a:lnTo>
                                <a:lnTo>
                                  <a:pt x="1606377" y="80749"/>
                                </a:lnTo>
                                <a:lnTo>
                                  <a:pt x="1653631" y="80749"/>
                                </a:lnTo>
                                <a:lnTo>
                                  <a:pt x="1700884" y="80749"/>
                                </a:lnTo>
                                <a:lnTo>
                                  <a:pt x="1700884" y="357691"/>
                                </a:lnTo>
                                <a:lnTo>
                                  <a:pt x="1748138" y="357691"/>
                                </a:lnTo>
                                <a:lnTo>
                                  <a:pt x="1795391" y="357691"/>
                                </a:lnTo>
                                <a:lnTo>
                                  <a:pt x="1795391" y="201933"/>
                                </a:lnTo>
                                <a:lnTo>
                                  <a:pt x="1842645" y="201933"/>
                                </a:lnTo>
                                <a:lnTo>
                                  <a:pt x="1889898" y="201933"/>
                                </a:lnTo>
                                <a:lnTo>
                                  <a:pt x="1889898" y="657720"/>
                                </a:lnTo>
                                <a:lnTo>
                                  <a:pt x="1937152" y="657720"/>
                                </a:lnTo>
                                <a:lnTo>
                                  <a:pt x="1984405" y="657720"/>
                                </a:lnTo>
                                <a:lnTo>
                                  <a:pt x="1984405" y="346087"/>
                                </a:lnTo>
                                <a:lnTo>
                                  <a:pt x="2031539" y="346087"/>
                                </a:lnTo>
                                <a:lnTo>
                                  <a:pt x="2078792" y="346087"/>
                                </a:lnTo>
                                <a:lnTo>
                                  <a:pt x="2078792" y="265337"/>
                                </a:lnTo>
                                <a:lnTo>
                                  <a:pt x="2126046" y="265337"/>
                                </a:lnTo>
                                <a:lnTo>
                                  <a:pt x="2173299" y="265337"/>
                                </a:lnTo>
                                <a:lnTo>
                                  <a:pt x="2173299" y="836565"/>
                                </a:lnTo>
                                <a:lnTo>
                                  <a:pt x="2220552" y="836565"/>
                                </a:lnTo>
                                <a:lnTo>
                                  <a:pt x="2267806" y="836565"/>
                                </a:lnTo>
                                <a:lnTo>
                                  <a:pt x="2267806" y="634631"/>
                                </a:lnTo>
                                <a:lnTo>
                                  <a:pt x="2315059" y="634631"/>
                                </a:lnTo>
                                <a:lnTo>
                                  <a:pt x="2362313" y="634631"/>
                                </a:lnTo>
                                <a:lnTo>
                                  <a:pt x="2362313" y="830823"/>
                                </a:lnTo>
                                <a:lnTo>
                                  <a:pt x="2409566" y="830823"/>
                                </a:lnTo>
                                <a:lnTo>
                                  <a:pt x="2456819" y="830823"/>
                                </a:lnTo>
                                <a:lnTo>
                                  <a:pt x="2456819" y="1390447"/>
                                </a:lnTo>
                                <a:lnTo>
                                  <a:pt x="2504073" y="1390447"/>
                                </a:lnTo>
                                <a:lnTo>
                                  <a:pt x="2551327" y="1390447"/>
                                </a:lnTo>
                                <a:lnTo>
                                  <a:pt x="2551327" y="1488543"/>
                                </a:lnTo>
                                <a:lnTo>
                                  <a:pt x="2598580" y="1488543"/>
                                </a:lnTo>
                                <a:lnTo>
                                  <a:pt x="2645833" y="1488543"/>
                                </a:lnTo>
                                <a:lnTo>
                                  <a:pt x="2645833" y="1517493"/>
                                </a:lnTo>
                                <a:lnTo>
                                  <a:pt x="2692967" y="1517493"/>
                                </a:lnTo>
                                <a:lnTo>
                                  <a:pt x="2740220" y="1517493"/>
                                </a:lnTo>
                                <a:lnTo>
                                  <a:pt x="2740220" y="1627073"/>
                                </a:lnTo>
                                <a:lnTo>
                                  <a:pt x="2787473" y="1627073"/>
                                </a:lnTo>
                                <a:lnTo>
                                  <a:pt x="2834727" y="1627073"/>
                                </a:lnTo>
                                <a:lnTo>
                                  <a:pt x="2834727" y="1938587"/>
                                </a:lnTo>
                                <a:lnTo>
                                  <a:pt x="2881981" y="1938587"/>
                                </a:lnTo>
                                <a:lnTo>
                                  <a:pt x="2929234" y="1938587"/>
                                </a:lnTo>
                                <a:lnTo>
                                  <a:pt x="2929234" y="1852096"/>
                                </a:lnTo>
                                <a:lnTo>
                                  <a:pt x="2976487" y="1852096"/>
                                </a:lnTo>
                                <a:lnTo>
                                  <a:pt x="3023741" y="1852096"/>
                                </a:lnTo>
                                <a:lnTo>
                                  <a:pt x="3023741" y="1846353"/>
                                </a:lnTo>
                                <a:lnTo>
                                  <a:pt x="3070994" y="1846353"/>
                                </a:lnTo>
                                <a:lnTo>
                                  <a:pt x="3118248" y="1846353"/>
                                </a:lnTo>
                                <a:lnTo>
                                  <a:pt x="3118248" y="1973280"/>
                                </a:lnTo>
                                <a:lnTo>
                                  <a:pt x="3165501" y="1973280"/>
                                </a:lnTo>
                                <a:lnTo>
                                  <a:pt x="3212754" y="1973280"/>
                                </a:lnTo>
                                <a:lnTo>
                                  <a:pt x="3212754" y="1990506"/>
                                </a:lnTo>
                                <a:lnTo>
                                  <a:pt x="3260008" y="1990506"/>
                                </a:lnTo>
                                <a:lnTo>
                                  <a:pt x="3307262" y="1990506"/>
                                </a:lnTo>
                                <a:lnTo>
                                  <a:pt x="3307262" y="2065633"/>
                                </a:lnTo>
                                <a:lnTo>
                                  <a:pt x="3260008" y="2065633"/>
                                </a:lnTo>
                                <a:lnTo>
                                  <a:pt x="3212754" y="2065633"/>
                                </a:lnTo>
                                <a:lnTo>
                                  <a:pt x="3165501" y="2065633"/>
                                </a:lnTo>
                                <a:lnTo>
                                  <a:pt x="3118248" y="2065633"/>
                                </a:lnTo>
                                <a:lnTo>
                                  <a:pt x="3070994" y="2065633"/>
                                </a:lnTo>
                                <a:lnTo>
                                  <a:pt x="3023741" y="2065633"/>
                                </a:lnTo>
                                <a:lnTo>
                                  <a:pt x="2976487" y="2065633"/>
                                </a:lnTo>
                                <a:lnTo>
                                  <a:pt x="2929234" y="2065633"/>
                                </a:lnTo>
                                <a:lnTo>
                                  <a:pt x="2881981" y="2065633"/>
                                </a:lnTo>
                                <a:lnTo>
                                  <a:pt x="2834727" y="2065633"/>
                                </a:lnTo>
                                <a:lnTo>
                                  <a:pt x="2787473" y="2065633"/>
                                </a:lnTo>
                                <a:lnTo>
                                  <a:pt x="2740220" y="2065633"/>
                                </a:lnTo>
                                <a:lnTo>
                                  <a:pt x="2692967" y="2065633"/>
                                </a:lnTo>
                                <a:lnTo>
                                  <a:pt x="2645833" y="2065633"/>
                                </a:lnTo>
                                <a:lnTo>
                                  <a:pt x="2598580" y="2065633"/>
                                </a:lnTo>
                                <a:lnTo>
                                  <a:pt x="2551327" y="2065633"/>
                                </a:lnTo>
                                <a:lnTo>
                                  <a:pt x="2504073" y="2065633"/>
                                </a:lnTo>
                                <a:lnTo>
                                  <a:pt x="2456819" y="2065633"/>
                                </a:lnTo>
                                <a:lnTo>
                                  <a:pt x="2409566" y="2065633"/>
                                </a:lnTo>
                                <a:lnTo>
                                  <a:pt x="2362313" y="2065633"/>
                                </a:lnTo>
                                <a:lnTo>
                                  <a:pt x="2315059" y="2065633"/>
                                </a:lnTo>
                                <a:lnTo>
                                  <a:pt x="2267806" y="2065633"/>
                                </a:lnTo>
                                <a:lnTo>
                                  <a:pt x="2220552" y="2065633"/>
                                </a:lnTo>
                                <a:lnTo>
                                  <a:pt x="2173299" y="2065633"/>
                                </a:lnTo>
                                <a:lnTo>
                                  <a:pt x="2126046" y="2065633"/>
                                </a:lnTo>
                                <a:lnTo>
                                  <a:pt x="2078792" y="2065633"/>
                                </a:lnTo>
                                <a:lnTo>
                                  <a:pt x="2031539" y="2065633"/>
                                </a:lnTo>
                                <a:lnTo>
                                  <a:pt x="1984405" y="2065633"/>
                                </a:lnTo>
                                <a:lnTo>
                                  <a:pt x="1937152" y="2065633"/>
                                </a:lnTo>
                                <a:lnTo>
                                  <a:pt x="1889898" y="2065633"/>
                                </a:lnTo>
                                <a:lnTo>
                                  <a:pt x="1842645" y="2065633"/>
                                </a:lnTo>
                                <a:lnTo>
                                  <a:pt x="1795391" y="2065633"/>
                                </a:lnTo>
                                <a:lnTo>
                                  <a:pt x="1748138" y="2065633"/>
                                </a:lnTo>
                                <a:lnTo>
                                  <a:pt x="1700884" y="2065633"/>
                                </a:lnTo>
                                <a:lnTo>
                                  <a:pt x="1653631" y="2065633"/>
                                </a:lnTo>
                                <a:lnTo>
                                  <a:pt x="1606377" y="2065633"/>
                                </a:lnTo>
                                <a:lnTo>
                                  <a:pt x="1559124" y="2065633"/>
                                </a:lnTo>
                                <a:lnTo>
                                  <a:pt x="1511871" y="2065633"/>
                                </a:lnTo>
                                <a:lnTo>
                                  <a:pt x="1464617" y="2065633"/>
                                </a:lnTo>
                                <a:lnTo>
                                  <a:pt x="1417364" y="2065633"/>
                                </a:lnTo>
                                <a:lnTo>
                                  <a:pt x="1370110" y="2065633"/>
                                </a:lnTo>
                                <a:lnTo>
                                  <a:pt x="1322857" y="2065633"/>
                                </a:lnTo>
                                <a:lnTo>
                                  <a:pt x="1275723" y="2065633"/>
                                </a:lnTo>
                                <a:lnTo>
                                  <a:pt x="1228469" y="2065633"/>
                                </a:lnTo>
                                <a:lnTo>
                                  <a:pt x="1181216" y="2065633"/>
                                </a:lnTo>
                                <a:lnTo>
                                  <a:pt x="1133963" y="2065633"/>
                                </a:lnTo>
                                <a:lnTo>
                                  <a:pt x="1086709" y="2065633"/>
                                </a:lnTo>
                                <a:lnTo>
                                  <a:pt x="1039456" y="2065633"/>
                                </a:lnTo>
                                <a:lnTo>
                                  <a:pt x="992202" y="2065633"/>
                                </a:lnTo>
                                <a:lnTo>
                                  <a:pt x="944949" y="2065633"/>
                                </a:lnTo>
                                <a:lnTo>
                                  <a:pt x="897696" y="2065633"/>
                                </a:lnTo>
                                <a:lnTo>
                                  <a:pt x="850442" y="2065633"/>
                                </a:lnTo>
                                <a:lnTo>
                                  <a:pt x="803189" y="2065633"/>
                                </a:lnTo>
                                <a:lnTo>
                                  <a:pt x="755935" y="2065633"/>
                                </a:lnTo>
                                <a:lnTo>
                                  <a:pt x="708682" y="2065633"/>
                                </a:lnTo>
                                <a:lnTo>
                                  <a:pt x="661428" y="2065633"/>
                                </a:lnTo>
                                <a:lnTo>
                                  <a:pt x="614295" y="2065633"/>
                                </a:lnTo>
                                <a:lnTo>
                                  <a:pt x="567041" y="2065633"/>
                                </a:lnTo>
                                <a:lnTo>
                                  <a:pt x="519788" y="2065633"/>
                                </a:lnTo>
                                <a:lnTo>
                                  <a:pt x="472534" y="2065633"/>
                                </a:lnTo>
                                <a:lnTo>
                                  <a:pt x="425281" y="2065633"/>
                                </a:lnTo>
                                <a:lnTo>
                                  <a:pt x="378027" y="2065633"/>
                                </a:lnTo>
                                <a:lnTo>
                                  <a:pt x="330774" y="2065633"/>
                                </a:lnTo>
                                <a:lnTo>
                                  <a:pt x="283521" y="2065633"/>
                                </a:lnTo>
                                <a:lnTo>
                                  <a:pt x="236267" y="2065633"/>
                                </a:lnTo>
                                <a:lnTo>
                                  <a:pt x="189014" y="2065633"/>
                                </a:lnTo>
                                <a:lnTo>
                                  <a:pt x="141760" y="2065633"/>
                                </a:lnTo>
                                <a:lnTo>
                                  <a:pt x="94507" y="2065633"/>
                                </a:lnTo>
                                <a:lnTo>
                                  <a:pt x="47253" y="2065633"/>
                                </a:lnTo>
                                <a:lnTo>
                                  <a:pt x="0" y="2065633"/>
                                </a:lnTo>
                                <a:lnTo>
                                  <a:pt x="0" y="2025198"/>
                                </a:lnTo>
                                <a:lnTo>
                                  <a:pt x="47253" y="2025198"/>
                                </a:lnTo>
                                <a:lnTo>
                                  <a:pt x="94507" y="2025198"/>
                                </a:lnTo>
                                <a:lnTo>
                                  <a:pt x="94507" y="2054029"/>
                                </a:lnTo>
                                <a:lnTo>
                                  <a:pt x="141760" y="2054029"/>
                                </a:lnTo>
                                <a:lnTo>
                                  <a:pt x="189014" y="2054029"/>
                                </a:lnTo>
                                <a:lnTo>
                                  <a:pt x="189014" y="2025198"/>
                                </a:lnTo>
                                <a:lnTo>
                                  <a:pt x="236267" y="2025198"/>
                                </a:lnTo>
                                <a:lnTo>
                                  <a:pt x="283521" y="2025198"/>
                                </a:lnTo>
                                <a:lnTo>
                                  <a:pt x="283521" y="1955933"/>
                                </a:lnTo>
                                <a:lnTo>
                                  <a:pt x="330774" y="1955933"/>
                                </a:lnTo>
                                <a:lnTo>
                                  <a:pt x="378027" y="1955933"/>
                                </a:lnTo>
                                <a:lnTo>
                                  <a:pt x="378027" y="1961675"/>
                                </a:lnTo>
                                <a:lnTo>
                                  <a:pt x="425281" y="1961675"/>
                                </a:lnTo>
                                <a:lnTo>
                                  <a:pt x="472534" y="1961675"/>
                                </a:lnTo>
                                <a:lnTo>
                                  <a:pt x="472534" y="1990506"/>
                                </a:lnTo>
                                <a:lnTo>
                                  <a:pt x="519788" y="1990506"/>
                                </a:lnTo>
                                <a:lnTo>
                                  <a:pt x="567041" y="1990506"/>
                                </a:lnTo>
                                <a:lnTo>
                                  <a:pt x="567041" y="1915499"/>
                                </a:lnTo>
                                <a:lnTo>
                                  <a:pt x="614295" y="1915499"/>
                                </a:lnTo>
                                <a:lnTo>
                                  <a:pt x="661428" y="1915499"/>
                                </a:lnTo>
                                <a:lnTo>
                                  <a:pt x="661428" y="1800176"/>
                                </a:lnTo>
                                <a:lnTo>
                                  <a:pt x="708682" y="1800176"/>
                                </a:lnTo>
                                <a:lnTo>
                                  <a:pt x="755935" y="1800176"/>
                                </a:lnTo>
                                <a:lnTo>
                                  <a:pt x="755935" y="1725169"/>
                                </a:lnTo>
                                <a:lnTo>
                                  <a:pt x="803189" y="1725169"/>
                                </a:lnTo>
                                <a:lnTo>
                                  <a:pt x="850442" y="1725169"/>
                                </a:lnTo>
                                <a:lnTo>
                                  <a:pt x="850442" y="1765484"/>
                                </a:lnTo>
                                <a:lnTo>
                                  <a:pt x="897696" y="1765484"/>
                                </a:lnTo>
                                <a:lnTo>
                                  <a:pt x="944949" y="1765484"/>
                                </a:lnTo>
                                <a:lnTo>
                                  <a:pt x="944949" y="1240432"/>
                                </a:lnTo>
                                <a:lnTo>
                                  <a:pt x="992202" y="1240432"/>
                                </a:lnTo>
                                <a:lnTo>
                                  <a:pt x="1039456" y="1240432"/>
                                </a:lnTo>
                                <a:lnTo>
                                  <a:pt x="1039456" y="928919"/>
                                </a:lnTo>
                                <a:lnTo>
                                  <a:pt x="1086709" y="928919"/>
                                </a:lnTo>
                                <a:lnTo>
                                  <a:pt x="1133963" y="928919"/>
                                </a:lnTo>
                                <a:lnTo>
                                  <a:pt x="1133963" y="980838"/>
                                </a:lnTo>
                                <a:lnTo>
                                  <a:pt x="1181216" y="980838"/>
                                </a:lnTo>
                                <a:lnTo>
                                  <a:pt x="1228469" y="980838"/>
                                </a:lnTo>
                                <a:lnTo>
                                  <a:pt x="1228469" y="588455"/>
                                </a:lnTo>
                                <a:lnTo>
                                  <a:pt x="1275723" y="588455"/>
                                </a:lnTo>
                                <a:lnTo>
                                  <a:pt x="1322857" y="588455"/>
                                </a:lnTo>
                                <a:lnTo>
                                  <a:pt x="1322857" y="698154"/>
                                </a:lnTo>
                                <a:lnTo>
                                  <a:pt x="1370110" y="698154"/>
                                </a:lnTo>
                                <a:lnTo>
                                  <a:pt x="1417364" y="698154"/>
                                </a:lnTo>
                                <a:lnTo>
                                  <a:pt x="1417364" y="0"/>
                                </a:lnTo>
                                <a:close/>
                              </a:path>
                            </a:pathLst>
                          </a:custGeom>
                          <a:ln w="0" cap="rnd">
                            <a:round/>
                          </a:ln>
                        </wps:spPr>
                        <wps:style>
                          <a:lnRef idx="0">
                            <a:srgbClr val="000000">
                              <a:alpha val="0"/>
                            </a:srgbClr>
                          </a:lnRef>
                          <a:fillRef idx="1">
                            <a:srgbClr val="A6A6A6"/>
                          </a:fillRef>
                          <a:effectRef idx="0">
                            <a:scrgbClr r="0" g="0" b="0"/>
                          </a:effectRef>
                          <a:fontRef idx="none"/>
                        </wps:style>
                        <wps:bodyPr/>
                      </wps:wsp>
                      <wps:wsp>
                        <wps:cNvPr id="4556" name="Shape 4556"/>
                        <wps:cNvSpPr/>
                        <wps:spPr>
                          <a:xfrm>
                            <a:off x="1457272" y="2409925"/>
                            <a:ext cx="2145545" cy="0"/>
                          </a:xfrm>
                          <a:custGeom>
                            <a:avLst/>
                            <a:gdLst/>
                            <a:ahLst/>
                            <a:cxnLst/>
                            <a:rect l="0" t="0" r="0" b="0"/>
                            <a:pathLst>
                              <a:path w="2145545">
                                <a:moveTo>
                                  <a:pt x="0" y="0"/>
                                </a:moveTo>
                                <a:lnTo>
                                  <a:pt x="2145545" y="0"/>
                                </a:lnTo>
                              </a:path>
                            </a:pathLst>
                          </a:custGeom>
                          <a:ln w="15313" cap="flat">
                            <a:round/>
                          </a:ln>
                        </wps:spPr>
                        <wps:style>
                          <a:lnRef idx="1">
                            <a:srgbClr val="000000"/>
                          </a:lnRef>
                          <a:fillRef idx="0">
                            <a:srgbClr val="000000">
                              <a:alpha val="0"/>
                            </a:srgbClr>
                          </a:fillRef>
                          <a:effectRef idx="0">
                            <a:scrgbClr r="0" g="0" b="0"/>
                          </a:effectRef>
                          <a:fontRef idx="none"/>
                        </wps:style>
                        <wps:bodyPr/>
                      </wps:wsp>
                      <wps:wsp>
                        <wps:cNvPr id="4557" name="Shape 4557"/>
                        <wps:cNvSpPr/>
                        <wps:spPr>
                          <a:xfrm>
                            <a:off x="1832906" y="2409925"/>
                            <a:ext cx="1358985" cy="0"/>
                          </a:xfrm>
                          <a:custGeom>
                            <a:avLst/>
                            <a:gdLst/>
                            <a:ahLst/>
                            <a:cxnLst/>
                            <a:rect l="0" t="0" r="0" b="0"/>
                            <a:pathLst>
                              <a:path w="1358985">
                                <a:moveTo>
                                  <a:pt x="0" y="0"/>
                                </a:moveTo>
                                <a:lnTo>
                                  <a:pt x="1358985" y="0"/>
                                </a:lnTo>
                              </a:path>
                            </a:pathLst>
                          </a:custGeom>
                          <a:ln w="35769" cap="flat">
                            <a:round/>
                          </a:ln>
                        </wps:spPr>
                        <wps:style>
                          <a:lnRef idx="1">
                            <a:srgbClr val="000000"/>
                          </a:lnRef>
                          <a:fillRef idx="0">
                            <a:srgbClr val="000000">
                              <a:alpha val="0"/>
                            </a:srgbClr>
                          </a:fillRef>
                          <a:effectRef idx="0">
                            <a:scrgbClr r="0" g="0" b="0"/>
                          </a:effectRef>
                          <a:fontRef idx="none"/>
                        </wps:style>
                        <wps:bodyPr/>
                      </wps:wsp>
                      <wps:wsp>
                        <wps:cNvPr id="4558" name="Shape 4558"/>
                        <wps:cNvSpPr/>
                        <wps:spPr>
                          <a:xfrm>
                            <a:off x="2483449" y="2389708"/>
                            <a:ext cx="40315" cy="40315"/>
                          </a:xfrm>
                          <a:custGeom>
                            <a:avLst/>
                            <a:gdLst/>
                            <a:ahLst/>
                            <a:cxnLst/>
                            <a:rect l="0" t="0" r="0" b="0"/>
                            <a:pathLst>
                              <a:path w="40315" h="40315">
                                <a:moveTo>
                                  <a:pt x="20098" y="0"/>
                                </a:moveTo>
                                <a:cubicBezTo>
                                  <a:pt x="31223" y="0"/>
                                  <a:pt x="40315" y="9092"/>
                                  <a:pt x="40315" y="20217"/>
                                </a:cubicBezTo>
                                <a:cubicBezTo>
                                  <a:pt x="40315" y="31223"/>
                                  <a:pt x="31223" y="40315"/>
                                  <a:pt x="20098" y="40315"/>
                                </a:cubicBezTo>
                                <a:cubicBezTo>
                                  <a:pt x="9092" y="40315"/>
                                  <a:pt x="0" y="31223"/>
                                  <a:pt x="0" y="20217"/>
                                </a:cubicBezTo>
                                <a:cubicBezTo>
                                  <a:pt x="0" y="9092"/>
                                  <a:pt x="9092" y="0"/>
                                  <a:pt x="20098"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559" name="Shape 4559"/>
                        <wps:cNvSpPr/>
                        <wps:spPr>
                          <a:xfrm>
                            <a:off x="2465026" y="2371285"/>
                            <a:ext cx="77041" cy="77160"/>
                          </a:xfrm>
                          <a:custGeom>
                            <a:avLst/>
                            <a:gdLst/>
                            <a:ahLst/>
                            <a:cxnLst/>
                            <a:rect l="0" t="0" r="0" b="0"/>
                            <a:pathLst>
                              <a:path w="77041" h="77160">
                                <a:moveTo>
                                  <a:pt x="38521" y="0"/>
                                </a:moveTo>
                                <a:cubicBezTo>
                                  <a:pt x="59695" y="0"/>
                                  <a:pt x="77041" y="17346"/>
                                  <a:pt x="77041" y="38640"/>
                                </a:cubicBezTo>
                                <a:cubicBezTo>
                                  <a:pt x="77041" y="59814"/>
                                  <a:pt x="59695" y="77160"/>
                                  <a:pt x="38521" y="77160"/>
                                </a:cubicBezTo>
                                <a:cubicBezTo>
                                  <a:pt x="17346" y="77160"/>
                                  <a:pt x="0" y="59814"/>
                                  <a:pt x="0" y="38640"/>
                                </a:cubicBezTo>
                                <a:cubicBezTo>
                                  <a:pt x="0" y="17346"/>
                                  <a:pt x="17346" y="0"/>
                                  <a:pt x="38521" y="0"/>
                                </a:cubicBezTo>
                                <a:close/>
                              </a:path>
                            </a:pathLst>
                          </a:custGeom>
                          <a:ln w="12681" cap="rnd">
                            <a:round/>
                          </a:ln>
                        </wps:spPr>
                        <wps:style>
                          <a:lnRef idx="1">
                            <a:srgbClr val="000000"/>
                          </a:lnRef>
                          <a:fillRef idx="1">
                            <a:srgbClr val="000000"/>
                          </a:fillRef>
                          <a:effectRef idx="0">
                            <a:scrgbClr r="0" g="0" b="0"/>
                          </a:effectRef>
                          <a:fontRef idx="none"/>
                        </wps:style>
                        <wps:bodyPr/>
                      </wps:wsp>
                      <wps:wsp>
                        <wps:cNvPr id="4560" name="Shape 4560"/>
                        <wps:cNvSpPr/>
                        <wps:spPr>
                          <a:xfrm>
                            <a:off x="540675" y="0"/>
                            <a:ext cx="4053627" cy="2524649"/>
                          </a:xfrm>
                          <a:custGeom>
                            <a:avLst/>
                            <a:gdLst/>
                            <a:ahLst/>
                            <a:cxnLst/>
                            <a:rect l="0" t="0" r="0" b="0"/>
                            <a:pathLst>
                              <a:path w="4053627" h="2524649">
                                <a:moveTo>
                                  <a:pt x="0" y="2524649"/>
                                </a:moveTo>
                                <a:lnTo>
                                  <a:pt x="4053627" y="2524649"/>
                                </a:lnTo>
                                <a:lnTo>
                                  <a:pt x="4053627" y="0"/>
                                </a:lnTo>
                                <a:lnTo>
                                  <a:pt x="0" y="0"/>
                                </a:lnTo>
                                <a:close/>
                              </a:path>
                            </a:pathLst>
                          </a:custGeom>
                          <a:ln w="13877" cap="rnd">
                            <a:round/>
                          </a:ln>
                        </wps:spPr>
                        <wps:style>
                          <a:lnRef idx="1">
                            <a:srgbClr val="4D4D4D"/>
                          </a:lnRef>
                          <a:fillRef idx="0">
                            <a:srgbClr val="000000">
                              <a:alpha val="0"/>
                            </a:srgbClr>
                          </a:fillRef>
                          <a:effectRef idx="0">
                            <a:scrgbClr r="0" g="0" b="0"/>
                          </a:effectRef>
                          <a:fontRef idx="none"/>
                        </wps:style>
                        <wps:bodyPr/>
                      </wps:wsp>
                      <wps:wsp>
                        <wps:cNvPr id="43585" name="Rectangle 43585"/>
                        <wps:cNvSpPr/>
                        <wps:spPr>
                          <a:xfrm>
                            <a:off x="303451" y="2366977"/>
                            <a:ext cx="88463" cy="147174"/>
                          </a:xfrm>
                          <a:prstGeom prst="rect">
                            <a:avLst/>
                          </a:prstGeom>
                          <a:ln>
                            <a:noFill/>
                          </a:ln>
                        </wps:spPr>
                        <wps:txbx>
                          <w:txbxContent>
                            <w:p w14:paraId="03609871" w14:textId="77777777" w:rsidR="00F85B68" w:rsidRDefault="00F85B68" w:rsidP="00F85B68">
                              <w:r>
                                <w:rPr>
                                  <w:rFonts w:ascii="Arial" w:eastAsia="Arial" w:hAnsi="Arial" w:cs="Arial"/>
                                  <w:color w:val="4D4D4D"/>
                                  <w:sz w:val="19"/>
                                </w:rPr>
                                <w:t>0</w:t>
                              </w:r>
                            </w:p>
                          </w:txbxContent>
                        </wps:txbx>
                        <wps:bodyPr horzOverflow="overflow" vert="horz" lIns="0" tIns="0" rIns="0" bIns="0" rtlCol="0">
                          <a:noAutofit/>
                        </wps:bodyPr>
                      </wps:wsp>
                      <wps:wsp>
                        <wps:cNvPr id="43586" name="Rectangle 43586"/>
                        <wps:cNvSpPr/>
                        <wps:spPr>
                          <a:xfrm>
                            <a:off x="369965" y="2366977"/>
                            <a:ext cx="141446" cy="147174"/>
                          </a:xfrm>
                          <a:prstGeom prst="rect">
                            <a:avLst/>
                          </a:prstGeom>
                          <a:ln>
                            <a:noFill/>
                          </a:ln>
                        </wps:spPr>
                        <wps:txbx>
                          <w:txbxContent>
                            <w:p w14:paraId="2BC4CE04"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83" name="Rectangle 43583"/>
                        <wps:cNvSpPr/>
                        <wps:spPr>
                          <a:xfrm>
                            <a:off x="236937" y="1793118"/>
                            <a:ext cx="176926" cy="147174"/>
                          </a:xfrm>
                          <a:prstGeom prst="rect">
                            <a:avLst/>
                          </a:prstGeom>
                          <a:ln>
                            <a:noFill/>
                          </a:ln>
                        </wps:spPr>
                        <wps:txbx>
                          <w:txbxContent>
                            <w:p w14:paraId="38203450" w14:textId="77777777" w:rsidR="00F85B68" w:rsidRDefault="00F85B68" w:rsidP="00F85B68">
                              <w:r>
                                <w:rPr>
                                  <w:rFonts w:ascii="Arial" w:eastAsia="Arial" w:hAnsi="Arial" w:cs="Arial"/>
                                  <w:color w:val="4D4D4D"/>
                                  <w:sz w:val="19"/>
                                </w:rPr>
                                <w:t>25</w:t>
                              </w:r>
                            </w:p>
                          </w:txbxContent>
                        </wps:txbx>
                        <wps:bodyPr horzOverflow="overflow" vert="horz" lIns="0" tIns="0" rIns="0" bIns="0" rtlCol="0">
                          <a:noAutofit/>
                        </wps:bodyPr>
                      </wps:wsp>
                      <wps:wsp>
                        <wps:cNvPr id="43584" name="Rectangle 43584"/>
                        <wps:cNvSpPr/>
                        <wps:spPr>
                          <a:xfrm>
                            <a:off x="369965" y="1793118"/>
                            <a:ext cx="141446" cy="147174"/>
                          </a:xfrm>
                          <a:prstGeom prst="rect">
                            <a:avLst/>
                          </a:prstGeom>
                          <a:ln>
                            <a:noFill/>
                          </a:ln>
                        </wps:spPr>
                        <wps:txbx>
                          <w:txbxContent>
                            <w:p w14:paraId="4683B821"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81" name="Rectangle 43581"/>
                        <wps:cNvSpPr/>
                        <wps:spPr>
                          <a:xfrm>
                            <a:off x="236937" y="1219377"/>
                            <a:ext cx="176926" cy="147174"/>
                          </a:xfrm>
                          <a:prstGeom prst="rect">
                            <a:avLst/>
                          </a:prstGeom>
                          <a:ln>
                            <a:noFill/>
                          </a:ln>
                        </wps:spPr>
                        <wps:txbx>
                          <w:txbxContent>
                            <w:p w14:paraId="463BA660" w14:textId="77777777" w:rsidR="00F85B68" w:rsidRDefault="00F85B68" w:rsidP="00F85B68">
                              <w:r>
                                <w:rPr>
                                  <w:rFonts w:ascii="Arial" w:eastAsia="Arial" w:hAnsi="Arial" w:cs="Arial"/>
                                  <w:color w:val="4D4D4D"/>
                                  <w:sz w:val="19"/>
                                </w:rPr>
                                <w:t>50</w:t>
                              </w:r>
                            </w:p>
                          </w:txbxContent>
                        </wps:txbx>
                        <wps:bodyPr horzOverflow="overflow" vert="horz" lIns="0" tIns="0" rIns="0" bIns="0" rtlCol="0">
                          <a:noAutofit/>
                        </wps:bodyPr>
                      </wps:wsp>
                      <wps:wsp>
                        <wps:cNvPr id="43582" name="Rectangle 43582"/>
                        <wps:cNvSpPr/>
                        <wps:spPr>
                          <a:xfrm>
                            <a:off x="369965" y="1219377"/>
                            <a:ext cx="141446" cy="147174"/>
                          </a:xfrm>
                          <a:prstGeom prst="rect">
                            <a:avLst/>
                          </a:prstGeom>
                          <a:ln>
                            <a:noFill/>
                          </a:ln>
                        </wps:spPr>
                        <wps:txbx>
                          <w:txbxContent>
                            <w:p w14:paraId="796A894A"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80" name="Rectangle 43580"/>
                        <wps:cNvSpPr/>
                        <wps:spPr>
                          <a:xfrm>
                            <a:off x="369965" y="645518"/>
                            <a:ext cx="141446" cy="147174"/>
                          </a:xfrm>
                          <a:prstGeom prst="rect">
                            <a:avLst/>
                          </a:prstGeom>
                          <a:ln>
                            <a:noFill/>
                          </a:ln>
                        </wps:spPr>
                        <wps:txbx>
                          <w:txbxContent>
                            <w:p w14:paraId="0721C29D"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79" name="Rectangle 43579"/>
                        <wps:cNvSpPr/>
                        <wps:spPr>
                          <a:xfrm>
                            <a:off x="236937" y="645518"/>
                            <a:ext cx="176926" cy="147174"/>
                          </a:xfrm>
                          <a:prstGeom prst="rect">
                            <a:avLst/>
                          </a:prstGeom>
                          <a:ln>
                            <a:noFill/>
                          </a:ln>
                        </wps:spPr>
                        <wps:txbx>
                          <w:txbxContent>
                            <w:p w14:paraId="3533B5B6" w14:textId="77777777" w:rsidR="00F85B68" w:rsidRDefault="00F85B68" w:rsidP="00F85B68">
                              <w:r>
                                <w:rPr>
                                  <w:rFonts w:ascii="Arial" w:eastAsia="Arial" w:hAnsi="Arial" w:cs="Arial"/>
                                  <w:color w:val="4D4D4D"/>
                                  <w:sz w:val="19"/>
                                </w:rPr>
                                <w:t>75</w:t>
                              </w:r>
                            </w:p>
                          </w:txbxContent>
                        </wps:txbx>
                        <wps:bodyPr horzOverflow="overflow" vert="horz" lIns="0" tIns="0" rIns="0" bIns="0" rtlCol="0">
                          <a:noAutofit/>
                        </wps:bodyPr>
                      </wps:wsp>
                      <wps:wsp>
                        <wps:cNvPr id="43578" name="Rectangle 43578"/>
                        <wps:cNvSpPr/>
                        <wps:spPr>
                          <a:xfrm>
                            <a:off x="369965" y="71777"/>
                            <a:ext cx="141446" cy="147174"/>
                          </a:xfrm>
                          <a:prstGeom prst="rect">
                            <a:avLst/>
                          </a:prstGeom>
                          <a:ln>
                            <a:noFill/>
                          </a:ln>
                        </wps:spPr>
                        <wps:txbx>
                          <w:txbxContent>
                            <w:p w14:paraId="1BCED532" w14:textId="77777777" w:rsidR="00F85B68" w:rsidRDefault="00F85B68" w:rsidP="00F85B68">
                              <w:r>
                                <w:rPr>
                                  <w:rFonts w:ascii="Arial" w:eastAsia="Arial" w:hAnsi="Arial" w:cs="Arial"/>
                                  <w:color w:val="4D4D4D"/>
                                  <w:sz w:val="19"/>
                                </w:rPr>
                                <w:t>%</w:t>
                              </w:r>
                            </w:p>
                          </w:txbxContent>
                        </wps:txbx>
                        <wps:bodyPr horzOverflow="overflow" vert="horz" lIns="0" tIns="0" rIns="0" bIns="0" rtlCol="0">
                          <a:noAutofit/>
                        </wps:bodyPr>
                      </wps:wsp>
                      <wps:wsp>
                        <wps:cNvPr id="43577" name="Rectangle 43577"/>
                        <wps:cNvSpPr/>
                        <wps:spPr>
                          <a:xfrm>
                            <a:off x="170423" y="71777"/>
                            <a:ext cx="265390" cy="147174"/>
                          </a:xfrm>
                          <a:prstGeom prst="rect">
                            <a:avLst/>
                          </a:prstGeom>
                          <a:ln>
                            <a:noFill/>
                          </a:ln>
                        </wps:spPr>
                        <wps:txbx>
                          <w:txbxContent>
                            <w:p w14:paraId="68D59CFA" w14:textId="77777777" w:rsidR="00F85B68" w:rsidRDefault="00F85B68" w:rsidP="00F85B68">
                              <w:r>
                                <w:rPr>
                                  <w:rFonts w:ascii="Arial" w:eastAsia="Arial" w:hAnsi="Arial" w:cs="Arial"/>
                                  <w:color w:val="4D4D4D"/>
                                  <w:sz w:val="19"/>
                                </w:rPr>
                                <w:t>100</w:t>
                              </w:r>
                            </w:p>
                          </w:txbxContent>
                        </wps:txbx>
                        <wps:bodyPr horzOverflow="overflow" vert="horz" lIns="0" tIns="0" rIns="0" bIns="0" rtlCol="0">
                          <a:noAutofit/>
                        </wps:bodyPr>
                      </wps:wsp>
                      <wps:wsp>
                        <wps:cNvPr id="4566" name="Shape 4566"/>
                        <wps:cNvSpPr/>
                        <wps:spPr>
                          <a:xfrm>
                            <a:off x="504906" y="240992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67" name="Shape 4567"/>
                        <wps:cNvSpPr/>
                        <wps:spPr>
                          <a:xfrm>
                            <a:off x="504906" y="183606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68" name="Shape 4568"/>
                        <wps:cNvSpPr/>
                        <wps:spPr>
                          <a:xfrm>
                            <a:off x="504906" y="126232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69" name="Shape 4569"/>
                        <wps:cNvSpPr/>
                        <wps:spPr>
                          <a:xfrm>
                            <a:off x="504906" y="688465"/>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0" name="Shape 4570"/>
                        <wps:cNvSpPr/>
                        <wps:spPr>
                          <a:xfrm>
                            <a:off x="504906" y="114724"/>
                            <a:ext cx="35769" cy="0"/>
                          </a:xfrm>
                          <a:custGeom>
                            <a:avLst/>
                            <a:gdLst/>
                            <a:ahLst/>
                            <a:cxnLst/>
                            <a:rect l="0" t="0" r="0" b="0"/>
                            <a:pathLst>
                              <a:path w="35769">
                                <a:moveTo>
                                  <a:pt x="0" y="0"/>
                                </a:moveTo>
                                <a:lnTo>
                                  <a:pt x="35769"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1" name="Shape 4571"/>
                        <wps:cNvSpPr/>
                        <wps:spPr>
                          <a:xfrm>
                            <a:off x="621783"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2" name="Shape 4572"/>
                        <wps:cNvSpPr/>
                        <wps:spPr>
                          <a:xfrm>
                            <a:off x="899442"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3" name="Shape 4573"/>
                        <wps:cNvSpPr/>
                        <wps:spPr>
                          <a:xfrm>
                            <a:off x="1177221"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4" name="Shape 4574"/>
                        <wps:cNvSpPr/>
                        <wps:spPr>
                          <a:xfrm>
                            <a:off x="1454879"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5" name="Shape 4575"/>
                        <wps:cNvSpPr/>
                        <wps:spPr>
                          <a:xfrm>
                            <a:off x="1732538"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6" name="Shape 4576"/>
                        <wps:cNvSpPr/>
                        <wps:spPr>
                          <a:xfrm>
                            <a:off x="2010317"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7" name="Shape 4577"/>
                        <wps:cNvSpPr/>
                        <wps:spPr>
                          <a:xfrm>
                            <a:off x="2287975"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8" name="Shape 4578"/>
                        <wps:cNvSpPr/>
                        <wps:spPr>
                          <a:xfrm>
                            <a:off x="2565634"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79" name="Shape 4579"/>
                        <wps:cNvSpPr/>
                        <wps:spPr>
                          <a:xfrm>
                            <a:off x="2843293"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0" name="Shape 4580"/>
                        <wps:cNvSpPr/>
                        <wps:spPr>
                          <a:xfrm>
                            <a:off x="3121071"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1" name="Shape 4581"/>
                        <wps:cNvSpPr/>
                        <wps:spPr>
                          <a:xfrm>
                            <a:off x="3398729"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2" name="Shape 4582"/>
                        <wps:cNvSpPr/>
                        <wps:spPr>
                          <a:xfrm>
                            <a:off x="3676389"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3" name="Shape 4583"/>
                        <wps:cNvSpPr/>
                        <wps:spPr>
                          <a:xfrm>
                            <a:off x="3954167"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4" name="Shape 4584"/>
                        <wps:cNvSpPr/>
                        <wps:spPr>
                          <a:xfrm>
                            <a:off x="4231826"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5" name="Shape 4585"/>
                        <wps:cNvSpPr/>
                        <wps:spPr>
                          <a:xfrm>
                            <a:off x="4509484" y="2524649"/>
                            <a:ext cx="0" cy="35769"/>
                          </a:xfrm>
                          <a:custGeom>
                            <a:avLst/>
                            <a:gdLst/>
                            <a:ahLst/>
                            <a:cxnLst/>
                            <a:rect l="0" t="0" r="0" b="0"/>
                            <a:pathLst>
                              <a:path h="35769">
                                <a:moveTo>
                                  <a:pt x="0" y="35769"/>
                                </a:moveTo>
                                <a:lnTo>
                                  <a:pt x="0" y="0"/>
                                </a:lnTo>
                              </a:path>
                            </a:pathLst>
                          </a:custGeom>
                          <a:ln w="13877" cap="flat">
                            <a:round/>
                          </a:ln>
                        </wps:spPr>
                        <wps:style>
                          <a:lnRef idx="1">
                            <a:srgbClr val="4D4D4D"/>
                          </a:lnRef>
                          <a:fillRef idx="0">
                            <a:srgbClr val="000000">
                              <a:alpha val="0"/>
                            </a:srgbClr>
                          </a:fillRef>
                          <a:effectRef idx="0">
                            <a:scrgbClr r="0" g="0" b="0"/>
                          </a:effectRef>
                          <a:fontRef idx="none"/>
                        </wps:style>
                        <wps:bodyPr/>
                      </wps:wsp>
                      <wps:wsp>
                        <wps:cNvPr id="4586" name="Rectangle 4586"/>
                        <wps:cNvSpPr/>
                        <wps:spPr>
                          <a:xfrm>
                            <a:off x="555270" y="2589010"/>
                            <a:ext cx="176926" cy="147174"/>
                          </a:xfrm>
                          <a:prstGeom prst="rect">
                            <a:avLst/>
                          </a:prstGeom>
                          <a:ln>
                            <a:noFill/>
                          </a:ln>
                        </wps:spPr>
                        <wps:txbx>
                          <w:txbxContent>
                            <w:p w14:paraId="65F41D67" w14:textId="77777777" w:rsidR="00F85B68" w:rsidRDefault="00F85B68" w:rsidP="00F85B68">
                              <w:r>
                                <w:rPr>
                                  <w:rFonts w:ascii="Arial" w:eastAsia="Arial" w:hAnsi="Arial" w:cs="Arial"/>
                                  <w:color w:val="4D4D4D"/>
                                  <w:sz w:val="19"/>
                                </w:rPr>
                                <w:t>70</w:t>
                              </w:r>
                            </w:p>
                          </w:txbxContent>
                        </wps:txbx>
                        <wps:bodyPr horzOverflow="overflow" vert="horz" lIns="0" tIns="0" rIns="0" bIns="0" rtlCol="0">
                          <a:noAutofit/>
                        </wps:bodyPr>
                      </wps:wsp>
                      <wps:wsp>
                        <wps:cNvPr id="4587" name="Rectangle 4587"/>
                        <wps:cNvSpPr/>
                        <wps:spPr>
                          <a:xfrm>
                            <a:off x="832928" y="2589010"/>
                            <a:ext cx="176926" cy="147174"/>
                          </a:xfrm>
                          <a:prstGeom prst="rect">
                            <a:avLst/>
                          </a:prstGeom>
                          <a:ln>
                            <a:noFill/>
                          </a:ln>
                        </wps:spPr>
                        <wps:txbx>
                          <w:txbxContent>
                            <w:p w14:paraId="6118D88D" w14:textId="77777777" w:rsidR="00F85B68" w:rsidRDefault="00F85B68" w:rsidP="00F85B68">
                              <w:r>
                                <w:rPr>
                                  <w:rFonts w:ascii="Arial" w:eastAsia="Arial" w:hAnsi="Arial" w:cs="Arial"/>
                                  <w:color w:val="4D4D4D"/>
                                  <w:sz w:val="19"/>
                                </w:rPr>
                                <w:t>75</w:t>
                              </w:r>
                            </w:p>
                          </w:txbxContent>
                        </wps:txbx>
                        <wps:bodyPr horzOverflow="overflow" vert="horz" lIns="0" tIns="0" rIns="0" bIns="0" rtlCol="0">
                          <a:noAutofit/>
                        </wps:bodyPr>
                      </wps:wsp>
                      <wps:wsp>
                        <wps:cNvPr id="4588" name="Rectangle 4588"/>
                        <wps:cNvSpPr/>
                        <wps:spPr>
                          <a:xfrm>
                            <a:off x="1110707" y="2589010"/>
                            <a:ext cx="176926" cy="147174"/>
                          </a:xfrm>
                          <a:prstGeom prst="rect">
                            <a:avLst/>
                          </a:prstGeom>
                          <a:ln>
                            <a:noFill/>
                          </a:ln>
                        </wps:spPr>
                        <wps:txbx>
                          <w:txbxContent>
                            <w:p w14:paraId="113874CA" w14:textId="77777777" w:rsidR="00F85B68" w:rsidRDefault="00F85B68" w:rsidP="00F85B68">
                              <w:r>
                                <w:rPr>
                                  <w:rFonts w:ascii="Arial" w:eastAsia="Arial" w:hAnsi="Arial" w:cs="Arial"/>
                                  <w:color w:val="4D4D4D"/>
                                  <w:sz w:val="19"/>
                                </w:rPr>
                                <w:t>80</w:t>
                              </w:r>
                            </w:p>
                          </w:txbxContent>
                        </wps:txbx>
                        <wps:bodyPr horzOverflow="overflow" vert="horz" lIns="0" tIns="0" rIns="0" bIns="0" rtlCol="0">
                          <a:noAutofit/>
                        </wps:bodyPr>
                      </wps:wsp>
                      <wps:wsp>
                        <wps:cNvPr id="4589" name="Rectangle 4589"/>
                        <wps:cNvSpPr/>
                        <wps:spPr>
                          <a:xfrm>
                            <a:off x="1388366" y="2589010"/>
                            <a:ext cx="176926" cy="147174"/>
                          </a:xfrm>
                          <a:prstGeom prst="rect">
                            <a:avLst/>
                          </a:prstGeom>
                          <a:ln>
                            <a:noFill/>
                          </a:ln>
                        </wps:spPr>
                        <wps:txbx>
                          <w:txbxContent>
                            <w:p w14:paraId="3DE51B83" w14:textId="77777777" w:rsidR="00F85B68" w:rsidRDefault="00F85B68" w:rsidP="00F85B68">
                              <w:r>
                                <w:rPr>
                                  <w:rFonts w:ascii="Arial" w:eastAsia="Arial" w:hAnsi="Arial" w:cs="Arial"/>
                                  <w:color w:val="4D4D4D"/>
                                  <w:sz w:val="19"/>
                                </w:rPr>
                                <w:t>85</w:t>
                              </w:r>
                            </w:p>
                          </w:txbxContent>
                        </wps:txbx>
                        <wps:bodyPr horzOverflow="overflow" vert="horz" lIns="0" tIns="0" rIns="0" bIns="0" rtlCol="0">
                          <a:noAutofit/>
                        </wps:bodyPr>
                      </wps:wsp>
                      <wps:wsp>
                        <wps:cNvPr id="4590" name="Rectangle 4590"/>
                        <wps:cNvSpPr/>
                        <wps:spPr>
                          <a:xfrm>
                            <a:off x="1666024" y="2589010"/>
                            <a:ext cx="176927" cy="147174"/>
                          </a:xfrm>
                          <a:prstGeom prst="rect">
                            <a:avLst/>
                          </a:prstGeom>
                          <a:ln>
                            <a:noFill/>
                          </a:ln>
                        </wps:spPr>
                        <wps:txbx>
                          <w:txbxContent>
                            <w:p w14:paraId="195D37ED" w14:textId="77777777" w:rsidR="00F85B68" w:rsidRDefault="00F85B68" w:rsidP="00F85B68">
                              <w:r>
                                <w:rPr>
                                  <w:rFonts w:ascii="Arial" w:eastAsia="Arial" w:hAnsi="Arial" w:cs="Arial"/>
                                  <w:color w:val="4D4D4D"/>
                                  <w:sz w:val="19"/>
                                </w:rPr>
                                <w:t>90</w:t>
                              </w:r>
                            </w:p>
                          </w:txbxContent>
                        </wps:txbx>
                        <wps:bodyPr horzOverflow="overflow" vert="horz" lIns="0" tIns="0" rIns="0" bIns="0" rtlCol="0">
                          <a:noAutofit/>
                        </wps:bodyPr>
                      </wps:wsp>
                      <wps:wsp>
                        <wps:cNvPr id="4591" name="Rectangle 4591"/>
                        <wps:cNvSpPr/>
                        <wps:spPr>
                          <a:xfrm>
                            <a:off x="1943803" y="2589010"/>
                            <a:ext cx="176927" cy="147174"/>
                          </a:xfrm>
                          <a:prstGeom prst="rect">
                            <a:avLst/>
                          </a:prstGeom>
                          <a:ln>
                            <a:noFill/>
                          </a:ln>
                        </wps:spPr>
                        <wps:txbx>
                          <w:txbxContent>
                            <w:p w14:paraId="28372F94" w14:textId="77777777" w:rsidR="00F85B68" w:rsidRDefault="00F85B68" w:rsidP="00F85B68">
                              <w:r>
                                <w:rPr>
                                  <w:rFonts w:ascii="Arial" w:eastAsia="Arial" w:hAnsi="Arial" w:cs="Arial"/>
                                  <w:color w:val="4D4D4D"/>
                                  <w:sz w:val="19"/>
                                </w:rPr>
                                <w:t>95</w:t>
                              </w:r>
                            </w:p>
                          </w:txbxContent>
                        </wps:txbx>
                        <wps:bodyPr horzOverflow="overflow" vert="horz" lIns="0" tIns="0" rIns="0" bIns="0" rtlCol="0">
                          <a:noAutofit/>
                        </wps:bodyPr>
                      </wps:wsp>
                      <wps:wsp>
                        <wps:cNvPr id="4592" name="Rectangle 4592"/>
                        <wps:cNvSpPr/>
                        <wps:spPr>
                          <a:xfrm>
                            <a:off x="2188205" y="2589010"/>
                            <a:ext cx="265389" cy="147174"/>
                          </a:xfrm>
                          <a:prstGeom prst="rect">
                            <a:avLst/>
                          </a:prstGeom>
                          <a:ln>
                            <a:noFill/>
                          </a:ln>
                        </wps:spPr>
                        <wps:txbx>
                          <w:txbxContent>
                            <w:p w14:paraId="6829083F" w14:textId="77777777" w:rsidR="00F85B68" w:rsidRDefault="00F85B68" w:rsidP="00F85B68">
                              <w:r>
                                <w:rPr>
                                  <w:rFonts w:ascii="Arial" w:eastAsia="Arial" w:hAnsi="Arial" w:cs="Arial"/>
                                  <w:color w:val="4D4D4D"/>
                                  <w:sz w:val="19"/>
                                </w:rPr>
                                <w:t>100</w:t>
                              </w:r>
                            </w:p>
                          </w:txbxContent>
                        </wps:txbx>
                        <wps:bodyPr horzOverflow="overflow" vert="horz" lIns="0" tIns="0" rIns="0" bIns="0" rtlCol="0">
                          <a:noAutofit/>
                        </wps:bodyPr>
                      </wps:wsp>
                      <wps:wsp>
                        <wps:cNvPr id="4593" name="Rectangle 4593"/>
                        <wps:cNvSpPr/>
                        <wps:spPr>
                          <a:xfrm>
                            <a:off x="2465864" y="2589010"/>
                            <a:ext cx="265389" cy="147174"/>
                          </a:xfrm>
                          <a:prstGeom prst="rect">
                            <a:avLst/>
                          </a:prstGeom>
                          <a:ln>
                            <a:noFill/>
                          </a:ln>
                        </wps:spPr>
                        <wps:txbx>
                          <w:txbxContent>
                            <w:p w14:paraId="092E3DAB" w14:textId="77777777" w:rsidR="00F85B68" w:rsidRDefault="00F85B68" w:rsidP="00F85B68">
                              <w:r>
                                <w:rPr>
                                  <w:rFonts w:ascii="Arial" w:eastAsia="Arial" w:hAnsi="Arial" w:cs="Arial"/>
                                  <w:color w:val="4D4D4D"/>
                                  <w:sz w:val="19"/>
                                </w:rPr>
                                <w:t>105</w:t>
                              </w:r>
                            </w:p>
                          </w:txbxContent>
                        </wps:txbx>
                        <wps:bodyPr horzOverflow="overflow" vert="horz" lIns="0" tIns="0" rIns="0" bIns="0" rtlCol="0">
                          <a:noAutofit/>
                        </wps:bodyPr>
                      </wps:wsp>
                      <wps:wsp>
                        <wps:cNvPr id="4594" name="Rectangle 4594"/>
                        <wps:cNvSpPr/>
                        <wps:spPr>
                          <a:xfrm>
                            <a:off x="2743522" y="2589010"/>
                            <a:ext cx="265389" cy="147174"/>
                          </a:xfrm>
                          <a:prstGeom prst="rect">
                            <a:avLst/>
                          </a:prstGeom>
                          <a:ln>
                            <a:noFill/>
                          </a:ln>
                        </wps:spPr>
                        <wps:txbx>
                          <w:txbxContent>
                            <w:p w14:paraId="4E00885C" w14:textId="77777777" w:rsidR="00F85B68" w:rsidRDefault="00F85B68" w:rsidP="00F85B68">
                              <w:r>
                                <w:rPr>
                                  <w:rFonts w:ascii="Arial" w:eastAsia="Arial" w:hAnsi="Arial" w:cs="Arial"/>
                                  <w:color w:val="4D4D4D"/>
                                  <w:sz w:val="19"/>
                                </w:rPr>
                                <w:t>110</w:t>
                              </w:r>
                            </w:p>
                          </w:txbxContent>
                        </wps:txbx>
                        <wps:bodyPr horzOverflow="overflow" vert="horz" lIns="0" tIns="0" rIns="0" bIns="0" rtlCol="0">
                          <a:noAutofit/>
                        </wps:bodyPr>
                      </wps:wsp>
                      <wps:wsp>
                        <wps:cNvPr id="4595" name="Rectangle 4595"/>
                        <wps:cNvSpPr/>
                        <wps:spPr>
                          <a:xfrm>
                            <a:off x="3021301" y="2589010"/>
                            <a:ext cx="265389" cy="147174"/>
                          </a:xfrm>
                          <a:prstGeom prst="rect">
                            <a:avLst/>
                          </a:prstGeom>
                          <a:ln>
                            <a:noFill/>
                          </a:ln>
                        </wps:spPr>
                        <wps:txbx>
                          <w:txbxContent>
                            <w:p w14:paraId="057C16F4" w14:textId="77777777" w:rsidR="00F85B68" w:rsidRDefault="00F85B68" w:rsidP="00F85B68">
                              <w:r>
                                <w:rPr>
                                  <w:rFonts w:ascii="Arial" w:eastAsia="Arial" w:hAnsi="Arial" w:cs="Arial"/>
                                  <w:color w:val="4D4D4D"/>
                                  <w:sz w:val="19"/>
                                </w:rPr>
                                <w:t>115</w:t>
                              </w:r>
                            </w:p>
                          </w:txbxContent>
                        </wps:txbx>
                        <wps:bodyPr horzOverflow="overflow" vert="horz" lIns="0" tIns="0" rIns="0" bIns="0" rtlCol="0">
                          <a:noAutofit/>
                        </wps:bodyPr>
                      </wps:wsp>
                      <wps:wsp>
                        <wps:cNvPr id="4596" name="Rectangle 4596"/>
                        <wps:cNvSpPr/>
                        <wps:spPr>
                          <a:xfrm>
                            <a:off x="3298959" y="2589010"/>
                            <a:ext cx="265389" cy="147174"/>
                          </a:xfrm>
                          <a:prstGeom prst="rect">
                            <a:avLst/>
                          </a:prstGeom>
                          <a:ln>
                            <a:noFill/>
                          </a:ln>
                        </wps:spPr>
                        <wps:txbx>
                          <w:txbxContent>
                            <w:p w14:paraId="048946D7" w14:textId="77777777" w:rsidR="00F85B68" w:rsidRDefault="00F85B68" w:rsidP="00F85B68">
                              <w:r>
                                <w:rPr>
                                  <w:rFonts w:ascii="Arial" w:eastAsia="Arial" w:hAnsi="Arial" w:cs="Arial"/>
                                  <w:color w:val="4D4D4D"/>
                                  <w:sz w:val="19"/>
                                </w:rPr>
                                <w:t>120</w:t>
                              </w:r>
                            </w:p>
                          </w:txbxContent>
                        </wps:txbx>
                        <wps:bodyPr horzOverflow="overflow" vert="horz" lIns="0" tIns="0" rIns="0" bIns="0" rtlCol="0">
                          <a:noAutofit/>
                        </wps:bodyPr>
                      </wps:wsp>
                      <wps:wsp>
                        <wps:cNvPr id="4597" name="Rectangle 4597"/>
                        <wps:cNvSpPr/>
                        <wps:spPr>
                          <a:xfrm>
                            <a:off x="3576618" y="2589010"/>
                            <a:ext cx="265389" cy="147174"/>
                          </a:xfrm>
                          <a:prstGeom prst="rect">
                            <a:avLst/>
                          </a:prstGeom>
                          <a:ln>
                            <a:noFill/>
                          </a:ln>
                        </wps:spPr>
                        <wps:txbx>
                          <w:txbxContent>
                            <w:p w14:paraId="216F626D" w14:textId="77777777" w:rsidR="00F85B68" w:rsidRDefault="00F85B68" w:rsidP="00F85B68">
                              <w:r>
                                <w:rPr>
                                  <w:rFonts w:ascii="Arial" w:eastAsia="Arial" w:hAnsi="Arial" w:cs="Arial"/>
                                  <w:color w:val="4D4D4D"/>
                                  <w:sz w:val="19"/>
                                </w:rPr>
                                <w:t>125</w:t>
                              </w:r>
                            </w:p>
                          </w:txbxContent>
                        </wps:txbx>
                        <wps:bodyPr horzOverflow="overflow" vert="horz" lIns="0" tIns="0" rIns="0" bIns="0" rtlCol="0">
                          <a:noAutofit/>
                        </wps:bodyPr>
                      </wps:wsp>
                      <wps:wsp>
                        <wps:cNvPr id="4598" name="Rectangle 4598"/>
                        <wps:cNvSpPr/>
                        <wps:spPr>
                          <a:xfrm>
                            <a:off x="3854396" y="2589010"/>
                            <a:ext cx="265389" cy="147174"/>
                          </a:xfrm>
                          <a:prstGeom prst="rect">
                            <a:avLst/>
                          </a:prstGeom>
                          <a:ln>
                            <a:noFill/>
                          </a:ln>
                        </wps:spPr>
                        <wps:txbx>
                          <w:txbxContent>
                            <w:p w14:paraId="491FAB8A" w14:textId="77777777" w:rsidR="00F85B68" w:rsidRDefault="00F85B68" w:rsidP="00F85B68">
                              <w:r>
                                <w:rPr>
                                  <w:rFonts w:ascii="Arial" w:eastAsia="Arial" w:hAnsi="Arial" w:cs="Arial"/>
                                  <w:color w:val="4D4D4D"/>
                                  <w:sz w:val="19"/>
                                </w:rPr>
                                <w:t>130</w:t>
                              </w:r>
                            </w:p>
                          </w:txbxContent>
                        </wps:txbx>
                        <wps:bodyPr horzOverflow="overflow" vert="horz" lIns="0" tIns="0" rIns="0" bIns="0" rtlCol="0">
                          <a:noAutofit/>
                        </wps:bodyPr>
                      </wps:wsp>
                      <wps:wsp>
                        <wps:cNvPr id="4599" name="Rectangle 4599"/>
                        <wps:cNvSpPr/>
                        <wps:spPr>
                          <a:xfrm>
                            <a:off x="4132055" y="2589010"/>
                            <a:ext cx="265389" cy="147174"/>
                          </a:xfrm>
                          <a:prstGeom prst="rect">
                            <a:avLst/>
                          </a:prstGeom>
                          <a:ln>
                            <a:noFill/>
                          </a:ln>
                        </wps:spPr>
                        <wps:txbx>
                          <w:txbxContent>
                            <w:p w14:paraId="5F04B2F5" w14:textId="77777777" w:rsidR="00F85B68" w:rsidRDefault="00F85B68" w:rsidP="00F85B68">
                              <w:r>
                                <w:rPr>
                                  <w:rFonts w:ascii="Arial" w:eastAsia="Arial" w:hAnsi="Arial" w:cs="Arial"/>
                                  <w:color w:val="4D4D4D"/>
                                  <w:sz w:val="19"/>
                                </w:rPr>
                                <w:t>135</w:t>
                              </w:r>
                            </w:p>
                          </w:txbxContent>
                        </wps:txbx>
                        <wps:bodyPr horzOverflow="overflow" vert="horz" lIns="0" tIns="0" rIns="0" bIns="0" rtlCol="0">
                          <a:noAutofit/>
                        </wps:bodyPr>
                      </wps:wsp>
                      <wps:wsp>
                        <wps:cNvPr id="4600" name="Rectangle 4600"/>
                        <wps:cNvSpPr/>
                        <wps:spPr>
                          <a:xfrm>
                            <a:off x="4409714" y="2589010"/>
                            <a:ext cx="265389" cy="147174"/>
                          </a:xfrm>
                          <a:prstGeom prst="rect">
                            <a:avLst/>
                          </a:prstGeom>
                          <a:ln>
                            <a:noFill/>
                          </a:ln>
                        </wps:spPr>
                        <wps:txbx>
                          <w:txbxContent>
                            <w:p w14:paraId="52525B70" w14:textId="77777777" w:rsidR="00F85B68" w:rsidRDefault="00F85B68" w:rsidP="00F85B68">
                              <w:r>
                                <w:rPr>
                                  <w:rFonts w:ascii="Arial" w:eastAsia="Arial" w:hAnsi="Arial" w:cs="Arial"/>
                                  <w:color w:val="4D4D4D"/>
                                  <w:sz w:val="19"/>
                                </w:rPr>
                                <w:t>140</w:t>
                              </w:r>
                            </w:p>
                          </w:txbxContent>
                        </wps:txbx>
                        <wps:bodyPr horzOverflow="overflow" vert="horz" lIns="0" tIns="0" rIns="0" bIns="0" rtlCol="0">
                          <a:noAutofit/>
                        </wps:bodyPr>
                      </wps:wsp>
                      <wps:wsp>
                        <wps:cNvPr id="4601" name="Rectangle 4601"/>
                        <wps:cNvSpPr/>
                        <wps:spPr>
                          <a:xfrm>
                            <a:off x="2280319" y="2736919"/>
                            <a:ext cx="764093" cy="176608"/>
                          </a:xfrm>
                          <a:prstGeom prst="rect">
                            <a:avLst/>
                          </a:prstGeom>
                          <a:ln>
                            <a:noFill/>
                          </a:ln>
                        </wps:spPr>
                        <wps:txbx>
                          <w:txbxContent>
                            <w:p w14:paraId="3C8AA9E2" w14:textId="77777777" w:rsidR="00F85B68" w:rsidRDefault="00F85B68" w:rsidP="00F85B68">
                              <w:r>
                                <w:rPr>
                                  <w:rFonts w:ascii="Arial" w:eastAsia="Arial" w:hAnsi="Arial" w:cs="Arial"/>
                                  <w:sz w:val="23"/>
                                </w:rPr>
                                <w:t>Incidents</w:t>
                              </w:r>
                            </w:p>
                          </w:txbxContent>
                        </wps:txbx>
                        <wps:bodyPr horzOverflow="overflow" vert="horz" lIns="0" tIns="0" rIns="0" bIns="0" rtlCol="0">
                          <a:noAutofit/>
                        </wps:bodyPr>
                      </wps:wsp>
                      <wps:wsp>
                        <wps:cNvPr id="4602" name="Rectangle 4602"/>
                        <wps:cNvSpPr/>
                        <wps:spPr>
                          <a:xfrm rot="-5399999">
                            <a:off x="-229971" y="1095001"/>
                            <a:ext cx="636553" cy="176609"/>
                          </a:xfrm>
                          <a:prstGeom prst="rect">
                            <a:avLst/>
                          </a:prstGeom>
                          <a:ln>
                            <a:noFill/>
                          </a:ln>
                        </wps:spPr>
                        <wps:txbx>
                          <w:txbxContent>
                            <w:p w14:paraId="2EA426E8" w14:textId="77777777" w:rsidR="00F85B68" w:rsidRDefault="00F85B68" w:rsidP="00F85B68">
                              <w:r>
                                <w:rPr>
                                  <w:rFonts w:ascii="Arial" w:eastAsia="Arial" w:hAnsi="Arial" w:cs="Arial"/>
                                  <w:sz w:val="23"/>
                                </w:rPr>
                                <w:t>Density</w:t>
                              </w:r>
                            </w:p>
                          </w:txbxContent>
                        </wps:txbx>
                        <wps:bodyPr horzOverflow="overflow" vert="horz" lIns="0" tIns="0" rIns="0" bIns="0" rtlCol="0">
                          <a:noAutofit/>
                        </wps:bodyPr>
                      </wps:wsp>
                    </wpg:wgp>
                  </a:graphicData>
                </a:graphic>
              </wp:inline>
            </w:drawing>
          </mc:Choice>
          <mc:Fallback>
            <w:pict>
              <v:group w14:anchorId="22BBC995" id="Group 47617" o:spid="_x0000_s1242" style="width:362.95pt;height:225.95pt;mso-position-horizontal-relative:char;mso-position-vertical-relative:line" coordsize="46092,2869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">
                <v:shape id="Shape 4553" o:spid="_x0000_s1243" style="position:absolute;left:40321;top:24099;width:1889;height:0;visibility:visible;mso-wrap-style:square;v-text-anchor:top" coordsize="18889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" path="m188894,l141640,,94387,,47254,,,,188894,xe" fillcolor="#a6a6a6" stroked="f" strokeweight="0">
                  <v:stroke endcap="round"/>
                  <v:path arrowok="t" textboxrect="0,0,188894,0"/>
                </v:shape>
                <v:shape id="Shape 4554" o:spid="_x0000_s1244" style="position:absolute;left:42210;top:23637;width:1890;height:462;visibility:visible;mso-wrap-style:square;v-text-anchor:top" coordsize="189013,46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" path="m,l47253,,94507,r,40315l141760,40315r47253,l189013,46177r-47253,l94507,46177r-47254,l,46177,,xe" fillcolor="#a6a6a6" stroked="f" strokeweight="0">
                  <v:stroke endcap="round"/>
                  <v:path arrowok="t" textboxrect="0,0,189013,46177"/>
                </v:shape>
                <v:shape id="Shape 4555" o:spid="_x0000_s1245" style="position:absolute;left:7249;top:3442;width:33072;height:20657;visibility:visible;mso-wrap-style:square;v-text-anchor:top" coordsize="3307262,20656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" path="m1417364,r47253,l1511871,r,5742l1559124,5742r47253,l1606377,80749r47254,l1700884,80749r,276942l1748138,357691r47253,l1795391,201933r47254,l1889898,201933r,455787l1937152,657720r47253,l1984405,346087r47134,l2078792,346087r,-80750l2126046,265337r47253,l2173299,836565r47253,l2267806,836565r,-201934l2315059,634631r47254,l2362313,830823r47253,l2456819,830823r,559624l2504073,1390447r47254,l2551327,1488543r47253,l2645833,1488543r,28950l2692967,1517493r47253,l2740220,1627073r47253,l2834727,1627073r,311514l2881981,1938587r47253,l2929234,1852096r47253,l3023741,1852096r,-5743l3070994,1846353r47254,l3118248,1973280r47253,l3212754,1973280r,17226l3260008,1990506r47254,l3307262,2065633r-47254,l3212754,2065633r-47253,l3118248,2065633r-47254,l3023741,2065633r-47254,l2929234,2065633r-47253,l2834727,2065633r-47254,l2740220,2065633r-47253,l2645833,2065633r-47253,l2551327,2065633r-47254,l2456819,2065633r-47253,l2362313,2065633r-47254,l2267806,2065633r-47254,l2173299,2065633r-47253,l2078792,2065633r-47253,l1984405,2065633r-47253,l1889898,2065633r-47253,l1795391,2065633r-47253,l1700884,2065633r-47253,l1606377,2065633r-47253,l1511871,2065633r-47254,l1417364,2065633r-47254,l1322857,2065633r-47134,l1228469,2065633r-47253,l1133963,2065633r-47254,l1039456,2065633r-47254,l944949,2065633r-47253,l850442,2065633r-47253,l755935,2065633r-47253,l661428,2065633r-47133,l567041,2065633r-47253,l472534,2065633r-47253,l378027,2065633r-47253,l283521,2065633r-47254,l189014,2065633r-47254,l94507,2065633r-47254,l,2065633r,-40435l47253,2025198r47254,l94507,2054029r47253,l189014,2054029r,-28831l236267,2025198r47254,l283521,1955933r47253,l378027,1955933r,5742l425281,1961675r47253,l472534,1990506r47254,l567041,1990506r,-75007l614295,1915499r47133,l661428,1800176r47254,l755935,1800176r,-75007l803189,1725169r47253,l850442,1765484r47254,l944949,1765484r,-525052l992202,1240432r47254,l1039456,928919r47253,l1133963,928919r,51919l1181216,980838r47253,l1228469,588455r47254,l1322857,588455r,109699l1370110,698154r47254,l1417364,xe" fillcolor="#a6a6a6" stroked="f" strokeweight="0">
                  <v:stroke endcap="round"/>
                  <v:path arrowok="t" textboxrect="0,0,3307262,2065633"/>
                </v:shape>
                <v:shape id="Shape 4556" o:spid="_x0000_s1246" style="position:absolute;left:14572;top:24099;width:21456;height:0;visibility:visible;mso-wrap-style:square;v-text-anchor:top" coordsize="2145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" path="m,l2145545,e" filled="f" strokeweight=".42536mm">
                  <v:path arrowok="t" textboxrect="0,0,2145545,0"/>
                </v:shape>
                <v:shape id="Shape 4557" o:spid="_x0000_s1247" style="position:absolute;left:18329;top:24099;width:13589;height:0;visibility:visible;mso-wrap-style:square;v-text-anchor:top" coordsize="135898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" path="m,l1358985,e" filled="f" strokeweight=".99358mm">
                  <v:path arrowok="t" textboxrect="0,0,1358985,0"/>
                </v:shape>
                <v:shape id="Shape 4558" o:spid="_x0000_s1248" style="position:absolute;left:24834;top:23897;width:403;height:403;visibility:visible;mso-wrap-style:square;v-text-anchor:top" coordsize="40315,40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" path="m20098,c31223,,40315,9092,40315,20217v,11006,-9092,20098,-20217,20098c9092,40315,,31223,,20217,,9092,9092,,20098,xe" fillcolor="black" strokeweight=".35225mm">
                  <v:stroke endcap="round"/>
                  <v:path arrowok="t" textboxrect="0,0,40315,40315"/>
                </v:shape>
                <v:shape id="Shape 4559" o:spid="_x0000_s1249" style="position:absolute;left:24650;top:23712;width:770;height:772;visibility:visible;mso-wrap-style:square;v-text-anchor:top" coordsize="77041,77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" path="m38521,c59695,,77041,17346,77041,38640v,21174,-17346,38520,-38520,38520c17346,77160,,59814,,38640,,17346,17346,,38521,xe" fillcolor="black" strokeweight=".35225mm">
                  <v:stroke endcap="round"/>
                  <v:path arrowok="t" textboxrect="0,0,77041,77160"/>
                </v:shape>
                <v:shape id="Shape 4560" o:spid="_x0000_s1250" style="position:absolute;left:5406;width:40537;height:25246;visibility:visible;mso-wrap-style:square;v-text-anchor:top" coordsize="4053627,25246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" path="m,2524649r4053627,l4053627,,,,,2524649xe" filled="f" strokecolor="#4d4d4d" strokeweight=".38547mm">
                  <v:stroke endcap="round"/>
                  <v:path arrowok="t" textboxrect="0,0,4053627,2524649"/>
                </v:shape>
                <v:rect id="Rectangle 43585" o:spid="_x0000_s1251" style="position:absolute;left:3034;top:23669;width:88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" filled="f" stroked="f">
                  <v:textbox inset="0,0,0,0">
                    <w:txbxContent>
                      <w:p w14:paraId="03609871" w14:textId="77777777" w:rsidR="00F85B68" w:rsidRDefault="00F85B68" w:rsidP="00F85B68">
                        <w:r>
                          <w:rPr>
                            <w:rFonts w:ascii="Arial" w:eastAsia="Arial" w:hAnsi="Arial" w:cs="Arial"/>
                            <w:color w:val="4D4D4D"/>
                            <w:sz w:val="19"/>
                          </w:rPr>
                          <w:t>0</w:t>
                        </w:r>
                      </w:p>
                    </w:txbxContent>
                  </v:textbox>
                </v:rect>
                <v:rect id="Rectangle 43586" o:spid="_x0000_s1252" style="position:absolute;left:3699;top:23669;width:141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" filled="f" stroked="f">
                  <v:textbox inset="0,0,0,0">
                    <w:txbxContent>
                      <w:p w14:paraId="2BC4CE04" w14:textId="77777777" w:rsidR="00F85B68" w:rsidRDefault="00F85B68" w:rsidP="00F85B68">
                        <w:r>
                          <w:rPr>
                            <w:rFonts w:ascii="Arial" w:eastAsia="Arial" w:hAnsi="Arial" w:cs="Arial"/>
                            <w:color w:val="4D4D4D"/>
                            <w:sz w:val="19"/>
                          </w:rPr>
                          <w:t>%</w:t>
                        </w:r>
                      </w:p>
                    </w:txbxContent>
                  </v:textbox>
                </v:rect>
                <v:rect id="Rectangle 43583" o:spid="_x0000_s1253" style="position:absolute;left:2369;top:17931;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" filled="f" stroked="f">
                  <v:textbox inset="0,0,0,0">
                    <w:txbxContent>
                      <w:p w14:paraId="38203450" w14:textId="77777777" w:rsidR="00F85B68" w:rsidRDefault="00F85B68" w:rsidP="00F85B68">
                        <w:r>
                          <w:rPr>
                            <w:rFonts w:ascii="Arial" w:eastAsia="Arial" w:hAnsi="Arial" w:cs="Arial"/>
                            <w:color w:val="4D4D4D"/>
                            <w:sz w:val="19"/>
                          </w:rPr>
                          <w:t>25</w:t>
                        </w:r>
                      </w:p>
                    </w:txbxContent>
                  </v:textbox>
                </v:rect>
                <v:rect id="Rectangle 43584" o:spid="_x0000_s1254" style="position:absolute;left:3699;top:17931;width:1415;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" filled="f" stroked="f">
                  <v:textbox inset="0,0,0,0">
                    <w:txbxContent>
                      <w:p w14:paraId="4683B821" w14:textId="77777777" w:rsidR="00F85B68" w:rsidRDefault="00F85B68" w:rsidP="00F85B68">
                        <w:r>
                          <w:rPr>
                            <w:rFonts w:ascii="Arial" w:eastAsia="Arial" w:hAnsi="Arial" w:cs="Arial"/>
                            <w:color w:val="4D4D4D"/>
                            <w:sz w:val="19"/>
                          </w:rPr>
                          <w:t>%</w:t>
                        </w:r>
                      </w:p>
                    </w:txbxContent>
                  </v:textbox>
                </v:rect>
                <v:rect id="Rectangle 43581" o:spid="_x0000_s1255" style="position:absolute;left:2369;top:12193;width:1769;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" filled="f" stroked="f">
                  <v:textbox inset="0,0,0,0">
                    <w:txbxContent>
                      <w:p w14:paraId="463BA660" w14:textId="77777777" w:rsidR="00F85B68" w:rsidRDefault="00F85B68" w:rsidP="00F85B68">
                        <w:r>
                          <w:rPr>
                            <w:rFonts w:ascii="Arial" w:eastAsia="Arial" w:hAnsi="Arial" w:cs="Arial"/>
                            <w:color w:val="4D4D4D"/>
                            <w:sz w:val="19"/>
                          </w:rPr>
                          <w:t>50</w:t>
                        </w:r>
                      </w:p>
                    </w:txbxContent>
                  </v:textbox>
                </v:rect>
                <v:rect id="Rectangle 43582" o:spid="_x0000_s1256" style="position:absolute;left:3699;top:12193;width:141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" filled="f" stroked="f">
                  <v:textbox inset="0,0,0,0">
                    <w:txbxContent>
                      <w:p w14:paraId="796A894A" w14:textId="77777777" w:rsidR="00F85B68" w:rsidRDefault="00F85B68" w:rsidP="00F85B68">
                        <w:r>
                          <w:rPr>
                            <w:rFonts w:ascii="Arial" w:eastAsia="Arial" w:hAnsi="Arial" w:cs="Arial"/>
                            <w:color w:val="4D4D4D"/>
                            <w:sz w:val="19"/>
                          </w:rPr>
                          <w:t>%</w:t>
                        </w:r>
                      </w:p>
                    </w:txbxContent>
                  </v:textbox>
                </v:rect>
                <v:rect id="Rectangle 43580" o:spid="_x0000_s1257" style="position:absolute;left:3699;top:6455;width:1415;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" filled="f" stroked="f">
                  <v:textbox inset="0,0,0,0">
                    <w:txbxContent>
                      <w:p w14:paraId="0721C29D" w14:textId="77777777" w:rsidR="00F85B68" w:rsidRDefault="00F85B68" w:rsidP="00F85B68">
                        <w:r>
                          <w:rPr>
                            <w:rFonts w:ascii="Arial" w:eastAsia="Arial" w:hAnsi="Arial" w:cs="Arial"/>
                            <w:color w:val="4D4D4D"/>
                            <w:sz w:val="19"/>
                          </w:rPr>
                          <w:t>%</w:t>
                        </w:r>
                      </w:p>
                    </w:txbxContent>
                  </v:textbox>
                </v:rect>
                <v:rect id="Rectangle 43579" o:spid="_x0000_s1258" style="position:absolute;left:2369;top:6455;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" filled="f" stroked="f">
                  <v:textbox inset="0,0,0,0">
                    <w:txbxContent>
                      <w:p w14:paraId="3533B5B6" w14:textId="77777777" w:rsidR="00F85B68" w:rsidRDefault="00F85B68" w:rsidP="00F85B68">
                        <w:r>
                          <w:rPr>
                            <w:rFonts w:ascii="Arial" w:eastAsia="Arial" w:hAnsi="Arial" w:cs="Arial"/>
                            <w:color w:val="4D4D4D"/>
                            <w:sz w:val="19"/>
                          </w:rPr>
                          <w:t>75</w:t>
                        </w:r>
                      </w:p>
                    </w:txbxContent>
                  </v:textbox>
                </v:rect>
                <v:rect id="Rectangle 43578" o:spid="_x0000_s1259" style="position:absolute;left:3699;top:717;width:1415;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" filled="f" stroked="f">
                  <v:textbox inset="0,0,0,0">
                    <w:txbxContent>
                      <w:p w14:paraId="1BCED532" w14:textId="77777777" w:rsidR="00F85B68" w:rsidRDefault="00F85B68" w:rsidP="00F85B68">
                        <w:r>
                          <w:rPr>
                            <w:rFonts w:ascii="Arial" w:eastAsia="Arial" w:hAnsi="Arial" w:cs="Arial"/>
                            <w:color w:val="4D4D4D"/>
                            <w:sz w:val="19"/>
                          </w:rPr>
                          <w:t>%</w:t>
                        </w:r>
                      </w:p>
                    </w:txbxContent>
                  </v:textbox>
                </v:rect>
                <v:rect id="Rectangle 43577" o:spid="_x0000_s1260" style="position:absolute;left:1704;top:717;width:2654;height:14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" filled="f" stroked="f">
                  <v:textbox inset="0,0,0,0">
                    <w:txbxContent>
                      <w:p w14:paraId="68D59CFA" w14:textId="77777777" w:rsidR="00F85B68" w:rsidRDefault="00F85B68" w:rsidP="00F85B68">
                        <w:r>
                          <w:rPr>
                            <w:rFonts w:ascii="Arial" w:eastAsia="Arial" w:hAnsi="Arial" w:cs="Arial"/>
                            <w:color w:val="4D4D4D"/>
                            <w:sz w:val="19"/>
                          </w:rPr>
                          <w:t>100</w:t>
                        </w:r>
                      </w:p>
                    </w:txbxContent>
                  </v:textbox>
                </v:rect>
                <v:shape id="Shape 4566" o:spid="_x0000_s1261" style="position:absolute;left:5049;top:24099;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" path="m,l35769,e" filled="f" strokecolor="#4d4d4d" strokeweight=".38547mm">
                  <v:path arrowok="t" textboxrect="0,0,35769,0"/>
                </v:shape>
                <v:shape id="Shape 4567" o:spid="_x0000_s1262" style="position:absolute;left:5049;top:18360;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" path="m,l35769,e" filled="f" strokecolor="#4d4d4d" strokeweight=".38547mm">
                  <v:path arrowok="t" textboxrect="0,0,35769,0"/>
                </v:shape>
                <v:shape id="Shape 4568" o:spid="_x0000_s1263" style="position:absolute;left:5049;top:12623;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" path="m,l35769,e" filled="f" strokecolor="#4d4d4d" strokeweight=".38547mm">
                  <v:path arrowok="t" textboxrect="0,0,35769,0"/>
                </v:shape>
                <v:shape id="Shape 4569" o:spid="_x0000_s1264" style="position:absolute;left:5049;top:6884;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" path="m,l35769,e" filled="f" strokecolor="#4d4d4d" strokeweight=".38547mm">
                  <v:path arrowok="t" textboxrect="0,0,35769,0"/>
                </v:shape>
                <v:shape id="Shape 4570" o:spid="_x0000_s1265" style="position:absolute;left:5049;top:1147;width:357;height:0;visibility:visible;mso-wrap-style:square;v-text-anchor:top" coordsize="3576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" path="m,l35769,e" filled="f" strokecolor="#4d4d4d" strokeweight=".38547mm">
                  <v:path arrowok="t" textboxrect="0,0,35769,0"/>
                </v:shape>
                <v:shape id="Shape 4571" o:spid="_x0000_s1266" style="position:absolute;left:6217;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" path="m,35769l,e" filled="f" strokecolor="#4d4d4d" strokeweight=".38547mm">
                  <v:path arrowok="t" textboxrect="0,0,0,35769"/>
                </v:shape>
                <v:shape id="Shape 4572" o:spid="_x0000_s1267" style="position:absolute;left:8994;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" path="m,35769l,e" filled="f" strokecolor="#4d4d4d" strokeweight=".38547mm">
                  <v:path arrowok="t" textboxrect="0,0,0,35769"/>
                </v:shape>
                <v:shape id="Shape 4573" o:spid="_x0000_s1268" style="position:absolute;left:11772;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" path="m,35769l,e" filled="f" strokecolor="#4d4d4d" strokeweight=".38547mm">
                  <v:path arrowok="t" textboxrect="0,0,0,35769"/>
                </v:shape>
                <v:shape id="Shape 4574" o:spid="_x0000_s1269" style="position:absolute;left:14548;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" path="m,35769l,e" filled="f" strokecolor="#4d4d4d" strokeweight=".38547mm">
                  <v:path arrowok="t" textboxrect="0,0,0,35769"/>
                </v:shape>
                <v:shape id="Shape 4575" o:spid="_x0000_s1270" style="position:absolute;left:17325;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" path="m,35769l,e" filled="f" strokecolor="#4d4d4d" strokeweight=".38547mm">
                  <v:path arrowok="t" textboxrect="0,0,0,35769"/>
                </v:shape>
                <v:shape id="Shape 4576" o:spid="_x0000_s1271" style="position:absolute;left:20103;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" path="m,35769l,e" filled="f" strokecolor="#4d4d4d" strokeweight=".38547mm">
                  <v:path arrowok="t" textboxrect="0,0,0,35769"/>
                </v:shape>
                <v:shape id="Shape 4577" o:spid="_x0000_s1272" style="position:absolute;left:22879;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" path="m,35769l,e" filled="f" strokecolor="#4d4d4d" strokeweight=".38547mm">
                  <v:path arrowok="t" textboxrect="0,0,0,35769"/>
                </v:shape>
                <v:shape id="Shape 4578" o:spid="_x0000_s1273" style="position:absolute;left:25656;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" path="m,35769l,e" filled="f" strokecolor="#4d4d4d" strokeweight=".38547mm">
                  <v:path arrowok="t" textboxrect="0,0,0,35769"/>
                </v:shape>
                <v:shape id="Shape 4579" o:spid="_x0000_s1274" style="position:absolute;left:28432;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" path="m,35769l,e" filled="f" strokecolor="#4d4d4d" strokeweight=".38547mm">
                  <v:path arrowok="t" textboxrect="0,0,0,35769"/>
                </v:shape>
                <v:shape id="Shape 4580" o:spid="_x0000_s1275" style="position:absolute;left:31210;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" path="m,35769l,e" filled="f" strokecolor="#4d4d4d" strokeweight=".38547mm">
                  <v:path arrowok="t" textboxrect="0,0,0,35769"/>
                </v:shape>
                <v:shape id="Shape 4581" o:spid="_x0000_s1276" style="position:absolute;left:33987;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" path="m,35769l,e" filled="f" strokecolor="#4d4d4d" strokeweight=".38547mm">
                  <v:path arrowok="t" textboxrect="0,0,0,35769"/>
                </v:shape>
                <v:shape id="Shape 4582" o:spid="_x0000_s1277" style="position:absolute;left:36763;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" path="m,35769l,e" filled="f" strokecolor="#4d4d4d" strokeweight=".38547mm">
                  <v:path arrowok="t" textboxrect="0,0,0,35769"/>
                </v:shape>
                <v:shape id="Shape 4583" o:spid="_x0000_s1278" style="position:absolute;left:39541;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" path="m,35769l,e" filled="f" strokecolor="#4d4d4d" strokeweight=".38547mm">
                  <v:path arrowok="t" textboxrect="0,0,0,35769"/>
                </v:shape>
                <v:shape id="Shape 4584" o:spid="_x0000_s1279" style="position:absolute;left:42318;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" path="m,35769l,e" filled="f" strokecolor="#4d4d4d" strokeweight=".38547mm">
                  <v:path arrowok="t" textboxrect="0,0,0,35769"/>
                </v:shape>
                <v:shape id="Shape 4585" o:spid="_x0000_s1280" style="position:absolute;left:45094;top:25246;width:0;height:358;visibility:visible;mso-wrap-style:square;v-text-anchor:top" coordsize="0,357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" path="m,35769l,e" filled="f" strokecolor="#4d4d4d" strokeweight=".38547mm">
                  <v:path arrowok="t" textboxrect="0,0,0,35769"/>
                </v:shape>
                <v:rect id="Rectangle 4586" o:spid="_x0000_s1281" style="position:absolute;left:5552;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" filled="f" stroked="f">
                  <v:textbox inset="0,0,0,0">
                    <w:txbxContent>
                      <w:p w14:paraId="65F41D67" w14:textId="77777777" w:rsidR="00F85B68" w:rsidRDefault="00F85B68" w:rsidP="00F85B68">
                        <w:r>
                          <w:rPr>
                            <w:rFonts w:ascii="Arial" w:eastAsia="Arial" w:hAnsi="Arial" w:cs="Arial"/>
                            <w:color w:val="4D4D4D"/>
                            <w:sz w:val="19"/>
                          </w:rPr>
                          <w:t>70</w:t>
                        </w:r>
                      </w:p>
                    </w:txbxContent>
                  </v:textbox>
                </v:rect>
                <v:rect id="Rectangle 4587" o:spid="_x0000_s1282" style="position:absolute;left:8329;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" filled="f" stroked="f">
                  <v:textbox inset="0,0,0,0">
                    <w:txbxContent>
                      <w:p w14:paraId="6118D88D" w14:textId="77777777" w:rsidR="00F85B68" w:rsidRDefault="00F85B68" w:rsidP="00F85B68">
                        <w:r>
                          <w:rPr>
                            <w:rFonts w:ascii="Arial" w:eastAsia="Arial" w:hAnsi="Arial" w:cs="Arial"/>
                            <w:color w:val="4D4D4D"/>
                            <w:sz w:val="19"/>
                          </w:rPr>
                          <w:t>75</w:t>
                        </w:r>
                      </w:p>
                    </w:txbxContent>
                  </v:textbox>
                </v:rect>
                <v:rect id="Rectangle 4588" o:spid="_x0000_s1283" style="position:absolute;left:11107;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" filled="f" stroked="f">
                  <v:textbox inset="0,0,0,0">
                    <w:txbxContent>
                      <w:p w14:paraId="113874CA" w14:textId="77777777" w:rsidR="00F85B68" w:rsidRDefault="00F85B68" w:rsidP="00F85B68">
                        <w:r>
                          <w:rPr>
                            <w:rFonts w:ascii="Arial" w:eastAsia="Arial" w:hAnsi="Arial" w:cs="Arial"/>
                            <w:color w:val="4D4D4D"/>
                            <w:sz w:val="19"/>
                          </w:rPr>
                          <w:t>80</w:t>
                        </w:r>
                      </w:p>
                    </w:txbxContent>
                  </v:textbox>
                </v:rect>
                <v:rect id="Rectangle 4589" o:spid="_x0000_s1284" style="position:absolute;left:13883;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" filled="f" stroked="f">
                  <v:textbox inset="0,0,0,0">
                    <w:txbxContent>
                      <w:p w14:paraId="3DE51B83" w14:textId="77777777" w:rsidR="00F85B68" w:rsidRDefault="00F85B68" w:rsidP="00F85B68">
                        <w:r>
                          <w:rPr>
                            <w:rFonts w:ascii="Arial" w:eastAsia="Arial" w:hAnsi="Arial" w:cs="Arial"/>
                            <w:color w:val="4D4D4D"/>
                            <w:sz w:val="19"/>
                          </w:rPr>
                          <w:t>85</w:t>
                        </w:r>
                      </w:p>
                    </w:txbxContent>
                  </v:textbox>
                </v:rect>
                <v:rect id="Rectangle 4590" o:spid="_x0000_s1285" style="position:absolute;left:16660;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" filled="f" stroked="f">
                  <v:textbox inset="0,0,0,0">
                    <w:txbxContent>
                      <w:p w14:paraId="195D37ED" w14:textId="77777777" w:rsidR="00F85B68" w:rsidRDefault="00F85B68" w:rsidP="00F85B68">
                        <w:r>
                          <w:rPr>
                            <w:rFonts w:ascii="Arial" w:eastAsia="Arial" w:hAnsi="Arial" w:cs="Arial"/>
                            <w:color w:val="4D4D4D"/>
                            <w:sz w:val="19"/>
                          </w:rPr>
                          <w:t>90</w:t>
                        </w:r>
                      </w:p>
                    </w:txbxContent>
                  </v:textbox>
                </v:rect>
                <v:rect id="Rectangle 4591" o:spid="_x0000_s1286" style="position:absolute;left:19438;top:25890;width:1769;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" filled="f" stroked="f">
                  <v:textbox inset="0,0,0,0">
                    <w:txbxContent>
                      <w:p w14:paraId="28372F94" w14:textId="77777777" w:rsidR="00F85B68" w:rsidRDefault="00F85B68" w:rsidP="00F85B68">
                        <w:r>
                          <w:rPr>
                            <w:rFonts w:ascii="Arial" w:eastAsia="Arial" w:hAnsi="Arial" w:cs="Arial"/>
                            <w:color w:val="4D4D4D"/>
                            <w:sz w:val="19"/>
                          </w:rPr>
                          <w:t>95</w:t>
                        </w:r>
                      </w:p>
                    </w:txbxContent>
                  </v:textbox>
                </v:rect>
                <v:rect id="Rectangle 4592" o:spid="_x0000_s1287" style="position:absolute;left:21882;top:25890;width:2653;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67Z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" filled="f" stroked="f">
                  <v:textbox inset="0,0,0,0">
                    <w:txbxContent>
                      <w:p w14:paraId="6829083F" w14:textId="77777777" w:rsidR="00F85B68" w:rsidRDefault="00F85B68" w:rsidP="00F85B68">
                        <w:r>
                          <w:rPr>
                            <w:rFonts w:ascii="Arial" w:eastAsia="Arial" w:hAnsi="Arial" w:cs="Arial"/>
                            <w:color w:val="4D4D4D"/>
                            <w:sz w:val="19"/>
                          </w:rPr>
                          <w:t>100</w:t>
                        </w:r>
                      </w:p>
                    </w:txbxContent>
                  </v:textbox>
                </v:rect>
                <v:rect id="Rectangle 4593" o:spid="_x0000_s1288" style="position:absolute;left:24658;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" filled="f" stroked="f">
                  <v:textbox inset="0,0,0,0">
                    <w:txbxContent>
                      <w:p w14:paraId="092E3DAB" w14:textId="77777777" w:rsidR="00F85B68" w:rsidRDefault="00F85B68" w:rsidP="00F85B68">
                        <w:r>
                          <w:rPr>
                            <w:rFonts w:ascii="Arial" w:eastAsia="Arial" w:hAnsi="Arial" w:cs="Arial"/>
                            <w:color w:val="4D4D4D"/>
                            <w:sz w:val="19"/>
                          </w:rPr>
                          <w:t>105</w:t>
                        </w:r>
                      </w:p>
                    </w:txbxContent>
                  </v:textbox>
                </v:rect>
                <v:rect id="Rectangle 4594" o:spid="_x0000_s1289" style="position:absolute;left:27435;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" filled="f" stroked="f">
                  <v:textbox inset="0,0,0,0">
                    <w:txbxContent>
                      <w:p w14:paraId="4E00885C" w14:textId="77777777" w:rsidR="00F85B68" w:rsidRDefault="00F85B68" w:rsidP="00F85B68">
                        <w:r>
                          <w:rPr>
                            <w:rFonts w:ascii="Arial" w:eastAsia="Arial" w:hAnsi="Arial" w:cs="Arial"/>
                            <w:color w:val="4D4D4D"/>
                            <w:sz w:val="19"/>
                          </w:rPr>
                          <w:t>110</w:t>
                        </w:r>
                      </w:p>
                    </w:txbxContent>
                  </v:textbox>
                </v:rect>
                <v:rect id="Rectangle 4595" o:spid="_x0000_s1290" style="position:absolute;left:30213;top:25890;width:2653;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" filled="f" stroked="f">
                  <v:textbox inset="0,0,0,0">
                    <w:txbxContent>
                      <w:p w14:paraId="057C16F4" w14:textId="77777777" w:rsidR="00F85B68" w:rsidRDefault="00F85B68" w:rsidP="00F85B68">
                        <w:r>
                          <w:rPr>
                            <w:rFonts w:ascii="Arial" w:eastAsia="Arial" w:hAnsi="Arial" w:cs="Arial"/>
                            <w:color w:val="4D4D4D"/>
                            <w:sz w:val="19"/>
                          </w:rPr>
                          <w:t>115</w:t>
                        </w:r>
                      </w:p>
                    </w:txbxContent>
                  </v:textbox>
                </v:rect>
                <v:rect id="Rectangle 4596" o:spid="_x0000_s1291" style="position:absolute;left:32989;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" filled="f" stroked="f">
                  <v:textbox inset="0,0,0,0">
                    <w:txbxContent>
                      <w:p w14:paraId="048946D7" w14:textId="77777777" w:rsidR="00F85B68" w:rsidRDefault="00F85B68" w:rsidP="00F85B68">
                        <w:r>
                          <w:rPr>
                            <w:rFonts w:ascii="Arial" w:eastAsia="Arial" w:hAnsi="Arial" w:cs="Arial"/>
                            <w:color w:val="4D4D4D"/>
                            <w:sz w:val="19"/>
                          </w:rPr>
                          <w:t>120</w:t>
                        </w:r>
                      </w:p>
                    </w:txbxContent>
                  </v:textbox>
                </v:rect>
                <v:rect id="Rectangle 4597" o:spid="_x0000_s1292" style="position:absolute;left:35766;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" filled="f" stroked="f">
                  <v:textbox inset="0,0,0,0">
                    <w:txbxContent>
                      <w:p w14:paraId="216F626D" w14:textId="77777777" w:rsidR="00F85B68" w:rsidRDefault="00F85B68" w:rsidP="00F85B68">
                        <w:r>
                          <w:rPr>
                            <w:rFonts w:ascii="Arial" w:eastAsia="Arial" w:hAnsi="Arial" w:cs="Arial"/>
                            <w:color w:val="4D4D4D"/>
                            <w:sz w:val="19"/>
                          </w:rPr>
                          <w:t>125</w:t>
                        </w:r>
                      </w:p>
                    </w:txbxContent>
                  </v:textbox>
                </v:rect>
                <v:rect id="Rectangle 4598" o:spid="_x0000_s1293" style="position:absolute;left:38543;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" filled="f" stroked="f">
                  <v:textbox inset="0,0,0,0">
                    <w:txbxContent>
                      <w:p w14:paraId="491FAB8A" w14:textId="77777777" w:rsidR="00F85B68" w:rsidRDefault="00F85B68" w:rsidP="00F85B68">
                        <w:r>
                          <w:rPr>
                            <w:rFonts w:ascii="Arial" w:eastAsia="Arial" w:hAnsi="Arial" w:cs="Arial"/>
                            <w:color w:val="4D4D4D"/>
                            <w:sz w:val="19"/>
                          </w:rPr>
                          <w:t>130</w:t>
                        </w:r>
                      </w:p>
                    </w:txbxContent>
                  </v:textbox>
                </v:rect>
                <v:rect id="Rectangle 4599" o:spid="_x0000_s1294" style="position:absolute;left:41320;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" filled="f" stroked="f">
                  <v:textbox inset="0,0,0,0">
                    <w:txbxContent>
                      <w:p w14:paraId="5F04B2F5" w14:textId="77777777" w:rsidR="00F85B68" w:rsidRDefault="00F85B68" w:rsidP="00F85B68">
                        <w:r>
                          <w:rPr>
                            <w:rFonts w:ascii="Arial" w:eastAsia="Arial" w:hAnsi="Arial" w:cs="Arial"/>
                            <w:color w:val="4D4D4D"/>
                            <w:sz w:val="19"/>
                          </w:rPr>
                          <w:t>135</w:t>
                        </w:r>
                      </w:p>
                    </w:txbxContent>
                  </v:textbox>
                </v:rect>
                <v:rect id="Rectangle 4600" o:spid="_x0000_s1295" style="position:absolute;left:44097;top:25890;width:2654;height:14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" filled="f" stroked="f">
                  <v:textbox inset="0,0,0,0">
                    <w:txbxContent>
                      <w:p w14:paraId="52525B70" w14:textId="77777777" w:rsidR="00F85B68" w:rsidRDefault="00F85B68" w:rsidP="00F85B68">
                        <w:r>
                          <w:rPr>
                            <w:rFonts w:ascii="Arial" w:eastAsia="Arial" w:hAnsi="Arial" w:cs="Arial"/>
                            <w:color w:val="4D4D4D"/>
                            <w:sz w:val="19"/>
                          </w:rPr>
                          <w:t>140</w:t>
                        </w:r>
                      </w:p>
                    </w:txbxContent>
                  </v:textbox>
                </v:rect>
                <v:rect id="Rectangle 4601" o:spid="_x0000_s1296" style="position:absolute;left:22803;top:27369;width:7641;height:1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" filled="f" stroked="f">
                  <v:textbox inset="0,0,0,0">
                    <w:txbxContent>
                      <w:p w14:paraId="3C8AA9E2" w14:textId="77777777" w:rsidR="00F85B68" w:rsidRDefault="00F85B68" w:rsidP="00F85B68">
                        <w:r>
                          <w:rPr>
                            <w:rFonts w:ascii="Arial" w:eastAsia="Arial" w:hAnsi="Arial" w:cs="Arial"/>
                            <w:sz w:val="23"/>
                          </w:rPr>
                          <w:t>Incidents</w:t>
                        </w:r>
                      </w:p>
                    </w:txbxContent>
                  </v:textbox>
                </v:rect>
                <v:rect id="Rectangle 4602" o:spid="_x0000_s1297" style="position:absolute;left:-2300;top:10950;width:6365;height:1766;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" filled="f" stroked="f">
                  <v:textbox inset="0,0,0,0">
                    <w:txbxContent>
                      <w:p w14:paraId="2EA426E8" w14:textId="77777777" w:rsidR="00F85B68" w:rsidRDefault="00F85B68" w:rsidP="00F85B68">
                        <w:r>
                          <w:rPr>
                            <w:rFonts w:ascii="Arial" w:eastAsia="Arial" w:hAnsi="Arial" w:cs="Arial"/>
                            <w:sz w:val="23"/>
                          </w:rPr>
                          <w:t>Density</w:t>
                        </w:r>
                      </w:p>
                    </w:txbxContent>
                  </v:textbox>
                </v:rect>
                <w10:anchorlock/>
              </v:group>
            </w:pict>
          </mc:Fallback>
        </mc:AlternateContent>
      </w:r>
    </w:p>
    <w:p w14:paraId="185A8054" w14:textId="77777777" w:rsidR="00F85B68" w:rsidRPr="00C4533C" w:rsidRDefault="00F85B68" w:rsidP="00F85B68">
      <w:pPr>
        <w:spacing w:after="3" w:line="243" w:lineRule="auto"/>
        <w:ind w:left="-5"/>
        <w:jc w:val="center"/>
        <w:rPr>
          <w:rFonts w:ascii="Times New Roman" w:hAnsi="Times New Roman" w:cs="Times New Roman"/>
          <w:color w:val="auto"/>
          <w:sz w:val="24"/>
        </w:rPr>
      </w:pPr>
      <w:r w:rsidRPr="00C4533C">
        <w:rPr>
          <w:rFonts w:ascii="Times New Roman" w:hAnsi="Times New Roman" w:cs="Times New Roman"/>
          <w:color w:val="auto"/>
          <w:szCs w:val="22"/>
        </w:rPr>
        <w:t>Figure 6: An illustrative example of the forecast distribution of ambulance demand (i.e. total incidence attended) for the SB health board for one day ahead. This corresponds to the first forecast distribution in Figure 5. The horizontal axis shows all possible outcomes that may occur, with their likelihood shown on the vertical axis. The point in the middle shows the point forecast. Two lines at the bottom of the distribution highlights 80% (thick line) and 90% (thin line) prediction intervals.</w:t>
      </w:r>
    </w:p>
    <w:p w14:paraId="2EA3C9B0" w14:textId="77777777" w:rsidR="0092499D" w:rsidRPr="00C4533C" w:rsidRDefault="00000000" w:rsidP="005F4CA0">
      <w:pPr>
        <w:pStyle w:val="Heading3"/>
        <w:spacing w:after="151" w:line="480" w:lineRule="auto"/>
        <w:ind w:left="5"/>
        <w:rPr>
          <w:rFonts w:cs="Times New Roman"/>
          <w:b/>
          <w:bCs/>
          <w:color w:val="auto"/>
        </w:rPr>
      </w:pPr>
      <w:r w:rsidRPr="00C4533C">
        <w:rPr>
          <w:rFonts w:cs="Times New Roman"/>
          <w:b/>
          <w:bCs/>
          <w:color w:val="auto"/>
        </w:rPr>
        <w:lastRenderedPageBreak/>
        <w:t>6. Conclusion</w:t>
      </w:r>
    </w:p>
    <w:p w14:paraId="5C7D2AC5"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and by health board.</w:t>
      </w:r>
    </w:p>
    <w:p w14:paraId="48DEB7FF" w14:textId="77777777" w:rsidR="0092499D" w:rsidRPr="00C4533C" w:rsidRDefault="00000000" w:rsidP="009F0B3C">
      <w:pPr>
        <w:spacing w:after="111" w:line="480" w:lineRule="auto"/>
        <w:ind w:left="-5" w:firstLine="725"/>
        <w:jc w:val="both"/>
        <w:rPr>
          <w:rFonts w:ascii="Times New Roman" w:hAnsi="Times New Roman" w:cs="Times New Roman"/>
          <w:color w:val="auto"/>
          <w:sz w:val="24"/>
        </w:rPr>
      </w:pPr>
      <w:r w:rsidRPr="00C4533C">
        <w:rPr>
          <w:rFonts w:ascii="Times New Roman" w:hAnsi="Times New Roman" w:cs="Times New Roman"/>
          <w:color w:val="auto"/>
          <w:sz w:val="24"/>
        </w:rPr>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23458D80" w14:textId="77777777" w:rsidR="0092499D" w:rsidRPr="00C4533C" w:rsidRDefault="00000000" w:rsidP="009F0B3C">
      <w:pPr>
        <w:spacing w:after="110"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w:t>
      </w:r>
      <w:r w:rsidRPr="00C4533C">
        <w:rPr>
          <w:rFonts w:ascii="Times New Roman" w:hAnsi="Times New Roman" w:cs="Times New Roman"/>
          <w:color w:val="auto"/>
          <w:sz w:val="24"/>
        </w:rPr>
        <w:lastRenderedPageBreak/>
        <w:t xml:space="preserve">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accuracy if the bottom series are noisy and lack systematic patterns. However, forecast reconciliation may result in more accurate forecast results for bottom series, if we are interested in the tails of forecast distribution rather than just </w:t>
      </w:r>
      <w:proofErr w:type="spellStart"/>
      <w:r w:rsidRPr="00C4533C">
        <w:rPr>
          <w:rFonts w:ascii="Times New Roman" w:hAnsi="Times New Roman" w:cs="Times New Roman"/>
          <w:color w:val="auto"/>
          <w:sz w:val="24"/>
        </w:rPr>
        <w:t>center</w:t>
      </w:r>
      <w:proofErr w:type="spellEnd"/>
      <w:r w:rsidRPr="00C4533C">
        <w:rPr>
          <w:rFonts w:ascii="Times New Roman" w:hAnsi="Times New Roman" w:cs="Times New Roman"/>
          <w:color w:val="auto"/>
          <w:sz w:val="24"/>
        </w:rPr>
        <w:t xml:space="preserve"> measures like mean (i.e.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developed in this paper, instead of using each individually, works remarkably well for our mixed hierarchical &amp; grouped structure.</w:t>
      </w:r>
    </w:p>
    <w:p w14:paraId="3E523580" w14:textId="77777777" w:rsidR="0092499D" w:rsidRPr="00C4533C" w:rsidRDefault="00000000" w:rsidP="009F0B3C">
      <w:pPr>
        <w:spacing w:after="111"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Our research establishes a strong basis for future investigations and practical implementation in EMS. Leveraging the hierarchical and grouped structure of demand time series, EMS can use this advanced forecasting framework to generate coherent point and probabilistic forecasts, making the most of all available data at every level of the hierarchy. We acknowledge that a forecast serves a greater purpose beyond its mere existence, ideally enabling the best utility in terms of efficient allocation of medical services, response time, and cost, all informed by the forecast. While we fully appreciate the importance of evaluating forecast quality based on its impact on decision-making processes, it is essential to address the data requirements and methodology involved in measuring this impact. For a comprehensive assessment of the forecasts’ implications, access to additional data beyond ambulance demand, covering various decision types, capacity information, constraints in the decision system, and </w:t>
      </w:r>
      <w:r w:rsidRPr="00C4533C">
        <w:rPr>
          <w:rFonts w:ascii="Times New Roman" w:hAnsi="Times New Roman" w:cs="Times New Roman"/>
          <w:color w:val="auto"/>
          <w:sz w:val="24"/>
        </w:rPr>
        <w:lastRenderedPageBreak/>
        <w:t>more, becomes necessary. This additional data would offer valuable insights into the specific decisions relying on the forecasts, resulting in a more accurate evaluation of their impact on medical services. Furthermore, measuring the actual impact of forecasts would necessitate an approach that goes beyond forecasting itself. This would involve developing and implementing simulation models capable of replicating decision-making processes based on the forecast inputs. These simulation models would then evaluate the quality of the final decisions, taking into consideration the utilities that are particularly significant in the context of EMS.</w:t>
      </w:r>
    </w:p>
    <w:p w14:paraId="72DB4CB5" w14:textId="04A61F21" w:rsidR="0092499D" w:rsidRPr="00C4533C" w:rsidRDefault="00000000" w:rsidP="009F0B3C">
      <w:pPr>
        <w:spacing w:after="111" w:line="480" w:lineRule="auto"/>
        <w:ind w:left="130" w:firstLine="590"/>
        <w:jc w:val="both"/>
        <w:rPr>
          <w:rFonts w:ascii="Times New Roman" w:hAnsi="Times New Roman" w:cs="Times New Roman"/>
          <w:color w:val="auto"/>
          <w:sz w:val="24"/>
        </w:rPr>
      </w:pPr>
      <w:r w:rsidRPr="00C4533C">
        <w:rPr>
          <w:rFonts w:ascii="Times New Roman" w:hAnsi="Times New Roman" w:cs="Times New Roman"/>
          <w:color w:val="auto"/>
          <w:sz w:val="24"/>
        </w:rPr>
        <w:t xml:space="preserve">Future research can build upon this study in several ways. In future investigations, we aim to explore this avenue by incorporating operational information, simulating decision processes, and assessing the decision impact of this framework on utilities that are significant to the EMS. Linking forecasts with its utilities (e.g. response time, allocation of medical services, resource utilization, cost, etc) can offer an opportunity to maximize benefits through a more holistic planning approach. </w:t>
      </w:r>
      <w:r w:rsidR="00267D67" w:rsidRPr="00C4533C">
        <w:rPr>
          <w:rFonts w:ascii="Times New Roman" w:hAnsi="Times New Roman" w:cs="Times New Roman"/>
          <w:color w:val="auto"/>
          <w:sz w:val="24"/>
        </w:rPr>
        <w:t>Additionally</w:t>
      </w:r>
      <w:r w:rsidRPr="00C4533C">
        <w:rPr>
          <w:rFonts w:ascii="Times New Roman" w:hAnsi="Times New Roman" w:cs="Times New Roman"/>
          <w:color w:val="auto"/>
          <w:sz w:val="24"/>
        </w:rPr>
        <w:t>, in our study, we employed Poisson regression models to generate count distributions of attended incidents for the base forecasts. However, it is essential to note that the reconciled forecast distributions are not counts. This observation presents an interesting avenue for future research. Also, the dataset used in this study only includes information on attended incidents, it would be valuable for future research to investigate the impact of failed responses on EMS forecasting, if data on these incidents becomes available. It is also important to note that our methodology for hierarchical time series forecasting can be applied to any time series data in EMS, including those that may include failed responses.</w:t>
      </w:r>
    </w:p>
    <w:p w14:paraId="621ABA75" w14:textId="77777777" w:rsidR="0092499D" w:rsidRPr="00C4533C" w:rsidRDefault="00000000" w:rsidP="009F0B3C">
      <w:pPr>
        <w:spacing w:after="348"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Although our study primarily focuses on Emergency Medical Services, it is essential to emphasize that the framework we propose has broad applicability across various service industries (Ostrom et al., 2010). Our approach is particularly valuable in situations where time </w:t>
      </w:r>
      <w:r w:rsidRPr="00C4533C">
        <w:rPr>
          <w:rFonts w:ascii="Times New Roman" w:hAnsi="Times New Roman" w:cs="Times New Roman"/>
          <w:color w:val="auto"/>
          <w:sz w:val="24"/>
        </w:rPr>
        <w:lastRenderedPageBreak/>
        <w:t>series data is structured hierarchically and/or grouped, a common characteristic found in many sectors. This occurs when data can be naturally organized into different levels of hierarchies or when dependencies and relationships exist among entities within the system. For instance, in supply chains (</w:t>
      </w:r>
      <w:proofErr w:type="spellStart"/>
      <w:r w:rsidRPr="00C4533C">
        <w:rPr>
          <w:rFonts w:ascii="Times New Roman" w:hAnsi="Times New Roman" w:cs="Times New Roman"/>
          <w:color w:val="auto"/>
          <w:sz w:val="24"/>
        </w:rPr>
        <w:t>Shugan</w:t>
      </w:r>
      <w:proofErr w:type="spellEnd"/>
      <w:r w:rsidRPr="00C4533C">
        <w:rPr>
          <w:rFonts w:ascii="Times New Roman" w:hAnsi="Times New Roman" w:cs="Times New Roman"/>
          <w:color w:val="auto"/>
          <w:sz w:val="24"/>
        </w:rPr>
        <w:t xml:space="preserve"> and </w:t>
      </w:r>
      <w:proofErr w:type="spellStart"/>
      <w:r w:rsidRPr="00C4533C">
        <w:rPr>
          <w:rFonts w:ascii="Times New Roman" w:hAnsi="Times New Roman" w:cs="Times New Roman"/>
          <w:color w:val="auto"/>
          <w:sz w:val="24"/>
        </w:rPr>
        <w:t>Xie</w:t>
      </w:r>
      <w:proofErr w:type="spellEnd"/>
      <w:r w:rsidRPr="00C4533C">
        <w:rPr>
          <w:rFonts w:ascii="Times New Roman" w:hAnsi="Times New Roman" w:cs="Times New Roman"/>
          <w:color w:val="auto"/>
          <w:sz w:val="24"/>
        </w:rPr>
        <w:t>, 2000), demand forecasting at different levels of the distribution network, such as regional warehouses or retail stores, is vital for efficient inventory management and minimizing stockouts. Our framework allows the reconciliation of forecasts, ensuring consistency and alignment throughout the supply chain, leading to improved decision-making and operational efficiency. In the financial industry (</w:t>
      </w:r>
      <w:proofErr w:type="spellStart"/>
      <w:r w:rsidRPr="00C4533C">
        <w:rPr>
          <w:rFonts w:ascii="Times New Roman" w:hAnsi="Times New Roman" w:cs="Times New Roman"/>
          <w:color w:val="auto"/>
          <w:sz w:val="24"/>
        </w:rPr>
        <w:t>Kimes</w:t>
      </w:r>
      <w:proofErr w:type="spellEnd"/>
      <w:r w:rsidRPr="00C4533C">
        <w:rPr>
          <w:rFonts w:ascii="Times New Roman" w:hAnsi="Times New Roman" w:cs="Times New Roman"/>
          <w:color w:val="auto"/>
          <w:sz w:val="24"/>
        </w:rPr>
        <w:t xml:space="preserve"> and Chase, 1998), where investments span multiple asset classes, geographical regions, or customer segments, our framework can be applied to forecast portfolio performance, asset allocation, or customer demand. Similarly, in transportation, the framework supports forecasting transportation demand at various levels, optimizing route planning and resource allocation. Likewise, in the hospitality and tourism industry (</w:t>
      </w:r>
      <w:proofErr w:type="spellStart"/>
      <w:r w:rsidRPr="00C4533C">
        <w:rPr>
          <w:rFonts w:ascii="Times New Roman" w:hAnsi="Times New Roman" w:cs="Times New Roman"/>
          <w:color w:val="auto"/>
          <w:sz w:val="24"/>
        </w:rPr>
        <w:t>Dekimpe</w:t>
      </w:r>
      <w:proofErr w:type="spellEnd"/>
      <w:r w:rsidRPr="00C4533C">
        <w:rPr>
          <w:rFonts w:ascii="Times New Roman" w:hAnsi="Times New Roman" w:cs="Times New Roman"/>
          <w:color w:val="auto"/>
          <w:sz w:val="24"/>
        </w:rPr>
        <w:t xml:space="preserve"> et al., 2016), it facilitates forecasting demand rates at state, regional, and department levels, enabling strategic pricing, capacity planning, and revenue management for hotels and other travel-related businesses. Additionally, in call </w:t>
      </w:r>
      <w:proofErr w:type="spellStart"/>
      <w:r w:rsidRPr="00C4533C">
        <w:rPr>
          <w:rFonts w:ascii="Times New Roman" w:hAnsi="Times New Roman" w:cs="Times New Roman"/>
          <w:color w:val="auto"/>
          <w:sz w:val="24"/>
        </w:rPr>
        <w:t>centers</w:t>
      </w:r>
      <w:proofErr w:type="spellEnd"/>
      <w:r w:rsidRPr="00C4533C">
        <w:rPr>
          <w:rFonts w:ascii="Times New Roman" w:hAnsi="Times New Roman" w:cs="Times New Roman"/>
          <w:color w:val="auto"/>
          <w:sz w:val="24"/>
        </w:rPr>
        <w:t xml:space="preserve">, accurate call volume forecasting at different levels of the call </w:t>
      </w:r>
      <w:proofErr w:type="spellStart"/>
      <w:r w:rsidRPr="00C4533C">
        <w:rPr>
          <w:rFonts w:ascii="Times New Roman" w:hAnsi="Times New Roman" w:cs="Times New Roman"/>
          <w:color w:val="auto"/>
          <w:sz w:val="24"/>
        </w:rPr>
        <w:t>center</w:t>
      </w:r>
      <w:proofErr w:type="spellEnd"/>
      <w:r w:rsidRPr="00C4533C">
        <w:rPr>
          <w:rFonts w:ascii="Times New Roman" w:hAnsi="Times New Roman" w:cs="Times New Roman"/>
          <w:color w:val="auto"/>
          <w:sz w:val="24"/>
        </w:rPr>
        <w:t xml:space="preserve"> hierarchy or grouped structure is crucial for workforce management and resource allocation. Implementing our framework, call </w:t>
      </w:r>
      <w:proofErr w:type="spellStart"/>
      <w:r w:rsidRPr="00C4533C">
        <w:rPr>
          <w:rFonts w:ascii="Times New Roman" w:hAnsi="Times New Roman" w:cs="Times New Roman"/>
          <w:color w:val="auto"/>
          <w:sz w:val="24"/>
        </w:rPr>
        <w:t>centers</w:t>
      </w:r>
      <w:proofErr w:type="spellEnd"/>
      <w:r w:rsidRPr="00C4533C">
        <w:rPr>
          <w:rFonts w:ascii="Times New Roman" w:hAnsi="Times New Roman" w:cs="Times New Roman"/>
          <w:color w:val="auto"/>
          <w:sz w:val="24"/>
        </w:rPr>
        <w:t xml:space="preserve"> can generate accurate forecasts for different skill groups, shifts, and locations, ensuring efficient staffing and optimal service levels to meet customer demands.</w:t>
      </w:r>
    </w:p>
    <w:p w14:paraId="366FFA57" w14:textId="77777777" w:rsidR="0092499D" w:rsidRPr="00C4533C" w:rsidRDefault="00000000">
      <w:pPr>
        <w:pStyle w:val="Heading1"/>
        <w:ind w:left="5"/>
        <w:rPr>
          <w:rFonts w:ascii="Times New Roman" w:hAnsi="Times New Roman" w:cs="Times New Roman"/>
          <w:bCs/>
          <w:color w:val="auto"/>
          <w:sz w:val="24"/>
        </w:rPr>
      </w:pPr>
      <w:r w:rsidRPr="00C4533C">
        <w:rPr>
          <w:rFonts w:ascii="Times New Roman" w:hAnsi="Times New Roman" w:cs="Times New Roman"/>
          <w:bCs/>
          <w:color w:val="auto"/>
          <w:sz w:val="24"/>
        </w:rPr>
        <w:t>Reproducibility</w:t>
      </w:r>
    </w:p>
    <w:p w14:paraId="2C74E93B" w14:textId="77777777" w:rsidR="0075311F" w:rsidRPr="00C4533C" w:rsidRDefault="00000000" w:rsidP="009F0B3C">
      <w:pPr>
        <w:spacing w:after="347"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t xml:space="preserve">To enhance transparency and reproducibility, we not only provide data and the code, but also the entire paper that is written in R using </w:t>
      </w:r>
      <w:hyperlink r:id="rId19">
        <w:r w:rsidRPr="00C4533C">
          <w:rPr>
            <w:rFonts w:ascii="Times New Roman" w:hAnsi="Times New Roman" w:cs="Times New Roman"/>
            <w:color w:val="auto"/>
            <w:sz w:val="24"/>
          </w:rPr>
          <w:t>Quarto</w:t>
        </w:r>
      </w:hyperlink>
      <w:hyperlink r:id="rId20">
        <w:r w:rsidRPr="00C4533C">
          <w:rPr>
            <w:rFonts w:ascii="Times New Roman" w:hAnsi="Times New Roman" w:cs="Times New Roman"/>
            <w:color w:val="auto"/>
            <w:sz w:val="24"/>
          </w:rPr>
          <w:t>.</w:t>
        </w:r>
      </w:hyperlink>
      <w:r w:rsidRPr="00C4533C">
        <w:rPr>
          <w:rFonts w:ascii="Times New Roman" w:hAnsi="Times New Roman" w:cs="Times New Roman"/>
          <w:color w:val="auto"/>
          <w:sz w:val="24"/>
        </w:rPr>
        <w:t xml:space="preserve"> All materials to reproduce this paper is available at </w:t>
      </w:r>
      <w:hyperlink r:id="rId21">
        <w:r w:rsidRPr="00C4533C">
          <w:rPr>
            <w:rFonts w:ascii="Times New Roman" w:hAnsi="Times New Roman" w:cs="Times New Roman"/>
            <w:color w:val="auto"/>
            <w:sz w:val="24"/>
          </w:rPr>
          <w:t>github.com/</w:t>
        </w:r>
        <w:proofErr w:type="spellStart"/>
        <w:r w:rsidRPr="00C4533C">
          <w:rPr>
            <w:rFonts w:ascii="Times New Roman" w:hAnsi="Times New Roman" w:cs="Times New Roman"/>
            <w:color w:val="auto"/>
            <w:sz w:val="24"/>
          </w:rPr>
          <w:t>bahmanrostamitabar</w:t>
        </w:r>
        <w:proofErr w:type="spellEnd"/>
        <w:r w:rsidRPr="00C4533C">
          <w:rPr>
            <w:rFonts w:ascii="Times New Roman" w:hAnsi="Times New Roman" w:cs="Times New Roman"/>
            <w:color w:val="auto"/>
            <w:sz w:val="24"/>
          </w:rPr>
          <w:t>/forecasting-emergency-medicine</w:t>
        </w:r>
      </w:hyperlink>
      <w:hyperlink r:id="rId22">
        <w:r w:rsidRPr="00C4533C">
          <w:rPr>
            <w:rFonts w:ascii="Times New Roman" w:hAnsi="Times New Roman" w:cs="Times New Roman"/>
            <w:color w:val="auto"/>
            <w:sz w:val="24"/>
          </w:rPr>
          <w:t>.</w:t>
        </w:r>
      </w:hyperlink>
      <w:r w:rsidR="0075311F" w:rsidRPr="00C4533C">
        <w:rPr>
          <w:rFonts w:ascii="Times New Roman" w:hAnsi="Times New Roman" w:cs="Times New Roman"/>
          <w:color w:val="auto"/>
          <w:sz w:val="24"/>
        </w:rPr>
        <w:t xml:space="preserve"> </w:t>
      </w:r>
    </w:p>
    <w:p w14:paraId="00E39B4C" w14:textId="331E4CCB" w:rsidR="0092499D" w:rsidRPr="00C4533C" w:rsidRDefault="00000000" w:rsidP="009F0B3C">
      <w:pPr>
        <w:spacing w:after="347" w:line="480" w:lineRule="auto"/>
        <w:ind w:left="-5" w:right="12" w:firstLine="725"/>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The repository contains the raw data, all R scripts used in experiments, the results used in the paper, as well as the quarto files for producing this paper. Full instructions are provided in the repository.</w:t>
      </w:r>
    </w:p>
    <w:p w14:paraId="5488FBC4"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052A0EFD"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0CE845FA"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05A9121F"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38553E64" w14:textId="77777777" w:rsidR="009F0B3C" w:rsidRPr="00C4533C" w:rsidRDefault="009F0B3C" w:rsidP="009F0B3C">
      <w:pPr>
        <w:spacing w:after="347" w:line="480" w:lineRule="auto"/>
        <w:ind w:left="-5" w:right="12" w:firstLine="725"/>
        <w:jc w:val="both"/>
        <w:rPr>
          <w:rFonts w:ascii="Times New Roman" w:hAnsi="Times New Roman" w:cs="Times New Roman"/>
          <w:color w:val="auto"/>
          <w:sz w:val="24"/>
        </w:rPr>
      </w:pPr>
    </w:p>
    <w:p w14:paraId="36C97539" w14:textId="77777777" w:rsidR="0092499D" w:rsidRPr="00C4533C" w:rsidRDefault="00000000" w:rsidP="005F4CA0">
      <w:pPr>
        <w:pStyle w:val="Heading1"/>
        <w:spacing w:after="46" w:line="480" w:lineRule="auto"/>
        <w:ind w:left="5"/>
        <w:jc w:val="both"/>
        <w:rPr>
          <w:rFonts w:ascii="Times New Roman" w:hAnsi="Times New Roman" w:cs="Times New Roman"/>
          <w:bCs/>
          <w:color w:val="auto"/>
          <w:sz w:val="24"/>
        </w:rPr>
      </w:pPr>
      <w:r w:rsidRPr="00C4533C">
        <w:rPr>
          <w:rFonts w:ascii="Times New Roman" w:hAnsi="Times New Roman" w:cs="Times New Roman"/>
          <w:bCs/>
          <w:color w:val="auto"/>
          <w:sz w:val="24"/>
        </w:rPr>
        <w:t>References</w:t>
      </w:r>
    </w:p>
    <w:p w14:paraId="69A2D18A"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Al-</w:t>
      </w:r>
      <w:proofErr w:type="spellStart"/>
      <w:r w:rsidRPr="00C4533C">
        <w:rPr>
          <w:rFonts w:ascii="Times New Roman" w:hAnsi="Times New Roman" w:cs="Times New Roman"/>
          <w:color w:val="auto"/>
          <w:sz w:val="24"/>
        </w:rPr>
        <w:t>Azzani</w:t>
      </w:r>
      <w:proofErr w:type="spellEnd"/>
      <w:r w:rsidRPr="00C4533C">
        <w:rPr>
          <w:rFonts w:ascii="Times New Roman" w:hAnsi="Times New Roman" w:cs="Times New Roman"/>
          <w:color w:val="auto"/>
          <w:sz w:val="24"/>
        </w:rPr>
        <w:t xml:space="preserve">, M.A., </w:t>
      </w:r>
      <w:proofErr w:type="spellStart"/>
      <w:r w:rsidRPr="00C4533C">
        <w:rPr>
          <w:rFonts w:ascii="Times New Roman" w:hAnsi="Times New Roman" w:cs="Times New Roman"/>
          <w:color w:val="auto"/>
          <w:sz w:val="24"/>
        </w:rPr>
        <w:t>Davari</w:t>
      </w:r>
      <w:proofErr w:type="spellEnd"/>
      <w:r w:rsidRPr="00C4533C">
        <w:rPr>
          <w:rFonts w:ascii="Times New Roman" w:hAnsi="Times New Roman" w:cs="Times New Roman"/>
          <w:color w:val="auto"/>
          <w:sz w:val="24"/>
        </w:rPr>
        <w:t>, S., England, T.J., 2021. An empirical investigation of forecasting methods for ambulance calls-a case study. Health Systems 10, 268–285.</w:t>
      </w:r>
    </w:p>
    <w:p w14:paraId="264D8B87"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Armstrong, J.S., 2001. Evaluating forecasting methods, in: Armstrong, J.S. (Ed.), Principles of forecasting: a handbook for researchers and practitioners. Kluwer Academic Publishers. chapter 14, pp. 443–472.</w:t>
      </w:r>
    </w:p>
    <w:p w14:paraId="07EE7F35"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Bandara, K., Hyndman, R.J., </w:t>
      </w:r>
      <w:proofErr w:type="spellStart"/>
      <w:r w:rsidRPr="00C4533C">
        <w:rPr>
          <w:rFonts w:ascii="Times New Roman" w:hAnsi="Times New Roman" w:cs="Times New Roman"/>
          <w:color w:val="auto"/>
          <w:sz w:val="24"/>
        </w:rPr>
        <w:t>Bergmeir</w:t>
      </w:r>
      <w:proofErr w:type="spellEnd"/>
      <w:r w:rsidRPr="00C4533C">
        <w:rPr>
          <w:rFonts w:ascii="Times New Roman" w:hAnsi="Times New Roman" w:cs="Times New Roman"/>
          <w:color w:val="auto"/>
          <w:sz w:val="24"/>
        </w:rPr>
        <w:t xml:space="preserve">, C., in press. MSTL: A seasonal-trend decomposition algorithm for time series with multiple seasonal patterns. International J Operational </w:t>
      </w:r>
      <w:proofErr w:type="gramStart"/>
      <w:r w:rsidRPr="00C4533C">
        <w:rPr>
          <w:rFonts w:ascii="Times New Roman" w:hAnsi="Times New Roman" w:cs="Times New Roman"/>
          <w:color w:val="auto"/>
          <w:sz w:val="24"/>
        </w:rPr>
        <w:t>Research .</w:t>
      </w:r>
      <w:proofErr w:type="gramEnd"/>
    </w:p>
    <w:p w14:paraId="6392BA77"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Boylan, J.E., Goodwin, P., </w:t>
      </w:r>
      <w:proofErr w:type="spellStart"/>
      <w:r w:rsidRPr="00C4533C">
        <w:rPr>
          <w:rFonts w:ascii="Times New Roman" w:hAnsi="Times New Roman" w:cs="Times New Roman"/>
          <w:color w:val="auto"/>
          <w:sz w:val="24"/>
        </w:rPr>
        <w:t>Mohammadipour</w:t>
      </w:r>
      <w:proofErr w:type="spellEnd"/>
      <w:r w:rsidRPr="00C4533C">
        <w:rPr>
          <w:rFonts w:ascii="Times New Roman" w:hAnsi="Times New Roman" w:cs="Times New Roman"/>
          <w:color w:val="auto"/>
          <w:sz w:val="24"/>
        </w:rPr>
        <w:t xml:space="preserve">, M., </w:t>
      </w:r>
      <w:proofErr w:type="spellStart"/>
      <w:r w:rsidRPr="00C4533C">
        <w:rPr>
          <w:rFonts w:ascii="Times New Roman" w:hAnsi="Times New Roman" w:cs="Times New Roman"/>
          <w:color w:val="auto"/>
          <w:sz w:val="24"/>
        </w:rPr>
        <w:t>Syntetos</w:t>
      </w:r>
      <w:proofErr w:type="spellEnd"/>
      <w:r w:rsidRPr="00C4533C">
        <w:rPr>
          <w:rFonts w:ascii="Times New Roman" w:hAnsi="Times New Roman" w:cs="Times New Roman"/>
          <w:color w:val="auto"/>
          <w:sz w:val="24"/>
        </w:rPr>
        <w:t>, A.A., 2015. Reproducibility in forecasting research. International Journal of Forecasting 31, 79–90.</w:t>
      </w:r>
    </w:p>
    <w:p w14:paraId="0F085980" w14:textId="77777777" w:rsidR="0092499D" w:rsidRPr="00C4533C" w:rsidRDefault="00000000" w:rsidP="005F4CA0">
      <w:pPr>
        <w:spacing w:after="3" w:line="480" w:lineRule="auto"/>
        <w:ind w:left="-5"/>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lastRenderedPageBreak/>
        <w:t>Clemen</w:t>
      </w:r>
      <w:proofErr w:type="spellEnd"/>
      <w:r w:rsidRPr="00C4533C">
        <w:rPr>
          <w:rFonts w:ascii="Times New Roman" w:hAnsi="Times New Roman" w:cs="Times New Roman"/>
          <w:color w:val="auto"/>
          <w:sz w:val="24"/>
        </w:rPr>
        <w:t>, R.T., 1989. Combining forecasts: A review and annotated bibliography. International Journal of Forecasting 5, 559–583.</w:t>
      </w:r>
    </w:p>
    <w:p w14:paraId="4E5E370D"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Dekimpe</w:t>
      </w:r>
      <w:proofErr w:type="spellEnd"/>
      <w:r w:rsidRPr="00C4533C">
        <w:rPr>
          <w:rFonts w:ascii="Times New Roman" w:hAnsi="Times New Roman" w:cs="Times New Roman"/>
          <w:color w:val="auto"/>
          <w:sz w:val="24"/>
        </w:rPr>
        <w:t xml:space="preserve">, M.G., Peers, Y., van </w:t>
      </w:r>
      <w:proofErr w:type="spellStart"/>
      <w:r w:rsidRPr="00C4533C">
        <w:rPr>
          <w:rFonts w:ascii="Times New Roman" w:hAnsi="Times New Roman" w:cs="Times New Roman"/>
          <w:color w:val="auto"/>
          <w:sz w:val="24"/>
        </w:rPr>
        <w:t>Heerde</w:t>
      </w:r>
      <w:proofErr w:type="spellEnd"/>
      <w:r w:rsidRPr="00C4533C">
        <w:rPr>
          <w:rFonts w:ascii="Times New Roman" w:hAnsi="Times New Roman" w:cs="Times New Roman"/>
          <w:color w:val="auto"/>
          <w:sz w:val="24"/>
        </w:rPr>
        <w:t>, H.J., 2016. The impact of the business cycle on service providers: Insights from international tourism. Journal of Service Research 19, 22–38.</w:t>
      </w:r>
    </w:p>
    <w:p w14:paraId="0F72C65E"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Ekström</w:t>
      </w:r>
      <w:proofErr w:type="spellEnd"/>
      <w:r w:rsidRPr="00C4533C">
        <w:rPr>
          <w:rFonts w:ascii="Times New Roman" w:hAnsi="Times New Roman" w:cs="Times New Roman"/>
          <w:color w:val="auto"/>
          <w:sz w:val="24"/>
        </w:rPr>
        <w:t xml:space="preserve">, A., Kurland, L., </w:t>
      </w:r>
      <w:proofErr w:type="spellStart"/>
      <w:r w:rsidRPr="00C4533C">
        <w:rPr>
          <w:rFonts w:ascii="Times New Roman" w:hAnsi="Times New Roman" w:cs="Times New Roman"/>
          <w:color w:val="auto"/>
          <w:sz w:val="24"/>
        </w:rPr>
        <w:t>Farrokhnia</w:t>
      </w:r>
      <w:proofErr w:type="spellEnd"/>
      <w:r w:rsidRPr="00C4533C">
        <w:rPr>
          <w:rFonts w:ascii="Times New Roman" w:hAnsi="Times New Roman" w:cs="Times New Roman"/>
          <w:color w:val="auto"/>
          <w:sz w:val="24"/>
        </w:rPr>
        <w:t xml:space="preserve">, N., </w:t>
      </w:r>
      <w:proofErr w:type="spellStart"/>
      <w:r w:rsidRPr="00C4533C">
        <w:rPr>
          <w:rFonts w:ascii="Times New Roman" w:hAnsi="Times New Roman" w:cs="Times New Roman"/>
          <w:color w:val="auto"/>
          <w:sz w:val="24"/>
        </w:rPr>
        <w:t>Castrén</w:t>
      </w:r>
      <w:proofErr w:type="spellEnd"/>
      <w:r w:rsidRPr="00C4533C">
        <w:rPr>
          <w:rFonts w:ascii="Times New Roman" w:hAnsi="Times New Roman" w:cs="Times New Roman"/>
          <w:color w:val="auto"/>
          <w:sz w:val="24"/>
        </w:rPr>
        <w:t>, M., Nordberg, M., 2015. Forecasting emergency department visits using internet data. Annals of Emergency Medicine 65, 436–442.</w:t>
      </w:r>
    </w:p>
    <w:p w14:paraId="4130B30E"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Faraway, J.J., 2016. Extending the linear model with R: generalized linear, mixed effects and nonparametric regression models. 2nd ed., Chapman and Hall/CRC.</w:t>
      </w:r>
    </w:p>
    <w:p w14:paraId="0451EEB1"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Feller, W., 1991. An introduction to probability theory and its applications, Volume 2. John Wiley &amp; Sons.</w:t>
      </w:r>
    </w:p>
    <w:p w14:paraId="563E9E2B" w14:textId="77777777" w:rsidR="0092499D" w:rsidRPr="00C4533C" w:rsidRDefault="00000000" w:rsidP="005F4CA0">
      <w:pPr>
        <w:spacing w:after="3" w:line="480" w:lineRule="auto"/>
        <w:ind w:left="-5"/>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Gneiting</w:t>
      </w:r>
      <w:proofErr w:type="spellEnd"/>
      <w:r w:rsidRPr="00C4533C">
        <w:rPr>
          <w:rFonts w:ascii="Times New Roman" w:hAnsi="Times New Roman" w:cs="Times New Roman"/>
          <w:color w:val="auto"/>
          <w:sz w:val="24"/>
        </w:rPr>
        <w:t xml:space="preserve">, T., </w:t>
      </w:r>
      <w:proofErr w:type="spellStart"/>
      <w:r w:rsidRPr="00C4533C">
        <w:rPr>
          <w:rFonts w:ascii="Times New Roman" w:hAnsi="Times New Roman" w:cs="Times New Roman"/>
          <w:color w:val="auto"/>
          <w:sz w:val="24"/>
        </w:rPr>
        <w:t>Katzfuss</w:t>
      </w:r>
      <w:proofErr w:type="spellEnd"/>
      <w:r w:rsidRPr="00C4533C">
        <w:rPr>
          <w:rFonts w:ascii="Times New Roman" w:hAnsi="Times New Roman" w:cs="Times New Roman"/>
          <w:color w:val="auto"/>
          <w:sz w:val="24"/>
        </w:rPr>
        <w:t>, M., 2014. Probabilistic forecasting. Annual Review of Statistics and Its Application 1, 125–151.</w:t>
      </w:r>
    </w:p>
    <w:p w14:paraId="3B46B55B"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Grekousis</w:t>
      </w:r>
      <w:proofErr w:type="spellEnd"/>
      <w:r w:rsidRPr="00C4533C">
        <w:rPr>
          <w:rFonts w:ascii="Times New Roman" w:hAnsi="Times New Roman" w:cs="Times New Roman"/>
          <w:color w:val="auto"/>
          <w:sz w:val="24"/>
        </w:rPr>
        <w:t>, G., Liu, Y., 2019. Where will the next emergency event occur? Predicting ambulance demand in emergency medical services using artificial intelligence. Computers, Environment and Urban Systems 76, 110–122.</w:t>
      </w:r>
    </w:p>
    <w:p w14:paraId="22A846D1"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Gul, M., </w:t>
      </w:r>
      <w:proofErr w:type="spellStart"/>
      <w:r w:rsidRPr="00C4533C">
        <w:rPr>
          <w:rFonts w:ascii="Times New Roman" w:hAnsi="Times New Roman" w:cs="Times New Roman"/>
          <w:color w:val="auto"/>
          <w:sz w:val="24"/>
        </w:rPr>
        <w:t>Celik</w:t>
      </w:r>
      <w:proofErr w:type="spellEnd"/>
      <w:r w:rsidRPr="00C4533C">
        <w:rPr>
          <w:rFonts w:ascii="Times New Roman" w:hAnsi="Times New Roman" w:cs="Times New Roman"/>
          <w:color w:val="auto"/>
          <w:sz w:val="24"/>
        </w:rPr>
        <w:t>, E., 2020. An exhaustive review and analysis on applications of statistical forecasting in hospital emergency departments. Health Systems 9, 263–284.</w:t>
      </w:r>
    </w:p>
    <w:p w14:paraId="2CB182D7"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Hermansen, A., </w:t>
      </w:r>
      <w:proofErr w:type="spellStart"/>
      <w:r w:rsidRPr="00C4533C">
        <w:rPr>
          <w:rFonts w:ascii="Times New Roman" w:hAnsi="Times New Roman" w:cs="Times New Roman"/>
          <w:color w:val="auto"/>
          <w:sz w:val="24"/>
        </w:rPr>
        <w:t>Mengshoel</w:t>
      </w:r>
      <w:proofErr w:type="spellEnd"/>
      <w:r w:rsidRPr="00C4533C">
        <w:rPr>
          <w:rFonts w:ascii="Times New Roman" w:hAnsi="Times New Roman" w:cs="Times New Roman"/>
          <w:color w:val="auto"/>
          <w:sz w:val="24"/>
        </w:rPr>
        <w:t xml:space="preserve">, O.J., 2021. Forecasting ambulance demand using machine learning: A case study from Oslo, Norway, </w:t>
      </w:r>
      <w:proofErr w:type="gramStart"/>
      <w:r w:rsidRPr="00C4533C">
        <w:rPr>
          <w:rFonts w:ascii="Times New Roman" w:hAnsi="Times New Roman" w:cs="Times New Roman"/>
          <w:color w:val="auto"/>
          <w:sz w:val="24"/>
        </w:rPr>
        <w:t>in:</w:t>
      </w:r>
      <w:proofErr w:type="gramEnd"/>
      <w:r w:rsidRPr="00C4533C">
        <w:rPr>
          <w:rFonts w:ascii="Times New Roman" w:hAnsi="Times New Roman" w:cs="Times New Roman"/>
          <w:color w:val="auto"/>
          <w:sz w:val="24"/>
        </w:rPr>
        <w:t xml:space="preserve"> 2021 IEEE Symposium Series on Computational Intelligence (SSCI), pp. 01–10.</w:t>
      </w:r>
    </w:p>
    <w:p w14:paraId="30F52D73"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Hulshof, P.J., </w:t>
      </w:r>
      <w:proofErr w:type="spellStart"/>
      <w:r w:rsidRPr="00C4533C">
        <w:rPr>
          <w:rFonts w:ascii="Times New Roman" w:hAnsi="Times New Roman" w:cs="Times New Roman"/>
          <w:color w:val="auto"/>
          <w:sz w:val="24"/>
        </w:rPr>
        <w:t>Kortbeek</w:t>
      </w:r>
      <w:proofErr w:type="spellEnd"/>
      <w:r w:rsidRPr="00C4533C">
        <w:rPr>
          <w:rFonts w:ascii="Times New Roman" w:hAnsi="Times New Roman" w:cs="Times New Roman"/>
          <w:color w:val="auto"/>
          <w:sz w:val="24"/>
        </w:rPr>
        <w:t>, N., Boucherie, R.J., Hans, E.W., Bakker, P.J., 2012. Taxonomic classification of planning decisions in health care: a structured review of the state of the art in OR/MS. Health Systems 1, 129–175.</w:t>
      </w:r>
    </w:p>
    <w:p w14:paraId="48DD6939"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Hyndman, R.,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G., </w:t>
      </w:r>
      <w:proofErr w:type="spellStart"/>
      <w:r w:rsidRPr="00C4533C">
        <w:rPr>
          <w:rFonts w:ascii="Times New Roman" w:hAnsi="Times New Roman" w:cs="Times New Roman"/>
          <w:color w:val="auto"/>
          <w:sz w:val="24"/>
        </w:rPr>
        <w:t>Bergmeir</w:t>
      </w:r>
      <w:proofErr w:type="spellEnd"/>
      <w:r w:rsidRPr="00C4533C">
        <w:rPr>
          <w:rFonts w:ascii="Times New Roman" w:hAnsi="Times New Roman" w:cs="Times New Roman"/>
          <w:color w:val="auto"/>
          <w:sz w:val="24"/>
        </w:rPr>
        <w:t xml:space="preserve">, C., Caceres, G., Chhay, L., O’Hara-Wild, M., Petropoulos, F., </w:t>
      </w:r>
      <w:proofErr w:type="spellStart"/>
      <w:r w:rsidRPr="00C4533C">
        <w:rPr>
          <w:rFonts w:ascii="Times New Roman" w:hAnsi="Times New Roman" w:cs="Times New Roman"/>
          <w:color w:val="auto"/>
          <w:sz w:val="24"/>
        </w:rPr>
        <w:t>Razbash</w:t>
      </w:r>
      <w:proofErr w:type="spellEnd"/>
      <w:r w:rsidRPr="00C4533C">
        <w:rPr>
          <w:rFonts w:ascii="Times New Roman" w:hAnsi="Times New Roman" w:cs="Times New Roman"/>
          <w:color w:val="auto"/>
          <w:sz w:val="24"/>
        </w:rPr>
        <w:t>, S., Wang, E., Yasmeen, F., 2022. forecast: Forecasting functions for time series and linear models. R package version 8.19.</w:t>
      </w:r>
    </w:p>
    <w:p w14:paraId="711A7E61"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Hyndman, R.J., Ahmed, R.A.,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G., Shang, H.L., 2011. Optimal combination forecasts for hierarchical time series. Computational Statistics &amp; Data Analysis 55, 2579–2589.</w:t>
      </w:r>
    </w:p>
    <w:p w14:paraId="206F44CE"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 xml:space="preserve">Hyndman, R.J.,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xml:space="preserve">, G., 2021. Forecasting: principles and practice. 3rd ed., </w:t>
      </w:r>
      <w:proofErr w:type="spellStart"/>
      <w:r w:rsidRPr="00C4533C">
        <w:rPr>
          <w:rFonts w:ascii="Times New Roman" w:hAnsi="Times New Roman" w:cs="Times New Roman"/>
          <w:color w:val="auto"/>
          <w:sz w:val="24"/>
        </w:rPr>
        <w:t>OTexts</w:t>
      </w:r>
      <w:proofErr w:type="spellEnd"/>
      <w:r w:rsidRPr="00C4533C">
        <w:rPr>
          <w:rFonts w:ascii="Times New Roman" w:hAnsi="Times New Roman" w:cs="Times New Roman"/>
          <w:color w:val="auto"/>
          <w:sz w:val="24"/>
        </w:rPr>
        <w:t>.</w:t>
      </w:r>
    </w:p>
    <w:p w14:paraId="67AF4629"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Hyndman, R.J., </w:t>
      </w:r>
      <w:proofErr w:type="spellStart"/>
      <w:r w:rsidRPr="00C4533C">
        <w:rPr>
          <w:rFonts w:ascii="Times New Roman" w:hAnsi="Times New Roman" w:cs="Times New Roman"/>
          <w:color w:val="auto"/>
          <w:sz w:val="24"/>
        </w:rPr>
        <w:t>Khandakar</w:t>
      </w:r>
      <w:proofErr w:type="spellEnd"/>
      <w:r w:rsidRPr="00C4533C">
        <w:rPr>
          <w:rFonts w:ascii="Times New Roman" w:hAnsi="Times New Roman" w:cs="Times New Roman"/>
          <w:color w:val="auto"/>
          <w:sz w:val="24"/>
        </w:rPr>
        <w:t>, Y., 2008. Automatic time series forecasting: the forecast package for R. Journal of Statistical Software 26, 1–22.</w:t>
      </w:r>
    </w:p>
    <w:p w14:paraId="4A237CFE"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Hyndman, R.J., Koehler, A.B., 2006. Another look at measures of forecast accuracy. International Journal of Forecasting 22, 679–688.</w:t>
      </w:r>
    </w:p>
    <w:p w14:paraId="4E7EFDE8"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Ibrahim, R., Ye, H., </w:t>
      </w:r>
      <w:proofErr w:type="spellStart"/>
      <w:r w:rsidRPr="00C4533C">
        <w:rPr>
          <w:rFonts w:ascii="Times New Roman" w:hAnsi="Times New Roman" w:cs="Times New Roman"/>
          <w:color w:val="auto"/>
          <w:sz w:val="24"/>
        </w:rPr>
        <w:t>L’Ecuyer</w:t>
      </w:r>
      <w:proofErr w:type="spellEnd"/>
      <w:r w:rsidRPr="00C4533C">
        <w:rPr>
          <w:rFonts w:ascii="Times New Roman" w:hAnsi="Times New Roman" w:cs="Times New Roman"/>
          <w:color w:val="auto"/>
          <w:sz w:val="24"/>
        </w:rPr>
        <w:t xml:space="preserve">, P., Shen, H., 2016. </w:t>
      </w:r>
      <w:proofErr w:type="spellStart"/>
      <w:r w:rsidRPr="00C4533C">
        <w:rPr>
          <w:rFonts w:ascii="Times New Roman" w:hAnsi="Times New Roman" w:cs="Times New Roman"/>
          <w:color w:val="auto"/>
          <w:sz w:val="24"/>
        </w:rPr>
        <w:t>Modeling</w:t>
      </w:r>
      <w:proofErr w:type="spellEnd"/>
      <w:r w:rsidRPr="00C4533C">
        <w:rPr>
          <w:rFonts w:ascii="Times New Roman" w:hAnsi="Times New Roman" w:cs="Times New Roman"/>
          <w:color w:val="auto"/>
          <w:sz w:val="24"/>
        </w:rPr>
        <w:t xml:space="preserve"> and forecasting call </w:t>
      </w:r>
      <w:proofErr w:type="spellStart"/>
      <w:r w:rsidRPr="00C4533C">
        <w:rPr>
          <w:rFonts w:ascii="Times New Roman" w:hAnsi="Times New Roman" w:cs="Times New Roman"/>
          <w:color w:val="auto"/>
          <w:sz w:val="24"/>
        </w:rPr>
        <w:t>center</w:t>
      </w:r>
      <w:proofErr w:type="spellEnd"/>
      <w:r w:rsidRPr="00C4533C">
        <w:rPr>
          <w:rFonts w:ascii="Times New Roman" w:hAnsi="Times New Roman" w:cs="Times New Roman"/>
          <w:color w:val="auto"/>
          <w:sz w:val="24"/>
        </w:rPr>
        <w:t xml:space="preserve"> arrivals: A literature survey and a case study. International Journal of Forecasting 32, 865–874.</w:t>
      </w:r>
    </w:p>
    <w:p w14:paraId="78DF7AC1"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Kang, Y., Hyndman, R.J., Smith-Miles, K., 2017. Visualising forecasting algorithm performance using time series instance spaces. International Journal of Forecasting 33, 345–358.</w:t>
      </w:r>
    </w:p>
    <w:p w14:paraId="30753746" w14:textId="77777777" w:rsidR="0092499D" w:rsidRPr="00C4533C" w:rsidRDefault="00000000" w:rsidP="005F4CA0">
      <w:pPr>
        <w:spacing w:after="3" w:line="480" w:lineRule="auto"/>
        <w:ind w:left="-5"/>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Kimes</w:t>
      </w:r>
      <w:proofErr w:type="spellEnd"/>
      <w:r w:rsidRPr="00C4533C">
        <w:rPr>
          <w:rFonts w:ascii="Times New Roman" w:hAnsi="Times New Roman" w:cs="Times New Roman"/>
          <w:color w:val="auto"/>
          <w:sz w:val="24"/>
        </w:rPr>
        <w:t>, S.E., Chase, R.B., 1998. The strategic levers of yield management. Journal of Service Research 1, 156–166.</w:t>
      </w:r>
    </w:p>
    <w:p w14:paraId="1BD64755"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Liboschik</w:t>
      </w:r>
      <w:proofErr w:type="spellEnd"/>
      <w:r w:rsidRPr="00C4533C">
        <w:rPr>
          <w:rFonts w:ascii="Times New Roman" w:hAnsi="Times New Roman" w:cs="Times New Roman"/>
          <w:color w:val="auto"/>
          <w:sz w:val="24"/>
        </w:rPr>
        <w:t xml:space="preserve">, T., </w:t>
      </w:r>
      <w:proofErr w:type="spellStart"/>
      <w:r w:rsidRPr="00C4533C">
        <w:rPr>
          <w:rFonts w:ascii="Times New Roman" w:hAnsi="Times New Roman" w:cs="Times New Roman"/>
          <w:color w:val="auto"/>
          <w:sz w:val="24"/>
        </w:rPr>
        <w:t>Fokianos</w:t>
      </w:r>
      <w:proofErr w:type="spellEnd"/>
      <w:r w:rsidRPr="00C4533C">
        <w:rPr>
          <w:rFonts w:ascii="Times New Roman" w:hAnsi="Times New Roman" w:cs="Times New Roman"/>
          <w:color w:val="auto"/>
          <w:sz w:val="24"/>
        </w:rPr>
        <w:t xml:space="preserve">, K., Fried, R., 2017. </w:t>
      </w:r>
      <w:proofErr w:type="spellStart"/>
      <w:r w:rsidRPr="00C4533C">
        <w:rPr>
          <w:rFonts w:ascii="Times New Roman" w:hAnsi="Times New Roman" w:cs="Times New Roman"/>
          <w:color w:val="auto"/>
          <w:sz w:val="24"/>
        </w:rPr>
        <w:t>tscount</w:t>
      </w:r>
      <w:proofErr w:type="spellEnd"/>
      <w:r w:rsidRPr="00C4533C">
        <w:rPr>
          <w:rFonts w:ascii="Times New Roman" w:hAnsi="Times New Roman" w:cs="Times New Roman"/>
          <w:color w:val="auto"/>
          <w:sz w:val="24"/>
        </w:rPr>
        <w:t>: An R package for analysis of count time series following generalized linear models. Journal of Statistical Software 82, 1–51.</w:t>
      </w:r>
    </w:p>
    <w:p w14:paraId="067B45A0"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Makridakis</w:t>
      </w:r>
      <w:proofErr w:type="spellEnd"/>
      <w:r w:rsidRPr="00C4533C">
        <w:rPr>
          <w:rFonts w:ascii="Times New Roman" w:hAnsi="Times New Roman" w:cs="Times New Roman"/>
          <w:color w:val="auto"/>
          <w:sz w:val="24"/>
        </w:rPr>
        <w:t xml:space="preserve">, S., </w:t>
      </w:r>
      <w:proofErr w:type="spellStart"/>
      <w:r w:rsidRPr="00C4533C">
        <w:rPr>
          <w:rFonts w:ascii="Times New Roman" w:hAnsi="Times New Roman" w:cs="Times New Roman"/>
          <w:color w:val="auto"/>
          <w:sz w:val="24"/>
        </w:rPr>
        <w:t>Spiliotis</w:t>
      </w:r>
      <w:proofErr w:type="spellEnd"/>
      <w:r w:rsidRPr="00C4533C">
        <w:rPr>
          <w:rFonts w:ascii="Times New Roman" w:hAnsi="Times New Roman" w:cs="Times New Roman"/>
          <w:color w:val="auto"/>
          <w:sz w:val="24"/>
        </w:rPr>
        <w:t xml:space="preserve">, E., </w:t>
      </w:r>
      <w:proofErr w:type="spellStart"/>
      <w:r w:rsidRPr="00C4533C">
        <w:rPr>
          <w:rFonts w:ascii="Times New Roman" w:hAnsi="Times New Roman" w:cs="Times New Roman"/>
          <w:color w:val="auto"/>
          <w:sz w:val="24"/>
        </w:rPr>
        <w:t>Assimakopoulos</w:t>
      </w:r>
      <w:proofErr w:type="spellEnd"/>
      <w:r w:rsidRPr="00C4533C">
        <w:rPr>
          <w:rFonts w:ascii="Times New Roman" w:hAnsi="Times New Roman" w:cs="Times New Roman"/>
          <w:color w:val="auto"/>
          <w:sz w:val="24"/>
        </w:rPr>
        <w:t>, V., 2022. The M5 competition: Background, organization, and implementation. International Journal of Forecasting 38, 1325–1336.</w:t>
      </w:r>
    </w:p>
    <w:p w14:paraId="422AB203"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 xml:space="preserve">Ostrom, A.L., Bitner, M.J., Brown, S.W., Burkhard, K.A., </w:t>
      </w:r>
      <w:proofErr w:type="spellStart"/>
      <w:r w:rsidRPr="00C4533C">
        <w:rPr>
          <w:rFonts w:ascii="Times New Roman" w:hAnsi="Times New Roman" w:cs="Times New Roman"/>
          <w:color w:val="auto"/>
          <w:sz w:val="24"/>
        </w:rPr>
        <w:t>Goul</w:t>
      </w:r>
      <w:proofErr w:type="spellEnd"/>
      <w:r w:rsidRPr="00C4533C">
        <w:rPr>
          <w:rFonts w:ascii="Times New Roman" w:hAnsi="Times New Roman" w:cs="Times New Roman"/>
          <w:color w:val="auto"/>
          <w:sz w:val="24"/>
        </w:rPr>
        <w:t xml:space="preserve">, M., Smith-Daniels, V., </w:t>
      </w:r>
      <w:proofErr w:type="spellStart"/>
      <w:r w:rsidRPr="00C4533C">
        <w:rPr>
          <w:rFonts w:ascii="Times New Roman" w:hAnsi="Times New Roman" w:cs="Times New Roman"/>
          <w:color w:val="auto"/>
          <w:sz w:val="24"/>
        </w:rPr>
        <w:t>Demirkan</w:t>
      </w:r>
      <w:proofErr w:type="spellEnd"/>
      <w:r w:rsidRPr="00C4533C">
        <w:rPr>
          <w:rFonts w:ascii="Times New Roman" w:hAnsi="Times New Roman" w:cs="Times New Roman"/>
          <w:color w:val="auto"/>
          <w:sz w:val="24"/>
        </w:rPr>
        <w:t xml:space="preserve">, H., </w:t>
      </w:r>
      <w:proofErr w:type="spellStart"/>
      <w:r w:rsidRPr="00C4533C">
        <w:rPr>
          <w:rFonts w:ascii="Times New Roman" w:hAnsi="Times New Roman" w:cs="Times New Roman"/>
          <w:color w:val="auto"/>
          <w:sz w:val="24"/>
        </w:rPr>
        <w:t>Rabinovich</w:t>
      </w:r>
      <w:proofErr w:type="spellEnd"/>
      <w:r w:rsidRPr="00C4533C">
        <w:rPr>
          <w:rFonts w:ascii="Times New Roman" w:hAnsi="Times New Roman" w:cs="Times New Roman"/>
          <w:color w:val="auto"/>
          <w:sz w:val="24"/>
        </w:rPr>
        <w:t>, E., 2010. Moving forward and making a difference: research priorities for the science of service. Journal of Service Research 13, 4–36.</w:t>
      </w:r>
    </w:p>
    <w:p w14:paraId="7AFC0157"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Panagiotelis</w:t>
      </w:r>
      <w:proofErr w:type="spellEnd"/>
      <w:r w:rsidRPr="00C4533C">
        <w:rPr>
          <w:rFonts w:ascii="Times New Roman" w:hAnsi="Times New Roman" w:cs="Times New Roman"/>
          <w:color w:val="auto"/>
          <w:sz w:val="24"/>
        </w:rPr>
        <w:t xml:space="preserve">, A., </w:t>
      </w:r>
      <w:proofErr w:type="spellStart"/>
      <w:r w:rsidRPr="00C4533C">
        <w:rPr>
          <w:rFonts w:ascii="Times New Roman" w:hAnsi="Times New Roman" w:cs="Times New Roman"/>
          <w:color w:val="auto"/>
          <w:sz w:val="24"/>
        </w:rPr>
        <w:t>Gamakumara</w:t>
      </w:r>
      <w:proofErr w:type="spellEnd"/>
      <w:r w:rsidRPr="00C4533C">
        <w:rPr>
          <w:rFonts w:ascii="Times New Roman" w:hAnsi="Times New Roman" w:cs="Times New Roman"/>
          <w:color w:val="auto"/>
          <w:sz w:val="24"/>
        </w:rPr>
        <w:t xml:space="preserve">, P.,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G., Hyndman, R.J., 2023. Probabilistic forecast reconciliation: Properties, evaluation and score optimisation. European Journal of Operational Research 306, 693–706.</w:t>
      </w:r>
    </w:p>
    <w:p w14:paraId="30CC6828" w14:textId="77777777" w:rsidR="0092499D" w:rsidRPr="00C4533C" w:rsidRDefault="00000000" w:rsidP="005F4CA0">
      <w:pPr>
        <w:spacing w:after="3" w:line="480" w:lineRule="auto"/>
        <w:ind w:left="-5"/>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Pennings</w:t>
      </w:r>
      <w:proofErr w:type="spellEnd"/>
      <w:r w:rsidRPr="00C4533C">
        <w:rPr>
          <w:rFonts w:ascii="Times New Roman" w:hAnsi="Times New Roman" w:cs="Times New Roman"/>
          <w:color w:val="auto"/>
          <w:sz w:val="24"/>
        </w:rPr>
        <w:t>, C.L., Van Dalen, J., 2017. Integrated hierarchical forecasting. European Journal of Operational Research 263, 412–418.</w:t>
      </w:r>
    </w:p>
    <w:p w14:paraId="2CC4A29F"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Rostami-Tabar, B., </w:t>
      </w:r>
      <w:proofErr w:type="spellStart"/>
      <w:r w:rsidRPr="00C4533C">
        <w:rPr>
          <w:rFonts w:ascii="Times New Roman" w:hAnsi="Times New Roman" w:cs="Times New Roman"/>
          <w:color w:val="auto"/>
          <w:sz w:val="24"/>
        </w:rPr>
        <w:t>Ziel</w:t>
      </w:r>
      <w:proofErr w:type="spellEnd"/>
      <w:r w:rsidRPr="00C4533C">
        <w:rPr>
          <w:rFonts w:ascii="Times New Roman" w:hAnsi="Times New Roman" w:cs="Times New Roman"/>
          <w:color w:val="auto"/>
          <w:sz w:val="24"/>
        </w:rPr>
        <w:t>, F., 2022. Anticipating special events in emergency department forecasting. International Journal of Forecasting 38, 1197–1213.</w:t>
      </w:r>
    </w:p>
    <w:p w14:paraId="0E9F6A4F"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 xml:space="preserve">Sasaki, S., Comber, A.J., Suzuki, H., </w:t>
      </w:r>
      <w:proofErr w:type="spellStart"/>
      <w:r w:rsidRPr="00C4533C">
        <w:rPr>
          <w:rFonts w:ascii="Times New Roman" w:hAnsi="Times New Roman" w:cs="Times New Roman"/>
          <w:color w:val="auto"/>
          <w:sz w:val="24"/>
        </w:rPr>
        <w:t>Brunsdon</w:t>
      </w:r>
      <w:proofErr w:type="spellEnd"/>
      <w:r w:rsidRPr="00C4533C">
        <w:rPr>
          <w:rFonts w:ascii="Times New Roman" w:hAnsi="Times New Roman" w:cs="Times New Roman"/>
          <w:color w:val="auto"/>
          <w:sz w:val="24"/>
        </w:rPr>
        <w:t>, C., 2010. Using genetic algorithms to optimise current and future health planning-the example of ambulance locations. International Journal of Health Geographics 9, 1–10.</w:t>
      </w:r>
    </w:p>
    <w:p w14:paraId="14BE0330"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Shi, M., Rostami-Tabar, B., Gartner, D., 2022. Forecasting for unplanned care services: A literature review.</w:t>
      </w:r>
    </w:p>
    <w:p w14:paraId="588CFB8A"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Shugan</w:t>
      </w:r>
      <w:proofErr w:type="spellEnd"/>
      <w:r w:rsidRPr="00C4533C">
        <w:rPr>
          <w:rFonts w:ascii="Times New Roman" w:hAnsi="Times New Roman" w:cs="Times New Roman"/>
          <w:color w:val="auto"/>
          <w:sz w:val="24"/>
        </w:rPr>
        <w:t xml:space="preserve">, S.M., </w:t>
      </w:r>
      <w:proofErr w:type="spellStart"/>
      <w:r w:rsidRPr="00C4533C">
        <w:rPr>
          <w:rFonts w:ascii="Times New Roman" w:hAnsi="Times New Roman" w:cs="Times New Roman"/>
          <w:color w:val="auto"/>
          <w:sz w:val="24"/>
        </w:rPr>
        <w:t>Xie</w:t>
      </w:r>
      <w:proofErr w:type="spellEnd"/>
      <w:r w:rsidRPr="00C4533C">
        <w:rPr>
          <w:rFonts w:ascii="Times New Roman" w:hAnsi="Times New Roman" w:cs="Times New Roman"/>
          <w:color w:val="auto"/>
          <w:sz w:val="24"/>
        </w:rPr>
        <w:t>, J., 2000. Advance pricing of services and other implications of separating purchase and consumption. Journal of Service Research 2, 227–239.</w:t>
      </w:r>
    </w:p>
    <w:p w14:paraId="339AB254"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Stodden</w:t>
      </w:r>
      <w:proofErr w:type="spellEnd"/>
      <w:r w:rsidRPr="00C4533C">
        <w:rPr>
          <w:rFonts w:ascii="Times New Roman" w:hAnsi="Times New Roman" w:cs="Times New Roman"/>
          <w:color w:val="auto"/>
          <w:sz w:val="24"/>
        </w:rPr>
        <w:t xml:space="preserve">, V., </w:t>
      </w:r>
      <w:proofErr w:type="spellStart"/>
      <w:r w:rsidRPr="00C4533C">
        <w:rPr>
          <w:rFonts w:ascii="Times New Roman" w:hAnsi="Times New Roman" w:cs="Times New Roman"/>
          <w:color w:val="auto"/>
          <w:sz w:val="24"/>
        </w:rPr>
        <w:t>Miguez</w:t>
      </w:r>
      <w:proofErr w:type="spellEnd"/>
      <w:r w:rsidRPr="00C4533C">
        <w:rPr>
          <w:rFonts w:ascii="Times New Roman" w:hAnsi="Times New Roman" w:cs="Times New Roman"/>
          <w:color w:val="auto"/>
          <w:sz w:val="24"/>
        </w:rPr>
        <w:t>, S.</w:t>
      </w:r>
      <w:proofErr w:type="gramStart"/>
      <w:r w:rsidRPr="00C4533C">
        <w:rPr>
          <w:rFonts w:ascii="Times New Roman" w:hAnsi="Times New Roman" w:cs="Times New Roman"/>
          <w:color w:val="auto"/>
          <w:sz w:val="24"/>
        </w:rPr>
        <w:t>, .</w:t>
      </w:r>
      <w:proofErr w:type="gramEnd"/>
      <w:r w:rsidRPr="00C4533C">
        <w:rPr>
          <w:rFonts w:ascii="Times New Roman" w:hAnsi="Times New Roman" w:cs="Times New Roman"/>
          <w:color w:val="auto"/>
          <w:sz w:val="24"/>
        </w:rPr>
        <w:t xml:space="preserve"> Best practices for computational science: Software infrastructure and environments for reproducible and extensible research. Journal of Open Research Software 2, p.e21.</w:t>
      </w:r>
    </w:p>
    <w:p w14:paraId="50B80825"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Vile, J.L., Gillard, J.W., Harper, P.R., Knight, V.A., 2012. Predicting ambulance demand using singular spectrum analysis. Journal of the Operational Research Society 63, 1556–1565.</w:t>
      </w:r>
    </w:p>
    <w:p w14:paraId="3F1D6628"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lastRenderedPageBreak/>
        <w:t>Vile, J.L., Gillard, J.W., Harper, P.R., Knight, V.A., 2016. Time-dependent stochastic methods for managing and scheduling Emergency Medical Services. Operations Research for Health Care 8, 42–52.</w:t>
      </w:r>
    </w:p>
    <w:p w14:paraId="65E4E9E4"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r w:rsidRPr="00C4533C">
        <w:rPr>
          <w:rFonts w:ascii="Times New Roman" w:hAnsi="Times New Roman" w:cs="Times New Roman"/>
          <w:color w:val="auto"/>
          <w:sz w:val="24"/>
        </w:rPr>
        <w:t>Villegas, M.A., Pedregal, D.J., 2018. Supply chain decision support systems based on a novel hierarchical forecasting approach. Decision Support Systems 114, 29–36.</w:t>
      </w:r>
    </w:p>
    <w:p w14:paraId="19EDB61C"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 xml:space="preserve">Wang, X., Hyndman, R.J., Li, F., Kang, Y., in press. Forecast combinations: an over 50-year review. International Journal of </w:t>
      </w:r>
      <w:proofErr w:type="gramStart"/>
      <w:r w:rsidRPr="00C4533C">
        <w:rPr>
          <w:rFonts w:ascii="Times New Roman" w:hAnsi="Times New Roman" w:cs="Times New Roman"/>
          <w:color w:val="auto"/>
          <w:sz w:val="24"/>
        </w:rPr>
        <w:t>Forecasting .</w:t>
      </w:r>
      <w:proofErr w:type="gramEnd"/>
    </w:p>
    <w:p w14:paraId="4F700153"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Wargon</w:t>
      </w:r>
      <w:proofErr w:type="spellEnd"/>
      <w:r w:rsidRPr="00C4533C">
        <w:rPr>
          <w:rFonts w:ascii="Times New Roman" w:hAnsi="Times New Roman" w:cs="Times New Roman"/>
          <w:color w:val="auto"/>
          <w:sz w:val="24"/>
        </w:rPr>
        <w:t xml:space="preserve">, M., </w:t>
      </w:r>
      <w:proofErr w:type="spellStart"/>
      <w:r w:rsidRPr="00C4533C">
        <w:rPr>
          <w:rFonts w:ascii="Times New Roman" w:hAnsi="Times New Roman" w:cs="Times New Roman"/>
          <w:color w:val="auto"/>
          <w:sz w:val="24"/>
        </w:rPr>
        <w:t>Guidet</w:t>
      </w:r>
      <w:proofErr w:type="spellEnd"/>
      <w:r w:rsidRPr="00C4533C">
        <w:rPr>
          <w:rFonts w:ascii="Times New Roman" w:hAnsi="Times New Roman" w:cs="Times New Roman"/>
          <w:color w:val="auto"/>
          <w:sz w:val="24"/>
        </w:rPr>
        <w:t xml:space="preserve">, B., Hoang, T., </w:t>
      </w:r>
      <w:proofErr w:type="spellStart"/>
      <w:r w:rsidRPr="00C4533C">
        <w:rPr>
          <w:rFonts w:ascii="Times New Roman" w:hAnsi="Times New Roman" w:cs="Times New Roman"/>
          <w:color w:val="auto"/>
          <w:sz w:val="24"/>
        </w:rPr>
        <w:t>Hejblum</w:t>
      </w:r>
      <w:proofErr w:type="spellEnd"/>
      <w:r w:rsidRPr="00C4533C">
        <w:rPr>
          <w:rFonts w:ascii="Times New Roman" w:hAnsi="Times New Roman" w:cs="Times New Roman"/>
          <w:color w:val="auto"/>
          <w:sz w:val="24"/>
        </w:rPr>
        <w:t>, G., 2009. A systematic review of models for forecasting the number of emergency department visits. Emergency Medicine Journal 26, 395–399.</w:t>
      </w:r>
    </w:p>
    <w:p w14:paraId="16EFACFD" w14:textId="77777777" w:rsidR="0092499D" w:rsidRPr="00C4533C" w:rsidRDefault="00000000" w:rsidP="005F4CA0">
      <w:pPr>
        <w:spacing w:after="3" w:line="480" w:lineRule="auto"/>
        <w:ind w:left="196" w:hanging="201"/>
        <w:jc w:val="both"/>
        <w:rPr>
          <w:rFonts w:ascii="Times New Roman" w:hAnsi="Times New Roman" w:cs="Times New Roman"/>
          <w:color w:val="auto"/>
          <w:sz w:val="24"/>
        </w:rPr>
      </w:pPr>
      <w:proofErr w:type="spellStart"/>
      <w:r w:rsidRPr="00C4533C">
        <w:rPr>
          <w:rFonts w:ascii="Times New Roman" w:hAnsi="Times New Roman" w:cs="Times New Roman"/>
          <w:color w:val="auto"/>
          <w:sz w:val="24"/>
        </w:rPr>
        <w:t>Wickramasuriya</w:t>
      </w:r>
      <w:proofErr w:type="spellEnd"/>
      <w:r w:rsidRPr="00C4533C">
        <w:rPr>
          <w:rFonts w:ascii="Times New Roman" w:hAnsi="Times New Roman" w:cs="Times New Roman"/>
          <w:color w:val="auto"/>
          <w:sz w:val="24"/>
        </w:rPr>
        <w:t xml:space="preserve">, S.L., </w:t>
      </w:r>
      <w:proofErr w:type="spellStart"/>
      <w:r w:rsidRPr="00C4533C">
        <w:rPr>
          <w:rFonts w:ascii="Times New Roman" w:hAnsi="Times New Roman" w:cs="Times New Roman"/>
          <w:color w:val="auto"/>
          <w:sz w:val="24"/>
        </w:rPr>
        <w:t>Athanasopoulos</w:t>
      </w:r>
      <w:proofErr w:type="spellEnd"/>
      <w:r w:rsidRPr="00C4533C">
        <w:rPr>
          <w:rFonts w:ascii="Times New Roman" w:hAnsi="Times New Roman" w:cs="Times New Roman"/>
          <w:color w:val="auto"/>
          <w:sz w:val="24"/>
        </w:rPr>
        <w:t>, G., Hyndman, R.J., 2019. Optimal forecast reconciliation for hierarchical and grouped time series through trace minimization. Journal of the American Statistical Association 114, 804–819.</w:t>
      </w:r>
    </w:p>
    <w:p w14:paraId="03CC259A"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Winkler, R.L., 1972. A decision-theoretic approach to interval estimation. Journal of the American Statistical Association 67, 187–191.</w:t>
      </w:r>
    </w:p>
    <w:p w14:paraId="49CB478E" w14:textId="77777777" w:rsidR="0092499D" w:rsidRPr="00C4533C" w:rsidRDefault="00000000" w:rsidP="005F4CA0">
      <w:pPr>
        <w:spacing w:after="3" w:line="480" w:lineRule="auto"/>
        <w:ind w:left="-5"/>
        <w:jc w:val="both"/>
        <w:rPr>
          <w:rFonts w:ascii="Times New Roman" w:hAnsi="Times New Roman" w:cs="Times New Roman"/>
          <w:color w:val="auto"/>
          <w:sz w:val="24"/>
        </w:rPr>
      </w:pPr>
      <w:r w:rsidRPr="00C4533C">
        <w:rPr>
          <w:rFonts w:ascii="Times New Roman" w:hAnsi="Times New Roman" w:cs="Times New Roman"/>
          <w:color w:val="auto"/>
          <w:sz w:val="24"/>
        </w:rPr>
        <w:t xml:space="preserve">Zhou, Z., 2016. Predicting ambulance demand: Challenges and methods. </w:t>
      </w:r>
      <w:proofErr w:type="spellStart"/>
      <w:r w:rsidRPr="00C4533C">
        <w:rPr>
          <w:rFonts w:ascii="Times New Roman" w:hAnsi="Times New Roman" w:cs="Times New Roman"/>
          <w:color w:val="auto"/>
          <w:sz w:val="24"/>
        </w:rPr>
        <w:t>arXiv</w:t>
      </w:r>
      <w:proofErr w:type="spellEnd"/>
      <w:r w:rsidRPr="00C4533C">
        <w:rPr>
          <w:rFonts w:ascii="Times New Roman" w:hAnsi="Times New Roman" w:cs="Times New Roman"/>
          <w:color w:val="auto"/>
          <w:sz w:val="24"/>
        </w:rPr>
        <w:t xml:space="preserve"> preprint arXiv:1606.</w:t>
      </w:r>
      <w:proofErr w:type="gramStart"/>
      <w:r w:rsidRPr="00C4533C">
        <w:rPr>
          <w:rFonts w:ascii="Times New Roman" w:hAnsi="Times New Roman" w:cs="Times New Roman"/>
          <w:color w:val="auto"/>
          <w:sz w:val="24"/>
        </w:rPr>
        <w:t>05363 .</w:t>
      </w:r>
      <w:proofErr w:type="gramEnd"/>
    </w:p>
    <w:p w14:paraId="12FE6CD6" w14:textId="77777777" w:rsidR="00EB3002" w:rsidRPr="00C4533C" w:rsidRDefault="00000000" w:rsidP="005F4CA0">
      <w:pPr>
        <w:spacing w:after="3" w:line="480" w:lineRule="auto"/>
        <w:ind w:left="196" w:hanging="201"/>
        <w:jc w:val="both"/>
        <w:rPr>
          <w:rFonts w:ascii="Times New Roman" w:hAnsi="Times New Roman" w:cs="Times New Roman"/>
          <w:color w:val="auto"/>
          <w:sz w:val="24"/>
        </w:rPr>
        <w:sectPr w:rsidR="00EB3002" w:rsidRPr="00C4533C" w:rsidSect="00EB3002">
          <w:footerReference w:type="even" r:id="rId23"/>
          <w:footerReference w:type="default" r:id="rId24"/>
          <w:footerReference w:type="first" r:id="rId25"/>
          <w:pgSz w:w="11906" w:h="16838"/>
          <w:pgMar w:top="1440" w:right="1440" w:bottom="1440" w:left="1440" w:header="720" w:footer="1809" w:gutter="0"/>
          <w:cols w:space="720"/>
        </w:sectPr>
      </w:pPr>
      <w:r w:rsidRPr="00C4533C">
        <w:rPr>
          <w:rFonts w:ascii="Times New Roman" w:hAnsi="Times New Roman" w:cs="Times New Roman"/>
          <w:color w:val="auto"/>
          <w:sz w:val="24"/>
        </w:rPr>
        <w:t>Zhou, Z., Matteson, D.S., 2016. Predicting Melbourne ambulance demand using kernel warping. The Annals of Applied Statistics 10, 1977–1996.</w:t>
      </w:r>
    </w:p>
    <w:p w14:paraId="72D375FD" w14:textId="77777777" w:rsidR="00EB3002" w:rsidRPr="00C4533C" w:rsidRDefault="00EB3002" w:rsidP="00EB3002">
      <w:pPr>
        <w:spacing w:after="3" w:line="243" w:lineRule="auto"/>
        <w:ind w:left="4138"/>
        <w:rPr>
          <w:rFonts w:ascii="Times New Roman" w:hAnsi="Times New Roman" w:cs="Times New Roman"/>
          <w:color w:val="auto"/>
          <w:sz w:val="24"/>
        </w:rPr>
      </w:pPr>
      <w:r w:rsidRPr="00C4533C">
        <w:rPr>
          <w:rFonts w:ascii="Times New Roman" w:hAnsi="Times New Roman" w:cs="Times New Roman"/>
          <w:color w:val="auto"/>
          <w:sz w:val="24"/>
        </w:rPr>
        <w:lastRenderedPageBreak/>
        <w:t>Table 1: Summary of some studies on forecasting in Emergency Medical Services</w:t>
      </w:r>
    </w:p>
    <w:tbl>
      <w:tblPr>
        <w:tblStyle w:val="TableGrid"/>
        <w:tblW w:w="12809" w:type="dxa"/>
        <w:tblInd w:w="367" w:type="dxa"/>
        <w:tblLook w:val="04A0" w:firstRow="1" w:lastRow="0" w:firstColumn="1" w:lastColumn="0" w:noHBand="0" w:noVBand="1"/>
      </w:tblPr>
      <w:tblGrid>
        <w:gridCol w:w="6"/>
        <w:gridCol w:w="13585"/>
      </w:tblGrid>
      <w:tr w:rsidR="00C4533C" w:rsidRPr="00C4533C" w14:paraId="665BBFDB" w14:textId="77777777" w:rsidTr="00C2332F">
        <w:trPr>
          <w:trHeight w:val="7761"/>
        </w:trPr>
        <w:tc>
          <w:tcPr>
            <w:tcW w:w="330" w:type="dxa"/>
            <w:tcBorders>
              <w:top w:val="nil"/>
              <w:left w:val="nil"/>
              <w:bottom w:val="nil"/>
              <w:right w:val="nil"/>
            </w:tcBorders>
          </w:tcPr>
          <w:p w14:paraId="3562565C" w14:textId="1A7D3B90" w:rsidR="00EB3002" w:rsidRPr="00C4533C" w:rsidRDefault="00EB3002" w:rsidP="00C2332F">
            <w:pPr>
              <w:spacing w:after="0"/>
              <w:rPr>
                <w:rFonts w:ascii="Times New Roman" w:hAnsi="Times New Roman" w:cs="Times New Roman"/>
                <w:color w:val="auto"/>
                <w:szCs w:val="22"/>
              </w:rPr>
            </w:pPr>
          </w:p>
        </w:tc>
        <w:tc>
          <w:tcPr>
            <w:tcW w:w="12478" w:type="dxa"/>
            <w:tcBorders>
              <w:top w:val="nil"/>
              <w:left w:val="nil"/>
              <w:bottom w:val="nil"/>
              <w:right w:val="nil"/>
            </w:tcBorders>
          </w:tcPr>
          <w:p w14:paraId="1897CD08" w14:textId="77777777" w:rsidR="00EB3002" w:rsidRPr="00C4533C" w:rsidRDefault="00EB3002" w:rsidP="00C2332F">
            <w:pPr>
              <w:spacing w:after="0"/>
              <w:ind w:left="-2138" w:right="14616"/>
              <w:rPr>
                <w:rFonts w:ascii="Times New Roman" w:hAnsi="Times New Roman" w:cs="Times New Roman"/>
                <w:color w:val="auto"/>
                <w:szCs w:val="22"/>
              </w:rPr>
            </w:pPr>
          </w:p>
          <w:tbl>
            <w:tblPr>
              <w:tblStyle w:val="TableGrid"/>
              <w:tblW w:w="12347" w:type="dxa"/>
              <w:tblInd w:w="132" w:type="dxa"/>
              <w:tblCellMar>
                <w:top w:w="17" w:type="dxa"/>
                <w:right w:w="103" w:type="dxa"/>
              </w:tblCellMar>
              <w:tblLook w:val="04A0" w:firstRow="1" w:lastRow="0" w:firstColumn="1" w:lastColumn="0" w:noHBand="0" w:noVBand="1"/>
            </w:tblPr>
            <w:tblGrid>
              <w:gridCol w:w="1566"/>
              <w:gridCol w:w="580"/>
              <w:gridCol w:w="1448"/>
              <w:gridCol w:w="949"/>
              <w:gridCol w:w="2035"/>
              <w:gridCol w:w="1654"/>
              <w:gridCol w:w="1240"/>
              <w:gridCol w:w="1391"/>
              <w:gridCol w:w="1484"/>
            </w:tblGrid>
            <w:tr w:rsidR="00C4533C" w:rsidRPr="00C4533C" w14:paraId="6DADB8DC" w14:textId="77777777" w:rsidTr="00C2332F">
              <w:trPr>
                <w:trHeight w:val="312"/>
              </w:trPr>
              <w:tc>
                <w:tcPr>
                  <w:tcW w:w="1611" w:type="dxa"/>
                  <w:tcBorders>
                    <w:top w:val="single" w:sz="5" w:space="0" w:color="000000"/>
                    <w:left w:val="nil"/>
                    <w:bottom w:val="single" w:sz="3" w:space="0" w:color="000000"/>
                    <w:right w:val="nil"/>
                  </w:tcBorders>
                </w:tcPr>
                <w:p w14:paraId="12A17BEF"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Reference</w:t>
                  </w:r>
                </w:p>
              </w:tc>
              <w:tc>
                <w:tcPr>
                  <w:tcW w:w="583" w:type="dxa"/>
                  <w:tcBorders>
                    <w:top w:val="single" w:sz="5" w:space="0" w:color="000000"/>
                    <w:left w:val="nil"/>
                    <w:bottom w:val="single" w:sz="3" w:space="0" w:color="000000"/>
                    <w:right w:val="nil"/>
                  </w:tcBorders>
                </w:tcPr>
                <w:p w14:paraId="581C3300" w14:textId="77777777" w:rsidR="00EB3002" w:rsidRPr="00C4533C" w:rsidRDefault="00EB3002" w:rsidP="00C2332F">
                  <w:pPr>
                    <w:spacing w:after="0"/>
                    <w:ind w:left="10"/>
                    <w:rPr>
                      <w:rFonts w:ascii="Times New Roman" w:hAnsi="Times New Roman" w:cs="Times New Roman"/>
                      <w:color w:val="auto"/>
                      <w:szCs w:val="22"/>
                    </w:rPr>
                  </w:pPr>
                  <w:r w:rsidRPr="00C4533C">
                    <w:rPr>
                      <w:rFonts w:ascii="Times New Roman" w:hAnsi="Times New Roman" w:cs="Times New Roman"/>
                      <w:color w:val="auto"/>
                      <w:szCs w:val="22"/>
                    </w:rPr>
                    <w:t>Year</w:t>
                  </w:r>
                </w:p>
              </w:tc>
              <w:tc>
                <w:tcPr>
                  <w:tcW w:w="1338" w:type="dxa"/>
                  <w:tcBorders>
                    <w:top w:val="single" w:sz="5" w:space="0" w:color="000000"/>
                    <w:left w:val="nil"/>
                    <w:bottom w:val="single" w:sz="3" w:space="0" w:color="000000"/>
                    <w:right w:val="nil"/>
                  </w:tcBorders>
                </w:tcPr>
                <w:p w14:paraId="4CDD6329"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Variable</w:t>
                  </w:r>
                </w:p>
              </w:tc>
              <w:tc>
                <w:tcPr>
                  <w:tcW w:w="961" w:type="dxa"/>
                  <w:tcBorders>
                    <w:top w:val="single" w:sz="5" w:space="0" w:color="000000"/>
                    <w:left w:val="nil"/>
                    <w:bottom w:val="single" w:sz="3" w:space="0" w:color="000000"/>
                    <w:right w:val="nil"/>
                  </w:tcBorders>
                </w:tcPr>
                <w:p w14:paraId="643205C4"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Horizon</w:t>
                  </w:r>
                </w:p>
              </w:tc>
              <w:tc>
                <w:tcPr>
                  <w:tcW w:w="2093" w:type="dxa"/>
                  <w:tcBorders>
                    <w:top w:val="single" w:sz="5" w:space="0" w:color="000000"/>
                    <w:left w:val="nil"/>
                    <w:bottom w:val="single" w:sz="3" w:space="0" w:color="000000"/>
                    <w:right w:val="nil"/>
                  </w:tcBorders>
                </w:tcPr>
                <w:p w14:paraId="6E14234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ethod</w:t>
                  </w:r>
                </w:p>
              </w:tc>
              <w:tc>
                <w:tcPr>
                  <w:tcW w:w="1716" w:type="dxa"/>
                  <w:tcBorders>
                    <w:top w:val="single" w:sz="5" w:space="0" w:color="000000"/>
                    <w:left w:val="nil"/>
                    <w:bottom w:val="single" w:sz="3" w:space="0" w:color="000000"/>
                    <w:right w:val="nil"/>
                  </w:tcBorders>
                </w:tcPr>
                <w:p w14:paraId="159ACE17"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etric</w:t>
                  </w:r>
                </w:p>
              </w:tc>
              <w:tc>
                <w:tcPr>
                  <w:tcW w:w="1242" w:type="dxa"/>
                  <w:tcBorders>
                    <w:top w:val="single" w:sz="5" w:space="0" w:color="000000"/>
                    <w:left w:val="nil"/>
                    <w:bottom w:val="single" w:sz="3" w:space="0" w:color="000000"/>
                    <w:right w:val="nil"/>
                  </w:tcBorders>
                </w:tcPr>
                <w:p w14:paraId="6EE0F3B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Probabilistic</w:t>
                  </w:r>
                </w:p>
              </w:tc>
              <w:tc>
                <w:tcPr>
                  <w:tcW w:w="1391" w:type="dxa"/>
                  <w:tcBorders>
                    <w:top w:val="single" w:sz="5" w:space="0" w:color="000000"/>
                    <w:left w:val="nil"/>
                    <w:bottom w:val="single" w:sz="3" w:space="0" w:color="000000"/>
                    <w:right w:val="nil"/>
                  </w:tcBorders>
                </w:tcPr>
                <w:p w14:paraId="46F37A05"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econciliation</w:t>
                  </w:r>
                </w:p>
              </w:tc>
              <w:tc>
                <w:tcPr>
                  <w:tcW w:w="1411" w:type="dxa"/>
                  <w:tcBorders>
                    <w:top w:val="single" w:sz="5" w:space="0" w:color="000000"/>
                    <w:left w:val="nil"/>
                    <w:bottom w:val="single" w:sz="3" w:space="0" w:color="000000"/>
                    <w:right w:val="nil"/>
                  </w:tcBorders>
                </w:tcPr>
                <w:p w14:paraId="059CDBE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eproducibility</w:t>
                  </w:r>
                </w:p>
              </w:tc>
            </w:tr>
            <w:tr w:rsidR="00C4533C" w:rsidRPr="00C4533C" w14:paraId="557E73AB" w14:textId="77777777" w:rsidTr="00C2332F">
              <w:trPr>
                <w:trHeight w:val="2510"/>
              </w:trPr>
              <w:tc>
                <w:tcPr>
                  <w:tcW w:w="1611" w:type="dxa"/>
                  <w:tcBorders>
                    <w:top w:val="single" w:sz="3" w:space="0" w:color="000000"/>
                    <w:left w:val="nil"/>
                    <w:bottom w:val="nil"/>
                    <w:right w:val="nil"/>
                  </w:tcBorders>
                </w:tcPr>
                <w:p w14:paraId="3C99BEBE"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Current study</w:t>
                  </w:r>
                </w:p>
              </w:tc>
              <w:tc>
                <w:tcPr>
                  <w:tcW w:w="583" w:type="dxa"/>
                  <w:tcBorders>
                    <w:top w:val="single" w:sz="3" w:space="0" w:color="000000"/>
                    <w:left w:val="nil"/>
                    <w:bottom w:val="nil"/>
                    <w:right w:val="nil"/>
                  </w:tcBorders>
                </w:tcPr>
                <w:p w14:paraId="71374B5F"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23</w:t>
                  </w:r>
                </w:p>
              </w:tc>
              <w:tc>
                <w:tcPr>
                  <w:tcW w:w="1338" w:type="dxa"/>
                  <w:tcBorders>
                    <w:top w:val="single" w:sz="3" w:space="0" w:color="000000"/>
                    <w:left w:val="nil"/>
                    <w:bottom w:val="nil"/>
                    <w:right w:val="nil"/>
                  </w:tcBorders>
                </w:tcPr>
                <w:p w14:paraId="71537F3C"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mbulance demand</w:t>
                  </w:r>
                </w:p>
              </w:tc>
              <w:tc>
                <w:tcPr>
                  <w:tcW w:w="961" w:type="dxa"/>
                  <w:tcBorders>
                    <w:top w:val="single" w:sz="3" w:space="0" w:color="000000"/>
                    <w:left w:val="nil"/>
                    <w:bottom w:val="nil"/>
                    <w:right w:val="nil"/>
                  </w:tcBorders>
                </w:tcPr>
                <w:p w14:paraId="2B450713"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84 days</w:t>
                  </w:r>
                </w:p>
              </w:tc>
              <w:tc>
                <w:tcPr>
                  <w:tcW w:w="2093" w:type="dxa"/>
                  <w:tcBorders>
                    <w:top w:val="single" w:sz="3" w:space="0" w:color="000000"/>
                    <w:left w:val="nil"/>
                    <w:bottom w:val="nil"/>
                    <w:right w:val="nil"/>
                  </w:tcBorders>
                </w:tcPr>
                <w:p w14:paraId="122D3B7F"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p w14:paraId="6C503793"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xponential</w:t>
                  </w:r>
                </w:p>
                <w:p w14:paraId="5C70E455"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 xml:space="preserve">Smoothing State Space (ETS), Poisson regression using Generalized Linear Model (GLM) and </w:t>
                  </w:r>
                  <w:proofErr w:type="spellStart"/>
                  <w:r w:rsidRPr="00C4533C">
                    <w:rPr>
                      <w:rFonts w:ascii="Times New Roman" w:hAnsi="Times New Roman" w:cs="Times New Roman"/>
                      <w:color w:val="auto"/>
                      <w:szCs w:val="22"/>
                    </w:rPr>
                    <w:t>tscount</w:t>
                  </w:r>
                  <w:proofErr w:type="spellEnd"/>
                  <w:r w:rsidRPr="00C4533C">
                    <w:rPr>
                      <w:rFonts w:ascii="Times New Roman" w:hAnsi="Times New Roman" w:cs="Times New Roman"/>
                      <w:color w:val="auto"/>
                      <w:szCs w:val="22"/>
                    </w:rPr>
                    <w:t xml:space="preserve"> (TSGLM), a simple empirical distribution and an ensemble method</w:t>
                  </w:r>
                </w:p>
              </w:tc>
              <w:tc>
                <w:tcPr>
                  <w:tcW w:w="1716" w:type="dxa"/>
                  <w:tcBorders>
                    <w:top w:val="single" w:sz="3" w:space="0" w:color="000000"/>
                    <w:left w:val="nil"/>
                    <w:bottom w:val="nil"/>
                    <w:right w:val="nil"/>
                  </w:tcBorders>
                </w:tcPr>
                <w:p w14:paraId="71F47A4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ASE, MSSE, CRPS</w:t>
                  </w:r>
                </w:p>
              </w:tc>
              <w:tc>
                <w:tcPr>
                  <w:tcW w:w="1242" w:type="dxa"/>
                  <w:tcBorders>
                    <w:top w:val="single" w:sz="3" w:space="0" w:color="000000"/>
                    <w:left w:val="nil"/>
                    <w:bottom w:val="nil"/>
                    <w:right w:val="nil"/>
                  </w:tcBorders>
                </w:tcPr>
                <w:p w14:paraId="4B04CB9E"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YES</w:t>
                  </w:r>
                </w:p>
              </w:tc>
              <w:tc>
                <w:tcPr>
                  <w:tcW w:w="1391" w:type="dxa"/>
                  <w:tcBorders>
                    <w:top w:val="single" w:sz="3" w:space="0" w:color="000000"/>
                    <w:left w:val="nil"/>
                    <w:bottom w:val="nil"/>
                    <w:right w:val="nil"/>
                  </w:tcBorders>
                </w:tcPr>
                <w:p w14:paraId="1204389B"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YES</w:t>
                  </w:r>
                </w:p>
              </w:tc>
              <w:tc>
                <w:tcPr>
                  <w:tcW w:w="1411" w:type="dxa"/>
                  <w:tcBorders>
                    <w:top w:val="single" w:sz="3" w:space="0" w:color="000000"/>
                    <w:left w:val="nil"/>
                    <w:bottom w:val="nil"/>
                    <w:right w:val="nil"/>
                  </w:tcBorders>
                </w:tcPr>
                <w:p w14:paraId="46FC3B5F"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YES</w:t>
                  </w:r>
                </w:p>
              </w:tc>
            </w:tr>
            <w:tr w:rsidR="00C4533C" w:rsidRPr="00C4533C" w14:paraId="68BBBAA3" w14:textId="77777777" w:rsidTr="00C2332F">
              <w:trPr>
                <w:trHeight w:val="892"/>
              </w:trPr>
              <w:tc>
                <w:tcPr>
                  <w:tcW w:w="1611" w:type="dxa"/>
                  <w:tcBorders>
                    <w:top w:val="nil"/>
                    <w:left w:val="nil"/>
                    <w:bottom w:val="nil"/>
                    <w:right w:val="nil"/>
                  </w:tcBorders>
                </w:tcPr>
                <w:p w14:paraId="6F283DE3"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Al-</w:t>
                  </w:r>
                  <w:proofErr w:type="spellStart"/>
                  <w:r w:rsidRPr="00C4533C">
                    <w:rPr>
                      <w:rFonts w:ascii="Times New Roman" w:hAnsi="Times New Roman" w:cs="Times New Roman"/>
                      <w:color w:val="auto"/>
                      <w:szCs w:val="22"/>
                    </w:rPr>
                    <w:t>Azzani</w:t>
                  </w:r>
                  <w:proofErr w:type="spellEnd"/>
                  <w:r w:rsidRPr="00C4533C">
                    <w:rPr>
                      <w:rFonts w:ascii="Times New Roman" w:hAnsi="Times New Roman" w:cs="Times New Roman"/>
                      <w:color w:val="auto"/>
                      <w:szCs w:val="22"/>
                    </w:rPr>
                    <w:t xml:space="preserve"> et al.</w:t>
                  </w:r>
                </w:p>
              </w:tc>
              <w:tc>
                <w:tcPr>
                  <w:tcW w:w="583" w:type="dxa"/>
                  <w:tcBorders>
                    <w:top w:val="nil"/>
                    <w:left w:val="nil"/>
                    <w:bottom w:val="nil"/>
                    <w:right w:val="nil"/>
                  </w:tcBorders>
                </w:tcPr>
                <w:p w14:paraId="75DB1457"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21</w:t>
                  </w:r>
                </w:p>
              </w:tc>
              <w:tc>
                <w:tcPr>
                  <w:tcW w:w="1338" w:type="dxa"/>
                  <w:tcBorders>
                    <w:top w:val="nil"/>
                    <w:left w:val="nil"/>
                    <w:bottom w:val="nil"/>
                    <w:right w:val="nil"/>
                  </w:tcBorders>
                </w:tcPr>
                <w:p w14:paraId="70A83694"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Call volume</w:t>
                  </w:r>
                </w:p>
              </w:tc>
              <w:tc>
                <w:tcPr>
                  <w:tcW w:w="961" w:type="dxa"/>
                  <w:tcBorders>
                    <w:top w:val="nil"/>
                    <w:left w:val="nil"/>
                    <w:bottom w:val="nil"/>
                    <w:right w:val="nil"/>
                  </w:tcBorders>
                </w:tcPr>
                <w:p w14:paraId="0042B80B" w14:textId="1F6688B5" w:rsidR="00EB3002" w:rsidRPr="00C4533C" w:rsidRDefault="001F373B"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7,</w:t>
                  </w:r>
                  <w:r w:rsidR="00EB3002" w:rsidRPr="00C4533C">
                    <w:rPr>
                      <w:rFonts w:ascii="Times New Roman" w:hAnsi="Times New Roman" w:cs="Times New Roman"/>
                      <w:color w:val="auto"/>
                      <w:szCs w:val="22"/>
                    </w:rPr>
                    <w:t xml:space="preserve"> </w:t>
                  </w:r>
                  <w:r w:rsidR="0075311F" w:rsidRPr="00C4533C">
                    <w:rPr>
                      <w:rFonts w:ascii="Times New Roman" w:hAnsi="Times New Roman" w:cs="Times New Roman"/>
                      <w:color w:val="auto"/>
                      <w:szCs w:val="22"/>
                    </w:rPr>
                    <w:t>30,</w:t>
                  </w:r>
                  <w:r w:rsidR="00EB3002" w:rsidRPr="00C4533C">
                    <w:rPr>
                      <w:rFonts w:ascii="Times New Roman" w:hAnsi="Times New Roman" w:cs="Times New Roman"/>
                      <w:color w:val="auto"/>
                      <w:szCs w:val="22"/>
                    </w:rPr>
                    <w:t xml:space="preserve"> 90 days</w:t>
                  </w:r>
                </w:p>
              </w:tc>
              <w:tc>
                <w:tcPr>
                  <w:tcW w:w="2093" w:type="dxa"/>
                  <w:tcBorders>
                    <w:top w:val="nil"/>
                    <w:left w:val="nil"/>
                    <w:bottom w:val="nil"/>
                    <w:right w:val="nil"/>
                  </w:tcBorders>
                </w:tcPr>
                <w:p w14:paraId="1A9B1D3E"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RIMA, Holt Winters, Multiple Regression, and Singular Spectrum Analysis</w:t>
                  </w:r>
                </w:p>
              </w:tc>
              <w:tc>
                <w:tcPr>
                  <w:tcW w:w="1716" w:type="dxa"/>
                  <w:tcBorders>
                    <w:top w:val="nil"/>
                    <w:left w:val="nil"/>
                    <w:bottom w:val="nil"/>
                    <w:right w:val="nil"/>
                  </w:tcBorders>
                </w:tcPr>
                <w:p w14:paraId="4BBDA38C"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MSE, MAPE</w:t>
                  </w:r>
                </w:p>
              </w:tc>
              <w:tc>
                <w:tcPr>
                  <w:tcW w:w="1242" w:type="dxa"/>
                  <w:tcBorders>
                    <w:top w:val="nil"/>
                    <w:left w:val="nil"/>
                    <w:bottom w:val="nil"/>
                    <w:right w:val="nil"/>
                  </w:tcBorders>
                </w:tcPr>
                <w:p w14:paraId="453819C4"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391" w:type="dxa"/>
                  <w:tcBorders>
                    <w:top w:val="nil"/>
                    <w:left w:val="nil"/>
                    <w:bottom w:val="nil"/>
                    <w:right w:val="nil"/>
                  </w:tcBorders>
                </w:tcPr>
                <w:p w14:paraId="14415371"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292AC45C"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C4533C" w:rsidRPr="00C4533C" w14:paraId="6F709A48" w14:textId="77777777" w:rsidTr="00C2332F">
              <w:trPr>
                <w:trHeight w:val="892"/>
              </w:trPr>
              <w:tc>
                <w:tcPr>
                  <w:tcW w:w="1611" w:type="dxa"/>
                  <w:tcBorders>
                    <w:top w:val="nil"/>
                    <w:left w:val="nil"/>
                    <w:bottom w:val="nil"/>
                    <w:right w:val="nil"/>
                  </w:tcBorders>
                </w:tcPr>
                <w:p w14:paraId="04F3E86B" w14:textId="77777777" w:rsidR="00EB3002" w:rsidRPr="00C4533C" w:rsidRDefault="00EB3002" w:rsidP="00C2332F">
                  <w:pPr>
                    <w:spacing w:after="0"/>
                    <w:ind w:left="103"/>
                    <w:rPr>
                      <w:rFonts w:ascii="Times New Roman" w:hAnsi="Times New Roman" w:cs="Times New Roman"/>
                      <w:color w:val="auto"/>
                      <w:szCs w:val="22"/>
                    </w:rPr>
                  </w:pPr>
                  <w:proofErr w:type="spellStart"/>
                  <w:r w:rsidRPr="00C4533C">
                    <w:rPr>
                      <w:rFonts w:ascii="Times New Roman" w:hAnsi="Times New Roman" w:cs="Times New Roman"/>
                      <w:color w:val="auto"/>
                      <w:szCs w:val="22"/>
                    </w:rPr>
                    <w:t>Haugsbø</w:t>
                  </w:r>
                  <w:proofErr w:type="spellEnd"/>
                  <w:r w:rsidRPr="00C4533C">
                    <w:rPr>
                      <w:rFonts w:ascii="Times New Roman" w:hAnsi="Times New Roman" w:cs="Times New Roman"/>
                      <w:color w:val="auto"/>
                      <w:szCs w:val="22"/>
                    </w:rPr>
                    <w:t xml:space="preserve"> et al.</w:t>
                  </w:r>
                </w:p>
              </w:tc>
              <w:tc>
                <w:tcPr>
                  <w:tcW w:w="583" w:type="dxa"/>
                  <w:tcBorders>
                    <w:top w:val="nil"/>
                    <w:left w:val="nil"/>
                    <w:bottom w:val="nil"/>
                    <w:right w:val="nil"/>
                  </w:tcBorders>
                </w:tcPr>
                <w:p w14:paraId="1C28054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21</w:t>
                  </w:r>
                </w:p>
              </w:tc>
              <w:tc>
                <w:tcPr>
                  <w:tcW w:w="1338" w:type="dxa"/>
                  <w:tcBorders>
                    <w:top w:val="nil"/>
                    <w:left w:val="nil"/>
                    <w:bottom w:val="nil"/>
                    <w:right w:val="nil"/>
                  </w:tcBorders>
                </w:tcPr>
                <w:p w14:paraId="465E1A74" w14:textId="77777777" w:rsidR="00EB3002" w:rsidRPr="00C4533C" w:rsidRDefault="00EB3002" w:rsidP="00C2332F">
                  <w:pPr>
                    <w:spacing w:after="0" w:line="232" w:lineRule="auto"/>
                    <w:rPr>
                      <w:rFonts w:ascii="Times New Roman" w:hAnsi="Times New Roman" w:cs="Times New Roman"/>
                      <w:color w:val="auto"/>
                      <w:szCs w:val="22"/>
                    </w:rPr>
                  </w:pPr>
                  <w:r w:rsidRPr="00C4533C">
                    <w:rPr>
                      <w:rFonts w:ascii="Times New Roman" w:hAnsi="Times New Roman" w:cs="Times New Roman"/>
                      <w:color w:val="auto"/>
                      <w:szCs w:val="22"/>
                    </w:rPr>
                    <w:t>Ambulance demand in</w:t>
                  </w:r>
                </w:p>
                <w:p w14:paraId="2329A271"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patiotemporal</w:t>
                  </w:r>
                </w:p>
              </w:tc>
              <w:tc>
                <w:tcPr>
                  <w:tcW w:w="961" w:type="dxa"/>
                  <w:tcBorders>
                    <w:top w:val="nil"/>
                    <w:left w:val="nil"/>
                    <w:bottom w:val="nil"/>
                    <w:right w:val="nil"/>
                  </w:tcBorders>
                </w:tcPr>
                <w:p w14:paraId="0F499BC6"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hour</w:t>
                  </w:r>
                </w:p>
              </w:tc>
              <w:tc>
                <w:tcPr>
                  <w:tcW w:w="2093" w:type="dxa"/>
                  <w:tcBorders>
                    <w:top w:val="nil"/>
                    <w:left w:val="nil"/>
                    <w:bottom w:val="nil"/>
                    <w:right w:val="nil"/>
                  </w:tcBorders>
                </w:tcPr>
                <w:p w14:paraId="15E9C2C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LP, LSTM</w:t>
                  </w:r>
                </w:p>
              </w:tc>
              <w:tc>
                <w:tcPr>
                  <w:tcW w:w="1716" w:type="dxa"/>
                  <w:tcBorders>
                    <w:top w:val="nil"/>
                    <w:left w:val="nil"/>
                    <w:bottom w:val="nil"/>
                    <w:right w:val="nil"/>
                  </w:tcBorders>
                </w:tcPr>
                <w:p w14:paraId="43E27A47"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AE, MSE,</w:t>
                  </w:r>
                </w:p>
                <w:p w14:paraId="6279C6C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Cross-Entropy</w:t>
                  </w:r>
                </w:p>
              </w:tc>
              <w:tc>
                <w:tcPr>
                  <w:tcW w:w="1242" w:type="dxa"/>
                  <w:tcBorders>
                    <w:top w:val="nil"/>
                    <w:left w:val="nil"/>
                    <w:bottom w:val="nil"/>
                    <w:right w:val="nil"/>
                  </w:tcBorders>
                </w:tcPr>
                <w:p w14:paraId="74CC1AC8"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YES</w:t>
                  </w:r>
                </w:p>
              </w:tc>
              <w:tc>
                <w:tcPr>
                  <w:tcW w:w="1391" w:type="dxa"/>
                  <w:tcBorders>
                    <w:top w:val="nil"/>
                    <w:left w:val="nil"/>
                    <w:bottom w:val="nil"/>
                    <w:right w:val="nil"/>
                  </w:tcBorders>
                </w:tcPr>
                <w:p w14:paraId="552C5DF8"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221DE1EA"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C4533C" w:rsidRPr="00C4533C" w14:paraId="6A9DC94D" w14:textId="77777777" w:rsidTr="00C2332F">
              <w:trPr>
                <w:trHeight w:val="446"/>
              </w:trPr>
              <w:tc>
                <w:tcPr>
                  <w:tcW w:w="1611" w:type="dxa"/>
                  <w:tcBorders>
                    <w:top w:val="nil"/>
                    <w:left w:val="nil"/>
                    <w:bottom w:val="nil"/>
                    <w:right w:val="nil"/>
                  </w:tcBorders>
                </w:tcPr>
                <w:p w14:paraId="4DDBB8E9" w14:textId="77777777" w:rsidR="00EB3002" w:rsidRPr="00C4533C" w:rsidRDefault="00EB3002" w:rsidP="00C2332F">
                  <w:pPr>
                    <w:spacing w:after="0"/>
                    <w:ind w:left="103"/>
                    <w:rPr>
                      <w:rFonts w:ascii="Times New Roman" w:hAnsi="Times New Roman" w:cs="Times New Roman"/>
                      <w:color w:val="auto"/>
                      <w:szCs w:val="22"/>
                    </w:rPr>
                  </w:pPr>
                  <w:proofErr w:type="spellStart"/>
                  <w:r w:rsidRPr="00C4533C">
                    <w:rPr>
                      <w:rFonts w:ascii="Times New Roman" w:hAnsi="Times New Roman" w:cs="Times New Roman"/>
                      <w:color w:val="auto"/>
                      <w:szCs w:val="22"/>
                    </w:rPr>
                    <w:t>Grekousis</w:t>
                  </w:r>
                  <w:proofErr w:type="spellEnd"/>
                  <w:r w:rsidRPr="00C4533C">
                    <w:rPr>
                      <w:rFonts w:ascii="Times New Roman" w:hAnsi="Times New Roman" w:cs="Times New Roman"/>
                      <w:color w:val="auto"/>
                      <w:szCs w:val="22"/>
                    </w:rPr>
                    <w:t xml:space="preserve"> et al.</w:t>
                  </w:r>
                </w:p>
              </w:tc>
              <w:tc>
                <w:tcPr>
                  <w:tcW w:w="583" w:type="dxa"/>
                  <w:tcBorders>
                    <w:top w:val="nil"/>
                    <w:left w:val="nil"/>
                    <w:bottom w:val="nil"/>
                    <w:right w:val="nil"/>
                  </w:tcBorders>
                </w:tcPr>
                <w:p w14:paraId="0151AD1F"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19</w:t>
                  </w:r>
                </w:p>
              </w:tc>
              <w:tc>
                <w:tcPr>
                  <w:tcW w:w="1338" w:type="dxa"/>
                  <w:tcBorders>
                    <w:top w:val="nil"/>
                    <w:left w:val="nil"/>
                    <w:bottom w:val="nil"/>
                    <w:right w:val="nil"/>
                  </w:tcBorders>
                </w:tcPr>
                <w:p w14:paraId="356B3602"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Locations of incidents</w:t>
                  </w:r>
                </w:p>
              </w:tc>
              <w:tc>
                <w:tcPr>
                  <w:tcW w:w="961" w:type="dxa"/>
                  <w:tcBorders>
                    <w:top w:val="nil"/>
                    <w:left w:val="nil"/>
                    <w:bottom w:val="nil"/>
                    <w:right w:val="nil"/>
                  </w:tcBorders>
                </w:tcPr>
                <w:p w14:paraId="6D03C9F6"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 hour</w:t>
                  </w:r>
                </w:p>
              </w:tc>
              <w:tc>
                <w:tcPr>
                  <w:tcW w:w="2093" w:type="dxa"/>
                  <w:tcBorders>
                    <w:top w:val="nil"/>
                    <w:left w:val="nil"/>
                    <w:bottom w:val="nil"/>
                    <w:right w:val="nil"/>
                  </w:tcBorders>
                </w:tcPr>
                <w:p w14:paraId="4567C28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LP and Hungarian</w:t>
                  </w:r>
                </w:p>
                <w:p w14:paraId="389D8423"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lgorithm</w:t>
                  </w:r>
                </w:p>
              </w:tc>
              <w:tc>
                <w:tcPr>
                  <w:tcW w:w="1716" w:type="dxa"/>
                  <w:tcBorders>
                    <w:top w:val="nil"/>
                    <w:left w:val="nil"/>
                    <w:bottom w:val="nil"/>
                    <w:right w:val="nil"/>
                  </w:tcBorders>
                </w:tcPr>
                <w:p w14:paraId="0DE3122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MSE</w:t>
                  </w:r>
                </w:p>
              </w:tc>
              <w:tc>
                <w:tcPr>
                  <w:tcW w:w="1242" w:type="dxa"/>
                  <w:tcBorders>
                    <w:top w:val="nil"/>
                    <w:left w:val="nil"/>
                    <w:bottom w:val="nil"/>
                    <w:right w:val="nil"/>
                  </w:tcBorders>
                </w:tcPr>
                <w:p w14:paraId="5B3D0B8F"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391" w:type="dxa"/>
                  <w:tcBorders>
                    <w:top w:val="nil"/>
                    <w:left w:val="nil"/>
                    <w:bottom w:val="nil"/>
                    <w:right w:val="nil"/>
                  </w:tcBorders>
                </w:tcPr>
                <w:p w14:paraId="4FF1442A"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75D0E994"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C4533C" w:rsidRPr="00C4533C" w14:paraId="37A13822" w14:textId="77777777" w:rsidTr="00C2332F">
              <w:trPr>
                <w:trHeight w:val="1561"/>
              </w:trPr>
              <w:tc>
                <w:tcPr>
                  <w:tcW w:w="1611" w:type="dxa"/>
                  <w:tcBorders>
                    <w:top w:val="nil"/>
                    <w:left w:val="nil"/>
                    <w:bottom w:val="nil"/>
                    <w:right w:val="nil"/>
                  </w:tcBorders>
                </w:tcPr>
                <w:p w14:paraId="42407673"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Ibrahim et al.</w:t>
                  </w:r>
                </w:p>
              </w:tc>
              <w:tc>
                <w:tcPr>
                  <w:tcW w:w="583" w:type="dxa"/>
                  <w:tcBorders>
                    <w:top w:val="nil"/>
                    <w:left w:val="nil"/>
                    <w:bottom w:val="nil"/>
                    <w:right w:val="nil"/>
                  </w:tcBorders>
                </w:tcPr>
                <w:p w14:paraId="3E0CEDB3"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16</w:t>
                  </w:r>
                </w:p>
              </w:tc>
              <w:tc>
                <w:tcPr>
                  <w:tcW w:w="1338" w:type="dxa"/>
                  <w:tcBorders>
                    <w:top w:val="nil"/>
                    <w:left w:val="nil"/>
                    <w:bottom w:val="nil"/>
                    <w:right w:val="nil"/>
                  </w:tcBorders>
                </w:tcPr>
                <w:p w14:paraId="1107B04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Call volume</w:t>
                  </w:r>
                </w:p>
              </w:tc>
              <w:tc>
                <w:tcPr>
                  <w:tcW w:w="961" w:type="dxa"/>
                  <w:tcBorders>
                    <w:top w:val="nil"/>
                    <w:left w:val="nil"/>
                    <w:bottom w:val="nil"/>
                    <w:right w:val="nil"/>
                  </w:tcBorders>
                </w:tcPr>
                <w:p w14:paraId="6F02CC90" w14:textId="23AD2C8D"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 xml:space="preserve">1, </w:t>
                  </w:r>
                  <w:r w:rsidR="001F373B" w:rsidRPr="00C4533C">
                    <w:rPr>
                      <w:rFonts w:ascii="Times New Roman" w:hAnsi="Times New Roman" w:cs="Times New Roman"/>
                      <w:color w:val="auto"/>
                      <w:szCs w:val="22"/>
                    </w:rPr>
                    <w:t>7,</w:t>
                  </w:r>
                  <w:r w:rsidRPr="00C4533C">
                    <w:rPr>
                      <w:rFonts w:ascii="Times New Roman" w:hAnsi="Times New Roman" w:cs="Times New Roman"/>
                      <w:color w:val="auto"/>
                      <w:szCs w:val="22"/>
                    </w:rPr>
                    <w:t xml:space="preserve"> 14 days</w:t>
                  </w:r>
                </w:p>
              </w:tc>
              <w:tc>
                <w:tcPr>
                  <w:tcW w:w="2093" w:type="dxa"/>
                  <w:tcBorders>
                    <w:top w:val="nil"/>
                    <w:left w:val="nil"/>
                    <w:bottom w:val="nil"/>
                    <w:right w:val="nil"/>
                  </w:tcBorders>
                </w:tcPr>
                <w:p w14:paraId="596EADAB" w14:textId="77777777" w:rsidR="00EB3002" w:rsidRPr="00C4533C" w:rsidRDefault="00EB3002" w:rsidP="00C2332F">
                  <w:pPr>
                    <w:spacing w:after="0"/>
                    <w:ind w:right="95"/>
                    <w:rPr>
                      <w:rFonts w:ascii="Times New Roman" w:hAnsi="Times New Roman" w:cs="Times New Roman"/>
                      <w:color w:val="auto"/>
                      <w:szCs w:val="22"/>
                    </w:rPr>
                  </w:pPr>
                  <w:r w:rsidRPr="00C4533C">
                    <w:rPr>
                      <w:rFonts w:ascii="Times New Roman" w:hAnsi="Times New Roman" w:cs="Times New Roman"/>
                      <w:color w:val="auto"/>
                      <w:szCs w:val="22"/>
                    </w:rPr>
                    <w:t>multiplicative univariate forecasting, univariate mixed-effects, bivariate mixed-effects model, and bivariate mixed-effects</w:t>
                  </w:r>
                </w:p>
              </w:tc>
              <w:tc>
                <w:tcPr>
                  <w:tcW w:w="1716" w:type="dxa"/>
                  <w:tcBorders>
                    <w:top w:val="nil"/>
                    <w:left w:val="nil"/>
                    <w:bottom w:val="nil"/>
                    <w:right w:val="nil"/>
                  </w:tcBorders>
                </w:tcPr>
                <w:p w14:paraId="06094E9E"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MSE, prediction interval coverage</w:t>
                  </w:r>
                </w:p>
              </w:tc>
              <w:tc>
                <w:tcPr>
                  <w:tcW w:w="1242" w:type="dxa"/>
                  <w:tcBorders>
                    <w:top w:val="nil"/>
                    <w:left w:val="nil"/>
                    <w:bottom w:val="nil"/>
                    <w:right w:val="nil"/>
                  </w:tcBorders>
                </w:tcPr>
                <w:p w14:paraId="2E19C08B"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Partial</w:t>
                  </w:r>
                </w:p>
              </w:tc>
              <w:tc>
                <w:tcPr>
                  <w:tcW w:w="1391" w:type="dxa"/>
                  <w:tcBorders>
                    <w:top w:val="nil"/>
                    <w:left w:val="nil"/>
                    <w:bottom w:val="nil"/>
                    <w:right w:val="nil"/>
                  </w:tcBorders>
                </w:tcPr>
                <w:p w14:paraId="2CFC505E"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66A3DEA4"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C4533C" w:rsidRPr="00C4533C" w14:paraId="3DF9627C" w14:textId="77777777" w:rsidTr="00C2332F">
              <w:trPr>
                <w:trHeight w:val="669"/>
              </w:trPr>
              <w:tc>
                <w:tcPr>
                  <w:tcW w:w="1611" w:type="dxa"/>
                  <w:tcBorders>
                    <w:top w:val="nil"/>
                    <w:left w:val="nil"/>
                    <w:bottom w:val="nil"/>
                    <w:right w:val="nil"/>
                  </w:tcBorders>
                </w:tcPr>
                <w:p w14:paraId="3EF3422C"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lastRenderedPageBreak/>
                    <w:t>Vile et al.</w:t>
                  </w:r>
                </w:p>
              </w:tc>
              <w:tc>
                <w:tcPr>
                  <w:tcW w:w="583" w:type="dxa"/>
                  <w:tcBorders>
                    <w:top w:val="nil"/>
                    <w:left w:val="nil"/>
                    <w:bottom w:val="nil"/>
                    <w:right w:val="nil"/>
                  </w:tcBorders>
                </w:tcPr>
                <w:p w14:paraId="153E795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12</w:t>
                  </w:r>
                </w:p>
              </w:tc>
              <w:tc>
                <w:tcPr>
                  <w:tcW w:w="1338" w:type="dxa"/>
                  <w:tcBorders>
                    <w:top w:val="nil"/>
                    <w:left w:val="nil"/>
                    <w:bottom w:val="nil"/>
                    <w:right w:val="nil"/>
                  </w:tcBorders>
                </w:tcPr>
                <w:p w14:paraId="18C0B80C"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mbulance demand</w:t>
                  </w:r>
                </w:p>
              </w:tc>
              <w:tc>
                <w:tcPr>
                  <w:tcW w:w="961" w:type="dxa"/>
                  <w:tcBorders>
                    <w:top w:val="nil"/>
                    <w:left w:val="nil"/>
                    <w:bottom w:val="nil"/>
                    <w:right w:val="nil"/>
                  </w:tcBorders>
                </w:tcPr>
                <w:p w14:paraId="346170DD"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7, 14, 21,</w:t>
                  </w:r>
                </w:p>
                <w:p w14:paraId="19339339" w14:textId="2075268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 xml:space="preserve">28 </w:t>
                  </w:r>
                  <w:r w:rsidR="001F373B" w:rsidRPr="00C4533C">
                    <w:rPr>
                      <w:rFonts w:ascii="Times New Roman" w:hAnsi="Times New Roman" w:cs="Times New Roman"/>
                      <w:color w:val="auto"/>
                      <w:szCs w:val="22"/>
                    </w:rPr>
                    <w:t>days</w:t>
                  </w:r>
                </w:p>
              </w:tc>
              <w:tc>
                <w:tcPr>
                  <w:tcW w:w="2093" w:type="dxa"/>
                  <w:tcBorders>
                    <w:top w:val="nil"/>
                    <w:left w:val="nil"/>
                    <w:bottom w:val="nil"/>
                    <w:right w:val="nil"/>
                  </w:tcBorders>
                </w:tcPr>
                <w:p w14:paraId="6AA3A96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ingular Spectrum</w:t>
                  </w:r>
                </w:p>
                <w:p w14:paraId="23A5C682"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nalysis, ARIMA, Holt-Winters</w:t>
                  </w:r>
                </w:p>
              </w:tc>
              <w:tc>
                <w:tcPr>
                  <w:tcW w:w="1716" w:type="dxa"/>
                  <w:tcBorders>
                    <w:top w:val="nil"/>
                    <w:left w:val="nil"/>
                    <w:bottom w:val="nil"/>
                    <w:right w:val="nil"/>
                  </w:tcBorders>
                </w:tcPr>
                <w:p w14:paraId="29BD1BA8"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MSE</w:t>
                  </w:r>
                </w:p>
              </w:tc>
              <w:tc>
                <w:tcPr>
                  <w:tcW w:w="1242" w:type="dxa"/>
                  <w:tcBorders>
                    <w:top w:val="nil"/>
                    <w:left w:val="nil"/>
                    <w:bottom w:val="nil"/>
                    <w:right w:val="nil"/>
                  </w:tcBorders>
                </w:tcPr>
                <w:p w14:paraId="56DAB8DF"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391" w:type="dxa"/>
                  <w:tcBorders>
                    <w:top w:val="nil"/>
                    <w:left w:val="nil"/>
                    <w:bottom w:val="nil"/>
                    <w:right w:val="nil"/>
                  </w:tcBorders>
                </w:tcPr>
                <w:p w14:paraId="1FF32FBC"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nil"/>
                    <w:right w:val="nil"/>
                  </w:tcBorders>
                </w:tcPr>
                <w:p w14:paraId="4F7B0847"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r w:rsidR="00EB3002" w:rsidRPr="00C4533C" w14:paraId="3B2A2606" w14:textId="77777777" w:rsidTr="00C2332F">
              <w:trPr>
                <w:trHeight w:val="479"/>
              </w:trPr>
              <w:tc>
                <w:tcPr>
                  <w:tcW w:w="1611" w:type="dxa"/>
                  <w:tcBorders>
                    <w:top w:val="nil"/>
                    <w:left w:val="nil"/>
                    <w:bottom w:val="single" w:sz="5" w:space="0" w:color="000000"/>
                    <w:right w:val="nil"/>
                  </w:tcBorders>
                </w:tcPr>
                <w:p w14:paraId="23440EF5" w14:textId="77777777" w:rsidR="00EB3002" w:rsidRPr="00C4533C" w:rsidRDefault="00EB3002" w:rsidP="00C2332F">
                  <w:pPr>
                    <w:spacing w:after="0"/>
                    <w:ind w:left="103"/>
                    <w:rPr>
                      <w:rFonts w:ascii="Times New Roman" w:hAnsi="Times New Roman" w:cs="Times New Roman"/>
                      <w:color w:val="auto"/>
                      <w:szCs w:val="22"/>
                    </w:rPr>
                  </w:pPr>
                  <w:r w:rsidRPr="00C4533C">
                    <w:rPr>
                      <w:rFonts w:ascii="Times New Roman" w:hAnsi="Times New Roman" w:cs="Times New Roman"/>
                      <w:color w:val="auto"/>
                      <w:szCs w:val="22"/>
                    </w:rPr>
                    <w:t>Sasaki et al.</w:t>
                  </w:r>
                </w:p>
              </w:tc>
              <w:tc>
                <w:tcPr>
                  <w:tcW w:w="583" w:type="dxa"/>
                  <w:tcBorders>
                    <w:top w:val="nil"/>
                    <w:left w:val="nil"/>
                    <w:bottom w:val="single" w:sz="5" w:space="0" w:color="000000"/>
                    <w:right w:val="nil"/>
                  </w:tcBorders>
                </w:tcPr>
                <w:p w14:paraId="04FE93AA"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2010</w:t>
                  </w:r>
                </w:p>
              </w:tc>
              <w:tc>
                <w:tcPr>
                  <w:tcW w:w="1338" w:type="dxa"/>
                  <w:tcBorders>
                    <w:top w:val="nil"/>
                    <w:left w:val="nil"/>
                    <w:bottom w:val="single" w:sz="5" w:space="0" w:color="000000"/>
                    <w:right w:val="nil"/>
                  </w:tcBorders>
                </w:tcPr>
                <w:p w14:paraId="35739F40"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Ambulance demand</w:t>
                  </w:r>
                </w:p>
              </w:tc>
              <w:tc>
                <w:tcPr>
                  <w:tcW w:w="961" w:type="dxa"/>
                  <w:tcBorders>
                    <w:top w:val="nil"/>
                    <w:left w:val="nil"/>
                    <w:bottom w:val="single" w:sz="5" w:space="0" w:color="000000"/>
                    <w:right w:val="nil"/>
                  </w:tcBorders>
                </w:tcPr>
                <w:p w14:paraId="2FB12076"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5 years</w:t>
                  </w:r>
                </w:p>
              </w:tc>
              <w:tc>
                <w:tcPr>
                  <w:tcW w:w="2093" w:type="dxa"/>
                  <w:tcBorders>
                    <w:top w:val="nil"/>
                    <w:left w:val="nil"/>
                    <w:bottom w:val="single" w:sz="5" w:space="0" w:color="000000"/>
                    <w:right w:val="nil"/>
                  </w:tcBorders>
                </w:tcPr>
                <w:p w14:paraId="393709E9"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OLS regression</w:t>
                  </w:r>
                </w:p>
              </w:tc>
              <w:tc>
                <w:tcPr>
                  <w:tcW w:w="1716" w:type="dxa"/>
                  <w:tcBorders>
                    <w:top w:val="nil"/>
                    <w:left w:val="nil"/>
                    <w:bottom w:val="single" w:sz="5" w:space="0" w:color="000000"/>
                    <w:right w:val="nil"/>
                  </w:tcBorders>
                </w:tcPr>
                <w:p w14:paraId="0F840E95" w14:textId="77777777" w:rsidR="00EB3002" w:rsidRPr="00C4533C" w:rsidRDefault="00EB3002"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R^2</w:t>
                  </w:r>
                </w:p>
              </w:tc>
              <w:tc>
                <w:tcPr>
                  <w:tcW w:w="1242" w:type="dxa"/>
                  <w:tcBorders>
                    <w:top w:val="nil"/>
                    <w:left w:val="nil"/>
                    <w:bottom w:val="single" w:sz="5" w:space="0" w:color="000000"/>
                    <w:right w:val="nil"/>
                  </w:tcBorders>
                </w:tcPr>
                <w:p w14:paraId="583022EC"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391" w:type="dxa"/>
                  <w:tcBorders>
                    <w:top w:val="nil"/>
                    <w:left w:val="nil"/>
                    <w:bottom w:val="single" w:sz="5" w:space="0" w:color="000000"/>
                    <w:right w:val="nil"/>
                  </w:tcBorders>
                </w:tcPr>
                <w:p w14:paraId="49B8ABCC"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c>
                <w:tcPr>
                  <w:tcW w:w="1411" w:type="dxa"/>
                  <w:tcBorders>
                    <w:top w:val="nil"/>
                    <w:left w:val="nil"/>
                    <w:bottom w:val="single" w:sz="5" w:space="0" w:color="000000"/>
                    <w:right w:val="nil"/>
                  </w:tcBorders>
                </w:tcPr>
                <w:p w14:paraId="4CA398CF" w14:textId="77777777" w:rsidR="00EB3002" w:rsidRPr="00C4533C" w:rsidRDefault="00EB3002"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NO</w:t>
                  </w:r>
                </w:p>
              </w:tc>
            </w:tr>
          </w:tbl>
          <w:p w14:paraId="5B019270" w14:textId="77777777" w:rsidR="00EB3002" w:rsidRPr="00C4533C" w:rsidRDefault="00EB3002" w:rsidP="00C2332F">
            <w:pPr>
              <w:rPr>
                <w:rFonts w:ascii="Times New Roman" w:hAnsi="Times New Roman" w:cs="Times New Roman"/>
                <w:color w:val="auto"/>
                <w:szCs w:val="22"/>
              </w:rPr>
            </w:pPr>
          </w:p>
        </w:tc>
      </w:tr>
    </w:tbl>
    <w:p w14:paraId="68DC2759" w14:textId="77777777" w:rsidR="00EB3002" w:rsidRPr="00C4533C" w:rsidRDefault="00EB3002" w:rsidP="00EB3002">
      <w:pPr>
        <w:rPr>
          <w:rFonts w:ascii="Times New Roman" w:hAnsi="Times New Roman" w:cs="Times New Roman"/>
          <w:color w:val="auto"/>
          <w:sz w:val="24"/>
        </w:rPr>
        <w:sectPr w:rsidR="00EB3002" w:rsidRPr="00C4533C">
          <w:footerReference w:type="even" r:id="rId26"/>
          <w:footerReference w:type="default" r:id="rId27"/>
          <w:footerReference w:type="first" r:id="rId28"/>
          <w:pgSz w:w="16838" w:h="11906" w:orient="landscape"/>
          <w:pgMar w:top="1440" w:right="1440" w:bottom="1440" w:left="1440" w:header="720" w:footer="720" w:gutter="0"/>
          <w:cols w:space="720"/>
        </w:sectPr>
      </w:pPr>
    </w:p>
    <w:p w14:paraId="351B09CF" w14:textId="6218CF8F" w:rsidR="003B0D24" w:rsidRPr="00C4533C" w:rsidRDefault="003B0D24" w:rsidP="003B0D24">
      <w:pPr>
        <w:spacing w:after="5" w:line="265" w:lineRule="auto"/>
        <w:ind w:left="10" w:right="155" w:hanging="10"/>
        <w:jc w:val="center"/>
        <w:rPr>
          <w:rFonts w:ascii="Times New Roman" w:hAnsi="Times New Roman" w:cs="Times New Roman"/>
          <w:color w:val="auto"/>
          <w:szCs w:val="22"/>
        </w:rPr>
      </w:pPr>
      <w:r w:rsidRPr="00C4533C">
        <w:rPr>
          <w:rFonts w:ascii="Times New Roman" w:hAnsi="Times New Roman" w:cs="Times New Roman"/>
          <w:color w:val="auto"/>
          <w:szCs w:val="22"/>
        </w:rPr>
        <w:lastRenderedPageBreak/>
        <w:t>Table 2: Number of time series in each level for the hierarchical &amp; grouped structure of attended incidents.</w:t>
      </w:r>
    </w:p>
    <w:tbl>
      <w:tblPr>
        <w:tblStyle w:val="TableGrid"/>
        <w:tblW w:w="8236" w:type="dxa"/>
        <w:tblInd w:w="695" w:type="dxa"/>
        <w:tblCellMar>
          <w:top w:w="20" w:type="dxa"/>
          <w:right w:w="119" w:type="dxa"/>
        </w:tblCellMar>
        <w:tblLook w:val="04A0" w:firstRow="1" w:lastRow="0" w:firstColumn="1" w:lastColumn="0" w:noHBand="0" w:noVBand="1"/>
      </w:tblPr>
      <w:tblGrid>
        <w:gridCol w:w="6535"/>
        <w:gridCol w:w="1701"/>
      </w:tblGrid>
      <w:tr w:rsidR="00C4533C" w:rsidRPr="00C4533C" w14:paraId="6510FAD1" w14:textId="77777777" w:rsidTr="001F373B">
        <w:trPr>
          <w:trHeight w:val="342"/>
        </w:trPr>
        <w:tc>
          <w:tcPr>
            <w:tcW w:w="6535" w:type="dxa"/>
            <w:tcBorders>
              <w:top w:val="single" w:sz="6" w:space="0" w:color="000000"/>
              <w:left w:val="nil"/>
              <w:bottom w:val="single" w:sz="4" w:space="0" w:color="000000"/>
              <w:right w:val="nil"/>
            </w:tcBorders>
          </w:tcPr>
          <w:p w14:paraId="69540730"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Level</w:t>
            </w:r>
          </w:p>
        </w:tc>
        <w:tc>
          <w:tcPr>
            <w:tcW w:w="1701" w:type="dxa"/>
            <w:tcBorders>
              <w:top w:val="single" w:sz="6" w:space="0" w:color="000000"/>
              <w:left w:val="nil"/>
              <w:bottom w:val="single" w:sz="4" w:space="0" w:color="000000"/>
              <w:right w:val="nil"/>
            </w:tcBorders>
          </w:tcPr>
          <w:p w14:paraId="57A4B718" w14:textId="77777777" w:rsidR="003B0D24" w:rsidRPr="00C4533C" w:rsidRDefault="003B0D24"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Number of series</w:t>
            </w:r>
          </w:p>
        </w:tc>
      </w:tr>
      <w:tr w:rsidR="00C4533C" w:rsidRPr="00C4533C" w14:paraId="51BA0B48" w14:textId="77777777" w:rsidTr="001F373B">
        <w:trPr>
          <w:trHeight w:val="305"/>
        </w:trPr>
        <w:tc>
          <w:tcPr>
            <w:tcW w:w="6535" w:type="dxa"/>
            <w:tcBorders>
              <w:top w:val="single" w:sz="4" w:space="0" w:color="000000"/>
              <w:left w:val="nil"/>
              <w:bottom w:val="nil"/>
              <w:right w:val="nil"/>
            </w:tcBorders>
          </w:tcPr>
          <w:p w14:paraId="577321BB"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All country</w:t>
            </w:r>
          </w:p>
        </w:tc>
        <w:tc>
          <w:tcPr>
            <w:tcW w:w="1701" w:type="dxa"/>
            <w:tcBorders>
              <w:top w:val="single" w:sz="4" w:space="0" w:color="000000"/>
              <w:left w:val="nil"/>
              <w:bottom w:val="nil"/>
              <w:right w:val="nil"/>
            </w:tcBorders>
          </w:tcPr>
          <w:p w14:paraId="76E1DBCC"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w:t>
            </w:r>
          </w:p>
        </w:tc>
      </w:tr>
      <w:tr w:rsidR="00C4533C" w:rsidRPr="00C4533C" w14:paraId="3268B071" w14:textId="77777777" w:rsidTr="001F373B">
        <w:trPr>
          <w:trHeight w:val="239"/>
        </w:trPr>
        <w:tc>
          <w:tcPr>
            <w:tcW w:w="6535" w:type="dxa"/>
            <w:tcBorders>
              <w:top w:val="nil"/>
              <w:left w:val="nil"/>
              <w:bottom w:val="nil"/>
              <w:right w:val="nil"/>
            </w:tcBorders>
          </w:tcPr>
          <w:p w14:paraId="694FB1D4"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Control</w:t>
            </w:r>
          </w:p>
        </w:tc>
        <w:tc>
          <w:tcPr>
            <w:tcW w:w="1701" w:type="dxa"/>
            <w:tcBorders>
              <w:top w:val="nil"/>
              <w:left w:val="nil"/>
              <w:bottom w:val="nil"/>
              <w:right w:val="nil"/>
            </w:tcBorders>
          </w:tcPr>
          <w:p w14:paraId="316608B4"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w:t>
            </w:r>
          </w:p>
        </w:tc>
      </w:tr>
      <w:tr w:rsidR="00C4533C" w:rsidRPr="00C4533C" w14:paraId="5F32DEA1" w14:textId="77777777" w:rsidTr="001F373B">
        <w:trPr>
          <w:trHeight w:val="239"/>
        </w:trPr>
        <w:tc>
          <w:tcPr>
            <w:tcW w:w="6535" w:type="dxa"/>
            <w:tcBorders>
              <w:top w:val="nil"/>
              <w:left w:val="nil"/>
              <w:bottom w:val="nil"/>
              <w:right w:val="nil"/>
            </w:tcBorders>
          </w:tcPr>
          <w:p w14:paraId="7545AABA"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Health board</w:t>
            </w:r>
          </w:p>
        </w:tc>
        <w:tc>
          <w:tcPr>
            <w:tcW w:w="1701" w:type="dxa"/>
            <w:tcBorders>
              <w:top w:val="nil"/>
              <w:left w:val="nil"/>
              <w:bottom w:val="nil"/>
              <w:right w:val="nil"/>
            </w:tcBorders>
          </w:tcPr>
          <w:p w14:paraId="0CB38CF2"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7</w:t>
            </w:r>
          </w:p>
        </w:tc>
      </w:tr>
      <w:tr w:rsidR="00C4533C" w:rsidRPr="00C4533C" w14:paraId="41747AF8" w14:textId="77777777" w:rsidTr="001F373B">
        <w:trPr>
          <w:trHeight w:val="239"/>
        </w:trPr>
        <w:tc>
          <w:tcPr>
            <w:tcW w:w="6535" w:type="dxa"/>
            <w:tcBorders>
              <w:top w:val="nil"/>
              <w:left w:val="nil"/>
              <w:bottom w:val="nil"/>
              <w:right w:val="nil"/>
            </w:tcBorders>
          </w:tcPr>
          <w:p w14:paraId="3D93A19A"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Priority</w:t>
            </w:r>
          </w:p>
        </w:tc>
        <w:tc>
          <w:tcPr>
            <w:tcW w:w="1701" w:type="dxa"/>
            <w:tcBorders>
              <w:top w:val="nil"/>
              <w:left w:val="nil"/>
              <w:bottom w:val="nil"/>
              <w:right w:val="nil"/>
            </w:tcBorders>
          </w:tcPr>
          <w:p w14:paraId="63AB65FD"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w:t>
            </w:r>
          </w:p>
        </w:tc>
      </w:tr>
      <w:tr w:rsidR="00C4533C" w:rsidRPr="00C4533C" w14:paraId="64A7842E" w14:textId="77777777" w:rsidTr="001F373B">
        <w:trPr>
          <w:trHeight w:val="289"/>
        </w:trPr>
        <w:tc>
          <w:tcPr>
            <w:tcW w:w="6535" w:type="dxa"/>
            <w:tcBorders>
              <w:top w:val="nil"/>
              <w:left w:val="nil"/>
              <w:bottom w:val="nil"/>
              <w:right w:val="nil"/>
            </w:tcBorders>
          </w:tcPr>
          <w:p w14:paraId="2C9E50B0"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Priority * Control</w:t>
            </w:r>
          </w:p>
        </w:tc>
        <w:tc>
          <w:tcPr>
            <w:tcW w:w="1701" w:type="dxa"/>
            <w:tcBorders>
              <w:top w:val="nil"/>
              <w:left w:val="nil"/>
              <w:bottom w:val="nil"/>
              <w:right w:val="nil"/>
            </w:tcBorders>
          </w:tcPr>
          <w:p w14:paraId="508A4C8C"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9</w:t>
            </w:r>
          </w:p>
        </w:tc>
      </w:tr>
      <w:tr w:rsidR="00C4533C" w:rsidRPr="00C4533C" w14:paraId="3E88BBD1" w14:textId="77777777" w:rsidTr="001F373B">
        <w:trPr>
          <w:trHeight w:val="289"/>
        </w:trPr>
        <w:tc>
          <w:tcPr>
            <w:tcW w:w="6535" w:type="dxa"/>
            <w:tcBorders>
              <w:top w:val="nil"/>
              <w:left w:val="nil"/>
              <w:bottom w:val="nil"/>
              <w:right w:val="nil"/>
            </w:tcBorders>
          </w:tcPr>
          <w:p w14:paraId="0986B314"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Priority * Health board</w:t>
            </w:r>
          </w:p>
        </w:tc>
        <w:tc>
          <w:tcPr>
            <w:tcW w:w="1701" w:type="dxa"/>
            <w:tcBorders>
              <w:top w:val="nil"/>
              <w:left w:val="nil"/>
              <w:bottom w:val="nil"/>
              <w:right w:val="nil"/>
            </w:tcBorders>
          </w:tcPr>
          <w:p w14:paraId="0F90BBFE"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21</w:t>
            </w:r>
          </w:p>
        </w:tc>
      </w:tr>
      <w:tr w:rsidR="00C4533C" w:rsidRPr="00C4533C" w14:paraId="3DD0A1E3" w14:textId="77777777" w:rsidTr="001F373B">
        <w:trPr>
          <w:trHeight w:val="239"/>
        </w:trPr>
        <w:tc>
          <w:tcPr>
            <w:tcW w:w="6535" w:type="dxa"/>
            <w:tcBorders>
              <w:top w:val="nil"/>
              <w:left w:val="nil"/>
              <w:bottom w:val="nil"/>
              <w:right w:val="nil"/>
            </w:tcBorders>
          </w:tcPr>
          <w:p w14:paraId="1E9A11C7"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Nature of incident</w:t>
            </w:r>
          </w:p>
        </w:tc>
        <w:tc>
          <w:tcPr>
            <w:tcW w:w="1701" w:type="dxa"/>
            <w:tcBorders>
              <w:top w:val="nil"/>
              <w:left w:val="nil"/>
              <w:bottom w:val="nil"/>
              <w:right w:val="nil"/>
            </w:tcBorders>
          </w:tcPr>
          <w:p w14:paraId="17A8B266"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5</w:t>
            </w:r>
          </w:p>
        </w:tc>
      </w:tr>
      <w:tr w:rsidR="00C4533C" w:rsidRPr="00C4533C" w14:paraId="62F74FAF" w14:textId="77777777" w:rsidTr="001F373B">
        <w:trPr>
          <w:trHeight w:val="239"/>
        </w:trPr>
        <w:tc>
          <w:tcPr>
            <w:tcW w:w="6535" w:type="dxa"/>
            <w:tcBorders>
              <w:top w:val="nil"/>
              <w:left w:val="nil"/>
              <w:bottom w:val="nil"/>
              <w:right w:val="nil"/>
            </w:tcBorders>
          </w:tcPr>
          <w:p w14:paraId="07DF491A"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Nature of incident * Control</w:t>
            </w:r>
          </w:p>
        </w:tc>
        <w:tc>
          <w:tcPr>
            <w:tcW w:w="1701" w:type="dxa"/>
            <w:tcBorders>
              <w:top w:val="nil"/>
              <w:left w:val="nil"/>
              <w:bottom w:val="nil"/>
              <w:right w:val="nil"/>
            </w:tcBorders>
          </w:tcPr>
          <w:p w14:paraId="1C041070"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w:t>
            </w:r>
          </w:p>
        </w:tc>
      </w:tr>
      <w:tr w:rsidR="00C4533C" w:rsidRPr="00C4533C" w14:paraId="522341F3" w14:textId="77777777" w:rsidTr="001F373B">
        <w:trPr>
          <w:trHeight w:val="239"/>
        </w:trPr>
        <w:tc>
          <w:tcPr>
            <w:tcW w:w="6535" w:type="dxa"/>
            <w:tcBorders>
              <w:top w:val="nil"/>
              <w:left w:val="nil"/>
              <w:bottom w:val="nil"/>
              <w:right w:val="nil"/>
            </w:tcBorders>
          </w:tcPr>
          <w:p w14:paraId="44B8D2DA"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Nature of incident * Health board</w:t>
            </w:r>
          </w:p>
        </w:tc>
        <w:tc>
          <w:tcPr>
            <w:tcW w:w="1701" w:type="dxa"/>
            <w:tcBorders>
              <w:top w:val="nil"/>
              <w:left w:val="nil"/>
              <w:bottom w:val="nil"/>
              <w:right w:val="nil"/>
            </w:tcBorders>
          </w:tcPr>
          <w:p w14:paraId="017DCCB7"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245</w:t>
            </w:r>
          </w:p>
        </w:tc>
      </w:tr>
      <w:tr w:rsidR="00C4533C" w:rsidRPr="00C4533C" w14:paraId="6834ABD1" w14:textId="77777777" w:rsidTr="001F373B">
        <w:trPr>
          <w:trHeight w:val="289"/>
        </w:trPr>
        <w:tc>
          <w:tcPr>
            <w:tcW w:w="6535" w:type="dxa"/>
            <w:tcBorders>
              <w:top w:val="nil"/>
              <w:left w:val="nil"/>
              <w:bottom w:val="nil"/>
              <w:right w:val="nil"/>
            </w:tcBorders>
          </w:tcPr>
          <w:p w14:paraId="2DA5ED55"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Priority * Nature of incident</w:t>
            </w:r>
          </w:p>
        </w:tc>
        <w:tc>
          <w:tcPr>
            <w:tcW w:w="1701" w:type="dxa"/>
            <w:tcBorders>
              <w:top w:val="nil"/>
              <w:left w:val="nil"/>
              <w:bottom w:val="nil"/>
              <w:right w:val="nil"/>
            </w:tcBorders>
          </w:tcPr>
          <w:p w14:paraId="518EA3F4"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4</w:t>
            </w:r>
          </w:p>
        </w:tc>
      </w:tr>
      <w:tr w:rsidR="00C4533C" w:rsidRPr="00C4533C" w14:paraId="20E0B6FD" w14:textId="77777777" w:rsidTr="001F373B">
        <w:trPr>
          <w:trHeight w:val="289"/>
        </w:trPr>
        <w:tc>
          <w:tcPr>
            <w:tcW w:w="6535" w:type="dxa"/>
            <w:tcBorders>
              <w:top w:val="nil"/>
              <w:left w:val="nil"/>
              <w:bottom w:val="nil"/>
              <w:right w:val="nil"/>
            </w:tcBorders>
          </w:tcPr>
          <w:p w14:paraId="47B06B82"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Control * Priority * Nature of incident</w:t>
            </w:r>
          </w:p>
        </w:tc>
        <w:tc>
          <w:tcPr>
            <w:tcW w:w="1701" w:type="dxa"/>
            <w:tcBorders>
              <w:top w:val="nil"/>
              <w:left w:val="nil"/>
              <w:bottom w:val="nil"/>
              <w:right w:val="nil"/>
            </w:tcBorders>
          </w:tcPr>
          <w:p w14:paraId="56193A5C"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06</w:t>
            </w:r>
          </w:p>
        </w:tc>
      </w:tr>
      <w:tr w:rsidR="00C4533C" w:rsidRPr="00C4533C" w14:paraId="5E415292" w14:textId="77777777" w:rsidTr="001F373B">
        <w:trPr>
          <w:trHeight w:val="239"/>
        </w:trPr>
        <w:tc>
          <w:tcPr>
            <w:tcW w:w="6535" w:type="dxa"/>
            <w:tcBorders>
              <w:top w:val="nil"/>
              <w:left w:val="nil"/>
              <w:bottom w:val="nil"/>
              <w:right w:val="nil"/>
            </w:tcBorders>
          </w:tcPr>
          <w:p w14:paraId="67D8BA09"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Control * Health board * Priority * Nature of incident (Bottom level)</w:t>
            </w:r>
          </w:p>
        </w:tc>
        <w:tc>
          <w:tcPr>
            <w:tcW w:w="1701" w:type="dxa"/>
            <w:tcBorders>
              <w:top w:val="nil"/>
              <w:left w:val="nil"/>
              <w:bottom w:val="nil"/>
              <w:right w:val="nil"/>
            </w:tcBorders>
          </w:tcPr>
          <w:p w14:paraId="0065D8F8"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691</w:t>
            </w:r>
          </w:p>
        </w:tc>
      </w:tr>
      <w:tr w:rsidR="00C4533C" w:rsidRPr="00C4533C" w14:paraId="15DF5683" w14:textId="77777777" w:rsidTr="001F373B">
        <w:trPr>
          <w:trHeight w:val="277"/>
        </w:trPr>
        <w:tc>
          <w:tcPr>
            <w:tcW w:w="6535" w:type="dxa"/>
            <w:tcBorders>
              <w:top w:val="nil"/>
              <w:left w:val="nil"/>
              <w:bottom w:val="single" w:sz="6" w:space="0" w:color="000000"/>
              <w:right w:val="nil"/>
            </w:tcBorders>
          </w:tcPr>
          <w:p w14:paraId="0B0998E4" w14:textId="77777777" w:rsidR="003B0D24" w:rsidRPr="00C4533C" w:rsidRDefault="003B0D24"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Total</w:t>
            </w:r>
          </w:p>
        </w:tc>
        <w:tc>
          <w:tcPr>
            <w:tcW w:w="1701" w:type="dxa"/>
            <w:tcBorders>
              <w:top w:val="nil"/>
              <w:left w:val="nil"/>
              <w:bottom w:val="single" w:sz="6" w:space="0" w:color="000000"/>
              <w:right w:val="nil"/>
            </w:tcBorders>
          </w:tcPr>
          <w:p w14:paraId="0A3B0945" w14:textId="77777777" w:rsidR="003B0D24" w:rsidRPr="00C4533C" w:rsidRDefault="003B0D24"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530</w:t>
            </w:r>
          </w:p>
        </w:tc>
      </w:tr>
    </w:tbl>
    <w:p w14:paraId="3406AD24" w14:textId="77777777" w:rsidR="003B0D24" w:rsidRPr="00C4533C" w:rsidRDefault="003B0D24" w:rsidP="003B0D24">
      <w:pPr>
        <w:spacing w:after="0"/>
        <w:ind w:left="1004" w:right="3513" w:hanging="10"/>
        <w:rPr>
          <w:rFonts w:ascii="Times New Roman" w:hAnsi="Times New Roman" w:cs="Times New Roman"/>
          <w:color w:val="auto"/>
          <w:szCs w:val="22"/>
        </w:rPr>
      </w:pPr>
      <w:r w:rsidRPr="00C4533C">
        <w:rPr>
          <w:rFonts w:ascii="Times New Roman" w:hAnsi="Times New Roman" w:cs="Times New Roman"/>
          <w:color w:val="auto"/>
          <w:szCs w:val="22"/>
        </w:rPr>
        <w:t>Note:</w:t>
      </w:r>
    </w:p>
    <w:p w14:paraId="7F2D17D7" w14:textId="77777777" w:rsidR="003B0D24" w:rsidRPr="00C4533C" w:rsidRDefault="003B0D24" w:rsidP="003B0D24">
      <w:pPr>
        <w:spacing w:after="406" w:line="246" w:lineRule="auto"/>
        <w:ind w:left="998" w:right="725" w:hanging="4"/>
        <w:rPr>
          <w:rFonts w:ascii="Times New Roman" w:hAnsi="Times New Roman" w:cs="Times New Roman"/>
          <w:color w:val="auto"/>
          <w:szCs w:val="22"/>
        </w:rPr>
      </w:pPr>
      <w:r w:rsidRPr="00C4533C">
        <w:rPr>
          <w:rFonts w:ascii="Times New Roman" w:hAnsi="Times New Roman" w:cs="Times New Roman"/>
          <w:color w:val="auto"/>
          <w:szCs w:val="22"/>
        </w:rPr>
        <w:t>Due to certain combinations of the nature of incident with other variables, there is a lack of representation in the dataset. As a result, for example, instead of the calculation 3 * 35 = 105, it would be modified to 3 * 35-1 = 104.</w:t>
      </w:r>
    </w:p>
    <w:p w14:paraId="1684FEC9" w14:textId="77777777" w:rsidR="0092499D" w:rsidRPr="00C4533C" w:rsidRDefault="0092499D">
      <w:pPr>
        <w:spacing w:after="3" w:line="243" w:lineRule="auto"/>
        <w:ind w:left="196" w:hanging="201"/>
        <w:rPr>
          <w:rFonts w:ascii="Times New Roman" w:hAnsi="Times New Roman" w:cs="Times New Roman"/>
          <w:color w:val="auto"/>
          <w:sz w:val="24"/>
        </w:rPr>
      </w:pPr>
    </w:p>
    <w:p w14:paraId="760BD7E4" w14:textId="77777777" w:rsidR="00EB3002" w:rsidRPr="00C4533C" w:rsidRDefault="00EB3002">
      <w:pPr>
        <w:spacing w:after="3" w:line="243" w:lineRule="auto"/>
        <w:ind w:left="196" w:hanging="201"/>
        <w:rPr>
          <w:rFonts w:ascii="Times New Roman" w:hAnsi="Times New Roman" w:cs="Times New Roman"/>
          <w:color w:val="auto"/>
          <w:sz w:val="24"/>
        </w:rPr>
      </w:pPr>
    </w:p>
    <w:p w14:paraId="50F599F3" w14:textId="77777777" w:rsidR="00EB3002" w:rsidRPr="00C4533C" w:rsidRDefault="00EB3002">
      <w:pPr>
        <w:spacing w:after="3" w:line="243" w:lineRule="auto"/>
        <w:ind w:left="196" w:hanging="201"/>
        <w:rPr>
          <w:rFonts w:ascii="Times New Roman" w:hAnsi="Times New Roman" w:cs="Times New Roman"/>
          <w:color w:val="auto"/>
          <w:sz w:val="24"/>
        </w:rPr>
      </w:pPr>
    </w:p>
    <w:p w14:paraId="567CFE33" w14:textId="77777777" w:rsidR="00EB3002" w:rsidRPr="00C4533C" w:rsidRDefault="00EB3002">
      <w:pPr>
        <w:spacing w:after="3" w:line="243" w:lineRule="auto"/>
        <w:ind w:left="196" w:hanging="201"/>
        <w:rPr>
          <w:rFonts w:ascii="Times New Roman" w:hAnsi="Times New Roman" w:cs="Times New Roman"/>
          <w:color w:val="auto"/>
          <w:sz w:val="24"/>
        </w:rPr>
      </w:pPr>
    </w:p>
    <w:p w14:paraId="2D26A49E" w14:textId="77777777" w:rsidR="00EB3002" w:rsidRPr="00C4533C" w:rsidRDefault="00EB3002">
      <w:pPr>
        <w:spacing w:after="3" w:line="243" w:lineRule="auto"/>
        <w:ind w:left="196" w:hanging="201"/>
        <w:rPr>
          <w:rFonts w:ascii="Times New Roman" w:hAnsi="Times New Roman" w:cs="Times New Roman"/>
          <w:color w:val="auto"/>
          <w:sz w:val="24"/>
        </w:rPr>
      </w:pPr>
    </w:p>
    <w:p w14:paraId="7E108862" w14:textId="77777777" w:rsidR="003B0D24" w:rsidRPr="00C4533C" w:rsidRDefault="003B0D24">
      <w:pPr>
        <w:spacing w:after="3" w:line="243" w:lineRule="auto"/>
        <w:ind w:left="196" w:hanging="201"/>
        <w:rPr>
          <w:rFonts w:ascii="Times New Roman" w:hAnsi="Times New Roman" w:cs="Times New Roman"/>
          <w:color w:val="auto"/>
          <w:sz w:val="24"/>
        </w:rPr>
      </w:pPr>
    </w:p>
    <w:p w14:paraId="39ADB387" w14:textId="77777777" w:rsidR="003B0D24" w:rsidRPr="00C4533C" w:rsidRDefault="003B0D24">
      <w:pPr>
        <w:spacing w:after="3" w:line="243" w:lineRule="auto"/>
        <w:ind w:left="196" w:hanging="201"/>
        <w:rPr>
          <w:rFonts w:ascii="Times New Roman" w:hAnsi="Times New Roman" w:cs="Times New Roman"/>
          <w:color w:val="auto"/>
          <w:sz w:val="24"/>
        </w:rPr>
      </w:pPr>
    </w:p>
    <w:p w14:paraId="73CA523A" w14:textId="77777777" w:rsidR="003B0D24" w:rsidRPr="00C4533C" w:rsidRDefault="003B0D24">
      <w:pPr>
        <w:spacing w:after="3" w:line="243" w:lineRule="auto"/>
        <w:ind w:left="196" w:hanging="201"/>
        <w:rPr>
          <w:rFonts w:ascii="Times New Roman" w:hAnsi="Times New Roman" w:cs="Times New Roman"/>
          <w:color w:val="auto"/>
          <w:sz w:val="24"/>
        </w:rPr>
      </w:pPr>
    </w:p>
    <w:p w14:paraId="1E27BAAF" w14:textId="77777777" w:rsidR="003B0D24" w:rsidRPr="00C4533C" w:rsidRDefault="003B0D24">
      <w:pPr>
        <w:spacing w:after="3" w:line="243" w:lineRule="auto"/>
        <w:ind w:left="196" w:hanging="201"/>
        <w:rPr>
          <w:rFonts w:ascii="Times New Roman" w:hAnsi="Times New Roman" w:cs="Times New Roman"/>
          <w:color w:val="auto"/>
          <w:sz w:val="24"/>
        </w:rPr>
      </w:pPr>
    </w:p>
    <w:p w14:paraId="0B141729" w14:textId="77777777" w:rsidR="003B0D24" w:rsidRPr="00C4533C" w:rsidRDefault="003B0D24">
      <w:pPr>
        <w:spacing w:after="3" w:line="243" w:lineRule="auto"/>
        <w:ind w:left="196" w:hanging="201"/>
        <w:rPr>
          <w:rFonts w:ascii="Times New Roman" w:hAnsi="Times New Roman" w:cs="Times New Roman"/>
          <w:color w:val="auto"/>
          <w:sz w:val="24"/>
        </w:rPr>
      </w:pPr>
    </w:p>
    <w:p w14:paraId="6D519A5B" w14:textId="77777777" w:rsidR="003B0D24" w:rsidRPr="00C4533C" w:rsidRDefault="003B0D24">
      <w:pPr>
        <w:spacing w:after="3" w:line="243" w:lineRule="auto"/>
        <w:ind w:left="196" w:hanging="201"/>
        <w:rPr>
          <w:rFonts w:ascii="Times New Roman" w:hAnsi="Times New Roman" w:cs="Times New Roman"/>
          <w:color w:val="auto"/>
          <w:sz w:val="24"/>
        </w:rPr>
      </w:pPr>
    </w:p>
    <w:p w14:paraId="6B3080C4" w14:textId="77777777" w:rsidR="00267D67" w:rsidRPr="00C4533C" w:rsidRDefault="00267D67">
      <w:pPr>
        <w:spacing w:after="3" w:line="243" w:lineRule="auto"/>
        <w:ind w:left="196" w:hanging="201"/>
        <w:rPr>
          <w:rFonts w:ascii="Times New Roman" w:hAnsi="Times New Roman" w:cs="Times New Roman"/>
          <w:color w:val="auto"/>
          <w:sz w:val="24"/>
        </w:rPr>
      </w:pPr>
    </w:p>
    <w:p w14:paraId="36E55BEE" w14:textId="77777777" w:rsidR="00267D67" w:rsidRPr="00C4533C" w:rsidRDefault="00267D67">
      <w:pPr>
        <w:spacing w:after="3" w:line="243" w:lineRule="auto"/>
        <w:ind w:left="196" w:hanging="201"/>
        <w:rPr>
          <w:rFonts w:ascii="Times New Roman" w:hAnsi="Times New Roman" w:cs="Times New Roman"/>
          <w:color w:val="auto"/>
          <w:sz w:val="24"/>
        </w:rPr>
      </w:pPr>
    </w:p>
    <w:p w14:paraId="03C19512" w14:textId="77777777" w:rsidR="00267D67" w:rsidRPr="00C4533C" w:rsidRDefault="00267D67">
      <w:pPr>
        <w:spacing w:after="3" w:line="243" w:lineRule="auto"/>
        <w:ind w:left="196" w:hanging="201"/>
        <w:rPr>
          <w:rFonts w:ascii="Times New Roman" w:hAnsi="Times New Roman" w:cs="Times New Roman"/>
          <w:color w:val="auto"/>
          <w:sz w:val="24"/>
        </w:rPr>
      </w:pPr>
    </w:p>
    <w:p w14:paraId="401C2965" w14:textId="77777777" w:rsidR="00267D67" w:rsidRPr="00C4533C" w:rsidRDefault="00267D67">
      <w:pPr>
        <w:spacing w:after="3" w:line="243" w:lineRule="auto"/>
        <w:ind w:left="196" w:hanging="201"/>
        <w:rPr>
          <w:rFonts w:ascii="Times New Roman" w:hAnsi="Times New Roman" w:cs="Times New Roman"/>
          <w:color w:val="auto"/>
          <w:sz w:val="24"/>
        </w:rPr>
      </w:pPr>
    </w:p>
    <w:p w14:paraId="530C5077" w14:textId="77777777" w:rsidR="00267D67" w:rsidRPr="00C4533C" w:rsidRDefault="00267D67">
      <w:pPr>
        <w:spacing w:after="3" w:line="243" w:lineRule="auto"/>
        <w:ind w:left="196" w:hanging="201"/>
        <w:rPr>
          <w:rFonts w:ascii="Times New Roman" w:hAnsi="Times New Roman" w:cs="Times New Roman"/>
          <w:color w:val="auto"/>
          <w:sz w:val="24"/>
        </w:rPr>
      </w:pPr>
    </w:p>
    <w:p w14:paraId="00B2F2A7" w14:textId="77777777" w:rsidR="00267D67" w:rsidRPr="00C4533C" w:rsidRDefault="00267D67">
      <w:pPr>
        <w:spacing w:after="3" w:line="243" w:lineRule="auto"/>
        <w:ind w:left="196" w:hanging="201"/>
        <w:rPr>
          <w:rFonts w:ascii="Times New Roman" w:hAnsi="Times New Roman" w:cs="Times New Roman"/>
          <w:color w:val="auto"/>
          <w:sz w:val="24"/>
        </w:rPr>
      </w:pPr>
    </w:p>
    <w:p w14:paraId="4805D731" w14:textId="77777777" w:rsidR="00267D67" w:rsidRPr="00C4533C" w:rsidRDefault="00267D67">
      <w:pPr>
        <w:spacing w:after="3" w:line="243" w:lineRule="auto"/>
        <w:ind w:left="196" w:hanging="201"/>
        <w:rPr>
          <w:rFonts w:ascii="Times New Roman" w:hAnsi="Times New Roman" w:cs="Times New Roman"/>
          <w:color w:val="auto"/>
          <w:sz w:val="24"/>
        </w:rPr>
      </w:pPr>
    </w:p>
    <w:p w14:paraId="38006B02" w14:textId="77777777" w:rsidR="00267D67" w:rsidRPr="00C4533C" w:rsidRDefault="00267D67">
      <w:pPr>
        <w:spacing w:after="3" w:line="243" w:lineRule="auto"/>
        <w:ind w:left="196" w:hanging="201"/>
        <w:rPr>
          <w:rFonts w:ascii="Times New Roman" w:hAnsi="Times New Roman" w:cs="Times New Roman"/>
          <w:color w:val="auto"/>
          <w:sz w:val="24"/>
        </w:rPr>
      </w:pPr>
    </w:p>
    <w:p w14:paraId="7C11BDAD" w14:textId="77777777" w:rsidR="00267D67" w:rsidRPr="00C4533C" w:rsidRDefault="00267D67">
      <w:pPr>
        <w:spacing w:after="3" w:line="243" w:lineRule="auto"/>
        <w:ind w:left="196" w:hanging="201"/>
        <w:rPr>
          <w:rFonts w:ascii="Times New Roman" w:hAnsi="Times New Roman" w:cs="Times New Roman"/>
          <w:color w:val="auto"/>
          <w:sz w:val="24"/>
        </w:rPr>
      </w:pPr>
    </w:p>
    <w:p w14:paraId="1E8C5721" w14:textId="77777777" w:rsidR="00267D67" w:rsidRPr="00C4533C" w:rsidRDefault="00267D67" w:rsidP="001F373B">
      <w:pPr>
        <w:spacing w:after="26" w:line="233" w:lineRule="auto"/>
        <w:ind w:left="5" w:right="20" w:hanging="10"/>
        <w:jc w:val="center"/>
        <w:rPr>
          <w:rFonts w:ascii="Times New Roman" w:hAnsi="Times New Roman" w:cs="Times New Roman"/>
          <w:color w:val="auto"/>
          <w:szCs w:val="22"/>
        </w:rPr>
      </w:pPr>
      <w:r w:rsidRPr="00C4533C">
        <w:rPr>
          <w:rFonts w:ascii="Times New Roman" w:hAnsi="Times New Roman" w:cs="Times New Roman"/>
          <w:color w:val="auto"/>
          <w:szCs w:val="22"/>
        </w:rPr>
        <w:lastRenderedPageBreak/>
        <w:t xml:space="preserve">Table 3: Average forecast performance calculated on the test sets at forecast horizons h </w:t>
      </w:r>
      <w:r w:rsidRPr="00C4533C">
        <w:rPr>
          <w:rFonts w:ascii="Times New Roman" w:eastAsia="Cambria" w:hAnsi="Times New Roman" w:cs="Times New Roman"/>
          <w:color w:val="auto"/>
          <w:szCs w:val="22"/>
        </w:rPr>
        <w:t xml:space="preserve">= </w:t>
      </w:r>
      <w:r w:rsidRPr="00C4533C">
        <w:rPr>
          <w:rFonts w:ascii="Times New Roman" w:hAnsi="Times New Roman" w:cs="Times New Roman"/>
          <w:color w:val="auto"/>
          <w:szCs w:val="22"/>
        </w:rPr>
        <w:t>43, . . . ,84 days, with time series cross validation applied to attended incident data. The test set consists of 462 days. The best approach is highlighted in bold. Point forecast accuracy is measured using MASE and MSSE, while probabilistic forecast accuracy is measured using CRPS.</w:t>
      </w:r>
    </w:p>
    <w:tbl>
      <w:tblPr>
        <w:tblStyle w:val="TableGrid"/>
        <w:tblW w:w="6656" w:type="dxa"/>
        <w:tblInd w:w="1345" w:type="dxa"/>
        <w:tblCellMar>
          <w:top w:w="20" w:type="dxa"/>
          <w:bottom w:w="20" w:type="dxa"/>
          <w:right w:w="115" w:type="dxa"/>
        </w:tblCellMar>
        <w:tblLook w:val="04A0" w:firstRow="1" w:lastRow="0" w:firstColumn="1" w:lastColumn="0" w:noHBand="0" w:noVBand="1"/>
      </w:tblPr>
      <w:tblGrid>
        <w:gridCol w:w="1518"/>
        <w:gridCol w:w="1106"/>
        <w:gridCol w:w="766"/>
        <w:gridCol w:w="1220"/>
        <w:gridCol w:w="1243"/>
        <w:gridCol w:w="803"/>
      </w:tblGrid>
      <w:tr w:rsidR="00C4533C" w:rsidRPr="00C4533C" w14:paraId="5F96DECB" w14:textId="77777777" w:rsidTr="00C2332F">
        <w:trPr>
          <w:trHeight w:val="342"/>
        </w:trPr>
        <w:tc>
          <w:tcPr>
            <w:tcW w:w="1054" w:type="dxa"/>
            <w:tcBorders>
              <w:top w:val="single" w:sz="6" w:space="0" w:color="000000"/>
              <w:left w:val="nil"/>
              <w:bottom w:val="single" w:sz="4" w:space="0" w:color="000000"/>
              <w:right w:val="nil"/>
            </w:tcBorders>
          </w:tcPr>
          <w:p w14:paraId="08F73E12" w14:textId="7CC6129E" w:rsidR="00267D67" w:rsidRPr="00C4533C" w:rsidRDefault="00267D67" w:rsidP="00C2332F">
            <w:pPr>
              <w:spacing w:after="0"/>
              <w:ind w:left="120"/>
              <w:rPr>
                <w:rFonts w:ascii="Times New Roman" w:hAnsi="Times New Roman" w:cs="Times New Roman"/>
                <w:color w:val="auto"/>
                <w:szCs w:val="22"/>
              </w:rPr>
            </w:pPr>
            <w:r w:rsidRPr="00C4533C">
              <w:rPr>
                <w:rFonts w:ascii="Times New Roman" w:hAnsi="Times New Roman" w:cs="Times New Roman"/>
                <w:color w:val="auto"/>
                <w:szCs w:val="22"/>
              </w:rPr>
              <w:t xml:space="preserve">Reconciliation </w:t>
            </w:r>
          </w:p>
        </w:tc>
        <w:tc>
          <w:tcPr>
            <w:tcW w:w="1145" w:type="dxa"/>
            <w:tcBorders>
              <w:top w:val="single" w:sz="6" w:space="0" w:color="000000"/>
              <w:left w:val="nil"/>
              <w:bottom w:val="single" w:sz="4" w:space="0" w:color="000000"/>
              <w:right w:val="nil"/>
            </w:tcBorders>
          </w:tcPr>
          <w:p w14:paraId="1014EB0B"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Model</w:t>
            </w:r>
          </w:p>
        </w:tc>
        <w:tc>
          <w:tcPr>
            <w:tcW w:w="787" w:type="dxa"/>
            <w:tcBorders>
              <w:top w:val="single" w:sz="6" w:space="0" w:color="000000"/>
              <w:left w:val="nil"/>
              <w:bottom w:val="single" w:sz="4" w:space="0" w:color="000000"/>
              <w:right w:val="nil"/>
            </w:tcBorders>
          </w:tcPr>
          <w:p w14:paraId="0D89C8CF" w14:textId="77777777" w:rsidR="00267D67" w:rsidRPr="00C4533C" w:rsidRDefault="00267D67" w:rsidP="00267D67">
            <w:pPr>
              <w:spacing w:after="0"/>
              <w:ind w:left="113"/>
              <w:jc w:val="right"/>
              <w:rPr>
                <w:rFonts w:ascii="Times New Roman" w:hAnsi="Times New Roman" w:cs="Times New Roman"/>
                <w:color w:val="auto"/>
                <w:szCs w:val="22"/>
              </w:rPr>
            </w:pPr>
            <w:r w:rsidRPr="00C4533C">
              <w:rPr>
                <w:rFonts w:ascii="Times New Roman" w:hAnsi="Times New Roman" w:cs="Times New Roman"/>
                <w:color w:val="auto"/>
                <w:szCs w:val="22"/>
              </w:rPr>
              <w:t>Total</w:t>
            </w:r>
          </w:p>
        </w:tc>
        <w:tc>
          <w:tcPr>
            <w:tcW w:w="1416" w:type="dxa"/>
            <w:tcBorders>
              <w:top w:val="single" w:sz="6" w:space="0" w:color="000000"/>
              <w:left w:val="nil"/>
              <w:bottom w:val="single" w:sz="4" w:space="0" w:color="000000"/>
              <w:right w:val="nil"/>
            </w:tcBorders>
          </w:tcPr>
          <w:p w14:paraId="79E96F6F" w14:textId="77777777" w:rsidR="00267D67" w:rsidRPr="00C4533C" w:rsidRDefault="00267D67" w:rsidP="00AC45BC">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Control areas</w:t>
            </w:r>
          </w:p>
        </w:tc>
        <w:tc>
          <w:tcPr>
            <w:tcW w:w="1489" w:type="dxa"/>
            <w:tcBorders>
              <w:top w:val="single" w:sz="6" w:space="0" w:color="000000"/>
              <w:left w:val="nil"/>
              <w:bottom w:val="single" w:sz="4" w:space="0" w:color="000000"/>
              <w:right w:val="nil"/>
            </w:tcBorders>
          </w:tcPr>
          <w:p w14:paraId="0B64E50C" w14:textId="77777777" w:rsidR="00267D67" w:rsidRPr="00C4533C" w:rsidRDefault="00267D67" w:rsidP="00AC45BC">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Health boards</w:t>
            </w:r>
          </w:p>
        </w:tc>
        <w:tc>
          <w:tcPr>
            <w:tcW w:w="765" w:type="dxa"/>
            <w:tcBorders>
              <w:top w:val="single" w:sz="6" w:space="0" w:color="000000"/>
              <w:left w:val="nil"/>
              <w:bottom w:val="single" w:sz="4" w:space="0" w:color="000000"/>
              <w:right w:val="nil"/>
            </w:tcBorders>
          </w:tcPr>
          <w:p w14:paraId="38B3AA3E" w14:textId="77777777" w:rsidR="00267D67" w:rsidRPr="00C4533C" w:rsidRDefault="00267D67" w:rsidP="00267D67">
            <w:pPr>
              <w:spacing w:after="0"/>
              <w:jc w:val="right"/>
              <w:rPr>
                <w:rFonts w:ascii="Times New Roman" w:hAnsi="Times New Roman" w:cs="Times New Roman"/>
                <w:color w:val="auto"/>
                <w:szCs w:val="22"/>
              </w:rPr>
            </w:pPr>
            <w:r w:rsidRPr="00C4533C">
              <w:rPr>
                <w:rFonts w:ascii="Times New Roman" w:hAnsi="Times New Roman" w:cs="Times New Roman"/>
                <w:color w:val="auto"/>
                <w:szCs w:val="22"/>
              </w:rPr>
              <w:t>Bottom</w:t>
            </w:r>
          </w:p>
        </w:tc>
      </w:tr>
      <w:tr w:rsidR="00C4533C" w:rsidRPr="00C4533C" w14:paraId="219F4AB4" w14:textId="77777777" w:rsidTr="00C2332F">
        <w:trPr>
          <w:trHeight w:val="548"/>
        </w:trPr>
        <w:tc>
          <w:tcPr>
            <w:tcW w:w="1054" w:type="dxa"/>
            <w:tcBorders>
              <w:top w:val="single" w:sz="4" w:space="0" w:color="000000"/>
              <w:left w:val="nil"/>
              <w:bottom w:val="nil"/>
              <w:right w:val="nil"/>
            </w:tcBorders>
          </w:tcPr>
          <w:p w14:paraId="39EDFC85" w14:textId="77777777" w:rsidR="00267D67" w:rsidRPr="00C4533C" w:rsidRDefault="00267D67" w:rsidP="00C2332F">
            <w:pPr>
              <w:spacing w:after="0"/>
              <w:ind w:left="120"/>
              <w:rPr>
                <w:rFonts w:ascii="Times New Roman" w:hAnsi="Times New Roman" w:cs="Times New Roman"/>
                <w:b/>
                <w:bCs/>
                <w:color w:val="auto"/>
                <w:szCs w:val="22"/>
              </w:rPr>
            </w:pPr>
            <w:r w:rsidRPr="00C4533C">
              <w:rPr>
                <w:rFonts w:ascii="Times New Roman" w:hAnsi="Times New Roman" w:cs="Times New Roman"/>
                <w:b/>
                <w:bCs/>
                <w:color w:val="auto"/>
                <w:szCs w:val="22"/>
              </w:rPr>
              <w:t>MSSE</w:t>
            </w:r>
          </w:p>
          <w:p w14:paraId="79FD4DEF"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single" w:sz="4" w:space="0" w:color="000000"/>
              <w:left w:val="nil"/>
              <w:bottom w:val="nil"/>
              <w:right w:val="nil"/>
            </w:tcBorders>
            <w:vAlign w:val="bottom"/>
          </w:tcPr>
          <w:p w14:paraId="05A3BEF1"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single" w:sz="4" w:space="0" w:color="000000"/>
              <w:left w:val="nil"/>
              <w:bottom w:val="nil"/>
              <w:right w:val="nil"/>
            </w:tcBorders>
            <w:vAlign w:val="bottom"/>
          </w:tcPr>
          <w:p w14:paraId="75E0D36D"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1.139</w:t>
            </w:r>
          </w:p>
        </w:tc>
        <w:tc>
          <w:tcPr>
            <w:tcW w:w="1416" w:type="dxa"/>
            <w:tcBorders>
              <w:top w:val="single" w:sz="4" w:space="0" w:color="000000"/>
              <w:left w:val="nil"/>
              <w:bottom w:val="nil"/>
              <w:right w:val="nil"/>
            </w:tcBorders>
            <w:vAlign w:val="bottom"/>
          </w:tcPr>
          <w:p w14:paraId="4D1BFF6C"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9</w:t>
            </w:r>
          </w:p>
        </w:tc>
        <w:tc>
          <w:tcPr>
            <w:tcW w:w="1489" w:type="dxa"/>
            <w:tcBorders>
              <w:top w:val="single" w:sz="4" w:space="0" w:color="000000"/>
              <w:left w:val="nil"/>
              <w:bottom w:val="nil"/>
              <w:right w:val="nil"/>
            </w:tcBorders>
            <w:vAlign w:val="bottom"/>
          </w:tcPr>
          <w:p w14:paraId="4622B19E"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47</w:t>
            </w:r>
          </w:p>
        </w:tc>
        <w:tc>
          <w:tcPr>
            <w:tcW w:w="765" w:type="dxa"/>
            <w:tcBorders>
              <w:top w:val="single" w:sz="4" w:space="0" w:color="000000"/>
              <w:left w:val="nil"/>
              <w:bottom w:val="nil"/>
              <w:right w:val="nil"/>
            </w:tcBorders>
            <w:vAlign w:val="bottom"/>
          </w:tcPr>
          <w:p w14:paraId="3C04DD01"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19</w:t>
            </w:r>
          </w:p>
        </w:tc>
      </w:tr>
      <w:tr w:rsidR="00C4533C" w:rsidRPr="00C4533C" w14:paraId="15729482" w14:textId="77777777" w:rsidTr="00C2332F">
        <w:trPr>
          <w:trHeight w:val="239"/>
        </w:trPr>
        <w:tc>
          <w:tcPr>
            <w:tcW w:w="1054" w:type="dxa"/>
            <w:tcBorders>
              <w:top w:val="nil"/>
              <w:left w:val="nil"/>
              <w:bottom w:val="nil"/>
              <w:right w:val="nil"/>
            </w:tcBorders>
          </w:tcPr>
          <w:p w14:paraId="77019EF9"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143CB08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774C8DBE"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963</w:t>
            </w:r>
          </w:p>
        </w:tc>
        <w:tc>
          <w:tcPr>
            <w:tcW w:w="1416" w:type="dxa"/>
            <w:tcBorders>
              <w:top w:val="nil"/>
              <w:left w:val="nil"/>
              <w:bottom w:val="nil"/>
              <w:right w:val="nil"/>
            </w:tcBorders>
          </w:tcPr>
          <w:p w14:paraId="4EE6B167"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30</w:t>
            </w:r>
          </w:p>
        </w:tc>
        <w:tc>
          <w:tcPr>
            <w:tcW w:w="1489" w:type="dxa"/>
            <w:tcBorders>
              <w:top w:val="nil"/>
              <w:left w:val="nil"/>
              <w:bottom w:val="nil"/>
              <w:right w:val="nil"/>
            </w:tcBorders>
          </w:tcPr>
          <w:p w14:paraId="03308E2B"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99</w:t>
            </w:r>
          </w:p>
        </w:tc>
        <w:tc>
          <w:tcPr>
            <w:tcW w:w="765" w:type="dxa"/>
            <w:tcBorders>
              <w:top w:val="nil"/>
              <w:left w:val="nil"/>
              <w:bottom w:val="nil"/>
              <w:right w:val="nil"/>
            </w:tcBorders>
          </w:tcPr>
          <w:p w14:paraId="78CAC19D"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38</w:t>
            </w:r>
          </w:p>
        </w:tc>
      </w:tr>
      <w:tr w:rsidR="00C4533C" w:rsidRPr="00C4533C" w14:paraId="678D0EF9" w14:textId="77777777" w:rsidTr="00C2332F">
        <w:trPr>
          <w:trHeight w:val="239"/>
        </w:trPr>
        <w:tc>
          <w:tcPr>
            <w:tcW w:w="1054" w:type="dxa"/>
            <w:tcBorders>
              <w:top w:val="nil"/>
              <w:left w:val="nil"/>
              <w:bottom w:val="nil"/>
              <w:right w:val="nil"/>
            </w:tcBorders>
          </w:tcPr>
          <w:p w14:paraId="67B7FBFE"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184B2507"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15D84AA6"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910</w:t>
            </w:r>
          </w:p>
        </w:tc>
        <w:tc>
          <w:tcPr>
            <w:tcW w:w="1416" w:type="dxa"/>
            <w:tcBorders>
              <w:top w:val="nil"/>
              <w:left w:val="nil"/>
              <w:bottom w:val="nil"/>
              <w:right w:val="nil"/>
            </w:tcBorders>
          </w:tcPr>
          <w:p w14:paraId="25B47243"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40</w:t>
            </w:r>
          </w:p>
        </w:tc>
        <w:tc>
          <w:tcPr>
            <w:tcW w:w="1489" w:type="dxa"/>
            <w:tcBorders>
              <w:top w:val="nil"/>
              <w:left w:val="nil"/>
              <w:bottom w:val="nil"/>
              <w:right w:val="nil"/>
            </w:tcBorders>
          </w:tcPr>
          <w:p w14:paraId="16903169"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23</w:t>
            </w:r>
          </w:p>
        </w:tc>
        <w:tc>
          <w:tcPr>
            <w:tcW w:w="765" w:type="dxa"/>
            <w:tcBorders>
              <w:top w:val="nil"/>
              <w:left w:val="nil"/>
              <w:bottom w:val="nil"/>
              <w:right w:val="nil"/>
            </w:tcBorders>
          </w:tcPr>
          <w:p w14:paraId="34C43E0B" w14:textId="77777777" w:rsidR="00267D67" w:rsidRPr="00C4533C" w:rsidRDefault="00267D67" w:rsidP="00267D67">
            <w:pPr>
              <w:spacing w:after="0"/>
              <w:ind w:left="192"/>
              <w:jc w:val="center"/>
              <w:rPr>
                <w:rFonts w:ascii="Times New Roman" w:hAnsi="Times New Roman" w:cs="Times New Roman"/>
                <w:b/>
                <w:bCs/>
                <w:color w:val="auto"/>
                <w:szCs w:val="22"/>
              </w:rPr>
            </w:pPr>
            <w:r w:rsidRPr="00C4533C">
              <w:rPr>
                <w:rFonts w:ascii="Times New Roman" w:hAnsi="Times New Roman" w:cs="Times New Roman"/>
                <w:b/>
                <w:bCs/>
                <w:color w:val="auto"/>
                <w:szCs w:val="22"/>
              </w:rPr>
              <w:t>1.002</w:t>
            </w:r>
          </w:p>
        </w:tc>
      </w:tr>
      <w:tr w:rsidR="00C4533C" w:rsidRPr="00C4533C" w14:paraId="420D8478" w14:textId="77777777" w:rsidTr="00C2332F">
        <w:trPr>
          <w:trHeight w:val="239"/>
        </w:trPr>
        <w:tc>
          <w:tcPr>
            <w:tcW w:w="1054" w:type="dxa"/>
            <w:tcBorders>
              <w:top w:val="nil"/>
              <w:left w:val="nil"/>
              <w:bottom w:val="nil"/>
              <w:right w:val="nil"/>
            </w:tcBorders>
          </w:tcPr>
          <w:p w14:paraId="298464A3"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5715968F"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723DC184"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911</w:t>
            </w:r>
          </w:p>
        </w:tc>
        <w:tc>
          <w:tcPr>
            <w:tcW w:w="1416" w:type="dxa"/>
            <w:tcBorders>
              <w:top w:val="nil"/>
              <w:left w:val="nil"/>
              <w:bottom w:val="nil"/>
              <w:right w:val="nil"/>
            </w:tcBorders>
          </w:tcPr>
          <w:p w14:paraId="4635CF6D"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39</w:t>
            </w:r>
          </w:p>
        </w:tc>
        <w:tc>
          <w:tcPr>
            <w:tcW w:w="1489" w:type="dxa"/>
            <w:tcBorders>
              <w:top w:val="nil"/>
              <w:left w:val="nil"/>
              <w:bottom w:val="nil"/>
              <w:right w:val="nil"/>
            </w:tcBorders>
          </w:tcPr>
          <w:p w14:paraId="196366C9"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24</w:t>
            </w:r>
          </w:p>
        </w:tc>
        <w:tc>
          <w:tcPr>
            <w:tcW w:w="765" w:type="dxa"/>
            <w:tcBorders>
              <w:top w:val="nil"/>
              <w:left w:val="nil"/>
              <w:bottom w:val="nil"/>
              <w:right w:val="nil"/>
            </w:tcBorders>
          </w:tcPr>
          <w:p w14:paraId="156AECDD"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05</w:t>
            </w:r>
          </w:p>
        </w:tc>
      </w:tr>
      <w:tr w:rsidR="00C4533C" w:rsidRPr="00C4533C" w14:paraId="34B438F0" w14:textId="77777777" w:rsidTr="00C2332F">
        <w:trPr>
          <w:trHeight w:val="239"/>
        </w:trPr>
        <w:tc>
          <w:tcPr>
            <w:tcW w:w="1054" w:type="dxa"/>
            <w:tcBorders>
              <w:top w:val="nil"/>
              <w:left w:val="nil"/>
              <w:bottom w:val="nil"/>
              <w:right w:val="nil"/>
            </w:tcBorders>
          </w:tcPr>
          <w:p w14:paraId="1B9FD38D"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5D838789"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nil"/>
              <w:right w:val="nil"/>
            </w:tcBorders>
          </w:tcPr>
          <w:p w14:paraId="19F37F45"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782</w:t>
            </w:r>
          </w:p>
        </w:tc>
        <w:tc>
          <w:tcPr>
            <w:tcW w:w="1416" w:type="dxa"/>
            <w:tcBorders>
              <w:top w:val="nil"/>
              <w:left w:val="nil"/>
              <w:bottom w:val="nil"/>
              <w:right w:val="nil"/>
            </w:tcBorders>
          </w:tcPr>
          <w:p w14:paraId="2D662E25"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56</w:t>
            </w:r>
          </w:p>
        </w:tc>
        <w:tc>
          <w:tcPr>
            <w:tcW w:w="1489" w:type="dxa"/>
            <w:tcBorders>
              <w:top w:val="nil"/>
              <w:left w:val="nil"/>
              <w:bottom w:val="nil"/>
              <w:right w:val="nil"/>
            </w:tcBorders>
          </w:tcPr>
          <w:p w14:paraId="4404FE22"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76</w:t>
            </w:r>
          </w:p>
        </w:tc>
        <w:tc>
          <w:tcPr>
            <w:tcW w:w="765" w:type="dxa"/>
            <w:tcBorders>
              <w:top w:val="nil"/>
              <w:left w:val="nil"/>
              <w:bottom w:val="nil"/>
              <w:right w:val="nil"/>
            </w:tcBorders>
          </w:tcPr>
          <w:p w14:paraId="0E963D24"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08</w:t>
            </w:r>
          </w:p>
        </w:tc>
      </w:tr>
      <w:tr w:rsidR="00C4533C" w:rsidRPr="00C4533C" w14:paraId="1285A0EC" w14:textId="77777777" w:rsidTr="00C2332F">
        <w:trPr>
          <w:trHeight w:val="239"/>
        </w:trPr>
        <w:tc>
          <w:tcPr>
            <w:tcW w:w="1054" w:type="dxa"/>
            <w:tcBorders>
              <w:top w:val="nil"/>
              <w:left w:val="nil"/>
              <w:bottom w:val="nil"/>
              <w:right w:val="nil"/>
            </w:tcBorders>
          </w:tcPr>
          <w:p w14:paraId="00F92522"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711249F0"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nil"/>
              <w:left w:val="nil"/>
              <w:bottom w:val="nil"/>
              <w:right w:val="nil"/>
            </w:tcBorders>
          </w:tcPr>
          <w:p w14:paraId="65AB6C0E"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1.138</w:t>
            </w:r>
          </w:p>
        </w:tc>
        <w:tc>
          <w:tcPr>
            <w:tcW w:w="1416" w:type="dxa"/>
            <w:tcBorders>
              <w:top w:val="nil"/>
              <w:left w:val="nil"/>
              <w:bottom w:val="nil"/>
              <w:right w:val="nil"/>
            </w:tcBorders>
          </w:tcPr>
          <w:p w14:paraId="7C5D41A7"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9</w:t>
            </w:r>
          </w:p>
        </w:tc>
        <w:tc>
          <w:tcPr>
            <w:tcW w:w="1489" w:type="dxa"/>
            <w:tcBorders>
              <w:top w:val="nil"/>
              <w:left w:val="nil"/>
              <w:bottom w:val="nil"/>
              <w:right w:val="nil"/>
            </w:tcBorders>
          </w:tcPr>
          <w:p w14:paraId="20ACAB71"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47</w:t>
            </w:r>
          </w:p>
        </w:tc>
        <w:tc>
          <w:tcPr>
            <w:tcW w:w="765" w:type="dxa"/>
            <w:tcBorders>
              <w:top w:val="nil"/>
              <w:left w:val="nil"/>
              <w:bottom w:val="nil"/>
              <w:right w:val="nil"/>
            </w:tcBorders>
          </w:tcPr>
          <w:p w14:paraId="1B39C6A0"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2.651</w:t>
            </w:r>
          </w:p>
        </w:tc>
      </w:tr>
      <w:tr w:rsidR="00C4533C" w:rsidRPr="00C4533C" w14:paraId="62436C94" w14:textId="77777777" w:rsidTr="00C2332F">
        <w:trPr>
          <w:trHeight w:val="239"/>
        </w:trPr>
        <w:tc>
          <w:tcPr>
            <w:tcW w:w="1054" w:type="dxa"/>
            <w:tcBorders>
              <w:top w:val="nil"/>
              <w:left w:val="nil"/>
              <w:bottom w:val="nil"/>
              <w:right w:val="nil"/>
            </w:tcBorders>
          </w:tcPr>
          <w:p w14:paraId="2B7B4B70"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3409C907"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7671D400"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877</w:t>
            </w:r>
          </w:p>
        </w:tc>
        <w:tc>
          <w:tcPr>
            <w:tcW w:w="1416" w:type="dxa"/>
            <w:tcBorders>
              <w:top w:val="nil"/>
              <w:left w:val="nil"/>
              <w:bottom w:val="nil"/>
              <w:right w:val="nil"/>
            </w:tcBorders>
          </w:tcPr>
          <w:p w14:paraId="07DF08A0"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16</w:t>
            </w:r>
          </w:p>
        </w:tc>
        <w:tc>
          <w:tcPr>
            <w:tcW w:w="1489" w:type="dxa"/>
            <w:tcBorders>
              <w:top w:val="nil"/>
              <w:left w:val="nil"/>
              <w:bottom w:val="nil"/>
              <w:right w:val="nil"/>
            </w:tcBorders>
          </w:tcPr>
          <w:p w14:paraId="125AA8EF"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15</w:t>
            </w:r>
          </w:p>
        </w:tc>
        <w:tc>
          <w:tcPr>
            <w:tcW w:w="765" w:type="dxa"/>
            <w:tcBorders>
              <w:top w:val="nil"/>
              <w:left w:val="nil"/>
              <w:bottom w:val="nil"/>
              <w:right w:val="nil"/>
            </w:tcBorders>
          </w:tcPr>
          <w:p w14:paraId="3B0FA540"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289</w:t>
            </w:r>
          </w:p>
        </w:tc>
      </w:tr>
      <w:tr w:rsidR="00C4533C" w:rsidRPr="00C4533C" w14:paraId="7BCEE399" w14:textId="77777777" w:rsidTr="00C2332F">
        <w:trPr>
          <w:trHeight w:val="239"/>
        </w:trPr>
        <w:tc>
          <w:tcPr>
            <w:tcW w:w="1054" w:type="dxa"/>
            <w:tcBorders>
              <w:top w:val="nil"/>
              <w:left w:val="nil"/>
              <w:bottom w:val="nil"/>
              <w:right w:val="nil"/>
            </w:tcBorders>
          </w:tcPr>
          <w:p w14:paraId="4FA94BEC"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2CD274A0"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20D0FA70"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848</w:t>
            </w:r>
          </w:p>
        </w:tc>
        <w:tc>
          <w:tcPr>
            <w:tcW w:w="1416" w:type="dxa"/>
            <w:tcBorders>
              <w:top w:val="nil"/>
              <w:left w:val="nil"/>
              <w:bottom w:val="nil"/>
              <w:right w:val="nil"/>
            </w:tcBorders>
          </w:tcPr>
          <w:p w14:paraId="0C246C23"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1</w:t>
            </w:r>
          </w:p>
        </w:tc>
        <w:tc>
          <w:tcPr>
            <w:tcW w:w="1489" w:type="dxa"/>
            <w:tcBorders>
              <w:top w:val="nil"/>
              <w:left w:val="nil"/>
              <w:bottom w:val="nil"/>
              <w:right w:val="nil"/>
            </w:tcBorders>
          </w:tcPr>
          <w:p w14:paraId="6C553F32"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2</w:t>
            </w:r>
          </w:p>
        </w:tc>
        <w:tc>
          <w:tcPr>
            <w:tcW w:w="765" w:type="dxa"/>
            <w:tcBorders>
              <w:top w:val="nil"/>
              <w:left w:val="nil"/>
              <w:bottom w:val="nil"/>
              <w:right w:val="nil"/>
            </w:tcBorders>
          </w:tcPr>
          <w:p w14:paraId="1D66621E"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2.493</w:t>
            </w:r>
          </w:p>
        </w:tc>
      </w:tr>
      <w:tr w:rsidR="00C4533C" w:rsidRPr="00C4533C" w14:paraId="47F3F771" w14:textId="77777777" w:rsidTr="00C2332F">
        <w:trPr>
          <w:trHeight w:val="239"/>
        </w:trPr>
        <w:tc>
          <w:tcPr>
            <w:tcW w:w="1054" w:type="dxa"/>
            <w:tcBorders>
              <w:top w:val="nil"/>
              <w:left w:val="nil"/>
              <w:bottom w:val="nil"/>
              <w:right w:val="nil"/>
            </w:tcBorders>
          </w:tcPr>
          <w:p w14:paraId="4AFE6875"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1CFA1E5B"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426B5855" w14:textId="77777777" w:rsidR="00267D67" w:rsidRPr="00C4533C" w:rsidRDefault="00267D67" w:rsidP="00267D67">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0.852</w:t>
            </w:r>
          </w:p>
        </w:tc>
        <w:tc>
          <w:tcPr>
            <w:tcW w:w="1416" w:type="dxa"/>
            <w:tcBorders>
              <w:top w:val="nil"/>
              <w:left w:val="nil"/>
              <w:bottom w:val="nil"/>
              <w:right w:val="nil"/>
            </w:tcBorders>
          </w:tcPr>
          <w:p w14:paraId="2B289577"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3</w:t>
            </w:r>
          </w:p>
        </w:tc>
        <w:tc>
          <w:tcPr>
            <w:tcW w:w="1489" w:type="dxa"/>
            <w:tcBorders>
              <w:top w:val="nil"/>
              <w:left w:val="nil"/>
              <w:bottom w:val="nil"/>
              <w:right w:val="nil"/>
            </w:tcBorders>
          </w:tcPr>
          <w:p w14:paraId="4EFAAEE0"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3</w:t>
            </w:r>
          </w:p>
        </w:tc>
        <w:tc>
          <w:tcPr>
            <w:tcW w:w="765" w:type="dxa"/>
            <w:tcBorders>
              <w:top w:val="nil"/>
              <w:left w:val="nil"/>
              <w:bottom w:val="nil"/>
              <w:right w:val="nil"/>
            </w:tcBorders>
          </w:tcPr>
          <w:p w14:paraId="0213AD82" w14:textId="77777777" w:rsidR="00267D67" w:rsidRPr="00C4533C" w:rsidRDefault="00267D67" w:rsidP="00267D67">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2.513</w:t>
            </w:r>
          </w:p>
        </w:tc>
      </w:tr>
      <w:tr w:rsidR="00C4533C" w:rsidRPr="00C4533C" w14:paraId="764EDA80" w14:textId="77777777" w:rsidTr="00C2332F">
        <w:trPr>
          <w:trHeight w:val="298"/>
        </w:trPr>
        <w:tc>
          <w:tcPr>
            <w:tcW w:w="1054" w:type="dxa"/>
            <w:tcBorders>
              <w:top w:val="nil"/>
              <w:left w:val="nil"/>
              <w:bottom w:val="single" w:sz="3" w:space="0" w:color="000000"/>
              <w:right w:val="nil"/>
            </w:tcBorders>
          </w:tcPr>
          <w:p w14:paraId="75689220"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single" w:sz="3" w:space="0" w:color="000000"/>
              <w:right w:val="nil"/>
            </w:tcBorders>
          </w:tcPr>
          <w:p w14:paraId="47BAD1EE"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single" w:sz="3" w:space="0" w:color="000000"/>
              <w:right w:val="nil"/>
            </w:tcBorders>
          </w:tcPr>
          <w:p w14:paraId="65147E7C" w14:textId="77777777" w:rsidR="00267D67" w:rsidRPr="00C4533C" w:rsidRDefault="00267D67" w:rsidP="00267D67">
            <w:pPr>
              <w:spacing w:after="0"/>
              <w:ind w:left="10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753</w:t>
            </w:r>
          </w:p>
        </w:tc>
        <w:tc>
          <w:tcPr>
            <w:tcW w:w="1416" w:type="dxa"/>
            <w:tcBorders>
              <w:top w:val="nil"/>
              <w:left w:val="nil"/>
              <w:bottom w:val="single" w:sz="3" w:space="0" w:color="000000"/>
              <w:right w:val="nil"/>
            </w:tcBorders>
          </w:tcPr>
          <w:p w14:paraId="5E4551E2" w14:textId="77777777" w:rsidR="00267D67" w:rsidRPr="00C4533C" w:rsidRDefault="00267D67" w:rsidP="00267D67">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844</w:t>
            </w:r>
          </w:p>
        </w:tc>
        <w:tc>
          <w:tcPr>
            <w:tcW w:w="1489" w:type="dxa"/>
            <w:tcBorders>
              <w:top w:val="nil"/>
              <w:left w:val="nil"/>
              <w:bottom w:val="single" w:sz="3" w:space="0" w:color="000000"/>
              <w:right w:val="nil"/>
            </w:tcBorders>
          </w:tcPr>
          <w:p w14:paraId="24632817" w14:textId="77777777" w:rsidR="00267D67" w:rsidRPr="00C4533C" w:rsidRDefault="00267D67" w:rsidP="00267D67">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872</w:t>
            </w:r>
          </w:p>
        </w:tc>
        <w:tc>
          <w:tcPr>
            <w:tcW w:w="765" w:type="dxa"/>
            <w:tcBorders>
              <w:top w:val="nil"/>
              <w:left w:val="nil"/>
              <w:bottom w:val="single" w:sz="3" w:space="0" w:color="000000"/>
              <w:right w:val="nil"/>
            </w:tcBorders>
          </w:tcPr>
          <w:p w14:paraId="0B05BDCB" w14:textId="77777777" w:rsidR="00267D67" w:rsidRPr="00C4533C" w:rsidRDefault="00267D67" w:rsidP="00267D67">
            <w:pPr>
              <w:spacing w:after="0"/>
              <w:ind w:left="192"/>
              <w:jc w:val="center"/>
              <w:rPr>
                <w:rFonts w:ascii="Times New Roman" w:hAnsi="Times New Roman" w:cs="Times New Roman"/>
                <w:color w:val="auto"/>
                <w:szCs w:val="22"/>
              </w:rPr>
            </w:pPr>
            <w:r w:rsidRPr="00C4533C">
              <w:rPr>
                <w:rFonts w:ascii="Times New Roman" w:hAnsi="Times New Roman" w:cs="Times New Roman"/>
                <w:color w:val="auto"/>
                <w:szCs w:val="22"/>
              </w:rPr>
              <w:t>2.260</w:t>
            </w:r>
          </w:p>
        </w:tc>
      </w:tr>
      <w:tr w:rsidR="00C4533C" w:rsidRPr="00C4533C" w14:paraId="09E2CEF2" w14:textId="77777777" w:rsidTr="00C2332F">
        <w:trPr>
          <w:trHeight w:val="487"/>
        </w:trPr>
        <w:tc>
          <w:tcPr>
            <w:tcW w:w="1054" w:type="dxa"/>
            <w:tcBorders>
              <w:top w:val="single" w:sz="3" w:space="0" w:color="000000"/>
              <w:left w:val="nil"/>
              <w:bottom w:val="nil"/>
              <w:right w:val="nil"/>
            </w:tcBorders>
          </w:tcPr>
          <w:p w14:paraId="4A2164D3" w14:textId="77777777" w:rsidR="00267D67" w:rsidRPr="00C4533C" w:rsidRDefault="00267D67" w:rsidP="00C2332F">
            <w:pPr>
              <w:spacing w:after="0"/>
              <w:ind w:left="120"/>
              <w:rPr>
                <w:rFonts w:ascii="Times New Roman" w:hAnsi="Times New Roman" w:cs="Times New Roman"/>
                <w:b/>
                <w:bCs/>
                <w:color w:val="auto"/>
                <w:szCs w:val="22"/>
              </w:rPr>
            </w:pPr>
            <w:r w:rsidRPr="00C4533C">
              <w:rPr>
                <w:rFonts w:ascii="Times New Roman" w:hAnsi="Times New Roman" w:cs="Times New Roman"/>
                <w:b/>
                <w:bCs/>
                <w:color w:val="auto"/>
                <w:szCs w:val="22"/>
              </w:rPr>
              <w:t>MASE</w:t>
            </w:r>
          </w:p>
          <w:p w14:paraId="7E25C3F2"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single" w:sz="3" w:space="0" w:color="000000"/>
              <w:left w:val="nil"/>
              <w:bottom w:val="nil"/>
              <w:right w:val="nil"/>
            </w:tcBorders>
            <w:vAlign w:val="bottom"/>
          </w:tcPr>
          <w:p w14:paraId="09DB1E31"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single" w:sz="3" w:space="0" w:color="000000"/>
              <w:left w:val="nil"/>
              <w:bottom w:val="nil"/>
              <w:right w:val="nil"/>
            </w:tcBorders>
            <w:vAlign w:val="bottom"/>
          </w:tcPr>
          <w:p w14:paraId="3621FA45"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1.169</w:t>
            </w:r>
          </w:p>
        </w:tc>
        <w:tc>
          <w:tcPr>
            <w:tcW w:w="1416" w:type="dxa"/>
            <w:tcBorders>
              <w:top w:val="single" w:sz="3" w:space="0" w:color="000000"/>
              <w:left w:val="nil"/>
              <w:bottom w:val="nil"/>
              <w:right w:val="nil"/>
            </w:tcBorders>
            <w:vAlign w:val="bottom"/>
          </w:tcPr>
          <w:p w14:paraId="508AF2F2"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6</w:t>
            </w:r>
          </w:p>
        </w:tc>
        <w:tc>
          <w:tcPr>
            <w:tcW w:w="1489" w:type="dxa"/>
            <w:tcBorders>
              <w:top w:val="single" w:sz="3" w:space="0" w:color="000000"/>
              <w:left w:val="nil"/>
              <w:bottom w:val="nil"/>
              <w:right w:val="nil"/>
            </w:tcBorders>
            <w:vAlign w:val="bottom"/>
          </w:tcPr>
          <w:p w14:paraId="7D970B7F"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62</w:t>
            </w:r>
          </w:p>
        </w:tc>
        <w:tc>
          <w:tcPr>
            <w:tcW w:w="765" w:type="dxa"/>
            <w:tcBorders>
              <w:top w:val="single" w:sz="3" w:space="0" w:color="000000"/>
              <w:left w:val="nil"/>
              <w:bottom w:val="nil"/>
              <w:right w:val="nil"/>
            </w:tcBorders>
            <w:vAlign w:val="bottom"/>
          </w:tcPr>
          <w:p w14:paraId="26A1025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31</w:t>
            </w:r>
          </w:p>
        </w:tc>
      </w:tr>
      <w:tr w:rsidR="00C4533C" w:rsidRPr="00C4533C" w14:paraId="3BB72694" w14:textId="77777777" w:rsidTr="00C2332F">
        <w:trPr>
          <w:trHeight w:val="239"/>
        </w:trPr>
        <w:tc>
          <w:tcPr>
            <w:tcW w:w="1054" w:type="dxa"/>
            <w:tcBorders>
              <w:top w:val="nil"/>
              <w:left w:val="nil"/>
              <w:bottom w:val="nil"/>
              <w:right w:val="nil"/>
            </w:tcBorders>
          </w:tcPr>
          <w:p w14:paraId="5D29D482"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28CA5AB7"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7606F000"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979</w:t>
            </w:r>
          </w:p>
        </w:tc>
        <w:tc>
          <w:tcPr>
            <w:tcW w:w="1416" w:type="dxa"/>
            <w:tcBorders>
              <w:top w:val="nil"/>
              <w:left w:val="nil"/>
              <w:bottom w:val="nil"/>
              <w:right w:val="nil"/>
            </w:tcBorders>
          </w:tcPr>
          <w:p w14:paraId="033221D2"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75</w:t>
            </w:r>
          </w:p>
        </w:tc>
        <w:tc>
          <w:tcPr>
            <w:tcW w:w="1489" w:type="dxa"/>
            <w:tcBorders>
              <w:top w:val="nil"/>
              <w:left w:val="nil"/>
              <w:bottom w:val="nil"/>
              <w:right w:val="nil"/>
            </w:tcBorders>
          </w:tcPr>
          <w:p w14:paraId="35482578"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16</w:t>
            </w:r>
          </w:p>
        </w:tc>
        <w:tc>
          <w:tcPr>
            <w:tcW w:w="765" w:type="dxa"/>
            <w:tcBorders>
              <w:top w:val="nil"/>
              <w:left w:val="nil"/>
              <w:bottom w:val="nil"/>
              <w:right w:val="nil"/>
            </w:tcBorders>
          </w:tcPr>
          <w:p w14:paraId="2BD23E92" w14:textId="77777777" w:rsidR="00267D67" w:rsidRPr="00C4533C" w:rsidRDefault="00267D67" w:rsidP="00C2332F">
            <w:pPr>
              <w:spacing w:after="0"/>
              <w:ind w:left="192"/>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975</w:t>
            </w:r>
          </w:p>
        </w:tc>
      </w:tr>
      <w:tr w:rsidR="00C4533C" w:rsidRPr="00C4533C" w14:paraId="5BFFD6DA" w14:textId="77777777" w:rsidTr="00C2332F">
        <w:trPr>
          <w:trHeight w:val="239"/>
        </w:trPr>
        <w:tc>
          <w:tcPr>
            <w:tcW w:w="1054" w:type="dxa"/>
            <w:tcBorders>
              <w:top w:val="nil"/>
              <w:left w:val="nil"/>
              <w:bottom w:val="nil"/>
              <w:right w:val="nil"/>
            </w:tcBorders>
          </w:tcPr>
          <w:p w14:paraId="7C4FD6CD"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1DF06AEA"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2B4250D3"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813</w:t>
            </w:r>
          </w:p>
        </w:tc>
        <w:tc>
          <w:tcPr>
            <w:tcW w:w="1416" w:type="dxa"/>
            <w:tcBorders>
              <w:top w:val="nil"/>
              <w:left w:val="nil"/>
              <w:bottom w:val="nil"/>
              <w:right w:val="nil"/>
            </w:tcBorders>
          </w:tcPr>
          <w:p w14:paraId="2A2382E0"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97</w:t>
            </w:r>
          </w:p>
        </w:tc>
        <w:tc>
          <w:tcPr>
            <w:tcW w:w="1489" w:type="dxa"/>
            <w:tcBorders>
              <w:top w:val="nil"/>
              <w:left w:val="nil"/>
              <w:bottom w:val="nil"/>
              <w:right w:val="nil"/>
            </w:tcBorders>
          </w:tcPr>
          <w:p w14:paraId="2F608525"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75</w:t>
            </w:r>
          </w:p>
        </w:tc>
        <w:tc>
          <w:tcPr>
            <w:tcW w:w="765" w:type="dxa"/>
            <w:tcBorders>
              <w:top w:val="nil"/>
              <w:left w:val="nil"/>
              <w:bottom w:val="nil"/>
              <w:right w:val="nil"/>
            </w:tcBorders>
          </w:tcPr>
          <w:p w14:paraId="24E0B801"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09</w:t>
            </w:r>
          </w:p>
        </w:tc>
      </w:tr>
      <w:tr w:rsidR="00C4533C" w:rsidRPr="00C4533C" w14:paraId="71F01933" w14:textId="77777777" w:rsidTr="00C2332F">
        <w:trPr>
          <w:trHeight w:val="239"/>
        </w:trPr>
        <w:tc>
          <w:tcPr>
            <w:tcW w:w="1054" w:type="dxa"/>
            <w:tcBorders>
              <w:top w:val="nil"/>
              <w:left w:val="nil"/>
              <w:bottom w:val="nil"/>
              <w:right w:val="nil"/>
            </w:tcBorders>
          </w:tcPr>
          <w:p w14:paraId="00E256E5"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062C3FAD"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6A9370F7"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822</w:t>
            </w:r>
          </w:p>
        </w:tc>
        <w:tc>
          <w:tcPr>
            <w:tcW w:w="1416" w:type="dxa"/>
            <w:tcBorders>
              <w:top w:val="nil"/>
              <w:left w:val="nil"/>
              <w:bottom w:val="nil"/>
              <w:right w:val="nil"/>
            </w:tcBorders>
          </w:tcPr>
          <w:p w14:paraId="3561A403"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901</w:t>
            </w:r>
          </w:p>
        </w:tc>
        <w:tc>
          <w:tcPr>
            <w:tcW w:w="1489" w:type="dxa"/>
            <w:tcBorders>
              <w:top w:val="nil"/>
              <w:left w:val="nil"/>
              <w:bottom w:val="nil"/>
              <w:right w:val="nil"/>
            </w:tcBorders>
          </w:tcPr>
          <w:p w14:paraId="7DDDD503"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75</w:t>
            </w:r>
          </w:p>
        </w:tc>
        <w:tc>
          <w:tcPr>
            <w:tcW w:w="765" w:type="dxa"/>
            <w:tcBorders>
              <w:top w:val="nil"/>
              <w:left w:val="nil"/>
              <w:bottom w:val="nil"/>
              <w:right w:val="nil"/>
            </w:tcBorders>
          </w:tcPr>
          <w:p w14:paraId="4241D0B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050</w:t>
            </w:r>
          </w:p>
        </w:tc>
      </w:tr>
      <w:tr w:rsidR="00C4533C" w:rsidRPr="00C4533C" w14:paraId="41482638" w14:textId="77777777" w:rsidTr="00C2332F">
        <w:trPr>
          <w:trHeight w:val="239"/>
        </w:trPr>
        <w:tc>
          <w:tcPr>
            <w:tcW w:w="1054" w:type="dxa"/>
            <w:tcBorders>
              <w:top w:val="nil"/>
              <w:left w:val="nil"/>
              <w:bottom w:val="nil"/>
              <w:right w:val="nil"/>
            </w:tcBorders>
          </w:tcPr>
          <w:p w14:paraId="23039FE2"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5D195939"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nil"/>
              <w:right w:val="nil"/>
            </w:tcBorders>
          </w:tcPr>
          <w:p w14:paraId="3080BB6C"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599</w:t>
            </w:r>
          </w:p>
        </w:tc>
        <w:tc>
          <w:tcPr>
            <w:tcW w:w="1416" w:type="dxa"/>
            <w:tcBorders>
              <w:top w:val="nil"/>
              <w:left w:val="nil"/>
              <w:bottom w:val="nil"/>
              <w:right w:val="nil"/>
            </w:tcBorders>
          </w:tcPr>
          <w:p w14:paraId="55A2DE4C"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729</w:t>
            </w:r>
          </w:p>
        </w:tc>
        <w:tc>
          <w:tcPr>
            <w:tcW w:w="1489" w:type="dxa"/>
            <w:tcBorders>
              <w:top w:val="nil"/>
              <w:left w:val="nil"/>
              <w:bottom w:val="nil"/>
              <w:right w:val="nil"/>
            </w:tcBorders>
          </w:tcPr>
          <w:p w14:paraId="6436EF0F"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774</w:t>
            </w:r>
          </w:p>
        </w:tc>
        <w:tc>
          <w:tcPr>
            <w:tcW w:w="765" w:type="dxa"/>
            <w:tcBorders>
              <w:top w:val="nil"/>
              <w:left w:val="nil"/>
              <w:bottom w:val="nil"/>
              <w:right w:val="nil"/>
            </w:tcBorders>
          </w:tcPr>
          <w:p w14:paraId="2A7E1068"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993</w:t>
            </w:r>
          </w:p>
        </w:tc>
      </w:tr>
      <w:tr w:rsidR="00C4533C" w:rsidRPr="00C4533C" w14:paraId="6489C9B8" w14:textId="77777777" w:rsidTr="00C2332F">
        <w:trPr>
          <w:trHeight w:val="239"/>
        </w:trPr>
        <w:tc>
          <w:tcPr>
            <w:tcW w:w="1054" w:type="dxa"/>
            <w:tcBorders>
              <w:top w:val="nil"/>
              <w:left w:val="nil"/>
              <w:bottom w:val="nil"/>
              <w:right w:val="nil"/>
            </w:tcBorders>
          </w:tcPr>
          <w:p w14:paraId="07EF1447"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79E9AAC7"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nil"/>
              <w:left w:val="nil"/>
              <w:bottom w:val="nil"/>
              <w:right w:val="nil"/>
            </w:tcBorders>
          </w:tcPr>
          <w:p w14:paraId="14497CF9"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1.168</w:t>
            </w:r>
          </w:p>
        </w:tc>
        <w:tc>
          <w:tcPr>
            <w:tcW w:w="1416" w:type="dxa"/>
            <w:tcBorders>
              <w:top w:val="nil"/>
              <w:left w:val="nil"/>
              <w:bottom w:val="nil"/>
              <w:right w:val="nil"/>
            </w:tcBorders>
          </w:tcPr>
          <w:p w14:paraId="624C067D"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57</w:t>
            </w:r>
          </w:p>
        </w:tc>
        <w:tc>
          <w:tcPr>
            <w:tcW w:w="1489" w:type="dxa"/>
            <w:tcBorders>
              <w:top w:val="nil"/>
              <w:left w:val="nil"/>
              <w:bottom w:val="nil"/>
              <w:right w:val="nil"/>
            </w:tcBorders>
          </w:tcPr>
          <w:p w14:paraId="19A1E5CB"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62</w:t>
            </w:r>
          </w:p>
        </w:tc>
        <w:tc>
          <w:tcPr>
            <w:tcW w:w="765" w:type="dxa"/>
            <w:tcBorders>
              <w:top w:val="nil"/>
              <w:left w:val="nil"/>
              <w:bottom w:val="nil"/>
              <w:right w:val="nil"/>
            </w:tcBorders>
          </w:tcPr>
          <w:p w14:paraId="72F9644D"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2.095</w:t>
            </w:r>
          </w:p>
        </w:tc>
      </w:tr>
      <w:tr w:rsidR="00C4533C" w:rsidRPr="00C4533C" w14:paraId="6497E217" w14:textId="77777777" w:rsidTr="00C2332F">
        <w:trPr>
          <w:trHeight w:val="239"/>
        </w:trPr>
        <w:tc>
          <w:tcPr>
            <w:tcW w:w="1054" w:type="dxa"/>
            <w:tcBorders>
              <w:top w:val="nil"/>
              <w:left w:val="nil"/>
              <w:bottom w:val="nil"/>
              <w:right w:val="nil"/>
            </w:tcBorders>
          </w:tcPr>
          <w:p w14:paraId="150C7954"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1A974B0F"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39273320"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785</w:t>
            </w:r>
          </w:p>
        </w:tc>
        <w:tc>
          <w:tcPr>
            <w:tcW w:w="1416" w:type="dxa"/>
            <w:tcBorders>
              <w:top w:val="nil"/>
              <w:left w:val="nil"/>
              <w:bottom w:val="nil"/>
              <w:right w:val="nil"/>
            </w:tcBorders>
          </w:tcPr>
          <w:p w14:paraId="2FE120B4"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52</w:t>
            </w:r>
          </w:p>
        </w:tc>
        <w:tc>
          <w:tcPr>
            <w:tcW w:w="1489" w:type="dxa"/>
            <w:tcBorders>
              <w:top w:val="nil"/>
              <w:left w:val="nil"/>
              <w:bottom w:val="nil"/>
              <w:right w:val="nil"/>
            </w:tcBorders>
          </w:tcPr>
          <w:p w14:paraId="6AB05734"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45</w:t>
            </w:r>
          </w:p>
        </w:tc>
        <w:tc>
          <w:tcPr>
            <w:tcW w:w="765" w:type="dxa"/>
            <w:tcBorders>
              <w:top w:val="nil"/>
              <w:left w:val="nil"/>
              <w:bottom w:val="nil"/>
              <w:right w:val="nil"/>
            </w:tcBorders>
          </w:tcPr>
          <w:p w14:paraId="0A0E607A"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994</w:t>
            </w:r>
          </w:p>
        </w:tc>
      </w:tr>
      <w:tr w:rsidR="00C4533C" w:rsidRPr="00C4533C" w14:paraId="2A5DE6C2" w14:textId="77777777" w:rsidTr="00C2332F">
        <w:trPr>
          <w:trHeight w:val="239"/>
        </w:trPr>
        <w:tc>
          <w:tcPr>
            <w:tcW w:w="1054" w:type="dxa"/>
            <w:tcBorders>
              <w:top w:val="nil"/>
              <w:left w:val="nil"/>
              <w:bottom w:val="nil"/>
              <w:right w:val="nil"/>
            </w:tcBorders>
          </w:tcPr>
          <w:p w14:paraId="31C967EB"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16A47ADD"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3F0A379E"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720</w:t>
            </w:r>
          </w:p>
        </w:tc>
        <w:tc>
          <w:tcPr>
            <w:tcW w:w="1416" w:type="dxa"/>
            <w:tcBorders>
              <w:top w:val="nil"/>
              <w:left w:val="nil"/>
              <w:bottom w:val="nil"/>
              <w:right w:val="nil"/>
            </w:tcBorders>
          </w:tcPr>
          <w:p w14:paraId="06047F3F"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27</w:t>
            </w:r>
          </w:p>
        </w:tc>
        <w:tc>
          <w:tcPr>
            <w:tcW w:w="1489" w:type="dxa"/>
            <w:tcBorders>
              <w:top w:val="nil"/>
              <w:left w:val="nil"/>
              <w:bottom w:val="nil"/>
              <w:right w:val="nil"/>
            </w:tcBorders>
          </w:tcPr>
          <w:p w14:paraId="75923501"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37</w:t>
            </w:r>
          </w:p>
        </w:tc>
        <w:tc>
          <w:tcPr>
            <w:tcW w:w="765" w:type="dxa"/>
            <w:tcBorders>
              <w:top w:val="nil"/>
              <w:left w:val="nil"/>
              <w:bottom w:val="nil"/>
              <w:right w:val="nil"/>
            </w:tcBorders>
          </w:tcPr>
          <w:p w14:paraId="05084C25"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803</w:t>
            </w:r>
          </w:p>
        </w:tc>
      </w:tr>
      <w:tr w:rsidR="00C4533C" w:rsidRPr="00C4533C" w14:paraId="3D0218C6" w14:textId="77777777" w:rsidTr="00C2332F">
        <w:trPr>
          <w:trHeight w:val="239"/>
        </w:trPr>
        <w:tc>
          <w:tcPr>
            <w:tcW w:w="1054" w:type="dxa"/>
            <w:tcBorders>
              <w:top w:val="nil"/>
              <w:left w:val="nil"/>
              <w:bottom w:val="nil"/>
              <w:right w:val="nil"/>
            </w:tcBorders>
          </w:tcPr>
          <w:p w14:paraId="6F6A669B"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5FEF491C"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79D49A4C" w14:textId="77777777" w:rsidR="00267D67" w:rsidRPr="00C4533C" w:rsidRDefault="00267D67" w:rsidP="00C2332F">
            <w:pPr>
              <w:spacing w:after="0"/>
              <w:ind w:left="100"/>
              <w:rPr>
                <w:rFonts w:ascii="Times New Roman" w:hAnsi="Times New Roman" w:cs="Times New Roman"/>
                <w:color w:val="auto"/>
                <w:szCs w:val="22"/>
              </w:rPr>
            </w:pPr>
            <w:r w:rsidRPr="00C4533C">
              <w:rPr>
                <w:rFonts w:ascii="Times New Roman" w:hAnsi="Times New Roman" w:cs="Times New Roman"/>
                <w:color w:val="auto"/>
                <w:szCs w:val="22"/>
              </w:rPr>
              <w:t>0.722</w:t>
            </w:r>
          </w:p>
        </w:tc>
        <w:tc>
          <w:tcPr>
            <w:tcW w:w="1416" w:type="dxa"/>
            <w:tcBorders>
              <w:top w:val="nil"/>
              <w:left w:val="nil"/>
              <w:bottom w:val="nil"/>
              <w:right w:val="nil"/>
            </w:tcBorders>
          </w:tcPr>
          <w:p w14:paraId="6C3061B9"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33</w:t>
            </w:r>
          </w:p>
        </w:tc>
        <w:tc>
          <w:tcPr>
            <w:tcW w:w="1489" w:type="dxa"/>
            <w:tcBorders>
              <w:top w:val="nil"/>
              <w:left w:val="nil"/>
              <w:bottom w:val="nil"/>
              <w:right w:val="nil"/>
            </w:tcBorders>
          </w:tcPr>
          <w:p w14:paraId="1721E9AD" w14:textId="77777777" w:rsidR="00267D67" w:rsidRPr="00C4533C" w:rsidRDefault="00267D67" w:rsidP="00267D67">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0.839</w:t>
            </w:r>
          </w:p>
        </w:tc>
        <w:tc>
          <w:tcPr>
            <w:tcW w:w="765" w:type="dxa"/>
            <w:tcBorders>
              <w:top w:val="nil"/>
              <w:left w:val="nil"/>
              <w:bottom w:val="nil"/>
              <w:right w:val="nil"/>
            </w:tcBorders>
          </w:tcPr>
          <w:p w14:paraId="0B0E41E1"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1.851</w:t>
            </w:r>
          </w:p>
        </w:tc>
      </w:tr>
      <w:tr w:rsidR="00C4533C" w:rsidRPr="00C4533C" w14:paraId="32AC1AED" w14:textId="77777777" w:rsidTr="00C2332F">
        <w:trPr>
          <w:trHeight w:val="298"/>
        </w:trPr>
        <w:tc>
          <w:tcPr>
            <w:tcW w:w="1054" w:type="dxa"/>
            <w:tcBorders>
              <w:top w:val="nil"/>
              <w:left w:val="nil"/>
              <w:bottom w:val="single" w:sz="3" w:space="0" w:color="000000"/>
              <w:right w:val="nil"/>
            </w:tcBorders>
          </w:tcPr>
          <w:p w14:paraId="147D3B13"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single" w:sz="3" w:space="0" w:color="000000"/>
              <w:right w:val="nil"/>
            </w:tcBorders>
          </w:tcPr>
          <w:p w14:paraId="235004E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single" w:sz="3" w:space="0" w:color="000000"/>
              <w:right w:val="nil"/>
            </w:tcBorders>
          </w:tcPr>
          <w:p w14:paraId="4FD8997C" w14:textId="77777777" w:rsidR="00267D67" w:rsidRPr="00C4533C" w:rsidRDefault="00267D67" w:rsidP="00C2332F">
            <w:pPr>
              <w:spacing w:after="0"/>
              <w:ind w:left="100"/>
              <w:rPr>
                <w:rFonts w:ascii="Times New Roman" w:hAnsi="Times New Roman" w:cs="Times New Roman"/>
                <w:b/>
                <w:bCs/>
                <w:color w:val="auto"/>
                <w:szCs w:val="22"/>
              </w:rPr>
            </w:pPr>
            <w:r w:rsidRPr="00C4533C">
              <w:rPr>
                <w:rFonts w:ascii="Times New Roman" w:hAnsi="Times New Roman" w:cs="Times New Roman"/>
                <w:b/>
                <w:bCs/>
                <w:color w:val="auto"/>
                <w:szCs w:val="22"/>
              </w:rPr>
              <w:t>0.560</w:t>
            </w:r>
          </w:p>
        </w:tc>
        <w:tc>
          <w:tcPr>
            <w:tcW w:w="1416" w:type="dxa"/>
            <w:tcBorders>
              <w:top w:val="nil"/>
              <w:left w:val="nil"/>
              <w:bottom w:val="single" w:sz="3" w:space="0" w:color="000000"/>
              <w:right w:val="nil"/>
            </w:tcBorders>
          </w:tcPr>
          <w:p w14:paraId="43851126" w14:textId="77777777" w:rsidR="00267D67" w:rsidRPr="00C4533C" w:rsidRDefault="00267D67" w:rsidP="00267D67">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706</w:t>
            </w:r>
          </w:p>
        </w:tc>
        <w:tc>
          <w:tcPr>
            <w:tcW w:w="1489" w:type="dxa"/>
            <w:tcBorders>
              <w:top w:val="nil"/>
              <w:left w:val="nil"/>
              <w:bottom w:val="single" w:sz="3" w:space="0" w:color="000000"/>
              <w:right w:val="nil"/>
            </w:tcBorders>
          </w:tcPr>
          <w:p w14:paraId="62EFB63F" w14:textId="77777777" w:rsidR="00267D67" w:rsidRPr="00C4533C" w:rsidRDefault="00267D67" w:rsidP="00267D67">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765</w:t>
            </w:r>
          </w:p>
        </w:tc>
        <w:tc>
          <w:tcPr>
            <w:tcW w:w="765" w:type="dxa"/>
            <w:tcBorders>
              <w:top w:val="nil"/>
              <w:left w:val="nil"/>
              <w:bottom w:val="single" w:sz="3" w:space="0" w:color="000000"/>
              <w:right w:val="nil"/>
            </w:tcBorders>
          </w:tcPr>
          <w:p w14:paraId="212F67C1" w14:textId="77777777" w:rsidR="00267D67" w:rsidRPr="00C4533C" w:rsidRDefault="00267D67" w:rsidP="00C2332F">
            <w:pPr>
              <w:spacing w:after="0"/>
              <w:ind w:left="192"/>
              <w:jc w:val="center"/>
              <w:rPr>
                <w:rFonts w:ascii="Times New Roman" w:hAnsi="Times New Roman" w:cs="Times New Roman"/>
                <w:color w:val="auto"/>
                <w:szCs w:val="22"/>
              </w:rPr>
            </w:pPr>
            <w:r w:rsidRPr="00C4533C">
              <w:rPr>
                <w:rFonts w:ascii="Times New Roman" w:hAnsi="Times New Roman" w:cs="Times New Roman"/>
                <w:color w:val="auto"/>
                <w:szCs w:val="22"/>
              </w:rPr>
              <w:t>1.557</w:t>
            </w:r>
          </w:p>
        </w:tc>
      </w:tr>
      <w:tr w:rsidR="00C4533C" w:rsidRPr="00C4533C" w14:paraId="2BC78551" w14:textId="77777777" w:rsidTr="00C2332F">
        <w:trPr>
          <w:trHeight w:val="487"/>
        </w:trPr>
        <w:tc>
          <w:tcPr>
            <w:tcW w:w="1054" w:type="dxa"/>
            <w:tcBorders>
              <w:top w:val="single" w:sz="3" w:space="0" w:color="000000"/>
              <w:left w:val="nil"/>
              <w:bottom w:val="nil"/>
              <w:right w:val="nil"/>
            </w:tcBorders>
          </w:tcPr>
          <w:p w14:paraId="0F91B856" w14:textId="77777777" w:rsidR="00267D67" w:rsidRPr="00C4533C" w:rsidRDefault="00267D67" w:rsidP="00C2332F">
            <w:pPr>
              <w:spacing w:after="0"/>
              <w:ind w:left="120"/>
              <w:rPr>
                <w:rFonts w:ascii="Times New Roman" w:hAnsi="Times New Roman" w:cs="Times New Roman"/>
                <w:b/>
                <w:bCs/>
                <w:color w:val="auto"/>
                <w:szCs w:val="22"/>
              </w:rPr>
            </w:pPr>
            <w:r w:rsidRPr="00C4533C">
              <w:rPr>
                <w:rFonts w:ascii="Times New Roman" w:hAnsi="Times New Roman" w:cs="Times New Roman"/>
                <w:b/>
                <w:bCs/>
                <w:color w:val="auto"/>
                <w:szCs w:val="22"/>
              </w:rPr>
              <w:t>CRPS</w:t>
            </w:r>
          </w:p>
          <w:p w14:paraId="64598498"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single" w:sz="3" w:space="0" w:color="000000"/>
              <w:left w:val="nil"/>
              <w:bottom w:val="nil"/>
              <w:right w:val="nil"/>
            </w:tcBorders>
            <w:vAlign w:val="bottom"/>
          </w:tcPr>
          <w:p w14:paraId="5940B4C0"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single" w:sz="3" w:space="0" w:color="000000"/>
              <w:left w:val="nil"/>
              <w:bottom w:val="nil"/>
              <w:right w:val="nil"/>
            </w:tcBorders>
            <w:vAlign w:val="bottom"/>
          </w:tcPr>
          <w:p w14:paraId="22631B6B"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30.387</w:t>
            </w:r>
          </w:p>
        </w:tc>
        <w:tc>
          <w:tcPr>
            <w:tcW w:w="1416" w:type="dxa"/>
            <w:tcBorders>
              <w:top w:val="single" w:sz="3" w:space="0" w:color="000000"/>
              <w:left w:val="nil"/>
              <w:bottom w:val="nil"/>
              <w:right w:val="nil"/>
            </w:tcBorders>
            <w:vAlign w:val="bottom"/>
          </w:tcPr>
          <w:p w14:paraId="4F1FA067"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882</w:t>
            </w:r>
          </w:p>
        </w:tc>
        <w:tc>
          <w:tcPr>
            <w:tcW w:w="1489" w:type="dxa"/>
            <w:tcBorders>
              <w:top w:val="single" w:sz="3" w:space="0" w:color="000000"/>
              <w:left w:val="nil"/>
              <w:bottom w:val="nil"/>
              <w:right w:val="nil"/>
            </w:tcBorders>
            <w:vAlign w:val="bottom"/>
          </w:tcPr>
          <w:p w14:paraId="0B5962AB"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500</w:t>
            </w:r>
          </w:p>
        </w:tc>
        <w:tc>
          <w:tcPr>
            <w:tcW w:w="765" w:type="dxa"/>
            <w:tcBorders>
              <w:top w:val="single" w:sz="3" w:space="0" w:color="000000"/>
              <w:left w:val="nil"/>
              <w:bottom w:val="nil"/>
              <w:right w:val="nil"/>
            </w:tcBorders>
            <w:vAlign w:val="bottom"/>
          </w:tcPr>
          <w:p w14:paraId="7F2AE607"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302</w:t>
            </w:r>
          </w:p>
        </w:tc>
      </w:tr>
      <w:tr w:rsidR="00C4533C" w:rsidRPr="00C4533C" w14:paraId="20226039" w14:textId="77777777" w:rsidTr="00C2332F">
        <w:trPr>
          <w:trHeight w:val="239"/>
        </w:trPr>
        <w:tc>
          <w:tcPr>
            <w:tcW w:w="1054" w:type="dxa"/>
            <w:tcBorders>
              <w:top w:val="nil"/>
              <w:left w:val="nil"/>
              <w:bottom w:val="nil"/>
              <w:right w:val="nil"/>
            </w:tcBorders>
          </w:tcPr>
          <w:p w14:paraId="2052481F"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0FA5A2FC"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606A493A"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4.309</w:t>
            </w:r>
          </w:p>
        </w:tc>
        <w:tc>
          <w:tcPr>
            <w:tcW w:w="1416" w:type="dxa"/>
            <w:tcBorders>
              <w:top w:val="nil"/>
              <w:left w:val="nil"/>
              <w:bottom w:val="nil"/>
              <w:right w:val="nil"/>
            </w:tcBorders>
          </w:tcPr>
          <w:p w14:paraId="6888324D"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6.074</w:t>
            </w:r>
          </w:p>
        </w:tc>
        <w:tc>
          <w:tcPr>
            <w:tcW w:w="1489" w:type="dxa"/>
            <w:tcBorders>
              <w:top w:val="nil"/>
              <w:left w:val="nil"/>
              <w:bottom w:val="nil"/>
              <w:right w:val="nil"/>
            </w:tcBorders>
          </w:tcPr>
          <w:p w14:paraId="4BFE93F5"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476</w:t>
            </w:r>
          </w:p>
        </w:tc>
        <w:tc>
          <w:tcPr>
            <w:tcW w:w="765" w:type="dxa"/>
            <w:tcBorders>
              <w:top w:val="nil"/>
              <w:left w:val="nil"/>
              <w:bottom w:val="nil"/>
              <w:right w:val="nil"/>
            </w:tcBorders>
          </w:tcPr>
          <w:p w14:paraId="007EEBA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4</w:t>
            </w:r>
          </w:p>
        </w:tc>
      </w:tr>
      <w:tr w:rsidR="00C4533C" w:rsidRPr="00C4533C" w14:paraId="1A961C0C" w14:textId="77777777" w:rsidTr="00C2332F">
        <w:trPr>
          <w:trHeight w:val="239"/>
        </w:trPr>
        <w:tc>
          <w:tcPr>
            <w:tcW w:w="1054" w:type="dxa"/>
            <w:tcBorders>
              <w:top w:val="nil"/>
              <w:left w:val="nil"/>
              <w:bottom w:val="nil"/>
              <w:right w:val="nil"/>
            </w:tcBorders>
          </w:tcPr>
          <w:p w14:paraId="61D2314A"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57B9CD4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0E04A916"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5.396</w:t>
            </w:r>
          </w:p>
        </w:tc>
        <w:tc>
          <w:tcPr>
            <w:tcW w:w="1416" w:type="dxa"/>
            <w:tcBorders>
              <w:top w:val="nil"/>
              <w:left w:val="nil"/>
              <w:bottom w:val="nil"/>
              <w:right w:val="nil"/>
            </w:tcBorders>
          </w:tcPr>
          <w:p w14:paraId="63D75C60"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6.253</w:t>
            </w:r>
          </w:p>
        </w:tc>
        <w:tc>
          <w:tcPr>
            <w:tcW w:w="1489" w:type="dxa"/>
            <w:tcBorders>
              <w:top w:val="nil"/>
              <w:left w:val="nil"/>
              <w:bottom w:val="nil"/>
              <w:right w:val="nil"/>
            </w:tcBorders>
          </w:tcPr>
          <w:p w14:paraId="57FFAF3B"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576</w:t>
            </w:r>
          </w:p>
        </w:tc>
        <w:tc>
          <w:tcPr>
            <w:tcW w:w="765" w:type="dxa"/>
            <w:tcBorders>
              <w:top w:val="nil"/>
              <w:left w:val="nil"/>
              <w:bottom w:val="nil"/>
              <w:right w:val="nil"/>
            </w:tcBorders>
          </w:tcPr>
          <w:p w14:paraId="06F25AE8"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4</w:t>
            </w:r>
          </w:p>
        </w:tc>
      </w:tr>
      <w:tr w:rsidR="00C4533C" w:rsidRPr="00C4533C" w14:paraId="29EFDB65" w14:textId="77777777" w:rsidTr="00C2332F">
        <w:trPr>
          <w:trHeight w:val="239"/>
        </w:trPr>
        <w:tc>
          <w:tcPr>
            <w:tcW w:w="1054" w:type="dxa"/>
            <w:tcBorders>
              <w:top w:val="nil"/>
              <w:left w:val="nil"/>
              <w:bottom w:val="nil"/>
              <w:right w:val="nil"/>
            </w:tcBorders>
          </w:tcPr>
          <w:p w14:paraId="0BBEC0D2"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2FF7DE34"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53144748"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5.316</w:t>
            </w:r>
          </w:p>
        </w:tc>
        <w:tc>
          <w:tcPr>
            <w:tcW w:w="1416" w:type="dxa"/>
            <w:tcBorders>
              <w:top w:val="nil"/>
              <w:left w:val="nil"/>
              <w:bottom w:val="nil"/>
              <w:right w:val="nil"/>
            </w:tcBorders>
          </w:tcPr>
          <w:p w14:paraId="4BFF7F8E"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6.227</w:t>
            </w:r>
          </w:p>
        </w:tc>
        <w:tc>
          <w:tcPr>
            <w:tcW w:w="1489" w:type="dxa"/>
            <w:tcBorders>
              <w:top w:val="nil"/>
              <w:left w:val="nil"/>
              <w:bottom w:val="nil"/>
              <w:right w:val="nil"/>
            </w:tcBorders>
          </w:tcPr>
          <w:p w14:paraId="23CD41BB"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575</w:t>
            </w:r>
          </w:p>
        </w:tc>
        <w:tc>
          <w:tcPr>
            <w:tcW w:w="765" w:type="dxa"/>
            <w:tcBorders>
              <w:top w:val="nil"/>
              <w:left w:val="nil"/>
              <w:bottom w:val="nil"/>
              <w:right w:val="nil"/>
            </w:tcBorders>
          </w:tcPr>
          <w:p w14:paraId="145F5FEE"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5</w:t>
            </w:r>
          </w:p>
        </w:tc>
      </w:tr>
      <w:tr w:rsidR="00C4533C" w:rsidRPr="00C4533C" w14:paraId="106CDC5C" w14:textId="77777777" w:rsidTr="00C2332F">
        <w:trPr>
          <w:trHeight w:val="239"/>
        </w:trPr>
        <w:tc>
          <w:tcPr>
            <w:tcW w:w="1054" w:type="dxa"/>
            <w:tcBorders>
              <w:top w:val="nil"/>
              <w:left w:val="nil"/>
              <w:bottom w:val="nil"/>
              <w:right w:val="nil"/>
            </w:tcBorders>
          </w:tcPr>
          <w:p w14:paraId="71C0726D" w14:textId="77777777" w:rsidR="00267D67" w:rsidRPr="00C4533C" w:rsidRDefault="00267D67" w:rsidP="00C2332F">
            <w:pPr>
              <w:spacing w:after="0"/>
              <w:ind w:left="100"/>
              <w:jc w:val="center"/>
              <w:rPr>
                <w:rFonts w:ascii="Times New Roman" w:hAnsi="Times New Roman" w:cs="Times New Roman"/>
                <w:color w:val="auto"/>
                <w:szCs w:val="22"/>
              </w:rPr>
            </w:pPr>
            <w:r w:rsidRPr="00C4533C">
              <w:rPr>
                <w:rFonts w:ascii="Times New Roman" w:hAnsi="Times New Roman" w:cs="Times New Roman"/>
                <w:color w:val="auto"/>
                <w:szCs w:val="22"/>
              </w:rPr>
              <w:t>Base</w:t>
            </w:r>
          </w:p>
        </w:tc>
        <w:tc>
          <w:tcPr>
            <w:tcW w:w="1145" w:type="dxa"/>
            <w:tcBorders>
              <w:top w:val="nil"/>
              <w:left w:val="nil"/>
              <w:bottom w:val="nil"/>
              <w:right w:val="nil"/>
            </w:tcBorders>
          </w:tcPr>
          <w:p w14:paraId="7EF2BD66"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nil"/>
              <w:right w:val="nil"/>
            </w:tcBorders>
          </w:tcPr>
          <w:p w14:paraId="4158F15C"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2.978</w:t>
            </w:r>
          </w:p>
        </w:tc>
        <w:tc>
          <w:tcPr>
            <w:tcW w:w="1416" w:type="dxa"/>
            <w:tcBorders>
              <w:top w:val="nil"/>
              <w:left w:val="nil"/>
              <w:bottom w:val="nil"/>
              <w:right w:val="nil"/>
            </w:tcBorders>
          </w:tcPr>
          <w:p w14:paraId="0C302147"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727</w:t>
            </w:r>
          </w:p>
        </w:tc>
        <w:tc>
          <w:tcPr>
            <w:tcW w:w="1489" w:type="dxa"/>
            <w:tcBorders>
              <w:top w:val="nil"/>
              <w:left w:val="nil"/>
              <w:bottom w:val="nil"/>
              <w:right w:val="nil"/>
            </w:tcBorders>
          </w:tcPr>
          <w:p w14:paraId="2D7965E1"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430</w:t>
            </w:r>
          </w:p>
        </w:tc>
        <w:tc>
          <w:tcPr>
            <w:tcW w:w="765" w:type="dxa"/>
            <w:tcBorders>
              <w:top w:val="nil"/>
              <w:left w:val="nil"/>
              <w:bottom w:val="nil"/>
              <w:right w:val="nil"/>
            </w:tcBorders>
          </w:tcPr>
          <w:p w14:paraId="25462E59" w14:textId="77777777" w:rsidR="00267D67" w:rsidRPr="00C4533C" w:rsidRDefault="00267D67" w:rsidP="00C2332F">
            <w:pPr>
              <w:spacing w:after="0"/>
              <w:ind w:left="192"/>
              <w:jc w:val="center"/>
              <w:rPr>
                <w:rFonts w:ascii="Times New Roman" w:hAnsi="Times New Roman" w:cs="Times New Roman"/>
                <w:color w:val="auto"/>
                <w:szCs w:val="22"/>
              </w:rPr>
            </w:pPr>
            <w:r w:rsidRPr="00C4533C">
              <w:rPr>
                <w:rFonts w:ascii="Times New Roman" w:hAnsi="Times New Roman" w:cs="Times New Roman"/>
                <w:color w:val="auto"/>
                <w:szCs w:val="22"/>
              </w:rPr>
              <w:t>0.243</w:t>
            </w:r>
          </w:p>
        </w:tc>
      </w:tr>
      <w:tr w:rsidR="00C4533C" w:rsidRPr="00C4533C" w14:paraId="06E405F7" w14:textId="77777777" w:rsidTr="00C2332F">
        <w:trPr>
          <w:trHeight w:val="239"/>
        </w:trPr>
        <w:tc>
          <w:tcPr>
            <w:tcW w:w="1054" w:type="dxa"/>
            <w:tcBorders>
              <w:top w:val="nil"/>
              <w:left w:val="nil"/>
              <w:bottom w:val="nil"/>
              <w:right w:val="nil"/>
            </w:tcBorders>
          </w:tcPr>
          <w:p w14:paraId="3B4E6899"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4A0F91BE"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Stationary</w:t>
            </w:r>
          </w:p>
        </w:tc>
        <w:tc>
          <w:tcPr>
            <w:tcW w:w="787" w:type="dxa"/>
            <w:tcBorders>
              <w:top w:val="nil"/>
              <w:left w:val="nil"/>
              <w:bottom w:val="nil"/>
              <w:right w:val="nil"/>
            </w:tcBorders>
          </w:tcPr>
          <w:p w14:paraId="52570FE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30.368</w:t>
            </w:r>
          </w:p>
        </w:tc>
        <w:tc>
          <w:tcPr>
            <w:tcW w:w="1416" w:type="dxa"/>
            <w:tcBorders>
              <w:top w:val="nil"/>
              <w:left w:val="nil"/>
              <w:bottom w:val="nil"/>
              <w:right w:val="nil"/>
            </w:tcBorders>
          </w:tcPr>
          <w:p w14:paraId="7109B747"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10.902</w:t>
            </w:r>
          </w:p>
        </w:tc>
        <w:tc>
          <w:tcPr>
            <w:tcW w:w="1489" w:type="dxa"/>
            <w:tcBorders>
              <w:top w:val="nil"/>
              <w:left w:val="nil"/>
              <w:bottom w:val="nil"/>
              <w:right w:val="nil"/>
            </w:tcBorders>
          </w:tcPr>
          <w:p w14:paraId="1CC91EFF"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498</w:t>
            </w:r>
          </w:p>
        </w:tc>
        <w:tc>
          <w:tcPr>
            <w:tcW w:w="765" w:type="dxa"/>
            <w:tcBorders>
              <w:top w:val="nil"/>
              <w:left w:val="nil"/>
              <w:bottom w:val="nil"/>
              <w:right w:val="nil"/>
            </w:tcBorders>
          </w:tcPr>
          <w:p w14:paraId="6AB6EE6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313</w:t>
            </w:r>
          </w:p>
        </w:tc>
      </w:tr>
      <w:tr w:rsidR="00C4533C" w:rsidRPr="00C4533C" w14:paraId="1A4EA4DC" w14:textId="77777777" w:rsidTr="00C2332F">
        <w:trPr>
          <w:trHeight w:val="239"/>
        </w:trPr>
        <w:tc>
          <w:tcPr>
            <w:tcW w:w="1054" w:type="dxa"/>
            <w:tcBorders>
              <w:top w:val="nil"/>
              <w:left w:val="nil"/>
              <w:bottom w:val="nil"/>
              <w:right w:val="nil"/>
            </w:tcBorders>
          </w:tcPr>
          <w:p w14:paraId="74C57878"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56AB8615"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TS</w:t>
            </w:r>
          </w:p>
        </w:tc>
        <w:tc>
          <w:tcPr>
            <w:tcW w:w="787" w:type="dxa"/>
            <w:tcBorders>
              <w:top w:val="nil"/>
              <w:left w:val="nil"/>
              <w:bottom w:val="nil"/>
              <w:right w:val="nil"/>
            </w:tcBorders>
          </w:tcPr>
          <w:p w14:paraId="0D43C274"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3.515</w:t>
            </w:r>
          </w:p>
        </w:tc>
        <w:tc>
          <w:tcPr>
            <w:tcW w:w="1416" w:type="dxa"/>
            <w:tcBorders>
              <w:top w:val="nil"/>
              <w:left w:val="nil"/>
              <w:bottom w:val="nil"/>
              <w:right w:val="nil"/>
            </w:tcBorders>
          </w:tcPr>
          <w:p w14:paraId="7B87820D"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967</w:t>
            </w:r>
          </w:p>
        </w:tc>
        <w:tc>
          <w:tcPr>
            <w:tcW w:w="1489" w:type="dxa"/>
            <w:tcBorders>
              <w:top w:val="nil"/>
              <w:left w:val="nil"/>
              <w:bottom w:val="nil"/>
              <w:right w:val="nil"/>
            </w:tcBorders>
          </w:tcPr>
          <w:p w14:paraId="1895297B"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547</w:t>
            </w:r>
          </w:p>
        </w:tc>
        <w:tc>
          <w:tcPr>
            <w:tcW w:w="765" w:type="dxa"/>
            <w:tcBorders>
              <w:top w:val="nil"/>
              <w:left w:val="nil"/>
              <w:bottom w:val="nil"/>
              <w:right w:val="nil"/>
            </w:tcBorders>
          </w:tcPr>
          <w:p w14:paraId="2D6517CB" w14:textId="77777777" w:rsidR="00267D67" w:rsidRPr="00C4533C" w:rsidRDefault="00267D67" w:rsidP="00C2332F">
            <w:pPr>
              <w:spacing w:after="0"/>
              <w:ind w:left="192"/>
              <w:jc w:val="center"/>
              <w:rPr>
                <w:rFonts w:ascii="Times New Roman" w:hAnsi="Times New Roman" w:cs="Times New Roman"/>
                <w:b/>
                <w:bCs/>
                <w:color w:val="auto"/>
                <w:szCs w:val="22"/>
              </w:rPr>
            </w:pPr>
            <w:r w:rsidRPr="00C4533C">
              <w:rPr>
                <w:rFonts w:ascii="Times New Roman" w:hAnsi="Times New Roman" w:cs="Times New Roman"/>
                <w:b/>
                <w:bCs/>
                <w:color w:val="auto"/>
                <w:szCs w:val="22"/>
              </w:rPr>
              <w:t>0.243</w:t>
            </w:r>
          </w:p>
        </w:tc>
      </w:tr>
      <w:tr w:rsidR="00C4533C" w:rsidRPr="00C4533C" w14:paraId="4D6F2454" w14:textId="77777777" w:rsidTr="00C2332F">
        <w:trPr>
          <w:trHeight w:val="239"/>
        </w:trPr>
        <w:tc>
          <w:tcPr>
            <w:tcW w:w="1054" w:type="dxa"/>
            <w:tcBorders>
              <w:top w:val="nil"/>
              <w:left w:val="nil"/>
              <w:bottom w:val="nil"/>
              <w:right w:val="nil"/>
            </w:tcBorders>
          </w:tcPr>
          <w:p w14:paraId="561744CB"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55B6F46A"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GLM</w:t>
            </w:r>
          </w:p>
        </w:tc>
        <w:tc>
          <w:tcPr>
            <w:tcW w:w="787" w:type="dxa"/>
            <w:tcBorders>
              <w:top w:val="nil"/>
              <w:left w:val="nil"/>
              <w:bottom w:val="nil"/>
              <w:right w:val="nil"/>
            </w:tcBorders>
          </w:tcPr>
          <w:p w14:paraId="66CB6A16"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3.839</w:t>
            </w:r>
          </w:p>
        </w:tc>
        <w:tc>
          <w:tcPr>
            <w:tcW w:w="1416" w:type="dxa"/>
            <w:tcBorders>
              <w:top w:val="nil"/>
              <w:left w:val="nil"/>
              <w:bottom w:val="nil"/>
              <w:right w:val="nil"/>
            </w:tcBorders>
          </w:tcPr>
          <w:p w14:paraId="24B1B732"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917</w:t>
            </w:r>
          </w:p>
        </w:tc>
        <w:tc>
          <w:tcPr>
            <w:tcW w:w="1489" w:type="dxa"/>
            <w:tcBorders>
              <w:top w:val="nil"/>
              <w:left w:val="nil"/>
              <w:bottom w:val="nil"/>
              <w:right w:val="nil"/>
            </w:tcBorders>
          </w:tcPr>
          <w:p w14:paraId="50CDAD8A"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453</w:t>
            </w:r>
          </w:p>
        </w:tc>
        <w:tc>
          <w:tcPr>
            <w:tcW w:w="765" w:type="dxa"/>
            <w:tcBorders>
              <w:top w:val="nil"/>
              <w:left w:val="nil"/>
              <w:bottom w:val="nil"/>
              <w:right w:val="nil"/>
            </w:tcBorders>
          </w:tcPr>
          <w:p w14:paraId="7D875FB2"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6</w:t>
            </w:r>
          </w:p>
        </w:tc>
      </w:tr>
      <w:tr w:rsidR="00C4533C" w:rsidRPr="00C4533C" w14:paraId="57C7A6D1" w14:textId="77777777" w:rsidTr="00C2332F">
        <w:trPr>
          <w:trHeight w:val="239"/>
        </w:trPr>
        <w:tc>
          <w:tcPr>
            <w:tcW w:w="1054" w:type="dxa"/>
            <w:tcBorders>
              <w:top w:val="nil"/>
              <w:left w:val="nil"/>
              <w:bottom w:val="nil"/>
              <w:right w:val="nil"/>
            </w:tcBorders>
          </w:tcPr>
          <w:p w14:paraId="3BD17D50"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nil"/>
              <w:right w:val="nil"/>
            </w:tcBorders>
          </w:tcPr>
          <w:p w14:paraId="6EC134E2"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TSGLM</w:t>
            </w:r>
          </w:p>
        </w:tc>
        <w:tc>
          <w:tcPr>
            <w:tcW w:w="787" w:type="dxa"/>
            <w:tcBorders>
              <w:top w:val="nil"/>
              <w:left w:val="nil"/>
              <w:bottom w:val="nil"/>
              <w:right w:val="nil"/>
            </w:tcBorders>
          </w:tcPr>
          <w:p w14:paraId="0516C59B"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14.000</w:t>
            </w:r>
          </w:p>
        </w:tc>
        <w:tc>
          <w:tcPr>
            <w:tcW w:w="1416" w:type="dxa"/>
            <w:tcBorders>
              <w:top w:val="nil"/>
              <w:left w:val="nil"/>
              <w:bottom w:val="nil"/>
              <w:right w:val="nil"/>
            </w:tcBorders>
          </w:tcPr>
          <w:p w14:paraId="55A77664"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947</w:t>
            </w:r>
          </w:p>
        </w:tc>
        <w:tc>
          <w:tcPr>
            <w:tcW w:w="1489" w:type="dxa"/>
            <w:tcBorders>
              <w:top w:val="nil"/>
              <w:left w:val="nil"/>
              <w:bottom w:val="nil"/>
              <w:right w:val="nil"/>
            </w:tcBorders>
          </w:tcPr>
          <w:p w14:paraId="1475C52E"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3.455</w:t>
            </w:r>
          </w:p>
        </w:tc>
        <w:tc>
          <w:tcPr>
            <w:tcW w:w="765" w:type="dxa"/>
            <w:tcBorders>
              <w:top w:val="nil"/>
              <w:left w:val="nil"/>
              <w:bottom w:val="nil"/>
              <w:right w:val="nil"/>
            </w:tcBorders>
          </w:tcPr>
          <w:p w14:paraId="051A29F1" w14:textId="77777777" w:rsidR="00267D67" w:rsidRPr="00C4533C" w:rsidRDefault="00267D67" w:rsidP="00C2332F">
            <w:pPr>
              <w:spacing w:after="0"/>
              <w:ind w:left="193"/>
              <w:jc w:val="center"/>
              <w:rPr>
                <w:rFonts w:ascii="Times New Roman" w:hAnsi="Times New Roman" w:cs="Times New Roman"/>
                <w:color w:val="auto"/>
                <w:szCs w:val="22"/>
              </w:rPr>
            </w:pPr>
            <w:r w:rsidRPr="00C4533C">
              <w:rPr>
                <w:rFonts w:ascii="Times New Roman" w:hAnsi="Times New Roman" w:cs="Times New Roman"/>
                <w:color w:val="auto"/>
                <w:szCs w:val="22"/>
              </w:rPr>
              <w:t>0.248</w:t>
            </w:r>
          </w:p>
        </w:tc>
      </w:tr>
      <w:tr w:rsidR="00267D67" w:rsidRPr="00C4533C" w14:paraId="4B902597" w14:textId="77777777" w:rsidTr="00C2332F">
        <w:trPr>
          <w:trHeight w:val="277"/>
        </w:trPr>
        <w:tc>
          <w:tcPr>
            <w:tcW w:w="1054" w:type="dxa"/>
            <w:tcBorders>
              <w:top w:val="nil"/>
              <w:left w:val="nil"/>
              <w:bottom w:val="single" w:sz="6" w:space="0" w:color="000000"/>
              <w:right w:val="nil"/>
            </w:tcBorders>
          </w:tcPr>
          <w:p w14:paraId="21577678" w14:textId="77777777" w:rsidR="00267D67" w:rsidRPr="00C4533C" w:rsidRDefault="00267D67" w:rsidP="00C2332F">
            <w:pPr>
              <w:spacing w:after="0"/>
              <w:ind w:left="183"/>
              <w:jc w:val="center"/>
              <w:rPr>
                <w:rFonts w:ascii="Times New Roman" w:hAnsi="Times New Roman" w:cs="Times New Roman"/>
                <w:color w:val="auto"/>
                <w:szCs w:val="22"/>
              </w:rPr>
            </w:pPr>
            <w:proofErr w:type="spellStart"/>
            <w:r w:rsidRPr="00C4533C">
              <w:rPr>
                <w:rFonts w:ascii="Times New Roman" w:hAnsi="Times New Roman" w:cs="Times New Roman"/>
                <w:color w:val="auto"/>
                <w:szCs w:val="22"/>
              </w:rPr>
              <w:t>MinT</w:t>
            </w:r>
            <w:proofErr w:type="spellEnd"/>
          </w:p>
        </w:tc>
        <w:tc>
          <w:tcPr>
            <w:tcW w:w="1145" w:type="dxa"/>
            <w:tcBorders>
              <w:top w:val="nil"/>
              <w:left w:val="nil"/>
              <w:bottom w:val="single" w:sz="6" w:space="0" w:color="000000"/>
              <w:right w:val="nil"/>
            </w:tcBorders>
          </w:tcPr>
          <w:p w14:paraId="3368AB91" w14:textId="77777777" w:rsidR="00267D67" w:rsidRPr="00C4533C" w:rsidRDefault="00267D67" w:rsidP="00C2332F">
            <w:pPr>
              <w:spacing w:after="0"/>
              <w:rPr>
                <w:rFonts w:ascii="Times New Roman" w:hAnsi="Times New Roman" w:cs="Times New Roman"/>
                <w:color w:val="auto"/>
                <w:szCs w:val="22"/>
              </w:rPr>
            </w:pPr>
            <w:r w:rsidRPr="00C4533C">
              <w:rPr>
                <w:rFonts w:ascii="Times New Roman" w:hAnsi="Times New Roman" w:cs="Times New Roman"/>
                <w:color w:val="auto"/>
                <w:szCs w:val="22"/>
              </w:rPr>
              <w:t>Ensemble</w:t>
            </w:r>
          </w:p>
        </w:tc>
        <w:tc>
          <w:tcPr>
            <w:tcW w:w="787" w:type="dxa"/>
            <w:tcBorders>
              <w:top w:val="nil"/>
              <w:left w:val="nil"/>
              <w:bottom w:val="single" w:sz="6" w:space="0" w:color="000000"/>
              <w:right w:val="nil"/>
            </w:tcBorders>
          </w:tcPr>
          <w:p w14:paraId="518AA893" w14:textId="77777777" w:rsidR="00267D67" w:rsidRPr="00C4533C" w:rsidRDefault="00267D67" w:rsidP="00C2332F">
            <w:pPr>
              <w:spacing w:after="0"/>
              <w:rPr>
                <w:rFonts w:ascii="Times New Roman" w:hAnsi="Times New Roman" w:cs="Times New Roman"/>
                <w:b/>
                <w:bCs/>
                <w:color w:val="auto"/>
                <w:szCs w:val="22"/>
              </w:rPr>
            </w:pPr>
            <w:r w:rsidRPr="00C4533C">
              <w:rPr>
                <w:rFonts w:ascii="Times New Roman" w:hAnsi="Times New Roman" w:cs="Times New Roman"/>
                <w:b/>
                <w:bCs/>
                <w:color w:val="auto"/>
                <w:szCs w:val="22"/>
              </w:rPr>
              <w:t>12.585</w:t>
            </w:r>
          </w:p>
        </w:tc>
        <w:tc>
          <w:tcPr>
            <w:tcW w:w="1416" w:type="dxa"/>
            <w:tcBorders>
              <w:top w:val="nil"/>
              <w:left w:val="nil"/>
              <w:bottom w:val="single" w:sz="6" w:space="0" w:color="000000"/>
              <w:right w:val="nil"/>
            </w:tcBorders>
          </w:tcPr>
          <w:p w14:paraId="4F71F382" w14:textId="77777777" w:rsidR="00267D67" w:rsidRPr="00C4533C" w:rsidRDefault="00267D67" w:rsidP="001F373B">
            <w:pPr>
              <w:spacing w:after="0"/>
              <w:jc w:val="center"/>
              <w:rPr>
                <w:rFonts w:ascii="Times New Roman" w:hAnsi="Times New Roman" w:cs="Times New Roman"/>
                <w:color w:val="auto"/>
                <w:szCs w:val="22"/>
              </w:rPr>
            </w:pPr>
            <w:r w:rsidRPr="00C4533C">
              <w:rPr>
                <w:rFonts w:ascii="Times New Roman" w:hAnsi="Times New Roman" w:cs="Times New Roman"/>
                <w:color w:val="auto"/>
                <w:szCs w:val="22"/>
              </w:rPr>
              <w:t>5.728</w:t>
            </w:r>
          </w:p>
        </w:tc>
        <w:tc>
          <w:tcPr>
            <w:tcW w:w="1489" w:type="dxa"/>
            <w:tcBorders>
              <w:top w:val="nil"/>
              <w:left w:val="nil"/>
              <w:bottom w:val="single" w:sz="6" w:space="0" w:color="000000"/>
              <w:right w:val="nil"/>
            </w:tcBorders>
          </w:tcPr>
          <w:p w14:paraId="61978F7A" w14:textId="77777777" w:rsidR="00267D67" w:rsidRPr="00C4533C" w:rsidRDefault="00267D67" w:rsidP="001F373B">
            <w:pPr>
              <w:spacing w:after="0"/>
              <w:jc w:val="center"/>
              <w:rPr>
                <w:rFonts w:ascii="Times New Roman" w:hAnsi="Times New Roman" w:cs="Times New Roman"/>
                <w:b/>
                <w:bCs/>
                <w:color w:val="auto"/>
                <w:szCs w:val="22"/>
              </w:rPr>
            </w:pPr>
            <w:r w:rsidRPr="00C4533C">
              <w:rPr>
                <w:rFonts w:ascii="Times New Roman" w:hAnsi="Times New Roman" w:cs="Times New Roman"/>
                <w:b/>
                <w:bCs/>
                <w:color w:val="auto"/>
                <w:szCs w:val="22"/>
              </w:rPr>
              <w:t>3.426</w:t>
            </w:r>
          </w:p>
        </w:tc>
        <w:tc>
          <w:tcPr>
            <w:tcW w:w="765" w:type="dxa"/>
            <w:tcBorders>
              <w:top w:val="nil"/>
              <w:left w:val="nil"/>
              <w:bottom w:val="single" w:sz="6" w:space="0" w:color="000000"/>
              <w:right w:val="nil"/>
            </w:tcBorders>
          </w:tcPr>
          <w:p w14:paraId="0E681F94" w14:textId="77777777" w:rsidR="00267D67" w:rsidRPr="00C4533C" w:rsidRDefault="00267D67" w:rsidP="00C2332F">
            <w:pPr>
              <w:spacing w:after="0"/>
              <w:ind w:left="192"/>
              <w:jc w:val="center"/>
              <w:rPr>
                <w:rFonts w:ascii="Times New Roman" w:hAnsi="Times New Roman" w:cs="Times New Roman"/>
                <w:color w:val="auto"/>
                <w:szCs w:val="22"/>
              </w:rPr>
            </w:pPr>
            <w:r w:rsidRPr="00C4533C">
              <w:rPr>
                <w:rFonts w:ascii="Times New Roman" w:hAnsi="Times New Roman" w:cs="Times New Roman"/>
                <w:color w:val="auto"/>
                <w:szCs w:val="22"/>
              </w:rPr>
              <w:t>0.247</w:t>
            </w:r>
          </w:p>
        </w:tc>
      </w:tr>
    </w:tbl>
    <w:p w14:paraId="2E2B668D" w14:textId="77777777" w:rsidR="005F4CA0" w:rsidRPr="00C4533C" w:rsidRDefault="005F4CA0" w:rsidP="00F85B68">
      <w:pPr>
        <w:spacing w:after="110" w:line="480" w:lineRule="auto"/>
        <w:ind w:right="12"/>
        <w:jc w:val="both"/>
        <w:rPr>
          <w:rFonts w:ascii="Times New Roman" w:hAnsi="Times New Roman" w:cs="Times New Roman"/>
          <w:color w:val="auto"/>
          <w:sz w:val="24"/>
        </w:rPr>
      </w:pPr>
    </w:p>
    <w:sectPr w:rsidR="005F4CA0" w:rsidRPr="00C4533C">
      <w:pgSz w:w="11906" w:h="16838"/>
      <w:pgMar w:top="2241" w:right="1255" w:bottom="2015" w:left="1280" w:header="720" w:footer="180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28CDA" w14:textId="77777777" w:rsidR="00D938D8" w:rsidRDefault="00D938D8">
      <w:pPr>
        <w:spacing w:after="0" w:line="240" w:lineRule="auto"/>
      </w:pPr>
      <w:r>
        <w:separator/>
      </w:r>
    </w:p>
  </w:endnote>
  <w:endnote w:type="continuationSeparator" w:id="0">
    <w:p w14:paraId="536C7132" w14:textId="77777777" w:rsidR="00D938D8" w:rsidRDefault="00D93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40CA6" w14:textId="77777777" w:rsidR="00EB3002" w:rsidRDefault="00EB3002">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5A50A" w14:textId="77777777" w:rsidR="00EB3002" w:rsidRDefault="00EB30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82B77" w14:textId="77777777" w:rsidR="00EB3002" w:rsidRDefault="00EB3002">
    <w:pPr>
      <w:spacing w:after="0"/>
      <w:ind w:right="25"/>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A441C" w14:textId="77777777" w:rsidR="0092499D" w:rsidRDefault="00000000">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F3DB8" w14:textId="701C514E" w:rsidR="0092499D" w:rsidRDefault="0092499D">
    <w:pPr>
      <w:spacing w:after="0"/>
      <w:ind w:right="25"/>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D5EC2" w14:textId="77777777" w:rsidR="0092499D" w:rsidRDefault="00000000">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F3B9F" w14:textId="5F7AB1BC" w:rsidR="0092499D" w:rsidRDefault="0092499D">
    <w:pPr>
      <w:spacing w:after="0"/>
      <w:ind w:right="25"/>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A404A" w14:textId="77777777" w:rsidR="0092499D" w:rsidRDefault="00000000">
    <w:pPr>
      <w:spacing w:after="0"/>
      <w:ind w:right="25"/>
      <w:jc w:val="center"/>
    </w:pPr>
    <w:r>
      <w:fldChar w:fldCharType="begin"/>
    </w:r>
    <w:r>
      <w:instrText xml:space="preserve"> PAGE   \* MERGEFORMAT </w:instrText>
    </w:r>
    <w:r>
      <w:fldChar w:fldCharType="separate"/>
    </w:r>
    <w:r>
      <w:rPr>
        <w:sz w:val="20"/>
      </w:rPr>
      <w:t>2</w:t>
    </w:r>
    <w:r>
      <w:rPr>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F871D" w14:textId="77777777" w:rsidR="00EB3002" w:rsidRDefault="00EB300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13947" w14:textId="77777777" w:rsidR="00EB3002" w:rsidRDefault="00EB300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B6D47" w14:textId="77777777" w:rsidR="00D938D8" w:rsidRDefault="00D938D8">
      <w:pPr>
        <w:spacing w:after="0" w:line="240" w:lineRule="auto"/>
      </w:pPr>
      <w:r>
        <w:separator/>
      </w:r>
    </w:p>
  </w:footnote>
  <w:footnote w:type="continuationSeparator" w:id="0">
    <w:p w14:paraId="3FA5D56B" w14:textId="77777777" w:rsidR="00D938D8" w:rsidRDefault="00D938D8">
      <w:pPr>
        <w:spacing w:after="0" w:line="240" w:lineRule="auto"/>
      </w:pPr>
      <w:r>
        <w:continuationSeparator/>
      </w:r>
    </w:p>
  </w:footnote>
  <w:footnote w:id="1">
    <w:p w14:paraId="742BD2E8" w14:textId="39530FA0" w:rsidR="00C71654" w:rsidRDefault="00C71654" w:rsidP="00C71654">
      <w:pPr>
        <w:pStyle w:val="footnotedescription"/>
      </w:pPr>
      <w:r>
        <w:rPr>
          <w:rStyle w:val="footnotemark"/>
        </w:rPr>
        <w:footnoteRef/>
      </w:r>
      <w:r>
        <w:t xml:space="preserve"> Corresponding author</w:t>
      </w:r>
      <w:r>
        <w:t>: Bahman Rostami-Tabar</w:t>
      </w:r>
    </w:p>
    <w:p w14:paraId="504705CB" w14:textId="77777777" w:rsidR="00C71654" w:rsidRDefault="00C71654" w:rsidP="00C71654">
      <w:pPr>
        <w:pStyle w:val="footnotedescription"/>
        <w:spacing w:after="169"/>
        <w:ind w:left="297"/>
      </w:pPr>
      <w:r>
        <w:rPr>
          <w:i/>
        </w:rPr>
        <w:t xml:space="preserve">Email addresses: </w:t>
      </w:r>
      <w:r>
        <w:t>rostami-tabarb@cardiff.ac.uk (Bahman Rostami-Tabar), Rob.Hyndman@monash.edu (Rob J. Hyndman)</w:t>
      </w:r>
    </w:p>
    <w:p w14:paraId="4FB60BCB" w14:textId="577B2A7E" w:rsidR="00C71654" w:rsidRDefault="00C71654" w:rsidP="00C71654">
      <w:pPr>
        <w:pStyle w:val="footnotedescription"/>
        <w:tabs>
          <w:tab w:val="right" w:pos="9370"/>
        </w:tabs>
        <w:spacing w:after="0"/>
        <w:ind w:left="0"/>
      </w:pPr>
      <w:r>
        <w:rPr>
          <w:i/>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0235307"/>
      <w:docPartObj>
        <w:docPartGallery w:val="Page Numbers (Top of Page)"/>
        <w:docPartUnique/>
      </w:docPartObj>
    </w:sdtPr>
    <w:sdtContent>
      <w:p w14:paraId="0478CD2F" w14:textId="0512C9A1" w:rsidR="005F4CA0" w:rsidRDefault="005F4CA0" w:rsidP="00B813A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5E5060" w14:textId="77777777" w:rsidR="005F4CA0" w:rsidRDefault="005F4CA0" w:rsidP="005F4CA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2361694"/>
      <w:docPartObj>
        <w:docPartGallery w:val="Page Numbers (Top of Page)"/>
        <w:docPartUnique/>
      </w:docPartObj>
    </w:sdtPr>
    <w:sdtContent>
      <w:p w14:paraId="085B26FE" w14:textId="4BCF63DF" w:rsidR="005F4CA0" w:rsidRDefault="005F4CA0" w:rsidP="00B813A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49E5CCB" w14:textId="77777777" w:rsidR="005F4CA0" w:rsidRDefault="005F4CA0" w:rsidP="005F4CA0">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81358156"/>
      <w:docPartObj>
        <w:docPartGallery w:val="Page Numbers (Top of Page)"/>
        <w:docPartUnique/>
      </w:docPartObj>
    </w:sdtPr>
    <w:sdtContent>
      <w:p w14:paraId="44A08A8D" w14:textId="221FF45D" w:rsidR="005F4CA0" w:rsidRDefault="005F4CA0" w:rsidP="00B813A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9461D2" w14:textId="77777777" w:rsidR="005F4CA0" w:rsidRDefault="005F4CA0" w:rsidP="005F4CA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4B1F"/>
    <w:multiLevelType w:val="hybridMultilevel"/>
    <w:tmpl w:val="30022536"/>
    <w:lvl w:ilvl="0" w:tplc="089A3C2C">
      <w:start w:val="1"/>
      <w:numFmt w:val="decimal"/>
      <w:lvlText w:val="%1."/>
      <w:lvlJc w:val="left"/>
      <w:pPr>
        <w:ind w:left="5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EEC8A56">
      <w:start w:val="1"/>
      <w:numFmt w:val="lowerLetter"/>
      <w:lvlText w:val="%2"/>
      <w:lvlJc w:val="left"/>
      <w:pPr>
        <w:ind w:left="13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C7261A4">
      <w:start w:val="1"/>
      <w:numFmt w:val="lowerRoman"/>
      <w:lvlText w:val="%3"/>
      <w:lvlJc w:val="left"/>
      <w:pPr>
        <w:ind w:left="20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CE0FAF8">
      <w:start w:val="1"/>
      <w:numFmt w:val="decimal"/>
      <w:lvlText w:val="%4"/>
      <w:lvlJc w:val="left"/>
      <w:pPr>
        <w:ind w:left="27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33840BA">
      <w:start w:val="1"/>
      <w:numFmt w:val="lowerLetter"/>
      <w:lvlText w:val="%5"/>
      <w:lvlJc w:val="left"/>
      <w:pPr>
        <w:ind w:left="34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40C3EC">
      <w:start w:val="1"/>
      <w:numFmt w:val="lowerRoman"/>
      <w:lvlText w:val="%6"/>
      <w:lvlJc w:val="left"/>
      <w:pPr>
        <w:ind w:left="42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E8436A2">
      <w:start w:val="1"/>
      <w:numFmt w:val="decimal"/>
      <w:lvlText w:val="%7"/>
      <w:lvlJc w:val="left"/>
      <w:pPr>
        <w:ind w:left="49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44D86078">
      <w:start w:val="1"/>
      <w:numFmt w:val="lowerLetter"/>
      <w:lvlText w:val="%8"/>
      <w:lvlJc w:val="left"/>
      <w:pPr>
        <w:ind w:left="56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AF0EB8C">
      <w:start w:val="1"/>
      <w:numFmt w:val="lowerRoman"/>
      <w:lvlText w:val="%9"/>
      <w:lvlJc w:val="left"/>
      <w:pPr>
        <w:ind w:left="6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12947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99D"/>
    <w:rsid w:val="0000671F"/>
    <w:rsid w:val="000E408F"/>
    <w:rsid w:val="001F373B"/>
    <w:rsid w:val="00267D67"/>
    <w:rsid w:val="002726A3"/>
    <w:rsid w:val="003B0D24"/>
    <w:rsid w:val="005F4CA0"/>
    <w:rsid w:val="005F632D"/>
    <w:rsid w:val="00624E0C"/>
    <w:rsid w:val="00743AD1"/>
    <w:rsid w:val="0075311F"/>
    <w:rsid w:val="00780CCB"/>
    <w:rsid w:val="00915162"/>
    <w:rsid w:val="0092499D"/>
    <w:rsid w:val="009E1519"/>
    <w:rsid w:val="009F0B3C"/>
    <w:rsid w:val="00A33D1F"/>
    <w:rsid w:val="00A6195A"/>
    <w:rsid w:val="00AC45BC"/>
    <w:rsid w:val="00C24093"/>
    <w:rsid w:val="00C4533C"/>
    <w:rsid w:val="00C71654"/>
    <w:rsid w:val="00C91A14"/>
    <w:rsid w:val="00D938D8"/>
    <w:rsid w:val="00EB3002"/>
    <w:rsid w:val="00F85B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1DC4F06E"/>
  <w15:docId w15:val="{8811C59F-95BD-0341-8410-F6830704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151" w:line="259" w:lineRule="auto"/>
      <w:ind w:left="20" w:hanging="10"/>
      <w:outlineLvl w:val="0"/>
    </w:pPr>
    <w:rPr>
      <w:rFonts w:ascii="Calibri" w:eastAsia="Calibri" w:hAnsi="Calibri" w:cs="Calibri"/>
      <w:b/>
      <w:color w:val="000000"/>
      <w:sz w:val="20"/>
    </w:rPr>
  </w:style>
  <w:style w:type="paragraph" w:styleId="Heading2">
    <w:name w:val="heading 2"/>
    <w:next w:val="Normal"/>
    <w:link w:val="Heading2Char"/>
    <w:uiPriority w:val="9"/>
    <w:unhideWhenUsed/>
    <w:qFormat/>
    <w:pPr>
      <w:keepNext/>
      <w:keepLines/>
      <w:spacing w:after="151" w:line="259" w:lineRule="auto"/>
      <w:ind w:left="20" w:hanging="10"/>
      <w:outlineLvl w:val="1"/>
    </w:pPr>
    <w:rPr>
      <w:rFonts w:ascii="Calibri" w:eastAsia="Calibri" w:hAnsi="Calibri" w:cs="Calibri"/>
      <w:b/>
      <w:color w:val="000000"/>
      <w:sz w:val="20"/>
    </w:rPr>
  </w:style>
  <w:style w:type="paragraph" w:styleId="Heading3">
    <w:name w:val="heading 3"/>
    <w:next w:val="Normal"/>
    <w:link w:val="Heading3Char"/>
    <w:uiPriority w:val="9"/>
    <w:unhideWhenUsed/>
    <w:qFormat/>
    <w:rsid w:val="000E408F"/>
    <w:pPr>
      <w:keepNext/>
      <w:keepLines/>
      <w:spacing w:line="259" w:lineRule="auto"/>
      <w:ind w:left="22" w:hanging="11"/>
      <w:outlineLvl w:val="2"/>
    </w:pPr>
    <w:rPr>
      <w:rFonts w:ascii="Times New Roman" w:eastAsia="Calibri" w:hAnsi="Times New Roman" w:cs="Calibri"/>
      <w:color w:val="000000"/>
    </w:rPr>
  </w:style>
  <w:style w:type="paragraph" w:styleId="Heading4">
    <w:name w:val="heading 4"/>
    <w:next w:val="Normal"/>
    <w:link w:val="Heading4Char"/>
    <w:uiPriority w:val="9"/>
    <w:unhideWhenUsed/>
    <w:qFormat/>
    <w:pPr>
      <w:keepNext/>
      <w:keepLines/>
      <w:spacing w:after="35" w:line="259" w:lineRule="auto"/>
      <w:ind w:left="20" w:hanging="10"/>
      <w:outlineLvl w:val="3"/>
    </w:pPr>
    <w:rPr>
      <w:rFonts w:ascii="Calibri" w:eastAsia="Calibri" w:hAnsi="Calibri" w:cs="Calibri"/>
      <w:i/>
      <w:color w:val="000000"/>
      <w:sz w:val="20"/>
    </w:rPr>
  </w:style>
  <w:style w:type="paragraph" w:styleId="Heading5">
    <w:name w:val="heading 5"/>
    <w:next w:val="Normal"/>
    <w:link w:val="Heading5Char"/>
    <w:uiPriority w:val="9"/>
    <w:unhideWhenUsed/>
    <w:qFormat/>
    <w:pPr>
      <w:keepNext/>
      <w:keepLines/>
      <w:spacing w:after="35" w:line="259" w:lineRule="auto"/>
      <w:ind w:left="20" w:hanging="10"/>
      <w:outlineLvl w:val="4"/>
    </w:pPr>
    <w:rPr>
      <w:rFonts w:ascii="Calibri" w:eastAsia="Calibri" w:hAnsi="Calibri" w:cs="Calibri"/>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0"/>
    </w:rPr>
  </w:style>
  <w:style w:type="character" w:customStyle="1" w:styleId="Heading3Char">
    <w:name w:val="Heading 3 Char"/>
    <w:link w:val="Heading3"/>
    <w:uiPriority w:val="9"/>
    <w:rsid w:val="000E408F"/>
    <w:rPr>
      <w:rFonts w:ascii="Times New Roman" w:eastAsia="Calibri" w:hAnsi="Times New Roman" w:cs="Calibri"/>
      <w:color w:val="000000"/>
    </w:rPr>
  </w:style>
  <w:style w:type="character" w:customStyle="1" w:styleId="Heading4Char">
    <w:name w:val="Heading 4 Char"/>
    <w:link w:val="Heading4"/>
    <w:rPr>
      <w:rFonts w:ascii="Calibri" w:eastAsia="Calibri" w:hAnsi="Calibri" w:cs="Calibri"/>
      <w:i/>
      <w:color w:val="000000"/>
      <w:sz w:val="20"/>
    </w:rPr>
  </w:style>
  <w:style w:type="character" w:customStyle="1" w:styleId="Heading5Char">
    <w:name w:val="Heading 5 Char"/>
    <w:link w:val="Heading5"/>
    <w:rPr>
      <w:rFonts w:ascii="Calibri" w:eastAsia="Calibri" w:hAnsi="Calibri" w:cs="Calibri"/>
      <w:i/>
      <w:color w:val="000000"/>
      <w:sz w:val="20"/>
    </w:rPr>
  </w:style>
  <w:style w:type="character" w:customStyle="1" w:styleId="Heading2Char">
    <w:name w:val="Heading 2 Char"/>
    <w:link w:val="Heading2"/>
    <w:rPr>
      <w:rFonts w:ascii="Calibri" w:eastAsia="Calibri" w:hAnsi="Calibri" w:cs="Calibri"/>
      <w:b/>
      <w:color w:val="000000"/>
      <w:sz w:val="20"/>
    </w:rPr>
  </w:style>
  <w:style w:type="table" w:customStyle="1" w:styleId="TableGrid">
    <w:name w:val="TableGrid"/>
    <w:tblPr>
      <w:tblCellMar>
        <w:top w:w="0" w:type="dxa"/>
        <w:left w:w="0" w:type="dxa"/>
        <w:bottom w:w="0" w:type="dxa"/>
        <w:right w:w="0" w:type="dxa"/>
      </w:tblCellMar>
    </w:tblPr>
  </w:style>
  <w:style w:type="paragraph" w:styleId="Header">
    <w:name w:val="header"/>
    <w:basedOn w:val="Normal"/>
    <w:link w:val="HeaderChar"/>
    <w:uiPriority w:val="99"/>
    <w:unhideWhenUsed/>
    <w:rsid w:val="00EB30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3002"/>
    <w:rPr>
      <w:rFonts w:ascii="Calibri" w:eastAsia="Calibri" w:hAnsi="Calibri" w:cs="Calibri"/>
      <w:color w:val="000000"/>
      <w:sz w:val="22"/>
    </w:rPr>
  </w:style>
  <w:style w:type="paragraph" w:styleId="Footer">
    <w:name w:val="footer"/>
    <w:basedOn w:val="Normal"/>
    <w:link w:val="FooterChar"/>
    <w:uiPriority w:val="99"/>
    <w:unhideWhenUsed/>
    <w:rsid w:val="00EB30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3002"/>
    <w:rPr>
      <w:rFonts w:ascii="Calibri" w:eastAsia="Calibri" w:hAnsi="Calibri" w:cs="Calibri"/>
      <w:color w:val="000000"/>
      <w:sz w:val="22"/>
    </w:rPr>
  </w:style>
  <w:style w:type="table" w:customStyle="1" w:styleId="Table">
    <w:name w:val="Table"/>
    <w:semiHidden/>
    <w:unhideWhenUsed/>
    <w:qFormat/>
    <w:rsid w:val="003B0D24"/>
    <w:pPr>
      <w:spacing w:after="200"/>
    </w:pPr>
    <w:rPr>
      <w:rFonts w:eastAsiaTheme="minorHAnsi"/>
      <w:kern w:val="0"/>
      <w:sz w:val="20"/>
      <w:szCs w:val="2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3B0D24"/>
    <w:pPr>
      <w:spacing w:after="120"/>
    </w:pPr>
    <w:rPr>
      <w:rFonts w:asciiTheme="minorHAnsi" w:eastAsiaTheme="minorHAnsi" w:hAnsiTheme="minorHAnsi" w:cstheme="minorBidi"/>
      <w:iCs w:val="0"/>
      <w:color w:val="auto"/>
      <w:kern w:val="0"/>
      <w:sz w:val="24"/>
      <w:szCs w:val="24"/>
      <w:lang w:val="en-US" w:eastAsia="en-US"/>
      <w14:ligatures w14:val="none"/>
    </w:rPr>
  </w:style>
  <w:style w:type="paragraph" w:styleId="Caption">
    <w:name w:val="caption"/>
    <w:basedOn w:val="Normal"/>
    <w:next w:val="Normal"/>
    <w:uiPriority w:val="35"/>
    <w:semiHidden/>
    <w:unhideWhenUsed/>
    <w:qFormat/>
    <w:rsid w:val="003B0D24"/>
    <w:pPr>
      <w:spacing w:after="200" w:line="240" w:lineRule="auto"/>
    </w:pPr>
    <w:rPr>
      <w:i/>
      <w:iCs/>
      <w:color w:val="44546A" w:themeColor="text2"/>
      <w:sz w:val="18"/>
      <w:szCs w:val="18"/>
    </w:rPr>
  </w:style>
  <w:style w:type="paragraph" w:styleId="BodyText">
    <w:name w:val="Body Text"/>
    <w:basedOn w:val="Normal"/>
    <w:link w:val="BodyTextChar"/>
    <w:qFormat/>
    <w:rsid w:val="003B0D24"/>
    <w:pPr>
      <w:spacing w:before="180" w:after="180" w:line="240" w:lineRule="auto"/>
    </w:pPr>
    <w:rPr>
      <w:rFonts w:asciiTheme="minorHAnsi" w:eastAsiaTheme="minorHAnsi" w:hAnsiTheme="minorHAnsi" w:cstheme="minorBidi"/>
      <w:color w:val="auto"/>
      <w:kern w:val="0"/>
      <w:sz w:val="24"/>
      <w:lang w:val="en-US" w:eastAsia="en-US"/>
      <w14:ligatures w14:val="none"/>
    </w:rPr>
  </w:style>
  <w:style w:type="character" w:customStyle="1" w:styleId="BodyTextChar">
    <w:name w:val="Body Text Char"/>
    <w:basedOn w:val="DefaultParagraphFont"/>
    <w:link w:val="BodyText"/>
    <w:rsid w:val="003B0D24"/>
    <w:rPr>
      <w:rFonts w:eastAsiaTheme="minorHAnsi"/>
      <w:kern w:val="0"/>
      <w:lang w:val="en-US" w:eastAsia="en-US"/>
      <w14:ligatures w14:val="none"/>
    </w:rPr>
  </w:style>
  <w:style w:type="paragraph" w:customStyle="1" w:styleId="FirstParagraph">
    <w:name w:val="First Paragraph"/>
    <w:basedOn w:val="BodyText"/>
    <w:next w:val="BodyText"/>
    <w:qFormat/>
    <w:rsid w:val="003B0D24"/>
  </w:style>
  <w:style w:type="character" w:styleId="PlaceholderText">
    <w:name w:val="Placeholder Text"/>
    <w:basedOn w:val="DefaultParagraphFont"/>
    <w:uiPriority w:val="99"/>
    <w:semiHidden/>
    <w:rsid w:val="00A6195A"/>
    <w:rPr>
      <w:color w:val="666666"/>
    </w:rPr>
  </w:style>
  <w:style w:type="character" w:styleId="PageNumber">
    <w:name w:val="page number"/>
    <w:basedOn w:val="DefaultParagraphFont"/>
    <w:uiPriority w:val="99"/>
    <w:semiHidden/>
    <w:unhideWhenUsed/>
    <w:rsid w:val="005F4CA0"/>
  </w:style>
  <w:style w:type="paragraph" w:customStyle="1" w:styleId="footnotedescription">
    <w:name w:val="footnote description"/>
    <w:next w:val="Normal"/>
    <w:link w:val="footnotedescriptionChar"/>
    <w:hidden/>
    <w:rsid w:val="00C71654"/>
    <w:pPr>
      <w:spacing w:after="36" w:line="259" w:lineRule="auto"/>
      <w:ind w:left="223"/>
    </w:pPr>
    <w:rPr>
      <w:rFonts w:ascii="Calibri" w:eastAsia="Calibri" w:hAnsi="Calibri" w:cs="Calibri"/>
      <w:color w:val="000000"/>
      <w:sz w:val="16"/>
    </w:rPr>
  </w:style>
  <w:style w:type="character" w:customStyle="1" w:styleId="footnotedescriptionChar">
    <w:name w:val="footnote description Char"/>
    <w:link w:val="footnotedescription"/>
    <w:rsid w:val="00C71654"/>
    <w:rPr>
      <w:rFonts w:ascii="Calibri" w:eastAsia="Calibri" w:hAnsi="Calibri" w:cs="Calibri"/>
      <w:color w:val="000000"/>
      <w:sz w:val="16"/>
    </w:rPr>
  </w:style>
  <w:style w:type="character" w:customStyle="1" w:styleId="footnotemark">
    <w:name w:val="footnote mark"/>
    <w:hidden/>
    <w:rsid w:val="00C71654"/>
    <w:rPr>
      <w:rFonts w:ascii="Cambria" w:eastAsia="Cambria" w:hAnsi="Cambria" w:cs="Cambria"/>
      <w:color w:val="000000"/>
      <w:sz w:val="16"/>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hyperlink" Target="https://github.com/bahmanrostamitabar/forecasting-emergency-medicine"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quarto.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footer" Target="footer10.xml"/><Relationship Id="rId10" Type="http://schemas.openxmlformats.org/officeDocument/2006/relationships/footer" Target="footer1.xml"/><Relationship Id="rId19" Type="http://schemas.openxmlformats.org/officeDocument/2006/relationships/hyperlink" Target="https://quarto.org/"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s://github.com/bahmanrostamitabar/forecasting-emergency-medicine" TargetMode="External"/><Relationship Id="rId27" Type="http://schemas.openxmlformats.org/officeDocument/2006/relationships/footer" Target="foot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38D91-3737-874B-9D3C-E9D9CB7AD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46</Pages>
  <Words>11757</Words>
  <Characters>67015</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Hierarchical Time Series Forecasting in Emergency Medical Services</vt:lpstr>
    </vt:vector>
  </TitlesOfParts>
  <Company/>
  <LinksUpToDate>false</LinksUpToDate>
  <CharactersWithSpaces>7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subject/>
  <dc:creator>Bahman Rostami-Tabar</dc:creator>
  <cp:keywords>healthcare, emergency services, forecast reconciliation, ambulance demand, regression</cp:keywords>
  <cp:lastModifiedBy>Bahman Rostami-Tabar</cp:lastModifiedBy>
  <cp:revision>11</cp:revision>
  <dcterms:created xsi:type="dcterms:W3CDTF">2023-12-15T21:02:00Z</dcterms:created>
  <dcterms:modified xsi:type="dcterms:W3CDTF">2023-12-28T14:28:00Z</dcterms:modified>
</cp:coreProperties>
</file>